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3AD00" w14:textId="77777777" w:rsidR="003965F7" w:rsidRPr="002B1C07" w:rsidRDefault="006A71C1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 </w:t>
      </w:r>
    </w:p>
    <w:p w14:paraId="32C09DEF" w14:textId="77777777" w:rsidR="003965F7" w:rsidRPr="002B1C07" w:rsidRDefault="003965F7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277B7DD" w14:textId="77777777" w:rsidR="00BC08E4" w:rsidRPr="002B1C07" w:rsidRDefault="002A2123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 </w:t>
      </w:r>
    </w:p>
    <w:p w14:paraId="65D54B2F" w14:textId="77777777" w:rsidR="00C52B40" w:rsidRPr="002B1C07" w:rsidRDefault="00C52B40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2B2493A" w14:textId="77777777" w:rsidR="00C52B40" w:rsidRPr="002B1C07" w:rsidRDefault="00C52B40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CB01946" w14:textId="77777777" w:rsidR="00E74B53" w:rsidRPr="002B1C07" w:rsidRDefault="00E74B53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AC67F27" w14:textId="77777777" w:rsidR="00C95E26" w:rsidRPr="002B1C07" w:rsidRDefault="00716FC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8EC642" wp14:editId="2458C059">
                <wp:simplePos x="0" y="0"/>
                <wp:positionH relativeFrom="column">
                  <wp:posOffset>4991100</wp:posOffset>
                </wp:positionH>
                <wp:positionV relativeFrom="paragraph">
                  <wp:posOffset>59690</wp:posOffset>
                </wp:positionV>
                <wp:extent cx="349885" cy="5334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88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9ACBAC" w14:textId="77777777" w:rsidR="006A71C1" w:rsidRDefault="006A71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27918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93pt;margin-top:4.7pt;width:27.55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" fillcolor="white [3201]" stroked="f" strokeweight=".5pt">
                <v:textbox>
                  <w:txbxContent>
                    <w:p w:rsidR="006A71C1" w:rsidRDefault="006A71C1"/>
                  </w:txbxContent>
                </v:textbox>
              </v:shape>
            </w:pict>
          </mc:Fallback>
        </mc:AlternateContent>
      </w:r>
    </w:p>
    <w:p w14:paraId="4C08C426" w14:textId="77777777" w:rsidR="00C95E26" w:rsidRPr="002B1C07" w:rsidRDefault="006E5EE4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noProof/>
          <w:sz w:val="18"/>
          <w:szCs w:val="18"/>
          <w:lang w:eastAsia="en-GB"/>
        </w:rPr>
        <w:drawing>
          <wp:inline distT="0" distB="0" distL="0" distR="0" wp14:anchorId="7BD7DF3C" wp14:editId="239BF6E3">
            <wp:extent cx="5791200" cy="5153025"/>
            <wp:effectExtent l="0" t="0" r="0" b="9525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BC80" w14:textId="77777777" w:rsidR="00C95E26" w:rsidRPr="002B1C07" w:rsidRDefault="00C95E2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8A1340C" w14:textId="77777777" w:rsidR="00E6446B" w:rsidRPr="002B1C07" w:rsidRDefault="00773CB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                                  </w:t>
      </w:r>
    </w:p>
    <w:p w14:paraId="7B567703" w14:textId="77777777" w:rsidR="00E74B53" w:rsidRPr="002B1C07" w:rsidRDefault="00E74B5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F20B94F" w14:textId="44502326" w:rsidR="005B71D3" w:rsidRPr="002B1C07" w:rsidRDefault="00061390" w:rsidP="001A6D86">
      <w:pPr>
        <w:spacing w:after="0" w:line="240" w:lineRule="auto"/>
        <w:jc w:val="center"/>
        <w:rPr>
          <w:rFonts w:ascii="Book Antiqua" w:hAnsi="Book Antiqua"/>
          <w:sz w:val="24"/>
          <w:szCs w:val="18"/>
        </w:rPr>
      </w:pPr>
      <w:r w:rsidRPr="002B1C07">
        <w:rPr>
          <w:rFonts w:ascii="Book Antiqua" w:hAnsi="Book Antiqua"/>
          <w:b/>
          <w:sz w:val="24"/>
          <w:szCs w:val="18"/>
        </w:rPr>
        <w:t xml:space="preserve">AS AT </w:t>
      </w:r>
      <w:r w:rsidR="008364F5" w:rsidRPr="002B1C07">
        <w:rPr>
          <w:rFonts w:ascii="Book Antiqua" w:hAnsi="Book Antiqua"/>
          <w:b/>
          <w:sz w:val="24"/>
          <w:szCs w:val="18"/>
        </w:rPr>
        <w:t xml:space="preserve">AUGUST </w:t>
      </w:r>
      <w:r w:rsidR="001B4BCC">
        <w:rPr>
          <w:rFonts w:ascii="Book Antiqua" w:hAnsi="Book Antiqua"/>
          <w:b/>
          <w:sz w:val="24"/>
          <w:szCs w:val="18"/>
        </w:rPr>
        <w:t>19</w:t>
      </w:r>
      <w:r w:rsidR="00B81D4D" w:rsidRPr="002B1C07">
        <w:rPr>
          <w:rFonts w:ascii="Book Antiqua" w:hAnsi="Book Antiqua"/>
          <w:b/>
          <w:sz w:val="24"/>
          <w:szCs w:val="18"/>
        </w:rPr>
        <w:t xml:space="preserve">, </w:t>
      </w:r>
      <w:r w:rsidR="00BF02D4" w:rsidRPr="002B1C07">
        <w:rPr>
          <w:rFonts w:ascii="Book Antiqua" w:hAnsi="Book Antiqua"/>
          <w:b/>
          <w:sz w:val="24"/>
          <w:szCs w:val="18"/>
        </w:rPr>
        <w:t>2023</w:t>
      </w:r>
    </w:p>
    <w:p w14:paraId="6571D20E" w14:textId="77777777" w:rsidR="005B71D3" w:rsidRPr="002B1C07" w:rsidRDefault="00B81D4D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5B2022" wp14:editId="0FEC7EA3">
                <wp:simplePos x="0" y="0"/>
                <wp:positionH relativeFrom="column">
                  <wp:posOffset>2733675</wp:posOffset>
                </wp:positionH>
                <wp:positionV relativeFrom="paragraph">
                  <wp:posOffset>2193290</wp:posOffset>
                </wp:positionV>
                <wp:extent cx="371475" cy="228600"/>
                <wp:effectExtent l="0" t="0" r="952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730814" w14:textId="77777777" w:rsidR="006A71C1" w:rsidRDefault="006A71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9" o:spid="_x0000_s1027" type="#_x0000_t202" style="position:absolute;margin-left:215.25pt;margin-top:172.7pt;width:29.25pt;height:1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" fillcolor="white [3201]" stroked="f" strokeweight=".5pt">
                <v:textbox>
                  <w:txbxContent>
                    <w:p w:rsidR="006A71C1" w:rsidRDefault="006A71C1"/>
                  </w:txbxContent>
                </v:textbox>
              </v:shape>
            </w:pict>
          </mc:Fallback>
        </mc:AlternateContent>
      </w:r>
      <w:r w:rsidR="00A8393A" w:rsidRPr="002B1C07">
        <w:rPr>
          <w:rFonts w:ascii="Book Antiqua" w:hAnsi="Book Antiqua"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C2F539" wp14:editId="18468CE3">
                <wp:simplePos x="0" y="0"/>
                <wp:positionH relativeFrom="column">
                  <wp:posOffset>2733675</wp:posOffset>
                </wp:positionH>
                <wp:positionV relativeFrom="paragraph">
                  <wp:posOffset>1739265</wp:posOffset>
                </wp:positionV>
                <wp:extent cx="285750" cy="2000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A206C8" w14:textId="77777777" w:rsidR="006A71C1" w:rsidRDefault="006A71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97010E" id="Text Box 3" o:spid="_x0000_s1028" type="#_x0000_t202" style="position:absolute;margin-left:215.25pt;margin-top:136.95pt;width:22.5pt;height:15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" fillcolor="white [3201]" stroked="f" strokeweight=".5pt">
                <v:textbox>
                  <w:txbxContent>
                    <w:p w:rsidR="006A71C1" w:rsidRDefault="006A71C1"/>
                  </w:txbxContent>
                </v:textbox>
              </v:shape>
            </w:pict>
          </mc:Fallback>
        </mc:AlternateContent>
      </w:r>
    </w:p>
    <w:p w14:paraId="5A94526E" w14:textId="77777777" w:rsidR="00A8393A" w:rsidRPr="002B1C07" w:rsidRDefault="00A8393A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  <w:sectPr w:rsidR="00A8393A" w:rsidRPr="002B1C07" w:rsidSect="00481411">
          <w:headerReference w:type="default" r:id="rId9"/>
          <w:footerReference w:type="default" r:id="rId10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072B1CA8" w14:textId="77777777" w:rsidR="00773CB0" w:rsidRPr="002B1C07" w:rsidRDefault="00773CB0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BF71294" w14:textId="77777777" w:rsidR="00544157" w:rsidRPr="002B1C07" w:rsidRDefault="00544157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70907E6C" w14:textId="77777777" w:rsidR="00544157" w:rsidRPr="002B1C07" w:rsidRDefault="00544157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724EDA16" w14:textId="77777777" w:rsidR="00544157" w:rsidRPr="002B1C07" w:rsidRDefault="00544157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6116AB6" w14:textId="77777777" w:rsidR="00544157" w:rsidRPr="002B1C07" w:rsidRDefault="00544157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7537B788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7588E06D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F16B7E6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599C799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78B18A4" w14:textId="77777777" w:rsidR="00104AF6" w:rsidRPr="002B1C07" w:rsidRDefault="00104AF6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E3D202B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A081499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30AF88A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6EDA07F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5330439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135E19D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B1D14E2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5B6FB92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7DDBEDF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0F038A6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AB9DE4C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791C09B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D96EC16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1EBEE33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31DC4B6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8105E13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6F5D538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001A8C7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AB48F31" w14:textId="77777777" w:rsidR="00B74D2D" w:rsidRPr="002B1C07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BE62DC8" w14:textId="77777777" w:rsidR="00104AF6" w:rsidRPr="002B1C07" w:rsidRDefault="00104AF6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8773756" w14:textId="77777777" w:rsidR="00104AF6" w:rsidRPr="002B1C07" w:rsidRDefault="00104AF6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092A461" w14:textId="77777777" w:rsidR="00104AF6" w:rsidRPr="002B1C07" w:rsidRDefault="00104AF6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4B8D151" w14:textId="77777777" w:rsidR="00B74D2D" w:rsidRPr="002B1C07" w:rsidRDefault="00D91800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59799A2" wp14:editId="03EDCC66">
                <wp:simplePos x="0" y="0"/>
                <wp:positionH relativeFrom="column">
                  <wp:posOffset>2657475</wp:posOffset>
                </wp:positionH>
                <wp:positionV relativeFrom="paragraph">
                  <wp:posOffset>4099560</wp:posOffset>
                </wp:positionV>
                <wp:extent cx="476250" cy="352425"/>
                <wp:effectExtent l="0" t="0" r="0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50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9B4180" w14:textId="77777777" w:rsidR="006A71C1" w:rsidRDefault="006A71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29" type="#_x0000_t202" style="position:absolute;left:0;text-align:left;margin-left:209.25pt;margin-top:322.8pt;width:37.5pt;height:27.7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" fillcolor="white [3201]" stroked="f" strokeweight=".5pt">
                <v:textbox>
                  <w:txbxContent>
                    <w:p w:rsidR="006A71C1" w:rsidRDefault="006A71C1"/>
                  </w:txbxContent>
                </v:textbox>
              </v:shape>
            </w:pict>
          </mc:Fallback>
        </mc:AlternateContent>
      </w:r>
      <w:r w:rsidR="00B81D4D" w:rsidRPr="002B1C07">
        <w:rPr>
          <w:rFonts w:ascii="Book Antiqua" w:hAnsi="Book Antiqua"/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C711C9" wp14:editId="740236B7">
                <wp:simplePos x="0" y="0"/>
                <wp:positionH relativeFrom="column">
                  <wp:posOffset>2771775</wp:posOffset>
                </wp:positionH>
                <wp:positionV relativeFrom="paragraph">
                  <wp:posOffset>4392930</wp:posOffset>
                </wp:positionV>
                <wp:extent cx="257175" cy="361950"/>
                <wp:effectExtent l="0" t="0" r="9525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DF5C34" w14:textId="77777777" w:rsidR="006A71C1" w:rsidRDefault="006A71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1" o:spid="_x0000_s1030" type="#_x0000_t202" style="position:absolute;left:0;text-align:left;margin-left:218.25pt;margin-top:345.9pt;width:20.25pt;height:28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" fillcolor="white [3201]" stroked="f" strokeweight=".5pt">
                <v:textbox>
                  <w:txbxContent>
                    <w:p w:rsidR="006A71C1" w:rsidRDefault="006A71C1"/>
                  </w:txbxContent>
                </v:textbox>
              </v:shape>
            </w:pict>
          </mc:Fallback>
        </mc:AlternateContent>
      </w:r>
      <w:r w:rsidR="00DC65A2" w:rsidRPr="002B1C07">
        <w:rPr>
          <w:rFonts w:ascii="Book Antiqua" w:hAnsi="Book Antiqua"/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F9FD80" wp14:editId="787EC414">
                <wp:simplePos x="0" y="0"/>
                <wp:positionH relativeFrom="column">
                  <wp:posOffset>2552700</wp:posOffset>
                </wp:positionH>
                <wp:positionV relativeFrom="paragraph">
                  <wp:posOffset>2046605</wp:posOffset>
                </wp:positionV>
                <wp:extent cx="657225" cy="34290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B3D0FC" w14:textId="77777777" w:rsidR="006A71C1" w:rsidRDefault="006A71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2247F0" id="Text Box 4" o:spid="_x0000_s1031" type="#_x0000_t202" style="position:absolute;left:0;text-align:left;margin-left:201pt;margin-top:161.15pt;width:51.75pt;height:2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" fillcolor="white [3201]" stroked="f" strokeweight=".5pt">
                <v:textbox>
                  <w:txbxContent>
                    <w:p w:rsidR="006A71C1" w:rsidRDefault="006A71C1"/>
                  </w:txbxContent>
                </v:textbox>
              </v:shape>
            </w:pict>
          </mc:Fallback>
        </mc:AlternateContent>
      </w:r>
    </w:p>
    <w:p w14:paraId="1142CD1F" w14:textId="77777777" w:rsidR="00DC65A2" w:rsidRPr="002B1C07" w:rsidRDefault="00DC65A2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  <w:sectPr w:rsidR="00DC65A2" w:rsidRPr="002B1C07" w:rsidSect="00481411"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4AC3E22F" w14:textId="77777777" w:rsidR="00B606C2" w:rsidRPr="002B1C07" w:rsidRDefault="00B606C2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Detailed blended Teaching and Learning Almanac for Semester One 2023/2024</w:t>
      </w:r>
    </w:p>
    <w:p w14:paraId="57C904F2" w14:textId="77777777" w:rsidR="00B606C2" w:rsidRPr="002B1C07" w:rsidRDefault="00B606C2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tbl>
      <w:tblPr>
        <w:tblStyle w:val="TableGrid"/>
        <w:tblW w:w="5319" w:type="pct"/>
        <w:tblLook w:val="04A0" w:firstRow="1" w:lastRow="0" w:firstColumn="1" w:lastColumn="0" w:noHBand="0" w:noVBand="1"/>
      </w:tblPr>
      <w:tblGrid>
        <w:gridCol w:w="3255"/>
        <w:gridCol w:w="710"/>
        <w:gridCol w:w="1874"/>
        <w:gridCol w:w="1874"/>
        <w:gridCol w:w="1878"/>
      </w:tblGrid>
      <w:tr w:rsidR="002B1C07" w:rsidRPr="002B1C07" w14:paraId="169050DE" w14:textId="77777777" w:rsidTr="00B606C2">
        <w:tc>
          <w:tcPr>
            <w:tcW w:w="5000" w:type="pct"/>
            <w:gridSpan w:val="5"/>
          </w:tcPr>
          <w:p w14:paraId="55CF8E3B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7390F1D9" w14:textId="77777777" w:rsidTr="00B606C2">
        <w:tc>
          <w:tcPr>
            <w:tcW w:w="1697" w:type="pct"/>
          </w:tcPr>
          <w:p w14:paraId="397B098C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370" w:type="pct"/>
          </w:tcPr>
          <w:p w14:paraId="402A22D7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977" w:type="pct"/>
          </w:tcPr>
          <w:p w14:paraId="2B8769EC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977" w:type="pct"/>
          </w:tcPr>
          <w:p w14:paraId="04F75815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979" w:type="pct"/>
          </w:tcPr>
          <w:p w14:paraId="1FFACCD6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0A0D2902" w14:textId="77777777" w:rsidTr="00B606C2">
        <w:tc>
          <w:tcPr>
            <w:tcW w:w="1697" w:type="pct"/>
          </w:tcPr>
          <w:p w14:paraId="1A9B164F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370" w:type="pct"/>
          </w:tcPr>
          <w:p w14:paraId="4AB38D92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977" w:type="pct"/>
          </w:tcPr>
          <w:p w14:paraId="654AEEB5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7" w:type="pct"/>
          </w:tcPr>
          <w:p w14:paraId="06B47956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979" w:type="pct"/>
          </w:tcPr>
          <w:p w14:paraId="549F9B14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6B1E4BC" w14:textId="77777777" w:rsidTr="00B606C2">
        <w:tc>
          <w:tcPr>
            <w:tcW w:w="1697" w:type="pct"/>
          </w:tcPr>
          <w:p w14:paraId="35EAE3EE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370" w:type="pct"/>
          </w:tcPr>
          <w:p w14:paraId="0F36EFC4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977" w:type="pct"/>
          </w:tcPr>
          <w:p w14:paraId="4998DE8F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7" w:type="pct"/>
          </w:tcPr>
          <w:p w14:paraId="089F022C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7230CE0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68EE978" w14:textId="77777777" w:rsidTr="00B606C2">
        <w:tc>
          <w:tcPr>
            <w:tcW w:w="1697" w:type="pct"/>
          </w:tcPr>
          <w:p w14:paraId="21A0E7B3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370" w:type="pct"/>
          </w:tcPr>
          <w:p w14:paraId="34E58AFB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977" w:type="pct"/>
          </w:tcPr>
          <w:p w14:paraId="65118790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6C8A8AFB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9" w:type="pct"/>
          </w:tcPr>
          <w:p w14:paraId="1A02C010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6F15045A" w14:textId="77777777" w:rsidTr="00B606C2">
        <w:tc>
          <w:tcPr>
            <w:tcW w:w="1697" w:type="pct"/>
          </w:tcPr>
          <w:p w14:paraId="639FA19E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370" w:type="pct"/>
          </w:tcPr>
          <w:p w14:paraId="7E082281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77" w:type="pct"/>
          </w:tcPr>
          <w:p w14:paraId="1920B596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16E305C0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9" w:type="pct"/>
          </w:tcPr>
          <w:p w14:paraId="1E604A74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6ED30EF" w14:textId="77777777" w:rsidTr="00B606C2">
        <w:tc>
          <w:tcPr>
            <w:tcW w:w="1697" w:type="pct"/>
          </w:tcPr>
          <w:p w14:paraId="1454E416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370" w:type="pct"/>
          </w:tcPr>
          <w:p w14:paraId="17BEEF58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977" w:type="pct"/>
          </w:tcPr>
          <w:p w14:paraId="12F0C429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7" w:type="pct"/>
          </w:tcPr>
          <w:p w14:paraId="39A20D6C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8E9A860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A804558" w14:textId="77777777" w:rsidTr="00B606C2">
        <w:tc>
          <w:tcPr>
            <w:tcW w:w="1697" w:type="pct"/>
          </w:tcPr>
          <w:p w14:paraId="647B144B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370" w:type="pct"/>
          </w:tcPr>
          <w:p w14:paraId="60C6686C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977" w:type="pct"/>
          </w:tcPr>
          <w:p w14:paraId="36A0D5A5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7" w:type="pct"/>
          </w:tcPr>
          <w:p w14:paraId="5330EFAF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767F720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A84BC3B" w14:textId="77777777" w:rsidTr="00B606C2">
        <w:tc>
          <w:tcPr>
            <w:tcW w:w="1697" w:type="pct"/>
          </w:tcPr>
          <w:p w14:paraId="75F0F5B7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370" w:type="pct"/>
          </w:tcPr>
          <w:p w14:paraId="380F68E3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977" w:type="pct"/>
          </w:tcPr>
          <w:p w14:paraId="4237AC99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6CE54524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9" w:type="pct"/>
          </w:tcPr>
          <w:p w14:paraId="329A74EF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2A509F01" w14:textId="77777777" w:rsidTr="00B606C2">
        <w:tc>
          <w:tcPr>
            <w:tcW w:w="1697" w:type="pct"/>
          </w:tcPr>
          <w:p w14:paraId="0136013F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370" w:type="pct"/>
          </w:tcPr>
          <w:p w14:paraId="0FDA9140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977" w:type="pct"/>
          </w:tcPr>
          <w:p w14:paraId="4F03030A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41988437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9" w:type="pct"/>
          </w:tcPr>
          <w:p w14:paraId="13151198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0B5346EB" w14:textId="77777777" w:rsidTr="00B606C2">
        <w:tc>
          <w:tcPr>
            <w:tcW w:w="1697" w:type="pct"/>
          </w:tcPr>
          <w:p w14:paraId="71F0B856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370" w:type="pct"/>
          </w:tcPr>
          <w:p w14:paraId="3ADCA651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977" w:type="pct"/>
          </w:tcPr>
          <w:p w14:paraId="3DE53AA2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7" w:type="pct"/>
          </w:tcPr>
          <w:p w14:paraId="1E071E16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21A058A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6152356" w14:textId="77777777" w:rsidTr="00B606C2">
        <w:tc>
          <w:tcPr>
            <w:tcW w:w="1697" w:type="pct"/>
          </w:tcPr>
          <w:p w14:paraId="14D4594D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370" w:type="pct"/>
          </w:tcPr>
          <w:p w14:paraId="31728DBB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977" w:type="pct"/>
          </w:tcPr>
          <w:p w14:paraId="12B3FF9A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7" w:type="pct"/>
          </w:tcPr>
          <w:p w14:paraId="1E61610F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8D53313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9499D9E" w14:textId="77777777" w:rsidTr="00B606C2">
        <w:tc>
          <w:tcPr>
            <w:tcW w:w="1697" w:type="pct"/>
          </w:tcPr>
          <w:p w14:paraId="33F9865D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370" w:type="pct"/>
          </w:tcPr>
          <w:p w14:paraId="06A47BC0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977" w:type="pct"/>
          </w:tcPr>
          <w:p w14:paraId="6F2C1FAE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0AC8597D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9" w:type="pct"/>
          </w:tcPr>
          <w:p w14:paraId="431DCCE1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06AD5ACE" w14:textId="77777777" w:rsidTr="00B606C2">
        <w:tc>
          <w:tcPr>
            <w:tcW w:w="1697" w:type="pct"/>
            <w:tcBorders>
              <w:bottom w:val="single" w:sz="4" w:space="0" w:color="auto"/>
            </w:tcBorders>
          </w:tcPr>
          <w:p w14:paraId="483093FC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0AA9FF5F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36B6844D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12FE5EEF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9" w:type="pct"/>
            <w:tcBorders>
              <w:bottom w:val="single" w:sz="4" w:space="0" w:color="auto"/>
            </w:tcBorders>
          </w:tcPr>
          <w:p w14:paraId="438CABF3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3BE0C508" w14:textId="77777777" w:rsidTr="00B606C2">
        <w:tc>
          <w:tcPr>
            <w:tcW w:w="1697" w:type="pct"/>
            <w:tcBorders>
              <w:top w:val="single" w:sz="4" w:space="0" w:color="auto"/>
            </w:tcBorders>
          </w:tcPr>
          <w:p w14:paraId="438135ED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4EFE9B90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18A2D4AF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39C5EA3B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78B7BD29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D7F7592" w14:textId="77777777" w:rsidTr="00B606C2">
        <w:tc>
          <w:tcPr>
            <w:tcW w:w="1697" w:type="pct"/>
            <w:tcBorders>
              <w:top w:val="single" w:sz="4" w:space="0" w:color="auto"/>
            </w:tcBorders>
          </w:tcPr>
          <w:p w14:paraId="38F3968E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73E38679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7AAAB555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01FB74F2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26C20D28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B606C2" w:rsidRPr="002B1C07" w14:paraId="4E91DC3C" w14:textId="77777777" w:rsidTr="00B606C2">
        <w:tc>
          <w:tcPr>
            <w:tcW w:w="1697" w:type="pct"/>
          </w:tcPr>
          <w:p w14:paraId="1DCE622B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370" w:type="pct"/>
          </w:tcPr>
          <w:p w14:paraId="1198D67A" w14:textId="77777777" w:rsidR="00B606C2" w:rsidRPr="002B1C07" w:rsidRDefault="00B606C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977" w:type="pct"/>
          </w:tcPr>
          <w:p w14:paraId="2F68CB68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977" w:type="pct"/>
          </w:tcPr>
          <w:p w14:paraId="62501A63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979" w:type="pct"/>
          </w:tcPr>
          <w:p w14:paraId="36113E5A" w14:textId="77777777" w:rsidR="00B606C2" w:rsidRPr="002B1C07" w:rsidRDefault="00B606C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4CBAC5F5" w14:textId="77777777" w:rsidR="00B606C2" w:rsidRPr="002B1C07" w:rsidRDefault="00B606C2" w:rsidP="001A6D86">
      <w:pPr>
        <w:spacing w:after="0" w:line="240" w:lineRule="auto"/>
        <w:rPr>
          <w:rFonts w:ascii="Georgia" w:eastAsia="Times New Roman" w:hAnsi="Georgia" w:cstheme="minorHAnsi"/>
          <w:b/>
          <w:u w:val="single"/>
        </w:rPr>
      </w:pPr>
    </w:p>
    <w:p w14:paraId="344931E1" w14:textId="77777777" w:rsidR="00B606C2" w:rsidRPr="002B1C07" w:rsidRDefault="00B606C2" w:rsidP="001A6D86">
      <w:pPr>
        <w:spacing w:after="0" w:line="240" w:lineRule="auto"/>
        <w:ind w:left="-5" w:right="-5898"/>
        <w:rPr>
          <w:rFonts w:ascii="Book Antiqua" w:hAnsi="Book Antiqua"/>
          <w:sz w:val="18"/>
          <w:szCs w:val="18"/>
        </w:rPr>
      </w:pPr>
    </w:p>
    <w:p w14:paraId="770B5176" w14:textId="77777777" w:rsidR="00B606C2" w:rsidRPr="002B1C07" w:rsidRDefault="00B606C2" w:rsidP="001A6D86">
      <w:pPr>
        <w:spacing w:after="0" w:line="240" w:lineRule="auto"/>
        <w:ind w:left="-5" w:right="-5898"/>
        <w:rPr>
          <w:rFonts w:ascii="Book Antiqua" w:hAnsi="Book Antiqua"/>
          <w:sz w:val="18"/>
          <w:szCs w:val="18"/>
        </w:rPr>
      </w:pPr>
    </w:p>
    <w:p w14:paraId="08411C13" w14:textId="77777777" w:rsidR="00B606C2" w:rsidRPr="002B1C07" w:rsidRDefault="00B606C2" w:rsidP="001A6D86">
      <w:pPr>
        <w:spacing w:after="0" w:line="240" w:lineRule="auto"/>
        <w:ind w:left="-5" w:right="-5898"/>
        <w:rPr>
          <w:rFonts w:ascii="Book Antiqua" w:hAnsi="Book Antiqua"/>
          <w:sz w:val="18"/>
          <w:szCs w:val="18"/>
        </w:rPr>
      </w:pPr>
    </w:p>
    <w:p w14:paraId="44DEB049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2E1DC0E1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MASTER OF BUSINESS ADMINISTRATION, YEAR ONE (EVENING PROGRAMME) - GROUP A – (150) PARALLEL TO GROUP B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791"/>
        <w:gridCol w:w="1667"/>
        <w:gridCol w:w="1535"/>
        <w:gridCol w:w="1183"/>
        <w:gridCol w:w="1013"/>
        <w:gridCol w:w="864"/>
        <w:gridCol w:w="963"/>
      </w:tblGrid>
      <w:tr w:rsidR="002B1C07" w:rsidRPr="002B1C07" w14:paraId="4021511A" w14:textId="77777777" w:rsidTr="001A6D86">
        <w:trPr>
          <w:trHeight w:val="57"/>
        </w:trPr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D41D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IME/DAYS </w:t>
            </w:r>
          </w:p>
        </w:tc>
        <w:tc>
          <w:tcPr>
            <w:tcW w:w="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3C79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D010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DA8E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5C93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4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4086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  <w:tc>
          <w:tcPr>
            <w:tcW w:w="4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3730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aturday </w:t>
            </w:r>
          </w:p>
        </w:tc>
      </w:tr>
      <w:tr w:rsidR="002B1C07" w:rsidRPr="002B1C07" w14:paraId="40D27EF6" w14:textId="77777777" w:rsidTr="001A6D86">
        <w:trPr>
          <w:trHeight w:val="57"/>
        </w:trPr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11FB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:00pm-4:00pm</w:t>
            </w:r>
          </w:p>
        </w:tc>
        <w:tc>
          <w:tcPr>
            <w:tcW w:w="3492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C99D3E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4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3B98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</w:tr>
      <w:tr w:rsidR="002B1C07" w:rsidRPr="002B1C07" w14:paraId="54BC217D" w14:textId="77777777" w:rsidTr="001A6D86">
        <w:trPr>
          <w:trHeight w:val="57"/>
        </w:trPr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D7F4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pm-6.30pm</w:t>
            </w:r>
          </w:p>
        </w:tc>
        <w:tc>
          <w:tcPr>
            <w:tcW w:w="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9A84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E</w:t>
            </w: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A916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9DB4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F684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4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11C8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49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F80369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0AD9C5E6" w14:textId="77777777" w:rsidTr="001A6D86">
        <w:trPr>
          <w:trHeight w:val="57"/>
        </w:trPr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DAD4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pm-7.30pm</w:t>
            </w:r>
          </w:p>
        </w:tc>
        <w:tc>
          <w:tcPr>
            <w:tcW w:w="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E243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E</w:t>
            </w: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0F3A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0300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0292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4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7B37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49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174D484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03803B6E" w14:textId="77777777" w:rsidTr="001A6D86">
        <w:trPr>
          <w:trHeight w:val="57"/>
        </w:trPr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9CBB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pm-8.30pm</w:t>
            </w:r>
          </w:p>
        </w:tc>
        <w:tc>
          <w:tcPr>
            <w:tcW w:w="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8158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F8A4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9A22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M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DDD5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E</w:t>
            </w:r>
          </w:p>
        </w:tc>
        <w:tc>
          <w:tcPr>
            <w:tcW w:w="4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19ED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49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78983D9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012C63B8" w14:textId="77777777" w:rsidTr="001A6D86">
        <w:trPr>
          <w:trHeight w:val="57"/>
        </w:trPr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48F7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-9.30pm</w:t>
            </w:r>
          </w:p>
        </w:tc>
        <w:tc>
          <w:tcPr>
            <w:tcW w:w="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01A3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AE8A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D2B3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M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0765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E</w:t>
            </w:r>
          </w:p>
        </w:tc>
        <w:tc>
          <w:tcPr>
            <w:tcW w:w="4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89D6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49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20EB627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EFA3514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7FD312AF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CellMar>
          <w:top w:w="8" w:type="dxa"/>
          <w:left w:w="105" w:type="dxa"/>
          <w:right w:w="65" w:type="dxa"/>
        </w:tblCellMar>
        <w:tblLook w:val="04A0" w:firstRow="1" w:lastRow="0" w:firstColumn="1" w:lastColumn="0" w:noHBand="0" w:noVBand="1"/>
      </w:tblPr>
      <w:tblGrid>
        <w:gridCol w:w="825"/>
        <w:gridCol w:w="1046"/>
        <w:gridCol w:w="1800"/>
        <w:gridCol w:w="1982"/>
        <w:gridCol w:w="444"/>
        <w:gridCol w:w="849"/>
        <w:gridCol w:w="707"/>
        <w:gridCol w:w="1363"/>
      </w:tblGrid>
      <w:tr w:rsidR="002B1C07" w:rsidRPr="002B1C07" w14:paraId="14665626" w14:textId="77777777" w:rsidTr="0028450B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0C7C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D442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ACA01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0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5E82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8AFB6" w14:textId="77777777" w:rsidR="00B606C2" w:rsidRPr="002B1C07" w:rsidRDefault="00B606C2" w:rsidP="0005601F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996C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A634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0695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0EB56D58" w14:textId="77777777" w:rsidTr="0028450B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3A8F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M 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648F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101 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B581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eneral Management </w:t>
            </w:r>
          </w:p>
        </w:tc>
        <w:tc>
          <w:tcPr>
            <w:tcW w:w="10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F7B6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Vincent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g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Grace Nalweyiso</w:t>
            </w: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E8486" w14:textId="77777777" w:rsidR="00B606C2" w:rsidRPr="002B1C07" w:rsidRDefault="00B606C2" w:rsidP="0005601F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EDB8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9860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t. </w:t>
            </w:r>
          </w:p>
        </w:tc>
        <w:tc>
          <w:tcPr>
            <w:tcW w:w="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72078" w14:textId="77777777" w:rsidR="00B606C2" w:rsidRPr="002B1C07" w:rsidRDefault="00B606C2" w:rsidP="0028450B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DB </w:t>
            </w:r>
            <w:r w:rsidR="0028450B" w:rsidRPr="002B1C07">
              <w:rPr>
                <w:rFonts w:ascii="Book Antiqua" w:hAnsi="Book Antiqua"/>
                <w:sz w:val="18"/>
                <w:szCs w:val="18"/>
              </w:rPr>
              <w:t>Theatre 1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</w:tr>
      <w:tr w:rsidR="002B1C07" w:rsidRPr="002B1C07" w14:paraId="565E27E6" w14:textId="77777777" w:rsidTr="0028450B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082F6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EE 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D07D6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105 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268DE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Economics and Environment </w:t>
            </w:r>
          </w:p>
        </w:tc>
        <w:tc>
          <w:tcPr>
            <w:tcW w:w="10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DFB78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ernar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nyiny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Willy Turyahikayo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dith M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salirwa</w:t>
            </w:r>
            <w:proofErr w:type="spellEnd"/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4F6F2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27F47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986B5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 </w:t>
            </w:r>
          </w:p>
        </w:tc>
        <w:tc>
          <w:tcPr>
            <w:tcW w:w="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1A545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 xml:space="preserve">ADB Theatre 1 </w:t>
            </w:r>
          </w:p>
        </w:tc>
      </w:tr>
      <w:tr w:rsidR="002B1C07" w:rsidRPr="002B1C07" w14:paraId="14F162CF" w14:textId="77777777" w:rsidTr="0028450B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D889B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M 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E8B48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102 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2356D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uman Resource Management</w:t>
            </w:r>
          </w:p>
        </w:tc>
        <w:tc>
          <w:tcPr>
            <w:tcW w:w="10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88293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ose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nyoin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</w:p>
          <w:p w14:paraId="7555EB0F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uncan Mugumya</w:t>
            </w: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79E59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F2BEEF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3A160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2D5D0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 xml:space="preserve">ADB Theatre 1 </w:t>
            </w:r>
          </w:p>
        </w:tc>
      </w:tr>
      <w:tr w:rsidR="002B1C07" w:rsidRPr="002B1C07" w14:paraId="2CE1FD85" w14:textId="77777777" w:rsidTr="0028450B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8554D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A 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D23FE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211 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AA9E0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ancial Accounting </w:t>
            </w:r>
          </w:p>
        </w:tc>
        <w:tc>
          <w:tcPr>
            <w:tcW w:w="10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3F813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bert Kakande</w:t>
            </w: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0DAED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B90C4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D5A70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 </w:t>
            </w:r>
          </w:p>
        </w:tc>
        <w:tc>
          <w:tcPr>
            <w:tcW w:w="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34D1C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 xml:space="preserve">ADB Theatre 1 </w:t>
            </w:r>
          </w:p>
        </w:tc>
      </w:tr>
      <w:tr w:rsidR="002B1C07" w:rsidRPr="002B1C07" w14:paraId="690E6FC0" w14:textId="77777777" w:rsidTr="0028450B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7A2B1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M 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9562A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104 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B5875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rketing Management </w:t>
            </w:r>
          </w:p>
        </w:tc>
        <w:tc>
          <w:tcPr>
            <w:tcW w:w="10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D5A1F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hillip Mubiru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Dougla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eno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71408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8364C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HM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7CEB5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B </w:t>
            </w:r>
          </w:p>
        </w:tc>
        <w:tc>
          <w:tcPr>
            <w:tcW w:w="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1F26F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 xml:space="preserve">ADB Theatre 1 </w:t>
            </w:r>
          </w:p>
        </w:tc>
      </w:tr>
      <w:tr w:rsidR="002B1C07" w:rsidRPr="002B1C07" w14:paraId="64573ED6" w14:textId="77777777" w:rsidTr="0028450B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21A60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TAT 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AB7DC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106 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C245F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tatistics for Decision Making </w:t>
            </w:r>
          </w:p>
        </w:tc>
        <w:tc>
          <w:tcPr>
            <w:tcW w:w="10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C4C38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ssoc. Prof. Susa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tund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0064D5FE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Wilber Nuwamanya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uth Atuhaire  </w:t>
            </w: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215FD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264E7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5B98C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S </w:t>
            </w:r>
          </w:p>
        </w:tc>
        <w:tc>
          <w:tcPr>
            <w:tcW w:w="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C2293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 xml:space="preserve">ADB Theatre 1 </w:t>
            </w:r>
          </w:p>
        </w:tc>
      </w:tr>
      <w:tr w:rsidR="0028450B" w:rsidRPr="002B1C07" w14:paraId="43F990FB" w14:textId="77777777" w:rsidTr="0028450B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284FE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4B14F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209 </w:t>
            </w:r>
          </w:p>
        </w:tc>
        <w:tc>
          <w:tcPr>
            <w:tcW w:w="9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2DD8C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rganizational Behaviour </w:t>
            </w:r>
          </w:p>
        </w:tc>
        <w:tc>
          <w:tcPr>
            <w:tcW w:w="10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A1708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ancis Kabagambe/</w:t>
            </w:r>
          </w:p>
          <w:p w14:paraId="6A625935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ll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ijuka</w:t>
            </w:r>
            <w:proofErr w:type="spellEnd"/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53526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4C60E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EB2FF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7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5A50C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 xml:space="preserve">ADB Theatre 1 </w:t>
            </w:r>
          </w:p>
        </w:tc>
      </w:tr>
    </w:tbl>
    <w:p w14:paraId="583BBBEF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06A595FF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197806C5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2CA870B6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54F8B1FC" w14:textId="77777777" w:rsidR="006C68E5" w:rsidRPr="002B1C07" w:rsidRDefault="006C68E5">
      <w:pPr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3D0EF67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MASTER OF BUSINESS ADMINISTRATION, YEAR ONE – EVENING PROGRAMME – GROUP B (150) PARALLEL TO GROUP A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772"/>
        <w:gridCol w:w="1647"/>
        <w:gridCol w:w="1518"/>
        <w:gridCol w:w="1219"/>
        <w:gridCol w:w="1013"/>
        <w:gridCol w:w="884"/>
        <w:gridCol w:w="963"/>
      </w:tblGrid>
      <w:tr w:rsidR="002B1C07" w:rsidRPr="002B1C07" w14:paraId="53ECD924" w14:textId="77777777" w:rsidTr="001A6D86">
        <w:trPr>
          <w:trHeight w:val="20"/>
        </w:trPr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D40F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IME/DAYS </w:t>
            </w:r>
          </w:p>
        </w:tc>
        <w:tc>
          <w:tcPr>
            <w:tcW w:w="9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2624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1251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6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9DC3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F3296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7A64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2366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aturday </w:t>
            </w:r>
          </w:p>
        </w:tc>
      </w:tr>
      <w:tr w:rsidR="002B1C07" w:rsidRPr="002B1C07" w14:paraId="3FE0D45A" w14:textId="77777777" w:rsidTr="001A6D86">
        <w:trPr>
          <w:trHeight w:val="20"/>
        </w:trPr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312D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:00pm-5:00pm</w:t>
            </w:r>
          </w:p>
        </w:tc>
        <w:tc>
          <w:tcPr>
            <w:tcW w:w="3475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E07B1D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EE4E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M</w:t>
            </w:r>
          </w:p>
        </w:tc>
      </w:tr>
      <w:tr w:rsidR="002B1C07" w:rsidRPr="002B1C07" w14:paraId="2C0082E0" w14:textId="77777777" w:rsidTr="001A6D86">
        <w:trPr>
          <w:trHeight w:val="20"/>
        </w:trPr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F576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pm-6.30pm</w:t>
            </w:r>
          </w:p>
        </w:tc>
        <w:tc>
          <w:tcPr>
            <w:tcW w:w="9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850E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3680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ADFC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7020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667C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E</w:t>
            </w:r>
          </w:p>
        </w:tc>
        <w:tc>
          <w:tcPr>
            <w:tcW w:w="53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657A92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2B1C07" w14:paraId="1E6B4661" w14:textId="77777777" w:rsidTr="001A6D86">
        <w:trPr>
          <w:trHeight w:val="20"/>
        </w:trPr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9991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pm-7.30pm</w:t>
            </w:r>
          </w:p>
        </w:tc>
        <w:tc>
          <w:tcPr>
            <w:tcW w:w="9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2559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ADDC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AACD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507D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9F61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E</w:t>
            </w:r>
          </w:p>
        </w:tc>
        <w:tc>
          <w:tcPr>
            <w:tcW w:w="5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7312419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2B1C07" w14:paraId="16777144" w14:textId="77777777" w:rsidTr="001A6D86">
        <w:trPr>
          <w:trHeight w:val="20"/>
        </w:trPr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7A8E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pm-8.30pm</w:t>
            </w:r>
          </w:p>
        </w:tc>
        <w:tc>
          <w:tcPr>
            <w:tcW w:w="9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8034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E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1C42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6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0044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T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21E3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F1EA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3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6158606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2B1C07" w14:paraId="7BE567D3" w14:textId="77777777" w:rsidTr="001A6D86">
        <w:trPr>
          <w:trHeight w:val="20"/>
        </w:trPr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0FE5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-9.30pm</w:t>
            </w:r>
          </w:p>
        </w:tc>
        <w:tc>
          <w:tcPr>
            <w:tcW w:w="9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B2C9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E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BACE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6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4C50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T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67BD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A0E6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3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00D80FD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</w:tbl>
    <w:p w14:paraId="2ACD01FD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15D2215A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CellMar>
          <w:top w:w="8" w:type="dxa"/>
          <w:left w:w="105" w:type="dxa"/>
          <w:right w:w="65" w:type="dxa"/>
        </w:tblCellMar>
        <w:tblLook w:val="04A0" w:firstRow="1" w:lastRow="0" w:firstColumn="1" w:lastColumn="0" w:noHBand="0" w:noVBand="1"/>
      </w:tblPr>
      <w:tblGrid>
        <w:gridCol w:w="827"/>
        <w:gridCol w:w="1049"/>
        <w:gridCol w:w="1946"/>
        <w:gridCol w:w="1702"/>
        <w:gridCol w:w="525"/>
        <w:gridCol w:w="765"/>
        <w:gridCol w:w="628"/>
        <w:gridCol w:w="1574"/>
      </w:tblGrid>
      <w:tr w:rsidR="002B1C07" w:rsidRPr="002B1C07" w14:paraId="7048B64D" w14:textId="77777777" w:rsidTr="0040511A">
        <w:trPr>
          <w:trHeight w:val="282"/>
        </w:trPr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6366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152C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060F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5066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35E02" w14:textId="77777777" w:rsidR="00B606C2" w:rsidRPr="002B1C07" w:rsidRDefault="00B606C2" w:rsidP="0040511A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A3C3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5848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A8B8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71043022" w14:textId="77777777" w:rsidTr="0040511A">
        <w:trPr>
          <w:trHeight w:val="671"/>
        </w:trPr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6A182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M 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EC3AE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101 </w:t>
            </w:r>
          </w:p>
        </w:tc>
        <w:tc>
          <w:tcPr>
            <w:tcW w:w="10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5C0AD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eneral </w:t>
            </w:r>
          </w:p>
          <w:p w14:paraId="6C4D9E36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nagement 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B76FF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Vincent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g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Grace Nalweyiso</w:t>
            </w:r>
          </w:p>
        </w:tc>
        <w:tc>
          <w:tcPr>
            <w:tcW w:w="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11EBB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4BCC8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B1E20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t. 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F6075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>ADB Theatre 2</w:t>
            </w:r>
          </w:p>
        </w:tc>
      </w:tr>
      <w:tr w:rsidR="002B1C07" w:rsidRPr="002B1C07" w14:paraId="59D14EC8" w14:textId="77777777" w:rsidTr="0040511A">
        <w:trPr>
          <w:trHeight w:val="480"/>
        </w:trPr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77B11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EE 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9189D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105 </w:t>
            </w:r>
          </w:p>
        </w:tc>
        <w:tc>
          <w:tcPr>
            <w:tcW w:w="10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205EC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Economics and Environment 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9DBC3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ernar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nyiny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Willy Turyahikayo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dith M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salirwa</w:t>
            </w:r>
            <w:proofErr w:type="spellEnd"/>
          </w:p>
        </w:tc>
        <w:tc>
          <w:tcPr>
            <w:tcW w:w="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0CE69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B74AC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7E538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 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15D34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>ADB Theatre 2</w:t>
            </w:r>
          </w:p>
        </w:tc>
      </w:tr>
      <w:tr w:rsidR="002B1C07" w:rsidRPr="002B1C07" w14:paraId="14E33601" w14:textId="77777777" w:rsidTr="0040511A">
        <w:trPr>
          <w:trHeight w:val="496"/>
        </w:trPr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84604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M 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2EEDB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102 </w:t>
            </w:r>
          </w:p>
        </w:tc>
        <w:tc>
          <w:tcPr>
            <w:tcW w:w="10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21483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uman Resource Management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9ADF9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ose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nyoin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</w:p>
          <w:p w14:paraId="13F3EEC5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uncan Mugumya</w:t>
            </w:r>
          </w:p>
        </w:tc>
        <w:tc>
          <w:tcPr>
            <w:tcW w:w="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BAFB8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0E982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AD487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810A4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>ADB Theatre 2</w:t>
            </w:r>
          </w:p>
        </w:tc>
      </w:tr>
      <w:tr w:rsidR="002B1C07" w:rsidRPr="002B1C07" w14:paraId="6FD9975E" w14:textId="77777777" w:rsidTr="0040511A">
        <w:trPr>
          <w:trHeight w:val="496"/>
        </w:trPr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B7058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A 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1D1B6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211 </w:t>
            </w:r>
          </w:p>
        </w:tc>
        <w:tc>
          <w:tcPr>
            <w:tcW w:w="10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702C5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ancial Accounting 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1F643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bert Kakande</w:t>
            </w:r>
          </w:p>
        </w:tc>
        <w:tc>
          <w:tcPr>
            <w:tcW w:w="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1591B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448E2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CEB68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 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FBE70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>ADB Theatre 2</w:t>
            </w:r>
          </w:p>
        </w:tc>
      </w:tr>
      <w:tr w:rsidR="002B1C07" w:rsidRPr="002B1C07" w14:paraId="5909E24E" w14:textId="77777777" w:rsidTr="0040511A">
        <w:trPr>
          <w:trHeight w:val="462"/>
        </w:trPr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0D256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M 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1D0FC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104 </w:t>
            </w:r>
          </w:p>
        </w:tc>
        <w:tc>
          <w:tcPr>
            <w:tcW w:w="10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B1FAC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rketing Management 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AF84F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hillip Mubiru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Dougla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eno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4949D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6216F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HM 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D4876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B 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1A5FF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>ADB Theatre 2</w:t>
            </w:r>
          </w:p>
        </w:tc>
      </w:tr>
      <w:tr w:rsidR="002B1C07" w:rsidRPr="002B1C07" w14:paraId="594F98AC" w14:textId="77777777" w:rsidTr="0040511A">
        <w:trPr>
          <w:trHeight w:val="565"/>
        </w:trPr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BACCA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TAT 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0B525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106 </w:t>
            </w:r>
          </w:p>
        </w:tc>
        <w:tc>
          <w:tcPr>
            <w:tcW w:w="10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23EB4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tatistics for Decision Making 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C7FBE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ssoc. Prof. Susa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tund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67BD7BB4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Wilber Nuwamanya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uth Atuhaire  </w:t>
            </w:r>
          </w:p>
        </w:tc>
        <w:tc>
          <w:tcPr>
            <w:tcW w:w="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FA6F1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463BD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30A9F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S 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B621B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>ADB Theatre 2</w:t>
            </w:r>
          </w:p>
        </w:tc>
      </w:tr>
      <w:tr w:rsidR="0028450B" w:rsidRPr="002B1C07" w14:paraId="76F40101" w14:textId="77777777" w:rsidTr="0040511A">
        <w:trPr>
          <w:trHeight w:val="667"/>
        </w:trPr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0E9DB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85B91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209 </w:t>
            </w:r>
          </w:p>
        </w:tc>
        <w:tc>
          <w:tcPr>
            <w:tcW w:w="10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D7774" w14:textId="77777777" w:rsidR="0028450B" w:rsidRPr="002B1C07" w:rsidRDefault="0028450B" w:rsidP="0028450B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rganizational Behaviour 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C9CAC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ancis Kabagambe/</w:t>
            </w:r>
          </w:p>
          <w:p w14:paraId="52933745" w14:textId="77777777" w:rsidR="0028450B" w:rsidRPr="002B1C07" w:rsidRDefault="0028450B" w:rsidP="0028450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ll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ijuka</w:t>
            </w:r>
            <w:proofErr w:type="spellEnd"/>
          </w:p>
        </w:tc>
        <w:tc>
          <w:tcPr>
            <w:tcW w:w="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C2229" w14:textId="77777777" w:rsidR="0028450B" w:rsidRPr="002B1C07" w:rsidRDefault="0028450B" w:rsidP="0028450B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785C3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3883F" w14:textId="77777777" w:rsidR="0028450B" w:rsidRPr="002B1C07" w:rsidRDefault="0028450B" w:rsidP="0028450B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E9CDA" w14:textId="77777777" w:rsidR="0028450B" w:rsidRPr="002B1C07" w:rsidRDefault="0028450B" w:rsidP="0028450B">
            <w:r w:rsidRPr="002B1C07">
              <w:rPr>
                <w:rFonts w:ascii="Book Antiqua" w:hAnsi="Book Antiqua"/>
                <w:sz w:val="18"/>
                <w:szCs w:val="18"/>
              </w:rPr>
              <w:t>ADB Theatre 2</w:t>
            </w:r>
          </w:p>
        </w:tc>
      </w:tr>
    </w:tbl>
    <w:p w14:paraId="09D76AD8" w14:textId="77777777" w:rsidR="006C68E5" w:rsidRPr="002B1C07" w:rsidRDefault="006C68E5" w:rsidP="001A6D86">
      <w:pPr>
        <w:spacing w:after="0" w:line="240" w:lineRule="auto"/>
        <w:ind w:left="-5" w:right="-5898"/>
        <w:rPr>
          <w:rFonts w:ascii="Book Antiqua" w:hAnsi="Book Antiqua"/>
          <w:b/>
          <w:sz w:val="18"/>
          <w:szCs w:val="18"/>
        </w:rPr>
      </w:pPr>
    </w:p>
    <w:p w14:paraId="282A8E1A" w14:textId="77777777" w:rsidR="006C68E5" w:rsidRPr="002B1C07" w:rsidRDefault="006C68E5">
      <w:pPr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39A46AD" w14:textId="77777777" w:rsidR="00B606C2" w:rsidRPr="002B1C07" w:rsidRDefault="00B606C2" w:rsidP="001A6D86">
      <w:pPr>
        <w:spacing w:after="0" w:line="240" w:lineRule="auto"/>
        <w:ind w:left="-5" w:right="-5898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MASTER OF HUMAN RESOURCE MANAGEMENT YEAR ONE –EVENING PROGRAMME (50 STUDENTS)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727"/>
        <w:gridCol w:w="1614"/>
        <w:gridCol w:w="1486"/>
        <w:gridCol w:w="1855"/>
        <w:gridCol w:w="1315"/>
        <w:gridCol w:w="1019"/>
      </w:tblGrid>
      <w:tr w:rsidR="002B1C07" w:rsidRPr="002B1C07" w14:paraId="6E79FB63" w14:textId="77777777" w:rsidTr="00B606C2">
        <w:trPr>
          <w:trHeight w:val="297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61C6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IME/DAYS 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CBF8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8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BD67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10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0415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7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78ED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F4E4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619B179E" w14:textId="77777777" w:rsidTr="00B606C2">
        <w:trPr>
          <w:trHeight w:val="29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DF4C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pm-6.30pm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3909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8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FC49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</w:t>
            </w:r>
          </w:p>
        </w:tc>
        <w:tc>
          <w:tcPr>
            <w:tcW w:w="10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5510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M&amp;PF </w:t>
            </w:r>
          </w:p>
        </w:tc>
        <w:tc>
          <w:tcPr>
            <w:tcW w:w="7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295F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1154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2B1C07" w:rsidRPr="002B1C07" w14:paraId="02824E2C" w14:textId="77777777" w:rsidTr="00B606C2">
        <w:trPr>
          <w:trHeight w:val="29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5F0C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pm-7.30pm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2B6B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8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9768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</w:t>
            </w:r>
          </w:p>
        </w:tc>
        <w:tc>
          <w:tcPr>
            <w:tcW w:w="10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6162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M&amp;PF </w:t>
            </w:r>
          </w:p>
        </w:tc>
        <w:tc>
          <w:tcPr>
            <w:tcW w:w="7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BC31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7E75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2B1C07" w:rsidRPr="002B1C07" w14:paraId="616E24AF" w14:textId="77777777" w:rsidTr="00B606C2">
        <w:trPr>
          <w:trHeight w:val="29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D9A7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pm-8.30pm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CA99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RS</w:t>
            </w:r>
          </w:p>
        </w:tc>
        <w:tc>
          <w:tcPr>
            <w:tcW w:w="8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20FB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10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0E85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C&amp;NS </w:t>
            </w:r>
          </w:p>
        </w:tc>
        <w:tc>
          <w:tcPr>
            <w:tcW w:w="7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E592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EF73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RS</w:t>
            </w:r>
          </w:p>
        </w:tc>
      </w:tr>
      <w:tr w:rsidR="00B606C2" w:rsidRPr="002B1C07" w14:paraId="1A0EDF3C" w14:textId="77777777" w:rsidTr="00B606C2">
        <w:trPr>
          <w:trHeight w:val="29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2408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-9.30pm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1D3D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RS</w:t>
            </w:r>
          </w:p>
        </w:tc>
        <w:tc>
          <w:tcPr>
            <w:tcW w:w="8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9527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10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DC49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C&amp;NS </w:t>
            </w:r>
          </w:p>
        </w:tc>
        <w:tc>
          <w:tcPr>
            <w:tcW w:w="7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BF6E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CB7A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RS</w:t>
            </w:r>
          </w:p>
        </w:tc>
      </w:tr>
    </w:tbl>
    <w:p w14:paraId="4796B88B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7C328BBA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CellMar>
          <w:top w:w="8" w:type="dxa"/>
          <w:left w:w="105" w:type="dxa"/>
          <w:right w:w="90" w:type="dxa"/>
        </w:tblCellMar>
        <w:tblLook w:val="04A0" w:firstRow="1" w:lastRow="0" w:firstColumn="1" w:lastColumn="0" w:noHBand="0" w:noVBand="1"/>
      </w:tblPr>
      <w:tblGrid>
        <w:gridCol w:w="883"/>
        <w:gridCol w:w="914"/>
        <w:gridCol w:w="2074"/>
        <w:gridCol w:w="1937"/>
        <w:gridCol w:w="566"/>
        <w:gridCol w:w="709"/>
        <w:gridCol w:w="817"/>
        <w:gridCol w:w="1116"/>
      </w:tblGrid>
      <w:tr w:rsidR="002B1C07" w:rsidRPr="002B1C07" w14:paraId="18F642A3" w14:textId="77777777" w:rsidTr="008C5D36">
        <w:trPr>
          <w:trHeight w:val="298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7599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54CA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B599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9FB4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8EC4A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DC08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EE4D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CD22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300EEB61" w14:textId="77777777" w:rsidTr="008C5D36">
        <w:trPr>
          <w:trHeight w:val="300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72A5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M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08EF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M 7103 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8A1F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eneral Management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B837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f. Vincent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g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ojops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Odoch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Felister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irungi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E2452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4465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A53E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t. </w:t>
            </w:r>
          </w:p>
        </w:tc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109B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1</w:t>
            </w:r>
          </w:p>
        </w:tc>
      </w:tr>
      <w:tr w:rsidR="002B1C07" w:rsidRPr="002B1C07" w14:paraId="2A8E8B90" w14:textId="77777777" w:rsidTr="008C5D36">
        <w:trPr>
          <w:trHeight w:val="475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8B4B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AA1F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M 7104 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4120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rganizational Behaviour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4E1E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f. J.C Munene/</w:t>
            </w:r>
          </w:p>
          <w:p w14:paraId="239B0D5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ll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ijuka</w:t>
            </w:r>
            <w:proofErr w:type="spellEnd"/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BCC2D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4A0B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608B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9EB2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1</w:t>
            </w:r>
          </w:p>
        </w:tc>
      </w:tr>
      <w:tr w:rsidR="002B1C07" w:rsidRPr="002B1C07" w14:paraId="5E8347F2" w14:textId="77777777" w:rsidTr="008C5D36">
        <w:trPr>
          <w:trHeight w:val="475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CD1B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M&amp;PF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6B22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M 7101 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E278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Management and Planning Framework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EAB27" w14:textId="77777777" w:rsidR="00B606C2" w:rsidRPr="002B1C07" w:rsidRDefault="00B606C2" w:rsidP="001A6D86">
            <w:pPr>
              <w:spacing w:after="0" w:line="240" w:lineRule="auto"/>
              <w:ind w:left="3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ssoc. Prof. Sam Mafabi</w:t>
            </w:r>
            <w:r w:rsidR="0005601F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 Francis Kabagambe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8B37C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A7E5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E288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570C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nference Room</w:t>
            </w:r>
          </w:p>
        </w:tc>
      </w:tr>
      <w:tr w:rsidR="002B1C07" w:rsidRPr="002B1C07" w14:paraId="244D7B12" w14:textId="77777777" w:rsidTr="008C5D36">
        <w:trPr>
          <w:trHeight w:val="478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BF2B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C&amp;NS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B549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M 7102 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8CCF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nagerial Communication and Negotiations Skills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B1A3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Hassan Bashir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Yuni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usasizi/</w:t>
            </w:r>
          </w:p>
          <w:p w14:paraId="5089493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lorenc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kajubi</w:t>
            </w:r>
            <w:proofErr w:type="spellEnd"/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B3E71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73F0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BA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8EDE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m. </w:t>
            </w:r>
          </w:p>
        </w:tc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C211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nference Room</w:t>
            </w:r>
          </w:p>
        </w:tc>
      </w:tr>
      <w:tr w:rsidR="002B1C07" w:rsidRPr="002B1C07" w14:paraId="09C405C4" w14:textId="77777777" w:rsidTr="008C5D36">
        <w:trPr>
          <w:trHeight w:val="298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7189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PM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805E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M 7107 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7DBC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reer Planning &amp; Management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6CE6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ose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nyoin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</w:p>
          <w:p w14:paraId="66A974A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Galima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Denish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DE54C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23CE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7F8E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5C28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nference Room</w:t>
            </w:r>
          </w:p>
        </w:tc>
      </w:tr>
      <w:tr w:rsidR="002B1C07" w:rsidRPr="002B1C07" w14:paraId="1D042A4C" w14:textId="77777777" w:rsidTr="008C5D36">
        <w:trPr>
          <w:trHeight w:val="475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DF27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R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AA26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M 7105 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542F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ndustrial Relations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655F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ea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kabir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35DBED7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entrin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siima</w:t>
            </w:r>
            <w:proofErr w:type="spellEnd"/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101A9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982A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69E8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C9B0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nference Room</w:t>
            </w:r>
          </w:p>
        </w:tc>
      </w:tr>
      <w:tr w:rsidR="00B606C2" w:rsidRPr="002B1C07" w14:paraId="7C65990F" w14:textId="77777777" w:rsidTr="008C5D36">
        <w:trPr>
          <w:trHeight w:val="475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7557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RS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778D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M 7106 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4E26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pensation and Reward Systems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E1F4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Fion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l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279381F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ward Ocen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D0ADC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693F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27D9E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F44F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nference Room</w:t>
            </w:r>
          </w:p>
        </w:tc>
      </w:tr>
    </w:tbl>
    <w:p w14:paraId="60ADD2C7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077BFFBA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3B0E3778" w14:textId="77777777" w:rsidR="00B606C2" w:rsidRPr="002B1C07" w:rsidRDefault="00B606C2" w:rsidP="001A6D86">
      <w:pPr>
        <w:spacing w:after="0" w:line="240" w:lineRule="auto"/>
        <w:ind w:right="-604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MASTER OF BUSINESS ADMINISTRATION, YEAR TWO – EVENING PROGRAMME </w:t>
      </w:r>
      <w:proofErr w:type="gramStart"/>
      <w:r w:rsidRPr="002B1C07">
        <w:rPr>
          <w:rFonts w:ascii="Book Antiqua" w:hAnsi="Book Antiqua"/>
          <w:b/>
          <w:sz w:val="18"/>
          <w:szCs w:val="18"/>
        </w:rPr>
        <w:t xml:space="preserve">   (</w:t>
      </w:r>
      <w:proofErr w:type="gramEnd"/>
      <w:r w:rsidRPr="002B1C07">
        <w:rPr>
          <w:rFonts w:ascii="Book Antiqua" w:hAnsi="Book Antiqua"/>
          <w:b/>
          <w:sz w:val="18"/>
          <w:szCs w:val="18"/>
        </w:rPr>
        <w:t xml:space="preserve">145 STUDENTS) </w:t>
      </w:r>
    </w:p>
    <w:tbl>
      <w:tblPr>
        <w:tblW w:w="5135" w:type="pct"/>
        <w:tblLayout w:type="fixed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655"/>
        <w:gridCol w:w="915"/>
        <w:gridCol w:w="1765"/>
        <w:gridCol w:w="1183"/>
        <w:gridCol w:w="1013"/>
        <w:gridCol w:w="1765"/>
        <w:gridCol w:w="963"/>
      </w:tblGrid>
      <w:tr w:rsidR="002B1C07" w:rsidRPr="002B1C07" w14:paraId="14D98198" w14:textId="77777777" w:rsidTr="00B606C2">
        <w:trPr>
          <w:trHeight w:val="275"/>
        </w:trPr>
        <w:tc>
          <w:tcPr>
            <w:tcW w:w="8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2D99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 </w:t>
            </w: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B43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B9DA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6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1D3E9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F6A54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F9C3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7BFE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aturday </w:t>
            </w:r>
          </w:p>
        </w:tc>
      </w:tr>
      <w:tr w:rsidR="002B1C07" w:rsidRPr="002B1C07" w14:paraId="66CDB3EB" w14:textId="77777777" w:rsidTr="00B606C2">
        <w:trPr>
          <w:trHeight w:val="273"/>
        </w:trPr>
        <w:tc>
          <w:tcPr>
            <w:tcW w:w="8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D700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am-1:00pm</w:t>
            </w:r>
          </w:p>
        </w:tc>
        <w:tc>
          <w:tcPr>
            <w:tcW w:w="3586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70D04F4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F402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</w:tr>
      <w:tr w:rsidR="002B1C07" w:rsidRPr="002B1C07" w14:paraId="46D833E2" w14:textId="77777777" w:rsidTr="00B606C2">
        <w:trPr>
          <w:trHeight w:val="273"/>
        </w:trPr>
        <w:tc>
          <w:tcPr>
            <w:tcW w:w="8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C39B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:30pm – 6:30pm </w:t>
            </w: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E9E7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2CAB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BF/MR/IP/PSLM </w:t>
            </w:r>
          </w:p>
        </w:tc>
        <w:tc>
          <w:tcPr>
            <w:tcW w:w="6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6EBB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D 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E08F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B207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DA/AM/IR/PI </w:t>
            </w:r>
          </w:p>
        </w:tc>
        <w:tc>
          <w:tcPr>
            <w:tcW w:w="52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7F8906D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2B1C07" w14:paraId="72B65AB9" w14:textId="77777777" w:rsidTr="00B606C2">
        <w:trPr>
          <w:trHeight w:val="273"/>
        </w:trPr>
        <w:tc>
          <w:tcPr>
            <w:tcW w:w="8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B2D8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:30pm-7:30pm </w:t>
            </w: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F933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FEE9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BF/MR/IP/PSLM </w:t>
            </w:r>
          </w:p>
        </w:tc>
        <w:tc>
          <w:tcPr>
            <w:tcW w:w="6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1CF0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D 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F4EA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842B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DA/AM/IR/PI </w:t>
            </w:r>
          </w:p>
        </w:tc>
        <w:tc>
          <w:tcPr>
            <w:tcW w:w="52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71234FB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2B1C07" w14:paraId="363F1F66" w14:textId="77777777" w:rsidTr="00B606C2">
        <w:trPr>
          <w:trHeight w:val="273"/>
        </w:trPr>
        <w:tc>
          <w:tcPr>
            <w:tcW w:w="8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3686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PM-8:30PM</w:t>
            </w: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9721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9BB8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DA/AM/IR/PI </w:t>
            </w:r>
          </w:p>
        </w:tc>
        <w:tc>
          <w:tcPr>
            <w:tcW w:w="6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D3E6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D 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0E7D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C 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BE45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BF/MR/IP/PSLM </w:t>
            </w:r>
          </w:p>
        </w:tc>
        <w:tc>
          <w:tcPr>
            <w:tcW w:w="520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24E3123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2B1C07" w14:paraId="142A2EA9" w14:textId="77777777" w:rsidTr="00B606C2">
        <w:trPr>
          <w:trHeight w:val="273"/>
        </w:trPr>
        <w:tc>
          <w:tcPr>
            <w:tcW w:w="8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46E3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30PM-9:30PM</w:t>
            </w: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4E58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5888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DA/AM/IR/PI </w:t>
            </w:r>
          </w:p>
        </w:tc>
        <w:tc>
          <w:tcPr>
            <w:tcW w:w="6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3E79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D 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8039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C 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F78A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BF/MR/IP/PSLM </w:t>
            </w:r>
          </w:p>
        </w:tc>
        <w:tc>
          <w:tcPr>
            <w:tcW w:w="52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16A35CC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</w:tbl>
    <w:p w14:paraId="314CB501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66C8B643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661"/>
        <w:gridCol w:w="1176"/>
        <w:gridCol w:w="1553"/>
        <w:gridCol w:w="2135"/>
        <w:gridCol w:w="546"/>
        <w:gridCol w:w="808"/>
        <w:gridCol w:w="678"/>
        <w:gridCol w:w="1459"/>
      </w:tblGrid>
      <w:tr w:rsidR="002B1C07" w:rsidRPr="002B1C07" w14:paraId="6C60A4E5" w14:textId="77777777" w:rsidTr="008C5D36">
        <w:trPr>
          <w:trHeight w:val="317"/>
        </w:trPr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50C7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6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B3EA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FE40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1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B224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3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ED9E2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96FA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CDDC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567E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42136E1D" w14:textId="77777777" w:rsidTr="008C5D36">
        <w:trPr>
          <w:trHeight w:val="505"/>
        </w:trPr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2CF1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D </w:t>
            </w:r>
          </w:p>
        </w:tc>
        <w:tc>
          <w:tcPr>
            <w:tcW w:w="6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E8BF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01 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CD6A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rganizational Development</w:t>
            </w:r>
          </w:p>
        </w:tc>
        <w:tc>
          <w:tcPr>
            <w:tcW w:w="11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2AC0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ancis Kabagambe</w:t>
            </w:r>
          </w:p>
        </w:tc>
        <w:tc>
          <w:tcPr>
            <w:tcW w:w="3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ED566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D74C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513F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C9EC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per Block U4</w:t>
            </w:r>
          </w:p>
        </w:tc>
      </w:tr>
      <w:tr w:rsidR="002B1C07" w:rsidRPr="002B1C07" w14:paraId="347E59D0" w14:textId="77777777" w:rsidTr="008C5D36">
        <w:trPr>
          <w:trHeight w:val="505"/>
        </w:trPr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42F1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S </w:t>
            </w:r>
          </w:p>
        </w:tc>
        <w:tc>
          <w:tcPr>
            <w:tcW w:w="6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070E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 03 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85A6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rporate Strategy  </w:t>
            </w:r>
          </w:p>
        </w:tc>
        <w:tc>
          <w:tcPr>
            <w:tcW w:w="11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137B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f. Vincent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g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Grace Nalweyiso</w:t>
            </w:r>
          </w:p>
        </w:tc>
        <w:tc>
          <w:tcPr>
            <w:tcW w:w="3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39C49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F5B8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7676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t. </w:t>
            </w:r>
          </w:p>
        </w:tc>
        <w:tc>
          <w:tcPr>
            <w:tcW w:w="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6524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per Block U4</w:t>
            </w:r>
          </w:p>
        </w:tc>
      </w:tr>
      <w:tr w:rsidR="002B1C07" w:rsidRPr="002B1C07" w14:paraId="54043690" w14:textId="77777777" w:rsidTr="008C5D36">
        <w:trPr>
          <w:trHeight w:val="317"/>
        </w:trPr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83E1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C </w:t>
            </w:r>
          </w:p>
        </w:tc>
        <w:tc>
          <w:tcPr>
            <w:tcW w:w="6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263F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02 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2381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gional Cooperation </w:t>
            </w:r>
          </w:p>
        </w:tc>
        <w:tc>
          <w:tcPr>
            <w:tcW w:w="11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E0AF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nthon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lyan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Bernard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bukala</w:t>
            </w:r>
            <w:proofErr w:type="spellEnd"/>
          </w:p>
        </w:tc>
        <w:tc>
          <w:tcPr>
            <w:tcW w:w="3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78C76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43F8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6859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 </w:t>
            </w:r>
          </w:p>
        </w:tc>
        <w:tc>
          <w:tcPr>
            <w:tcW w:w="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F163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per Block U4</w:t>
            </w:r>
          </w:p>
        </w:tc>
      </w:tr>
      <w:tr w:rsidR="00B606C2" w:rsidRPr="002B1C07" w14:paraId="24AE6ABE" w14:textId="77777777" w:rsidTr="008C5D36">
        <w:trPr>
          <w:trHeight w:val="508"/>
        </w:trPr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E127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  <w:tc>
          <w:tcPr>
            <w:tcW w:w="6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67AF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04 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8A15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nagerial Accounting </w:t>
            </w:r>
          </w:p>
        </w:tc>
        <w:tc>
          <w:tcPr>
            <w:tcW w:w="11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1417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ssoc. Prof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ulait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Tumwine</w:t>
            </w:r>
            <w:r w:rsidR="006A71C1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</w:p>
          <w:p w14:paraId="6279766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haro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uwasiima</w:t>
            </w:r>
            <w:proofErr w:type="spellEnd"/>
          </w:p>
        </w:tc>
        <w:tc>
          <w:tcPr>
            <w:tcW w:w="3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03724" w14:textId="77777777" w:rsidR="00B606C2" w:rsidRPr="002B1C07" w:rsidRDefault="00B606C2" w:rsidP="008C5D3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0539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4B1A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 </w:t>
            </w:r>
          </w:p>
        </w:tc>
        <w:tc>
          <w:tcPr>
            <w:tcW w:w="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165E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per Block U4</w:t>
            </w:r>
          </w:p>
        </w:tc>
      </w:tr>
    </w:tbl>
    <w:p w14:paraId="5241B41E" w14:textId="77777777" w:rsidR="00B606C2" w:rsidRPr="002B1C07" w:rsidRDefault="00B606C2" w:rsidP="001A6D86">
      <w:pPr>
        <w:spacing w:after="0" w:line="240" w:lineRule="auto"/>
        <w:ind w:left="-5" w:right="-795"/>
        <w:rPr>
          <w:rFonts w:ascii="Book Antiqua" w:hAnsi="Book Antiqua"/>
          <w:sz w:val="18"/>
          <w:szCs w:val="18"/>
        </w:rPr>
      </w:pPr>
    </w:p>
    <w:p w14:paraId="3DA7CC79" w14:textId="77777777" w:rsidR="00B606C2" w:rsidRPr="002B1C07" w:rsidRDefault="00B606C2" w:rsidP="001A6D86">
      <w:pPr>
        <w:spacing w:after="0" w:line="240" w:lineRule="auto"/>
        <w:ind w:left="-5" w:right="-79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Accounting &amp; Finance Option (64 students)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628"/>
        <w:gridCol w:w="1019"/>
        <w:gridCol w:w="1892"/>
        <w:gridCol w:w="1985"/>
        <w:gridCol w:w="597"/>
        <w:gridCol w:w="594"/>
        <w:gridCol w:w="682"/>
        <w:gridCol w:w="1619"/>
      </w:tblGrid>
      <w:tr w:rsidR="002B1C07" w:rsidRPr="002B1C07" w14:paraId="0A4270CD" w14:textId="77777777" w:rsidTr="00B606C2">
        <w:trPr>
          <w:trHeight w:val="282"/>
        </w:trPr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C152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5235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85DE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61B7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95E5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4A72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CD5C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8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170D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4DEAB0F8" w14:textId="77777777" w:rsidTr="00B606C2">
        <w:trPr>
          <w:trHeight w:val="282"/>
        </w:trPr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E1EA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DA 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A864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213 </w:t>
            </w:r>
          </w:p>
        </w:tc>
        <w:tc>
          <w:tcPr>
            <w:tcW w:w="10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EC9B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ancial Decision Analysis 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DE6A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oses Okumu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62E5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DB19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3388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8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CC69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DDLE BLK 2.1</w:t>
            </w:r>
          </w:p>
        </w:tc>
      </w:tr>
      <w:tr w:rsidR="002B1C07" w:rsidRPr="002B1C07" w14:paraId="321DA5E2" w14:textId="77777777" w:rsidTr="00B606C2">
        <w:trPr>
          <w:trHeight w:val="231"/>
        </w:trPr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4037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BF 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4EEB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08 </w:t>
            </w:r>
          </w:p>
        </w:tc>
        <w:tc>
          <w:tcPr>
            <w:tcW w:w="10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725E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nternational Business Finance </w:t>
            </w:r>
          </w:p>
        </w:tc>
        <w:tc>
          <w:tcPr>
            <w:tcW w:w="11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5913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v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paat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Isaac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kote</w:t>
            </w:r>
            <w:proofErr w:type="spellEnd"/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1C33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A66E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A6A8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8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6C41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DDLE BLK 2.1</w:t>
            </w:r>
          </w:p>
        </w:tc>
      </w:tr>
    </w:tbl>
    <w:p w14:paraId="3671AEC9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424B2D23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Marketing Option (20 students)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629"/>
        <w:gridCol w:w="1006"/>
        <w:gridCol w:w="1881"/>
        <w:gridCol w:w="1973"/>
        <w:gridCol w:w="584"/>
        <w:gridCol w:w="664"/>
        <w:gridCol w:w="678"/>
        <w:gridCol w:w="1601"/>
      </w:tblGrid>
      <w:tr w:rsidR="002B1C07" w:rsidRPr="002B1C07" w14:paraId="10DFA57E" w14:textId="77777777" w:rsidTr="00B606C2">
        <w:trPr>
          <w:trHeight w:val="282"/>
        </w:trPr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F629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</w:t>
            </w:r>
          </w:p>
        </w:tc>
        <w:tc>
          <w:tcPr>
            <w:tcW w:w="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5402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A8110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9D13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vertising Management</w:t>
            </w: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CBAD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hmad Walugembe</w:t>
            </w: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7E3D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C2F2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AD88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133D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per Block Rm U2</w:t>
            </w:r>
          </w:p>
        </w:tc>
      </w:tr>
      <w:tr w:rsidR="00B606C2" w:rsidRPr="002B1C07" w14:paraId="3FC81ADE" w14:textId="77777777" w:rsidTr="00B606C2">
        <w:trPr>
          <w:trHeight w:val="231"/>
        </w:trPr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C7E1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</w:t>
            </w:r>
          </w:p>
        </w:tc>
        <w:tc>
          <w:tcPr>
            <w:tcW w:w="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DC50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A8112</w:t>
            </w:r>
          </w:p>
        </w:tc>
        <w:tc>
          <w:tcPr>
            <w:tcW w:w="10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C1F1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rketing Research</w:t>
            </w: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2949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ssoc. Prof. David Katamba</w:t>
            </w: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C5F9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D11A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B2B0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E92F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per Block Rm U2</w:t>
            </w:r>
          </w:p>
        </w:tc>
      </w:tr>
    </w:tbl>
    <w:p w14:paraId="7ABB7F07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6051B38" w14:textId="77777777" w:rsidR="00B606C2" w:rsidRPr="002B1C07" w:rsidRDefault="00B606C2" w:rsidP="001A6D86">
      <w:pPr>
        <w:spacing w:after="0" w:line="240" w:lineRule="auto"/>
        <w:rPr>
          <w:b/>
        </w:rPr>
      </w:pPr>
      <w:r w:rsidRPr="002B1C07">
        <w:rPr>
          <w:rFonts w:ascii="Book Antiqua" w:hAnsi="Book Antiqua"/>
          <w:b/>
          <w:sz w:val="18"/>
          <w:szCs w:val="18"/>
        </w:rPr>
        <w:t>Human Resource Option (20 students)</w:t>
      </w:r>
    </w:p>
    <w:tbl>
      <w:tblPr>
        <w:tblW w:w="5000" w:type="pct"/>
        <w:tblCellMar>
          <w:top w:w="8" w:type="dxa"/>
          <w:right w:w="44" w:type="dxa"/>
        </w:tblCellMar>
        <w:tblLook w:val="04A0" w:firstRow="1" w:lastRow="0" w:firstColumn="1" w:lastColumn="0" w:noHBand="0" w:noVBand="1"/>
      </w:tblPr>
      <w:tblGrid>
        <w:gridCol w:w="693"/>
        <w:gridCol w:w="1388"/>
        <w:gridCol w:w="1459"/>
        <w:gridCol w:w="2124"/>
        <w:gridCol w:w="552"/>
        <w:gridCol w:w="683"/>
        <w:gridCol w:w="707"/>
        <w:gridCol w:w="1410"/>
      </w:tblGrid>
      <w:tr w:rsidR="002B1C07" w:rsidRPr="002B1C07" w14:paraId="5264B5F8" w14:textId="77777777" w:rsidTr="00B606C2">
        <w:trPr>
          <w:trHeight w:val="490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1E792" w14:textId="77777777" w:rsidR="00B606C2" w:rsidRPr="002B1C07" w:rsidRDefault="00B606C2" w:rsidP="001A6D86">
            <w:pPr>
              <w:spacing w:after="0" w:line="240" w:lineRule="auto"/>
              <w:ind w:left="109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P 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D96AB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17 </w:t>
            </w:r>
          </w:p>
        </w:tc>
        <w:tc>
          <w:tcPr>
            <w:tcW w:w="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9F4A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ndustrial Psychology </w:t>
            </w:r>
          </w:p>
        </w:tc>
        <w:tc>
          <w:tcPr>
            <w:tcW w:w="11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BEFBB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ssoc. Prof Jame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gaar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3B38A7D5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ariam Tauba</w:t>
            </w:r>
          </w:p>
        </w:tc>
        <w:tc>
          <w:tcPr>
            <w:tcW w:w="3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78B7A7D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CE6B44D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FABDE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7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1187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DDLE BLK 2.3</w:t>
            </w:r>
          </w:p>
        </w:tc>
      </w:tr>
      <w:tr w:rsidR="00B606C2" w:rsidRPr="002B1C07" w14:paraId="01452C4B" w14:textId="77777777" w:rsidTr="00B606C2">
        <w:trPr>
          <w:trHeight w:val="487"/>
        </w:trPr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5C707" w14:textId="77777777" w:rsidR="00B606C2" w:rsidRPr="002B1C07" w:rsidRDefault="00B606C2" w:rsidP="001A6D86">
            <w:pPr>
              <w:spacing w:after="0" w:line="240" w:lineRule="auto"/>
              <w:ind w:left="109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152DF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18 </w:t>
            </w:r>
          </w:p>
        </w:tc>
        <w:tc>
          <w:tcPr>
            <w:tcW w:w="8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5349D" w14:textId="77777777" w:rsidR="00B606C2" w:rsidRPr="002B1C07" w:rsidRDefault="00B606C2" w:rsidP="001A6D86">
            <w:pPr>
              <w:spacing w:after="0" w:line="240" w:lineRule="auto"/>
              <w:ind w:left="134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ndustrial Relations </w:t>
            </w:r>
          </w:p>
        </w:tc>
        <w:tc>
          <w:tcPr>
            <w:tcW w:w="11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051C3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dga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himbise</w:t>
            </w:r>
            <w:proofErr w:type="spellEnd"/>
          </w:p>
        </w:tc>
        <w:tc>
          <w:tcPr>
            <w:tcW w:w="3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96D80CE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8F325F1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0376DA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7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35D0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nference Room</w:t>
            </w:r>
          </w:p>
        </w:tc>
      </w:tr>
    </w:tbl>
    <w:p w14:paraId="55C0DCB0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62DF228E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Project Management Option (70 students) </w:t>
      </w:r>
    </w:p>
    <w:tbl>
      <w:tblPr>
        <w:tblW w:w="5000" w:type="pct"/>
        <w:tblCellMar>
          <w:top w:w="8" w:type="dxa"/>
          <w:left w:w="106" w:type="dxa"/>
          <w:right w:w="75" w:type="dxa"/>
        </w:tblCellMar>
        <w:tblLook w:val="04A0" w:firstRow="1" w:lastRow="0" w:firstColumn="1" w:lastColumn="0" w:noHBand="0" w:noVBand="1"/>
      </w:tblPr>
      <w:tblGrid>
        <w:gridCol w:w="670"/>
        <w:gridCol w:w="1024"/>
        <w:gridCol w:w="1702"/>
        <w:gridCol w:w="1717"/>
        <w:gridCol w:w="498"/>
        <w:gridCol w:w="774"/>
        <w:gridCol w:w="857"/>
        <w:gridCol w:w="1774"/>
      </w:tblGrid>
      <w:tr w:rsidR="002B1C07" w:rsidRPr="002B1C07" w14:paraId="478CA4C9" w14:textId="77777777" w:rsidTr="00B606C2">
        <w:trPr>
          <w:trHeight w:val="202"/>
        </w:trPr>
        <w:tc>
          <w:tcPr>
            <w:tcW w:w="3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D85F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I </w:t>
            </w:r>
          </w:p>
        </w:tc>
        <w:tc>
          <w:tcPr>
            <w:tcW w:w="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A240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23 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5410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ject Implementation </w:t>
            </w: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CF95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Ismael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kambw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 Assoc. Prof. Ernest Abaho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58CCA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6FE9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BA 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1E58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D </w:t>
            </w:r>
          </w:p>
        </w:tc>
        <w:tc>
          <w:tcPr>
            <w:tcW w:w="9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07EC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PER BLOCK U4</w:t>
            </w:r>
          </w:p>
        </w:tc>
      </w:tr>
      <w:tr w:rsidR="002B1C07" w:rsidRPr="002B1C07" w14:paraId="666B15DB" w14:textId="77777777" w:rsidTr="00B606C2">
        <w:trPr>
          <w:trHeight w:val="201"/>
        </w:trPr>
        <w:tc>
          <w:tcPr>
            <w:tcW w:w="3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A7C9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LM </w:t>
            </w:r>
          </w:p>
        </w:tc>
        <w:tc>
          <w:tcPr>
            <w:tcW w:w="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AE1A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24 </w:t>
            </w:r>
          </w:p>
        </w:tc>
        <w:tc>
          <w:tcPr>
            <w:tcW w:w="9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FCF6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ject Supplies &amp; Logistics Mgt. </w:t>
            </w: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4BFC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Wilson Tusiime/ </w:t>
            </w:r>
          </w:p>
          <w:p w14:paraId="0F9DAD2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onn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genda</w:t>
            </w:r>
            <w:proofErr w:type="spellEnd"/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7862F" w14:textId="77777777" w:rsidR="00B606C2" w:rsidRPr="002B1C07" w:rsidRDefault="00B606C2" w:rsidP="001A6D86">
            <w:pPr>
              <w:spacing w:after="0" w:line="240" w:lineRule="auto"/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37F9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PLM 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24E0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ogistic. </w:t>
            </w:r>
          </w:p>
        </w:tc>
        <w:tc>
          <w:tcPr>
            <w:tcW w:w="9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8F0C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PER BLOCK U4</w:t>
            </w:r>
          </w:p>
        </w:tc>
      </w:tr>
    </w:tbl>
    <w:p w14:paraId="35325889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677B61C6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362D940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2352A72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CAA01C0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111EE48" w14:textId="77777777" w:rsidR="008C5D36" w:rsidRPr="002B1C07" w:rsidRDefault="008C5D36">
      <w:pPr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br w:type="page"/>
      </w:r>
    </w:p>
    <w:p w14:paraId="17EF0E3C" w14:textId="77777777" w:rsidR="00B606C2" w:rsidRPr="002B1C07" w:rsidRDefault="00B606C2" w:rsidP="001A6D86">
      <w:pPr>
        <w:spacing w:after="0" w:line="240" w:lineRule="auto"/>
        <w:ind w:right="-3772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MASTER OF SCIENCE IN ACCOUNTING AND FINANCE – YEAR ONE (50 STUDENTS)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624"/>
        <w:gridCol w:w="1521"/>
        <w:gridCol w:w="1827"/>
        <w:gridCol w:w="1576"/>
        <w:gridCol w:w="1434"/>
        <w:gridCol w:w="1034"/>
      </w:tblGrid>
      <w:tr w:rsidR="002B1C07" w:rsidRPr="002B1C07" w14:paraId="4405A70C" w14:textId="77777777" w:rsidTr="0005601F">
        <w:trPr>
          <w:trHeight w:val="20"/>
        </w:trPr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1D19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3484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10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7C5B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A0BF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941E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2A9B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07E60534" w14:textId="77777777" w:rsidTr="0005601F">
        <w:trPr>
          <w:trHeight w:val="20"/>
        </w:trPr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661D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411F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.ACC </w:t>
            </w:r>
          </w:p>
        </w:tc>
        <w:tc>
          <w:tcPr>
            <w:tcW w:w="10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194D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QM 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87FE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.ACC  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ED14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IS 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F51E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QM </w:t>
            </w:r>
          </w:p>
        </w:tc>
      </w:tr>
      <w:tr w:rsidR="002B1C07" w:rsidRPr="002B1C07" w14:paraId="59EA2AE5" w14:textId="77777777" w:rsidTr="0005601F">
        <w:trPr>
          <w:trHeight w:val="20"/>
        </w:trPr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2602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F7DD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.ACC </w:t>
            </w:r>
          </w:p>
        </w:tc>
        <w:tc>
          <w:tcPr>
            <w:tcW w:w="10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BEB3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QM 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A65D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.ACC  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25F1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IS 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7022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QM </w:t>
            </w:r>
          </w:p>
        </w:tc>
      </w:tr>
      <w:tr w:rsidR="002B1C07" w:rsidRPr="002B1C07" w14:paraId="1849A965" w14:textId="77777777" w:rsidTr="0005601F">
        <w:trPr>
          <w:trHeight w:val="20"/>
        </w:trPr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C6AC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9617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.MGT </w:t>
            </w:r>
          </w:p>
        </w:tc>
        <w:tc>
          <w:tcPr>
            <w:tcW w:w="10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CA77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.ACC 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036A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.COM 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E4D2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T 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2EE3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.THE </w:t>
            </w:r>
          </w:p>
        </w:tc>
      </w:tr>
      <w:tr w:rsidR="002B1C07" w:rsidRPr="002B1C07" w14:paraId="7C453155" w14:textId="77777777" w:rsidTr="0005601F">
        <w:trPr>
          <w:trHeight w:val="20"/>
        </w:trPr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4535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8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F288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.MGT </w:t>
            </w:r>
          </w:p>
        </w:tc>
        <w:tc>
          <w:tcPr>
            <w:tcW w:w="10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25B5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.MGT </w:t>
            </w:r>
          </w:p>
        </w:tc>
        <w:tc>
          <w:tcPr>
            <w:tcW w:w="8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62CE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.COM 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6A5F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T 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ABA9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.THE </w:t>
            </w:r>
          </w:p>
        </w:tc>
      </w:tr>
    </w:tbl>
    <w:p w14:paraId="05827B19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79B9333D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CellMar>
          <w:top w:w="8" w:type="dxa"/>
          <w:right w:w="58" w:type="dxa"/>
        </w:tblCellMar>
        <w:tblLook w:val="04A0" w:firstRow="1" w:lastRow="0" w:firstColumn="1" w:lastColumn="0" w:noHBand="0" w:noVBand="1"/>
      </w:tblPr>
      <w:tblGrid>
        <w:gridCol w:w="1035"/>
        <w:gridCol w:w="1210"/>
        <w:gridCol w:w="1585"/>
        <w:gridCol w:w="1739"/>
        <w:gridCol w:w="455"/>
        <w:gridCol w:w="751"/>
        <w:gridCol w:w="755"/>
        <w:gridCol w:w="1486"/>
      </w:tblGrid>
      <w:tr w:rsidR="002B1C07" w:rsidRPr="002B1C07" w14:paraId="2195798C" w14:textId="77777777" w:rsidTr="0005601F">
        <w:trPr>
          <w:trHeight w:val="20"/>
        </w:trPr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F9E1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1178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F4AF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C9C4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558B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9526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AFEC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DDFF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4C6A2D91" w14:textId="77777777" w:rsidTr="0005601F">
        <w:trPr>
          <w:trHeight w:val="20"/>
        </w:trPr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4A48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.ACC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8E9D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7101 </w:t>
            </w:r>
          </w:p>
        </w:tc>
        <w:tc>
          <w:tcPr>
            <w:tcW w:w="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FE7C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ancial Accounting </w:t>
            </w:r>
          </w:p>
        </w:tc>
        <w:tc>
          <w:tcPr>
            <w:tcW w:w="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C5F5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Joseph Byaruhanga</w:t>
            </w:r>
          </w:p>
        </w:tc>
        <w:tc>
          <w:tcPr>
            <w:tcW w:w="2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26B7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18C6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4DD0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1496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U1</w:t>
            </w:r>
          </w:p>
        </w:tc>
      </w:tr>
      <w:tr w:rsidR="002B1C07" w:rsidRPr="002B1C07" w14:paraId="7B092E65" w14:textId="77777777" w:rsidTr="0005601F">
        <w:trPr>
          <w:trHeight w:val="20"/>
        </w:trPr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2E72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.MGT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A6B7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7102 </w:t>
            </w:r>
          </w:p>
        </w:tc>
        <w:tc>
          <w:tcPr>
            <w:tcW w:w="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A1CE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ancial Management </w:t>
            </w:r>
          </w:p>
        </w:tc>
        <w:tc>
          <w:tcPr>
            <w:tcW w:w="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2E3B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Erasmus Musisi</w:t>
            </w:r>
          </w:p>
        </w:tc>
        <w:tc>
          <w:tcPr>
            <w:tcW w:w="2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6C69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E346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E06B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3D75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U1</w:t>
            </w:r>
          </w:p>
        </w:tc>
      </w:tr>
      <w:tr w:rsidR="002B1C07" w:rsidRPr="002B1C07" w14:paraId="43D0448D" w14:textId="77777777" w:rsidTr="0005601F">
        <w:trPr>
          <w:trHeight w:val="20"/>
        </w:trPr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5DA6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.THE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8185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7103 </w:t>
            </w:r>
          </w:p>
        </w:tc>
        <w:tc>
          <w:tcPr>
            <w:tcW w:w="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B0F5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ounting theory </w:t>
            </w:r>
          </w:p>
        </w:tc>
        <w:tc>
          <w:tcPr>
            <w:tcW w:w="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90E0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Twah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awaas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</w:t>
            </w:r>
            <w:r w:rsidR="00AA1C80" w:rsidRPr="002B1C07">
              <w:rPr>
                <w:rFonts w:ascii="Book Antiqua" w:hAnsi="Book Antiqua"/>
                <w:b/>
                <w:sz w:val="18"/>
                <w:szCs w:val="18"/>
              </w:rPr>
              <w:t>igongo</w:t>
            </w:r>
          </w:p>
        </w:tc>
        <w:tc>
          <w:tcPr>
            <w:tcW w:w="2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BA83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20A0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838B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398F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U1</w:t>
            </w:r>
          </w:p>
        </w:tc>
      </w:tr>
      <w:tr w:rsidR="002B1C07" w:rsidRPr="002B1C07" w14:paraId="58578228" w14:textId="77777777" w:rsidTr="0005601F">
        <w:trPr>
          <w:trHeight w:val="20"/>
        </w:trPr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2A2A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.ACC 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59FF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7105 </w:t>
            </w:r>
          </w:p>
        </w:tc>
        <w:tc>
          <w:tcPr>
            <w:tcW w:w="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6269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nagement Accounting </w:t>
            </w:r>
          </w:p>
        </w:tc>
        <w:tc>
          <w:tcPr>
            <w:tcW w:w="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3254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Arthur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serwan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Brend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kankunda</w:t>
            </w:r>
            <w:proofErr w:type="spellEnd"/>
          </w:p>
        </w:tc>
        <w:tc>
          <w:tcPr>
            <w:tcW w:w="2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903A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E241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B5AF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D0FE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U1</w:t>
            </w:r>
          </w:p>
        </w:tc>
      </w:tr>
      <w:tr w:rsidR="002B1C07" w:rsidRPr="002B1C07" w14:paraId="59B75DFB" w14:textId="77777777" w:rsidTr="0005601F">
        <w:trPr>
          <w:trHeight w:val="20"/>
        </w:trPr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91AB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.COM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1A9D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7106 </w:t>
            </w:r>
          </w:p>
        </w:tc>
        <w:tc>
          <w:tcPr>
            <w:tcW w:w="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D065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</w:t>
            </w:r>
          </w:p>
          <w:p w14:paraId="63B895F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munication </w:t>
            </w:r>
          </w:p>
        </w:tc>
        <w:tc>
          <w:tcPr>
            <w:tcW w:w="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DE93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Hassan Bashir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Yuni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usasizi</w:t>
            </w:r>
          </w:p>
        </w:tc>
        <w:tc>
          <w:tcPr>
            <w:tcW w:w="2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8BD9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D54A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BA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5FAA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m.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E1DB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1</w:t>
            </w:r>
          </w:p>
        </w:tc>
      </w:tr>
      <w:tr w:rsidR="002B1C07" w:rsidRPr="002B1C07" w14:paraId="68DF690B" w14:textId="77777777" w:rsidTr="0005601F">
        <w:trPr>
          <w:trHeight w:val="20"/>
        </w:trPr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D583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T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E6E1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7107 </w:t>
            </w:r>
          </w:p>
        </w:tc>
        <w:tc>
          <w:tcPr>
            <w:tcW w:w="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1DA4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nformation Technology </w:t>
            </w:r>
          </w:p>
        </w:tc>
        <w:tc>
          <w:tcPr>
            <w:tcW w:w="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F5D3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ssoc. Prof. Robert Kyeyune</w:t>
            </w:r>
          </w:p>
        </w:tc>
        <w:tc>
          <w:tcPr>
            <w:tcW w:w="2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7B9C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F0D7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CI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55A7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IT 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C49F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U1</w:t>
            </w:r>
          </w:p>
        </w:tc>
      </w:tr>
      <w:tr w:rsidR="002B1C07" w:rsidRPr="002B1C07" w14:paraId="45A41B54" w14:textId="77777777" w:rsidTr="0005601F">
        <w:trPr>
          <w:trHeight w:val="20"/>
        </w:trPr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DA7A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QM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6B28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7104 </w:t>
            </w:r>
          </w:p>
        </w:tc>
        <w:tc>
          <w:tcPr>
            <w:tcW w:w="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AAEB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Quantitative Methods I </w:t>
            </w:r>
          </w:p>
        </w:tc>
        <w:tc>
          <w:tcPr>
            <w:tcW w:w="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E8B7C" w14:textId="77777777" w:rsidR="00B606C2" w:rsidRPr="002B1C07" w:rsidRDefault="00B606C2" w:rsidP="001A6D86">
            <w:pPr>
              <w:spacing w:after="0" w:line="240" w:lineRule="auto"/>
              <w:ind w:right="38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Eng. Dickinson Turinaw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Freddi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emukon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Brenda Kyasiimire </w:t>
            </w:r>
          </w:p>
        </w:tc>
        <w:tc>
          <w:tcPr>
            <w:tcW w:w="2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9F36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CA59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8870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0680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U1</w:t>
            </w:r>
          </w:p>
        </w:tc>
      </w:tr>
      <w:tr w:rsidR="002B1C07" w:rsidRPr="002B1C07" w14:paraId="22AE05C7" w14:textId="77777777" w:rsidTr="0005601F">
        <w:trPr>
          <w:trHeight w:val="20"/>
        </w:trPr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93B3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IS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23ED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7108 </w:t>
            </w:r>
          </w:p>
        </w:tc>
        <w:tc>
          <w:tcPr>
            <w:tcW w:w="8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1BA5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ounting Information Systems </w:t>
            </w:r>
          </w:p>
        </w:tc>
        <w:tc>
          <w:tcPr>
            <w:tcW w:w="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6553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ara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yejjusa</w:t>
            </w:r>
            <w:proofErr w:type="spellEnd"/>
          </w:p>
        </w:tc>
        <w:tc>
          <w:tcPr>
            <w:tcW w:w="2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05FB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4106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5DFA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 </w:t>
            </w:r>
          </w:p>
        </w:tc>
        <w:tc>
          <w:tcPr>
            <w:tcW w:w="8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14E1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U1</w:t>
            </w:r>
          </w:p>
        </w:tc>
      </w:tr>
    </w:tbl>
    <w:p w14:paraId="09205DF7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39C188D3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0AAD40D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495E8EA" w14:textId="77777777" w:rsidR="00B606C2" w:rsidRPr="002B1C07" w:rsidRDefault="00B606C2" w:rsidP="001A6D86">
      <w:pPr>
        <w:spacing w:after="0" w:line="240" w:lineRule="auto"/>
        <w:ind w:left="3"/>
        <w:rPr>
          <w:rFonts w:ascii="Book Antiqua" w:hAnsi="Book Antiqua"/>
          <w:b/>
          <w:sz w:val="18"/>
          <w:szCs w:val="18"/>
        </w:rPr>
      </w:pPr>
      <w:proofErr w:type="spellStart"/>
      <w:r w:rsidRPr="002B1C07">
        <w:rPr>
          <w:rFonts w:ascii="Book Antiqua" w:hAnsi="Book Antiqua"/>
          <w:b/>
          <w:sz w:val="18"/>
          <w:szCs w:val="18"/>
        </w:rPr>
        <w:t>Msc</w:t>
      </w:r>
      <w:proofErr w:type="spellEnd"/>
      <w:r w:rsidRPr="002B1C07">
        <w:rPr>
          <w:rFonts w:ascii="Book Antiqua" w:hAnsi="Book Antiqua"/>
          <w:b/>
          <w:sz w:val="18"/>
          <w:szCs w:val="18"/>
        </w:rPr>
        <w:t xml:space="preserve">. IN ACCOUNTING AND FINANCE, </w:t>
      </w:r>
      <w:proofErr w:type="gramStart"/>
      <w:r w:rsidRPr="002B1C07">
        <w:rPr>
          <w:rFonts w:ascii="Book Antiqua" w:hAnsi="Book Antiqua"/>
          <w:b/>
          <w:sz w:val="18"/>
          <w:szCs w:val="18"/>
        </w:rPr>
        <w:t>MASTERS OF HUMAN</w:t>
      </w:r>
      <w:proofErr w:type="gramEnd"/>
      <w:r w:rsidRPr="002B1C07">
        <w:rPr>
          <w:rFonts w:ascii="Book Antiqua" w:hAnsi="Book Antiqua"/>
          <w:b/>
          <w:sz w:val="18"/>
          <w:szCs w:val="18"/>
        </w:rPr>
        <w:t xml:space="preserve"> RESEOURCE MANAGEMENT AND </w:t>
      </w:r>
      <w:proofErr w:type="spellStart"/>
      <w:r w:rsidRPr="002B1C07">
        <w:rPr>
          <w:rFonts w:ascii="Book Antiqua" w:hAnsi="Book Antiqua"/>
          <w:b/>
          <w:sz w:val="18"/>
          <w:szCs w:val="18"/>
        </w:rPr>
        <w:t>Msc</w:t>
      </w:r>
      <w:proofErr w:type="spellEnd"/>
      <w:r w:rsidRPr="002B1C07">
        <w:rPr>
          <w:rFonts w:ascii="Book Antiqua" w:hAnsi="Book Antiqua"/>
          <w:b/>
          <w:sz w:val="18"/>
          <w:szCs w:val="18"/>
        </w:rPr>
        <w:t xml:space="preserve"> IN MARKETING (Year 2)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2262"/>
        <w:gridCol w:w="2112"/>
        <w:gridCol w:w="2532"/>
        <w:gridCol w:w="2110"/>
      </w:tblGrid>
      <w:tr w:rsidR="002B1C07" w:rsidRPr="002B1C07" w14:paraId="1CEABAEA" w14:textId="77777777" w:rsidTr="00B606C2">
        <w:trPr>
          <w:trHeight w:val="283"/>
        </w:trPr>
        <w:tc>
          <w:tcPr>
            <w:tcW w:w="1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52BF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11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40C6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 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CA05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11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EEF3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aturday  </w:t>
            </w:r>
          </w:p>
        </w:tc>
      </w:tr>
      <w:tr w:rsidR="002B1C07" w:rsidRPr="002B1C07" w14:paraId="2B04EECA" w14:textId="77777777" w:rsidTr="00B606C2">
        <w:trPr>
          <w:trHeight w:val="283"/>
        </w:trPr>
        <w:tc>
          <w:tcPr>
            <w:tcW w:w="1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11588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11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D413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 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C2B5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M  </w:t>
            </w:r>
          </w:p>
        </w:tc>
        <w:tc>
          <w:tcPr>
            <w:tcW w:w="11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8215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 </w:t>
            </w:r>
          </w:p>
        </w:tc>
      </w:tr>
      <w:tr w:rsidR="002B1C07" w:rsidRPr="002B1C07" w14:paraId="57C7D6DF" w14:textId="77777777" w:rsidTr="00B606C2">
        <w:trPr>
          <w:trHeight w:val="283"/>
        </w:trPr>
        <w:tc>
          <w:tcPr>
            <w:tcW w:w="1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9747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11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655E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 </w:t>
            </w:r>
          </w:p>
        </w:tc>
        <w:tc>
          <w:tcPr>
            <w:tcW w:w="14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A097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M </w:t>
            </w:r>
          </w:p>
        </w:tc>
        <w:tc>
          <w:tcPr>
            <w:tcW w:w="11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AA4F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 </w:t>
            </w:r>
          </w:p>
        </w:tc>
      </w:tr>
    </w:tbl>
    <w:p w14:paraId="288B10DD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tbl>
      <w:tblPr>
        <w:tblW w:w="5000" w:type="pct"/>
        <w:tblCellMar>
          <w:top w:w="14" w:type="dxa"/>
          <w:right w:w="115" w:type="dxa"/>
        </w:tblCellMar>
        <w:tblLook w:val="04A0" w:firstRow="1" w:lastRow="0" w:firstColumn="1" w:lastColumn="0" w:noHBand="0" w:noVBand="1"/>
      </w:tblPr>
      <w:tblGrid>
        <w:gridCol w:w="813"/>
        <w:gridCol w:w="1174"/>
        <w:gridCol w:w="1405"/>
        <w:gridCol w:w="1900"/>
        <w:gridCol w:w="702"/>
        <w:gridCol w:w="839"/>
        <w:gridCol w:w="746"/>
        <w:gridCol w:w="1427"/>
      </w:tblGrid>
      <w:tr w:rsidR="002B1C07" w:rsidRPr="002B1C07" w14:paraId="021C8607" w14:textId="77777777" w:rsidTr="00B606C2">
        <w:trPr>
          <w:trHeight w:val="233"/>
        </w:trPr>
        <w:tc>
          <w:tcPr>
            <w:tcW w:w="4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12BEA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6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2A159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78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8B2FC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0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B4AAA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39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2904905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1CC6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414" w:type="pc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EABFFE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7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855BB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1C0C667A" w14:textId="77777777" w:rsidTr="00B606C2">
        <w:trPr>
          <w:trHeight w:val="365"/>
        </w:trPr>
        <w:tc>
          <w:tcPr>
            <w:tcW w:w="4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4E686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M </w:t>
            </w:r>
          </w:p>
        </w:tc>
        <w:tc>
          <w:tcPr>
            <w:tcW w:w="6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07F13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8101 </w:t>
            </w:r>
          </w:p>
        </w:tc>
        <w:tc>
          <w:tcPr>
            <w:tcW w:w="78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BCB10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search Methodology </w:t>
            </w:r>
          </w:p>
        </w:tc>
        <w:tc>
          <w:tcPr>
            <w:tcW w:w="10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DF42C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Vincent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g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Prof. Laur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robi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Geofre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kuutu</w:t>
            </w:r>
            <w:proofErr w:type="spellEnd"/>
          </w:p>
        </w:tc>
        <w:tc>
          <w:tcPr>
            <w:tcW w:w="39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212078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80FE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14" w:type="pc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846D17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S </w:t>
            </w:r>
          </w:p>
        </w:tc>
        <w:tc>
          <w:tcPr>
            <w:tcW w:w="7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DD68D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ddle Block Rm 2.1</w:t>
            </w:r>
          </w:p>
        </w:tc>
      </w:tr>
    </w:tbl>
    <w:p w14:paraId="22C40826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55796BA0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E22C074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063DE821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MASTER OF SCIENCE IN MARKETING – YEAR ONE (10 STUDENTS) 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1878"/>
        <w:gridCol w:w="1775"/>
        <w:gridCol w:w="2063"/>
        <w:gridCol w:w="1396"/>
        <w:gridCol w:w="1089"/>
        <w:gridCol w:w="815"/>
      </w:tblGrid>
      <w:tr w:rsidR="002B1C07" w:rsidRPr="002B1C07" w14:paraId="579B2127" w14:textId="77777777" w:rsidTr="00B606C2">
        <w:trPr>
          <w:trHeight w:val="214"/>
        </w:trPr>
        <w:tc>
          <w:tcPr>
            <w:tcW w:w="1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EE02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9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916E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11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139C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212D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6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94E5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E6A9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74EE84AE" w14:textId="77777777" w:rsidTr="00B606C2">
        <w:trPr>
          <w:trHeight w:val="214"/>
        </w:trPr>
        <w:tc>
          <w:tcPr>
            <w:tcW w:w="1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3C54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9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C36AFE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M</w:t>
            </w:r>
          </w:p>
        </w:tc>
        <w:tc>
          <w:tcPr>
            <w:tcW w:w="11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EC490C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S</w:t>
            </w:r>
          </w:p>
        </w:tc>
        <w:tc>
          <w:tcPr>
            <w:tcW w:w="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BB22BC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M</w:t>
            </w:r>
          </w:p>
        </w:tc>
        <w:tc>
          <w:tcPr>
            <w:tcW w:w="6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3043D0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S 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A66145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M</w:t>
            </w:r>
          </w:p>
        </w:tc>
      </w:tr>
      <w:tr w:rsidR="002B1C07" w:rsidRPr="002B1C07" w14:paraId="5B747F3E" w14:textId="77777777" w:rsidTr="00B606C2">
        <w:trPr>
          <w:trHeight w:val="318"/>
        </w:trPr>
        <w:tc>
          <w:tcPr>
            <w:tcW w:w="1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507A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9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E2DEF1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M</w:t>
            </w:r>
          </w:p>
        </w:tc>
        <w:tc>
          <w:tcPr>
            <w:tcW w:w="11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8F9E97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S</w:t>
            </w:r>
          </w:p>
        </w:tc>
        <w:tc>
          <w:tcPr>
            <w:tcW w:w="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C3D4EF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M</w:t>
            </w:r>
          </w:p>
        </w:tc>
        <w:tc>
          <w:tcPr>
            <w:tcW w:w="6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CC92A4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S I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2271CD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M</w:t>
            </w:r>
          </w:p>
        </w:tc>
      </w:tr>
      <w:tr w:rsidR="002B1C07" w:rsidRPr="002B1C07" w14:paraId="241AF008" w14:textId="77777777" w:rsidTr="00B606C2">
        <w:trPr>
          <w:trHeight w:val="318"/>
        </w:trPr>
        <w:tc>
          <w:tcPr>
            <w:tcW w:w="1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2491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9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AC07C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B</w:t>
            </w:r>
          </w:p>
        </w:tc>
        <w:tc>
          <w:tcPr>
            <w:tcW w:w="11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739AD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&amp;F</w:t>
            </w:r>
          </w:p>
        </w:tc>
        <w:tc>
          <w:tcPr>
            <w:tcW w:w="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2C7983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D.MKT</w:t>
            </w:r>
          </w:p>
        </w:tc>
        <w:tc>
          <w:tcPr>
            <w:tcW w:w="6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3E845C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D.MKT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89B4F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S I</w:t>
            </w:r>
          </w:p>
        </w:tc>
      </w:tr>
      <w:tr w:rsidR="00B606C2" w:rsidRPr="002B1C07" w14:paraId="5255E6A5" w14:textId="77777777" w:rsidTr="00B606C2">
        <w:trPr>
          <w:trHeight w:val="318"/>
        </w:trPr>
        <w:tc>
          <w:tcPr>
            <w:tcW w:w="1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71D9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9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672DC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B</w:t>
            </w:r>
          </w:p>
        </w:tc>
        <w:tc>
          <w:tcPr>
            <w:tcW w:w="11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612F53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&amp;F</w:t>
            </w:r>
          </w:p>
        </w:tc>
        <w:tc>
          <w:tcPr>
            <w:tcW w:w="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614EFB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D.MKT</w:t>
            </w:r>
          </w:p>
        </w:tc>
        <w:tc>
          <w:tcPr>
            <w:tcW w:w="6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FC621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B</w:t>
            </w:r>
          </w:p>
        </w:tc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00BCC0" w14:textId="77777777" w:rsidR="00B606C2" w:rsidRPr="002B1C07" w:rsidRDefault="00B606C2" w:rsidP="001A6D86">
            <w:pPr>
              <w:spacing w:after="0" w:line="240" w:lineRule="auto"/>
              <w:ind w:left="3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S I</w:t>
            </w:r>
          </w:p>
        </w:tc>
      </w:tr>
    </w:tbl>
    <w:p w14:paraId="447E1A10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34BAB4A6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1030"/>
        <w:gridCol w:w="995"/>
        <w:gridCol w:w="1720"/>
        <w:gridCol w:w="1780"/>
        <w:gridCol w:w="501"/>
        <w:gridCol w:w="808"/>
        <w:gridCol w:w="696"/>
        <w:gridCol w:w="1486"/>
      </w:tblGrid>
      <w:tr w:rsidR="002B1C07" w:rsidRPr="002B1C07" w14:paraId="6A9BEE63" w14:textId="77777777" w:rsidTr="00B606C2">
        <w:trPr>
          <w:trHeight w:val="167"/>
        </w:trPr>
        <w:tc>
          <w:tcPr>
            <w:tcW w:w="5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1202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BDFA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EB40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E0FA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BEEC3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367F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7256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2914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39C3270B" w14:textId="77777777" w:rsidTr="00B606C2">
        <w:trPr>
          <w:trHeight w:val="330"/>
        </w:trPr>
        <w:tc>
          <w:tcPr>
            <w:tcW w:w="5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5428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MM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50FF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KT7101 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2BDD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trategic Marketing Management: Planning and control </w:t>
            </w:r>
          </w:p>
        </w:tc>
        <w:tc>
          <w:tcPr>
            <w:tcW w:w="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8C63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am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usig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 Faith Atugonza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98DF6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80FF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IB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9D31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B </w:t>
            </w: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4216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dio Visual Room, Main Library MUBS</w:t>
            </w:r>
          </w:p>
        </w:tc>
      </w:tr>
      <w:tr w:rsidR="002B1C07" w:rsidRPr="002B1C07" w14:paraId="50B5BEB6" w14:textId="77777777" w:rsidTr="00B606C2">
        <w:trPr>
          <w:trHeight w:val="328"/>
        </w:trPr>
        <w:tc>
          <w:tcPr>
            <w:tcW w:w="5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D9FC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B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6388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KT7102 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4751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nsum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ehavior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C63C5" w14:textId="77777777" w:rsidR="00B606C2" w:rsidRPr="002B1C07" w:rsidRDefault="00B606C2" w:rsidP="00141E83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141E83" w:rsidRPr="002B1C07">
              <w:rPr>
                <w:rFonts w:ascii="Book Antiqua" w:hAnsi="Book Antiqua"/>
                <w:b/>
                <w:sz w:val="18"/>
                <w:szCs w:val="18"/>
              </w:rPr>
              <w:t xml:space="preserve">Mabel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omunda</w:t>
            </w:r>
            <w:proofErr w:type="spellEnd"/>
            <w:r w:rsidR="006C68E5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Edmond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takanya</w:t>
            </w:r>
            <w:proofErr w:type="spellEnd"/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C5ECB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D96F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IB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5806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B </w:t>
            </w: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D021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dio Visual Room, Main Library MUBS</w:t>
            </w:r>
          </w:p>
        </w:tc>
      </w:tr>
      <w:tr w:rsidR="002B1C07" w:rsidRPr="002B1C07" w14:paraId="153B0D8D" w14:textId="77777777" w:rsidTr="00B606C2">
        <w:trPr>
          <w:trHeight w:val="328"/>
        </w:trPr>
        <w:tc>
          <w:tcPr>
            <w:tcW w:w="5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2393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CS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9B87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KT7103 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5892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rketing Communication Strategy </w:t>
            </w:r>
          </w:p>
        </w:tc>
        <w:tc>
          <w:tcPr>
            <w:tcW w:w="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AE58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uhang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614B05" w:rsidRPr="002B1C07">
              <w:rPr>
                <w:rFonts w:ascii="Book Antiqua" w:hAnsi="Book Antiqua"/>
                <w:b/>
                <w:sz w:val="18"/>
                <w:szCs w:val="18"/>
              </w:rPr>
              <w:t>Chris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3148C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82FC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IB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DB4D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B </w:t>
            </w: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07EB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dio Visual Room, Main Library MUBS</w:t>
            </w:r>
          </w:p>
        </w:tc>
      </w:tr>
      <w:tr w:rsidR="002B1C07" w:rsidRPr="002B1C07" w14:paraId="30BC57B5" w14:textId="77777777" w:rsidTr="00B606C2">
        <w:trPr>
          <w:trHeight w:val="330"/>
        </w:trPr>
        <w:tc>
          <w:tcPr>
            <w:tcW w:w="5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39B7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&amp;F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0C5E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KT7104 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5114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rketing Research &amp; Forecasting </w:t>
            </w:r>
          </w:p>
        </w:tc>
        <w:tc>
          <w:tcPr>
            <w:tcW w:w="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57D7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ssoc. Prof. Byarugaba Jotham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BAE9A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6186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IB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2BB5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B </w:t>
            </w: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A2B4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dio Visual Room, Main Library MUBS</w:t>
            </w:r>
          </w:p>
        </w:tc>
      </w:tr>
      <w:tr w:rsidR="002B1C07" w:rsidRPr="002B1C07" w14:paraId="5A4F2AE1" w14:textId="77777777" w:rsidTr="00B606C2">
        <w:trPr>
          <w:trHeight w:val="328"/>
        </w:trPr>
        <w:tc>
          <w:tcPr>
            <w:tcW w:w="5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D84B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QMM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8F84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KT7105 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ABF6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Quantitative Methods in Marketing </w:t>
            </w:r>
          </w:p>
        </w:tc>
        <w:tc>
          <w:tcPr>
            <w:tcW w:w="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D779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Warren Tibesigwa 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16C91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EBD8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AEA5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S </w:t>
            </w: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D122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dio Visual Room, Main Library MUBS</w:t>
            </w:r>
          </w:p>
        </w:tc>
      </w:tr>
      <w:tr w:rsidR="002B1C07" w:rsidRPr="002B1C07" w14:paraId="4EB72D56" w14:textId="77777777" w:rsidTr="00B606C2">
        <w:trPr>
          <w:trHeight w:val="328"/>
        </w:trPr>
        <w:tc>
          <w:tcPr>
            <w:tcW w:w="5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CCE1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ND.MKT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BCFE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KT7106 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2BE0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ndustrial Marketing </w:t>
            </w:r>
          </w:p>
        </w:tc>
        <w:tc>
          <w:tcPr>
            <w:tcW w:w="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21EB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harle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magor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Mus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g</w:t>
            </w:r>
            <w:r w:rsidR="00141E83" w:rsidRPr="002B1C07">
              <w:rPr>
                <w:rFonts w:ascii="Book Antiqua" w:hAnsi="Book Antiqua"/>
                <w:sz w:val="18"/>
                <w:szCs w:val="18"/>
              </w:rPr>
              <w:t>g</w:t>
            </w:r>
            <w:r w:rsidRPr="002B1C07">
              <w:rPr>
                <w:rFonts w:ascii="Book Antiqua" w:hAnsi="Book Antiqua"/>
                <w:sz w:val="18"/>
                <w:szCs w:val="18"/>
              </w:rPr>
              <w:t>w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02C97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B70D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IB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5266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B </w:t>
            </w: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FE52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dio Visual Room, Main Library MUBS</w:t>
            </w:r>
          </w:p>
        </w:tc>
      </w:tr>
      <w:tr w:rsidR="002B1C07" w:rsidRPr="002B1C07" w14:paraId="1C82B456" w14:textId="77777777" w:rsidTr="00B606C2">
        <w:trPr>
          <w:trHeight w:val="330"/>
        </w:trPr>
        <w:tc>
          <w:tcPr>
            <w:tcW w:w="5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3151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MS I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D96F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KT7107 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603C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nternational Marketing Strategy I </w:t>
            </w:r>
          </w:p>
        </w:tc>
        <w:tc>
          <w:tcPr>
            <w:tcW w:w="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BFF6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othy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Esem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0D90B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36CA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IB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C7E4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B </w:t>
            </w:r>
          </w:p>
        </w:tc>
        <w:tc>
          <w:tcPr>
            <w:tcW w:w="8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5B02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dio Visual Room, Main Library MUBS</w:t>
            </w:r>
          </w:p>
        </w:tc>
      </w:tr>
    </w:tbl>
    <w:p w14:paraId="5D4D129E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70D02D42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7D653276" w14:textId="77777777" w:rsidR="00B606C2" w:rsidRPr="002B1C07" w:rsidRDefault="00B606C2" w:rsidP="001A6D86">
      <w:pPr>
        <w:spacing w:after="0" w:line="240" w:lineRule="auto"/>
        <w:ind w:left="-5" w:right="-1933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MASTER OF PROCUREMENT &amp; SUPPLY CHAIN MANAGEMENT– YEAR ONE (40 STUDENTS) 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1802"/>
        <w:gridCol w:w="1735"/>
        <w:gridCol w:w="1937"/>
        <w:gridCol w:w="1742"/>
        <w:gridCol w:w="1028"/>
        <w:gridCol w:w="772"/>
      </w:tblGrid>
      <w:tr w:rsidR="002B1C07" w:rsidRPr="002B1C07" w14:paraId="375CC67E" w14:textId="77777777" w:rsidTr="00B606C2">
        <w:trPr>
          <w:trHeight w:val="272"/>
        </w:trPr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DD1E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9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965B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F706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9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6DF8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A10E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7B6C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47B6FC85" w14:textId="77777777" w:rsidTr="00B606C2">
        <w:trPr>
          <w:trHeight w:val="272"/>
        </w:trPr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7987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9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07B5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.M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7E94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A </w:t>
            </w:r>
          </w:p>
        </w:tc>
        <w:tc>
          <w:tcPr>
            <w:tcW w:w="9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C551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LF </w:t>
            </w:r>
          </w:p>
        </w:tc>
        <w:tc>
          <w:tcPr>
            <w:tcW w:w="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9B54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PROC </w:t>
            </w:r>
          </w:p>
        </w:tc>
        <w:tc>
          <w:tcPr>
            <w:tcW w:w="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BBE0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</w:tr>
      <w:tr w:rsidR="002B1C07" w:rsidRPr="002B1C07" w14:paraId="31342828" w14:textId="77777777" w:rsidTr="00B606C2">
        <w:trPr>
          <w:trHeight w:val="272"/>
        </w:trPr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2679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9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BD2B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.M 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F49F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A </w:t>
            </w:r>
          </w:p>
        </w:tc>
        <w:tc>
          <w:tcPr>
            <w:tcW w:w="9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544E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LF </w:t>
            </w:r>
          </w:p>
        </w:tc>
        <w:tc>
          <w:tcPr>
            <w:tcW w:w="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0FFE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PROC </w:t>
            </w:r>
          </w:p>
        </w:tc>
        <w:tc>
          <w:tcPr>
            <w:tcW w:w="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6EEC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</w:tr>
      <w:tr w:rsidR="002B1C07" w:rsidRPr="002B1C07" w14:paraId="06CE8029" w14:textId="77777777" w:rsidTr="00B606C2">
        <w:trPr>
          <w:trHeight w:val="272"/>
        </w:trPr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55FC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9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7EF3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10B5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CM </w:t>
            </w:r>
          </w:p>
        </w:tc>
        <w:tc>
          <w:tcPr>
            <w:tcW w:w="9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CD3D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LF</w:t>
            </w:r>
          </w:p>
        </w:tc>
        <w:tc>
          <w:tcPr>
            <w:tcW w:w="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77A4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A </w:t>
            </w:r>
          </w:p>
        </w:tc>
        <w:tc>
          <w:tcPr>
            <w:tcW w:w="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BD9C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</w:tr>
      <w:tr w:rsidR="002B1C07" w:rsidRPr="002B1C07" w14:paraId="55EE7B32" w14:textId="77777777" w:rsidTr="00B606C2">
        <w:trPr>
          <w:trHeight w:val="272"/>
        </w:trPr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768B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9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8A9F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10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E3EA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CM </w:t>
            </w:r>
          </w:p>
        </w:tc>
        <w:tc>
          <w:tcPr>
            <w:tcW w:w="9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579A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M</w:t>
            </w:r>
          </w:p>
        </w:tc>
        <w:tc>
          <w:tcPr>
            <w:tcW w:w="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913B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A </w:t>
            </w:r>
          </w:p>
        </w:tc>
        <w:tc>
          <w:tcPr>
            <w:tcW w:w="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5829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</w:tr>
    </w:tbl>
    <w:p w14:paraId="38F8FF70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436C3019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834"/>
        <w:gridCol w:w="957"/>
        <w:gridCol w:w="1939"/>
        <w:gridCol w:w="1687"/>
        <w:gridCol w:w="490"/>
        <w:gridCol w:w="735"/>
        <w:gridCol w:w="762"/>
        <w:gridCol w:w="1612"/>
      </w:tblGrid>
      <w:tr w:rsidR="002B1C07" w:rsidRPr="002B1C07" w14:paraId="730C4963" w14:textId="77777777" w:rsidTr="00B606C2">
        <w:trPr>
          <w:trHeight w:val="237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E02B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A822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F753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1C76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AB7B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7D64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35A8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9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58C1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2E827A08" w14:textId="77777777" w:rsidTr="00B606C2">
        <w:trPr>
          <w:trHeight w:val="237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83EB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LF </w:t>
            </w:r>
          </w:p>
        </w:tc>
        <w:tc>
          <w:tcPr>
            <w:tcW w:w="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A038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7102 </w:t>
            </w:r>
          </w:p>
        </w:tc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920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curement Legal Framework </w:t>
            </w:r>
          </w:p>
        </w:tc>
        <w:tc>
          <w:tcPr>
            <w:tcW w:w="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0F86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Grace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Lamuno</w:t>
            </w:r>
            <w:proofErr w:type="spellEnd"/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7698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84A8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F881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AW </w:t>
            </w:r>
          </w:p>
        </w:tc>
        <w:tc>
          <w:tcPr>
            <w:tcW w:w="9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3AD0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3</w:t>
            </w:r>
          </w:p>
        </w:tc>
      </w:tr>
      <w:tr w:rsidR="002B1C07" w:rsidRPr="002B1C07" w14:paraId="395DA213" w14:textId="77777777" w:rsidTr="00B606C2">
        <w:trPr>
          <w:trHeight w:val="378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0421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M </w:t>
            </w:r>
          </w:p>
        </w:tc>
        <w:tc>
          <w:tcPr>
            <w:tcW w:w="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5887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8103 </w:t>
            </w:r>
          </w:p>
        </w:tc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0F19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uman Resource Management </w:t>
            </w:r>
          </w:p>
        </w:tc>
        <w:tc>
          <w:tcPr>
            <w:tcW w:w="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19FE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ssoc. Prof. Janet </w:t>
            </w:r>
            <w:proofErr w:type="spellStart"/>
            <w:r w:rsidR="00141E83" w:rsidRPr="002B1C07">
              <w:rPr>
                <w:rFonts w:ascii="Book Antiqua" w:hAnsi="Book Antiqua"/>
                <w:b/>
                <w:sz w:val="18"/>
                <w:szCs w:val="18"/>
              </w:rPr>
              <w:t>Janatti</w:t>
            </w:r>
            <w:proofErr w:type="spellEnd"/>
            <w:r w:rsidR="00141E83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141E83" w:rsidRPr="002B1C07">
              <w:rPr>
                <w:rFonts w:ascii="Book Antiqua" w:hAnsi="Book Antiqua"/>
                <w:b/>
                <w:sz w:val="18"/>
                <w:szCs w:val="18"/>
              </w:rPr>
              <w:t>Kyogabiirwe</w:t>
            </w:r>
            <w:proofErr w:type="spellEnd"/>
            <w:r w:rsidR="00141E83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25AF22A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Denis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Galimaka</w:t>
            </w:r>
            <w:proofErr w:type="spellEnd"/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2199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BBDE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0DB7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9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F9BE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3</w:t>
            </w:r>
          </w:p>
        </w:tc>
      </w:tr>
      <w:tr w:rsidR="002B1C07" w:rsidRPr="002B1C07" w14:paraId="01863CF6" w14:textId="77777777" w:rsidTr="00B606C2">
        <w:trPr>
          <w:trHeight w:val="237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F77C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A </w:t>
            </w:r>
          </w:p>
        </w:tc>
        <w:tc>
          <w:tcPr>
            <w:tcW w:w="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24AE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7101 </w:t>
            </w:r>
          </w:p>
        </w:tc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082A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ancial Accounting </w:t>
            </w:r>
          </w:p>
        </w:tc>
        <w:tc>
          <w:tcPr>
            <w:tcW w:w="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1B28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uliet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kaisuka</w:t>
            </w:r>
            <w:proofErr w:type="spellEnd"/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B187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79B1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46128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 </w:t>
            </w:r>
          </w:p>
        </w:tc>
        <w:tc>
          <w:tcPr>
            <w:tcW w:w="9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2B0D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3</w:t>
            </w:r>
          </w:p>
        </w:tc>
      </w:tr>
      <w:tr w:rsidR="002B1C07" w:rsidRPr="002B1C07" w14:paraId="414321E3" w14:textId="77777777" w:rsidTr="00B606C2">
        <w:trPr>
          <w:trHeight w:val="238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D669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CM </w:t>
            </w:r>
          </w:p>
        </w:tc>
        <w:tc>
          <w:tcPr>
            <w:tcW w:w="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54B5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7106 </w:t>
            </w:r>
          </w:p>
        </w:tc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7BBC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upply Chain Management </w:t>
            </w:r>
          </w:p>
        </w:tc>
        <w:tc>
          <w:tcPr>
            <w:tcW w:w="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AC25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ssoc. Prof. Benjami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Tukamuhabw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F4F5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28E9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PLM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64C7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c. </w:t>
            </w:r>
          </w:p>
        </w:tc>
        <w:tc>
          <w:tcPr>
            <w:tcW w:w="9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F6D5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3</w:t>
            </w:r>
          </w:p>
        </w:tc>
      </w:tr>
      <w:tr w:rsidR="002B1C07" w:rsidRPr="002B1C07" w14:paraId="5DA2620B" w14:textId="77777777" w:rsidTr="00B606C2">
        <w:trPr>
          <w:trHeight w:val="237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7D58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.M </w:t>
            </w:r>
          </w:p>
        </w:tc>
        <w:tc>
          <w:tcPr>
            <w:tcW w:w="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7BAF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7104 </w:t>
            </w:r>
          </w:p>
        </w:tc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C798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eneral Management </w:t>
            </w:r>
          </w:p>
        </w:tc>
        <w:tc>
          <w:tcPr>
            <w:tcW w:w="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F548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Vincent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g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Felister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irungi</w:t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9F3F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1246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F06F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t. </w:t>
            </w:r>
          </w:p>
        </w:tc>
        <w:tc>
          <w:tcPr>
            <w:tcW w:w="9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B39B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3</w:t>
            </w:r>
          </w:p>
        </w:tc>
      </w:tr>
      <w:tr w:rsidR="002B1C07" w:rsidRPr="002B1C07" w14:paraId="5E671661" w14:textId="77777777" w:rsidTr="00B606C2">
        <w:trPr>
          <w:trHeight w:val="237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8392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PROC </w:t>
            </w:r>
          </w:p>
        </w:tc>
        <w:tc>
          <w:tcPr>
            <w:tcW w:w="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5825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8106 </w:t>
            </w:r>
          </w:p>
        </w:tc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6BA3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 Procurement </w:t>
            </w:r>
          </w:p>
        </w:tc>
        <w:tc>
          <w:tcPr>
            <w:tcW w:w="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1E18A" w14:textId="77777777" w:rsidR="00B606C2" w:rsidRPr="002B1C07" w:rsidRDefault="00B606C2" w:rsidP="008B31B9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lubanga</w:t>
            </w:r>
            <w:proofErr w:type="spellEnd"/>
            <w:r w:rsidR="008B31B9" w:rsidRPr="002B1C07">
              <w:rPr>
                <w:rFonts w:ascii="Book Antiqua" w:hAnsi="Book Antiqua"/>
                <w:b/>
                <w:sz w:val="18"/>
                <w:szCs w:val="18"/>
              </w:rPr>
              <w:t xml:space="preserve"> Mathew</w:t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628A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2470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FPLM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B3D1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c. </w:t>
            </w:r>
          </w:p>
        </w:tc>
        <w:tc>
          <w:tcPr>
            <w:tcW w:w="9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3971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3</w:t>
            </w:r>
          </w:p>
        </w:tc>
      </w:tr>
      <w:tr w:rsidR="00B606C2" w:rsidRPr="002B1C07" w14:paraId="53C5F91F" w14:textId="77777777" w:rsidTr="00B606C2">
        <w:trPr>
          <w:trHeight w:val="378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271B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  <w:tc>
          <w:tcPr>
            <w:tcW w:w="5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1313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7105 </w:t>
            </w:r>
          </w:p>
        </w:tc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A5D4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curement Software Application </w:t>
            </w:r>
          </w:p>
        </w:tc>
        <w:tc>
          <w:tcPr>
            <w:tcW w:w="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A4E0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us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bago</w:t>
            </w:r>
            <w:proofErr w:type="spellEnd"/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F5FF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089C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CI 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1657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IT </w:t>
            </w:r>
          </w:p>
        </w:tc>
        <w:tc>
          <w:tcPr>
            <w:tcW w:w="9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F44F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BLDG, LAB3.7, NAKAWA</w:t>
            </w:r>
          </w:p>
        </w:tc>
      </w:tr>
    </w:tbl>
    <w:p w14:paraId="6CF2ECFB" w14:textId="77777777" w:rsidR="00B606C2" w:rsidRPr="002B1C07" w:rsidRDefault="00B606C2" w:rsidP="001A6D86">
      <w:pPr>
        <w:spacing w:after="0" w:line="240" w:lineRule="auto"/>
        <w:ind w:left="-5" w:right="-1791"/>
        <w:rPr>
          <w:rFonts w:ascii="Book Antiqua" w:hAnsi="Book Antiqua"/>
          <w:sz w:val="18"/>
          <w:szCs w:val="18"/>
        </w:rPr>
      </w:pPr>
    </w:p>
    <w:p w14:paraId="3E7A4767" w14:textId="77777777" w:rsidR="00B606C2" w:rsidRPr="002B1C07" w:rsidRDefault="00B606C2" w:rsidP="001A6D86">
      <w:pPr>
        <w:spacing w:after="0" w:line="240" w:lineRule="auto"/>
        <w:ind w:left="-5" w:right="-1791"/>
        <w:rPr>
          <w:rFonts w:ascii="Book Antiqua" w:hAnsi="Book Antiqua"/>
          <w:sz w:val="18"/>
          <w:szCs w:val="18"/>
        </w:rPr>
      </w:pPr>
    </w:p>
    <w:p w14:paraId="74121BBF" w14:textId="77777777" w:rsidR="00B606C2" w:rsidRPr="002B1C07" w:rsidRDefault="00B606C2" w:rsidP="001A6D86">
      <w:pPr>
        <w:spacing w:after="0" w:line="240" w:lineRule="auto"/>
        <w:ind w:left="-5" w:right="-1791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MASTER OF PROCUREMENT &amp; SUPPLYCHAIN MANAGEMENT– YEAR TWO (30 STUDENTS) </w:t>
      </w:r>
    </w:p>
    <w:tbl>
      <w:tblPr>
        <w:tblW w:w="5000" w:type="pct"/>
        <w:tblLayout w:type="fixed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2123"/>
        <w:gridCol w:w="1378"/>
        <w:gridCol w:w="1379"/>
        <w:gridCol w:w="1378"/>
        <w:gridCol w:w="1379"/>
        <w:gridCol w:w="1379"/>
      </w:tblGrid>
      <w:tr w:rsidR="002B1C07" w:rsidRPr="002B1C07" w14:paraId="103BFE30" w14:textId="77777777" w:rsidTr="006C68E5">
        <w:trPr>
          <w:trHeight w:val="275"/>
        </w:trPr>
        <w:tc>
          <w:tcPr>
            <w:tcW w:w="11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F6CB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A8BE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644F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13B21" w14:textId="77777777" w:rsidR="00B606C2" w:rsidRPr="002B1C07" w:rsidRDefault="00B606C2" w:rsidP="001A6D86">
            <w:pPr>
              <w:tabs>
                <w:tab w:val="center" w:pos="1696"/>
              </w:tabs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ab/>
              <w:t xml:space="preserve">Wednesday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65B0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FB12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4F2D989E" w14:textId="77777777" w:rsidTr="006C68E5">
        <w:trPr>
          <w:trHeight w:val="273"/>
        </w:trPr>
        <w:tc>
          <w:tcPr>
            <w:tcW w:w="11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322D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BB2A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PM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1546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00C5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M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681C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F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CB7A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</w:tr>
      <w:tr w:rsidR="002B1C07" w:rsidRPr="002B1C07" w14:paraId="17B9BFF4" w14:textId="77777777" w:rsidTr="006C68E5">
        <w:trPr>
          <w:trHeight w:val="273"/>
        </w:trPr>
        <w:tc>
          <w:tcPr>
            <w:tcW w:w="11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4CC4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D825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PM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DB5B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2231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M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85CB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F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9464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</w:tr>
      <w:tr w:rsidR="002B1C07" w:rsidRPr="002B1C07" w14:paraId="7E34B186" w14:textId="77777777" w:rsidTr="006C68E5">
        <w:trPr>
          <w:trHeight w:val="273"/>
        </w:trPr>
        <w:tc>
          <w:tcPr>
            <w:tcW w:w="11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5A2E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802D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P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0BF8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163D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CSN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FB38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PSM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7110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</w:tr>
      <w:tr w:rsidR="00B606C2" w:rsidRPr="002B1C07" w14:paraId="0DC013B4" w14:textId="77777777" w:rsidTr="006C68E5">
        <w:trPr>
          <w:trHeight w:val="273"/>
        </w:trPr>
        <w:tc>
          <w:tcPr>
            <w:tcW w:w="11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B512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5E99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P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003B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AD7C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CSN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58AE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PSM </w:t>
            </w:r>
          </w:p>
        </w:tc>
        <w:tc>
          <w:tcPr>
            <w:tcW w:w="7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F5A1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</w:tr>
    </w:tbl>
    <w:p w14:paraId="1CC090B9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227CC2C1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urses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705"/>
        <w:gridCol w:w="957"/>
        <w:gridCol w:w="2156"/>
        <w:gridCol w:w="1694"/>
        <w:gridCol w:w="493"/>
        <w:gridCol w:w="903"/>
        <w:gridCol w:w="812"/>
        <w:gridCol w:w="1296"/>
      </w:tblGrid>
      <w:tr w:rsidR="002B1C07" w:rsidRPr="002B1C07" w14:paraId="5FEBE46A" w14:textId="77777777" w:rsidTr="00B606C2">
        <w:trPr>
          <w:trHeight w:val="244"/>
        </w:trPr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82CC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 </w:t>
            </w:r>
          </w:p>
        </w:tc>
        <w:tc>
          <w:tcPr>
            <w:tcW w:w="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A666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8037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8E77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4526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4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B71D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B5FA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8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28BD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39A6549A" w14:textId="77777777" w:rsidTr="00B606C2">
        <w:trPr>
          <w:trHeight w:val="386"/>
        </w:trPr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6958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PM </w:t>
            </w:r>
          </w:p>
        </w:tc>
        <w:tc>
          <w:tcPr>
            <w:tcW w:w="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2CF1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8101 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F224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rategic Procurement Management</w:t>
            </w:r>
          </w:p>
        </w:tc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3133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rof. Moses Muhwezi</w:t>
            </w:r>
          </w:p>
        </w:tc>
        <w:tc>
          <w:tcPr>
            <w:tcW w:w="2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46CB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4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B4C2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PLS 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512F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c. </w:t>
            </w:r>
          </w:p>
        </w:tc>
        <w:tc>
          <w:tcPr>
            <w:tcW w:w="8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55A5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U2</w:t>
            </w:r>
          </w:p>
        </w:tc>
      </w:tr>
      <w:tr w:rsidR="002B1C07" w:rsidRPr="002B1C07" w14:paraId="72663106" w14:textId="77777777" w:rsidTr="00B606C2">
        <w:trPr>
          <w:trHeight w:val="242"/>
        </w:trPr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871D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P </w:t>
            </w:r>
          </w:p>
        </w:tc>
        <w:tc>
          <w:tcPr>
            <w:tcW w:w="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4F49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8102 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72AE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ublic Sector Procurement </w:t>
            </w:r>
          </w:p>
        </w:tc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4C92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Josep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tayi</w:t>
            </w:r>
            <w:proofErr w:type="spellEnd"/>
          </w:p>
        </w:tc>
        <w:tc>
          <w:tcPr>
            <w:tcW w:w="2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6186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4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3714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S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D714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.</w:t>
            </w:r>
          </w:p>
        </w:tc>
        <w:tc>
          <w:tcPr>
            <w:tcW w:w="8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0A63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U2</w:t>
            </w:r>
          </w:p>
        </w:tc>
      </w:tr>
      <w:tr w:rsidR="002B1C07" w:rsidRPr="002B1C07" w14:paraId="08274FC6" w14:textId="77777777" w:rsidTr="00B606C2">
        <w:trPr>
          <w:trHeight w:val="242"/>
        </w:trPr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39C4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F </w:t>
            </w:r>
          </w:p>
        </w:tc>
        <w:tc>
          <w:tcPr>
            <w:tcW w:w="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0302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8103 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5385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curement Statistics and Forecasting </w:t>
            </w:r>
          </w:p>
        </w:tc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037F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nesmus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macooko</w:t>
            </w:r>
            <w:proofErr w:type="spellEnd"/>
          </w:p>
        </w:tc>
        <w:tc>
          <w:tcPr>
            <w:tcW w:w="2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F625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4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C36C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S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EAA0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8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E267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U2</w:t>
            </w:r>
          </w:p>
        </w:tc>
      </w:tr>
      <w:tr w:rsidR="002B1C07" w:rsidRPr="002B1C07" w14:paraId="1B64BFBA" w14:textId="77777777" w:rsidTr="00B606C2">
        <w:trPr>
          <w:trHeight w:val="388"/>
        </w:trPr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C018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CSN </w:t>
            </w:r>
          </w:p>
        </w:tc>
        <w:tc>
          <w:tcPr>
            <w:tcW w:w="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42E8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8104 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AB72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Com. Skills &amp; Negotiation </w:t>
            </w:r>
          </w:p>
        </w:tc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05A0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rof. Muhammed Ngom</w:t>
            </w:r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141E83" w:rsidRPr="002B1C07">
              <w:rPr>
                <w:rFonts w:ascii="Book Antiqua" w:hAnsi="Book Antiqua"/>
                <w:sz w:val="18"/>
                <w:szCs w:val="18"/>
              </w:rPr>
              <w:t xml:space="preserve">/ Florence </w:t>
            </w:r>
            <w:proofErr w:type="spellStart"/>
            <w:r w:rsidR="00141E83" w:rsidRPr="002B1C07">
              <w:rPr>
                <w:rFonts w:ascii="Book Antiqua" w:hAnsi="Book Antiqua"/>
                <w:sz w:val="18"/>
                <w:szCs w:val="18"/>
              </w:rPr>
              <w:t>Nakaj</w:t>
            </w:r>
            <w:r w:rsidRPr="002B1C07">
              <w:rPr>
                <w:rFonts w:ascii="Book Antiqua" w:hAnsi="Book Antiqua"/>
                <w:sz w:val="18"/>
                <w:szCs w:val="18"/>
              </w:rPr>
              <w:t>ub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9E39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4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C917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BA 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6316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m.</w:t>
            </w:r>
          </w:p>
        </w:tc>
        <w:tc>
          <w:tcPr>
            <w:tcW w:w="8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1A00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1</w:t>
            </w:r>
          </w:p>
        </w:tc>
      </w:tr>
      <w:tr w:rsidR="002B1C07" w:rsidRPr="002B1C07" w14:paraId="7D176D4B" w14:textId="77777777" w:rsidTr="00B606C2">
        <w:trPr>
          <w:trHeight w:val="242"/>
        </w:trPr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C093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M </w:t>
            </w:r>
          </w:p>
        </w:tc>
        <w:tc>
          <w:tcPr>
            <w:tcW w:w="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ADAE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8105 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D7C5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search Methodology </w:t>
            </w:r>
          </w:p>
        </w:tc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6B4B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Laur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robi</w:t>
            </w:r>
            <w:r w:rsidR="00141E83"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proofErr w:type="spellEnd"/>
            <w:r w:rsidR="00141E83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Goefrey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kuutu</w:t>
            </w:r>
            <w:proofErr w:type="spellEnd"/>
          </w:p>
        </w:tc>
        <w:tc>
          <w:tcPr>
            <w:tcW w:w="2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0D94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4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B7E1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FF19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S </w:t>
            </w:r>
          </w:p>
        </w:tc>
        <w:tc>
          <w:tcPr>
            <w:tcW w:w="8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8D34C0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1</w:t>
            </w:r>
          </w:p>
        </w:tc>
      </w:tr>
      <w:tr w:rsidR="002B1C07" w:rsidRPr="002B1C07" w14:paraId="09267877" w14:textId="77777777" w:rsidTr="00B606C2">
        <w:trPr>
          <w:trHeight w:val="386"/>
        </w:trPr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8D98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PSM </w:t>
            </w:r>
          </w:p>
        </w:tc>
        <w:tc>
          <w:tcPr>
            <w:tcW w:w="5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DA62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8109 </w:t>
            </w:r>
          </w:p>
        </w:tc>
        <w:tc>
          <w:tcPr>
            <w:tcW w:w="1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BC9A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nternational Procurement and Supply Markets </w:t>
            </w:r>
          </w:p>
        </w:tc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51C2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ora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welu</w:t>
            </w:r>
            <w:proofErr w:type="spellEnd"/>
          </w:p>
        </w:tc>
        <w:tc>
          <w:tcPr>
            <w:tcW w:w="2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625B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4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1A8A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S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F2FC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.</w:t>
            </w:r>
          </w:p>
        </w:tc>
        <w:tc>
          <w:tcPr>
            <w:tcW w:w="8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9F3B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U2</w:t>
            </w:r>
          </w:p>
        </w:tc>
      </w:tr>
    </w:tbl>
    <w:p w14:paraId="23E81252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lastRenderedPageBreak/>
        <w:t xml:space="preserve"> </w:t>
      </w:r>
    </w:p>
    <w:p w14:paraId="1913AA42" w14:textId="77777777" w:rsidR="00B606C2" w:rsidRPr="002B1C07" w:rsidRDefault="00B606C2" w:rsidP="001A6D86">
      <w:pPr>
        <w:spacing w:after="0" w:line="240" w:lineRule="auto"/>
        <w:ind w:left="-5" w:right="-1649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MASTER OF SCIENCE IN ENTREPRENEURSHIP YEAR ONE – EVENING PROGRAMME (11 STUDENTS)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828"/>
        <w:gridCol w:w="1634"/>
        <w:gridCol w:w="1480"/>
        <w:gridCol w:w="1480"/>
        <w:gridCol w:w="1370"/>
        <w:gridCol w:w="1224"/>
      </w:tblGrid>
      <w:tr w:rsidR="002B1C07" w:rsidRPr="002B1C07" w14:paraId="62E394F1" w14:textId="77777777" w:rsidTr="00B606C2">
        <w:trPr>
          <w:trHeight w:val="20"/>
        </w:trPr>
        <w:tc>
          <w:tcPr>
            <w:tcW w:w="10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770F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6203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8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E4E9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8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AFA8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7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A2C4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1061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712AC70D" w14:textId="77777777" w:rsidTr="00B606C2">
        <w:trPr>
          <w:trHeight w:val="20"/>
        </w:trPr>
        <w:tc>
          <w:tcPr>
            <w:tcW w:w="10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5D3A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6131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M </w:t>
            </w:r>
          </w:p>
        </w:tc>
        <w:tc>
          <w:tcPr>
            <w:tcW w:w="8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786F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BM </w:t>
            </w:r>
          </w:p>
        </w:tc>
        <w:tc>
          <w:tcPr>
            <w:tcW w:w="8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864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81AE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TP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C8E4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I </w:t>
            </w:r>
          </w:p>
        </w:tc>
      </w:tr>
      <w:tr w:rsidR="002B1C07" w:rsidRPr="002B1C07" w14:paraId="07F37049" w14:textId="77777777" w:rsidTr="00B606C2">
        <w:trPr>
          <w:trHeight w:val="20"/>
        </w:trPr>
        <w:tc>
          <w:tcPr>
            <w:tcW w:w="10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343B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8D4D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M </w:t>
            </w:r>
          </w:p>
        </w:tc>
        <w:tc>
          <w:tcPr>
            <w:tcW w:w="8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8FE8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BM </w:t>
            </w:r>
          </w:p>
        </w:tc>
        <w:tc>
          <w:tcPr>
            <w:tcW w:w="8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9B8D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4FF9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TP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E753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I </w:t>
            </w:r>
          </w:p>
        </w:tc>
      </w:tr>
      <w:tr w:rsidR="002B1C07" w:rsidRPr="002B1C07" w14:paraId="1B406570" w14:textId="77777777" w:rsidTr="00B606C2">
        <w:trPr>
          <w:trHeight w:val="20"/>
        </w:trPr>
        <w:tc>
          <w:tcPr>
            <w:tcW w:w="10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767E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ACCE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S&amp;G </w:t>
            </w:r>
          </w:p>
        </w:tc>
        <w:tc>
          <w:tcPr>
            <w:tcW w:w="8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3CA0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96D97" w14:textId="77777777" w:rsidR="00B606C2" w:rsidRPr="002B1C07" w:rsidRDefault="00B606C2" w:rsidP="001A6D86">
            <w:pPr>
              <w:spacing w:after="0" w:line="240" w:lineRule="auto"/>
              <w:ind w:left="3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C&amp;NS </w:t>
            </w:r>
          </w:p>
        </w:tc>
        <w:tc>
          <w:tcPr>
            <w:tcW w:w="7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E22E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TP </w:t>
            </w: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DEB1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I </w:t>
            </w:r>
          </w:p>
        </w:tc>
      </w:tr>
      <w:tr w:rsidR="002B1C07" w:rsidRPr="002B1C07" w14:paraId="2C13A6F8" w14:textId="77777777" w:rsidTr="00B606C2">
        <w:trPr>
          <w:trHeight w:val="20"/>
        </w:trPr>
        <w:tc>
          <w:tcPr>
            <w:tcW w:w="10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0473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9C8E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S&amp;G </w:t>
            </w:r>
          </w:p>
        </w:tc>
        <w:tc>
          <w:tcPr>
            <w:tcW w:w="8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DF6C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1F3FB" w14:textId="77777777" w:rsidR="00B606C2" w:rsidRPr="002B1C07" w:rsidRDefault="00B606C2" w:rsidP="001A6D86">
            <w:pPr>
              <w:spacing w:after="0" w:line="240" w:lineRule="auto"/>
              <w:ind w:left="3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C&amp;NS </w:t>
            </w:r>
          </w:p>
        </w:tc>
        <w:tc>
          <w:tcPr>
            <w:tcW w:w="7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9D86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F906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8F952FC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5FF14DAF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 </w:t>
      </w:r>
    </w:p>
    <w:tbl>
      <w:tblPr>
        <w:tblW w:w="5000" w:type="pct"/>
        <w:tblCellMar>
          <w:top w:w="8" w:type="dxa"/>
          <w:left w:w="105" w:type="dxa"/>
          <w:right w:w="90" w:type="dxa"/>
        </w:tblCellMar>
        <w:tblLook w:val="04A0" w:firstRow="1" w:lastRow="0" w:firstColumn="1" w:lastColumn="0" w:noHBand="0" w:noVBand="1"/>
      </w:tblPr>
      <w:tblGrid>
        <w:gridCol w:w="820"/>
        <w:gridCol w:w="933"/>
        <w:gridCol w:w="1657"/>
        <w:gridCol w:w="1671"/>
        <w:gridCol w:w="468"/>
        <w:gridCol w:w="841"/>
        <w:gridCol w:w="843"/>
        <w:gridCol w:w="1783"/>
      </w:tblGrid>
      <w:tr w:rsidR="002B1C07" w:rsidRPr="002B1C07" w14:paraId="5762A0F3" w14:textId="77777777" w:rsidTr="00B606C2">
        <w:trPr>
          <w:trHeight w:val="332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E1EF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7F01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322F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1FBF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BBABF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81BE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484E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B6D0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68959CDE" w14:textId="77777777" w:rsidTr="00B606C2">
        <w:trPr>
          <w:trHeight w:val="541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56A5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TP 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D39D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E7101 </w:t>
            </w:r>
          </w:p>
        </w:tc>
        <w:tc>
          <w:tcPr>
            <w:tcW w:w="9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F0A36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ntrepreneurship Theory &amp; Practice 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A80E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ian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tamu</w:t>
            </w:r>
            <w:proofErr w:type="spellEnd"/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F5AB5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7AE4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SBM 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6333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I </w:t>
            </w:r>
          </w:p>
        </w:tc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8634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BUILDING, NAKAWA 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RM 3.42</w:t>
            </w:r>
          </w:p>
        </w:tc>
      </w:tr>
      <w:tr w:rsidR="002B1C07" w:rsidRPr="002B1C07" w14:paraId="42DE6313" w14:textId="77777777" w:rsidTr="00B606C2">
        <w:trPr>
          <w:trHeight w:val="544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FD71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I 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AD95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E7104 </w:t>
            </w:r>
          </w:p>
        </w:tc>
        <w:tc>
          <w:tcPr>
            <w:tcW w:w="9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14FA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reativity and Innovation 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97A1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ssoc. Prof. Ernest Abaho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E3FBE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01F0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SBM 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2786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I </w:t>
            </w:r>
          </w:p>
        </w:tc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1D7B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BUILDING, NAKAWA 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RM 3.42</w:t>
            </w:r>
          </w:p>
        </w:tc>
      </w:tr>
      <w:tr w:rsidR="002B1C07" w:rsidRPr="002B1C07" w14:paraId="14320480" w14:textId="77777777" w:rsidTr="00B606C2">
        <w:trPr>
          <w:trHeight w:val="544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B9B9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BM 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C682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E7103 </w:t>
            </w:r>
          </w:p>
        </w:tc>
        <w:tc>
          <w:tcPr>
            <w:tcW w:w="9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3EBB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all Business Management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6C5F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atherine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Tindiwensi</w:t>
            </w:r>
            <w:proofErr w:type="spellEnd"/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65427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71C7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SBM 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B888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BM </w:t>
            </w:r>
          </w:p>
        </w:tc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061B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BUILDING, NAKAWA 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RM 3.42</w:t>
            </w:r>
          </w:p>
        </w:tc>
      </w:tr>
      <w:tr w:rsidR="002B1C07" w:rsidRPr="002B1C07" w14:paraId="3B969981" w14:textId="77777777" w:rsidTr="00B606C2">
        <w:trPr>
          <w:trHeight w:val="541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36A81" w14:textId="77777777" w:rsidR="00B606C2" w:rsidRPr="002B1C07" w:rsidRDefault="00B606C2" w:rsidP="001A6D86">
            <w:pPr>
              <w:spacing w:after="0" w:line="240" w:lineRule="auto"/>
              <w:ind w:left="3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C&amp;NS 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9C60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E7106 </w:t>
            </w:r>
          </w:p>
        </w:tc>
        <w:tc>
          <w:tcPr>
            <w:tcW w:w="9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FF634" w14:textId="77777777" w:rsidR="00B606C2" w:rsidRPr="002B1C07" w:rsidRDefault="00B606C2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Communication &amp; Negotiation Skills  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5111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rof. Muhammed Ngoma</w:t>
            </w:r>
            <w:r w:rsidR="00141E83" w:rsidRPr="002B1C07">
              <w:rPr>
                <w:rFonts w:ascii="Book Antiqua" w:hAnsi="Book Antiqua"/>
                <w:sz w:val="18"/>
                <w:szCs w:val="18"/>
              </w:rPr>
              <w:t xml:space="preserve">/ Florence </w:t>
            </w:r>
            <w:proofErr w:type="spellStart"/>
            <w:r w:rsidR="00141E83" w:rsidRPr="002B1C07">
              <w:rPr>
                <w:rFonts w:ascii="Book Antiqua" w:hAnsi="Book Antiqua"/>
                <w:sz w:val="18"/>
                <w:szCs w:val="18"/>
              </w:rPr>
              <w:t>Naka</w:t>
            </w:r>
            <w:r w:rsidRPr="002B1C07">
              <w:rPr>
                <w:rFonts w:ascii="Book Antiqua" w:hAnsi="Book Antiqua"/>
                <w:sz w:val="18"/>
                <w:szCs w:val="18"/>
              </w:rPr>
              <w:t>jubi</w:t>
            </w:r>
            <w:proofErr w:type="spellEnd"/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E78DB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F0B9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BA 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BF21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m.</w:t>
            </w:r>
          </w:p>
        </w:tc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2B46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DDLE BLOCK ROOM 2.1</w:t>
            </w:r>
          </w:p>
          <w:p w14:paraId="5A604DD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GOLOBI ANNEX</w:t>
            </w:r>
          </w:p>
        </w:tc>
      </w:tr>
      <w:tr w:rsidR="002B1C07" w:rsidRPr="002B1C07" w14:paraId="735D1511" w14:textId="77777777" w:rsidTr="00B606C2">
        <w:trPr>
          <w:trHeight w:val="544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BBB6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S&amp;G 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0906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E7105 </w:t>
            </w:r>
          </w:p>
        </w:tc>
        <w:tc>
          <w:tcPr>
            <w:tcW w:w="9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12F5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Start-up &amp; Growth 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1E79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Lawrence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yazze</w:t>
            </w:r>
            <w:proofErr w:type="spellEnd"/>
            <w:r w:rsidR="004F657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Samuel Mayanja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F1EB2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9500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SBM 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013A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BM </w:t>
            </w:r>
          </w:p>
        </w:tc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FCCB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BUILDING, NAKAWA 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RM 3.42</w:t>
            </w:r>
          </w:p>
        </w:tc>
      </w:tr>
      <w:tr w:rsidR="00B606C2" w:rsidRPr="002B1C07" w14:paraId="0EF9357E" w14:textId="77777777" w:rsidTr="00B606C2">
        <w:trPr>
          <w:trHeight w:val="544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E1AC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M 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6D40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E7107 </w:t>
            </w:r>
          </w:p>
        </w:tc>
        <w:tc>
          <w:tcPr>
            <w:tcW w:w="9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2160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ntrepreneurial Marketing  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39E1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aadat Kimuli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nkund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Pearl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50E95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D3A6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HM 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5635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B </w:t>
            </w:r>
          </w:p>
        </w:tc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0109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BUILDING, NAKAWA 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RM 3.42</w:t>
            </w:r>
          </w:p>
        </w:tc>
      </w:tr>
    </w:tbl>
    <w:p w14:paraId="0985E4F0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70AC8D92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26C017B2" w14:textId="77777777" w:rsidR="00B606C2" w:rsidRPr="002B1C07" w:rsidRDefault="00B606C2" w:rsidP="001A6D86">
      <w:pPr>
        <w:spacing w:after="0" w:line="240" w:lineRule="auto"/>
        <w:ind w:left="-5" w:right="-2358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MASTER OF SCIENCE IN ENTREPRENEURSHIP YEAR TWO– EVENING PROGRAMME (10 STUDENTS)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2208"/>
        <w:gridCol w:w="1311"/>
        <w:gridCol w:w="1259"/>
        <w:gridCol w:w="1789"/>
        <w:gridCol w:w="1324"/>
        <w:gridCol w:w="1125"/>
      </w:tblGrid>
      <w:tr w:rsidR="002B1C07" w:rsidRPr="002B1C07" w14:paraId="5FCB3F42" w14:textId="77777777" w:rsidTr="00B606C2">
        <w:trPr>
          <w:trHeight w:val="292"/>
        </w:trPr>
        <w:tc>
          <w:tcPr>
            <w:tcW w:w="1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9D2A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3BD2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6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BF1C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9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862F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7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9BCF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2B5F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2EF67116" w14:textId="77777777" w:rsidTr="00B606C2">
        <w:trPr>
          <w:trHeight w:val="294"/>
        </w:trPr>
        <w:tc>
          <w:tcPr>
            <w:tcW w:w="1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6BD3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5B29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ED</w:t>
            </w:r>
          </w:p>
        </w:tc>
        <w:tc>
          <w:tcPr>
            <w:tcW w:w="6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0E28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SS</w:t>
            </w:r>
          </w:p>
        </w:tc>
        <w:tc>
          <w:tcPr>
            <w:tcW w:w="9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F648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7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0894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E3FE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E </w:t>
            </w:r>
          </w:p>
        </w:tc>
      </w:tr>
      <w:tr w:rsidR="002B1C07" w:rsidRPr="002B1C07" w14:paraId="0245D2DB" w14:textId="77777777" w:rsidTr="00B606C2">
        <w:trPr>
          <w:trHeight w:val="294"/>
        </w:trPr>
        <w:tc>
          <w:tcPr>
            <w:tcW w:w="1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D2F9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84C9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ED</w:t>
            </w:r>
          </w:p>
        </w:tc>
        <w:tc>
          <w:tcPr>
            <w:tcW w:w="6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FEDD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SS</w:t>
            </w:r>
          </w:p>
        </w:tc>
        <w:tc>
          <w:tcPr>
            <w:tcW w:w="9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3293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7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0148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0E6D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</w:tr>
      <w:tr w:rsidR="002B1C07" w:rsidRPr="002B1C07" w14:paraId="3C2AD95A" w14:textId="77777777" w:rsidTr="00B606C2">
        <w:trPr>
          <w:trHeight w:val="294"/>
        </w:trPr>
        <w:tc>
          <w:tcPr>
            <w:tcW w:w="1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6C6D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80C0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6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2C0D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9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DA0F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7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53D6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1AD8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2B1C07" w14:paraId="55175A03" w14:textId="77777777" w:rsidTr="00B606C2">
        <w:trPr>
          <w:trHeight w:val="294"/>
        </w:trPr>
        <w:tc>
          <w:tcPr>
            <w:tcW w:w="1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12C3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9D74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6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4997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9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FEF1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7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48AD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038F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</w:tbl>
    <w:p w14:paraId="7BE51AF3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1F47D1C4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 </w:t>
      </w:r>
    </w:p>
    <w:tbl>
      <w:tblPr>
        <w:tblW w:w="5000" w:type="pct"/>
        <w:tblCellMar>
          <w:top w:w="8" w:type="dxa"/>
          <w:left w:w="105" w:type="dxa"/>
          <w:right w:w="90" w:type="dxa"/>
        </w:tblCellMar>
        <w:tblLook w:val="04A0" w:firstRow="1" w:lastRow="0" w:firstColumn="1" w:lastColumn="0" w:noHBand="0" w:noVBand="1"/>
      </w:tblPr>
      <w:tblGrid>
        <w:gridCol w:w="604"/>
        <w:gridCol w:w="1093"/>
        <w:gridCol w:w="1614"/>
        <w:gridCol w:w="1931"/>
        <w:gridCol w:w="568"/>
        <w:gridCol w:w="849"/>
        <w:gridCol w:w="709"/>
        <w:gridCol w:w="1648"/>
      </w:tblGrid>
      <w:tr w:rsidR="002B1C07" w:rsidRPr="002B1C07" w14:paraId="4FE2AC9F" w14:textId="77777777" w:rsidTr="006C68E5">
        <w:trPr>
          <w:trHeight w:val="340"/>
        </w:trPr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71ED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7521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4D50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0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C7E5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80741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B2A2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DA07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2D8C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5BFE2EFF" w14:textId="77777777" w:rsidTr="006C68E5">
        <w:trPr>
          <w:trHeight w:val="555"/>
        </w:trPr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52C4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145F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E 8103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5CCD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search Methods</w:t>
            </w:r>
          </w:p>
        </w:tc>
        <w:tc>
          <w:tcPr>
            <w:tcW w:w="10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0A2E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Vincent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g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Prof. Laur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robi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Geofre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kuutu</w:t>
            </w:r>
            <w:proofErr w:type="spellEnd"/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684B5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DF93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E3DD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76E4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DDLE BLOCK RM 2.1</w:t>
            </w:r>
          </w:p>
        </w:tc>
      </w:tr>
      <w:tr w:rsidR="002B1C07" w:rsidRPr="002B1C07" w14:paraId="2303574E" w14:textId="77777777" w:rsidTr="006C68E5">
        <w:trPr>
          <w:trHeight w:val="558"/>
        </w:trPr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DD5F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SS</w:t>
            </w:r>
          </w:p>
        </w:tc>
        <w:tc>
          <w:tcPr>
            <w:tcW w:w="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70D3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E 8108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3140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preneurship Seminar Series I</w:t>
            </w:r>
          </w:p>
        </w:tc>
        <w:tc>
          <w:tcPr>
            <w:tcW w:w="10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445F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hristopher Kusemererwa</w:t>
            </w:r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C93AF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A659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SBM 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7EA2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I </w:t>
            </w: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DEE8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Building, Nakawa 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, Room 3.31</w:t>
            </w:r>
          </w:p>
        </w:tc>
      </w:tr>
      <w:tr w:rsidR="002B1C07" w:rsidRPr="002B1C07" w14:paraId="242D3644" w14:textId="77777777" w:rsidTr="006C68E5">
        <w:trPr>
          <w:trHeight w:val="558"/>
        </w:trPr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904A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ED</w:t>
            </w:r>
          </w:p>
        </w:tc>
        <w:tc>
          <w:tcPr>
            <w:tcW w:w="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4792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E 8102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871A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preneurship &amp; Economic Development</w:t>
            </w:r>
          </w:p>
        </w:tc>
        <w:tc>
          <w:tcPr>
            <w:tcW w:w="10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D258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Edith M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salirwa</w:t>
            </w:r>
            <w:proofErr w:type="spellEnd"/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68529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F682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SBM 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BC6E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I </w:t>
            </w: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9ABB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Building, Nakawa 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, Room 3.31</w:t>
            </w:r>
          </w:p>
        </w:tc>
      </w:tr>
      <w:tr w:rsidR="002B1C07" w:rsidRPr="002B1C07" w14:paraId="32C0E638" w14:textId="77777777" w:rsidTr="006C68E5">
        <w:trPr>
          <w:trHeight w:val="555"/>
        </w:trPr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79DAD" w14:textId="77777777" w:rsidR="00B606C2" w:rsidRPr="002B1C07" w:rsidRDefault="00B606C2" w:rsidP="001A6D86">
            <w:pPr>
              <w:spacing w:after="0" w:line="240" w:lineRule="auto"/>
              <w:ind w:left="3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8E0E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E 8106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986F0" w14:textId="77777777" w:rsidR="00B606C2" w:rsidRPr="002B1C07" w:rsidRDefault="00B606C2" w:rsidP="001A6D86">
            <w:pPr>
              <w:spacing w:after="0" w:line="240" w:lineRule="auto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Ethics</w:t>
            </w:r>
          </w:p>
        </w:tc>
        <w:tc>
          <w:tcPr>
            <w:tcW w:w="10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A90DC" w14:textId="77777777" w:rsidR="00B606C2" w:rsidRPr="002B1C07" w:rsidRDefault="004F657C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Godwi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wemar</w:t>
            </w:r>
            <w:r w:rsidR="00B606C2" w:rsidRPr="002B1C07">
              <w:rPr>
                <w:rFonts w:ascii="Book Antiqua" w:hAnsi="Book Antiqua"/>
                <w:b/>
                <w:sz w:val="18"/>
                <w:szCs w:val="18"/>
              </w:rPr>
              <w:t>ira</w:t>
            </w:r>
            <w:proofErr w:type="spellEnd"/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42270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9E65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6BF0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G</w:t>
            </w: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A0E3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Building, Nakawa 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, Room 3.31</w:t>
            </w:r>
          </w:p>
        </w:tc>
      </w:tr>
      <w:tr w:rsidR="002B1C07" w:rsidRPr="002B1C07" w14:paraId="1758BF26" w14:textId="77777777" w:rsidTr="006C68E5">
        <w:trPr>
          <w:trHeight w:val="298"/>
        </w:trPr>
        <w:tc>
          <w:tcPr>
            <w:tcW w:w="3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CC4B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lastRenderedPageBreak/>
              <w:t>MC</w:t>
            </w:r>
          </w:p>
        </w:tc>
        <w:tc>
          <w:tcPr>
            <w:tcW w:w="6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85A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E 8105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F33B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gement of Change</w:t>
            </w:r>
          </w:p>
        </w:tc>
        <w:tc>
          <w:tcPr>
            <w:tcW w:w="10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F9C50" w14:textId="77777777" w:rsidR="00B606C2" w:rsidRPr="002B1C07" w:rsidRDefault="00141E83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ob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ekiziyiv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Florenc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ka</w:t>
            </w:r>
            <w:r w:rsidR="00B606C2" w:rsidRPr="002B1C07">
              <w:rPr>
                <w:rFonts w:ascii="Book Antiqua" w:hAnsi="Book Antiqua"/>
                <w:sz w:val="18"/>
                <w:szCs w:val="18"/>
              </w:rPr>
              <w:t>jubi</w:t>
            </w:r>
            <w:proofErr w:type="spellEnd"/>
          </w:p>
        </w:tc>
        <w:tc>
          <w:tcPr>
            <w:tcW w:w="3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CA90A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DC7C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569A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.</w:t>
            </w: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39932" w14:textId="77777777" w:rsidR="00B606C2" w:rsidRPr="002B1C07" w:rsidRDefault="00B606C2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NFERENCE ROOM</w:t>
            </w:r>
          </w:p>
        </w:tc>
      </w:tr>
    </w:tbl>
    <w:p w14:paraId="42A9E02F" w14:textId="77777777" w:rsidR="00B606C2" w:rsidRPr="002B1C07" w:rsidRDefault="00B606C2" w:rsidP="001A6D86">
      <w:pPr>
        <w:spacing w:after="0" w:line="240" w:lineRule="auto"/>
        <w:ind w:left="-5" w:right="-1933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MASTER OF SCIENCE IN BANKING AND INVESTMENT YEAR ONE – EVENING PROGRAMME (15) 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1595"/>
        <w:gridCol w:w="1645"/>
        <w:gridCol w:w="1535"/>
        <w:gridCol w:w="1645"/>
        <w:gridCol w:w="1260"/>
        <w:gridCol w:w="1336"/>
      </w:tblGrid>
      <w:tr w:rsidR="002B1C07" w:rsidRPr="002B1C07" w14:paraId="6B344DC8" w14:textId="77777777" w:rsidTr="00B606C2">
        <w:trPr>
          <w:trHeight w:val="240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A3A9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9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5E88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8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655B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9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2283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6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C9ED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7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5888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65E56A9E" w14:textId="77777777" w:rsidTr="00B606C2">
        <w:trPr>
          <w:trHeight w:val="240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8D34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9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E8B7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 </w:t>
            </w:r>
          </w:p>
        </w:tc>
        <w:tc>
          <w:tcPr>
            <w:tcW w:w="8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7FB1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CM </w:t>
            </w:r>
          </w:p>
        </w:tc>
        <w:tc>
          <w:tcPr>
            <w:tcW w:w="9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86C0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658F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B </w:t>
            </w:r>
          </w:p>
        </w:tc>
        <w:tc>
          <w:tcPr>
            <w:tcW w:w="7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FA33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BFM </w:t>
            </w:r>
          </w:p>
        </w:tc>
      </w:tr>
      <w:tr w:rsidR="002B1C07" w:rsidRPr="002B1C07" w14:paraId="4BCA0D1A" w14:textId="77777777" w:rsidTr="00B606C2">
        <w:trPr>
          <w:trHeight w:val="243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80FF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9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9EF3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 </w:t>
            </w:r>
          </w:p>
        </w:tc>
        <w:tc>
          <w:tcPr>
            <w:tcW w:w="8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A10E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CM </w:t>
            </w:r>
          </w:p>
        </w:tc>
        <w:tc>
          <w:tcPr>
            <w:tcW w:w="9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8440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71BB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B </w:t>
            </w:r>
          </w:p>
        </w:tc>
        <w:tc>
          <w:tcPr>
            <w:tcW w:w="7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ED40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BFM </w:t>
            </w:r>
          </w:p>
        </w:tc>
      </w:tr>
      <w:tr w:rsidR="002B1C07" w:rsidRPr="002B1C07" w14:paraId="1A5A42D4" w14:textId="77777777" w:rsidTr="00B606C2">
        <w:trPr>
          <w:trHeight w:val="243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58D7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9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1D59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</w:t>
            </w:r>
          </w:p>
        </w:tc>
        <w:tc>
          <w:tcPr>
            <w:tcW w:w="8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BF24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D </w:t>
            </w:r>
          </w:p>
        </w:tc>
        <w:tc>
          <w:tcPr>
            <w:tcW w:w="9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9466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&amp;NS </w:t>
            </w:r>
          </w:p>
        </w:tc>
        <w:tc>
          <w:tcPr>
            <w:tcW w:w="6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FEF6B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7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BE34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BFM </w:t>
            </w:r>
          </w:p>
        </w:tc>
      </w:tr>
      <w:tr w:rsidR="002B1C07" w:rsidRPr="002B1C07" w14:paraId="0F96522D" w14:textId="77777777" w:rsidTr="00B606C2">
        <w:trPr>
          <w:trHeight w:val="243"/>
        </w:trPr>
        <w:tc>
          <w:tcPr>
            <w:tcW w:w="8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8F6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9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4AB8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5219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D </w:t>
            </w:r>
          </w:p>
        </w:tc>
        <w:tc>
          <w:tcPr>
            <w:tcW w:w="9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6D65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&amp;NS </w:t>
            </w:r>
          </w:p>
        </w:tc>
        <w:tc>
          <w:tcPr>
            <w:tcW w:w="6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935F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7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95D8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</w:tbl>
    <w:p w14:paraId="14DB3023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37D27380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 </w:t>
      </w:r>
    </w:p>
    <w:tbl>
      <w:tblPr>
        <w:tblW w:w="5000" w:type="pct"/>
        <w:tblCellMar>
          <w:top w:w="8" w:type="dxa"/>
          <w:right w:w="106" w:type="dxa"/>
        </w:tblCellMar>
        <w:tblLook w:val="04A0" w:firstRow="1" w:lastRow="0" w:firstColumn="1" w:lastColumn="0" w:noHBand="0" w:noVBand="1"/>
      </w:tblPr>
      <w:tblGrid>
        <w:gridCol w:w="735"/>
        <w:gridCol w:w="915"/>
        <w:gridCol w:w="1857"/>
        <w:gridCol w:w="1826"/>
        <w:gridCol w:w="484"/>
        <w:gridCol w:w="799"/>
        <w:gridCol w:w="803"/>
        <w:gridCol w:w="1597"/>
      </w:tblGrid>
      <w:tr w:rsidR="002B1C07" w:rsidRPr="002B1C07" w14:paraId="08978F2A" w14:textId="77777777" w:rsidTr="00B606C2">
        <w:trPr>
          <w:trHeight w:val="185"/>
        </w:trPr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C59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A5F1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ECD6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0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A85F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137E9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A927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1377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8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8D8F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2DE75175" w14:textId="77777777" w:rsidTr="00B606C2">
        <w:trPr>
          <w:trHeight w:val="360"/>
        </w:trPr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BEA2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&amp;NS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3380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7101 </w:t>
            </w:r>
          </w:p>
        </w:tc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95E8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munication &amp; </w:t>
            </w:r>
          </w:p>
          <w:p w14:paraId="0AAC2FC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Negotiation Skills </w:t>
            </w:r>
          </w:p>
        </w:tc>
        <w:tc>
          <w:tcPr>
            <w:tcW w:w="10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254E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Has</w:t>
            </w:r>
            <w:r w:rsidR="00E52BE7"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an Bashir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Yuni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usasizi, 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06A7F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2940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BA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4CC9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m. </w:t>
            </w:r>
          </w:p>
        </w:tc>
        <w:tc>
          <w:tcPr>
            <w:tcW w:w="8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9C21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1</w:t>
            </w:r>
          </w:p>
        </w:tc>
      </w:tr>
      <w:tr w:rsidR="002B1C07" w:rsidRPr="002B1C07" w14:paraId="536B9EAE" w14:textId="77777777" w:rsidTr="00B606C2">
        <w:trPr>
          <w:trHeight w:val="342"/>
        </w:trPr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CC75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7A27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7102 </w:t>
            </w:r>
          </w:p>
        </w:tc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10EA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oney and Banking </w:t>
            </w:r>
          </w:p>
        </w:tc>
        <w:tc>
          <w:tcPr>
            <w:tcW w:w="10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C82A0" w14:textId="77777777" w:rsidR="00B606C2" w:rsidRPr="002B1C07" w:rsidRDefault="004F657C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Elvis</w:t>
            </w:r>
            <w:r w:rsidR="00B606C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Khisa 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BF922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1725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CE13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8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610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eeting Room, </w:t>
            </w:r>
          </w:p>
          <w:p w14:paraId="4C9035C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LIBRARY MUBS</w:t>
            </w:r>
          </w:p>
        </w:tc>
      </w:tr>
      <w:tr w:rsidR="002B1C07" w:rsidRPr="002B1C07" w14:paraId="305B7981" w14:textId="77777777" w:rsidTr="00B606C2">
        <w:trPr>
          <w:trHeight w:val="369"/>
        </w:trPr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36A6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BFM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C30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7103 </w:t>
            </w:r>
          </w:p>
        </w:tc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568F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ounting for Bankers &amp; Finance Managers </w:t>
            </w:r>
          </w:p>
        </w:tc>
        <w:tc>
          <w:tcPr>
            <w:tcW w:w="10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8C21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bert Kakande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BD271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4EEE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EC49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 </w:t>
            </w:r>
          </w:p>
        </w:tc>
        <w:tc>
          <w:tcPr>
            <w:tcW w:w="8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82A8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eeting Room, </w:t>
            </w:r>
          </w:p>
          <w:p w14:paraId="75F4187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LIBRARY MUBS</w:t>
            </w:r>
          </w:p>
        </w:tc>
      </w:tr>
      <w:tr w:rsidR="002B1C07" w:rsidRPr="002B1C07" w14:paraId="417B8507" w14:textId="77777777" w:rsidTr="00B606C2">
        <w:trPr>
          <w:trHeight w:val="383"/>
        </w:trPr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10F7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CM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B64F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7104 </w:t>
            </w:r>
          </w:p>
        </w:tc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DCAB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ank Credit Management </w:t>
            </w:r>
          </w:p>
        </w:tc>
        <w:tc>
          <w:tcPr>
            <w:tcW w:w="10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6F75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Racheal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indra</w:t>
            </w:r>
            <w:proofErr w:type="spellEnd"/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CC685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8DE1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D094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8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9920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eeting Room, </w:t>
            </w:r>
          </w:p>
          <w:p w14:paraId="15E3067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LIBRARY MUBS</w:t>
            </w:r>
          </w:p>
        </w:tc>
      </w:tr>
      <w:tr w:rsidR="002B1C07" w:rsidRPr="002B1C07" w14:paraId="742A914C" w14:textId="77777777" w:rsidTr="00B606C2">
        <w:trPr>
          <w:trHeight w:val="335"/>
        </w:trPr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B452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B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9647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7105 </w:t>
            </w:r>
          </w:p>
        </w:tc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07EB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tatistics for Bankers </w:t>
            </w:r>
          </w:p>
        </w:tc>
        <w:tc>
          <w:tcPr>
            <w:tcW w:w="10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985D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Geofrey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kuut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FBF99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6498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F2D6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S </w:t>
            </w:r>
          </w:p>
        </w:tc>
        <w:tc>
          <w:tcPr>
            <w:tcW w:w="8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D001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eeting Room, </w:t>
            </w:r>
          </w:p>
          <w:p w14:paraId="48DA278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LIBRARY MUBS</w:t>
            </w:r>
          </w:p>
        </w:tc>
      </w:tr>
      <w:tr w:rsidR="002B1C07" w:rsidRPr="002B1C07" w14:paraId="42DBEC39" w14:textId="77777777" w:rsidTr="00B606C2">
        <w:trPr>
          <w:trHeight w:val="349"/>
        </w:trPr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5001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D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1CA1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7106 </w:t>
            </w:r>
          </w:p>
        </w:tc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2129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ntrepreneurship Development </w:t>
            </w:r>
          </w:p>
        </w:tc>
        <w:tc>
          <w:tcPr>
            <w:tcW w:w="10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F327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George Batte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F1D3A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0FD6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BA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74A1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D </w:t>
            </w:r>
          </w:p>
        </w:tc>
        <w:tc>
          <w:tcPr>
            <w:tcW w:w="8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31C9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eeting Room, </w:t>
            </w:r>
          </w:p>
          <w:p w14:paraId="30DDAA5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LIBRARY MUBS</w:t>
            </w:r>
          </w:p>
        </w:tc>
      </w:tr>
      <w:tr w:rsidR="002B1C07" w:rsidRPr="002B1C07" w14:paraId="6C0AE569" w14:textId="77777777" w:rsidTr="00B606C2">
        <w:trPr>
          <w:trHeight w:val="240"/>
        </w:trPr>
        <w:tc>
          <w:tcPr>
            <w:tcW w:w="4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217C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.S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71BA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7107 </w:t>
            </w:r>
          </w:p>
        </w:tc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D119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rporate Strategy </w:t>
            </w:r>
          </w:p>
        </w:tc>
        <w:tc>
          <w:tcPr>
            <w:tcW w:w="10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8969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ian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tam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sul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Gonzaga </w:t>
            </w:r>
          </w:p>
        </w:tc>
        <w:tc>
          <w:tcPr>
            <w:tcW w:w="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6C6D3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6528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A23D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t. </w:t>
            </w:r>
          </w:p>
        </w:tc>
        <w:tc>
          <w:tcPr>
            <w:tcW w:w="8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E04E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eeting Room, </w:t>
            </w:r>
          </w:p>
          <w:p w14:paraId="270E562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LIBRARY MUBS</w:t>
            </w:r>
          </w:p>
        </w:tc>
      </w:tr>
    </w:tbl>
    <w:p w14:paraId="790FDA89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703FC176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  <w:r w:rsidRPr="002B1C07">
        <w:rPr>
          <w:rFonts w:ascii="Book Antiqua" w:hAnsi="Book Antiqua"/>
          <w:b/>
          <w:sz w:val="18"/>
          <w:szCs w:val="18"/>
        </w:rPr>
        <w:t xml:space="preserve">MASTER OF SCIENCE IN BANKING AND INVESTMENT YEAR TWO – EVENING PROGRAMME (15) 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1651"/>
        <w:gridCol w:w="1479"/>
        <w:gridCol w:w="1479"/>
        <w:gridCol w:w="1425"/>
        <w:gridCol w:w="1150"/>
        <w:gridCol w:w="1832"/>
      </w:tblGrid>
      <w:tr w:rsidR="002B1C07" w:rsidRPr="002B1C07" w14:paraId="1AEF3F19" w14:textId="77777777" w:rsidTr="00B606C2">
        <w:trPr>
          <w:trHeight w:val="273"/>
        </w:trPr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DCA4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5A36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A037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7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52CF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B46D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88B2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5231CE30" w14:textId="77777777" w:rsidTr="00B606C2">
        <w:trPr>
          <w:trHeight w:val="273"/>
        </w:trPr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4531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44E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SA 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3A6C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SA </w:t>
            </w:r>
          </w:p>
        </w:tc>
        <w:tc>
          <w:tcPr>
            <w:tcW w:w="7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148B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AI 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EEE4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78E7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FM </w:t>
            </w:r>
          </w:p>
        </w:tc>
      </w:tr>
      <w:tr w:rsidR="002B1C07" w:rsidRPr="002B1C07" w14:paraId="4FF22791" w14:textId="77777777" w:rsidTr="00B606C2">
        <w:trPr>
          <w:trHeight w:val="273"/>
        </w:trPr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FE88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905E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SA 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4F80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SA </w:t>
            </w:r>
          </w:p>
        </w:tc>
        <w:tc>
          <w:tcPr>
            <w:tcW w:w="7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B7DC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AI 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6253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DD57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FM </w:t>
            </w:r>
          </w:p>
        </w:tc>
      </w:tr>
      <w:tr w:rsidR="002B1C07" w:rsidRPr="002B1C07" w14:paraId="02D5087F" w14:textId="77777777" w:rsidTr="00B606C2">
        <w:trPr>
          <w:trHeight w:val="273"/>
        </w:trPr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4C58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9F24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S 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076C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S </w:t>
            </w:r>
          </w:p>
        </w:tc>
        <w:tc>
          <w:tcPr>
            <w:tcW w:w="7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9296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FS 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612F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31AB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AI </w:t>
            </w:r>
          </w:p>
        </w:tc>
      </w:tr>
      <w:tr w:rsidR="002B1C07" w:rsidRPr="002B1C07" w14:paraId="33ABA423" w14:textId="77777777" w:rsidTr="00B606C2">
        <w:trPr>
          <w:trHeight w:val="273"/>
        </w:trPr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3A91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A664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S 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2352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S </w:t>
            </w:r>
          </w:p>
        </w:tc>
        <w:tc>
          <w:tcPr>
            <w:tcW w:w="7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E6CC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FS 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F733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4FBC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AI </w:t>
            </w:r>
          </w:p>
        </w:tc>
      </w:tr>
    </w:tbl>
    <w:p w14:paraId="5AC497F3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430618D3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 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724"/>
        <w:gridCol w:w="971"/>
        <w:gridCol w:w="2128"/>
        <w:gridCol w:w="1944"/>
        <w:gridCol w:w="493"/>
        <w:gridCol w:w="700"/>
        <w:gridCol w:w="700"/>
        <w:gridCol w:w="1356"/>
      </w:tblGrid>
      <w:tr w:rsidR="002B1C07" w:rsidRPr="002B1C07" w14:paraId="0F86A849" w14:textId="77777777" w:rsidTr="006C68E5">
        <w:trPr>
          <w:trHeight w:val="262"/>
        </w:trPr>
        <w:tc>
          <w:tcPr>
            <w:tcW w:w="4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31E6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3629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AF62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21D3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6D7A2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B653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63F6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7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B1F2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6F5AA85D" w14:textId="77777777" w:rsidTr="006C68E5">
        <w:trPr>
          <w:trHeight w:val="260"/>
        </w:trPr>
        <w:tc>
          <w:tcPr>
            <w:tcW w:w="4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2A3D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SA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3D56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8101 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EC50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ancial Statement Analysis </w:t>
            </w:r>
          </w:p>
        </w:tc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8A97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ugustine Matovu 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A9FA9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BF74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A335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7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F59B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BLK </w:t>
            </w:r>
          </w:p>
          <w:p w14:paraId="2FE13FD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 U3</w:t>
            </w:r>
          </w:p>
        </w:tc>
      </w:tr>
      <w:tr w:rsidR="002B1C07" w:rsidRPr="002B1C07" w14:paraId="4E2623D1" w14:textId="77777777" w:rsidTr="006C68E5">
        <w:trPr>
          <w:trHeight w:val="619"/>
        </w:trPr>
        <w:tc>
          <w:tcPr>
            <w:tcW w:w="4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9FDC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8CCA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8103 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EE51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rganizational Behaviour </w:t>
            </w:r>
          </w:p>
        </w:tc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7DB2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J.C Munene/ Collin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iju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Ritah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aggayi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F56AA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C760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89BD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7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F9B3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BLOCK </w:t>
            </w:r>
          </w:p>
          <w:p w14:paraId="056350F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 2.1</w:t>
            </w:r>
          </w:p>
        </w:tc>
      </w:tr>
      <w:tr w:rsidR="002B1C07" w:rsidRPr="002B1C07" w14:paraId="6B47B6F6" w14:textId="77777777" w:rsidTr="006C68E5">
        <w:trPr>
          <w:trHeight w:val="415"/>
        </w:trPr>
        <w:tc>
          <w:tcPr>
            <w:tcW w:w="4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8EE1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AI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2575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8104 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DC24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ancial Engineering and Alternative Investment </w:t>
            </w:r>
          </w:p>
        </w:tc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2180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harle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iminyu</w:t>
            </w:r>
            <w:proofErr w:type="spellEnd"/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15581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A2B3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82E9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7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0932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BLK </w:t>
            </w:r>
          </w:p>
          <w:p w14:paraId="30BA046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 U3</w:t>
            </w:r>
          </w:p>
        </w:tc>
      </w:tr>
      <w:tr w:rsidR="002B1C07" w:rsidRPr="002B1C07" w14:paraId="1F2C6AE5" w14:textId="77777777" w:rsidTr="006C68E5">
        <w:trPr>
          <w:trHeight w:val="418"/>
        </w:trPr>
        <w:tc>
          <w:tcPr>
            <w:tcW w:w="4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2E98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FM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5210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8108 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0EC9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al Estate Finance and Management </w:t>
            </w:r>
          </w:p>
        </w:tc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1885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Racheal Mirembe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94F73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9A55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843F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7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4E46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PER BLK</w:t>
            </w:r>
          </w:p>
          <w:p w14:paraId="467C072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RM U3</w:t>
            </w:r>
          </w:p>
        </w:tc>
      </w:tr>
      <w:tr w:rsidR="002B1C07" w:rsidRPr="002B1C07" w14:paraId="3D7D2A8E" w14:textId="77777777" w:rsidTr="006C68E5">
        <w:trPr>
          <w:trHeight w:val="260"/>
        </w:trPr>
        <w:tc>
          <w:tcPr>
            <w:tcW w:w="4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D9E5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FS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076E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 8102 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F3D9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puter Financial Systems  </w:t>
            </w:r>
          </w:p>
        </w:tc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A750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ssoc. Prof. Geofrey Mayoka Kituyi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7E5E8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BE2C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CI 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6C80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IT </w:t>
            </w:r>
          </w:p>
        </w:tc>
        <w:tc>
          <w:tcPr>
            <w:tcW w:w="7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56E9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BLK </w:t>
            </w:r>
          </w:p>
          <w:p w14:paraId="33CF946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 U3</w:t>
            </w:r>
          </w:p>
        </w:tc>
      </w:tr>
      <w:tr w:rsidR="00B606C2" w:rsidRPr="002B1C07" w14:paraId="35205262" w14:textId="77777777" w:rsidTr="006C68E5">
        <w:trPr>
          <w:trHeight w:val="415"/>
        </w:trPr>
        <w:tc>
          <w:tcPr>
            <w:tcW w:w="4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65C1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lastRenderedPageBreak/>
              <w:t xml:space="preserve">MIS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76AF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I8107 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E8D2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nagement of Investment in Securities </w:t>
            </w:r>
          </w:p>
        </w:tc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AA0D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Isaac Kayongo </w:t>
            </w:r>
          </w:p>
        </w:tc>
        <w:tc>
          <w:tcPr>
            <w:tcW w:w="2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9E385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A701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ABEC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7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4C5E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BLK </w:t>
            </w:r>
          </w:p>
          <w:p w14:paraId="6E184BC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 U3</w:t>
            </w:r>
          </w:p>
        </w:tc>
      </w:tr>
    </w:tbl>
    <w:p w14:paraId="340556E3" w14:textId="77777777" w:rsidR="006C68E5" w:rsidRPr="002B1C07" w:rsidRDefault="006C68E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BE321C6" w14:textId="77777777" w:rsidR="00B606C2" w:rsidRPr="002B1C07" w:rsidRDefault="006C68E5" w:rsidP="000306A7">
      <w:pPr>
        <w:spacing w:after="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br w:type="page"/>
      </w:r>
      <w:r w:rsidR="00B606C2" w:rsidRPr="002B1C07">
        <w:rPr>
          <w:rFonts w:ascii="Book Antiqua" w:hAnsi="Book Antiqua"/>
          <w:b/>
          <w:sz w:val="18"/>
          <w:szCs w:val="18"/>
        </w:rPr>
        <w:lastRenderedPageBreak/>
        <w:t xml:space="preserve">MASTER OF ARTS IN ECONOMIC POLICY YEAR ONE – EVENING PROGRAMME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838"/>
        <w:gridCol w:w="1436"/>
        <w:gridCol w:w="1436"/>
        <w:gridCol w:w="1436"/>
        <w:gridCol w:w="1435"/>
        <w:gridCol w:w="1435"/>
      </w:tblGrid>
      <w:tr w:rsidR="002B1C07" w:rsidRPr="002B1C07" w14:paraId="35C5E131" w14:textId="77777777" w:rsidTr="006C68E5">
        <w:trPr>
          <w:trHeight w:val="275"/>
        </w:trPr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38491" w14:textId="77777777" w:rsidR="00B606C2" w:rsidRPr="002B1C07" w:rsidRDefault="00B606C2" w:rsidP="000306A7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18E23" w14:textId="77777777" w:rsidR="00B606C2" w:rsidRPr="002B1C07" w:rsidRDefault="00B606C2" w:rsidP="000306A7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697ED" w14:textId="77777777" w:rsidR="00B606C2" w:rsidRPr="002B1C07" w:rsidRDefault="00B606C2" w:rsidP="000306A7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F3650" w14:textId="77777777" w:rsidR="00B606C2" w:rsidRPr="002B1C07" w:rsidRDefault="00B606C2" w:rsidP="000306A7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938563" w14:textId="77777777" w:rsidR="00B606C2" w:rsidRPr="002B1C07" w:rsidRDefault="00B606C2" w:rsidP="000306A7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0F724" w14:textId="77777777" w:rsidR="00B606C2" w:rsidRPr="002B1C07" w:rsidRDefault="00B606C2" w:rsidP="000306A7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31984A0F" w14:textId="77777777" w:rsidTr="006C68E5">
        <w:trPr>
          <w:trHeight w:val="273"/>
        </w:trPr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E8B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8C57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QA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C524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S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D44C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C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4A87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M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EAD3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</w:tr>
      <w:tr w:rsidR="002B1C07" w:rsidRPr="002B1C07" w14:paraId="0FA53C0D" w14:textId="77777777" w:rsidTr="006C68E5">
        <w:trPr>
          <w:trHeight w:val="273"/>
        </w:trPr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DFFE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04F8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QA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8213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S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E609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C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D64F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M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824B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</w:tr>
      <w:tr w:rsidR="002B1C07" w:rsidRPr="002B1C07" w14:paraId="7FA2FF32" w14:textId="77777777" w:rsidTr="006C68E5">
        <w:trPr>
          <w:trHeight w:val="273"/>
        </w:trPr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D81B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5E56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QA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F7D4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M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6289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C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34B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63BD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09A2E199" w14:textId="77777777" w:rsidTr="006C68E5">
        <w:trPr>
          <w:trHeight w:val="273"/>
        </w:trPr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51BA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36EB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B95D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M </w:t>
            </w: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0ECE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DBE9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5DB8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8B56480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71DD6BFF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 </w:t>
      </w:r>
    </w:p>
    <w:tbl>
      <w:tblPr>
        <w:tblW w:w="5000" w:type="pct"/>
        <w:tblCellMar>
          <w:top w:w="8" w:type="dxa"/>
          <w:left w:w="105" w:type="dxa"/>
          <w:right w:w="29" w:type="dxa"/>
        </w:tblCellMar>
        <w:tblLook w:val="04A0" w:firstRow="1" w:lastRow="0" w:firstColumn="1" w:lastColumn="0" w:noHBand="0" w:noVBand="1"/>
      </w:tblPr>
      <w:tblGrid>
        <w:gridCol w:w="587"/>
        <w:gridCol w:w="989"/>
        <w:gridCol w:w="2322"/>
        <w:gridCol w:w="1366"/>
        <w:gridCol w:w="429"/>
        <w:gridCol w:w="721"/>
        <w:gridCol w:w="685"/>
        <w:gridCol w:w="1917"/>
      </w:tblGrid>
      <w:tr w:rsidR="002B1C07" w:rsidRPr="002B1C07" w14:paraId="5F8C6F2E" w14:textId="77777777" w:rsidTr="00B606C2">
        <w:trPr>
          <w:trHeight w:val="446"/>
        </w:trPr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50C3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6C68E5"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3BB6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95B8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7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9F0B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5453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C746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A096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10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69B3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251969FC" w14:textId="77777777" w:rsidTr="00B606C2">
        <w:trPr>
          <w:trHeight w:val="473"/>
        </w:trPr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2236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S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4411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M7101 </w:t>
            </w:r>
          </w:p>
        </w:tc>
        <w:tc>
          <w:tcPr>
            <w:tcW w:w="1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2DF8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puter Skills </w:t>
            </w:r>
          </w:p>
        </w:tc>
        <w:tc>
          <w:tcPr>
            <w:tcW w:w="7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74B9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Edwar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b</w:t>
            </w:r>
            <w:r w:rsidR="00A41C02"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ale</w:t>
            </w:r>
            <w:proofErr w:type="spellEnd"/>
          </w:p>
        </w:tc>
        <w:tc>
          <w:tcPr>
            <w:tcW w:w="2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C97A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1F44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CI 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4F3C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IT </w:t>
            </w:r>
          </w:p>
        </w:tc>
        <w:tc>
          <w:tcPr>
            <w:tcW w:w="10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8E4A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ower Block, Room 3.3, Bugolobi Annex</w:t>
            </w:r>
          </w:p>
        </w:tc>
      </w:tr>
      <w:tr w:rsidR="002B1C07" w:rsidRPr="002B1C07" w14:paraId="6551F543" w14:textId="77777777" w:rsidTr="00B606C2">
        <w:trPr>
          <w:trHeight w:val="519"/>
        </w:trPr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3B7B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C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CF40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M7102 </w:t>
            </w:r>
          </w:p>
        </w:tc>
        <w:tc>
          <w:tcPr>
            <w:tcW w:w="1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9872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ffective Policy Communication </w:t>
            </w:r>
          </w:p>
        </w:tc>
        <w:tc>
          <w:tcPr>
            <w:tcW w:w="7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1E2BE" w14:textId="77777777" w:rsidR="00B606C2" w:rsidRPr="002B1C07" w:rsidRDefault="00B606C2" w:rsidP="006C68E5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BD69D7" w:rsidRPr="002B1C07">
              <w:rPr>
                <w:rFonts w:ascii="Book Antiqua" w:hAnsi="Book Antiqua"/>
                <w:b/>
                <w:sz w:val="18"/>
                <w:szCs w:val="18"/>
              </w:rPr>
              <w:t xml:space="preserve">Miria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Nantongo</w:t>
            </w:r>
            <w:r w:rsidR="006C68E5"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  <w:r w:rsidRPr="002B1C07">
              <w:rPr>
                <w:rFonts w:ascii="Book Antiqua" w:hAnsi="Book Antiqua"/>
                <w:sz w:val="18"/>
                <w:szCs w:val="18"/>
              </w:rPr>
              <w:t>Francis Muhire</w:t>
            </w:r>
          </w:p>
        </w:tc>
        <w:tc>
          <w:tcPr>
            <w:tcW w:w="2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4602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881F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DDDF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10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9C18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ower Block, Room 3.3, Bugolobi Annex</w:t>
            </w:r>
          </w:p>
        </w:tc>
      </w:tr>
      <w:tr w:rsidR="002B1C07" w:rsidRPr="002B1C07" w14:paraId="037BB393" w14:textId="77777777" w:rsidTr="00B606C2">
        <w:trPr>
          <w:trHeight w:val="545"/>
        </w:trPr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B056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QA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AEFC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M7105 </w:t>
            </w:r>
          </w:p>
        </w:tc>
        <w:tc>
          <w:tcPr>
            <w:tcW w:w="1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D50F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pplied Quantitative Analysis </w:t>
            </w:r>
          </w:p>
        </w:tc>
        <w:tc>
          <w:tcPr>
            <w:tcW w:w="7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85CB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436B8E"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ekakub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ohnson</w:t>
            </w:r>
          </w:p>
        </w:tc>
        <w:tc>
          <w:tcPr>
            <w:tcW w:w="2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8ABE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84A5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98C2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S </w:t>
            </w:r>
          </w:p>
        </w:tc>
        <w:tc>
          <w:tcPr>
            <w:tcW w:w="10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2A11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ower Block, Room 3.3, Bugolobi Annex</w:t>
            </w:r>
          </w:p>
        </w:tc>
      </w:tr>
      <w:tr w:rsidR="002B1C07" w:rsidRPr="002B1C07" w14:paraId="1AD8B12D" w14:textId="77777777" w:rsidTr="00B606C2">
        <w:trPr>
          <w:trHeight w:val="483"/>
        </w:trPr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4C04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M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2492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M7103 </w:t>
            </w:r>
          </w:p>
        </w:tc>
        <w:tc>
          <w:tcPr>
            <w:tcW w:w="1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C33D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croeconomics for Policy Management </w:t>
            </w:r>
          </w:p>
        </w:tc>
        <w:tc>
          <w:tcPr>
            <w:tcW w:w="7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D38B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oyce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aliwan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673A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F314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203F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 </w:t>
            </w:r>
          </w:p>
        </w:tc>
        <w:tc>
          <w:tcPr>
            <w:tcW w:w="10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F547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ower Block, Room 3.3, Bugolobi Annex</w:t>
            </w:r>
          </w:p>
        </w:tc>
      </w:tr>
      <w:tr w:rsidR="002B1C07" w:rsidRPr="002B1C07" w14:paraId="2FAF7B7D" w14:textId="77777777" w:rsidTr="00B606C2">
        <w:trPr>
          <w:trHeight w:val="519"/>
        </w:trPr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1D18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115F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M7104 </w:t>
            </w:r>
          </w:p>
        </w:tc>
        <w:tc>
          <w:tcPr>
            <w:tcW w:w="1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5903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nagement Accounting &amp; Control </w:t>
            </w:r>
          </w:p>
        </w:tc>
        <w:tc>
          <w:tcPr>
            <w:tcW w:w="7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A207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ssoc. Prof. Irene Nalukenge</w:t>
            </w:r>
          </w:p>
        </w:tc>
        <w:tc>
          <w:tcPr>
            <w:tcW w:w="2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D301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A52D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911A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 </w:t>
            </w:r>
          </w:p>
        </w:tc>
        <w:tc>
          <w:tcPr>
            <w:tcW w:w="10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7A7D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ower Block, Room 3.3, Bugolobi Annex</w:t>
            </w:r>
          </w:p>
        </w:tc>
      </w:tr>
    </w:tbl>
    <w:p w14:paraId="7A2138B5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678970D6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EBAAFF7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AFD519F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MASTER OF ARTS IN ECONOMIC POLICY YEAR TWO – EVENING PROGRAMME 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2012"/>
        <w:gridCol w:w="1611"/>
        <w:gridCol w:w="1612"/>
        <w:gridCol w:w="1390"/>
        <w:gridCol w:w="1334"/>
        <w:gridCol w:w="1057"/>
      </w:tblGrid>
      <w:tr w:rsidR="002B1C07" w:rsidRPr="002B1C07" w14:paraId="0193C10D" w14:textId="77777777" w:rsidTr="00B606C2">
        <w:trPr>
          <w:trHeight w:val="305"/>
        </w:trPr>
        <w:tc>
          <w:tcPr>
            <w:tcW w:w="1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1381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8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2E4B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8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DFA9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7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2EA6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7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6C40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5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A7E1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690C931F" w14:textId="77777777" w:rsidTr="00B606C2">
        <w:trPr>
          <w:trHeight w:val="303"/>
        </w:trPr>
        <w:tc>
          <w:tcPr>
            <w:tcW w:w="1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1C5E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8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1C88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M </w:t>
            </w:r>
          </w:p>
        </w:tc>
        <w:tc>
          <w:tcPr>
            <w:tcW w:w="8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7667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E </w:t>
            </w:r>
          </w:p>
        </w:tc>
        <w:tc>
          <w:tcPr>
            <w:tcW w:w="7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3672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M </w:t>
            </w:r>
          </w:p>
        </w:tc>
        <w:tc>
          <w:tcPr>
            <w:tcW w:w="7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947B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C </w:t>
            </w:r>
          </w:p>
        </w:tc>
        <w:tc>
          <w:tcPr>
            <w:tcW w:w="5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11DA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2FABB561" w14:textId="77777777" w:rsidTr="00B606C2">
        <w:trPr>
          <w:trHeight w:val="303"/>
        </w:trPr>
        <w:tc>
          <w:tcPr>
            <w:tcW w:w="1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4F03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8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053A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M </w:t>
            </w:r>
          </w:p>
        </w:tc>
        <w:tc>
          <w:tcPr>
            <w:tcW w:w="8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6408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E </w:t>
            </w:r>
          </w:p>
        </w:tc>
        <w:tc>
          <w:tcPr>
            <w:tcW w:w="7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6557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M </w:t>
            </w:r>
          </w:p>
        </w:tc>
        <w:tc>
          <w:tcPr>
            <w:tcW w:w="7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A32B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C </w:t>
            </w:r>
          </w:p>
        </w:tc>
        <w:tc>
          <w:tcPr>
            <w:tcW w:w="5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95B9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7E33352C" w14:textId="77777777" w:rsidTr="00B606C2">
        <w:trPr>
          <w:trHeight w:val="303"/>
        </w:trPr>
        <w:tc>
          <w:tcPr>
            <w:tcW w:w="1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A17F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8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539E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SI</w:t>
            </w:r>
          </w:p>
        </w:tc>
        <w:tc>
          <w:tcPr>
            <w:tcW w:w="8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AA24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E </w:t>
            </w:r>
          </w:p>
        </w:tc>
        <w:tc>
          <w:tcPr>
            <w:tcW w:w="7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0CF2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7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7854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I</w:t>
            </w:r>
          </w:p>
        </w:tc>
        <w:tc>
          <w:tcPr>
            <w:tcW w:w="5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FB4A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B606C2" w:rsidRPr="002B1C07" w14:paraId="23AE14E5" w14:textId="77777777" w:rsidTr="00B606C2">
        <w:trPr>
          <w:trHeight w:val="303"/>
        </w:trPr>
        <w:tc>
          <w:tcPr>
            <w:tcW w:w="11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BE18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8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6E9E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SI</w:t>
            </w:r>
          </w:p>
        </w:tc>
        <w:tc>
          <w:tcPr>
            <w:tcW w:w="8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82D2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7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993D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7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8F14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I</w:t>
            </w:r>
          </w:p>
        </w:tc>
        <w:tc>
          <w:tcPr>
            <w:tcW w:w="5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BF7C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864491D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6A55D904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657"/>
        <w:gridCol w:w="973"/>
        <w:gridCol w:w="1542"/>
        <w:gridCol w:w="2353"/>
        <w:gridCol w:w="496"/>
        <w:gridCol w:w="808"/>
        <w:gridCol w:w="696"/>
        <w:gridCol w:w="1491"/>
      </w:tblGrid>
      <w:tr w:rsidR="002B1C07" w:rsidRPr="002B1C07" w14:paraId="22A50052" w14:textId="77777777" w:rsidTr="00B606C2">
        <w:trPr>
          <w:trHeight w:val="249"/>
        </w:trPr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3557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3202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157BA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6207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965A8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D966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ED17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8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7A8D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2D668540" w14:textId="77777777" w:rsidTr="00B606C2">
        <w:trPr>
          <w:trHeight w:val="249"/>
        </w:trPr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A16D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M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A1F4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M8102 </w:t>
            </w:r>
          </w:p>
        </w:tc>
        <w:tc>
          <w:tcPr>
            <w:tcW w:w="8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EA7F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search Methodology </w:t>
            </w:r>
          </w:p>
        </w:tc>
        <w:tc>
          <w:tcPr>
            <w:tcW w:w="1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F231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rof. Will Kaberuk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Prof. Josep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tayi</w:t>
            </w:r>
            <w:proofErr w:type="spellEnd"/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1500B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87C0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BF88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S </w:t>
            </w:r>
          </w:p>
        </w:tc>
        <w:tc>
          <w:tcPr>
            <w:tcW w:w="8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B46C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DDLE BLK ROOM 2.1</w:t>
            </w:r>
          </w:p>
        </w:tc>
      </w:tr>
      <w:tr w:rsidR="002B1C07" w:rsidRPr="002B1C07" w14:paraId="08EC32A4" w14:textId="77777777" w:rsidTr="00B606C2">
        <w:trPr>
          <w:trHeight w:val="223"/>
        </w:trPr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2BCF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S I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946D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M8105 </w:t>
            </w:r>
          </w:p>
        </w:tc>
        <w:tc>
          <w:tcPr>
            <w:tcW w:w="8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ECB5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eminar Series I  </w:t>
            </w:r>
          </w:p>
        </w:tc>
        <w:tc>
          <w:tcPr>
            <w:tcW w:w="1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CB04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nthon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lyanga</w:t>
            </w:r>
            <w:proofErr w:type="spellEnd"/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2CF63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AC2A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AA1F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 </w:t>
            </w:r>
          </w:p>
        </w:tc>
        <w:tc>
          <w:tcPr>
            <w:tcW w:w="8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5438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 LAB</w:t>
            </w:r>
          </w:p>
        </w:tc>
      </w:tr>
      <w:tr w:rsidR="002B1C07" w:rsidRPr="002B1C07" w14:paraId="0EF56FD8" w14:textId="77777777" w:rsidTr="00B606C2">
        <w:trPr>
          <w:trHeight w:val="406"/>
        </w:trPr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F719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g. </w:t>
            </w:r>
          </w:p>
          <w:p w14:paraId="309516D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op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A8C1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M8111 </w:t>
            </w:r>
          </w:p>
        </w:tc>
        <w:tc>
          <w:tcPr>
            <w:tcW w:w="8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D924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gional Economic Integration </w:t>
            </w:r>
          </w:p>
        </w:tc>
        <w:tc>
          <w:tcPr>
            <w:tcW w:w="1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220B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Bernar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bukala</w:t>
            </w:r>
            <w:proofErr w:type="spellEnd"/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DBB4F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7B3B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5800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 </w:t>
            </w:r>
          </w:p>
        </w:tc>
        <w:tc>
          <w:tcPr>
            <w:tcW w:w="8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CF6D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PER BLOCK U4</w:t>
            </w:r>
          </w:p>
        </w:tc>
      </w:tr>
      <w:tr w:rsidR="002B1C07" w:rsidRPr="002B1C07" w14:paraId="7818F81D" w14:textId="77777777" w:rsidTr="00B606C2">
        <w:trPr>
          <w:trHeight w:val="239"/>
        </w:trPr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0629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C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44D9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M8110 </w:t>
            </w:r>
          </w:p>
        </w:tc>
        <w:tc>
          <w:tcPr>
            <w:tcW w:w="8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1A65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nagement of Change </w:t>
            </w:r>
          </w:p>
        </w:tc>
        <w:tc>
          <w:tcPr>
            <w:tcW w:w="1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76DF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ekiziyiv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ob</w:t>
            </w:r>
            <w:r w:rsidR="00141E83" w:rsidRPr="002B1C07">
              <w:rPr>
                <w:rFonts w:ascii="Book Antiqua" w:hAnsi="Book Antiqua"/>
                <w:sz w:val="18"/>
                <w:szCs w:val="18"/>
              </w:rPr>
              <w:t xml:space="preserve">/ Florence </w:t>
            </w:r>
            <w:proofErr w:type="spellStart"/>
            <w:r w:rsidR="00141E83" w:rsidRPr="002B1C07">
              <w:rPr>
                <w:rFonts w:ascii="Book Antiqua" w:hAnsi="Book Antiqua"/>
                <w:sz w:val="18"/>
                <w:szCs w:val="18"/>
              </w:rPr>
              <w:t>Nakaj</w:t>
            </w:r>
            <w:r w:rsidRPr="002B1C07">
              <w:rPr>
                <w:rFonts w:ascii="Book Antiqua" w:hAnsi="Book Antiqua"/>
                <w:sz w:val="18"/>
                <w:szCs w:val="18"/>
              </w:rPr>
              <w:t>ubi</w:t>
            </w:r>
            <w:proofErr w:type="spellEnd"/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34B98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7C10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566A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t. </w:t>
            </w:r>
          </w:p>
        </w:tc>
        <w:tc>
          <w:tcPr>
            <w:tcW w:w="8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0640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nference Room</w:t>
            </w:r>
          </w:p>
        </w:tc>
      </w:tr>
      <w:tr w:rsidR="002B1C07" w:rsidRPr="002B1C07" w14:paraId="4739D4F5" w14:textId="77777777" w:rsidTr="00B606C2">
        <w:trPr>
          <w:trHeight w:val="377"/>
        </w:trPr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35F8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M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3B22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M8201 </w:t>
            </w:r>
          </w:p>
        </w:tc>
        <w:tc>
          <w:tcPr>
            <w:tcW w:w="8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6575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eneral Management </w:t>
            </w:r>
          </w:p>
        </w:tc>
        <w:tc>
          <w:tcPr>
            <w:tcW w:w="1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2526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Vincent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g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ojops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Odoch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Felister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irungi</w:t>
            </w: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9F38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92B2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8F16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t. </w:t>
            </w:r>
          </w:p>
        </w:tc>
        <w:tc>
          <w:tcPr>
            <w:tcW w:w="8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1B06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DDLE BLK ROOM 2.1</w:t>
            </w:r>
          </w:p>
        </w:tc>
      </w:tr>
      <w:tr w:rsidR="00B606C2" w:rsidRPr="002B1C07" w14:paraId="212B152D" w14:textId="77777777" w:rsidTr="00B606C2">
        <w:trPr>
          <w:trHeight w:val="277"/>
        </w:trPr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B9DE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E </w:t>
            </w:r>
          </w:p>
        </w:tc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5C47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M8101 </w:t>
            </w:r>
          </w:p>
        </w:tc>
        <w:tc>
          <w:tcPr>
            <w:tcW w:w="8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FEF3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ublic Sector Economics </w:t>
            </w:r>
          </w:p>
        </w:tc>
        <w:tc>
          <w:tcPr>
            <w:tcW w:w="1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9CC5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omson Odong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Micah Abigaba </w:t>
            </w: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186C4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BE08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14DE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 </w:t>
            </w:r>
          </w:p>
        </w:tc>
        <w:tc>
          <w:tcPr>
            <w:tcW w:w="8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7170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 LAB</w:t>
            </w:r>
          </w:p>
        </w:tc>
      </w:tr>
    </w:tbl>
    <w:p w14:paraId="0CD82A94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BE63154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28FF3AE2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lastRenderedPageBreak/>
        <w:t xml:space="preserve"> </w:t>
      </w:r>
      <w:r w:rsidRPr="002B1C07">
        <w:rPr>
          <w:rFonts w:ascii="Book Antiqua" w:hAnsi="Book Antiqua"/>
          <w:b/>
          <w:sz w:val="18"/>
          <w:szCs w:val="18"/>
        </w:rPr>
        <w:t xml:space="preserve">MASTER OF HOSPITALITY AND TOURISM MANGEMENT, Year One – Evening Programme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866"/>
        <w:gridCol w:w="1520"/>
        <w:gridCol w:w="1376"/>
        <w:gridCol w:w="1706"/>
        <w:gridCol w:w="1374"/>
        <w:gridCol w:w="1174"/>
      </w:tblGrid>
      <w:tr w:rsidR="002B1C07" w:rsidRPr="002B1C07" w14:paraId="6AD6D430" w14:textId="77777777" w:rsidTr="00B606C2">
        <w:trPr>
          <w:trHeight w:val="255"/>
        </w:trPr>
        <w:tc>
          <w:tcPr>
            <w:tcW w:w="10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2C1F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8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941E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32FA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93FD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1F67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9F0C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48478A3D" w14:textId="77777777" w:rsidTr="00B606C2">
        <w:trPr>
          <w:trHeight w:val="255"/>
        </w:trPr>
        <w:tc>
          <w:tcPr>
            <w:tcW w:w="10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723B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8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2A52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THT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6E2C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MM 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68757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OP </w:t>
            </w:r>
          </w:p>
        </w:tc>
        <w:tc>
          <w:tcPr>
            <w:tcW w:w="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3047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T&amp;B 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F771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THT </w:t>
            </w:r>
          </w:p>
        </w:tc>
      </w:tr>
      <w:tr w:rsidR="002B1C07" w:rsidRPr="002B1C07" w14:paraId="6C841D7A" w14:textId="77777777" w:rsidTr="00B606C2">
        <w:trPr>
          <w:trHeight w:val="255"/>
        </w:trPr>
        <w:tc>
          <w:tcPr>
            <w:tcW w:w="10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F0F7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8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02E4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THT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B431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MM 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A7EA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OP </w:t>
            </w:r>
          </w:p>
        </w:tc>
        <w:tc>
          <w:tcPr>
            <w:tcW w:w="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9EC0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T&amp;B 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122E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THT </w:t>
            </w:r>
          </w:p>
        </w:tc>
      </w:tr>
      <w:tr w:rsidR="002B1C07" w:rsidRPr="002B1C07" w14:paraId="41D5ABBD" w14:textId="77777777" w:rsidTr="00B606C2">
        <w:trPr>
          <w:trHeight w:val="255"/>
        </w:trPr>
        <w:tc>
          <w:tcPr>
            <w:tcW w:w="10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BC84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8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0434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11C8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MM 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07A6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58C7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T&amp;B 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A045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HTW </w:t>
            </w:r>
          </w:p>
        </w:tc>
      </w:tr>
      <w:tr w:rsidR="002B1C07" w:rsidRPr="002B1C07" w14:paraId="6D4F723F" w14:textId="77777777" w:rsidTr="00B606C2">
        <w:trPr>
          <w:trHeight w:val="255"/>
        </w:trPr>
        <w:tc>
          <w:tcPr>
            <w:tcW w:w="10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A509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8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2B66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B74F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202E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5A74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FA02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HTW </w:t>
            </w:r>
          </w:p>
        </w:tc>
      </w:tr>
    </w:tbl>
    <w:p w14:paraId="1BDECDAE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4D854A2D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 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826"/>
        <w:gridCol w:w="1012"/>
        <w:gridCol w:w="1544"/>
        <w:gridCol w:w="1717"/>
        <w:gridCol w:w="566"/>
        <w:gridCol w:w="851"/>
        <w:gridCol w:w="709"/>
        <w:gridCol w:w="1791"/>
      </w:tblGrid>
      <w:tr w:rsidR="002B1C07" w:rsidRPr="002B1C07" w14:paraId="7CAFE7BD" w14:textId="77777777" w:rsidTr="00B606C2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B828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A66C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54D66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2E50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9C1EC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1360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191D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4B7E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7FB902AC" w14:textId="77777777" w:rsidTr="00B606C2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A412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THT </w:t>
            </w: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2935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M7101 </w:t>
            </w:r>
          </w:p>
        </w:tc>
        <w:tc>
          <w:tcPr>
            <w:tcW w:w="8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B5B7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rganizational Theory for Hospitality &amp; Tourism </w:t>
            </w: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04BB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ssoc. Prof. Jame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gaari</w:t>
            </w:r>
            <w:proofErr w:type="spellEnd"/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60F90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FDDD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EEC8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4EC4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IN BUILDING, NAKAWA, </w:t>
            </w:r>
          </w:p>
          <w:p w14:paraId="6DDA507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</w:t>
            </w:r>
          </w:p>
          <w:p w14:paraId="6B4CE34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OOM 3.32</w:t>
            </w:r>
          </w:p>
        </w:tc>
      </w:tr>
      <w:tr w:rsidR="002B1C07" w:rsidRPr="002B1C07" w14:paraId="0440EB7C" w14:textId="77777777" w:rsidTr="00B606C2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86A8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MM </w:t>
            </w: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AD7F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M7102 </w:t>
            </w:r>
          </w:p>
        </w:tc>
        <w:tc>
          <w:tcPr>
            <w:tcW w:w="8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BF75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ospitality &amp; Tourism Marketing Management</w:t>
            </w: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DCCC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bbey Mutumba</w:t>
            </w:r>
            <w:r w:rsidR="006C68E5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Mus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ggw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5E341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C233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HM 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F85F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H </w:t>
            </w:r>
          </w:p>
        </w:tc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41DA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IN BUILDING, NAKAWA, </w:t>
            </w:r>
          </w:p>
          <w:p w14:paraId="0382EC0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</w:t>
            </w:r>
          </w:p>
          <w:p w14:paraId="50A5D09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OOM 3.32</w:t>
            </w:r>
          </w:p>
        </w:tc>
      </w:tr>
      <w:tr w:rsidR="002B1C07" w:rsidRPr="002B1C07" w14:paraId="3BBA57A6" w14:textId="77777777" w:rsidTr="00B606C2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69C5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OP </w:t>
            </w: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9449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M7104 </w:t>
            </w:r>
          </w:p>
        </w:tc>
        <w:tc>
          <w:tcPr>
            <w:tcW w:w="8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A616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ospitality Operations </w:t>
            </w:r>
          </w:p>
          <w:p w14:paraId="6906830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nagement </w:t>
            </w: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CA31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ssoc. Prof. Samso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tengei</w:t>
            </w:r>
            <w:proofErr w:type="spellEnd"/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A82FF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06D5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HM 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E9FD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&amp;H </w:t>
            </w:r>
          </w:p>
        </w:tc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76FE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IN BUILDING, NAKAWA, </w:t>
            </w:r>
          </w:p>
          <w:p w14:paraId="5E7C8E2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</w:t>
            </w:r>
          </w:p>
          <w:p w14:paraId="6B65CEC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OOM 3.32</w:t>
            </w:r>
          </w:p>
        </w:tc>
      </w:tr>
      <w:tr w:rsidR="00B606C2" w:rsidRPr="002B1C07" w14:paraId="25A6A5E5" w14:textId="77777777" w:rsidTr="00B606C2">
        <w:trPr>
          <w:trHeight w:val="20"/>
        </w:trPr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14D5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T&amp;B </w:t>
            </w: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14B8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M7103 </w:t>
            </w:r>
          </w:p>
        </w:tc>
        <w:tc>
          <w:tcPr>
            <w:tcW w:w="8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CB37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eisure Theories and Behaviour </w:t>
            </w:r>
          </w:p>
        </w:tc>
        <w:tc>
          <w:tcPr>
            <w:tcW w:w="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CF80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ichelle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ichonco</w:t>
            </w:r>
            <w:proofErr w:type="spellEnd"/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4EA2F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8D04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HM 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B57B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&amp;H </w:t>
            </w:r>
          </w:p>
        </w:tc>
        <w:tc>
          <w:tcPr>
            <w:tcW w:w="9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1B19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IN BUILDING, NAKAWA, </w:t>
            </w:r>
          </w:p>
          <w:p w14:paraId="2B27F0F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</w:t>
            </w:r>
          </w:p>
          <w:p w14:paraId="3652E84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ROOM 3.32</w:t>
            </w:r>
          </w:p>
        </w:tc>
      </w:tr>
    </w:tbl>
    <w:p w14:paraId="05370674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FF55D3" w14:textId="77777777" w:rsidR="00B606C2" w:rsidRPr="002B1C07" w:rsidRDefault="00B606C2" w:rsidP="001A6D86">
      <w:pPr>
        <w:spacing w:after="0" w:line="240" w:lineRule="auto"/>
        <w:ind w:left="-5" w:right="-1224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MASTER OF HOSPITALITY AND TOURISM MANAGEMENT, Year Two– Evening Programme </w:t>
      </w:r>
    </w:p>
    <w:tbl>
      <w:tblPr>
        <w:tblW w:w="9405" w:type="dxa"/>
        <w:tblInd w:w="5" w:type="dxa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1915"/>
        <w:gridCol w:w="1413"/>
        <w:gridCol w:w="1350"/>
        <w:gridCol w:w="1262"/>
        <w:gridCol w:w="1800"/>
        <w:gridCol w:w="1665"/>
      </w:tblGrid>
      <w:tr w:rsidR="002B1C07" w:rsidRPr="002B1C07" w14:paraId="039F9FAF" w14:textId="77777777" w:rsidTr="00B606C2">
        <w:trPr>
          <w:trHeight w:val="20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C56A5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4CD5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71EF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B835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B188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9683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0AB52189" w14:textId="77777777" w:rsidTr="00B606C2">
        <w:trPr>
          <w:trHeight w:val="20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DBBA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5405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SS I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27D2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SSTBE 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7634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8AA8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B&amp;TDC 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1FF8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&amp;LF </w:t>
            </w:r>
          </w:p>
        </w:tc>
      </w:tr>
      <w:tr w:rsidR="002B1C07" w:rsidRPr="002B1C07" w14:paraId="71BD15D2" w14:textId="77777777" w:rsidTr="00A74913">
        <w:trPr>
          <w:trHeight w:val="343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4347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- 7.30pm 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EE10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SS I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B8AC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SSTBE 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8E2B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D82D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B&amp;TDC 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0F9B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&amp;LF </w:t>
            </w:r>
          </w:p>
          <w:p w14:paraId="667A027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</w:tr>
      <w:tr w:rsidR="002B1C07" w:rsidRPr="002B1C07" w14:paraId="1AE5FE98" w14:textId="77777777" w:rsidTr="00B606C2">
        <w:trPr>
          <w:trHeight w:val="20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B18E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Pp – 8:30pm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6C98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F27A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SSTBE 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FF33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1CFB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B&amp;TDC 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A26F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2B1C07" w14:paraId="74A67D7B" w14:textId="77777777" w:rsidTr="00B606C2">
        <w:trPr>
          <w:trHeight w:val="20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4C27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63B3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B300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D93F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16ED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7578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</w:tbl>
    <w:p w14:paraId="3228DFE8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65228372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9612" w:type="dxa"/>
        <w:tblInd w:w="5" w:type="dxa"/>
        <w:tblCellMar>
          <w:top w:w="8" w:type="dxa"/>
          <w:right w:w="103" w:type="dxa"/>
        </w:tblCellMar>
        <w:tblLook w:val="04A0" w:firstRow="1" w:lastRow="0" w:firstColumn="1" w:lastColumn="0" w:noHBand="0" w:noVBand="1"/>
      </w:tblPr>
      <w:tblGrid>
        <w:gridCol w:w="966"/>
        <w:gridCol w:w="1010"/>
        <w:gridCol w:w="2238"/>
        <w:gridCol w:w="1712"/>
        <w:gridCol w:w="481"/>
        <w:gridCol w:w="802"/>
        <w:gridCol w:w="666"/>
        <w:gridCol w:w="1737"/>
      </w:tblGrid>
      <w:tr w:rsidR="002B1C07" w:rsidRPr="002B1C07" w14:paraId="50A72CE8" w14:textId="77777777" w:rsidTr="00B606C2">
        <w:trPr>
          <w:trHeight w:val="20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9A72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 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E248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2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B88F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30BC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6CDA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C076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42FA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475C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33E872A8" w14:textId="77777777" w:rsidTr="00B606C2">
        <w:trPr>
          <w:trHeight w:val="20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2A36A" w14:textId="77777777" w:rsidR="00B606C2" w:rsidRPr="002B1C07" w:rsidRDefault="00B606C2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B&amp;TDC 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F3D8E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M8101 </w:t>
            </w:r>
          </w:p>
        </w:tc>
        <w:tc>
          <w:tcPr>
            <w:tcW w:w="2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4BCA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nsumer Behaviour and Tourist Destination Choice </w:t>
            </w:r>
          </w:p>
        </w:tc>
        <w:tc>
          <w:tcPr>
            <w:tcW w:w="1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64F5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Provi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esande</w:t>
            </w:r>
            <w:proofErr w:type="spellEnd"/>
          </w:p>
        </w:tc>
        <w:tc>
          <w:tcPr>
            <w:tcW w:w="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EECC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DD01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HM 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5586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H 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E257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IN BUILDING, NAKAWA, </w:t>
            </w:r>
          </w:p>
          <w:p w14:paraId="42F108B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ROOM 3.41</w:t>
            </w:r>
          </w:p>
        </w:tc>
      </w:tr>
      <w:tr w:rsidR="002B1C07" w:rsidRPr="002B1C07" w14:paraId="1B82E2FF" w14:textId="77777777" w:rsidTr="00B606C2">
        <w:trPr>
          <w:trHeight w:val="20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35B8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SSTBE 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AB18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M8102 </w:t>
            </w:r>
          </w:p>
        </w:tc>
        <w:tc>
          <w:tcPr>
            <w:tcW w:w="2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9EC3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ase Studies of Successful Tourism Based Economies </w:t>
            </w:r>
          </w:p>
        </w:tc>
        <w:tc>
          <w:tcPr>
            <w:tcW w:w="1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73E0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elestine Katongole</w:t>
            </w:r>
          </w:p>
        </w:tc>
        <w:tc>
          <w:tcPr>
            <w:tcW w:w="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3D37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50B5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HM 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0295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H 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0008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IN BUILDING, NAKAWA, </w:t>
            </w:r>
          </w:p>
          <w:p w14:paraId="1920D47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ROOM 3.41</w:t>
            </w:r>
          </w:p>
        </w:tc>
      </w:tr>
      <w:tr w:rsidR="002B1C07" w:rsidRPr="002B1C07" w14:paraId="34B67762" w14:textId="77777777" w:rsidTr="00B606C2">
        <w:trPr>
          <w:trHeight w:val="20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B125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SS I 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BC5A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M8103 </w:t>
            </w:r>
          </w:p>
        </w:tc>
        <w:tc>
          <w:tcPr>
            <w:tcW w:w="2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9C7D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ospitality &amp; Tourism Seminar Series I </w:t>
            </w:r>
          </w:p>
        </w:tc>
        <w:tc>
          <w:tcPr>
            <w:tcW w:w="1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57EB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bbey Mutumba</w:t>
            </w:r>
          </w:p>
        </w:tc>
        <w:tc>
          <w:tcPr>
            <w:tcW w:w="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A2DA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577D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HM </w:t>
            </w:r>
          </w:p>
        </w:tc>
        <w:tc>
          <w:tcPr>
            <w:tcW w:w="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705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H 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D2E5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IN BUILDING, NAKAWA, </w:t>
            </w:r>
          </w:p>
          <w:p w14:paraId="3F86E2C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ROOM 3.41</w:t>
            </w:r>
          </w:p>
        </w:tc>
      </w:tr>
    </w:tbl>
    <w:p w14:paraId="570EBFF2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6BE67C7B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ELECTIVE </w:t>
      </w:r>
    </w:p>
    <w:tbl>
      <w:tblPr>
        <w:tblW w:w="9639" w:type="dxa"/>
        <w:tblInd w:w="-5" w:type="dxa"/>
        <w:tblCellMar>
          <w:top w:w="8" w:type="dxa"/>
          <w:left w:w="105" w:type="dxa"/>
          <w:right w:w="121" w:type="dxa"/>
        </w:tblCellMar>
        <w:tblLook w:val="04A0" w:firstRow="1" w:lastRow="0" w:firstColumn="1" w:lastColumn="0" w:noHBand="0" w:noVBand="1"/>
      </w:tblPr>
      <w:tblGrid>
        <w:gridCol w:w="816"/>
        <w:gridCol w:w="1144"/>
        <w:gridCol w:w="2264"/>
        <w:gridCol w:w="1687"/>
        <w:gridCol w:w="499"/>
        <w:gridCol w:w="817"/>
        <w:gridCol w:w="719"/>
        <w:gridCol w:w="1693"/>
      </w:tblGrid>
      <w:tr w:rsidR="002B1C07" w:rsidRPr="002B1C07" w14:paraId="7FBCF11C" w14:textId="77777777" w:rsidTr="00B606C2">
        <w:trPr>
          <w:trHeight w:val="20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2652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 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F8DB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C8BA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7891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4653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BF20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0EAE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1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F0A37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045CABB5" w14:textId="77777777" w:rsidTr="00B606C2">
        <w:trPr>
          <w:trHeight w:val="20"/>
        </w:trPr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AC54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&amp;LF 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FAD7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TM7209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F1C5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creation &amp; Leisure Facilities Development </w:t>
            </w:r>
          </w:p>
        </w:tc>
        <w:tc>
          <w:tcPr>
            <w:tcW w:w="1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F8C4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ercy Arinaitwe</w:t>
            </w:r>
          </w:p>
        </w:tc>
        <w:tc>
          <w:tcPr>
            <w:tcW w:w="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42A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F53A" w14:textId="77777777" w:rsidR="00B606C2" w:rsidRPr="002B1C07" w:rsidRDefault="00B606C2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MHM </w:t>
            </w:r>
          </w:p>
        </w:tc>
        <w:tc>
          <w:tcPr>
            <w:tcW w:w="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18AA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H </w:t>
            </w:r>
          </w:p>
        </w:tc>
        <w:tc>
          <w:tcPr>
            <w:tcW w:w="1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05D8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IN BUILDING, NAKAWA,</w:t>
            </w:r>
          </w:p>
          <w:p w14:paraId="5DE063A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lastRenderedPageBreak/>
              <w:t xml:space="preserve"> 3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R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ROOM 3.41</w:t>
            </w:r>
          </w:p>
        </w:tc>
      </w:tr>
    </w:tbl>
    <w:p w14:paraId="7233F9A5" w14:textId="77777777" w:rsidR="00B606C2" w:rsidRPr="002B1C07" w:rsidRDefault="00B606C2" w:rsidP="00A74913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lastRenderedPageBreak/>
        <w:t xml:space="preserve"> </w:t>
      </w:r>
      <w:r w:rsidRPr="002B1C07">
        <w:rPr>
          <w:rFonts w:ascii="Book Antiqua" w:hAnsi="Book Antiqua"/>
          <w:b/>
          <w:sz w:val="18"/>
          <w:szCs w:val="18"/>
        </w:rPr>
        <w:t xml:space="preserve">MASTER OF SCIENCE IN LEADERSHIP AND GOVERNANCE, Year One – Evening Programme.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939"/>
        <w:gridCol w:w="1468"/>
        <w:gridCol w:w="1589"/>
        <w:gridCol w:w="1370"/>
        <w:gridCol w:w="1260"/>
        <w:gridCol w:w="1390"/>
      </w:tblGrid>
      <w:tr w:rsidR="002B1C07" w:rsidRPr="002B1C07" w14:paraId="1FE9638B" w14:textId="77777777" w:rsidTr="00B606C2">
        <w:trPr>
          <w:trHeight w:val="273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D264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8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33F7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8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5F2B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7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C814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6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8B99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7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3C6A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138DC420" w14:textId="77777777" w:rsidTr="00B606C2">
        <w:trPr>
          <w:trHeight w:val="273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C81A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8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7637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L&amp;G </w:t>
            </w:r>
          </w:p>
        </w:tc>
        <w:tc>
          <w:tcPr>
            <w:tcW w:w="8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FF77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TGD </w:t>
            </w:r>
          </w:p>
        </w:tc>
        <w:tc>
          <w:tcPr>
            <w:tcW w:w="7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485C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E </w:t>
            </w:r>
          </w:p>
        </w:tc>
        <w:tc>
          <w:tcPr>
            <w:tcW w:w="6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C704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7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C62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LG </w:t>
            </w:r>
          </w:p>
        </w:tc>
      </w:tr>
      <w:tr w:rsidR="002B1C07" w:rsidRPr="002B1C07" w14:paraId="4F728081" w14:textId="77777777" w:rsidTr="00B606C2">
        <w:trPr>
          <w:trHeight w:val="27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9C01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8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A07B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L&amp;G </w:t>
            </w:r>
          </w:p>
        </w:tc>
        <w:tc>
          <w:tcPr>
            <w:tcW w:w="8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7ED6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TGD </w:t>
            </w:r>
          </w:p>
        </w:tc>
        <w:tc>
          <w:tcPr>
            <w:tcW w:w="7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A3E3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E </w:t>
            </w:r>
          </w:p>
        </w:tc>
        <w:tc>
          <w:tcPr>
            <w:tcW w:w="6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087C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7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512E4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LG </w:t>
            </w:r>
          </w:p>
        </w:tc>
      </w:tr>
      <w:tr w:rsidR="002B1C07" w:rsidRPr="002B1C07" w14:paraId="0649FBF8" w14:textId="77777777" w:rsidTr="00B606C2">
        <w:trPr>
          <w:trHeight w:val="27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8C03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8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3A2C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L&amp;G </w:t>
            </w:r>
          </w:p>
        </w:tc>
        <w:tc>
          <w:tcPr>
            <w:tcW w:w="8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9669F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DLG </w:t>
            </w:r>
          </w:p>
        </w:tc>
        <w:tc>
          <w:tcPr>
            <w:tcW w:w="7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2949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E </w:t>
            </w:r>
          </w:p>
        </w:tc>
        <w:tc>
          <w:tcPr>
            <w:tcW w:w="6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A37FE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7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309C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LG </w:t>
            </w:r>
          </w:p>
        </w:tc>
      </w:tr>
      <w:tr w:rsidR="002B1C07" w:rsidRPr="002B1C07" w14:paraId="212546CE" w14:textId="77777777" w:rsidTr="00B606C2">
        <w:trPr>
          <w:trHeight w:val="275"/>
        </w:trPr>
        <w:tc>
          <w:tcPr>
            <w:tcW w:w="10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41E2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8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6905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B69D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DLG </w:t>
            </w:r>
          </w:p>
        </w:tc>
        <w:tc>
          <w:tcPr>
            <w:tcW w:w="7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72A1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7039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7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23B2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E1A0050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368ACEBC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 </w:t>
      </w:r>
    </w:p>
    <w:tbl>
      <w:tblPr>
        <w:tblW w:w="5000" w:type="pct"/>
        <w:tblCellMar>
          <w:top w:w="8" w:type="dxa"/>
          <w:left w:w="105" w:type="dxa"/>
          <w:right w:w="61" w:type="dxa"/>
        </w:tblCellMar>
        <w:tblLook w:val="04A0" w:firstRow="1" w:lastRow="0" w:firstColumn="1" w:lastColumn="0" w:noHBand="0" w:noVBand="1"/>
      </w:tblPr>
      <w:tblGrid>
        <w:gridCol w:w="694"/>
        <w:gridCol w:w="1054"/>
        <w:gridCol w:w="2469"/>
        <w:gridCol w:w="1618"/>
        <w:gridCol w:w="639"/>
        <w:gridCol w:w="629"/>
        <w:gridCol w:w="700"/>
        <w:gridCol w:w="1213"/>
      </w:tblGrid>
      <w:tr w:rsidR="002B1C07" w:rsidRPr="002B1C07" w14:paraId="605B0A63" w14:textId="77777777" w:rsidTr="00B606C2">
        <w:trPr>
          <w:trHeight w:val="258"/>
        </w:trPr>
        <w:tc>
          <w:tcPr>
            <w:tcW w:w="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9DBB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DBD2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EC00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8FF1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E1035" w14:textId="77777777" w:rsidR="00B606C2" w:rsidRPr="002B1C07" w:rsidRDefault="00B606C2" w:rsidP="001A6D86">
            <w:pPr>
              <w:tabs>
                <w:tab w:val="right" w:pos="350"/>
              </w:tabs>
              <w:spacing w:after="0" w:line="240" w:lineRule="auto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0A3B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54A8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89C2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143972FD" w14:textId="77777777" w:rsidTr="00B606C2">
        <w:trPr>
          <w:trHeight w:val="608"/>
        </w:trPr>
        <w:tc>
          <w:tcPr>
            <w:tcW w:w="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A54B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LG </w:t>
            </w:r>
          </w:p>
        </w:tc>
        <w:tc>
          <w:tcPr>
            <w:tcW w:w="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1387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7101 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FFF5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ntroduction to Leadership &amp; Governance </w:t>
            </w:r>
          </w:p>
        </w:tc>
        <w:tc>
          <w:tcPr>
            <w:tcW w:w="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3FC8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Zaidi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p</w:t>
            </w:r>
            <w:r w:rsidRPr="002B1C07">
              <w:rPr>
                <w:rFonts w:ascii="Book Antiqua" w:hAnsi="Book Antiqua"/>
                <w:sz w:val="18"/>
                <w:szCs w:val="18"/>
              </w:rPr>
              <w:t>aata</w:t>
            </w:r>
            <w:proofErr w:type="spellEnd"/>
          </w:p>
        </w:tc>
        <w:tc>
          <w:tcPr>
            <w:tcW w:w="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8BC944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52A1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BAB7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 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DAD2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oard Room</w:t>
            </w:r>
          </w:p>
        </w:tc>
      </w:tr>
      <w:tr w:rsidR="002B1C07" w:rsidRPr="002B1C07" w14:paraId="7221E48C" w14:textId="77777777" w:rsidTr="00B606C2">
        <w:trPr>
          <w:trHeight w:val="258"/>
        </w:trPr>
        <w:tc>
          <w:tcPr>
            <w:tcW w:w="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D0D0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E </w:t>
            </w:r>
          </w:p>
        </w:tc>
        <w:tc>
          <w:tcPr>
            <w:tcW w:w="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8C8F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7102 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1767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olitical Economy </w:t>
            </w:r>
          </w:p>
        </w:tc>
        <w:tc>
          <w:tcPr>
            <w:tcW w:w="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B179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ichar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Lubo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nnet Nabatanzi</w:t>
            </w:r>
          </w:p>
        </w:tc>
        <w:tc>
          <w:tcPr>
            <w:tcW w:w="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25AE17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469D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D53D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 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741B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oard Room</w:t>
            </w:r>
          </w:p>
        </w:tc>
      </w:tr>
      <w:tr w:rsidR="002B1C07" w:rsidRPr="002B1C07" w14:paraId="1CC4BCB9" w14:textId="77777777" w:rsidTr="00B606C2">
        <w:trPr>
          <w:trHeight w:val="415"/>
        </w:trPr>
        <w:tc>
          <w:tcPr>
            <w:tcW w:w="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9B67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B </w:t>
            </w:r>
          </w:p>
        </w:tc>
        <w:tc>
          <w:tcPr>
            <w:tcW w:w="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A94FB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7213 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2242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rganizational Behaviour </w:t>
            </w:r>
          </w:p>
        </w:tc>
        <w:tc>
          <w:tcPr>
            <w:tcW w:w="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26E4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rof. J.C Munene</w:t>
            </w:r>
            <w:r w:rsidR="00A74913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Collin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iju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Ritah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aggayi</w:t>
            </w:r>
          </w:p>
        </w:tc>
        <w:tc>
          <w:tcPr>
            <w:tcW w:w="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1E29EE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B84E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65510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34B1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ddle Block Room 2.1</w:t>
            </w:r>
          </w:p>
        </w:tc>
      </w:tr>
      <w:tr w:rsidR="002B1C07" w:rsidRPr="002B1C07" w14:paraId="0935428B" w14:textId="77777777" w:rsidTr="00B606C2">
        <w:trPr>
          <w:trHeight w:val="412"/>
        </w:trPr>
        <w:tc>
          <w:tcPr>
            <w:tcW w:w="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8D95A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TGD </w:t>
            </w:r>
          </w:p>
        </w:tc>
        <w:tc>
          <w:tcPr>
            <w:tcW w:w="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72AD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7105 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4199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olitical Theory Governance&amp; Development </w:t>
            </w:r>
          </w:p>
        </w:tc>
        <w:tc>
          <w:tcPr>
            <w:tcW w:w="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7276C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George Mugerwa</w:t>
            </w:r>
            <w:r w:rsidR="00A74913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oshu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gambwa</w:t>
            </w:r>
            <w:proofErr w:type="spellEnd"/>
          </w:p>
        </w:tc>
        <w:tc>
          <w:tcPr>
            <w:tcW w:w="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904B74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B664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0648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 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E412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oard Room</w:t>
            </w:r>
          </w:p>
        </w:tc>
      </w:tr>
      <w:tr w:rsidR="002B1C07" w:rsidRPr="002B1C07" w14:paraId="23CF3D42" w14:textId="77777777" w:rsidTr="00B606C2">
        <w:trPr>
          <w:trHeight w:val="258"/>
        </w:trPr>
        <w:tc>
          <w:tcPr>
            <w:tcW w:w="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680C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L&amp;G </w:t>
            </w:r>
          </w:p>
        </w:tc>
        <w:tc>
          <w:tcPr>
            <w:tcW w:w="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7013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7103 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5D020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reativity in Leadership &amp; Governance </w:t>
            </w:r>
          </w:p>
        </w:tc>
        <w:tc>
          <w:tcPr>
            <w:tcW w:w="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E4A38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George Batte</w:t>
            </w:r>
          </w:p>
        </w:tc>
        <w:tc>
          <w:tcPr>
            <w:tcW w:w="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C22415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EF60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BA 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1071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D 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9DF1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oard Room</w:t>
            </w:r>
          </w:p>
        </w:tc>
      </w:tr>
      <w:tr w:rsidR="002B1C07" w:rsidRPr="002B1C07" w14:paraId="2D8085FE" w14:textId="77777777" w:rsidTr="00B606C2">
        <w:trPr>
          <w:trHeight w:val="415"/>
        </w:trPr>
        <w:tc>
          <w:tcPr>
            <w:tcW w:w="3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DDBA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DLG </w:t>
            </w:r>
          </w:p>
        </w:tc>
        <w:tc>
          <w:tcPr>
            <w:tcW w:w="5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064DD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7104 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A7243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ender &amp; Diversity in Leadership &amp; Governance   </w:t>
            </w:r>
          </w:p>
        </w:tc>
        <w:tc>
          <w:tcPr>
            <w:tcW w:w="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E5779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egis Namuddu</w:t>
            </w:r>
          </w:p>
        </w:tc>
        <w:tc>
          <w:tcPr>
            <w:tcW w:w="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E7C59" w14:textId="77777777" w:rsidR="00B606C2" w:rsidRPr="002B1C07" w:rsidRDefault="00B606C2" w:rsidP="001A6D86">
            <w:pPr>
              <w:spacing w:after="0" w:line="240" w:lineRule="auto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52F6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98BA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 </w:t>
            </w:r>
          </w:p>
        </w:tc>
        <w:tc>
          <w:tcPr>
            <w:tcW w:w="6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EF60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oard Room</w:t>
            </w:r>
          </w:p>
        </w:tc>
      </w:tr>
    </w:tbl>
    <w:p w14:paraId="36A11DE4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5E048BA4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F6E0E48" w14:textId="77777777" w:rsidR="00B606C2" w:rsidRPr="002B1C07" w:rsidRDefault="00B606C2" w:rsidP="001A6D86">
      <w:pPr>
        <w:spacing w:after="0" w:line="240" w:lineRule="auto"/>
        <w:ind w:left="-5" w:right="-1224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MASTER OF SCIENCE IN LEADERSHIP AND GOVERNANCE, Year Two – EVENING (7)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817"/>
        <w:gridCol w:w="1943"/>
        <w:gridCol w:w="1405"/>
        <w:gridCol w:w="1464"/>
        <w:gridCol w:w="1269"/>
        <w:gridCol w:w="1118"/>
      </w:tblGrid>
      <w:tr w:rsidR="002B1C07" w:rsidRPr="002B1C07" w14:paraId="6184459B" w14:textId="77777777" w:rsidTr="00B606C2">
        <w:trPr>
          <w:trHeight w:val="273"/>
        </w:trPr>
        <w:tc>
          <w:tcPr>
            <w:tcW w:w="10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6DC1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6229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7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FACD2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D557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7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5941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6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E537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631D6108" w14:textId="77777777" w:rsidTr="00B606C2">
        <w:trPr>
          <w:trHeight w:val="273"/>
        </w:trPr>
        <w:tc>
          <w:tcPr>
            <w:tcW w:w="10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F3B8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C6DD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LG </w:t>
            </w:r>
          </w:p>
        </w:tc>
        <w:tc>
          <w:tcPr>
            <w:tcW w:w="7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D730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NCM </w:t>
            </w:r>
          </w:p>
        </w:tc>
        <w:tc>
          <w:tcPr>
            <w:tcW w:w="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251F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M </w:t>
            </w:r>
          </w:p>
        </w:tc>
        <w:tc>
          <w:tcPr>
            <w:tcW w:w="7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F782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6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0461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A </w:t>
            </w:r>
          </w:p>
        </w:tc>
      </w:tr>
      <w:tr w:rsidR="002B1C07" w:rsidRPr="002B1C07" w14:paraId="7F1C2D2B" w14:textId="77777777" w:rsidTr="00B606C2">
        <w:trPr>
          <w:trHeight w:val="273"/>
        </w:trPr>
        <w:tc>
          <w:tcPr>
            <w:tcW w:w="10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052B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2E68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LG </w:t>
            </w:r>
          </w:p>
        </w:tc>
        <w:tc>
          <w:tcPr>
            <w:tcW w:w="7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319D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NCM </w:t>
            </w:r>
          </w:p>
        </w:tc>
        <w:tc>
          <w:tcPr>
            <w:tcW w:w="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43C6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M </w:t>
            </w:r>
          </w:p>
        </w:tc>
        <w:tc>
          <w:tcPr>
            <w:tcW w:w="7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E24B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6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27C0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A </w:t>
            </w:r>
          </w:p>
        </w:tc>
      </w:tr>
      <w:tr w:rsidR="002B1C07" w:rsidRPr="002B1C07" w14:paraId="7AB1DCF6" w14:textId="77777777" w:rsidTr="00B606C2">
        <w:trPr>
          <w:trHeight w:val="273"/>
        </w:trPr>
        <w:tc>
          <w:tcPr>
            <w:tcW w:w="10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DBFA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E85B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D </w:t>
            </w:r>
          </w:p>
        </w:tc>
        <w:tc>
          <w:tcPr>
            <w:tcW w:w="7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DB1A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S I </w:t>
            </w:r>
          </w:p>
        </w:tc>
        <w:tc>
          <w:tcPr>
            <w:tcW w:w="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50F3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65A2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D264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8235D11" w14:textId="77777777" w:rsidTr="00B606C2">
        <w:trPr>
          <w:trHeight w:val="273"/>
        </w:trPr>
        <w:tc>
          <w:tcPr>
            <w:tcW w:w="10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6B68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10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598A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D </w:t>
            </w:r>
          </w:p>
        </w:tc>
        <w:tc>
          <w:tcPr>
            <w:tcW w:w="7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D6A2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S I </w:t>
            </w:r>
          </w:p>
        </w:tc>
        <w:tc>
          <w:tcPr>
            <w:tcW w:w="8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E11D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F3D7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51E2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FB64245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6E193CE3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 </w:t>
      </w:r>
    </w:p>
    <w:tbl>
      <w:tblPr>
        <w:tblW w:w="5000" w:type="pct"/>
        <w:tblCellMar>
          <w:top w:w="8" w:type="dxa"/>
          <w:right w:w="63" w:type="dxa"/>
        </w:tblCellMar>
        <w:tblLook w:val="04A0" w:firstRow="1" w:lastRow="0" w:firstColumn="1" w:lastColumn="0" w:noHBand="0" w:noVBand="1"/>
      </w:tblPr>
      <w:tblGrid>
        <w:gridCol w:w="679"/>
        <w:gridCol w:w="1044"/>
        <w:gridCol w:w="2209"/>
        <w:gridCol w:w="1982"/>
        <w:gridCol w:w="441"/>
        <w:gridCol w:w="756"/>
        <w:gridCol w:w="626"/>
        <w:gridCol w:w="1279"/>
      </w:tblGrid>
      <w:tr w:rsidR="002B1C07" w:rsidRPr="002B1C07" w14:paraId="4AACCB24" w14:textId="77777777" w:rsidTr="00B606C2">
        <w:trPr>
          <w:trHeight w:val="25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1B8E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FCAF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9428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A6A7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267D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56C9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357B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7C06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4CABE3CA" w14:textId="77777777" w:rsidTr="00B606C2">
        <w:trPr>
          <w:trHeight w:val="25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A05D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LG </w:t>
            </w:r>
          </w:p>
        </w:tc>
        <w:tc>
          <w:tcPr>
            <w:tcW w:w="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FA45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8110 </w:t>
            </w:r>
          </w:p>
        </w:tc>
        <w:tc>
          <w:tcPr>
            <w:tcW w:w="1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041C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thics in Leadership and Governance </w:t>
            </w:r>
          </w:p>
        </w:tc>
        <w:tc>
          <w:tcPr>
            <w:tcW w:w="1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8FEAF" w14:textId="77777777" w:rsidR="00B606C2" w:rsidRPr="002B1C07" w:rsidRDefault="00B606C2" w:rsidP="00A74913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Godwi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wema</w:t>
            </w:r>
            <w:r w:rsidR="00A74913"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ira</w:t>
            </w:r>
            <w:proofErr w:type="spellEnd"/>
          </w:p>
        </w:tc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F55A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64FA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A549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 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B208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nline </w:t>
            </w:r>
          </w:p>
        </w:tc>
      </w:tr>
      <w:tr w:rsidR="002B1C07" w:rsidRPr="002B1C07" w14:paraId="11940F93" w14:textId="77777777" w:rsidTr="00B606C2">
        <w:trPr>
          <w:trHeight w:val="25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E8E4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M </w:t>
            </w:r>
          </w:p>
        </w:tc>
        <w:tc>
          <w:tcPr>
            <w:tcW w:w="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5281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8111 </w:t>
            </w:r>
          </w:p>
        </w:tc>
        <w:tc>
          <w:tcPr>
            <w:tcW w:w="1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FBC3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search Methods </w:t>
            </w:r>
          </w:p>
        </w:tc>
        <w:tc>
          <w:tcPr>
            <w:tcW w:w="1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47D3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Vincent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g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Prof. Laur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robi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Geofre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kuutu</w:t>
            </w:r>
            <w:proofErr w:type="spellEnd"/>
          </w:p>
        </w:tc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4B51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52FB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3737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S 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07D4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m 2.1</w:t>
            </w:r>
          </w:p>
        </w:tc>
      </w:tr>
      <w:tr w:rsidR="002B1C07" w:rsidRPr="002B1C07" w14:paraId="543BC4BC" w14:textId="77777777" w:rsidTr="00B606C2">
        <w:trPr>
          <w:trHeight w:val="256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6460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A </w:t>
            </w:r>
          </w:p>
        </w:tc>
        <w:tc>
          <w:tcPr>
            <w:tcW w:w="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878C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8114 </w:t>
            </w:r>
          </w:p>
        </w:tc>
        <w:tc>
          <w:tcPr>
            <w:tcW w:w="1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DE05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ocal Government Administration </w:t>
            </w:r>
          </w:p>
        </w:tc>
        <w:tc>
          <w:tcPr>
            <w:tcW w:w="1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CA5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Isaac Kayongo</w:t>
            </w:r>
          </w:p>
        </w:tc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70F1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A3C1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F552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 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2B87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per Block Rm U2</w:t>
            </w:r>
          </w:p>
        </w:tc>
      </w:tr>
      <w:tr w:rsidR="002B1C07" w:rsidRPr="002B1C07" w14:paraId="0C49339A" w14:textId="77777777" w:rsidTr="00B606C2">
        <w:trPr>
          <w:trHeight w:val="25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744C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C </w:t>
            </w:r>
          </w:p>
        </w:tc>
        <w:tc>
          <w:tcPr>
            <w:tcW w:w="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6500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8113 </w:t>
            </w:r>
          </w:p>
        </w:tc>
        <w:tc>
          <w:tcPr>
            <w:tcW w:w="1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8C5D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nagement Change </w:t>
            </w:r>
          </w:p>
        </w:tc>
        <w:tc>
          <w:tcPr>
            <w:tcW w:w="1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A331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rof J.C Munene</w:t>
            </w:r>
            <w:r w:rsidR="00A74913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Collin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iju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Ritah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aggayi</w:t>
            </w:r>
          </w:p>
        </w:tc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650A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1981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5BB9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gt. 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AAA6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nference Room</w:t>
            </w:r>
          </w:p>
        </w:tc>
      </w:tr>
      <w:tr w:rsidR="002B1C07" w:rsidRPr="002B1C07" w14:paraId="1009004E" w14:textId="77777777" w:rsidTr="00B606C2">
        <w:trPr>
          <w:trHeight w:val="25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D552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D </w:t>
            </w:r>
          </w:p>
        </w:tc>
        <w:tc>
          <w:tcPr>
            <w:tcW w:w="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90B4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8112 </w:t>
            </w:r>
          </w:p>
        </w:tc>
        <w:tc>
          <w:tcPr>
            <w:tcW w:w="1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215D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eadership Development </w:t>
            </w:r>
          </w:p>
        </w:tc>
        <w:tc>
          <w:tcPr>
            <w:tcW w:w="1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C55F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Zaidi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paata</w:t>
            </w:r>
            <w:proofErr w:type="spellEnd"/>
          </w:p>
        </w:tc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A801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0649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EFEB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 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DBB5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nline </w:t>
            </w:r>
          </w:p>
        </w:tc>
      </w:tr>
      <w:tr w:rsidR="002B1C07" w:rsidRPr="002B1C07" w14:paraId="3B3B994B" w14:textId="77777777" w:rsidTr="00B606C2">
        <w:trPr>
          <w:trHeight w:val="255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D61F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S I </w:t>
            </w:r>
          </w:p>
        </w:tc>
        <w:tc>
          <w:tcPr>
            <w:tcW w:w="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3177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8115 </w:t>
            </w:r>
          </w:p>
        </w:tc>
        <w:tc>
          <w:tcPr>
            <w:tcW w:w="1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823E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EMINAR SERIES I </w:t>
            </w:r>
          </w:p>
        </w:tc>
        <w:tc>
          <w:tcPr>
            <w:tcW w:w="1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6D99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ichar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Lubogo</w:t>
            </w:r>
            <w:proofErr w:type="spellEnd"/>
          </w:p>
        </w:tc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6734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193E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1403B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 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EAA6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per Block Rm U2</w:t>
            </w:r>
          </w:p>
        </w:tc>
      </w:tr>
      <w:tr w:rsidR="002B1C07" w:rsidRPr="002B1C07" w14:paraId="56D77514" w14:textId="77777777" w:rsidTr="00B606C2">
        <w:trPr>
          <w:trHeight w:val="409"/>
        </w:trPr>
        <w:tc>
          <w:tcPr>
            <w:tcW w:w="3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4995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NCM </w:t>
            </w:r>
          </w:p>
        </w:tc>
        <w:tc>
          <w:tcPr>
            <w:tcW w:w="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BF9F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LG8217 </w:t>
            </w:r>
          </w:p>
        </w:tc>
        <w:tc>
          <w:tcPr>
            <w:tcW w:w="1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27F7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Negotiation and Conflict Management </w:t>
            </w:r>
          </w:p>
        </w:tc>
        <w:tc>
          <w:tcPr>
            <w:tcW w:w="1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1755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nnet Nabatanzi</w:t>
            </w:r>
          </w:p>
        </w:tc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F546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616D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6EFA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 </w:t>
            </w:r>
          </w:p>
        </w:tc>
        <w:tc>
          <w:tcPr>
            <w:tcW w:w="7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4A05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ower Block Rm U2</w:t>
            </w:r>
          </w:p>
        </w:tc>
      </w:tr>
    </w:tbl>
    <w:p w14:paraId="22B373E2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lastRenderedPageBreak/>
        <w:t xml:space="preserve"> </w:t>
      </w:r>
    </w:p>
    <w:p w14:paraId="597162FE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6DEF8575" w14:textId="77777777" w:rsidR="00B606C2" w:rsidRPr="002B1C07" w:rsidRDefault="00B606C2" w:rsidP="001A6D86">
      <w:pPr>
        <w:spacing w:after="0" w:line="240" w:lineRule="auto"/>
        <w:ind w:left="-5" w:right="-1933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MASTER OF ENERGY ECONOMICS AND GOVERNANCE, YEAR ONE ACADEMIC YEAR 2023/2024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1834"/>
        <w:gridCol w:w="1358"/>
        <w:gridCol w:w="1295"/>
        <w:gridCol w:w="1210"/>
        <w:gridCol w:w="1727"/>
        <w:gridCol w:w="1592"/>
      </w:tblGrid>
      <w:tr w:rsidR="002B1C07" w:rsidRPr="002B1C07" w14:paraId="42F52ADD" w14:textId="77777777" w:rsidTr="000306A7">
        <w:trPr>
          <w:trHeight w:val="20"/>
        </w:trPr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FDBE2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7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322A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7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61BD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5FA0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5442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501D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5ECC1079" w14:textId="77777777" w:rsidTr="000306A7">
        <w:trPr>
          <w:trHeight w:val="20"/>
        </w:trPr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A473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7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BB8A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E </w:t>
            </w:r>
          </w:p>
        </w:tc>
        <w:tc>
          <w:tcPr>
            <w:tcW w:w="7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832D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R 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431B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E </w:t>
            </w:r>
          </w:p>
        </w:tc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3DC6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G </w:t>
            </w:r>
          </w:p>
        </w:tc>
        <w:tc>
          <w:tcPr>
            <w:tcW w:w="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B014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C </w:t>
            </w:r>
          </w:p>
        </w:tc>
      </w:tr>
      <w:tr w:rsidR="002B1C07" w:rsidRPr="002B1C07" w14:paraId="0801A82A" w14:textId="77777777" w:rsidTr="000306A7">
        <w:trPr>
          <w:trHeight w:val="20"/>
        </w:trPr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0E77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7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BD31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E </w:t>
            </w:r>
          </w:p>
        </w:tc>
        <w:tc>
          <w:tcPr>
            <w:tcW w:w="7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CCDB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G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C316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E </w:t>
            </w:r>
          </w:p>
        </w:tc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0336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G </w:t>
            </w:r>
          </w:p>
        </w:tc>
        <w:tc>
          <w:tcPr>
            <w:tcW w:w="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0E15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C </w:t>
            </w:r>
          </w:p>
        </w:tc>
      </w:tr>
      <w:tr w:rsidR="002B1C07" w:rsidRPr="002B1C07" w14:paraId="30E6F7B5" w14:textId="77777777" w:rsidTr="000306A7">
        <w:trPr>
          <w:trHeight w:val="20"/>
        </w:trPr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D19C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7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24B1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R </w:t>
            </w:r>
          </w:p>
        </w:tc>
        <w:tc>
          <w:tcPr>
            <w:tcW w:w="7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8B2B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E 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CD0C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RM/EIE</w:t>
            </w:r>
          </w:p>
        </w:tc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221E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E </w:t>
            </w:r>
          </w:p>
        </w:tc>
        <w:tc>
          <w:tcPr>
            <w:tcW w:w="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BA35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C </w:t>
            </w:r>
          </w:p>
        </w:tc>
      </w:tr>
      <w:tr w:rsidR="002B1C07" w:rsidRPr="002B1C07" w14:paraId="31CB38AF" w14:textId="77777777" w:rsidTr="000306A7">
        <w:trPr>
          <w:trHeight w:val="20"/>
        </w:trPr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9BB3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7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EF18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R </w:t>
            </w:r>
          </w:p>
        </w:tc>
        <w:tc>
          <w:tcPr>
            <w:tcW w:w="7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3F69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E 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8146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RM/EIE</w:t>
            </w:r>
          </w:p>
        </w:tc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3EF4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E </w:t>
            </w:r>
          </w:p>
        </w:tc>
        <w:tc>
          <w:tcPr>
            <w:tcW w:w="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EC57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RM/EIE</w:t>
            </w:r>
          </w:p>
        </w:tc>
      </w:tr>
    </w:tbl>
    <w:p w14:paraId="5C4A571B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2AFC963B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CellMar>
          <w:top w:w="8" w:type="dxa"/>
          <w:left w:w="106" w:type="dxa"/>
          <w:right w:w="193" w:type="dxa"/>
        </w:tblCellMar>
        <w:tblLook w:val="04A0" w:firstRow="1" w:lastRow="0" w:firstColumn="1" w:lastColumn="0" w:noHBand="0" w:noVBand="1"/>
      </w:tblPr>
      <w:tblGrid>
        <w:gridCol w:w="661"/>
        <w:gridCol w:w="927"/>
        <w:gridCol w:w="1608"/>
        <w:gridCol w:w="2468"/>
        <w:gridCol w:w="572"/>
        <w:gridCol w:w="886"/>
        <w:gridCol w:w="830"/>
        <w:gridCol w:w="1064"/>
      </w:tblGrid>
      <w:tr w:rsidR="002B1C07" w:rsidRPr="002B1C07" w14:paraId="6F549604" w14:textId="77777777" w:rsidTr="000306A7">
        <w:trPr>
          <w:trHeight w:val="20"/>
        </w:trPr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C0CB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 </w:t>
            </w:r>
          </w:p>
        </w:tc>
        <w:tc>
          <w:tcPr>
            <w:tcW w:w="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13DB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9A93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E6A7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83BD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B84D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2E8C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6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892C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5CAE69B9" w14:textId="77777777" w:rsidTr="000306A7">
        <w:trPr>
          <w:trHeight w:val="20"/>
        </w:trPr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C059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E </w:t>
            </w:r>
          </w:p>
        </w:tc>
        <w:tc>
          <w:tcPr>
            <w:tcW w:w="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F990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G711 </w:t>
            </w:r>
          </w:p>
        </w:tc>
        <w:tc>
          <w:tcPr>
            <w:tcW w:w="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E37E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croeconomics 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244C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iria Nakamy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 Joyc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baliwano</w:t>
            </w:r>
            <w:proofErr w:type="spellEnd"/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6175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9EDD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5783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CON </w:t>
            </w:r>
          </w:p>
        </w:tc>
        <w:tc>
          <w:tcPr>
            <w:tcW w:w="6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2AC07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2B1C07" w:rsidRPr="002B1C07" w14:paraId="0988D51F" w14:textId="77777777" w:rsidTr="000306A7">
        <w:trPr>
          <w:trHeight w:val="20"/>
        </w:trPr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ACE9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E </w:t>
            </w:r>
          </w:p>
        </w:tc>
        <w:tc>
          <w:tcPr>
            <w:tcW w:w="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4AF1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G712 </w:t>
            </w:r>
          </w:p>
        </w:tc>
        <w:tc>
          <w:tcPr>
            <w:tcW w:w="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E6B6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thematical Economics 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A80DE" w14:textId="77777777" w:rsidR="00B606C2" w:rsidRPr="002B1C07" w:rsidRDefault="00B606C2" w:rsidP="00A41C02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</w:t>
            </w:r>
            <w:r w:rsidR="00A41C02" w:rsidRPr="002B1C07">
              <w:rPr>
                <w:rFonts w:ascii="Book Antiqua" w:hAnsi="Book Antiqua"/>
                <w:b/>
                <w:sz w:val="18"/>
                <w:szCs w:val="18"/>
              </w:rPr>
              <w:t>ickson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Turyareeb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icah Abigaba</w:t>
            </w:r>
            <w:r w:rsidR="00CB16CA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Chegere</w:t>
            </w:r>
            <w:proofErr w:type="spellEnd"/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E9E9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5D2F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AAFE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B4C3F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2B1C07" w:rsidRPr="002B1C07" w14:paraId="5C14FCAE" w14:textId="77777777" w:rsidTr="000306A7">
        <w:trPr>
          <w:trHeight w:val="20"/>
        </w:trPr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4BDA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G </w:t>
            </w:r>
          </w:p>
        </w:tc>
        <w:tc>
          <w:tcPr>
            <w:tcW w:w="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BD29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G713 </w:t>
            </w:r>
          </w:p>
        </w:tc>
        <w:tc>
          <w:tcPr>
            <w:tcW w:w="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B6D9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nergy Governance 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7CEE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iria Nantong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oshu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gambwa</w:t>
            </w:r>
            <w:proofErr w:type="spellEnd"/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99C0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4B60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713F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ST</w:t>
            </w:r>
          </w:p>
        </w:tc>
        <w:tc>
          <w:tcPr>
            <w:tcW w:w="6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4B447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2B1C07" w:rsidRPr="002B1C07" w14:paraId="18B21F7B" w14:textId="77777777" w:rsidTr="000306A7">
        <w:trPr>
          <w:trHeight w:val="20"/>
        </w:trPr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E86D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R </w:t>
            </w:r>
          </w:p>
        </w:tc>
        <w:tc>
          <w:tcPr>
            <w:tcW w:w="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7A19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G714 </w:t>
            </w:r>
          </w:p>
        </w:tc>
        <w:tc>
          <w:tcPr>
            <w:tcW w:w="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F4CF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nergy Resources 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8662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Muyiwa 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daramol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Jum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Tamukedde</w:t>
            </w:r>
            <w:proofErr w:type="spellEnd"/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4293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DA8D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286E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ST</w:t>
            </w:r>
          </w:p>
        </w:tc>
        <w:tc>
          <w:tcPr>
            <w:tcW w:w="6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F6853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B606C2" w:rsidRPr="002B1C07" w14:paraId="07568AA5" w14:textId="77777777" w:rsidTr="000306A7">
        <w:trPr>
          <w:trHeight w:val="20"/>
        </w:trPr>
        <w:tc>
          <w:tcPr>
            <w:tcW w:w="3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E77A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C </w:t>
            </w:r>
          </w:p>
        </w:tc>
        <w:tc>
          <w:tcPr>
            <w:tcW w:w="4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1A7A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G715 </w:t>
            </w:r>
          </w:p>
        </w:tc>
        <w:tc>
          <w:tcPr>
            <w:tcW w:w="8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86A0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nergy Costing 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99F7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Josep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Elas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Sharo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uwasiima</w:t>
            </w:r>
            <w:proofErr w:type="spellEnd"/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8306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525B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5094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 </w:t>
            </w:r>
          </w:p>
        </w:tc>
        <w:tc>
          <w:tcPr>
            <w:tcW w:w="6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2248FA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</w:tbl>
    <w:p w14:paraId="1E119E08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sz w:val="18"/>
          <w:szCs w:val="18"/>
        </w:rPr>
      </w:pPr>
    </w:p>
    <w:p w14:paraId="24E85454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Electives (Choose One)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636"/>
        <w:gridCol w:w="939"/>
        <w:gridCol w:w="1825"/>
        <w:gridCol w:w="2433"/>
        <w:gridCol w:w="469"/>
        <w:gridCol w:w="826"/>
        <w:gridCol w:w="761"/>
        <w:gridCol w:w="1127"/>
      </w:tblGrid>
      <w:tr w:rsidR="002B1C07" w:rsidRPr="002B1C07" w14:paraId="65F4E9D0" w14:textId="77777777" w:rsidTr="00B606C2">
        <w:trPr>
          <w:trHeight w:val="452"/>
        </w:trPr>
        <w:tc>
          <w:tcPr>
            <w:tcW w:w="3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7CF9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RM 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2B83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G716 </w:t>
            </w:r>
          </w:p>
        </w:tc>
        <w:tc>
          <w:tcPr>
            <w:tcW w:w="10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27F14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nergy Risk Management </w:t>
            </w:r>
          </w:p>
        </w:tc>
        <w:tc>
          <w:tcPr>
            <w:tcW w:w="13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225B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ancis Kimbugwe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CC1D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5BE2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BA 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BF47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NT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D87F0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2B1C07" w:rsidRPr="002B1C07" w14:paraId="366049AD" w14:textId="77777777" w:rsidTr="00B606C2">
        <w:trPr>
          <w:trHeight w:val="450"/>
        </w:trPr>
        <w:tc>
          <w:tcPr>
            <w:tcW w:w="3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AB27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IE 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E752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EG718 </w:t>
            </w:r>
          </w:p>
        </w:tc>
        <w:tc>
          <w:tcPr>
            <w:tcW w:w="10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00F1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nergy Innovation and Entrepreneurship </w:t>
            </w:r>
          </w:p>
        </w:tc>
        <w:tc>
          <w:tcPr>
            <w:tcW w:w="13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F9D4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ssoc. Prof. Ernest Abaho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08D6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E34A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BA 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71BB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NT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F6A5D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</w:tbl>
    <w:p w14:paraId="26F74E29" w14:textId="77777777" w:rsidR="00B606C2" w:rsidRPr="002B1C07" w:rsidRDefault="00B606C2" w:rsidP="001A6D86">
      <w:pPr>
        <w:spacing w:after="0" w:line="240" w:lineRule="auto"/>
        <w:ind w:left="6343" w:right="5634" w:hanging="6343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787E4C57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20439075" w14:textId="77777777" w:rsidR="00B606C2" w:rsidRPr="002B1C07" w:rsidRDefault="00B606C2" w:rsidP="001A6D86">
      <w:pPr>
        <w:spacing w:after="0" w:line="240" w:lineRule="auto"/>
        <w:ind w:left="-5" w:right="-1791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MASTER OF ENERGY ECONOMICS AND GOVERNANCE, YEAR TWO ACADEMIC YEAR 2023/2024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1881"/>
        <w:gridCol w:w="927"/>
        <w:gridCol w:w="948"/>
        <w:gridCol w:w="1193"/>
        <w:gridCol w:w="1012"/>
        <w:gridCol w:w="874"/>
        <w:gridCol w:w="2181"/>
      </w:tblGrid>
      <w:tr w:rsidR="002B1C07" w:rsidRPr="002B1C07" w14:paraId="79273925" w14:textId="77777777" w:rsidTr="000306A7">
        <w:trPr>
          <w:trHeight w:val="20"/>
        </w:trPr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98CE1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5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E6C4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DBAA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DD1E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BAC0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4034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  <w:tc>
          <w:tcPr>
            <w:tcW w:w="12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DA59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aturday </w:t>
            </w:r>
          </w:p>
        </w:tc>
      </w:tr>
      <w:tr w:rsidR="002B1C07" w:rsidRPr="002B1C07" w14:paraId="32A6B5D0" w14:textId="77777777" w:rsidTr="000306A7">
        <w:trPr>
          <w:trHeight w:val="20"/>
        </w:trPr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83AB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am – 10:00am</w:t>
            </w:r>
          </w:p>
        </w:tc>
        <w:tc>
          <w:tcPr>
            <w:tcW w:w="5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C81B5D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2729722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7C0C86A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07976C2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71CA46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CD36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EC</w:t>
            </w:r>
          </w:p>
        </w:tc>
      </w:tr>
      <w:tr w:rsidR="002B1C07" w:rsidRPr="002B1C07" w14:paraId="3B569092" w14:textId="77777777" w:rsidTr="000306A7">
        <w:trPr>
          <w:trHeight w:val="20"/>
        </w:trPr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9CA8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- 12:00 noon</w:t>
            </w:r>
          </w:p>
        </w:tc>
        <w:tc>
          <w:tcPr>
            <w:tcW w:w="5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66FB537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2BE5AE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6BB2BCE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3064B2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637DF19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AAA5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EC</w:t>
            </w:r>
          </w:p>
        </w:tc>
      </w:tr>
      <w:tr w:rsidR="002B1C07" w:rsidRPr="002B1C07" w14:paraId="67085D1D" w14:textId="77777777" w:rsidTr="000306A7">
        <w:trPr>
          <w:trHeight w:val="20"/>
        </w:trPr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02F5025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0C677A2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78C60CF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60ED99D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1634EBB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0742731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1B45FD0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UNCH BREAK</w:t>
            </w:r>
          </w:p>
        </w:tc>
      </w:tr>
      <w:tr w:rsidR="002B1C07" w:rsidRPr="002B1C07" w14:paraId="05DDCEBE" w14:textId="77777777" w:rsidTr="000306A7">
        <w:trPr>
          <w:trHeight w:val="20"/>
        </w:trPr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6E9197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:00PM – 5:00PM</w:t>
            </w:r>
          </w:p>
        </w:tc>
        <w:tc>
          <w:tcPr>
            <w:tcW w:w="5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7783EF8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1B8A134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1B13161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6423A4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75C2A72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793A2E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</w:tr>
      <w:tr w:rsidR="002B1C07" w:rsidRPr="002B1C07" w14:paraId="5F7EF9FD" w14:textId="77777777" w:rsidTr="000306A7">
        <w:trPr>
          <w:trHeight w:val="20"/>
        </w:trPr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0F96F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5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DE9D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G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FF69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RG</w:t>
            </w: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6F245F9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61730D8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15DBA5F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267B33C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F75F83E" w14:textId="77777777" w:rsidTr="000306A7">
        <w:trPr>
          <w:trHeight w:val="20"/>
        </w:trPr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959C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5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6966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G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4456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RG</w:t>
            </w: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39A780C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6A03E52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327BC07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094971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129FEAAF" w14:textId="77777777" w:rsidTr="000306A7">
        <w:trPr>
          <w:trHeight w:val="20"/>
        </w:trPr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1520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5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4481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G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E254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RG</w:t>
            </w: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2DE99C0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7613234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73CAB1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D7B6A0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39C3865F" w14:textId="77777777" w:rsidTr="000306A7">
        <w:trPr>
          <w:trHeight w:val="20"/>
        </w:trPr>
        <w:tc>
          <w:tcPr>
            <w:tcW w:w="10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B086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5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087D2BB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501A62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6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6B4EF36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EDC0E0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6B13267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8B8849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D06CB79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28B89615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CellMar>
          <w:top w:w="8" w:type="dxa"/>
          <w:left w:w="106" w:type="dxa"/>
          <w:right w:w="193" w:type="dxa"/>
        </w:tblCellMar>
        <w:tblLook w:val="04A0" w:firstRow="1" w:lastRow="0" w:firstColumn="1" w:lastColumn="0" w:noHBand="0" w:noVBand="1"/>
      </w:tblPr>
      <w:tblGrid>
        <w:gridCol w:w="849"/>
        <w:gridCol w:w="927"/>
        <w:gridCol w:w="1646"/>
        <w:gridCol w:w="2242"/>
        <w:gridCol w:w="644"/>
        <w:gridCol w:w="886"/>
        <w:gridCol w:w="830"/>
        <w:gridCol w:w="992"/>
      </w:tblGrid>
      <w:tr w:rsidR="002B1C07" w:rsidRPr="002B1C07" w14:paraId="3915CF26" w14:textId="77777777" w:rsidTr="000306A7">
        <w:trPr>
          <w:trHeight w:val="20"/>
        </w:trPr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2752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 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5249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ABE3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0A89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3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06372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40E4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4183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5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2348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4EDFC59A" w14:textId="77777777" w:rsidTr="000306A7">
        <w:trPr>
          <w:trHeight w:val="20"/>
        </w:trPr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8AFF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G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32AF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EG811</w:t>
            </w: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3FAD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ustainable Energy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B751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aul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duhuura</w:t>
            </w:r>
            <w:proofErr w:type="spellEnd"/>
          </w:p>
        </w:tc>
        <w:tc>
          <w:tcPr>
            <w:tcW w:w="3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77214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0661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9983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ST </w:t>
            </w:r>
          </w:p>
        </w:tc>
        <w:tc>
          <w:tcPr>
            <w:tcW w:w="5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216C1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2B1C07" w:rsidRPr="002B1C07" w14:paraId="6675428C" w14:textId="77777777" w:rsidTr="000306A7">
        <w:trPr>
          <w:trHeight w:val="20"/>
        </w:trPr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C767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EC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9A50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EG812</w:t>
            </w: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D93E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roeconomics 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FD6E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oyce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aliwan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eatric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kenda</w:t>
            </w:r>
            <w:proofErr w:type="spellEnd"/>
          </w:p>
        </w:tc>
        <w:tc>
          <w:tcPr>
            <w:tcW w:w="3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3B7E2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1FE7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CF3C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5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FF921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2B1C07" w:rsidRPr="002B1C07" w14:paraId="2C048B55" w14:textId="77777777" w:rsidTr="000306A7">
        <w:trPr>
          <w:trHeight w:val="20"/>
        </w:trPr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6F3B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RG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07AD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EG813</w:t>
            </w: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4546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ergy Regulation &amp; Governance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6E14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icholas Mukisa</w:t>
            </w:r>
          </w:p>
        </w:tc>
        <w:tc>
          <w:tcPr>
            <w:tcW w:w="3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CCAC1F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3E09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B53E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ST</w:t>
            </w:r>
          </w:p>
        </w:tc>
        <w:tc>
          <w:tcPr>
            <w:tcW w:w="5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E78FF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B606C2" w:rsidRPr="002B1C07" w14:paraId="399FCB9C" w14:textId="77777777" w:rsidTr="000306A7">
        <w:trPr>
          <w:trHeight w:val="20"/>
        </w:trPr>
        <w:tc>
          <w:tcPr>
            <w:tcW w:w="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1F44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5FF3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EG814</w:t>
            </w: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BF71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search Methods</w:t>
            </w:r>
          </w:p>
        </w:tc>
        <w:tc>
          <w:tcPr>
            <w:tcW w:w="12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3ADC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rof. Xavier Mugisha</w:t>
            </w:r>
          </w:p>
        </w:tc>
        <w:tc>
          <w:tcPr>
            <w:tcW w:w="3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DDB59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4A01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DE25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5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090CC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</w:tbl>
    <w:p w14:paraId="4252EFEC" w14:textId="77777777" w:rsidR="00B606C2" w:rsidRPr="002B1C07" w:rsidRDefault="00B606C2" w:rsidP="001A6D86">
      <w:pPr>
        <w:spacing w:after="0" w:line="240" w:lineRule="auto"/>
        <w:ind w:left="6343" w:right="5634" w:hanging="6343"/>
        <w:rPr>
          <w:rFonts w:ascii="Book Antiqua" w:hAnsi="Book Antiqua"/>
          <w:b/>
          <w:sz w:val="18"/>
          <w:szCs w:val="18"/>
        </w:rPr>
      </w:pPr>
    </w:p>
    <w:p w14:paraId="02CAF8D2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3FB839BA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PHD IN ENERGY ECONOMICS AND GOVERNANCE, YEAR ONE SEMESTER ONE ACADEMIC YEAR 2023/2024- COHORT FOUR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1912"/>
        <w:gridCol w:w="913"/>
        <w:gridCol w:w="920"/>
        <w:gridCol w:w="91"/>
        <w:gridCol w:w="1092"/>
        <w:gridCol w:w="1012"/>
        <w:gridCol w:w="1143"/>
        <w:gridCol w:w="1933"/>
      </w:tblGrid>
      <w:tr w:rsidR="002B1C07" w:rsidRPr="002B1C07" w14:paraId="1E80E934" w14:textId="77777777" w:rsidTr="00B606C2">
        <w:trPr>
          <w:trHeight w:val="19"/>
        </w:trPr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B5936" w14:textId="77777777" w:rsidR="00B606C2" w:rsidRPr="002B1C07" w:rsidRDefault="00B606C2" w:rsidP="001A6D86">
            <w:pPr>
              <w:spacing w:after="0" w:line="240" w:lineRule="auto"/>
              <w:ind w:left="3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</w:t>
            </w:r>
          </w:p>
        </w:tc>
        <w:tc>
          <w:tcPr>
            <w:tcW w:w="5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A1F6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42B8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6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C7BEB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BCA3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6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A97F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  <w:tc>
          <w:tcPr>
            <w:tcW w:w="10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4F11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aturday </w:t>
            </w:r>
          </w:p>
        </w:tc>
      </w:tr>
      <w:tr w:rsidR="002B1C07" w:rsidRPr="002B1C07" w14:paraId="47931BB3" w14:textId="77777777" w:rsidTr="00B606C2">
        <w:trPr>
          <w:trHeight w:val="19"/>
        </w:trPr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F2311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30am – 10:30am</w:t>
            </w:r>
          </w:p>
        </w:tc>
        <w:tc>
          <w:tcPr>
            <w:tcW w:w="2867" w:type="pct"/>
            <w:gridSpan w:val="6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5DCE4" w:themeFill="text2" w:themeFillTint="33"/>
          </w:tcPr>
          <w:p w14:paraId="72711F5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0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C101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E</w:t>
            </w:r>
          </w:p>
        </w:tc>
      </w:tr>
      <w:tr w:rsidR="002B1C07" w:rsidRPr="002B1C07" w14:paraId="74F689FE" w14:textId="77777777" w:rsidTr="00B606C2">
        <w:trPr>
          <w:trHeight w:val="19"/>
        </w:trPr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A82E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30am - 12:30 PM</w:t>
            </w:r>
          </w:p>
        </w:tc>
        <w:tc>
          <w:tcPr>
            <w:tcW w:w="2867" w:type="pct"/>
            <w:gridSpan w:val="6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5DCE4" w:themeFill="text2" w:themeFillTint="33"/>
          </w:tcPr>
          <w:p w14:paraId="4F9CF92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0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F95E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NRE</w:t>
            </w:r>
          </w:p>
        </w:tc>
      </w:tr>
      <w:tr w:rsidR="002B1C07" w:rsidRPr="002B1C07" w14:paraId="52DDC147" w14:textId="77777777" w:rsidTr="00B606C2">
        <w:trPr>
          <w:trHeight w:val="19"/>
        </w:trPr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</w:tcPr>
          <w:p w14:paraId="3118D5A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867" w:type="pct"/>
            <w:gridSpan w:val="6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5DCE4" w:themeFill="text2" w:themeFillTint="33"/>
          </w:tcPr>
          <w:p w14:paraId="20C83AD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0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</w:tcPr>
          <w:p w14:paraId="3C84EF5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UNCH BREAK</w:t>
            </w:r>
          </w:p>
        </w:tc>
      </w:tr>
      <w:tr w:rsidR="002B1C07" w:rsidRPr="002B1C07" w14:paraId="630E706A" w14:textId="77777777" w:rsidTr="00B606C2">
        <w:trPr>
          <w:trHeight w:val="19"/>
        </w:trPr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CAC3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:00PM – 4:00PM</w:t>
            </w:r>
          </w:p>
        </w:tc>
        <w:tc>
          <w:tcPr>
            <w:tcW w:w="2867" w:type="pct"/>
            <w:gridSpan w:val="6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8788C2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0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4C46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R</w:t>
            </w:r>
          </w:p>
        </w:tc>
      </w:tr>
      <w:tr w:rsidR="002B1C07" w:rsidRPr="002B1C07" w14:paraId="5B6F9B9D" w14:textId="77777777" w:rsidTr="00B606C2">
        <w:trPr>
          <w:trHeight w:val="19"/>
        </w:trPr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B6EA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1066" w:type="pct"/>
            <w:gridSpan w:val="3"/>
            <w:tcBorders>
              <w:left w:val="single" w:sz="4" w:space="0" w:color="000000"/>
              <w:right w:val="single" w:sz="4" w:space="0" w:color="auto"/>
            </w:tcBorders>
            <w:shd w:val="clear" w:color="auto" w:fill="D5DCE4" w:themeFill="text2" w:themeFillTint="33"/>
          </w:tcPr>
          <w:p w14:paraId="37D17FF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28265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</w:t>
            </w: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E5497A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</w:t>
            </w:r>
          </w:p>
        </w:tc>
        <w:tc>
          <w:tcPr>
            <w:tcW w:w="6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9A6E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E</w:t>
            </w:r>
          </w:p>
        </w:tc>
        <w:tc>
          <w:tcPr>
            <w:tcW w:w="107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5DCE4" w:themeFill="text2" w:themeFillTint="33"/>
          </w:tcPr>
          <w:p w14:paraId="0A93996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41E2803" w14:textId="77777777" w:rsidTr="00B606C2">
        <w:trPr>
          <w:trHeight w:val="19"/>
        </w:trPr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1C88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1066" w:type="pct"/>
            <w:gridSpan w:val="3"/>
            <w:tcBorders>
              <w:left w:val="single" w:sz="4" w:space="0" w:color="000000"/>
              <w:right w:val="single" w:sz="4" w:space="0" w:color="auto"/>
            </w:tcBorders>
            <w:shd w:val="clear" w:color="auto" w:fill="D5DCE4" w:themeFill="text2" w:themeFillTint="33"/>
          </w:tcPr>
          <w:p w14:paraId="3666AB8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CE19C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</w:t>
            </w: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CBFBDA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</w:t>
            </w:r>
          </w:p>
        </w:tc>
        <w:tc>
          <w:tcPr>
            <w:tcW w:w="6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CCCF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E</w:t>
            </w:r>
          </w:p>
        </w:tc>
        <w:tc>
          <w:tcPr>
            <w:tcW w:w="107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5DCE4" w:themeFill="text2" w:themeFillTint="33"/>
          </w:tcPr>
          <w:p w14:paraId="1BB0439A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15A2766D" w14:textId="77777777" w:rsidTr="00B606C2">
        <w:trPr>
          <w:trHeight w:val="19"/>
        </w:trPr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1D65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1066" w:type="pct"/>
            <w:gridSpan w:val="3"/>
            <w:tcBorders>
              <w:left w:val="single" w:sz="4" w:space="0" w:color="000000"/>
              <w:right w:val="single" w:sz="4" w:space="0" w:color="auto"/>
            </w:tcBorders>
            <w:shd w:val="clear" w:color="auto" w:fill="D5DCE4" w:themeFill="text2" w:themeFillTint="33"/>
          </w:tcPr>
          <w:p w14:paraId="0FB91DA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B44DAA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F14481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RE</w:t>
            </w:r>
          </w:p>
        </w:tc>
        <w:tc>
          <w:tcPr>
            <w:tcW w:w="6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EE30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R</w:t>
            </w:r>
          </w:p>
        </w:tc>
        <w:tc>
          <w:tcPr>
            <w:tcW w:w="1072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5DCE4" w:themeFill="text2" w:themeFillTint="33"/>
          </w:tcPr>
          <w:p w14:paraId="43F7D49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4A7B1439" w14:textId="77777777" w:rsidTr="00B606C2">
        <w:trPr>
          <w:trHeight w:val="19"/>
        </w:trPr>
        <w:tc>
          <w:tcPr>
            <w:tcW w:w="10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5EC7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1066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5DCE4" w:themeFill="text2" w:themeFillTint="33"/>
          </w:tcPr>
          <w:p w14:paraId="3C6D8C43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AAC9E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561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011259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RE</w:t>
            </w:r>
          </w:p>
        </w:tc>
        <w:tc>
          <w:tcPr>
            <w:tcW w:w="6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B2CC7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107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 w:themeFill="text2" w:themeFillTint="33"/>
          </w:tcPr>
          <w:p w14:paraId="0F51A6D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EC3A16D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6214C0D1" w14:textId="77777777" w:rsidR="00B606C2" w:rsidRPr="002B1C07" w:rsidRDefault="00B606C2" w:rsidP="001A6D86">
      <w:pPr>
        <w:spacing w:after="0" w:line="240" w:lineRule="auto"/>
        <w:ind w:left="-5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CellMar>
          <w:top w:w="8" w:type="dxa"/>
          <w:left w:w="106" w:type="dxa"/>
          <w:right w:w="193" w:type="dxa"/>
        </w:tblCellMar>
        <w:tblLook w:val="04A0" w:firstRow="1" w:lastRow="0" w:firstColumn="1" w:lastColumn="0" w:noHBand="0" w:noVBand="1"/>
      </w:tblPr>
      <w:tblGrid>
        <w:gridCol w:w="821"/>
        <w:gridCol w:w="1016"/>
        <w:gridCol w:w="1844"/>
        <w:gridCol w:w="1970"/>
        <w:gridCol w:w="572"/>
        <w:gridCol w:w="886"/>
        <w:gridCol w:w="836"/>
        <w:gridCol w:w="1071"/>
      </w:tblGrid>
      <w:tr w:rsidR="002B1C07" w:rsidRPr="002B1C07" w14:paraId="13DEE221" w14:textId="77777777" w:rsidTr="00B606C2">
        <w:trPr>
          <w:trHeight w:val="16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5F342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 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202F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7BAD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74AB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9C69C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54C19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55DF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34C9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2C40A87B" w14:textId="77777777" w:rsidTr="00B606C2">
        <w:trPr>
          <w:trHeight w:val="16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5BD3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8CDC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9110</w:t>
            </w:r>
          </w:p>
        </w:tc>
        <w:tc>
          <w:tcPr>
            <w:tcW w:w="10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B5396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undation of Economics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28AD7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ernar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nyinyi</w:t>
            </w:r>
            <w:proofErr w:type="spellEnd"/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542C8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-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FC2F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7E63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CON 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8577A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2B1C07" w:rsidRPr="002B1C07" w14:paraId="3195967C" w14:textId="77777777" w:rsidTr="00B606C2">
        <w:trPr>
          <w:trHeight w:val="16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C434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D2D3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9111</w:t>
            </w:r>
          </w:p>
        </w:tc>
        <w:tc>
          <w:tcPr>
            <w:tcW w:w="10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D7D7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vanced Microeconomics</w:t>
            </w:r>
          </w:p>
        </w:tc>
        <w:tc>
          <w:tcPr>
            <w:tcW w:w="1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20A54" w14:textId="77777777" w:rsidR="00B606C2" w:rsidRPr="002B1C07" w:rsidRDefault="001D6FD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ichodemus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Rudah</w:t>
            </w:r>
            <w:r w:rsidR="00B606C2" w:rsidRPr="002B1C07">
              <w:rPr>
                <w:rFonts w:ascii="Book Antiqua" w:hAnsi="Book Antiqua"/>
                <w:b/>
                <w:sz w:val="18"/>
                <w:szCs w:val="18"/>
              </w:rPr>
              <w:t>eranwa</w:t>
            </w:r>
            <w:proofErr w:type="spellEnd"/>
            <w:r w:rsidR="00B606C2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B606C2"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="00B606C2" w:rsidRPr="002B1C07">
              <w:rPr>
                <w:rFonts w:ascii="Book Antiqua" w:hAnsi="Book Antiqua"/>
                <w:sz w:val="18"/>
                <w:szCs w:val="18"/>
              </w:rPr>
              <w:t xml:space="preserve"> Miria Nakamya</w:t>
            </w:r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30DC9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4A69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38E9F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CON 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59302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2B1C07" w:rsidRPr="002B1C07" w14:paraId="69A5E953" w14:textId="77777777" w:rsidTr="00B606C2">
        <w:trPr>
          <w:trHeight w:val="16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AD5F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EF9B5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9112</w:t>
            </w:r>
          </w:p>
        </w:tc>
        <w:tc>
          <w:tcPr>
            <w:tcW w:w="10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E8F9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adership &amp; Governance</w:t>
            </w:r>
          </w:p>
        </w:tc>
        <w:tc>
          <w:tcPr>
            <w:tcW w:w="1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655FC" w14:textId="77777777" w:rsidR="00B606C2" w:rsidRPr="002B1C07" w:rsidRDefault="00B606C2" w:rsidP="001D6FD2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oshu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gambwa</w:t>
            </w:r>
            <w:proofErr w:type="spellEnd"/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D9A1C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DFDDC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0CB04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G 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96072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2B1C07" w:rsidRPr="002B1C07" w14:paraId="3D98DAB3" w14:textId="77777777" w:rsidTr="00B606C2">
        <w:trPr>
          <w:trHeight w:val="16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5154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E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E35DD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9113</w:t>
            </w:r>
          </w:p>
        </w:tc>
        <w:tc>
          <w:tcPr>
            <w:tcW w:w="10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5166F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vanced mathematical Economics</w:t>
            </w:r>
          </w:p>
        </w:tc>
        <w:tc>
          <w:tcPr>
            <w:tcW w:w="1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A6E2D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ickso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Turyareeb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Assoc. Prof. Suza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tund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Chengere</w:t>
            </w:r>
            <w:proofErr w:type="spellEnd"/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18F16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B179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3974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CON 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E44F9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2B1C07" w:rsidRPr="002B1C07" w14:paraId="6D1412DB" w14:textId="77777777" w:rsidTr="00B606C2">
        <w:trPr>
          <w:trHeight w:val="16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AE17E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R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957CB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9114</w:t>
            </w:r>
          </w:p>
        </w:tc>
        <w:tc>
          <w:tcPr>
            <w:tcW w:w="10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9E95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ergy Resources</w:t>
            </w:r>
          </w:p>
        </w:tc>
        <w:tc>
          <w:tcPr>
            <w:tcW w:w="1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9FD09" w14:textId="77777777" w:rsidR="00B606C2" w:rsidRPr="002B1C07" w:rsidRDefault="0040511A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Muyiwa 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daramo</w:t>
            </w:r>
            <w:r w:rsidR="00B606C2" w:rsidRPr="002B1C07">
              <w:rPr>
                <w:rFonts w:ascii="Book Antiqua" w:hAnsi="Book Antiqua"/>
                <w:b/>
                <w:sz w:val="18"/>
                <w:szCs w:val="18"/>
              </w:rPr>
              <w:t>la</w:t>
            </w:r>
            <w:proofErr w:type="spellEnd"/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D05DA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67641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3716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ST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27BCD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  <w:tr w:rsidR="00B606C2" w:rsidRPr="002B1C07" w14:paraId="500B9B92" w14:textId="77777777" w:rsidTr="00B606C2">
        <w:trPr>
          <w:trHeight w:val="16"/>
        </w:trPr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43BEB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NRE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B70A0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9115</w:t>
            </w:r>
          </w:p>
        </w:tc>
        <w:tc>
          <w:tcPr>
            <w:tcW w:w="10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C8430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vanced Natural Resource Economics</w:t>
            </w:r>
          </w:p>
        </w:tc>
        <w:tc>
          <w:tcPr>
            <w:tcW w:w="10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80C03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icah Abigab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Prof. Rasac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Loking</w:t>
            </w:r>
            <w:proofErr w:type="spellEnd"/>
          </w:p>
        </w:tc>
        <w:tc>
          <w:tcPr>
            <w:tcW w:w="3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1C27B" w14:textId="77777777" w:rsidR="00B606C2" w:rsidRPr="002B1C07" w:rsidRDefault="00B606C2" w:rsidP="001A6D86">
            <w:pPr>
              <w:spacing w:after="0" w:line="240" w:lineRule="auto"/>
              <w:ind w:left="2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EB808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4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6F275" w14:textId="77777777" w:rsidR="00B606C2" w:rsidRPr="002B1C07" w:rsidRDefault="00B606C2" w:rsidP="001A6D86">
            <w:pPr>
              <w:spacing w:after="0" w:line="240" w:lineRule="auto"/>
              <w:ind w:left="2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CON 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04D8A" w14:textId="77777777" w:rsidR="00B606C2" w:rsidRPr="002B1C07" w:rsidRDefault="00B606C2" w:rsidP="001A6D86">
            <w:pPr>
              <w:spacing w:after="0" w:line="240" w:lineRule="auto"/>
              <w:ind w:left="2"/>
              <w:jc w:val="both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RAD LABS</w:t>
            </w:r>
          </w:p>
        </w:tc>
      </w:tr>
    </w:tbl>
    <w:p w14:paraId="685C145E" w14:textId="77777777" w:rsidR="00B606C2" w:rsidRPr="002B1C07" w:rsidRDefault="00B606C2" w:rsidP="001A6D86">
      <w:pPr>
        <w:spacing w:after="0" w:line="240" w:lineRule="auto"/>
        <w:ind w:left="6343" w:right="5634" w:hanging="6343"/>
        <w:rPr>
          <w:rFonts w:ascii="Book Antiqua" w:hAnsi="Book Antiqua"/>
          <w:b/>
          <w:sz w:val="18"/>
          <w:szCs w:val="18"/>
        </w:rPr>
      </w:pPr>
    </w:p>
    <w:p w14:paraId="2F863C4E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BC4543A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5E01162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007AE0D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1ACED36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214E4D7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69BFD19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94995A1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6FE0A64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AE1946A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  <w:u w:val="single"/>
        </w:rPr>
      </w:pPr>
    </w:p>
    <w:p w14:paraId="6B078A89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  <w:u w:val="single"/>
        </w:rPr>
      </w:pPr>
    </w:p>
    <w:p w14:paraId="1B5A967E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  <w:u w:val="single"/>
        </w:rPr>
      </w:pPr>
    </w:p>
    <w:p w14:paraId="7D4C28D3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  <w:u w:val="single"/>
        </w:rPr>
      </w:pPr>
    </w:p>
    <w:p w14:paraId="6DC72AAC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  <w:u w:val="single"/>
        </w:rPr>
      </w:pPr>
      <w:r w:rsidRPr="002B1C07">
        <w:rPr>
          <w:rFonts w:ascii="Book Antiqua" w:hAnsi="Book Antiqua"/>
          <w:sz w:val="18"/>
          <w:szCs w:val="18"/>
          <w:u w:val="single"/>
        </w:rPr>
        <w:br w:type="page"/>
      </w:r>
    </w:p>
    <w:p w14:paraId="0CBD0ACA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b/>
          <w:szCs w:val="18"/>
          <w:u w:val="single"/>
        </w:rPr>
      </w:pPr>
      <w:r w:rsidRPr="002B1C07">
        <w:rPr>
          <w:rFonts w:ascii="Book Antiqua" w:hAnsi="Book Antiqua"/>
          <w:b/>
          <w:szCs w:val="18"/>
          <w:u w:val="single"/>
        </w:rPr>
        <w:lastRenderedPageBreak/>
        <w:t>MODULAR PROGRAMMES</w:t>
      </w:r>
    </w:p>
    <w:p w14:paraId="4B539610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0B0C3DE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857169A" w14:textId="77777777" w:rsidR="00B606C2" w:rsidRPr="002B1C07" w:rsidRDefault="00B606C2" w:rsidP="001A6D86">
      <w:pPr>
        <w:pStyle w:val="Heading3"/>
        <w:spacing w:after="0" w:line="240" w:lineRule="auto"/>
        <w:rPr>
          <w:rFonts w:ascii="Book Antiqua" w:hAnsi="Book Antiqua"/>
          <w:b w:val="0"/>
          <w:color w:val="auto"/>
          <w:szCs w:val="18"/>
        </w:rPr>
      </w:pPr>
      <w:proofErr w:type="gramStart"/>
      <w:r w:rsidRPr="002B1C07">
        <w:rPr>
          <w:rFonts w:ascii="Book Antiqua" w:hAnsi="Book Antiqua"/>
          <w:color w:val="auto"/>
          <w:szCs w:val="18"/>
        </w:rPr>
        <w:t>MASTERS IN BUSINESS ADMINISTRATION</w:t>
      </w:r>
      <w:proofErr w:type="gramEnd"/>
      <w:r w:rsidRPr="002B1C07">
        <w:rPr>
          <w:rFonts w:ascii="Book Antiqua" w:hAnsi="Book Antiqua"/>
          <w:color w:val="auto"/>
          <w:szCs w:val="18"/>
        </w:rPr>
        <w:t xml:space="preserve"> Year 1 – MODULE I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979"/>
        <w:gridCol w:w="2979"/>
        <w:gridCol w:w="3058"/>
      </w:tblGrid>
      <w:tr w:rsidR="002B1C07" w:rsidRPr="002B1C07" w14:paraId="73EBDDD8" w14:textId="77777777" w:rsidTr="00B606C2">
        <w:trPr>
          <w:trHeight w:val="402"/>
        </w:trPr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B14EC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TIME/DAY</w:t>
            </w:r>
          </w:p>
        </w:tc>
        <w:tc>
          <w:tcPr>
            <w:tcW w:w="1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42E68B2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Saturday</w:t>
            </w:r>
          </w:p>
        </w:tc>
        <w:tc>
          <w:tcPr>
            <w:tcW w:w="16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37328AB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Sunday</w:t>
            </w:r>
          </w:p>
        </w:tc>
      </w:tr>
      <w:tr w:rsidR="002B1C07" w:rsidRPr="002B1C07" w14:paraId="07B662AE" w14:textId="77777777" w:rsidTr="00B606C2">
        <w:trPr>
          <w:trHeight w:val="402"/>
        </w:trPr>
        <w:tc>
          <w:tcPr>
            <w:tcW w:w="16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A8A60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  <w:t xml:space="preserve">8:00am – 10:30am </w:t>
            </w:r>
          </w:p>
        </w:tc>
        <w:tc>
          <w:tcPr>
            <w:tcW w:w="1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8B55B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A</w:t>
            </w:r>
          </w:p>
        </w:tc>
        <w:tc>
          <w:tcPr>
            <w:tcW w:w="1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6473AB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A</w:t>
            </w:r>
          </w:p>
        </w:tc>
      </w:tr>
      <w:tr w:rsidR="002B1C07" w:rsidRPr="002B1C07" w14:paraId="2CAA158B" w14:textId="77777777" w:rsidTr="00B606C2">
        <w:trPr>
          <w:trHeight w:val="485"/>
        </w:trPr>
        <w:tc>
          <w:tcPr>
            <w:tcW w:w="16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AF474E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</w:p>
        </w:tc>
        <w:tc>
          <w:tcPr>
            <w:tcW w:w="334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362EB2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  <w:t>MORNING BREAK</w:t>
            </w:r>
          </w:p>
        </w:tc>
      </w:tr>
      <w:tr w:rsidR="002B1C07" w:rsidRPr="002B1C07" w14:paraId="07922324" w14:textId="77777777" w:rsidTr="00B606C2">
        <w:trPr>
          <w:trHeight w:val="402"/>
        </w:trPr>
        <w:tc>
          <w:tcPr>
            <w:tcW w:w="16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935C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  <w:t>10: 45am – 1:15PM</w:t>
            </w:r>
          </w:p>
        </w:tc>
        <w:tc>
          <w:tcPr>
            <w:tcW w:w="1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0613404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HRM</w:t>
            </w:r>
          </w:p>
        </w:tc>
        <w:tc>
          <w:tcPr>
            <w:tcW w:w="16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1548A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HRM</w:t>
            </w:r>
          </w:p>
        </w:tc>
      </w:tr>
      <w:tr w:rsidR="002B1C07" w:rsidRPr="002B1C07" w14:paraId="6C821CDD" w14:textId="77777777" w:rsidTr="00B606C2">
        <w:trPr>
          <w:trHeight w:val="402"/>
        </w:trPr>
        <w:tc>
          <w:tcPr>
            <w:tcW w:w="16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C5ACD2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</w:p>
        </w:tc>
        <w:tc>
          <w:tcPr>
            <w:tcW w:w="3348" w:type="pct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127D5066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  <w:t>LUNCH BREAK</w:t>
            </w:r>
          </w:p>
        </w:tc>
      </w:tr>
      <w:tr w:rsidR="002B1C07" w:rsidRPr="002B1C07" w14:paraId="11960676" w14:textId="77777777" w:rsidTr="00B606C2">
        <w:trPr>
          <w:trHeight w:val="152"/>
        </w:trPr>
        <w:tc>
          <w:tcPr>
            <w:tcW w:w="16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69A32E2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</w:p>
        </w:tc>
        <w:tc>
          <w:tcPr>
            <w:tcW w:w="3348" w:type="pct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49EF7D1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</w:pPr>
          </w:p>
        </w:tc>
      </w:tr>
      <w:tr w:rsidR="00B606C2" w:rsidRPr="002B1C07" w14:paraId="606B0E34" w14:textId="77777777" w:rsidTr="00B606C2">
        <w:trPr>
          <w:trHeight w:val="402"/>
        </w:trPr>
        <w:tc>
          <w:tcPr>
            <w:tcW w:w="16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2A852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  <w:t>2:00 PM– 5:00 PM</w:t>
            </w:r>
          </w:p>
        </w:tc>
        <w:tc>
          <w:tcPr>
            <w:tcW w:w="1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802843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M</w:t>
            </w:r>
          </w:p>
        </w:tc>
        <w:tc>
          <w:tcPr>
            <w:tcW w:w="1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9536F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M</w:t>
            </w:r>
          </w:p>
        </w:tc>
      </w:tr>
    </w:tbl>
    <w:p w14:paraId="060CC4A0" w14:textId="77777777" w:rsidR="00B606C2" w:rsidRPr="002B1C07" w:rsidRDefault="00B606C2" w:rsidP="001A6D86">
      <w:pPr>
        <w:pStyle w:val="Heading3"/>
        <w:spacing w:after="0" w:line="240" w:lineRule="auto"/>
        <w:rPr>
          <w:rFonts w:ascii="Book Antiqua" w:hAnsi="Book Antiqua" w:cs="Calibri"/>
          <w:b w:val="0"/>
          <w:bCs/>
          <w:color w:val="auto"/>
          <w:szCs w:val="18"/>
        </w:rPr>
      </w:pPr>
    </w:p>
    <w:p w14:paraId="32DFD889" w14:textId="77777777" w:rsidR="00B606C2" w:rsidRPr="002B1C07" w:rsidRDefault="00B606C2" w:rsidP="001A6D86">
      <w:pPr>
        <w:pStyle w:val="Heading3"/>
        <w:spacing w:after="0" w:line="240" w:lineRule="auto"/>
        <w:rPr>
          <w:rFonts w:ascii="Book Antiqua" w:hAnsi="Book Antiqua" w:cs="Calibri"/>
          <w:color w:val="auto"/>
          <w:szCs w:val="18"/>
        </w:rPr>
      </w:pPr>
      <w:r w:rsidRPr="002B1C07">
        <w:rPr>
          <w:rFonts w:ascii="Book Antiqua" w:hAnsi="Book Antiqua" w:cs="Calibri"/>
          <w:bCs/>
          <w:color w:val="auto"/>
          <w:szCs w:val="18"/>
        </w:rPr>
        <w:t>Common cours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65"/>
        <w:gridCol w:w="834"/>
        <w:gridCol w:w="1797"/>
        <w:gridCol w:w="1749"/>
        <w:gridCol w:w="594"/>
        <w:gridCol w:w="765"/>
        <w:gridCol w:w="779"/>
        <w:gridCol w:w="1733"/>
      </w:tblGrid>
      <w:tr w:rsidR="002B1C07" w:rsidRPr="002B1C07" w14:paraId="2F9D4759" w14:textId="77777777" w:rsidTr="00B606C2">
        <w:trPr>
          <w:trHeight w:val="248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2D244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.</w:t>
            </w:r>
          </w:p>
        </w:tc>
        <w:tc>
          <w:tcPr>
            <w:tcW w:w="4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5C95405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Codes</w:t>
            </w:r>
          </w:p>
        </w:tc>
        <w:tc>
          <w:tcPr>
            <w:tcW w:w="9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7A90B12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 xml:space="preserve">Course title 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B1AA7C8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Lecturer (s)</w:t>
            </w:r>
          </w:p>
        </w:tc>
        <w:tc>
          <w:tcPr>
            <w:tcW w:w="3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8A348E6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CU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B305D98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FAC</w:t>
            </w:r>
          </w:p>
        </w:tc>
        <w:tc>
          <w:tcPr>
            <w:tcW w:w="4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983795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Dept.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D2F8B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 xml:space="preserve">Room </w:t>
            </w:r>
          </w:p>
        </w:tc>
      </w:tr>
      <w:tr w:rsidR="002B1C07" w:rsidRPr="002B1C07" w14:paraId="72BAE0FB" w14:textId="77777777" w:rsidTr="00B606C2">
        <w:trPr>
          <w:trHeight w:val="248"/>
        </w:trPr>
        <w:tc>
          <w:tcPr>
            <w:tcW w:w="4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6EF42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M</w:t>
            </w:r>
          </w:p>
        </w:tc>
        <w:tc>
          <w:tcPr>
            <w:tcW w:w="4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DD58D38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BA 7101</w:t>
            </w:r>
          </w:p>
        </w:tc>
        <w:tc>
          <w:tcPr>
            <w:tcW w:w="9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9779C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eneral Managemen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28B339" w14:textId="77777777" w:rsidR="00B606C2" w:rsidRPr="002B1C07" w:rsidRDefault="00141E83" w:rsidP="001D6FD2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proofErr w:type="spellStart"/>
            <w:r w:rsidRPr="002B1C07">
              <w:rPr>
                <w:rFonts w:ascii="Book Antiqua" w:hAnsi="Book Antiqua" w:cs="Calibri"/>
                <w:color w:val="auto"/>
                <w:szCs w:val="18"/>
              </w:rPr>
              <w:t>Nakaj</w:t>
            </w:r>
            <w:r w:rsidR="00B606C2" w:rsidRPr="002B1C07">
              <w:rPr>
                <w:rFonts w:ascii="Book Antiqua" w:hAnsi="Book Antiqua" w:cs="Calibri"/>
                <w:color w:val="auto"/>
                <w:szCs w:val="18"/>
              </w:rPr>
              <w:t>ubi</w:t>
            </w:r>
            <w:proofErr w:type="spellEnd"/>
            <w:r w:rsidR="00B606C2" w:rsidRPr="002B1C07">
              <w:rPr>
                <w:rFonts w:ascii="Book Antiqua" w:hAnsi="Book Antiqua" w:cs="Calibri"/>
                <w:color w:val="auto"/>
                <w:szCs w:val="18"/>
              </w:rPr>
              <w:t xml:space="preserve"> Florence/</w:t>
            </w:r>
            <w:r w:rsidR="00B606C2"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 xml:space="preserve"> Bob </w:t>
            </w:r>
            <w:proofErr w:type="spellStart"/>
            <w:r w:rsidR="00B606C2"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Sekiziyivu</w:t>
            </w:r>
            <w:proofErr w:type="spellEnd"/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704DF3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3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6B3E9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OM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E4DF6FC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gt.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08F565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Upper Blk RmU4</w:t>
            </w:r>
          </w:p>
        </w:tc>
      </w:tr>
      <w:tr w:rsidR="002B1C07" w:rsidRPr="002B1C07" w14:paraId="1A470110" w14:textId="77777777" w:rsidTr="00B606C2">
        <w:trPr>
          <w:trHeight w:val="248"/>
        </w:trPr>
        <w:tc>
          <w:tcPr>
            <w:tcW w:w="4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5ED5B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HRM</w:t>
            </w:r>
          </w:p>
        </w:tc>
        <w:tc>
          <w:tcPr>
            <w:tcW w:w="4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97F7A07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BA 7102</w:t>
            </w:r>
          </w:p>
        </w:tc>
        <w:tc>
          <w:tcPr>
            <w:tcW w:w="9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A791A57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Human Resource Managemen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F42D22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proofErr w:type="spellStart"/>
            <w:r w:rsidRPr="002B1C07">
              <w:rPr>
                <w:rFonts w:ascii="Book Antiqua" w:hAnsi="Book Antiqua" w:cs="Calibri"/>
                <w:color w:val="auto"/>
                <w:szCs w:val="18"/>
              </w:rPr>
              <w:t>Sentrine</w:t>
            </w:r>
            <w:proofErr w:type="spellEnd"/>
            <w:r w:rsidRPr="002B1C07">
              <w:rPr>
                <w:rFonts w:ascii="Book Antiqua" w:hAnsi="Book Antiqua" w:cs="Calibri"/>
                <w:color w:val="auto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 w:cs="Calibri"/>
                <w:color w:val="auto"/>
                <w:szCs w:val="18"/>
              </w:rPr>
              <w:t>Nasiima</w:t>
            </w:r>
            <w:proofErr w:type="spellEnd"/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/</w:t>
            </w:r>
          </w:p>
          <w:p w14:paraId="5C744DA9" w14:textId="77777777" w:rsidR="00B606C2" w:rsidRPr="002B1C07" w:rsidRDefault="00B606C2" w:rsidP="001A6D86">
            <w:pPr>
              <w:pStyle w:val="Heading3"/>
              <w:spacing w:after="0" w:line="240" w:lineRule="auto"/>
              <w:ind w:left="0" w:firstLine="0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 xml:space="preserve"> Dr. Fred Lwanga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D44434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3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E4969B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OM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16A5266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HR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E7EB9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Upper Blk Rm U4</w:t>
            </w:r>
          </w:p>
        </w:tc>
      </w:tr>
      <w:tr w:rsidR="00B606C2" w:rsidRPr="002B1C07" w14:paraId="713001EE" w14:textId="77777777" w:rsidTr="00B606C2">
        <w:trPr>
          <w:trHeight w:val="248"/>
        </w:trPr>
        <w:tc>
          <w:tcPr>
            <w:tcW w:w="4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0958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A</w:t>
            </w:r>
          </w:p>
        </w:tc>
        <w:tc>
          <w:tcPr>
            <w:tcW w:w="4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E75709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BA 7211</w:t>
            </w:r>
          </w:p>
        </w:tc>
        <w:tc>
          <w:tcPr>
            <w:tcW w:w="9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A6E8B61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inancial Accounti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E5FFB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 xml:space="preserve">Dr. </w:t>
            </w:r>
            <w:proofErr w:type="spellStart"/>
            <w:r w:rsidRPr="002B1C07">
              <w:rPr>
                <w:rFonts w:ascii="Book Antiqua" w:hAnsi="Book Antiqua" w:cs="Calibri"/>
                <w:color w:val="auto"/>
                <w:szCs w:val="18"/>
              </w:rPr>
              <w:t>Gorrettie</w:t>
            </w:r>
            <w:proofErr w:type="spellEnd"/>
            <w:r w:rsidRPr="002B1C07">
              <w:rPr>
                <w:rFonts w:ascii="Book Antiqua" w:hAnsi="Book Antiqua" w:cs="Calibri"/>
                <w:color w:val="auto"/>
                <w:szCs w:val="18"/>
              </w:rPr>
              <w:t xml:space="preserve"> Nakyeyune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137CC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3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D167F3B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COM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31BA020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ACC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DAAD1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Upper Blk Rm U4</w:t>
            </w:r>
          </w:p>
        </w:tc>
      </w:tr>
    </w:tbl>
    <w:p w14:paraId="59C703D7" w14:textId="77777777" w:rsidR="00B606C2" w:rsidRPr="002B1C07" w:rsidRDefault="00B606C2" w:rsidP="001A6D86">
      <w:pPr>
        <w:pStyle w:val="Heading3"/>
        <w:spacing w:after="0" w:line="240" w:lineRule="auto"/>
        <w:rPr>
          <w:rFonts w:ascii="Book Antiqua" w:hAnsi="Book Antiqua"/>
          <w:color w:val="auto"/>
          <w:szCs w:val="18"/>
        </w:rPr>
      </w:pPr>
    </w:p>
    <w:tbl>
      <w:tblPr>
        <w:tblW w:w="5030" w:type="pct"/>
        <w:tblLayout w:type="fixed"/>
        <w:tblLook w:val="04A0" w:firstRow="1" w:lastRow="0" w:firstColumn="1" w:lastColumn="0" w:noHBand="0" w:noVBand="1"/>
      </w:tblPr>
      <w:tblGrid>
        <w:gridCol w:w="2710"/>
        <w:gridCol w:w="1389"/>
        <w:gridCol w:w="4981"/>
      </w:tblGrid>
      <w:tr w:rsidR="002B1C07" w:rsidRPr="002B1C07" w14:paraId="35F73795" w14:textId="77777777" w:rsidTr="00B606C2">
        <w:trPr>
          <w:trHeight w:val="254"/>
        </w:trPr>
        <w:tc>
          <w:tcPr>
            <w:tcW w:w="5000" w:type="pct"/>
            <w:gridSpan w:val="3"/>
            <w:noWrap/>
            <w:vAlign w:val="bottom"/>
          </w:tcPr>
          <w:p w14:paraId="42EB3D07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/>
                <w:b w:val="0"/>
                <w:color w:val="auto"/>
                <w:szCs w:val="18"/>
              </w:rPr>
            </w:pPr>
          </w:p>
          <w:p w14:paraId="5590FAE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Cs w:val="18"/>
              </w:rPr>
              <w:t>MASTER OF INTERNATIONAL BUSINESS YEAR I –  MODULE I</w:t>
            </w:r>
          </w:p>
        </w:tc>
      </w:tr>
      <w:tr w:rsidR="002B1C07" w:rsidRPr="002B1C07" w14:paraId="3D81D146" w14:textId="77777777" w:rsidTr="00B606C2">
        <w:trPr>
          <w:trHeight w:val="254"/>
        </w:trPr>
        <w:tc>
          <w:tcPr>
            <w:tcW w:w="1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C0EA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TIME/DATE</w:t>
            </w:r>
          </w:p>
        </w:tc>
        <w:tc>
          <w:tcPr>
            <w:tcW w:w="7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76B912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Saturday</w:t>
            </w:r>
          </w:p>
        </w:tc>
        <w:tc>
          <w:tcPr>
            <w:tcW w:w="27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AC9FF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Sunday</w:t>
            </w:r>
          </w:p>
        </w:tc>
      </w:tr>
      <w:tr w:rsidR="002B1C07" w:rsidRPr="002B1C07" w14:paraId="5E65F9E3" w14:textId="77777777" w:rsidTr="00B606C2">
        <w:trPr>
          <w:trHeight w:val="254"/>
        </w:trPr>
        <w:tc>
          <w:tcPr>
            <w:tcW w:w="149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8463EA6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 xml:space="preserve">8:00 – 10:15am </w:t>
            </w:r>
          </w:p>
        </w:tc>
        <w:tc>
          <w:tcPr>
            <w:tcW w:w="7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9DE466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TM</w:t>
            </w:r>
          </w:p>
        </w:tc>
        <w:tc>
          <w:tcPr>
            <w:tcW w:w="27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F411240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EIB</w:t>
            </w:r>
          </w:p>
        </w:tc>
      </w:tr>
      <w:tr w:rsidR="002B1C07" w:rsidRPr="002B1C07" w14:paraId="65EF1792" w14:textId="77777777" w:rsidTr="00B606C2">
        <w:trPr>
          <w:trHeight w:val="254"/>
        </w:trPr>
        <w:tc>
          <w:tcPr>
            <w:tcW w:w="149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7F7F7F" w:themeFill="text1" w:themeFillTint="80"/>
          </w:tcPr>
          <w:p w14:paraId="0930751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</w:p>
        </w:tc>
        <w:tc>
          <w:tcPr>
            <w:tcW w:w="3508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090EAF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  <w:t>MORNING BREAK</w:t>
            </w:r>
          </w:p>
          <w:p w14:paraId="2D8517CE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i/>
                <w:color w:val="auto"/>
                <w:szCs w:val="18"/>
              </w:rPr>
            </w:pPr>
          </w:p>
        </w:tc>
      </w:tr>
      <w:tr w:rsidR="002B1C07" w:rsidRPr="002B1C07" w14:paraId="6639B91F" w14:textId="77777777" w:rsidTr="00B606C2">
        <w:trPr>
          <w:trHeight w:val="254"/>
        </w:trPr>
        <w:tc>
          <w:tcPr>
            <w:tcW w:w="149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0681ECC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10:45 am – 1:15 pm</w:t>
            </w:r>
          </w:p>
        </w:tc>
        <w:tc>
          <w:tcPr>
            <w:tcW w:w="7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5723B05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EIB</w:t>
            </w:r>
          </w:p>
        </w:tc>
        <w:tc>
          <w:tcPr>
            <w:tcW w:w="27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A4F1087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TM</w:t>
            </w:r>
          </w:p>
        </w:tc>
      </w:tr>
      <w:tr w:rsidR="002B1C07" w:rsidRPr="002B1C07" w14:paraId="7F03C9B5" w14:textId="77777777" w:rsidTr="00B606C2">
        <w:trPr>
          <w:trHeight w:val="254"/>
        </w:trPr>
        <w:tc>
          <w:tcPr>
            <w:tcW w:w="149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7F7F7F" w:themeFill="text1" w:themeFillTint="80"/>
          </w:tcPr>
          <w:p w14:paraId="4F7FCF4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</w:p>
        </w:tc>
        <w:tc>
          <w:tcPr>
            <w:tcW w:w="3508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5408C2B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  <w:t>LUNCH BREAK</w:t>
            </w:r>
          </w:p>
          <w:p w14:paraId="484E4D99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i/>
                <w:color w:val="auto"/>
                <w:szCs w:val="18"/>
              </w:rPr>
            </w:pPr>
          </w:p>
        </w:tc>
      </w:tr>
      <w:tr w:rsidR="00B606C2" w:rsidRPr="002B1C07" w14:paraId="4AC5008E" w14:textId="77777777" w:rsidTr="00B606C2">
        <w:trPr>
          <w:trHeight w:val="254"/>
        </w:trPr>
        <w:tc>
          <w:tcPr>
            <w:tcW w:w="149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F5E30D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2:00 – 5:00 pm</w:t>
            </w:r>
          </w:p>
        </w:tc>
        <w:tc>
          <w:tcPr>
            <w:tcW w:w="7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B85A843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EIT</w:t>
            </w:r>
          </w:p>
        </w:tc>
        <w:tc>
          <w:tcPr>
            <w:tcW w:w="27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194F69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EIT</w:t>
            </w:r>
          </w:p>
        </w:tc>
      </w:tr>
    </w:tbl>
    <w:p w14:paraId="02B3318A" w14:textId="77777777" w:rsidR="00B606C2" w:rsidRPr="002B1C07" w:rsidRDefault="00B606C2" w:rsidP="001A6D86">
      <w:pPr>
        <w:pStyle w:val="Heading3"/>
        <w:spacing w:after="0" w:line="240" w:lineRule="auto"/>
        <w:rPr>
          <w:rFonts w:ascii="Book Antiqua" w:hAnsi="Book Antiqua"/>
          <w:b w:val="0"/>
          <w:color w:val="auto"/>
          <w:szCs w:val="18"/>
        </w:rPr>
      </w:pPr>
    </w:p>
    <w:p w14:paraId="2F8033EE" w14:textId="77777777" w:rsidR="00B606C2" w:rsidRPr="002B1C07" w:rsidRDefault="00B606C2" w:rsidP="001A6D86">
      <w:pPr>
        <w:pStyle w:val="Heading3"/>
        <w:spacing w:after="0" w:line="240" w:lineRule="auto"/>
        <w:rPr>
          <w:rFonts w:ascii="Book Antiqua" w:hAnsi="Book Antiqua" w:cs="Calibri"/>
          <w:color w:val="auto"/>
          <w:szCs w:val="18"/>
        </w:rPr>
      </w:pPr>
      <w:r w:rsidRPr="002B1C07">
        <w:rPr>
          <w:rFonts w:ascii="Book Antiqua" w:hAnsi="Book Antiqua" w:cs="Calibri"/>
          <w:bCs/>
          <w:color w:val="auto"/>
          <w:szCs w:val="18"/>
        </w:rPr>
        <w:t>COMMON COURS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42"/>
        <w:gridCol w:w="1025"/>
        <w:gridCol w:w="2083"/>
        <w:gridCol w:w="1479"/>
        <w:gridCol w:w="594"/>
        <w:gridCol w:w="915"/>
        <w:gridCol w:w="853"/>
        <w:gridCol w:w="1325"/>
      </w:tblGrid>
      <w:tr w:rsidR="002B1C07" w:rsidRPr="002B1C07" w14:paraId="22D7CBFF" w14:textId="77777777" w:rsidTr="00B606C2">
        <w:trPr>
          <w:trHeight w:val="591"/>
        </w:trPr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4FF2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Abb.</w:t>
            </w:r>
          </w:p>
        </w:tc>
        <w:tc>
          <w:tcPr>
            <w:tcW w:w="5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BCDC69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Code</w:t>
            </w:r>
          </w:p>
        </w:tc>
        <w:tc>
          <w:tcPr>
            <w:tcW w:w="11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048BB58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Course Title</w:t>
            </w:r>
          </w:p>
        </w:tc>
        <w:tc>
          <w:tcPr>
            <w:tcW w:w="8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147D7B0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Lecturer(s)</w:t>
            </w:r>
          </w:p>
        </w:tc>
        <w:tc>
          <w:tcPr>
            <w:tcW w:w="2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C2A6808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CU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1E5E6BB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Fac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15605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Dept.</w:t>
            </w:r>
          </w:p>
        </w:tc>
        <w:tc>
          <w:tcPr>
            <w:tcW w:w="7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DDDF98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Room</w:t>
            </w:r>
          </w:p>
        </w:tc>
      </w:tr>
      <w:tr w:rsidR="002B1C07" w:rsidRPr="002B1C07" w14:paraId="52581165" w14:textId="77777777" w:rsidTr="00B606C2">
        <w:trPr>
          <w:trHeight w:val="243"/>
        </w:trPr>
        <w:tc>
          <w:tcPr>
            <w:tcW w:w="4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9C031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TM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00EE760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IB7101</w:t>
            </w:r>
          </w:p>
        </w:tc>
        <w:tc>
          <w:tcPr>
            <w:tcW w:w="1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CF23F8" w14:textId="77777777" w:rsidR="00B606C2" w:rsidRPr="002B1C07" w:rsidRDefault="00B606C2" w:rsidP="001A6D86">
            <w:pPr>
              <w:pStyle w:val="Heading3"/>
              <w:spacing w:after="0" w:line="240" w:lineRule="auto"/>
              <w:ind w:left="0" w:firstLine="0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lobal Trade Markets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A3AF9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 xml:space="preserve">Dr. </w:t>
            </w:r>
            <w:proofErr w:type="spellStart"/>
            <w:r w:rsidRPr="002B1C07">
              <w:rPr>
                <w:rFonts w:ascii="Book Antiqua" w:hAnsi="Book Antiqua" w:cs="Calibri"/>
                <w:color w:val="auto"/>
                <w:szCs w:val="18"/>
              </w:rPr>
              <w:t>Ecel</w:t>
            </w:r>
            <w:proofErr w:type="spellEnd"/>
            <w:r w:rsidRPr="002B1C07">
              <w:rPr>
                <w:rFonts w:ascii="Book Antiqua" w:hAnsi="Book Antiqua" w:cs="Calibri"/>
                <w:color w:val="auto"/>
                <w:szCs w:val="18"/>
              </w:rPr>
              <w:t xml:space="preserve"> Aaron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952807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4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2D500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MHM</w:t>
            </w:r>
          </w:p>
        </w:tc>
        <w:tc>
          <w:tcPr>
            <w:tcW w:w="4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44BA6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kt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B70C1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U1</w:t>
            </w:r>
          </w:p>
        </w:tc>
      </w:tr>
      <w:tr w:rsidR="002B1C07" w:rsidRPr="002B1C07" w14:paraId="208567F0" w14:textId="77777777" w:rsidTr="00B606C2">
        <w:trPr>
          <w:trHeight w:val="243"/>
        </w:trPr>
        <w:tc>
          <w:tcPr>
            <w:tcW w:w="4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2244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EIT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4F449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IB7102</w:t>
            </w:r>
          </w:p>
        </w:tc>
        <w:tc>
          <w:tcPr>
            <w:tcW w:w="1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087142" w14:textId="77777777" w:rsidR="00B606C2" w:rsidRPr="002B1C07" w:rsidRDefault="00B606C2" w:rsidP="001A6D86">
            <w:pPr>
              <w:pStyle w:val="Heading3"/>
              <w:spacing w:after="0" w:line="240" w:lineRule="auto"/>
              <w:ind w:left="108" w:firstLine="0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Economics of International Trade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7EDE797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 xml:space="preserve">Dr. Anthony </w:t>
            </w:r>
            <w:proofErr w:type="spellStart"/>
            <w:r w:rsidRPr="002B1C07">
              <w:rPr>
                <w:rFonts w:ascii="Book Antiqua" w:hAnsi="Book Antiqua" w:cs="Calibri"/>
                <w:color w:val="auto"/>
                <w:szCs w:val="18"/>
              </w:rPr>
              <w:t>Olyanga</w:t>
            </w:r>
            <w:proofErr w:type="spellEnd"/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 xml:space="preserve">/ Judith Nakirijja 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DA5404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4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D5CDDC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EEMS</w:t>
            </w:r>
          </w:p>
        </w:tc>
        <w:tc>
          <w:tcPr>
            <w:tcW w:w="4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7316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ECON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405839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U1</w:t>
            </w:r>
          </w:p>
        </w:tc>
      </w:tr>
      <w:tr w:rsidR="00B606C2" w:rsidRPr="002B1C07" w14:paraId="1E58C48A" w14:textId="77777777" w:rsidTr="00B606C2">
        <w:trPr>
          <w:trHeight w:val="243"/>
        </w:trPr>
        <w:tc>
          <w:tcPr>
            <w:tcW w:w="4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124E0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EIB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620722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IB7103</w:t>
            </w:r>
          </w:p>
        </w:tc>
        <w:tc>
          <w:tcPr>
            <w:tcW w:w="1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C90927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lobalization &amp; Environment of International Business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711115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>Dr. Mathias Mulumba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A92C77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4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BC943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MHM</w:t>
            </w:r>
          </w:p>
        </w:tc>
        <w:tc>
          <w:tcPr>
            <w:tcW w:w="4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50F17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KT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20DA06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Upp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U1</w:t>
            </w:r>
          </w:p>
        </w:tc>
      </w:tr>
    </w:tbl>
    <w:p w14:paraId="4E78A9FE" w14:textId="77777777" w:rsidR="00B606C2" w:rsidRPr="002B1C07" w:rsidRDefault="00B606C2" w:rsidP="001A6D86">
      <w:pPr>
        <w:pStyle w:val="Heading3"/>
        <w:spacing w:after="0" w:line="240" w:lineRule="auto"/>
        <w:rPr>
          <w:rFonts w:ascii="Book Antiqua" w:hAnsi="Book Antiqua"/>
          <w:color w:val="auto"/>
          <w:szCs w:val="18"/>
        </w:rPr>
      </w:pPr>
    </w:p>
    <w:p w14:paraId="061E472D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29D2AEA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2843B3B" w14:textId="77777777" w:rsidR="00B606C2" w:rsidRPr="002B1C07" w:rsidRDefault="00B606C2" w:rsidP="001A6D86">
      <w:pPr>
        <w:pStyle w:val="Heading3"/>
        <w:spacing w:after="0" w:line="240" w:lineRule="auto"/>
        <w:rPr>
          <w:rFonts w:ascii="Book Antiqua" w:hAnsi="Book Antiqua"/>
          <w:b w:val="0"/>
          <w:color w:val="auto"/>
          <w:szCs w:val="18"/>
        </w:rPr>
      </w:pPr>
      <w:proofErr w:type="gramStart"/>
      <w:r w:rsidRPr="002B1C07">
        <w:rPr>
          <w:rFonts w:ascii="Book Antiqua" w:hAnsi="Book Antiqua"/>
          <w:color w:val="auto"/>
          <w:szCs w:val="18"/>
        </w:rPr>
        <w:lastRenderedPageBreak/>
        <w:t>MASTERS IN BUSINESS ADMINISTRATION</w:t>
      </w:r>
      <w:proofErr w:type="gramEnd"/>
      <w:r w:rsidRPr="002B1C07">
        <w:rPr>
          <w:rFonts w:ascii="Book Antiqua" w:hAnsi="Book Antiqua"/>
          <w:color w:val="auto"/>
          <w:szCs w:val="18"/>
        </w:rPr>
        <w:t xml:space="preserve"> Year 2 – MODULE V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979"/>
        <w:gridCol w:w="2979"/>
        <w:gridCol w:w="3058"/>
      </w:tblGrid>
      <w:tr w:rsidR="002B1C07" w:rsidRPr="002B1C07" w14:paraId="0116957E" w14:textId="77777777" w:rsidTr="00B606C2">
        <w:trPr>
          <w:trHeight w:val="402"/>
        </w:trPr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139AC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TIME/DAY</w:t>
            </w:r>
          </w:p>
        </w:tc>
        <w:tc>
          <w:tcPr>
            <w:tcW w:w="1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C6E636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Saturday</w:t>
            </w:r>
          </w:p>
        </w:tc>
        <w:tc>
          <w:tcPr>
            <w:tcW w:w="16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1E88A82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Sunday</w:t>
            </w:r>
          </w:p>
        </w:tc>
      </w:tr>
      <w:tr w:rsidR="002B1C07" w:rsidRPr="002B1C07" w14:paraId="184D06CF" w14:textId="77777777" w:rsidTr="00B606C2">
        <w:trPr>
          <w:trHeight w:val="402"/>
        </w:trPr>
        <w:tc>
          <w:tcPr>
            <w:tcW w:w="16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1A46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 xml:space="preserve">8:00am – 10:30am </w:t>
            </w:r>
          </w:p>
        </w:tc>
        <w:tc>
          <w:tcPr>
            <w:tcW w:w="1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BD65B4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>CI</w:t>
            </w:r>
          </w:p>
        </w:tc>
        <w:tc>
          <w:tcPr>
            <w:tcW w:w="1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F37E9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>LFB</w:t>
            </w:r>
          </w:p>
        </w:tc>
      </w:tr>
      <w:tr w:rsidR="002B1C07" w:rsidRPr="002B1C07" w14:paraId="1ED12361" w14:textId="77777777" w:rsidTr="00B606C2">
        <w:trPr>
          <w:trHeight w:val="485"/>
        </w:trPr>
        <w:tc>
          <w:tcPr>
            <w:tcW w:w="16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E0AE866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</w:p>
        </w:tc>
        <w:tc>
          <w:tcPr>
            <w:tcW w:w="334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82750B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i/>
                <w:color w:val="auto"/>
                <w:szCs w:val="18"/>
              </w:rPr>
              <w:t>MORNING BREAK</w:t>
            </w:r>
          </w:p>
        </w:tc>
      </w:tr>
      <w:tr w:rsidR="002B1C07" w:rsidRPr="002B1C07" w14:paraId="65AFEC84" w14:textId="77777777" w:rsidTr="00B606C2">
        <w:trPr>
          <w:trHeight w:val="402"/>
        </w:trPr>
        <w:tc>
          <w:tcPr>
            <w:tcW w:w="16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707CB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10: 45am – 1:15PM</w:t>
            </w:r>
          </w:p>
        </w:tc>
        <w:tc>
          <w:tcPr>
            <w:tcW w:w="1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802E27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>EC</w:t>
            </w:r>
          </w:p>
        </w:tc>
        <w:tc>
          <w:tcPr>
            <w:tcW w:w="16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B7DD41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>EC</w:t>
            </w:r>
          </w:p>
        </w:tc>
      </w:tr>
      <w:tr w:rsidR="002B1C07" w:rsidRPr="002B1C07" w14:paraId="3C91AE83" w14:textId="77777777" w:rsidTr="00B606C2">
        <w:trPr>
          <w:trHeight w:val="402"/>
        </w:trPr>
        <w:tc>
          <w:tcPr>
            <w:tcW w:w="16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9115EF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</w:p>
        </w:tc>
        <w:tc>
          <w:tcPr>
            <w:tcW w:w="3348" w:type="pct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1A76045A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i/>
                <w:color w:val="auto"/>
                <w:szCs w:val="18"/>
              </w:rPr>
              <w:t>LUNCH BREAK</w:t>
            </w:r>
          </w:p>
        </w:tc>
      </w:tr>
      <w:tr w:rsidR="002B1C07" w:rsidRPr="002B1C07" w14:paraId="74AF0C70" w14:textId="77777777" w:rsidTr="00B606C2">
        <w:trPr>
          <w:trHeight w:val="152"/>
        </w:trPr>
        <w:tc>
          <w:tcPr>
            <w:tcW w:w="16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BE0ABC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</w:p>
        </w:tc>
        <w:tc>
          <w:tcPr>
            <w:tcW w:w="3348" w:type="pct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52C0455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</w:pPr>
          </w:p>
        </w:tc>
      </w:tr>
      <w:tr w:rsidR="00B606C2" w:rsidRPr="002B1C07" w14:paraId="4A48BA2A" w14:textId="77777777" w:rsidTr="00B606C2">
        <w:trPr>
          <w:trHeight w:val="402"/>
        </w:trPr>
        <w:tc>
          <w:tcPr>
            <w:tcW w:w="16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D238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2:00 PM– 5:00 PM</w:t>
            </w:r>
          </w:p>
        </w:tc>
        <w:tc>
          <w:tcPr>
            <w:tcW w:w="1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C952E7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>OD</w:t>
            </w:r>
          </w:p>
        </w:tc>
        <w:tc>
          <w:tcPr>
            <w:tcW w:w="16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7E45C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>OD</w:t>
            </w:r>
          </w:p>
        </w:tc>
      </w:tr>
    </w:tbl>
    <w:p w14:paraId="631ABE4A" w14:textId="77777777" w:rsidR="00B606C2" w:rsidRPr="002B1C07" w:rsidRDefault="00B606C2" w:rsidP="001A6D86">
      <w:pPr>
        <w:pStyle w:val="Heading3"/>
        <w:spacing w:after="0" w:line="240" w:lineRule="auto"/>
        <w:rPr>
          <w:rFonts w:ascii="Book Antiqua" w:hAnsi="Book Antiqua" w:cs="Calibri"/>
          <w:b w:val="0"/>
          <w:bCs/>
          <w:color w:val="auto"/>
          <w:szCs w:val="18"/>
        </w:rPr>
      </w:pPr>
    </w:p>
    <w:p w14:paraId="1402FF57" w14:textId="77777777" w:rsidR="00B606C2" w:rsidRPr="002B1C07" w:rsidRDefault="00B606C2" w:rsidP="001A6D86">
      <w:pPr>
        <w:pStyle w:val="Heading3"/>
        <w:spacing w:after="0" w:line="240" w:lineRule="auto"/>
        <w:rPr>
          <w:rFonts w:ascii="Book Antiqua" w:hAnsi="Book Antiqua" w:cs="Calibri"/>
          <w:color w:val="auto"/>
          <w:szCs w:val="18"/>
        </w:rPr>
      </w:pPr>
      <w:r w:rsidRPr="002B1C07">
        <w:rPr>
          <w:rFonts w:ascii="Book Antiqua" w:hAnsi="Book Antiqua" w:cs="Calibri"/>
          <w:bCs/>
          <w:color w:val="auto"/>
          <w:szCs w:val="18"/>
        </w:rPr>
        <w:t>Common cours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29"/>
        <w:gridCol w:w="1208"/>
        <w:gridCol w:w="1521"/>
        <w:gridCol w:w="2011"/>
        <w:gridCol w:w="594"/>
        <w:gridCol w:w="909"/>
        <w:gridCol w:w="779"/>
        <w:gridCol w:w="1265"/>
      </w:tblGrid>
      <w:tr w:rsidR="002B1C07" w:rsidRPr="002B1C07" w14:paraId="6FE4C295" w14:textId="77777777" w:rsidTr="00B606C2">
        <w:trPr>
          <w:trHeight w:val="248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A7A01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Abb.</w:t>
            </w:r>
          </w:p>
        </w:tc>
        <w:tc>
          <w:tcPr>
            <w:tcW w:w="6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6F76A8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Codes</w:t>
            </w:r>
          </w:p>
        </w:tc>
        <w:tc>
          <w:tcPr>
            <w:tcW w:w="7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CBF9C8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 xml:space="preserve">Course title </w:t>
            </w:r>
          </w:p>
        </w:tc>
        <w:tc>
          <w:tcPr>
            <w:tcW w:w="11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DE4EA3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Lecturer (s)</w:t>
            </w:r>
          </w:p>
        </w:tc>
        <w:tc>
          <w:tcPr>
            <w:tcW w:w="3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1FB2863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CU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B492BF7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FAC</w:t>
            </w:r>
          </w:p>
        </w:tc>
        <w:tc>
          <w:tcPr>
            <w:tcW w:w="4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1287FF2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Dept.</w:t>
            </w:r>
          </w:p>
        </w:tc>
        <w:tc>
          <w:tcPr>
            <w:tcW w:w="7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C118E5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Room</w:t>
            </w:r>
          </w:p>
        </w:tc>
      </w:tr>
      <w:tr w:rsidR="002B1C07" w:rsidRPr="002B1C07" w14:paraId="64D65A45" w14:textId="77777777" w:rsidTr="00B606C2">
        <w:trPr>
          <w:trHeight w:val="248"/>
        </w:trPr>
        <w:tc>
          <w:tcPr>
            <w:tcW w:w="4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9D394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LFB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2069B93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BA 7212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28B22D4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Legal Framework of Business</w:t>
            </w:r>
          </w:p>
        </w:tc>
        <w:tc>
          <w:tcPr>
            <w:tcW w:w="1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C40358" w14:textId="77777777" w:rsidR="00B606C2" w:rsidRPr="002B1C07" w:rsidRDefault="00B606C2" w:rsidP="001A6D86">
            <w:pPr>
              <w:pStyle w:val="Heading3"/>
              <w:spacing w:after="0" w:line="240" w:lineRule="auto"/>
              <w:ind w:left="0" w:firstLine="0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>Ruth Kulabako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C1291F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D5388AB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COM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8AECC15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BL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D811C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 xml:space="preserve">Middle Blk </w:t>
            </w:r>
          </w:p>
          <w:p w14:paraId="202FCCF3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Rm 2.1</w:t>
            </w:r>
          </w:p>
        </w:tc>
      </w:tr>
      <w:tr w:rsidR="002B1C07" w:rsidRPr="002B1C07" w14:paraId="3E2192F9" w14:textId="77777777" w:rsidTr="00B606C2">
        <w:trPr>
          <w:trHeight w:val="248"/>
        </w:trPr>
        <w:tc>
          <w:tcPr>
            <w:tcW w:w="4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1FAA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OD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A09E6F4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BA 8101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8EE1C5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Organizational Development</w:t>
            </w:r>
          </w:p>
        </w:tc>
        <w:tc>
          <w:tcPr>
            <w:tcW w:w="1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C33A90" w14:textId="77777777" w:rsidR="00B606C2" w:rsidRPr="002B1C07" w:rsidRDefault="00B606C2" w:rsidP="001A6D86">
            <w:pPr>
              <w:pStyle w:val="Heading3"/>
              <w:spacing w:after="0" w:line="240" w:lineRule="auto"/>
              <w:ind w:left="0" w:firstLine="0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 xml:space="preserve">Collin </w:t>
            </w:r>
            <w:proofErr w:type="spellStart"/>
            <w:r w:rsidRPr="002B1C07">
              <w:rPr>
                <w:rFonts w:ascii="Book Antiqua" w:hAnsi="Book Antiqua" w:cs="Calibri"/>
                <w:color w:val="auto"/>
                <w:szCs w:val="18"/>
              </w:rPr>
              <w:t>Aijuka</w:t>
            </w:r>
            <w:proofErr w:type="spellEnd"/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AA55D2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6AB12E8" w14:textId="77777777" w:rsidR="00B606C2" w:rsidRPr="002B1C07" w:rsidRDefault="00B606C2" w:rsidP="001A6D86">
            <w:pPr>
              <w:pStyle w:val="Heading3"/>
              <w:spacing w:after="0" w:line="240" w:lineRule="auto"/>
              <w:ind w:left="0" w:firstLine="0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 xml:space="preserve"> FOM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C014245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HR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5831CC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 xml:space="preserve">Middle Blk </w:t>
            </w:r>
          </w:p>
          <w:p w14:paraId="3D7B4C0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Rm 2.1</w:t>
            </w:r>
          </w:p>
        </w:tc>
      </w:tr>
      <w:tr w:rsidR="002B1C07" w:rsidRPr="002B1C07" w14:paraId="5AA74395" w14:textId="77777777" w:rsidTr="00B606C2">
        <w:trPr>
          <w:trHeight w:val="248"/>
        </w:trPr>
        <w:tc>
          <w:tcPr>
            <w:tcW w:w="4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024C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CI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60140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BA</w:t>
            </w:r>
          </w:p>
          <w:p w14:paraId="5FEE192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7233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48C743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Creativity and Innovation</w:t>
            </w:r>
          </w:p>
        </w:tc>
        <w:tc>
          <w:tcPr>
            <w:tcW w:w="1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112F1B" w14:textId="77777777" w:rsidR="00B606C2" w:rsidRPr="002B1C07" w:rsidRDefault="00B606C2" w:rsidP="001A6D86">
            <w:pPr>
              <w:pStyle w:val="Heading3"/>
              <w:spacing w:after="0" w:line="240" w:lineRule="auto"/>
              <w:ind w:left="0" w:firstLine="0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>Assoc. Prof. Ernest Abaho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48E982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33241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ESBM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FCC74B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EI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767DE3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 xml:space="preserve">Middle Blk </w:t>
            </w:r>
          </w:p>
          <w:p w14:paraId="35C827A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Rm 2.1</w:t>
            </w:r>
          </w:p>
        </w:tc>
      </w:tr>
      <w:tr w:rsidR="00B606C2" w:rsidRPr="002B1C07" w14:paraId="26208A09" w14:textId="77777777" w:rsidTr="00B606C2">
        <w:trPr>
          <w:trHeight w:val="248"/>
        </w:trPr>
        <w:tc>
          <w:tcPr>
            <w:tcW w:w="4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89141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EC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8495A8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BA 7301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123E1A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E-Commerce</w:t>
            </w:r>
          </w:p>
        </w:tc>
        <w:tc>
          <w:tcPr>
            <w:tcW w:w="1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94F5B3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>Assoc. Prof. Geoffrey Mayoka Kituyi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A29DAE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A880B40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CI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0249DF2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ACI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CC24F5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 xml:space="preserve">Middle Blk </w:t>
            </w:r>
          </w:p>
          <w:p w14:paraId="5DB28EE3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Rm 2.1</w:t>
            </w:r>
          </w:p>
        </w:tc>
      </w:tr>
    </w:tbl>
    <w:p w14:paraId="495C4081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3236868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0694BED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693"/>
        <w:gridCol w:w="1381"/>
        <w:gridCol w:w="4952"/>
      </w:tblGrid>
      <w:tr w:rsidR="002B1C07" w:rsidRPr="002B1C07" w14:paraId="22124470" w14:textId="77777777" w:rsidTr="00B606C2">
        <w:trPr>
          <w:trHeight w:val="254"/>
        </w:trPr>
        <w:tc>
          <w:tcPr>
            <w:tcW w:w="5000" w:type="pct"/>
            <w:gridSpan w:val="3"/>
            <w:noWrap/>
            <w:vAlign w:val="bottom"/>
          </w:tcPr>
          <w:p w14:paraId="52929D8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/>
                <w:b w:val="0"/>
                <w:color w:val="auto"/>
                <w:szCs w:val="18"/>
              </w:rPr>
            </w:pPr>
          </w:p>
          <w:p w14:paraId="5DB273D3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Cs w:val="18"/>
              </w:rPr>
              <w:t>MASTER OF INTERNATIONAL BUSINESS YR 2 –  MODULE V</w:t>
            </w:r>
          </w:p>
        </w:tc>
      </w:tr>
      <w:tr w:rsidR="002B1C07" w:rsidRPr="002B1C07" w14:paraId="7CFD5CEA" w14:textId="77777777" w:rsidTr="00B606C2">
        <w:trPr>
          <w:trHeight w:val="254"/>
        </w:trPr>
        <w:tc>
          <w:tcPr>
            <w:tcW w:w="1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84DE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TIME/DATE</w:t>
            </w:r>
          </w:p>
        </w:tc>
        <w:tc>
          <w:tcPr>
            <w:tcW w:w="7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231B996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Saturday</w:t>
            </w:r>
          </w:p>
        </w:tc>
        <w:tc>
          <w:tcPr>
            <w:tcW w:w="27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8A99671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Sunday</w:t>
            </w:r>
          </w:p>
        </w:tc>
      </w:tr>
      <w:tr w:rsidR="002B1C07" w:rsidRPr="002B1C07" w14:paraId="5DD84179" w14:textId="77777777" w:rsidTr="00B606C2">
        <w:trPr>
          <w:trHeight w:val="254"/>
        </w:trPr>
        <w:tc>
          <w:tcPr>
            <w:tcW w:w="149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EE2847B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 xml:space="preserve">8:00 – 10:15am </w:t>
            </w:r>
          </w:p>
        </w:tc>
        <w:tc>
          <w:tcPr>
            <w:tcW w:w="7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30125B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MS</w:t>
            </w:r>
          </w:p>
        </w:tc>
        <w:tc>
          <w:tcPr>
            <w:tcW w:w="27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E11D9AC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VCM</w:t>
            </w:r>
          </w:p>
        </w:tc>
      </w:tr>
      <w:tr w:rsidR="002B1C07" w:rsidRPr="002B1C07" w14:paraId="065A511E" w14:textId="77777777" w:rsidTr="00B606C2">
        <w:trPr>
          <w:trHeight w:val="254"/>
        </w:trPr>
        <w:tc>
          <w:tcPr>
            <w:tcW w:w="149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7F7F7F" w:themeFill="text1" w:themeFillTint="80"/>
          </w:tcPr>
          <w:p w14:paraId="4C549C51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</w:p>
        </w:tc>
        <w:tc>
          <w:tcPr>
            <w:tcW w:w="3508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FDB5B3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  <w:t>MORNING BREAK</w:t>
            </w:r>
          </w:p>
          <w:p w14:paraId="743091E7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i/>
                <w:color w:val="auto"/>
                <w:szCs w:val="18"/>
              </w:rPr>
            </w:pPr>
          </w:p>
        </w:tc>
      </w:tr>
      <w:tr w:rsidR="002B1C07" w:rsidRPr="002B1C07" w14:paraId="1534B9BB" w14:textId="77777777" w:rsidTr="00B606C2">
        <w:trPr>
          <w:trHeight w:val="254"/>
        </w:trPr>
        <w:tc>
          <w:tcPr>
            <w:tcW w:w="149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1E6ABA9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10:45 am – 1:15 pm</w:t>
            </w:r>
          </w:p>
        </w:tc>
        <w:tc>
          <w:tcPr>
            <w:tcW w:w="7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9546257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VCM</w:t>
            </w:r>
          </w:p>
        </w:tc>
        <w:tc>
          <w:tcPr>
            <w:tcW w:w="27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54D6551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MS</w:t>
            </w:r>
          </w:p>
        </w:tc>
      </w:tr>
      <w:tr w:rsidR="002B1C07" w:rsidRPr="002B1C07" w14:paraId="6314A7AB" w14:textId="77777777" w:rsidTr="00B606C2">
        <w:trPr>
          <w:trHeight w:val="254"/>
        </w:trPr>
        <w:tc>
          <w:tcPr>
            <w:tcW w:w="149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7F7F7F" w:themeFill="text1" w:themeFillTint="80"/>
          </w:tcPr>
          <w:p w14:paraId="22C60497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</w:p>
        </w:tc>
        <w:tc>
          <w:tcPr>
            <w:tcW w:w="3508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AADD8A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bCs/>
                <w:i/>
                <w:color w:val="auto"/>
                <w:szCs w:val="18"/>
              </w:rPr>
              <w:t>LUNCH BREAK</w:t>
            </w:r>
          </w:p>
          <w:p w14:paraId="3301B1F4" w14:textId="77777777" w:rsidR="00B606C2" w:rsidRPr="002B1C07" w:rsidRDefault="00B606C2" w:rsidP="001A6D86">
            <w:pPr>
              <w:pStyle w:val="Heading3"/>
              <w:spacing w:after="0" w:line="240" w:lineRule="auto"/>
              <w:jc w:val="center"/>
              <w:rPr>
                <w:rFonts w:ascii="Book Antiqua" w:hAnsi="Book Antiqua" w:cs="Calibri"/>
                <w:b w:val="0"/>
                <w:i/>
                <w:color w:val="auto"/>
                <w:szCs w:val="18"/>
              </w:rPr>
            </w:pPr>
          </w:p>
        </w:tc>
      </w:tr>
      <w:tr w:rsidR="00B606C2" w:rsidRPr="002B1C07" w14:paraId="185F1443" w14:textId="77777777" w:rsidTr="00B606C2">
        <w:trPr>
          <w:trHeight w:val="254"/>
        </w:trPr>
        <w:tc>
          <w:tcPr>
            <w:tcW w:w="149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A7136A5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2:00 – 5:00 pm</w:t>
            </w:r>
          </w:p>
        </w:tc>
        <w:tc>
          <w:tcPr>
            <w:tcW w:w="7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44A2484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SSIB</w:t>
            </w:r>
          </w:p>
        </w:tc>
        <w:tc>
          <w:tcPr>
            <w:tcW w:w="274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B67CE38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SSIB</w:t>
            </w:r>
          </w:p>
        </w:tc>
      </w:tr>
    </w:tbl>
    <w:p w14:paraId="1299009F" w14:textId="77777777" w:rsidR="00B606C2" w:rsidRPr="002B1C07" w:rsidRDefault="00B606C2" w:rsidP="001A6D86">
      <w:pPr>
        <w:pStyle w:val="Heading3"/>
        <w:spacing w:after="0" w:line="240" w:lineRule="auto"/>
        <w:rPr>
          <w:rFonts w:ascii="Book Antiqua" w:hAnsi="Book Antiqua"/>
          <w:b w:val="0"/>
          <w:color w:val="auto"/>
          <w:szCs w:val="18"/>
        </w:rPr>
      </w:pPr>
    </w:p>
    <w:p w14:paraId="12B982AC" w14:textId="77777777" w:rsidR="00B606C2" w:rsidRPr="002B1C07" w:rsidRDefault="00B606C2" w:rsidP="001A6D86">
      <w:pPr>
        <w:pStyle w:val="Heading3"/>
        <w:spacing w:after="0" w:line="240" w:lineRule="auto"/>
        <w:rPr>
          <w:rFonts w:ascii="Book Antiqua" w:hAnsi="Book Antiqua" w:cs="Calibri"/>
          <w:color w:val="auto"/>
          <w:szCs w:val="18"/>
        </w:rPr>
      </w:pPr>
      <w:r w:rsidRPr="002B1C07">
        <w:rPr>
          <w:rFonts w:ascii="Book Antiqua" w:hAnsi="Book Antiqua" w:cs="Calibri"/>
          <w:bCs/>
          <w:color w:val="auto"/>
          <w:szCs w:val="18"/>
        </w:rPr>
        <w:t>COMMON COURS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90"/>
        <w:gridCol w:w="1025"/>
        <w:gridCol w:w="1905"/>
        <w:gridCol w:w="1344"/>
        <w:gridCol w:w="594"/>
        <w:gridCol w:w="915"/>
        <w:gridCol w:w="853"/>
        <w:gridCol w:w="1490"/>
      </w:tblGrid>
      <w:tr w:rsidR="002B1C07" w:rsidRPr="002B1C07" w14:paraId="4200DC76" w14:textId="77777777" w:rsidTr="00B606C2">
        <w:trPr>
          <w:trHeight w:val="591"/>
        </w:trPr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6A8B8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Abb.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3138970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Code</w:t>
            </w:r>
          </w:p>
        </w:tc>
        <w:tc>
          <w:tcPr>
            <w:tcW w:w="11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F8C6B6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Course Title</w:t>
            </w:r>
          </w:p>
        </w:tc>
        <w:tc>
          <w:tcPr>
            <w:tcW w:w="6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901F0F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Lecturer(s)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A870330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 xml:space="preserve">CU 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89203C8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Fac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7E41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Dept.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E6881E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bCs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Cs/>
                <w:color w:val="auto"/>
                <w:szCs w:val="18"/>
              </w:rPr>
              <w:t>Room</w:t>
            </w:r>
          </w:p>
        </w:tc>
      </w:tr>
      <w:tr w:rsidR="002B1C07" w:rsidRPr="002B1C07" w14:paraId="197930DE" w14:textId="77777777" w:rsidTr="00B606C2">
        <w:trPr>
          <w:trHeight w:val="243"/>
        </w:trPr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6747B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SSIB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67F75D1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IB8101</w:t>
            </w:r>
          </w:p>
        </w:tc>
        <w:tc>
          <w:tcPr>
            <w:tcW w:w="1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D79251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Seminar Series in International Business I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14FA88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>Prof. Muhammed Ngoma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DBE35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2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AE23DA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MHM</w:t>
            </w:r>
          </w:p>
        </w:tc>
        <w:tc>
          <w:tcPr>
            <w:tcW w:w="4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23D76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kt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1C947C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2.3</w:t>
            </w:r>
          </w:p>
        </w:tc>
      </w:tr>
      <w:tr w:rsidR="002B1C07" w:rsidRPr="002B1C07" w14:paraId="3158448D" w14:textId="77777777" w:rsidTr="00B606C2">
        <w:trPr>
          <w:trHeight w:val="243"/>
        </w:trPr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463A1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MS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57EED0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IB8102</w:t>
            </w:r>
          </w:p>
        </w:tc>
        <w:tc>
          <w:tcPr>
            <w:tcW w:w="1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591C8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 xml:space="preserve">Global  Marketing Strategy 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A97810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 xml:space="preserve">Dr. Timothy </w:t>
            </w:r>
            <w:proofErr w:type="spellStart"/>
            <w:r w:rsidRPr="002B1C07">
              <w:rPr>
                <w:rFonts w:ascii="Book Antiqua" w:hAnsi="Book Antiqua" w:cs="Calibri"/>
                <w:color w:val="auto"/>
                <w:szCs w:val="18"/>
              </w:rPr>
              <w:t>Esemu</w:t>
            </w:r>
            <w:proofErr w:type="spellEnd"/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6FB6B0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3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C02C3D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MHM</w:t>
            </w:r>
          </w:p>
        </w:tc>
        <w:tc>
          <w:tcPr>
            <w:tcW w:w="4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E2A1B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kt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5210B8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2.3</w:t>
            </w:r>
          </w:p>
        </w:tc>
      </w:tr>
      <w:tr w:rsidR="00B606C2" w:rsidRPr="002B1C07" w14:paraId="1706A4A1" w14:textId="77777777" w:rsidTr="00B606C2">
        <w:trPr>
          <w:trHeight w:val="243"/>
        </w:trPr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AA9AB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GVCM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55BD3CC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MIB8104</w:t>
            </w:r>
          </w:p>
        </w:tc>
        <w:tc>
          <w:tcPr>
            <w:tcW w:w="11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D9084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 xml:space="preserve">Global Value Chain Management 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20984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color w:val="auto"/>
                <w:szCs w:val="18"/>
              </w:rPr>
              <w:t>Dr. Annet Nabatanzi</w:t>
            </w:r>
          </w:p>
          <w:p w14:paraId="38801832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yimba</w:t>
            </w:r>
            <w:proofErr w:type="spellEnd"/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2CF5A1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2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D7F58F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FEEMS</w:t>
            </w:r>
          </w:p>
        </w:tc>
        <w:tc>
          <w:tcPr>
            <w:tcW w:w="4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44126" w14:textId="77777777" w:rsidR="00B606C2" w:rsidRPr="002B1C07" w:rsidRDefault="00B606C2" w:rsidP="001A6D86">
            <w:pPr>
              <w:pStyle w:val="Heading3"/>
              <w:spacing w:after="0" w:line="240" w:lineRule="auto"/>
              <w:rPr>
                <w:rFonts w:ascii="Book Antiqua" w:hAnsi="Book Antiqua" w:cs="Calibri"/>
                <w:b w:val="0"/>
                <w:color w:val="auto"/>
                <w:szCs w:val="18"/>
              </w:rPr>
            </w:pPr>
            <w:r w:rsidRPr="002B1C07">
              <w:rPr>
                <w:rFonts w:ascii="Book Antiqua" w:hAnsi="Book Antiqua" w:cs="Calibri"/>
                <w:b w:val="0"/>
                <w:color w:val="auto"/>
                <w:szCs w:val="18"/>
              </w:rPr>
              <w:t>ECON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740C3E" w14:textId="77777777" w:rsidR="00B606C2" w:rsidRPr="002B1C07" w:rsidRDefault="00B606C2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iddl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2.3</w:t>
            </w:r>
          </w:p>
        </w:tc>
      </w:tr>
    </w:tbl>
    <w:p w14:paraId="74E682EF" w14:textId="77777777" w:rsidR="00B606C2" w:rsidRPr="002B1C07" w:rsidRDefault="00B606C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A3A11D8" w14:textId="77777777" w:rsidR="006F5C5B" w:rsidRPr="002B1C07" w:rsidRDefault="006F5C5B" w:rsidP="001A6D86">
      <w:pPr>
        <w:spacing w:after="0" w:line="240" w:lineRule="auto"/>
        <w:rPr>
          <w:rFonts w:ascii="Book Antiqua" w:hAnsi="Book Antiqua"/>
          <w:b/>
          <w:sz w:val="30"/>
          <w:szCs w:val="24"/>
        </w:rPr>
      </w:pPr>
    </w:p>
    <w:p w14:paraId="30CB7199" w14:textId="77777777" w:rsidR="00A74913" w:rsidRPr="002B1C07" w:rsidRDefault="00A74913">
      <w:pPr>
        <w:rPr>
          <w:rFonts w:ascii="Book Antiqua" w:hAnsi="Book Antiqua"/>
          <w:b/>
          <w:sz w:val="30"/>
          <w:szCs w:val="24"/>
        </w:rPr>
      </w:pPr>
      <w:r w:rsidRPr="002B1C07">
        <w:rPr>
          <w:rFonts w:ascii="Book Antiqua" w:hAnsi="Book Antiqua"/>
          <w:b/>
          <w:sz w:val="30"/>
          <w:szCs w:val="24"/>
        </w:rPr>
        <w:br w:type="page"/>
      </w:r>
    </w:p>
    <w:p w14:paraId="07D1C42A" w14:textId="77777777" w:rsidR="005562D1" w:rsidRPr="002B1C07" w:rsidRDefault="005562D1" w:rsidP="001A6D86">
      <w:pPr>
        <w:spacing w:after="0" w:line="240" w:lineRule="auto"/>
        <w:jc w:val="center"/>
        <w:rPr>
          <w:rFonts w:ascii="Book Antiqua" w:hAnsi="Book Antiqua"/>
          <w:b/>
          <w:sz w:val="24"/>
          <w:szCs w:val="24"/>
        </w:rPr>
      </w:pPr>
      <w:r w:rsidRPr="002B1C07">
        <w:rPr>
          <w:rFonts w:ascii="Book Antiqua" w:hAnsi="Book Antiqua"/>
          <w:b/>
          <w:sz w:val="30"/>
          <w:szCs w:val="24"/>
        </w:rPr>
        <w:lastRenderedPageBreak/>
        <w:t>FACULTY OF COMMERCE</w:t>
      </w:r>
    </w:p>
    <w:p w14:paraId="155F40F9" w14:textId="77777777" w:rsidR="005562D1" w:rsidRPr="002B1C07" w:rsidRDefault="005562D1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24"/>
          <w:szCs w:val="24"/>
        </w:rPr>
      </w:pPr>
    </w:p>
    <w:p w14:paraId="024C4F67" w14:textId="77777777" w:rsidR="005562D1" w:rsidRPr="002B1C07" w:rsidRDefault="005562D1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18"/>
          <w:szCs w:val="18"/>
        </w:rPr>
      </w:pPr>
    </w:p>
    <w:p w14:paraId="448EC5B6" w14:textId="77777777" w:rsidR="005562D1" w:rsidRPr="002B1C07" w:rsidRDefault="005562D1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18"/>
          <w:szCs w:val="18"/>
        </w:rPr>
      </w:pPr>
    </w:p>
    <w:p w14:paraId="34439FCD" w14:textId="77777777" w:rsidR="00463918" w:rsidRPr="002B1C07" w:rsidRDefault="0046391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1564D4C" w14:textId="77777777" w:rsidR="001D0149" w:rsidRPr="002B1C07" w:rsidRDefault="00354F1E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5EDB5662" w14:textId="77777777" w:rsidTr="005D1C45">
        <w:tc>
          <w:tcPr>
            <w:tcW w:w="9468" w:type="dxa"/>
            <w:gridSpan w:val="5"/>
          </w:tcPr>
          <w:p w14:paraId="06E01D93" w14:textId="77777777" w:rsidR="001D0149" w:rsidRPr="002B1C07" w:rsidRDefault="001D014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674DDF5E" w14:textId="77777777" w:rsidTr="0044019A">
        <w:tc>
          <w:tcPr>
            <w:tcW w:w="2972" w:type="dxa"/>
          </w:tcPr>
          <w:p w14:paraId="1F8DE078" w14:textId="77777777" w:rsidR="001D0149" w:rsidRPr="002B1C07" w:rsidRDefault="001D014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20E92088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2A91B914" w14:textId="77777777" w:rsidR="001D0149" w:rsidRPr="002B1C07" w:rsidRDefault="001D014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33760C88" w14:textId="77777777" w:rsidR="001D0149" w:rsidRPr="002B1C07" w:rsidRDefault="001D014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52CB9632" w14:textId="77777777" w:rsidR="001D0149" w:rsidRPr="002B1C07" w:rsidRDefault="001D014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023AFB8C" w14:textId="77777777" w:rsidTr="0044019A">
        <w:tc>
          <w:tcPr>
            <w:tcW w:w="2972" w:type="dxa"/>
          </w:tcPr>
          <w:p w14:paraId="317F05DF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711104FD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34F95AF7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D2395B6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39335B1B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5C9308EA" w14:textId="77777777" w:rsidTr="0044019A">
        <w:tc>
          <w:tcPr>
            <w:tcW w:w="2972" w:type="dxa"/>
          </w:tcPr>
          <w:p w14:paraId="2BD0CA15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03E53F28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0CB49C81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7E4B278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B9F6282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37362632" w14:textId="77777777" w:rsidTr="0044019A">
        <w:tc>
          <w:tcPr>
            <w:tcW w:w="2972" w:type="dxa"/>
          </w:tcPr>
          <w:p w14:paraId="0FC9E43C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4F458280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38AC44E3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3DB90E1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951EE77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ECC8952" w14:textId="77777777" w:rsidTr="0044019A">
        <w:tc>
          <w:tcPr>
            <w:tcW w:w="2972" w:type="dxa"/>
          </w:tcPr>
          <w:p w14:paraId="33641346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2144265E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4E80B7FE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B1F6EEE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FEF6A44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3BB86B2E" w14:textId="77777777" w:rsidTr="0044019A">
        <w:tc>
          <w:tcPr>
            <w:tcW w:w="2972" w:type="dxa"/>
          </w:tcPr>
          <w:p w14:paraId="67BCE7BA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5512BBB6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4AB81998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3BACC51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03CE8B7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38B30CA9" w14:textId="77777777" w:rsidTr="0044019A">
        <w:tc>
          <w:tcPr>
            <w:tcW w:w="2972" w:type="dxa"/>
          </w:tcPr>
          <w:p w14:paraId="2CF48E1E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3CFCE4EC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4CE70B46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6A85897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35B82BB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2F0118D" w14:textId="77777777" w:rsidTr="0044019A">
        <w:tc>
          <w:tcPr>
            <w:tcW w:w="2972" w:type="dxa"/>
          </w:tcPr>
          <w:p w14:paraId="47F9893C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4B129478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22D698FC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DB7C9C6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EC47CAF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525C6EB" w14:textId="77777777" w:rsidTr="0044019A">
        <w:tc>
          <w:tcPr>
            <w:tcW w:w="2972" w:type="dxa"/>
          </w:tcPr>
          <w:p w14:paraId="0EDE2F1C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7CC1F353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37A0B329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B05F70D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EE36852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2CE70F49" w14:textId="77777777" w:rsidTr="0044019A">
        <w:tc>
          <w:tcPr>
            <w:tcW w:w="2972" w:type="dxa"/>
          </w:tcPr>
          <w:p w14:paraId="654CD087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4EE8BCDC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51A21A63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2DB3955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F3344E6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6632BDF" w14:textId="77777777" w:rsidTr="0044019A">
        <w:tc>
          <w:tcPr>
            <w:tcW w:w="2972" w:type="dxa"/>
          </w:tcPr>
          <w:p w14:paraId="3742344B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01DCF3BF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147F9957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E2A65DC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B92B62A" w14:textId="77777777" w:rsidR="001D0149" w:rsidRPr="002B1C07" w:rsidRDefault="008F2F2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EE815AD" w14:textId="77777777" w:rsidTr="0044019A">
        <w:tc>
          <w:tcPr>
            <w:tcW w:w="2972" w:type="dxa"/>
          </w:tcPr>
          <w:p w14:paraId="2596CFD9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25B07666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7DBAF43A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83858B9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4B06A39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6C826D12" w14:textId="77777777" w:rsidTr="0044019A">
        <w:tc>
          <w:tcPr>
            <w:tcW w:w="2972" w:type="dxa"/>
            <w:tcBorders>
              <w:bottom w:val="single" w:sz="4" w:space="0" w:color="auto"/>
            </w:tcBorders>
          </w:tcPr>
          <w:p w14:paraId="18946930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10941A07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1CB72BE1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3A1B0618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39C598C4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4A7511A7" w14:textId="77777777" w:rsidTr="0044019A">
        <w:tc>
          <w:tcPr>
            <w:tcW w:w="2972" w:type="dxa"/>
            <w:tcBorders>
              <w:top w:val="single" w:sz="4" w:space="0" w:color="auto"/>
            </w:tcBorders>
          </w:tcPr>
          <w:p w14:paraId="629F2B85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0F558162" w14:textId="77777777" w:rsidR="001D0149" w:rsidRPr="002B1C07" w:rsidRDefault="001D01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E514DF0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027D902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43BD265A" w14:textId="77777777" w:rsidR="001D0149" w:rsidRPr="002B1C07" w:rsidRDefault="001D0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1DB2C2B4" w14:textId="77777777" w:rsidTr="0044019A">
        <w:tc>
          <w:tcPr>
            <w:tcW w:w="2972" w:type="dxa"/>
            <w:tcBorders>
              <w:top w:val="single" w:sz="4" w:space="0" w:color="auto"/>
            </w:tcBorders>
          </w:tcPr>
          <w:p w14:paraId="08330E09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29AE24FF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18CE072E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32F6408F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2C17876A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64660E" w:rsidRPr="002B1C07" w14:paraId="05C39691" w14:textId="77777777" w:rsidTr="0044019A">
        <w:tc>
          <w:tcPr>
            <w:tcW w:w="2972" w:type="dxa"/>
          </w:tcPr>
          <w:p w14:paraId="6DE43B05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67B92188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44483BD8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222C945A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23441418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3B73F4D8" w14:textId="77777777" w:rsidR="001D0149" w:rsidRPr="002B1C07" w:rsidRDefault="001D0149" w:rsidP="001A6D86">
      <w:pPr>
        <w:spacing w:after="0" w:line="240" w:lineRule="auto"/>
        <w:rPr>
          <w:rFonts w:ascii="Georgia" w:eastAsia="Times New Roman" w:hAnsi="Georgia" w:cstheme="minorHAnsi"/>
          <w:b/>
          <w:u w:val="single"/>
        </w:rPr>
      </w:pPr>
    </w:p>
    <w:p w14:paraId="6A84D6D6" w14:textId="77777777" w:rsidR="00ED2D38" w:rsidRPr="002B1C07" w:rsidRDefault="00ED2D3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532BDD1" w14:textId="77777777" w:rsidR="00C51B61" w:rsidRPr="002B1C07" w:rsidRDefault="00FD421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</w:t>
      </w:r>
      <w:r w:rsidR="005F64D5" w:rsidRPr="002B1C07">
        <w:rPr>
          <w:rFonts w:ascii="Book Antiqua" w:hAnsi="Book Antiqua"/>
          <w:b/>
          <w:sz w:val="18"/>
          <w:szCs w:val="18"/>
        </w:rPr>
        <w:t xml:space="preserve"> </w:t>
      </w:r>
      <w:r w:rsidRPr="002B1C07">
        <w:rPr>
          <w:rFonts w:ascii="Book Antiqua" w:hAnsi="Book Antiqua"/>
          <w:b/>
          <w:sz w:val="18"/>
          <w:szCs w:val="18"/>
        </w:rPr>
        <w:t>COMMERCE</w:t>
      </w:r>
      <w:r w:rsidR="005F64D5" w:rsidRPr="002B1C07">
        <w:rPr>
          <w:rFonts w:ascii="Book Antiqua" w:hAnsi="Book Antiqua"/>
          <w:b/>
          <w:sz w:val="18"/>
          <w:szCs w:val="18"/>
        </w:rPr>
        <w:t xml:space="preserve"> </w:t>
      </w:r>
      <w:r w:rsidR="005E5989" w:rsidRPr="002B1C07">
        <w:rPr>
          <w:rFonts w:ascii="Book Antiqua" w:hAnsi="Book Antiqua"/>
          <w:b/>
          <w:sz w:val="18"/>
          <w:szCs w:val="18"/>
        </w:rPr>
        <w:t xml:space="preserve">– YEAR ONE </w:t>
      </w:r>
      <w:r w:rsidR="004D73C4" w:rsidRPr="002B1C07">
        <w:rPr>
          <w:rFonts w:ascii="Book Antiqua" w:hAnsi="Book Antiqua"/>
          <w:b/>
          <w:sz w:val="18"/>
          <w:szCs w:val="18"/>
        </w:rPr>
        <w:t>GROUP</w:t>
      </w:r>
      <w:r w:rsidR="005C6278" w:rsidRPr="002B1C07">
        <w:rPr>
          <w:rFonts w:ascii="Book Antiqua" w:hAnsi="Book Antiqua"/>
          <w:b/>
          <w:sz w:val="18"/>
          <w:szCs w:val="18"/>
        </w:rPr>
        <w:t xml:space="preserve"> </w:t>
      </w:r>
      <w:r w:rsidR="009501EB" w:rsidRPr="002B1C07">
        <w:rPr>
          <w:rFonts w:ascii="Book Antiqua" w:hAnsi="Book Antiqua"/>
          <w:b/>
          <w:sz w:val="18"/>
          <w:szCs w:val="18"/>
        </w:rPr>
        <w:t>–</w:t>
      </w:r>
      <w:r w:rsidR="002A33B6" w:rsidRPr="002B1C07">
        <w:rPr>
          <w:rFonts w:ascii="Book Antiqua" w:hAnsi="Book Antiqua"/>
          <w:b/>
          <w:sz w:val="18"/>
          <w:szCs w:val="18"/>
        </w:rPr>
        <w:t xml:space="preserve"> A</w:t>
      </w:r>
      <w:r w:rsidR="009501EB" w:rsidRPr="002B1C07">
        <w:rPr>
          <w:rFonts w:ascii="Book Antiqua" w:hAnsi="Book Antiqua"/>
          <w:b/>
          <w:sz w:val="18"/>
          <w:szCs w:val="18"/>
        </w:rPr>
        <w:t xml:space="preserve"> (3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6"/>
        <w:gridCol w:w="1450"/>
        <w:gridCol w:w="1504"/>
        <w:gridCol w:w="1504"/>
        <w:gridCol w:w="1504"/>
        <w:gridCol w:w="1498"/>
      </w:tblGrid>
      <w:tr w:rsidR="002B1C07" w:rsidRPr="002B1C07" w14:paraId="3B7572DE" w14:textId="77777777" w:rsidTr="009D61BD">
        <w:tc>
          <w:tcPr>
            <w:tcW w:w="863" w:type="pct"/>
          </w:tcPr>
          <w:p w14:paraId="06A8A7E3" w14:textId="77777777" w:rsidR="00FD421A" w:rsidRPr="002B1C07" w:rsidRDefault="005F64D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0F3D6258" w14:textId="77777777" w:rsidR="00FD421A" w:rsidRPr="002B1C07" w:rsidRDefault="005F64D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0F28A42" w14:textId="77777777" w:rsidR="00FD421A" w:rsidRPr="002B1C07" w:rsidRDefault="005F64D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3AED9F9" w14:textId="77777777" w:rsidR="00FD421A" w:rsidRPr="002B1C07" w:rsidRDefault="005F64D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5ECF0AF" w14:textId="77777777" w:rsidR="00FD421A" w:rsidRPr="002B1C07" w:rsidRDefault="005F64D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1" w:type="pct"/>
          </w:tcPr>
          <w:p w14:paraId="7DDA517F" w14:textId="77777777" w:rsidR="00FD421A" w:rsidRPr="002B1C07" w:rsidRDefault="005F64D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D6CDC63" w14:textId="77777777" w:rsidTr="009D61BD">
        <w:tc>
          <w:tcPr>
            <w:tcW w:w="863" w:type="pct"/>
          </w:tcPr>
          <w:p w14:paraId="23C480B2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04" w:type="pct"/>
          </w:tcPr>
          <w:p w14:paraId="448A0288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7D8FFB63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17ABF8F5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3B7A8960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1" w:type="pct"/>
          </w:tcPr>
          <w:p w14:paraId="66F4EE75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2B1C07" w14:paraId="3A882EF4" w14:textId="77777777" w:rsidTr="009D61BD">
        <w:tc>
          <w:tcPr>
            <w:tcW w:w="863" w:type="pct"/>
          </w:tcPr>
          <w:p w14:paraId="344FB2A8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04" w:type="pct"/>
          </w:tcPr>
          <w:p w14:paraId="7085B810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54F32044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0E29C49F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7368BB29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1" w:type="pct"/>
          </w:tcPr>
          <w:p w14:paraId="13E104F7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2B1C07" w14:paraId="6D00D9E8" w14:textId="77777777" w:rsidTr="009D61BD">
        <w:tc>
          <w:tcPr>
            <w:tcW w:w="863" w:type="pct"/>
          </w:tcPr>
          <w:p w14:paraId="157E1B76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04" w:type="pct"/>
          </w:tcPr>
          <w:p w14:paraId="21F04906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1A2E25C7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</w:tcPr>
          <w:p w14:paraId="776BF86A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0425F266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1" w:type="pct"/>
          </w:tcPr>
          <w:p w14:paraId="3ED0D825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9D61BD" w:rsidRPr="002B1C07" w14:paraId="51F069AE" w14:textId="77777777" w:rsidTr="009D61BD">
        <w:tc>
          <w:tcPr>
            <w:tcW w:w="863" w:type="pct"/>
          </w:tcPr>
          <w:p w14:paraId="54B48AA6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04" w:type="pct"/>
          </w:tcPr>
          <w:p w14:paraId="2D37D567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520294C0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</w:tcPr>
          <w:p w14:paraId="48117CC4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61EC3E12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1" w:type="pct"/>
          </w:tcPr>
          <w:p w14:paraId="3F1634B2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</w:tbl>
    <w:p w14:paraId="0F1309F6" w14:textId="77777777" w:rsidR="00FD421A" w:rsidRPr="002B1C07" w:rsidRDefault="00FD421A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871DC5C" w14:textId="77777777" w:rsidR="00FD421A" w:rsidRPr="002B1C07" w:rsidRDefault="00D604C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1016"/>
        <w:gridCol w:w="1450"/>
        <w:gridCol w:w="2328"/>
        <w:gridCol w:w="486"/>
        <w:gridCol w:w="801"/>
        <w:gridCol w:w="818"/>
        <w:gridCol w:w="1141"/>
      </w:tblGrid>
      <w:tr w:rsidR="002B1C07" w:rsidRPr="002B1C07" w14:paraId="1EA67C82" w14:textId="77777777" w:rsidTr="00685524">
        <w:tc>
          <w:tcPr>
            <w:tcW w:w="489" w:type="pct"/>
          </w:tcPr>
          <w:p w14:paraId="731FA5E3" w14:textId="77777777" w:rsidR="0014334F" w:rsidRPr="002B1C07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09" w:type="pct"/>
          </w:tcPr>
          <w:p w14:paraId="202BE7F5" w14:textId="77777777" w:rsidR="0014334F" w:rsidRPr="002B1C07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47" w:type="pct"/>
          </w:tcPr>
          <w:p w14:paraId="4F6E6A75" w14:textId="77777777" w:rsidR="0014334F" w:rsidRPr="002B1C07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4" w:type="pct"/>
          </w:tcPr>
          <w:p w14:paraId="59F6FD25" w14:textId="77777777" w:rsidR="0014334F" w:rsidRPr="002B1C07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43" w:type="pct"/>
          </w:tcPr>
          <w:p w14:paraId="735A4AD5" w14:textId="77777777" w:rsidR="0014334F" w:rsidRPr="002B1C07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06" w:type="pct"/>
          </w:tcPr>
          <w:p w14:paraId="69F5B7C6" w14:textId="77777777" w:rsidR="0014334F" w:rsidRPr="002B1C07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96" w:type="pct"/>
          </w:tcPr>
          <w:p w14:paraId="12982470" w14:textId="77777777" w:rsidR="0014334F" w:rsidRPr="002B1C07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5" w:type="pct"/>
          </w:tcPr>
          <w:p w14:paraId="71BA99AD" w14:textId="77777777" w:rsidR="0014334F" w:rsidRPr="002B1C07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2C657A4" w14:textId="77777777" w:rsidTr="00685524">
        <w:tc>
          <w:tcPr>
            <w:tcW w:w="489" w:type="pct"/>
          </w:tcPr>
          <w:p w14:paraId="74034809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09" w:type="pct"/>
            <w:vAlign w:val="bottom"/>
          </w:tcPr>
          <w:p w14:paraId="3CEF860B" w14:textId="77777777" w:rsidR="00073BC9" w:rsidRPr="002B1C07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1</w:t>
            </w:r>
          </w:p>
        </w:tc>
        <w:tc>
          <w:tcPr>
            <w:tcW w:w="847" w:type="pct"/>
            <w:vAlign w:val="bottom"/>
          </w:tcPr>
          <w:p w14:paraId="4BF628BD" w14:textId="77777777" w:rsidR="00073BC9" w:rsidRPr="002B1C07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 </w:t>
            </w:r>
          </w:p>
        </w:tc>
        <w:tc>
          <w:tcPr>
            <w:tcW w:w="1334" w:type="pct"/>
          </w:tcPr>
          <w:p w14:paraId="3D85C535" w14:textId="77777777" w:rsidR="000D446B" w:rsidRPr="002B1C07" w:rsidRDefault="000D446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A61A14" w:rsidRPr="002B1C07">
              <w:rPr>
                <w:rFonts w:ascii="Book Antiqua" w:hAnsi="Book Antiqua"/>
                <w:b/>
                <w:sz w:val="18"/>
                <w:szCs w:val="18"/>
              </w:rPr>
              <w:t>atende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E</w:t>
            </w:r>
            <w:r w:rsidR="00A61A14" w:rsidRPr="002B1C07">
              <w:rPr>
                <w:rFonts w:ascii="Book Antiqua" w:hAnsi="Book Antiqua"/>
                <w:b/>
                <w:sz w:val="18"/>
                <w:szCs w:val="18"/>
              </w:rPr>
              <w:t>sther</w:t>
            </w:r>
            <w:r w:rsidR="004D1727" w:rsidRPr="002B1C07">
              <w:rPr>
                <w:rFonts w:ascii="Book Antiqua" w:hAnsi="Book Antiqua"/>
                <w:b/>
                <w:sz w:val="18"/>
                <w:szCs w:val="18"/>
              </w:rPr>
              <w:t xml:space="preserve">/ </w:t>
            </w:r>
            <w:r w:rsidR="004D1727" w:rsidRPr="002B1C07">
              <w:rPr>
                <w:rFonts w:ascii="Book Antiqua" w:hAnsi="Book Antiqua"/>
                <w:sz w:val="18"/>
                <w:szCs w:val="18"/>
              </w:rPr>
              <w:t>Na</w:t>
            </w:r>
            <w:r w:rsidR="00A61A14" w:rsidRPr="002B1C07">
              <w:rPr>
                <w:rFonts w:ascii="Book Antiqua" w:hAnsi="Book Antiqua"/>
                <w:sz w:val="18"/>
                <w:szCs w:val="18"/>
              </w:rPr>
              <w:t>mugerw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T</w:t>
            </w:r>
            <w:r w:rsidR="00AC536D" w:rsidRPr="002B1C07">
              <w:rPr>
                <w:rFonts w:ascii="Book Antiqua" w:hAnsi="Book Antiqua"/>
                <w:sz w:val="18"/>
                <w:szCs w:val="18"/>
              </w:rPr>
              <w:t>hurayya</w:t>
            </w:r>
          </w:p>
        </w:tc>
        <w:tc>
          <w:tcPr>
            <w:tcW w:w="243" w:type="pct"/>
            <w:vAlign w:val="bottom"/>
          </w:tcPr>
          <w:p w14:paraId="4FEB6755" w14:textId="77777777" w:rsidR="00073BC9" w:rsidRPr="002B1C07" w:rsidRDefault="00073BC9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14E802FF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6" w:type="pct"/>
          </w:tcPr>
          <w:p w14:paraId="23C79F52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  <w:proofErr w:type="spellEnd"/>
          </w:p>
        </w:tc>
        <w:tc>
          <w:tcPr>
            <w:tcW w:w="675" w:type="pct"/>
          </w:tcPr>
          <w:p w14:paraId="3C37C67C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75078E3C" w14:textId="77777777" w:rsidTr="00685524">
        <w:tc>
          <w:tcPr>
            <w:tcW w:w="489" w:type="pct"/>
          </w:tcPr>
          <w:p w14:paraId="4E1D0B30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509" w:type="pct"/>
            <w:vAlign w:val="bottom"/>
          </w:tcPr>
          <w:p w14:paraId="4B431DC2" w14:textId="77777777" w:rsidR="00073BC9" w:rsidRPr="002B1C07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847" w:type="pct"/>
            <w:vAlign w:val="bottom"/>
          </w:tcPr>
          <w:p w14:paraId="68D975D7" w14:textId="77777777" w:rsidR="00073BC9" w:rsidRPr="002B1C07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proofErr w:type="gramStart"/>
            <w:r w:rsidRPr="002B1C07">
              <w:rPr>
                <w:rFonts w:ascii="Book Antiqua" w:hAnsi="Book Antiqua"/>
                <w:sz w:val="18"/>
                <w:szCs w:val="18"/>
              </w:rPr>
              <w:t>Micro Economics</w:t>
            </w:r>
            <w:proofErr w:type="gramEnd"/>
          </w:p>
        </w:tc>
        <w:tc>
          <w:tcPr>
            <w:tcW w:w="1334" w:type="pct"/>
          </w:tcPr>
          <w:p w14:paraId="798A9530" w14:textId="77777777" w:rsidR="00073BC9" w:rsidRPr="002B1C07" w:rsidRDefault="004D1727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emitar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B51399" w:rsidRPr="002B1C07">
              <w:rPr>
                <w:rFonts w:ascii="Book Antiqua" w:hAnsi="Book Antiqua"/>
                <w:b/>
                <w:sz w:val="18"/>
                <w:szCs w:val="18"/>
              </w:rPr>
              <w:t>G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adys </w:t>
            </w:r>
            <w:r w:rsidR="000561A1"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Nakirijja Judith</w:t>
            </w:r>
            <w:r w:rsidR="00685524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0561A1"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="000561A1" w:rsidRPr="002B1C07">
              <w:rPr>
                <w:rFonts w:ascii="Book Antiqua" w:hAnsi="Book Antiqua"/>
                <w:sz w:val="18"/>
                <w:szCs w:val="18"/>
              </w:rPr>
              <w:t>Obuk</w:t>
            </w:r>
            <w:proofErr w:type="spellEnd"/>
            <w:r w:rsidR="000561A1" w:rsidRPr="002B1C07">
              <w:rPr>
                <w:rFonts w:ascii="Book Antiqua" w:hAnsi="Book Antiqua"/>
                <w:sz w:val="18"/>
                <w:szCs w:val="18"/>
              </w:rPr>
              <w:t xml:space="preserve"> C</w:t>
            </w:r>
            <w:r w:rsidRPr="002B1C07">
              <w:rPr>
                <w:rFonts w:ascii="Book Antiqua" w:hAnsi="Book Antiqua"/>
                <w:sz w:val="18"/>
                <w:szCs w:val="18"/>
              </w:rPr>
              <w:t>harles</w:t>
            </w:r>
          </w:p>
        </w:tc>
        <w:tc>
          <w:tcPr>
            <w:tcW w:w="243" w:type="pct"/>
            <w:vAlign w:val="bottom"/>
          </w:tcPr>
          <w:p w14:paraId="548A5BB5" w14:textId="77777777" w:rsidR="00073BC9" w:rsidRPr="002B1C07" w:rsidRDefault="00073BC9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5AECFF9A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96" w:type="pct"/>
          </w:tcPr>
          <w:p w14:paraId="51169069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&amp;E</w:t>
            </w:r>
          </w:p>
        </w:tc>
        <w:tc>
          <w:tcPr>
            <w:tcW w:w="675" w:type="pct"/>
          </w:tcPr>
          <w:p w14:paraId="69AEE156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3E5FB8E6" w14:textId="77777777" w:rsidTr="00685524">
        <w:tc>
          <w:tcPr>
            <w:tcW w:w="489" w:type="pct"/>
          </w:tcPr>
          <w:p w14:paraId="3DE88683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509" w:type="pct"/>
            <w:vAlign w:val="bottom"/>
          </w:tcPr>
          <w:p w14:paraId="1C7D2D07" w14:textId="77777777" w:rsidR="00073BC9" w:rsidRPr="002B1C07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1110</w:t>
            </w:r>
          </w:p>
        </w:tc>
        <w:tc>
          <w:tcPr>
            <w:tcW w:w="847" w:type="pct"/>
            <w:vAlign w:val="bottom"/>
          </w:tcPr>
          <w:p w14:paraId="09352C6E" w14:textId="77777777" w:rsidR="00073BC9" w:rsidRPr="002B1C07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gement Theory &amp; Practice</w:t>
            </w:r>
          </w:p>
        </w:tc>
        <w:tc>
          <w:tcPr>
            <w:tcW w:w="1334" w:type="pct"/>
          </w:tcPr>
          <w:p w14:paraId="57F624FE" w14:textId="77777777" w:rsidR="00694D41" w:rsidRPr="002B1C07" w:rsidRDefault="00B76C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="00A61A14" w:rsidRPr="002B1C07">
              <w:rPr>
                <w:rFonts w:ascii="Book Antiqua" w:hAnsi="Book Antiqua"/>
                <w:b/>
                <w:sz w:val="18"/>
                <w:szCs w:val="18"/>
              </w:rPr>
              <w:t>inembabazi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P</w:t>
            </w:r>
            <w:r w:rsidR="00A61A14" w:rsidRPr="002B1C07">
              <w:rPr>
                <w:rFonts w:ascii="Book Antiqua" w:hAnsi="Book Antiqua"/>
                <w:b/>
                <w:sz w:val="18"/>
                <w:szCs w:val="18"/>
              </w:rPr>
              <w:t>amela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8F6047C" w14:textId="77777777" w:rsidR="00073BC9" w:rsidRPr="002B1C07" w:rsidRDefault="006D535F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A61A14" w:rsidRPr="002B1C07">
              <w:rPr>
                <w:rFonts w:ascii="Book Antiqua" w:hAnsi="Book Antiqua"/>
                <w:sz w:val="18"/>
                <w:szCs w:val="18"/>
              </w:rPr>
              <w:t>isse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</w:t>
            </w:r>
            <w:r w:rsidR="00A61A14" w:rsidRPr="002B1C07">
              <w:rPr>
                <w:rFonts w:ascii="Book Antiqua" w:hAnsi="Book Antiqua"/>
                <w:sz w:val="18"/>
                <w:szCs w:val="18"/>
              </w:rPr>
              <w:t>ashid</w:t>
            </w:r>
          </w:p>
        </w:tc>
        <w:tc>
          <w:tcPr>
            <w:tcW w:w="243" w:type="pct"/>
            <w:vAlign w:val="bottom"/>
          </w:tcPr>
          <w:p w14:paraId="3116C537" w14:textId="77777777" w:rsidR="00073BC9" w:rsidRPr="002B1C07" w:rsidRDefault="00073BC9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5198A359" w14:textId="77777777" w:rsidR="00073BC9" w:rsidRPr="002B1C07" w:rsidRDefault="003767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96" w:type="pct"/>
          </w:tcPr>
          <w:p w14:paraId="67BF7B66" w14:textId="77777777" w:rsidR="00073BC9" w:rsidRPr="002B1C07" w:rsidRDefault="003767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75" w:type="pct"/>
          </w:tcPr>
          <w:p w14:paraId="37EDF1BD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361C9E70" w14:textId="77777777" w:rsidTr="00685524">
        <w:trPr>
          <w:trHeight w:val="485"/>
        </w:trPr>
        <w:tc>
          <w:tcPr>
            <w:tcW w:w="489" w:type="pct"/>
          </w:tcPr>
          <w:p w14:paraId="79453634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09" w:type="pct"/>
            <w:vAlign w:val="bottom"/>
          </w:tcPr>
          <w:p w14:paraId="6F3D633F" w14:textId="77777777" w:rsidR="00073BC9" w:rsidRPr="002B1C07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1101</w:t>
            </w:r>
          </w:p>
        </w:tc>
        <w:tc>
          <w:tcPr>
            <w:tcW w:w="847" w:type="pct"/>
            <w:vAlign w:val="bottom"/>
          </w:tcPr>
          <w:p w14:paraId="2115598E" w14:textId="77777777" w:rsidR="00073BC9" w:rsidRPr="002B1C07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334" w:type="pct"/>
          </w:tcPr>
          <w:p w14:paraId="4B196531" w14:textId="77777777" w:rsidR="00067800" w:rsidRPr="002B1C07" w:rsidRDefault="0045645E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9A2B68" w:rsidRPr="002B1C07">
              <w:rPr>
                <w:rFonts w:ascii="Book Antiqua" w:hAnsi="Book Antiqua"/>
                <w:b/>
                <w:sz w:val="18"/>
                <w:szCs w:val="18"/>
              </w:rPr>
              <w:t>emukono</w:t>
            </w:r>
            <w:proofErr w:type="spellEnd"/>
            <w:r w:rsidR="009A2B68" w:rsidRPr="002B1C07">
              <w:rPr>
                <w:rFonts w:ascii="Book Antiqua" w:hAnsi="Book Antiqua"/>
                <w:b/>
                <w:sz w:val="18"/>
                <w:szCs w:val="18"/>
              </w:rPr>
              <w:t xml:space="preserve"> Fred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9A2B68"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="00452C65"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9A2B68" w:rsidRPr="002B1C07">
              <w:rPr>
                <w:rFonts w:ascii="Book Antiqua" w:hAnsi="Book Antiqua"/>
                <w:sz w:val="18"/>
                <w:szCs w:val="18"/>
              </w:rPr>
              <w:t>usuya</w:t>
            </w:r>
            <w:proofErr w:type="spellEnd"/>
            <w:r w:rsidR="009A2B6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452C65"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9A2B68" w:rsidRPr="002B1C07">
              <w:rPr>
                <w:rFonts w:ascii="Book Antiqua" w:hAnsi="Book Antiqua"/>
                <w:sz w:val="18"/>
                <w:szCs w:val="18"/>
              </w:rPr>
              <w:t>mina</w:t>
            </w:r>
            <w:r w:rsidR="00685524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452C65"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="00452C65"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9A2B68" w:rsidRPr="002B1C07">
              <w:rPr>
                <w:rFonts w:ascii="Book Antiqua" w:hAnsi="Book Antiqua"/>
                <w:sz w:val="18"/>
                <w:szCs w:val="18"/>
              </w:rPr>
              <w:t>akhaima</w:t>
            </w:r>
            <w:proofErr w:type="spellEnd"/>
            <w:r w:rsidR="00452C65" w:rsidRPr="002B1C07">
              <w:rPr>
                <w:rFonts w:ascii="Book Antiqua" w:hAnsi="Book Antiqua"/>
                <w:sz w:val="18"/>
                <w:szCs w:val="18"/>
              </w:rPr>
              <w:t xml:space="preserve"> J</w:t>
            </w:r>
            <w:r w:rsidR="009A2B68"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243" w:type="pct"/>
            <w:vAlign w:val="bottom"/>
          </w:tcPr>
          <w:p w14:paraId="284BE304" w14:textId="77777777" w:rsidR="00073BC9" w:rsidRPr="002B1C07" w:rsidRDefault="00073BC9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0250DE9C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96" w:type="pct"/>
          </w:tcPr>
          <w:p w14:paraId="7378A517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75" w:type="pct"/>
          </w:tcPr>
          <w:p w14:paraId="766259D1" w14:textId="77777777" w:rsidR="00073BC9" w:rsidRPr="002B1C07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6404ED" w:rsidRPr="002B1C07" w14:paraId="01021795" w14:textId="77777777" w:rsidTr="00685524">
        <w:tc>
          <w:tcPr>
            <w:tcW w:w="489" w:type="pct"/>
          </w:tcPr>
          <w:p w14:paraId="02F6FDBE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09" w:type="pct"/>
            <w:vAlign w:val="bottom"/>
          </w:tcPr>
          <w:p w14:paraId="58710756" w14:textId="77777777" w:rsidR="006404ED" w:rsidRPr="002B1C07" w:rsidRDefault="006404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M1101</w:t>
            </w:r>
          </w:p>
        </w:tc>
        <w:tc>
          <w:tcPr>
            <w:tcW w:w="847" w:type="pct"/>
            <w:vAlign w:val="bottom"/>
          </w:tcPr>
          <w:p w14:paraId="0333599F" w14:textId="77777777" w:rsidR="006404ED" w:rsidRPr="002B1C07" w:rsidRDefault="006404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334" w:type="pct"/>
          </w:tcPr>
          <w:p w14:paraId="6401D80A" w14:textId="77777777" w:rsidR="006404ED" w:rsidRPr="002B1C07" w:rsidRDefault="0022527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353FF2" w:rsidRPr="002B1C07">
              <w:rPr>
                <w:rFonts w:ascii="Book Antiqua" w:hAnsi="Book Antiqua"/>
                <w:sz w:val="18"/>
                <w:szCs w:val="18"/>
              </w:rPr>
              <w:t>uha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</w:t>
            </w:r>
            <w:r w:rsidR="00353FF2" w:rsidRPr="002B1C07">
              <w:rPr>
                <w:rFonts w:ascii="Book Antiqua" w:hAnsi="Book Antiqua"/>
                <w:sz w:val="18"/>
                <w:szCs w:val="18"/>
              </w:rPr>
              <w:t>hris</w:t>
            </w:r>
            <w:r w:rsidR="00685524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35C9E914" w14:textId="77777777" w:rsidR="0022527D" w:rsidRPr="002B1C07" w:rsidRDefault="0022527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353FF2" w:rsidRPr="002B1C07">
              <w:rPr>
                <w:rFonts w:ascii="Book Antiqua" w:hAnsi="Book Antiqua"/>
                <w:sz w:val="18"/>
                <w:szCs w:val="18"/>
              </w:rPr>
              <w:t xml:space="preserve">abadda </w:t>
            </w:r>
            <w:r w:rsidRPr="002B1C07">
              <w:rPr>
                <w:rFonts w:ascii="Book Antiqua" w:hAnsi="Book Antiqua"/>
                <w:sz w:val="18"/>
                <w:szCs w:val="18"/>
              </w:rPr>
              <w:t>H</w:t>
            </w:r>
            <w:r w:rsidR="00353FF2" w:rsidRPr="002B1C07">
              <w:rPr>
                <w:rFonts w:ascii="Book Antiqua" w:hAnsi="Book Antiqua"/>
                <w:sz w:val="18"/>
                <w:szCs w:val="18"/>
              </w:rPr>
              <w:t>ibah</w:t>
            </w:r>
            <w:r w:rsidR="00685524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53FF2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7833C1" w:rsidRPr="002B1C07">
              <w:t xml:space="preserve"> </w:t>
            </w:r>
            <w:proofErr w:type="spellStart"/>
            <w:r w:rsidR="007833C1" w:rsidRPr="002B1C07">
              <w:rPr>
                <w:rFonts w:ascii="Book Antiqua" w:hAnsi="Book Antiqua"/>
                <w:sz w:val="18"/>
                <w:szCs w:val="18"/>
              </w:rPr>
              <w:t>Ndinumukiza</w:t>
            </w:r>
            <w:proofErr w:type="spellEnd"/>
            <w:r w:rsidR="007833C1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53FF2" w:rsidRPr="002B1C07">
              <w:rPr>
                <w:rFonts w:ascii="Book Antiqua" w:hAnsi="Book Antiqua"/>
                <w:sz w:val="18"/>
                <w:szCs w:val="18"/>
              </w:rPr>
              <w:t>Wisdom</w:t>
            </w:r>
          </w:p>
        </w:tc>
        <w:tc>
          <w:tcPr>
            <w:tcW w:w="243" w:type="pct"/>
            <w:vAlign w:val="bottom"/>
          </w:tcPr>
          <w:p w14:paraId="1DFF6EE6" w14:textId="77777777" w:rsidR="006404ED" w:rsidRPr="002B1C07" w:rsidRDefault="006404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6B4E1DBB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96" w:type="pct"/>
          </w:tcPr>
          <w:p w14:paraId="2ED78745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75" w:type="pct"/>
          </w:tcPr>
          <w:p w14:paraId="1D6D311E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</w:tbl>
    <w:p w14:paraId="484F4DC6" w14:textId="77777777" w:rsidR="0014334F" w:rsidRPr="002B1C07" w:rsidRDefault="0014334F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56789F0" w14:textId="77777777" w:rsidR="002C1EF0" w:rsidRPr="002B1C07" w:rsidRDefault="002C1EF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0237570" w14:textId="77777777" w:rsidR="0001410F" w:rsidRPr="002B1C07" w:rsidRDefault="0001410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B5CF479" w14:textId="77777777" w:rsidR="0001410F" w:rsidRPr="002B1C07" w:rsidRDefault="0001410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81B94EE" w14:textId="77777777" w:rsidR="003A5791" w:rsidRPr="002B1C07" w:rsidRDefault="003A579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COMMERCE – YEAR ONE GROUP – B (3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110F4DF1" w14:textId="77777777" w:rsidTr="000343E2">
        <w:tc>
          <w:tcPr>
            <w:tcW w:w="862" w:type="pct"/>
          </w:tcPr>
          <w:p w14:paraId="552D5988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47D0A5F9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A7C2D0E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8D945A1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2511FA2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D37644A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0FAD0E7" w14:textId="77777777" w:rsidTr="000343E2">
        <w:tc>
          <w:tcPr>
            <w:tcW w:w="862" w:type="pct"/>
          </w:tcPr>
          <w:p w14:paraId="132DCEFA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04" w:type="pct"/>
          </w:tcPr>
          <w:p w14:paraId="5F69F7AD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7F4FA426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2D59531F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56D695EA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2" w:type="pct"/>
          </w:tcPr>
          <w:p w14:paraId="0142210E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</w:tr>
      <w:tr w:rsidR="002B1C07" w:rsidRPr="002B1C07" w14:paraId="0BD4555F" w14:textId="77777777" w:rsidTr="000343E2">
        <w:tc>
          <w:tcPr>
            <w:tcW w:w="862" w:type="pct"/>
          </w:tcPr>
          <w:p w14:paraId="112D1E51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04" w:type="pct"/>
          </w:tcPr>
          <w:p w14:paraId="0AF0B3B0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4F2A2B7F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1FD388B2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112FDB2D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2" w:type="pct"/>
          </w:tcPr>
          <w:p w14:paraId="73F7FDE6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</w:tr>
      <w:tr w:rsidR="002B1C07" w:rsidRPr="002B1C07" w14:paraId="4991CDD8" w14:textId="77777777" w:rsidTr="000343E2">
        <w:tc>
          <w:tcPr>
            <w:tcW w:w="862" w:type="pct"/>
          </w:tcPr>
          <w:p w14:paraId="6BDBD7E1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04" w:type="pct"/>
          </w:tcPr>
          <w:p w14:paraId="6BF5BFAF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</w:tcPr>
          <w:p w14:paraId="4DC77A9C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78B78B02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345CD1D9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67EB5110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9D61BD" w:rsidRPr="002B1C07" w14:paraId="2A57F0F9" w14:textId="77777777" w:rsidTr="000343E2">
        <w:tc>
          <w:tcPr>
            <w:tcW w:w="862" w:type="pct"/>
          </w:tcPr>
          <w:p w14:paraId="7992BB0C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04" w:type="pct"/>
          </w:tcPr>
          <w:p w14:paraId="0D1EA490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</w:tcPr>
          <w:p w14:paraId="6B9BDCAF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556E2480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7D7B374F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7B05D8B7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</w:tbl>
    <w:p w14:paraId="0AC44A1D" w14:textId="77777777" w:rsidR="003A5791" w:rsidRPr="002B1C07" w:rsidRDefault="003A579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75C0338" w14:textId="77777777" w:rsidR="003A5791" w:rsidRPr="002B1C07" w:rsidRDefault="003A579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1016"/>
        <w:gridCol w:w="1450"/>
        <w:gridCol w:w="2328"/>
        <w:gridCol w:w="486"/>
        <w:gridCol w:w="801"/>
        <w:gridCol w:w="818"/>
        <w:gridCol w:w="1141"/>
      </w:tblGrid>
      <w:tr w:rsidR="002B1C07" w:rsidRPr="002B1C07" w14:paraId="06AF5EB0" w14:textId="77777777" w:rsidTr="00685524">
        <w:tc>
          <w:tcPr>
            <w:tcW w:w="489" w:type="pct"/>
          </w:tcPr>
          <w:p w14:paraId="0FF4362A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09" w:type="pct"/>
          </w:tcPr>
          <w:p w14:paraId="26CEB34A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47" w:type="pct"/>
          </w:tcPr>
          <w:p w14:paraId="62C0E30A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4" w:type="pct"/>
          </w:tcPr>
          <w:p w14:paraId="1CD2E993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43" w:type="pct"/>
          </w:tcPr>
          <w:p w14:paraId="6257784E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06" w:type="pct"/>
          </w:tcPr>
          <w:p w14:paraId="50AF2240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96" w:type="pct"/>
          </w:tcPr>
          <w:p w14:paraId="69C1C9E3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5" w:type="pct"/>
          </w:tcPr>
          <w:p w14:paraId="4A6B0519" w14:textId="77777777" w:rsidR="003A5791" w:rsidRPr="002B1C07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6A434F8" w14:textId="77777777" w:rsidTr="00685524">
        <w:tc>
          <w:tcPr>
            <w:tcW w:w="489" w:type="pct"/>
          </w:tcPr>
          <w:p w14:paraId="10D027CF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09" w:type="pct"/>
            <w:vAlign w:val="bottom"/>
          </w:tcPr>
          <w:p w14:paraId="1C93E793" w14:textId="77777777" w:rsidR="00CB1DED" w:rsidRPr="002B1C07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1</w:t>
            </w:r>
          </w:p>
        </w:tc>
        <w:tc>
          <w:tcPr>
            <w:tcW w:w="847" w:type="pct"/>
            <w:vAlign w:val="bottom"/>
          </w:tcPr>
          <w:p w14:paraId="7127AECB" w14:textId="77777777" w:rsidR="00CB1DED" w:rsidRPr="002B1C07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 </w:t>
            </w:r>
          </w:p>
        </w:tc>
        <w:tc>
          <w:tcPr>
            <w:tcW w:w="1334" w:type="pct"/>
          </w:tcPr>
          <w:p w14:paraId="1A698B06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atende Esther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/ </w:t>
            </w:r>
            <w:r w:rsidR="00AC536D" w:rsidRPr="002B1C07">
              <w:rPr>
                <w:rFonts w:ascii="Book Antiqua" w:hAnsi="Book Antiqua"/>
                <w:sz w:val="18"/>
                <w:szCs w:val="18"/>
              </w:rPr>
              <w:t>Namugerwa Thurayya</w:t>
            </w:r>
          </w:p>
        </w:tc>
        <w:tc>
          <w:tcPr>
            <w:tcW w:w="243" w:type="pct"/>
            <w:vAlign w:val="bottom"/>
          </w:tcPr>
          <w:p w14:paraId="5E072099" w14:textId="77777777" w:rsidR="00CB1DED" w:rsidRPr="002B1C07" w:rsidRDefault="00CB1D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527A68FE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6" w:type="pct"/>
          </w:tcPr>
          <w:p w14:paraId="3D1AC931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  <w:proofErr w:type="spellEnd"/>
          </w:p>
        </w:tc>
        <w:tc>
          <w:tcPr>
            <w:tcW w:w="675" w:type="pct"/>
          </w:tcPr>
          <w:p w14:paraId="47A52C60" w14:textId="77777777" w:rsidR="00CB1DED" w:rsidRPr="002B1C07" w:rsidRDefault="000141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2B1C07" w14:paraId="4529BE43" w14:textId="77777777" w:rsidTr="00685524">
        <w:tc>
          <w:tcPr>
            <w:tcW w:w="489" w:type="pct"/>
          </w:tcPr>
          <w:p w14:paraId="0490DC9F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509" w:type="pct"/>
            <w:vAlign w:val="bottom"/>
          </w:tcPr>
          <w:p w14:paraId="446C8106" w14:textId="77777777" w:rsidR="00CB1DED" w:rsidRPr="002B1C07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847" w:type="pct"/>
            <w:vAlign w:val="bottom"/>
          </w:tcPr>
          <w:p w14:paraId="119EA50A" w14:textId="77777777" w:rsidR="00CB1DED" w:rsidRPr="002B1C07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proofErr w:type="gramStart"/>
            <w:r w:rsidRPr="002B1C07">
              <w:rPr>
                <w:rFonts w:ascii="Book Antiqua" w:hAnsi="Book Antiqua"/>
                <w:sz w:val="18"/>
                <w:szCs w:val="18"/>
              </w:rPr>
              <w:t>Micro Economics</w:t>
            </w:r>
            <w:proofErr w:type="gramEnd"/>
          </w:p>
        </w:tc>
        <w:tc>
          <w:tcPr>
            <w:tcW w:w="1334" w:type="pct"/>
          </w:tcPr>
          <w:p w14:paraId="0E2E2CA7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emitar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Gladys /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Nakirijja Judith</w:t>
            </w:r>
            <w:r w:rsidR="00685524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buk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arles</w:t>
            </w:r>
          </w:p>
        </w:tc>
        <w:tc>
          <w:tcPr>
            <w:tcW w:w="243" w:type="pct"/>
            <w:vAlign w:val="bottom"/>
          </w:tcPr>
          <w:p w14:paraId="1C73C91A" w14:textId="77777777" w:rsidR="00CB1DED" w:rsidRPr="002B1C07" w:rsidRDefault="00CB1D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20F6BA65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96" w:type="pct"/>
          </w:tcPr>
          <w:p w14:paraId="34598743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&amp;E</w:t>
            </w:r>
          </w:p>
        </w:tc>
        <w:tc>
          <w:tcPr>
            <w:tcW w:w="675" w:type="pct"/>
          </w:tcPr>
          <w:p w14:paraId="69A6F59F" w14:textId="77777777" w:rsidR="00CB1DED" w:rsidRPr="002B1C07" w:rsidRDefault="000141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2B1C07" w14:paraId="23F31A22" w14:textId="77777777" w:rsidTr="00685524">
        <w:tc>
          <w:tcPr>
            <w:tcW w:w="489" w:type="pct"/>
          </w:tcPr>
          <w:p w14:paraId="6D74E096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509" w:type="pct"/>
            <w:vAlign w:val="bottom"/>
          </w:tcPr>
          <w:p w14:paraId="37D8C8F0" w14:textId="77777777" w:rsidR="00CB1DED" w:rsidRPr="002B1C07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1110</w:t>
            </w:r>
          </w:p>
        </w:tc>
        <w:tc>
          <w:tcPr>
            <w:tcW w:w="847" w:type="pct"/>
            <w:vAlign w:val="bottom"/>
          </w:tcPr>
          <w:p w14:paraId="12A16F24" w14:textId="77777777" w:rsidR="00CB1DED" w:rsidRPr="002B1C07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gement Theory &amp; Practice</w:t>
            </w:r>
          </w:p>
        </w:tc>
        <w:tc>
          <w:tcPr>
            <w:tcW w:w="1334" w:type="pct"/>
          </w:tcPr>
          <w:p w14:paraId="56316449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inembabazi Pamela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3FE124CD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sse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ashid</w:t>
            </w:r>
          </w:p>
        </w:tc>
        <w:tc>
          <w:tcPr>
            <w:tcW w:w="243" w:type="pct"/>
            <w:vAlign w:val="bottom"/>
          </w:tcPr>
          <w:p w14:paraId="3B4DB5F9" w14:textId="77777777" w:rsidR="00CB1DED" w:rsidRPr="002B1C07" w:rsidRDefault="00CB1D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2F4AE1B5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96" w:type="pct"/>
          </w:tcPr>
          <w:p w14:paraId="66C1A4D5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75" w:type="pct"/>
          </w:tcPr>
          <w:p w14:paraId="2DDD758B" w14:textId="77777777" w:rsidR="00CB1DED" w:rsidRPr="002B1C07" w:rsidRDefault="000141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2B1C07" w14:paraId="2B2E7721" w14:textId="77777777" w:rsidTr="00685524">
        <w:trPr>
          <w:trHeight w:val="485"/>
        </w:trPr>
        <w:tc>
          <w:tcPr>
            <w:tcW w:w="489" w:type="pct"/>
          </w:tcPr>
          <w:p w14:paraId="403E4C83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09" w:type="pct"/>
            <w:vAlign w:val="bottom"/>
          </w:tcPr>
          <w:p w14:paraId="310A2657" w14:textId="77777777" w:rsidR="00CB1DED" w:rsidRPr="002B1C07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1101</w:t>
            </w:r>
          </w:p>
        </w:tc>
        <w:tc>
          <w:tcPr>
            <w:tcW w:w="847" w:type="pct"/>
            <w:vAlign w:val="bottom"/>
          </w:tcPr>
          <w:p w14:paraId="6D6DAEE5" w14:textId="77777777" w:rsidR="00CB1DED" w:rsidRPr="002B1C07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334" w:type="pct"/>
          </w:tcPr>
          <w:p w14:paraId="23DB787C" w14:textId="77777777" w:rsidR="00CB1DED" w:rsidRPr="002B1C07" w:rsidRDefault="0045645E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CB1DED" w:rsidRPr="002B1C07">
              <w:rPr>
                <w:rFonts w:ascii="Book Antiqua" w:hAnsi="Book Antiqua"/>
                <w:b/>
                <w:sz w:val="18"/>
                <w:szCs w:val="18"/>
              </w:rPr>
              <w:t>emukono</w:t>
            </w:r>
            <w:proofErr w:type="spellEnd"/>
            <w:r w:rsidR="00CB1DED" w:rsidRPr="002B1C07">
              <w:rPr>
                <w:rFonts w:ascii="Book Antiqua" w:hAnsi="Book Antiqua"/>
                <w:b/>
                <w:sz w:val="18"/>
                <w:szCs w:val="18"/>
              </w:rPr>
              <w:t xml:space="preserve"> Fred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CB1DED"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="00CB1DED" w:rsidRPr="002B1C07">
              <w:rPr>
                <w:rFonts w:ascii="Book Antiqua" w:hAnsi="Book Antiqua"/>
                <w:sz w:val="18"/>
                <w:szCs w:val="18"/>
              </w:rPr>
              <w:t>Musuya</w:t>
            </w:r>
            <w:proofErr w:type="spellEnd"/>
            <w:r w:rsidR="00CB1DED" w:rsidRPr="002B1C07">
              <w:rPr>
                <w:rFonts w:ascii="Book Antiqua" w:hAnsi="Book Antiqua"/>
                <w:sz w:val="18"/>
                <w:szCs w:val="18"/>
              </w:rPr>
              <w:t xml:space="preserve"> Amina</w:t>
            </w:r>
            <w:r w:rsidR="00685524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CB1DED"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="00CB1DED" w:rsidRPr="002B1C07">
              <w:rPr>
                <w:rFonts w:ascii="Book Antiqua" w:hAnsi="Book Antiqua"/>
                <w:sz w:val="18"/>
                <w:szCs w:val="18"/>
              </w:rPr>
              <w:t>Nakhaima</w:t>
            </w:r>
            <w:proofErr w:type="spellEnd"/>
            <w:r w:rsidR="00CB1DED" w:rsidRPr="002B1C07">
              <w:rPr>
                <w:rFonts w:ascii="Book Antiqua" w:hAnsi="Book Antiqua"/>
                <w:sz w:val="18"/>
                <w:szCs w:val="18"/>
              </w:rPr>
              <w:t xml:space="preserve"> Job</w:t>
            </w:r>
          </w:p>
        </w:tc>
        <w:tc>
          <w:tcPr>
            <w:tcW w:w="243" w:type="pct"/>
            <w:vAlign w:val="bottom"/>
          </w:tcPr>
          <w:p w14:paraId="35A9F91A" w14:textId="77777777" w:rsidR="00CB1DED" w:rsidRPr="002B1C07" w:rsidRDefault="00CB1D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54C61BEF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96" w:type="pct"/>
          </w:tcPr>
          <w:p w14:paraId="4F2A7039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75" w:type="pct"/>
          </w:tcPr>
          <w:p w14:paraId="2A2010BA" w14:textId="77777777" w:rsidR="00CB1DED" w:rsidRPr="002B1C07" w:rsidRDefault="000141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CB1DED" w:rsidRPr="002B1C07" w14:paraId="6A5A148B" w14:textId="77777777" w:rsidTr="00685524">
        <w:tc>
          <w:tcPr>
            <w:tcW w:w="489" w:type="pct"/>
          </w:tcPr>
          <w:p w14:paraId="309CF260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09" w:type="pct"/>
            <w:vAlign w:val="bottom"/>
          </w:tcPr>
          <w:p w14:paraId="100B07FF" w14:textId="77777777" w:rsidR="00CB1DED" w:rsidRPr="002B1C07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M1101</w:t>
            </w:r>
          </w:p>
        </w:tc>
        <w:tc>
          <w:tcPr>
            <w:tcW w:w="847" w:type="pct"/>
            <w:vAlign w:val="bottom"/>
          </w:tcPr>
          <w:p w14:paraId="123E812E" w14:textId="77777777" w:rsidR="00CB1DED" w:rsidRPr="002B1C07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334" w:type="pct"/>
          </w:tcPr>
          <w:p w14:paraId="02EE7664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ha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ris</w:t>
            </w:r>
            <w:r w:rsidR="00685524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140820B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badda Hibah</w:t>
            </w:r>
            <w:r w:rsidR="00685524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7833C1" w:rsidRPr="002B1C07">
              <w:t xml:space="preserve"> </w:t>
            </w:r>
            <w:proofErr w:type="spellStart"/>
            <w:r w:rsidR="007833C1" w:rsidRPr="002B1C07">
              <w:rPr>
                <w:rFonts w:ascii="Book Antiqua" w:hAnsi="Book Antiqua"/>
                <w:sz w:val="18"/>
                <w:szCs w:val="18"/>
              </w:rPr>
              <w:t>Ndinumukiza</w:t>
            </w:r>
            <w:proofErr w:type="spellEnd"/>
            <w:r w:rsidR="007833C1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Wisdom</w:t>
            </w:r>
          </w:p>
        </w:tc>
        <w:tc>
          <w:tcPr>
            <w:tcW w:w="243" w:type="pct"/>
            <w:vAlign w:val="bottom"/>
          </w:tcPr>
          <w:p w14:paraId="72C99DD0" w14:textId="77777777" w:rsidR="00CB1DED" w:rsidRPr="002B1C07" w:rsidRDefault="00CB1D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3BB81FC9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96" w:type="pct"/>
          </w:tcPr>
          <w:p w14:paraId="21A8392A" w14:textId="77777777" w:rsidR="00CB1DED" w:rsidRPr="002B1C07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75" w:type="pct"/>
          </w:tcPr>
          <w:p w14:paraId="4DA5BD40" w14:textId="77777777" w:rsidR="00CB1DED" w:rsidRPr="002B1C07" w:rsidRDefault="000141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</w:tbl>
    <w:p w14:paraId="1CD2FF9A" w14:textId="77777777" w:rsidR="00463918" w:rsidRPr="002B1C07" w:rsidRDefault="0046391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5A46805" w14:textId="77777777" w:rsidR="00463918" w:rsidRPr="002B1C07" w:rsidRDefault="0046391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F37870B" w14:textId="77777777" w:rsidR="0001410F" w:rsidRPr="002B1C07" w:rsidRDefault="0001410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0449B2B" w14:textId="77777777" w:rsidR="00073BC9" w:rsidRPr="002B1C07" w:rsidRDefault="00073BC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COMMERCE – YEAR ONE GROUP </w:t>
      </w:r>
      <w:r w:rsidR="00CE1F8B" w:rsidRPr="002B1C07">
        <w:rPr>
          <w:rFonts w:ascii="Book Antiqua" w:hAnsi="Book Antiqua"/>
          <w:b/>
          <w:sz w:val="18"/>
          <w:szCs w:val="18"/>
        </w:rPr>
        <w:t>C</w:t>
      </w:r>
      <w:r w:rsidRPr="002B1C07">
        <w:rPr>
          <w:rFonts w:ascii="Book Antiqua" w:hAnsi="Book Antiqua"/>
          <w:b/>
          <w:sz w:val="18"/>
          <w:szCs w:val="18"/>
        </w:rPr>
        <w:t xml:space="preserve"> (</w:t>
      </w:r>
      <w:r w:rsidR="00D10701" w:rsidRPr="002B1C07">
        <w:rPr>
          <w:rFonts w:ascii="Book Antiqua" w:hAnsi="Book Antiqua"/>
          <w:b/>
          <w:sz w:val="18"/>
          <w:szCs w:val="18"/>
        </w:rPr>
        <w:t>100</w:t>
      </w:r>
      <w:r w:rsidRPr="002B1C07">
        <w:rPr>
          <w:rFonts w:ascii="Book Antiqua" w:hAnsi="Book Antiqua"/>
          <w:b/>
          <w:sz w:val="18"/>
          <w:szCs w:val="18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5DD59C5A" w14:textId="77777777" w:rsidTr="006837F9">
        <w:tc>
          <w:tcPr>
            <w:tcW w:w="862" w:type="pct"/>
          </w:tcPr>
          <w:p w14:paraId="2301A94C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11C898F0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79FD7DF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A29780E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3EF7619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4925BB8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2D0D63D" w14:textId="77777777" w:rsidTr="006837F9">
        <w:tc>
          <w:tcPr>
            <w:tcW w:w="862" w:type="pct"/>
          </w:tcPr>
          <w:p w14:paraId="66DC01DC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04" w:type="pct"/>
          </w:tcPr>
          <w:p w14:paraId="2140349C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372EF66D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1FB07E74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50EFED39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1F6C8FAE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2B1C07" w14:paraId="5CB3F46A" w14:textId="77777777" w:rsidTr="006837F9">
        <w:tc>
          <w:tcPr>
            <w:tcW w:w="862" w:type="pct"/>
          </w:tcPr>
          <w:p w14:paraId="40B79556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04" w:type="pct"/>
          </w:tcPr>
          <w:p w14:paraId="5DE8E067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49F5B94B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72D23EF8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06C6B04D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0F66255C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2B1C07" w14:paraId="49BCBFC9" w14:textId="77777777" w:rsidTr="006837F9">
        <w:tc>
          <w:tcPr>
            <w:tcW w:w="862" w:type="pct"/>
          </w:tcPr>
          <w:p w14:paraId="7EB476F9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04" w:type="pct"/>
          </w:tcPr>
          <w:p w14:paraId="6C4520F2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330DD2BC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</w:tcPr>
          <w:p w14:paraId="345A42A6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05BBB7AB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0D81DB0A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6837F9" w:rsidRPr="002B1C07" w14:paraId="196CCD17" w14:textId="77777777" w:rsidTr="006837F9">
        <w:tc>
          <w:tcPr>
            <w:tcW w:w="862" w:type="pct"/>
          </w:tcPr>
          <w:p w14:paraId="691661DA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04" w:type="pct"/>
          </w:tcPr>
          <w:p w14:paraId="1AB4CE40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25592FDD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</w:tcPr>
          <w:p w14:paraId="698DF71E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064E1ED5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7E017830" w14:textId="77777777" w:rsidR="006837F9" w:rsidRPr="002B1C07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</w:tbl>
    <w:p w14:paraId="7E04A45F" w14:textId="77777777" w:rsidR="00073BC9" w:rsidRPr="002B1C07" w:rsidRDefault="00073BC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322D97C" w14:textId="77777777" w:rsidR="00073BC9" w:rsidRPr="002B1C07" w:rsidRDefault="00073BC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1016"/>
        <w:gridCol w:w="1631"/>
        <w:gridCol w:w="2221"/>
        <w:gridCol w:w="486"/>
        <w:gridCol w:w="801"/>
        <w:gridCol w:w="765"/>
        <w:gridCol w:w="1120"/>
      </w:tblGrid>
      <w:tr w:rsidR="002B1C07" w:rsidRPr="002B1C07" w14:paraId="559C59A7" w14:textId="77777777" w:rsidTr="00685524">
        <w:tc>
          <w:tcPr>
            <w:tcW w:w="541" w:type="pct"/>
          </w:tcPr>
          <w:p w14:paraId="3AFE1F06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</w:tcPr>
          <w:p w14:paraId="41F8ECC4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5" w:type="pct"/>
          </w:tcPr>
          <w:p w14:paraId="059FEEE7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32" w:type="pct"/>
          </w:tcPr>
          <w:p w14:paraId="639CC345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FFC267B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575CEC30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22DDCD6C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21" w:type="pct"/>
          </w:tcPr>
          <w:p w14:paraId="321E75DC" w14:textId="77777777" w:rsidR="00073BC9" w:rsidRPr="002B1C07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B8C5261" w14:textId="77777777" w:rsidTr="00685524">
        <w:tc>
          <w:tcPr>
            <w:tcW w:w="541" w:type="pct"/>
          </w:tcPr>
          <w:p w14:paraId="6A28489D" w14:textId="77777777" w:rsidR="00AF6F13" w:rsidRPr="002B1C07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63" w:type="pct"/>
            <w:vAlign w:val="bottom"/>
          </w:tcPr>
          <w:p w14:paraId="26768CEC" w14:textId="77777777" w:rsidR="00AF6F13" w:rsidRPr="002B1C07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1</w:t>
            </w:r>
          </w:p>
        </w:tc>
        <w:tc>
          <w:tcPr>
            <w:tcW w:w="905" w:type="pct"/>
            <w:vAlign w:val="bottom"/>
          </w:tcPr>
          <w:p w14:paraId="2D090411" w14:textId="77777777" w:rsidR="00AF6F13" w:rsidRPr="002B1C07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 </w:t>
            </w:r>
          </w:p>
        </w:tc>
        <w:tc>
          <w:tcPr>
            <w:tcW w:w="1232" w:type="pct"/>
          </w:tcPr>
          <w:p w14:paraId="4DEDBAD8" w14:textId="77777777" w:rsidR="00AF6F13" w:rsidRPr="002B1C07" w:rsidRDefault="000D446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80512E" w:rsidRPr="002B1C07">
              <w:rPr>
                <w:rFonts w:ascii="Book Antiqua" w:hAnsi="Book Antiqua"/>
                <w:b/>
                <w:sz w:val="18"/>
                <w:szCs w:val="18"/>
              </w:rPr>
              <w:t>asaami</w:t>
            </w:r>
            <w:proofErr w:type="spellEnd"/>
            <w:r w:rsidR="0080512E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AA7140" w:rsidRPr="002B1C07">
              <w:rPr>
                <w:rFonts w:ascii="Book Antiqua" w:hAnsi="Book Antiqua"/>
                <w:b/>
                <w:sz w:val="18"/>
                <w:szCs w:val="18"/>
              </w:rPr>
              <w:t>W</w:t>
            </w:r>
            <w:r w:rsidR="0080512E" w:rsidRPr="002B1C07">
              <w:rPr>
                <w:rFonts w:ascii="Book Antiqua" w:hAnsi="Book Antiqua"/>
                <w:b/>
                <w:sz w:val="18"/>
                <w:szCs w:val="18"/>
              </w:rPr>
              <w:t>inyi</w:t>
            </w:r>
            <w:proofErr w:type="spellEnd"/>
            <w:r w:rsidR="00AA7140" w:rsidRPr="002B1C07">
              <w:rPr>
                <w:rFonts w:ascii="Book Antiqua" w:hAnsi="Book Antiqua"/>
                <w:b/>
                <w:sz w:val="18"/>
                <w:szCs w:val="18"/>
              </w:rPr>
              <w:t xml:space="preserve"> P</w:t>
            </w:r>
            <w:r w:rsidR="0080512E" w:rsidRPr="002B1C07">
              <w:rPr>
                <w:rFonts w:ascii="Book Antiqua" w:hAnsi="Book Antiqua"/>
                <w:b/>
                <w:sz w:val="18"/>
                <w:szCs w:val="18"/>
              </w:rPr>
              <w:t>aul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3425D2ED" w14:textId="77777777" w:rsidR="000D446B" w:rsidRPr="002B1C07" w:rsidRDefault="000D446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80512E" w:rsidRPr="002B1C07">
              <w:rPr>
                <w:rFonts w:ascii="Book Antiqua" w:hAnsi="Book Antiqua"/>
                <w:sz w:val="18"/>
                <w:szCs w:val="18"/>
              </w:rPr>
              <w:t>kampurira</w:t>
            </w:r>
            <w:r w:rsidR="00B41D38" w:rsidRPr="002B1C07">
              <w:rPr>
                <w:rFonts w:ascii="Book Antiqua" w:hAnsi="Book Antiqua"/>
                <w:sz w:val="18"/>
                <w:szCs w:val="18"/>
              </w:rPr>
              <w:t xml:space="preserve"> J</w:t>
            </w:r>
            <w:r w:rsidR="0080512E" w:rsidRPr="002B1C07">
              <w:rPr>
                <w:rFonts w:ascii="Book Antiqua" w:hAnsi="Book Antiqua"/>
                <w:sz w:val="18"/>
                <w:szCs w:val="18"/>
              </w:rPr>
              <w:t>ude</w:t>
            </w:r>
            <w:r w:rsidR="00B41D3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B41D38" w:rsidRPr="002B1C07">
              <w:rPr>
                <w:rFonts w:ascii="Book Antiqua" w:hAnsi="Book Antiqua"/>
                <w:sz w:val="18"/>
                <w:szCs w:val="18"/>
              </w:rPr>
              <w:t>B</w:t>
            </w:r>
            <w:r w:rsidR="0080512E" w:rsidRPr="002B1C07">
              <w:rPr>
                <w:rFonts w:ascii="Book Antiqua" w:hAnsi="Book Antiqua"/>
                <w:sz w:val="18"/>
                <w:szCs w:val="18"/>
              </w:rPr>
              <w:t>aks</w:t>
            </w:r>
            <w:proofErr w:type="spellEnd"/>
          </w:p>
        </w:tc>
        <w:tc>
          <w:tcPr>
            <w:tcW w:w="270" w:type="pct"/>
            <w:vAlign w:val="bottom"/>
          </w:tcPr>
          <w:p w14:paraId="2A199B80" w14:textId="77777777" w:rsidR="00AF6F13" w:rsidRPr="002B1C07" w:rsidRDefault="00AF6F13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336F4954" w14:textId="77777777" w:rsidR="00AF6F13" w:rsidRPr="002B1C07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4F5CEE76" w14:textId="77777777" w:rsidR="00AF6F13" w:rsidRPr="002B1C07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  <w:proofErr w:type="spellEnd"/>
          </w:p>
        </w:tc>
        <w:tc>
          <w:tcPr>
            <w:tcW w:w="621" w:type="pct"/>
          </w:tcPr>
          <w:p w14:paraId="3B3501A1" w14:textId="77777777" w:rsidR="00AF6F13" w:rsidRPr="002B1C07" w:rsidRDefault="00AF6F1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1110F8D6" w14:textId="77777777" w:rsidTr="00685524">
        <w:tc>
          <w:tcPr>
            <w:tcW w:w="541" w:type="pct"/>
          </w:tcPr>
          <w:p w14:paraId="51414BB9" w14:textId="77777777" w:rsidR="00AF6F13" w:rsidRPr="002B1C07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563" w:type="pct"/>
            <w:vAlign w:val="bottom"/>
          </w:tcPr>
          <w:p w14:paraId="5102D50B" w14:textId="77777777" w:rsidR="00AF6F13" w:rsidRPr="002B1C07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905" w:type="pct"/>
            <w:vAlign w:val="bottom"/>
          </w:tcPr>
          <w:p w14:paraId="74B3E2DB" w14:textId="77777777" w:rsidR="00AF6F13" w:rsidRPr="002B1C07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proofErr w:type="gramStart"/>
            <w:r w:rsidRPr="002B1C07">
              <w:rPr>
                <w:rFonts w:ascii="Book Antiqua" w:hAnsi="Book Antiqua"/>
                <w:sz w:val="18"/>
                <w:szCs w:val="18"/>
              </w:rPr>
              <w:t>Micro Economics</w:t>
            </w:r>
            <w:proofErr w:type="gramEnd"/>
          </w:p>
        </w:tc>
        <w:tc>
          <w:tcPr>
            <w:tcW w:w="1232" w:type="pct"/>
          </w:tcPr>
          <w:p w14:paraId="3412DFEC" w14:textId="77777777" w:rsidR="00AF6F13" w:rsidRPr="002B1C07" w:rsidRDefault="00923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G</w:t>
            </w:r>
            <w:r w:rsidR="00B243FE" w:rsidRPr="002B1C07">
              <w:rPr>
                <w:rFonts w:ascii="Book Antiqua" w:hAnsi="Book Antiqua"/>
                <w:b/>
                <w:sz w:val="18"/>
                <w:szCs w:val="18"/>
              </w:rPr>
              <w:t xml:space="preserve">ladys </w:t>
            </w:r>
            <w:proofErr w:type="spellStart"/>
            <w:r w:rsidR="00B243FE" w:rsidRPr="002B1C07">
              <w:rPr>
                <w:rFonts w:ascii="Book Antiqua" w:hAnsi="Book Antiqua"/>
                <w:b/>
                <w:sz w:val="18"/>
                <w:szCs w:val="18"/>
              </w:rPr>
              <w:t>Kemitare</w:t>
            </w:r>
            <w:proofErr w:type="spellEnd"/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B243FE"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B243FE" w:rsidRPr="002B1C07">
              <w:rPr>
                <w:rFonts w:ascii="Book Antiqua" w:hAnsi="Book Antiqua"/>
                <w:b/>
                <w:sz w:val="18"/>
                <w:szCs w:val="18"/>
              </w:rPr>
              <w:t>Lokwi</w:t>
            </w:r>
            <w:proofErr w:type="spellEnd"/>
            <w:r w:rsidR="00B243FE" w:rsidRPr="002B1C07">
              <w:rPr>
                <w:rFonts w:ascii="Book Antiqua" w:hAnsi="Book Antiqua"/>
                <w:b/>
                <w:sz w:val="18"/>
                <w:szCs w:val="18"/>
              </w:rPr>
              <w:t xml:space="preserve"> D</w:t>
            </w:r>
          </w:p>
        </w:tc>
        <w:tc>
          <w:tcPr>
            <w:tcW w:w="270" w:type="pct"/>
            <w:vAlign w:val="bottom"/>
          </w:tcPr>
          <w:p w14:paraId="53253E05" w14:textId="77777777" w:rsidR="00AF6F13" w:rsidRPr="002B1C07" w:rsidRDefault="00AF6F13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56C92520" w14:textId="77777777" w:rsidR="00AF6F13" w:rsidRPr="002B1C07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7DA21842" w14:textId="77777777" w:rsidR="00AF6F13" w:rsidRPr="002B1C07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&amp;E</w:t>
            </w:r>
          </w:p>
        </w:tc>
        <w:tc>
          <w:tcPr>
            <w:tcW w:w="621" w:type="pct"/>
          </w:tcPr>
          <w:p w14:paraId="4E89A1CC" w14:textId="77777777" w:rsidR="00AF6F13" w:rsidRPr="002B1C07" w:rsidRDefault="00AF6F1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5B9FEC56" w14:textId="77777777" w:rsidTr="00685524">
        <w:tc>
          <w:tcPr>
            <w:tcW w:w="541" w:type="pct"/>
          </w:tcPr>
          <w:p w14:paraId="5326E888" w14:textId="77777777" w:rsidR="00AF6F13" w:rsidRPr="002B1C07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563" w:type="pct"/>
            <w:vAlign w:val="bottom"/>
          </w:tcPr>
          <w:p w14:paraId="16B38B7D" w14:textId="77777777" w:rsidR="00AF6F13" w:rsidRPr="002B1C07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1110</w:t>
            </w:r>
          </w:p>
        </w:tc>
        <w:tc>
          <w:tcPr>
            <w:tcW w:w="905" w:type="pct"/>
            <w:vAlign w:val="bottom"/>
          </w:tcPr>
          <w:p w14:paraId="00FB0B56" w14:textId="77777777" w:rsidR="00AF6F13" w:rsidRPr="002B1C07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gement Theory &amp; Practice</w:t>
            </w:r>
          </w:p>
        </w:tc>
        <w:tc>
          <w:tcPr>
            <w:tcW w:w="1232" w:type="pct"/>
          </w:tcPr>
          <w:p w14:paraId="39EE9C50" w14:textId="77777777" w:rsidR="00376708" w:rsidRPr="002B1C07" w:rsidRDefault="006D535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="0080512E" w:rsidRPr="002B1C07">
              <w:rPr>
                <w:rFonts w:ascii="Book Antiqua" w:hAnsi="Book Antiqua"/>
                <w:b/>
                <w:sz w:val="18"/>
                <w:szCs w:val="18"/>
              </w:rPr>
              <w:t>inembabazi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F0588E" w:rsidRPr="002B1C07">
              <w:rPr>
                <w:rFonts w:ascii="Book Antiqua" w:hAnsi="Book Antiqua"/>
                <w:b/>
                <w:sz w:val="18"/>
                <w:szCs w:val="18"/>
              </w:rPr>
              <w:t>Pamela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11EF7A24" w14:textId="77777777" w:rsidR="00AF6F13" w:rsidRPr="002B1C07" w:rsidRDefault="006D535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80512E" w:rsidRPr="002B1C07">
              <w:rPr>
                <w:rFonts w:ascii="Book Antiqua" w:hAnsi="Book Antiqua"/>
                <w:sz w:val="18"/>
                <w:szCs w:val="18"/>
              </w:rPr>
              <w:t>isse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</w:t>
            </w:r>
            <w:r w:rsidR="0080512E" w:rsidRPr="002B1C07">
              <w:rPr>
                <w:rFonts w:ascii="Book Antiqua" w:hAnsi="Book Antiqua"/>
                <w:sz w:val="18"/>
                <w:szCs w:val="18"/>
              </w:rPr>
              <w:t>ashid</w:t>
            </w:r>
          </w:p>
        </w:tc>
        <w:tc>
          <w:tcPr>
            <w:tcW w:w="270" w:type="pct"/>
            <w:vAlign w:val="bottom"/>
          </w:tcPr>
          <w:p w14:paraId="2B2D6430" w14:textId="77777777" w:rsidR="00AF6F13" w:rsidRPr="002B1C07" w:rsidRDefault="00AF6F13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7694641" w14:textId="77777777" w:rsidR="00AF6F13" w:rsidRPr="002B1C07" w:rsidRDefault="003767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6CB8E3A8" w14:textId="77777777" w:rsidR="00AF6F13" w:rsidRPr="002B1C07" w:rsidRDefault="003767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21" w:type="pct"/>
          </w:tcPr>
          <w:p w14:paraId="0C029F24" w14:textId="77777777" w:rsidR="00AF6F13" w:rsidRPr="002B1C07" w:rsidRDefault="00AF6F1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6D75C380" w14:textId="77777777" w:rsidTr="00685524">
        <w:tc>
          <w:tcPr>
            <w:tcW w:w="541" w:type="pct"/>
          </w:tcPr>
          <w:p w14:paraId="213A8B4A" w14:textId="77777777" w:rsidR="00AF6F13" w:rsidRPr="002B1C07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63" w:type="pct"/>
            <w:vAlign w:val="bottom"/>
          </w:tcPr>
          <w:p w14:paraId="5DFE6CE0" w14:textId="77777777" w:rsidR="00AF6F13" w:rsidRPr="002B1C07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1101</w:t>
            </w:r>
          </w:p>
        </w:tc>
        <w:tc>
          <w:tcPr>
            <w:tcW w:w="905" w:type="pct"/>
            <w:vAlign w:val="bottom"/>
          </w:tcPr>
          <w:p w14:paraId="04A3A2CC" w14:textId="77777777" w:rsidR="00AF6F13" w:rsidRPr="002B1C07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232" w:type="pct"/>
          </w:tcPr>
          <w:p w14:paraId="14A92249" w14:textId="77777777" w:rsidR="00AF6F13" w:rsidRPr="002B1C07" w:rsidRDefault="00836C9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</w:t>
            </w:r>
            <w:r w:rsidR="0080512E" w:rsidRPr="002B1C07">
              <w:rPr>
                <w:rFonts w:ascii="Book Antiqua" w:hAnsi="Book Antiqua"/>
                <w:b/>
                <w:sz w:val="18"/>
                <w:szCs w:val="18"/>
              </w:rPr>
              <w:t xml:space="preserve">ukyamuzi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V</w:t>
            </w:r>
            <w:r w:rsidR="0080512E" w:rsidRPr="002B1C07">
              <w:rPr>
                <w:rFonts w:ascii="Book Antiqua" w:hAnsi="Book Antiqua"/>
                <w:b/>
                <w:sz w:val="18"/>
                <w:szCs w:val="18"/>
              </w:rPr>
              <w:t>icent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F0588E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80512E" w:rsidRPr="002B1C07">
              <w:rPr>
                <w:rFonts w:ascii="Book Antiqua" w:hAnsi="Book Antiqua"/>
                <w:sz w:val="18"/>
                <w:szCs w:val="18"/>
              </w:rPr>
              <w:t>emukon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F</w:t>
            </w:r>
            <w:r w:rsidR="0080512E" w:rsidRPr="002B1C07">
              <w:rPr>
                <w:rFonts w:ascii="Book Antiqua" w:hAnsi="Book Antiqua"/>
                <w:sz w:val="18"/>
                <w:szCs w:val="18"/>
              </w:rPr>
              <w:t>red</w:t>
            </w:r>
          </w:p>
        </w:tc>
        <w:tc>
          <w:tcPr>
            <w:tcW w:w="270" w:type="pct"/>
            <w:vAlign w:val="bottom"/>
          </w:tcPr>
          <w:p w14:paraId="37950A82" w14:textId="77777777" w:rsidR="00AF6F13" w:rsidRPr="002B1C07" w:rsidRDefault="00AF6F13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6BC0FBB5" w14:textId="77777777" w:rsidR="00AF6F13" w:rsidRPr="002B1C07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658550D4" w14:textId="77777777" w:rsidR="00AF6F13" w:rsidRPr="002B1C07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21" w:type="pct"/>
          </w:tcPr>
          <w:p w14:paraId="467ABB71" w14:textId="77777777" w:rsidR="00AF6F13" w:rsidRPr="002B1C07" w:rsidRDefault="00AF6F1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6404ED" w:rsidRPr="002B1C07" w14:paraId="7F4CED19" w14:textId="77777777" w:rsidTr="00685524">
        <w:tc>
          <w:tcPr>
            <w:tcW w:w="541" w:type="pct"/>
          </w:tcPr>
          <w:p w14:paraId="59DA0374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63" w:type="pct"/>
            <w:vAlign w:val="bottom"/>
          </w:tcPr>
          <w:p w14:paraId="1BC36005" w14:textId="77777777" w:rsidR="006404ED" w:rsidRPr="002B1C07" w:rsidRDefault="006404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M1101</w:t>
            </w:r>
          </w:p>
        </w:tc>
        <w:tc>
          <w:tcPr>
            <w:tcW w:w="905" w:type="pct"/>
            <w:vAlign w:val="bottom"/>
          </w:tcPr>
          <w:p w14:paraId="3147625B" w14:textId="77777777" w:rsidR="006404ED" w:rsidRPr="002B1C07" w:rsidRDefault="006404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232" w:type="pct"/>
          </w:tcPr>
          <w:p w14:paraId="1A94FBED" w14:textId="77777777" w:rsidR="006404ED" w:rsidRPr="002B1C07" w:rsidRDefault="000E38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I</w:t>
            </w:r>
            <w:r w:rsidR="0080512E" w:rsidRPr="002B1C07">
              <w:rPr>
                <w:rFonts w:ascii="Book Antiqua" w:hAnsi="Book Antiqua"/>
                <w:b/>
                <w:sz w:val="18"/>
                <w:szCs w:val="18"/>
              </w:rPr>
              <w:t>radukund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</w:t>
            </w:r>
            <w:r w:rsidR="0080512E" w:rsidRPr="002B1C07">
              <w:rPr>
                <w:rFonts w:ascii="Book Antiqua" w:hAnsi="Book Antiqua"/>
                <w:b/>
                <w:sz w:val="18"/>
                <w:szCs w:val="18"/>
              </w:rPr>
              <w:t>ecky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609175C8" w14:textId="77777777" w:rsidR="000E3859" w:rsidRPr="002B1C07" w:rsidRDefault="000E38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80512E" w:rsidRPr="002B1C07">
              <w:rPr>
                <w:rFonts w:ascii="Book Antiqua" w:hAnsi="Book Antiqua"/>
                <w:sz w:val="18"/>
                <w:szCs w:val="18"/>
              </w:rPr>
              <w:t>uhum</w:t>
            </w:r>
            <w:r w:rsidR="00F0588E" w:rsidRPr="002B1C07">
              <w:rPr>
                <w:rFonts w:ascii="Book Antiqua" w:hAnsi="Book Antiqua"/>
                <w:sz w:val="18"/>
                <w:szCs w:val="18"/>
              </w:rPr>
              <w:t>u</w:t>
            </w:r>
            <w:r w:rsidR="0080512E" w:rsidRPr="002B1C07">
              <w:rPr>
                <w:rFonts w:ascii="Book Antiqua" w:hAnsi="Book Antiqua"/>
                <w:sz w:val="18"/>
                <w:szCs w:val="18"/>
              </w:rPr>
              <w:t>z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J</w:t>
            </w:r>
            <w:r w:rsidR="0080512E" w:rsidRPr="002B1C07">
              <w:rPr>
                <w:rFonts w:ascii="Book Antiqua" w:hAnsi="Book Antiqua"/>
                <w:sz w:val="18"/>
                <w:szCs w:val="18"/>
              </w:rPr>
              <w:t>ulia</w:t>
            </w:r>
          </w:p>
        </w:tc>
        <w:tc>
          <w:tcPr>
            <w:tcW w:w="270" w:type="pct"/>
            <w:vAlign w:val="bottom"/>
          </w:tcPr>
          <w:p w14:paraId="47606CD2" w14:textId="77777777" w:rsidR="006404ED" w:rsidRPr="002B1C07" w:rsidRDefault="006404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593B9518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5DD3ADA2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21" w:type="pct"/>
          </w:tcPr>
          <w:p w14:paraId="1CB8F99E" w14:textId="77777777" w:rsidR="006404ED" w:rsidRPr="002B1C07" w:rsidRDefault="006404ED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</w:tbl>
    <w:p w14:paraId="4530DBF5" w14:textId="77777777" w:rsidR="00073BC9" w:rsidRPr="002B1C07" w:rsidRDefault="00073BC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E7313DA" w14:textId="77777777" w:rsidR="00A7094B" w:rsidRPr="002B1C07" w:rsidRDefault="00A709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FCD87D6" w14:textId="77777777" w:rsidR="00A7094B" w:rsidRPr="002B1C07" w:rsidRDefault="00A709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AE0D71D" w14:textId="77777777" w:rsidR="00A7094B" w:rsidRPr="002B1C07" w:rsidRDefault="00A709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EA93A1F" w14:textId="77777777" w:rsidR="00A7094B" w:rsidRPr="002B1C07" w:rsidRDefault="00A709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D276EC9" w14:textId="77777777" w:rsidR="00A7094B" w:rsidRPr="002B1C07" w:rsidRDefault="00A709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CD1DF59" w14:textId="77777777" w:rsidR="00A7094B" w:rsidRPr="002B1C07" w:rsidRDefault="00A709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A723A5D" w14:textId="77777777" w:rsidR="00A7094B" w:rsidRPr="002B1C07" w:rsidRDefault="00A709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B35E43D" w14:textId="77777777" w:rsidR="00A7094B" w:rsidRPr="002B1C07" w:rsidRDefault="00A709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D81EBEE" w14:textId="77777777" w:rsidR="00A7094B" w:rsidRPr="002B1C07" w:rsidRDefault="00A709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44AF00" w14:textId="77777777" w:rsidR="00A7094B" w:rsidRPr="002B1C07" w:rsidRDefault="00A709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1FA6CEB" w14:textId="77777777" w:rsidR="00A7094B" w:rsidRPr="002B1C07" w:rsidRDefault="00A709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F3125A5" w14:textId="77777777" w:rsidR="00205A29" w:rsidRPr="002B1C07" w:rsidRDefault="00205A2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B7E2694" w14:textId="77777777" w:rsidR="00A27B07" w:rsidRPr="002B1C07" w:rsidRDefault="00A27B0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9ABB14" w14:textId="77777777" w:rsidR="00A27B07" w:rsidRPr="002B1C07" w:rsidRDefault="00A27B0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807DAC3" w14:textId="77777777" w:rsidR="00933C16" w:rsidRPr="002B1C07" w:rsidRDefault="00933C1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0604548" w14:textId="77777777" w:rsidR="005D088E" w:rsidRPr="002B1C07" w:rsidRDefault="005D08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4E97DA" w14:textId="77777777" w:rsidR="005D088E" w:rsidRPr="002B1C07" w:rsidRDefault="005D08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A243E9D" w14:textId="77777777" w:rsidR="005D088E" w:rsidRPr="002B1C07" w:rsidRDefault="005D08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B8304A0" w14:textId="77777777" w:rsidR="0001410F" w:rsidRPr="002B1C07" w:rsidRDefault="0001410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3C551DB4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COMMERCE YEAR TWO </w:t>
      </w:r>
      <w:r w:rsidR="00A95F97" w:rsidRPr="002B1C07">
        <w:rPr>
          <w:rFonts w:ascii="Book Antiqua" w:hAnsi="Book Antiqua"/>
          <w:b/>
          <w:sz w:val="18"/>
          <w:szCs w:val="18"/>
        </w:rPr>
        <w:t xml:space="preserve">GROUP </w:t>
      </w:r>
      <w:r w:rsidR="00464A52" w:rsidRPr="002B1C07">
        <w:rPr>
          <w:rFonts w:ascii="Book Antiqua" w:hAnsi="Book Antiqua"/>
          <w:b/>
          <w:sz w:val="18"/>
          <w:szCs w:val="18"/>
        </w:rPr>
        <w:t>A -</w:t>
      </w:r>
      <w:r w:rsidR="005C6278" w:rsidRPr="002B1C07">
        <w:rPr>
          <w:rFonts w:ascii="Book Antiqua" w:hAnsi="Book Antiqua"/>
          <w:b/>
          <w:sz w:val="18"/>
          <w:szCs w:val="18"/>
        </w:rPr>
        <w:t xml:space="preserve"> 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4A1B551D" w14:textId="77777777" w:rsidTr="00CD4ED0">
        <w:tc>
          <w:tcPr>
            <w:tcW w:w="862" w:type="pct"/>
          </w:tcPr>
          <w:p w14:paraId="28616958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3C131E79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484E910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9EDF43D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8BF9170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83B6840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9E9D2B8" w14:textId="77777777" w:rsidTr="00CD4ED0">
        <w:tc>
          <w:tcPr>
            <w:tcW w:w="862" w:type="pct"/>
          </w:tcPr>
          <w:p w14:paraId="159D08AA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04" w:type="pct"/>
          </w:tcPr>
          <w:p w14:paraId="44620E0A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00C17CE3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19E0CF7B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6084724E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542210C2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2B1C07" w14:paraId="64984AB5" w14:textId="77777777" w:rsidTr="00CD4ED0">
        <w:tc>
          <w:tcPr>
            <w:tcW w:w="862" w:type="pct"/>
          </w:tcPr>
          <w:p w14:paraId="5A45BA6E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04" w:type="pct"/>
          </w:tcPr>
          <w:p w14:paraId="400DE2C8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6FC1DDCF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7B672F27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4088ED2B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5FFF6A27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2B1C07" w14:paraId="3D06BB45" w14:textId="77777777" w:rsidTr="00CD4ED0">
        <w:tc>
          <w:tcPr>
            <w:tcW w:w="862" w:type="pct"/>
          </w:tcPr>
          <w:p w14:paraId="4176FB37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04" w:type="pct"/>
          </w:tcPr>
          <w:p w14:paraId="0C903152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12C0BD15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07227B24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50DAC382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738B2B3D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5C6278" w:rsidRPr="002B1C07" w14:paraId="55BFB37E" w14:textId="77777777" w:rsidTr="00CD4ED0">
        <w:tc>
          <w:tcPr>
            <w:tcW w:w="862" w:type="pct"/>
          </w:tcPr>
          <w:p w14:paraId="464B2680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04" w:type="pct"/>
          </w:tcPr>
          <w:p w14:paraId="4C10CD92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3BAB4869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3505ACFA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35C9BB94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172DDE8E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</w:tbl>
    <w:p w14:paraId="3655D4AC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5CC938B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1016"/>
        <w:gridCol w:w="1882"/>
        <w:gridCol w:w="2030"/>
        <w:gridCol w:w="487"/>
        <w:gridCol w:w="801"/>
        <w:gridCol w:w="756"/>
        <w:gridCol w:w="1262"/>
      </w:tblGrid>
      <w:tr w:rsidR="002B1C07" w:rsidRPr="002B1C07" w14:paraId="43B28F1E" w14:textId="77777777" w:rsidTr="00685524">
        <w:tc>
          <w:tcPr>
            <w:tcW w:w="434" w:type="pct"/>
          </w:tcPr>
          <w:p w14:paraId="6444F2CB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</w:tcPr>
          <w:p w14:paraId="44233189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4" w:type="pct"/>
          </w:tcPr>
          <w:p w14:paraId="15301BCE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6" w:type="pct"/>
          </w:tcPr>
          <w:p w14:paraId="71A768CD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3E6C7ECD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34961E7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</w:tcPr>
          <w:p w14:paraId="113DB62F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0" w:type="pct"/>
          </w:tcPr>
          <w:p w14:paraId="0782E5B2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5E4E546" w14:textId="77777777" w:rsidTr="00685524">
        <w:trPr>
          <w:trHeight w:val="998"/>
        </w:trPr>
        <w:tc>
          <w:tcPr>
            <w:tcW w:w="434" w:type="pct"/>
            <w:vAlign w:val="bottom"/>
          </w:tcPr>
          <w:p w14:paraId="3429473E" w14:textId="77777777" w:rsidR="00554C2F" w:rsidRPr="002B1C07" w:rsidRDefault="000C18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ICT</w:t>
            </w:r>
          </w:p>
        </w:tc>
        <w:tc>
          <w:tcPr>
            <w:tcW w:w="563" w:type="pct"/>
            <w:vAlign w:val="bottom"/>
          </w:tcPr>
          <w:p w14:paraId="2E9EEB18" w14:textId="77777777" w:rsidR="00554C2F" w:rsidRPr="002B1C07" w:rsidRDefault="00CD1F3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1044" w:type="pct"/>
            <w:vAlign w:val="bottom"/>
          </w:tcPr>
          <w:p w14:paraId="21ADBBD5" w14:textId="77777777" w:rsidR="00554C2F" w:rsidRPr="002B1C07" w:rsidRDefault="00554C2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</w:t>
            </w:r>
            <w:r w:rsidR="00E419F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ermediary I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rmation Communication Technology</w:t>
            </w:r>
          </w:p>
        </w:tc>
        <w:tc>
          <w:tcPr>
            <w:tcW w:w="1126" w:type="pct"/>
          </w:tcPr>
          <w:p w14:paraId="210B9221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0C7C22" w:rsidRPr="002B1C07">
              <w:rPr>
                <w:rFonts w:ascii="Book Antiqua" w:hAnsi="Book Antiqua"/>
                <w:b/>
                <w:sz w:val="18"/>
                <w:szCs w:val="18"/>
              </w:rPr>
              <w:t xml:space="preserve">ansamba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C</w:t>
            </w:r>
            <w:r w:rsidR="000C7C22" w:rsidRPr="002B1C07">
              <w:rPr>
                <w:rFonts w:ascii="Book Antiqua" w:hAnsi="Book Antiqua"/>
                <w:b/>
                <w:sz w:val="18"/>
                <w:szCs w:val="18"/>
              </w:rPr>
              <w:t>hristine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F0588E" w:rsidRPr="002B1C07">
              <w:rPr>
                <w:rFonts w:ascii="Book Antiqua" w:hAnsi="Book Antiqua"/>
                <w:sz w:val="18"/>
                <w:szCs w:val="18"/>
              </w:rPr>
              <w:t xml:space="preserve"> Kisakye </w:t>
            </w:r>
            <w:r w:rsidR="000C7C22" w:rsidRPr="002B1C07">
              <w:rPr>
                <w:rFonts w:ascii="Book Antiqua" w:hAnsi="Book Antiqua"/>
                <w:sz w:val="18"/>
                <w:szCs w:val="18"/>
              </w:rPr>
              <w:t xml:space="preserve">Winnie </w:t>
            </w:r>
          </w:p>
          <w:p w14:paraId="53F1B4DC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7AB43096" w14:textId="77777777" w:rsidR="00554C2F" w:rsidRPr="002B1C07" w:rsidRDefault="00554C2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DB8F46F" w14:textId="77777777" w:rsidR="00554C2F" w:rsidRPr="002B1C07" w:rsidRDefault="00554C2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9" w:type="pct"/>
          </w:tcPr>
          <w:p w14:paraId="6B862F99" w14:textId="77777777" w:rsidR="00554C2F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700" w:type="pct"/>
          </w:tcPr>
          <w:p w14:paraId="15DCE25E" w14:textId="77777777" w:rsidR="00554C2F" w:rsidRPr="002B1C07" w:rsidRDefault="00265BA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C6278" w:rsidRPr="002B1C07">
              <w:rPr>
                <w:rFonts w:ascii="Book Antiqua" w:hAnsi="Book Antiqua"/>
                <w:sz w:val="18"/>
                <w:szCs w:val="18"/>
              </w:rPr>
              <w:t xml:space="preserve"> 4 RM I</w:t>
            </w:r>
          </w:p>
        </w:tc>
      </w:tr>
      <w:tr w:rsidR="002B1C07" w:rsidRPr="002B1C07" w14:paraId="41020D78" w14:textId="77777777" w:rsidTr="00685524">
        <w:tc>
          <w:tcPr>
            <w:tcW w:w="434" w:type="pct"/>
            <w:vAlign w:val="bottom"/>
          </w:tcPr>
          <w:p w14:paraId="493C7FF4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LAW</w:t>
            </w:r>
          </w:p>
        </w:tc>
        <w:tc>
          <w:tcPr>
            <w:tcW w:w="563" w:type="pct"/>
            <w:vAlign w:val="bottom"/>
          </w:tcPr>
          <w:p w14:paraId="31057F18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14</w:t>
            </w:r>
          </w:p>
        </w:tc>
        <w:tc>
          <w:tcPr>
            <w:tcW w:w="1044" w:type="pct"/>
            <w:vAlign w:val="bottom"/>
          </w:tcPr>
          <w:p w14:paraId="3AE99230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any Law</w:t>
            </w:r>
          </w:p>
        </w:tc>
        <w:tc>
          <w:tcPr>
            <w:tcW w:w="1126" w:type="pct"/>
          </w:tcPr>
          <w:p w14:paraId="2D9A0671" w14:textId="77777777" w:rsidR="005C6278" w:rsidRPr="002B1C07" w:rsidRDefault="00A928F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FC11AB" w:rsidRPr="002B1C07">
              <w:rPr>
                <w:rFonts w:ascii="Book Antiqua" w:hAnsi="Book Antiqua"/>
                <w:b/>
                <w:sz w:val="18"/>
                <w:szCs w:val="18"/>
              </w:rPr>
              <w:t>isekk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L</w:t>
            </w:r>
            <w:r w:rsidR="00FC11AB" w:rsidRPr="002B1C07">
              <w:rPr>
                <w:rFonts w:ascii="Book Antiqua" w:hAnsi="Book Antiqua"/>
                <w:b/>
                <w:sz w:val="18"/>
                <w:szCs w:val="18"/>
              </w:rPr>
              <w:t>ydi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08F5F013" w14:textId="77777777" w:rsidR="00A928F1" w:rsidRPr="002B1C07" w:rsidRDefault="00A928F1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505837" w:rsidRPr="002B1C07">
              <w:rPr>
                <w:rFonts w:ascii="Book Antiqua" w:hAnsi="Book Antiqua"/>
                <w:sz w:val="18"/>
                <w:szCs w:val="18"/>
              </w:rPr>
              <w:t>ineby</w:t>
            </w:r>
            <w:r w:rsidR="00FC11AB" w:rsidRPr="002B1C07">
              <w:rPr>
                <w:rFonts w:ascii="Book Antiqua" w:hAnsi="Book Antiqua"/>
                <w:sz w:val="18"/>
                <w:szCs w:val="18"/>
              </w:rPr>
              <w:t>ona</w:t>
            </w:r>
            <w:proofErr w:type="spellEnd"/>
            <w:r w:rsidR="00CE52A9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CE52A9" w:rsidRPr="002B1C07">
              <w:rPr>
                <w:rFonts w:ascii="Book Antiqua" w:hAnsi="Book Antiqua"/>
                <w:b/>
                <w:sz w:val="18"/>
                <w:szCs w:val="18"/>
              </w:rPr>
              <w:t>Flavia</w:t>
            </w:r>
          </w:p>
        </w:tc>
        <w:tc>
          <w:tcPr>
            <w:tcW w:w="270" w:type="pct"/>
            <w:vAlign w:val="bottom"/>
          </w:tcPr>
          <w:p w14:paraId="5E07C644" w14:textId="77777777" w:rsidR="005C6278" w:rsidRPr="002B1C07" w:rsidRDefault="005C627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B4E15D6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2DA8AB9A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00" w:type="pct"/>
          </w:tcPr>
          <w:p w14:paraId="3ACC0C56" w14:textId="77777777" w:rsidR="005C6278" w:rsidRPr="002B1C07" w:rsidRDefault="005C62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265BA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I</w:t>
            </w:r>
          </w:p>
        </w:tc>
      </w:tr>
      <w:tr w:rsidR="002B1C07" w:rsidRPr="002B1C07" w14:paraId="059E1E1E" w14:textId="77777777" w:rsidTr="00685524">
        <w:tc>
          <w:tcPr>
            <w:tcW w:w="434" w:type="pct"/>
            <w:vAlign w:val="bottom"/>
          </w:tcPr>
          <w:p w14:paraId="06CB805A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TAT</w:t>
            </w:r>
          </w:p>
        </w:tc>
        <w:tc>
          <w:tcPr>
            <w:tcW w:w="563" w:type="pct"/>
            <w:vAlign w:val="bottom"/>
          </w:tcPr>
          <w:p w14:paraId="4807A24F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vAlign w:val="bottom"/>
          </w:tcPr>
          <w:p w14:paraId="67EA9194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126" w:type="pct"/>
            <w:tcBorders>
              <w:bottom w:val="single" w:sz="4" w:space="0" w:color="auto"/>
            </w:tcBorders>
          </w:tcPr>
          <w:p w14:paraId="2CDFD5A6" w14:textId="77777777" w:rsidR="005C6278" w:rsidRPr="002B1C07" w:rsidRDefault="00836C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</w:t>
            </w:r>
            <w:r w:rsidR="00552493" w:rsidRPr="002B1C07">
              <w:rPr>
                <w:rFonts w:ascii="Book Antiqua" w:hAnsi="Book Antiqua"/>
                <w:b/>
                <w:sz w:val="18"/>
                <w:szCs w:val="18"/>
              </w:rPr>
              <w:t>aib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E</w:t>
            </w:r>
            <w:r w:rsidR="00552493" w:rsidRPr="002B1C07">
              <w:rPr>
                <w:rFonts w:ascii="Book Antiqua" w:hAnsi="Book Antiqua"/>
                <w:b/>
                <w:sz w:val="18"/>
                <w:szCs w:val="18"/>
              </w:rPr>
              <w:t>dson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vAlign w:val="bottom"/>
          </w:tcPr>
          <w:p w14:paraId="221416F3" w14:textId="77777777" w:rsidR="005C6278" w:rsidRPr="002B1C07" w:rsidRDefault="005C627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14:paraId="77C1335A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  <w:tcBorders>
              <w:bottom w:val="single" w:sz="4" w:space="0" w:color="auto"/>
            </w:tcBorders>
          </w:tcPr>
          <w:p w14:paraId="49DC040C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0" w:type="pct"/>
            <w:tcBorders>
              <w:bottom w:val="single" w:sz="4" w:space="0" w:color="auto"/>
            </w:tcBorders>
          </w:tcPr>
          <w:p w14:paraId="1894200C" w14:textId="77777777" w:rsidR="005C6278" w:rsidRPr="002B1C07" w:rsidRDefault="005C62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265BA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I</w:t>
            </w:r>
          </w:p>
        </w:tc>
      </w:tr>
      <w:tr w:rsidR="002B1C07" w:rsidRPr="002B1C07" w14:paraId="74B0AEE2" w14:textId="77777777" w:rsidTr="00685524">
        <w:tc>
          <w:tcPr>
            <w:tcW w:w="434" w:type="pct"/>
            <w:vAlign w:val="bottom"/>
          </w:tcPr>
          <w:p w14:paraId="1DF60964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</w:t>
            </w:r>
          </w:p>
        </w:tc>
        <w:tc>
          <w:tcPr>
            <w:tcW w:w="563" w:type="pct"/>
            <w:tcBorders>
              <w:right w:val="single" w:sz="4" w:space="0" w:color="auto"/>
            </w:tcBorders>
            <w:vAlign w:val="bottom"/>
          </w:tcPr>
          <w:p w14:paraId="02D3066B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5</w:t>
            </w: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A9D61D" w14:textId="77777777" w:rsidR="005C6278" w:rsidRPr="002B1C07" w:rsidRDefault="005C6278" w:rsidP="001A6D86">
            <w:pPr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 xml:space="preserve">Financial Management 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80CED" w14:textId="77777777" w:rsidR="005C6278" w:rsidRPr="002B1C07" w:rsidRDefault="002741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</w:t>
            </w:r>
            <w:r w:rsidR="00FC11A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iry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F</w:t>
            </w:r>
            <w:r w:rsidR="00FC11A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ith</w:t>
            </w:r>
            <w:r w:rsidR="002F3C3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r w:rsidR="00FC11A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ut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FC11A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ram</w:t>
            </w:r>
            <w:r w:rsidR="002F3C3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65127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F0588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ala Ruth</w:t>
            </w:r>
            <w:r w:rsidR="002F3C3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65127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usisi E</w:t>
            </w:r>
            <w:r w:rsidR="00AA1C8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asmus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64AA5A" w14:textId="77777777" w:rsidR="005C6278" w:rsidRPr="002B1C07" w:rsidRDefault="005C6278" w:rsidP="001A6D86">
            <w:pPr>
              <w:jc w:val="center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818C3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AB10E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331D" w14:textId="77777777" w:rsidR="005C6278" w:rsidRPr="002B1C07" w:rsidRDefault="005C62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265BA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I</w:t>
            </w:r>
          </w:p>
        </w:tc>
      </w:tr>
      <w:tr w:rsidR="005C6278" w:rsidRPr="002B1C07" w14:paraId="5DCBC9BB" w14:textId="77777777" w:rsidTr="00685524">
        <w:tc>
          <w:tcPr>
            <w:tcW w:w="434" w:type="pct"/>
            <w:vAlign w:val="bottom"/>
          </w:tcPr>
          <w:p w14:paraId="3931FBA7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ACC</w:t>
            </w:r>
          </w:p>
        </w:tc>
        <w:tc>
          <w:tcPr>
            <w:tcW w:w="563" w:type="pct"/>
            <w:tcBorders>
              <w:right w:val="single" w:sz="4" w:space="0" w:color="auto"/>
            </w:tcBorders>
            <w:vAlign w:val="bottom"/>
          </w:tcPr>
          <w:p w14:paraId="4D9010B5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01</w:t>
            </w: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DDBDD5" w14:textId="77777777" w:rsidR="005C6278" w:rsidRPr="002B1C07" w:rsidRDefault="005C6278" w:rsidP="001A6D86">
            <w:pPr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Intermediate Accounting * pr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85233" w14:textId="77777777" w:rsidR="005C6278" w:rsidRPr="002B1C07" w:rsidRDefault="00D14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</w:t>
            </w:r>
            <w:r w:rsidR="00FC11A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ris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221A8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onareri</w:t>
            </w:r>
            <w:proofErr w:type="spellEnd"/>
            <w:r w:rsidR="00221A8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N</w:t>
            </w:r>
            <w:r w:rsidR="00FC11A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jjemb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G</w:t>
            </w:r>
            <w:r w:rsidR="00FC11A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ace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061C61" w14:textId="77777777" w:rsidR="005C6278" w:rsidRPr="002B1C07" w:rsidRDefault="005C6278" w:rsidP="001A6D86">
            <w:pPr>
              <w:jc w:val="center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BBBBC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DF6F0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70E49" w14:textId="77777777" w:rsidR="005C6278" w:rsidRPr="002B1C07" w:rsidRDefault="005C62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265BA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I</w:t>
            </w:r>
          </w:p>
        </w:tc>
      </w:tr>
    </w:tbl>
    <w:p w14:paraId="6E06E226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91EB621" w14:textId="77777777" w:rsidR="00463918" w:rsidRPr="002B1C07" w:rsidRDefault="0046391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A3DE03C" w14:textId="77777777" w:rsidR="00463918" w:rsidRPr="002B1C07" w:rsidRDefault="0046391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2D04C3E" w14:textId="77777777" w:rsidR="00974F9F" w:rsidRPr="002B1C07" w:rsidRDefault="00974F9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09B652" w14:textId="77777777" w:rsidR="00974F9F" w:rsidRPr="002B1C07" w:rsidRDefault="00974F9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BA452CA" w14:textId="77777777" w:rsidR="00FB761B" w:rsidRPr="002B1C07" w:rsidRDefault="00FB761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COMMERCE YEAR TWO GROUP </w:t>
      </w:r>
      <w:r w:rsidR="00DF35EC" w:rsidRPr="002B1C07">
        <w:rPr>
          <w:rFonts w:ascii="Book Antiqua" w:hAnsi="Book Antiqua"/>
          <w:b/>
          <w:sz w:val="18"/>
          <w:szCs w:val="18"/>
        </w:rPr>
        <w:t>B</w:t>
      </w:r>
      <w:r w:rsidRPr="002B1C07">
        <w:rPr>
          <w:rFonts w:ascii="Book Antiqua" w:hAnsi="Book Antiqua"/>
          <w:b/>
          <w:sz w:val="18"/>
          <w:szCs w:val="18"/>
        </w:rPr>
        <w:t xml:space="preserve"> (</w:t>
      </w:r>
      <w:r w:rsidR="005C6278" w:rsidRPr="002B1C07">
        <w:rPr>
          <w:rFonts w:ascii="Book Antiqua" w:hAnsi="Book Antiqua"/>
          <w:b/>
          <w:sz w:val="18"/>
          <w:szCs w:val="18"/>
        </w:rPr>
        <w:t>20)</w:t>
      </w:r>
      <w:r w:rsidRPr="002B1C07">
        <w:rPr>
          <w:rFonts w:ascii="Book Antiqua" w:hAnsi="Book Antiqua"/>
          <w:b/>
          <w:sz w:val="18"/>
          <w:szCs w:val="1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5D2FEE01" w14:textId="77777777" w:rsidTr="00942C9A">
        <w:tc>
          <w:tcPr>
            <w:tcW w:w="862" w:type="pct"/>
          </w:tcPr>
          <w:p w14:paraId="5A08D18B" w14:textId="77777777" w:rsidR="00FB761B" w:rsidRPr="002B1C07" w:rsidRDefault="00FB761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1F5BAA40" w14:textId="77777777" w:rsidR="00FB761B" w:rsidRPr="002B1C07" w:rsidRDefault="00FB761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A9F0A2E" w14:textId="77777777" w:rsidR="00FB761B" w:rsidRPr="002B1C07" w:rsidRDefault="00FB761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25651A3" w14:textId="77777777" w:rsidR="00FB761B" w:rsidRPr="002B1C07" w:rsidRDefault="00FB761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486CCA2" w14:textId="77777777" w:rsidR="00FB761B" w:rsidRPr="002B1C07" w:rsidRDefault="00FB761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2652456" w14:textId="77777777" w:rsidR="00FB761B" w:rsidRPr="002B1C07" w:rsidRDefault="00FB761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C1D2BDA" w14:textId="77777777" w:rsidTr="00942C9A">
        <w:tc>
          <w:tcPr>
            <w:tcW w:w="862" w:type="pct"/>
          </w:tcPr>
          <w:p w14:paraId="12CA7262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04" w:type="pct"/>
          </w:tcPr>
          <w:p w14:paraId="7B92E128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4CD4A747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1522306D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5BA89312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6D1F12B2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4F43E3EC" w14:textId="77777777" w:rsidTr="00942C9A">
        <w:tc>
          <w:tcPr>
            <w:tcW w:w="862" w:type="pct"/>
          </w:tcPr>
          <w:p w14:paraId="66282754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04" w:type="pct"/>
          </w:tcPr>
          <w:p w14:paraId="2D79B941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31C4B021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61A5C0B2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2EDE5D48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23AD6D39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4774E16E" w14:textId="77777777" w:rsidTr="00942C9A">
        <w:tc>
          <w:tcPr>
            <w:tcW w:w="862" w:type="pct"/>
          </w:tcPr>
          <w:p w14:paraId="7A8BA1C2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04" w:type="pct"/>
          </w:tcPr>
          <w:p w14:paraId="59C98530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23076A11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6E7CC9AB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44518781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2" w:type="pct"/>
          </w:tcPr>
          <w:p w14:paraId="06C82660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</w:tr>
      <w:tr w:rsidR="009D61BD" w:rsidRPr="002B1C07" w14:paraId="709B56C9" w14:textId="77777777" w:rsidTr="00942C9A">
        <w:tc>
          <w:tcPr>
            <w:tcW w:w="862" w:type="pct"/>
          </w:tcPr>
          <w:p w14:paraId="69F90769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04" w:type="pct"/>
          </w:tcPr>
          <w:p w14:paraId="119E27CE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7B69C972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246222C9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63DD42F9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2" w:type="pct"/>
          </w:tcPr>
          <w:p w14:paraId="3A5F2F03" w14:textId="77777777" w:rsidR="009D61BD" w:rsidRPr="002B1C07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</w:tr>
    </w:tbl>
    <w:p w14:paraId="125D4EEA" w14:textId="77777777" w:rsidR="00FB761B" w:rsidRPr="002B1C07" w:rsidRDefault="00FB761B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0A91E15" w14:textId="77777777" w:rsidR="00DF35EC" w:rsidRPr="002B1C07" w:rsidRDefault="00DF35E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1016"/>
        <w:gridCol w:w="1883"/>
        <w:gridCol w:w="2020"/>
        <w:gridCol w:w="487"/>
        <w:gridCol w:w="801"/>
        <w:gridCol w:w="756"/>
        <w:gridCol w:w="1271"/>
      </w:tblGrid>
      <w:tr w:rsidR="002B1C07" w:rsidRPr="002B1C07" w14:paraId="5DF43A0A" w14:textId="77777777" w:rsidTr="00685524">
        <w:tc>
          <w:tcPr>
            <w:tcW w:w="434" w:type="pct"/>
          </w:tcPr>
          <w:p w14:paraId="12F3D284" w14:textId="77777777" w:rsidR="00DF35EC" w:rsidRPr="002B1C07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</w:tcPr>
          <w:p w14:paraId="2EDFBEFD" w14:textId="77777777" w:rsidR="00DF35EC" w:rsidRPr="002B1C07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4" w:type="pct"/>
          </w:tcPr>
          <w:p w14:paraId="58AEA9C1" w14:textId="77777777" w:rsidR="00DF35EC" w:rsidRPr="002B1C07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0" w:type="pct"/>
          </w:tcPr>
          <w:p w14:paraId="3FB333A5" w14:textId="77777777" w:rsidR="00DF35EC" w:rsidRPr="002B1C07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8D1154F" w14:textId="77777777" w:rsidR="00DF35EC" w:rsidRPr="002B1C07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82B65C4" w14:textId="77777777" w:rsidR="00DF35EC" w:rsidRPr="002B1C07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</w:tcPr>
          <w:p w14:paraId="63EC09E3" w14:textId="77777777" w:rsidR="00DF35EC" w:rsidRPr="002B1C07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5" w:type="pct"/>
          </w:tcPr>
          <w:p w14:paraId="714422B4" w14:textId="77777777" w:rsidR="00DF35EC" w:rsidRPr="002B1C07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78349BD" w14:textId="77777777" w:rsidTr="00685524">
        <w:tc>
          <w:tcPr>
            <w:tcW w:w="434" w:type="pct"/>
            <w:vAlign w:val="bottom"/>
          </w:tcPr>
          <w:p w14:paraId="7D638C23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ICT</w:t>
            </w:r>
          </w:p>
        </w:tc>
        <w:tc>
          <w:tcPr>
            <w:tcW w:w="563" w:type="pct"/>
            <w:vAlign w:val="bottom"/>
          </w:tcPr>
          <w:p w14:paraId="6F041A3E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1044" w:type="pct"/>
            <w:vAlign w:val="bottom"/>
          </w:tcPr>
          <w:p w14:paraId="0B6F9C5C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ry Information Communication Technology</w:t>
            </w:r>
          </w:p>
        </w:tc>
        <w:tc>
          <w:tcPr>
            <w:tcW w:w="1120" w:type="pct"/>
          </w:tcPr>
          <w:p w14:paraId="53CE352F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28DB3C05" w14:textId="77777777" w:rsidR="006F0663" w:rsidRPr="002B1C07" w:rsidRDefault="006F06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D7181C" w:rsidRPr="002B1C07">
              <w:rPr>
                <w:rFonts w:ascii="Book Antiqua" w:hAnsi="Book Antiqua"/>
                <w:b/>
                <w:sz w:val="18"/>
                <w:szCs w:val="18"/>
              </w:rPr>
              <w:t>ansamb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</w:t>
            </w:r>
            <w:r w:rsidR="00D7181C" w:rsidRPr="002B1C07">
              <w:rPr>
                <w:rFonts w:ascii="Book Antiqua" w:hAnsi="Book Antiqua"/>
                <w:b/>
                <w:sz w:val="18"/>
                <w:szCs w:val="18"/>
              </w:rPr>
              <w:t>hristine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7D9A4D86" w14:textId="77777777" w:rsidR="005C6278" w:rsidRPr="002B1C07" w:rsidRDefault="00EF65E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yabaza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Francis</w:t>
            </w:r>
          </w:p>
        </w:tc>
        <w:tc>
          <w:tcPr>
            <w:tcW w:w="270" w:type="pct"/>
            <w:vAlign w:val="bottom"/>
          </w:tcPr>
          <w:p w14:paraId="239D1959" w14:textId="77777777" w:rsidR="005C6278" w:rsidRPr="002B1C07" w:rsidRDefault="005C627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5CE234FC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9" w:type="pct"/>
          </w:tcPr>
          <w:p w14:paraId="6D179697" w14:textId="77777777" w:rsidR="005C6278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705" w:type="pct"/>
          </w:tcPr>
          <w:p w14:paraId="3CF9000A" w14:textId="77777777" w:rsidR="005C6278" w:rsidRPr="002B1C07" w:rsidRDefault="00265BA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C6278" w:rsidRPr="002B1C07">
              <w:rPr>
                <w:rFonts w:ascii="Book Antiqua" w:hAnsi="Book Antiqua"/>
                <w:sz w:val="18"/>
                <w:szCs w:val="18"/>
              </w:rPr>
              <w:t>4 RM I</w:t>
            </w:r>
          </w:p>
        </w:tc>
      </w:tr>
      <w:tr w:rsidR="002B1C07" w:rsidRPr="002B1C07" w14:paraId="462CB51F" w14:textId="77777777" w:rsidTr="00685524">
        <w:tc>
          <w:tcPr>
            <w:tcW w:w="434" w:type="pct"/>
            <w:vAlign w:val="bottom"/>
          </w:tcPr>
          <w:p w14:paraId="42B0A3CA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LAW</w:t>
            </w:r>
          </w:p>
        </w:tc>
        <w:tc>
          <w:tcPr>
            <w:tcW w:w="563" w:type="pct"/>
            <w:vAlign w:val="bottom"/>
          </w:tcPr>
          <w:p w14:paraId="0D8844D8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14</w:t>
            </w:r>
          </w:p>
        </w:tc>
        <w:tc>
          <w:tcPr>
            <w:tcW w:w="1044" w:type="pct"/>
            <w:vAlign w:val="bottom"/>
          </w:tcPr>
          <w:p w14:paraId="3FC5B862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any Law</w:t>
            </w:r>
          </w:p>
        </w:tc>
        <w:tc>
          <w:tcPr>
            <w:tcW w:w="1120" w:type="pct"/>
          </w:tcPr>
          <w:p w14:paraId="1F3F5DFF" w14:textId="77777777" w:rsidR="005C6278" w:rsidRPr="002B1C07" w:rsidRDefault="00A928F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D7181C" w:rsidRPr="002B1C07">
              <w:rPr>
                <w:rFonts w:ascii="Book Antiqua" w:hAnsi="Book Antiqua"/>
                <w:b/>
                <w:sz w:val="18"/>
                <w:szCs w:val="18"/>
              </w:rPr>
              <w:t>isekk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L</w:t>
            </w:r>
            <w:r w:rsidR="00D7181C" w:rsidRPr="002B1C07">
              <w:rPr>
                <w:rFonts w:ascii="Book Antiqua" w:hAnsi="Book Antiqua"/>
                <w:b/>
                <w:sz w:val="18"/>
                <w:szCs w:val="18"/>
              </w:rPr>
              <w:t>ydia</w:t>
            </w:r>
            <w:r w:rsidR="00685524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D7181C"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5D05C3AC" w14:textId="77777777" w:rsidR="00A928F1" w:rsidRPr="002B1C07" w:rsidRDefault="00A928F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D7181C" w:rsidRPr="002B1C07">
              <w:rPr>
                <w:rFonts w:ascii="Book Antiqua" w:hAnsi="Book Antiqua"/>
                <w:sz w:val="18"/>
                <w:szCs w:val="18"/>
              </w:rPr>
              <w:t>insiim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482083" w:rsidRPr="002B1C07">
              <w:rPr>
                <w:rFonts w:ascii="Book Antiqua" w:hAnsi="Book Antiqua"/>
                <w:sz w:val="18"/>
                <w:szCs w:val="18"/>
              </w:rPr>
              <w:t>I</w:t>
            </w:r>
            <w:r w:rsidR="00D7181C" w:rsidRPr="002B1C07">
              <w:rPr>
                <w:rFonts w:ascii="Book Antiqua" w:hAnsi="Book Antiqua"/>
                <w:sz w:val="18"/>
                <w:szCs w:val="18"/>
              </w:rPr>
              <w:t>rene</w:t>
            </w:r>
          </w:p>
        </w:tc>
        <w:tc>
          <w:tcPr>
            <w:tcW w:w="270" w:type="pct"/>
            <w:vAlign w:val="bottom"/>
          </w:tcPr>
          <w:p w14:paraId="413074A0" w14:textId="77777777" w:rsidR="005C6278" w:rsidRPr="002B1C07" w:rsidRDefault="005C627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AF7017A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71009FFA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05" w:type="pct"/>
          </w:tcPr>
          <w:p w14:paraId="400620FF" w14:textId="77777777" w:rsidR="005C6278" w:rsidRPr="002B1C07" w:rsidRDefault="00265BA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C6278" w:rsidRPr="002B1C07">
              <w:rPr>
                <w:rFonts w:ascii="Book Antiqua" w:hAnsi="Book Antiqua"/>
                <w:sz w:val="18"/>
                <w:szCs w:val="18"/>
              </w:rPr>
              <w:t>4 RM I</w:t>
            </w:r>
          </w:p>
        </w:tc>
      </w:tr>
      <w:tr w:rsidR="002B1C07" w:rsidRPr="002B1C07" w14:paraId="44B275B9" w14:textId="77777777" w:rsidTr="00685524">
        <w:tc>
          <w:tcPr>
            <w:tcW w:w="434" w:type="pct"/>
            <w:vAlign w:val="bottom"/>
          </w:tcPr>
          <w:p w14:paraId="3C2D41F9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TAT</w:t>
            </w:r>
          </w:p>
        </w:tc>
        <w:tc>
          <w:tcPr>
            <w:tcW w:w="563" w:type="pct"/>
            <w:vAlign w:val="bottom"/>
          </w:tcPr>
          <w:p w14:paraId="2F48D3E3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vAlign w:val="bottom"/>
          </w:tcPr>
          <w:p w14:paraId="17F56A8F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120" w:type="pct"/>
            <w:tcBorders>
              <w:bottom w:val="single" w:sz="4" w:space="0" w:color="auto"/>
            </w:tcBorders>
          </w:tcPr>
          <w:p w14:paraId="3D05A12D" w14:textId="77777777" w:rsidR="005C6278" w:rsidRPr="002B1C07" w:rsidRDefault="00836C98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</w:t>
            </w:r>
            <w:r w:rsidR="00D7181C" w:rsidRPr="002B1C07">
              <w:rPr>
                <w:rFonts w:ascii="Book Antiqua" w:hAnsi="Book Antiqua"/>
                <w:b/>
                <w:sz w:val="18"/>
                <w:szCs w:val="18"/>
              </w:rPr>
              <w:t>usob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</w:t>
            </w:r>
            <w:r w:rsidR="00D7181C" w:rsidRPr="002B1C07">
              <w:rPr>
                <w:rFonts w:ascii="Book Antiqua" w:hAnsi="Book Antiqua"/>
                <w:b/>
                <w:sz w:val="18"/>
                <w:szCs w:val="18"/>
              </w:rPr>
              <w:t>ick</w:t>
            </w:r>
            <w:r w:rsidRPr="002B1C07">
              <w:rPr>
                <w:rFonts w:ascii="Book Antiqua" w:hAnsi="Book Antiqua"/>
                <w:sz w:val="18"/>
                <w:szCs w:val="18"/>
              </w:rPr>
              <w:t>/K</w:t>
            </w:r>
            <w:r w:rsidR="00D7181C" w:rsidRPr="002B1C07">
              <w:rPr>
                <w:rFonts w:ascii="Book Antiqua" w:hAnsi="Book Antiqua"/>
                <w:sz w:val="18"/>
                <w:szCs w:val="18"/>
              </w:rPr>
              <w:t xml:space="preserve">asaija </w:t>
            </w:r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D7181C" w:rsidRPr="002B1C07">
              <w:rPr>
                <w:rFonts w:ascii="Book Antiqua" w:hAnsi="Book Antiqua"/>
                <w:sz w:val="18"/>
                <w:szCs w:val="18"/>
              </w:rPr>
              <w:t>li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vAlign w:val="bottom"/>
          </w:tcPr>
          <w:p w14:paraId="1C052227" w14:textId="77777777" w:rsidR="005C6278" w:rsidRPr="002B1C07" w:rsidRDefault="005C627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14:paraId="0BFBEDBD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  <w:tcBorders>
              <w:bottom w:val="single" w:sz="4" w:space="0" w:color="auto"/>
            </w:tcBorders>
          </w:tcPr>
          <w:p w14:paraId="5ADC2EA5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5" w:type="pct"/>
            <w:tcBorders>
              <w:bottom w:val="single" w:sz="4" w:space="0" w:color="auto"/>
            </w:tcBorders>
          </w:tcPr>
          <w:p w14:paraId="4BF6589E" w14:textId="77777777" w:rsidR="005C6278" w:rsidRPr="002B1C07" w:rsidRDefault="00265BA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C6278" w:rsidRPr="002B1C07">
              <w:rPr>
                <w:rFonts w:ascii="Book Antiqua" w:hAnsi="Book Antiqua"/>
                <w:sz w:val="18"/>
                <w:szCs w:val="18"/>
              </w:rPr>
              <w:t xml:space="preserve"> 4 RM I</w:t>
            </w:r>
          </w:p>
        </w:tc>
      </w:tr>
      <w:tr w:rsidR="002B1C07" w:rsidRPr="002B1C07" w14:paraId="2D933FBC" w14:textId="77777777" w:rsidTr="00685524">
        <w:tc>
          <w:tcPr>
            <w:tcW w:w="434" w:type="pct"/>
            <w:vAlign w:val="bottom"/>
          </w:tcPr>
          <w:p w14:paraId="0D5B0943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</w:t>
            </w:r>
          </w:p>
        </w:tc>
        <w:tc>
          <w:tcPr>
            <w:tcW w:w="563" w:type="pct"/>
            <w:tcBorders>
              <w:right w:val="single" w:sz="4" w:space="0" w:color="auto"/>
            </w:tcBorders>
            <w:vAlign w:val="bottom"/>
          </w:tcPr>
          <w:p w14:paraId="787EF4A7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5</w:t>
            </w: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7C960A" w14:textId="77777777" w:rsidR="005C6278" w:rsidRPr="002B1C07" w:rsidRDefault="005C6278" w:rsidP="001A6D86">
            <w:pPr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 xml:space="preserve">Financial Management </w:t>
            </w:r>
          </w:p>
        </w:tc>
        <w:tc>
          <w:tcPr>
            <w:tcW w:w="11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E2B5" w14:textId="77777777" w:rsidR="005C6278" w:rsidRPr="002B1C07" w:rsidRDefault="00EF320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</w:t>
            </w:r>
            <w:r w:rsidR="00D7181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iry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F</w:t>
            </w:r>
            <w:r w:rsidR="00D7181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ith</w:t>
            </w:r>
            <w:r w:rsidR="0068552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r w:rsidR="00D7181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ut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D7181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ram</w:t>
            </w:r>
            <w:r w:rsidR="0068552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7285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Kaala Rith</w:t>
            </w:r>
            <w:r w:rsidR="0068552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7285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usisi E</w:t>
            </w:r>
            <w:r w:rsidR="00AA1C8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asmus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CA3B3C" w14:textId="77777777" w:rsidR="005C6278" w:rsidRPr="002B1C07" w:rsidRDefault="005C6278" w:rsidP="001A6D86">
            <w:pPr>
              <w:jc w:val="center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F1B79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DF761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818FB" w14:textId="77777777" w:rsidR="005C6278" w:rsidRPr="002B1C07" w:rsidRDefault="00265BA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C6278" w:rsidRPr="002B1C07">
              <w:rPr>
                <w:rFonts w:ascii="Book Antiqua" w:hAnsi="Book Antiqua"/>
                <w:sz w:val="18"/>
                <w:szCs w:val="18"/>
              </w:rPr>
              <w:t>4 RM I</w:t>
            </w:r>
          </w:p>
        </w:tc>
      </w:tr>
      <w:tr w:rsidR="002B1C07" w:rsidRPr="002B1C07" w14:paraId="2F20F8A0" w14:textId="77777777" w:rsidTr="00685524">
        <w:tc>
          <w:tcPr>
            <w:tcW w:w="434" w:type="pct"/>
            <w:vAlign w:val="bottom"/>
          </w:tcPr>
          <w:p w14:paraId="0500CE04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ACC</w:t>
            </w:r>
          </w:p>
        </w:tc>
        <w:tc>
          <w:tcPr>
            <w:tcW w:w="563" w:type="pct"/>
            <w:tcBorders>
              <w:right w:val="single" w:sz="4" w:space="0" w:color="auto"/>
            </w:tcBorders>
            <w:vAlign w:val="bottom"/>
          </w:tcPr>
          <w:p w14:paraId="0AEC2435" w14:textId="77777777" w:rsidR="005C6278" w:rsidRPr="002B1C07" w:rsidRDefault="005C62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01</w:t>
            </w: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35B3F0" w14:textId="77777777" w:rsidR="005C6278" w:rsidRPr="002B1C07" w:rsidRDefault="005C6278" w:rsidP="001A6D86">
            <w:pPr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Intermediate Accounting * pr</w:t>
            </w:r>
          </w:p>
        </w:tc>
        <w:tc>
          <w:tcPr>
            <w:tcW w:w="11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B7E2" w14:textId="77777777" w:rsidR="005C6278" w:rsidRPr="002B1C07" w:rsidRDefault="00C47F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</w:t>
            </w:r>
            <w:r w:rsidR="00D7181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ris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221A8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onareri</w:t>
            </w:r>
            <w:proofErr w:type="spellEnd"/>
            <w:r w:rsidR="00221A8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D7181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D7181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abuy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Z</w:t>
            </w:r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laika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4F2DB2" w14:textId="77777777" w:rsidR="005C6278" w:rsidRPr="002B1C07" w:rsidRDefault="005C6278" w:rsidP="001A6D86">
            <w:pPr>
              <w:jc w:val="center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8E247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D84C0" w14:textId="77777777" w:rsidR="005C6278" w:rsidRPr="002B1C07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A941E" w14:textId="77777777" w:rsidR="005C6278" w:rsidRPr="002B1C07" w:rsidRDefault="00265BA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C6278" w:rsidRPr="002B1C07">
              <w:rPr>
                <w:rFonts w:ascii="Book Antiqua" w:hAnsi="Book Antiqua"/>
                <w:sz w:val="18"/>
                <w:szCs w:val="18"/>
              </w:rPr>
              <w:t xml:space="preserve"> 4 RM I</w:t>
            </w:r>
          </w:p>
        </w:tc>
      </w:tr>
    </w:tbl>
    <w:p w14:paraId="1EEECEAB" w14:textId="77777777" w:rsidR="00463918" w:rsidRPr="002B1C07" w:rsidRDefault="0046391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A7B46F8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COMMERCE - YEAR THREE GROUP A</w:t>
      </w:r>
      <w:r w:rsidR="00B16C86" w:rsidRPr="002B1C07">
        <w:rPr>
          <w:rFonts w:ascii="Book Antiqua" w:hAnsi="Book Antiqua"/>
          <w:b/>
          <w:sz w:val="18"/>
          <w:szCs w:val="18"/>
        </w:rPr>
        <w:t xml:space="preserve"> (300)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3C054F0E" w14:textId="77777777" w:rsidTr="00CD4ED0">
        <w:tc>
          <w:tcPr>
            <w:tcW w:w="862" w:type="pct"/>
          </w:tcPr>
          <w:p w14:paraId="765E718E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20375025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50A6327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A8A7C1F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DC8B0DE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735F504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45725C6" w14:textId="77777777" w:rsidTr="00CD4ED0">
        <w:tc>
          <w:tcPr>
            <w:tcW w:w="862" w:type="pct"/>
          </w:tcPr>
          <w:p w14:paraId="32B69332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04" w:type="pct"/>
          </w:tcPr>
          <w:p w14:paraId="2139A71A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4" w:type="pct"/>
          </w:tcPr>
          <w:p w14:paraId="3BCC644A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AD/MFI/MR</w:t>
            </w:r>
          </w:p>
        </w:tc>
        <w:tc>
          <w:tcPr>
            <w:tcW w:w="834" w:type="pct"/>
          </w:tcPr>
          <w:p w14:paraId="2B304E8A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AD/MFI/MR</w:t>
            </w:r>
          </w:p>
        </w:tc>
        <w:tc>
          <w:tcPr>
            <w:tcW w:w="834" w:type="pct"/>
          </w:tcPr>
          <w:p w14:paraId="7741CDEF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2" w:type="pct"/>
          </w:tcPr>
          <w:p w14:paraId="328646CE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AD/MFI/MR</w:t>
            </w:r>
          </w:p>
        </w:tc>
      </w:tr>
      <w:tr w:rsidR="002B1C07" w:rsidRPr="002B1C07" w14:paraId="076A78E5" w14:textId="77777777" w:rsidTr="00CD4ED0">
        <w:tc>
          <w:tcPr>
            <w:tcW w:w="862" w:type="pct"/>
          </w:tcPr>
          <w:p w14:paraId="7E510E11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04" w:type="pct"/>
          </w:tcPr>
          <w:p w14:paraId="0695AD06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4" w:type="pct"/>
          </w:tcPr>
          <w:p w14:paraId="371B629F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AD/MFI/MR</w:t>
            </w:r>
          </w:p>
        </w:tc>
        <w:tc>
          <w:tcPr>
            <w:tcW w:w="834" w:type="pct"/>
          </w:tcPr>
          <w:p w14:paraId="30A34461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4" w:type="pct"/>
          </w:tcPr>
          <w:p w14:paraId="0283162F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2" w:type="pct"/>
          </w:tcPr>
          <w:p w14:paraId="79F6AD7C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AD/MFI/MR</w:t>
            </w:r>
          </w:p>
        </w:tc>
      </w:tr>
      <w:tr w:rsidR="002B1C07" w:rsidRPr="002B1C07" w14:paraId="6D91A35B" w14:textId="77777777" w:rsidTr="00CD4ED0">
        <w:tc>
          <w:tcPr>
            <w:tcW w:w="862" w:type="pct"/>
          </w:tcPr>
          <w:p w14:paraId="1AACA390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04" w:type="pct"/>
          </w:tcPr>
          <w:p w14:paraId="6C0B91E5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12E8DC14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BE</w:t>
            </w:r>
          </w:p>
        </w:tc>
        <w:tc>
          <w:tcPr>
            <w:tcW w:w="834" w:type="pct"/>
          </w:tcPr>
          <w:p w14:paraId="0A4FB5AC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2EF9491F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</w:tcPr>
          <w:p w14:paraId="2C770899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HRM</w:t>
            </w:r>
          </w:p>
        </w:tc>
      </w:tr>
      <w:tr w:rsidR="002B1C07" w:rsidRPr="002B1C07" w14:paraId="619067A0" w14:textId="77777777" w:rsidTr="00CD4ED0">
        <w:tc>
          <w:tcPr>
            <w:tcW w:w="862" w:type="pct"/>
          </w:tcPr>
          <w:p w14:paraId="0734C8BB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04" w:type="pct"/>
          </w:tcPr>
          <w:p w14:paraId="0F056C5A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5E1A77EF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4" w:type="pct"/>
          </w:tcPr>
          <w:p w14:paraId="3877F15A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6C72E841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0F44E84C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HRM</w:t>
            </w:r>
          </w:p>
        </w:tc>
      </w:tr>
      <w:tr w:rsidR="00B97355" w:rsidRPr="002B1C07" w14:paraId="54D0E615" w14:textId="77777777" w:rsidTr="00CD4ED0">
        <w:tc>
          <w:tcPr>
            <w:tcW w:w="862" w:type="pct"/>
          </w:tcPr>
          <w:p w14:paraId="7BE451EB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-1.00 p.m.</w:t>
            </w:r>
          </w:p>
        </w:tc>
        <w:tc>
          <w:tcPr>
            <w:tcW w:w="804" w:type="pct"/>
          </w:tcPr>
          <w:p w14:paraId="01279AB0" w14:textId="77777777" w:rsidR="00B97355" w:rsidRPr="002B1C07" w:rsidRDefault="00B9735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4" w:type="pct"/>
          </w:tcPr>
          <w:p w14:paraId="6765FE38" w14:textId="77777777" w:rsidR="00B97355" w:rsidRPr="002B1C07" w:rsidRDefault="00B97355" w:rsidP="001A6D86">
            <w:pPr>
              <w:rPr>
                <w:sz w:val="18"/>
                <w:szCs w:val="18"/>
              </w:rPr>
            </w:pPr>
          </w:p>
        </w:tc>
        <w:tc>
          <w:tcPr>
            <w:tcW w:w="834" w:type="pct"/>
          </w:tcPr>
          <w:p w14:paraId="4ED69198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189C6510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42DDDF6B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D17A824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F9A583A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657"/>
        <w:gridCol w:w="994"/>
        <w:gridCol w:w="1625"/>
        <w:gridCol w:w="2324"/>
        <w:gridCol w:w="486"/>
        <w:gridCol w:w="801"/>
        <w:gridCol w:w="817"/>
        <w:gridCol w:w="1312"/>
      </w:tblGrid>
      <w:tr w:rsidR="002B1C07" w:rsidRPr="002B1C07" w14:paraId="7548DADA" w14:textId="77777777" w:rsidTr="00685524">
        <w:tc>
          <w:tcPr>
            <w:tcW w:w="348" w:type="pct"/>
          </w:tcPr>
          <w:p w14:paraId="1F377952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6" w:type="pct"/>
          </w:tcPr>
          <w:p w14:paraId="2E3606DF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60" w:type="pct"/>
          </w:tcPr>
          <w:p w14:paraId="69B268CF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57" w:type="pct"/>
          </w:tcPr>
          <w:p w14:paraId="7C6BB832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7" w:type="pct"/>
          </w:tcPr>
          <w:p w14:paraId="4B863EB0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4" w:type="pct"/>
          </w:tcPr>
          <w:p w14:paraId="781FCEC2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3" w:type="pct"/>
          </w:tcPr>
          <w:p w14:paraId="774BED19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95" w:type="pct"/>
          </w:tcPr>
          <w:p w14:paraId="36D3C567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A194862" w14:textId="77777777" w:rsidTr="00685524">
        <w:tc>
          <w:tcPr>
            <w:tcW w:w="348" w:type="pct"/>
          </w:tcPr>
          <w:p w14:paraId="0700E69E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26" w:type="pct"/>
            <w:vAlign w:val="bottom"/>
          </w:tcPr>
          <w:p w14:paraId="489BF3F8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3</w:t>
            </w:r>
          </w:p>
        </w:tc>
        <w:tc>
          <w:tcPr>
            <w:tcW w:w="860" w:type="pct"/>
            <w:vAlign w:val="bottom"/>
          </w:tcPr>
          <w:p w14:paraId="21EB5041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357" w:type="pct"/>
          </w:tcPr>
          <w:p w14:paraId="5B729B50" w14:textId="77777777" w:rsidR="002F395B" w:rsidRPr="002B1C07" w:rsidRDefault="0055708E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="001F61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kambw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Ismael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A194D"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56BD33C3" w14:textId="77777777" w:rsidR="002F395B" w:rsidRPr="002B1C07" w:rsidRDefault="00FA19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FA6E37" w:rsidRPr="002B1C07">
              <w:rPr>
                <w:rFonts w:ascii="Book Antiqua" w:hAnsi="Book Antiqua"/>
                <w:sz w:val="18"/>
                <w:szCs w:val="18"/>
              </w:rPr>
              <w:t>agab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B</w:t>
            </w:r>
            <w:r w:rsidR="00FA6E37" w:rsidRPr="002B1C07">
              <w:rPr>
                <w:rFonts w:ascii="Book Antiqua" w:hAnsi="Book Antiqua"/>
                <w:sz w:val="18"/>
                <w:szCs w:val="18"/>
              </w:rPr>
              <w:t>onny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3377A8AA" w14:textId="77777777" w:rsidR="00C072C5" w:rsidRPr="002B1C07" w:rsidRDefault="00FA19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</w:t>
            </w:r>
            <w:r w:rsidR="00FA6E37" w:rsidRPr="002B1C07">
              <w:rPr>
                <w:rFonts w:ascii="Book Antiqua" w:hAnsi="Book Antiqua"/>
                <w:sz w:val="18"/>
                <w:szCs w:val="18"/>
              </w:rPr>
              <w:t>lever</w:t>
            </w:r>
            <w:r w:rsidR="0055708E" w:rsidRPr="002B1C07">
              <w:rPr>
                <w:rFonts w:ascii="Book Antiqua" w:hAnsi="Book Antiqua"/>
                <w:sz w:val="18"/>
                <w:szCs w:val="18"/>
              </w:rPr>
              <w:t xml:space="preserve"> M</w:t>
            </w:r>
            <w:r w:rsidR="0075371D" w:rsidRPr="002B1C07">
              <w:rPr>
                <w:rFonts w:ascii="Book Antiqua" w:hAnsi="Book Antiqua"/>
                <w:sz w:val="18"/>
                <w:szCs w:val="18"/>
              </w:rPr>
              <w:t>agala</w:t>
            </w:r>
            <w:r w:rsidR="0055708E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55708E" w:rsidRPr="002B1C07">
              <w:rPr>
                <w:rFonts w:ascii="Book Antiqua" w:hAnsi="Book Antiqua"/>
                <w:sz w:val="18"/>
                <w:szCs w:val="18"/>
              </w:rPr>
              <w:t>Basalira</w:t>
            </w:r>
            <w:proofErr w:type="spellEnd"/>
            <w:r w:rsidR="006A71C1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A6E37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6A71C1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A6E37" w:rsidRPr="002B1C07">
              <w:rPr>
                <w:rFonts w:ascii="Book Antiqua" w:hAnsi="Book Antiqua"/>
                <w:sz w:val="18"/>
                <w:szCs w:val="18"/>
              </w:rPr>
              <w:t>Ojara Vicent</w:t>
            </w:r>
            <w:r w:rsidR="006A71C1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A6E37" w:rsidRPr="002B1C07">
              <w:rPr>
                <w:rFonts w:ascii="Book Antiqua" w:hAnsi="Book Antiqua"/>
                <w:sz w:val="18"/>
                <w:szCs w:val="18"/>
              </w:rPr>
              <w:t>/Apio Juliet Joy</w:t>
            </w:r>
          </w:p>
        </w:tc>
        <w:tc>
          <w:tcPr>
            <w:tcW w:w="257" w:type="pct"/>
            <w:vAlign w:val="bottom"/>
          </w:tcPr>
          <w:p w14:paraId="108E6005" w14:textId="77777777" w:rsidR="00C072C5" w:rsidRPr="002B1C07" w:rsidRDefault="00C072C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4" w:type="pct"/>
          </w:tcPr>
          <w:p w14:paraId="410666A0" w14:textId="77777777" w:rsidR="00C072C5" w:rsidRPr="002B1C07" w:rsidRDefault="006E1F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33" w:type="pct"/>
          </w:tcPr>
          <w:p w14:paraId="2D9BD48E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795" w:type="pct"/>
          </w:tcPr>
          <w:p w14:paraId="4E36098D" w14:textId="77777777" w:rsidR="00C072C5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072C5" w:rsidRPr="002B1C07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  <w:tr w:rsidR="002B1C07" w:rsidRPr="002B1C07" w14:paraId="06C61577" w14:textId="77777777" w:rsidTr="00685524">
        <w:tc>
          <w:tcPr>
            <w:tcW w:w="348" w:type="pct"/>
          </w:tcPr>
          <w:p w14:paraId="06FA8922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26" w:type="pct"/>
            <w:vAlign w:val="bottom"/>
          </w:tcPr>
          <w:p w14:paraId="546B934D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5</w:t>
            </w:r>
          </w:p>
        </w:tc>
        <w:tc>
          <w:tcPr>
            <w:tcW w:w="860" w:type="pct"/>
            <w:vAlign w:val="bottom"/>
          </w:tcPr>
          <w:p w14:paraId="3DFEC26C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357" w:type="pct"/>
          </w:tcPr>
          <w:p w14:paraId="71756DB7" w14:textId="77777777" w:rsidR="00C072C5" w:rsidRPr="002B1C07" w:rsidRDefault="00651E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EF76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iggundu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T</w:t>
            </w:r>
            <w:r w:rsidR="00EF767F" w:rsidRPr="002B1C07">
              <w:rPr>
                <w:rFonts w:ascii="Book Antiqua" w:hAnsi="Book Antiqua"/>
                <w:b/>
                <w:sz w:val="18"/>
                <w:szCs w:val="18"/>
              </w:rPr>
              <w:t>onny</w:t>
            </w:r>
            <w:r w:rsidR="00EF767F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1F613C"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r w:rsidR="00F01B61" w:rsidRPr="002B1C07">
              <w:rPr>
                <w:rFonts w:ascii="Book Antiqua" w:hAnsi="Book Antiqua"/>
                <w:sz w:val="18"/>
                <w:szCs w:val="18"/>
              </w:rPr>
              <w:t xml:space="preserve">Kyambadde </w:t>
            </w:r>
            <w:proofErr w:type="spellStart"/>
            <w:r w:rsidR="00F01B61" w:rsidRPr="002B1C07">
              <w:rPr>
                <w:rFonts w:ascii="Book Antiqua" w:hAnsi="Book Antiqua"/>
                <w:sz w:val="18"/>
                <w:szCs w:val="18"/>
              </w:rPr>
              <w:t>Mahad</w:t>
            </w:r>
            <w:r w:rsidR="00502EB5" w:rsidRPr="002B1C07">
              <w:rPr>
                <w:rFonts w:ascii="Book Antiqua" w:hAnsi="Book Antiqua"/>
                <w:sz w:val="18"/>
                <w:szCs w:val="18"/>
              </w:rPr>
              <w:t>ih</w:t>
            </w:r>
            <w:proofErr w:type="spellEnd"/>
          </w:p>
        </w:tc>
        <w:tc>
          <w:tcPr>
            <w:tcW w:w="257" w:type="pct"/>
            <w:vAlign w:val="bottom"/>
          </w:tcPr>
          <w:p w14:paraId="40FF066F" w14:textId="77777777" w:rsidR="00C072C5" w:rsidRPr="002B1C07" w:rsidRDefault="00C072C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4" w:type="pct"/>
          </w:tcPr>
          <w:p w14:paraId="12A69B08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33" w:type="pct"/>
          </w:tcPr>
          <w:p w14:paraId="1C96390E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95" w:type="pct"/>
          </w:tcPr>
          <w:p w14:paraId="4A179BF0" w14:textId="77777777" w:rsidR="00C072C5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072C5" w:rsidRPr="002B1C07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  <w:tr w:rsidR="00C072C5" w:rsidRPr="002B1C07" w14:paraId="222D0CEB" w14:textId="77777777" w:rsidTr="00685524">
        <w:tc>
          <w:tcPr>
            <w:tcW w:w="348" w:type="pct"/>
          </w:tcPr>
          <w:p w14:paraId="78323072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26" w:type="pct"/>
            <w:vAlign w:val="bottom"/>
          </w:tcPr>
          <w:p w14:paraId="38798ACA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102</w:t>
            </w:r>
          </w:p>
        </w:tc>
        <w:tc>
          <w:tcPr>
            <w:tcW w:w="860" w:type="pct"/>
            <w:vAlign w:val="bottom"/>
          </w:tcPr>
          <w:p w14:paraId="29CE2726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357" w:type="pct"/>
          </w:tcPr>
          <w:p w14:paraId="64C0A662" w14:textId="77777777" w:rsidR="00C072C5" w:rsidRPr="002B1C07" w:rsidRDefault="002F395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</w:t>
            </w:r>
            <w:r w:rsidR="00EF767F" w:rsidRPr="002B1C07">
              <w:rPr>
                <w:rFonts w:ascii="Book Antiqua" w:hAnsi="Book Antiqua"/>
                <w:b/>
                <w:sz w:val="18"/>
                <w:szCs w:val="18"/>
              </w:rPr>
              <w:t>akot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L</w:t>
            </w:r>
            <w:r w:rsidR="00EF767F" w:rsidRPr="002B1C07">
              <w:rPr>
                <w:rFonts w:ascii="Book Antiqua" w:hAnsi="Book Antiqua"/>
                <w:b/>
                <w:sz w:val="18"/>
                <w:szCs w:val="18"/>
              </w:rPr>
              <w:t>ucy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4DBBE5AD" w14:textId="77777777" w:rsidR="002F395B" w:rsidRPr="002B1C07" w:rsidRDefault="002F395B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EF767F" w:rsidRPr="002B1C07">
              <w:rPr>
                <w:rFonts w:ascii="Book Antiqua" w:hAnsi="Book Antiqua"/>
                <w:sz w:val="18"/>
                <w:szCs w:val="18"/>
              </w:rPr>
              <w:t>atongol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</w:t>
            </w:r>
            <w:r w:rsidR="00EF767F" w:rsidRPr="002B1C07">
              <w:rPr>
                <w:rFonts w:ascii="Book Antiqua" w:hAnsi="Book Antiqua"/>
                <w:sz w:val="18"/>
                <w:szCs w:val="18"/>
              </w:rPr>
              <w:t>suman</w:t>
            </w:r>
          </w:p>
        </w:tc>
        <w:tc>
          <w:tcPr>
            <w:tcW w:w="257" w:type="pct"/>
            <w:vAlign w:val="bottom"/>
          </w:tcPr>
          <w:p w14:paraId="3C670327" w14:textId="77777777" w:rsidR="00C072C5" w:rsidRPr="002B1C07" w:rsidRDefault="00C072C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4" w:type="pct"/>
          </w:tcPr>
          <w:p w14:paraId="56F0B8D2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33" w:type="pct"/>
          </w:tcPr>
          <w:p w14:paraId="6BEF3F55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95" w:type="pct"/>
          </w:tcPr>
          <w:p w14:paraId="545D810F" w14:textId="77777777" w:rsidR="00C072C5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072C5" w:rsidRPr="002B1C07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</w:tbl>
    <w:p w14:paraId="35555F80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73D79F5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Accounting Option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497"/>
        <w:gridCol w:w="1016"/>
        <w:gridCol w:w="1645"/>
        <w:gridCol w:w="2661"/>
        <w:gridCol w:w="306"/>
        <w:gridCol w:w="668"/>
        <w:gridCol w:w="795"/>
        <w:gridCol w:w="1428"/>
      </w:tblGrid>
      <w:tr w:rsidR="002B1C07" w:rsidRPr="002B1C07" w14:paraId="3C80B42A" w14:textId="77777777" w:rsidTr="00685524">
        <w:tc>
          <w:tcPr>
            <w:tcW w:w="266" w:type="pct"/>
          </w:tcPr>
          <w:p w14:paraId="7C7C7847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538" w:type="pct"/>
            <w:vAlign w:val="bottom"/>
          </w:tcPr>
          <w:p w14:paraId="4E1F388C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11</w:t>
            </w:r>
          </w:p>
        </w:tc>
        <w:tc>
          <w:tcPr>
            <w:tcW w:w="921" w:type="pct"/>
            <w:vAlign w:val="bottom"/>
          </w:tcPr>
          <w:p w14:paraId="1EC93D56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vanced Accounting</w:t>
            </w:r>
          </w:p>
        </w:tc>
        <w:tc>
          <w:tcPr>
            <w:tcW w:w="1484" w:type="pct"/>
          </w:tcPr>
          <w:p w14:paraId="2942C3FE" w14:textId="77777777" w:rsidR="00C072C5" w:rsidRPr="002B1C07" w:rsidRDefault="00990F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</w:t>
            </w:r>
            <w:r w:rsidR="00064060" w:rsidRPr="002B1C07">
              <w:rPr>
                <w:rFonts w:ascii="Book Antiqua" w:hAnsi="Book Antiqua"/>
                <w:b/>
                <w:sz w:val="18"/>
                <w:szCs w:val="18"/>
              </w:rPr>
              <w:t>rof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EF767F" w:rsidRPr="002B1C07">
              <w:rPr>
                <w:rFonts w:ascii="Book Antiqua" w:hAnsi="Book Antiqua"/>
                <w:b/>
                <w:sz w:val="18"/>
                <w:szCs w:val="18"/>
              </w:rPr>
              <w:t>kunda</w:t>
            </w:r>
            <w:r w:rsidR="00064060" w:rsidRPr="002B1C07">
              <w:rPr>
                <w:rFonts w:ascii="Book Antiqua" w:hAnsi="Book Antiqua"/>
                <w:b/>
                <w:sz w:val="18"/>
                <w:szCs w:val="18"/>
              </w:rPr>
              <w:t>b</w:t>
            </w:r>
            <w:r w:rsidR="00EF767F" w:rsidRPr="002B1C07">
              <w:rPr>
                <w:rFonts w:ascii="Book Antiqua" w:hAnsi="Book Antiqua"/>
                <w:b/>
                <w:sz w:val="18"/>
                <w:szCs w:val="18"/>
              </w:rPr>
              <w:t>anyan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S</w:t>
            </w:r>
            <w:r w:rsidR="00EF767F" w:rsidRPr="002B1C07">
              <w:rPr>
                <w:rFonts w:ascii="Book Antiqua" w:hAnsi="Book Antiqua"/>
                <w:sz w:val="18"/>
                <w:szCs w:val="18"/>
              </w:rPr>
              <w:t>tephen</w:t>
            </w:r>
          </w:p>
        </w:tc>
        <w:tc>
          <w:tcPr>
            <w:tcW w:w="163" w:type="pct"/>
            <w:vAlign w:val="bottom"/>
          </w:tcPr>
          <w:p w14:paraId="0165A026" w14:textId="77777777" w:rsidR="00C072C5" w:rsidRPr="002B1C07" w:rsidRDefault="00C072C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79" w:type="pct"/>
          </w:tcPr>
          <w:p w14:paraId="32BD801D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9" w:type="pct"/>
          </w:tcPr>
          <w:p w14:paraId="2AE895C1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00" w:type="pct"/>
          </w:tcPr>
          <w:p w14:paraId="37C5DB74" w14:textId="77777777" w:rsidR="00C072C5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072C5" w:rsidRPr="002B1C07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  <w:tr w:rsidR="00C072C5" w:rsidRPr="002B1C07" w14:paraId="6E15084E" w14:textId="77777777" w:rsidTr="00685524">
        <w:tc>
          <w:tcPr>
            <w:tcW w:w="266" w:type="pct"/>
          </w:tcPr>
          <w:p w14:paraId="308C8846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</w:t>
            </w:r>
          </w:p>
        </w:tc>
        <w:tc>
          <w:tcPr>
            <w:tcW w:w="538" w:type="pct"/>
            <w:vAlign w:val="bottom"/>
          </w:tcPr>
          <w:p w14:paraId="1A54B72E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17</w:t>
            </w:r>
          </w:p>
        </w:tc>
        <w:tc>
          <w:tcPr>
            <w:tcW w:w="921" w:type="pct"/>
            <w:vAlign w:val="bottom"/>
          </w:tcPr>
          <w:p w14:paraId="3F0419B5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uditing</w:t>
            </w:r>
          </w:p>
        </w:tc>
        <w:tc>
          <w:tcPr>
            <w:tcW w:w="1484" w:type="pct"/>
          </w:tcPr>
          <w:p w14:paraId="1B5AFEDC" w14:textId="77777777" w:rsidR="002F395B" w:rsidRPr="002B1C07" w:rsidRDefault="00502EB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seba</w:t>
            </w:r>
            <w:r w:rsidR="00500F05" w:rsidRPr="002B1C07">
              <w:rPr>
                <w:rFonts w:ascii="Book Antiqua" w:hAnsi="Book Antiqua"/>
                <w:b/>
                <w:sz w:val="18"/>
                <w:szCs w:val="18"/>
              </w:rPr>
              <w:t>ale</w:t>
            </w:r>
            <w:proofErr w:type="spellEnd"/>
            <w:r w:rsidR="00500F05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Mo</w:t>
            </w:r>
            <w:r w:rsidR="00A456ED" w:rsidRPr="002B1C07">
              <w:rPr>
                <w:rFonts w:ascii="Book Antiqua" w:hAnsi="Book Antiqua"/>
                <w:b/>
                <w:sz w:val="18"/>
                <w:szCs w:val="18"/>
              </w:rPr>
              <w:t>hammed</w:t>
            </w:r>
            <w:r w:rsidR="00946AFE"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0CF00A0D" w14:textId="77777777" w:rsidR="00C072C5" w:rsidRPr="002B1C07" w:rsidRDefault="00946AF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500F05" w:rsidRPr="002B1C07">
              <w:rPr>
                <w:rFonts w:ascii="Book Antiqua" w:hAnsi="Book Antiqua"/>
                <w:sz w:val="18"/>
                <w:szCs w:val="18"/>
              </w:rPr>
              <w:t>siimw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G</w:t>
            </w:r>
            <w:r w:rsidR="00500F05" w:rsidRPr="002B1C07">
              <w:rPr>
                <w:rFonts w:ascii="Book Antiqua" w:hAnsi="Book Antiqua"/>
                <w:sz w:val="18"/>
                <w:szCs w:val="18"/>
              </w:rPr>
              <w:t>eorge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="004111AD" w:rsidRPr="002B1C07">
              <w:rPr>
                <w:rFonts w:ascii="Book Antiqua" w:hAnsi="Book Antiqua"/>
                <w:sz w:val="18"/>
                <w:szCs w:val="18"/>
              </w:rPr>
              <w:t>Muluga</w:t>
            </w:r>
            <w:proofErr w:type="spellEnd"/>
            <w:r w:rsidR="004111AD" w:rsidRPr="002B1C07">
              <w:rPr>
                <w:rFonts w:ascii="Book Antiqua" w:hAnsi="Book Antiqua"/>
                <w:sz w:val="18"/>
                <w:szCs w:val="18"/>
              </w:rPr>
              <w:t xml:space="preserve"> Derrick</w:t>
            </w:r>
          </w:p>
        </w:tc>
        <w:tc>
          <w:tcPr>
            <w:tcW w:w="163" w:type="pct"/>
            <w:vAlign w:val="bottom"/>
          </w:tcPr>
          <w:p w14:paraId="6FBE5D2D" w14:textId="77777777" w:rsidR="00C072C5" w:rsidRPr="002B1C07" w:rsidRDefault="00C072C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79" w:type="pct"/>
          </w:tcPr>
          <w:p w14:paraId="750979FC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9" w:type="pct"/>
          </w:tcPr>
          <w:p w14:paraId="0799B575" w14:textId="77777777" w:rsidR="00C072C5" w:rsidRPr="002B1C07" w:rsidRDefault="00B41DE3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&amp;t</w:t>
            </w:r>
            <w:proofErr w:type="spellEnd"/>
          </w:p>
        </w:tc>
        <w:tc>
          <w:tcPr>
            <w:tcW w:w="800" w:type="pct"/>
          </w:tcPr>
          <w:p w14:paraId="2ED2F530" w14:textId="77777777" w:rsidR="00C072C5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072C5" w:rsidRPr="002B1C07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</w:tbl>
    <w:p w14:paraId="37EC7852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5D0AF7E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Financial Services Option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547"/>
        <w:gridCol w:w="1016"/>
        <w:gridCol w:w="1916"/>
        <w:gridCol w:w="2327"/>
        <w:gridCol w:w="306"/>
        <w:gridCol w:w="586"/>
        <w:gridCol w:w="911"/>
        <w:gridCol w:w="1407"/>
      </w:tblGrid>
      <w:tr w:rsidR="002B1C07" w:rsidRPr="002B1C07" w14:paraId="1173BFE1" w14:textId="77777777" w:rsidTr="00685524">
        <w:tc>
          <w:tcPr>
            <w:tcW w:w="287" w:type="pct"/>
          </w:tcPr>
          <w:p w14:paraId="31E9361D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FI</w:t>
            </w:r>
          </w:p>
        </w:tc>
        <w:tc>
          <w:tcPr>
            <w:tcW w:w="533" w:type="pct"/>
            <w:vAlign w:val="bottom"/>
          </w:tcPr>
          <w:p w14:paraId="5ACDB8FF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W3117</w:t>
            </w:r>
          </w:p>
        </w:tc>
        <w:tc>
          <w:tcPr>
            <w:tcW w:w="1081" w:type="pct"/>
            <w:vAlign w:val="bottom"/>
          </w:tcPr>
          <w:p w14:paraId="213EECE6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w relating to Financial Institutions</w:t>
            </w:r>
          </w:p>
        </w:tc>
        <w:tc>
          <w:tcPr>
            <w:tcW w:w="1309" w:type="pct"/>
          </w:tcPr>
          <w:p w14:paraId="0612FA5E" w14:textId="77777777" w:rsidR="00C072C5" w:rsidRPr="002B1C07" w:rsidRDefault="00A928F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E42540" w:rsidRPr="002B1C07">
              <w:rPr>
                <w:rFonts w:ascii="Book Antiqua" w:hAnsi="Book Antiqua"/>
                <w:b/>
                <w:sz w:val="18"/>
                <w:szCs w:val="18"/>
              </w:rPr>
              <w:t>amuddu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</w:t>
            </w:r>
            <w:r w:rsidR="00E42540" w:rsidRPr="002B1C07">
              <w:rPr>
                <w:rFonts w:ascii="Book Antiqua" w:hAnsi="Book Antiqua"/>
                <w:b/>
                <w:sz w:val="18"/>
                <w:szCs w:val="18"/>
              </w:rPr>
              <w:t>anet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211B8E37" w14:textId="77777777" w:rsidR="00A928F1" w:rsidRPr="002B1C07" w:rsidRDefault="00A928F1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E42540" w:rsidRPr="002B1C07">
              <w:rPr>
                <w:rFonts w:ascii="Book Antiqua" w:hAnsi="Book Antiqua"/>
                <w:sz w:val="18"/>
                <w:szCs w:val="18"/>
              </w:rPr>
              <w:t>ajub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</w:t>
            </w:r>
            <w:r w:rsidR="00E42540" w:rsidRPr="002B1C07">
              <w:rPr>
                <w:rFonts w:ascii="Book Antiqua" w:hAnsi="Book Antiqua"/>
                <w:sz w:val="18"/>
                <w:szCs w:val="18"/>
              </w:rPr>
              <w:t>rian</w:t>
            </w:r>
          </w:p>
        </w:tc>
        <w:tc>
          <w:tcPr>
            <w:tcW w:w="161" w:type="pct"/>
            <w:vAlign w:val="bottom"/>
          </w:tcPr>
          <w:p w14:paraId="392B91F2" w14:textId="77777777" w:rsidR="00C072C5" w:rsidRPr="002B1C07" w:rsidRDefault="00C072C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07" w:type="pct"/>
          </w:tcPr>
          <w:p w14:paraId="578AD312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23" w:type="pct"/>
          </w:tcPr>
          <w:p w14:paraId="03D0316F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98" w:type="pct"/>
          </w:tcPr>
          <w:p w14:paraId="65052545" w14:textId="77777777" w:rsidR="00C072C5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A35316" w:rsidRPr="002B1C07">
              <w:rPr>
                <w:rFonts w:ascii="Book Antiqua" w:hAnsi="Book Antiqua"/>
                <w:sz w:val="18"/>
                <w:szCs w:val="18"/>
              </w:rPr>
              <w:t xml:space="preserve"> 5 RM 2</w:t>
            </w:r>
          </w:p>
        </w:tc>
      </w:tr>
      <w:tr w:rsidR="00C072C5" w:rsidRPr="002B1C07" w14:paraId="74BE787D" w14:textId="77777777" w:rsidTr="00685524">
        <w:tc>
          <w:tcPr>
            <w:tcW w:w="287" w:type="pct"/>
          </w:tcPr>
          <w:p w14:paraId="2094DF3A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FI</w:t>
            </w:r>
          </w:p>
        </w:tc>
        <w:tc>
          <w:tcPr>
            <w:tcW w:w="533" w:type="pct"/>
            <w:vAlign w:val="bottom"/>
          </w:tcPr>
          <w:p w14:paraId="0A44684D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</w:t>
            </w:r>
            <w:r w:rsidR="00F146B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6</w:t>
            </w:r>
          </w:p>
        </w:tc>
        <w:tc>
          <w:tcPr>
            <w:tcW w:w="1081" w:type="pct"/>
            <w:vAlign w:val="bottom"/>
          </w:tcPr>
          <w:p w14:paraId="7D61F63C" w14:textId="77777777" w:rsidR="00C072C5" w:rsidRPr="002B1C07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ement of Financial Institutions</w:t>
            </w:r>
          </w:p>
        </w:tc>
        <w:tc>
          <w:tcPr>
            <w:tcW w:w="1309" w:type="pct"/>
          </w:tcPr>
          <w:p w14:paraId="323058B4" w14:textId="77777777" w:rsidR="00C072C5" w:rsidRPr="002B1C07" w:rsidRDefault="00E857C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E42540"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="00064060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E42540" w:rsidRPr="002B1C07">
              <w:rPr>
                <w:rFonts w:ascii="Book Antiqua" w:hAnsi="Book Antiqua"/>
                <w:b/>
                <w:sz w:val="18"/>
                <w:szCs w:val="18"/>
              </w:rPr>
              <w:t>kot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I</w:t>
            </w:r>
            <w:r w:rsidR="00E42540" w:rsidRPr="002B1C07">
              <w:rPr>
                <w:rFonts w:ascii="Book Antiqua" w:hAnsi="Book Antiqua"/>
                <w:b/>
                <w:sz w:val="18"/>
                <w:szCs w:val="18"/>
              </w:rPr>
              <w:t>saac</w:t>
            </w:r>
            <w:r w:rsidR="00AC536D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K</w:t>
            </w:r>
            <w:r w:rsidR="00E42540" w:rsidRPr="002B1C07">
              <w:rPr>
                <w:rFonts w:ascii="Book Antiqua" w:hAnsi="Book Antiqua"/>
                <w:sz w:val="18"/>
                <w:szCs w:val="18"/>
              </w:rPr>
              <w:t>his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E</w:t>
            </w:r>
            <w:r w:rsidR="00E42540" w:rsidRPr="002B1C07">
              <w:rPr>
                <w:rFonts w:ascii="Book Antiqua" w:hAnsi="Book Antiqua"/>
                <w:sz w:val="18"/>
                <w:szCs w:val="18"/>
              </w:rPr>
              <w:t>lvis</w:t>
            </w:r>
            <w:r w:rsidR="005E72FF"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  <w:proofErr w:type="spellStart"/>
            <w:r w:rsidR="005E72FF" w:rsidRPr="002B1C07">
              <w:rPr>
                <w:rFonts w:ascii="Book Antiqua" w:hAnsi="Book Antiqua"/>
                <w:sz w:val="18"/>
                <w:szCs w:val="18"/>
              </w:rPr>
              <w:t>Owomugi</w:t>
            </w:r>
            <w:r w:rsidR="00064060"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5E72FF" w:rsidRPr="002B1C07">
              <w:rPr>
                <w:rFonts w:ascii="Book Antiqua" w:hAnsi="Book Antiqua"/>
                <w:sz w:val="18"/>
                <w:szCs w:val="18"/>
              </w:rPr>
              <w:t>ha</w:t>
            </w:r>
            <w:proofErr w:type="spellEnd"/>
            <w:r w:rsidR="005E72FF" w:rsidRPr="002B1C07">
              <w:rPr>
                <w:rFonts w:ascii="Book Antiqua" w:hAnsi="Book Antiqua"/>
                <w:sz w:val="18"/>
                <w:szCs w:val="18"/>
              </w:rPr>
              <w:t xml:space="preserve"> Jordan</w:t>
            </w:r>
          </w:p>
        </w:tc>
        <w:tc>
          <w:tcPr>
            <w:tcW w:w="161" w:type="pct"/>
            <w:vAlign w:val="bottom"/>
          </w:tcPr>
          <w:p w14:paraId="03C7C371" w14:textId="77777777" w:rsidR="00C072C5" w:rsidRPr="002B1C07" w:rsidRDefault="00C072C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07" w:type="pct"/>
          </w:tcPr>
          <w:p w14:paraId="21A1758F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23" w:type="pct"/>
          </w:tcPr>
          <w:p w14:paraId="4A27A892" w14:textId="77777777" w:rsidR="00C072C5" w:rsidRPr="002B1C07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98" w:type="pct"/>
          </w:tcPr>
          <w:p w14:paraId="6E7AB6AA" w14:textId="77777777" w:rsidR="00C072C5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A35316" w:rsidRPr="002B1C07">
              <w:rPr>
                <w:rFonts w:ascii="Book Antiqua" w:hAnsi="Book Antiqua"/>
                <w:sz w:val="18"/>
                <w:szCs w:val="18"/>
              </w:rPr>
              <w:t xml:space="preserve"> 5 RM</w:t>
            </w:r>
            <w:r w:rsidR="008627B7" w:rsidRPr="002B1C07">
              <w:rPr>
                <w:rFonts w:ascii="Book Antiqua" w:hAnsi="Book Antiqua"/>
                <w:sz w:val="18"/>
                <w:szCs w:val="18"/>
              </w:rPr>
              <w:t xml:space="preserve"> 2</w:t>
            </w:r>
          </w:p>
        </w:tc>
      </w:tr>
    </w:tbl>
    <w:p w14:paraId="4A21406E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8B1A0E3" w14:textId="77777777" w:rsidR="00F03E8B" w:rsidRPr="002B1C07" w:rsidRDefault="00F03E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Marketing Option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514"/>
        <w:gridCol w:w="998"/>
        <w:gridCol w:w="1959"/>
        <w:gridCol w:w="2235"/>
        <w:gridCol w:w="306"/>
        <w:gridCol w:w="657"/>
        <w:gridCol w:w="879"/>
        <w:gridCol w:w="1468"/>
      </w:tblGrid>
      <w:tr w:rsidR="002B1C07" w:rsidRPr="002B1C07" w14:paraId="0E32D655" w14:textId="77777777" w:rsidTr="00685524">
        <w:tc>
          <w:tcPr>
            <w:tcW w:w="285" w:type="pct"/>
          </w:tcPr>
          <w:p w14:paraId="51761801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523" w:type="pct"/>
            <w:vAlign w:val="center"/>
          </w:tcPr>
          <w:p w14:paraId="3A83BBCD" w14:textId="77777777" w:rsidR="006404ED" w:rsidRPr="002B1C07" w:rsidRDefault="006404E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24</w:t>
            </w:r>
          </w:p>
        </w:tc>
        <w:tc>
          <w:tcPr>
            <w:tcW w:w="1101" w:type="pct"/>
            <w:vAlign w:val="center"/>
          </w:tcPr>
          <w:p w14:paraId="6AC86E5A" w14:textId="77777777" w:rsidR="006404ED" w:rsidRPr="002B1C07" w:rsidRDefault="006404E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Channels</w:t>
            </w:r>
          </w:p>
        </w:tc>
        <w:tc>
          <w:tcPr>
            <w:tcW w:w="1254" w:type="pct"/>
            <w:vAlign w:val="bottom"/>
          </w:tcPr>
          <w:p w14:paraId="263E6C75" w14:textId="77777777" w:rsidR="0030388B" w:rsidRPr="002B1C07" w:rsidRDefault="0030388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</w:t>
            </w:r>
            <w:r w:rsidR="00B85F6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enyang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</w:t>
            </w:r>
            <w:r w:rsidR="00B85F6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sim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3D37E6C" w14:textId="77777777" w:rsidR="006404ED" w:rsidRPr="002B1C07" w:rsidRDefault="00D87C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gaba Deus</w:t>
            </w:r>
          </w:p>
        </w:tc>
        <w:tc>
          <w:tcPr>
            <w:tcW w:w="162" w:type="pct"/>
            <w:vAlign w:val="center"/>
          </w:tcPr>
          <w:p w14:paraId="23A5DEBC" w14:textId="77777777" w:rsidR="006404ED" w:rsidRPr="002B1C07" w:rsidRDefault="006404E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45" w:type="pct"/>
          </w:tcPr>
          <w:p w14:paraId="2D5EA28C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02" w:type="pct"/>
          </w:tcPr>
          <w:p w14:paraId="228E9CF1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828" w:type="pct"/>
          </w:tcPr>
          <w:p w14:paraId="54279959" w14:textId="77777777" w:rsidR="006404ED" w:rsidRPr="002B1C07" w:rsidRDefault="00EE087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265BA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  <w:tr w:rsidR="006404ED" w:rsidRPr="002B1C07" w14:paraId="7E514387" w14:textId="77777777" w:rsidTr="00685524">
        <w:tc>
          <w:tcPr>
            <w:tcW w:w="285" w:type="pct"/>
          </w:tcPr>
          <w:p w14:paraId="4F553D0A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</w:t>
            </w:r>
          </w:p>
        </w:tc>
        <w:tc>
          <w:tcPr>
            <w:tcW w:w="523" w:type="pct"/>
            <w:vAlign w:val="center"/>
          </w:tcPr>
          <w:p w14:paraId="14139163" w14:textId="77777777" w:rsidR="006404ED" w:rsidRPr="002B1C07" w:rsidRDefault="006404E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17</w:t>
            </w:r>
          </w:p>
        </w:tc>
        <w:tc>
          <w:tcPr>
            <w:tcW w:w="1101" w:type="pct"/>
            <w:vAlign w:val="center"/>
          </w:tcPr>
          <w:p w14:paraId="4DBD33E4" w14:textId="77777777" w:rsidR="006404ED" w:rsidRPr="002B1C07" w:rsidRDefault="006404E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Research</w:t>
            </w:r>
          </w:p>
        </w:tc>
        <w:tc>
          <w:tcPr>
            <w:tcW w:w="1254" w:type="pct"/>
            <w:vAlign w:val="bottom"/>
          </w:tcPr>
          <w:p w14:paraId="6E7CA31E" w14:textId="77777777" w:rsidR="00026ECE" w:rsidRPr="002B1C07" w:rsidRDefault="0030388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E4254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E4254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gizi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T</w:t>
            </w:r>
            <w:r w:rsidR="00E4254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m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3E8AA850" w14:textId="77777777" w:rsidR="006404ED" w:rsidRPr="002B1C07" w:rsidRDefault="00C3167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pakrwoth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26EC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="00E4254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nald</w:t>
            </w:r>
          </w:p>
        </w:tc>
        <w:tc>
          <w:tcPr>
            <w:tcW w:w="162" w:type="pct"/>
            <w:vAlign w:val="center"/>
          </w:tcPr>
          <w:p w14:paraId="6867ECFC" w14:textId="77777777" w:rsidR="006404ED" w:rsidRPr="002B1C07" w:rsidRDefault="006404E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45" w:type="pct"/>
          </w:tcPr>
          <w:p w14:paraId="75FB7D46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02" w:type="pct"/>
          </w:tcPr>
          <w:p w14:paraId="4C01DEB0" w14:textId="77777777" w:rsidR="006404ED" w:rsidRPr="002B1C07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828" w:type="pct"/>
          </w:tcPr>
          <w:p w14:paraId="7EC8F44E" w14:textId="77777777" w:rsidR="006404ED" w:rsidRPr="002B1C07" w:rsidRDefault="000D754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265BA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</w:tbl>
    <w:p w14:paraId="0E98812A" w14:textId="77777777" w:rsidR="00DF35EC" w:rsidRPr="002B1C07" w:rsidRDefault="00DF35E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B9FEA20" w14:textId="77777777" w:rsidR="00463918" w:rsidRPr="002B1C07" w:rsidRDefault="0046391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0E57424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</w:t>
      </w:r>
      <w:r w:rsidR="00B16C86" w:rsidRPr="002B1C07">
        <w:rPr>
          <w:rFonts w:ascii="Book Antiqua" w:hAnsi="Book Antiqua"/>
          <w:b/>
          <w:sz w:val="18"/>
          <w:szCs w:val="18"/>
        </w:rPr>
        <w:t>OF COMMERCE - YEAR THREE GROUP B - 250</w:t>
      </w:r>
    </w:p>
    <w:tbl>
      <w:tblPr>
        <w:tblStyle w:val="TableGrid4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0D02EED8" w14:textId="77777777" w:rsidTr="00CD4ED0">
        <w:tc>
          <w:tcPr>
            <w:tcW w:w="862" w:type="pct"/>
          </w:tcPr>
          <w:p w14:paraId="4DA54A7D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59278D34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D60DE07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832A016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9345B42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89DE910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2961563" w14:textId="77777777" w:rsidTr="00CD4ED0">
        <w:tc>
          <w:tcPr>
            <w:tcW w:w="862" w:type="pct"/>
          </w:tcPr>
          <w:p w14:paraId="44919AC0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04" w:type="pct"/>
          </w:tcPr>
          <w:p w14:paraId="20EAA021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4" w:type="pct"/>
          </w:tcPr>
          <w:p w14:paraId="640DC670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AD/MFI/MR</w:t>
            </w:r>
          </w:p>
        </w:tc>
        <w:tc>
          <w:tcPr>
            <w:tcW w:w="834" w:type="pct"/>
          </w:tcPr>
          <w:p w14:paraId="7F829638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AD/MFI/MR</w:t>
            </w:r>
          </w:p>
        </w:tc>
        <w:tc>
          <w:tcPr>
            <w:tcW w:w="834" w:type="pct"/>
          </w:tcPr>
          <w:p w14:paraId="4FC9D2E3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2" w:type="pct"/>
          </w:tcPr>
          <w:p w14:paraId="0CAC21B7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AD/MFI/MR</w:t>
            </w:r>
          </w:p>
        </w:tc>
      </w:tr>
      <w:tr w:rsidR="002B1C07" w:rsidRPr="002B1C07" w14:paraId="1A0DC30E" w14:textId="77777777" w:rsidTr="00CD4ED0">
        <w:tc>
          <w:tcPr>
            <w:tcW w:w="862" w:type="pct"/>
          </w:tcPr>
          <w:p w14:paraId="12BF61BE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04" w:type="pct"/>
          </w:tcPr>
          <w:p w14:paraId="53156347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4" w:type="pct"/>
          </w:tcPr>
          <w:p w14:paraId="768E8FE7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AD/MFI/MR</w:t>
            </w:r>
          </w:p>
        </w:tc>
        <w:tc>
          <w:tcPr>
            <w:tcW w:w="834" w:type="pct"/>
          </w:tcPr>
          <w:p w14:paraId="56338D73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4" w:type="pct"/>
          </w:tcPr>
          <w:p w14:paraId="12C64A6C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2" w:type="pct"/>
          </w:tcPr>
          <w:p w14:paraId="5C21DC50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AD/MFI/MR</w:t>
            </w:r>
          </w:p>
        </w:tc>
      </w:tr>
      <w:tr w:rsidR="002B1C07" w:rsidRPr="002B1C07" w14:paraId="44D5CD34" w14:textId="77777777" w:rsidTr="00CD4ED0">
        <w:tc>
          <w:tcPr>
            <w:tcW w:w="862" w:type="pct"/>
          </w:tcPr>
          <w:p w14:paraId="1D00A955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04" w:type="pct"/>
          </w:tcPr>
          <w:p w14:paraId="3D6CF307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17B42285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BE</w:t>
            </w:r>
          </w:p>
        </w:tc>
        <w:tc>
          <w:tcPr>
            <w:tcW w:w="834" w:type="pct"/>
          </w:tcPr>
          <w:p w14:paraId="749D0D06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48098EAC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</w:tcPr>
          <w:p w14:paraId="31B3411D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HRM</w:t>
            </w:r>
          </w:p>
        </w:tc>
      </w:tr>
      <w:tr w:rsidR="002B1C07" w:rsidRPr="002B1C07" w14:paraId="09B23984" w14:textId="77777777" w:rsidTr="00CD4ED0">
        <w:tc>
          <w:tcPr>
            <w:tcW w:w="862" w:type="pct"/>
          </w:tcPr>
          <w:p w14:paraId="592E0B4C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04" w:type="pct"/>
          </w:tcPr>
          <w:p w14:paraId="5674406B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44D83298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4" w:type="pct"/>
          </w:tcPr>
          <w:p w14:paraId="3519D65F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3B41DC98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68B88424" w14:textId="77777777" w:rsidR="00B97355" w:rsidRPr="002B1C07" w:rsidRDefault="00B97355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HRM</w:t>
            </w:r>
          </w:p>
        </w:tc>
      </w:tr>
      <w:tr w:rsidR="00620811" w:rsidRPr="002B1C07" w14:paraId="6AB5106D" w14:textId="77777777" w:rsidTr="00CD4ED0">
        <w:tc>
          <w:tcPr>
            <w:tcW w:w="862" w:type="pct"/>
          </w:tcPr>
          <w:p w14:paraId="155527AA" w14:textId="77777777" w:rsidR="00620811" w:rsidRPr="002B1C07" w:rsidRDefault="0062081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aturday </w:t>
            </w:r>
          </w:p>
        </w:tc>
        <w:tc>
          <w:tcPr>
            <w:tcW w:w="804" w:type="pct"/>
          </w:tcPr>
          <w:p w14:paraId="7EDF6CC3" w14:textId="77777777" w:rsidR="00620811" w:rsidRPr="002B1C07" w:rsidRDefault="00B9735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8.00am-9 a.m.</w:t>
            </w:r>
          </w:p>
          <w:p w14:paraId="5C5C6408" w14:textId="77777777" w:rsidR="00B97355" w:rsidRPr="002B1C07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5F767606" w14:textId="77777777" w:rsidR="00620811" w:rsidRPr="002B1C07" w:rsidRDefault="0062081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E9AAC54" w14:textId="77777777" w:rsidR="00620811" w:rsidRPr="002B1C07" w:rsidRDefault="0062081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ED1FEC9" w14:textId="77777777" w:rsidR="00620811" w:rsidRPr="002B1C07" w:rsidRDefault="0062081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092850EC" w14:textId="77777777" w:rsidR="00620811" w:rsidRPr="002B1C07" w:rsidRDefault="0062081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F440342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F3DD6C4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4"/>
        <w:tblW w:w="5000" w:type="pct"/>
        <w:tblLook w:val="04A0" w:firstRow="1" w:lastRow="0" w:firstColumn="1" w:lastColumn="0" w:noHBand="0" w:noVBand="1"/>
      </w:tblPr>
      <w:tblGrid>
        <w:gridCol w:w="657"/>
        <w:gridCol w:w="994"/>
        <w:gridCol w:w="1625"/>
        <w:gridCol w:w="2255"/>
        <w:gridCol w:w="486"/>
        <w:gridCol w:w="878"/>
        <w:gridCol w:w="817"/>
        <w:gridCol w:w="1304"/>
      </w:tblGrid>
      <w:tr w:rsidR="002B1C07" w:rsidRPr="002B1C07" w14:paraId="6187175A" w14:textId="77777777" w:rsidTr="00685524">
        <w:tc>
          <w:tcPr>
            <w:tcW w:w="348" w:type="pct"/>
          </w:tcPr>
          <w:p w14:paraId="7264E43B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6" w:type="pct"/>
          </w:tcPr>
          <w:p w14:paraId="2394B321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60" w:type="pct"/>
          </w:tcPr>
          <w:p w14:paraId="1AA8D108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89" w:type="pct"/>
          </w:tcPr>
          <w:p w14:paraId="5967E3CA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8" w:type="pct"/>
          </w:tcPr>
          <w:p w14:paraId="019AABF5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25" w:type="pct"/>
          </w:tcPr>
          <w:p w14:paraId="25C374E0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3" w:type="pct"/>
          </w:tcPr>
          <w:p w14:paraId="566788EC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1" w:type="pct"/>
          </w:tcPr>
          <w:p w14:paraId="5CFC9904" w14:textId="77777777" w:rsidR="002522F5" w:rsidRPr="002B1C07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59B42F2" w14:textId="77777777" w:rsidTr="00685524">
        <w:tc>
          <w:tcPr>
            <w:tcW w:w="348" w:type="pct"/>
          </w:tcPr>
          <w:p w14:paraId="1697BCED" w14:textId="77777777" w:rsidR="00525550" w:rsidRPr="002B1C07" w:rsidRDefault="005255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26" w:type="pct"/>
            <w:vAlign w:val="bottom"/>
          </w:tcPr>
          <w:p w14:paraId="563792C8" w14:textId="77777777" w:rsidR="00525550" w:rsidRPr="002B1C07" w:rsidRDefault="005255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3</w:t>
            </w:r>
          </w:p>
        </w:tc>
        <w:tc>
          <w:tcPr>
            <w:tcW w:w="860" w:type="pct"/>
            <w:vAlign w:val="bottom"/>
          </w:tcPr>
          <w:p w14:paraId="2D06F5D3" w14:textId="77777777" w:rsidR="00525550" w:rsidRPr="002B1C07" w:rsidRDefault="005255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289" w:type="pct"/>
          </w:tcPr>
          <w:p w14:paraId="7F115A18" w14:textId="77777777" w:rsidR="00342DB3" w:rsidRPr="002B1C07" w:rsidRDefault="00342DB3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="00064060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kambw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Ismael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</w:p>
          <w:p w14:paraId="57BA3EA2" w14:textId="77777777" w:rsidR="00342DB3" w:rsidRPr="002B1C07" w:rsidRDefault="00342D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gaba Bonny/</w:t>
            </w:r>
          </w:p>
          <w:p w14:paraId="1F01A6B1" w14:textId="77777777" w:rsidR="00525550" w:rsidRPr="002B1C07" w:rsidRDefault="00342D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ever M</w:t>
            </w:r>
            <w:r w:rsidR="0075371D" w:rsidRPr="002B1C07">
              <w:rPr>
                <w:rFonts w:ascii="Book Antiqua" w:hAnsi="Book Antiqua"/>
                <w:sz w:val="18"/>
                <w:szCs w:val="18"/>
              </w:rPr>
              <w:t>aga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sal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Ojara Vicent/Apio Juliet Joy</w:t>
            </w:r>
          </w:p>
        </w:tc>
        <w:tc>
          <w:tcPr>
            <w:tcW w:w="258" w:type="pct"/>
            <w:vAlign w:val="bottom"/>
          </w:tcPr>
          <w:p w14:paraId="1D64A5FA" w14:textId="77777777" w:rsidR="00525550" w:rsidRPr="002B1C07" w:rsidRDefault="0052555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25" w:type="pct"/>
          </w:tcPr>
          <w:p w14:paraId="39401AD9" w14:textId="77777777" w:rsidR="00525550" w:rsidRPr="002B1C07" w:rsidRDefault="005255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33" w:type="pct"/>
          </w:tcPr>
          <w:p w14:paraId="6B52C50E" w14:textId="77777777" w:rsidR="00525550" w:rsidRPr="002B1C07" w:rsidRDefault="005255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761" w:type="pct"/>
          </w:tcPr>
          <w:p w14:paraId="615E9C33" w14:textId="77777777" w:rsidR="00525550" w:rsidRPr="002B1C07" w:rsidRDefault="00525550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2B1C07" w:rsidRPr="002B1C07" w14:paraId="16A6EE59" w14:textId="77777777" w:rsidTr="00685524">
        <w:tc>
          <w:tcPr>
            <w:tcW w:w="348" w:type="pct"/>
          </w:tcPr>
          <w:p w14:paraId="3063FF67" w14:textId="77777777" w:rsidR="00525550" w:rsidRPr="002B1C07" w:rsidRDefault="005255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26" w:type="pct"/>
            <w:vAlign w:val="bottom"/>
          </w:tcPr>
          <w:p w14:paraId="0749E2D2" w14:textId="77777777" w:rsidR="00525550" w:rsidRPr="002B1C07" w:rsidRDefault="005255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5</w:t>
            </w:r>
          </w:p>
        </w:tc>
        <w:tc>
          <w:tcPr>
            <w:tcW w:w="860" w:type="pct"/>
            <w:vAlign w:val="bottom"/>
          </w:tcPr>
          <w:p w14:paraId="388F41F2" w14:textId="77777777" w:rsidR="00525550" w:rsidRPr="002B1C07" w:rsidRDefault="005255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289" w:type="pct"/>
          </w:tcPr>
          <w:p w14:paraId="6AE1A878" w14:textId="77777777" w:rsidR="006253BF" w:rsidRPr="002B1C07" w:rsidRDefault="00625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 xml:space="preserve">yambadde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ahadih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6E08EF57" w14:textId="77777777" w:rsidR="00525550" w:rsidRPr="002B1C07" w:rsidRDefault="006253BF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uti</w:t>
            </w:r>
            <w:r w:rsidR="006A71C1" w:rsidRPr="002B1C07">
              <w:rPr>
                <w:rFonts w:ascii="Book Antiqua" w:hAnsi="Book Antiqua"/>
                <w:sz w:val="18"/>
                <w:szCs w:val="18"/>
              </w:rPr>
              <w:t>i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mbw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ngella</w:t>
            </w:r>
          </w:p>
        </w:tc>
        <w:tc>
          <w:tcPr>
            <w:tcW w:w="258" w:type="pct"/>
            <w:vAlign w:val="bottom"/>
          </w:tcPr>
          <w:p w14:paraId="67D2BE3C" w14:textId="77777777" w:rsidR="00525550" w:rsidRPr="002B1C07" w:rsidRDefault="0052555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25" w:type="pct"/>
          </w:tcPr>
          <w:p w14:paraId="1AD8F7B7" w14:textId="77777777" w:rsidR="00525550" w:rsidRPr="002B1C07" w:rsidRDefault="005255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33" w:type="pct"/>
          </w:tcPr>
          <w:p w14:paraId="10A3DAE2" w14:textId="77777777" w:rsidR="00525550" w:rsidRPr="002B1C07" w:rsidRDefault="005255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61" w:type="pct"/>
          </w:tcPr>
          <w:p w14:paraId="7910DACD" w14:textId="77777777" w:rsidR="00525550" w:rsidRPr="002B1C07" w:rsidRDefault="00525550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525550" w:rsidRPr="002B1C07" w14:paraId="1A9D095A" w14:textId="77777777" w:rsidTr="00685524">
        <w:tc>
          <w:tcPr>
            <w:tcW w:w="348" w:type="pct"/>
          </w:tcPr>
          <w:p w14:paraId="1D129A2F" w14:textId="77777777" w:rsidR="00525550" w:rsidRPr="002B1C07" w:rsidRDefault="005255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26" w:type="pct"/>
            <w:vAlign w:val="bottom"/>
          </w:tcPr>
          <w:p w14:paraId="6DB1CC59" w14:textId="77777777" w:rsidR="00525550" w:rsidRPr="002B1C07" w:rsidRDefault="005255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102</w:t>
            </w:r>
          </w:p>
        </w:tc>
        <w:tc>
          <w:tcPr>
            <w:tcW w:w="860" w:type="pct"/>
            <w:vAlign w:val="bottom"/>
          </w:tcPr>
          <w:p w14:paraId="58F952EA" w14:textId="77777777" w:rsidR="00525550" w:rsidRPr="002B1C07" w:rsidRDefault="005255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289" w:type="pct"/>
          </w:tcPr>
          <w:p w14:paraId="6FEEBA17" w14:textId="77777777" w:rsidR="002F395B" w:rsidRPr="002B1C07" w:rsidRDefault="002F395B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akabir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L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ea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D112B1" w:rsidRPr="002B1C07">
              <w:rPr>
                <w:rFonts w:ascii="Book Antiqua" w:hAnsi="Book Antiqua"/>
                <w:sz w:val="18"/>
                <w:szCs w:val="18"/>
              </w:rPr>
              <w:t>Edward Ocen</w:t>
            </w:r>
          </w:p>
        </w:tc>
        <w:tc>
          <w:tcPr>
            <w:tcW w:w="258" w:type="pct"/>
            <w:vAlign w:val="bottom"/>
          </w:tcPr>
          <w:p w14:paraId="3465F174" w14:textId="77777777" w:rsidR="00525550" w:rsidRPr="002B1C07" w:rsidRDefault="0052555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25" w:type="pct"/>
          </w:tcPr>
          <w:p w14:paraId="45ECB499" w14:textId="77777777" w:rsidR="00525550" w:rsidRPr="002B1C07" w:rsidRDefault="005255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33" w:type="pct"/>
          </w:tcPr>
          <w:p w14:paraId="24D93A09" w14:textId="77777777" w:rsidR="00525550" w:rsidRPr="002B1C07" w:rsidRDefault="005255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61" w:type="pct"/>
          </w:tcPr>
          <w:p w14:paraId="3C9426B0" w14:textId="77777777" w:rsidR="00525550" w:rsidRPr="002B1C07" w:rsidRDefault="00525550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</w:tbl>
    <w:p w14:paraId="157C8C40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61D42D2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Accounting Option</w:t>
      </w:r>
    </w:p>
    <w:tbl>
      <w:tblPr>
        <w:tblStyle w:val="TableGrid4"/>
        <w:tblW w:w="5000" w:type="pct"/>
        <w:tblLook w:val="04A0" w:firstRow="1" w:lastRow="0" w:firstColumn="1" w:lastColumn="0" w:noHBand="0" w:noVBand="1"/>
      </w:tblPr>
      <w:tblGrid>
        <w:gridCol w:w="497"/>
        <w:gridCol w:w="1016"/>
        <w:gridCol w:w="1754"/>
        <w:gridCol w:w="2529"/>
        <w:gridCol w:w="306"/>
        <w:gridCol w:w="586"/>
        <w:gridCol w:w="979"/>
        <w:gridCol w:w="1349"/>
      </w:tblGrid>
      <w:tr w:rsidR="002B1C07" w:rsidRPr="002B1C07" w14:paraId="7FD213A4" w14:textId="77777777" w:rsidTr="00685524">
        <w:tc>
          <w:tcPr>
            <w:tcW w:w="265" w:type="pct"/>
          </w:tcPr>
          <w:p w14:paraId="0B996EC0" w14:textId="77777777" w:rsidR="00B16C86" w:rsidRPr="002B1C07" w:rsidRDefault="00B16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539" w:type="pct"/>
            <w:vAlign w:val="bottom"/>
          </w:tcPr>
          <w:p w14:paraId="183A63EA" w14:textId="77777777" w:rsidR="00B16C86" w:rsidRPr="002B1C07" w:rsidRDefault="00B16C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11</w:t>
            </w:r>
          </w:p>
        </w:tc>
        <w:tc>
          <w:tcPr>
            <w:tcW w:w="987" w:type="pct"/>
            <w:vAlign w:val="bottom"/>
          </w:tcPr>
          <w:p w14:paraId="1317C946" w14:textId="77777777" w:rsidR="00B16C86" w:rsidRPr="002B1C07" w:rsidRDefault="00B16C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vanced Accounting</w:t>
            </w:r>
          </w:p>
        </w:tc>
        <w:tc>
          <w:tcPr>
            <w:tcW w:w="1417" w:type="pct"/>
          </w:tcPr>
          <w:p w14:paraId="12913DED" w14:textId="77777777" w:rsidR="00B16C86" w:rsidRPr="002B1C07" w:rsidRDefault="00990F85" w:rsidP="006A71C1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ajjemb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G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race</w:t>
            </w:r>
            <w:r w:rsidR="00A456ED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A456ED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anyon</w:t>
            </w:r>
            <w:r w:rsidR="006A71C1" w:rsidRPr="002B1C07">
              <w:rPr>
                <w:rFonts w:ascii="Book Antiqua" w:hAnsi="Book Antiqua"/>
                <w:sz w:val="18"/>
                <w:szCs w:val="18"/>
              </w:rPr>
              <w:t>j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S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haron</w:t>
            </w:r>
          </w:p>
        </w:tc>
        <w:tc>
          <w:tcPr>
            <w:tcW w:w="163" w:type="pct"/>
            <w:vAlign w:val="bottom"/>
          </w:tcPr>
          <w:p w14:paraId="6901691D" w14:textId="77777777" w:rsidR="00B16C86" w:rsidRPr="002B1C07" w:rsidRDefault="00B16C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10" w:type="pct"/>
          </w:tcPr>
          <w:p w14:paraId="762A6A54" w14:textId="77777777" w:rsidR="00B16C86" w:rsidRPr="002B1C07" w:rsidRDefault="00B16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57" w:type="pct"/>
          </w:tcPr>
          <w:p w14:paraId="543E0ED4" w14:textId="77777777" w:rsidR="00B16C86" w:rsidRPr="002B1C07" w:rsidRDefault="00B16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62" w:type="pct"/>
          </w:tcPr>
          <w:p w14:paraId="6BCBADA9" w14:textId="77777777" w:rsidR="00B16C86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B16C86" w:rsidRPr="002B1C07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  <w:tr w:rsidR="00B16C86" w:rsidRPr="002B1C07" w14:paraId="2D080685" w14:textId="77777777" w:rsidTr="00685524">
        <w:tc>
          <w:tcPr>
            <w:tcW w:w="265" w:type="pct"/>
          </w:tcPr>
          <w:p w14:paraId="39488678" w14:textId="77777777" w:rsidR="00B16C86" w:rsidRPr="002B1C07" w:rsidRDefault="00B16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</w:t>
            </w:r>
          </w:p>
        </w:tc>
        <w:tc>
          <w:tcPr>
            <w:tcW w:w="539" w:type="pct"/>
            <w:vAlign w:val="bottom"/>
          </w:tcPr>
          <w:p w14:paraId="2E5B883B" w14:textId="77777777" w:rsidR="00B16C86" w:rsidRPr="002B1C07" w:rsidRDefault="00B16C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17</w:t>
            </w:r>
          </w:p>
        </w:tc>
        <w:tc>
          <w:tcPr>
            <w:tcW w:w="987" w:type="pct"/>
            <w:vAlign w:val="bottom"/>
          </w:tcPr>
          <w:p w14:paraId="088602B9" w14:textId="77777777" w:rsidR="00B16C86" w:rsidRPr="002B1C07" w:rsidRDefault="00B16C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uditing</w:t>
            </w:r>
          </w:p>
        </w:tc>
        <w:tc>
          <w:tcPr>
            <w:tcW w:w="1417" w:type="pct"/>
          </w:tcPr>
          <w:p w14:paraId="18232B08" w14:textId="77777777" w:rsidR="00265BAA" w:rsidRPr="002B1C07" w:rsidRDefault="00D14A9B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sebaal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E03F44" w:rsidRPr="002B1C07">
              <w:rPr>
                <w:rFonts w:ascii="Book Antiqua" w:hAnsi="Book Antiqua"/>
                <w:b/>
                <w:sz w:val="18"/>
                <w:szCs w:val="18"/>
              </w:rPr>
              <w:t xml:space="preserve">Mohammed </w:t>
            </w:r>
            <w:r w:rsidR="008957E7"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83691BF" w14:textId="77777777" w:rsidR="00265BAA" w:rsidRPr="002B1C07" w:rsidRDefault="008957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D14A9B" w:rsidRPr="002B1C07">
              <w:rPr>
                <w:rFonts w:ascii="Book Antiqua" w:hAnsi="Book Antiqua"/>
                <w:sz w:val="18"/>
                <w:szCs w:val="18"/>
              </w:rPr>
              <w:t xml:space="preserve">siimwe </w:t>
            </w:r>
            <w:r w:rsidRPr="002B1C07">
              <w:rPr>
                <w:rFonts w:ascii="Book Antiqua" w:hAnsi="Book Antiqua"/>
                <w:sz w:val="18"/>
                <w:szCs w:val="18"/>
              </w:rPr>
              <w:t>G</w:t>
            </w:r>
            <w:r w:rsidR="00D14A9B" w:rsidRPr="002B1C07">
              <w:rPr>
                <w:rFonts w:ascii="Book Antiqua" w:hAnsi="Book Antiqua"/>
                <w:sz w:val="18"/>
                <w:szCs w:val="18"/>
              </w:rPr>
              <w:t>eorge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A456ED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E03F44" w:rsidRPr="002B1C07">
              <w:rPr>
                <w:rFonts w:ascii="Book Antiqua" w:hAnsi="Book Antiqua"/>
                <w:sz w:val="18"/>
                <w:szCs w:val="18"/>
              </w:rPr>
              <w:t>Musi</w:t>
            </w:r>
            <w:r w:rsidR="00D14A9B" w:rsidRPr="002B1C07">
              <w:rPr>
                <w:rFonts w:ascii="Book Antiqua" w:hAnsi="Book Antiqua"/>
                <w:sz w:val="18"/>
                <w:szCs w:val="18"/>
              </w:rPr>
              <w:t>menta Doreen</w:t>
            </w:r>
          </w:p>
          <w:p w14:paraId="00821CF0" w14:textId="77777777" w:rsidR="00B16C86" w:rsidRPr="002B1C07" w:rsidRDefault="00B16C8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3" w:type="pct"/>
            <w:vAlign w:val="bottom"/>
          </w:tcPr>
          <w:p w14:paraId="1A9CE0C8" w14:textId="77777777" w:rsidR="00B16C86" w:rsidRPr="002B1C07" w:rsidRDefault="00B16C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10" w:type="pct"/>
          </w:tcPr>
          <w:p w14:paraId="0F6817FA" w14:textId="77777777" w:rsidR="00B16C86" w:rsidRPr="002B1C07" w:rsidRDefault="00B16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57" w:type="pct"/>
          </w:tcPr>
          <w:p w14:paraId="276C7D18" w14:textId="77777777" w:rsidR="00B16C86" w:rsidRPr="002B1C07" w:rsidRDefault="00B16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762" w:type="pct"/>
          </w:tcPr>
          <w:p w14:paraId="0807C472" w14:textId="77777777" w:rsidR="00B16C86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B16C86" w:rsidRPr="002B1C07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</w:tbl>
    <w:p w14:paraId="27EEE7E2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34296D8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Financial Services Option</w:t>
      </w:r>
    </w:p>
    <w:tbl>
      <w:tblPr>
        <w:tblStyle w:val="TableGrid4"/>
        <w:tblW w:w="5000" w:type="pct"/>
        <w:tblLook w:val="04A0" w:firstRow="1" w:lastRow="0" w:firstColumn="1" w:lastColumn="0" w:noHBand="0" w:noVBand="1"/>
      </w:tblPr>
      <w:tblGrid>
        <w:gridCol w:w="548"/>
        <w:gridCol w:w="1016"/>
        <w:gridCol w:w="1958"/>
        <w:gridCol w:w="2386"/>
        <w:gridCol w:w="438"/>
        <w:gridCol w:w="595"/>
        <w:gridCol w:w="851"/>
        <w:gridCol w:w="1224"/>
      </w:tblGrid>
      <w:tr w:rsidR="002B1C07" w:rsidRPr="002B1C07" w14:paraId="3618BEBD" w14:textId="77777777" w:rsidTr="00BF3E7F">
        <w:tc>
          <w:tcPr>
            <w:tcW w:w="303" w:type="pct"/>
          </w:tcPr>
          <w:p w14:paraId="7CA18E1B" w14:textId="77777777" w:rsidR="00620811" w:rsidRPr="002B1C07" w:rsidRDefault="006208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FI</w:t>
            </w:r>
          </w:p>
        </w:tc>
        <w:tc>
          <w:tcPr>
            <w:tcW w:w="563" w:type="pct"/>
            <w:vAlign w:val="bottom"/>
          </w:tcPr>
          <w:p w14:paraId="5CD59BC1" w14:textId="77777777" w:rsidR="00620811" w:rsidRPr="002B1C07" w:rsidRDefault="006208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W3117</w:t>
            </w:r>
          </w:p>
        </w:tc>
        <w:tc>
          <w:tcPr>
            <w:tcW w:w="1086" w:type="pct"/>
            <w:vAlign w:val="bottom"/>
          </w:tcPr>
          <w:p w14:paraId="09C5199A" w14:textId="77777777" w:rsidR="00620811" w:rsidRPr="002B1C07" w:rsidRDefault="006208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w relating to Financial Institutions</w:t>
            </w:r>
          </w:p>
        </w:tc>
        <w:tc>
          <w:tcPr>
            <w:tcW w:w="1323" w:type="pct"/>
          </w:tcPr>
          <w:p w14:paraId="6973DE4B" w14:textId="77777777" w:rsidR="00A928F1" w:rsidRPr="002B1C07" w:rsidRDefault="00A928F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amuddu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</w:t>
            </w:r>
            <w:r w:rsidR="00EB6AAD"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net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1D23C9AD" w14:textId="77777777" w:rsidR="00620811" w:rsidRPr="002B1C07" w:rsidRDefault="00A928F1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ajub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rian</w:t>
            </w:r>
          </w:p>
        </w:tc>
        <w:tc>
          <w:tcPr>
            <w:tcW w:w="243" w:type="pct"/>
            <w:vAlign w:val="bottom"/>
          </w:tcPr>
          <w:p w14:paraId="00FCB0F1" w14:textId="77777777" w:rsidR="00620811" w:rsidRPr="002B1C07" w:rsidRDefault="0062081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30" w:type="pct"/>
          </w:tcPr>
          <w:p w14:paraId="791CBEC7" w14:textId="77777777" w:rsidR="00620811" w:rsidRPr="002B1C07" w:rsidRDefault="006208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2" w:type="pct"/>
          </w:tcPr>
          <w:p w14:paraId="5ECFBF18" w14:textId="77777777" w:rsidR="00620811" w:rsidRPr="002B1C07" w:rsidRDefault="006208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79" w:type="pct"/>
          </w:tcPr>
          <w:p w14:paraId="62E2E930" w14:textId="77777777" w:rsidR="00620811" w:rsidRPr="002B1C07" w:rsidRDefault="00B16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265BA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2</w:t>
            </w:r>
          </w:p>
        </w:tc>
      </w:tr>
      <w:tr w:rsidR="00620811" w:rsidRPr="002B1C07" w14:paraId="57051747" w14:textId="77777777" w:rsidTr="00BF3E7F">
        <w:tc>
          <w:tcPr>
            <w:tcW w:w="303" w:type="pct"/>
          </w:tcPr>
          <w:p w14:paraId="6E5A2C81" w14:textId="77777777" w:rsidR="00620811" w:rsidRPr="002B1C07" w:rsidRDefault="006208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FI</w:t>
            </w:r>
          </w:p>
        </w:tc>
        <w:tc>
          <w:tcPr>
            <w:tcW w:w="563" w:type="pct"/>
            <w:vAlign w:val="bottom"/>
          </w:tcPr>
          <w:p w14:paraId="146A3485" w14:textId="77777777" w:rsidR="00620811" w:rsidRPr="002B1C07" w:rsidRDefault="006208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26</w:t>
            </w:r>
          </w:p>
        </w:tc>
        <w:tc>
          <w:tcPr>
            <w:tcW w:w="1086" w:type="pct"/>
            <w:vAlign w:val="bottom"/>
          </w:tcPr>
          <w:p w14:paraId="496D9C45" w14:textId="77777777" w:rsidR="00620811" w:rsidRPr="002B1C07" w:rsidRDefault="006208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ement of Financial Institutions</w:t>
            </w:r>
          </w:p>
        </w:tc>
        <w:tc>
          <w:tcPr>
            <w:tcW w:w="1323" w:type="pct"/>
          </w:tcPr>
          <w:p w14:paraId="0D10E7A0" w14:textId="77777777" w:rsidR="00620811" w:rsidRPr="002B1C07" w:rsidRDefault="00E857C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="0088773B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kot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I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saac</w:t>
            </w:r>
            <w:r w:rsidRPr="002B1C07">
              <w:rPr>
                <w:rFonts w:ascii="Book Antiqua" w:hAnsi="Book Antiqua"/>
                <w:sz w:val="18"/>
                <w:szCs w:val="18"/>
              </w:rPr>
              <w:t>/ K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his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E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lvis</w:t>
            </w:r>
            <w:r w:rsidR="00CC712E"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  <w:proofErr w:type="spellStart"/>
            <w:r w:rsidR="00CC712E" w:rsidRPr="002B1C07">
              <w:rPr>
                <w:rFonts w:ascii="Book Antiqua" w:hAnsi="Book Antiqua"/>
                <w:sz w:val="18"/>
                <w:szCs w:val="18"/>
              </w:rPr>
              <w:t>Owomugisha</w:t>
            </w:r>
            <w:proofErr w:type="spellEnd"/>
            <w:r w:rsidR="00CC712E" w:rsidRPr="002B1C07">
              <w:rPr>
                <w:rFonts w:ascii="Book Antiqua" w:hAnsi="Book Antiqua"/>
                <w:sz w:val="18"/>
                <w:szCs w:val="18"/>
              </w:rPr>
              <w:t xml:space="preserve"> Jordan</w:t>
            </w:r>
          </w:p>
        </w:tc>
        <w:tc>
          <w:tcPr>
            <w:tcW w:w="243" w:type="pct"/>
            <w:vAlign w:val="bottom"/>
          </w:tcPr>
          <w:p w14:paraId="5C928F75" w14:textId="77777777" w:rsidR="00620811" w:rsidRPr="002B1C07" w:rsidRDefault="0062081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30" w:type="pct"/>
          </w:tcPr>
          <w:p w14:paraId="7D966D64" w14:textId="77777777" w:rsidR="00620811" w:rsidRPr="002B1C07" w:rsidRDefault="006208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2" w:type="pct"/>
          </w:tcPr>
          <w:p w14:paraId="0EEF9921" w14:textId="77777777" w:rsidR="00620811" w:rsidRPr="002B1C07" w:rsidRDefault="006208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79" w:type="pct"/>
          </w:tcPr>
          <w:p w14:paraId="18D24DF3" w14:textId="77777777" w:rsidR="00620811" w:rsidRPr="002B1C07" w:rsidRDefault="00B16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265BA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2</w:t>
            </w:r>
          </w:p>
        </w:tc>
      </w:tr>
    </w:tbl>
    <w:p w14:paraId="795ADAE0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D8BCCA5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Marketing option </w:t>
      </w:r>
      <w:proofErr w:type="spellStart"/>
      <w:r w:rsidRPr="002B1C07">
        <w:rPr>
          <w:rFonts w:ascii="Book Antiqua" w:hAnsi="Book Antiqua"/>
          <w:b/>
          <w:sz w:val="18"/>
          <w:szCs w:val="18"/>
        </w:rPr>
        <w:t>Option</w:t>
      </w:r>
      <w:proofErr w:type="spellEnd"/>
    </w:p>
    <w:tbl>
      <w:tblPr>
        <w:tblStyle w:val="TableGrid4"/>
        <w:tblW w:w="5000" w:type="pct"/>
        <w:tblLook w:val="04A0" w:firstRow="1" w:lastRow="0" w:firstColumn="1" w:lastColumn="0" w:noHBand="0" w:noVBand="1"/>
      </w:tblPr>
      <w:tblGrid>
        <w:gridCol w:w="515"/>
        <w:gridCol w:w="998"/>
        <w:gridCol w:w="1773"/>
        <w:gridCol w:w="2544"/>
        <w:gridCol w:w="307"/>
        <w:gridCol w:w="772"/>
        <w:gridCol w:w="600"/>
        <w:gridCol w:w="1507"/>
      </w:tblGrid>
      <w:tr w:rsidR="002B1C07" w:rsidRPr="002B1C07" w14:paraId="28C1105C" w14:textId="77777777" w:rsidTr="00BF3E7F">
        <w:tc>
          <w:tcPr>
            <w:tcW w:w="285" w:type="pct"/>
          </w:tcPr>
          <w:p w14:paraId="6736A6C9" w14:textId="77777777" w:rsidR="00407FEC" w:rsidRPr="002B1C07" w:rsidRDefault="00407F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553" w:type="pct"/>
            <w:vAlign w:val="center"/>
          </w:tcPr>
          <w:p w14:paraId="36A96CD9" w14:textId="77777777" w:rsidR="00407FEC" w:rsidRPr="002B1C07" w:rsidRDefault="00407F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24</w:t>
            </w:r>
          </w:p>
        </w:tc>
        <w:tc>
          <w:tcPr>
            <w:tcW w:w="983" w:type="pct"/>
            <w:vAlign w:val="center"/>
          </w:tcPr>
          <w:p w14:paraId="1CC19607" w14:textId="77777777" w:rsidR="00407FEC" w:rsidRPr="002B1C07" w:rsidRDefault="00407F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Channels</w:t>
            </w:r>
          </w:p>
        </w:tc>
        <w:tc>
          <w:tcPr>
            <w:tcW w:w="1411" w:type="pct"/>
            <w:vAlign w:val="bottom"/>
          </w:tcPr>
          <w:p w14:paraId="49A5522D" w14:textId="77777777" w:rsidR="00407FEC" w:rsidRPr="002B1C07" w:rsidRDefault="00F02CA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</w:t>
            </w:r>
            <w:r w:rsidR="00B85F6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enyang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</w:t>
            </w:r>
            <w:r w:rsidR="00B85F6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sim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664E54B3" w14:textId="77777777" w:rsidR="00F02CA4" w:rsidRPr="002B1C07" w:rsidRDefault="007833C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dinumukiz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B85F6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isdom</w:t>
            </w:r>
          </w:p>
        </w:tc>
        <w:tc>
          <w:tcPr>
            <w:tcW w:w="170" w:type="pct"/>
            <w:vAlign w:val="center"/>
          </w:tcPr>
          <w:p w14:paraId="66143463" w14:textId="77777777" w:rsidR="00407FEC" w:rsidRPr="002B1C07" w:rsidRDefault="00407F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28" w:type="pct"/>
          </w:tcPr>
          <w:p w14:paraId="302AA03E" w14:textId="77777777" w:rsidR="00407FEC" w:rsidRPr="002B1C07" w:rsidRDefault="00407F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33" w:type="pct"/>
          </w:tcPr>
          <w:p w14:paraId="6E52420A" w14:textId="77777777" w:rsidR="00407FEC" w:rsidRPr="002B1C07" w:rsidRDefault="00407F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836" w:type="pct"/>
          </w:tcPr>
          <w:p w14:paraId="64BC5977" w14:textId="77777777" w:rsidR="00407FEC" w:rsidRPr="002B1C07" w:rsidRDefault="00265BA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B16C86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0D754B" w:rsidRPr="002B1C07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  <w:tr w:rsidR="00407FEC" w:rsidRPr="002B1C07" w14:paraId="3040113A" w14:textId="77777777" w:rsidTr="00BF3E7F">
        <w:tc>
          <w:tcPr>
            <w:tcW w:w="285" w:type="pct"/>
          </w:tcPr>
          <w:p w14:paraId="119D6301" w14:textId="77777777" w:rsidR="00407FEC" w:rsidRPr="002B1C07" w:rsidRDefault="00407F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</w:t>
            </w:r>
          </w:p>
        </w:tc>
        <w:tc>
          <w:tcPr>
            <w:tcW w:w="553" w:type="pct"/>
            <w:vAlign w:val="center"/>
          </w:tcPr>
          <w:p w14:paraId="5DEBDF13" w14:textId="77777777" w:rsidR="00407FEC" w:rsidRPr="002B1C07" w:rsidRDefault="00407F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17</w:t>
            </w:r>
          </w:p>
        </w:tc>
        <w:tc>
          <w:tcPr>
            <w:tcW w:w="983" w:type="pct"/>
            <w:vAlign w:val="center"/>
          </w:tcPr>
          <w:p w14:paraId="3CD9C135" w14:textId="77777777" w:rsidR="00407FEC" w:rsidRPr="002B1C07" w:rsidRDefault="00407F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Research</w:t>
            </w:r>
          </w:p>
        </w:tc>
        <w:tc>
          <w:tcPr>
            <w:tcW w:w="1411" w:type="pct"/>
            <w:vAlign w:val="bottom"/>
          </w:tcPr>
          <w:p w14:paraId="08D5D7EA" w14:textId="77777777" w:rsidR="00407FEC" w:rsidRPr="002B1C07" w:rsidRDefault="00F02CA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B85F6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kund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P</w:t>
            </w:r>
            <w:r w:rsidR="00B85F6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arl</w:t>
            </w:r>
            <w:r w:rsidR="00BF3E7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EC8CE54" w14:textId="77777777" w:rsidR="00F02CA4" w:rsidRPr="002B1C07" w:rsidRDefault="00F02CA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</w:t>
            </w:r>
            <w:r w:rsidR="00B85F6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al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T</w:t>
            </w:r>
            <w:r w:rsidR="00B85F6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m/Tondo Med</w:t>
            </w:r>
          </w:p>
        </w:tc>
        <w:tc>
          <w:tcPr>
            <w:tcW w:w="170" w:type="pct"/>
            <w:vAlign w:val="center"/>
          </w:tcPr>
          <w:p w14:paraId="48A02756" w14:textId="77777777" w:rsidR="00407FEC" w:rsidRPr="002B1C07" w:rsidRDefault="00407F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28" w:type="pct"/>
          </w:tcPr>
          <w:p w14:paraId="4311D845" w14:textId="77777777" w:rsidR="00407FEC" w:rsidRPr="002B1C07" w:rsidRDefault="00407F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33" w:type="pct"/>
          </w:tcPr>
          <w:p w14:paraId="1EA2BA97" w14:textId="77777777" w:rsidR="00407FEC" w:rsidRPr="002B1C07" w:rsidRDefault="00407F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836" w:type="pct"/>
          </w:tcPr>
          <w:p w14:paraId="63DCFF6E" w14:textId="77777777" w:rsidR="00407FEC" w:rsidRPr="002B1C07" w:rsidRDefault="00265BA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0D754B" w:rsidRPr="002B1C07">
              <w:rPr>
                <w:rFonts w:ascii="Book Antiqua" w:hAnsi="Book Antiqua"/>
                <w:sz w:val="18"/>
                <w:szCs w:val="18"/>
              </w:rPr>
              <w:t xml:space="preserve"> 3 UPPER</w:t>
            </w:r>
          </w:p>
        </w:tc>
      </w:tr>
    </w:tbl>
    <w:p w14:paraId="24E1B7FC" w14:textId="77777777" w:rsidR="002522F5" w:rsidRPr="002B1C07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25C1731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1F261B5" w14:textId="77777777" w:rsidR="008C2C7D" w:rsidRPr="002B1C07" w:rsidRDefault="008C2C7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A9B2B5B" w14:textId="77777777" w:rsidR="00B66202" w:rsidRPr="002B1C07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SCIENCE IN A</w:t>
      </w:r>
      <w:r w:rsidR="002638FE" w:rsidRPr="002B1C07">
        <w:rPr>
          <w:rFonts w:ascii="Book Antiqua" w:hAnsi="Book Antiqua"/>
          <w:b/>
          <w:sz w:val="18"/>
          <w:szCs w:val="18"/>
        </w:rPr>
        <w:t xml:space="preserve">CCOUNTING YEAR ONE GROUP A </w:t>
      </w:r>
      <w:r w:rsidR="001F2E20" w:rsidRPr="002B1C07">
        <w:rPr>
          <w:rFonts w:ascii="Book Antiqua" w:hAnsi="Book Antiqua"/>
          <w:b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4137ACD4" w14:textId="77777777" w:rsidTr="00CD4ED0">
        <w:tc>
          <w:tcPr>
            <w:tcW w:w="941" w:type="pct"/>
          </w:tcPr>
          <w:p w14:paraId="5DDB214A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3A990EEA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CDE0A97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D4905B2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56C320A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2C88232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AF948F5" w14:textId="77777777" w:rsidTr="00CD4ED0">
        <w:tc>
          <w:tcPr>
            <w:tcW w:w="941" w:type="pct"/>
          </w:tcPr>
          <w:p w14:paraId="0FEE13BD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3B780184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05DF0637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7FE169D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9B66C70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2" w:type="pct"/>
          </w:tcPr>
          <w:p w14:paraId="766AD1A3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</w:tr>
      <w:tr w:rsidR="002B1C07" w:rsidRPr="002B1C07" w14:paraId="175D6735" w14:textId="77777777" w:rsidTr="00CD4ED0">
        <w:tc>
          <w:tcPr>
            <w:tcW w:w="941" w:type="pct"/>
          </w:tcPr>
          <w:p w14:paraId="4870CAD3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2A21E92E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71FB4C18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0A3325F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1FD057E1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2" w:type="pct"/>
          </w:tcPr>
          <w:p w14:paraId="16C825C3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</w:tr>
      <w:tr w:rsidR="002B1C07" w:rsidRPr="002B1C07" w14:paraId="709AD544" w14:textId="77777777" w:rsidTr="00CD4ED0">
        <w:tc>
          <w:tcPr>
            <w:tcW w:w="941" w:type="pct"/>
          </w:tcPr>
          <w:p w14:paraId="754D2D06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2CC5380A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2503B106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19AB0168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5061BE88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50D759BF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</w:tr>
      <w:tr w:rsidR="002B1C07" w:rsidRPr="002B1C07" w14:paraId="59A9544E" w14:textId="77777777" w:rsidTr="00CD4ED0">
        <w:tc>
          <w:tcPr>
            <w:tcW w:w="941" w:type="pct"/>
          </w:tcPr>
          <w:p w14:paraId="7EF48C95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06C22C24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622405DE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1B01F69C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355E73CC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038D2AA3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</w:tr>
      <w:tr w:rsidR="00220CEB" w:rsidRPr="002B1C07" w14:paraId="600833C3" w14:textId="77777777" w:rsidTr="00CD4ED0">
        <w:tc>
          <w:tcPr>
            <w:tcW w:w="941" w:type="pct"/>
          </w:tcPr>
          <w:p w14:paraId="50140ACD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725" w:type="pct"/>
          </w:tcPr>
          <w:p w14:paraId="2BEF4BD7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163D4A21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851915B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C4220D4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0FF25DE1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5B6B46E" w14:textId="77777777" w:rsidR="00B66202" w:rsidRPr="002B1C07" w:rsidRDefault="00B6620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D34ABB7" w14:textId="77777777" w:rsidR="00B66202" w:rsidRPr="002B1C07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9"/>
        <w:gridCol w:w="968"/>
        <w:gridCol w:w="1910"/>
        <w:gridCol w:w="2238"/>
        <w:gridCol w:w="509"/>
        <w:gridCol w:w="801"/>
        <w:gridCol w:w="671"/>
        <w:gridCol w:w="1190"/>
      </w:tblGrid>
      <w:tr w:rsidR="002B1C07" w:rsidRPr="002B1C07" w14:paraId="729CE628" w14:textId="77777777" w:rsidTr="00CC710A">
        <w:tc>
          <w:tcPr>
            <w:tcW w:w="404" w:type="pct"/>
          </w:tcPr>
          <w:p w14:paraId="28AC5776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7" w:type="pct"/>
          </w:tcPr>
          <w:p w14:paraId="76A40462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59" w:type="pct"/>
          </w:tcPr>
          <w:p w14:paraId="0D491E7D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1" w:type="pct"/>
          </w:tcPr>
          <w:p w14:paraId="492350B1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2" w:type="pct"/>
          </w:tcPr>
          <w:p w14:paraId="6ADB6160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D33A039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4096B0C1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0" w:type="pct"/>
          </w:tcPr>
          <w:p w14:paraId="7007B44D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3098EB5" w14:textId="77777777" w:rsidTr="00CC710A">
        <w:tc>
          <w:tcPr>
            <w:tcW w:w="404" w:type="pct"/>
          </w:tcPr>
          <w:p w14:paraId="083673DC" w14:textId="77777777" w:rsidR="006C4FDE" w:rsidRPr="002B1C07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537" w:type="pct"/>
            <w:vAlign w:val="bottom"/>
          </w:tcPr>
          <w:p w14:paraId="2C0784FB" w14:textId="77777777" w:rsidR="006C4FDE" w:rsidRPr="002B1C07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1103</w:t>
            </w:r>
          </w:p>
        </w:tc>
        <w:tc>
          <w:tcPr>
            <w:tcW w:w="1059" w:type="pct"/>
            <w:vAlign w:val="bottom"/>
          </w:tcPr>
          <w:p w14:paraId="378564A8" w14:textId="77777777" w:rsidR="006C4FDE" w:rsidRPr="002B1C07" w:rsidRDefault="006C4FDE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undamental Accounting </w:t>
            </w:r>
            <w:proofErr w:type="gramStart"/>
            <w:r w:rsidRPr="002B1C07">
              <w:rPr>
                <w:rFonts w:ascii="Book Antiqua" w:hAnsi="Book Antiqua"/>
                <w:sz w:val="18"/>
                <w:szCs w:val="18"/>
              </w:rPr>
              <w:t>Principles  I</w:t>
            </w:r>
            <w:proofErr w:type="gramEnd"/>
          </w:p>
        </w:tc>
        <w:tc>
          <w:tcPr>
            <w:tcW w:w="1241" w:type="pct"/>
            <w:vAlign w:val="bottom"/>
          </w:tcPr>
          <w:p w14:paraId="137341D9" w14:textId="77777777" w:rsidR="006C4FDE" w:rsidRPr="002B1C07" w:rsidRDefault="00A456E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</w:t>
            </w:r>
            <w:r w:rsidR="006B6398"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="00475056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6B6398"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akyeyune</w:t>
            </w:r>
            <w:r w:rsidR="006B6398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88773B" w:rsidRPr="002B1C07">
              <w:rPr>
                <w:rFonts w:ascii="Book Antiqua" w:hAnsi="Book Antiqua"/>
                <w:b/>
                <w:sz w:val="18"/>
                <w:szCs w:val="18"/>
              </w:rPr>
              <w:t>Gorettie</w:t>
            </w:r>
            <w:proofErr w:type="spellEnd"/>
            <w:r w:rsidR="0088773B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6B6398"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F04D3E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6B6398"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ajjemba</w:t>
            </w:r>
            <w:r w:rsidR="006B6398" w:rsidRPr="002B1C07">
              <w:rPr>
                <w:rFonts w:ascii="Book Antiqua" w:hAnsi="Book Antiqua"/>
                <w:sz w:val="18"/>
                <w:szCs w:val="18"/>
              </w:rPr>
              <w:t xml:space="preserve"> G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 xml:space="preserve">race </w:t>
            </w:r>
          </w:p>
        </w:tc>
        <w:tc>
          <w:tcPr>
            <w:tcW w:w="282" w:type="pct"/>
            <w:vAlign w:val="bottom"/>
          </w:tcPr>
          <w:p w14:paraId="47B1D9E1" w14:textId="77777777" w:rsidR="006C4FDE" w:rsidRPr="002B1C07" w:rsidRDefault="006C4FD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D00617C" w14:textId="77777777" w:rsidR="006C4FDE" w:rsidRPr="002B1C07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62A8963B" w14:textId="77777777" w:rsidR="006C4FDE" w:rsidRPr="002B1C07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60" w:type="pct"/>
          </w:tcPr>
          <w:p w14:paraId="78983A82" w14:textId="77777777" w:rsidR="006C4FDE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2B1C07" w14:paraId="7576B6E2" w14:textId="77777777" w:rsidTr="00CC710A">
        <w:tc>
          <w:tcPr>
            <w:tcW w:w="404" w:type="pct"/>
          </w:tcPr>
          <w:p w14:paraId="20B46470" w14:textId="77777777" w:rsidR="00C678BC" w:rsidRPr="002B1C07" w:rsidRDefault="00C678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37" w:type="pct"/>
          </w:tcPr>
          <w:p w14:paraId="437DD662" w14:textId="77777777" w:rsidR="00C678BC" w:rsidRPr="002B1C07" w:rsidRDefault="00C678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07</w:t>
            </w:r>
          </w:p>
        </w:tc>
        <w:tc>
          <w:tcPr>
            <w:tcW w:w="1059" w:type="pct"/>
          </w:tcPr>
          <w:p w14:paraId="4D965933" w14:textId="77777777" w:rsidR="00C678BC" w:rsidRPr="002B1C07" w:rsidRDefault="00C678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ICT </w:t>
            </w:r>
          </w:p>
        </w:tc>
        <w:tc>
          <w:tcPr>
            <w:tcW w:w="1241" w:type="pct"/>
            <w:vAlign w:val="bottom"/>
          </w:tcPr>
          <w:p w14:paraId="1BE8CD13" w14:textId="77777777" w:rsidR="00C678BC" w:rsidRPr="002B1C07" w:rsidRDefault="00213796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0D2A46"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A456ED" w:rsidRPr="002B1C07">
              <w:rPr>
                <w:rFonts w:ascii="Book Antiqua" w:hAnsi="Book Antiqua"/>
                <w:b/>
                <w:sz w:val="18"/>
                <w:szCs w:val="18"/>
              </w:rPr>
              <w:t xml:space="preserve">Sumaya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0D2A46" w:rsidRPr="002B1C07">
              <w:rPr>
                <w:rFonts w:ascii="Book Antiqua" w:hAnsi="Book Antiqua"/>
                <w:b/>
                <w:sz w:val="18"/>
                <w:szCs w:val="18"/>
              </w:rPr>
              <w:t>agoya</w:t>
            </w:r>
            <w:r w:rsidR="000D2A46"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="00A456ED" w:rsidRPr="002B1C07">
              <w:rPr>
                <w:rFonts w:ascii="Book Antiqua" w:hAnsi="Book Antiqua"/>
                <w:sz w:val="18"/>
                <w:szCs w:val="18"/>
              </w:rPr>
              <w:t>Philper</w:t>
            </w:r>
            <w:proofErr w:type="spellEnd"/>
            <w:r w:rsidR="00A456ED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0D2A46" w:rsidRPr="002B1C07">
              <w:rPr>
                <w:rFonts w:ascii="Book Antiqua" w:hAnsi="Book Antiqua"/>
                <w:sz w:val="18"/>
                <w:szCs w:val="18"/>
              </w:rPr>
              <w:t>Tusubira</w:t>
            </w:r>
            <w:proofErr w:type="spellEnd"/>
            <w:r w:rsidR="00D005D4" w:rsidRPr="002B1C07">
              <w:rPr>
                <w:rFonts w:ascii="Book Antiqua" w:hAnsi="Book Antiqua"/>
                <w:sz w:val="18"/>
                <w:szCs w:val="18"/>
              </w:rPr>
              <w:t xml:space="preserve"> / Tumusiime Richard</w:t>
            </w:r>
          </w:p>
        </w:tc>
        <w:tc>
          <w:tcPr>
            <w:tcW w:w="282" w:type="pct"/>
          </w:tcPr>
          <w:p w14:paraId="4D1019AF" w14:textId="77777777" w:rsidR="00C678BC" w:rsidRPr="002B1C07" w:rsidRDefault="00C678B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7DB628DC" w14:textId="77777777" w:rsidR="00C678BC" w:rsidRPr="002B1C07" w:rsidRDefault="00C678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504A7B67" w14:textId="77777777" w:rsidR="00C678BC" w:rsidRPr="002B1C07" w:rsidRDefault="00C678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60" w:type="pct"/>
          </w:tcPr>
          <w:p w14:paraId="546D0572" w14:textId="77777777" w:rsidR="00F14656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NB LOWER </w:t>
            </w:r>
            <w:r w:rsidR="00F14656" w:rsidRPr="002B1C07">
              <w:rPr>
                <w:rFonts w:ascii="Book Antiqua" w:hAnsi="Book Antiqua"/>
                <w:sz w:val="18"/>
                <w:szCs w:val="18"/>
              </w:rPr>
              <w:t xml:space="preserve">ABD LABS </w:t>
            </w:r>
            <w:r w:rsidRPr="002B1C07">
              <w:rPr>
                <w:rFonts w:ascii="Book Antiqua" w:hAnsi="Book Antiqua"/>
                <w:sz w:val="18"/>
                <w:szCs w:val="18"/>
              </w:rPr>
              <w:t>3 &amp; 4</w:t>
            </w:r>
            <w:r w:rsidR="00895E6A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</w:tr>
      <w:tr w:rsidR="002B1C07" w:rsidRPr="002B1C07" w14:paraId="54B84887" w14:textId="77777777" w:rsidTr="00CC710A">
        <w:tc>
          <w:tcPr>
            <w:tcW w:w="404" w:type="pct"/>
          </w:tcPr>
          <w:p w14:paraId="6652FF73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37" w:type="pct"/>
            <w:vAlign w:val="bottom"/>
          </w:tcPr>
          <w:p w14:paraId="191EC8A7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smartTag w:uri="urn:schemas-microsoft-com:office:smarttags" w:element="stockticker">
              <w:r w:rsidRPr="002B1C07">
                <w:rPr>
                  <w:rFonts w:ascii="Book Antiqua" w:hAnsi="Book Antiqua"/>
                  <w:sz w:val="18"/>
                  <w:szCs w:val="18"/>
                </w:rPr>
                <w:t>BBA</w:t>
              </w:r>
            </w:smartTag>
            <w:r w:rsidRPr="002B1C07">
              <w:rPr>
                <w:rFonts w:ascii="Book Antiqua" w:hAnsi="Book Antiqua"/>
                <w:sz w:val="18"/>
                <w:szCs w:val="18"/>
              </w:rPr>
              <w:t>1106</w:t>
            </w:r>
          </w:p>
        </w:tc>
        <w:tc>
          <w:tcPr>
            <w:tcW w:w="1059" w:type="pct"/>
            <w:vAlign w:val="bottom"/>
          </w:tcPr>
          <w:p w14:paraId="4D047B65" w14:textId="77777777" w:rsidR="00220CEB" w:rsidRPr="002B1C07" w:rsidRDefault="00220CEB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241" w:type="pct"/>
            <w:vAlign w:val="bottom"/>
          </w:tcPr>
          <w:p w14:paraId="3FFEAB88" w14:textId="77777777" w:rsidR="00CC710A" w:rsidRPr="002B1C07" w:rsidRDefault="00CC710A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ayeng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osep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28075214" w14:textId="77777777" w:rsidR="00220CEB" w:rsidRPr="002B1C07" w:rsidRDefault="00CC71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alube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V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ivian</w:t>
            </w:r>
          </w:p>
        </w:tc>
        <w:tc>
          <w:tcPr>
            <w:tcW w:w="282" w:type="pct"/>
            <w:vAlign w:val="bottom"/>
          </w:tcPr>
          <w:p w14:paraId="3BE4A2A8" w14:textId="77777777" w:rsidR="00220CEB" w:rsidRPr="002B1C07" w:rsidRDefault="00220CEB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D40D542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4B4210BB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60" w:type="pct"/>
          </w:tcPr>
          <w:p w14:paraId="4088A1E9" w14:textId="77777777" w:rsidR="00220CEB" w:rsidRPr="002B1C07" w:rsidRDefault="00220CEB" w:rsidP="001A6D86"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2B1C07" w14:paraId="353FCC2E" w14:textId="77777777" w:rsidTr="00CC710A">
        <w:tc>
          <w:tcPr>
            <w:tcW w:w="404" w:type="pct"/>
          </w:tcPr>
          <w:p w14:paraId="3CC33790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537" w:type="pct"/>
            <w:vAlign w:val="bottom"/>
          </w:tcPr>
          <w:p w14:paraId="283764F5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1104</w:t>
            </w:r>
          </w:p>
        </w:tc>
        <w:tc>
          <w:tcPr>
            <w:tcW w:w="1059" w:type="pct"/>
            <w:vAlign w:val="bottom"/>
          </w:tcPr>
          <w:p w14:paraId="7028D614" w14:textId="77777777" w:rsidR="00220CEB" w:rsidRPr="002B1C07" w:rsidRDefault="00220CEB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munication for Accountants </w:t>
            </w:r>
          </w:p>
        </w:tc>
        <w:tc>
          <w:tcPr>
            <w:tcW w:w="1241" w:type="pct"/>
            <w:vAlign w:val="bottom"/>
          </w:tcPr>
          <w:p w14:paraId="69A9BD9E" w14:textId="77777777" w:rsidR="00475056" w:rsidRPr="002B1C07" w:rsidRDefault="008957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J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oseph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ukasa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2FDC3615" w14:textId="77777777" w:rsidR="00220CEB" w:rsidRPr="002B1C07" w:rsidRDefault="008957E7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ssinah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antongo</w:t>
            </w:r>
            <w:r w:rsidR="00BF5502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A456ED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BF5502" w:rsidRPr="002B1C07">
              <w:rPr>
                <w:rFonts w:ascii="Book Antiqua" w:hAnsi="Book Antiqua"/>
                <w:sz w:val="18"/>
                <w:szCs w:val="18"/>
              </w:rPr>
              <w:t>Namugwana</w:t>
            </w:r>
            <w:proofErr w:type="spellEnd"/>
            <w:r w:rsidR="00BF5502" w:rsidRPr="002B1C07">
              <w:rPr>
                <w:rFonts w:ascii="Book Antiqua" w:hAnsi="Book Antiqua"/>
                <w:sz w:val="18"/>
                <w:szCs w:val="18"/>
              </w:rPr>
              <w:t xml:space="preserve"> Hanifah</w:t>
            </w:r>
          </w:p>
        </w:tc>
        <w:tc>
          <w:tcPr>
            <w:tcW w:w="282" w:type="pct"/>
            <w:vAlign w:val="bottom"/>
          </w:tcPr>
          <w:p w14:paraId="2E139BBF" w14:textId="77777777" w:rsidR="00220CEB" w:rsidRPr="002B1C07" w:rsidRDefault="00220CEB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14AB93E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6AB1449B" w14:textId="77777777" w:rsidR="00220CEB" w:rsidRPr="002B1C07" w:rsidRDefault="002E02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660" w:type="pct"/>
          </w:tcPr>
          <w:p w14:paraId="2DA1DA48" w14:textId="77777777" w:rsidR="00220CEB" w:rsidRPr="002B1C07" w:rsidRDefault="00220CEB" w:rsidP="001A6D86"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20CEB" w:rsidRPr="002B1C07" w14:paraId="72A45B1F" w14:textId="77777777" w:rsidTr="00CC710A">
        <w:tc>
          <w:tcPr>
            <w:tcW w:w="404" w:type="pct"/>
          </w:tcPr>
          <w:p w14:paraId="6B88DA3F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537" w:type="pct"/>
            <w:vAlign w:val="bottom"/>
          </w:tcPr>
          <w:p w14:paraId="7C29A569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M1103</w:t>
            </w:r>
          </w:p>
        </w:tc>
        <w:tc>
          <w:tcPr>
            <w:tcW w:w="1059" w:type="pct"/>
            <w:vAlign w:val="bottom"/>
          </w:tcPr>
          <w:p w14:paraId="64BB972B" w14:textId="77777777" w:rsidR="00220CEB" w:rsidRPr="002B1C07" w:rsidRDefault="00220CEB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Mathematics I</w:t>
            </w:r>
          </w:p>
        </w:tc>
        <w:tc>
          <w:tcPr>
            <w:tcW w:w="1241" w:type="pct"/>
            <w:vAlign w:val="bottom"/>
          </w:tcPr>
          <w:p w14:paraId="0BA3275D" w14:textId="77777777" w:rsidR="00220CEB" w:rsidRPr="002B1C07" w:rsidRDefault="00497D3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B344B3" w:rsidRPr="002B1C07">
              <w:rPr>
                <w:rFonts w:ascii="Book Antiqua" w:hAnsi="Book Antiqua"/>
                <w:b/>
                <w:sz w:val="18"/>
                <w:szCs w:val="18"/>
              </w:rPr>
              <w:t>E</w:t>
            </w:r>
            <w:r w:rsidR="004C422D" w:rsidRPr="002B1C07">
              <w:rPr>
                <w:rFonts w:ascii="Book Antiqua" w:hAnsi="Book Antiqua"/>
                <w:b/>
                <w:sz w:val="18"/>
                <w:szCs w:val="18"/>
              </w:rPr>
              <w:t>ng</w:t>
            </w:r>
            <w:r w:rsidR="00B344B3" w:rsidRPr="002B1C07">
              <w:rPr>
                <w:rFonts w:ascii="Book Antiqua" w:hAnsi="Book Antiqua"/>
                <w:b/>
                <w:sz w:val="18"/>
                <w:szCs w:val="18"/>
              </w:rPr>
              <w:t>. T</w:t>
            </w:r>
            <w:r w:rsidR="004C422D" w:rsidRPr="002B1C07">
              <w:rPr>
                <w:rFonts w:ascii="Book Antiqua" w:hAnsi="Book Antiqua"/>
                <w:b/>
                <w:sz w:val="18"/>
                <w:szCs w:val="18"/>
              </w:rPr>
              <w:t>urinawe</w:t>
            </w:r>
            <w:r w:rsidR="00B344B3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B344B3"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4C422D" w:rsidRPr="002B1C07">
              <w:rPr>
                <w:rFonts w:ascii="Book Antiqua" w:hAnsi="Book Antiqua"/>
                <w:b/>
                <w:sz w:val="18"/>
                <w:szCs w:val="18"/>
              </w:rPr>
              <w:t>ickson</w:t>
            </w:r>
            <w:r w:rsidR="00B344B3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A456ED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4C422D" w:rsidRPr="002B1C07">
              <w:rPr>
                <w:rFonts w:ascii="Book Antiqua" w:hAnsi="Book Antiqua"/>
                <w:sz w:val="18"/>
                <w:szCs w:val="18"/>
              </w:rPr>
              <w:t>Maureen</w:t>
            </w:r>
            <w:r w:rsidR="00180C25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180C25" w:rsidRPr="002B1C07">
              <w:rPr>
                <w:rFonts w:ascii="Book Antiqua" w:hAnsi="Book Antiqua"/>
                <w:sz w:val="18"/>
                <w:szCs w:val="18"/>
              </w:rPr>
              <w:t>W</w:t>
            </w:r>
            <w:r w:rsidR="004C422D" w:rsidRPr="002B1C07">
              <w:rPr>
                <w:rFonts w:ascii="Book Antiqua" w:hAnsi="Book Antiqua"/>
                <w:sz w:val="18"/>
                <w:szCs w:val="18"/>
              </w:rPr>
              <w:t>andeka</w:t>
            </w:r>
            <w:proofErr w:type="spellEnd"/>
          </w:p>
        </w:tc>
        <w:tc>
          <w:tcPr>
            <w:tcW w:w="282" w:type="pct"/>
            <w:vAlign w:val="bottom"/>
          </w:tcPr>
          <w:p w14:paraId="0D29CCFE" w14:textId="77777777" w:rsidR="00220CEB" w:rsidRPr="002B1C07" w:rsidRDefault="00220CEB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7A9D437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693EEE56" w14:textId="77777777" w:rsidR="00220CEB" w:rsidRPr="002B1C07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60" w:type="pct"/>
          </w:tcPr>
          <w:p w14:paraId="2E4A4777" w14:textId="77777777" w:rsidR="00220CEB" w:rsidRPr="002B1C07" w:rsidRDefault="00220CEB" w:rsidP="001A6D86"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</w:tbl>
    <w:p w14:paraId="2648ABA0" w14:textId="77777777" w:rsidR="00B66202" w:rsidRPr="002B1C07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ECDA3D" w14:textId="77777777" w:rsidR="00B66202" w:rsidRPr="002B1C07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7D2A15" w14:textId="77777777" w:rsidR="00D96D12" w:rsidRPr="002B1C07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DC42BE4" w14:textId="77777777" w:rsidR="00D96D12" w:rsidRPr="002B1C07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9D48F84" w14:textId="77777777" w:rsidR="008565B8" w:rsidRPr="002B1C07" w:rsidRDefault="008565B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A926B95" w14:textId="77777777" w:rsidR="001F2E20" w:rsidRPr="002B1C07" w:rsidRDefault="001F2E2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SCIENCE IN ACCOUNTING YEAR ONE GROUP B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08B3835B" w14:textId="77777777" w:rsidTr="00DD28B6">
        <w:tc>
          <w:tcPr>
            <w:tcW w:w="862" w:type="pct"/>
          </w:tcPr>
          <w:p w14:paraId="1E36088D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19F2BF66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0A56C0C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52EC07B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D9B0A65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FEAAB1F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BE661D0" w14:textId="77777777" w:rsidTr="00DD28B6">
        <w:tc>
          <w:tcPr>
            <w:tcW w:w="862" w:type="pct"/>
          </w:tcPr>
          <w:p w14:paraId="69C2EB49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04" w:type="pct"/>
          </w:tcPr>
          <w:p w14:paraId="75C93651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335C9B8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01888146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6CD3FD58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2" w:type="pct"/>
          </w:tcPr>
          <w:p w14:paraId="1BAB0B8A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</w:tr>
      <w:tr w:rsidR="002B1C07" w:rsidRPr="002B1C07" w14:paraId="66A6CCB6" w14:textId="77777777" w:rsidTr="00DD28B6">
        <w:tc>
          <w:tcPr>
            <w:tcW w:w="862" w:type="pct"/>
          </w:tcPr>
          <w:p w14:paraId="20431047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04" w:type="pct"/>
          </w:tcPr>
          <w:p w14:paraId="47D4319C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328001E4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73D567F5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D0223EE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2" w:type="pct"/>
          </w:tcPr>
          <w:p w14:paraId="36293A1A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</w:tr>
      <w:tr w:rsidR="002B1C07" w:rsidRPr="002B1C07" w14:paraId="32F8AB16" w14:textId="77777777" w:rsidTr="00DD28B6">
        <w:tc>
          <w:tcPr>
            <w:tcW w:w="862" w:type="pct"/>
          </w:tcPr>
          <w:p w14:paraId="28085715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04" w:type="pct"/>
          </w:tcPr>
          <w:p w14:paraId="630188DC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4CEC3DA8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1E0638CA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6FBD604B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2" w:type="pct"/>
          </w:tcPr>
          <w:p w14:paraId="4F23FEF4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</w:tr>
      <w:tr w:rsidR="002B1C07" w:rsidRPr="002B1C07" w14:paraId="092A63EE" w14:textId="77777777" w:rsidTr="00DD28B6">
        <w:tc>
          <w:tcPr>
            <w:tcW w:w="862" w:type="pct"/>
          </w:tcPr>
          <w:p w14:paraId="08C839AC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04" w:type="pct"/>
          </w:tcPr>
          <w:p w14:paraId="04592453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6AD33767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4014D8C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108D9B1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2" w:type="pct"/>
          </w:tcPr>
          <w:p w14:paraId="4B940902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</w:tr>
      <w:tr w:rsidR="00DD28B6" w:rsidRPr="002B1C07" w14:paraId="09A3D88C" w14:textId="77777777" w:rsidTr="00DD28B6">
        <w:tc>
          <w:tcPr>
            <w:tcW w:w="862" w:type="pct"/>
          </w:tcPr>
          <w:p w14:paraId="3A484401" w14:textId="77777777" w:rsidR="00DD28B6" w:rsidRPr="002B1C07" w:rsidRDefault="00DD28B6" w:rsidP="00DD28B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04" w:type="pct"/>
          </w:tcPr>
          <w:p w14:paraId="0165AA17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-10:00a.m.</w:t>
            </w:r>
          </w:p>
          <w:p w14:paraId="343AF206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54639676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B9020BF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3450286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797E9EED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DB71C71" w14:textId="77777777" w:rsidR="001F2E20" w:rsidRPr="002B1C07" w:rsidRDefault="001F2E2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4CB13FD" w14:textId="77777777" w:rsidR="001F2E20" w:rsidRPr="002B1C07" w:rsidRDefault="001F2E2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8"/>
        <w:gridCol w:w="967"/>
        <w:gridCol w:w="1852"/>
        <w:gridCol w:w="2209"/>
        <w:gridCol w:w="486"/>
        <w:gridCol w:w="801"/>
        <w:gridCol w:w="671"/>
        <w:gridCol w:w="1332"/>
      </w:tblGrid>
      <w:tr w:rsidR="002B1C07" w:rsidRPr="002B1C07" w14:paraId="35DBCFCD" w14:textId="77777777" w:rsidTr="00BF3E7F">
        <w:tc>
          <w:tcPr>
            <w:tcW w:w="404" w:type="pct"/>
          </w:tcPr>
          <w:p w14:paraId="1DCA8AFB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7" w:type="pct"/>
          </w:tcPr>
          <w:p w14:paraId="7E429041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59" w:type="pct"/>
          </w:tcPr>
          <w:p w14:paraId="5AA4FBFB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1" w:type="pct"/>
          </w:tcPr>
          <w:p w14:paraId="0663BB75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2" w:type="pct"/>
          </w:tcPr>
          <w:p w14:paraId="3B1B20DD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1AC8A251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75" w:type="pct"/>
          </w:tcPr>
          <w:p w14:paraId="1E07C3B6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2AEBDF21" w14:textId="77777777" w:rsidR="001F2E20" w:rsidRPr="002B1C07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DEBD747" w14:textId="77777777" w:rsidTr="00BF3E7F">
        <w:tc>
          <w:tcPr>
            <w:tcW w:w="404" w:type="pct"/>
          </w:tcPr>
          <w:p w14:paraId="4CBFCB01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537" w:type="pct"/>
            <w:vAlign w:val="bottom"/>
          </w:tcPr>
          <w:p w14:paraId="74DBD5E7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1103</w:t>
            </w:r>
          </w:p>
        </w:tc>
        <w:tc>
          <w:tcPr>
            <w:tcW w:w="1059" w:type="pct"/>
            <w:vAlign w:val="bottom"/>
          </w:tcPr>
          <w:p w14:paraId="30A9F861" w14:textId="77777777" w:rsidR="008B1055" w:rsidRPr="002B1C07" w:rsidRDefault="008B105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 Accounting Principles  I</w:t>
            </w:r>
          </w:p>
        </w:tc>
        <w:tc>
          <w:tcPr>
            <w:tcW w:w="1241" w:type="pct"/>
            <w:vAlign w:val="bottom"/>
          </w:tcPr>
          <w:p w14:paraId="03AA65A7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akyeyune </w:t>
            </w:r>
            <w:proofErr w:type="spellStart"/>
            <w:r w:rsidR="0088773B" w:rsidRPr="002B1C07">
              <w:rPr>
                <w:rFonts w:ascii="Book Antiqua" w:hAnsi="Book Antiqua"/>
                <w:b/>
                <w:sz w:val="18"/>
                <w:szCs w:val="18"/>
              </w:rPr>
              <w:t>Gorettie</w:t>
            </w:r>
            <w:proofErr w:type="spellEnd"/>
            <w:r w:rsidR="0088773B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Najjemba Grace </w:t>
            </w:r>
          </w:p>
        </w:tc>
        <w:tc>
          <w:tcPr>
            <w:tcW w:w="282" w:type="pct"/>
            <w:vAlign w:val="bottom"/>
          </w:tcPr>
          <w:p w14:paraId="3B0A64ED" w14:textId="77777777" w:rsidR="008B1055" w:rsidRPr="002B1C07" w:rsidRDefault="008B105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8CEA6DA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75" w:type="pct"/>
          </w:tcPr>
          <w:p w14:paraId="4AE3A900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58" w:type="pct"/>
          </w:tcPr>
          <w:p w14:paraId="1AD73A7F" w14:textId="77777777" w:rsidR="008B1055" w:rsidRPr="002B1C07" w:rsidRDefault="008B1055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2B1C07" w:rsidRPr="002B1C07" w14:paraId="44C17BF9" w14:textId="77777777" w:rsidTr="00BF3E7F">
        <w:tc>
          <w:tcPr>
            <w:tcW w:w="404" w:type="pct"/>
          </w:tcPr>
          <w:p w14:paraId="6BAEA106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37" w:type="pct"/>
          </w:tcPr>
          <w:p w14:paraId="2564420A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07</w:t>
            </w:r>
          </w:p>
        </w:tc>
        <w:tc>
          <w:tcPr>
            <w:tcW w:w="1059" w:type="pct"/>
          </w:tcPr>
          <w:p w14:paraId="124651FA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ICT </w:t>
            </w:r>
          </w:p>
        </w:tc>
        <w:tc>
          <w:tcPr>
            <w:tcW w:w="1241" w:type="pct"/>
            <w:vAlign w:val="bottom"/>
          </w:tcPr>
          <w:p w14:paraId="2EC39D37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umaya Kagoya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Philper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Tusubira</w:t>
            </w:r>
            <w:proofErr w:type="spellEnd"/>
          </w:p>
        </w:tc>
        <w:tc>
          <w:tcPr>
            <w:tcW w:w="282" w:type="pct"/>
          </w:tcPr>
          <w:p w14:paraId="21732611" w14:textId="77777777" w:rsidR="008B1055" w:rsidRPr="002B1C07" w:rsidRDefault="008B105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598820E8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75" w:type="pct"/>
          </w:tcPr>
          <w:p w14:paraId="5663501A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58" w:type="pct"/>
          </w:tcPr>
          <w:p w14:paraId="3B04DDE5" w14:textId="77777777" w:rsidR="008B1055" w:rsidRPr="002B1C07" w:rsidRDefault="008B1055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2B1C07" w:rsidRPr="002B1C07" w14:paraId="0C6EA4FA" w14:textId="77777777" w:rsidTr="00BF3E7F">
        <w:tc>
          <w:tcPr>
            <w:tcW w:w="404" w:type="pct"/>
          </w:tcPr>
          <w:p w14:paraId="4DBDDADE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37" w:type="pct"/>
            <w:vAlign w:val="bottom"/>
          </w:tcPr>
          <w:p w14:paraId="07826792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smartTag w:uri="urn:schemas-microsoft-com:office:smarttags" w:element="stockticker">
              <w:r w:rsidRPr="002B1C07">
                <w:rPr>
                  <w:rFonts w:ascii="Book Antiqua" w:hAnsi="Book Antiqua"/>
                  <w:sz w:val="18"/>
                  <w:szCs w:val="18"/>
                </w:rPr>
                <w:t>BBA</w:t>
              </w:r>
            </w:smartTag>
            <w:r w:rsidRPr="002B1C07">
              <w:rPr>
                <w:rFonts w:ascii="Book Antiqua" w:hAnsi="Book Antiqua"/>
                <w:sz w:val="18"/>
                <w:szCs w:val="18"/>
              </w:rPr>
              <w:t>1106</w:t>
            </w:r>
          </w:p>
        </w:tc>
        <w:tc>
          <w:tcPr>
            <w:tcW w:w="1059" w:type="pct"/>
            <w:vAlign w:val="bottom"/>
          </w:tcPr>
          <w:p w14:paraId="30CBF540" w14:textId="77777777" w:rsidR="008B1055" w:rsidRPr="002B1C07" w:rsidRDefault="008B105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241" w:type="pct"/>
            <w:vAlign w:val="bottom"/>
          </w:tcPr>
          <w:p w14:paraId="1B8C6E58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ayeng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oseph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7571F47E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lubega Vivian</w:t>
            </w:r>
          </w:p>
        </w:tc>
        <w:tc>
          <w:tcPr>
            <w:tcW w:w="282" w:type="pct"/>
            <w:vAlign w:val="bottom"/>
          </w:tcPr>
          <w:p w14:paraId="2FBD6D67" w14:textId="77777777" w:rsidR="008B1055" w:rsidRPr="002B1C07" w:rsidRDefault="008B105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11AC3FD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275" w:type="pct"/>
          </w:tcPr>
          <w:p w14:paraId="4ADD83E5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8" w:type="pct"/>
          </w:tcPr>
          <w:p w14:paraId="2F19D0DE" w14:textId="77777777" w:rsidR="008B1055" w:rsidRPr="002B1C07" w:rsidRDefault="008B1055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2B1C07" w:rsidRPr="002B1C07" w14:paraId="08685B54" w14:textId="77777777" w:rsidTr="00BF3E7F">
        <w:tc>
          <w:tcPr>
            <w:tcW w:w="404" w:type="pct"/>
          </w:tcPr>
          <w:p w14:paraId="0BBBB383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537" w:type="pct"/>
            <w:vAlign w:val="bottom"/>
          </w:tcPr>
          <w:p w14:paraId="3AE24DE8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1104</w:t>
            </w:r>
          </w:p>
        </w:tc>
        <w:tc>
          <w:tcPr>
            <w:tcW w:w="1059" w:type="pct"/>
            <w:vAlign w:val="bottom"/>
          </w:tcPr>
          <w:p w14:paraId="16D3824B" w14:textId="77777777" w:rsidR="008B1055" w:rsidRPr="002B1C07" w:rsidRDefault="008B105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munication for Accountants </w:t>
            </w:r>
          </w:p>
        </w:tc>
        <w:tc>
          <w:tcPr>
            <w:tcW w:w="1241" w:type="pct"/>
            <w:vAlign w:val="bottom"/>
          </w:tcPr>
          <w:p w14:paraId="4B3A35E3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Joseph Mukasa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332199D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ssinah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antongo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mugwa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Hanifah</w:t>
            </w:r>
          </w:p>
        </w:tc>
        <w:tc>
          <w:tcPr>
            <w:tcW w:w="282" w:type="pct"/>
            <w:vAlign w:val="bottom"/>
          </w:tcPr>
          <w:p w14:paraId="040D4ED7" w14:textId="77777777" w:rsidR="008B1055" w:rsidRPr="002B1C07" w:rsidRDefault="008B105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D96476E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75" w:type="pct"/>
          </w:tcPr>
          <w:p w14:paraId="593EF8B6" w14:textId="77777777" w:rsidR="008B1055" w:rsidRPr="002B1C07" w:rsidRDefault="002E02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758" w:type="pct"/>
          </w:tcPr>
          <w:p w14:paraId="5FD84F55" w14:textId="77777777" w:rsidR="008B1055" w:rsidRPr="002B1C07" w:rsidRDefault="008B1055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8B1055" w:rsidRPr="002B1C07" w14:paraId="0C7C4765" w14:textId="77777777" w:rsidTr="00BF3E7F">
        <w:tc>
          <w:tcPr>
            <w:tcW w:w="404" w:type="pct"/>
          </w:tcPr>
          <w:p w14:paraId="26846B20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537" w:type="pct"/>
            <w:vAlign w:val="bottom"/>
          </w:tcPr>
          <w:p w14:paraId="410E7AA6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M1103</w:t>
            </w:r>
          </w:p>
        </w:tc>
        <w:tc>
          <w:tcPr>
            <w:tcW w:w="1059" w:type="pct"/>
            <w:vAlign w:val="bottom"/>
          </w:tcPr>
          <w:p w14:paraId="63840BD8" w14:textId="77777777" w:rsidR="008B1055" w:rsidRPr="002B1C07" w:rsidRDefault="008B105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Mathematics I</w:t>
            </w:r>
          </w:p>
        </w:tc>
        <w:tc>
          <w:tcPr>
            <w:tcW w:w="1241" w:type="pct"/>
            <w:vAlign w:val="bottom"/>
          </w:tcPr>
          <w:p w14:paraId="5BC739A1" w14:textId="77777777" w:rsidR="008B1055" w:rsidRPr="002B1C07" w:rsidRDefault="00497D3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8B1055" w:rsidRPr="002B1C07">
              <w:rPr>
                <w:rFonts w:ascii="Book Antiqua" w:hAnsi="Book Antiqua"/>
                <w:b/>
                <w:sz w:val="18"/>
                <w:szCs w:val="18"/>
              </w:rPr>
              <w:t>Eng. Turinawe</w:t>
            </w:r>
            <w:r w:rsidR="008B1055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8B1055" w:rsidRPr="002B1C07">
              <w:rPr>
                <w:rFonts w:ascii="Book Antiqua" w:hAnsi="Book Antiqua"/>
                <w:b/>
                <w:sz w:val="18"/>
                <w:szCs w:val="18"/>
              </w:rPr>
              <w:t>Dickson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8B1055" w:rsidRPr="002B1C07">
              <w:rPr>
                <w:rFonts w:ascii="Book Antiqua" w:hAnsi="Book Antiqua"/>
                <w:sz w:val="18"/>
                <w:szCs w:val="18"/>
              </w:rPr>
              <w:t xml:space="preserve">/ Maureen </w:t>
            </w:r>
            <w:proofErr w:type="spellStart"/>
            <w:r w:rsidR="008B1055" w:rsidRPr="002B1C07">
              <w:rPr>
                <w:rFonts w:ascii="Book Antiqua" w:hAnsi="Book Antiqua"/>
                <w:sz w:val="18"/>
                <w:szCs w:val="18"/>
              </w:rPr>
              <w:t>Wandeka</w:t>
            </w:r>
            <w:proofErr w:type="spellEnd"/>
          </w:p>
        </w:tc>
        <w:tc>
          <w:tcPr>
            <w:tcW w:w="282" w:type="pct"/>
            <w:vAlign w:val="bottom"/>
          </w:tcPr>
          <w:p w14:paraId="04FABF5E" w14:textId="77777777" w:rsidR="008B1055" w:rsidRPr="002B1C07" w:rsidRDefault="008B105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228C1F84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275" w:type="pct"/>
          </w:tcPr>
          <w:p w14:paraId="74A1BE6D" w14:textId="77777777" w:rsidR="008B1055" w:rsidRPr="002B1C07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58" w:type="pct"/>
          </w:tcPr>
          <w:p w14:paraId="7C1353A1" w14:textId="77777777" w:rsidR="008B1055" w:rsidRPr="002B1C07" w:rsidRDefault="008B1055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</w:tbl>
    <w:p w14:paraId="16CBA391" w14:textId="77777777" w:rsidR="001F2E20" w:rsidRPr="002B1C07" w:rsidRDefault="001F2E2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D4EBC28" w14:textId="77777777" w:rsidR="0010025B" w:rsidRPr="002B1C07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0951322" w14:textId="77777777" w:rsidR="00D96D12" w:rsidRPr="002B1C07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20BFFEE" w14:textId="77777777" w:rsidR="00B66202" w:rsidRPr="002B1C07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SCIENC</w:t>
      </w:r>
      <w:r w:rsidR="001F2E20" w:rsidRPr="002B1C07">
        <w:rPr>
          <w:rFonts w:ascii="Book Antiqua" w:hAnsi="Book Antiqua"/>
          <w:b/>
          <w:sz w:val="18"/>
          <w:szCs w:val="18"/>
        </w:rPr>
        <w:t>E IN ACCOUNTING YEAR ONE GROUP C</w:t>
      </w:r>
      <w:r w:rsidRPr="002B1C07">
        <w:rPr>
          <w:rFonts w:ascii="Book Antiqua" w:hAnsi="Book Antiqua"/>
          <w:b/>
          <w:sz w:val="18"/>
          <w:szCs w:val="18"/>
        </w:rPr>
        <w:t xml:space="preserve"> (</w:t>
      </w:r>
      <w:r w:rsidR="001F2E20" w:rsidRPr="002B1C07">
        <w:rPr>
          <w:rFonts w:ascii="Book Antiqua" w:hAnsi="Book Antiqua"/>
          <w:b/>
          <w:sz w:val="18"/>
          <w:szCs w:val="18"/>
        </w:rPr>
        <w:t>166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4"/>
        <w:gridCol w:w="1504"/>
        <w:gridCol w:w="1504"/>
        <w:gridCol w:w="1504"/>
        <w:gridCol w:w="1498"/>
      </w:tblGrid>
      <w:tr w:rsidR="002B1C07" w:rsidRPr="002B1C07" w14:paraId="551756AB" w14:textId="77777777" w:rsidTr="005A045C">
        <w:tc>
          <w:tcPr>
            <w:tcW w:w="833" w:type="pct"/>
          </w:tcPr>
          <w:p w14:paraId="41661B9D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4" w:type="pct"/>
          </w:tcPr>
          <w:p w14:paraId="053E1AD3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A97BA63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9D64878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CA721FF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1" w:type="pct"/>
          </w:tcPr>
          <w:p w14:paraId="12D01DE3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1C59B3F" w14:textId="77777777" w:rsidTr="005A045C">
        <w:tc>
          <w:tcPr>
            <w:tcW w:w="833" w:type="pct"/>
          </w:tcPr>
          <w:p w14:paraId="7B64C9B7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4" w:type="pct"/>
          </w:tcPr>
          <w:p w14:paraId="649B6B63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3973A32F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24482355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7E8044DF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1" w:type="pct"/>
          </w:tcPr>
          <w:p w14:paraId="19DF2CC7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3281476C" w14:textId="77777777" w:rsidTr="005A045C">
        <w:tc>
          <w:tcPr>
            <w:tcW w:w="833" w:type="pct"/>
          </w:tcPr>
          <w:p w14:paraId="34E18845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4" w:type="pct"/>
          </w:tcPr>
          <w:p w14:paraId="4B358460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F243163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0A878CFE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0D38A094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1" w:type="pct"/>
          </w:tcPr>
          <w:p w14:paraId="5074F900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39501EA8" w14:textId="77777777" w:rsidTr="005A045C">
        <w:tc>
          <w:tcPr>
            <w:tcW w:w="833" w:type="pct"/>
          </w:tcPr>
          <w:p w14:paraId="249DCC95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4" w:type="pct"/>
          </w:tcPr>
          <w:p w14:paraId="54BE3B81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20FDB9BA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0CAE3B2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428DF64F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1" w:type="pct"/>
          </w:tcPr>
          <w:p w14:paraId="5B2F1BF3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</w:tr>
      <w:tr w:rsidR="002B1C07" w:rsidRPr="002B1C07" w14:paraId="47D60706" w14:textId="77777777" w:rsidTr="005A045C">
        <w:tc>
          <w:tcPr>
            <w:tcW w:w="833" w:type="pct"/>
          </w:tcPr>
          <w:p w14:paraId="51B4E3A7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4" w:type="pct"/>
          </w:tcPr>
          <w:p w14:paraId="238E6898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294F4A6A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1E68B03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646FEF5E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1" w:type="pct"/>
          </w:tcPr>
          <w:p w14:paraId="353EDDF6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</w:tr>
      <w:tr w:rsidR="005A045C" w:rsidRPr="002B1C07" w14:paraId="52404D5C" w14:textId="77777777" w:rsidTr="005A045C">
        <w:tc>
          <w:tcPr>
            <w:tcW w:w="833" w:type="pct"/>
          </w:tcPr>
          <w:p w14:paraId="78D85727" w14:textId="77777777" w:rsidR="005A045C" w:rsidRPr="002B1C07" w:rsidRDefault="005A045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34" w:type="pct"/>
          </w:tcPr>
          <w:p w14:paraId="1E947B8A" w14:textId="77777777" w:rsidR="005A045C" w:rsidRPr="002B1C07" w:rsidRDefault="005A045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8.00-9.00a.m.</w:t>
            </w:r>
          </w:p>
          <w:p w14:paraId="41542716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46C5B8C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C00DA8E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7CD6B7B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1" w:type="pct"/>
          </w:tcPr>
          <w:p w14:paraId="0EA104C2" w14:textId="77777777" w:rsidR="005A045C" w:rsidRPr="002B1C07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7E495D2" w14:textId="77777777" w:rsidR="005A045C" w:rsidRPr="002B1C07" w:rsidRDefault="005A045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7545322" w14:textId="77777777" w:rsidR="00B66202" w:rsidRPr="002B1C07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91"/>
        <w:gridCol w:w="1048"/>
        <w:gridCol w:w="1700"/>
        <w:gridCol w:w="1843"/>
        <w:gridCol w:w="566"/>
        <w:gridCol w:w="709"/>
        <w:gridCol w:w="709"/>
        <w:gridCol w:w="1650"/>
      </w:tblGrid>
      <w:tr w:rsidR="002B1C07" w:rsidRPr="002B1C07" w14:paraId="63A957B2" w14:textId="77777777" w:rsidTr="00BF3E7F">
        <w:tc>
          <w:tcPr>
            <w:tcW w:w="439" w:type="pct"/>
          </w:tcPr>
          <w:p w14:paraId="290621E2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81" w:type="pct"/>
          </w:tcPr>
          <w:p w14:paraId="6B4EAF78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43" w:type="pct"/>
          </w:tcPr>
          <w:p w14:paraId="44AE7CAA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22" w:type="pct"/>
          </w:tcPr>
          <w:p w14:paraId="74F15926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4" w:type="pct"/>
          </w:tcPr>
          <w:p w14:paraId="69F60D60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3" w:type="pct"/>
          </w:tcPr>
          <w:p w14:paraId="1F6BFE68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3" w:type="pct"/>
          </w:tcPr>
          <w:p w14:paraId="0D0BB027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15" w:type="pct"/>
          </w:tcPr>
          <w:p w14:paraId="14718FE1" w14:textId="77777777" w:rsidR="00B66202" w:rsidRPr="002B1C07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62250AF" w14:textId="77777777" w:rsidTr="00BF3E7F">
        <w:tc>
          <w:tcPr>
            <w:tcW w:w="439" w:type="pct"/>
          </w:tcPr>
          <w:p w14:paraId="729620E7" w14:textId="77777777" w:rsidR="006C4FDE" w:rsidRPr="002B1C07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581" w:type="pct"/>
            <w:vAlign w:val="bottom"/>
          </w:tcPr>
          <w:p w14:paraId="04792493" w14:textId="77777777" w:rsidR="006C4FDE" w:rsidRPr="002B1C07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1103</w:t>
            </w:r>
          </w:p>
        </w:tc>
        <w:tc>
          <w:tcPr>
            <w:tcW w:w="943" w:type="pct"/>
            <w:vAlign w:val="bottom"/>
          </w:tcPr>
          <w:p w14:paraId="367CC92F" w14:textId="77777777" w:rsidR="006C4FDE" w:rsidRPr="002B1C07" w:rsidRDefault="006C4FDE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 Accounting Principles  I</w:t>
            </w:r>
          </w:p>
        </w:tc>
        <w:tc>
          <w:tcPr>
            <w:tcW w:w="1022" w:type="pct"/>
            <w:vAlign w:val="bottom"/>
          </w:tcPr>
          <w:p w14:paraId="6C3EE93D" w14:textId="77777777" w:rsidR="006C4FDE" w:rsidRPr="002B1C07" w:rsidRDefault="006B639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 xml:space="preserve">ajjemba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G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race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A456ED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ezaabu</w:t>
            </w:r>
            <w:proofErr w:type="spellEnd"/>
            <w:r w:rsidR="00FC1A83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9302E7" w:rsidRPr="002B1C07">
              <w:rPr>
                <w:rFonts w:ascii="Book Antiqua" w:hAnsi="Book Antiqua"/>
                <w:sz w:val="18"/>
                <w:szCs w:val="18"/>
              </w:rPr>
              <w:t>Saphurah</w:t>
            </w:r>
            <w:proofErr w:type="spellEnd"/>
          </w:p>
        </w:tc>
        <w:tc>
          <w:tcPr>
            <w:tcW w:w="314" w:type="pct"/>
            <w:vAlign w:val="bottom"/>
          </w:tcPr>
          <w:p w14:paraId="4486A8D8" w14:textId="77777777" w:rsidR="006C4FDE" w:rsidRPr="002B1C07" w:rsidRDefault="006C4FD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7D083EA8" w14:textId="77777777" w:rsidR="006C4FDE" w:rsidRPr="002B1C07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3" w:type="pct"/>
          </w:tcPr>
          <w:p w14:paraId="4058AB37" w14:textId="77777777" w:rsidR="006C4FDE" w:rsidRPr="002B1C07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915" w:type="pct"/>
          </w:tcPr>
          <w:p w14:paraId="24AD444F" w14:textId="77777777" w:rsidR="006C4FDE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2B1C07" w14:paraId="5E7A910F" w14:textId="77777777" w:rsidTr="00BF3E7F">
        <w:tc>
          <w:tcPr>
            <w:tcW w:w="439" w:type="pct"/>
          </w:tcPr>
          <w:p w14:paraId="0D7E1614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81" w:type="pct"/>
          </w:tcPr>
          <w:p w14:paraId="3921C233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07</w:t>
            </w:r>
          </w:p>
        </w:tc>
        <w:tc>
          <w:tcPr>
            <w:tcW w:w="943" w:type="pct"/>
          </w:tcPr>
          <w:p w14:paraId="5F23FC90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ICT </w:t>
            </w:r>
          </w:p>
        </w:tc>
        <w:tc>
          <w:tcPr>
            <w:tcW w:w="1022" w:type="pct"/>
            <w:vAlign w:val="bottom"/>
          </w:tcPr>
          <w:p w14:paraId="029CF895" w14:textId="77777777" w:rsidR="00B93C30" w:rsidRPr="002B1C07" w:rsidRDefault="000521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musiime Richar</w:t>
            </w:r>
            <w:r w:rsidR="002F3C39"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</w:p>
        </w:tc>
        <w:tc>
          <w:tcPr>
            <w:tcW w:w="314" w:type="pct"/>
          </w:tcPr>
          <w:p w14:paraId="5AF91E8E" w14:textId="77777777" w:rsidR="00B93C30" w:rsidRPr="002B1C07" w:rsidRDefault="00B93C3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93" w:type="pct"/>
          </w:tcPr>
          <w:p w14:paraId="221610CC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3" w:type="pct"/>
          </w:tcPr>
          <w:p w14:paraId="438F191B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15" w:type="pct"/>
          </w:tcPr>
          <w:p w14:paraId="63C30715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  <w:p w14:paraId="4BF3AE82" w14:textId="77777777" w:rsidR="00623EB9" w:rsidRPr="002B1C07" w:rsidRDefault="00895E6A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B LABS 3 &amp; 4</w:t>
            </w:r>
          </w:p>
        </w:tc>
      </w:tr>
      <w:tr w:rsidR="002B1C07" w:rsidRPr="002B1C07" w14:paraId="680B484C" w14:textId="77777777" w:rsidTr="00BF3E7F">
        <w:tc>
          <w:tcPr>
            <w:tcW w:w="439" w:type="pct"/>
          </w:tcPr>
          <w:p w14:paraId="1F1BD281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81" w:type="pct"/>
            <w:vAlign w:val="bottom"/>
          </w:tcPr>
          <w:p w14:paraId="0967617A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smartTag w:uri="urn:schemas-microsoft-com:office:smarttags" w:element="stockticker">
              <w:r w:rsidRPr="002B1C07">
                <w:rPr>
                  <w:rFonts w:ascii="Book Antiqua" w:hAnsi="Book Antiqua"/>
                  <w:sz w:val="18"/>
                  <w:szCs w:val="18"/>
                </w:rPr>
                <w:t>BBA</w:t>
              </w:r>
            </w:smartTag>
            <w:r w:rsidRPr="002B1C07">
              <w:rPr>
                <w:rFonts w:ascii="Book Antiqua" w:hAnsi="Book Antiqua"/>
                <w:sz w:val="18"/>
                <w:szCs w:val="18"/>
              </w:rPr>
              <w:t>1106</w:t>
            </w:r>
          </w:p>
        </w:tc>
        <w:tc>
          <w:tcPr>
            <w:tcW w:w="943" w:type="pct"/>
            <w:vAlign w:val="bottom"/>
          </w:tcPr>
          <w:p w14:paraId="5E134B27" w14:textId="77777777" w:rsidR="00B93C30" w:rsidRPr="002B1C07" w:rsidRDefault="00B93C30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022" w:type="pct"/>
            <w:vAlign w:val="bottom"/>
          </w:tcPr>
          <w:p w14:paraId="2536FC19" w14:textId="77777777" w:rsidR="00B93C30" w:rsidRPr="002B1C07" w:rsidRDefault="00A646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heisibw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oshua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49721842" w14:textId="77777777" w:rsidR="00CC710A" w:rsidRPr="002B1C07" w:rsidRDefault="00CC71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alube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V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ivian</w:t>
            </w:r>
          </w:p>
        </w:tc>
        <w:tc>
          <w:tcPr>
            <w:tcW w:w="314" w:type="pct"/>
            <w:vAlign w:val="bottom"/>
          </w:tcPr>
          <w:p w14:paraId="39197943" w14:textId="77777777" w:rsidR="00B93C30" w:rsidRPr="002B1C07" w:rsidRDefault="00B93C3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214DDEA7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3" w:type="pct"/>
          </w:tcPr>
          <w:p w14:paraId="436361F1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915" w:type="pct"/>
          </w:tcPr>
          <w:p w14:paraId="56B13A02" w14:textId="77777777" w:rsidR="00B93C30" w:rsidRPr="002B1C07" w:rsidRDefault="00B93C30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2B1C07" w14:paraId="3377C764" w14:textId="77777777" w:rsidTr="00BF3E7F">
        <w:tc>
          <w:tcPr>
            <w:tcW w:w="439" w:type="pct"/>
          </w:tcPr>
          <w:p w14:paraId="13E18931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581" w:type="pct"/>
            <w:vAlign w:val="bottom"/>
          </w:tcPr>
          <w:p w14:paraId="4E58E0C3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1104</w:t>
            </w:r>
          </w:p>
        </w:tc>
        <w:tc>
          <w:tcPr>
            <w:tcW w:w="943" w:type="pct"/>
            <w:vAlign w:val="bottom"/>
          </w:tcPr>
          <w:p w14:paraId="42B36903" w14:textId="77777777" w:rsidR="00B93C30" w:rsidRPr="002B1C07" w:rsidRDefault="00B93C30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munication for Accountants </w:t>
            </w:r>
          </w:p>
        </w:tc>
        <w:tc>
          <w:tcPr>
            <w:tcW w:w="1022" w:type="pct"/>
            <w:vAlign w:val="bottom"/>
          </w:tcPr>
          <w:p w14:paraId="77D07F90" w14:textId="77777777" w:rsidR="00B93C30" w:rsidRPr="002B1C07" w:rsidRDefault="008957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J</w:t>
            </w:r>
            <w:r w:rsidR="00A629E1" w:rsidRPr="002B1C07">
              <w:rPr>
                <w:rFonts w:ascii="Book Antiqua" w:hAnsi="Book Antiqua"/>
                <w:b/>
                <w:sz w:val="18"/>
                <w:szCs w:val="18"/>
              </w:rPr>
              <w:t>oseph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</w:t>
            </w:r>
            <w:r w:rsidR="00A629E1" w:rsidRPr="002B1C07">
              <w:rPr>
                <w:rFonts w:ascii="Book Antiqua" w:hAnsi="Book Antiqua"/>
                <w:b/>
                <w:sz w:val="18"/>
                <w:szCs w:val="18"/>
              </w:rPr>
              <w:t>ukasa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A629E1" w:rsidRPr="002B1C07">
              <w:rPr>
                <w:rFonts w:ascii="Book Antiqua" w:hAnsi="Book Antiqua"/>
                <w:sz w:val="18"/>
                <w:szCs w:val="18"/>
              </w:rPr>
              <w:t>ssinah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</w:t>
            </w:r>
            <w:r w:rsidR="00A629E1" w:rsidRPr="002B1C07">
              <w:rPr>
                <w:rFonts w:ascii="Book Antiqua" w:hAnsi="Book Antiqua"/>
                <w:sz w:val="18"/>
                <w:szCs w:val="18"/>
              </w:rPr>
              <w:t>antongo</w:t>
            </w:r>
            <w:r w:rsidR="000530B0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A629E1" w:rsidRPr="002B1C07">
              <w:rPr>
                <w:rFonts w:ascii="Book Antiqua" w:hAnsi="Book Antiqua"/>
                <w:sz w:val="18"/>
                <w:szCs w:val="18"/>
              </w:rPr>
              <w:t>/Nabaw</w:t>
            </w:r>
            <w:r w:rsidR="00502EB5" w:rsidRPr="002B1C07">
              <w:rPr>
                <w:rFonts w:ascii="Book Antiqua" w:hAnsi="Book Antiqua"/>
                <w:sz w:val="18"/>
                <w:szCs w:val="18"/>
              </w:rPr>
              <w:t>e</w:t>
            </w:r>
            <w:r w:rsidR="00A629E1" w:rsidRPr="002B1C07">
              <w:rPr>
                <w:rFonts w:ascii="Book Antiqua" w:hAnsi="Book Antiqua"/>
                <w:sz w:val="18"/>
                <w:szCs w:val="18"/>
              </w:rPr>
              <w:t>esi Jenipher</w:t>
            </w:r>
          </w:p>
        </w:tc>
        <w:tc>
          <w:tcPr>
            <w:tcW w:w="314" w:type="pct"/>
            <w:vAlign w:val="bottom"/>
          </w:tcPr>
          <w:p w14:paraId="14BAB199" w14:textId="77777777" w:rsidR="00B93C30" w:rsidRPr="002B1C07" w:rsidRDefault="00B93C3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593BFED7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3" w:type="pct"/>
          </w:tcPr>
          <w:p w14:paraId="6DAC6A26" w14:textId="77777777" w:rsidR="00B93C30" w:rsidRPr="002B1C07" w:rsidRDefault="000530B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915" w:type="pct"/>
          </w:tcPr>
          <w:p w14:paraId="0A71312A" w14:textId="77777777" w:rsidR="00B93C30" w:rsidRPr="002B1C07" w:rsidRDefault="00B93C30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BF3E7F" w:rsidRPr="002B1C07" w14:paraId="417CF36B" w14:textId="77777777" w:rsidTr="00BF3E7F">
        <w:tc>
          <w:tcPr>
            <w:tcW w:w="439" w:type="pct"/>
          </w:tcPr>
          <w:p w14:paraId="15290479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581" w:type="pct"/>
            <w:vAlign w:val="bottom"/>
          </w:tcPr>
          <w:p w14:paraId="619D51D3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M1103</w:t>
            </w:r>
          </w:p>
        </w:tc>
        <w:tc>
          <w:tcPr>
            <w:tcW w:w="943" w:type="pct"/>
            <w:vAlign w:val="bottom"/>
          </w:tcPr>
          <w:p w14:paraId="6B58EA82" w14:textId="77777777" w:rsidR="00B93C30" w:rsidRPr="002B1C07" w:rsidRDefault="00B93C30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Mathematics I</w:t>
            </w:r>
          </w:p>
        </w:tc>
        <w:tc>
          <w:tcPr>
            <w:tcW w:w="1022" w:type="pct"/>
            <w:vAlign w:val="bottom"/>
          </w:tcPr>
          <w:p w14:paraId="4D297BC8" w14:textId="77777777" w:rsidR="00B93C30" w:rsidRPr="002B1C07" w:rsidRDefault="00CE739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amany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</w:t>
            </w:r>
            <w:r w:rsidR="00FC1A83" w:rsidRPr="002B1C07">
              <w:rPr>
                <w:rFonts w:ascii="Book Antiqua" w:hAnsi="Book Antiqua"/>
                <w:b/>
                <w:sz w:val="18"/>
                <w:szCs w:val="18"/>
              </w:rPr>
              <w:t>icheal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9302E7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r</w:t>
            </w:r>
            <w:r w:rsidRPr="002B1C07">
              <w:rPr>
                <w:rFonts w:ascii="Book Antiqua" w:hAnsi="Book Antiqua"/>
                <w:sz w:val="18"/>
                <w:szCs w:val="18"/>
              </w:rPr>
              <w:t>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sekakubo</w:t>
            </w:r>
            <w:proofErr w:type="spellEnd"/>
            <w:r w:rsidR="00FC1A83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J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ohnson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9302E7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J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um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T</w:t>
            </w:r>
            <w:r w:rsidR="00FC1A83" w:rsidRPr="002B1C07">
              <w:rPr>
                <w:rFonts w:ascii="Book Antiqua" w:hAnsi="Book Antiqua"/>
                <w:sz w:val="18"/>
                <w:szCs w:val="18"/>
              </w:rPr>
              <w:t>amukedde</w:t>
            </w:r>
            <w:proofErr w:type="spellEnd"/>
          </w:p>
        </w:tc>
        <w:tc>
          <w:tcPr>
            <w:tcW w:w="314" w:type="pct"/>
            <w:vAlign w:val="bottom"/>
          </w:tcPr>
          <w:p w14:paraId="4B7E798D" w14:textId="77777777" w:rsidR="00B93C30" w:rsidRPr="002B1C07" w:rsidRDefault="00B93C3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4E0A0484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3" w:type="pct"/>
          </w:tcPr>
          <w:p w14:paraId="715C242D" w14:textId="77777777" w:rsidR="00B93C30" w:rsidRPr="002B1C07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915" w:type="pct"/>
          </w:tcPr>
          <w:p w14:paraId="76E4C596" w14:textId="77777777" w:rsidR="00B93C30" w:rsidRPr="002B1C07" w:rsidRDefault="00B93C30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</w:tbl>
    <w:p w14:paraId="7193274F" w14:textId="77777777" w:rsidR="00B66202" w:rsidRPr="002B1C07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5800EE" w14:textId="77777777" w:rsidR="00B66202" w:rsidRPr="002B1C07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C286E6D" w14:textId="77777777" w:rsidR="0001410F" w:rsidRPr="002B1C07" w:rsidRDefault="0001410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620F569" w14:textId="77777777" w:rsidR="003352A0" w:rsidRPr="002B1C07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SCIENCE IN </w:t>
      </w:r>
      <w:r w:rsidR="002F4DB0" w:rsidRPr="002B1C07">
        <w:rPr>
          <w:rFonts w:ascii="Book Antiqua" w:hAnsi="Book Antiqua"/>
          <w:b/>
          <w:sz w:val="18"/>
          <w:szCs w:val="18"/>
        </w:rPr>
        <w:t xml:space="preserve">ACCOUNTING YEAR TWO GROUP A </w:t>
      </w:r>
      <w:r w:rsidR="00F553A8" w:rsidRPr="002B1C07">
        <w:rPr>
          <w:rFonts w:ascii="Book Antiqua" w:hAnsi="Book Antiqua"/>
          <w:b/>
          <w:sz w:val="18"/>
          <w:szCs w:val="18"/>
        </w:rPr>
        <w:t>- 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4AF5D3E2" w14:textId="77777777" w:rsidTr="00F553A8">
        <w:tc>
          <w:tcPr>
            <w:tcW w:w="941" w:type="pct"/>
          </w:tcPr>
          <w:p w14:paraId="39737E42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1EBF7DE6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34DA4D1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4B8AB9C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B9C56A9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7B58D2D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022E178" w14:textId="77777777" w:rsidTr="00F553A8">
        <w:tc>
          <w:tcPr>
            <w:tcW w:w="941" w:type="pct"/>
          </w:tcPr>
          <w:p w14:paraId="53CE6B74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725" w:type="pct"/>
          </w:tcPr>
          <w:p w14:paraId="30FD1FA0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79B318D6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6CCB02B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58F4726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74A95B5C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41F3C79D" w14:textId="77777777" w:rsidTr="00F553A8">
        <w:tc>
          <w:tcPr>
            <w:tcW w:w="941" w:type="pct"/>
          </w:tcPr>
          <w:p w14:paraId="7530749C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5EF67177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2F6BD88B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34" w:type="pct"/>
          </w:tcPr>
          <w:p w14:paraId="575F1F11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7737AF75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2" w:type="pct"/>
          </w:tcPr>
          <w:p w14:paraId="2E530501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66A8EC83" w14:textId="77777777" w:rsidTr="00F553A8">
        <w:tc>
          <w:tcPr>
            <w:tcW w:w="941" w:type="pct"/>
          </w:tcPr>
          <w:p w14:paraId="403D9A1E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164E40B3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5314D7A9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34" w:type="pct"/>
          </w:tcPr>
          <w:p w14:paraId="61A256EB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2BED5E1F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2" w:type="pct"/>
          </w:tcPr>
          <w:p w14:paraId="4C40A28E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4AF5B363" w14:textId="77777777" w:rsidTr="00F553A8">
        <w:tc>
          <w:tcPr>
            <w:tcW w:w="941" w:type="pct"/>
          </w:tcPr>
          <w:p w14:paraId="79865001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30B81E37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226BF488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2290C300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26959651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2" w:type="pct"/>
          </w:tcPr>
          <w:p w14:paraId="53B4678F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</w:tr>
      <w:tr w:rsidR="00F553A8" w:rsidRPr="002B1C07" w14:paraId="69C1955C" w14:textId="77777777" w:rsidTr="00F553A8">
        <w:tc>
          <w:tcPr>
            <w:tcW w:w="941" w:type="pct"/>
          </w:tcPr>
          <w:p w14:paraId="4EEFC005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5EA65E99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  <w:tc>
          <w:tcPr>
            <w:tcW w:w="834" w:type="pct"/>
          </w:tcPr>
          <w:p w14:paraId="2F880B2B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11214691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449CE944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32" w:type="pct"/>
          </w:tcPr>
          <w:p w14:paraId="52AD9F35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</w:tr>
    </w:tbl>
    <w:p w14:paraId="428BD3D9" w14:textId="77777777" w:rsidR="003352A0" w:rsidRPr="002B1C07" w:rsidRDefault="003352A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94AF51E" w14:textId="77777777" w:rsidR="003352A0" w:rsidRPr="002B1C07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1016"/>
        <w:gridCol w:w="1478"/>
        <w:gridCol w:w="2424"/>
        <w:gridCol w:w="486"/>
        <w:gridCol w:w="801"/>
        <w:gridCol w:w="756"/>
        <w:gridCol w:w="1273"/>
      </w:tblGrid>
      <w:tr w:rsidR="002B1C07" w:rsidRPr="002B1C07" w14:paraId="19C2B499" w14:textId="77777777" w:rsidTr="00E81976">
        <w:tc>
          <w:tcPr>
            <w:tcW w:w="434" w:type="pct"/>
          </w:tcPr>
          <w:p w14:paraId="1BAA25BD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8" w:type="pct"/>
          </w:tcPr>
          <w:p w14:paraId="69769315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798" w:type="pct"/>
          </w:tcPr>
          <w:p w14:paraId="04F57B27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74" w:type="pct"/>
          </w:tcPr>
          <w:p w14:paraId="58823792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</w:tcPr>
          <w:p w14:paraId="169AC2EB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2" w:type="pct"/>
          </w:tcPr>
          <w:p w14:paraId="4A3473E8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8" w:type="pct"/>
          </w:tcPr>
          <w:p w14:paraId="594F7082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9" w:type="pct"/>
          </w:tcPr>
          <w:p w14:paraId="579C1446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9E3CD4C" w14:textId="77777777" w:rsidTr="00E81976">
        <w:tc>
          <w:tcPr>
            <w:tcW w:w="434" w:type="pct"/>
          </w:tcPr>
          <w:p w14:paraId="5D970C06" w14:textId="77777777" w:rsidR="006C4FDE" w:rsidRPr="002B1C07" w:rsidRDefault="009410F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48" w:type="pct"/>
            <w:vAlign w:val="bottom"/>
          </w:tcPr>
          <w:p w14:paraId="06B53619" w14:textId="77777777" w:rsidR="006C4FDE" w:rsidRPr="002B1C07" w:rsidRDefault="009410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01</w:t>
            </w:r>
          </w:p>
        </w:tc>
        <w:tc>
          <w:tcPr>
            <w:tcW w:w="798" w:type="pct"/>
            <w:vAlign w:val="bottom"/>
          </w:tcPr>
          <w:p w14:paraId="70E9107B" w14:textId="77777777" w:rsidR="006C4FDE" w:rsidRPr="002B1C07" w:rsidRDefault="002F4DB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Accounting</w:t>
            </w:r>
          </w:p>
        </w:tc>
        <w:tc>
          <w:tcPr>
            <w:tcW w:w="1374" w:type="pct"/>
            <w:vAlign w:val="bottom"/>
          </w:tcPr>
          <w:p w14:paraId="382A2FC0" w14:textId="77777777" w:rsidR="006C4FDE" w:rsidRPr="002B1C07" w:rsidRDefault="00BD091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6A319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urut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</w:t>
            </w:r>
            <w:r w:rsidR="006A319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vince</w:t>
            </w:r>
            <w:proofErr w:type="spellEnd"/>
            <w:r w:rsidR="00BF3E7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6A319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alikwir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</w:t>
            </w:r>
            <w:r w:rsidR="006A319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uli</w:t>
            </w:r>
            <w:proofErr w:type="spellEnd"/>
          </w:p>
        </w:tc>
        <w:tc>
          <w:tcPr>
            <w:tcW w:w="276" w:type="pct"/>
            <w:vAlign w:val="bottom"/>
          </w:tcPr>
          <w:p w14:paraId="4576B656" w14:textId="77777777" w:rsidR="006C4FDE" w:rsidRPr="002B1C07" w:rsidRDefault="009410F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2" w:type="pct"/>
          </w:tcPr>
          <w:p w14:paraId="763DD60F" w14:textId="77777777" w:rsidR="006C4FDE" w:rsidRPr="002B1C07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8" w:type="pct"/>
          </w:tcPr>
          <w:p w14:paraId="3D49EEF7" w14:textId="77777777" w:rsidR="006C4FDE" w:rsidRPr="002B1C07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29" w:type="pct"/>
          </w:tcPr>
          <w:p w14:paraId="58615AC3" w14:textId="77777777" w:rsidR="006C4FDE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  <w:tr w:rsidR="002B1C07" w:rsidRPr="002B1C07" w14:paraId="2ED6682F" w14:textId="77777777" w:rsidTr="00E81976">
        <w:tc>
          <w:tcPr>
            <w:tcW w:w="434" w:type="pct"/>
          </w:tcPr>
          <w:p w14:paraId="2347AA03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48" w:type="pct"/>
            <w:vAlign w:val="bottom"/>
          </w:tcPr>
          <w:p w14:paraId="0F5200EC" w14:textId="77777777" w:rsidR="00F553A8" w:rsidRPr="002B1C07" w:rsidRDefault="00F55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216</w:t>
            </w:r>
          </w:p>
        </w:tc>
        <w:tc>
          <w:tcPr>
            <w:tcW w:w="798" w:type="pct"/>
            <w:vAlign w:val="bottom"/>
          </w:tcPr>
          <w:p w14:paraId="57FA0A51" w14:textId="77777777" w:rsidR="00F553A8" w:rsidRPr="002B1C07" w:rsidRDefault="00F55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uerial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 Mindset And Action</w:t>
            </w:r>
          </w:p>
        </w:tc>
        <w:tc>
          <w:tcPr>
            <w:tcW w:w="1374" w:type="pct"/>
            <w:vAlign w:val="bottom"/>
          </w:tcPr>
          <w:p w14:paraId="2E6AA230" w14:textId="77777777" w:rsidR="00F553A8" w:rsidRPr="002B1C07" w:rsidRDefault="006F06B8" w:rsidP="006F294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6A319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9302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6A319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an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6A319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amu</w:t>
            </w:r>
            <w:proofErr w:type="spellEnd"/>
            <w:r w:rsidR="00BF3E7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9302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6A319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raj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Y</w:t>
            </w:r>
            <w:r w:rsidR="006A319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ga</w:t>
            </w:r>
            <w:r w:rsidR="00BF3E7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9302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mina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6A319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nkabirwa</w:t>
            </w:r>
          </w:p>
        </w:tc>
        <w:tc>
          <w:tcPr>
            <w:tcW w:w="276" w:type="pct"/>
            <w:vAlign w:val="bottom"/>
          </w:tcPr>
          <w:p w14:paraId="4BDCE055" w14:textId="77777777" w:rsidR="00F553A8" w:rsidRPr="002B1C07" w:rsidRDefault="00F553A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2" w:type="pct"/>
          </w:tcPr>
          <w:p w14:paraId="7396EEFF" w14:textId="77777777" w:rsidR="00F553A8" w:rsidRPr="002B1C07" w:rsidRDefault="00E940F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08" w:type="pct"/>
          </w:tcPr>
          <w:p w14:paraId="005BAFD7" w14:textId="77777777" w:rsidR="00F553A8" w:rsidRPr="002B1C07" w:rsidRDefault="003C472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</w:t>
            </w:r>
            <w:r w:rsidR="00F553A8" w:rsidRPr="002B1C07">
              <w:rPr>
                <w:rFonts w:ascii="Book Antiqua" w:hAnsi="Book Antiqua"/>
                <w:sz w:val="18"/>
                <w:szCs w:val="18"/>
              </w:rPr>
              <w:t>T</w:t>
            </w:r>
          </w:p>
        </w:tc>
        <w:tc>
          <w:tcPr>
            <w:tcW w:w="729" w:type="pct"/>
          </w:tcPr>
          <w:p w14:paraId="587580AE" w14:textId="77777777" w:rsidR="00F553A8" w:rsidRPr="002B1C07" w:rsidRDefault="005A2367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F553A8" w:rsidRPr="002B1C07">
              <w:rPr>
                <w:rFonts w:ascii="Book Antiqua" w:hAnsi="Book Antiqua"/>
                <w:sz w:val="18"/>
                <w:szCs w:val="18"/>
              </w:rPr>
              <w:t xml:space="preserve"> 4 RM 2</w:t>
            </w:r>
          </w:p>
        </w:tc>
      </w:tr>
      <w:tr w:rsidR="002B1C07" w:rsidRPr="002B1C07" w14:paraId="66BDBA4E" w14:textId="77777777" w:rsidTr="00E81976">
        <w:tc>
          <w:tcPr>
            <w:tcW w:w="434" w:type="pct"/>
          </w:tcPr>
          <w:p w14:paraId="7267942F" w14:textId="77777777" w:rsidR="00F553A8" w:rsidRPr="002B1C07" w:rsidRDefault="00F55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TA</w:t>
            </w:r>
          </w:p>
        </w:tc>
        <w:tc>
          <w:tcPr>
            <w:tcW w:w="548" w:type="pct"/>
            <w:vAlign w:val="bottom"/>
          </w:tcPr>
          <w:p w14:paraId="0AACC95C" w14:textId="77777777" w:rsidR="00F553A8" w:rsidRPr="002B1C07" w:rsidRDefault="00F55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2104</w:t>
            </w:r>
          </w:p>
        </w:tc>
        <w:tc>
          <w:tcPr>
            <w:tcW w:w="798" w:type="pct"/>
            <w:vAlign w:val="bottom"/>
          </w:tcPr>
          <w:p w14:paraId="21B592AF" w14:textId="77777777" w:rsidR="00F553A8" w:rsidRPr="002B1C07" w:rsidRDefault="00F55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ary Tax Accounting</w:t>
            </w:r>
          </w:p>
        </w:tc>
        <w:tc>
          <w:tcPr>
            <w:tcW w:w="1374" w:type="pct"/>
            <w:vAlign w:val="bottom"/>
          </w:tcPr>
          <w:p w14:paraId="4DC90942" w14:textId="77777777" w:rsidR="00F553A8" w:rsidRPr="002B1C07" w:rsidRDefault="00372A2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musobya Zainab</w:t>
            </w:r>
            <w:r w:rsidR="00BF3E7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9302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Rebecca Kiconco</w:t>
            </w:r>
            <w:r w:rsidR="00BF3E7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9302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4111A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ngom Derrick</w:t>
            </w:r>
          </w:p>
        </w:tc>
        <w:tc>
          <w:tcPr>
            <w:tcW w:w="276" w:type="pct"/>
            <w:vAlign w:val="bottom"/>
          </w:tcPr>
          <w:p w14:paraId="3474FFF8" w14:textId="77777777" w:rsidR="00F553A8" w:rsidRPr="002B1C07" w:rsidRDefault="00F55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2" w:type="pct"/>
          </w:tcPr>
          <w:p w14:paraId="078CA284" w14:textId="77777777" w:rsidR="00F553A8" w:rsidRPr="002B1C07" w:rsidRDefault="000530B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08" w:type="pct"/>
          </w:tcPr>
          <w:p w14:paraId="39435821" w14:textId="77777777" w:rsidR="00F553A8" w:rsidRPr="002B1C07" w:rsidRDefault="000530B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&amp;T</w:t>
            </w:r>
          </w:p>
        </w:tc>
        <w:tc>
          <w:tcPr>
            <w:tcW w:w="729" w:type="pct"/>
          </w:tcPr>
          <w:p w14:paraId="6798A9FA" w14:textId="77777777" w:rsidR="00F553A8" w:rsidRPr="002B1C07" w:rsidRDefault="00F553A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  <w:tr w:rsidR="002B1C07" w:rsidRPr="002B1C07" w14:paraId="5276D4B1" w14:textId="77777777" w:rsidTr="00E81976">
        <w:tc>
          <w:tcPr>
            <w:tcW w:w="434" w:type="pct"/>
          </w:tcPr>
          <w:p w14:paraId="17A11E0D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  <w:tc>
          <w:tcPr>
            <w:tcW w:w="548" w:type="pct"/>
            <w:vAlign w:val="bottom"/>
          </w:tcPr>
          <w:p w14:paraId="1B0A98CA" w14:textId="77777777" w:rsidR="00F553A8" w:rsidRPr="002B1C07" w:rsidRDefault="00F55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16</w:t>
            </w:r>
          </w:p>
        </w:tc>
        <w:tc>
          <w:tcPr>
            <w:tcW w:w="798" w:type="pct"/>
            <w:vAlign w:val="bottom"/>
          </w:tcPr>
          <w:p w14:paraId="00943C7A" w14:textId="77777777" w:rsidR="00F553A8" w:rsidRPr="002B1C07" w:rsidRDefault="00F55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Financial Management And Analysis</w:t>
            </w:r>
          </w:p>
        </w:tc>
        <w:tc>
          <w:tcPr>
            <w:tcW w:w="1374" w:type="pct"/>
            <w:vAlign w:val="bottom"/>
          </w:tcPr>
          <w:p w14:paraId="51E0C58C" w14:textId="77777777" w:rsidR="00F553A8" w:rsidRPr="002B1C07" w:rsidRDefault="005D70D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6A319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th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</w:t>
            </w:r>
            <w:r w:rsidR="006A319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ala</w:t>
            </w:r>
            <w:r w:rsidR="00BF3E7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051C3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="00051C3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25B6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gnes Na</w:t>
            </w:r>
            <w:r w:rsidR="00051C3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725B6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na</w:t>
            </w:r>
          </w:p>
        </w:tc>
        <w:tc>
          <w:tcPr>
            <w:tcW w:w="276" w:type="pct"/>
            <w:vAlign w:val="bottom"/>
          </w:tcPr>
          <w:p w14:paraId="370772AA" w14:textId="77777777" w:rsidR="00F553A8" w:rsidRPr="002B1C07" w:rsidRDefault="00F553A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2" w:type="pct"/>
          </w:tcPr>
          <w:p w14:paraId="33C6AACA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8" w:type="pct"/>
          </w:tcPr>
          <w:p w14:paraId="6792E8B6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29" w:type="pct"/>
          </w:tcPr>
          <w:p w14:paraId="09F68C73" w14:textId="77777777" w:rsidR="00F553A8" w:rsidRPr="002B1C07" w:rsidRDefault="00F553A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  <w:tr w:rsidR="002B1C07" w:rsidRPr="002B1C07" w14:paraId="5DF52C7F" w14:textId="77777777" w:rsidTr="00E81976">
        <w:tc>
          <w:tcPr>
            <w:tcW w:w="434" w:type="pct"/>
          </w:tcPr>
          <w:p w14:paraId="33CA7DFE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48" w:type="pct"/>
            <w:vAlign w:val="bottom"/>
          </w:tcPr>
          <w:p w14:paraId="7A503E21" w14:textId="77777777" w:rsidR="00F553A8" w:rsidRPr="002B1C07" w:rsidRDefault="00F55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798" w:type="pct"/>
            <w:vAlign w:val="bottom"/>
          </w:tcPr>
          <w:p w14:paraId="736C756A" w14:textId="77777777" w:rsidR="00F553A8" w:rsidRPr="002B1C07" w:rsidRDefault="00F55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374" w:type="pct"/>
            <w:vAlign w:val="bottom"/>
          </w:tcPr>
          <w:p w14:paraId="22E16669" w14:textId="77777777" w:rsidR="00F553A8" w:rsidRPr="002B1C07" w:rsidRDefault="007F666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6A319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ebazibw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</w:t>
            </w:r>
            <w:r w:rsidR="006A319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lius</w:t>
            </w:r>
            <w:r w:rsidR="00BF3E7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9302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ugenyi </w:t>
            </w:r>
            <w:proofErr w:type="spellStart"/>
            <w:r w:rsidR="004024D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6A319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ansa</w:t>
            </w:r>
            <w:proofErr w:type="spellEnd"/>
          </w:p>
        </w:tc>
        <w:tc>
          <w:tcPr>
            <w:tcW w:w="276" w:type="pct"/>
            <w:vAlign w:val="bottom"/>
          </w:tcPr>
          <w:p w14:paraId="3C228A35" w14:textId="77777777" w:rsidR="00F553A8" w:rsidRPr="002B1C07" w:rsidRDefault="00F553A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2" w:type="pct"/>
          </w:tcPr>
          <w:p w14:paraId="141CF8B6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8" w:type="pct"/>
          </w:tcPr>
          <w:p w14:paraId="367E0F59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29" w:type="pct"/>
          </w:tcPr>
          <w:p w14:paraId="1D1F89C6" w14:textId="77777777" w:rsidR="00F553A8" w:rsidRPr="002B1C07" w:rsidRDefault="00F553A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  <w:tr w:rsidR="00F553A8" w:rsidRPr="002B1C07" w14:paraId="4A41F62C" w14:textId="77777777" w:rsidTr="00E81976">
        <w:tc>
          <w:tcPr>
            <w:tcW w:w="434" w:type="pct"/>
          </w:tcPr>
          <w:p w14:paraId="21B8ED7D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548" w:type="pct"/>
            <w:vAlign w:val="bottom"/>
          </w:tcPr>
          <w:p w14:paraId="4E7B96B9" w14:textId="77777777" w:rsidR="00F553A8" w:rsidRPr="002B1C07" w:rsidRDefault="00F55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2105</w:t>
            </w:r>
          </w:p>
        </w:tc>
        <w:tc>
          <w:tcPr>
            <w:tcW w:w="798" w:type="pct"/>
            <w:vAlign w:val="bottom"/>
          </w:tcPr>
          <w:p w14:paraId="76520787" w14:textId="77777777" w:rsidR="00F553A8" w:rsidRPr="002B1C07" w:rsidRDefault="00F55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pecialised Accounts</w:t>
            </w:r>
          </w:p>
        </w:tc>
        <w:tc>
          <w:tcPr>
            <w:tcW w:w="1374" w:type="pct"/>
            <w:vAlign w:val="bottom"/>
          </w:tcPr>
          <w:p w14:paraId="43F7BB75" w14:textId="77777777" w:rsidR="00F553A8" w:rsidRPr="002B1C07" w:rsidRDefault="00E342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6A319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kabuye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Z</w:t>
            </w:r>
            <w:r w:rsidR="004573A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laika</w:t>
            </w:r>
            <w:r w:rsidR="00BF3E7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6A319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tesasir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</w:t>
            </w:r>
            <w:r w:rsidR="004573A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d</w:t>
            </w:r>
          </w:p>
        </w:tc>
        <w:tc>
          <w:tcPr>
            <w:tcW w:w="276" w:type="pct"/>
            <w:vAlign w:val="bottom"/>
          </w:tcPr>
          <w:p w14:paraId="11DF4342" w14:textId="77777777" w:rsidR="00F553A8" w:rsidRPr="002B1C07" w:rsidRDefault="00F553A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2" w:type="pct"/>
          </w:tcPr>
          <w:p w14:paraId="3D2406F4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8" w:type="pct"/>
          </w:tcPr>
          <w:p w14:paraId="2A2B9F86" w14:textId="77777777" w:rsidR="00F553A8" w:rsidRPr="002B1C07" w:rsidRDefault="00F553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29" w:type="pct"/>
          </w:tcPr>
          <w:p w14:paraId="6693AC32" w14:textId="77777777" w:rsidR="00F553A8" w:rsidRPr="002B1C07" w:rsidRDefault="00F553A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</w:tbl>
    <w:p w14:paraId="5F8DC110" w14:textId="77777777" w:rsidR="003352A0" w:rsidRPr="002B1C07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C345CCD" w14:textId="77777777" w:rsidR="0010025B" w:rsidRPr="002B1C07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FD90414" w14:textId="77777777" w:rsidR="00411205" w:rsidRPr="002B1C07" w:rsidRDefault="004112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37E6AC7" w14:textId="77777777" w:rsidR="005D088E" w:rsidRPr="002B1C07" w:rsidRDefault="00E139F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SCIENCE IN ACCOUNTING YEAR TWO GROUP B-1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14"/>
        <w:gridCol w:w="1700"/>
        <w:gridCol w:w="1394"/>
        <w:gridCol w:w="1504"/>
        <w:gridCol w:w="1504"/>
        <w:gridCol w:w="1500"/>
      </w:tblGrid>
      <w:tr w:rsidR="002B1C07" w:rsidRPr="002B1C07" w14:paraId="39D7532C" w14:textId="77777777" w:rsidTr="00DD28B6">
        <w:tc>
          <w:tcPr>
            <w:tcW w:w="784" w:type="pct"/>
          </w:tcPr>
          <w:p w14:paraId="43D32344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43" w:type="pct"/>
          </w:tcPr>
          <w:p w14:paraId="15FCD2C7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3" w:type="pct"/>
          </w:tcPr>
          <w:p w14:paraId="1F2EE56D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52444DC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B72A9F4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8EEBD0C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8C93683" w14:textId="77777777" w:rsidTr="00DD28B6">
        <w:tc>
          <w:tcPr>
            <w:tcW w:w="784" w:type="pct"/>
          </w:tcPr>
          <w:p w14:paraId="149E8259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</w:t>
            </w:r>
          </w:p>
        </w:tc>
        <w:tc>
          <w:tcPr>
            <w:tcW w:w="943" w:type="pct"/>
          </w:tcPr>
          <w:p w14:paraId="1FFB4F20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73" w:type="pct"/>
          </w:tcPr>
          <w:p w14:paraId="07173A59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AT</w:t>
            </w:r>
          </w:p>
        </w:tc>
        <w:tc>
          <w:tcPr>
            <w:tcW w:w="834" w:type="pct"/>
          </w:tcPr>
          <w:p w14:paraId="212612E5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4CAF9543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2" w:type="pct"/>
          </w:tcPr>
          <w:p w14:paraId="06FDFC6B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</w:tr>
      <w:tr w:rsidR="002B1C07" w:rsidRPr="002B1C07" w14:paraId="64B3D002" w14:textId="77777777" w:rsidTr="00DD28B6">
        <w:tc>
          <w:tcPr>
            <w:tcW w:w="784" w:type="pct"/>
          </w:tcPr>
          <w:p w14:paraId="3A3D2EC9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</w:t>
            </w:r>
          </w:p>
        </w:tc>
        <w:tc>
          <w:tcPr>
            <w:tcW w:w="943" w:type="pct"/>
          </w:tcPr>
          <w:p w14:paraId="58389DC6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73" w:type="pct"/>
          </w:tcPr>
          <w:p w14:paraId="0F099D15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AT</w:t>
            </w:r>
          </w:p>
        </w:tc>
        <w:tc>
          <w:tcPr>
            <w:tcW w:w="834" w:type="pct"/>
          </w:tcPr>
          <w:p w14:paraId="7EDBF489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574117AA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2" w:type="pct"/>
          </w:tcPr>
          <w:p w14:paraId="7735C42C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</w:tr>
      <w:tr w:rsidR="002B1C07" w:rsidRPr="002B1C07" w14:paraId="4AFBB0BB" w14:textId="77777777" w:rsidTr="00DD28B6">
        <w:tc>
          <w:tcPr>
            <w:tcW w:w="784" w:type="pct"/>
          </w:tcPr>
          <w:p w14:paraId="613FB8A9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</w:t>
            </w:r>
          </w:p>
        </w:tc>
        <w:tc>
          <w:tcPr>
            <w:tcW w:w="943" w:type="pct"/>
          </w:tcPr>
          <w:p w14:paraId="649C26B9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773" w:type="pct"/>
          </w:tcPr>
          <w:p w14:paraId="558686A9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24E8DA1D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14044069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0227C6A1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</w:tr>
      <w:tr w:rsidR="002B1C07" w:rsidRPr="002B1C07" w14:paraId="1E7F2FA2" w14:textId="77777777" w:rsidTr="00DD28B6">
        <w:tc>
          <w:tcPr>
            <w:tcW w:w="784" w:type="pct"/>
          </w:tcPr>
          <w:p w14:paraId="34B7D027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</w:t>
            </w:r>
          </w:p>
        </w:tc>
        <w:tc>
          <w:tcPr>
            <w:tcW w:w="943" w:type="pct"/>
          </w:tcPr>
          <w:p w14:paraId="0AB926F6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773" w:type="pct"/>
          </w:tcPr>
          <w:p w14:paraId="7C186715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34" w:type="pct"/>
          </w:tcPr>
          <w:p w14:paraId="4F3787EA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2065FC71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03924C21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</w:tr>
      <w:tr w:rsidR="00341F58" w:rsidRPr="002B1C07" w14:paraId="00539455" w14:textId="77777777" w:rsidTr="00DD28B6">
        <w:tc>
          <w:tcPr>
            <w:tcW w:w="784" w:type="pct"/>
          </w:tcPr>
          <w:p w14:paraId="105322AF" w14:textId="77777777" w:rsidR="00341F58" w:rsidRPr="002B1C07" w:rsidRDefault="00341F5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ARDAY</w:t>
            </w:r>
          </w:p>
        </w:tc>
        <w:tc>
          <w:tcPr>
            <w:tcW w:w="943" w:type="pct"/>
          </w:tcPr>
          <w:p w14:paraId="60665C54" w14:textId="77777777" w:rsidR="00DD28B6" w:rsidRPr="002B1C07" w:rsidRDefault="00341F5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8.00AM-9.00AM</w:t>
            </w:r>
          </w:p>
          <w:p w14:paraId="51F0EAAA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  <w:tc>
          <w:tcPr>
            <w:tcW w:w="773" w:type="pct"/>
          </w:tcPr>
          <w:p w14:paraId="22676808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40EC070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4F9781A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2181818C" w14:textId="77777777" w:rsidR="00341F58" w:rsidRPr="002B1C07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16E2466" w14:textId="77777777" w:rsidR="00E139F0" w:rsidRPr="002B1C07" w:rsidRDefault="00E139F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9771448" w14:textId="77777777" w:rsidR="00E139F0" w:rsidRPr="002B1C07" w:rsidRDefault="00E139F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1016"/>
        <w:gridCol w:w="1478"/>
        <w:gridCol w:w="2424"/>
        <w:gridCol w:w="486"/>
        <w:gridCol w:w="801"/>
        <w:gridCol w:w="756"/>
        <w:gridCol w:w="1273"/>
      </w:tblGrid>
      <w:tr w:rsidR="002B1C07" w:rsidRPr="002B1C07" w14:paraId="79847008" w14:textId="77777777" w:rsidTr="00E81976">
        <w:tc>
          <w:tcPr>
            <w:tcW w:w="434" w:type="pct"/>
          </w:tcPr>
          <w:p w14:paraId="0851CB00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8" w:type="pct"/>
          </w:tcPr>
          <w:p w14:paraId="44E5855C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798" w:type="pct"/>
          </w:tcPr>
          <w:p w14:paraId="3439E367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74" w:type="pct"/>
          </w:tcPr>
          <w:p w14:paraId="2BD5BD1D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</w:tcPr>
          <w:p w14:paraId="41C4BB15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2" w:type="pct"/>
          </w:tcPr>
          <w:p w14:paraId="3349DB4A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8" w:type="pct"/>
          </w:tcPr>
          <w:p w14:paraId="336E6460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9" w:type="pct"/>
          </w:tcPr>
          <w:p w14:paraId="2D0D7D16" w14:textId="77777777" w:rsidR="00E139F0" w:rsidRPr="002B1C07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1BBF036" w14:textId="77777777" w:rsidTr="00E81976">
        <w:tc>
          <w:tcPr>
            <w:tcW w:w="434" w:type="pct"/>
          </w:tcPr>
          <w:p w14:paraId="68CAE834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48" w:type="pct"/>
            <w:vAlign w:val="bottom"/>
          </w:tcPr>
          <w:p w14:paraId="4B3AF220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01</w:t>
            </w:r>
          </w:p>
        </w:tc>
        <w:tc>
          <w:tcPr>
            <w:tcW w:w="798" w:type="pct"/>
            <w:vAlign w:val="bottom"/>
          </w:tcPr>
          <w:p w14:paraId="2F678A4C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Accounting</w:t>
            </w:r>
          </w:p>
        </w:tc>
        <w:tc>
          <w:tcPr>
            <w:tcW w:w="1374" w:type="pct"/>
            <w:vAlign w:val="bottom"/>
          </w:tcPr>
          <w:p w14:paraId="323142D4" w14:textId="77777777" w:rsidR="00E139F0" w:rsidRPr="002B1C07" w:rsidRDefault="00A95C9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semakula Mariam</w:t>
            </w:r>
            <w:r w:rsidR="00BF3E7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EF5F2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EF5F2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kalikwira</w:t>
            </w:r>
            <w:proofErr w:type="spellEnd"/>
            <w:r w:rsidR="00EF5F2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E139F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suli</w:t>
            </w:r>
            <w:proofErr w:type="spellEnd"/>
          </w:p>
        </w:tc>
        <w:tc>
          <w:tcPr>
            <w:tcW w:w="276" w:type="pct"/>
            <w:vAlign w:val="bottom"/>
          </w:tcPr>
          <w:p w14:paraId="26DD81DB" w14:textId="77777777" w:rsidR="00E139F0" w:rsidRPr="002B1C07" w:rsidRDefault="00E139F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2" w:type="pct"/>
          </w:tcPr>
          <w:p w14:paraId="1ACB62F0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8" w:type="pct"/>
          </w:tcPr>
          <w:p w14:paraId="079F4365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29" w:type="pct"/>
          </w:tcPr>
          <w:p w14:paraId="03E921A2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2B1C07" w:rsidRPr="002B1C07" w14:paraId="46CDF766" w14:textId="77777777" w:rsidTr="00E81976">
        <w:tc>
          <w:tcPr>
            <w:tcW w:w="434" w:type="pct"/>
          </w:tcPr>
          <w:p w14:paraId="41FB0F79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48" w:type="pct"/>
            <w:vAlign w:val="bottom"/>
          </w:tcPr>
          <w:p w14:paraId="578D7636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216</w:t>
            </w:r>
          </w:p>
        </w:tc>
        <w:tc>
          <w:tcPr>
            <w:tcW w:w="798" w:type="pct"/>
            <w:vAlign w:val="bottom"/>
          </w:tcPr>
          <w:p w14:paraId="68FCECFA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uerial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 Mindset And Action</w:t>
            </w:r>
          </w:p>
        </w:tc>
        <w:tc>
          <w:tcPr>
            <w:tcW w:w="1374" w:type="pct"/>
            <w:vAlign w:val="bottom"/>
          </w:tcPr>
          <w:p w14:paraId="4A1C1A39" w14:textId="77777777" w:rsidR="00E139F0" w:rsidRPr="002B1C07" w:rsidRDefault="00E139F0" w:rsidP="006F294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5A51B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5A51B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Diana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tamu</w:t>
            </w:r>
            <w:proofErr w:type="spellEnd"/>
            <w:r w:rsidR="00BF3E7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9302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iraj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Yiga</w:t>
            </w:r>
            <w:r w:rsidR="00BF3E7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</w:t>
            </w:r>
            <w:r w:rsidR="00A95C9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in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ankabirwa</w:t>
            </w:r>
          </w:p>
        </w:tc>
        <w:tc>
          <w:tcPr>
            <w:tcW w:w="276" w:type="pct"/>
            <w:vAlign w:val="bottom"/>
          </w:tcPr>
          <w:p w14:paraId="3326C9A9" w14:textId="77777777" w:rsidR="00E139F0" w:rsidRPr="002B1C07" w:rsidRDefault="00E139F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2" w:type="pct"/>
          </w:tcPr>
          <w:p w14:paraId="721320C6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08" w:type="pct"/>
          </w:tcPr>
          <w:p w14:paraId="62DD379A" w14:textId="77777777" w:rsidR="00E139F0" w:rsidRPr="002B1C07" w:rsidRDefault="003C472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29" w:type="pct"/>
          </w:tcPr>
          <w:p w14:paraId="5BAAE988" w14:textId="77777777" w:rsidR="00E139F0" w:rsidRPr="002B1C07" w:rsidRDefault="00E139F0" w:rsidP="001A6D86">
            <w:r w:rsidRPr="002B1C07">
              <w:rPr>
                <w:rFonts w:ascii="Book Antiqua" w:hAnsi="Book Antiqua"/>
                <w:sz w:val="18"/>
                <w:szCs w:val="18"/>
              </w:rPr>
              <w:t>BLK  4 RM 2</w:t>
            </w:r>
          </w:p>
        </w:tc>
      </w:tr>
      <w:tr w:rsidR="002B1C07" w:rsidRPr="002B1C07" w14:paraId="1F0D0A58" w14:textId="77777777" w:rsidTr="00E81976">
        <w:tc>
          <w:tcPr>
            <w:tcW w:w="434" w:type="pct"/>
          </w:tcPr>
          <w:p w14:paraId="6698DA98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TA</w:t>
            </w:r>
          </w:p>
        </w:tc>
        <w:tc>
          <w:tcPr>
            <w:tcW w:w="548" w:type="pct"/>
            <w:vAlign w:val="bottom"/>
          </w:tcPr>
          <w:p w14:paraId="1106F18F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2104</w:t>
            </w:r>
          </w:p>
        </w:tc>
        <w:tc>
          <w:tcPr>
            <w:tcW w:w="798" w:type="pct"/>
            <w:vAlign w:val="bottom"/>
          </w:tcPr>
          <w:p w14:paraId="526DA37C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ary Tax Accounting</w:t>
            </w:r>
          </w:p>
        </w:tc>
        <w:tc>
          <w:tcPr>
            <w:tcW w:w="1374" w:type="pct"/>
            <w:vAlign w:val="bottom"/>
          </w:tcPr>
          <w:p w14:paraId="5325B026" w14:textId="77777777" w:rsidR="00E139F0" w:rsidRPr="002B1C07" w:rsidRDefault="00A95C9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Joseph Mukasa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9302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sinah</w:t>
            </w:r>
            <w:proofErr w:type="spellEnd"/>
            <w:r w:rsidR="009302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ntongo</w:t>
            </w:r>
            <w:r w:rsidR="000530B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Namusobya Zainab / </w:t>
            </w:r>
            <w:proofErr w:type="spellStart"/>
            <w:r w:rsidR="000530B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="000530B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iconco Rebecca / Ongom Derrick</w:t>
            </w:r>
          </w:p>
        </w:tc>
        <w:tc>
          <w:tcPr>
            <w:tcW w:w="276" w:type="pct"/>
            <w:vAlign w:val="bottom"/>
          </w:tcPr>
          <w:p w14:paraId="67E3956B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2" w:type="pct"/>
          </w:tcPr>
          <w:p w14:paraId="20E80E21" w14:textId="77777777" w:rsidR="00E139F0" w:rsidRPr="002B1C07" w:rsidRDefault="000530B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08" w:type="pct"/>
          </w:tcPr>
          <w:p w14:paraId="0172BCD1" w14:textId="77777777" w:rsidR="00E139F0" w:rsidRPr="002B1C07" w:rsidRDefault="000530B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&amp;T</w:t>
            </w:r>
          </w:p>
        </w:tc>
        <w:tc>
          <w:tcPr>
            <w:tcW w:w="729" w:type="pct"/>
          </w:tcPr>
          <w:p w14:paraId="29C25393" w14:textId="77777777" w:rsidR="00E139F0" w:rsidRPr="002B1C07" w:rsidRDefault="00E139F0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2B1C07" w:rsidRPr="002B1C07" w14:paraId="30D2B261" w14:textId="77777777" w:rsidTr="00E81976">
        <w:tc>
          <w:tcPr>
            <w:tcW w:w="434" w:type="pct"/>
          </w:tcPr>
          <w:p w14:paraId="52528C13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  <w:tc>
          <w:tcPr>
            <w:tcW w:w="548" w:type="pct"/>
            <w:vAlign w:val="bottom"/>
          </w:tcPr>
          <w:p w14:paraId="43D49CA4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16</w:t>
            </w:r>
          </w:p>
        </w:tc>
        <w:tc>
          <w:tcPr>
            <w:tcW w:w="798" w:type="pct"/>
            <w:vAlign w:val="bottom"/>
          </w:tcPr>
          <w:p w14:paraId="4E8A18BE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Financial Management And Analysis</w:t>
            </w:r>
          </w:p>
        </w:tc>
        <w:tc>
          <w:tcPr>
            <w:tcW w:w="1374" w:type="pct"/>
            <w:vAlign w:val="bottom"/>
          </w:tcPr>
          <w:p w14:paraId="22E410B5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uth Kaala</w:t>
            </w:r>
            <w:r w:rsidR="00BF3E7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A95C9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A95C9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womugisha</w:t>
            </w:r>
            <w:proofErr w:type="spellEnd"/>
            <w:r w:rsidR="00A95C9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ordan</w:t>
            </w:r>
          </w:p>
        </w:tc>
        <w:tc>
          <w:tcPr>
            <w:tcW w:w="276" w:type="pct"/>
            <w:vAlign w:val="bottom"/>
          </w:tcPr>
          <w:p w14:paraId="2261C7DF" w14:textId="77777777" w:rsidR="00E139F0" w:rsidRPr="002B1C07" w:rsidRDefault="00E139F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2" w:type="pct"/>
          </w:tcPr>
          <w:p w14:paraId="1C3D80DE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8" w:type="pct"/>
          </w:tcPr>
          <w:p w14:paraId="7E8589BB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29" w:type="pct"/>
          </w:tcPr>
          <w:p w14:paraId="6401B6E7" w14:textId="77777777" w:rsidR="00E139F0" w:rsidRPr="002B1C07" w:rsidRDefault="00E139F0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2B1C07" w:rsidRPr="002B1C07" w14:paraId="02ADC203" w14:textId="77777777" w:rsidTr="00E81976">
        <w:tc>
          <w:tcPr>
            <w:tcW w:w="434" w:type="pct"/>
          </w:tcPr>
          <w:p w14:paraId="1E1213C0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48" w:type="pct"/>
            <w:vAlign w:val="bottom"/>
          </w:tcPr>
          <w:p w14:paraId="368C5E6E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798" w:type="pct"/>
            <w:vAlign w:val="bottom"/>
          </w:tcPr>
          <w:p w14:paraId="420F65D9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374" w:type="pct"/>
            <w:vAlign w:val="bottom"/>
          </w:tcPr>
          <w:p w14:paraId="63C2FF09" w14:textId="77777777" w:rsidR="00E139F0" w:rsidRPr="002B1C07" w:rsidRDefault="00A95C98" w:rsidP="00051C3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kamump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Naome</w:t>
            </w:r>
            <w:r w:rsidR="00BF3E7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513C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/ </w:t>
            </w:r>
            <w:r w:rsidR="00513C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gabirano Deus</w:t>
            </w:r>
          </w:p>
        </w:tc>
        <w:tc>
          <w:tcPr>
            <w:tcW w:w="276" w:type="pct"/>
            <w:vAlign w:val="bottom"/>
          </w:tcPr>
          <w:p w14:paraId="4ABEE7DE" w14:textId="77777777" w:rsidR="00E139F0" w:rsidRPr="002B1C07" w:rsidRDefault="00E139F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2" w:type="pct"/>
          </w:tcPr>
          <w:p w14:paraId="18D20332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8" w:type="pct"/>
          </w:tcPr>
          <w:p w14:paraId="4BD15CF2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29" w:type="pct"/>
          </w:tcPr>
          <w:p w14:paraId="39E78A34" w14:textId="77777777" w:rsidR="00E139F0" w:rsidRPr="002B1C07" w:rsidRDefault="00E139F0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2B1C07" w:rsidRPr="002B1C07" w14:paraId="1951ED58" w14:textId="77777777" w:rsidTr="00E81976">
        <w:tc>
          <w:tcPr>
            <w:tcW w:w="434" w:type="pct"/>
          </w:tcPr>
          <w:p w14:paraId="5EF8ADC0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548" w:type="pct"/>
            <w:vAlign w:val="bottom"/>
          </w:tcPr>
          <w:p w14:paraId="052E9598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2105</w:t>
            </w:r>
          </w:p>
        </w:tc>
        <w:tc>
          <w:tcPr>
            <w:tcW w:w="798" w:type="pct"/>
            <w:vAlign w:val="bottom"/>
          </w:tcPr>
          <w:p w14:paraId="672D8F7B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pecialised Accounts</w:t>
            </w:r>
          </w:p>
        </w:tc>
        <w:tc>
          <w:tcPr>
            <w:tcW w:w="1374" w:type="pct"/>
            <w:vAlign w:val="bottom"/>
          </w:tcPr>
          <w:p w14:paraId="59E6426A" w14:textId="77777777" w:rsidR="00E139F0" w:rsidRPr="002B1C07" w:rsidRDefault="00E139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kabuye Zulaika</w:t>
            </w:r>
            <w:r w:rsidR="00BF3E7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tesasir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red</w:t>
            </w:r>
          </w:p>
        </w:tc>
        <w:tc>
          <w:tcPr>
            <w:tcW w:w="276" w:type="pct"/>
            <w:vAlign w:val="bottom"/>
          </w:tcPr>
          <w:p w14:paraId="718EC973" w14:textId="77777777" w:rsidR="00E139F0" w:rsidRPr="002B1C07" w:rsidRDefault="00E139F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2" w:type="pct"/>
          </w:tcPr>
          <w:p w14:paraId="0DD34507" w14:textId="77777777" w:rsidR="00E139F0" w:rsidRPr="002B1C07" w:rsidRDefault="00E139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8" w:type="pct"/>
          </w:tcPr>
          <w:p w14:paraId="7D0BE7F2" w14:textId="77777777" w:rsidR="00E139F0" w:rsidRPr="002B1C07" w:rsidRDefault="000E3F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29" w:type="pct"/>
          </w:tcPr>
          <w:p w14:paraId="4CCE16EA" w14:textId="77777777" w:rsidR="00E139F0" w:rsidRPr="002B1C07" w:rsidRDefault="00E139F0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</w:tbl>
    <w:p w14:paraId="770B16BE" w14:textId="77777777" w:rsidR="005D088E" w:rsidRPr="002B1C07" w:rsidRDefault="005D08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br w:type="page"/>
      </w:r>
    </w:p>
    <w:p w14:paraId="7F7465B0" w14:textId="77777777" w:rsidR="003352A0" w:rsidRPr="002B1C07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SCIENCE IN ACCOUNTING YEAR THREE GROUP A (2</w:t>
      </w:r>
      <w:r w:rsidR="008451D5" w:rsidRPr="002B1C07">
        <w:rPr>
          <w:rFonts w:ascii="Book Antiqua" w:hAnsi="Book Antiqua"/>
          <w:b/>
          <w:sz w:val="18"/>
          <w:szCs w:val="18"/>
        </w:rPr>
        <w:t>5</w:t>
      </w:r>
      <w:r w:rsidRPr="002B1C07">
        <w:rPr>
          <w:rFonts w:ascii="Book Antiqua" w:hAnsi="Book Antiqua"/>
          <w:b/>
          <w:sz w:val="18"/>
          <w:szCs w:val="18"/>
        </w:rPr>
        <w:t xml:space="preserve">0) 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4D6FCE38" w14:textId="77777777" w:rsidTr="00CD4ED0">
        <w:tc>
          <w:tcPr>
            <w:tcW w:w="941" w:type="pct"/>
          </w:tcPr>
          <w:p w14:paraId="2F6E1C15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2E3810F2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7EEDA0C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12FD8CC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39CED2B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643430B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05E28CE" w14:textId="77777777" w:rsidTr="00CD4ED0">
        <w:tc>
          <w:tcPr>
            <w:tcW w:w="941" w:type="pct"/>
          </w:tcPr>
          <w:p w14:paraId="55471049" w14:textId="77777777" w:rsidR="003352A0" w:rsidRPr="002B1C07" w:rsidRDefault="003352A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2248A779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584D9676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34" w:type="pct"/>
          </w:tcPr>
          <w:p w14:paraId="33920DFA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052EF2E3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32" w:type="pct"/>
          </w:tcPr>
          <w:p w14:paraId="75289161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</w:tr>
      <w:tr w:rsidR="002B1C07" w:rsidRPr="002B1C07" w14:paraId="53EA33B2" w14:textId="77777777" w:rsidTr="00CD4ED0">
        <w:tc>
          <w:tcPr>
            <w:tcW w:w="941" w:type="pct"/>
          </w:tcPr>
          <w:p w14:paraId="27503656" w14:textId="77777777" w:rsidR="003352A0" w:rsidRPr="002B1C07" w:rsidRDefault="003352A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4B41505E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23B4F8CC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34" w:type="pct"/>
          </w:tcPr>
          <w:p w14:paraId="70B96AFF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144A9E05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32" w:type="pct"/>
          </w:tcPr>
          <w:p w14:paraId="0D9CD028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</w:tr>
      <w:tr w:rsidR="002B1C07" w:rsidRPr="002B1C07" w14:paraId="58D43168" w14:textId="77777777" w:rsidTr="00CD4ED0">
        <w:tc>
          <w:tcPr>
            <w:tcW w:w="941" w:type="pct"/>
          </w:tcPr>
          <w:p w14:paraId="5ACE1119" w14:textId="77777777" w:rsidR="003352A0" w:rsidRPr="002B1C07" w:rsidRDefault="003352A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2E72D954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34" w:type="pct"/>
          </w:tcPr>
          <w:p w14:paraId="07083EEA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834" w:type="pct"/>
          </w:tcPr>
          <w:p w14:paraId="626250DA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34" w:type="pct"/>
          </w:tcPr>
          <w:p w14:paraId="70C49DB9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</w:tcPr>
          <w:p w14:paraId="41E3BCF1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</w:tr>
      <w:tr w:rsidR="002B1C07" w:rsidRPr="002B1C07" w14:paraId="7B737310" w14:textId="77777777" w:rsidTr="00CD4ED0">
        <w:tc>
          <w:tcPr>
            <w:tcW w:w="941" w:type="pct"/>
          </w:tcPr>
          <w:p w14:paraId="5F784409" w14:textId="77777777" w:rsidR="003352A0" w:rsidRPr="002B1C07" w:rsidRDefault="003352A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23D704A2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34" w:type="pct"/>
          </w:tcPr>
          <w:p w14:paraId="0AD97BE5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834" w:type="pct"/>
          </w:tcPr>
          <w:p w14:paraId="5472A6C7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34" w:type="pct"/>
          </w:tcPr>
          <w:p w14:paraId="4D750F09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</w:tcPr>
          <w:p w14:paraId="1ECEB7F2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</w:tr>
      <w:tr w:rsidR="003352A0" w:rsidRPr="002B1C07" w14:paraId="3CA8C2D3" w14:textId="77777777" w:rsidTr="00CD4ED0">
        <w:tc>
          <w:tcPr>
            <w:tcW w:w="941" w:type="pct"/>
          </w:tcPr>
          <w:p w14:paraId="171216D7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725" w:type="pct"/>
          </w:tcPr>
          <w:p w14:paraId="2C02EA7B" w14:textId="77777777" w:rsidR="003352A0" w:rsidRPr="002B1C07" w:rsidRDefault="003352A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6EA4941" w14:textId="77777777" w:rsidR="003352A0" w:rsidRPr="002B1C07" w:rsidRDefault="003352A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508EA8C" w14:textId="77777777" w:rsidR="003352A0" w:rsidRPr="002B1C07" w:rsidRDefault="003352A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21AF5F2" w14:textId="77777777" w:rsidR="003352A0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32" w:type="pct"/>
          </w:tcPr>
          <w:p w14:paraId="7F5A0CC4" w14:textId="77777777" w:rsidR="003352A0" w:rsidRPr="002B1C07" w:rsidRDefault="003352A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146E9CD" w14:textId="77777777" w:rsidR="003352A0" w:rsidRPr="002B1C07" w:rsidRDefault="003352A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8842C73" w14:textId="77777777" w:rsidR="003352A0" w:rsidRPr="002B1C07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795"/>
        <w:gridCol w:w="979"/>
        <w:gridCol w:w="1515"/>
        <w:gridCol w:w="2292"/>
        <w:gridCol w:w="593"/>
        <w:gridCol w:w="801"/>
        <w:gridCol w:w="671"/>
        <w:gridCol w:w="1370"/>
      </w:tblGrid>
      <w:tr w:rsidR="002B1C07" w:rsidRPr="002B1C07" w14:paraId="2A96BD43" w14:textId="77777777" w:rsidTr="00311A77">
        <w:tc>
          <w:tcPr>
            <w:tcW w:w="441" w:type="pct"/>
          </w:tcPr>
          <w:p w14:paraId="51A9FC7C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3" w:type="pct"/>
          </w:tcPr>
          <w:p w14:paraId="0148108B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40" w:type="pct"/>
          </w:tcPr>
          <w:p w14:paraId="44AF62C3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71" w:type="pct"/>
          </w:tcPr>
          <w:p w14:paraId="176CAA83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9" w:type="pct"/>
          </w:tcPr>
          <w:p w14:paraId="3ED61019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353464E0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360EBE64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0" w:type="pct"/>
          </w:tcPr>
          <w:p w14:paraId="6EAAD413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15B8612" w14:textId="77777777" w:rsidTr="00311A77">
        <w:tc>
          <w:tcPr>
            <w:tcW w:w="441" w:type="pct"/>
          </w:tcPr>
          <w:p w14:paraId="73E77D97" w14:textId="77777777" w:rsidR="00CB7E4F" w:rsidRPr="002B1C07" w:rsidRDefault="00CB7E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43" w:type="pct"/>
            <w:vAlign w:val="bottom"/>
          </w:tcPr>
          <w:p w14:paraId="12CA0A49" w14:textId="77777777" w:rsidR="00CB7E4F" w:rsidRPr="002B1C07" w:rsidRDefault="00CB7E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840" w:type="pct"/>
            <w:vAlign w:val="bottom"/>
          </w:tcPr>
          <w:p w14:paraId="6BF952E1" w14:textId="77777777" w:rsidR="00CB7E4F" w:rsidRPr="002B1C07" w:rsidRDefault="00CB7E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271" w:type="pct"/>
          </w:tcPr>
          <w:p w14:paraId="56ED8310" w14:textId="77777777" w:rsidR="00311A77" w:rsidRPr="002B1C07" w:rsidRDefault="006D535F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094935" w:rsidRPr="002B1C07">
              <w:rPr>
                <w:rFonts w:ascii="Book Antiqua" w:hAnsi="Book Antiqua"/>
                <w:b/>
                <w:sz w:val="18"/>
                <w:szCs w:val="18"/>
              </w:rPr>
              <w:t>akajub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E17BD7" w:rsidRPr="002B1C07">
              <w:rPr>
                <w:rFonts w:ascii="Book Antiqua" w:hAnsi="Book Antiqua"/>
                <w:b/>
                <w:sz w:val="18"/>
                <w:szCs w:val="18"/>
              </w:rPr>
              <w:t>Florence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70C9EA6E" w14:textId="77777777" w:rsidR="00311A77" w:rsidRPr="002B1C07" w:rsidRDefault="0009493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John</w:t>
            </w:r>
            <w:r w:rsidR="009302E7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Mary Kisembo</w:t>
            </w:r>
            <w:r w:rsidR="006D535F"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0D337434" w14:textId="77777777" w:rsidR="00CB7E4F" w:rsidRPr="002B1C07" w:rsidRDefault="006D535F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094935" w:rsidRPr="002B1C07">
              <w:rPr>
                <w:rFonts w:ascii="Book Antiqua" w:hAnsi="Book Antiqua"/>
                <w:sz w:val="18"/>
                <w:szCs w:val="18"/>
              </w:rPr>
              <w:t>isse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</w:t>
            </w:r>
            <w:r w:rsidR="00094935" w:rsidRPr="002B1C07">
              <w:rPr>
                <w:rFonts w:ascii="Book Antiqua" w:hAnsi="Book Antiqua"/>
                <w:sz w:val="18"/>
                <w:szCs w:val="18"/>
              </w:rPr>
              <w:t>ashid</w:t>
            </w:r>
          </w:p>
        </w:tc>
        <w:tc>
          <w:tcPr>
            <w:tcW w:w="329" w:type="pct"/>
            <w:vAlign w:val="bottom"/>
          </w:tcPr>
          <w:p w14:paraId="09FD9449" w14:textId="77777777" w:rsidR="00CB7E4F" w:rsidRPr="002B1C07" w:rsidRDefault="00CB7E4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02E5A22" w14:textId="77777777" w:rsidR="00CB7E4F" w:rsidRPr="002B1C07" w:rsidRDefault="00CB7E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311A77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372" w:type="pct"/>
          </w:tcPr>
          <w:p w14:paraId="6D44AB3B" w14:textId="77777777" w:rsidR="00CB7E4F" w:rsidRPr="002B1C07" w:rsidRDefault="00311A7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60" w:type="pct"/>
          </w:tcPr>
          <w:p w14:paraId="7E69F150" w14:textId="77777777" w:rsidR="00CB7E4F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11A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2B1C07" w14:paraId="7B59C084" w14:textId="77777777" w:rsidTr="00311A77">
        <w:tc>
          <w:tcPr>
            <w:tcW w:w="441" w:type="pct"/>
          </w:tcPr>
          <w:p w14:paraId="6F332BB1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543" w:type="pct"/>
            <w:vAlign w:val="bottom"/>
          </w:tcPr>
          <w:p w14:paraId="19200643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01</w:t>
            </w:r>
          </w:p>
        </w:tc>
        <w:tc>
          <w:tcPr>
            <w:tcW w:w="840" w:type="pct"/>
            <w:vAlign w:val="bottom"/>
          </w:tcPr>
          <w:p w14:paraId="7C9CED9C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nting III</w:t>
            </w:r>
          </w:p>
        </w:tc>
        <w:tc>
          <w:tcPr>
            <w:tcW w:w="1271" w:type="pct"/>
          </w:tcPr>
          <w:p w14:paraId="2B547F7F" w14:textId="77777777" w:rsidR="00475056" w:rsidRPr="002B1C07" w:rsidRDefault="00D7682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B</w:t>
            </w:r>
            <w:r w:rsidR="004573AF" w:rsidRPr="002B1C07">
              <w:rPr>
                <w:rFonts w:ascii="Book Antiqua" w:hAnsi="Book Antiqua"/>
                <w:b/>
                <w:sz w:val="18"/>
                <w:szCs w:val="18"/>
              </w:rPr>
              <w:t xml:space="preserve">yaruhanga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J</w:t>
            </w:r>
            <w:r w:rsidR="004573AF" w:rsidRPr="002B1C07">
              <w:rPr>
                <w:rFonts w:ascii="Book Antiqua" w:hAnsi="Book Antiqua"/>
                <w:b/>
                <w:sz w:val="18"/>
                <w:szCs w:val="18"/>
              </w:rPr>
              <w:t>oseph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63ABEE7F" w14:textId="77777777" w:rsidR="008451D5" w:rsidRPr="002B1C07" w:rsidRDefault="00D76821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4573AF" w:rsidRPr="002B1C07">
              <w:rPr>
                <w:rFonts w:ascii="Book Antiqua" w:hAnsi="Book Antiqua"/>
                <w:sz w:val="18"/>
                <w:szCs w:val="18"/>
              </w:rPr>
              <w:t>utesas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F</w:t>
            </w:r>
            <w:r w:rsidR="004573AF" w:rsidRPr="002B1C07">
              <w:rPr>
                <w:rFonts w:ascii="Book Antiqua" w:hAnsi="Book Antiqua"/>
                <w:sz w:val="18"/>
                <w:szCs w:val="18"/>
              </w:rPr>
              <w:t>red</w:t>
            </w:r>
          </w:p>
        </w:tc>
        <w:tc>
          <w:tcPr>
            <w:tcW w:w="329" w:type="pct"/>
            <w:vAlign w:val="bottom"/>
          </w:tcPr>
          <w:p w14:paraId="55E9634A" w14:textId="77777777" w:rsidR="008451D5" w:rsidRPr="002B1C07" w:rsidRDefault="008451D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592EFF6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210CA7A8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60" w:type="pct"/>
          </w:tcPr>
          <w:p w14:paraId="7D889219" w14:textId="77777777" w:rsidR="008451D5" w:rsidRPr="002B1C07" w:rsidRDefault="008451D5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11A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2B1C07" w14:paraId="567ED5AD" w14:textId="77777777" w:rsidTr="00311A77">
        <w:tc>
          <w:tcPr>
            <w:tcW w:w="441" w:type="pct"/>
          </w:tcPr>
          <w:p w14:paraId="3D3B7679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&amp;MA</w:t>
            </w:r>
          </w:p>
        </w:tc>
        <w:tc>
          <w:tcPr>
            <w:tcW w:w="543" w:type="pct"/>
            <w:vAlign w:val="bottom"/>
          </w:tcPr>
          <w:p w14:paraId="2D3CD6CD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02</w:t>
            </w:r>
          </w:p>
        </w:tc>
        <w:tc>
          <w:tcPr>
            <w:tcW w:w="840" w:type="pct"/>
            <w:vAlign w:val="bottom"/>
          </w:tcPr>
          <w:p w14:paraId="12093DF5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st &amp; Management Accounting II</w:t>
            </w:r>
          </w:p>
        </w:tc>
        <w:tc>
          <w:tcPr>
            <w:tcW w:w="1271" w:type="pct"/>
          </w:tcPr>
          <w:p w14:paraId="079A9E6C" w14:textId="77777777" w:rsidR="00475056" w:rsidRPr="002B1C07" w:rsidRDefault="00D7682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4573AF" w:rsidRPr="002B1C07">
              <w:rPr>
                <w:rFonts w:ascii="Book Antiqua" w:hAnsi="Book Antiqua"/>
                <w:b/>
                <w:sz w:val="18"/>
                <w:szCs w:val="18"/>
              </w:rPr>
              <w:t>yamuyonjo</w:t>
            </w:r>
            <w:proofErr w:type="spellEnd"/>
            <w:r w:rsidR="004573A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4573AF" w:rsidRPr="002B1C07">
              <w:rPr>
                <w:rFonts w:ascii="Book Antiqua" w:hAnsi="Book Antiqua"/>
                <w:b/>
                <w:sz w:val="18"/>
                <w:szCs w:val="18"/>
              </w:rPr>
              <w:t>avid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51BC5479" w14:textId="77777777" w:rsidR="008451D5" w:rsidRPr="002B1C07" w:rsidRDefault="00D7682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4573AF" w:rsidRPr="002B1C07">
              <w:rPr>
                <w:rFonts w:ascii="Book Antiqua" w:hAnsi="Book Antiqua"/>
                <w:sz w:val="18"/>
                <w:szCs w:val="18"/>
              </w:rPr>
              <w:t xml:space="preserve">uwagaba </w:t>
            </w:r>
            <w:r w:rsidRPr="002B1C07">
              <w:rPr>
                <w:rFonts w:ascii="Book Antiqua" w:hAnsi="Book Antiqua"/>
                <w:sz w:val="18"/>
                <w:szCs w:val="18"/>
              </w:rPr>
              <w:t>P</w:t>
            </w:r>
            <w:r w:rsidR="004573AF" w:rsidRPr="002B1C07">
              <w:rPr>
                <w:rFonts w:ascii="Book Antiqua" w:hAnsi="Book Antiqua"/>
                <w:sz w:val="18"/>
                <w:szCs w:val="18"/>
              </w:rPr>
              <w:t>atience</w:t>
            </w:r>
          </w:p>
        </w:tc>
        <w:tc>
          <w:tcPr>
            <w:tcW w:w="329" w:type="pct"/>
            <w:vAlign w:val="bottom"/>
          </w:tcPr>
          <w:p w14:paraId="41018B7C" w14:textId="77777777" w:rsidR="008451D5" w:rsidRPr="002B1C07" w:rsidRDefault="008451D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350F29B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037806FE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60" w:type="pct"/>
          </w:tcPr>
          <w:p w14:paraId="2EB0FA4B" w14:textId="77777777" w:rsidR="008451D5" w:rsidRPr="002B1C07" w:rsidRDefault="008451D5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11A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2B1C07" w14:paraId="440DBA58" w14:textId="77777777" w:rsidTr="00311A77">
        <w:tc>
          <w:tcPr>
            <w:tcW w:w="441" w:type="pct"/>
          </w:tcPr>
          <w:p w14:paraId="5AD84428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543" w:type="pct"/>
            <w:vAlign w:val="bottom"/>
          </w:tcPr>
          <w:p w14:paraId="35BBAB77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03</w:t>
            </w:r>
          </w:p>
        </w:tc>
        <w:tc>
          <w:tcPr>
            <w:tcW w:w="840" w:type="pct"/>
            <w:vAlign w:val="bottom"/>
          </w:tcPr>
          <w:p w14:paraId="7BADD483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come Tax and Tax Accounting</w:t>
            </w:r>
          </w:p>
        </w:tc>
        <w:tc>
          <w:tcPr>
            <w:tcW w:w="1271" w:type="pct"/>
          </w:tcPr>
          <w:p w14:paraId="56BE8F16" w14:textId="77777777" w:rsidR="00475056" w:rsidRPr="002B1C07" w:rsidRDefault="00BD3DA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Z</w:t>
            </w:r>
            <w:r w:rsidR="004573AF" w:rsidRPr="002B1C07">
              <w:rPr>
                <w:rFonts w:ascii="Book Antiqua" w:hAnsi="Book Antiqua"/>
                <w:b/>
                <w:sz w:val="18"/>
                <w:szCs w:val="18"/>
              </w:rPr>
              <w:t>ainabu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</w:t>
            </w:r>
            <w:r w:rsidR="004573AF" w:rsidRPr="002B1C07">
              <w:rPr>
                <w:rFonts w:ascii="Book Antiqua" w:hAnsi="Book Antiqua"/>
                <w:b/>
                <w:sz w:val="18"/>
                <w:szCs w:val="18"/>
              </w:rPr>
              <w:t>umwebaze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6784359A" w14:textId="77777777" w:rsidR="008451D5" w:rsidRPr="002B1C07" w:rsidRDefault="00BD3D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4573AF" w:rsidRPr="002B1C07">
              <w:rPr>
                <w:rFonts w:ascii="Book Antiqua" w:hAnsi="Book Antiqua"/>
                <w:sz w:val="18"/>
                <w:szCs w:val="18"/>
              </w:rPr>
              <w:t>asiry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L</w:t>
            </w:r>
            <w:r w:rsidR="004573AF" w:rsidRPr="002B1C07">
              <w:rPr>
                <w:rFonts w:ascii="Book Antiqua" w:hAnsi="Book Antiqua"/>
                <w:sz w:val="18"/>
                <w:szCs w:val="18"/>
              </w:rPr>
              <w:t>incon</w:t>
            </w:r>
            <w:r w:rsidR="00E03F44"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="00E03F44" w:rsidRPr="002B1C07">
              <w:rPr>
                <w:rFonts w:ascii="Book Antiqua" w:hAnsi="Book Antiqua"/>
                <w:sz w:val="18"/>
                <w:szCs w:val="18"/>
              </w:rPr>
              <w:t>Nakiyinji</w:t>
            </w:r>
            <w:proofErr w:type="spellEnd"/>
            <w:r w:rsidR="00E03F44" w:rsidRPr="002B1C07">
              <w:rPr>
                <w:rFonts w:ascii="Book Antiqua" w:hAnsi="Book Antiqua"/>
                <w:sz w:val="18"/>
                <w:szCs w:val="18"/>
              </w:rPr>
              <w:t xml:space="preserve"> Jamiya</w:t>
            </w:r>
          </w:p>
        </w:tc>
        <w:tc>
          <w:tcPr>
            <w:tcW w:w="329" w:type="pct"/>
            <w:vAlign w:val="bottom"/>
          </w:tcPr>
          <w:p w14:paraId="56094363" w14:textId="77777777" w:rsidR="008451D5" w:rsidRPr="002B1C07" w:rsidRDefault="008451D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C6B2321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752F6D9F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760" w:type="pct"/>
          </w:tcPr>
          <w:p w14:paraId="378D554A" w14:textId="77777777" w:rsidR="008451D5" w:rsidRPr="002B1C07" w:rsidRDefault="008451D5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11A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2B1C07" w14:paraId="19511D99" w14:textId="77777777" w:rsidTr="00311A77">
        <w:tc>
          <w:tcPr>
            <w:tcW w:w="441" w:type="pct"/>
          </w:tcPr>
          <w:p w14:paraId="5DB2A03A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43" w:type="pct"/>
            <w:vAlign w:val="bottom"/>
          </w:tcPr>
          <w:p w14:paraId="28B9BE3E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5</w:t>
            </w:r>
          </w:p>
        </w:tc>
        <w:tc>
          <w:tcPr>
            <w:tcW w:w="840" w:type="pct"/>
            <w:vAlign w:val="bottom"/>
          </w:tcPr>
          <w:p w14:paraId="78C41CF2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271" w:type="pct"/>
            <w:vAlign w:val="bottom"/>
          </w:tcPr>
          <w:p w14:paraId="16977A9C" w14:textId="77777777" w:rsidR="00475056" w:rsidRPr="002B1C07" w:rsidRDefault="0047505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</w:t>
            </w:r>
            <w:r w:rsidR="004573A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shab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4573A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nic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C476E8A" w14:textId="77777777" w:rsidR="008451D5" w:rsidRPr="002B1C07" w:rsidRDefault="009302E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Oyella </w:t>
            </w:r>
            <w:r w:rsidR="0047505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4573A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heila </w:t>
            </w:r>
          </w:p>
        </w:tc>
        <w:tc>
          <w:tcPr>
            <w:tcW w:w="329" w:type="pct"/>
            <w:vAlign w:val="bottom"/>
          </w:tcPr>
          <w:p w14:paraId="6B6882FD" w14:textId="77777777" w:rsidR="008451D5" w:rsidRPr="002B1C07" w:rsidRDefault="008451D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23762277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06150122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60" w:type="pct"/>
          </w:tcPr>
          <w:p w14:paraId="6ED916EB" w14:textId="77777777" w:rsidR="008451D5" w:rsidRPr="002B1C07" w:rsidRDefault="008451D5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11A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8451D5" w:rsidRPr="002B1C07" w14:paraId="420F6366" w14:textId="77777777" w:rsidTr="00311A77">
        <w:tc>
          <w:tcPr>
            <w:tcW w:w="441" w:type="pct"/>
          </w:tcPr>
          <w:p w14:paraId="57E94388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43" w:type="pct"/>
            <w:vAlign w:val="bottom"/>
          </w:tcPr>
          <w:p w14:paraId="2AD0A727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3108</w:t>
            </w:r>
          </w:p>
        </w:tc>
        <w:tc>
          <w:tcPr>
            <w:tcW w:w="840" w:type="pct"/>
            <w:vAlign w:val="bottom"/>
          </w:tcPr>
          <w:p w14:paraId="21A9487B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Research Skills</w:t>
            </w:r>
          </w:p>
        </w:tc>
        <w:tc>
          <w:tcPr>
            <w:tcW w:w="1271" w:type="pct"/>
            <w:vAlign w:val="bottom"/>
          </w:tcPr>
          <w:p w14:paraId="764E4AD5" w14:textId="77777777" w:rsidR="008451D5" w:rsidRPr="002B1C07" w:rsidRDefault="00412A1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4573A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</w:t>
            </w:r>
            <w:r w:rsidR="004573A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natus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R M</w:t>
            </w:r>
            <w:r w:rsidR="004573A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gisha</w:t>
            </w:r>
          </w:p>
        </w:tc>
        <w:tc>
          <w:tcPr>
            <w:tcW w:w="329" w:type="pct"/>
            <w:vAlign w:val="bottom"/>
          </w:tcPr>
          <w:p w14:paraId="3499B767" w14:textId="77777777" w:rsidR="008451D5" w:rsidRPr="002B1C07" w:rsidRDefault="008451D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081DC529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79216818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60" w:type="pct"/>
          </w:tcPr>
          <w:p w14:paraId="11A35563" w14:textId="77777777" w:rsidR="008451D5" w:rsidRPr="002B1C07" w:rsidRDefault="008451D5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11A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</w:tbl>
    <w:p w14:paraId="63650EE1" w14:textId="77777777" w:rsidR="003352A0" w:rsidRPr="002B1C07" w:rsidRDefault="003352A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6F8AAE0" w14:textId="77777777" w:rsidR="003352A0" w:rsidRPr="002B1C07" w:rsidRDefault="003352A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CC024BE" w14:textId="77777777" w:rsidR="0010025B" w:rsidRPr="002B1C07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24E9743" w14:textId="77777777" w:rsidR="0010025B" w:rsidRPr="002B1C07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0DEA7D" w14:textId="77777777" w:rsidR="003352A0" w:rsidRPr="002B1C07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SCIENCE IN ACCOUNTING YEAR THREE G</w:t>
      </w:r>
      <w:r w:rsidR="0093513F" w:rsidRPr="002B1C07">
        <w:rPr>
          <w:rFonts w:ascii="Book Antiqua" w:hAnsi="Book Antiqua"/>
          <w:b/>
          <w:sz w:val="18"/>
          <w:szCs w:val="18"/>
        </w:rPr>
        <w:t>ROUP B (1</w:t>
      </w:r>
      <w:r w:rsidR="008451D5" w:rsidRPr="002B1C07">
        <w:rPr>
          <w:rFonts w:ascii="Book Antiqua" w:hAnsi="Book Antiqua"/>
          <w:b/>
          <w:sz w:val="18"/>
          <w:szCs w:val="18"/>
        </w:rPr>
        <w:t>09</w:t>
      </w:r>
      <w:r w:rsidR="0093513F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3E893BE3" w14:textId="77777777" w:rsidTr="00CD4ED0">
        <w:tc>
          <w:tcPr>
            <w:tcW w:w="833" w:type="pct"/>
          </w:tcPr>
          <w:p w14:paraId="4CE98EB5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371492AA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B4B6697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6AB78BD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B43A1E1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CA62FEB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0CB03B1" w14:textId="77777777" w:rsidTr="00CD4ED0">
        <w:tc>
          <w:tcPr>
            <w:tcW w:w="833" w:type="pct"/>
          </w:tcPr>
          <w:p w14:paraId="31CB5480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60756E97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34" w:type="pct"/>
          </w:tcPr>
          <w:p w14:paraId="14208A9F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4" w:type="pct"/>
          </w:tcPr>
          <w:p w14:paraId="3F72C197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307990CD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32" w:type="pct"/>
          </w:tcPr>
          <w:p w14:paraId="42B4E53C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</w:tr>
      <w:tr w:rsidR="002B1C07" w:rsidRPr="002B1C07" w14:paraId="1B587239" w14:textId="77777777" w:rsidTr="00CD4ED0">
        <w:tc>
          <w:tcPr>
            <w:tcW w:w="833" w:type="pct"/>
          </w:tcPr>
          <w:p w14:paraId="77596F6B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3D145F12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34" w:type="pct"/>
          </w:tcPr>
          <w:p w14:paraId="5190117A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4" w:type="pct"/>
          </w:tcPr>
          <w:p w14:paraId="1EFB4A4B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295DD1F9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32" w:type="pct"/>
          </w:tcPr>
          <w:p w14:paraId="0F4D162D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</w:tr>
      <w:tr w:rsidR="002B1C07" w:rsidRPr="002B1C07" w14:paraId="676F7E24" w14:textId="77777777" w:rsidTr="00CD4ED0">
        <w:tc>
          <w:tcPr>
            <w:tcW w:w="833" w:type="pct"/>
          </w:tcPr>
          <w:p w14:paraId="2B22BF30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6F0D5D0A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834" w:type="pct"/>
          </w:tcPr>
          <w:p w14:paraId="6EB74935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34" w:type="pct"/>
          </w:tcPr>
          <w:p w14:paraId="08806AC5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34" w:type="pct"/>
          </w:tcPr>
          <w:p w14:paraId="418CCC6D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32" w:type="pct"/>
          </w:tcPr>
          <w:p w14:paraId="518B48AA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7114E93B" w14:textId="77777777" w:rsidTr="00CD4ED0">
        <w:tc>
          <w:tcPr>
            <w:tcW w:w="833" w:type="pct"/>
          </w:tcPr>
          <w:p w14:paraId="3B4729DB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341D9D49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834" w:type="pct"/>
          </w:tcPr>
          <w:p w14:paraId="6F27D47B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34" w:type="pct"/>
          </w:tcPr>
          <w:p w14:paraId="660F6027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34" w:type="pct"/>
          </w:tcPr>
          <w:p w14:paraId="76E8A08A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32" w:type="pct"/>
          </w:tcPr>
          <w:p w14:paraId="5563CF4F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1E0C10" w:rsidRPr="002B1C07" w14:paraId="303F2CC7" w14:textId="77777777" w:rsidTr="00CD4ED0">
        <w:tc>
          <w:tcPr>
            <w:tcW w:w="833" w:type="pct"/>
          </w:tcPr>
          <w:p w14:paraId="4A446CFA" w14:textId="77777777" w:rsidR="001E0C10" w:rsidRPr="002B1C07" w:rsidRDefault="001E0C1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33" w:type="pct"/>
          </w:tcPr>
          <w:p w14:paraId="3E158611" w14:textId="77777777" w:rsidR="001E0C10" w:rsidRPr="002B1C07" w:rsidRDefault="001E0C1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8.00 – 9.00 p.m.</w:t>
            </w:r>
          </w:p>
          <w:p w14:paraId="5AC50C72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34" w:type="pct"/>
          </w:tcPr>
          <w:p w14:paraId="547B5C30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1B8C710F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5DA1B32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B5249B2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2EE2074F" w14:textId="77777777" w:rsidR="001E0C10" w:rsidRPr="002B1C07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2A5A849" w14:textId="77777777" w:rsidR="003352A0" w:rsidRPr="002B1C07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35B1C4" w14:textId="77777777" w:rsidR="003352A0" w:rsidRPr="002B1C07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794"/>
        <w:gridCol w:w="979"/>
        <w:gridCol w:w="1672"/>
        <w:gridCol w:w="2567"/>
        <w:gridCol w:w="486"/>
        <w:gridCol w:w="801"/>
        <w:gridCol w:w="671"/>
        <w:gridCol w:w="1046"/>
      </w:tblGrid>
      <w:tr w:rsidR="002B1C07" w:rsidRPr="002B1C07" w14:paraId="1BB14FA5" w14:textId="77777777" w:rsidTr="00E81976">
        <w:tc>
          <w:tcPr>
            <w:tcW w:w="433" w:type="pct"/>
          </w:tcPr>
          <w:p w14:paraId="2EF17D5B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4" w:type="pct"/>
          </w:tcPr>
          <w:p w14:paraId="0162CBAD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35" w:type="pct"/>
          </w:tcPr>
          <w:p w14:paraId="462C677E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31" w:type="pct"/>
          </w:tcPr>
          <w:p w14:paraId="308B16BB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</w:tcPr>
          <w:p w14:paraId="62F3CD96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3E22E289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6" w:type="pct"/>
          </w:tcPr>
          <w:p w14:paraId="5B5982F3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88" w:type="pct"/>
          </w:tcPr>
          <w:p w14:paraId="140194AC" w14:textId="77777777" w:rsidR="003352A0" w:rsidRPr="002B1C07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587366C" w14:textId="77777777" w:rsidTr="00E81976">
        <w:tc>
          <w:tcPr>
            <w:tcW w:w="433" w:type="pct"/>
          </w:tcPr>
          <w:p w14:paraId="7C493984" w14:textId="77777777" w:rsidR="00987BE8" w:rsidRPr="002B1C07" w:rsidRDefault="00987B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34" w:type="pct"/>
            <w:vAlign w:val="bottom"/>
          </w:tcPr>
          <w:p w14:paraId="20306F39" w14:textId="77777777" w:rsidR="00987BE8" w:rsidRPr="002B1C07" w:rsidRDefault="00987BE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935" w:type="pct"/>
            <w:vAlign w:val="bottom"/>
          </w:tcPr>
          <w:p w14:paraId="7D279154" w14:textId="77777777" w:rsidR="00987BE8" w:rsidRPr="002B1C07" w:rsidRDefault="00987BE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431" w:type="pct"/>
          </w:tcPr>
          <w:p w14:paraId="71FF497C" w14:textId="77777777" w:rsidR="00987BE8" w:rsidRPr="002B1C07" w:rsidRDefault="004A638F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Lakaraber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haron 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Kisembo John Mary</w:t>
            </w:r>
          </w:p>
        </w:tc>
        <w:tc>
          <w:tcPr>
            <w:tcW w:w="276" w:type="pct"/>
            <w:vAlign w:val="bottom"/>
          </w:tcPr>
          <w:p w14:paraId="69B3118E" w14:textId="77777777" w:rsidR="00987BE8" w:rsidRPr="002B1C07" w:rsidRDefault="00987BE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15B56A00" w14:textId="77777777" w:rsidR="00987BE8" w:rsidRPr="002B1C07" w:rsidRDefault="00987B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311A77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366" w:type="pct"/>
          </w:tcPr>
          <w:p w14:paraId="6BB04DAD" w14:textId="77777777" w:rsidR="00987BE8" w:rsidRPr="002B1C07" w:rsidRDefault="00311A7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588" w:type="pct"/>
          </w:tcPr>
          <w:p w14:paraId="65A0D138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2B1C07" w:rsidRPr="002B1C07" w14:paraId="0412A4E9" w14:textId="77777777" w:rsidTr="00E81976">
        <w:tc>
          <w:tcPr>
            <w:tcW w:w="433" w:type="pct"/>
          </w:tcPr>
          <w:p w14:paraId="0F3FA85A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534" w:type="pct"/>
            <w:vAlign w:val="bottom"/>
          </w:tcPr>
          <w:p w14:paraId="182A3361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01</w:t>
            </w:r>
          </w:p>
        </w:tc>
        <w:tc>
          <w:tcPr>
            <w:tcW w:w="935" w:type="pct"/>
            <w:vAlign w:val="bottom"/>
          </w:tcPr>
          <w:p w14:paraId="2601C9EF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nting III</w:t>
            </w:r>
          </w:p>
        </w:tc>
        <w:tc>
          <w:tcPr>
            <w:tcW w:w="1431" w:type="pct"/>
          </w:tcPr>
          <w:p w14:paraId="2DACAA6B" w14:textId="77777777" w:rsidR="0038138A" w:rsidRPr="002B1C07" w:rsidRDefault="005C679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B</w:t>
            </w:r>
            <w:r w:rsidR="004573AF" w:rsidRPr="002B1C07">
              <w:rPr>
                <w:rFonts w:ascii="Book Antiqua" w:hAnsi="Book Antiqua"/>
                <w:b/>
                <w:sz w:val="18"/>
                <w:szCs w:val="18"/>
              </w:rPr>
              <w:t>yaruhang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</w:t>
            </w:r>
            <w:r w:rsidR="004573AF" w:rsidRPr="002B1C07">
              <w:rPr>
                <w:rFonts w:ascii="Book Antiqua" w:hAnsi="Book Antiqua"/>
                <w:b/>
                <w:sz w:val="18"/>
                <w:szCs w:val="18"/>
              </w:rPr>
              <w:t>oseph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5412A77B" w14:textId="77777777" w:rsidR="008451D5" w:rsidRPr="002B1C07" w:rsidRDefault="005C679C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4573AF" w:rsidRPr="002B1C07">
              <w:rPr>
                <w:rFonts w:ascii="Book Antiqua" w:hAnsi="Book Antiqua"/>
                <w:sz w:val="18"/>
                <w:szCs w:val="18"/>
              </w:rPr>
              <w:t>utesas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F</w:t>
            </w:r>
            <w:r w:rsidR="004573AF" w:rsidRPr="002B1C07">
              <w:rPr>
                <w:rFonts w:ascii="Book Antiqua" w:hAnsi="Book Antiqua"/>
                <w:sz w:val="18"/>
                <w:szCs w:val="18"/>
              </w:rPr>
              <w:t>red</w:t>
            </w:r>
          </w:p>
        </w:tc>
        <w:tc>
          <w:tcPr>
            <w:tcW w:w="276" w:type="pct"/>
            <w:vAlign w:val="bottom"/>
          </w:tcPr>
          <w:p w14:paraId="6AB00700" w14:textId="77777777" w:rsidR="008451D5" w:rsidRPr="002B1C07" w:rsidRDefault="008451D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7E098BB9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6" w:type="pct"/>
          </w:tcPr>
          <w:p w14:paraId="4F423AA8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88" w:type="pct"/>
          </w:tcPr>
          <w:p w14:paraId="3AD12203" w14:textId="77777777" w:rsidR="008451D5" w:rsidRPr="002B1C07" w:rsidRDefault="008451D5" w:rsidP="001A6D86">
            <w:r w:rsidRPr="002B1C07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2B1C07" w:rsidRPr="002B1C07" w14:paraId="52E2960D" w14:textId="77777777" w:rsidTr="00E81976">
        <w:tc>
          <w:tcPr>
            <w:tcW w:w="433" w:type="pct"/>
          </w:tcPr>
          <w:p w14:paraId="5A4D2DA0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&amp;MA</w:t>
            </w:r>
          </w:p>
        </w:tc>
        <w:tc>
          <w:tcPr>
            <w:tcW w:w="534" w:type="pct"/>
            <w:vAlign w:val="bottom"/>
          </w:tcPr>
          <w:p w14:paraId="5DDC28B1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02</w:t>
            </w:r>
          </w:p>
        </w:tc>
        <w:tc>
          <w:tcPr>
            <w:tcW w:w="935" w:type="pct"/>
            <w:vAlign w:val="bottom"/>
          </w:tcPr>
          <w:p w14:paraId="6211F8C6" w14:textId="77777777" w:rsidR="008451D5" w:rsidRPr="002B1C07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st &amp; Management Accounting II</w:t>
            </w:r>
          </w:p>
        </w:tc>
        <w:tc>
          <w:tcPr>
            <w:tcW w:w="1431" w:type="pct"/>
          </w:tcPr>
          <w:p w14:paraId="6681A20A" w14:textId="77777777" w:rsidR="008451D5" w:rsidRPr="002B1C07" w:rsidRDefault="005C679C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4573AF" w:rsidRPr="002B1C07">
              <w:rPr>
                <w:rFonts w:ascii="Book Antiqua" w:hAnsi="Book Antiqua"/>
                <w:b/>
                <w:sz w:val="18"/>
                <w:szCs w:val="18"/>
              </w:rPr>
              <w:t>yamuyonjo</w:t>
            </w:r>
            <w:proofErr w:type="spellEnd"/>
            <w:r w:rsidR="004573A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4573AF" w:rsidRPr="002B1C07">
              <w:rPr>
                <w:rFonts w:ascii="Book Antiqua" w:hAnsi="Book Antiqua"/>
                <w:b/>
                <w:sz w:val="18"/>
                <w:szCs w:val="18"/>
              </w:rPr>
              <w:t>avid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9302E7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4573AF" w:rsidRPr="002B1C07">
              <w:rPr>
                <w:rFonts w:ascii="Book Antiqua" w:hAnsi="Book Antiqua"/>
                <w:sz w:val="18"/>
                <w:szCs w:val="18"/>
              </w:rPr>
              <w:t>uwagab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P</w:t>
            </w:r>
            <w:r w:rsidR="004573AF" w:rsidRPr="002B1C07">
              <w:rPr>
                <w:rFonts w:ascii="Book Antiqua" w:hAnsi="Book Antiqua"/>
                <w:sz w:val="18"/>
                <w:szCs w:val="18"/>
              </w:rPr>
              <w:t>atience</w:t>
            </w:r>
          </w:p>
        </w:tc>
        <w:tc>
          <w:tcPr>
            <w:tcW w:w="276" w:type="pct"/>
            <w:vAlign w:val="bottom"/>
          </w:tcPr>
          <w:p w14:paraId="163238DF" w14:textId="77777777" w:rsidR="008451D5" w:rsidRPr="002B1C07" w:rsidRDefault="008451D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1FBC7152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6" w:type="pct"/>
          </w:tcPr>
          <w:p w14:paraId="1B541402" w14:textId="77777777" w:rsidR="008451D5" w:rsidRPr="002B1C07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88" w:type="pct"/>
          </w:tcPr>
          <w:p w14:paraId="03905391" w14:textId="77777777" w:rsidR="008451D5" w:rsidRPr="002B1C07" w:rsidRDefault="008451D5" w:rsidP="001A6D86">
            <w:r w:rsidRPr="002B1C07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2B1C07" w:rsidRPr="002B1C07" w14:paraId="35B6A90F" w14:textId="77777777" w:rsidTr="00E81976">
        <w:tc>
          <w:tcPr>
            <w:tcW w:w="433" w:type="pct"/>
          </w:tcPr>
          <w:p w14:paraId="59A34949" w14:textId="77777777" w:rsidR="00BD3DA9" w:rsidRPr="002B1C07" w:rsidRDefault="00BD3D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&amp;TA</w:t>
            </w:r>
          </w:p>
        </w:tc>
        <w:tc>
          <w:tcPr>
            <w:tcW w:w="534" w:type="pct"/>
            <w:vAlign w:val="bottom"/>
          </w:tcPr>
          <w:p w14:paraId="683F6A2E" w14:textId="77777777" w:rsidR="00BD3DA9" w:rsidRPr="002B1C07" w:rsidRDefault="00BD3DA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03</w:t>
            </w:r>
          </w:p>
        </w:tc>
        <w:tc>
          <w:tcPr>
            <w:tcW w:w="935" w:type="pct"/>
            <w:vAlign w:val="bottom"/>
          </w:tcPr>
          <w:p w14:paraId="63D95FCB" w14:textId="77777777" w:rsidR="00BD3DA9" w:rsidRPr="002B1C07" w:rsidRDefault="00BD3DA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come Tax and Tax Accounting</w:t>
            </w:r>
          </w:p>
        </w:tc>
        <w:tc>
          <w:tcPr>
            <w:tcW w:w="1431" w:type="pct"/>
          </w:tcPr>
          <w:p w14:paraId="253CDCF8" w14:textId="77777777" w:rsidR="00311A77" w:rsidRPr="002B1C07" w:rsidRDefault="00BD3D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Z</w:t>
            </w:r>
            <w:r w:rsidR="008F06D4" w:rsidRPr="002B1C07">
              <w:rPr>
                <w:rFonts w:ascii="Book Antiqua" w:hAnsi="Book Antiqua"/>
                <w:b/>
                <w:sz w:val="18"/>
                <w:szCs w:val="18"/>
              </w:rPr>
              <w:t>ainabu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</w:t>
            </w:r>
            <w:r w:rsidR="008F06D4" w:rsidRPr="002B1C07">
              <w:rPr>
                <w:rFonts w:ascii="Book Antiqua" w:hAnsi="Book Antiqua"/>
                <w:b/>
                <w:sz w:val="18"/>
                <w:szCs w:val="18"/>
              </w:rPr>
              <w:t>umwebaze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2AF5D0FD" w14:textId="77777777" w:rsidR="00BD3DA9" w:rsidRPr="002B1C07" w:rsidRDefault="00BD3D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8F06D4" w:rsidRPr="002B1C07">
              <w:rPr>
                <w:rFonts w:ascii="Book Antiqua" w:hAnsi="Book Antiqua"/>
                <w:sz w:val="18"/>
                <w:szCs w:val="18"/>
              </w:rPr>
              <w:t>asiry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L</w:t>
            </w:r>
            <w:r w:rsidR="008F06D4" w:rsidRPr="002B1C07">
              <w:rPr>
                <w:rFonts w:ascii="Book Antiqua" w:hAnsi="Book Antiqua"/>
                <w:sz w:val="18"/>
                <w:szCs w:val="18"/>
              </w:rPr>
              <w:t>incon/</w:t>
            </w:r>
            <w:r w:rsidR="009302E7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8F06D4" w:rsidRPr="002B1C07">
              <w:rPr>
                <w:rFonts w:ascii="Book Antiqua" w:hAnsi="Book Antiqua"/>
                <w:sz w:val="18"/>
                <w:szCs w:val="18"/>
              </w:rPr>
              <w:t>Ninsiima Cha</w:t>
            </w:r>
            <w:r w:rsidR="009302E7" w:rsidRPr="002B1C07">
              <w:rPr>
                <w:rFonts w:ascii="Book Antiqua" w:hAnsi="Book Antiqua"/>
                <w:sz w:val="18"/>
                <w:szCs w:val="18"/>
              </w:rPr>
              <w:t>r</w:t>
            </w:r>
            <w:r w:rsidR="008F06D4" w:rsidRPr="002B1C07">
              <w:rPr>
                <w:rFonts w:ascii="Book Antiqua" w:hAnsi="Book Antiqua"/>
                <w:sz w:val="18"/>
                <w:szCs w:val="18"/>
              </w:rPr>
              <w:t>lotte</w:t>
            </w:r>
          </w:p>
        </w:tc>
        <w:tc>
          <w:tcPr>
            <w:tcW w:w="276" w:type="pct"/>
            <w:vAlign w:val="bottom"/>
          </w:tcPr>
          <w:p w14:paraId="335F4AE9" w14:textId="77777777" w:rsidR="00BD3DA9" w:rsidRPr="002B1C07" w:rsidRDefault="00BD3DA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69C98DAE" w14:textId="77777777" w:rsidR="00BD3DA9" w:rsidRPr="002B1C07" w:rsidRDefault="00BD3D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6" w:type="pct"/>
          </w:tcPr>
          <w:p w14:paraId="744D3F86" w14:textId="77777777" w:rsidR="00BD3DA9" w:rsidRPr="002B1C07" w:rsidRDefault="00BD3D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588" w:type="pct"/>
          </w:tcPr>
          <w:p w14:paraId="528AE66C" w14:textId="77777777" w:rsidR="00BD3DA9" w:rsidRPr="002B1C07" w:rsidRDefault="00BD3DA9" w:rsidP="001A6D86">
            <w:r w:rsidRPr="002B1C07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2B1C07" w:rsidRPr="002B1C07" w14:paraId="3E59BC41" w14:textId="77777777" w:rsidTr="00E81976">
        <w:tc>
          <w:tcPr>
            <w:tcW w:w="433" w:type="pct"/>
          </w:tcPr>
          <w:p w14:paraId="3B806689" w14:textId="77777777" w:rsidR="00BD3DA9" w:rsidRPr="002B1C07" w:rsidRDefault="00BD3D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34" w:type="pct"/>
            <w:vAlign w:val="bottom"/>
          </w:tcPr>
          <w:p w14:paraId="47EA778D" w14:textId="77777777" w:rsidR="00BD3DA9" w:rsidRPr="002B1C07" w:rsidRDefault="00BD3DA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5</w:t>
            </w:r>
          </w:p>
        </w:tc>
        <w:tc>
          <w:tcPr>
            <w:tcW w:w="935" w:type="pct"/>
            <w:vAlign w:val="bottom"/>
          </w:tcPr>
          <w:p w14:paraId="08F937A4" w14:textId="77777777" w:rsidR="00BD3DA9" w:rsidRPr="002B1C07" w:rsidRDefault="00BD3DA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431" w:type="pct"/>
            <w:vAlign w:val="bottom"/>
          </w:tcPr>
          <w:p w14:paraId="5BD832C4" w14:textId="77777777" w:rsidR="0038138A" w:rsidRPr="002B1C07" w:rsidRDefault="009302E7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a</w:t>
            </w:r>
            <w:r w:rsidR="004573A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swa</w:t>
            </w:r>
            <w:r w:rsidR="0038138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Y</w:t>
            </w:r>
            <w:r w:rsidR="004573A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suf</w:t>
            </w:r>
            <w:r w:rsidR="0038138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10207F25" w14:textId="77777777" w:rsidR="00BD3DA9" w:rsidRPr="002B1C07" w:rsidRDefault="009302E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y</w:t>
            </w:r>
            <w:r w:rsidR="004573A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la</w:t>
            </w:r>
            <w:r w:rsidR="00774B2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h</w:t>
            </w:r>
            <w:r w:rsidR="004573A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ila</w:t>
            </w:r>
          </w:p>
        </w:tc>
        <w:tc>
          <w:tcPr>
            <w:tcW w:w="276" w:type="pct"/>
            <w:vAlign w:val="bottom"/>
          </w:tcPr>
          <w:p w14:paraId="49BA5E2C" w14:textId="77777777" w:rsidR="00BD3DA9" w:rsidRPr="002B1C07" w:rsidRDefault="00BD3DA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7" w:type="pct"/>
          </w:tcPr>
          <w:p w14:paraId="0DBB8C83" w14:textId="77777777" w:rsidR="00BD3DA9" w:rsidRPr="002B1C07" w:rsidRDefault="00BD3D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6" w:type="pct"/>
          </w:tcPr>
          <w:p w14:paraId="6F0A3EDA" w14:textId="77777777" w:rsidR="00BD3DA9" w:rsidRPr="002B1C07" w:rsidRDefault="00BD3D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588" w:type="pct"/>
          </w:tcPr>
          <w:p w14:paraId="771A130C" w14:textId="77777777" w:rsidR="00BD3DA9" w:rsidRPr="002B1C07" w:rsidRDefault="00BD3DA9" w:rsidP="001A6D86">
            <w:r w:rsidRPr="002B1C07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BD3DA9" w:rsidRPr="002B1C07" w14:paraId="2DAE0EEF" w14:textId="77777777" w:rsidTr="00E81976">
        <w:tc>
          <w:tcPr>
            <w:tcW w:w="433" w:type="pct"/>
          </w:tcPr>
          <w:p w14:paraId="1397DE0F" w14:textId="77777777" w:rsidR="00BD3DA9" w:rsidRPr="002B1C07" w:rsidRDefault="00BD3D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34" w:type="pct"/>
            <w:vAlign w:val="bottom"/>
          </w:tcPr>
          <w:p w14:paraId="442EB420" w14:textId="77777777" w:rsidR="00BD3DA9" w:rsidRPr="002B1C07" w:rsidRDefault="00BD3DA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3108</w:t>
            </w:r>
          </w:p>
        </w:tc>
        <w:tc>
          <w:tcPr>
            <w:tcW w:w="935" w:type="pct"/>
            <w:vAlign w:val="bottom"/>
          </w:tcPr>
          <w:p w14:paraId="4EC0FED3" w14:textId="77777777" w:rsidR="00BD3DA9" w:rsidRPr="002B1C07" w:rsidRDefault="00BD3DA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Research Skills</w:t>
            </w:r>
          </w:p>
        </w:tc>
        <w:tc>
          <w:tcPr>
            <w:tcW w:w="1431" w:type="pct"/>
            <w:vAlign w:val="bottom"/>
          </w:tcPr>
          <w:p w14:paraId="5CFCBE44" w14:textId="77777777" w:rsidR="00BD3DA9" w:rsidRPr="002B1C07" w:rsidRDefault="007D0C76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</w:t>
            </w:r>
            <w:r w:rsidR="004573A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yond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051C3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thanausius</w:t>
            </w:r>
            <w:proofErr w:type="spellEnd"/>
          </w:p>
        </w:tc>
        <w:tc>
          <w:tcPr>
            <w:tcW w:w="276" w:type="pct"/>
            <w:vAlign w:val="bottom"/>
          </w:tcPr>
          <w:p w14:paraId="671C19D5" w14:textId="77777777" w:rsidR="00BD3DA9" w:rsidRPr="002B1C07" w:rsidRDefault="00BD3DA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7" w:type="pct"/>
          </w:tcPr>
          <w:p w14:paraId="3C17E622" w14:textId="77777777" w:rsidR="00BD3DA9" w:rsidRPr="002B1C07" w:rsidRDefault="00BD3D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66" w:type="pct"/>
          </w:tcPr>
          <w:p w14:paraId="7BE47373" w14:textId="77777777" w:rsidR="00BD3DA9" w:rsidRPr="002B1C07" w:rsidRDefault="00BD3D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588" w:type="pct"/>
          </w:tcPr>
          <w:p w14:paraId="062DFF76" w14:textId="77777777" w:rsidR="00BD3DA9" w:rsidRPr="002B1C07" w:rsidRDefault="00BD3DA9" w:rsidP="001A6D86">
            <w:r w:rsidRPr="002B1C07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</w:tbl>
    <w:p w14:paraId="097FC217" w14:textId="77777777" w:rsidR="00B66202" w:rsidRPr="002B1C07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545A8FA" w14:textId="77777777" w:rsidR="00C20596" w:rsidRPr="002B1C07" w:rsidRDefault="00C2059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C703046" w14:textId="77777777" w:rsidR="00C20596" w:rsidRPr="002B1C07" w:rsidRDefault="00C2059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6F8C2C6" w14:textId="77777777" w:rsidR="00051C33" w:rsidRPr="002B1C07" w:rsidRDefault="00051C33">
      <w:pPr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br w:type="page"/>
      </w:r>
    </w:p>
    <w:p w14:paraId="2054FB80" w14:textId="77777777" w:rsidR="00323971" w:rsidRPr="002B1C07" w:rsidRDefault="0032397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</w:t>
      </w:r>
      <w:r w:rsidR="00A0147B" w:rsidRPr="002B1C07">
        <w:rPr>
          <w:rFonts w:ascii="Book Antiqua" w:hAnsi="Book Antiqua"/>
          <w:b/>
          <w:sz w:val="18"/>
          <w:szCs w:val="18"/>
        </w:rPr>
        <w:t>SCI</w:t>
      </w:r>
      <w:r w:rsidR="00C66804" w:rsidRPr="002B1C07">
        <w:rPr>
          <w:rFonts w:ascii="Book Antiqua" w:hAnsi="Book Antiqua"/>
          <w:b/>
          <w:sz w:val="18"/>
          <w:szCs w:val="18"/>
        </w:rPr>
        <w:t xml:space="preserve">ENCE IN FINANCE YEAR </w:t>
      </w:r>
      <w:r w:rsidR="003E763B" w:rsidRPr="002B1C07">
        <w:rPr>
          <w:rFonts w:ascii="Book Antiqua" w:hAnsi="Book Antiqua"/>
          <w:b/>
          <w:sz w:val="18"/>
          <w:szCs w:val="18"/>
        </w:rPr>
        <w:t>ONE (</w:t>
      </w:r>
      <w:r w:rsidR="005D362A" w:rsidRPr="002B1C07">
        <w:rPr>
          <w:rFonts w:ascii="Book Antiqua" w:hAnsi="Book Antiqua"/>
          <w:b/>
          <w:sz w:val="18"/>
          <w:szCs w:val="18"/>
        </w:rPr>
        <w:t>160)</w:t>
      </w:r>
      <w:r w:rsidR="005C2786" w:rsidRPr="002B1C07">
        <w:rPr>
          <w:rFonts w:ascii="Book Antiqua" w:hAnsi="Book Antiqua"/>
          <w:b/>
          <w:sz w:val="18"/>
          <w:szCs w:val="18"/>
        </w:rPr>
        <w:t xml:space="preserve"> – GROUP 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74D972F2" w14:textId="77777777" w:rsidTr="00041CD8">
        <w:tc>
          <w:tcPr>
            <w:tcW w:w="941" w:type="pct"/>
          </w:tcPr>
          <w:p w14:paraId="7741219B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18B33BC9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F0946E4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1F16D80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60284B7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9AA49AE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B012C70" w14:textId="77777777" w:rsidTr="00041CD8">
        <w:tc>
          <w:tcPr>
            <w:tcW w:w="941" w:type="pct"/>
          </w:tcPr>
          <w:p w14:paraId="551BACD7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21C2A8EC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43D72007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834" w:type="pct"/>
          </w:tcPr>
          <w:p w14:paraId="2EF49286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77A5DA52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30B56C1C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2C3B6EF4" w14:textId="77777777" w:rsidTr="00041CD8">
        <w:tc>
          <w:tcPr>
            <w:tcW w:w="941" w:type="pct"/>
          </w:tcPr>
          <w:p w14:paraId="37129C5B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60051677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3E3BB10B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834" w:type="pct"/>
          </w:tcPr>
          <w:p w14:paraId="1303B65C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1077A637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593047B2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7E1321B4" w14:textId="77777777" w:rsidTr="00041CD8">
        <w:tc>
          <w:tcPr>
            <w:tcW w:w="941" w:type="pct"/>
          </w:tcPr>
          <w:p w14:paraId="7F1C40B5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79EB5730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834" w:type="pct"/>
          </w:tcPr>
          <w:p w14:paraId="547CBAF5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01D1FD8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085B8F51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3B95D4D7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</w:tr>
      <w:tr w:rsidR="005D362A" w:rsidRPr="002B1C07" w14:paraId="2149F818" w14:textId="77777777" w:rsidTr="00041CD8">
        <w:tc>
          <w:tcPr>
            <w:tcW w:w="941" w:type="pct"/>
          </w:tcPr>
          <w:p w14:paraId="3F010248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24C162CB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834" w:type="pct"/>
          </w:tcPr>
          <w:p w14:paraId="29F7C909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21E81618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5FA4568E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3E997C7F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DBF7009" w14:textId="77777777" w:rsidR="00323971" w:rsidRPr="002B1C07" w:rsidRDefault="0032397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439CF68" w14:textId="77777777" w:rsidR="00323971" w:rsidRPr="002B1C07" w:rsidRDefault="0032397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1101"/>
        <w:gridCol w:w="1617"/>
        <w:gridCol w:w="1894"/>
        <w:gridCol w:w="513"/>
        <w:gridCol w:w="801"/>
        <w:gridCol w:w="745"/>
        <w:gridCol w:w="1369"/>
      </w:tblGrid>
      <w:tr w:rsidR="002B1C07" w:rsidRPr="002B1C07" w14:paraId="3D12409D" w14:textId="77777777" w:rsidTr="00E81976">
        <w:tc>
          <w:tcPr>
            <w:tcW w:w="531" w:type="pct"/>
          </w:tcPr>
          <w:p w14:paraId="58D67CDB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00" w:type="pct"/>
          </w:tcPr>
          <w:p w14:paraId="3780C09D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81" w:type="pct"/>
          </w:tcPr>
          <w:p w14:paraId="616A25D1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3" w:type="pct"/>
          </w:tcPr>
          <w:p w14:paraId="4039BA83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189" w:type="pct"/>
          </w:tcPr>
          <w:p w14:paraId="01B50989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193B8D5C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6" w:type="pct"/>
          </w:tcPr>
          <w:p w14:paraId="1CAACBEE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32" w:type="pct"/>
          </w:tcPr>
          <w:p w14:paraId="5F5E3B35" w14:textId="77777777" w:rsidR="00323971" w:rsidRPr="002B1C07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C6684AA" w14:textId="77777777" w:rsidTr="00E81976">
        <w:tc>
          <w:tcPr>
            <w:tcW w:w="531" w:type="pct"/>
          </w:tcPr>
          <w:p w14:paraId="00459125" w14:textId="77777777" w:rsidR="006B4D92" w:rsidRPr="002B1C07" w:rsidRDefault="006B4D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600" w:type="pct"/>
          </w:tcPr>
          <w:p w14:paraId="07DDDE36" w14:textId="77777777" w:rsidR="006B4D92" w:rsidRPr="002B1C07" w:rsidRDefault="006B4D92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FIN 1101</w:t>
            </w:r>
          </w:p>
        </w:tc>
        <w:tc>
          <w:tcPr>
            <w:tcW w:w="881" w:type="pct"/>
          </w:tcPr>
          <w:p w14:paraId="65A25FB6" w14:textId="77777777" w:rsidR="006B4D92" w:rsidRPr="002B1C07" w:rsidRDefault="006B4D92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Introduction to Financial Services</w:t>
            </w:r>
          </w:p>
        </w:tc>
        <w:tc>
          <w:tcPr>
            <w:tcW w:w="1123" w:type="pct"/>
          </w:tcPr>
          <w:p w14:paraId="213EA3C6" w14:textId="77777777" w:rsidR="006B4D92" w:rsidRPr="002B1C07" w:rsidRDefault="00D1736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="00B14E6E" w:rsidRPr="002B1C07">
              <w:rPr>
                <w:rFonts w:ascii="Book Antiqua" w:hAnsi="Book Antiqua"/>
                <w:b/>
                <w:sz w:val="18"/>
                <w:szCs w:val="18"/>
              </w:rPr>
              <w:t xml:space="preserve">jok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B14E6E" w:rsidRPr="002B1C07">
              <w:rPr>
                <w:rFonts w:ascii="Book Antiqua" w:hAnsi="Book Antiqua"/>
                <w:b/>
                <w:sz w:val="18"/>
                <w:szCs w:val="18"/>
              </w:rPr>
              <w:t>arah</w:t>
            </w:r>
            <w:r w:rsidR="00F466B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9302E7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F466BF" w:rsidRPr="002B1C07">
              <w:rPr>
                <w:rFonts w:ascii="Book Antiqua" w:hAnsi="Book Antiqua"/>
                <w:sz w:val="18"/>
                <w:szCs w:val="18"/>
              </w:rPr>
              <w:t>Na</w:t>
            </w:r>
            <w:r w:rsidR="00973FA3" w:rsidRPr="002B1C07">
              <w:rPr>
                <w:rFonts w:ascii="Book Antiqua" w:hAnsi="Book Antiqua"/>
                <w:sz w:val="18"/>
                <w:szCs w:val="18"/>
              </w:rPr>
              <w:t>mawejje Barbra / Nakato Faridah</w:t>
            </w:r>
          </w:p>
        </w:tc>
        <w:tc>
          <w:tcPr>
            <w:tcW w:w="189" w:type="pct"/>
          </w:tcPr>
          <w:p w14:paraId="7B1DA53D" w14:textId="77777777" w:rsidR="006B4D92" w:rsidRPr="002B1C07" w:rsidRDefault="006B4D92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3B590BD9" w14:textId="77777777" w:rsidR="006B4D92" w:rsidRPr="002B1C07" w:rsidRDefault="006B4D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622852E1" w14:textId="77777777" w:rsidR="006B4D92" w:rsidRPr="002B1C07" w:rsidRDefault="006B4D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2" w:type="pct"/>
          </w:tcPr>
          <w:p w14:paraId="400073C8" w14:textId="77777777" w:rsidR="006B4D92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2B1C07" w14:paraId="2CCD00B5" w14:textId="77777777" w:rsidTr="00E81976">
        <w:tc>
          <w:tcPr>
            <w:tcW w:w="531" w:type="pct"/>
          </w:tcPr>
          <w:p w14:paraId="33FC52C3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600" w:type="pct"/>
          </w:tcPr>
          <w:p w14:paraId="71FFD6FB" w14:textId="77777777" w:rsidR="005D362A" w:rsidRPr="002B1C07" w:rsidRDefault="00D17361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SF2103</w:t>
            </w:r>
          </w:p>
        </w:tc>
        <w:tc>
          <w:tcPr>
            <w:tcW w:w="881" w:type="pct"/>
          </w:tcPr>
          <w:p w14:paraId="7EE75AB5" w14:textId="77777777" w:rsidR="005D362A" w:rsidRPr="002B1C07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Developments in Finance</w:t>
            </w:r>
          </w:p>
        </w:tc>
        <w:tc>
          <w:tcPr>
            <w:tcW w:w="1123" w:type="pct"/>
          </w:tcPr>
          <w:p w14:paraId="0C8FD7F4" w14:textId="77777777" w:rsidR="005D362A" w:rsidRPr="002B1C07" w:rsidRDefault="006525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Nasser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ibwomu</w:t>
            </w:r>
            <w:proofErr w:type="spellEnd"/>
            <w:r w:rsidR="00D17361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9302E7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D17361" w:rsidRPr="002B1C07">
              <w:rPr>
                <w:rFonts w:ascii="Book Antiqua" w:hAnsi="Book Antiqua"/>
                <w:sz w:val="18"/>
                <w:szCs w:val="18"/>
              </w:rPr>
              <w:t>D</w:t>
            </w:r>
            <w:r w:rsidR="00B14E6E" w:rsidRPr="002B1C07">
              <w:rPr>
                <w:rFonts w:ascii="Book Antiqua" w:hAnsi="Book Antiqua"/>
                <w:sz w:val="18"/>
                <w:szCs w:val="18"/>
              </w:rPr>
              <w:t>r</w:t>
            </w:r>
            <w:r w:rsidR="00D17361" w:rsidRPr="002B1C07">
              <w:rPr>
                <w:rFonts w:ascii="Book Antiqua" w:hAnsi="Book Antiqua"/>
                <w:sz w:val="18"/>
                <w:szCs w:val="18"/>
              </w:rPr>
              <w:t>.</w:t>
            </w:r>
            <w:proofErr w:type="spellEnd"/>
            <w:r w:rsidR="00D17361" w:rsidRPr="002B1C07">
              <w:rPr>
                <w:rFonts w:ascii="Book Antiqua" w:hAnsi="Book Antiqua"/>
                <w:sz w:val="18"/>
                <w:szCs w:val="18"/>
              </w:rPr>
              <w:t xml:space="preserve"> N</w:t>
            </w:r>
            <w:r w:rsidR="00B14E6E" w:rsidRPr="002B1C07">
              <w:rPr>
                <w:rFonts w:ascii="Book Antiqua" w:hAnsi="Book Antiqua"/>
                <w:sz w:val="18"/>
                <w:szCs w:val="18"/>
              </w:rPr>
              <w:t>ass</w:t>
            </w:r>
            <w:r w:rsidR="009302E7" w:rsidRPr="002B1C07">
              <w:rPr>
                <w:rFonts w:ascii="Book Antiqua" w:hAnsi="Book Antiqua"/>
                <w:sz w:val="18"/>
                <w:szCs w:val="18"/>
              </w:rPr>
              <w:t>u</w:t>
            </w:r>
            <w:r w:rsidR="00B14E6E" w:rsidRPr="002B1C07">
              <w:rPr>
                <w:rFonts w:ascii="Book Antiqua" w:hAnsi="Book Antiqua"/>
                <w:sz w:val="18"/>
                <w:szCs w:val="18"/>
              </w:rPr>
              <w:t xml:space="preserve">na </w:t>
            </w:r>
            <w:r w:rsidR="00D17361"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B14E6E" w:rsidRPr="002B1C07">
              <w:rPr>
                <w:rFonts w:ascii="Book Antiqua" w:hAnsi="Book Antiqua"/>
                <w:sz w:val="18"/>
                <w:szCs w:val="18"/>
              </w:rPr>
              <w:t>gnes</w:t>
            </w:r>
          </w:p>
        </w:tc>
        <w:tc>
          <w:tcPr>
            <w:tcW w:w="189" w:type="pct"/>
          </w:tcPr>
          <w:p w14:paraId="055C6B69" w14:textId="77777777" w:rsidR="005D362A" w:rsidRPr="002B1C07" w:rsidRDefault="005D362A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45913E5C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7012377F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2" w:type="pct"/>
          </w:tcPr>
          <w:p w14:paraId="05E7E872" w14:textId="77777777" w:rsidR="005D362A" w:rsidRPr="002B1C07" w:rsidRDefault="005D362A" w:rsidP="001A6D86"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2B1C07" w14:paraId="53D76AE5" w14:textId="77777777" w:rsidTr="00E81976">
        <w:tc>
          <w:tcPr>
            <w:tcW w:w="531" w:type="pct"/>
          </w:tcPr>
          <w:p w14:paraId="4FA0E86F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00" w:type="pct"/>
          </w:tcPr>
          <w:p w14:paraId="6B01CB81" w14:textId="77777777" w:rsidR="005D362A" w:rsidRPr="002B1C07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BA1106</w:t>
            </w:r>
          </w:p>
        </w:tc>
        <w:tc>
          <w:tcPr>
            <w:tcW w:w="881" w:type="pct"/>
          </w:tcPr>
          <w:p w14:paraId="3EE90442" w14:textId="77777777" w:rsidR="005D362A" w:rsidRPr="002B1C07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usiness Administration</w:t>
            </w:r>
          </w:p>
        </w:tc>
        <w:tc>
          <w:tcPr>
            <w:tcW w:w="1123" w:type="pct"/>
            <w:vAlign w:val="bottom"/>
          </w:tcPr>
          <w:p w14:paraId="0C551D24" w14:textId="77777777" w:rsidR="005D362A" w:rsidRPr="002B1C07" w:rsidRDefault="008970A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</w:t>
            </w:r>
            <w:r w:rsidR="00B14E6E" w:rsidRPr="002B1C07">
              <w:rPr>
                <w:rFonts w:ascii="Book Antiqua" w:hAnsi="Book Antiqua"/>
                <w:b/>
                <w:sz w:val="18"/>
                <w:szCs w:val="18"/>
              </w:rPr>
              <w:t>ugabe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R</w:t>
            </w:r>
            <w:r w:rsidR="00B14E6E" w:rsidRPr="002B1C07">
              <w:rPr>
                <w:rFonts w:ascii="Book Antiqua" w:hAnsi="Book Antiqua"/>
                <w:b/>
                <w:sz w:val="18"/>
                <w:szCs w:val="18"/>
              </w:rPr>
              <w:t>obert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384B944B" w14:textId="77777777" w:rsidR="008970A2" w:rsidRPr="002B1C07" w:rsidRDefault="00BC24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nteza Justine</w:t>
            </w:r>
          </w:p>
        </w:tc>
        <w:tc>
          <w:tcPr>
            <w:tcW w:w="189" w:type="pct"/>
          </w:tcPr>
          <w:p w14:paraId="4684CD26" w14:textId="77777777" w:rsidR="005D362A" w:rsidRPr="002B1C07" w:rsidRDefault="005D362A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6FBF04B7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6" w:type="pct"/>
          </w:tcPr>
          <w:p w14:paraId="0E24DF7D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379E6D64" w14:textId="77777777" w:rsidR="005D362A" w:rsidRPr="002B1C07" w:rsidRDefault="005D362A" w:rsidP="001A6D86"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2B1C07" w14:paraId="3DB68326" w14:textId="77777777" w:rsidTr="00E81976">
        <w:tc>
          <w:tcPr>
            <w:tcW w:w="531" w:type="pct"/>
          </w:tcPr>
          <w:p w14:paraId="0A2CBDAB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00" w:type="pct"/>
          </w:tcPr>
          <w:p w14:paraId="717500DD" w14:textId="77777777" w:rsidR="005D362A" w:rsidRPr="002B1C07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MGT1106</w:t>
            </w:r>
          </w:p>
        </w:tc>
        <w:tc>
          <w:tcPr>
            <w:tcW w:w="881" w:type="pct"/>
          </w:tcPr>
          <w:p w14:paraId="30AF23E2" w14:textId="77777777" w:rsidR="005D362A" w:rsidRPr="002B1C07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usiness Communication Skills</w:t>
            </w:r>
          </w:p>
        </w:tc>
        <w:tc>
          <w:tcPr>
            <w:tcW w:w="1123" w:type="pct"/>
            <w:vAlign w:val="bottom"/>
          </w:tcPr>
          <w:p w14:paraId="4A0069D8" w14:textId="77777777" w:rsidR="005D362A" w:rsidRPr="002B1C07" w:rsidRDefault="00FF41E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B14E6E" w:rsidRPr="002B1C07">
              <w:rPr>
                <w:rFonts w:ascii="Book Antiqua" w:hAnsi="Book Antiqua"/>
                <w:b/>
                <w:sz w:val="18"/>
                <w:szCs w:val="18"/>
              </w:rPr>
              <w:t xml:space="preserve">wesiga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B14E6E" w:rsidRPr="002B1C07">
              <w:rPr>
                <w:rFonts w:ascii="Book Antiqua" w:hAnsi="Book Antiqua"/>
                <w:b/>
                <w:sz w:val="18"/>
                <w:szCs w:val="18"/>
              </w:rPr>
              <w:t>olomon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0CE96E05" w14:textId="77777777" w:rsidR="00FF41E0" w:rsidRPr="002B1C07" w:rsidRDefault="00FF41E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</w:t>
            </w:r>
            <w:r w:rsidR="00B14E6E" w:rsidRPr="002B1C07">
              <w:rPr>
                <w:rFonts w:ascii="Book Antiqua" w:hAnsi="Book Antiqua"/>
                <w:sz w:val="18"/>
                <w:szCs w:val="18"/>
              </w:rPr>
              <w:t xml:space="preserve">ako </w:t>
            </w:r>
            <w:r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B14E6E" w:rsidRPr="002B1C07">
              <w:rPr>
                <w:rFonts w:ascii="Book Antiqua" w:hAnsi="Book Antiqua"/>
                <w:sz w:val="18"/>
                <w:szCs w:val="18"/>
              </w:rPr>
              <w:t>aureen</w:t>
            </w:r>
          </w:p>
        </w:tc>
        <w:tc>
          <w:tcPr>
            <w:tcW w:w="189" w:type="pct"/>
          </w:tcPr>
          <w:p w14:paraId="722E7487" w14:textId="77777777" w:rsidR="005D362A" w:rsidRPr="002B1C07" w:rsidRDefault="005D362A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7B396084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6" w:type="pct"/>
          </w:tcPr>
          <w:p w14:paraId="6338A35C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32" w:type="pct"/>
          </w:tcPr>
          <w:p w14:paraId="0EDFE08F" w14:textId="77777777" w:rsidR="005D362A" w:rsidRPr="002B1C07" w:rsidRDefault="005D362A" w:rsidP="001A6D86"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5D362A" w:rsidRPr="002B1C07" w14:paraId="5211DD67" w14:textId="77777777" w:rsidTr="00E81976">
        <w:tc>
          <w:tcPr>
            <w:tcW w:w="531" w:type="pct"/>
          </w:tcPr>
          <w:p w14:paraId="1DD2214C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600" w:type="pct"/>
          </w:tcPr>
          <w:p w14:paraId="215427F1" w14:textId="77777777" w:rsidR="005D362A" w:rsidRPr="002B1C07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AE1204</w:t>
            </w:r>
          </w:p>
        </w:tc>
        <w:tc>
          <w:tcPr>
            <w:tcW w:w="881" w:type="pct"/>
          </w:tcPr>
          <w:p w14:paraId="348D1F65" w14:textId="77777777" w:rsidR="005D362A" w:rsidRPr="002B1C07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Micro Economics</w:t>
            </w:r>
          </w:p>
        </w:tc>
        <w:tc>
          <w:tcPr>
            <w:tcW w:w="1123" w:type="pct"/>
            <w:vAlign w:val="bottom"/>
          </w:tcPr>
          <w:p w14:paraId="24FA2D2D" w14:textId="77777777" w:rsidR="005D362A" w:rsidRPr="002B1C07" w:rsidRDefault="00873FB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</w:t>
            </w:r>
            <w:r w:rsidR="00B14E6E" w:rsidRPr="002B1C07">
              <w:rPr>
                <w:rFonts w:ascii="Book Antiqua" w:hAnsi="Book Antiqua"/>
                <w:b/>
                <w:sz w:val="18"/>
                <w:szCs w:val="18"/>
              </w:rPr>
              <w:t>wang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B35944" w:rsidRPr="002B1C07">
              <w:rPr>
                <w:rFonts w:ascii="Book Antiqua" w:hAnsi="Book Antiqua"/>
                <w:b/>
                <w:sz w:val="18"/>
                <w:szCs w:val="18"/>
              </w:rPr>
              <w:t xml:space="preserve">Barbara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9302E7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L</w:t>
            </w:r>
            <w:r w:rsidR="00B14E6E" w:rsidRPr="002B1C07">
              <w:rPr>
                <w:rFonts w:ascii="Book Antiqua" w:hAnsi="Book Antiqua"/>
                <w:b/>
                <w:sz w:val="18"/>
                <w:szCs w:val="18"/>
              </w:rPr>
              <w:t>okw</w:t>
            </w:r>
            <w:r w:rsidR="00797C3D" w:rsidRPr="002B1C07">
              <w:rPr>
                <w:rFonts w:ascii="Book Antiqua" w:hAnsi="Book Antiqua"/>
                <w:b/>
                <w:sz w:val="18"/>
                <w:szCs w:val="18"/>
              </w:rPr>
              <w:t>i</w:t>
            </w:r>
            <w:r w:rsidR="00B14E6E" w:rsidRPr="002B1C07">
              <w:rPr>
                <w:rFonts w:ascii="Book Antiqua" w:hAnsi="Book Antiqua"/>
                <w:b/>
                <w:sz w:val="18"/>
                <w:szCs w:val="18"/>
              </w:rPr>
              <w:t>i</w:t>
            </w:r>
            <w:proofErr w:type="spellEnd"/>
            <w:r w:rsidR="009302E7" w:rsidRPr="002B1C07">
              <w:rPr>
                <w:rFonts w:ascii="Book Antiqua" w:hAnsi="Book Antiqua"/>
                <w:b/>
                <w:sz w:val="18"/>
                <w:szCs w:val="18"/>
              </w:rPr>
              <w:t xml:space="preserve"> Denish</w:t>
            </w:r>
          </w:p>
          <w:p w14:paraId="2CA3D5C4" w14:textId="77777777" w:rsidR="008C0F14" w:rsidRPr="002B1C07" w:rsidRDefault="008C0F1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244C7F72" w14:textId="77777777" w:rsidR="008C0F14" w:rsidRPr="002B1C07" w:rsidRDefault="008C0F1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9" w:type="pct"/>
          </w:tcPr>
          <w:p w14:paraId="25C1F795" w14:textId="77777777" w:rsidR="005D362A" w:rsidRPr="002B1C07" w:rsidRDefault="005D362A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3</w:t>
            </w:r>
          </w:p>
        </w:tc>
        <w:tc>
          <w:tcPr>
            <w:tcW w:w="437" w:type="pct"/>
          </w:tcPr>
          <w:p w14:paraId="1D43C754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6" w:type="pct"/>
          </w:tcPr>
          <w:p w14:paraId="4C429DD5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832" w:type="pct"/>
          </w:tcPr>
          <w:p w14:paraId="32ADD6B0" w14:textId="77777777" w:rsidR="005D362A" w:rsidRPr="002B1C07" w:rsidRDefault="005D362A" w:rsidP="001A6D86"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</w:tbl>
    <w:p w14:paraId="12678C7E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85699C" w14:textId="77777777" w:rsidR="00FA2871" w:rsidRPr="002B1C07" w:rsidRDefault="00FA287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E31431C" w14:textId="77777777" w:rsidR="003D5EC0" w:rsidRPr="002B1C07" w:rsidRDefault="003D5EC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2E88747" w14:textId="77777777" w:rsidR="003D5EC0" w:rsidRPr="002B1C07" w:rsidRDefault="003D5EC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D9A7D3E" w14:textId="77777777" w:rsidR="00D10701" w:rsidRPr="002B1C07" w:rsidRDefault="00D1070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SCIENCE IN FINANCE YEAR ONE (160)</w:t>
      </w:r>
      <w:r w:rsidR="005C2786" w:rsidRPr="002B1C07">
        <w:rPr>
          <w:rFonts w:ascii="Book Antiqua" w:hAnsi="Book Antiqua"/>
          <w:b/>
          <w:sz w:val="18"/>
          <w:szCs w:val="18"/>
        </w:rPr>
        <w:t xml:space="preserve"> –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388BA416" w14:textId="77777777" w:rsidTr="005D59B5">
        <w:tc>
          <w:tcPr>
            <w:tcW w:w="941" w:type="pct"/>
          </w:tcPr>
          <w:p w14:paraId="5AC3942E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1C188ED7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52C97AF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AC3FCA6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BC051AE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C0A7732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E4B4E1D" w14:textId="77777777" w:rsidTr="005D59B5">
        <w:tc>
          <w:tcPr>
            <w:tcW w:w="941" w:type="pct"/>
          </w:tcPr>
          <w:p w14:paraId="6022C19F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306AE49A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FD0BABF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5598D9D9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63EA36F7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832" w:type="pct"/>
          </w:tcPr>
          <w:p w14:paraId="2B4B9978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7F3FFC25" w14:textId="77777777" w:rsidTr="005D59B5">
        <w:tc>
          <w:tcPr>
            <w:tcW w:w="941" w:type="pct"/>
          </w:tcPr>
          <w:p w14:paraId="7A0066E1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7C77B65A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179B9B33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479DBAC9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091380E6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832" w:type="pct"/>
          </w:tcPr>
          <w:p w14:paraId="4C449CCB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76C4C9C6" w14:textId="77777777" w:rsidTr="005D59B5">
        <w:tc>
          <w:tcPr>
            <w:tcW w:w="941" w:type="pct"/>
          </w:tcPr>
          <w:p w14:paraId="54B926EE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5E174C4E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3ED72FFE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058ED13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E8BEEE2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69582D0A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</w:tr>
      <w:tr w:rsidR="00DD28B6" w:rsidRPr="002B1C07" w14:paraId="67B855B1" w14:textId="77777777" w:rsidTr="005D59B5">
        <w:tc>
          <w:tcPr>
            <w:tcW w:w="941" w:type="pct"/>
          </w:tcPr>
          <w:p w14:paraId="767D9568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4AD9A6F3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1AE68EF9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A07A001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31920D06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4B0A5DAB" w14:textId="77777777" w:rsidR="00DD28B6" w:rsidRPr="002B1C07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</w:tr>
    </w:tbl>
    <w:p w14:paraId="25BC48B6" w14:textId="77777777" w:rsidR="00D10701" w:rsidRPr="002B1C07" w:rsidRDefault="00D1070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33E26B0" w14:textId="77777777" w:rsidR="00D10701" w:rsidRPr="002B1C07" w:rsidRDefault="00D1070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1101"/>
        <w:gridCol w:w="1617"/>
        <w:gridCol w:w="1894"/>
        <w:gridCol w:w="513"/>
        <w:gridCol w:w="801"/>
        <w:gridCol w:w="745"/>
        <w:gridCol w:w="1369"/>
      </w:tblGrid>
      <w:tr w:rsidR="002B1C07" w:rsidRPr="002B1C07" w14:paraId="69514C38" w14:textId="77777777" w:rsidTr="00E81976">
        <w:tc>
          <w:tcPr>
            <w:tcW w:w="531" w:type="pct"/>
          </w:tcPr>
          <w:p w14:paraId="425F0D19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00" w:type="pct"/>
          </w:tcPr>
          <w:p w14:paraId="538645C8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81" w:type="pct"/>
          </w:tcPr>
          <w:p w14:paraId="612FF15B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3" w:type="pct"/>
          </w:tcPr>
          <w:p w14:paraId="074B18E3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189" w:type="pct"/>
          </w:tcPr>
          <w:p w14:paraId="6706745C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7DAADA97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6" w:type="pct"/>
          </w:tcPr>
          <w:p w14:paraId="1E90C5A6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32" w:type="pct"/>
          </w:tcPr>
          <w:p w14:paraId="32FB2F46" w14:textId="77777777" w:rsidR="00D10701" w:rsidRPr="002B1C07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863F131" w14:textId="77777777" w:rsidTr="00E81976">
        <w:tc>
          <w:tcPr>
            <w:tcW w:w="531" w:type="pct"/>
          </w:tcPr>
          <w:p w14:paraId="6EE5FE98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600" w:type="pct"/>
          </w:tcPr>
          <w:p w14:paraId="08650FE6" w14:textId="77777777" w:rsidR="007A6739" w:rsidRPr="002B1C07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FIN 1101</w:t>
            </w:r>
          </w:p>
        </w:tc>
        <w:tc>
          <w:tcPr>
            <w:tcW w:w="881" w:type="pct"/>
          </w:tcPr>
          <w:p w14:paraId="281F95A4" w14:textId="77777777" w:rsidR="007A6739" w:rsidRPr="002B1C07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Introduction to Financial Services</w:t>
            </w:r>
          </w:p>
        </w:tc>
        <w:tc>
          <w:tcPr>
            <w:tcW w:w="1123" w:type="pct"/>
          </w:tcPr>
          <w:p w14:paraId="5EBC7910" w14:textId="77777777" w:rsidR="007A6739" w:rsidRPr="002B1C07" w:rsidRDefault="007A673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jok Sarah</w:t>
            </w:r>
            <w:r w:rsidR="00F466B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/ </w:t>
            </w:r>
            <w:r w:rsidR="00F466BF" w:rsidRPr="002B1C07">
              <w:rPr>
                <w:rFonts w:ascii="Book Antiqua" w:hAnsi="Book Antiqua"/>
                <w:sz w:val="18"/>
                <w:szCs w:val="18"/>
              </w:rPr>
              <w:t>Na</w:t>
            </w:r>
            <w:r w:rsidR="00973FA3" w:rsidRPr="002B1C07">
              <w:rPr>
                <w:rFonts w:ascii="Book Antiqua" w:hAnsi="Book Antiqua"/>
                <w:sz w:val="18"/>
                <w:szCs w:val="18"/>
              </w:rPr>
              <w:t>mawejje Barbra / Nakato Faridah</w:t>
            </w:r>
          </w:p>
        </w:tc>
        <w:tc>
          <w:tcPr>
            <w:tcW w:w="189" w:type="pct"/>
          </w:tcPr>
          <w:p w14:paraId="7F7D3566" w14:textId="77777777" w:rsidR="007A6739" w:rsidRPr="002B1C07" w:rsidRDefault="007A6739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01767B0D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395B51E7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2" w:type="pct"/>
          </w:tcPr>
          <w:p w14:paraId="7F61DCE3" w14:textId="77777777" w:rsidR="007A6739" w:rsidRPr="002B1C07" w:rsidRDefault="007A6739" w:rsidP="001A6D86">
            <w:r w:rsidRPr="002B1C07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  <w:tr w:rsidR="002B1C07" w:rsidRPr="002B1C07" w14:paraId="4AD26FE5" w14:textId="77777777" w:rsidTr="00E81976">
        <w:tc>
          <w:tcPr>
            <w:tcW w:w="531" w:type="pct"/>
          </w:tcPr>
          <w:p w14:paraId="5D28C109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600" w:type="pct"/>
          </w:tcPr>
          <w:p w14:paraId="7F82671C" w14:textId="77777777" w:rsidR="007A6739" w:rsidRPr="002B1C07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SF2103</w:t>
            </w:r>
          </w:p>
        </w:tc>
        <w:tc>
          <w:tcPr>
            <w:tcW w:w="881" w:type="pct"/>
          </w:tcPr>
          <w:p w14:paraId="48BA8C24" w14:textId="77777777" w:rsidR="007A6739" w:rsidRPr="002B1C07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Developments in Finance</w:t>
            </w:r>
          </w:p>
        </w:tc>
        <w:tc>
          <w:tcPr>
            <w:tcW w:w="1123" w:type="pct"/>
          </w:tcPr>
          <w:p w14:paraId="379F1B5E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Nasser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ibwom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assuna Agnes</w:t>
            </w:r>
          </w:p>
        </w:tc>
        <w:tc>
          <w:tcPr>
            <w:tcW w:w="189" w:type="pct"/>
          </w:tcPr>
          <w:p w14:paraId="6DE9BA44" w14:textId="77777777" w:rsidR="007A6739" w:rsidRPr="002B1C07" w:rsidRDefault="007A6739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3A9BA9BB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00CB3B7C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2" w:type="pct"/>
          </w:tcPr>
          <w:p w14:paraId="0FB5C1A4" w14:textId="77777777" w:rsidR="007A6739" w:rsidRPr="002B1C07" w:rsidRDefault="007A6739" w:rsidP="001A6D86">
            <w:r w:rsidRPr="002B1C07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  <w:tr w:rsidR="002B1C07" w:rsidRPr="002B1C07" w14:paraId="004B9F85" w14:textId="77777777" w:rsidTr="00E81976">
        <w:tc>
          <w:tcPr>
            <w:tcW w:w="531" w:type="pct"/>
          </w:tcPr>
          <w:p w14:paraId="061B75D4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00" w:type="pct"/>
          </w:tcPr>
          <w:p w14:paraId="668408B3" w14:textId="77777777" w:rsidR="007A6739" w:rsidRPr="002B1C07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BA1106</w:t>
            </w:r>
          </w:p>
        </w:tc>
        <w:tc>
          <w:tcPr>
            <w:tcW w:w="881" w:type="pct"/>
          </w:tcPr>
          <w:p w14:paraId="724EAE30" w14:textId="77777777" w:rsidR="007A6739" w:rsidRPr="002B1C07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usiness Administration</w:t>
            </w:r>
          </w:p>
        </w:tc>
        <w:tc>
          <w:tcPr>
            <w:tcW w:w="1123" w:type="pct"/>
            <w:vAlign w:val="bottom"/>
          </w:tcPr>
          <w:p w14:paraId="4F7D6E9C" w14:textId="77777777" w:rsidR="007A6739" w:rsidRPr="002B1C07" w:rsidRDefault="007A673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ugabe Robert/</w:t>
            </w:r>
          </w:p>
          <w:p w14:paraId="1A09243A" w14:textId="77777777" w:rsidR="007A6739" w:rsidRPr="002B1C07" w:rsidRDefault="00C749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nteza Justine</w:t>
            </w:r>
          </w:p>
        </w:tc>
        <w:tc>
          <w:tcPr>
            <w:tcW w:w="189" w:type="pct"/>
          </w:tcPr>
          <w:p w14:paraId="6BBF7878" w14:textId="77777777" w:rsidR="007A6739" w:rsidRPr="002B1C07" w:rsidRDefault="007A6739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2B7D84AA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6" w:type="pct"/>
          </w:tcPr>
          <w:p w14:paraId="095724FC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6F328600" w14:textId="77777777" w:rsidR="007A6739" w:rsidRPr="002B1C07" w:rsidRDefault="007A6739" w:rsidP="001A6D86">
            <w:r w:rsidRPr="002B1C07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  <w:tr w:rsidR="002B1C07" w:rsidRPr="002B1C07" w14:paraId="544B32D3" w14:textId="77777777" w:rsidTr="00E81976">
        <w:tc>
          <w:tcPr>
            <w:tcW w:w="531" w:type="pct"/>
          </w:tcPr>
          <w:p w14:paraId="70336BFC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00" w:type="pct"/>
          </w:tcPr>
          <w:p w14:paraId="7FC28500" w14:textId="77777777" w:rsidR="007A6739" w:rsidRPr="002B1C07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MGT1106</w:t>
            </w:r>
          </w:p>
        </w:tc>
        <w:tc>
          <w:tcPr>
            <w:tcW w:w="881" w:type="pct"/>
          </w:tcPr>
          <w:p w14:paraId="64755326" w14:textId="77777777" w:rsidR="007A6739" w:rsidRPr="002B1C07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usiness Communication Skills</w:t>
            </w:r>
          </w:p>
        </w:tc>
        <w:tc>
          <w:tcPr>
            <w:tcW w:w="1123" w:type="pct"/>
            <w:vAlign w:val="bottom"/>
          </w:tcPr>
          <w:p w14:paraId="0403C647" w14:textId="77777777" w:rsidR="007A6739" w:rsidRPr="002B1C07" w:rsidRDefault="007A673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wesiga Solomon/</w:t>
            </w:r>
          </w:p>
          <w:p w14:paraId="1FDA53BB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ko Maureen</w:t>
            </w:r>
          </w:p>
        </w:tc>
        <w:tc>
          <w:tcPr>
            <w:tcW w:w="189" w:type="pct"/>
          </w:tcPr>
          <w:p w14:paraId="15CB00C8" w14:textId="77777777" w:rsidR="007A6739" w:rsidRPr="002B1C07" w:rsidRDefault="007A6739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27E9B5F3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6" w:type="pct"/>
          </w:tcPr>
          <w:p w14:paraId="4BF5F515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32" w:type="pct"/>
          </w:tcPr>
          <w:p w14:paraId="35C7FD3F" w14:textId="77777777" w:rsidR="007A6739" w:rsidRPr="002B1C07" w:rsidRDefault="007A6739" w:rsidP="001A6D86">
            <w:r w:rsidRPr="002B1C07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  <w:tr w:rsidR="007A6739" w:rsidRPr="002B1C07" w14:paraId="445E4829" w14:textId="77777777" w:rsidTr="00E81976">
        <w:tc>
          <w:tcPr>
            <w:tcW w:w="531" w:type="pct"/>
          </w:tcPr>
          <w:p w14:paraId="63E9B9CB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600" w:type="pct"/>
          </w:tcPr>
          <w:p w14:paraId="1889853A" w14:textId="77777777" w:rsidR="007A6739" w:rsidRPr="002B1C07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AE1204</w:t>
            </w:r>
          </w:p>
        </w:tc>
        <w:tc>
          <w:tcPr>
            <w:tcW w:w="881" w:type="pct"/>
          </w:tcPr>
          <w:p w14:paraId="6EC8CBCC" w14:textId="77777777" w:rsidR="007A6739" w:rsidRPr="002B1C07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Micro Economics</w:t>
            </w:r>
          </w:p>
        </w:tc>
        <w:tc>
          <w:tcPr>
            <w:tcW w:w="1123" w:type="pct"/>
            <w:vAlign w:val="bottom"/>
          </w:tcPr>
          <w:p w14:paraId="283F4720" w14:textId="77777777" w:rsidR="007A6739" w:rsidRPr="002B1C07" w:rsidRDefault="007A673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wanga </w:t>
            </w:r>
            <w:r w:rsidR="00B35944" w:rsidRPr="002B1C07">
              <w:rPr>
                <w:rFonts w:ascii="Book Antiqua" w:hAnsi="Book Antiqua"/>
                <w:b/>
                <w:sz w:val="18"/>
                <w:szCs w:val="18"/>
              </w:rPr>
              <w:t xml:space="preserve">Barbara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Lokw</w:t>
            </w:r>
            <w:r w:rsidR="00797C3D" w:rsidRPr="002B1C07">
              <w:rPr>
                <w:rFonts w:ascii="Book Antiqua" w:hAnsi="Book Antiqua"/>
                <w:b/>
                <w:sz w:val="18"/>
                <w:szCs w:val="18"/>
              </w:rPr>
              <w:t>i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enish</w:t>
            </w:r>
          </w:p>
        </w:tc>
        <w:tc>
          <w:tcPr>
            <w:tcW w:w="189" w:type="pct"/>
          </w:tcPr>
          <w:p w14:paraId="1E984D66" w14:textId="77777777" w:rsidR="007A6739" w:rsidRPr="002B1C07" w:rsidRDefault="007A6739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3</w:t>
            </w:r>
          </w:p>
        </w:tc>
        <w:tc>
          <w:tcPr>
            <w:tcW w:w="437" w:type="pct"/>
          </w:tcPr>
          <w:p w14:paraId="53DE136D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6" w:type="pct"/>
          </w:tcPr>
          <w:p w14:paraId="099C207B" w14:textId="77777777" w:rsidR="007A6739" w:rsidRPr="002B1C07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832" w:type="pct"/>
          </w:tcPr>
          <w:p w14:paraId="4596C708" w14:textId="77777777" w:rsidR="007A6739" w:rsidRPr="002B1C07" w:rsidRDefault="007A6739" w:rsidP="001A6D86">
            <w:r w:rsidRPr="002B1C07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</w:tbl>
    <w:p w14:paraId="700326F5" w14:textId="77777777" w:rsidR="00FA2871" w:rsidRPr="002B1C07" w:rsidRDefault="00FA287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3FA6B95" w14:textId="77777777" w:rsidR="009E78EB" w:rsidRPr="002B1C07" w:rsidRDefault="009E78E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8FE003A" w14:textId="77777777" w:rsidR="009E78EB" w:rsidRPr="002B1C07" w:rsidRDefault="009E78E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35BADC0" w14:textId="77777777" w:rsidR="0057588E" w:rsidRPr="002B1C07" w:rsidRDefault="005758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F25822E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SCI</w:t>
      </w:r>
      <w:r w:rsidR="00C66804" w:rsidRPr="002B1C07">
        <w:rPr>
          <w:rFonts w:ascii="Book Antiqua" w:hAnsi="Book Antiqua"/>
          <w:b/>
          <w:sz w:val="18"/>
          <w:szCs w:val="18"/>
        </w:rPr>
        <w:t xml:space="preserve">ENCE IN FINANCE YEAR </w:t>
      </w:r>
      <w:r w:rsidR="002C0799" w:rsidRPr="002B1C07">
        <w:rPr>
          <w:rFonts w:ascii="Book Antiqua" w:hAnsi="Book Antiqua"/>
          <w:b/>
          <w:sz w:val="18"/>
          <w:szCs w:val="18"/>
        </w:rPr>
        <w:t xml:space="preserve">TWO </w:t>
      </w:r>
      <w:r w:rsidR="002936D4" w:rsidRPr="002B1C07">
        <w:rPr>
          <w:rFonts w:ascii="Book Antiqua" w:hAnsi="Book Antiqua"/>
          <w:b/>
          <w:sz w:val="18"/>
          <w:szCs w:val="18"/>
        </w:rPr>
        <w:t>- 1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4A9020F3" w14:textId="77777777" w:rsidTr="003B2543">
        <w:tc>
          <w:tcPr>
            <w:tcW w:w="941" w:type="pct"/>
          </w:tcPr>
          <w:p w14:paraId="4CFFF9F9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1325A871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6BBA881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83C3236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85EF0D3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D4992C3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C19BA4B" w14:textId="77777777" w:rsidTr="003B2543">
        <w:tc>
          <w:tcPr>
            <w:tcW w:w="941" w:type="pct"/>
          </w:tcPr>
          <w:p w14:paraId="164CE984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1FA71B43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68CD968E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834" w:type="pct"/>
          </w:tcPr>
          <w:p w14:paraId="3215AEC9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  <w:tc>
          <w:tcPr>
            <w:tcW w:w="834" w:type="pct"/>
          </w:tcPr>
          <w:p w14:paraId="04DF2FC3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832" w:type="pct"/>
          </w:tcPr>
          <w:p w14:paraId="0137FE0C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</w:tr>
      <w:tr w:rsidR="002B1C07" w:rsidRPr="002B1C07" w14:paraId="2ACA687D" w14:textId="77777777" w:rsidTr="003B2543">
        <w:tc>
          <w:tcPr>
            <w:tcW w:w="941" w:type="pct"/>
          </w:tcPr>
          <w:p w14:paraId="620CC854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1F6E3834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626ED5C4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834" w:type="pct"/>
          </w:tcPr>
          <w:p w14:paraId="510BA6DB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  <w:tc>
          <w:tcPr>
            <w:tcW w:w="834" w:type="pct"/>
          </w:tcPr>
          <w:p w14:paraId="470CF38E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832" w:type="pct"/>
          </w:tcPr>
          <w:p w14:paraId="56E859D0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</w:tr>
      <w:tr w:rsidR="002B1C07" w:rsidRPr="002B1C07" w14:paraId="20726CC9" w14:textId="77777777" w:rsidTr="003B2543">
        <w:tc>
          <w:tcPr>
            <w:tcW w:w="941" w:type="pct"/>
          </w:tcPr>
          <w:p w14:paraId="32175AC7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45025631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05B15DBC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0065B72A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59306CC5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  <w:tc>
          <w:tcPr>
            <w:tcW w:w="832" w:type="pct"/>
          </w:tcPr>
          <w:p w14:paraId="31C9A958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</w:tr>
      <w:tr w:rsidR="002936D4" w:rsidRPr="002B1C07" w14:paraId="775DE876" w14:textId="77777777" w:rsidTr="003B2543">
        <w:tc>
          <w:tcPr>
            <w:tcW w:w="941" w:type="pct"/>
          </w:tcPr>
          <w:p w14:paraId="60C4305C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6180355A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0E8BA82C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1EBF57BC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D95802B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  <w:tc>
          <w:tcPr>
            <w:tcW w:w="832" w:type="pct"/>
          </w:tcPr>
          <w:p w14:paraId="5B62C64A" w14:textId="77777777" w:rsidR="002936D4" w:rsidRPr="002B1C07" w:rsidRDefault="002936D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</w:tr>
    </w:tbl>
    <w:p w14:paraId="68ABE010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4BFC6EA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2"/>
        <w:gridCol w:w="972"/>
        <w:gridCol w:w="1713"/>
        <w:gridCol w:w="2158"/>
        <w:gridCol w:w="487"/>
        <w:gridCol w:w="801"/>
        <w:gridCol w:w="671"/>
        <w:gridCol w:w="1502"/>
      </w:tblGrid>
      <w:tr w:rsidR="002B1C07" w:rsidRPr="002B1C07" w14:paraId="0FE59A5D" w14:textId="77777777" w:rsidTr="000719BE">
        <w:tc>
          <w:tcPr>
            <w:tcW w:w="395" w:type="pct"/>
          </w:tcPr>
          <w:p w14:paraId="6C3ED792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9" w:type="pct"/>
          </w:tcPr>
          <w:p w14:paraId="41E0F0B4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50" w:type="pct"/>
          </w:tcPr>
          <w:p w14:paraId="6D7EFC2F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97" w:type="pct"/>
          </w:tcPr>
          <w:p w14:paraId="3B9D8C43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61AC37A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BC9F0B1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3D239A2E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34" w:type="pct"/>
          </w:tcPr>
          <w:p w14:paraId="19DEB57F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E4B3968" w14:textId="77777777" w:rsidTr="000719BE">
        <w:tc>
          <w:tcPr>
            <w:tcW w:w="395" w:type="pct"/>
          </w:tcPr>
          <w:p w14:paraId="765F915D" w14:textId="77777777" w:rsidR="006B4D92" w:rsidRPr="002B1C07" w:rsidRDefault="00E9713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539" w:type="pct"/>
            <w:vAlign w:val="bottom"/>
          </w:tcPr>
          <w:p w14:paraId="4B5883BC" w14:textId="77777777" w:rsidR="006B4D92" w:rsidRPr="002B1C07" w:rsidRDefault="00E9713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1</w:t>
            </w:r>
          </w:p>
        </w:tc>
        <w:tc>
          <w:tcPr>
            <w:tcW w:w="950" w:type="pct"/>
            <w:vAlign w:val="bottom"/>
          </w:tcPr>
          <w:p w14:paraId="1DC2B351" w14:textId="77777777" w:rsidR="006B4D92" w:rsidRPr="002B1C07" w:rsidRDefault="00E9713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</w:t>
            </w:r>
            <w:r w:rsidR="00BE0AF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erised Financial Analysis</w:t>
            </w:r>
          </w:p>
        </w:tc>
        <w:tc>
          <w:tcPr>
            <w:tcW w:w="1197" w:type="pct"/>
            <w:vAlign w:val="bottom"/>
          </w:tcPr>
          <w:p w14:paraId="5165F31B" w14:textId="77777777" w:rsidR="006B4D92" w:rsidRPr="002B1C07" w:rsidRDefault="00305FB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</w:t>
            </w:r>
            <w:r w:rsidR="00B14E6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ut</w:t>
            </w:r>
            <w:proofErr w:type="spellEnd"/>
            <w:r w:rsidR="00B14E6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</w:t>
            </w:r>
            <w:r w:rsidR="00B14E6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ram</w:t>
            </w:r>
            <w:r w:rsidR="000719B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8542E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womugisha</w:t>
            </w:r>
            <w:proofErr w:type="spellEnd"/>
            <w:r w:rsidR="008542E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ordan</w:t>
            </w:r>
          </w:p>
        </w:tc>
        <w:tc>
          <w:tcPr>
            <w:tcW w:w="270" w:type="pct"/>
            <w:vAlign w:val="bottom"/>
          </w:tcPr>
          <w:p w14:paraId="4F2C33FD" w14:textId="77777777" w:rsidR="006B4D92" w:rsidRPr="002B1C07" w:rsidRDefault="00E9713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6DD3614D" w14:textId="77777777" w:rsidR="006B4D92" w:rsidRPr="002B1C07" w:rsidRDefault="006B4D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6148B27E" w14:textId="77777777" w:rsidR="006B4D92" w:rsidRPr="002B1C07" w:rsidRDefault="006B4D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34" w:type="pct"/>
          </w:tcPr>
          <w:p w14:paraId="3CF47ECA" w14:textId="77777777" w:rsidR="006B4D92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FA2871" w:rsidRPr="002B1C07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2936D4"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  <w:p w14:paraId="0AB0DE42" w14:textId="77777777" w:rsidR="00BE0AF8" w:rsidRPr="002B1C07" w:rsidRDefault="00BE0AF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B LAB 1</w:t>
            </w:r>
          </w:p>
        </w:tc>
      </w:tr>
      <w:tr w:rsidR="002B1C07" w:rsidRPr="002B1C07" w14:paraId="78DFD514" w14:textId="77777777" w:rsidTr="000719BE">
        <w:tc>
          <w:tcPr>
            <w:tcW w:w="395" w:type="pct"/>
          </w:tcPr>
          <w:p w14:paraId="66E623CB" w14:textId="77777777" w:rsidR="00FA2871" w:rsidRPr="002B1C07" w:rsidRDefault="00E9713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539" w:type="pct"/>
            <w:vAlign w:val="bottom"/>
          </w:tcPr>
          <w:p w14:paraId="25F81ADC" w14:textId="77777777" w:rsidR="00FA2871" w:rsidRPr="002B1C07" w:rsidRDefault="00E9713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1203</w:t>
            </w:r>
          </w:p>
        </w:tc>
        <w:tc>
          <w:tcPr>
            <w:tcW w:w="950" w:type="pct"/>
            <w:vAlign w:val="bottom"/>
          </w:tcPr>
          <w:p w14:paraId="3A2B23EB" w14:textId="77777777" w:rsidR="00FA2871" w:rsidRPr="002B1C07" w:rsidRDefault="00E9713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Services Marketing</w:t>
            </w:r>
          </w:p>
        </w:tc>
        <w:tc>
          <w:tcPr>
            <w:tcW w:w="1197" w:type="pct"/>
            <w:vAlign w:val="bottom"/>
          </w:tcPr>
          <w:p w14:paraId="240DB87A" w14:textId="77777777" w:rsidR="00FA2871" w:rsidRPr="002B1C07" w:rsidRDefault="00E469A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4E5EE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4E5EE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sigir</w:t>
            </w:r>
            <w:r w:rsidR="0074032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S</w:t>
            </w:r>
            <w:r w:rsidR="004E5EE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m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3D6AEC73" w14:textId="77777777" w:rsidR="00E469AF" w:rsidRPr="002B1C07" w:rsidRDefault="00E469A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4E5EE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takanya</w:t>
            </w:r>
            <w:proofErr w:type="spellEnd"/>
            <w:r w:rsidR="004E5EE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</w:t>
            </w:r>
            <w:r w:rsidR="004E5EE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mond</w:t>
            </w:r>
            <w:r w:rsidR="000719B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4E5EE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C3167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4E5EE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ochelle Vanessa</w:t>
            </w:r>
          </w:p>
        </w:tc>
        <w:tc>
          <w:tcPr>
            <w:tcW w:w="270" w:type="pct"/>
            <w:vAlign w:val="bottom"/>
          </w:tcPr>
          <w:p w14:paraId="49FDC03C" w14:textId="77777777" w:rsidR="00FA2871" w:rsidRPr="002B1C07" w:rsidRDefault="00E97131" w:rsidP="001A6D86">
            <w:pPr>
              <w:jc w:val="center"/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6C48A13" w14:textId="77777777" w:rsidR="00FA2871" w:rsidRPr="002B1C07" w:rsidRDefault="00FA28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5CF1D14B" w14:textId="77777777" w:rsidR="00FA2871" w:rsidRPr="002B1C07" w:rsidRDefault="00FA28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IN</w:t>
            </w:r>
          </w:p>
        </w:tc>
        <w:tc>
          <w:tcPr>
            <w:tcW w:w="834" w:type="pct"/>
          </w:tcPr>
          <w:p w14:paraId="43F714A5" w14:textId="77777777" w:rsidR="00FA2871" w:rsidRPr="002B1C07" w:rsidRDefault="008970A2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FA2871" w:rsidRPr="002B1C07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2936D4"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  <w:tr w:rsidR="002B1C07" w:rsidRPr="002B1C07" w14:paraId="389E73F4" w14:textId="77777777" w:rsidTr="000719BE">
        <w:tc>
          <w:tcPr>
            <w:tcW w:w="395" w:type="pct"/>
          </w:tcPr>
          <w:p w14:paraId="3DFE69FC" w14:textId="77777777" w:rsidR="00FA2871" w:rsidRPr="002B1C07" w:rsidRDefault="00E9713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539" w:type="pct"/>
            <w:vAlign w:val="bottom"/>
          </w:tcPr>
          <w:p w14:paraId="6434BCFD" w14:textId="77777777" w:rsidR="00FA2871" w:rsidRPr="002B1C07" w:rsidRDefault="00E9713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2</w:t>
            </w:r>
          </w:p>
        </w:tc>
        <w:tc>
          <w:tcPr>
            <w:tcW w:w="950" w:type="pct"/>
            <w:vAlign w:val="bottom"/>
          </w:tcPr>
          <w:p w14:paraId="56432AF2" w14:textId="77777777" w:rsidR="00FA2871" w:rsidRPr="002B1C07" w:rsidRDefault="00E9713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Quantitative Finance Analysis</w:t>
            </w:r>
          </w:p>
        </w:tc>
        <w:tc>
          <w:tcPr>
            <w:tcW w:w="1197" w:type="pct"/>
            <w:vAlign w:val="bottom"/>
          </w:tcPr>
          <w:p w14:paraId="69D37B79" w14:textId="77777777" w:rsidR="00FA2871" w:rsidRPr="002B1C07" w:rsidRDefault="00305FB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</w:t>
            </w:r>
            <w:r w:rsidR="00B14E6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um</w:t>
            </w:r>
            <w:r w:rsidR="007C058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</w:t>
            </w:r>
            <w:r w:rsidR="00B14E6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B14E6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ses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7C058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wesigwa</w:t>
            </w:r>
            <w:r w:rsidR="000A203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bdulkarim </w:t>
            </w:r>
            <w:r w:rsidR="007C058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B14E6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mawejje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B14E6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rbra</w:t>
            </w:r>
          </w:p>
        </w:tc>
        <w:tc>
          <w:tcPr>
            <w:tcW w:w="270" w:type="pct"/>
            <w:vAlign w:val="bottom"/>
          </w:tcPr>
          <w:p w14:paraId="7134D0EF" w14:textId="77777777" w:rsidR="00FA2871" w:rsidRPr="002B1C07" w:rsidRDefault="00E9713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24043F5" w14:textId="77777777" w:rsidR="00FA2871" w:rsidRPr="002B1C07" w:rsidRDefault="00FA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72" w:type="pct"/>
          </w:tcPr>
          <w:p w14:paraId="467BCD78" w14:textId="77777777" w:rsidR="00FA2871" w:rsidRPr="002B1C07" w:rsidRDefault="00305F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4" w:type="pct"/>
          </w:tcPr>
          <w:p w14:paraId="168648AB" w14:textId="77777777" w:rsidR="00FA2871" w:rsidRPr="002B1C07" w:rsidRDefault="008970A2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FA2871" w:rsidRPr="002B1C07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2936D4"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  <w:tr w:rsidR="002B1C07" w:rsidRPr="002B1C07" w14:paraId="3D43E543" w14:textId="77777777" w:rsidTr="000719BE">
        <w:tc>
          <w:tcPr>
            <w:tcW w:w="395" w:type="pct"/>
          </w:tcPr>
          <w:p w14:paraId="31D33B72" w14:textId="77777777" w:rsidR="00FA2871" w:rsidRPr="002B1C07" w:rsidRDefault="00E9713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  <w:tc>
          <w:tcPr>
            <w:tcW w:w="539" w:type="pct"/>
            <w:vAlign w:val="bottom"/>
          </w:tcPr>
          <w:p w14:paraId="0F9C5C29" w14:textId="77777777" w:rsidR="00FA2871" w:rsidRPr="002B1C07" w:rsidRDefault="00FA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950" w:type="pct"/>
            <w:vAlign w:val="bottom"/>
          </w:tcPr>
          <w:p w14:paraId="7C8838E7" w14:textId="77777777" w:rsidR="00FA2871" w:rsidRPr="002B1C07" w:rsidRDefault="00E9713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Statistics</w:t>
            </w:r>
          </w:p>
        </w:tc>
        <w:tc>
          <w:tcPr>
            <w:tcW w:w="1197" w:type="pct"/>
            <w:vAlign w:val="bottom"/>
          </w:tcPr>
          <w:p w14:paraId="10FBF5F9" w14:textId="77777777" w:rsidR="00FA2871" w:rsidRPr="002B1C07" w:rsidRDefault="0015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B14E6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suya</w:t>
            </w:r>
            <w:proofErr w:type="spellEnd"/>
            <w:r w:rsidR="00B14E6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B14E6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iina</w:t>
            </w:r>
          </w:p>
        </w:tc>
        <w:tc>
          <w:tcPr>
            <w:tcW w:w="270" w:type="pct"/>
            <w:vAlign w:val="bottom"/>
          </w:tcPr>
          <w:p w14:paraId="2D181545" w14:textId="77777777" w:rsidR="00FA2871" w:rsidRPr="002B1C07" w:rsidRDefault="00E9713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0FF4BA4E" w14:textId="77777777" w:rsidR="00FA2871" w:rsidRPr="002B1C07" w:rsidRDefault="00FA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3A9C0BB1" w14:textId="77777777" w:rsidR="00FA2871" w:rsidRPr="002B1C07" w:rsidRDefault="00FA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834" w:type="pct"/>
          </w:tcPr>
          <w:p w14:paraId="0F795879" w14:textId="77777777" w:rsidR="00FA2871" w:rsidRPr="002B1C07" w:rsidRDefault="008970A2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FA2871" w:rsidRPr="002B1C07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2936D4"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  <w:tr w:rsidR="00FA2871" w:rsidRPr="002B1C07" w14:paraId="4D542E86" w14:textId="77777777" w:rsidTr="000719BE">
        <w:tc>
          <w:tcPr>
            <w:tcW w:w="395" w:type="pct"/>
          </w:tcPr>
          <w:p w14:paraId="70BF03DE" w14:textId="77777777" w:rsidR="00FA2871" w:rsidRPr="002B1C07" w:rsidRDefault="00E9713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  <w:r w:rsidR="00BE0AF8" w:rsidRPr="002B1C07">
              <w:rPr>
                <w:rFonts w:ascii="Book Antiqua" w:hAnsi="Book Antiqua"/>
                <w:sz w:val="18"/>
                <w:szCs w:val="18"/>
              </w:rPr>
              <w:t>CC</w:t>
            </w:r>
          </w:p>
        </w:tc>
        <w:tc>
          <w:tcPr>
            <w:tcW w:w="539" w:type="pct"/>
            <w:vAlign w:val="bottom"/>
          </w:tcPr>
          <w:p w14:paraId="6B045541" w14:textId="77777777" w:rsidR="00FA2871" w:rsidRPr="002B1C07" w:rsidRDefault="00E9713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3</w:t>
            </w:r>
          </w:p>
        </w:tc>
        <w:tc>
          <w:tcPr>
            <w:tcW w:w="950" w:type="pct"/>
            <w:vAlign w:val="bottom"/>
          </w:tcPr>
          <w:p w14:paraId="20479753" w14:textId="77777777" w:rsidR="00FA2871" w:rsidRPr="002B1C07" w:rsidRDefault="00E9713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197" w:type="pct"/>
            <w:vAlign w:val="bottom"/>
          </w:tcPr>
          <w:p w14:paraId="7585169A" w14:textId="77777777" w:rsidR="00FA2871" w:rsidRPr="002B1C07" w:rsidRDefault="002676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B14E6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nyonjo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</w:t>
            </w:r>
            <w:r w:rsidR="00B14E6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aron</w:t>
            </w:r>
            <w:r w:rsidR="000719B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B14E6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igwe</w:t>
            </w:r>
            <w:proofErr w:type="spellEnd"/>
            <w:r w:rsidR="00B14E6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5D6DD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</w:t>
            </w:r>
            <w:r w:rsidR="00EF5F2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sephine</w:t>
            </w:r>
          </w:p>
        </w:tc>
        <w:tc>
          <w:tcPr>
            <w:tcW w:w="270" w:type="pct"/>
            <w:vAlign w:val="bottom"/>
          </w:tcPr>
          <w:p w14:paraId="0DC10EC7" w14:textId="77777777" w:rsidR="00FA2871" w:rsidRPr="002B1C07" w:rsidRDefault="00E9713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260B372" w14:textId="77777777" w:rsidR="00FA2871" w:rsidRPr="002B1C07" w:rsidRDefault="00FA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12D0FD60" w14:textId="77777777" w:rsidR="00FA2871" w:rsidRPr="002B1C07" w:rsidRDefault="00BE0AF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34" w:type="pct"/>
          </w:tcPr>
          <w:p w14:paraId="769500FF" w14:textId="77777777" w:rsidR="00FA2871" w:rsidRPr="002B1C07" w:rsidRDefault="008970A2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FA2871" w:rsidRPr="002B1C07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2936D4"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</w:tbl>
    <w:p w14:paraId="31899622" w14:textId="77777777" w:rsidR="00AC785C" w:rsidRPr="002B1C07" w:rsidRDefault="00AC785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6516CD3" w14:textId="77777777" w:rsidR="003D5EC0" w:rsidRPr="002B1C07" w:rsidRDefault="003D5EC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CC87F4A" w14:textId="77777777" w:rsidR="003D5EC0" w:rsidRPr="002B1C07" w:rsidRDefault="003D5EC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2C83345" w14:textId="77777777" w:rsidR="003D5EC0" w:rsidRPr="002B1C07" w:rsidRDefault="003D5EC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5639B6F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SCIENCE IN FINANCE YEAR </w:t>
      </w:r>
      <w:r w:rsidR="00AC785C" w:rsidRPr="002B1C07">
        <w:rPr>
          <w:rFonts w:ascii="Book Antiqua" w:hAnsi="Book Antiqua"/>
          <w:b/>
          <w:sz w:val="18"/>
          <w:szCs w:val="18"/>
        </w:rPr>
        <w:t>THREE (</w:t>
      </w:r>
      <w:r w:rsidR="00C66804" w:rsidRPr="002B1C07">
        <w:rPr>
          <w:rFonts w:ascii="Book Antiqua" w:hAnsi="Book Antiqua"/>
          <w:b/>
          <w:sz w:val="18"/>
          <w:szCs w:val="18"/>
        </w:rPr>
        <w:t>1</w:t>
      </w:r>
      <w:r w:rsidR="005028CC" w:rsidRPr="002B1C07">
        <w:rPr>
          <w:rFonts w:ascii="Book Antiqua" w:hAnsi="Book Antiqua"/>
          <w:b/>
          <w:sz w:val="18"/>
          <w:szCs w:val="18"/>
        </w:rPr>
        <w:t>57</w:t>
      </w:r>
      <w:r w:rsidR="005D4362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1980"/>
        <w:gridCol w:w="1024"/>
        <w:gridCol w:w="1504"/>
        <w:gridCol w:w="1504"/>
        <w:gridCol w:w="1504"/>
        <w:gridCol w:w="1500"/>
      </w:tblGrid>
      <w:tr w:rsidR="002B1C07" w:rsidRPr="002B1C07" w14:paraId="019A2CA9" w14:textId="77777777" w:rsidTr="00EE27C0">
        <w:tc>
          <w:tcPr>
            <w:tcW w:w="1098" w:type="pct"/>
          </w:tcPr>
          <w:p w14:paraId="194EC21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8" w:type="pct"/>
          </w:tcPr>
          <w:p w14:paraId="7D790B9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7BE061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FFC1AE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5A0465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0B7433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A0A8DBB" w14:textId="77777777" w:rsidTr="00EE27C0">
        <w:tc>
          <w:tcPr>
            <w:tcW w:w="1098" w:type="pct"/>
          </w:tcPr>
          <w:p w14:paraId="12B01229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68" w:type="pct"/>
          </w:tcPr>
          <w:p w14:paraId="07B55C4E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FP</w:t>
            </w:r>
          </w:p>
        </w:tc>
        <w:tc>
          <w:tcPr>
            <w:tcW w:w="834" w:type="pct"/>
          </w:tcPr>
          <w:p w14:paraId="53A2DE29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F</w:t>
            </w:r>
          </w:p>
        </w:tc>
        <w:tc>
          <w:tcPr>
            <w:tcW w:w="834" w:type="pct"/>
          </w:tcPr>
          <w:p w14:paraId="2A31A778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FP</w:t>
            </w:r>
          </w:p>
        </w:tc>
        <w:tc>
          <w:tcPr>
            <w:tcW w:w="834" w:type="pct"/>
          </w:tcPr>
          <w:p w14:paraId="4DF27D36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832" w:type="pct"/>
          </w:tcPr>
          <w:p w14:paraId="6ABA598E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F</w:t>
            </w:r>
          </w:p>
        </w:tc>
      </w:tr>
      <w:tr w:rsidR="002B1C07" w:rsidRPr="002B1C07" w14:paraId="1F6F6E5E" w14:textId="77777777" w:rsidTr="00EE27C0">
        <w:tc>
          <w:tcPr>
            <w:tcW w:w="1098" w:type="pct"/>
          </w:tcPr>
          <w:p w14:paraId="51EBFD0C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68" w:type="pct"/>
          </w:tcPr>
          <w:p w14:paraId="6557A573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FP</w:t>
            </w:r>
          </w:p>
        </w:tc>
        <w:tc>
          <w:tcPr>
            <w:tcW w:w="834" w:type="pct"/>
          </w:tcPr>
          <w:p w14:paraId="6E7322C9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F</w:t>
            </w:r>
          </w:p>
        </w:tc>
        <w:tc>
          <w:tcPr>
            <w:tcW w:w="834" w:type="pct"/>
          </w:tcPr>
          <w:p w14:paraId="520A7C71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FP</w:t>
            </w:r>
          </w:p>
        </w:tc>
        <w:tc>
          <w:tcPr>
            <w:tcW w:w="834" w:type="pct"/>
          </w:tcPr>
          <w:p w14:paraId="7754EBF7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832" w:type="pct"/>
          </w:tcPr>
          <w:p w14:paraId="0FED58AC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F</w:t>
            </w:r>
          </w:p>
        </w:tc>
      </w:tr>
      <w:tr w:rsidR="002B1C07" w:rsidRPr="002B1C07" w14:paraId="204F0447" w14:textId="77777777" w:rsidTr="00EE27C0">
        <w:tc>
          <w:tcPr>
            <w:tcW w:w="1098" w:type="pct"/>
          </w:tcPr>
          <w:p w14:paraId="10E9C240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68" w:type="pct"/>
          </w:tcPr>
          <w:p w14:paraId="72CDCA45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834" w:type="pct"/>
          </w:tcPr>
          <w:p w14:paraId="5BD59BAC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2CC1F0D3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2740923D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2" w:type="pct"/>
          </w:tcPr>
          <w:p w14:paraId="733701DA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2B1C07" w:rsidRPr="002B1C07" w14:paraId="4CA53100" w14:textId="77777777" w:rsidTr="00EE27C0">
        <w:tc>
          <w:tcPr>
            <w:tcW w:w="1098" w:type="pct"/>
          </w:tcPr>
          <w:p w14:paraId="1263E9D8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68" w:type="pct"/>
          </w:tcPr>
          <w:p w14:paraId="1E0EB2FA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834" w:type="pct"/>
          </w:tcPr>
          <w:p w14:paraId="34F4DA71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306CEEAE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/DRM</w:t>
            </w:r>
          </w:p>
        </w:tc>
        <w:tc>
          <w:tcPr>
            <w:tcW w:w="834" w:type="pct"/>
          </w:tcPr>
          <w:p w14:paraId="5E0D4394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2" w:type="pct"/>
          </w:tcPr>
          <w:p w14:paraId="3DE671B6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/DRM</w:t>
            </w:r>
          </w:p>
        </w:tc>
      </w:tr>
      <w:tr w:rsidR="008565B8" w:rsidRPr="002B1C07" w14:paraId="2FCBC9B9" w14:textId="77777777" w:rsidTr="00EE27C0">
        <w:tc>
          <w:tcPr>
            <w:tcW w:w="1098" w:type="pct"/>
          </w:tcPr>
          <w:p w14:paraId="7855BDB0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P.M.- 1.00 A.M.</w:t>
            </w:r>
          </w:p>
        </w:tc>
        <w:tc>
          <w:tcPr>
            <w:tcW w:w="568" w:type="pct"/>
          </w:tcPr>
          <w:p w14:paraId="0C5B1056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1C8E6F69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1F54E384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/DRM</w:t>
            </w:r>
          </w:p>
        </w:tc>
        <w:tc>
          <w:tcPr>
            <w:tcW w:w="834" w:type="pct"/>
          </w:tcPr>
          <w:p w14:paraId="16A906AA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6D7154B6" w14:textId="77777777" w:rsidR="008565B8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8067E92" w14:textId="77777777" w:rsidR="008F333A" w:rsidRPr="002B1C07" w:rsidRDefault="008F333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328200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739"/>
        <w:gridCol w:w="967"/>
        <w:gridCol w:w="1976"/>
        <w:gridCol w:w="2041"/>
        <w:gridCol w:w="487"/>
        <w:gridCol w:w="801"/>
        <w:gridCol w:w="817"/>
        <w:gridCol w:w="1188"/>
      </w:tblGrid>
      <w:tr w:rsidR="002B1C07" w:rsidRPr="002B1C07" w14:paraId="2FA882AB" w14:textId="77777777" w:rsidTr="000719BE">
        <w:tc>
          <w:tcPr>
            <w:tcW w:w="409" w:type="pct"/>
          </w:tcPr>
          <w:p w14:paraId="68B2277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6" w:type="pct"/>
          </w:tcPr>
          <w:p w14:paraId="15A10EF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96" w:type="pct"/>
          </w:tcPr>
          <w:p w14:paraId="5EC81AE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32" w:type="pct"/>
          </w:tcPr>
          <w:p w14:paraId="3DBD15D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19FABD1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433587E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3" w:type="pct"/>
          </w:tcPr>
          <w:p w14:paraId="77AB939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9" w:type="pct"/>
          </w:tcPr>
          <w:p w14:paraId="0C4AE10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087D76A" w14:textId="77777777" w:rsidTr="000719BE">
        <w:tc>
          <w:tcPr>
            <w:tcW w:w="409" w:type="pct"/>
          </w:tcPr>
          <w:p w14:paraId="6EA9B6E1" w14:textId="77777777" w:rsidR="00BA767C" w:rsidRPr="002B1C07" w:rsidRDefault="00BA76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36" w:type="pct"/>
            <w:vAlign w:val="bottom"/>
          </w:tcPr>
          <w:p w14:paraId="7FD9D0FE" w14:textId="77777777" w:rsidR="00BA767C" w:rsidRPr="002B1C07" w:rsidRDefault="00BA767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1096" w:type="pct"/>
            <w:vAlign w:val="bottom"/>
          </w:tcPr>
          <w:p w14:paraId="623398D5" w14:textId="77777777" w:rsidR="00BA767C" w:rsidRPr="002B1C07" w:rsidRDefault="00BA767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132" w:type="pct"/>
            <w:vAlign w:val="bottom"/>
          </w:tcPr>
          <w:p w14:paraId="707B0741" w14:textId="77777777" w:rsidR="00F80E18" w:rsidRPr="002B1C07" w:rsidRDefault="00B71711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A34A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A34A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akit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S</w:t>
            </w:r>
            <w:r w:rsidR="00A34A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lvi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3AD24DB0" w14:textId="77777777" w:rsidR="00BA767C" w:rsidRPr="002B1C07" w:rsidRDefault="00B71711" w:rsidP="00502EB5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A34A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bert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</w:t>
            </w:r>
            <w:r w:rsidR="00502EB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="00A34A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da</w:t>
            </w:r>
          </w:p>
        </w:tc>
        <w:tc>
          <w:tcPr>
            <w:tcW w:w="270" w:type="pct"/>
            <w:vAlign w:val="bottom"/>
          </w:tcPr>
          <w:p w14:paraId="30FB2331" w14:textId="77777777" w:rsidR="00BA767C" w:rsidRPr="002B1C07" w:rsidRDefault="00BA767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2D81E8DE" w14:textId="77777777" w:rsidR="00BA767C" w:rsidRPr="002B1C07" w:rsidRDefault="00BA76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53" w:type="pct"/>
          </w:tcPr>
          <w:p w14:paraId="6BCF4CDC" w14:textId="77777777" w:rsidR="00BA767C" w:rsidRPr="002B1C07" w:rsidRDefault="00BA76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659" w:type="pct"/>
          </w:tcPr>
          <w:p w14:paraId="0AC48751" w14:textId="77777777" w:rsidR="00BA767C" w:rsidRPr="002B1C07" w:rsidRDefault="00B92F9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RMER LIB. UPPER </w:t>
            </w:r>
          </w:p>
        </w:tc>
      </w:tr>
      <w:tr w:rsidR="002B1C07" w:rsidRPr="002B1C07" w14:paraId="52C930E4" w14:textId="77777777" w:rsidTr="000719BE">
        <w:tc>
          <w:tcPr>
            <w:tcW w:w="409" w:type="pct"/>
          </w:tcPr>
          <w:p w14:paraId="665FBEB2" w14:textId="77777777" w:rsidR="00B92F9D" w:rsidRPr="002B1C07" w:rsidRDefault="00B92F9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36" w:type="pct"/>
            <w:vAlign w:val="bottom"/>
          </w:tcPr>
          <w:p w14:paraId="02238D8E" w14:textId="77777777" w:rsidR="00B92F9D" w:rsidRPr="002B1C07" w:rsidRDefault="00B92F9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3</w:t>
            </w:r>
          </w:p>
        </w:tc>
        <w:tc>
          <w:tcPr>
            <w:tcW w:w="1096" w:type="pct"/>
            <w:vAlign w:val="bottom"/>
          </w:tcPr>
          <w:p w14:paraId="28FA40BA" w14:textId="77777777" w:rsidR="00B92F9D" w:rsidRPr="002B1C07" w:rsidRDefault="00B92F9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132" w:type="pct"/>
            <w:vAlign w:val="bottom"/>
          </w:tcPr>
          <w:p w14:paraId="2391E5A2" w14:textId="77777777" w:rsidR="00B92F9D" w:rsidRPr="002B1C07" w:rsidRDefault="00F80E18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A34A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</w:t>
            </w:r>
            <w:r w:rsidR="00A34A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ryahabwa</w:t>
            </w:r>
            <w:proofErr w:type="spellEnd"/>
            <w:r w:rsidR="007C32A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oy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2F233BF6" w14:textId="77777777" w:rsidR="00F80E18" w:rsidRPr="002B1C07" w:rsidRDefault="00F80E1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A34A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iry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A34A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nan</w:t>
            </w:r>
          </w:p>
        </w:tc>
        <w:tc>
          <w:tcPr>
            <w:tcW w:w="270" w:type="pct"/>
            <w:vAlign w:val="bottom"/>
          </w:tcPr>
          <w:p w14:paraId="75C02A79" w14:textId="77777777" w:rsidR="00B92F9D" w:rsidRPr="002B1C07" w:rsidRDefault="00B92F9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682A698D" w14:textId="77777777" w:rsidR="00B92F9D" w:rsidRPr="002B1C07" w:rsidRDefault="00B92F9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3" w:type="pct"/>
          </w:tcPr>
          <w:p w14:paraId="3E204155" w14:textId="77777777" w:rsidR="00B92F9D" w:rsidRPr="002B1C07" w:rsidRDefault="00B92F9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59" w:type="pct"/>
          </w:tcPr>
          <w:p w14:paraId="76771E10" w14:textId="77777777" w:rsidR="00B92F9D" w:rsidRPr="002B1C07" w:rsidRDefault="00B92F9D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RMER LIB. UPPER </w:t>
            </w:r>
          </w:p>
        </w:tc>
      </w:tr>
      <w:tr w:rsidR="002B1C07" w:rsidRPr="002B1C07" w14:paraId="2E449454" w14:textId="77777777" w:rsidTr="000719BE">
        <w:tc>
          <w:tcPr>
            <w:tcW w:w="409" w:type="pct"/>
          </w:tcPr>
          <w:p w14:paraId="0B657605" w14:textId="77777777" w:rsidR="00B92F9D" w:rsidRPr="002B1C07" w:rsidRDefault="00B92F9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536" w:type="pct"/>
            <w:vAlign w:val="bottom"/>
          </w:tcPr>
          <w:p w14:paraId="4E6D5377" w14:textId="77777777" w:rsidR="00B92F9D" w:rsidRPr="002B1C07" w:rsidRDefault="00B92F9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F3101</w:t>
            </w:r>
          </w:p>
        </w:tc>
        <w:tc>
          <w:tcPr>
            <w:tcW w:w="1096" w:type="pct"/>
            <w:vAlign w:val="bottom"/>
          </w:tcPr>
          <w:p w14:paraId="5327D82B" w14:textId="77777777" w:rsidR="00B92F9D" w:rsidRPr="002B1C07" w:rsidRDefault="00B92F9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easury Management in MFI</w:t>
            </w:r>
          </w:p>
        </w:tc>
        <w:tc>
          <w:tcPr>
            <w:tcW w:w="1132" w:type="pct"/>
            <w:vAlign w:val="bottom"/>
          </w:tcPr>
          <w:p w14:paraId="3A9CBE97" w14:textId="77777777" w:rsidR="00B92F9D" w:rsidRPr="002B1C07" w:rsidRDefault="00ED1C0B" w:rsidP="00051C3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</w:t>
            </w:r>
            <w:r w:rsidR="00E85E9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gand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F</w:t>
            </w:r>
            <w:r w:rsidR="00E85E9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d</w:t>
            </w:r>
            <w:r w:rsidR="000719B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9302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E85E9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9302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E85E9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aba</w:t>
            </w:r>
            <w:r w:rsidR="00051C3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</w:t>
            </w:r>
            <w:r w:rsidR="00E85E9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nd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C</w:t>
            </w:r>
            <w:r w:rsidR="00051C3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llin</w:t>
            </w:r>
          </w:p>
        </w:tc>
        <w:tc>
          <w:tcPr>
            <w:tcW w:w="270" w:type="pct"/>
            <w:vAlign w:val="bottom"/>
          </w:tcPr>
          <w:p w14:paraId="2A487FF2" w14:textId="77777777" w:rsidR="00B92F9D" w:rsidRPr="002B1C07" w:rsidRDefault="00B92F9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A613FA1" w14:textId="77777777" w:rsidR="00B92F9D" w:rsidRPr="002B1C07" w:rsidRDefault="00B92F9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3" w:type="pct"/>
          </w:tcPr>
          <w:p w14:paraId="3FD2DFBA" w14:textId="77777777" w:rsidR="00B92F9D" w:rsidRPr="002B1C07" w:rsidRDefault="00B92F9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59" w:type="pct"/>
          </w:tcPr>
          <w:p w14:paraId="17DDAD0D" w14:textId="77777777" w:rsidR="00B92F9D" w:rsidRPr="002B1C07" w:rsidRDefault="00B92F9D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RMER LIB. UPPER </w:t>
            </w:r>
          </w:p>
        </w:tc>
      </w:tr>
      <w:tr w:rsidR="002B1C07" w:rsidRPr="002B1C07" w14:paraId="29A6F6A5" w14:textId="77777777" w:rsidTr="000719BE">
        <w:tc>
          <w:tcPr>
            <w:tcW w:w="409" w:type="pct"/>
          </w:tcPr>
          <w:p w14:paraId="17FB34BB" w14:textId="77777777" w:rsidR="00B92F9D" w:rsidRPr="002B1C07" w:rsidRDefault="008565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B92F9D" w:rsidRPr="002B1C07">
              <w:rPr>
                <w:rFonts w:ascii="Book Antiqua" w:hAnsi="Book Antiqua"/>
                <w:sz w:val="18"/>
                <w:szCs w:val="18"/>
              </w:rPr>
              <w:t>FP</w:t>
            </w:r>
          </w:p>
        </w:tc>
        <w:tc>
          <w:tcPr>
            <w:tcW w:w="536" w:type="pct"/>
            <w:vAlign w:val="bottom"/>
          </w:tcPr>
          <w:p w14:paraId="1B22B816" w14:textId="77777777" w:rsidR="00B92F9D" w:rsidRPr="002B1C07" w:rsidRDefault="00B92F9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F3102</w:t>
            </w:r>
          </w:p>
        </w:tc>
        <w:tc>
          <w:tcPr>
            <w:tcW w:w="1096" w:type="pct"/>
            <w:vAlign w:val="bottom"/>
          </w:tcPr>
          <w:p w14:paraId="1DFCE8C7" w14:textId="77777777" w:rsidR="00B92F9D" w:rsidRPr="002B1C07" w:rsidRDefault="00B92F9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onetary &amp; Fiscal Policy</w:t>
            </w:r>
          </w:p>
        </w:tc>
        <w:tc>
          <w:tcPr>
            <w:tcW w:w="1132" w:type="pct"/>
            <w:vAlign w:val="bottom"/>
          </w:tcPr>
          <w:p w14:paraId="0A7AEA65" w14:textId="77777777" w:rsidR="00B92F9D" w:rsidRPr="002B1C07" w:rsidRDefault="00E85E9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as</w:t>
            </w:r>
            <w:r w:rsidR="0074032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</w:t>
            </w:r>
            <w:r w:rsidR="009302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aureen</w:t>
            </w:r>
            <w:r w:rsidR="000719B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bekity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Gilbert</w:t>
            </w:r>
          </w:p>
        </w:tc>
        <w:tc>
          <w:tcPr>
            <w:tcW w:w="270" w:type="pct"/>
            <w:vAlign w:val="bottom"/>
          </w:tcPr>
          <w:p w14:paraId="287EDED6" w14:textId="77777777" w:rsidR="00B92F9D" w:rsidRPr="002B1C07" w:rsidRDefault="00B92F9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6378FC9" w14:textId="77777777" w:rsidR="00B92F9D" w:rsidRPr="002B1C07" w:rsidRDefault="004361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53" w:type="pct"/>
          </w:tcPr>
          <w:p w14:paraId="3C93D5E8" w14:textId="77777777" w:rsidR="00B92F9D" w:rsidRPr="002B1C07" w:rsidRDefault="004361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59" w:type="pct"/>
          </w:tcPr>
          <w:p w14:paraId="0E81EE7D" w14:textId="77777777" w:rsidR="00B92F9D" w:rsidRPr="002B1C07" w:rsidRDefault="00B92F9D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RMER LIB. UPPER </w:t>
            </w:r>
          </w:p>
        </w:tc>
      </w:tr>
      <w:tr w:rsidR="00B92F9D" w:rsidRPr="002B1C07" w14:paraId="5A002C30" w14:textId="77777777" w:rsidTr="000719BE">
        <w:tc>
          <w:tcPr>
            <w:tcW w:w="409" w:type="pct"/>
          </w:tcPr>
          <w:p w14:paraId="0550EB7E" w14:textId="77777777" w:rsidR="00B92F9D" w:rsidRPr="002B1C07" w:rsidRDefault="00B92F9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F</w:t>
            </w:r>
          </w:p>
        </w:tc>
        <w:tc>
          <w:tcPr>
            <w:tcW w:w="536" w:type="pct"/>
            <w:vAlign w:val="bottom"/>
          </w:tcPr>
          <w:p w14:paraId="0C66E232" w14:textId="77777777" w:rsidR="00B92F9D" w:rsidRPr="002B1C07" w:rsidRDefault="00B92F9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F1201</w:t>
            </w:r>
          </w:p>
        </w:tc>
        <w:tc>
          <w:tcPr>
            <w:tcW w:w="1096" w:type="pct"/>
            <w:vAlign w:val="bottom"/>
          </w:tcPr>
          <w:p w14:paraId="62004C16" w14:textId="77777777" w:rsidR="00B92F9D" w:rsidRPr="002B1C07" w:rsidRDefault="00B92F9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havioral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inance</w:t>
            </w:r>
          </w:p>
        </w:tc>
        <w:tc>
          <w:tcPr>
            <w:tcW w:w="1132" w:type="pct"/>
            <w:vAlign w:val="bottom"/>
          </w:tcPr>
          <w:p w14:paraId="4073E379" w14:textId="77777777" w:rsidR="00B92F9D" w:rsidRPr="002B1C07" w:rsidRDefault="00ED1C0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E85E9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.</w:t>
            </w:r>
            <w:proofErr w:type="spellEnd"/>
            <w:r w:rsidR="009302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E85E9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kote</w:t>
            </w:r>
            <w:proofErr w:type="spellEnd"/>
            <w:r w:rsidR="00E85E9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74032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saac</w:t>
            </w:r>
            <w:r w:rsidR="000719B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N</w:t>
            </w:r>
            <w:r w:rsidR="00A34A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nsiima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</w:t>
            </w:r>
            <w:r w:rsidR="00A34A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tience</w:t>
            </w:r>
          </w:p>
        </w:tc>
        <w:tc>
          <w:tcPr>
            <w:tcW w:w="270" w:type="pct"/>
            <w:vAlign w:val="bottom"/>
          </w:tcPr>
          <w:p w14:paraId="38EA7FFC" w14:textId="77777777" w:rsidR="00B92F9D" w:rsidRPr="002B1C07" w:rsidRDefault="00B92F9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73CB706" w14:textId="77777777" w:rsidR="00B92F9D" w:rsidRPr="002B1C07" w:rsidRDefault="00B92F9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3" w:type="pct"/>
          </w:tcPr>
          <w:p w14:paraId="0F4617CE" w14:textId="77777777" w:rsidR="00B92F9D" w:rsidRPr="002B1C07" w:rsidRDefault="00B92F9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59" w:type="pct"/>
          </w:tcPr>
          <w:p w14:paraId="0F0BFD46" w14:textId="77777777" w:rsidR="00B92F9D" w:rsidRPr="002B1C07" w:rsidRDefault="00B92F9D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RMER LIB. UPPER </w:t>
            </w:r>
          </w:p>
        </w:tc>
      </w:tr>
    </w:tbl>
    <w:p w14:paraId="53AC0B66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0A3E195B" w14:textId="77777777" w:rsidR="002F2342" w:rsidRPr="002B1C07" w:rsidRDefault="002F2342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>Electives (Choose any one)</w:t>
      </w: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691"/>
        <w:gridCol w:w="881"/>
        <w:gridCol w:w="2487"/>
        <w:gridCol w:w="1659"/>
        <w:gridCol w:w="306"/>
        <w:gridCol w:w="586"/>
        <w:gridCol w:w="527"/>
        <w:gridCol w:w="1879"/>
      </w:tblGrid>
      <w:tr w:rsidR="002B1C07" w:rsidRPr="002B1C07" w14:paraId="6694150E" w14:textId="77777777" w:rsidTr="00E81976">
        <w:tc>
          <w:tcPr>
            <w:tcW w:w="406" w:type="pct"/>
            <w:tcBorders>
              <w:bottom w:val="single" w:sz="4" w:space="0" w:color="auto"/>
            </w:tcBorders>
          </w:tcPr>
          <w:p w14:paraId="0B5F6E9C" w14:textId="77777777" w:rsidR="002F2342" w:rsidRPr="002B1C07" w:rsidRDefault="002F23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vAlign w:val="bottom"/>
          </w:tcPr>
          <w:p w14:paraId="67231323" w14:textId="77777777" w:rsidR="002F2342" w:rsidRPr="002B1C07" w:rsidRDefault="002F23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F3104</w:t>
            </w:r>
          </w:p>
        </w:tc>
        <w:tc>
          <w:tcPr>
            <w:tcW w:w="1402" w:type="pct"/>
            <w:tcBorders>
              <w:bottom w:val="single" w:sz="4" w:space="0" w:color="auto"/>
            </w:tcBorders>
            <w:vAlign w:val="bottom"/>
          </w:tcPr>
          <w:p w14:paraId="47A215F5" w14:textId="77777777" w:rsidR="002F2342" w:rsidRPr="002B1C07" w:rsidRDefault="002F23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Finance (Students must have done Lending)</w:t>
            </w:r>
          </w:p>
        </w:tc>
        <w:tc>
          <w:tcPr>
            <w:tcW w:w="943" w:type="pct"/>
            <w:tcBorders>
              <w:bottom w:val="single" w:sz="4" w:space="0" w:color="auto"/>
            </w:tcBorders>
            <w:vAlign w:val="bottom"/>
          </w:tcPr>
          <w:p w14:paraId="30313597" w14:textId="77777777" w:rsidR="002F2342" w:rsidRPr="002B1C07" w:rsidRDefault="00C821B4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A843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</w:t>
            </w:r>
            <w:r w:rsidR="00A843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m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T</w:t>
            </w:r>
            <w:r w:rsidR="00A843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ko</w:t>
            </w:r>
          </w:p>
        </w:tc>
        <w:tc>
          <w:tcPr>
            <w:tcW w:w="157" w:type="pct"/>
            <w:tcBorders>
              <w:bottom w:val="single" w:sz="4" w:space="0" w:color="auto"/>
            </w:tcBorders>
            <w:vAlign w:val="bottom"/>
          </w:tcPr>
          <w:p w14:paraId="6AE1B6AC" w14:textId="77777777" w:rsidR="002F2342" w:rsidRPr="002B1C07" w:rsidRDefault="002F234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02" w:type="pct"/>
            <w:tcBorders>
              <w:bottom w:val="single" w:sz="4" w:space="0" w:color="auto"/>
            </w:tcBorders>
          </w:tcPr>
          <w:p w14:paraId="7029D600" w14:textId="77777777" w:rsidR="002F2342" w:rsidRPr="002B1C07" w:rsidRDefault="002F23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14:paraId="10039F09" w14:textId="77777777" w:rsidR="002F2342" w:rsidRPr="002B1C07" w:rsidRDefault="002F23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1065" w:type="pct"/>
            <w:tcBorders>
              <w:bottom w:val="single" w:sz="4" w:space="0" w:color="auto"/>
            </w:tcBorders>
          </w:tcPr>
          <w:p w14:paraId="75F8D86F" w14:textId="77777777" w:rsidR="002F2342" w:rsidRPr="002B1C07" w:rsidRDefault="000F70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  <w:tr w:rsidR="002F2342" w:rsidRPr="002B1C07" w14:paraId="4348ED7C" w14:textId="77777777" w:rsidTr="00E81976">
        <w:tc>
          <w:tcPr>
            <w:tcW w:w="406" w:type="pct"/>
            <w:tcBorders>
              <w:bottom w:val="single" w:sz="4" w:space="0" w:color="auto"/>
            </w:tcBorders>
          </w:tcPr>
          <w:p w14:paraId="59F8A84E" w14:textId="77777777" w:rsidR="002F2342" w:rsidRPr="002B1C07" w:rsidRDefault="00E616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</w:t>
            </w:r>
            <w:r w:rsidR="002F2342"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vAlign w:val="bottom"/>
          </w:tcPr>
          <w:p w14:paraId="335D9998" w14:textId="77777777" w:rsidR="002F2342" w:rsidRPr="002B1C07" w:rsidRDefault="002F23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F3105</w:t>
            </w:r>
          </w:p>
        </w:tc>
        <w:tc>
          <w:tcPr>
            <w:tcW w:w="1402" w:type="pct"/>
            <w:tcBorders>
              <w:bottom w:val="single" w:sz="4" w:space="0" w:color="auto"/>
            </w:tcBorders>
            <w:vAlign w:val="bottom"/>
          </w:tcPr>
          <w:p w14:paraId="28DA2D38" w14:textId="77777777" w:rsidR="002F2342" w:rsidRPr="002B1C07" w:rsidRDefault="002F23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linguency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&amp; Risk Management</w:t>
            </w:r>
          </w:p>
        </w:tc>
        <w:tc>
          <w:tcPr>
            <w:tcW w:w="943" w:type="pct"/>
            <w:tcBorders>
              <w:bottom w:val="single" w:sz="4" w:space="0" w:color="auto"/>
            </w:tcBorders>
            <w:vAlign w:val="bottom"/>
          </w:tcPr>
          <w:p w14:paraId="55057E61" w14:textId="77777777" w:rsidR="002F2342" w:rsidRPr="002B1C07" w:rsidRDefault="00C821B4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A843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kato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F</w:t>
            </w:r>
            <w:r w:rsidR="00A843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rid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9302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</w:t>
            </w:r>
            <w:r w:rsidR="00A843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.</w:t>
            </w:r>
            <w:proofErr w:type="spellEnd"/>
            <w:r w:rsidR="009302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A843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suna</w:t>
            </w:r>
            <w:r w:rsidR="00AC536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gnes</w:t>
            </w:r>
          </w:p>
        </w:tc>
        <w:tc>
          <w:tcPr>
            <w:tcW w:w="157" w:type="pct"/>
            <w:tcBorders>
              <w:bottom w:val="single" w:sz="4" w:space="0" w:color="auto"/>
            </w:tcBorders>
            <w:vAlign w:val="bottom"/>
          </w:tcPr>
          <w:p w14:paraId="4ECE428D" w14:textId="77777777" w:rsidR="002F2342" w:rsidRPr="002B1C07" w:rsidRDefault="002F234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02" w:type="pct"/>
            <w:tcBorders>
              <w:bottom w:val="single" w:sz="4" w:space="0" w:color="auto"/>
            </w:tcBorders>
          </w:tcPr>
          <w:p w14:paraId="59DC09F7" w14:textId="77777777" w:rsidR="002F2342" w:rsidRPr="002B1C07" w:rsidRDefault="002F23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71" w:type="pct"/>
            <w:tcBorders>
              <w:bottom w:val="single" w:sz="4" w:space="0" w:color="auto"/>
            </w:tcBorders>
          </w:tcPr>
          <w:p w14:paraId="69773466" w14:textId="77777777" w:rsidR="002F2342" w:rsidRPr="002B1C07" w:rsidRDefault="002F23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1065" w:type="pct"/>
            <w:tcBorders>
              <w:bottom w:val="single" w:sz="4" w:space="0" w:color="auto"/>
            </w:tcBorders>
            <w:shd w:val="clear" w:color="auto" w:fill="auto"/>
          </w:tcPr>
          <w:p w14:paraId="1D222DEF" w14:textId="77777777" w:rsidR="002F2342" w:rsidRPr="002B1C07" w:rsidRDefault="00E616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2</w:t>
            </w:r>
          </w:p>
        </w:tc>
      </w:tr>
    </w:tbl>
    <w:p w14:paraId="5FCB88B5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E487FB7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E5861E6" w14:textId="77777777" w:rsidR="00EB5B07" w:rsidRPr="002B1C07" w:rsidRDefault="00EB5B0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FB0AD43" w14:textId="77777777" w:rsidR="00A0147B" w:rsidRPr="002B1C07" w:rsidRDefault="00A014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</w:t>
      </w:r>
      <w:r w:rsidR="007F0107" w:rsidRPr="002B1C07">
        <w:rPr>
          <w:rFonts w:ascii="Book Antiqua" w:hAnsi="Book Antiqua"/>
          <w:b/>
          <w:sz w:val="18"/>
          <w:szCs w:val="18"/>
        </w:rPr>
        <w:t xml:space="preserve">REAL ESTATE MANAGEMENT YEAR ONE </w:t>
      </w:r>
      <w:r w:rsidR="005B5436" w:rsidRPr="002B1C07">
        <w:rPr>
          <w:rFonts w:ascii="Book Antiqua" w:hAnsi="Book Antiqua"/>
          <w:b/>
          <w:sz w:val="18"/>
          <w:szCs w:val="18"/>
        </w:rPr>
        <w:t>–</w:t>
      </w:r>
      <w:r w:rsidR="005F02EF" w:rsidRPr="002B1C07">
        <w:rPr>
          <w:rFonts w:ascii="Book Antiqua" w:hAnsi="Book Antiqua"/>
          <w:b/>
          <w:sz w:val="18"/>
          <w:szCs w:val="18"/>
        </w:rPr>
        <w:t xml:space="preserve"> </w:t>
      </w:r>
      <w:r w:rsidR="00807FE7" w:rsidRPr="002B1C07">
        <w:rPr>
          <w:rFonts w:ascii="Book Antiqua" w:hAnsi="Book Antiqua"/>
          <w:b/>
          <w:sz w:val="18"/>
          <w:szCs w:val="18"/>
        </w:rPr>
        <w:t>DAY</w:t>
      </w:r>
      <w:r w:rsidR="003E763B" w:rsidRPr="002B1C07">
        <w:rPr>
          <w:rFonts w:ascii="Book Antiqua" w:hAnsi="Book Antiqua"/>
          <w:b/>
          <w:sz w:val="18"/>
          <w:szCs w:val="18"/>
        </w:rPr>
        <w:t xml:space="preserve"> – (</w:t>
      </w:r>
      <w:r w:rsidR="0057588E" w:rsidRPr="002B1C07">
        <w:rPr>
          <w:rFonts w:ascii="Book Antiqua" w:hAnsi="Book Antiqua"/>
          <w:b/>
          <w:sz w:val="18"/>
          <w:szCs w:val="18"/>
        </w:rPr>
        <w:t>112</w:t>
      </w:r>
      <w:r w:rsidR="005D362A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1024"/>
        <w:gridCol w:w="1504"/>
        <w:gridCol w:w="1504"/>
        <w:gridCol w:w="1504"/>
        <w:gridCol w:w="1500"/>
      </w:tblGrid>
      <w:tr w:rsidR="002B1C07" w:rsidRPr="002B1C07" w14:paraId="0CE3D8D3" w14:textId="77777777" w:rsidTr="00EE27C0">
        <w:tc>
          <w:tcPr>
            <w:tcW w:w="1098" w:type="pct"/>
          </w:tcPr>
          <w:p w14:paraId="37F3D515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8" w:type="pct"/>
          </w:tcPr>
          <w:p w14:paraId="20425648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BF4BEDB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74AA1F6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534425E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0E2EE7C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3E85769" w14:textId="77777777" w:rsidTr="00EE27C0">
        <w:tc>
          <w:tcPr>
            <w:tcW w:w="1098" w:type="pct"/>
          </w:tcPr>
          <w:p w14:paraId="1C01DEF6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68" w:type="pct"/>
          </w:tcPr>
          <w:p w14:paraId="0ED341B6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E</w:t>
            </w:r>
          </w:p>
        </w:tc>
        <w:tc>
          <w:tcPr>
            <w:tcW w:w="834" w:type="pct"/>
          </w:tcPr>
          <w:p w14:paraId="598C9B63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2320E9E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MPI</w:t>
            </w:r>
          </w:p>
        </w:tc>
        <w:tc>
          <w:tcPr>
            <w:tcW w:w="834" w:type="pct"/>
          </w:tcPr>
          <w:p w14:paraId="55677B38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T</w:t>
            </w:r>
          </w:p>
        </w:tc>
        <w:tc>
          <w:tcPr>
            <w:tcW w:w="832" w:type="pct"/>
          </w:tcPr>
          <w:p w14:paraId="7DEEF98B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2B1C07" w14:paraId="0D9A937B" w14:textId="77777777" w:rsidTr="00EE27C0">
        <w:tc>
          <w:tcPr>
            <w:tcW w:w="1098" w:type="pct"/>
          </w:tcPr>
          <w:p w14:paraId="136E322F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68" w:type="pct"/>
          </w:tcPr>
          <w:p w14:paraId="05880327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E</w:t>
            </w:r>
          </w:p>
        </w:tc>
        <w:tc>
          <w:tcPr>
            <w:tcW w:w="834" w:type="pct"/>
          </w:tcPr>
          <w:p w14:paraId="4DEDACFC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21213C4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MPI</w:t>
            </w:r>
          </w:p>
        </w:tc>
        <w:tc>
          <w:tcPr>
            <w:tcW w:w="834" w:type="pct"/>
          </w:tcPr>
          <w:p w14:paraId="7A8D2655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T</w:t>
            </w:r>
          </w:p>
        </w:tc>
        <w:tc>
          <w:tcPr>
            <w:tcW w:w="832" w:type="pct"/>
          </w:tcPr>
          <w:p w14:paraId="14048CCF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2B1C07" w14:paraId="0CA5CB33" w14:textId="77777777" w:rsidTr="00EE27C0">
        <w:tc>
          <w:tcPr>
            <w:tcW w:w="1098" w:type="pct"/>
          </w:tcPr>
          <w:p w14:paraId="7E188496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68" w:type="pct"/>
          </w:tcPr>
          <w:p w14:paraId="0DA36375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MPI</w:t>
            </w:r>
          </w:p>
        </w:tc>
        <w:tc>
          <w:tcPr>
            <w:tcW w:w="834" w:type="pct"/>
          </w:tcPr>
          <w:p w14:paraId="502B47CF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276EB4E8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5D1EE08D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04996AE0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T</w:t>
            </w:r>
          </w:p>
        </w:tc>
      </w:tr>
      <w:tr w:rsidR="002B1C07" w:rsidRPr="002B1C07" w14:paraId="52BA5AB8" w14:textId="77777777" w:rsidTr="00EE27C0">
        <w:trPr>
          <w:trHeight w:val="70"/>
        </w:trPr>
        <w:tc>
          <w:tcPr>
            <w:tcW w:w="1098" w:type="pct"/>
          </w:tcPr>
          <w:p w14:paraId="4F71235E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68" w:type="pct"/>
          </w:tcPr>
          <w:p w14:paraId="42669DB2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75BC999E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F5E2813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3A344D79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038CFC5E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E</w:t>
            </w:r>
          </w:p>
        </w:tc>
      </w:tr>
      <w:tr w:rsidR="00465919" w:rsidRPr="002B1C07" w14:paraId="7215EC31" w14:textId="77777777" w:rsidTr="00EE27C0">
        <w:trPr>
          <w:trHeight w:val="70"/>
        </w:trPr>
        <w:tc>
          <w:tcPr>
            <w:tcW w:w="1098" w:type="pct"/>
          </w:tcPr>
          <w:p w14:paraId="52372400" w14:textId="77777777" w:rsidR="00465919" w:rsidRPr="002B1C07" w:rsidRDefault="005D42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p.m.- 1.00 p.m.</w:t>
            </w:r>
          </w:p>
        </w:tc>
        <w:tc>
          <w:tcPr>
            <w:tcW w:w="568" w:type="pct"/>
          </w:tcPr>
          <w:p w14:paraId="286D0811" w14:textId="77777777" w:rsidR="00B104AC" w:rsidRPr="002B1C07" w:rsidRDefault="00B104A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9DB3583" w14:textId="77777777" w:rsidR="00465919" w:rsidRPr="002B1C07" w:rsidRDefault="00EE27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69A0CB6A" w14:textId="77777777" w:rsidR="00465919" w:rsidRPr="002B1C07" w:rsidRDefault="0046591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8A87FD7" w14:textId="77777777" w:rsidR="00465919" w:rsidRPr="002B1C07" w:rsidRDefault="0046591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533D4F3E" w14:textId="77777777" w:rsidR="00465919" w:rsidRPr="002B1C07" w:rsidRDefault="0046591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E12F881" w14:textId="77777777" w:rsidR="00A0147B" w:rsidRPr="002B1C07" w:rsidRDefault="00A0147B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8D44B7F" w14:textId="77777777" w:rsidR="00A0147B" w:rsidRPr="002B1C07" w:rsidRDefault="005D420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994"/>
        <w:gridCol w:w="1711"/>
        <w:gridCol w:w="2097"/>
        <w:gridCol w:w="487"/>
        <w:gridCol w:w="801"/>
        <w:gridCol w:w="745"/>
        <w:gridCol w:w="1205"/>
      </w:tblGrid>
      <w:tr w:rsidR="002B1C07" w:rsidRPr="002B1C07" w14:paraId="636ED8FE" w14:textId="77777777" w:rsidTr="00E81976">
        <w:tc>
          <w:tcPr>
            <w:tcW w:w="541" w:type="pct"/>
          </w:tcPr>
          <w:p w14:paraId="136130CA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12996D35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49" w:type="pct"/>
          </w:tcPr>
          <w:p w14:paraId="22FF4A18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3" w:type="pct"/>
          </w:tcPr>
          <w:p w14:paraId="36CA4B44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9B653A9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32B439B6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4716C140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8" w:type="pct"/>
          </w:tcPr>
          <w:p w14:paraId="4F008EB0" w14:textId="77777777" w:rsidR="00A0147B" w:rsidRPr="002B1C07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3002F52" w14:textId="77777777" w:rsidTr="00E81976">
        <w:tc>
          <w:tcPr>
            <w:tcW w:w="541" w:type="pct"/>
          </w:tcPr>
          <w:p w14:paraId="2E87670F" w14:textId="77777777" w:rsidR="00F26795" w:rsidRPr="002B1C07" w:rsidRDefault="00F267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E</w:t>
            </w:r>
          </w:p>
        </w:tc>
        <w:tc>
          <w:tcPr>
            <w:tcW w:w="551" w:type="pct"/>
          </w:tcPr>
          <w:p w14:paraId="1B897BAD" w14:textId="77777777" w:rsidR="00F26795" w:rsidRPr="002B1C07" w:rsidRDefault="00F2679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E1101</w:t>
            </w:r>
          </w:p>
        </w:tc>
        <w:tc>
          <w:tcPr>
            <w:tcW w:w="949" w:type="pct"/>
          </w:tcPr>
          <w:p w14:paraId="045A4B6E" w14:textId="77777777" w:rsidR="00F26795" w:rsidRPr="002B1C07" w:rsidRDefault="00F2679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Real Estate</w:t>
            </w:r>
          </w:p>
        </w:tc>
        <w:tc>
          <w:tcPr>
            <w:tcW w:w="1163" w:type="pct"/>
            <w:vAlign w:val="bottom"/>
          </w:tcPr>
          <w:p w14:paraId="170C7B8D" w14:textId="77777777" w:rsidR="00F26795" w:rsidRPr="002B1C07" w:rsidRDefault="003C1773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5D4208"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="009302E7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M</w:t>
            </w:r>
            <w:r w:rsidR="005D4208" w:rsidRPr="002B1C07">
              <w:rPr>
                <w:rFonts w:ascii="Book Antiqua" w:hAnsi="Book Antiqua"/>
                <w:b/>
                <w:sz w:val="18"/>
                <w:szCs w:val="18"/>
              </w:rPr>
              <w:t>irembe</w:t>
            </w:r>
            <w:r w:rsidR="005D420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="005D4208" w:rsidRPr="002B1C07">
              <w:rPr>
                <w:rFonts w:ascii="Book Antiqua" w:hAnsi="Book Antiqua"/>
                <w:b/>
                <w:sz w:val="18"/>
                <w:szCs w:val="18"/>
              </w:rPr>
              <w:t>acheal</w:t>
            </w:r>
            <w:r w:rsidR="000719BE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5D4208" w:rsidRPr="002B1C07">
              <w:rPr>
                <w:rFonts w:ascii="Book Antiqua" w:hAnsi="Book Antiqua"/>
                <w:sz w:val="18"/>
                <w:szCs w:val="18"/>
              </w:rPr>
              <w:t>alugemwa</w:t>
            </w:r>
            <w:proofErr w:type="spellEnd"/>
            <w:r w:rsidR="00973FA3" w:rsidRPr="002B1C07">
              <w:rPr>
                <w:rFonts w:ascii="Book Antiqua" w:hAnsi="Book Antiqua"/>
                <w:sz w:val="18"/>
                <w:szCs w:val="18"/>
              </w:rPr>
              <w:t xml:space="preserve"> Zaharah</w:t>
            </w:r>
          </w:p>
        </w:tc>
        <w:tc>
          <w:tcPr>
            <w:tcW w:w="270" w:type="pct"/>
          </w:tcPr>
          <w:p w14:paraId="54EC99BA" w14:textId="77777777" w:rsidR="00F26795" w:rsidRPr="002B1C07" w:rsidRDefault="00F2679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13D255AE" w14:textId="77777777" w:rsidR="00F26795" w:rsidRPr="002B1C07" w:rsidRDefault="00F267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072DB747" w14:textId="77777777" w:rsidR="00F26795" w:rsidRPr="002B1C07" w:rsidRDefault="00F267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68" w:type="pct"/>
          </w:tcPr>
          <w:p w14:paraId="7FDCC1B5" w14:textId="77777777" w:rsidR="00F26795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F41E0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  <w:tr w:rsidR="002B1C07" w:rsidRPr="002B1C07" w14:paraId="4C37E57F" w14:textId="77777777" w:rsidTr="00E81976">
        <w:tc>
          <w:tcPr>
            <w:tcW w:w="541" w:type="pct"/>
          </w:tcPr>
          <w:p w14:paraId="49242C4A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</w:tcPr>
          <w:p w14:paraId="0BC3E203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6</w:t>
            </w:r>
          </w:p>
        </w:tc>
        <w:tc>
          <w:tcPr>
            <w:tcW w:w="949" w:type="pct"/>
          </w:tcPr>
          <w:p w14:paraId="74C2395F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163" w:type="pct"/>
            <w:vAlign w:val="bottom"/>
          </w:tcPr>
          <w:p w14:paraId="5A1FD8C3" w14:textId="77777777" w:rsidR="005D362A" w:rsidRPr="002B1C07" w:rsidRDefault="00FF41E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502EB5" w:rsidRPr="002B1C07">
              <w:rPr>
                <w:rFonts w:ascii="Book Antiqua" w:hAnsi="Book Antiqua"/>
                <w:b/>
                <w:sz w:val="18"/>
                <w:szCs w:val="18"/>
              </w:rPr>
              <w:t>e</w:t>
            </w:r>
            <w:r w:rsidR="005D4208" w:rsidRPr="002B1C07">
              <w:rPr>
                <w:rFonts w:ascii="Book Antiqua" w:hAnsi="Book Antiqua"/>
                <w:b/>
                <w:sz w:val="18"/>
                <w:szCs w:val="18"/>
              </w:rPr>
              <w:t xml:space="preserve">bi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H</w:t>
            </w:r>
            <w:r w:rsidR="005D4208" w:rsidRPr="002B1C07">
              <w:rPr>
                <w:rFonts w:ascii="Book Antiqua" w:hAnsi="Book Antiqua"/>
                <w:b/>
                <w:sz w:val="18"/>
                <w:szCs w:val="18"/>
              </w:rPr>
              <w:t>usse</w:t>
            </w:r>
            <w:r w:rsidR="00740328" w:rsidRPr="002B1C07">
              <w:rPr>
                <w:rFonts w:ascii="Book Antiqua" w:hAnsi="Book Antiqua"/>
                <w:b/>
                <w:sz w:val="18"/>
                <w:szCs w:val="18"/>
              </w:rPr>
              <w:t>i</w:t>
            </w:r>
            <w:r w:rsidR="005D4208"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0719BE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12CB965F" w14:textId="77777777" w:rsidR="00FF41E0" w:rsidRPr="002B1C07" w:rsidRDefault="00FF41E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</w:t>
            </w:r>
            <w:r w:rsidR="005D4208" w:rsidRPr="002B1C07">
              <w:rPr>
                <w:rFonts w:ascii="Book Antiqua" w:hAnsi="Book Antiqua"/>
                <w:sz w:val="18"/>
                <w:szCs w:val="18"/>
              </w:rPr>
              <w:t>umoshab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</w:t>
            </w:r>
            <w:r w:rsidR="005D4208" w:rsidRPr="002B1C07">
              <w:rPr>
                <w:rFonts w:ascii="Book Antiqua" w:hAnsi="Book Antiqua"/>
                <w:sz w:val="18"/>
                <w:szCs w:val="18"/>
              </w:rPr>
              <w:t>lorence</w:t>
            </w:r>
          </w:p>
        </w:tc>
        <w:tc>
          <w:tcPr>
            <w:tcW w:w="270" w:type="pct"/>
          </w:tcPr>
          <w:p w14:paraId="275472B6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6DC16C6F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3069C0A2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68" w:type="pct"/>
          </w:tcPr>
          <w:p w14:paraId="640FC650" w14:textId="77777777" w:rsidR="005D362A" w:rsidRPr="002B1C07" w:rsidRDefault="00FF41E0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5D362A" w:rsidRPr="002B1C07">
              <w:rPr>
                <w:rFonts w:ascii="Book Antiqua" w:hAnsi="Book Antiqua"/>
                <w:sz w:val="18"/>
                <w:szCs w:val="18"/>
              </w:rPr>
              <w:t xml:space="preserve"> 3 UPPER</w:t>
            </w:r>
          </w:p>
        </w:tc>
      </w:tr>
      <w:tr w:rsidR="002B1C07" w:rsidRPr="002B1C07" w14:paraId="02EEF426" w14:textId="77777777" w:rsidTr="00E81976">
        <w:tc>
          <w:tcPr>
            <w:tcW w:w="541" w:type="pct"/>
          </w:tcPr>
          <w:p w14:paraId="176C0B56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MPI</w:t>
            </w:r>
          </w:p>
        </w:tc>
        <w:tc>
          <w:tcPr>
            <w:tcW w:w="551" w:type="pct"/>
          </w:tcPr>
          <w:p w14:paraId="26FB9FAF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E1103</w:t>
            </w:r>
          </w:p>
        </w:tc>
        <w:tc>
          <w:tcPr>
            <w:tcW w:w="949" w:type="pct"/>
          </w:tcPr>
          <w:p w14:paraId="1E29D451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d Management and Policy Issues</w:t>
            </w:r>
          </w:p>
        </w:tc>
        <w:tc>
          <w:tcPr>
            <w:tcW w:w="1163" w:type="pct"/>
            <w:vAlign w:val="bottom"/>
          </w:tcPr>
          <w:p w14:paraId="45C2F5CD" w14:textId="77777777" w:rsidR="005D362A" w:rsidRPr="002B1C07" w:rsidRDefault="003D47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5D4208" w:rsidRPr="002B1C07">
              <w:rPr>
                <w:rFonts w:ascii="Book Antiqua" w:hAnsi="Book Antiqua"/>
                <w:sz w:val="18"/>
                <w:szCs w:val="18"/>
              </w:rPr>
              <w:t>atovu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R</w:t>
            </w:r>
            <w:r w:rsidR="005D4208" w:rsidRPr="002B1C07">
              <w:rPr>
                <w:rFonts w:ascii="Book Antiqua" w:hAnsi="Book Antiqua"/>
                <w:sz w:val="18"/>
                <w:szCs w:val="18"/>
              </w:rPr>
              <w:t>ogers</w:t>
            </w:r>
          </w:p>
        </w:tc>
        <w:tc>
          <w:tcPr>
            <w:tcW w:w="270" w:type="pct"/>
          </w:tcPr>
          <w:p w14:paraId="635C9329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718675FE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4E6972E8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68" w:type="pct"/>
          </w:tcPr>
          <w:p w14:paraId="3E69FBD5" w14:textId="77777777" w:rsidR="005D362A" w:rsidRPr="002B1C07" w:rsidRDefault="005D362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F41E0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  <w:tr w:rsidR="002B1C07" w:rsidRPr="002B1C07" w14:paraId="2BABB404" w14:textId="77777777" w:rsidTr="00E81976">
        <w:tc>
          <w:tcPr>
            <w:tcW w:w="541" w:type="pct"/>
          </w:tcPr>
          <w:p w14:paraId="2418FA26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51" w:type="pct"/>
          </w:tcPr>
          <w:p w14:paraId="6D413AF4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01</w:t>
            </w:r>
          </w:p>
        </w:tc>
        <w:tc>
          <w:tcPr>
            <w:tcW w:w="949" w:type="pct"/>
          </w:tcPr>
          <w:p w14:paraId="7A7F877E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Communication Technology</w:t>
            </w:r>
          </w:p>
        </w:tc>
        <w:tc>
          <w:tcPr>
            <w:tcW w:w="1163" w:type="pct"/>
            <w:vAlign w:val="bottom"/>
          </w:tcPr>
          <w:p w14:paraId="097DD980" w14:textId="77777777" w:rsidR="005D362A" w:rsidRPr="002B1C07" w:rsidRDefault="000D33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5D4208" w:rsidRPr="002B1C07">
              <w:rPr>
                <w:rFonts w:ascii="Book Antiqua" w:hAnsi="Book Antiqua"/>
                <w:b/>
                <w:sz w:val="18"/>
                <w:szCs w:val="18"/>
              </w:rPr>
              <w:t>akalem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</w:t>
            </w:r>
            <w:r w:rsidR="005D4208" w:rsidRPr="002B1C07">
              <w:rPr>
                <w:rFonts w:ascii="Book Antiqua" w:hAnsi="Book Antiqua"/>
                <w:b/>
                <w:sz w:val="18"/>
                <w:szCs w:val="18"/>
              </w:rPr>
              <w:t>tella</w:t>
            </w:r>
            <w:r w:rsidR="000719BE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9302E7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9F4AD1" w:rsidRPr="002B1C07">
              <w:rPr>
                <w:rFonts w:ascii="Book Antiqua" w:hAnsi="Book Antiqua"/>
                <w:sz w:val="18"/>
                <w:szCs w:val="18"/>
              </w:rPr>
              <w:t xml:space="preserve">Atuhaire </w:t>
            </w:r>
            <w:r w:rsidR="006F0663" w:rsidRPr="002B1C07">
              <w:rPr>
                <w:rFonts w:ascii="Book Antiqua" w:hAnsi="Book Antiqua"/>
                <w:sz w:val="18"/>
                <w:szCs w:val="18"/>
              </w:rPr>
              <w:t>C</w:t>
            </w:r>
            <w:r w:rsidR="005D4208" w:rsidRPr="002B1C07">
              <w:rPr>
                <w:rFonts w:ascii="Book Antiqua" w:hAnsi="Book Antiqua"/>
                <w:sz w:val="18"/>
                <w:szCs w:val="18"/>
              </w:rPr>
              <w:t>aro</w:t>
            </w:r>
            <w:r w:rsidR="00740328" w:rsidRPr="002B1C07">
              <w:rPr>
                <w:rFonts w:ascii="Book Antiqua" w:hAnsi="Book Antiqua"/>
                <w:sz w:val="18"/>
                <w:szCs w:val="18"/>
              </w:rPr>
              <w:t>l</w:t>
            </w:r>
            <w:r w:rsidR="000719BE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9302E7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5D4208" w:rsidRPr="002B1C07">
              <w:rPr>
                <w:rFonts w:ascii="Book Antiqua" w:hAnsi="Book Antiqua"/>
                <w:sz w:val="18"/>
                <w:szCs w:val="18"/>
              </w:rPr>
              <w:t>asser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</w:t>
            </w:r>
            <w:r w:rsidR="005D4208" w:rsidRPr="002B1C07">
              <w:rPr>
                <w:rFonts w:ascii="Book Antiqua" w:hAnsi="Book Antiqua"/>
                <w:sz w:val="18"/>
                <w:szCs w:val="18"/>
              </w:rPr>
              <w:t>angubo</w:t>
            </w:r>
            <w:proofErr w:type="spellEnd"/>
            <w:r w:rsidR="00351E93" w:rsidRPr="002B1C07">
              <w:rPr>
                <w:rFonts w:ascii="Book Antiqua" w:hAnsi="Book Antiqua"/>
                <w:sz w:val="18"/>
                <w:szCs w:val="18"/>
              </w:rPr>
              <w:t xml:space="preserve"> / Kennedy </w:t>
            </w:r>
            <w:r w:rsidR="00157072" w:rsidRPr="002B1C07">
              <w:rPr>
                <w:rFonts w:ascii="Book Antiqua" w:hAnsi="Book Antiqua"/>
                <w:sz w:val="18"/>
                <w:szCs w:val="18"/>
              </w:rPr>
              <w:t>Turyasingura</w:t>
            </w:r>
          </w:p>
        </w:tc>
        <w:tc>
          <w:tcPr>
            <w:tcW w:w="270" w:type="pct"/>
          </w:tcPr>
          <w:p w14:paraId="3C0DA631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72AD8375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3" w:type="pct"/>
          </w:tcPr>
          <w:p w14:paraId="059921A9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68" w:type="pct"/>
          </w:tcPr>
          <w:p w14:paraId="5EACF123" w14:textId="77777777" w:rsidR="005D362A" w:rsidRPr="002B1C07" w:rsidRDefault="005D362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F41E0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  <w:tr w:rsidR="002B1C07" w:rsidRPr="002B1C07" w14:paraId="2655701D" w14:textId="77777777" w:rsidTr="00E81976">
        <w:tc>
          <w:tcPr>
            <w:tcW w:w="541" w:type="pct"/>
          </w:tcPr>
          <w:p w14:paraId="7525D14C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T</w:t>
            </w:r>
          </w:p>
        </w:tc>
        <w:tc>
          <w:tcPr>
            <w:tcW w:w="551" w:type="pct"/>
          </w:tcPr>
          <w:p w14:paraId="46DB3444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E1104</w:t>
            </w:r>
          </w:p>
        </w:tc>
        <w:tc>
          <w:tcPr>
            <w:tcW w:w="949" w:type="pct"/>
          </w:tcPr>
          <w:p w14:paraId="6270DEA8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Building Technology</w:t>
            </w:r>
          </w:p>
        </w:tc>
        <w:tc>
          <w:tcPr>
            <w:tcW w:w="1163" w:type="pct"/>
            <w:vAlign w:val="bottom"/>
          </w:tcPr>
          <w:p w14:paraId="1F1AB796" w14:textId="77777777" w:rsidR="005D362A" w:rsidRPr="002B1C07" w:rsidRDefault="003D47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</w:t>
            </w:r>
            <w:r w:rsidR="005D4208" w:rsidRPr="002B1C07">
              <w:rPr>
                <w:rFonts w:ascii="Book Antiqua" w:hAnsi="Book Antiqua"/>
                <w:b/>
                <w:sz w:val="18"/>
                <w:szCs w:val="18"/>
              </w:rPr>
              <w:t xml:space="preserve">ukundane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F</w:t>
            </w:r>
            <w:r w:rsidR="005D4208" w:rsidRPr="002B1C07">
              <w:rPr>
                <w:rFonts w:ascii="Book Antiqua" w:hAnsi="Book Antiqua"/>
                <w:b/>
                <w:sz w:val="18"/>
                <w:szCs w:val="18"/>
              </w:rPr>
              <w:t>rancis</w:t>
            </w:r>
          </w:p>
        </w:tc>
        <w:tc>
          <w:tcPr>
            <w:tcW w:w="270" w:type="pct"/>
          </w:tcPr>
          <w:p w14:paraId="5F01C630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621D1154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102EA0F4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68" w:type="pct"/>
          </w:tcPr>
          <w:p w14:paraId="67E17785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F41E0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UPPER</w:t>
            </w:r>
            <w:r w:rsidR="00282F09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F41E0" w:rsidRPr="002B1C07">
              <w:rPr>
                <w:rFonts w:ascii="Book Antiqua" w:hAnsi="Book Antiqua"/>
                <w:sz w:val="18"/>
                <w:szCs w:val="18"/>
              </w:rPr>
              <w:t>&amp;</w:t>
            </w:r>
            <w:r w:rsidR="006A79AF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  <w:p w14:paraId="4FB32313" w14:textId="77777777" w:rsidR="006A79AF" w:rsidRPr="002B1C07" w:rsidRDefault="006A79AF" w:rsidP="001A6D86">
            <w:r w:rsidRPr="002B1C07">
              <w:rPr>
                <w:rFonts w:ascii="Book Antiqua" w:hAnsi="Book Antiqua"/>
                <w:sz w:val="18"/>
                <w:szCs w:val="18"/>
              </w:rPr>
              <w:t>ADB LAB 3</w:t>
            </w:r>
          </w:p>
        </w:tc>
      </w:tr>
      <w:tr w:rsidR="00FF41E0" w:rsidRPr="002B1C07" w14:paraId="2C40AADC" w14:textId="77777777" w:rsidTr="00E81976">
        <w:tc>
          <w:tcPr>
            <w:tcW w:w="541" w:type="pct"/>
          </w:tcPr>
          <w:p w14:paraId="36BAC4B4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551" w:type="pct"/>
          </w:tcPr>
          <w:p w14:paraId="361901C3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 1106</w:t>
            </w:r>
          </w:p>
        </w:tc>
        <w:tc>
          <w:tcPr>
            <w:tcW w:w="949" w:type="pct"/>
          </w:tcPr>
          <w:p w14:paraId="78655D8B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cro Economics</w:t>
            </w:r>
          </w:p>
        </w:tc>
        <w:tc>
          <w:tcPr>
            <w:tcW w:w="1163" w:type="pct"/>
            <w:vAlign w:val="bottom"/>
          </w:tcPr>
          <w:p w14:paraId="63C2972E" w14:textId="77777777" w:rsidR="005D362A" w:rsidRPr="002B1C07" w:rsidRDefault="00247562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emitar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Gladys</w:t>
            </w:r>
            <w:r w:rsidR="000719BE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suut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</w:t>
            </w:r>
            <w:r w:rsidR="009302E7" w:rsidRPr="002B1C07">
              <w:rPr>
                <w:rFonts w:ascii="Book Antiqua" w:hAnsi="Book Antiqua"/>
                <w:sz w:val="18"/>
                <w:szCs w:val="18"/>
              </w:rPr>
              <w:t>aureen</w:t>
            </w:r>
          </w:p>
        </w:tc>
        <w:tc>
          <w:tcPr>
            <w:tcW w:w="270" w:type="pct"/>
          </w:tcPr>
          <w:p w14:paraId="3B2E98F3" w14:textId="77777777" w:rsidR="005D362A" w:rsidRPr="002B1C07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05AE88EF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13C7E675" w14:textId="77777777" w:rsidR="005D362A" w:rsidRPr="002B1C07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68" w:type="pct"/>
          </w:tcPr>
          <w:p w14:paraId="76E0E1BB" w14:textId="77777777" w:rsidR="005D362A" w:rsidRPr="002B1C07" w:rsidRDefault="00FF41E0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5D362A" w:rsidRPr="002B1C07">
              <w:rPr>
                <w:rFonts w:ascii="Book Antiqua" w:hAnsi="Book Antiqua"/>
                <w:sz w:val="18"/>
                <w:szCs w:val="18"/>
              </w:rPr>
              <w:t xml:space="preserve"> 3 UPPER</w:t>
            </w:r>
          </w:p>
        </w:tc>
      </w:tr>
    </w:tbl>
    <w:p w14:paraId="47E7915D" w14:textId="77777777" w:rsidR="001826DE" w:rsidRPr="002B1C07" w:rsidRDefault="001826D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9C075A7" w14:textId="77777777" w:rsidR="0010025B" w:rsidRPr="002B1C07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76E4B7B" w14:textId="77777777" w:rsidR="0010025B" w:rsidRPr="002B1C07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D526FEC" w14:textId="77777777" w:rsidR="0010025B" w:rsidRPr="002B1C07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E9C7A17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REAL ESTATE </w:t>
      </w:r>
      <w:r w:rsidR="00E651A5" w:rsidRPr="002B1C07">
        <w:rPr>
          <w:rFonts w:ascii="Book Antiqua" w:hAnsi="Book Antiqua"/>
          <w:b/>
          <w:sz w:val="18"/>
          <w:szCs w:val="18"/>
        </w:rPr>
        <w:t xml:space="preserve">MANAGEMENT YEAR TWO - DAY – </w:t>
      </w:r>
      <w:r w:rsidR="00AC5595" w:rsidRPr="002B1C07">
        <w:rPr>
          <w:rFonts w:ascii="Book Antiqua" w:hAnsi="Book Antiqua"/>
          <w:b/>
          <w:sz w:val="18"/>
          <w:szCs w:val="18"/>
        </w:rPr>
        <w:t>5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5CDB9724" w14:textId="77777777" w:rsidTr="003B2543">
        <w:tc>
          <w:tcPr>
            <w:tcW w:w="862" w:type="pct"/>
          </w:tcPr>
          <w:p w14:paraId="64049786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1F35E159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112DBDC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B898087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514B3C0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640BE90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0E130B1" w14:textId="77777777" w:rsidTr="003B2543">
        <w:tc>
          <w:tcPr>
            <w:tcW w:w="862" w:type="pct"/>
          </w:tcPr>
          <w:p w14:paraId="6F423171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04" w:type="pct"/>
          </w:tcPr>
          <w:p w14:paraId="596FB56F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</w:t>
            </w:r>
          </w:p>
        </w:tc>
        <w:tc>
          <w:tcPr>
            <w:tcW w:w="834" w:type="pct"/>
          </w:tcPr>
          <w:p w14:paraId="2D90470E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RE</w:t>
            </w:r>
          </w:p>
        </w:tc>
        <w:tc>
          <w:tcPr>
            <w:tcW w:w="834" w:type="pct"/>
          </w:tcPr>
          <w:p w14:paraId="1302B4DD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69E12E6A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V.RE</w:t>
            </w:r>
          </w:p>
        </w:tc>
        <w:tc>
          <w:tcPr>
            <w:tcW w:w="832" w:type="pct"/>
          </w:tcPr>
          <w:p w14:paraId="7EBE982F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2EF91970" w14:textId="77777777" w:rsidTr="003B2543">
        <w:tc>
          <w:tcPr>
            <w:tcW w:w="862" w:type="pct"/>
          </w:tcPr>
          <w:p w14:paraId="0A15EC9E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04" w:type="pct"/>
          </w:tcPr>
          <w:p w14:paraId="062315AF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</w:t>
            </w:r>
          </w:p>
        </w:tc>
        <w:tc>
          <w:tcPr>
            <w:tcW w:w="834" w:type="pct"/>
          </w:tcPr>
          <w:p w14:paraId="0B039B77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RE</w:t>
            </w:r>
          </w:p>
        </w:tc>
        <w:tc>
          <w:tcPr>
            <w:tcW w:w="834" w:type="pct"/>
          </w:tcPr>
          <w:p w14:paraId="246FE33F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736DB882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V.RE</w:t>
            </w:r>
          </w:p>
        </w:tc>
        <w:tc>
          <w:tcPr>
            <w:tcW w:w="832" w:type="pct"/>
          </w:tcPr>
          <w:p w14:paraId="534C3E26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3CF534D6" w14:textId="77777777" w:rsidTr="003B2543">
        <w:tc>
          <w:tcPr>
            <w:tcW w:w="862" w:type="pct"/>
          </w:tcPr>
          <w:p w14:paraId="2551AB2A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04" w:type="pct"/>
          </w:tcPr>
          <w:p w14:paraId="49203D0E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V.RE</w:t>
            </w:r>
          </w:p>
        </w:tc>
        <w:tc>
          <w:tcPr>
            <w:tcW w:w="834" w:type="pct"/>
          </w:tcPr>
          <w:p w14:paraId="74D310E8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603C97C7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</w:t>
            </w:r>
          </w:p>
        </w:tc>
        <w:tc>
          <w:tcPr>
            <w:tcW w:w="834" w:type="pct"/>
          </w:tcPr>
          <w:p w14:paraId="0F97A51B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47A5C14B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RE</w:t>
            </w:r>
          </w:p>
        </w:tc>
      </w:tr>
      <w:tr w:rsidR="00AC5595" w:rsidRPr="002B1C07" w14:paraId="04BCFE72" w14:textId="77777777" w:rsidTr="003B2543">
        <w:tc>
          <w:tcPr>
            <w:tcW w:w="862" w:type="pct"/>
          </w:tcPr>
          <w:p w14:paraId="25F8C05F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04" w:type="pct"/>
          </w:tcPr>
          <w:p w14:paraId="52F8D30E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V.RE</w:t>
            </w:r>
          </w:p>
        </w:tc>
        <w:tc>
          <w:tcPr>
            <w:tcW w:w="834" w:type="pct"/>
          </w:tcPr>
          <w:p w14:paraId="2EC5920F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6C811859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</w:t>
            </w:r>
          </w:p>
        </w:tc>
        <w:tc>
          <w:tcPr>
            <w:tcW w:w="834" w:type="pct"/>
          </w:tcPr>
          <w:p w14:paraId="2F8FF270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40547FF0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RE</w:t>
            </w:r>
          </w:p>
        </w:tc>
      </w:tr>
    </w:tbl>
    <w:p w14:paraId="617A103D" w14:textId="77777777" w:rsidR="001826DE" w:rsidRPr="002B1C07" w:rsidRDefault="001826D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2CDD02D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979"/>
        <w:gridCol w:w="2094"/>
        <w:gridCol w:w="1808"/>
        <w:gridCol w:w="486"/>
        <w:gridCol w:w="801"/>
        <w:gridCol w:w="671"/>
        <w:gridCol w:w="1395"/>
      </w:tblGrid>
      <w:tr w:rsidR="002B1C07" w:rsidRPr="002B1C07" w14:paraId="255EE83F" w14:textId="77777777" w:rsidTr="00E81976">
        <w:tc>
          <w:tcPr>
            <w:tcW w:w="430" w:type="pct"/>
          </w:tcPr>
          <w:p w14:paraId="4CB803EC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9" w:type="pct"/>
          </w:tcPr>
          <w:p w14:paraId="4A7B49B4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67" w:type="pct"/>
          </w:tcPr>
          <w:p w14:paraId="76C7577A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08" w:type="pct"/>
          </w:tcPr>
          <w:p w14:paraId="5873E266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7" w:type="pct"/>
          </w:tcPr>
          <w:p w14:paraId="70C13F4A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1" w:type="pct"/>
          </w:tcPr>
          <w:p w14:paraId="40A5EABA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9" w:type="pct"/>
          </w:tcPr>
          <w:p w14:paraId="382AAA54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9" w:type="pct"/>
          </w:tcPr>
          <w:p w14:paraId="57D51A4D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D8C77EF" w14:textId="77777777" w:rsidTr="00E81976">
        <w:trPr>
          <w:trHeight w:val="287"/>
        </w:trPr>
        <w:tc>
          <w:tcPr>
            <w:tcW w:w="430" w:type="pct"/>
          </w:tcPr>
          <w:p w14:paraId="45007E6C" w14:textId="77777777" w:rsidR="00F26795" w:rsidRPr="002B1C07" w:rsidRDefault="00F267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</w:t>
            </w:r>
          </w:p>
        </w:tc>
        <w:tc>
          <w:tcPr>
            <w:tcW w:w="539" w:type="pct"/>
            <w:vAlign w:val="bottom"/>
          </w:tcPr>
          <w:p w14:paraId="3EFEBE4A" w14:textId="77777777" w:rsidR="00F26795" w:rsidRPr="002B1C07" w:rsidRDefault="00F267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2</w:t>
            </w:r>
          </w:p>
        </w:tc>
        <w:tc>
          <w:tcPr>
            <w:tcW w:w="1167" w:type="pct"/>
            <w:vAlign w:val="bottom"/>
          </w:tcPr>
          <w:p w14:paraId="4DD6FA8B" w14:textId="77777777" w:rsidR="00F26795" w:rsidRPr="002B1C07" w:rsidRDefault="00F267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ccounting</w:t>
            </w:r>
          </w:p>
        </w:tc>
        <w:tc>
          <w:tcPr>
            <w:tcW w:w="1008" w:type="pct"/>
            <w:vAlign w:val="bottom"/>
          </w:tcPr>
          <w:p w14:paraId="4B568248" w14:textId="77777777" w:rsidR="00F26795" w:rsidRPr="002B1C07" w:rsidRDefault="00CC00D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5D420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nyonjo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S</w:t>
            </w:r>
            <w:r w:rsidR="005D420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aron</w:t>
            </w:r>
            <w:r w:rsidR="00E8731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/ </w:t>
            </w:r>
            <w:r w:rsidR="00E8731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ak Pasquine</w:t>
            </w:r>
          </w:p>
        </w:tc>
        <w:tc>
          <w:tcPr>
            <w:tcW w:w="267" w:type="pct"/>
            <w:vAlign w:val="bottom"/>
          </w:tcPr>
          <w:p w14:paraId="50D0F18D" w14:textId="77777777" w:rsidR="00F26795" w:rsidRPr="002B1C07" w:rsidRDefault="00F2679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1" w:type="pct"/>
          </w:tcPr>
          <w:p w14:paraId="7ACF8F8D" w14:textId="77777777" w:rsidR="00F26795" w:rsidRPr="002B1C07" w:rsidRDefault="00F267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9" w:type="pct"/>
          </w:tcPr>
          <w:p w14:paraId="07C3128E" w14:textId="77777777" w:rsidR="00F26795" w:rsidRPr="002B1C07" w:rsidRDefault="00F267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9" w:type="pct"/>
          </w:tcPr>
          <w:p w14:paraId="61AB8EA7" w14:textId="77777777" w:rsidR="00F26795" w:rsidRPr="002B1C07" w:rsidRDefault="005A23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AC5595" w:rsidRPr="002B1C07">
              <w:rPr>
                <w:rFonts w:ascii="Book Antiqua" w:hAnsi="Book Antiqua"/>
                <w:sz w:val="18"/>
                <w:szCs w:val="18"/>
              </w:rPr>
              <w:t xml:space="preserve"> 5 RM 2</w:t>
            </w:r>
          </w:p>
        </w:tc>
      </w:tr>
      <w:tr w:rsidR="002B1C07" w:rsidRPr="002B1C07" w14:paraId="380D293A" w14:textId="77777777" w:rsidTr="00E81976">
        <w:tc>
          <w:tcPr>
            <w:tcW w:w="430" w:type="pct"/>
          </w:tcPr>
          <w:p w14:paraId="60E1C871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V.RE</w:t>
            </w:r>
          </w:p>
        </w:tc>
        <w:tc>
          <w:tcPr>
            <w:tcW w:w="539" w:type="pct"/>
            <w:vAlign w:val="bottom"/>
          </w:tcPr>
          <w:p w14:paraId="50D36EDE" w14:textId="77777777" w:rsidR="00AC5595" w:rsidRPr="002B1C07" w:rsidRDefault="00AC55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RE2101</w:t>
            </w:r>
          </w:p>
        </w:tc>
        <w:tc>
          <w:tcPr>
            <w:tcW w:w="1167" w:type="pct"/>
            <w:vAlign w:val="bottom"/>
          </w:tcPr>
          <w:p w14:paraId="5A510FFE" w14:textId="77777777" w:rsidR="00AC5595" w:rsidRPr="002B1C07" w:rsidRDefault="00AC55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Valuation of Real Estates</w:t>
            </w:r>
          </w:p>
        </w:tc>
        <w:tc>
          <w:tcPr>
            <w:tcW w:w="1008" w:type="pct"/>
            <w:vAlign w:val="bottom"/>
          </w:tcPr>
          <w:p w14:paraId="72DF58D7" w14:textId="77777777" w:rsidR="00AC5595" w:rsidRPr="002B1C07" w:rsidRDefault="00B621F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</w:t>
            </w:r>
            <w:r w:rsidR="005D420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kundan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</w:t>
            </w:r>
            <w:r w:rsidR="005D420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ancis</w:t>
            </w:r>
          </w:p>
        </w:tc>
        <w:tc>
          <w:tcPr>
            <w:tcW w:w="267" w:type="pct"/>
            <w:vAlign w:val="bottom"/>
          </w:tcPr>
          <w:p w14:paraId="7D601A93" w14:textId="77777777" w:rsidR="00AC5595" w:rsidRPr="002B1C07" w:rsidRDefault="00AC559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1" w:type="pct"/>
          </w:tcPr>
          <w:p w14:paraId="6AE87DF3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9" w:type="pct"/>
          </w:tcPr>
          <w:p w14:paraId="7434B98D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79" w:type="pct"/>
          </w:tcPr>
          <w:p w14:paraId="25BF542E" w14:textId="77777777" w:rsidR="00AC5595" w:rsidRPr="002B1C07" w:rsidRDefault="00AC5595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2</w:t>
            </w:r>
          </w:p>
        </w:tc>
      </w:tr>
      <w:tr w:rsidR="002B1C07" w:rsidRPr="002B1C07" w14:paraId="023195E6" w14:textId="77777777" w:rsidTr="00E81976">
        <w:trPr>
          <w:trHeight w:val="368"/>
        </w:trPr>
        <w:tc>
          <w:tcPr>
            <w:tcW w:w="430" w:type="pct"/>
          </w:tcPr>
          <w:p w14:paraId="6BF3589B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RE</w:t>
            </w:r>
          </w:p>
        </w:tc>
        <w:tc>
          <w:tcPr>
            <w:tcW w:w="539" w:type="pct"/>
            <w:vAlign w:val="bottom"/>
          </w:tcPr>
          <w:p w14:paraId="719B1789" w14:textId="77777777" w:rsidR="00AC5595" w:rsidRPr="002B1C07" w:rsidRDefault="00AC55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RE2102</w:t>
            </w:r>
          </w:p>
        </w:tc>
        <w:tc>
          <w:tcPr>
            <w:tcW w:w="1167" w:type="pct"/>
            <w:vAlign w:val="bottom"/>
          </w:tcPr>
          <w:p w14:paraId="65E2CBE4" w14:textId="77777777" w:rsidR="00AC5595" w:rsidRPr="002B1C07" w:rsidRDefault="00AC55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Management in Real Estate</w:t>
            </w:r>
          </w:p>
        </w:tc>
        <w:tc>
          <w:tcPr>
            <w:tcW w:w="1008" w:type="pct"/>
            <w:vAlign w:val="bottom"/>
          </w:tcPr>
          <w:p w14:paraId="48B4E409" w14:textId="77777777" w:rsidR="00AC5595" w:rsidRPr="002B1C07" w:rsidRDefault="00B621F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5D420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5D420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irembe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5D420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cheal</w:t>
            </w:r>
            <w:r w:rsidR="000719B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9302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0719B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5D420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lugemwa</w:t>
            </w:r>
            <w:proofErr w:type="spellEnd"/>
            <w:r w:rsidR="00973FA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Zaharah</w:t>
            </w:r>
          </w:p>
        </w:tc>
        <w:tc>
          <w:tcPr>
            <w:tcW w:w="267" w:type="pct"/>
            <w:vAlign w:val="bottom"/>
          </w:tcPr>
          <w:p w14:paraId="5E9D10EC" w14:textId="77777777" w:rsidR="00AC5595" w:rsidRPr="002B1C07" w:rsidRDefault="00AC559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1" w:type="pct"/>
          </w:tcPr>
          <w:p w14:paraId="4A9F1DE7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9" w:type="pct"/>
          </w:tcPr>
          <w:p w14:paraId="554AFD89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79" w:type="pct"/>
          </w:tcPr>
          <w:p w14:paraId="38ED49B6" w14:textId="77777777" w:rsidR="00AC5595" w:rsidRPr="002B1C07" w:rsidRDefault="00AC5595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2</w:t>
            </w:r>
          </w:p>
        </w:tc>
      </w:tr>
      <w:tr w:rsidR="002B1C07" w:rsidRPr="002B1C07" w14:paraId="18AFC1FB" w14:textId="77777777" w:rsidTr="00E81976">
        <w:tc>
          <w:tcPr>
            <w:tcW w:w="430" w:type="pct"/>
          </w:tcPr>
          <w:p w14:paraId="435056AC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39" w:type="pct"/>
            <w:vAlign w:val="bottom"/>
          </w:tcPr>
          <w:p w14:paraId="7C19CE36" w14:textId="77777777" w:rsidR="00AC5595" w:rsidRPr="002B1C07" w:rsidRDefault="00AC55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15</w:t>
            </w:r>
          </w:p>
        </w:tc>
        <w:tc>
          <w:tcPr>
            <w:tcW w:w="1167" w:type="pct"/>
            <w:vAlign w:val="bottom"/>
          </w:tcPr>
          <w:p w14:paraId="0508FAA3" w14:textId="77777777" w:rsidR="00AC5595" w:rsidRPr="002B1C07" w:rsidRDefault="00AC55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Management</w:t>
            </w:r>
          </w:p>
        </w:tc>
        <w:tc>
          <w:tcPr>
            <w:tcW w:w="1008" w:type="pct"/>
            <w:vAlign w:val="bottom"/>
          </w:tcPr>
          <w:p w14:paraId="4483ECFF" w14:textId="77777777" w:rsidR="00AC5595" w:rsidRPr="002B1C07" w:rsidRDefault="00B621F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5D420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go</w:t>
            </w:r>
            <w:r w:rsidR="002E40A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5D420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E</w:t>
            </w:r>
            <w:r w:rsidR="009302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20192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a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9302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tovu Rogers</w:t>
            </w:r>
          </w:p>
        </w:tc>
        <w:tc>
          <w:tcPr>
            <w:tcW w:w="267" w:type="pct"/>
            <w:vAlign w:val="bottom"/>
          </w:tcPr>
          <w:p w14:paraId="1427CBCE" w14:textId="77777777" w:rsidR="00AC5595" w:rsidRPr="002B1C07" w:rsidRDefault="00AC559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1" w:type="pct"/>
          </w:tcPr>
          <w:p w14:paraId="55C25728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9" w:type="pct"/>
          </w:tcPr>
          <w:p w14:paraId="1B9671A6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79" w:type="pct"/>
          </w:tcPr>
          <w:p w14:paraId="7592B828" w14:textId="77777777" w:rsidR="00AC5595" w:rsidRPr="002B1C07" w:rsidRDefault="00AC5595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2</w:t>
            </w:r>
          </w:p>
        </w:tc>
      </w:tr>
      <w:tr w:rsidR="00AC5595" w:rsidRPr="002B1C07" w14:paraId="2A735A62" w14:textId="77777777" w:rsidTr="00E81976">
        <w:tc>
          <w:tcPr>
            <w:tcW w:w="430" w:type="pct"/>
          </w:tcPr>
          <w:p w14:paraId="29B17FF2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39" w:type="pct"/>
            <w:vAlign w:val="bottom"/>
          </w:tcPr>
          <w:p w14:paraId="19861E83" w14:textId="77777777" w:rsidR="00AC5595" w:rsidRPr="002B1C07" w:rsidRDefault="00AC55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1167" w:type="pct"/>
            <w:vAlign w:val="bottom"/>
          </w:tcPr>
          <w:p w14:paraId="494D58E3" w14:textId="77777777" w:rsidR="00AC5595" w:rsidRPr="002B1C07" w:rsidRDefault="00AC55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008" w:type="pct"/>
            <w:vAlign w:val="bottom"/>
          </w:tcPr>
          <w:p w14:paraId="3757D960" w14:textId="77777777" w:rsidR="00AC5595" w:rsidRPr="002B1C07" w:rsidRDefault="006E53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</w:t>
            </w:r>
            <w:r w:rsidR="005D420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manya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5D420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cheal</w:t>
            </w:r>
            <w:r w:rsidR="000719B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5D420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haim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5D420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b</w:t>
            </w:r>
          </w:p>
        </w:tc>
        <w:tc>
          <w:tcPr>
            <w:tcW w:w="267" w:type="pct"/>
            <w:vAlign w:val="bottom"/>
          </w:tcPr>
          <w:p w14:paraId="403B1AB5" w14:textId="77777777" w:rsidR="00AC5595" w:rsidRPr="002B1C07" w:rsidRDefault="00AC559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1" w:type="pct"/>
          </w:tcPr>
          <w:p w14:paraId="367C5BA2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69" w:type="pct"/>
          </w:tcPr>
          <w:p w14:paraId="5BD43370" w14:textId="77777777" w:rsidR="00AC5595" w:rsidRPr="002B1C07" w:rsidRDefault="00AC55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79" w:type="pct"/>
          </w:tcPr>
          <w:p w14:paraId="76C62481" w14:textId="77777777" w:rsidR="00AC5595" w:rsidRPr="002B1C07" w:rsidRDefault="00AC5595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2</w:t>
            </w:r>
          </w:p>
        </w:tc>
      </w:tr>
    </w:tbl>
    <w:p w14:paraId="265F1C46" w14:textId="77777777" w:rsidR="00C66804" w:rsidRPr="002B1C07" w:rsidRDefault="00C6680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CC6586" w14:textId="77777777" w:rsidR="00CD27AA" w:rsidRPr="002B1C07" w:rsidRDefault="00CD27A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15F9315" w14:textId="77777777" w:rsidR="00C86EFE" w:rsidRPr="002B1C07" w:rsidRDefault="00C86EF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A9A5874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REAL ESTATE MANAGEMENT YEAR </w:t>
      </w:r>
      <w:r w:rsidR="00C66804" w:rsidRPr="002B1C07">
        <w:rPr>
          <w:rFonts w:ascii="Book Antiqua" w:hAnsi="Book Antiqua"/>
          <w:b/>
          <w:sz w:val="18"/>
          <w:szCs w:val="18"/>
        </w:rPr>
        <w:t>THREE – DAY (</w:t>
      </w:r>
      <w:r w:rsidR="009E50E0" w:rsidRPr="002B1C07">
        <w:rPr>
          <w:rFonts w:ascii="Book Antiqua" w:hAnsi="Book Antiqua"/>
          <w:b/>
          <w:sz w:val="18"/>
          <w:szCs w:val="18"/>
        </w:rPr>
        <w:t>60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7"/>
        <w:tblW w:w="5000" w:type="pct"/>
        <w:tblLook w:val="04A0" w:firstRow="1" w:lastRow="0" w:firstColumn="1" w:lastColumn="0" w:noHBand="0" w:noVBand="1"/>
      </w:tblPr>
      <w:tblGrid>
        <w:gridCol w:w="1837"/>
        <w:gridCol w:w="1167"/>
        <w:gridCol w:w="1504"/>
        <w:gridCol w:w="1504"/>
        <w:gridCol w:w="1504"/>
        <w:gridCol w:w="1500"/>
      </w:tblGrid>
      <w:tr w:rsidR="002B1C07" w:rsidRPr="002B1C07" w14:paraId="5DC64CA1" w14:textId="77777777" w:rsidTr="002F2342">
        <w:tc>
          <w:tcPr>
            <w:tcW w:w="1019" w:type="pct"/>
          </w:tcPr>
          <w:p w14:paraId="3E40537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47" w:type="pct"/>
          </w:tcPr>
          <w:p w14:paraId="44CE3F8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768660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B1EECA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C6A129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C582D1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BED5D6C" w14:textId="77777777" w:rsidTr="002F2342">
        <w:tc>
          <w:tcPr>
            <w:tcW w:w="1019" w:type="pct"/>
          </w:tcPr>
          <w:p w14:paraId="1B7699C7" w14:textId="77777777" w:rsidR="00E932EC" w:rsidRPr="002B1C07" w:rsidRDefault="00E932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47" w:type="pct"/>
          </w:tcPr>
          <w:p w14:paraId="2FF6203D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M</w:t>
            </w:r>
          </w:p>
        </w:tc>
        <w:tc>
          <w:tcPr>
            <w:tcW w:w="834" w:type="pct"/>
          </w:tcPr>
          <w:p w14:paraId="103F9FCD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R</w:t>
            </w:r>
          </w:p>
        </w:tc>
        <w:tc>
          <w:tcPr>
            <w:tcW w:w="834" w:type="pct"/>
          </w:tcPr>
          <w:p w14:paraId="73E23491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M</w:t>
            </w:r>
          </w:p>
        </w:tc>
        <w:tc>
          <w:tcPr>
            <w:tcW w:w="834" w:type="pct"/>
          </w:tcPr>
          <w:p w14:paraId="48078840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R</w:t>
            </w:r>
          </w:p>
        </w:tc>
        <w:tc>
          <w:tcPr>
            <w:tcW w:w="832" w:type="pct"/>
          </w:tcPr>
          <w:p w14:paraId="6402D68A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E</w:t>
            </w:r>
          </w:p>
        </w:tc>
      </w:tr>
      <w:tr w:rsidR="002B1C07" w:rsidRPr="002B1C07" w14:paraId="40A92EC3" w14:textId="77777777" w:rsidTr="002F2342">
        <w:tc>
          <w:tcPr>
            <w:tcW w:w="1019" w:type="pct"/>
          </w:tcPr>
          <w:p w14:paraId="3C25EAA7" w14:textId="77777777" w:rsidR="00E932EC" w:rsidRPr="002B1C07" w:rsidRDefault="00E932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47" w:type="pct"/>
          </w:tcPr>
          <w:p w14:paraId="15A7CA29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M</w:t>
            </w:r>
          </w:p>
        </w:tc>
        <w:tc>
          <w:tcPr>
            <w:tcW w:w="834" w:type="pct"/>
          </w:tcPr>
          <w:p w14:paraId="610330ED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R</w:t>
            </w:r>
          </w:p>
        </w:tc>
        <w:tc>
          <w:tcPr>
            <w:tcW w:w="834" w:type="pct"/>
          </w:tcPr>
          <w:p w14:paraId="5278F07A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M</w:t>
            </w:r>
          </w:p>
        </w:tc>
        <w:tc>
          <w:tcPr>
            <w:tcW w:w="834" w:type="pct"/>
          </w:tcPr>
          <w:p w14:paraId="04AE663E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R</w:t>
            </w:r>
          </w:p>
        </w:tc>
        <w:tc>
          <w:tcPr>
            <w:tcW w:w="832" w:type="pct"/>
          </w:tcPr>
          <w:p w14:paraId="31951DE9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E</w:t>
            </w:r>
          </w:p>
        </w:tc>
      </w:tr>
      <w:tr w:rsidR="002B1C07" w:rsidRPr="002B1C07" w14:paraId="49A1DA1B" w14:textId="77777777" w:rsidTr="002F2342">
        <w:tc>
          <w:tcPr>
            <w:tcW w:w="1019" w:type="pct"/>
          </w:tcPr>
          <w:p w14:paraId="3573D4BE" w14:textId="77777777" w:rsidR="00E932EC" w:rsidRPr="002B1C07" w:rsidRDefault="00E932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47" w:type="pct"/>
          </w:tcPr>
          <w:p w14:paraId="37B55810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E</w:t>
            </w:r>
          </w:p>
        </w:tc>
        <w:tc>
          <w:tcPr>
            <w:tcW w:w="834" w:type="pct"/>
          </w:tcPr>
          <w:p w14:paraId="43002BE3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M</w:t>
            </w:r>
          </w:p>
        </w:tc>
        <w:tc>
          <w:tcPr>
            <w:tcW w:w="834" w:type="pct"/>
          </w:tcPr>
          <w:p w14:paraId="78A087A4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M</w:t>
            </w:r>
          </w:p>
        </w:tc>
        <w:tc>
          <w:tcPr>
            <w:tcW w:w="834" w:type="pct"/>
          </w:tcPr>
          <w:p w14:paraId="41809929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2" w:type="pct"/>
          </w:tcPr>
          <w:p w14:paraId="7D809A06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2B1C07" w:rsidRPr="002B1C07" w14:paraId="6D8F34FC" w14:textId="77777777" w:rsidTr="002F2342">
        <w:tc>
          <w:tcPr>
            <w:tcW w:w="1019" w:type="pct"/>
          </w:tcPr>
          <w:p w14:paraId="61391672" w14:textId="77777777" w:rsidR="00E932EC" w:rsidRPr="002B1C07" w:rsidRDefault="00E932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47" w:type="pct"/>
          </w:tcPr>
          <w:p w14:paraId="661F0F0B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E</w:t>
            </w:r>
          </w:p>
        </w:tc>
        <w:tc>
          <w:tcPr>
            <w:tcW w:w="834" w:type="pct"/>
          </w:tcPr>
          <w:p w14:paraId="50910DF5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M</w:t>
            </w:r>
          </w:p>
        </w:tc>
        <w:tc>
          <w:tcPr>
            <w:tcW w:w="834" w:type="pct"/>
          </w:tcPr>
          <w:p w14:paraId="67D15E99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M</w:t>
            </w:r>
          </w:p>
        </w:tc>
        <w:tc>
          <w:tcPr>
            <w:tcW w:w="834" w:type="pct"/>
          </w:tcPr>
          <w:p w14:paraId="6626F151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2" w:type="pct"/>
          </w:tcPr>
          <w:p w14:paraId="7F04932E" w14:textId="77777777" w:rsidR="00E932EC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9321C1" w:rsidRPr="002B1C07" w14:paraId="77235814" w14:textId="77777777" w:rsidTr="002F2342">
        <w:tc>
          <w:tcPr>
            <w:tcW w:w="1019" w:type="pct"/>
          </w:tcPr>
          <w:p w14:paraId="29F08954" w14:textId="77777777" w:rsidR="009321C1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647" w:type="pct"/>
          </w:tcPr>
          <w:p w14:paraId="0BD13702" w14:textId="77777777" w:rsidR="009321C1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7437F2E2" w14:textId="77777777" w:rsidR="009321C1" w:rsidRPr="002B1C07" w:rsidRDefault="00743A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216DB9EB" w14:textId="77777777" w:rsidR="009321C1" w:rsidRPr="002B1C07" w:rsidRDefault="008F1F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098242EB" w14:textId="77777777" w:rsidR="009321C1" w:rsidRPr="002B1C07" w:rsidRDefault="009321C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654DDCFA" w14:textId="77777777" w:rsidR="009321C1" w:rsidRPr="002B1C07" w:rsidRDefault="009321C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1F701BC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C0A568D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7"/>
        <w:tblW w:w="5000" w:type="pct"/>
        <w:tblLook w:val="04A0" w:firstRow="1" w:lastRow="0" w:firstColumn="1" w:lastColumn="0" w:noHBand="0" w:noVBand="1"/>
      </w:tblPr>
      <w:tblGrid>
        <w:gridCol w:w="757"/>
        <w:gridCol w:w="10"/>
        <w:gridCol w:w="956"/>
        <w:gridCol w:w="1841"/>
        <w:gridCol w:w="2181"/>
        <w:gridCol w:w="499"/>
        <w:gridCol w:w="801"/>
        <w:gridCol w:w="745"/>
        <w:gridCol w:w="1226"/>
      </w:tblGrid>
      <w:tr w:rsidR="002B1C07" w:rsidRPr="002B1C07" w14:paraId="699054E5" w14:textId="77777777" w:rsidTr="00E81976">
        <w:tc>
          <w:tcPr>
            <w:tcW w:w="415" w:type="pct"/>
          </w:tcPr>
          <w:p w14:paraId="53A71D1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6" w:type="pct"/>
            <w:gridSpan w:val="2"/>
          </w:tcPr>
          <w:p w14:paraId="4D14BCB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8" w:type="pct"/>
          </w:tcPr>
          <w:p w14:paraId="2F98E13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7" w:type="pct"/>
          </w:tcPr>
          <w:p w14:paraId="1704FD4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4" w:type="pct"/>
          </w:tcPr>
          <w:p w14:paraId="3575882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78F40CB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6" w:type="pct"/>
          </w:tcPr>
          <w:p w14:paraId="4598A13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7" w:type="pct"/>
          </w:tcPr>
          <w:p w14:paraId="0B6CD76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FB9A12C" w14:textId="77777777" w:rsidTr="00E81976">
        <w:tc>
          <w:tcPr>
            <w:tcW w:w="415" w:type="pct"/>
          </w:tcPr>
          <w:p w14:paraId="6115C429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26" w:type="pct"/>
            <w:gridSpan w:val="2"/>
            <w:vAlign w:val="bottom"/>
          </w:tcPr>
          <w:p w14:paraId="1B13331C" w14:textId="77777777" w:rsidR="00CE1058" w:rsidRPr="002B1C07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1028" w:type="pct"/>
            <w:vAlign w:val="bottom"/>
          </w:tcPr>
          <w:p w14:paraId="4A9C8752" w14:textId="77777777" w:rsidR="00CE1058" w:rsidRPr="002B1C07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217" w:type="pct"/>
            <w:vAlign w:val="bottom"/>
          </w:tcPr>
          <w:p w14:paraId="72003FEF" w14:textId="77777777" w:rsidR="00311A77" w:rsidRPr="002B1C07" w:rsidRDefault="004A638F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Tumukunde Ivan </w:t>
            </w:r>
            <w:r w:rsidR="00697D6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0EA1AA4A" w14:textId="77777777" w:rsidR="00CE1058" w:rsidRPr="002B1C07" w:rsidRDefault="00697D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14087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dabat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</w:t>
            </w:r>
            <w:r w:rsidR="0014087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vid</w:t>
            </w:r>
          </w:p>
        </w:tc>
        <w:tc>
          <w:tcPr>
            <w:tcW w:w="284" w:type="pct"/>
            <w:vAlign w:val="bottom"/>
          </w:tcPr>
          <w:p w14:paraId="6B0E931A" w14:textId="77777777" w:rsidR="00CE1058" w:rsidRPr="002B1C07" w:rsidRDefault="00CE105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292E2B75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0C18FD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406" w:type="pct"/>
          </w:tcPr>
          <w:p w14:paraId="6B45E744" w14:textId="77777777" w:rsidR="00CE1058" w:rsidRPr="002B1C07" w:rsidRDefault="000C18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87" w:type="pct"/>
          </w:tcPr>
          <w:p w14:paraId="73C60BA5" w14:textId="77777777" w:rsidR="00CE1058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E1058" w:rsidRPr="002B1C07">
              <w:rPr>
                <w:rFonts w:ascii="Book Antiqua" w:hAnsi="Book Antiqua"/>
                <w:sz w:val="18"/>
                <w:szCs w:val="18"/>
              </w:rPr>
              <w:t xml:space="preserve"> 3 RM 1</w:t>
            </w:r>
          </w:p>
        </w:tc>
      </w:tr>
      <w:tr w:rsidR="002B1C07" w:rsidRPr="002B1C07" w14:paraId="1F32E486" w14:textId="77777777" w:rsidTr="00E81976">
        <w:tc>
          <w:tcPr>
            <w:tcW w:w="415" w:type="pct"/>
          </w:tcPr>
          <w:p w14:paraId="5F68BB92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26" w:type="pct"/>
            <w:gridSpan w:val="2"/>
            <w:vAlign w:val="bottom"/>
          </w:tcPr>
          <w:p w14:paraId="4FF0BEC8" w14:textId="77777777" w:rsidR="00CE1058" w:rsidRPr="002B1C07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3</w:t>
            </w:r>
          </w:p>
        </w:tc>
        <w:tc>
          <w:tcPr>
            <w:tcW w:w="1028" w:type="pct"/>
            <w:vAlign w:val="bottom"/>
          </w:tcPr>
          <w:p w14:paraId="61D3EA54" w14:textId="77777777" w:rsidR="00CE1058" w:rsidRPr="002B1C07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217" w:type="pct"/>
            <w:vAlign w:val="bottom"/>
          </w:tcPr>
          <w:p w14:paraId="19D17308" w14:textId="77777777" w:rsidR="00545AE5" w:rsidRPr="002B1C07" w:rsidRDefault="00FD43F7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1408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1408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riam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</w:t>
            </w:r>
            <w:r w:rsidR="001408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uba</w:t>
            </w:r>
          </w:p>
          <w:p w14:paraId="1336BD92" w14:textId="77777777" w:rsidR="00FD43F7" w:rsidRPr="002B1C07" w:rsidRDefault="00FD43F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545AE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14087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and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14087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lia</w:t>
            </w:r>
          </w:p>
        </w:tc>
        <w:tc>
          <w:tcPr>
            <w:tcW w:w="284" w:type="pct"/>
            <w:vAlign w:val="bottom"/>
          </w:tcPr>
          <w:p w14:paraId="36133E57" w14:textId="77777777" w:rsidR="00CE1058" w:rsidRPr="002B1C07" w:rsidRDefault="00CE105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7" w:type="pct"/>
          </w:tcPr>
          <w:p w14:paraId="1B4B6134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06" w:type="pct"/>
          </w:tcPr>
          <w:p w14:paraId="35DCDA50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87" w:type="pct"/>
          </w:tcPr>
          <w:p w14:paraId="74B00168" w14:textId="77777777" w:rsidR="00CE1058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E1058" w:rsidRPr="002B1C07">
              <w:rPr>
                <w:rFonts w:ascii="Book Antiqua" w:hAnsi="Book Antiqua"/>
                <w:sz w:val="18"/>
                <w:szCs w:val="18"/>
              </w:rPr>
              <w:t xml:space="preserve"> 3 RM 1</w:t>
            </w:r>
          </w:p>
        </w:tc>
      </w:tr>
      <w:tr w:rsidR="002B1C07" w:rsidRPr="002B1C07" w14:paraId="12499DBF" w14:textId="77777777" w:rsidTr="00E81976">
        <w:tc>
          <w:tcPr>
            <w:tcW w:w="415" w:type="pct"/>
          </w:tcPr>
          <w:p w14:paraId="7E75B853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M</w:t>
            </w:r>
          </w:p>
        </w:tc>
        <w:tc>
          <w:tcPr>
            <w:tcW w:w="526" w:type="pct"/>
            <w:gridSpan w:val="2"/>
            <w:vAlign w:val="bottom"/>
          </w:tcPr>
          <w:p w14:paraId="052D4B95" w14:textId="77777777" w:rsidR="00CE1058" w:rsidRPr="002B1C07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RE3101</w:t>
            </w:r>
          </w:p>
        </w:tc>
        <w:tc>
          <w:tcPr>
            <w:tcW w:w="1028" w:type="pct"/>
            <w:vAlign w:val="bottom"/>
          </w:tcPr>
          <w:p w14:paraId="35B93752" w14:textId="77777777" w:rsidR="00CE1058" w:rsidRPr="002B1C07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al Estates Assets Management</w:t>
            </w:r>
          </w:p>
        </w:tc>
        <w:tc>
          <w:tcPr>
            <w:tcW w:w="1217" w:type="pct"/>
            <w:vAlign w:val="bottom"/>
          </w:tcPr>
          <w:p w14:paraId="1D8C145E" w14:textId="77777777" w:rsidR="00CE1058" w:rsidRPr="002B1C07" w:rsidRDefault="003E0A2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1408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tovu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R</w:t>
            </w:r>
            <w:r w:rsidR="001408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gers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14087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lugemwa</w:t>
            </w:r>
            <w:proofErr w:type="spellEnd"/>
            <w:r w:rsidR="00973FA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Zaharah</w:t>
            </w:r>
          </w:p>
        </w:tc>
        <w:tc>
          <w:tcPr>
            <w:tcW w:w="284" w:type="pct"/>
            <w:vAlign w:val="bottom"/>
          </w:tcPr>
          <w:p w14:paraId="21F609E1" w14:textId="77777777" w:rsidR="00CE1058" w:rsidRPr="002B1C07" w:rsidRDefault="00CE105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76E5CB43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68B3B0F7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7" w:type="pct"/>
          </w:tcPr>
          <w:p w14:paraId="5098D5A9" w14:textId="77777777" w:rsidR="00CE1058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E1058" w:rsidRPr="002B1C07">
              <w:rPr>
                <w:rFonts w:ascii="Book Antiqua" w:hAnsi="Book Antiqua"/>
                <w:sz w:val="18"/>
                <w:szCs w:val="18"/>
              </w:rPr>
              <w:t xml:space="preserve"> 3 RM 1</w:t>
            </w:r>
          </w:p>
        </w:tc>
      </w:tr>
      <w:tr w:rsidR="002B1C07" w:rsidRPr="002B1C07" w14:paraId="3531015D" w14:textId="77777777" w:rsidTr="00E81976">
        <w:tc>
          <w:tcPr>
            <w:tcW w:w="415" w:type="pct"/>
          </w:tcPr>
          <w:p w14:paraId="2D356AB3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E</w:t>
            </w:r>
          </w:p>
        </w:tc>
        <w:tc>
          <w:tcPr>
            <w:tcW w:w="526" w:type="pct"/>
            <w:gridSpan w:val="2"/>
            <w:vAlign w:val="bottom"/>
          </w:tcPr>
          <w:p w14:paraId="754B2559" w14:textId="77777777" w:rsidR="00CE1058" w:rsidRPr="002B1C07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RE2203</w:t>
            </w:r>
          </w:p>
        </w:tc>
        <w:tc>
          <w:tcPr>
            <w:tcW w:w="1028" w:type="pct"/>
            <w:vAlign w:val="bottom"/>
          </w:tcPr>
          <w:p w14:paraId="5EE4BCBE" w14:textId="77777777" w:rsidR="00CE1058" w:rsidRPr="002B1C07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havioral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tudies in Real Estates</w:t>
            </w:r>
          </w:p>
        </w:tc>
        <w:tc>
          <w:tcPr>
            <w:tcW w:w="1217" w:type="pct"/>
            <w:vAlign w:val="bottom"/>
          </w:tcPr>
          <w:p w14:paraId="0829B725" w14:textId="77777777" w:rsidR="00CE1058" w:rsidRPr="002B1C07" w:rsidRDefault="003E0A2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</w:t>
            </w:r>
            <w:r w:rsidR="001408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ukundane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F</w:t>
            </w:r>
            <w:r w:rsidR="001408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ancis</w:t>
            </w:r>
            <w:r w:rsidR="0043179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/ </w:t>
            </w:r>
            <w:r w:rsidR="0043179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insiima Patience</w:t>
            </w:r>
          </w:p>
        </w:tc>
        <w:tc>
          <w:tcPr>
            <w:tcW w:w="284" w:type="pct"/>
            <w:vAlign w:val="bottom"/>
          </w:tcPr>
          <w:p w14:paraId="4363AC0E" w14:textId="77777777" w:rsidR="00CE1058" w:rsidRPr="002B1C07" w:rsidRDefault="00CE105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61CC75F7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7BD67F9C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7" w:type="pct"/>
          </w:tcPr>
          <w:p w14:paraId="6EEA7FAD" w14:textId="77777777" w:rsidR="00CE1058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E1058" w:rsidRPr="002B1C07">
              <w:rPr>
                <w:rFonts w:ascii="Book Antiqua" w:hAnsi="Book Antiqua"/>
                <w:sz w:val="18"/>
                <w:szCs w:val="18"/>
              </w:rPr>
              <w:t xml:space="preserve"> 3 RM 1</w:t>
            </w:r>
          </w:p>
        </w:tc>
      </w:tr>
      <w:tr w:rsidR="002B1C07" w:rsidRPr="002B1C07" w14:paraId="7D93D5AD" w14:textId="77777777" w:rsidTr="00E81976">
        <w:tc>
          <w:tcPr>
            <w:tcW w:w="420" w:type="pct"/>
            <w:gridSpan w:val="2"/>
          </w:tcPr>
          <w:p w14:paraId="340E2DD1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R</w:t>
            </w:r>
          </w:p>
        </w:tc>
        <w:tc>
          <w:tcPr>
            <w:tcW w:w="521" w:type="pct"/>
            <w:vAlign w:val="bottom"/>
          </w:tcPr>
          <w:p w14:paraId="1F008D62" w14:textId="77777777" w:rsidR="00CE1058" w:rsidRPr="002B1C07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E3106</w:t>
            </w:r>
          </w:p>
        </w:tc>
        <w:tc>
          <w:tcPr>
            <w:tcW w:w="1028" w:type="pct"/>
            <w:vAlign w:val="bottom"/>
          </w:tcPr>
          <w:p w14:paraId="733CB600" w14:textId="77777777" w:rsidR="00CE1058" w:rsidRPr="002B1C07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rban Economics</w:t>
            </w:r>
          </w:p>
        </w:tc>
        <w:tc>
          <w:tcPr>
            <w:tcW w:w="1217" w:type="pct"/>
            <w:vAlign w:val="bottom"/>
          </w:tcPr>
          <w:p w14:paraId="7B1F1030" w14:textId="77777777" w:rsidR="00CE1058" w:rsidRPr="002B1C07" w:rsidRDefault="00381C51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</w:t>
            </w:r>
            <w:r w:rsidR="001408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kw</w:t>
            </w:r>
            <w:r w:rsidR="00797C3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</w:t>
            </w:r>
            <w:r w:rsidR="001408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</w:t>
            </w:r>
            <w:proofErr w:type="spellEnd"/>
            <w:r w:rsidR="009302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enish</w:t>
            </w:r>
          </w:p>
        </w:tc>
        <w:tc>
          <w:tcPr>
            <w:tcW w:w="284" w:type="pct"/>
            <w:vAlign w:val="bottom"/>
          </w:tcPr>
          <w:p w14:paraId="71BCFABE" w14:textId="77777777" w:rsidR="00CE1058" w:rsidRPr="002B1C07" w:rsidRDefault="00CE105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79EC4E38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6" w:type="pct"/>
          </w:tcPr>
          <w:p w14:paraId="7981BCA4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87" w:type="pct"/>
          </w:tcPr>
          <w:p w14:paraId="012EDAFD" w14:textId="77777777" w:rsidR="00CE1058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E1058" w:rsidRPr="002B1C07">
              <w:rPr>
                <w:rFonts w:ascii="Book Antiqua" w:hAnsi="Book Antiqua"/>
                <w:sz w:val="18"/>
                <w:szCs w:val="18"/>
              </w:rPr>
              <w:t xml:space="preserve"> 3 RM 1</w:t>
            </w:r>
          </w:p>
        </w:tc>
      </w:tr>
      <w:tr w:rsidR="0098066F" w:rsidRPr="002B1C07" w14:paraId="34D591AA" w14:textId="77777777" w:rsidTr="00E81976">
        <w:tc>
          <w:tcPr>
            <w:tcW w:w="420" w:type="pct"/>
            <w:gridSpan w:val="2"/>
          </w:tcPr>
          <w:p w14:paraId="2B794FC7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M</w:t>
            </w:r>
          </w:p>
        </w:tc>
        <w:tc>
          <w:tcPr>
            <w:tcW w:w="521" w:type="pct"/>
            <w:vAlign w:val="bottom"/>
          </w:tcPr>
          <w:p w14:paraId="67F642F5" w14:textId="77777777" w:rsidR="00CE1058" w:rsidRPr="002B1C07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RE3105</w:t>
            </w:r>
          </w:p>
        </w:tc>
        <w:tc>
          <w:tcPr>
            <w:tcW w:w="1028" w:type="pct"/>
            <w:vAlign w:val="bottom"/>
          </w:tcPr>
          <w:p w14:paraId="6D739DA6" w14:textId="77777777" w:rsidR="00CE1058" w:rsidRPr="002B1C07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set &amp; Facility Management</w:t>
            </w:r>
          </w:p>
        </w:tc>
        <w:tc>
          <w:tcPr>
            <w:tcW w:w="1217" w:type="pct"/>
            <w:vAlign w:val="bottom"/>
          </w:tcPr>
          <w:p w14:paraId="0773D1AF" w14:textId="77777777" w:rsidR="00CE1058" w:rsidRPr="002B1C07" w:rsidRDefault="003E0A2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14087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kato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="0014087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se</w:t>
            </w:r>
          </w:p>
        </w:tc>
        <w:tc>
          <w:tcPr>
            <w:tcW w:w="284" w:type="pct"/>
            <w:vAlign w:val="bottom"/>
          </w:tcPr>
          <w:p w14:paraId="013FDB1A" w14:textId="77777777" w:rsidR="00CE1058" w:rsidRPr="002B1C07" w:rsidRDefault="00CE105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09C53496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6D7F248D" w14:textId="77777777" w:rsidR="00CE1058" w:rsidRPr="002B1C07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7" w:type="pct"/>
            <w:shd w:val="clear" w:color="auto" w:fill="auto"/>
          </w:tcPr>
          <w:p w14:paraId="41AA1432" w14:textId="77777777" w:rsidR="00CE1058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E1058" w:rsidRPr="002B1C07">
              <w:rPr>
                <w:rFonts w:ascii="Book Antiqua" w:hAnsi="Book Antiqua"/>
                <w:sz w:val="18"/>
                <w:szCs w:val="18"/>
              </w:rPr>
              <w:t xml:space="preserve"> 3 RM 1</w:t>
            </w:r>
          </w:p>
        </w:tc>
      </w:tr>
    </w:tbl>
    <w:p w14:paraId="0041F5E3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D82B1BE" w14:textId="77777777" w:rsidR="00916974" w:rsidRPr="002B1C07" w:rsidRDefault="00916974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19E9D3A4" w14:textId="77777777" w:rsidR="00916974" w:rsidRPr="002B1C07" w:rsidRDefault="00916974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3A6907FB" w14:textId="77777777" w:rsidR="000D0AF2" w:rsidRPr="002B1C07" w:rsidRDefault="000D0AF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br w:type="page"/>
      </w:r>
    </w:p>
    <w:p w14:paraId="6A63F402" w14:textId="77777777" w:rsidR="00916974" w:rsidRPr="002B1C07" w:rsidRDefault="00916974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1794EA0A" w14:textId="77777777" w:rsidR="005562D1" w:rsidRPr="002B1C07" w:rsidRDefault="005562D1" w:rsidP="001A6D86">
      <w:pPr>
        <w:spacing w:after="0" w:line="240" w:lineRule="auto"/>
        <w:jc w:val="center"/>
        <w:rPr>
          <w:rFonts w:ascii="Book Antiqua" w:eastAsia="Times New Roman" w:hAnsi="Book Antiqua" w:cs="Calibri"/>
          <w:b/>
          <w:bCs/>
          <w:sz w:val="30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bCs/>
          <w:sz w:val="30"/>
          <w:szCs w:val="18"/>
          <w:lang w:eastAsia="en-GB"/>
        </w:rPr>
        <w:t>FACULTY OF BUSINESS ADMINISTRATION</w:t>
      </w:r>
    </w:p>
    <w:p w14:paraId="46E33808" w14:textId="77777777" w:rsidR="005562D1" w:rsidRPr="002B1C07" w:rsidRDefault="005562D1" w:rsidP="001A6D86">
      <w:pPr>
        <w:shd w:val="clear" w:color="auto" w:fill="FFFFFF"/>
        <w:spacing w:after="0" w:line="240" w:lineRule="auto"/>
        <w:ind w:left="360"/>
        <w:jc w:val="both"/>
        <w:rPr>
          <w:rFonts w:ascii="Georgia" w:eastAsia="Times New Roman" w:hAnsi="Georgia" w:cs="Calibri"/>
          <w:b/>
          <w:sz w:val="18"/>
          <w:szCs w:val="18"/>
        </w:rPr>
      </w:pPr>
    </w:p>
    <w:p w14:paraId="15E95FCE" w14:textId="77777777" w:rsidR="005562D1" w:rsidRPr="002B1C07" w:rsidRDefault="005562D1" w:rsidP="001A6D86">
      <w:pPr>
        <w:shd w:val="clear" w:color="auto" w:fill="FFFFFF"/>
        <w:spacing w:after="0" w:line="240" w:lineRule="auto"/>
        <w:ind w:left="360"/>
        <w:jc w:val="both"/>
        <w:rPr>
          <w:rFonts w:ascii="Georgia" w:eastAsia="Times New Roman" w:hAnsi="Georgia" w:cs="Calibri"/>
          <w:b/>
          <w:sz w:val="18"/>
          <w:szCs w:val="18"/>
        </w:rPr>
      </w:pPr>
    </w:p>
    <w:p w14:paraId="350D0D98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3E31BDF3" w14:textId="77777777" w:rsidTr="005D1C45">
        <w:tc>
          <w:tcPr>
            <w:tcW w:w="9468" w:type="dxa"/>
            <w:gridSpan w:val="5"/>
          </w:tcPr>
          <w:p w14:paraId="50CF5D0E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20B03690" w14:textId="77777777" w:rsidTr="005D1C45">
        <w:tc>
          <w:tcPr>
            <w:tcW w:w="2972" w:type="dxa"/>
          </w:tcPr>
          <w:p w14:paraId="1550E148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5ADF3E0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415A84B4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48A1CD26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024809E5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7BF308FD" w14:textId="77777777" w:rsidTr="005D1C45">
        <w:tc>
          <w:tcPr>
            <w:tcW w:w="2972" w:type="dxa"/>
          </w:tcPr>
          <w:p w14:paraId="2329F7C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1C13400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298BD88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4FEB5A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6A8B456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A658F9F" w14:textId="77777777" w:rsidTr="005D1C45">
        <w:tc>
          <w:tcPr>
            <w:tcW w:w="2972" w:type="dxa"/>
          </w:tcPr>
          <w:p w14:paraId="35ACBA1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3E6ABDDF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2002E77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A7740D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C00165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AA903B6" w14:textId="77777777" w:rsidTr="005D1C45">
        <w:tc>
          <w:tcPr>
            <w:tcW w:w="2972" w:type="dxa"/>
          </w:tcPr>
          <w:p w14:paraId="5543B14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20F608C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19BB956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C5F8BD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883FDB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09386D5D" w14:textId="77777777" w:rsidTr="005D1C45">
        <w:tc>
          <w:tcPr>
            <w:tcW w:w="2972" w:type="dxa"/>
          </w:tcPr>
          <w:p w14:paraId="510039B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10B381E5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518AE23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8144DE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DFCE05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587A47F" w14:textId="77777777" w:rsidTr="005D1C45">
        <w:tc>
          <w:tcPr>
            <w:tcW w:w="2972" w:type="dxa"/>
          </w:tcPr>
          <w:p w14:paraId="54C83BE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20AE48A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5926430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BE62FE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8C8418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52F535B1" w14:textId="77777777" w:rsidTr="005D1C45">
        <w:tc>
          <w:tcPr>
            <w:tcW w:w="2972" w:type="dxa"/>
          </w:tcPr>
          <w:p w14:paraId="6FBE9A0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7E276B4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494BB5A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8846AF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B08280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33E80AAC" w14:textId="77777777" w:rsidTr="005D1C45">
        <w:tc>
          <w:tcPr>
            <w:tcW w:w="2972" w:type="dxa"/>
          </w:tcPr>
          <w:p w14:paraId="24199F4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05FFD6FD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42E74ED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EC9AC3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9E150D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577589F" w14:textId="77777777" w:rsidTr="005D1C45">
        <w:tc>
          <w:tcPr>
            <w:tcW w:w="2972" w:type="dxa"/>
          </w:tcPr>
          <w:p w14:paraId="67EE40E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3A3C9E4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42910B1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1646B5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477DD7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AF59952" w14:textId="77777777" w:rsidTr="005D1C45">
        <w:tc>
          <w:tcPr>
            <w:tcW w:w="2972" w:type="dxa"/>
          </w:tcPr>
          <w:p w14:paraId="5E8FAF6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494965AD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1FCE747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E56D22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3C9ACC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80A3014" w14:textId="77777777" w:rsidTr="005D1C45">
        <w:tc>
          <w:tcPr>
            <w:tcW w:w="2972" w:type="dxa"/>
          </w:tcPr>
          <w:p w14:paraId="5B07A89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4FDBA5D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3875DBA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C79935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F16C82C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37D02BB" w14:textId="77777777" w:rsidTr="005D1C45">
        <w:tc>
          <w:tcPr>
            <w:tcW w:w="2972" w:type="dxa"/>
          </w:tcPr>
          <w:p w14:paraId="29E33EE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0DF1741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02FEA0F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D71258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8BA708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A893481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0DDE7F4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2BC4806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2C7E0A0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7A5404A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0444B2B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CD22CCE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5CB015C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6A402FC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3B7515B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15CF116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43DC7DC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79B4BD6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260DE229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7DA9F42A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C08F514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EAEE9FC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17537424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CD0F4F" w:rsidRPr="002B1C07" w14:paraId="3AC0205C" w14:textId="77777777" w:rsidTr="005D1C45">
        <w:tc>
          <w:tcPr>
            <w:tcW w:w="2972" w:type="dxa"/>
          </w:tcPr>
          <w:p w14:paraId="1BB94AE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2E7A503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2564037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08E653B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07253DC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77A6492D" w14:textId="77777777" w:rsidR="00CB1DE8" w:rsidRPr="002B1C07" w:rsidRDefault="00CB1DE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15248CC" w14:textId="77777777" w:rsidR="00CD0F4F" w:rsidRPr="002B1C07" w:rsidRDefault="00CD0F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CBF80EC" w14:textId="77777777" w:rsidR="00732FCD" w:rsidRPr="002B1C07" w:rsidRDefault="00732FC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BUSINESS ADMINISTRATION YEAR ONE </w:t>
      </w:r>
      <w:r w:rsidR="00836D07" w:rsidRPr="002B1C07">
        <w:rPr>
          <w:rFonts w:ascii="Book Antiqua" w:hAnsi="Book Antiqua"/>
          <w:b/>
          <w:sz w:val="18"/>
          <w:szCs w:val="18"/>
        </w:rPr>
        <w:t>-</w:t>
      </w:r>
      <w:r w:rsidRPr="002B1C07">
        <w:rPr>
          <w:rFonts w:ascii="Book Antiqua" w:hAnsi="Book Antiqua"/>
          <w:b/>
          <w:sz w:val="18"/>
          <w:szCs w:val="18"/>
        </w:rPr>
        <w:t xml:space="preserve"> GROUP </w:t>
      </w:r>
      <w:r w:rsidR="000D322D" w:rsidRPr="002B1C07">
        <w:rPr>
          <w:rFonts w:ascii="Book Antiqua" w:hAnsi="Book Antiqua"/>
          <w:b/>
          <w:sz w:val="18"/>
          <w:szCs w:val="18"/>
        </w:rPr>
        <w:t>A</w:t>
      </w:r>
      <w:r w:rsidR="000D0AF2" w:rsidRPr="002B1C07">
        <w:rPr>
          <w:rFonts w:ascii="Book Antiqua" w:hAnsi="Book Antiqua"/>
          <w:b/>
          <w:sz w:val="18"/>
          <w:szCs w:val="18"/>
        </w:rPr>
        <w:t xml:space="preserve"> – (3</w:t>
      </w:r>
      <w:r w:rsidR="005D59B5" w:rsidRPr="002B1C07">
        <w:rPr>
          <w:rFonts w:ascii="Book Antiqua" w:hAnsi="Book Antiqua"/>
          <w:b/>
          <w:sz w:val="18"/>
          <w:szCs w:val="18"/>
        </w:rPr>
        <w:t>5</w:t>
      </w:r>
      <w:r w:rsidR="00D96D12" w:rsidRPr="002B1C07">
        <w:rPr>
          <w:rFonts w:ascii="Book Antiqua" w:hAnsi="Book Antiqua"/>
          <w:b/>
          <w:sz w:val="18"/>
          <w:szCs w:val="18"/>
        </w:rPr>
        <w:t>0</w:t>
      </w:r>
      <w:r w:rsidR="00836D07" w:rsidRPr="002B1C07">
        <w:rPr>
          <w:rFonts w:ascii="Book Antiqua" w:hAnsi="Book Antiqua"/>
          <w:b/>
          <w:sz w:val="18"/>
          <w:szCs w:val="18"/>
        </w:rPr>
        <w:t xml:space="preserve">) Parallel </w:t>
      </w:r>
      <w:r w:rsidR="000D322D" w:rsidRPr="002B1C07">
        <w:rPr>
          <w:rFonts w:ascii="Book Antiqua" w:hAnsi="Book Antiqua"/>
          <w:b/>
          <w:sz w:val="18"/>
          <w:szCs w:val="18"/>
        </w:rPr>
        <w:t>to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4"/>
        <w:gridCol w:w="1030"/>
        <w:gridCol w:w="1504"/>
        <w:gridCol w:w="1504"/>
        <w:gridCol w:w="1504"/>
        <w:gridCol w:w="1500"/>
      </w:tblGrid>
      <w:tr w:rsidR="002B1C07" w:rsidRPr="002B1C07" w14:paraId="75DA5B46" w14:textId="77777777" w:rsidTr="001822AD">
        <w:tc>
          <w:tcPr>
            <w:tcW w:w="1095" w:type="pct"/>
          </w:tcPr>
          <w:p w14:paraId="29C183CD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71" w:type="pct"/>
          </w:tcPr>
          <w:p w14:paraId="7FEA0D6F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11263D8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98D2D82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817BE7A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1F31786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6F19A00" w14:textId="77777777" w:rsidTr="001822AD">
        <w:tc>
          <w:tcPr>
            <w:tcW w:w="1095" w:type="pct"/>
          </w:tcPr>
          <w:p w14:paraId="54EC8656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71" w:type="pct"/>
          </w:tcPr>
          <w:p w14:paraId="10EA7F77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0F28B321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276CA3A0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834" w:type="pct"/>
          </w:tcPr>
          <w:p w14:paraId="0DCDF22B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30D00236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15E7F5EC" w14:textId="77777777" w:rsidTr="001822AD">
        <w:tc>
          <w:tcPr>
            <w:tcW w:w="1095" w:type="pct"/>
          </w:tcPr>
          <w:p w14:paraId="6DADB74E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71" w:type="pct"/>
          </w:tcPr>
          <w:p w14:paraId="3C5E2C37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03D2FDA5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5059573E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834" w:type="pct"/>
          </w:tcPr>
          <w:p w14:paraId="0E74B720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2EA1F2AF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20ACF829" w14:textId="77777777" w:rsidTr="001822AD">
        <w:tc>
          <w:tcPr>
            <w:tcW w:w="1095" w:type="pct"/>
          </w:tcPr>
          <w:p w14:paraId="7ED22A1C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71" w:type="pct"/>
          </w:tcPr>
          <w:p w14:paraId="5FA66A08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E3EAA79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151E9736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519BAF62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832" w:type="pct"/>
          </w:tcPr>
          <w:p w14:paraId="5CA4285A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2B1C07" w:rsidRPr="002B1C07" w14:paraId="5D3BB958" w14:textId="77777777" w:rsidTr="001822AD">
        <w:tc>
          <w:tcPr>
            <w:tcW w:w="1095" w:type="pct"/>
          </w:tcPr>
          <w:p w14:paraId="26B91337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71" w:type="pct"/>
          </w:tcPr>
          <w:p w14:paraId="2522E20D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4646C19F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237ED3BE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38DF7D7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832" w:type="pct"/>
          </w:tcPr>
          <w:p w14:paraId="0869C874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580090" w:rsidRPr="002B1C07" w14:paraId="55DCFCC0" w14:textId="77777777" w:rsidTr="001822AD">
        <w:tc>
          <w:tcPr>
            <w:tcW w:w="1095" w:type="pct"/>
          </w:tcPr>
          <w:p w14:paraId="57424F71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P.M. – 1.00 P.M.</w:t>
            </w:r>
          </w:p>
        </w:tc>
        <w:tc>
          <w:tcPr>
            <w:tcW w:w="571" w:type="pct"/>
          </w:tcPr>
          <w:p w14:paraId="25EE802A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9B78421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054BAA9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D89A29C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543023DF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</w:tbl>
    <w:p w14:paraId="19D92A51" w14:textId="77777777" w:rsidR="00732FCD" w:rsidRPr="002B1C07" w:rsidRDefault="00732FCD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B3933BA" w14:textId="77777777" w:rsidR="00732FCD" w:rsidRPr="002B1C07" w:rsidRDefault="00732FC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2"/>
        <w:gridCol w:w="1011"/>
        <w:gridCol w:w="1920"/>
        <w:gridCol w:w="1987"/>
        <w:gridCol w:w="486"/>
        <w:gridCol w:w="687"/>
        <w:gridCol w:w="995"/>
        <w:gridCol w:w="1168"/>
      </w:tblGrid>
      <w:tr w:rsidR="002B1C07" w:rsidRPr="002B1C07" w14:paraId="419EE16D" w14:textId="77777777" w:rsidTr="00E706BE">
        <w:tc>
          <w:tcPr>
            <w:tcW w:w="436" w:type="pct"/>
          </w:tcPr>
          <w:p w14:paraId="1C82394B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1" w:type="pct"/>
          </w:tcPr>
          <w:p w14:paraId="4ADCBA1A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78" w:type="pct"/>
          </w:tcPr>
          <w:p w14:paraId="10DC58B5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5" w:type="pct"/>
          </w:tcPr>
          <w:p w14:paraId="7043C263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36" w:type="pct"/>
          </w:tcPr>
          <w:p w14:paraId="7285375D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78" w:type="pct"/>
          </w:tcPr>
          <w:p w14:paraId="7BA9DE19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65" w:type="pct"/>
          </w:tcPr>
          <w:p w14:paraId="3EBA53E7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1" w:type="pct"/>
          </w:tcPr>
          <w:p w14:paraId="0D319146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AB19E96" w14:textId="77777777" w:rsidTr="00E706BE">
        <w:tc>
          <w:tcPr>
            <w:tcW w:w="436" w:type="pct"/>
          </w:tcPr>
          <w:p w14:paraId="073AF8E1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531" w:type="pct"/>
          </w:tcPr>
          <w:p w14:paraId="7C6A80E3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1078" w:type="pct"/>
          </w:tcPr>
          <w:p w14:paraId="1CDF8AAA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115" w:type="pct"/>
          </w:tcPr>
          <w:p w14:paraId="46D75B86" w14:textId="77777777" w:rsidR="007A4DFB" w:rsidRPr="002B1C07" w:rsidRDefault="008247B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A20AE7" w:rsidRPr="002B1C07">
              <w:rPr>
                <w:rFonts w:ascii="Book Antiqua" w:hAnsi="Book Antiqua"/>
                <w:b/>
                <w:sz w:val="18"/>
                <w:szCs w:val="18"/>
              </w:rPr>
              <w:t>senoga</w:t>
            </w:r>
            <w:proofErr w:type="spellEnd"/>
            <w:r w:rsidR="00A20AE7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A20AE7" w:rsidRPr="002B1C07">
              <w:rPr>
                <w:rFonts w:ascii="Book Antiqua" w:hAnsi="Book Antiqua"/>
                <w:b/>
                <w:sz w:val="18"/>
                <w:szCs w:val="18"/>
              </w:rPr>
              <w:t>ouglas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4EDEED42" w14:textId="77777777" w:rsidR="008247B5" w:rsidRPr="002B1C07" w:rsidRDefault="008247B5" w:rsidP="009F4AD1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A20AE7" w:rsidRPr="002B1C07">
              <w:rPr>
                <w:rFonts w:ascii="Book Antiqua" w:hAnsi="Book Antiqua"/>
                <w:sz w:val="18"/>
                <w:szCs w:val="18"/>
              </w:rPr>
              <w:t>umaya</w:t>
            </w:r>
            <w:r w:rsidR="009F4AD1" w:rsidRPr="002B1C07">
              <w:rPr>
                <w:rFonts w:ascii="Book Antiqua" w:hAnsi="Book Antiqua"/>
                <w:sz w:val="18"/>
                <w:szCs w:val="18"/>
              </w:rPr>
              <w:t>h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Y</w:t>
            </w:r>
            <w:r w:rsidR="009F4AD1" w:rsidRPr="002B1C07">
              <w:rPr>
                <w:rFonts w:ascii="Book Antiqua" w:hAnsi="Book Antiqua"/>
                <w:sz w:val="18"/>
                <w:szCs w:val="18"/>
              </w:rPr>
              <w:t>ah</w:t>
            </w:r>
            <w:r w:rsidR="00A20AE7" w:rsidRPr="002B1C07">
              <w:rPr>
                <w:rFonts w:ascii="Book Antiqua" w:hAnsi="Book Antiqua"/>
                <w:sz w:val="18"/>
                <w:szCs w:val="18"/>
              </w:rPr>
              <w:t>ya</w:t>
            </w:r>
          </w:p>
        </w:tc>
        <w:tc>
          <w:tcPr>
            <w:tcW w:w="236" w:type="pct"/>
          </w:tcPr>
          <w:p w14:paraId="5940E50D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8" w:type="pct"/>
          </w:tcPr>
          <w:p w14:paraId="29A00907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65" w:type="pct"/>
          </w:tcPr>
          <w:p w14:paraId="7B871B32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61" w:type="pct"/>
          </w:tcPr>
          <w:p w14:paraId="092B3C36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S. TOWER LEVEL </w:t>
            </w:r>
            <w:r w:rsidR="0058009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1</w:t>
            </w:r>
          </w:p>
        </w:tc>
      </w:tr>
      <w:tr w:rsidR="002B1C07" w:rsidRPr="002B1C07" w14:paraId="72E61127" w14:textId="77777777" w:rsidTr="00E706BE">
        <w:tc>
          <w:tcPr>
            <w:tcW w:w="436" w:type="pct"/>
          </w:tcPr>
          <w:p w14:paraId="6B1DB875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31" w:type="pct"/>
          </w:tcPr>
          <w:p w14:paraId="6E3A43C8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078" w:type="pct"/>
          </w:tcPr>
          <w:p w14:paraId="4C47436C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115" w:type="pct"/>
          </w:tcPr>
          <w:p w14:paraId="64F25223" w14:textId="77777777" w:rsidR="00EF29C2" w:rsidRPr="002B1C07" w:rsidRDefault="004A0C8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B</w:t>
            </w:r>
            <w:r w:rsidR="009302E7" w:rsidRPr="002B1C07">
              <w:rPr>
                <w:rFonts w:ascii="Book Antiqua" w:hAnsi="Book Antiqua"/>
                <w:b/>
                <w:sz w:val="18"/>
                <w:szCs w:val="18"/>
              </w:rPr>
              <w:t>asemer</w:t>
            </w:r>
            <w:r w:rsidR="00A20AE7"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</w:t>
            </w:r>
            <w:r w:rsidR="00A20AE7" w:rsidRPr="002B1C07">
              <w:rPr>
                <w:rFonts w:ascii="Book Antiqua" w:hAnsi="Book Antiqua"/>
                <w:b/>
                <w:sz w:val="18"/>
                <w:szCs w:val="18"/>
              </w:rPr>
              <w:t>ellan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3F45E2A1" w14:textId="77777777" w:rsidR="004A0C88" w:rsidRPr="002B1C07" w:rsidRDefault="004A0C8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A20AE7" w:rsidRPr="002B1C07">
              <w:rPr>
                <w:rFonts w:ascii="Book Antiqua" w:hAnsi="Book Antiqua"/>
                <w:sz w:val="18"/>
                <w:szCs w:val="18"/>
              </w:rPr>
              <w:t xml:space="preserve">ebi </w:t>
            </w:r>
            <w:r w:rsidRPr="002B1C07">
              <w:rPr>
                <w:rFonts w:ascii="Book Antiqua" w:hAnsi="Book Antiqua"/>
                <w:sz w:val="18"/>
                <w:szCs w:val="18"/>
              </w:rPr>
              <w:t>H</w:t>
            </w:r>
            <w:r w:rsidR="00A20AE7" w:rsidRPr="002B1C07">
              <w:rPr>
                <w:rFonts w:ascii="Book Antiqua" w:hAnsi="Book Antiqua"/>
                <w:sz w:val="18"/>
                <w:szCs w:val="18"/>
              </w:rPr>
              <w:t>ussein</w:t>
            </w:r>
          </w:p>
        </w:tc>
        <w:tc>
          <w:tcPr>
            <w:tcW w:w="236" w:type="pct"/>
          </w:tcPr>
          <w:p w14:paraId="77141320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8" w:type="pct"/>
          </w:tcPr>
          <w:p w14:paraId="582EAE41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65" w:type="pct"/>
          </w:tcPr>
          <w:p w14:paraId="11DFE8BB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61" w:type="pct"/>
          </w:tcPr>
          <w:p w14:paraId="55EFFDBD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S. TOWER LEVEL </w:t>
            </w:r>
            <w:r w:rsidR="0058009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1</w:t>
            </w:r>
          </w:p>
        </w:tc>
      </w:tr>
      <w:tr w:rsidR="002B1C07" w:rsidRPr="002B1C07" w14:paraId="192E8DCC" w14:textId="77777777" w:rsidTr="00E706BE">
        <w:tc>
          <w:tcPr>
            <w:tcW w:w="436" w:type="pct"/>
          </w:tcPr>
          <w:p w14:paraId="7F2CE8AB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31" w:type="pct"/>
          </w:tcPr>
          <w:p w14:paraId="78E6F0B6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1078" w:type="pct"/>
          </w:tcPr>
          <w:p w14:paraId="4EAD7B6A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115" w:type="pct"/>
          </w:tcPr>
          <w:p w14:paraId="706470BD" w14:textId="77777777" w:rsidR="00EF29C2" w:rsidRPr="002B1C07" w:rsidRDefault="00A928F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="009F4AD1" w:rsidRPr="002B1C07">
              <w:rPr>
                <w:rFonts w:ascii="Book Antiqua" w:hAnsi="Book Antiqua"/>
                <w:b/>
                <w:sz w:val="18"/>
                <w:szCs w:val="18"/>
              </w:rPr>
              <w:t>ineby</w:t>
            </w:r>
            <w:r w:rsidR="00A20AE7" w:rsidRPr="002B1C07">
              <w:rPr>
                <w:rFonts w:ascii="Book Antiqua" w:hAnsi="Book Antiqua"/>
                <w:b/>
                <w:sz w:val="18"/>
                <w:szCs w:val="18"/>
              </w:rPr>
              <w:t>ona</w:t>
            </w:r>
            <w:proofErr w:type="spellEnd"/>
            <w:r w:rsidR="006B0E20" w:rsidRPr="002B1C07">
              <w:rPr>
                <w:rFonts w:ascii="Book Antiqua" w:hAnsi="Book Antiqua"/>
                <w:b/>
                <w:sz w:val="18"/>
                <w:szCs w:val="18"/>
              </w:rPr>
              <w:t xml:space="preserve"> F</w:t>
            </w:r>
            <w:r w:rsidR="00CE52A9" w:rsidRPr="002B1C07">
              <w:rPr>
                <w:rFonts w:ascii="Book Antiqua" w:hAnsi="Book Antiqua"/>
                <w:b/>
                <w:sz w:val="18"/>
                <w:szCs w:val="18"/>
              </w:rPr>
              <w:t>lavia</w:t>
            </w:r>
            <w:r w:rsidR="00E347C1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5845FDB1" w14:textId="77777777" w:rsidR="00A928F1" w:rsidRPr="002B1C07" w:rsidRDefault="00A928F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A20AE7" w:rsidRPr="002B1C07">
              <w:rPr>
                <w:rFonts w:ascii="Book Antiqua" w:hAnsi="Book Antiqua"/>
                <w:sz w:val="18"/>
                <w:szCs w:val="18"/>
              </w:rPr>
              <w:t>amugerwa</w:t>
            </w:r>
            <w:r w:rsidR="00AA7140" w:rsidRPr="002B1C07">
              <w:rPr>
                <w:rFonts w:ascii="Book Antiqua" w:hAnsi="Book Antiqua"/>
                <w:sz w:val="18"/>
                <w:szCs w:val="18"/>
              </w:rPr>
              <w:t xml:space="preserve"> T</w:t>
            </w:r>
            <w:r w:rsidR="00A20AE7" w:rsidRPr="002B1C07">
              <w:rPr>
                <w:rFonts w:ascii="Book Antiqua" w:hAnsi="Book Antiqua"/>
                <w:sz w:val="18"/>
                <w:szCs w:val="18"/>
              </w:rPr>
              <w:t>hurayya</w:t>
            </w:r>
          </w:p>
        </w:tc>
        <w:tc>
          <w:tcPr>
            <w:tcW w:w="236" w:type="pct"/>
          </w:tcPr>
          <w:p w14:paraId="10225309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8" w:type="pct"/>
          </w:tcPr>
          <w:p w14:paraId="0FD82AAF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65" w:type="pct"/>
          </w:tcPr>
          <w:p w14:paraId="72EA27B4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61" w:type="pct"/>
          </w:tcPr>
          <w:p w14:paraId="1C022412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S. TOWER LEVEL </w:t>
            </w:r>
            <w:r w:rsidR="0058009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1</w:t>
            </w:r>
          </w:p>
        </w:tc>
      </w:tr>
      <w:tr w:rsidR="002B1C07" w:rsidRPr="002B1C07" w14:paraId="0D253C4F" w14:textId="77777777" w:rsidTr="00E706BE">
        <w:tc>
          <w:tcPr>
            <w:tcW w:w="436" w:type="pct"/>
          </w:tcPr>
          <w:p w14:paraId="2A029AFC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31" w:type="pct"/>
          </w:tcPr>
          <w:p w14:paraId="41008126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078" w:type="pct"/>
          </w:tcPr>
          <w:p w14:paraId="4B677335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115" w:type="pct"/>
            <w:vAlign w:val="bottom"/>
          </w:tcPr>
          <w:p w14:paraId="5ABBA161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A20AE7" w:rsidRPr="002B1C07">
              <w:rPr>
                <w:rFonts w:ascii="Book Antiqua" w:hAnsi="Book Antiqua"/>
                <w:b/>
                <w:sz w:val="18"/>
                <w:szCs w:val="18"/>
              </w:rPr>
              <w:t>akabonge</w:t>
            </w:r>
            <w:proofErr w:type="spellEnd"/>
            <w:r w:rsidR="00A20AE7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C16034" w:rsidRPr="002B1C07">
              <w:rPr>
                <w:rFonts w:ascii="Book Antiqua" w:hAnsi="Book Antiqua"/>
                <w:b/>
                <w:sz w:val="18"/>
                <w:szCs w:val="18"/>
              </w:rPr>
              <w:t>F</w:t>
            </w:r>
            <w:r w:rsidR="00A20AE7" w:rsidRPr="002B1C07">
              <w:rPr>
                <w:rFonts w:ascii="Book Antiqua" w:hAnsi="Book Antiqua"/>
                <w:b/>
                <w:sz w:val="18"/>
                <w:szCs w:val="18"/>
              </w:rPr>
              <w:t>atinah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0719BE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C16034" w:rsidRPr="002B1C07">
              <w:rPr>
                <w:rFonts w:ascii="Book Antiqua" w:hAnsi="Book Antiqua"/>
                <w:sz w:val="18"/>
                <w:szCs w:val="18"/>
              </w:rPr>
              <w:t>E</w:t>
            </w:r>
            <w:r w:rsidR="00A20AE7" w:rsidRPr="002B1C07">
              <w:rPr>
                <w:rFonts w:ascii="Book Antiqua" w:hAnsi="Book Antiqua"/>
                <w:sz w:val="18"/>
                <w:szCs w:val="18"/>
              </w:rPr>
              <w:t>dris</w:t>
            </w:r>
            <w:r w:rsidR="006D2D6A" w:rsidRPr="002B1C07">
              <w:rPr>
                <w:rFonts w:ascii="Book Antiqua" w:hAnsi="Book Antiqua"/>
                <w:sz w:val="18"/>
                <w:szCs w:val="18"/>
              </w:rPr>
              <w:t>a</w:t>
            </w:r>
            <w:proofErr w:type="spellEnd"/>
            <w:r w:rsidR="00BF3E7F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T</w:t>
            </w:r>
            <w:r w:rsidR="00A20AE7" w:rsidRPr="002B1C07">
              <w:rPr>
                <w:rFonts w:ascii="Book Antiqua" w:hAnsi="Book Antiqua"/>
                <w:sz w:val="18"/>
                <w:szCs w:val="18"/>
              </w:rPr>
              <w:t>ebandeke</w:t>
            </w:r>
            <w:proofErr w:type="spellEnd"/>
            <w:r w:rsidR="00BF3E7F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C16034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BF3E7F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C16034"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A20AE7" w:rsidRPr="002B1C07">
              <w:rPr>
                <w:rFonts w:ascii="Book Antiqua" w:hAnsi="Book Antiqua"/>
                <w:sz w:val="18"/>
                <w:szCs w:val="18"/>
              </w:rPr>
              <w:t xml:space="preserve">isha </w:t>
            </w:r>
            <w:r w:rsidR="00C16034"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A20AE7" w:rsidRPr="002B1C07">
              <w:rPr>
                <w:rFonts w:ascii="Book Antiqua" w:hAnsi="Book Antiqua"/>
                <w:sz w:val="18"/>
                <w:szCs w:val="18"/>
              </w:rPr>
              <w:t>wesigye</w:t>
            </w:r>
            <w:r w:rsidR="00862DEA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862DEA" w:rsidRPr="002B1C07">
              <w:rPr>
                <w:rFonts w:ascii="Book Antiqua" w:hAnsi="Book Antiqua"/>
                <w:sz w:val="18"/>
                <w:szCs w:val="18"/>
              </w:rPr>
              <w:t>Kikanga</w:t>
            </w:r>
            <w:proofErr w:type="spellEnd"/>
            <w:r w:rsidR="00862DEA" w:rsidRPr="002B1C07">
              <w:rPr>
                <w:rFonts w:ascii="Book Antiqua" w:hAnsi="Book Antiqua"/>
                <w:sz w:val="18"/>
                <w:szCs w:val="18"/>
              </w:rPr>
              <w:t xml:space="preserve"> Peter / Swaleh </w:t>
            </w:r>
            <w:proofErr w:type="spellStart"/>
            <w:r w:rsidR="007A2898" w:rsidRPr="002B1C07">
              <w:rPr>
                <w:rFonts w:ascii="Book Antiqua" w:hAnsi="Book Antiqua"/>
                <w:sz w:val="18"/>
                <w:szCs w:val="18"/>
              </w:rPr>
              <w:t>Ssessanga</w:t>
            </w:r>
            <w:proofErr w:type="spellEnd"/>
            <w:r w:rsidR="007A289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862DEA" w:rsidRPr="002B1C07">
              <w:rPr>
                <w:rFonts w:ascii="Book Antiqua" w:hAnsi="Book Antiqua"/>
                <w:sz w:val="18"/>
                <w:szCs w:val="18"/>
              </w:rPr>
              <w:t>/ Hillary Nagawa</w:t>
            </w:r>
          </w:p>
        </w:tc>
        <w:tc>
          <w:tcPr>
            <w:tcW w:w="236" w:type="pct"/>
          </w:tcPr>
          <w:p w14:paraId="6B2ADA01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78" w:type="pct"/>
          </w:tcPr>
          <w:p w14:paraId="65FA5B69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565" w:type="pct"/>
          </w:tcPr>
          <w:p w14:paraId="5091BF82" w14:textId="77777777" w:rsidR="00EF29C2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661" w:type="pct"/>
          </w:tcPr>
          <w:p w14:paraId="026CBB71" w14:textId="77777777" w:rsidR="00EF29C2" w:rsidRPr="002B1C07" w:rsidRDefault="00EF29C2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S. TOWER LEVEL </w:t>
            </w:r>
            <w:r w:rsidR="0058009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1</w:t>
            </w:r>
          </w:p>
          <w:p w14:paraId="205F9008" w14:textId="77777777" w:rsidR="00580090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&amp;</w:t>
            </w:r>
            <w:r w:rsidR="0058009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ADB LAB 3, 4</w:t>
            </w:r>
          </w:p>
        </w:tc>
      </w:tr>
      <w:tr w:rsidR="00EF29C2" w:rsidRPr="002B1C07" w14:paraId="29F6BC74" w14:textId="77777777" w:rsidTr="00E706BE">
        <w:tc>
          <w:tcPr>
            <w:tcW w:w="436" w:type="pct"/>
          </w:tcPr>
          <w:p w14:paraId="68874C0F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31" w:type="pct"/>
          </w:tcPr>
          <w:p w14:paraId="297DBF7B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1078" w:type="pct"/>
          </w:tcPr>
          <w:p w14:paraId="582797F7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115" w:type="pct"/>
            <w:vAlign w:val="bottom"/>
          </w:tcPr>
          <w:p w14:paraId="01FDC71C" w14:textId="77777777" w:rsidR="00104AF6" w:rsidRPr="002B1C07" w:rsidRDefault="00E17C0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="009302E7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104AF6"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="00A20AE7" w:rsidRPr="002B1C07">
              <w:rPr>
                <w:rFonts w:ascii="Book Antiqua" w:hAnsi="Book Antiqua"/>
                <w:b/>
                <w:sz w:val="18"/>
                <w:szCs w:val="18"/>
              </w:rPr>
              <w:t>bdul</w:t>
            </w:r>
            <w:r w:rsidR="00104AF6" w:rsidRPr="002B1C07">
              <w:rPr>
                <w:rFonts w:ascii="Book Antiqua" w:hAnsi="Book Antiqua"/>
                <w:b/>
                <w:sz w:val="18"/>
                <w:szCs w:val="18"/>
              </w:rPr>
              <w:t xml:space="preserve"> S</w:t>
            </w:r>
            <w:r w:rsidR="00A20AE7" w:rsidRPr="002B1C07">
              <w:rPr>
                <w:rFonts w:ascii="Book Antiqua" w:hAnsi="Book Antiqua"/>
                <w:b/>
                <w:sz w:val="18"/>
                <w:szCs w:val="18"/>
              </w:rPr>
              <w:t>alim</w:t>
            </w:r>
            <w:r w:rsidR="00104AF6" w:rsidRPr="002B1C07">
              <w:rPr>
                <w:rFonts w:ascii="Book Antiqua" w:hAnsi="Book Antiqua"/>
                <w:b/>
                <w:sz w:val="18"/>
                <w:szCs w:val="18"/>
              </w:rPr>
              <w:t xml:space="preserve"> R</w:t>
            </w:r>
            <w:r w:rsidR="00A20AE7" w:rsidRPr="002B1C07">
              <w:rPr>
                <w:rFonts w:ascii="Book Antiqua" w:hAnsi="Book Antiqua"/>
                <w:b/>
                <w:sz w:val="18"/>
                <w:szCs w:val="18"/>
              </w:rPr>
              <w:t>ais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104AF6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BF3E7F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104AF6"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A20AE7" w:rsidRPr="002B1C07">
              <w:rPr>
                <w:rFonts w:ascii="Book Antiqua" w:hAnsi="Book Antiqua"/>
                <w:sz w:val="18"/>
                <w:szCs w:val="18"/>
              </w:rPr>
              <w:t xml:space="preserve">uhindo </w:t>
            </w:r>
            <w:proofErr w:type="spellStart"/>
            <w:r w:rsidR="00104AF6"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A20AE7" w:rsidRPr="002B1C07">
              <w:rPr>
                <w:rFonts w:ascii="Book Antiqua" w:hAnsi="Book Antiqua"/>
                <w:sz w:val="18"/>
                <w:szCs w:val="18"/>
              </w:rPr>
              <w:t>iraji</w:t>
            </w:r>
            <w:proofErr w:type="spellEnd"/>
          </w:p>
        </w:tc>
        <w:tc>
          <w:tcPr>
            <w:tcW w:w="236" w:type="pct"/>
          </w:tcPr>
          <w:p w14:paraId="7FCC319E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78" w:type="pct"/>
          </w:tcPr>
          <w:p w14:paraId="5798804C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565" w:type="pct"/>
          </w:tcPr>
          <w:p w14:paraId="107EC4CB" w14:textId="77777777" w:rsidR="00EF29C2" w:rsidRPr="002B1C07" w:rsidRDefault="009A752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661" w:type="pct"/>
          </w:tcPr>
          <w:p w14:paraId="6A5069C6" w14:textId="77777777" w:rsidR="00EF29C2" w:rsidRPr="002B1C07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S. TOWER LEVEL </w:t>
            </w:r>
            <w:r w:rsidR="0058009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1</w:t>
            </w:r>
          </w:p>
        </w:tc>
      </w:tr>
    </w:tbl>
    <w:p w14:paraId="79A87AB7" w14:textId="77777777" w:rsidR="00FC79CB" w:rsidRPr="002B1C07" w:rsidRDefault="00FC79C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F78B0BF" w14:textId="77777777" w:rsidR="00580090" w:rsidRPr="002B1C07" w:rsidRDefault="0058009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4216960" w14:textId="77777777" w:rsidR="00580090" w:rsidRPr="002B1C07" w:rsidRDefault="0058009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0D4677B" w14:textId="77777777" w:rsidR="00580090" w:rsidRPr="002B1C07" w:rsidRDefault="0058009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F92D132" w14:textId="77777777" w:rsidR="00580090" w:rsidRPr="002B1C07" w:rsidRDefault="0058009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BUSINESS ADMINISTRATION YEAR ONE - GROUP </w:t>
      </w:r>
      <w:r w:rsidR="006735F6" w:rsidRPr="002B1C07">
        <w:rPr>
          <w:rFonts w:ascii="Book Antiqua" w:hAnsi="Book Antiqua"/>
          <w:b/>
          <w:sz w:val="18"/>
          <w:szCs w:val="18"/>
        </w:rPr>
        <w:t>B</w:t>
      </w:r>
      <w:r w:rsidRPr="002B1C07">
        <w:rPr>
          <w:rFonts w:ascii="Book Antiqua" w:hAnsi="Book Antiqua"/>
          <w:b/>
          <w:sz w:val="18"/>
          <w:szCs w:val="18"/>
        </w:rPr>
        <w:t xml:space="preserve"> – (3</w:t>
      </w:r>
      <w:r w:rsidR="005D59B5" w:rsidRPr="002B1C07">
        <w:rPr>
          <w:rFonts w:ascii="Book Antiqua" w:hAnsi="Book Antiqua"/>
          <w:b/>
          <w:sz w:val="18"/>
          <w:szCs w:val="18"/>
        </w:rPr>
        <w:t>5</w:t>
      </w:r>
      <w:r w:rsidR="00D96D12" w:rsidRPr="002B1C07">
        <w:rPr>
          <w:rFonts w:ascii="Book Antiqua" w:hAnsi="Book Antiqua"/>
          <w:b/>
          <w:sz w:val="18"/>
          <w:szCs w:val="18"/>
        </w:rPr>
        <w:t>0</w:t>
      </w:r>
      <w:r w:rsidRPr="002B1C07">
        <w:rPr>
          <w:rFonts w:ascii="Book Antiqua" w:hAnsi="Book Antiqua"/>
          <w:b/>
          <w:sz w:val="18"/>
          <w:szCs w:val="18"/>
        </w:rPr>
        <w:t xml:space="preserve">) Parallel to Group </w:t>
      </w:r>
      <w:r w:rsidR="001822AD" w:rsidRPr="002B1C07">
        <w:rPr>
          <w:rFonts w:ascii="Book Antiqua" w:hAnsi="Book Antiqua"/>
          <w:b/>
          <w:sz w:val="18"/>
          <w:szCs w:val="18"/>
        </w:rPr>
        <w:t>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4"/>
        <w:gridCol w:w="1030"/>
        <w:gridCol w:w="1504"/>
        <w:gridCol w:w="1504"/>
        <w:gridCol w:w="1504"/>
        <w:gridCol w:w="1500"/>
      </w:tblGrid>
      <w:tr w:rsidR="002B1C07" w:rsidRPr="002B1C07" w14:paraId="06B65EFA" w14:textId="77777777" w:rsidTr="00BE4F69">
        <w:tc>
          <w:tcPr>
            <w:tcW w:w="1095" w:type="pct"/>
          </w:tcPr>
          <w:p w14:paraId="5E703A36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71" w:type="pct"/>
          </w:tcPr>
          <w:p w14:paraId="12761BA9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80FE767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52D3F6B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3E6E661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C20F07B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68463D2" w14:textId="77777777" w:rsidTr="00BE4F69">
        <w:tc>
          <w:tcPr>
            <w:tcW w:w="1095" w:type="pct"/>
          </w:tcPr>
          <w:p w14:paraId="1D664A74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71" w:type="pct"/>
          </w:tcPr>
          <w:p w14:paraId="78430F5E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3FB17113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154BBD59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15ABB1D6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2" w:type="pct"/>
          </w:tcPr>
          <w:p w14:paraId="76D2228D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7AC7D65D" w14:textId="77777777" w:rsidTr="00BE4F69">
        <w:tc>
          <w:tcPr>
            <w:tcW w:w="1095" w:type="pct"/>
          </w:tcPr>
          <w:p w14:paraId="4FF65F02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71" w:type="pct"/>
          </w:tcPr>
          <w:p w14:paraId="39A7A2F9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6F23FCBA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52A35658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5F3441A9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2" w:type="pct"/>
          </w:tcPr>
          <w:p w14:paraId="72C7EC79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06389D0B" w14:textId="77777777" w:rsidTr="00BE4F69">
        <w:tc>
          <w:tcPr>
            <w:tcW w:w="1095" w:type="pct"/>
          </w:tcPr>
          <w:p w14:paraId="5F77AA17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71" w:type="pct"/>
          </w:tcPr>
          <w:p w14:paraId="0CC51B63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00B84F14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9BE68E4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58CAB643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73BF1FEC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7A25113E" w14:textId="77777777" w:rsidTr="00BE4F69">
        <w:tc>
          <w:tcPr>
            <w:tcW w:w="1095" w:type="pct"/>
          </w:tcPr>
          <w:p w14:paraId="44ED6FA9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71" w:type="pct"/>
          </w:tcPr>
          <w:p w14:paraId="63E176DE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5B99FFA2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DF0D3A7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5AF4736D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6EFCFA8E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D52DEB" w:rsidRPr="002B1C07" w14:paraId="6E117A2B" w14:textId="77777777" w:rsidTr="00BE4F69">
        <w:tc>
          <w:tcPr>
            <w:tcW w:w="1095" w:type="pct"/>
          </w:tcPr>
          <w:p w14:paraId="7B137ADF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P.M. -1.00 P.M.</w:t>
            </w:r>
          </w:p>
        </w:tc>
        <w:tc>
          <w:tcPr>
            <w:tcW w:w="571" w:type="pct"/>
          </w:tcPr>
          <w:p w14:paraId="355DA6E3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4D81F44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2345482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C9AF324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1F6E85D8" w14:textId="77777777" w:rsidR="00D52DEB" w:rsidRPr="002B1C07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F88C77F" w14:textId="77777777" w:rsidR="00580090" w:rsidRPr="002B1C07" w:rsidRDefault="0058009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D5A20FD" w14:textId="77777777" w:rsidR="00580090" w:rsidRPr="002B1C07" w:rsidRDefault="0058009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4"/>
        <w:gridCol w:w="1025"/>
        <w:gridCol w:w="1615"/>
        <w:gridCol w:w="2460"/>
        <w:gridCol w:w="509"/>
        <w:gridCol w:w="687"/>
        <w:gridCol w:w="849"/>
        <w:gridCol w:w="1107"/>
      </w:tblGrid>
      <w:tr w:rsidR="002B1C07" w:rsidRPr="002B1C07" w14:paraId="43CDAED6" w14:textId="77777777" w:rsidTr="00E706BE">
        <w:tc>
          <w:tcPr>
            <w:tcW w:w="424" w:type="pct"/>
          </w:tcPr>
          <w:p w14:paraId="75B0592E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9" w:type="pct"/>
          </w:tcPr>
          <w:p w14:paraId="095A40A9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6" w:type="pct"/>
          </w:tcPr>
          <w:p w14:paraId="666F4C1D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65" w:type="pct"/>
          </w:tcPr>
          <w:p w14:paraId="56C7E1A1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3" w:type="pct"/>
          </w:tcPr>
          <w:p w14:paraId="4D27C94F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78" w:type="pct"/>
          </w:tcPr>
          <w:p w14:paraId="0A62C427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1" w:type="pct"/>
          </w:tcPr>
          <w:p w14:paraId="0A0BC797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14" w:type="pct"/>
          </w:tcPr>
          <w:p w14:paraId="00F4A0E9" w14:textId="77777777" w:rsidR="00580090" w:rsidRPr="002B1C07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5801C5E" w14:textId="77777777" w:rsidTr="00E706BE">
        <w:tc>
          <w:tcPr>
            <w:tcW w:w="424" w:type="pct"/>
          </w:tcPr>
          <w:p w14:paraId="44B91751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569" w:type="pct"/>
          </w:tcPr>
          <w:p w14:paraId="0BC05FFC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896" w:type="pct"/>
          </w:tcPr>
          <w:p w14:paraId="6E2F0D0D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365" w:type="pct"/>
          </w:tcPr>
          <w:p w14:paraId="1E14A901" w14:textId="77777777" w:rsidR="00580090" w:rsidRPr="002B1C07" w:rsidRDefault="00A674B7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uganga</w:t>
            </w:r>
            <w:proofErr w:type="spellEnd"/>
            <w:r w:rsidR="008247B5" w:rsidRPr="002B1C07">
              <w:rPr>
                <w:rFonts w:ascii="Book Antiqua" w:hAnsi="Book Antiqua"/>
                <w:b/>
                <w:sz w:val="18"/>
                <w:szCs w:val="18"/>
              </w:rPr>
              <w:t xml:space="preserve"> F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red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8247B5"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9A459D1" w14:textId="77777777" w:rsidR="008247B5" w:rsidRPr="002B1C07" w:rsidRDefault="008247B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A674B7" w:rsidRPr="002B1C07">
              <w:rPr>
                <w:rFonts w:ascii="Book Antiqua" w:hAnsi="Book Antiqua"/>
                <w:sz w:val="18"/>
                <w:szCs w:val="18"/>
              </w:rPr>
              <w:t>abale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</w:t>
            </w:r>
            <w:r w:rsidR="00A674B7" w:rsidRPr="002B1C07">
              <w:rPr>
                <w:rFonts w:ascii="Book Antiqua" w:hAnsi="Book Antiqua"/>
                <w:sz w:val="18"/>
                <w:szCs w:val="18"/>
              </w:rPr>
              <w:t>nderson</w:t>
            </w:r>
          </w:p>
        </w:tc>
        <w:tc>
          <w:tcPr>
            <w:tcW w:w="283" w:type="pct"/>
          </w:tcPr>
          <w:p w14:paraId="51166138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8" w:type="pct"/>
          </w:tcPr>
          <w:p w14:paraId="629C8752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71" w:type="pct"/>
          </w:tcPr>
          <w:p w14:paraId="2A0036CC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14" w:type="pct"/>
          </w:tcPr>
          <w:p w14:paraId="6542FA10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. TOWER LEVEL 2</w:t>
            </w:r>
          </w:p>
        </w:tc>
      </w:tr>
      <w:tr w:rsidR="002B1C07" w:rsidRPr="002B1C07" w14:paraId="40C2C536" w14:textId="77777777" w:rsidTr="00E706BE">
        <w:tc>
          <w:tcPr>
            <w:tcW w:w="424" w:type="pct"/>
          </w:tcPr>
          <w:p w14:paraId="2ECD12D9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9" w:type="pct"/>
          </w:tcPr>
          <w:p w14:paraId="0C58DA5D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896" w:type="pct"/>
          </w:tcPr>
          <w:p w14:paraId="47BDD8DB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365" w:type="pct"/>
          </w:tcPr>
          <w:p w14:paraId="593536CE" w14:textId="77777777" w:rsidR="00580090" w:rsidRPr="002B1C07" w:rsidRDefault="00A963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mwesige Joshua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4A0C88"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6984503B" w14:textId="77777777" w:rsidR="004A0C88" w:rsidRPr="002B1C07" w:rsidRDefault="004A0C8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A963EE" w:rsidRPr="002B1C07">
              <w:rPr>
                <w:rFonts w:ascii="Book Antiqua" w:hAnsi="Book Antiqua"/>
                <w:sz w:val="18"/>
                <w:szCs w:val="18"/>
              </w:rPr>
              <w:t>ambalirw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H</w:t>
            </w:r>
            <w:r w:rsidR="00A963EE" w:rsidRPr="002B1C07">
              <w:rPr>
                <w:rFonts w:ascii="Book Antiqua" w:hAnsi="Book Antiqua"/>
                <w:sz w:val="18"/>
                <w:szCs w:val="18"/>
              </w:rPr>
              <w:t>amidah</w:t>
            </w:r>
          </w:p>
        </w:tc>
        <w:tc>
          <w:tcPr>
            <w:tcW w:w="283" w:type="pct"/>
          </w:tcPr>
          <w:p w14:paraId="1406C7A5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8" w:type="pct"/>
          </w:tcPr>
          <w:p w14:paraId="6325C11B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71" w:type="pct"/>
          </w:tcPr>
          <w:p w14:paraId="3A6E238B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14" w:type="pct"/>
          </w:tcPr>
          <w:p w14:paraId="2E565334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. TOWER LEVEL 2</w:t>
            </w:r>
          </w:p>
        </w:tc>
      </w:tr>
      <w:tr w:rsidR="002B1C07" w:rsidRPr="002B1C07" w14:paraId="2C20F35F" w14:textId="77777777" w:rsidTr="00E706BE">
        <w:tc>
          <w:tcPr>
            <w:tcW w:w="424" w:type="pct"/>
          </w:tcPr>
          <w:p w14:paraId="0B1481DC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69" w:type="pct"/>
          </w:tcPr>
          <w:p w14:paraId="2CC69536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896" w:type="pct"/>
          </w:tcPr>
          <w:p w14:paraId="59570C9C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365" w:type="pct"/>
          </w:tcPr>
          <w:p w14:paraId="7B8BAE43" w14:textId="77777777" w:rsidR="00580090" w:rsidRPr="002B1C07" w:rsidRDefault="00A928F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insiima</w:t>
            </w:r>
            <w:r w:rsidR="00482083" w:rsidRPr="002B1C07">
              <w:rPr>
                <w:rFonts w:ascii="Book Antiqua" w:hAnsi="Book Antiqua"/>
                <w:b/>
                <w:sz w:val="18"/>
                <w:szCs w:val="18"/>
              </w:rPr>
              <w:t xml:space="preserve"> I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rene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38A92844" w14:textId="77777777" w:rsidR="00A928F1" w:rsidRPr="002B1C07" w:rsidRDefault="00A928F1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asooma</w:t>
            </w:r>
            <w:proofErr w:type="spellEnd"/>
            <w:r w:rsidR="00AA7140" w:rsidRPr="002B1C07">
              <w:rPr>
                <w:rFonts w:ascii="Book Antiqua" w:hAnsi="Book Antiqua"/>
                <w:sz w:val="18"/>
                <w:szCs w:val="18"/>
              </w:rPr>
              <w:t xml:space="preserve"> S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haron</w:t>
            </w:r>
          </w:p>
        </w:tc>
        <w:tc>
          <w:tcPr>
            <w:tcW w:w="283" w:type="pct"/>
          </w:tcPr>
          <w:p w14:paraId="4C7A9025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8" w:type="pct"/>
          </w:tcPr>
          <w:p w14:paraId="14F8B44F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1" w:type="pct"/>
          </w:tcPr>
          <w:p w14:paraId="2429FE83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14" w:type="pct"/>
          </w:tcPr>
          <w:p w14:paraId="7A15A9D3" w14:textId="77777777" w:rsidR="00580090" w:rsidRPr="002B1C07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. TOWER LEVEL 2</w:t>
            </w:r>
          </w:p>
        </w:tc>
      </w:tr>
      <w:tr w:rsidR="002B1C07" w:rsidRPr="002B1C07" w14:paraId="1E32B031" w14:textId="77777777" w:rsidTr="00E706BE">
        <w:tc>
          <w:tcPr>
            <w:tcW w:w="424" w:type="pct"/>
          </w:tcPr>
          <w:p w14:paraId="072556C3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69" w:type="pct"/>
          </w:tcPr>
          <w:p w14:paraId="3E7E22C0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896" w:type="pct"/>
          </w:tcPr>
          <w:p w14:paraId="0807E42A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365" w:type="pct"/>
            <w:vAlign w:val="bottom"/>
          </w:tcPr>
          <w:p w14:paraId="31C8CC84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akabonge</w:t>
            </w:r>
            <w:proofErr w:type="spellEnd"/>
            <w:r w:rsidR="005C076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F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atinah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7F5AB2B3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T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ebandeke</w:t>
            </w:r>
            <w:proofErr w:type="spellEnd"/>
            <w:r w:rsidR="00E17C05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dris</w:t>
            </w:r>
            <w:r w:rsidR="006D2D6A" w:rsidRPr="002B1C07">
              <w:rPr>
                <w:rFonts w:ascii="Book Antiqua" w:hAnsi="Book Antiqua"/>
                <w:sz w:val="18"/>
                <w:szCs w:val="18"/>
              </w:rPr>
              <w:t>a</w:t>
            </w:r>
            <w:proofErr w:type="spellEnd"/>
            <w:r w:rsidR="00BF3E7F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451EB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5C0762"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 xml:space="preserve">isha </w:t>
            </w:r>
            <w:r w:rsidR="005C0762"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wesigye</w:t>
            </w:r>
            <w:r w:rsidR="00D451EB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862DEA" w:rsidRPr="002B1C07">
              <w:rPr>
                <w:rFonts w:ascii="Book Antiqua" w:hAnsi="Book Antiqua"/>
                <w:sz w:val="18"/>
                <w:szCs w:val="18"/>
              </w:rPr>
              <w:t>Kikanga</w:t>
            </w:r>
            <w:proofErr w:type="spellEnd"/>
            <w:r w:rsidR="00862DEA" w:rsidRPr="002B1C07">
              <w:rPr>
                <w:rFonts w:ascii="Book Antiqua" w:hAnsi="Book Antiqua"/>
                <w:sz w:val="18"/>
                <w:szCs w:val="18"/>
              </w:rPr>
              <w:t xml:space="preserve"> Peter / Swaleh </w:t>
            </w:r>
            <w:proofErr w:type="spellStart"/>
            <w:r w:rsidR="007A2898" w:rsidRPr="002B1C07">
              <w:rPr>
                <w:rFonts w:ascii="Book Antiqua" w:hAnsi="Book Antiqua"/>
                <w:sz w:val="18"/>
                <w:szCs w:val="18"/>
              </w:rPr>
              <w:t>Ssessanga</w:t>
            </w:r>
            <w:proofErr w:type="spellEnd"/>
            <w:r w:rsidR="007A289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862DEA" w:rsidRPr="002B1C07">
              <w:rPr>
                <w:rFonts w:ascii="Book Antiqua" w:hAnsi="Book Antiqua"/>
                <w:sz w:val="18"/>
                <w:szCs w:val="18"/>
              </w:rPr>
              <w:t>/ Hillary Nagawa</w:t>
            </w:r>
          </w:p>
        </w:tc>
        <w:tc>
          <w:tcPr>
            <w:tcW w:w="283" w:type="pct"/>
          </w:tcPr>
          <w:p w14:paraId="5586798F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78" w:type="pct"/>
          </w:tcPr>
          <w:p w14:paraId="22F23898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71" w:type="pct"/>
          </w:tcPr>
          <w:p w14:paraId="4171EA4C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14" w:type="pct"/>
          </w:tcPr>
          <w:p w14:paraId="4A363F99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. TOWER LEVEL 2 AND ADB LAB 1 &amp; 2</w:t>
            </w:r>
          </w:p>
        </w:tc>
      </w:tr>
      <w:tr w:rsidR="006F0663" w:rsidRPr="002B1C07" w14:paraId="05C17A9C" w14:textId="77777777" w:rsidTr="00E706BE">
        <w:tc>
          <w:tcPr>
            <w:tcW w:w="424" w:type="pct"/>
          </w:tcPr>
          <w:p w14:paraId="199E18F3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69" w:type="pct"/>
          </w:tcPr>
          <w:p w14:paraId="612FF140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896" w:type="pct"/>
          </w:tcPr>
          <w:p w14:paraId="07470F54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365" w:type="pct"/>
            <w:vAlign w:val="bottom"/>
          </w:tcPr>
          <w:p w14:paraId="4C23AC48" w14:textId="77777777" w:rsidR="006F0663" w:rsidRPr="002B1C07" w:rsidRDefault="00E17C0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="008D7BA1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Abdul</w:t>
            </w:r>
            <w:r w:rsidR="006F0663" w:rsidRPr="002B1C07">
              <w:rPr>
                <w:rFonts w:ascii="Book Antiqua" w:hAnsi="Book Antiqua"/>
                <w:b/>
                <w:sz w:val="18"/>
                <w:szCs w:val="18"/>
              </w:rPr>
              <w:t xml:space="preserve"> S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alim</w:t>
            </w:r>
            <w:r w:rsidR="006F0663" w:rsidRPr="002B1C07">
              <w:rPr>
                <w:rFonts w:ascii="Book Antiqua" w:hAnsi="Book Antiqua"/>
                <w:b/>
                <w:sz w:val="18"/>
                <w:szCs w:val="18"/>
              </w:rPr>
              <w:t xml:space="preserve"> R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ais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6F0663"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0F952ACA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uhind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iraji</w:t>
            </w:r>
            <w:proofErr w:type="spellEnd"/>
          </w:p>
        </w:tc>
        <w:tc>
          <w:tcPr>
            <w:tcW w:w="283" w:type="pct"/>
          </w:tcPr>
          <w:p w14:paraId="689738AF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78" w:type="pct"/>
          </w:tcPr>
          <w:p w14:paraId="0C667F59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71" w:type="pct"/>
          </w:tcPr>
          <w:p w14:paraId="533030C7" w14:textId="77777777" w:rsidR="006F0663" w:rsidRPr="002B1C07" w:rsidRDefault="009A752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614" w:type="pct"/>
          </w:tcPr>
          <w:p w14:paraId="7ACC2C03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. TOWER LEVEL 2</w:t>
            </w:r>
          </w:p>
        </w:tc>
      </w:tr>
    </w:tbl>
    <w:p w14:paraId="6A896E8A" w14:textId="77777777" w:rsidR="00792E03" w:rsidRPr="002B1C07" w:rsidRDefault="00792E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6282FE" w14:textId="77777777" w:rsidR="00792E03" w:rsidRPr="002B1C07" w:rsidRDefault="00792E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F482277" w14:textId="77777777" w:rsidR="00792E03" w:rsidRPr="002B1C07" w:rsidRDefault="00792E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D5F010E" w14:textId="77777777" w:rsidR="00CB1DE8" w:rsidRPr="002B1C07" w:rsidRDefault="00CB1DE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0B8370D" w14:textId="77777777" w:rsidR="00732FCD" w:rsidRPr="002B1C07" w:rsidRDefault="00732FC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BUSINESS ADMINISTRATION YEAR ONE </w:t>
      </w:r>
      <w:r w:rsidR="002D3A4E" w:rsidRPr="002B1C07">
        <w:rPr>
          <w:rFonts w:ascii="Book Antiqua" w:hAnsi="Book Antiqua"/>
          <w:b/>
          <w:sz w:val="18"/>
          <w:szCs w:val="18"/>
        </w:rPr>
        <w:t>-</w:t>
      </w:r>
      <w:r w:rsidR="000D322D" w:rsidRPr="002B1C07">
        <w:rPr>
          <w:rFonts w:ascii="Book Antiqua" w:hAnsi="Book Antiqua"/>
          <w:b/>
          <w:sz w:val="18"/>
          <w:szCs w:val="18"/>
        </w:rPr>
        <w:t xml:space="preserve"> GROUP </w:t>
      </w:r>
      <w:r w:rsidR="006735F6" w:rsidRPr="002B1C07">
        <w:rPr>
          <w:rFonts w:ascii="Book Antiqua" w:hAnsi="Book Antiqua"/>
          <w:b/>
          <w:sz w:val="18"/>
          <w:szCs w:val="18"/>
        </w:rPr>
        <w:t>C</w:t>
      </w:r>
      <w:r w:rsidR="000D0AF2" w:rsidRPr="002B1C07">
        <w:rPr>
          <w:rFonts w:ascii="Book Antiqua" w:hAnsi="Book Antiqua"/>
          <w:b/>
          <w:sz w:val="18"/>
          <w:szCs w:val="18"/>
        </w:rPr>
        <w:t>– (</w:t>
      </w:r>
      <w:r w:rsidR="000D322D" w:rsidRPr="002B1C07">
        <w:rPr>
          <w:rFonts w:ascii="Book Antiqua" w:hAnsi="Book Antiqua"/>
          <w:b/>
          <w:sz w:val="18"/>
          <w:szCs w:val="18"/>
        </w:rPr>
        <w:t>3</w:t>
      </w:r>
      <w:r w:rsidR="005D59B5" w:rsidRPr="002B1C07">
        <w:rPr>
          <w:rFonts w:ascii="Book Antiqua" w:hAnsi="Book Antiqua"/>
          <w:b/>
          <w:sz w:val="18"/>
          <w:szCs w:val="18"/>
        </w:rPr>
        <w:t>5</w:t>
      </w:r>
      <w:r w:rsidR="00D96D12" w:rsidRPr="002B1C07">
        <w:rPr>
          <w:rFonts w:ascii="Book Antiqua" w:hAnsi="Book Antiqua"/>
          <w:b/>
          <w:sz w:val="18"/>
          <w:szCs w:val="18"/>
        </w:rPr>
        <w:t>0</w:t>
      </w:r>
      <w:r w:rsidR="002D3A4E" w:rsidRPr="002B1C07">
        <w:rPr>
          <w:rFonts w:ascii="Book Antiqua" w:hAnsi="Book Antiqua"/>
          <w:b/>
          <w:sz w:val="18"/>
          <w:szCs w:val="18"/>
        </w:rPr>
        <w:t xml:space="preserve">) </w:t>
      </w:r>
      <w:r w:rsidR="00863CF4" w:rsidRPr="002B1C07">
        <w:rPr>
          <w:rFonts w:ascii="Book Antiqua" w:hAnsi="Book Antiqua"/>
          <w:b/>
          <w:sz w:val="18"/>
          <w:szCs w:val="18"/>
        </w:rPr>
        <w:t>Parallel to Group 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3B2B066B" w14:textId="77777777" w:rsidTr="00474ADD">
        <w:tc>
          <w:tcPr>
            <w:tcW w:w="833" w:type="pct"/>
          </w:tcPr>
          <w:p w14:paraId="2624B3B5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690EF341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D96EFE8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27E9BAF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E273A8D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1FE12FA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AD37E76" w14:textId="77777777" w:rsidTr="00474ADD">
        <w:tc>
          <w:tcPr>
            <w:tcW w:w="833" w:type="pct"/>
          </w:tcPr>
          <w:p w14:paraId="7CA20B9D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33" w:type="pct"/>
          </w:tcPr>
          <w:p w14:paraId="6FA47095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127FE95C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5028312F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30F3ABD8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0F145A29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1CC1716E" w14:textId="77777777" w:rsidTr="00474ADD">
        <w:tc>
          <w:tcPr>
            <w:tcW w:w="833" w:type="pct"/>
          </w:tcPr>
          <w:p w14:paraId="3EA724BF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33" w:type="pct"/>
          </w:tcPr>
          <w:p w14:paraId="2D398FDA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14505738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692EBB95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40DF44D4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506062F7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10484719" w14:textId="77777777" w:rsidTr="00474ADD">
        <w:tc>
          <w:tcPr>
            <w:tcW w:w="833" w:type="pct"/>
          </w:tcPr>
          <w:p w14:paraId="44293851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33" w:type="pct"/>
          </w:tcPr>
          <w:p w14:paraId="7C624D78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242F0D3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3D1DAEC9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36C73095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129F9C9F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BA7892" w:rsidRPr="002B1C07" w14:paraId="11B2853D" w14:textId="77777777" w:rsidTr="00474ADD">
        <w:tc>
          <w:tcPr>
            <w:tcW w:w="833" w:type="pct"/>
          </w:tcPr>
          <w:p w14:paraId="3FDC3A90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33" w:type="pct"/>
          </w:tcPr>
          <w:p w14:paraId="7EBF6DCA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0E3E987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12829F5C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3828528E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7DF3EC05" w14:textId="77777777" w:rsidR="00BA7892" w:rsidRPr="002B1C07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</w:tbl>
    <w:p w14:paraId="08AE2DBC" w14:textId="77777777" w:rsidR="00732FCD" w:rsidRPr="002B1C07" w:rsidRDefault="00732FCD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D1D3E18" w14:textId="77777777" w:rsidR="00732FCD" w:rsidRPr="002B1C07" w:rsidRDefault="00732FC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6"/>
        <w:gridCol w:w="1011"/>
        <w:gridCol w:w="1628"/>
        <w:gridCol w:w="2351"/>
        <w:gridCol w:w="486"/>
        <w:gridCol w:w="687"/>
        <w:gridCol w:w="833"/>
        <w:gridCol w:w="1264"/>
      </w:tblGrid>
      <w:tr w:rsidR="002B1C07" w:rsidRPr="002B1C07" w14:paraId="4C10531C" w14:textId="77777777" w:rsidTr="000902AD">
        <w:tc>
          <w:tcPr>
            <w:tcW w:w="400" w:type="pct"/>
          </w:tcPr>
          <w:p w14:paraId="05E3EC6C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5" w:type="pct"/>
          </w:tcPr>
          <w:p w14:paraId="13F1AC93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7" w:type="pct"/>
          </w:tcPr>
          <w:p w14:paraId="397645DD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18" w:type="pct"/>
          </w:tcPr>
          <w:p w14:paraId="09630D8C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7" w:type="pct"/>
          </w:tcPr>
          <w:p w14:paraId="380B7AAB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1" w:type="pct"/>
          </w:tcPr>
          <w:p w14:paraId="2B6DBE8D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6" w:type="pct"/>
          </w:tcPr>
          <w:p w14:paraId="2C33E531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15" w:type="pct"/>
          </w:tcPr>
          <w:p w14:paraId="5DEC4498" w14:textId="77777777" w:rsidR="00732FCD" w:rsidRPr="002B1C07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236D933" w14:textId="77777777" w:rsidTr="000902AD">
        <w:tc>
          <w:tcPr>
            <w:tcW w:w="400" w:type="pct"/>
          </w:tcPr>
          <w:p w14:paraId="2951357C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535" w:type="pct"/>
          </w:tcPr>
          <w:p w14:paraId="2B7DA77F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917" w:type="pct"/>
          </w:tcPr>
          <w:p w14:paraId="0E8F77A0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318" w:type="pct"/>
          </w:tcPr>
          <w:p w14:paraId="30ECE95A" w14:textId="77777777" w:rsidR="00CF66A4" w:rsidRPr="002B1C07" w:rsidRDefault="00CF66A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azziw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ali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0BC0EC54" w14:textId="77777777" w:rsidR="007A4DFB" w:rsidRPr="002B1C07" w:rsidRDefault="00CF66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tim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J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immy</w:t>
            </w:r>
          </w:p>
        </w:tc>
        <w:tc>
          <w:tcPr>
            <w:tcW w:w="257" w:type="pct"/>
          </w:tcPr>
          <w:p w14:paraId="033702B3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1" w:type="pct"/>
          </w:tcPr>
          <w:p w14:paraId="706F38A2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76" w:type="pct"/>
          </w:tcPr>
          <w:p w14:paraId="75DC941D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15" w:type="pct"/>
          </w:tcPr>
          <w:p w14:paraId="2A2B17A5" w14:textId="77777777" w:rsidR="007A4DFB" w:rsidRPr="002B1C07" w:rsidRDefault="007A4DFB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</w:tc>
      </w:tr>
      <w:tr w:rsidR="002B1C07" w:rsidRPr="002B1C07" w14:paraId="621B414D" w14:textId="77777777" w:rsidTr="000902AD">
        <w:tc>
          <w:tcPr>
            <w:tcW w:w="400" w:type="pct"/>
          </w:tcPr>
          <w:p w14:paraId="1D376594" w14:textId="77777777" w:rsidR="00A167ED" w:rsidRPr="002B1C07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35" w:type="pct"/>
          </w:tcPr>
          <w:p w14:paraId="71408F64" w14:textId="77777777" w:rsidR="00A167ED" w:rsidRPr="002B1C07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917" w:type="pct"/>
          </w:tcPr>
          <w:p w14:paraId="54C9EB1C" w14:textId="77777777" w:rsidR="00A167ED" w:rsidRPr="002B1C07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318" w:type="pct"/>
          </w:tcPr>
          <w:p w14:paraId="614D6DB5" w14:textId="77777777" w:rsidR="00A167ED" w:rsidRPr="002B1C07" w:rsidRDefault="006C48B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B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asemer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ellan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72769F1A" w14:textId="77777777" w:rsidR="006C48BA" w:rsidRPr="002B1C07" w:rsidRDefault="006C48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 xml:space="preserve">ebi </w:t>
            </w:r>
            <w:r w:rsidRPr="002B1C07">
              <w:rPr>
                <w:rFonts w:ascii="Book Antiqua" w:hAnsi="Book Antiqua"/>
                <w:sz w:val="18"/>
                <w:szCs w:val="18"/>
              </w:rPr>
              <w:t>H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usse</w:t>
            </w:r>
            <w:r w:rsidR="00FD78D5" w:rsidRPr="002B1C07">
              <w:rPr>
                <w:rFonts w:ascii="Book Antiqua" w:hAnsi="Book Antiqua"/>
                <w:sz w:val="18"/>
                <w:szCs w:val="18"/>
              </w:rPr>
              <w:t>i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n</w:t>
            </w:r>
          </w:p>
        </w:tc>
        <w:tc>
          <w:tcPr>
            <w:tcW w:w="257" w:type="pct"/>
          </w:tcPr>
          <w:p w14:paraId="4BC2AD4B" w14:textId="77777777" w:rsidR="00A167ED" w:rsidRPr="002B1C07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1" w:type="pct"/>
          </w:tcPr>
          <w:p w14:paraId="067EF209" w14:textId="77777777" w:rsidR="00A167ED" w:rsidRPr="002B1C07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76" w:type="pct"/>
          </w:tcPr>
          <w:p w14:paraId="4F180A4D" w14:textId="77777777" w:rsidR="00A167ED" w:rsidRPr="002B1C07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15" w:type="pct"/>
          </w:tcPr>
          <w:p w14:paraId="68500D4D" w14:textId="77777777" w:rsidR="00A167ED" w:rsidRPr="002B1C07" w:rsidRDefault="00A167ED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</w:tc>
      </w:tr>
      <w:tr w:rsidR="002B1C07" w:rsidRPr="002B1C07" w14:paraId="0E88E1C4" w14:textId="77777777" w:rsidTr="000902AD">
        <w:tc>
          <w:tcPr>
            <w:tcW w:w="400" w:type="pct"/>
          </w:tcPr>
          <w:p w14:paraId="4AA50A41" w14:textId="77777777" w:rsidR="00A167ED" w:rsidRPr="002B1C07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35" w:type="pct"/>
          </w:tcPr>
          <w:p w14:paraId="38872CF1" w14:textId="77777777" w:rsidR="00A167ED" w:rsidRPr="002B1C07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917" w:type="pct"/>
          </w:tcPr>
          <w:p w14:paraId="34D3DE69" w14:textId="77777777" w:rsidR="00A167ED" w:rsidRPr="002B1C07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318" w:type="pct"/>
          </w:tcPr>
          <w:p w14:paraId="3F083936" w14:textId="77777777" w:rsidR="00A167ED" w:rsidRPr="002B1C07" w:rsidRDefault="00A928F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insiima</w:t>
            </w:r>
            <w:r w:rsidR="00482083" w:rsidRPr="002B1C07">
              <w:rPr>
                <w:rFonts w:ascii="Book Antiqua" w:hAnsi="Book Antiqua"/>
                <w:b/>
                <w:sz w:val="18"/>
                <w:szCs w:val="18"/>
              </w:rPr>
              <w:t xml:space="preserve"> I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rene</w:t>
            </w:r>
            <w:r w:rsidR="00BF3E7F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BF3E7F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ulabako</w:t>
            </w:r>
            <w:r w:rsidR="008D7BA1" w:rsidRPr="002B1C07">
              <w:rPr>
                <w:rFonts w:ascii="Book Antiqua" w:hAnsi="Book Antiqua"/>
                <w:sz w:val="18"/>
                <w:szCs w:val="18"/>
              </w:rPr>
              <w:t xml:space="preserve"> Ruth Makubuya</w:t>
            </w:r>
          </w:p>
        </w:tc>
        <w:tc>
          <w:tcPr>
            <w:tcW w:w="257" w:type="pct"/>
          </w:tcPr>
          <w:p w14:paraId="3987A901" w14:textId="77777777" w:rsidR="00A167ED" w:rsidRPr="002B1C07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1" w:type="pct"/>
          </w:tcPr>
          <w:p w14:paraId="246B63C8" w14:textId="77777777" w:rsidR="00A167ED" w:rsidRPr="002B1C07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6" w:type="pct"/>
          </w:tcPr>
          <w:p w14:paraId="46DFB005" w14:textId="77777777" w:rsidR="00A167ED" w:rsidRPr="002B1C07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15" w:type="pct"/>
          </w:tcPr>
          <w:p w14:paraId="0E708AC8" w14:textId="77777777" w:rsidR="00A167ED" w:rsidRPr="002B1C07" w:rsidRDefault="00A167ED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</w:tc>
      </w:tr>
      <w:tr w:rsidR="002B1C07" w:rsidRPr="002B1C07" w14:paraId="299B6FE2" w14:textId="77777777" w:rsidTr="000902AD">
        <w:tc>
          <w:tcPr>
            <w:tcW w:w="400" w:type="pct"/>
          </w:tcPr>
          <w:p w14:paraId="3449DE24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35" w:type="pct"/>
          </w:tcPr>
          <w:p w14:paraId="10DBDEED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917" w:type="pct"/>
          </w:tcPr>
          <w:p w14:paraId="5E03E763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318" w:type="pct"/>
            <w:vAlign w:val="bottom"/>
          </w:tcPr>
          <w:p w14:paraId="56D0B122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aka</w:t>
            </w:r>
            <w:r w:rsidR="00E347C1" w:rsidRPr="002B1C07">
              <w:rPr>
                <w:rFonts w:ascii="Book Antiqua" w:hAnsi="Book Antiqua"/>
                <w:b/>
                <w:sz w:val="18"/>
                <w:szCs w:val="18"/>
              </w:rPr>
              <w:t>b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onge</w:t>
            </w:r>
            <w:proofErr w:type="spellEnd"/>
            <w:r w:rsidR="00196255" w:rsidRPr="002B1C07">
              <w:rPr>
                <w:rFonts w:ascii="Book Antiqua" w:hAnsi="Book Antiqua"/>
                <w:b/>
                <w:sz w:val="18"/>
                <w:szCs w:val="18"/>
              </w:rPr>
              <w:t xml:space="preserve"> F</w:t>
            </w:r>
            <w:r w:rsidR="00E17C05" w:rsidRPr="002B1C07">
              <w:rPr>
                <w:rFonts w:ascii="Book Antiqua" w:hAnsi="Book Antiqua"/>
                <w:b/>
                <w:sz w:val="18"/>
                <w:szCs w:val="18"/>
              </w:rPr>
              <w:t>atina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F283BF9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T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ebandek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dris</w:t>
            </w:r>
            <w:r w:rsidR="006D2D6A" w:rsidRPr="002B1C07">
              <w:rPr>
                <w:rFonts w:ascii="Book Antiqua" w:hAnsi="Book Antiqua"/>
                <w:sz w:val="18"/>
                <w:szCs w:val="18"/>
              </w:rPr>
              <w:t>a</w:t>
            </w:r>
            <w:proofErr w:type="spellEnd"/>
            <w:r w:rsidR="006C7E15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196255"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isha</w:t>
            </w:r>
            <w:r w:rsidR="00196255" w:rsidRPr="002B1C07">
              <w:rPr>
                <w:rFonts w:ascii="Book Antiqua" w:hAnsi="Book Antiqua"/>
                <w:sz w:val="18"/>
                <w:szCs w:val="18"/>
              </w:rPr>
              <w:t xml:space="preserve"> M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wesigye</w:t>
            </w:r>
            <w:r w:rsidR="00862DEA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862DEA" w:rsidRPr="002B1C07">
              <w:rPr>
                <w:rFonts w:ascii="Book Antiqua" w:hAnsi="Book Antiqua"/>
                <w:sz w:val="18"/>
                <w:szCs w:val="18"/>
              </w:rPr>
              <w:t>Kikanga</w:t>
            </w:r>
            <w:proofErr w:type="spellEnd"/>
            <w:r w:rsidR="00862DEA" w:rsidRPr="002B1C07">
              <w:rPr>
                <w:rFonts w:ascii="Book Antiqua" w:hAnsi="Book Antiqua"/>
                <w:sz w:val="18"/>
                <w:szCs w:val="18"/>
              </w:rPr>
              <w:t xml:space="preserve"> Peter / Swaleh </w:t>
            </w:r>
            <w:proofErr w:type="spellStart"/>
            <w:r w:rsidR="007A2898" w:rsidRPr="002B1C07">
              <w:rPr>
                <w:rFonts w:ascii="Book Antiqua" w:hAnsi="Book Antiqua"/>
                <w:sz w:val="18"/>
                <w:szCs w:val="18"/>
              </w:rPr>
              <w:t>Ssessanga</w:t>
            </w:r>
            <w:proofErr w:type="spellEnd"/>
            <w:r w:rsidR="007A289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862DEA" w:rsidRPr="002B1C07">
              <w:rPr>
                <w:rFonts w:ascii="Book Antiqua" w:hAnsi="Book Antiqua"/>
                <w:sz w:val="18"/>
                <w:szCs w:val="18"/>
              </w:rPr>
              <w:t>/ Hillary Nagawa</w:t>
            </w:r>
          </w:p>
        </w:tc>
        <w:tc>
          <w:tcPr>
            <w:tcW w:w="257" w:type="pct"/>
          </w:tcPr>
          <w:p w14:paraId="65917208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81" w:type="pct"/>
          </w:tcPr>
          <w:p w14:paraId="17D08E0D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76" w:type="pct"/>
          </w:tcPr>
          <w:p w14:paraId="36E646D7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15" w:type="pct"/>
          </w:tcPr>
          <w:p w14:paraId="3B386FD6" w14:textId="77777777" w:rsidR="006F0663" w:rsidRPr="002B1C07" w:rsidRDefault="006F066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  <w:p w14:paraId="7F273463" w14:textId="77777777" w:rsidR="006F0663" w:rsidRPr="002B1C07" w:rsidRDefault="006F066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ND </w:t>
            </w:r>
          </w:p>
          <w:p w14:paraId="1E11BD64" w14:textId="77777777" w:rsidR="006F0663" w:rsidRPr="002B1C07" w:rsidRDefault="006F066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LAB 3 &amp; 4</w:t>
            </w:r>
          </w:p>
        </w:tc>
      </w:tr>
      <w:tr w:rsidR="006F0663" w:rsidRPr="002B1C07" w14:paraId="08BD5739" w14:textId="77777777" w:rsidTr="000902AD">
        <w:tc>
          <w:tcPr>
            <w:tcW w:w="400" w:type="pct"/>
          </w:tcPr>
          <w:p w14:paraId="4B2000AD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35" w:type="pct"/>
          </w:tcPr>
          <w:p w14:paraId="25C6C2F1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917" w:type="pct"/>
          </w:tcPr>
          <w:p w14:paraId="55316613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318" w:type="pct"/>
            <w:vAlign w:val="bottom"/>
          </w:tcPr>
          <w:p w14:paraId="6325CE87" w14:textId="77777777" w:rsidR="006F0663" w:rsidRPr="002B1C07" w:rsidRDefault="00E17C0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="00E347C1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6F0663"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bdul</w:t>
            </w:r>
            <w:r w:rsidR="006F0663" w:rsidRPr="002B1C07">
              <w:rPr>
                <w:rFonts w:ascii="Book Antiqua" w:hAnsi="Book Antiqua"/>
                <w:b/>
                <w:sz w:val="18"/>
                <w:szCs w:val="18"/>
              </w:rPr>
              <w:t xml:space="preserve"> S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alim</w:t>
            </w:r>
            <w:r w:rsidR="006F0663" w:rsidRPr="002B1C07">
              <w:rPr>
                <w:rFonts w:ascii="Book Antiqua" w:hAnsi="Book Antiqua"/>
                <w:b/>
                <w:sz w:val="18"/>
                <w:szCs w:val="18"/>
              </w:rPr>
              <w:t xml:space="preserve"> R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ais</w:t>
            </w:r>
            <w:r w:rsidR="006F0663"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3C70F2E6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uhind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E17C05" w:rsidRPr="002B1C07">
              <w:rPr>
                <w:rFonts w:ascii="Book Antiqua" w:hAnsi="Book Antiqua"/>
                <w:sz w:val="18"/>
                <w:szCs w:val="18"/>
              </w:rPr>
              <w:t>iraji</w:t>
            </w:r>
            <w:proofErr w:type="spellEnd"/>
          </w:p>
        </w:tc>
        <w:tc>
          <w:tcPr>
            <w:tcW w:w="257" w:type="pct"/>
          </w:tcPr>
          <w:p w14:paraId="542343EF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81" w:type="pct"/>
          </w:tcPr>
          <w:p w14:paraId="67F2149E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76" w:type="pct"/>
          </w:tcPr>
          <w:p w14:paraId="4D0DE7B6" w14:textId="77777777" w:rsidR="006F0663" w:rsidRPr="002B1C07" w:rsidRDefault="009A752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5" w:type="pct"/>
          </w:tcPr>
          <w:p w14:paraId="297F03B1" w14:textId="77777777" w:rsidR="006F0663" w:rsidRPr="002B1C07" w:rsidRDefault="006F066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</w:tc>
      </w:tr>
    </w:tbl>
    <w:p w14:paraId="62C7E8D7" w14:textId="77777777" w:rsidR="00A5701D" w:rsidRPr="002B1C07" w:rsidRDefault="00A570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A3C76B8" w14:textId="77777777" w:rsidR="00FC79CB" w:rsidRPr="002B1C07" w:rsidRDefault="00FC79C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A338EC" w14:textId="77777777" w:rsidR="005A40CC" w:rsidRPr="002B1C07" w:rsidRDefault="005A40C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CBABE5" w14:textId="77777777" w:rsidR="005A40CC" w:rsidRPr="002B1C07" w:rsidRDefault="005A40C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C8E5B44" w14:textId="77777777" w:rsidR="005A40CC" w:rsidRPr="002B1C07" w:rsidRDefault="005A40C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C5008D5" w14:textId="77777777" w:rsidR="009306E7" w:rsidRPr="002B1C07" w:rsidRDefault="009306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BUSINESS ADMINISTRATION YEAR ONE </w:t>
      </w:r>
      <w:r w:rsidR="00066B33" w:rsidRPr="002B1C07">
        <w:rPr>
          <w:rFonts w:ascii="Book Antiqua" w:hAnsi="Book Antiqua"/>
          <w:b/>
          <w:sz w:val="18"/>
          <w:szCs w:val="18"/>
        </w:rPr>
        <w:t>-</w:t>
      </w:r>
      <w:r w:rsidRPr="002B1C07">
        <w:rPr>
          <w:rFonts w:ascii="Book Antiqua" w:hAnsi="Book Antiqua"/>
          <w:b/>
          <w:sz w:val="18"/>
          <w:szCs w:val="18"/>
        </w:rPr>
        <w:t xml:space="preserve"> GROUP </w:t>
      </w:r>
      <w:r w:rsidR="006735F6" w:rsidRPr="002B1C07">
        <w:rPr>
          <w:rFonts w:ascii="Book Antiqua" w:hAnsi="Book Antiqua"/>
          <w:b/>
          <w:sz w:val="18"/>
          <w:szCs w:val="18"/>
        </w:rPr>
        <w:t>D</w:t>
      </w:r>
      <w:r w:rsidR="000D0AF2" w:rsidRPr="002B1C07">
        <w:rPr>
          <w:rFonts w:ascii="Book Antiqua" w:hAnsi="Book Antiqua"/>
          <w:b/>
          <w:sz w:val="18"/>
          <w:szCs w:val="18"/>
        </w:rPr>
        <w:t xml:space="preserve"> – (</w:t>
      </w:r>
      <w:r w:rsidR="00AA5E81" w:rsidRPr="002B1C07">
        <w:rPr>
          <w:rFonts w:ascii="Book Antiqua" w:hAnsi="Book Antiqua"/>
          <w:b/>
          <w:sz w:val="18"/>
          <w:szCs w:val="18"/>
        </w:rPr>
        <w:t>3</w:t>
      </w:r>
      <w:r w:rsidR="005D59B5" w:rsidRPr="002B1C07">
        <w:rPr>
          <w:rFonts w:ascii="Book Antiqua" w:hAnsi="Book Antiqua"/>
          <w:b/>
          <w:sz w:val="18"/>
          <w:szCs w:val="18"/>
        </w:rPr>
        <w:t>50</w:t>
      </w:r>
      <w:r w:rsidR="00066B33" w:rsidRPr="002B1C07">
        <w:rPr>
          <w:rFonts w:ascii="Book Antiqua" w:hAnsi="Book Antiqua"/>
          <w:b/>
          <w:sz w:val="18"/>
          <w:szCs w:val="18"/>
        </w:rPr>
        <w:t>)</w:t>
      </w:r>
      <w:r w:rsidR="00863CF4" w:rsidRPr="002B1C07">
        <w:rPr>
          <w:rFonts w:ascii="Book Antiqua" w:hAnsi="Book Antiqua"/>
          <w:b/>
          <w:sz w:val="18"/>
          <w:szCs w:val="18"/>
        </w:rPr>
        <w:t xml:space="preserve"> Parallel to Group C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2A3C88F5" w14:textId="77777777" w:rsidTr="00474ADD">
        <w:tc>
          <w:tcPr>
            <w:tcW w:w="833" w:type="pct"/>
          </w:tcPr>
          <w:p w14:paraId="656FB801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09F2FC65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9C97619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50C47AE4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CAB668E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68A145F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F7D170B" w14:textId="77777777" w:rsidTr="00474ADD">
        <w:tc>
          <w:tcPr>
            <w:tcW w:w="833" w:type="pct"/>
          </w:tcPr>
          <w:p w14:paraId="6F5EF000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33" w:type="pct"/>
          </w:tcPr>
          <w:p w14:paraId="282A1767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71D0975E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6A4BDFE4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7BD919A6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2" w:type="pct"/>
          </w:tcPr>
          <w:p w14:paraId="52B9DDC1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4DB31102" w14:textId="77777777" w:rsidTr="00474ADD">
        <w:tc>
          <w:tcPr>
            <w:tcW w:w="833" w:type="pct"/>
          </w:tcPr>
          <w:p w14:paraId="3CE9EA59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33" w:type="pct"/>
          </w:tcPr>
          <w:p w14:paraId="74D01AA4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6E9AFC43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4ACC8BC1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241A36DE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2" w:type="pct"/>
          </w:tcPr>
          <w:p w14:paraId="1CB7AEA1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13F4B671" w14:textId="77777777" w:rsidTr="00474ADD">
        <w:tc>
          <w:tcPr>
            <w:tcW w:w="833" w:type="pct"/>
          </w:tcPr>
          <w:p w14:paraId="69A04E3E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33" w:type="pct"/>
          </w:tcPr>
          <w:p w14:paraId="45E69C88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3B0FD87C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9F0E709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59DC23E0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6D593FE2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</w:tr>
      <w:tr w:rsidR="00CF031D" w:rsidRPr="002B1C07" w14:paraId="1F3FF978" w14:textId="77777777" w:rsidTr="00474ADD">
        <w:tc>
          <w:tcPr>
            <w:tcW w:w="833" w:type="pct"/>
          </w:tcPr>
          <w:p w14:paraId="2E07D1E9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33" w:type="pct"/>
          </w:tcPr>
          <w:p w14:paraId="7D0CAEB5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6A975880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4B2B255A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5144DB64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59A1622B" w14:textId="77777777" w:rsidR="00CF031D" w:rsidRPr="002B1C07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</w:tbl>
    <w:p w14:paraId="74522F02" w14:textId="77777777" w:rsidR="009306E7" w:rsidRPr="002B1C07" w:rsidRDefault="009306E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FE24555" w14:textId="77777777" w:rsidR="009306E7" w:rsidRPr="002B1C07" w:rsidRDefault="009306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6"/>
        <w:gridCol w:w="1011"/>
        <w:gridCol w:w="1510"/>
        <w:gridCol w:w="2520"/>
        <w:gridCol w:w="486"/>
        <w:gridCol w:w="687"/>
        <w:gridCol w:w="765"/>
        <w:gridCol w:w="1281"/>
      </w:tblGrid>
      <w:tr w:rsidR="002B1C07" w:rsidRPr="002B1C07" w14:paraId="24B64F4C" w14:textId="77777777" w:rsidTr="00BF3E7F">
        <w:tc>
          <w:tcPr>
            <w:tcW w:w="419" w:type="pct"/>
          </w:tcPr>
          <w:p w14:paraId="768A8D0A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1" w:type="pct"/>
          </w:tcPr>
          <w:p w14:paraId="3C51BD8E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37" w:type="pct"/>
          </w:tcPr>
          <w:p w14:paraId="26E1D36B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37" w:type="pct"/>
          </w:tcPr>
          <w:p w14:paraId="407879C0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68E39855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3" w:type="pct"/>
          </w:tcPr>
          <w:p w14:paraId="7E57F00F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26" w:type="pct"/>
          </w:tcPr>
          <w:p w14:paraId="0EA160F8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6011C4C3" w14:textId="77777777" w:rsidR="009306E7" w:rsidRPr="002B1C07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6D816A3" w14:textId="77777777" w:rsidTr="00BF3E7F">
        <w:tc>
          <w:tcPr>
            <w:tcW w:w="419" w:type="pct"/>
          </w:tcPr>
          <w:p w14:paraId="010CE404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61" w:type="pct"/>
          </w:tcPr>
          <w:p w14:paraId="669412EA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837" w:type="pct"/>
          </w:tcPr>
          <w:p w14:paraId="59A69451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437" w:type="pct"/>
          </w:tcPr>
          <w:p w14:paraId="6694CFA6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senog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ouglas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75EF068B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zziwa Jalia/Tondo Med</w:t>
            </w:r>
          </w:p>
        </w:tc>
        <w:tc>
          <w:tcPr>
            <w:tcW w:w="270" w:type="pct"/>
          </w:tcPr>
          <w:p w14:paraId="6DDAEA45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025A48F0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26" w:type="pct"/>
          </w:tcPr>
          <w:p w14:paraId="5CACDA01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58" w:type="pct"/>
          </w:tcPr>
          <w:p w14:paraId="6E3448C1" w14:textId="77777777" w:rsidR="00B53036" w:rsidRPr="002B1C07" w:rsidRDefault="00B53036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  <w:tr w:rsidR="002B1C07" w:rsidRPr="002B1C07" w14:paraId="2B2C839C" w14:textId="77777777" w:rsidTr="00BF3E7F">
        <w:tc>
          <w:tcPr>
            <w:tcW w:w="419" w:type="pct"/>
          </w:tcPr>
          <w:p w14:paraId="0AE9553E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1" w:type="pct"/>
          </w:tcPr>
          <w:p w14:paraId="3477DFD3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837" w:type="pct"/>
          </w:tcPr>
          <w:p w14:paraId="75D2733F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437" w:type="pct"/>
          </w:tcPr>
          <w:p w14:paraId="259C30AC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ambalirwa Hamida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740408D4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umwesige Joshua</w:t>
            </w:r>
            <w:r w:rsidR="005B2358" w:rsidRPr="002B1C07">
              <w:rPr>
                <w:rFonts w:ascii="Book Antiqua" w:hAnsi="Book Antiqua"/>
                <w:sz w:val="18"/>
                <w:szCs w:val="18"/>
              </w:rPr>
              <w:t xml:space="preserve"> / Kisembo Jamil / Bako Maureen</w:t>
            </w:r>
          </w:p>
        </w:tc>
        <w:tc>
          <w:tcPr>
            <w:tcW w:w="270" w:type="pct"/>
          </w:tcPr>
          <w:p w14:paraId="59D39EC1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267E4821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26" w:type="pct"/>
          </w:tcPr>
          <w:p w14:paraId="55A1D0AF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58" w:type="pct"/>
          </w:tcPr>
          <w:p w14:paraId="3BCFBA58" w14:textId="77777777" w:rsidR="00B53036" w:rsidRPr="002B1C07" w:rsidRDefault="00B53036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  <w:tr w:rsidR="002B1C07" w:rsidRPr="002B1C07" w14:paraId="6FF379C1" w14:textId="77777777" w:rsidTr="00BF3E7F">
        <w:tc>
          <w:tcPr>
            <w:tcW w:w="419" w:type="pct"/>
          </w:tcPr>
          <w:p w14:paraId="65C1AFA4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61" w:type="pct"/>
          </w:tcPr>
          <w:p w14:paraId="527C1AB7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837" w:type="pct"/>
          </w:tcPr>
          <w:p w14:paraId="7E19CD25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437" w:type="pct"/>
          </w:tcPr>
          <w:p w14:paraId="3EE00F82" w14:textId="77777777" w:rsidR="00B53036" w:rsidRPr="002B1C07" w:rsidRDefault="00B5303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kampurira Jude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ks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34BFCCDD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tuhair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Proscovia</w:t>
            </w:r>
            <w:proofErr w:type="spellEnd"/>
          </w:p>
        </w:tc>
        <w:tc>
          <w:tcPr>
            <w:tcW w:w="270" w:type="pct"/>
          </w:tcPr>
          <w:p w14:paraId="3D22FD92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0266A83A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26" w:type="pct"/>
          </w:tcPr>
          <w:p w14:paraId="375078E9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58" w:type="pct"/>
          </w:tcPr>
          <w:p w14:paraId="253B5332" w14:textId="77777777" w:rsidR="00B53036" w:rsidRPr="002B1C07" w:rsidRDefault="00B53036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  <w:tr w:rsidR="002B1C07" w:rsidRPr="002B1C07" w14:paraId="509DFED1" w14:textId="77777777" w:rsidTr="00BF3E7F">
        <w:tc>
          <w:tcPr>
            <w:tcW w:w="419" w:type="pct"/>
          </w:tcPr>
          <w:p w14:paraId="6A92E416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61" w:type="pct"/>
          </w:tcPr>
          <w:p w14:paraId="20450D51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837" w:type="pct"/>
          </w:tcPr>
          <w:p w14:paraId="141C906E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437" w:type="pct"/>
            <w:vAlign w:val="bottom"/>
          </w:tcPr>
          <w:p w14:paraId="26DD81B0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E347C1" w:rsidRPr="002B1C07">
              <w:rPr>
                <w:rFonts w:ascii="Book Antiqua" w:hAnsi="Book Antiqua"/>
                <w:b/>
                <w:sz w:val="18"/>
                <w:szCs w:val="18"/>
              </w:rPr>
              <w:t>ak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abong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Fatina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AC4F97B" w14:textId="77777777" w:rsidR="00B53036" w:rsidRPr="002B1C07" w:rsidRDefault="006C7E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Tebandek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dris</w:t>
            </w:r>
            <w:r w:rsidR="006D2D6A" w:rsidRPr="002B1C07">
              <w:rPr>
                <w:rFonts w:ascii="Book Antiqua" w:hAnsi="Book Antiqua"/>
                <w:sz w:val="18"/>
                <w:szCs w:val="18"/>
              </w:rPr>
              <w:t>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r w:rsidR="00B53036" w:rsidRPr="002B1C07">
              <w:rPr>
                <w:rFonts w:ascii="Book Antiqua" w:hAnsi="Book Antiqua"/>
                <w:sz w:val="18"/>
                <w:szCs w:val="18"/>
              </w:rPr>
              <w:t>Aisha Mwesigye</w:t>
            </w:r>
            <w:r w:rsidR="00862DEA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862DEA" w:rsidRPr="002B1C07">
              <w:rPr>
                <w:rFonts w:ascii="Book Antiqua" w:hAnsi="Book Antiqua"/>
                <w:sz w:val="18"/>
                <w:szCs w:val="18"/>
              </w:rPr>
              <w:t>Kikanga</w:t>
            </w:r>
            <w:proofErr w:type="spellEnd"/>
            <w:r w:rsidR="00862DEA" w:rsidRPr="002B1C07">
              <w:rPr>
                <w:rFonts w:ascii="Book Antiqua" w:hAnsi="Book Antiqua"/>
                <w:sz w:val="18"/>
                <w:szCs w:val="18"/>
              </w:rPr>
              <w:t xml:space="preserve"> Peter / Swaleh </w:t>
            </w:r>
            <w:proofErr w:type="spellStart"/>
            <w:r w:rsidR="007A2898" w:rsidRPr="002B1C07">
              <w:rPr>
                <w:rFonts w:ascii="Book Antiqua" w:hAnsi="Book Antiqua"/>
                <w:sz w:val="18"/>
                <w:szCs w:val="18"/>
              </w:rPr>
              <w:t>Ssessanga</w:t>
            </w:r>
            <w:proofErr w:type="spellEnd"/>
            <w:r w:rsidR="007A289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862DEA" w:rsidRPr="002B1C07">
              <w:rPr>
                <w:rFonts w:ascii="Book Antiqua" w:hAnsi="Book Antiqua"/>
                <w:sz w:val="18"/>
                <w:szCs w:val="18"/>
              </w:rPr>
              <w:t>/ Hillary Nagawa</w:t>
            </w:r>
          </w:p>
        </w:tc>
        <w:tc>
          <w:tcPr>
            <w:tcW w:w="270" w:type="pct"/>
          </w:tcPr>
          <w:p w14:paraId="11A3B489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93" w:type="pct"/>
          </w:tcPr>
          <w:p w14:paraId="50519EDF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26" w:type="pct"/>
          </w:tcPr>
          <w:p w14:paraId="6648A634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58" w:type="pct"/>
          </w:tcPr>
          <w:p w14:paraId="0C1D06E4" w14:textId="77777777" w:rsidR="00B53036" w:rsidRPr="002B1C07" w:rsidRDefault="00B53036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  <w:tr w:rsidR="00B53036" w:rsidRPr="002B1C07" w14:paraId="7359CBB8" w14:textId="77777777" w:rsidTr="00BF3E7F">
        <w:tc>
          <w:tcPr>
            <w:tcW w:w="419" w:type="pct"/>
          </w:tcPr>
          <w:p w14:paraId="58457549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61" w:type="pct"/>
          </w:tcPr>
          <w:p w14:paraId="7BB157CB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837" w:type="pct"/>
          </w:tcPr>
          <w:p w14:paraId="5D8204A0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437" w:type="pct"/>
            <w:vAlign w:val="bottom"/>
          </w:tcPr>
          <w:p w14:paraId="5FF84DF5" w14:textId="77777777" w:rsidR="00B53036" w:rsidRPr="002B1C07" w:rsidRDefault="00B5303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bdul Salim Rais/</w:t>
            </w:r>
          </w:p>
          <w:p w14:paraId="53D3960E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uhindo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iraji</w:t>
            </w:r>
            <w:proofErr w:type="spellEnd"/>
          </w:p>
        </w:tc>
        <w:tc>
          <w:tcPr>
            <w:tcW w:w="270" w:type="pct"/>
          </w:tcPr>
          <w:p w14:paraId="7730800F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93" w:type="pct"/>
          </w:tcPr>
          <w:p w14:paraId="1AADABA6" w14:textId="77777777" w:rsidR="00B53036" w:rsidRPr="002B1C07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26" w:type="pct"/>
          </w:tcPr>
          <w:p w14:paraId="139EBDDF" w14:textId="77777777" w:rsidR="00B53036" w:rsidRPr="002B1C07" w:rsidRDefault="009A752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58" w:type="pct"/>
          </w:tcPr>
          <w:p w14:paraId="4BE6E130" w14:textId="77777777" w:rsidR="00B53036" w:rsidRPr="002B1C07" w:rsidRDefault="00B53036" w:rsidP="001A6D86">
            <w:r w:rsidRPr="002B1C07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</w:tbl>
    <w:p w14:paraId="56E95784" w14:textId="77777777" w:rsidR="00A5701D" w:rsidRPr="002B1C07" w:rsidRDefault="00A570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0CF3E97" w14:textId="77777777" w:rsidR="00D96D12" w:rsidRPr="002B1C07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9A10651" w14:textId="77777777" w:rsidR="00D96D12" w:rsidRPr="002B1C07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17C14A2" w14:textId="77777777" w:rsidR="00D96D12" w:rsidRPr="002B1C07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030886F" w14:textId="77777777" w:rsidR="006C7E15" w:rsidRPr="002B1C07" w:rsidRDefault="006C7E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br w:type="page"/>
      </w:r>
    </w:p>
    <w:p w14:paraId="20EECE49" w14:textId="77777777" w:rsidR="00D96D12" w:rsidRPr="002B1C07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YEAR ONE - GROUP E – (3</w:t>
      </w:r>
      <w:r w:rsidR="005D59B5" w:rsidRPr="002B1C07">
        <w:rPr>
          <w:rFonts w:ascii="Book Antiqua" w:hAnsi="Book Antiqua"/>
          <w:b/>
          <w:sz w:val="18"/>
          <w:szCs w:val="18"/>
        </w:rPr>
        <w:t>5</w:t>
      </w:r>
      <w:r w:rsidR="00BE4F95" w:rsidRPr="002B1C07">
        <w:rPr>
          <w:rFonts w:ascii="Book Antiqua" w:hAnsi="Book Antiqua"/>
          <w:b/>
          <w:sz w:val="18"/>
          <w:szCs w:val="18"/>
        </w:rPr>
        <w:t>0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77109D60" w14:textId="77777777" w:rsidTr="005D59B5">
        <w:tc>
          <w:tcPr>
            <w:tcW w:w="833" w:type="pct"/>
          </w:tcPr>
          <w:p w14:paraId="046C96B2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54DDEBC7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0AB0536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BF3D33E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3FBB734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AB04340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3EF1403" w14:textId="77777777" w:rsidTr="005D59B5">
        <w:tc>
          <w:tcPr>
            <w:tcW w:w="833" w:type="pct"/>
          </w:tcPr>
          <w:p w14:paraId="537275BE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691BDC41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6CDD8878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09C96227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0DC71DB4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2ACB4A53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648A03D9" w14:textId="77777777" w:rsidTr="005D59B5">
        <w:tc>
          <w:tcPr>
            <w:tcW w:w="833" w:type="pct"/>
          </w:tcPr>
          <w:p w14:paraId="15DFAA55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4096404B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5F2D46AD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66FD34FC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1AE69518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1AF282A0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2A879729" w14:textId="77777777" w:rsidTr="005D59B5">
        <w:tc>
          <w:tcPr>
            <w:tcW w:w="833" w:type="pct"/>
          </w:tcPr>
          <w:p w14:paraId="1DC27FDD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49B00791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11F2E0E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2436838A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5A60FE4E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5608CC04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D96D12" w:rsidRPr="002B1C07" w14:paraId="1E3500A3" w14:textId="77777777" w:rsidTr="005D59B5">
        <w:tc>
          <w:tcPr>
            <w:tcW w:w="833" w:type="pct"/>
          </w:tcPr>
          <w:p w14:paraId="2EBED457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69E4DC47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BE3855C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327FCDAD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6C02229D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28F6C6CA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</w:tbl>
    <w:p w14:paraId="72662B1A" w14:textId="77777777" w:rsidR="00D96D12" w:rsidRPr="002B1C07" w:rsidRDefault="00D96D1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49085FF" w14:textId="77777777" w:rsidR="00D96D12" w:rsidRPr="002B1C07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6"/>
        <w:gridCol w:w="1011"/>
        <w:gridCol w:w="1510"/>
        <w:gridCol w:w="2592"/>
        <w:gridCol w:w="486"/>
        <w:gridCol w:w="708"/>
        <w:gridCol w:w="798"/>
        <w:gridCol w:w="1155"/>
      </w:tblGrid>
      <w:tr w:rsidR="002B1C07" w:rsidRPr="002B1C07" w14:paraId="0AE7CFF6" w14:textId="77777777" w:rsidTr="000902AD">
        <w:tc>
          <w:tcPr>
            <w:tcW w:w="418" w:type="pct"/>
          </w:tcPr>
          <w:p w14:paraId="477163B9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6" w:type="pct"/>
          </w:tcPr>
          <w:p w14:paraId="640B931C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31" w:type="pct"/>
          </w:tcPr>
          <w:p w14:paraId="2B179062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41" w:type="pct"/>
          </w:tcPr>
          <w:p w14:paraId="420AD911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7" w:type="pct"/>
          </w:tcPr>
          <w:p w14:paraId="3536365F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6" w:type="pct"/>
          </w:tcPr>
          <w:p w14:paraId="7BD0A224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6" w:type="pct"/>
          </w:tcPr>
          <w:p w14:paraId="0DE931CC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4" w:type="pct"/>
          </w:tcPr>
          <w:p w14:paraId="4628162E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8CF94F4" w14:textId="77777777" w:rsidTr="000902AD">
        <w:tc>
          <w:tcPr>
            <w:tcW w:w="418" w:type="pct"/>
          </w:tcPr>
          <w:p w14:paraId="7A21BD65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56" w:type="pct"/>
          </w:tcPr>
          <w:p w14:paraId="7B6BD242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831" w:type="pct"/>
          </w:tcPr>
          <w:p w14:paraId="726E36DE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441" w:type="pct"/>
          </w:tcPr>
          <w:p w14:paraId="093BDD76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senog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ouglas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58ABA041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zziwa Jalia/Tondo Med</w:t>
            </w:r>
          </w:p>
        </w:tc>
        <w:tc>
          <w:tcPr>
            <w:tcW w:w="267" w:type="pct"/>
          </w:tcPr>
          <w:p w14:paraId="4B2FB3C8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6" w:type="pct"/>
          </w:tcPr>
          <w:p w14:paraId="0010D527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46" w:type="pct"/>
          </w:tcPr>
          <w:p w14:paraId="20CDF650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44" w:type="pct"/>
          </w:tcPr>
          <w:p w14:paraId="186F16EF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</w:tc>
      </w:tr>
      <w:tr w:rsidR="002B1C07" w:rsidRPr="002B1C07" w14:paraId="04754BC0" w14:textId="77777777" w:rsidTr="000902AD">
        <w:tc>
          <w:tcPr>
            <w:tcW w:w="418" w:type="pct"/>
          </w:tcPr>
          <w:p w14:paraId="4E925571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6" w:type="pct"/>
          </w:tcPr>
          <w:p w14:paraId="5EE4B32E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831" w:type="pct"/>
          </w:tcPr>
          <w:p w14:paraId="06BAD178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441" w:type="pct"/>
          </w:tcPr>
          <w:p w14:paraId="48028F55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ambalirwa Hamida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25418633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umwesige Joshua</w:t>
            </w:r>
          </w:p>
        </w:tc>
        <w:tc>
          <w:tcPr>
            <w:tcW w:w="267" w:type="pct"/>
          </w:tcPr>
          <w:p w14:paraId="5DC60F98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6" w:type="pct"/>
          </w:tcPr>
          <w:p w14:paraId="1251157C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46" w:type="pct"/>
          </w:tcPr>
          <w:p w14:paraId="4BB1F2AA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44" w:type="pct"/>
          </w:tcPr>
          <w:p w14:paraId="04B73B94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</w:tc>
      </w:tr>
      <w:tr w:rsidR="002B1C07" w:rsidRPr="002B1C07" w14:paraId="55FF8219" w14:textId="77777777" w:rsidTr="000902AD">
        <w:tc>
          <w:tcPr>
            <w:tcW w:w="418" w:type="pct"/>
          </w:tcPr>
          <w:p w14:paraId="22E7B3F5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56" w:type="pct"/>
          </w:tcPr>
          <w:p w14:paraId="2DEF821D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831" w:type="pct"/>
          </w:tcPr>
          <w:p w14:paraId="585F70A5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441" w:type="pct"/>
          </w:tcPr>
          <w:p w14:paraId="6071492C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kampurira Jude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ks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75111804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tuhair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Proscovia</w:t>
            </w:r>
            <w:proofErr w:type="spellEnd"/>
          </w:p>
        </w:tc>
        <w:tc>
          <w:tcPr>
            <w:tcW w:w="267" w:type="pct"/>
          </w:tcPr>
          <w:p w14:paraId="2BD33509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6" w:type="pct"/>
          </w:tcPr>
          <w:p w14:paraId="60A65D2E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6" w:type="pct"/>
          </w:tcPr>
          <w:p w14:paraId="69518F6A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44" w:type="pct"/>
          </w:tcPr>
          <w:p w14:paraId="78F7D050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</w:tc>
      </w:tr>
      <w:tr w:rsidR="002B1C07" w:rsidRPr="002B1C07" w14:paraId="47316AD3" w14:textId="77777777" w:rsidTr="000902AD">
        <w:tc>
          <w:tcPr>
            <w:tcW w:w="418" w:type="pct"/>
          </w:tcPr>
          <w:p w14:paraId="462EEECB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56" w:type="pct"/>
          </w:tcPr>
          <w:p w14:paraId="118BC94D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831" w:type="pct"/>
          </w:tcPr>
          <w:p w14:paraId="3AB6437F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441" w:type="pct"/>
            <w:vAlign w:val="bottom"/>
          </w:tcPr>
          <w:p w14:paraId="7D4845A3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kabong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Fatina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58A46AA3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Tebandek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dris</w:t>
            </w:r>
            <w:r w:rsidR="006D2D6A" w:rsidRPr="002B1C07">
              <w:rPr>
                <w:rFonts w:ascii="Book Antiqua" w:hAnsi="Book Antiqua"/>
                <w:sz w:val="18"/>
                <w:szCs w:val="18"/>
              </w:rPr>
              <w:t>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Aisha Mwesigye</w:t>
            </w:r>
            <w:r w:rsidR="000025D8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0025D8" w:rsidRPr="002B1C07">
              <w:rPr>
                <w:rFonts w:ascii="Book Antiqua" w:hAnsi="Book Antiqua"/>
                <w:sz w:val="18"/>
                <w:szCs w:val="18"/>
              </w:rPr>
              <w:t>Kikanga</w:t>
            </w:r>
            <w:proofErr w:type="spellEnd"/>
            <w:r w:rsidR="000025D8" w:rsidRPr="002B1C07">
              <w:rPr>
                <w:rFonts w:ascii="Book Antiqua" w:hAnsi="Book Antiqua"/>
                <w:sz w:val="18"/>
                <w:szCs w:val="18"/>
              </w:rPr>
              <w:t xml:space="preserve"> Peter / Swaleh </w:t>
            </w:r>
            <w:proofErr w:type="spellStart"/>
            <w:r w:rsidR="007A2898" w:rsidRPr="002B1C07">
              <w:rPr>
                <w:rFonts w:ascii="Book Antiqua" w:hAnsi="Book Antiqua"/>
                <w:sz w:val="18"/>
                <w:szCs w:val="18"/>
              </w:rPr>
              <w:t>Ssessanga</w:t>
            </w:r>
            <w:proofErr w:type="spellEnd"/>
            <w:r w:rsidR="007A289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0025D8" w:rsidRPr="002B1C07">
              <w:rPr>
                <w:rFonts w:ascii="Book Antiqua" w:hAnsi="Book Antiqua"/>
                <w:sz w:val="18"/>
                <w:szCs w:val="18"/>
              </w:rPr>
              <w:t>/ Hillary Nagawa</w:t>
            </w:r>
          </w:p>
        </w:tc>
        <w:tc>
          <w:tcPr>
            <w:tcW w:w="267" w:type="pct"/>
          </w:tcPr>
          <w:p w14:paraId="369BC2C3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96" w:type="pct"/>
          </w:tcPr>
          <w:p w14:paraId="108B7AA0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46" w:type="pct"/>
          </w:tcPr>
          <w:p w14:paraId="51EC000D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44" w:type="pct"/>
          </w:tcPr>
          <w:p w14:paraId="65CAC7D7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  <w:p w14:paraId="2F616A22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ND ADB LABS 3 &amp; 4</w:t>
            </w:r>
          </w:p>
        </w:tc>
      </w:tr>
      <w:tr w:rsidR="002B1C07" w:rsidRPr="002B1C07" w14:paraId="613C002A" w14:textId="77777777" w:rsidTr="000902AD">
        <w:tc>
          <w:tcPr>
            <w:tcW w:w="418" w:type="pct"/>
          </w:tcPr>
          <w:p w14:paraId="4DDBFDA3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56" w:type="pct"/>
          </w:tcPr>
          <w:p w14:paraId="0B9E4004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831" w:type="pct"/>
          </w:tcPr>
          <w:p w14:paraId="510A9F36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441" w:type="pct"/>
            <w:vAlign w:val="bottom"/>
          </w:tcPr>
          <w:p w14:paraId="1F8AB894" w14:textId="77777777" w:rsidR="00D96D12" w:rsidRPr="002B1C07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bdul Salim Rais/</w:t>
            </w:r>
          </w:p>
          <w:p w14:paraId="27D7D711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uhindo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iraji</w:t>
            </w:r>
            <w:proofErr w:type="spellEnd"/>
          </w:p>
        </w:tc>
        <w:tc>
          <w:tcPr>
            <w:tcW w:w="267" w:type="pct"/>
          </w:tcPr>
          <w:p w14:paraId="1E625DBA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96" w:type="pct"/>
          </w:tcPr>
          <w:p w14:paraId="3EB2650A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46" w:type="pct"/>
          </w:tcPr>
          <w:p w14:paraId="5CDAFA83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H</w:t>
            </w:r>
          </w:p>
        </w:tc>
        <w:tc>
          <w:tcPr>
            <w:tcW w:w="644" w:type="pct"/>
          </w:tcPr>
          <w:p w14:paraId="57C9512D" w14:textId="77777777" w:rsidR="00D96D12" w:rsidRPr="002B1C07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</w:tc>
      </w:tr>
    </w:tbl>
    <w:p w14:paraId="55DF3CC6" w14:textId="77777777" w:rsidR="00792E03" w:rsidRPr="002B1C07" w:rsidRDefault="00792E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02B58E2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YEAR TWO - GROUP A (</w:t>
      </w:r>
      <w:r w:rsidR="00452D82" w:rsidRPr="002B1C07">
        <w:rPr>
          <w:rFonts w:ascii="Book Antiqua" w:hAnsi="Book Antiqua"/>
          <w:b/>
          <w:sz w:val="18"/>
          <w:szCs w:val="18"/>
        </w:rPr>
        <w:t>150</w:t>
      </w:r>
      <w:r w:rsidRPr="002B1C07">
        <w:rPr>
          <w:rFonts w:ascii="Book Antiqua" w:hAnsi="Book Antiqua"/>
          <w:b/>
          <w:sz w:val="18"/>
          <w:szCs w:val="18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1024"/>
        <w:gridCol w:w="1504"/>
        <w:gridCol w:w="1504"/>
        <w:gridCol w:w="1504"/>
        <w:gridCol w:w="1500"/>
      </w:tblGrid>
      <w:tr w:rsidR="002B1C07" w:rsidRPr="002B1C07" w14:paraId="7E711C3D" w14:textId="77777777" w:rsidTr="00530834">
        <w:tc>
          <w:tcPr>
            <w:tcW w:w="1098" w:type="pct"/>
          </w:tcPr>
          <w:p w14:paraId="49FDD7F4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8" w:type="pct"/>
          </w:tcPr>
          <w:p w14:paraId="2A527D3D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99B5F95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8AEA97A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FA878B2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D2B3A86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6479DD1" w14:textId="77777777" w:rsidTr="00530834">
        <w:tc>
          <w:tcPr>
            <w:tcW w:w="1098" w:type="pct"/>
          </w:tcPr>
          <w:p w14:paraId="54555036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68" w:type="pct"/>
          </w:tcPr>
          <w:p w14:paraId="67F311CA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72FE5AFB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22F53EE7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357AF72A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4968D887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2B1C07" w14:paraId="691F2290" w14:textId="77777777" w:rsidTr="00530834">
        <w:tc>
          <w:tcPr>
            <w:tcW w:w="1098" w:type="pct"/>
          </w:tcPr>
          <w:p w14:paraId="147E2E8C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68" w:type="pct"/>
          </w:tcPr>
          <w:p w14:paraId="47CC7F9C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0B4859D8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71AB6299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56F26B16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2D030D3A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2B1C07" w14:paraId="5C48C9D5" w14:textId="77777777" w:rsidTr="00530834">
        <w:tc>
          <w:tcPr>
            <w:tcW w:w="1098" w:type="pct"/>
          </w:tcPr>
          <w:p w14:paraId="6A7DECDD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68" w:type="pct"/>
          </w:tcPr>
          <w:p w14:paraId="7BF4D278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7A3B2CEB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4B371FCB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1CCB824B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46523F07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2B1C07" w:rsidRPr="002B1C07" w14:paraId="0E0FB53A" w14:textId="77777777" w:rsidTr="00530834">
        <w:tc>
          <w:tcPr>
            <w:tcW w:w="1098" w:type="pct"/>
          </w:tcPr>
          <w:p w14:paraId="6F73C57F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68" w:type="pct"/>
          </w:tcPr>
          <w:p w14:paraId="476C802A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287D9BCF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75CF11CA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23EA5810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70412405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5924F2" w:rsidRPr="002B1C07" w14:paraId="30FF7D6C" w14:textId="77777777" w:rsidTr="00530834">
        <w:tc>
          <w:tcPr>
            <w:tcW w:w="1098" w:type="pct"/>
          </w:tcPr>
          <w:p w14:paraId="0BA82AA5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P.M. -1.00 P.M.</w:t>
            </w:r>
          </w:p>
        </w:tc>
        <w:tc>
          <w:tcPr>
            <w:tcW w:w="568" w:type="pct"/>
          </w:tcPr>
          <w:p w14:paraId="4D78B4BD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ABA845D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5074A51F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5EF7F17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6FEB4D40" w14:textId="77777777" w:rsidR="005924F2" w:rsidRPr="002B1C07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47B64BC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CD46B99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0"/>
        <w:gridCol w:w="1061"/>
        <w:gridCol w:w="1467"/>
        <w:gridCol w:w="2282"/>
        <w:gridCol w:w="497"/>
        <w:gridCol w:w="801"/>
        <w:gridCol w:w="756"/>
        <w:gridCol w:w="1222"/>
      </w:tblGrid>
      <w:tr w:rsidR="002B1C07" w:rsidRPr="002B1C07" w14:paraId="3F213A89" w14:textId="77777777" w:rsidTr="000902AD">
        <w:tc>
          <w:tcPr>
            <w:tcW w:w="525" w:type="pct"/>
          </w:tcPr>
          <w:p w14:paraId="1C308442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8" w:type="pct"/>
          </w:tcPr>
          <w:p w14:paraId="0C4E89E2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23" w:type="pct"/>
          </w:tcPr>
          <w:p w14:paraId="3C0C5587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75" w:type="pct"/>
          </w:tcPr>
          <w:p w14:paraId="4039FF40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5" w:type="pct"/>
          </w:tcPr>
          <w:p w14:paraId="0C02009C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79" w:type="pct"/>
          </w:tcPr>
          <w:p w14:paraId="43DE29A7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7" w:type="pct"/>
          </w:tcPr>
          <w:p w14:paraId="3CF0C25C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8" w:type="pct"/>
          </w:tcPr>
          <w:p w14:paraId="7B5D2354" w14:textId="77777777" w:rsidR="003B2543" w:rsidRPr="002B1C07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32873ED" w14:textId="77777777" w:rsidTr="000902AD">
        <w:tc>
          <w:tcPr>
            <w:tcW w:w="525" w:type="pct"/>
          </w:tcPr>
          <w:p w14:paraId="78CF7EB2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98" w:type="pct"/>
            <w:vAlign w:val="center"/>
          </w:tcPr>
          <w:p w14:paraId="4B3C6634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823" w:type="pct"/>
            <w:vAlign w:val="center"/>
          </w:tcPr>
          <w:p w14:paraId="6729B653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275" w:type="pct"/>
            <w:vAlign w:val="center"/>
          </w:tcPr>
          <w:p w14:paraId="46447B66" w14:textId="77777777" w:rsidR="00A252E2" w:rsidRPr="002B1C07" w:rsidRDefault="00A252E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usisi Erasmus /</w:t>
            </w:r>
            <w:r w:rsidR="00C20C9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ibwom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asser</w:t>
            </w:r>
            <w:r w:rsidR="00431796" w:rsidRPr="002B1C07">
              <w:rPr>
                <w:rFonts w:ascii="Book Antiqua" w:hAnsi="Book Antiqua"/>
                <w:sz w:val="18"/>
                <w:szCs w:val="18"/>
              </w:rPr>
              <w:t xml:space="preserve"> / Oula Denis / Mwesigwa </w:t>
            </w:r>
            <w:r w:rsidR="000A203A" w:rsidRPr="002B1C07">
              <w:rPr>
                <w:rFonts w:ascii="Book Antiqua" w:hAnsi="Book Antiqua"/>
                <w:sz w:val="18"/>
                <w:szCs w:val="18"/>
              </w:rPr>
              <w:t>Abdulkarim</w:t>
            </w:r>
          </w:p>
        </w:tc>
        <w:tc>
          <w:tcPr>
            <w:tcW w:w="285" w:type="pct"/>
            <w:vAlign w:val="center"/>
          </w:tcPr>
          <w:p w14:paraId="4C3ECB73" w14:textId="77777777" w:rsidR="00A252E2" w:rsidRPr="002B1C07" w:rsidRDefault="00A252E2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9" w:type="pct"/>
          </w:tcPr>
          <w:p w14:paraId="200FDAFD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7" w:type="pct"/>
          </w:tcPr>
          <w:p w14:paraId="1B50D815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8" w:type="pct"/>
          </w:tcPr>
          <w:p w14:paraId="077E4BA3" w14:textId="77777777" w:rsidR="00A252E2" w:rsidRPr="002B1C07" w:rsidRDefault="00A252E2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2B1C07" w:rsidRPr="002B1C07" w14:paraId="17D44107" w14:textId="77777777" w:rsidTr="000902AD">
        <w:tc>
          <w:tcPr>
            <w:tcW w:w="525" w:type="pct"/>
          </w:tcPr>
          <w:p w14:paraId="11F3F80F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598" w:type="pct"/>
            <w:vAlign w:val="center"/>
          </w:tcPr>
          <w:p w14:paraId="57800A53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2102</w:t>
            </w:r>
          </w:p>
        </w:tc>
        <w:tc>
          <w:tcPr>
            <w:tcW w:w="823" w:type="pct"/>
            <w:vAlign w:val="center"/>
          </w:tcPr>
          <w:p w14:paraId="6618F8CD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any Law</w:t>
            </w:r>
          </w:p>
        </w:tc>
        <w:tc>
          <w:tcPr>
            <w:tcW w:w="1275" w:type="pct"/>
            <w:vAlign w:val="center"/>
          </w:tcPr>
          <w:p w14:paraId="670DCAD4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sam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iny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Paul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72B189C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tuhair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Proscovia</w:t>
            </w:r>
            <w:proofErr w:type="spellEnd"/>
          </w:p>
        </w:tc>
        <w:tc>
          <w:tcPr>
            <w:tcW w:w="285" w:type="pct"/>
            <w:vAlign w:val="center"/>
          </w:tcPr>
          <w:p w14:paraId="6B5BDA3B" w14:textId="77777777" w:rsidR="00A252E2" w:rsidRPr="002B1C07" w:rsidRDefault="00A252E2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9" w:type="pct"/>
          </w:tcPr>
          <w:p w14:paraId="3DD0072A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7" w:type="pct"/>
          </w:tcPr>
          <w:p w14:paraId="70AFA84D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88" w:type="pct"/>
          </w:tcPr>
          <w:p w14:paraId="1DD88E35" w14:textId="77777777" w:rsidR="00A252E2" w:rsidRPr="002B1C07" w:rsidRDefault="00A252E2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BLK 4 RM 1</w:t>
            </w:r>
          </w:p>
        </w:tc>
      </w:tr>
      <w:tr w:rsidR="002B1C07" w:rsidRPr="002B1C07" w14:paraId="3B4C8BCF" w14:textId="77777777" w:rsidTr="000902AD">
        <w:tc>
          <w:tcPr>
            <w:tcW w:w="525" w:type="pct"/>
          </w:tcPr>
          <w:p w14:paraId="44CF5EBE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98" w:type="pct"/>
            <w:vAlign w:val="center"/>
          </w:tcPr>
          <w:p w14:paraId="62727783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2101</w:t>
            </w:r>
          </w:p>
        </w:tc>
        <w:tc>
          <w:tcPr>
            <w:tcW w:w="823" w:type="pct"/>
            <w:vAlign w:val="center"/>
          </w:tcPr>
          <w:p w14:paraId="5C5FCA49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1275" w:type="pct"/>
            <w:vAlign w:val="center"/>
          </w:tcPr>
          <w:p w14:paraId="61E0295C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kugizibwe Irene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kalikw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Lasuli</w:t>
            </w:r>
            <w:proofErr w:type="spellEnd"/>
          </w:p>
        </w:tc>
        <w:tc>
          <w:tcPr>
            <w:tcW w:w="285" w:type="pct"/>
            <w:vAlign w:val="center"/>
          </w:tcPr>
          <w:p w14:paraId="6F9F9C44" w14:textId="77777777" w:rsidR="00A252E2" w:rsidRPr="002B1C07" w:rsidRDefault="00A252E2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9" w:type="pct"/>
          </w:tcPr>
          <w:p w14:paraId="593AC17B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7" w:type="pct"/>
          </w:tcPr>
          <w:p w14:paraId="3E1D715D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88" w:type="pct"/>
          </w:tcPr>
          <w:p w14:paraId="0A92C2EC" w14:textId="77777777" w:rsidR="00A252E2" w:rsidRPr="002B1C07" w:rsidRDefault="00A252E2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BLK 4 RM 1</w:t>
            </w:r>
          </w:p>
        </w:tc>
      </w:tr>
      <w:tr w:rsidR="002B1C07" w:rsidRPr="002B1C07" w14:paraId="7078FE1F" w14:textId="77777777" w:rsidTr="000902AD">
        <w:tc>
          <w:tcPr>
            <w:tcW w:w="525" w:type="pct"/>
          </w:tcPr>
          <w:p w14:paraId="029C6742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598" w:type="pct"/>
            <w:vAlign w:val="center"/>
          </w:tcPr>
          <w:p w14:paraId="45320766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2122</w:t>
            </w:r>
          </w:p>
        </w:tc>
        <w:tc>
          <w:tcPr>
            <w:tcW w:w="823" w:type="pct"/>
            <w:vAlign w:val="center"/>
          </w:tcPr>
          <w:p w14:paraId="2B52A548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ry ICT</w:t>
            </w:r>
          </w:p>
        </w:tc>
        <w:tc>
          <w:tcPr>
            <w:tcW w:w="1275" w:type="pct"/>
            <w:vAlign w:val="center"/>
          </w:tcPr>
          <w:p w14:paraId="1C9B81BE" w14:textId="77777777" w:rsidR="00A252E2" w:rsidRPr="002B1C07" w:rsidRDefault="009520F1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Tebandek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Edris</w:t>
            </w:r>
            <w:r w:rsidR="006D2D6A"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A252E2"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="00A252E2" w:rsidRPr="002B1C07">
              <w:rPr>
                <w:rFonts w:ascii="Book Antiqua" w:hAnsi="Book Antiqua"/>
                <w:sz w:val="18"/>
                <w:szCs w:val="18"/>
              </w:rPr>
              <w:t>W</w:t>
            </w:r>
            <w:r w:rsidR="009F4AD1" w:rsidRPr="002B1C07">
              <w:rPr>
                <w:rFonts w:ascii="Book Antiqua" w:hAnsi="Book Antiqua"/>
                <w:sz w:val="18"/>
                <w:szCs w:val="18"/>
              </w:rPr>
              <w:t>atse</w:t>
            </w:r>
            <w:r w:rsidR="00A252E2" w:rsidRPr="002B1C07">
              <w:rPr>
                <w:rFonts w:ascii="Book Antiqua" w:hAnsi="Book Antiqua"/>
                <w:sz w:val="18"/>
                <w:szCs w:val="18"/>
              </w:rPr>
              <w:t>mba</w:t>
            </w:r>
            <w:proofErr w:type="spellEnd"/>
            <w:r w:rsidR="00A252E2" w:rsidRPr="002B1C07">
              <w:rPr>
                <w:rFonts w:ascii="Book Antiqua" w:hAnsi="Book Antiqua"/>
                <w:sz w:val="18"/>
                <w:szCs w:val="18"/>
              </w:rPr>
              <w:t xml:space="preserve"> Aisha</w:t>
            </w:r>
          </w:p>
        </w:tc>
        <w:tc>
          <w:tcPr>
            <w:tcW w:w="285" w:type="pct"/>
            <w:vAlign w:val="center"/>
          </w:tcPr>
          <w:p w14:paraId="14CD0D8C" w14:textId="77777777" w:rsidR="00A252E2" w:rsidRPr="002B1C07" w:rsidRDefault="00A252E2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79" w:type="pct"/>
          </w:tcPr>
          <w:p w14:paraId="198D7E31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7" w:type="pct"/>
          </w:tcPr>
          <w:p w14:paraId="642ED878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688" w:type="pct"/>
          </w:tcPr>
          <w:p w14:paraId="7433560C" w14:textId="77777777" w:rsidR="00A252E2" w:rsidRPr="002B1C07" w:rsidRDefault="00A252E2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BLK 4 RM 1</w:t>
            </w:r>
          </w:p>
        </w:tc>
      </w:tr>
      <w:tr w:rsidR="00A252E2" w:rsidRPr="002B1C07" w14:paraId="34CBF814" w14:textId="77777777" w:rsidTr="000902AD">
        <w:tc>
          <w:tcPr>
            <w:tcW w:w="525" w:type="pct"/>
          </w:tcPr>
          <w:p w14:paraId="6CB9DD86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98" w:type="pct"/>
            <w:vAlign w:val="center"/>
          </w:tcPr>
          <w:p w14:paraId="31745E08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2</w:t>
            </w:r>
          </w:p>
        </w:tc>
        <w:tc>
          <w:tcPr>
            <w:tcW w:w="823" w:type="pct"/>
            <w:vAlign w:val="center"/>
          </w:tcPr>
          <w:p w14:paraId="58483897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275" w:type="pct"/>
            <w:vAlign w:val="center"/>
          </w:tcPr>
          <w:p w14:paraId="65AFD0F8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khaim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ob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semwez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Peter</w:t>
            </w:r>
          </w:p>
        </w:tc>
        <w:tc>
          <w:tcPr>
            <w:tcW w:w="285" w:type="pct"/>
            <w:vAlign w:val="center"/>
          </w:tcPr>
          <w:p w14:paraId="24F0AB50" w14:textId="77777777" w:rsidR="00A252E2" w:rsidRPr="002B1C07" w:rsidRDefault="00A252E2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9" w:type="pct"/>
          </w:tcPr>
          <w:p w14:paraId="3FE8E126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7" w:type="pct"/>
          </w:tcPr>
          <w:p w14:paraId="64123469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  <w:p w14:paraId="29719688" w14:textId="77777777" w:rsidR="00A252E2" w:rsidRPr="002B1C07" w:rsidRDefault="00A252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CIE </w:t>
            </w:r>
          </w:p>
        </w:tc>
        <w:tc>
          <w:tcPr>
            <w:tcW w:w="688" w:type="pct"/>
          </w:tcPr>
          <w:p w14:paraId="05A8B8F3" w14:textId="77777777" w:rsidR="00A252E2" w:rsidRPr="002B1C07" w:rsidRDefault="00A252E2" w:rsidP="001A6D86">
            <w:r w:rsidRPr="002B1C07">
              <w:rPr>
                <w:rFonts w:ascii="Book Antiqua" w:hAnsi="Book Antiqua"/>
                <w:sz w:val="18"/>
                <w:szCs w:val="18"/>
              </w:rPr>
              <w:t>BLK  4 RM 1</w:t>
            </w:r>
          </w:p>
        </w:tc>
      </w:tr>
    </w:tbl>
    <w:p w14:paraId="0FF8DAC7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8EDD105" w14:textId="77777777" w:rsidR="0010025B" w:rsidRPr="002B1C07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67886A8" w14:textId="77777777" w:rsidR="00654363" w:rsidRPr="002B1C07" w:rsidRDefault="0065436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8D2ACB4" w14:textId="77777777" w:rsidR="00C86EFE" w:rsidRPr="002B1C07" w:rsidRDefault="00C86EF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5384EC7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BUSINESS ADMINISTR</w:t>
      </w:r>
      <w:r w:rsidR="00F7281D" w:rsidRPr="002B1C07">
        <w:rPr>
          <w:rFonts w:ascii="Book Antiqua" w:hAnsi="Book Antiqua"/>
          <w:b/>
          <w:sz w:val="18"/>
          <w:szCs w:val="18"/>
        </w:rPr>
        <w:t>ATION YEAR TWO - GROUP B</w:t>
      </w:r>
      <w:r w:rsidR="001C7AA9" w:rsidRPr="002B1C07">
        <w:rPr>
          <w:rFonts w:ascii="Book Antiqua" w:hAnsi="Book Antiqua"/>
          <w:b/>
          <w:sz w:val="18"/>
          <w:szCs w:val="18"/>
        </w:rPr>
        <w:t xml:space="preserve"> – (</w:t>
      </w:r>
      <w:r w:rsidR="00CF57EE" w:rsidRPr="002B1C07">
        <w:rPr>
          <w:rFonts w:ascii="Book Antiqua" w:hAnsi="Book Antiqua"/>
          <w:b/>
          <w:sz w:val="18"/>
          <w:szCs w:val="18"/>
        </w:rPr>
        <w:t>100</w:t>
      </w:r>
      <w:r w:rsidR="001C7AA9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14"/>
        <w:gridCol w:w="1843"/>
        <w:gridCol w:w="1251"/>
        <w:gridCol w:w="1504"/>
        <w:gridCol w:w="1504"/>
        <w:gridCol w:w="1500"/>
      </w:tblGrid>
      <w:tr w:rsidR="002B1C07" w:rsidRPr="002B1C07" w14:paraId="7E57662A" w14:textId="77777777" w:rsidTr="001C437E">
        <w:tc>
          <w:tcPr>
            <w:tcW w:w="784" w:type="pct"/>
          </w:tcPr>
          <w:p w14:paraId="6C331CE1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022" w:type="pct"/>
          </w:tcPr>
          <w:p w14:paraId="7FE7D5DA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94" w:type="pct"/>
          </w:tcPr>
          <w:p w14:paraId="7C03FE9C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04B8E99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DAA5B06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B72CE0B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10C5DA1" w14:textId="77777777" w:rsidTr="001C437E">
        <w:tc>
          <w:tcPr>
            <w:tcW w:w="784" w:type="pct"/>
          </w:tcPr>
          <w:p w14:paraId="79F7684B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1022" w:type="pct"/>
          </w:tcPr>
          <w:p w14:paraId="2368FC02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94" w:type="pct"/>
          </w:tcPr>
          <w:p w14:paraId="0D98AED3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35777CD1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43FC1F30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3A45564B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2B1C07" w14:paraId="7A765D55" w14:textId="77777777" w:rsidTr="001C437E">
        <w:tc>
          <w:tcPr>
            <w:tcW w:w="784" w:type="pct"/>
          </w:tcPr>
          <w:p w14:paraId="2270AFEC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1022" w:type="pct"/>
          </w:tcPr>
          <w:p w14:paraId="5819C0AF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94" w:type="pct"/>
          </w:tcPr>
          <w:p w14:paraId="6F01CC25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330187BA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5CC0ADC8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66D7A8DF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2B1C07" w14:paraId="50A0E242" w14:textId="77777777" w:rsidTr="001C437E">
        <w:tc>
          <w:tcPr>
            <w:tcW w:w="784" w:type="pct"/>
          </w:tcPr>
          <w:p w14:paraId="29E77C6B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1022" w:type="pct"/>
          </w:tcPr>
          <w:p w14:paraId="309CD623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694" w:type="pct"/>
          </w:tcPr>
          <w:p w14:paraId="0BCFB836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3ADAABA3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71F752A5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2" w:type="pct"/>
          </w:tcPr>
          <w:p w14:paraId="382A7A41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4753070B" w14:textId="77777777" w:rsidTr="001C437E">
        <w:tc>
          <w:tcPr>
            <w:tcW w:w="784" w:type="pct"/>
          </w:tcPr>
          <w:p w14:paraId="4714E53A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1022" w:type="pct"/>
          </w:tcPr>
          <w:p w14:paraId="07AAC774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694" w:type="pct"/>
          </w:tcPr>
          <w:p w14:paraId="3DB25767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7DCFCEF9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28442E61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2" w:type="pct"/>
          </w:tcPr>
          <w:p w14:paraId="5AB405E5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1C437E" w:rsidRPr="002B1C07" w14:paraId="35859DC2" w14:textId="77777777" w:rsidTr="001C437E">
        <w:tc>
          <w:tcPr>
            <w:tcW w:w="784" w:type="pct"/>
          </w:tcPr>
          <w:p w14:paraId="57421D91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022" w:type="pct"/>
          </w:tcPr>
          <w:p w14:paraId="1E752516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8.00 a.m. – 9.00 a.m.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IICT</w:t>
            </w:r>
          </w:p>
        </w:tc>
        <w:tc>
          <w:tcPr>
            <w:tcW w:w="694" w:type="pct"/>
          </w:tcPr>
          <w:p w14:paraId="0F1C7591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1D6F478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E6D93A8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0CC67BBC" w14:textId="77777777" w:rsidR="001C437E" w:rsidRPr="002B1C07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201F9BC" w14:textId="77777777" w:rsidR="00F7281D" w:rsidRPr="002B1C07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0D68E79" w14:textId="77777777" w:rsidR="00F7281D" w:rsidRPr="002B1C07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9"/>
        <w:gridCol w:w="1113"/>
        <w:gridCol w:w="1535"/>
        <w:gridCol w:w="1852"/>
        <w:gridCol w:w="575"/>
        <w:gridCol w:w="860"/>
        <w:gridCol w:w="860"/>
        <w:gridCol w:w="1242"/>
      </w:tblGrid>
      <w:tr w:rsidR="002B1C07" w:rsidRPr="002B1C07" w14:paraId="12A1270E" w14:textId="77777777" w:rsidTr="000902AD">
        <w:tc>
          <w:tcPr>
            <w:tcW w:w="543" w:type="pct"/>
          </w:tcPr>
          <w:p w14:paraId="42245E05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17" w:type="pct"/>
          </w:tcPr>
          <w:p w14:paraId="0837CA26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51" w:type="pct"/>
          </w:tcPr>
          <w:p w14:paraId="5F52DB0F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27" w:type="pct"/>
          </w:tcPr>
          <w:p w14:paraId="08AAC4B1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9" w:type="pct"/>
          </w:tcPr>
          <w:p w14:paraId="1A485F8B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7" w:type="pct"/>
          </w:tcPr>
          <w:p w14:paraId="65861589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7" w:type="pct"/>
          </w:tcPr>
          <w:p w14:paraId="63F511E4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9" w:type="pct"/>
          </w:tcPr>
          <w:p w14:paraId="4BBC51F6" w14:textId="77777777" w:rsidR="00F7281D" w:rsidRPr="002B1C07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9F3D49F" w14:textId="77777777" w:rsidTr="000902AD">
        <w:tc>
          <w:tcPr>
            <w:tcW w:w="543" w:type="pct"/>
          </w:tcPr>
          <w:p w14:paraId="4B641203" w14:textId="77777777" w:rsidR="00F7281D" w:rsidRPr="002B1C07" w:rsidRDefault="00F728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17" w:type="pct"/>
            <w:vAlign w:val="center"/>
          </w:tcPr>
          <w:p w14:paraId="5913D355" w14:textId="77777777" w:rsidR="00F7281D" w:rsidRPr="002B1C07" w:rsidRDefault="00F728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851" w:type="pct"/>
            <w:vAlign w:val="center"/>
          </w:tcPr>
          <w:p w14:paraId="689F4057" w14:textId="77777777" w:rsidR="00F7281D" w:rsidRPr="002B1C07" w:rsidRDefault="00F728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027" w:type="pct"/>
            <w:vAlign w:val="center"/>
          </w:tcPr>
          <w:p w14:paraId="407428FD" w14:textId="77777777" w:rsidR="00F7281D" w:rsidRPr="002B1C07" w:rsidRDefault="00182E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CE621A" w:rsidRPr="002B1C07">
              <w:rPr>
                <w:rFonts w:ascii="Book Antiqua" w:hAnsi="Book Antiqua"/>
                <w:b/>
                <w:sz w:val="18"/>
                <w:szCs w:val="18"/>
              </w:rPr>
              <w:t>ibwomu</w:t>
            </w:r>
            <w:proofErr w:type="spellEnd"/>
            <w:r w:rsidR="00CE621A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5D1C45" w:rsidRPr="002B1C07">
              <w:rPr>
                <w:rFonts w:ascii="Book Antiqua" w:hAnsi="Book Antiqua"/>
                <w:b/>
                <w:sz w:val="18"/>
                <w:szCs w:val="18"/>
              </w:rPr>
              <w:t>Na</w:t>
            </w:r>
            <w:r w:rsidR="00CE621A" w:rsidRPr="002B1C07">
              <w:rPr>
                <w:rFonts w:ascii="Book Antiqua" w:hAnsi="Book Antiqua"/>
                <w:b/>
                <w:sz w:val="18"/>
                <w:szCs w:val="18"/>
              </w:rPr>
              <w:t>sser</w:t>
            </w:r>
            <w:r w:rsidR="00C20C9C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CE621A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AA1C80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CE621A" w:rsidRPr="002B1C07">
              <w:rPr>
                <w:rFonts w:ascii="Book Antiqua" w:hAnsi="Book Antiqua"/>
                <w:sz w:val="18"/>
                <w:szCs w:val="18"/>
              </w:rPr>
              <w:t xml:space="preserve">usisi </w:t>
            </w:r>
            <w:r w:rsidRPr="002B1C07">
              <w:rPr>
                <w:rFonts w:ascii="Book Antiqua" w:hAnsi="Book Antiqua"/>
                <w:sz w:val="18"/>
                <w:szCs w:val="18"/>
              </w:rPr>
              <w:t>E</w:t>
            </w:r>
            <w:r w:rsidR="00CE621A" w:rsidRPr="002B1C07">
              <w:rPr>
                <w:rFonts w:ascii="Book Antiqua" w:hAnsi="Book Antiqua"/>
                <w:sz w:val="18"/>
                <w:szCs w:val="18"/>
              </w:rPr>
              <w:t>rasmus</w:t>
            </w:r>
            <w:r w:rsidR="00431796" w:rsidRPr="002B1C07">
              <w:rPr>
                <w:rFonts w:ascii="Book Antiqua" w:hAnsi="Book Antiqua"/>
                <w:sz w:val="18"/>
                <w:szCs w:val="18"/>
              </w:rPr>
              <w:t xml:space="preserve"> / Oula Denis / Mwesigwa </w:t>
            </w:r>
            <w:r w:rsidR="000A203A" w:rsidRPr="002B1C07">
              <w:rPr>
                <w:rFonts w:ascii="Book Antiqua" w:hAnsi="Book Antiqua"/>
                <w:sz w:val="18"/>
                <w:szCs w:val="18"/>
              </w:rPr>
              <w:t>Abdulkarim</w:t>
            </w:r>
          </w:p>
        </w:tc>
        <w:tc>
          <w:tcPr>
            <w:tcW w:w="319" w:type="pct"/>
            <w:vAlign w:val="center"/>
          </w:tcPr>
          <w:p w14:paraId="43555484" w14:textId="77777777" w:rsidR="00F7281D" w:rsidRPr="002B1C07" w:rsidRDefault="00F7281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7" w:type="pct"/>
          </w:tcPr>
          <w:p w14:paraId="3B98274B" w14:textId="77777777" w:rsidR="00F7281D" w:rsidRPr="002B1C07" w:rsidRDefault="00F728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7" w:type="pct"/>
          </w:tcPr>
          <w:p w14:paraId="57282BD5" w14:textId="77777777" w:rsidR="00F7281D" w:rsidRPr="002B1C07" w:rsidRDefault="00F728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9" w:type="pct"/>
          </w:tcPr>
          <w:p w14:paraId="3B265E13" w14:textId="77777777" w:rsidR="00F7281D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 LIB</w:t>
            </w:r>
            <w:r w:rsidR="006F0663" w:rsidRPr="002B1C07">
              <w:rPr>
                <w:rFonts w:ascii="Book Antiqua" w:hAnsi="Book Antiqua"/>
                <w:sz w:val="18"/>
                <w:szCs w:val="18"/>
              </w:rPr>
              <w:t>.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UPPER</w:t>
            </w:r>
          </w:p>
        </w:tc>
      </w:tr>
      <w:tr w:rsidR="002B1C07" w:rsidRPr="002B1C07" w14:paraId="45CC42CC" w14:textId="77777777" w:rsidTr="000902AD">
        <w:tc>
          <w:tcPr>
            <w:tcW w:w="543" w:type="pct"/>
          </w:tcPr>
          <w:p w14:paraId="2A30A9CF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617" w:type="pct"/>
            <w:vAlign w:val="center"/>
          </w:tcPr>
          <w:p w14:paraId="27EF4012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2102</w:t>
            </w:r>
          </w:p>
        </w:tc>
        <w:tc>
          <w:tcPr>
            <w:tcW w:w="851" w:type="pct"/>
            <w:vAlign w:val="center"/>
          </w:tcPr>
          <w:p w14:paraId="2079AC29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any Law</w:t>
            </w:r>
          </w:p>
        </w:tc>
        <w:tc>
          <w:tcPr>
            <w:tcW w:w="1027" w:type="pct"/>
            <w:vAlign w:val="center"/>
          </w:tcPr>
          <w:p w14:paraId="76CE6E84" w14:textId="77777777" w:rsidR="00370D09" w:rsidRPr="002B1C07" w:rsidRDefault="00370D0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</w:t>
            </w:r>
            <w:r w:rsidR="00CE621A" w:rsidRPr="002B1C07">
              <w:rPr>
                <w:rFonts w:ascii="Book Antiqua" w:hAnsi="Book Antiqua"/>
                <w:b/>
                <w:sz w:val="18"/>
                <w:szCs w:val="18"/>
              </w:rPr>
              <w:t>ugasha</w:t>
            </w:r>
            <w:proofErr w:type="spellEnd"/>
            <w:r w:rsidR="00482083" w:rsidRPr="002B1C07">
              <w:rPr>
                <w:rFonts w:ascii="Book Antiqua" w:hAnsi="Book Antiqua"/>
                <w:b/>
                <w:sz w:val="18"/>
                <w:szCs w:val="18"/>
              </w:rPr>
              <w:t xml:space="preserve"> M</w:t>
            </w:r>
            <w:r w:rsidR="00CE621A" w:rsidRPr="002B1C07">
              <w:rPr>
                <w:rFonts w:ascii="Book Antiqua" w:hAnsi="Book Antiqua"/>
                <w:b/>
                <w:sz w:val="18"/>
                <w:szCs w:val="18"/>
              </w:rPr>
              <w:t>ark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6872C50C" w14:textId="77777777" w:rsidR="00CF57EE" w:rsidRPr="002B1C07" w:rsidRDefault="00370D0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CE621A" w:rsidRPr="002B1C07">
              <w:rPr>
                <w:rFonts w:ascii="Book Antiqua" w:hAnsi="Book Antiqua"/>
                <w:sz w:val="18"/>
                <w:szCs w:val="18"/>
              </w:rPr>
              <w:t>anwagi</w:t>
            </w:r>
            <w:proofErr w:type="spellEnd"/>
            <w:r w:rsidR="00482083" w:rsidRPr="002B1C07">
              <w:rPr>
                <w:rFonts w:ascii="Book Antiqua" w:hAnsi="Book Antiqua"/>
                <w:sz w:val="18"/>
                <w:szCs w:val="18"/>
              </w:rPr>
              <w:t xml:space="preserve"> S</w:t>
            </w:r>
            <w:r w:rsidR="00CE621A" w:rsidRPr="002B1C07">
              <w:rPr>
                <w:rFonts w:ascii="Book Antiqua" w:hAnsi="Book Antiqua"/>
                <w:sz w:val="18"/>
                <w:szCs w:val="18"/>
              </w:rPr>
              <w:t>tephen</w:t>
            </w:r>
          </w:p>
        </w:tc>
        <w:tc>
          <w:tcPr>
            <w:tcW w:w="319" w:type="pct"/>
            <w:vAlign w:val="center"/>
          </w:tcPr>
          <w:p w14:paraId="15FE4A62" w14:textId="77777777" w:rsidR="00CF57EE" w:rsidRPr="002B1C07" w:rsidRDefault="00CF57E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7" w:type="pct"/>
          </w:tcPr>
          <w:p w14:paraId="57785017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7" w:type="pct"/>
          </w:tcPr>
          <w:p w14:paraId="3DA56EED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89" w:type="pct"/>
          </w:tcPr>
          <w:p w14:paraId="0E9D5B82" w14:textId="77777777" w:rsidR="00CF57EE" w:rsidRPr="002B1C07" w:rsidRDefault="00CF57EE" w:rsidP="001A6D86">
            <w:r w:rsidRPr="002B1C07">
              <w:rPr>
                <w:rFonts w:ascii="Book Antiqua" w:hAnsi="Book Antiqua"/>
                <w:sz w:val="18"/>
                <w:szCs w:val="18"/>
              </w:rPr>
              <w:t>F. LIB</w:t>
            </w:r>
            <w:r w:rsidR="006F0663" w:rsidRPr="002B1C07">
              <w:rPr>
                <w:rFonts w:ascii="Book Antiqua" w:hAnsi="Book Antiqua"/>
                <w:sz w:val="18"/>
                <w:szCs w:val="18"/>
              </w:rPr>
              <w:t xml:space="preserve">. </w:t>
            </w:r>
            <w:r w:rsidRPr="002B1C07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  <w:tr w:rsidR="002B1C07" w:rsidRPr="002B1C07" w14:paraId="1986CD78" w14:textId="77777777" w:rsidTr="000902AD">
        <w:tc>
          <w:tcPr>
            <w:tcW w:w="543" w:type="pct"/>
          </w:tcPr>
          <w:p w14:paraId="482B6B45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617" w:type="pct"/>
            <w:vAlign w:val="center"/>
          </w:tcPr>
          <w:p w14:paraId="44BF03C4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2101</w:t>
            </w:r>
          </w:p>
        </w:tc>
        <w:tc>
          <w:tcPr>
            <w:tcW w:w="851" w:type="pct"/>
            <w:vAlign w:val="center"/>
          </w:tcPr>
          <w:p w14:paraId="6F005DE7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1027" w:type="pct"/>
            <w:vAlign w:val="center"/>
          </w:tcPr>
          <w:p w14:paraId="7C1F4FBD" w14:textId="77777777" w:rsidR="00CF57EE" w:rsidRPr="002B1C07" w:rsidRDefault="00D9493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CE621A" w:rsidRPr="002B1C07">
              <w:rPr>
                <w:rFonts w:ascii="Book Antiqua" w:hAnsi="Book Antiqua"/>
                <w:b/>
                <w:sz w:val="18"/>
                <w:szCs w:val="18"/>
              </w:rPr>
              <w:t>abong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</w:t>
            </w:r>
            <w:r w:rsidR="00CE621A" w:rsidRPr="002B1C07">
              <w:rPr>
                <w:rFonts w:ascii="Book Antiqua" w:hAnsi="Book Antiqua"/>
                <w:b/>
                <w:sz w:val="18"/>
                <w:szCs w:val="18"/>
              </w:rPr>
              <w:t>harles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CE621A" w:rsidRPr="002B1C07">
              <w:rPr>
                <w:rFonts w:ascii="Book Antiqua" w:hAnsi="Book Antiqua"/>
                <w:sz w:val="18"/>
                <w:szCs w:val="18"/>
              </w:rPr>
              <w:t>rinawe</w:t>
            </w:r>
            <w:proofErr w:type="spellEnd"/>
            <w:r w:rsidR="00CE621A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C</w:t>
            </w:r>
            <w:r w:rsidR="00CE621A" w:rsidRPr="002B1C07">
              <w:rPr>
                <w:rFonts w:ascii="Book Antiqua" w:hAnsi="Book Antiqua"/>
                <w:sz w:val="18"/>
                <w:szCs w:val="18"/>
              </w:rPr>
              <w:t>alvin</w:t>
            </w:r>
          </w:p>
        </w:tc>
        <w:tc>
          <w:tcPr>
            <w:tcW w:w="319" w:type="pct"/>
            <w:vAlign w:val="center"/>
          </w:tcPr>
          <w:p w14:paraId="58430A5B" w14:textId="77777777" w:rsidR="00CF57EE" w:rsidRPr="002B1C07" w:rsidRDefault="00CF57E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7" w:type="pct"/>
          </w:tcPr>
          <w:p w14:paraId="1EF13946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7" w:type="pct"/>
          </w:tcPr>
          <w:p w14:paraId="272F01B5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89" w:type="pct"/>
          </w:tcPr>
          <w:p w14:paraId="516136F9" w14:textId="77777777" w:rsidR="00CF57EE" w:rsidRPr="002B1C07" w:rsidRDefault="00CF57EE" w:rsidP="001A6D86">
            <w:r w:rsidRPr="002B1C07">
              <w:rPr>
                <w:rFonts w:ascii="Book Antiqua" w:hAnsi="Book Antiqua"/>
                <w:sz w:val="18"/>
                <w:szCs w:val="18"/>
              </w:rPr>
              <w:t>F. LIB UPPER</w:t>
            </w:r>
          </w:p>
        </w:tc>
      </w:tr>
      <w:tr w:rsidR="002B1C07" w:rsidRPr="002B1C07" w14:paraId="0BE19DBB" w14:textId="77777777" w:rsidTr="000902AD">
        <w:tc>
          <w:tcPr>
            <w:tcW w:w="543" w:type="pct"/>
          </w:tcPr>
          <w:p w14:paraId="6385345B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617" w:type="pct"/>
            <w:vAlign w:val="center"/>
          </w:tcPr>
          <w:p w14:paraId="08367701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2122</w:t>
            </w:r>
          </w:p>
        </w:tc>
        <w:tc>
          <w:tcPr>
            <w:tcW w:w="851" w:type="pct"/>
            <w:vAlign w:val="center"/>
          </w:tcPr>
          <w:p w14:paraId="2C802314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ry ICT</w:t>
            </w:r>
          </w:p>
        </w:tc>
        <w:tc>
          <w:tcPr>
            <w:tcW w:w="1027" w:type="pct"/>
            <w:vAlign w:val="center"/>
          </w:tcPr>
          <w:p w14:paraId="4ACE7534" w14:textId="77777777" w:rsidR="009E685F" w:rsidRPr="002B1C07" w:rsidRDefault="008443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se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erug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E020E6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Winnie Kisakye</w:t>
            </w:r>
          </w:p>
          <w:p w14:paraId="6D733BE8" w14:textId="77777777" w:rsidR="006F0663" w:rsidRPr="002B1C07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19" w:type="pct"/>
            <w:vAlign w:val="center"/>
          </w:tcPr>
          <w:p w14:paraId="78CE2252" w14:textId="77777777" w:rsidR="00CF57EE" w:rsidRPr="002B1C07" w:rsidRDefault="00CF57E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77" w:type="pct"/>
          </w:tcPr>
          <w:p w14:paraId="1707AB7D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7" w:type="pct"/>
          </w:tcPr>
          <w:p w14:paraId="1C4A8C17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9" w:type="pct"/>
          </w:tcPr>
          <w:p w14:paraId="72ED123D" w14:textId="77777777" w:rsidR="00CF57EE" w:rsidRPr="002B1C07" w:rsidRDefault="00CF57EE" w:rsidP="001A6D86">
            <w:r w:rsidRPr="002B1C07">
              <w:rPr>
                <w:rFonts w:ascii="Book Antiqua" w:hAnsi="Book Antiqua"/>
                <w:sz w:val="18"/>
                <w:szCs w:val="18"/>
              </w:rPr>
              <w:t>F. LIB</w:t>
            </w:r>
            <w:r w:rsidR="006F0663" w:rsidRPr="002B1C07">
              <w:rPr>
                <w:rFonts w:ascii="Book Antiqua" w:hAnsi="Book Antiqua"/>
                <w:sz w:val="18"/>
                <w:szCs w:val="18"/>
              </w:rPr>
              <w:t>.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UPPER</w:t>
            </w:r>
          </w:p>
        </w:tc>
      </w:tr>
      <w:tr w:rsidR="00CF57EE" w:rsidRPr="002B1C07" w14:paraId="735B2449" w14:textId="77777777" w:rsidTr="000902AD">
        <w:tc>
          <w:tcPr>
            <w:tcW w:w="543" w:type="pct"/>
          </w:tcPr>
          <w:p w14:paraId="696CD43D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17" w:type="pct"/>
            <w:vAlign w:val="center"/>
          </w:tcPr>
          <w:p w14:paraId="0F17290A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2</w:t>
            </w:r>
          </w:p>
        </w:tc>
        <w:tc>
          <w:tcPr>
            <w:tcW w:w="851" w:type="pct"/>
            <w:vAlign w:val="center"/>
          </w:tcPr>
          <w:p w14:paraId="068E284C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027" w:type="pct"/>
            <w:vAlign w:val="center"/>
          </w:tcPr>
          <w:p w14:paraId="16AC9FEA" w14:textId="77777777" w:rsidR="00CF57EE" w:rsidRPr="002B1C07" w:rsidRDefault="005D071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</w:t>
            </w:r>
            <w:r w:rsidR="00CE621A" w:rsidRPr="002B1C07">
              <w:rPr>
                <w:rFonts w:ascii="Book Antiqua" w:hAnsi="Book Antiqua"/>
                <w:b/>
                <w:sz w:val="18"/>
                <w:szCs w:val="18"/>
              </w:rPr>
              <w:t>ukoot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P</w:t>
            </w:r>
            <w:r w:rsidR="006A16B8" w:rsidRPr="002B1C07">
              <w:rPr>
                <w:rFonts w:ascii="Book Antiqua" w:hAnsi="Book Antiqua"/>
                <w:b/>
                <w:sz w:val="18"/>
                <w:szCs w:val="18"/>
              </w:rPr>
              <w:t>rim</w:t>
            </w:r>
            <w:r w:rsidR="00CE621A" w:rsidRPr="002B1C07">
              <w:rPr>
                <w:rFonts w:ascii="Book Antiqua" w:hAnsi="Book Antiqua"/>
                <w:b/>
                <w:sz w:val="18"/>
                <w:szCs w:val="18"/>
              </w:rPr>
              <w:t>rose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E020E6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CE621A" w:rsidRPr="002B1C07">
              <w:rPr>
                <w:rFonts w:ascii="Book Antiqua" w:hAnsi="Book Antiqua"/>
                <w:sz w:val="18"/>
                <w:szCs w:val="18"/>
              </w:rPr>
              <w:t>asa</w:t>
            </w:r>
            <w:r w:rsidR="00E020E6" w:rsidRPr="002B1C07">
              <w:rPr>
                <w:rFonts w:ascii="Book Antiqua" w:hAnsi="Book Antiqua"/>
                <w:sz w:val="18"/>
                <w:szCs w:val="18"/>
              </w:rPr>
              <w:t>b</w:t>
            </w:r>
            <w:r w:rsidR="00CE621A" w:rsidRPr="002B1C07">
              <w:rPr>
                <w:rFonts w:ascii="Book Antiqua" w:hAnsi="Book Antiqua"/>
                <w:sz w:val="18"/>
                <w:szCs w:val="18"/>
              </w:rPr>
              <w:t>iti</w:t>
            </w:r>
            <w:proofErr w:type="spellEnd"/>
            <w:r w:rsidR="00CE621A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C</w:t>
            </w:r>
            <w:r w:rsidR="00CE621A" w:rsidRPr="002B1C07">
              <w:rPr>
                <w:rFonts w:ascii="Book Antiqua" w:hAnsi="Book Antiqua"/>
                <w:sz w:val="18"/>
                <w:szCs w:val="18"/>
              </w:rPr>
              <w:t>hristine</w:t>
            </w:r>
          </w:p>
        </w:tc>
        <w:tc>
          <w:tcPr>
            <w:tcW w:w="319" w:type="pct"/>
            <w:vAlign w:val="center"/>
          </w:tcPr>
          <w:p w14:paraId="777F7F3D" w14:textId="77777777" w:rsidR="00CF57EE" w:rsidRPr="002B1C07" w:rsidRDefault="00CF57E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7" w:type="pct"/>
          </w:tcPr>
          <w:p w14:paraId="71413FF1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7" w:type="pct"/>
          </w:tcPr>
          <w:p w14:paraId="6F3EF942" w14:textId="77777777" w:rsidR="00CF57EE" w:rsidRPr="002B1C07" w:rsidRDefault="00CF57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89" w:type="pct"/>
          </w:tcPr>
          <w:p w14:paraId="5DED4ACB" w14:textId="77777777" w:rsidR="00CF57EE" w:rsidRPr="002B1C07" w:rsidRDefault="00CF57EE" w:rsidP="001A6D86">
            <w:r w:rsidRPr="002B1C07">
              <w:rPr>
                <w:rFonts w:ascii="Book Antiqua" w:hAnsi="Book Antiqua"/>
                <w:sz w:val="18"/>
                <w:szCs w:val="18"/>
              </w:rPr>
              <w:t>F. LIB</w:t>
            </w:r>
            <w:r w:rsidR="006F0663" w:rsidRPr="002B1C07">
              <w:rPr>
                <w:rFonts w:ascii="Book Antiqua" w:hAnsi="Book Antiqua"/>
                <w:sz w:val="18"/>
                <w:szCs w:val="18"/>
              </w:rPr>
              <w:t xml:space="preserve">. </w:t>
            </w:r>
            <w:r w:rsidRPr="002B1C07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</w:tbl>
    <w:p w14:paraId="0A8BFCDC" w14:textId="77777777" w:rsidR="00F7281D" w:rsidRPr="002B1C07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7702C9C" w14:textId="77777777" w:rsidR="00F7281D" w:rsidRPr="002B1C07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56C2859" w14:textId="77777777" w:rsidR="00F7281D" w:rsidRPr="002B1C07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154C9B5" w14:textId="77777777" w:rsidR="00F7281D" w:rsidRPr="002B1C07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CCAE365" w14:textId="77777777" w:rsidR="00F7281D" w:rsidRPr="002B1C07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E826DD5" w14:textId="77777777" w:rsidR="00F7281D" w:rsidRPr="002B1C07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BC8F68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BUSINESS ADMINIST</w:t>
      </w:r>
      <w:r w:rsidR="00054383" w:rsidRPr="002B1C07">
        <w:rPr>
          <w:rFonts w:ascii="Book Antiqua" w:hAnsi="Book Antiqua"/>
          <w:b/>
          <w:sz w:val="18"/>
          <w:szCs w:val="18"/>
        </w:rPr>
        <w:t>RATION YEAR THREE – GROUP A (300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1608"/>
        <w:gridCol w:w="1634"/>
        <w:gridCol w:w="1306"/>
        <w:gridCol w:w="1417"/>
        <w:gridCol w:w="1417"/>
        <w:gridCol w:w="1634"/>
      </w:tblGrid>
      <w:tr w:rsidR="002B1C07" w:rsidRPr="002B1C07" w14:paraId="3E1ADE01" w14:textId="77777777" w:rsidTr="0009059C">
        <w:tc>
          <w:tcPr>
            <w:tcW w:w="892" w:type="pct"/>
          </w:tcPr>
          <w:p w14:paraId="18D6772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06" w:type="pct"/>
          </w:tcPr>
          <w:p w14:paraId="76A5DC1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24" w:type="pct"/>
          </w:tcPr>
          <w:p w14:paraId="53F894A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6" w:type="pct"/>
          </w:tcPr>
          <w:p w14:paraId="026AA22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6" w:type="pct"/>
          </w:tcPr>
          <w:p w14:paraId="4FDB9ED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06" w:type="pct"/>
          </w:tcPr>
          <w:p w14:paraId="376879F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B56BC60" w14:textId="77777777" w:rsidTr="0009059C">
        <w:tc>
          <w:tcPr>
            <w:tcW w:w="892" w:type="pct"/>
          </w:tcPr>
          <w:p w14:paraId="27C3A2D5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906" w:type="pct"/>
          </w:tcPr>
          <w:p w14:paraId="174A9063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24" w:type="pct"/>
          </w:tcPr>
          <w:p w14:paraId="2291D2A0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786" w:type="pct"/>
          </w:tcPr>
          <w:p w14:paraId="4F4A017E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86" w:type="pct"/>
          </w:tcPr>
          <w:p w14:paraId="65280F8B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06" w:type="pct"/>
          </w:tcPr>
          <w:p w14:paraId="4CE9405B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7EAEBF6" w14:textId="77777777" w:rsidTr="0009059C">
        <w:tc>
          <w:tcPr>
            <w:tcW w:w="892" w:type="pct"/>
          </w:tcPr>
          <w:p w14:paraId="39857622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906" w:type="pct"/>
          </w:tcPr>
          <w:p w14:paraId="5011C639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24" w:type="pct"/>
          </w:tcPr>
          <w:p w14:paraId="54EE6AAC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786" w:type="pct"/>
          </w:tcPr>
          <w:p w14:paraId="597F2CE3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86" w:type="pct"/>
          </w:tcPr>
          <w:p w14:paraId="7EE9E996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06" w:type="pct"/>
          </w:tcPr>
          <w:p w14:paraId="6EB3199F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</w:tr>
      <w:tr w:rsidR="002B1C07" w:rsidRPr="002B1C07" w14:paraId="1E2147E6" w14:textId="77777777" w:rsidTr="0009059C">
        <w:tc>
          <w:tcPr>
            <w:tcW w:w="892" w:type="pct"/>
          </w:tcPr>
          <w:p w14:paraId="3A6B184E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906" w:type="pct"/>
          </w:tcPr>
          <w:p w14:paraId="39903D4E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  <w:tc>
          <w:tcPr>
            <w:tcW w:w="724" w:type="pct"/>
          </w:tcPr>
          <w:p w14:paraId="6D8CB26C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6" w:type="pct"/>
          </w:tcPr>
          <w:p w14:paraId="49A5D850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786" w:type="pct"/>
          </w:tcPr>
          <w:p w14:paraId="7A68514C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906" w:type="pct"/>
          </w:tcPr>
          <w:p w14:paraId="0F03C174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</w:tr>
      <w:tr w:rsidR="00241D2C" w:rsidRPr="002B1C07" w14:paraId="7A4CC3E5" w14:textId="77777777" w:rsidTr="0009059C">
        <w:tc>
          <w:tcPr>
            <w:tcW w:w="892" w:type="pct"/>
          </w:tcPr>
          <w:p w14:paraId="7DD00457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906" w:type="pct"/>
          </w:tcPr>
          <w:p w14:paraId="304369E1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  <w:tc>
          <w:tcPr>
            <w:tcW w:w="724" w:type="pct"/>
          </w:tcPr>
          <w:p w14:paraId="2541A259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6" w:type="pct"/>
          </w:tcPr>
          <w:p w14:paraId="61FE005B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786" w:type="pct"/>
          </w:tcPr>
          <w:p w14:paraId="68607C99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906" w:type="pct"/>
          </w:tcPr>
          <w:p w14:paraId="5898D5BE" w14:textId="77777777" w:rsidR="00241D2C" w:rsidRPr="002B1C07" w:rsidRDefault="00241D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</w:tr>
    </w:tbl>
    <w:p w14:paraId="6E041B47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E9772FF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5000" w:type="pct"/>
        <w:tblLayout w:type="fixed"/>
        <w:tblLook w:val="04A0" w:firstRow="1" w:lastRow="0" w:firstColumn="1" w:lastColumn="0" w:noHBand="0" w:noVBand="1"/>
      </w:tblPr>
      <w:tblGrid>
        <w:gridCol w:w="811"/>
        <w:gridCol w:w="994"/>
        <w:gridCol w:w="1735"/>
        <w:gridCol w:w="2267"/>
        <w:gridCol w:w="568"/>
        <w:gridCol w:w="851"/>
        <w:gridCol w:w="849"/>
        <w:gridCol w:w="941"/>
      </w:tblGrid>
      <w:tr w:rsidR="002B1C07" w:rsidRPr="002B1C07" w14:paraId="56C878B3" w14:textId="77777777" w:rsidTr="000902AD">
        <w:tc>
          <w:tcPr>
            <w:tcW w:w="449" w:type="pct"/>
          </w:tcPr>
          <w:p w14:paraId="0323726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01E7F9F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2" w:type="pct"/>
          </w:tcPr>
          <w:p w14:paraId="3B6D1C7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7" w:type="pct"/>
          </w:tcPr>
          <w:p w14:paraId="63EA311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5" w:type="pct"/>
          </w:tcPr>
          <w:p w14:paraId="2A69D0BE" w14:textId="77777777" w:rsidR="002F2342" w:rsidRPr="002B1C07" w:rsidRDefault="002F234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2" w:type="pct"/>
          </w:tcPr>
          <w:p w14:paraId="3879C1E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1" w:type="pct"/>
          </w:tcPr>
          <w:p w14:paraId="321042D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22" w:type="pct"/>
          </w:tcPr>
          <w:p w14:paraId="34E1D58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19A5AC7" w14:textId="77777777" w:rsidTr="000902AD">
        <w:tc>
          <w:tcPr>
            <w:tcW w:w="449" w:type="pct"/>
          </w:tcPr>
          <w:p w14:paraId="63CB45C3" w14:textId="77777777" w:rsidR="008B5555" w:rsidRPr="002B1C07" w:rsidRDefault="008B55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1" w:type="pct"/>
            <w:vAlign w:val="center"/>
          </w:tcPr>
          <w:p w14:paraId="084048C6" w14:textId="77777777" w:rsidR="008B5555" w:rsidRPr="002B1C07" w:rsidRDefault="008B555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05</w:t>
            </w:r>
          </w:p>
        </w:tc>
        <w:tc>
          <w:tcPr>
            <w:tcW w:w="962" w:type="pct"/>
            <w:vAlign w:val="center"/>
          </w:tcPr>
          <w:p w14:paraId="25347BDE" w14:textId="77777777" w:rsidR="008B5555" w:rsidRPr="002B1C07" w:rsidRDefault="008B555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257" w:type="pct"/>
            <w:vAlign w:val="center"/>
          </w:tcPr>
          <w:p w14:paraId="6980C65E" w14:textId="77777777" w:rsidR="00E512DB" w:rsidRPr="002B1C07" w:rsidRDefault="00D002B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akit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S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lvi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CE62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kiriz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</w:t>
            </w:r>
            <w:r w:rsidR="00CE62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on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C46F25F" w14:textId="77777777" w:rsidR="008B5555" w:rsidRPr="002B1C07" w:rsidRDefault="00D002B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624B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raj</w:t>
            </w:r>
            <w:r w:rsidR="004C7D7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</w:t>
            </w:r>
            <w:r w:rsidR="004C7D7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ga</w:t>
            </w:r>
          </w:p>
        </w:tc>
        <w:tc>
          <w:tcPr>
            <w:tcW w:w="315" w:type="pct"/>
            <w:vAlign w:val="center"/>
          </w:tcPr>
          <w:p w14:paraId="18CCE168" w14:textId="77777777" w:rsidR="008B5555" w:rsidRPr="002B1C07" w:rsidRDefault="008B555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72" w:type="pct"/>
          </w:tcPr>
          <w:p w14:paraId="06F023C8" w14:textId="77777777" w:rsidR="008B5555" w:rsidRPr="002B1C07" w:rsidRDefault="008B55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71" w:type="pct"/>
          </w:tcPr>
          <w:p w14:paraId="459970B2" w14:textId="77777777" w:rsidR="008B5555" w:rsidRPr="002B1C07" w:rsidRDefault="008B55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522" w:type="pct"/>
          </w:tcPr>
          <w:p w14:paraId="2A85299E" w14:textId="77777777" w:rsidR="008B5555" w:rsidRPr="002B1C07" w:rsidRDefault="008B55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  <w:tr w:rsidR="002B1C07" w:rsidRPr="002B1C07" w14:paraId="33C7F87D" w14:textId="77777777" w:rsidTr="000902AD">
        <w:tc>
          <w:tcPr>
            <w:tcW w:w="449" w:type="pct"/>
          </w:tcPr>
          <w:p w14:paraId="29996FF7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551" w:type="pct"/>
            <w:vAlign w:val="center"/>
          </w:tcPr>
          <w:p w14:paraId="7E69313E" w14:textId="77777777" w:rsidR="00C256A2" w:rsidRPr="002B1C07" w:rsidRDefault="00C256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51</w:t>
            </w:r>
          </w:p>
        </w:tc>
        <w:tc>
          <w:tcPr>
            <w:tcW w:w="962" w:type="pct"/>
            <w:vAlign w:val="center"/>
          </w:tcPr>
          <w:p w14:paraId="2493018D" w14:textId="77777777" w:rsidR="00C256A2" w:rsidRPr="002B1C07" w:rsidRDefault="00C256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257" w:type="pct"/>
            <w:vAlign w:val="center"/>
          </w:tcPr>
          <w:p w14:paraId="36AF3299" w14:textId="77777777" w:rsidR="00C256A2" w:rsidRPr="002B1C07" w:rsidRDefault="00381C5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F14CA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E347C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T</w:t>
            </w:r>
            <w:r w:rsidR="00F14CA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ryahikayo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W</w:t>
            </w:r>
            <w:r w:rsidR="00F14CA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lly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F14CA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F14CA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abukala</w:t>
            </w:r>
            <w:proofErr w:type="spellEnd"/>
            <w:r w:rsidR="00F14CA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</w:t>
            </w:r>
            <w:r w:rsidR="00AB0AE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ernard </w:t>
            </w:r>
            <w:r w:rsidR="00F14CA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ugabe D</w:t>
            </w:r>
            <w:r w:rsidR="0068060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rious</w:t>
            </w:r>
          </w:p>
        </w:tc>
        <w:tc>
          <w:tcPr>
            <w:tcW w:w="315" w:type="pct"/>
            <w:vAlign w:val="center"/>
          </w:tcPr>
          <w:p w14:paraId="7A34F025" w14:textId="77777777" w:rsidR="00C256A2" w:rsidRPr="002B1C07" w:rsidRDefault="00C256A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2" w:type="pct"/>
          </w:tcPr>
          <w:p w14:paraId="5BEDB01A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1" w:type="pct"/>
          </w:tcPr>
          <w:p w14:paraId="4889CE9B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522" w:type="pct"/>
          </w:tcPr>
          <w:p w14:paraId="69C7DF22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  <w:tr w:rsidR="000902AD" w:rsidRPr="002B1C07" w14:paraId="404FAB34" w14:textId="77777777" w:rsidTr="000902AD">
        <w:tc>
          <w:tcPr>
            <w:tcW w:w="449" w:type="pct"/>
          </w:tcPr>
          <w:p w14:paraId="1994A4C9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551" w:type="pct"/>
            <w:vAlign w:val="center"/>
          </w:tcPr>
          <w:p w14:paraId="76827088" w14:textId="77777777" w:rsidR="00C256A2" w:rsidRPr="002B1C07" w:rsidRDefault="00C256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10</w:t>
            </w:r>
          </w:p>
        </w:tc>
        <w:tc>
          <w:tcPr>
            <w:tcW w:w="962" w:type="pct"/>
            <w:vAlign w:val="center"/>
          </w:tcPr>
          <w:p w14:paraId="0524167C" w14:textId="77777777" w:rsidR="00C256A2" w:rsidRPr="002B1C07" w:rsidRDefault="00C256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Human Resource Management</w:t>
            </w:r>
          </w:p>
        </w:tc>
        <w:tc>
          <w:tcPr>
            <w:tcW w:w="1257" w:type="pct"/>
            <w:vAlign w:val="center"/>
          </w:tcPr>
          <w:p w14:paraId="547F36F0" w14:textId="77777777" w:rsidR="00C256A2" w:rsidRPr="002B1C07" w:rsidRDefault="006F1E86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buz</w:t>
            </w:r>
            <w:r w:rsidR="009F4AD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1030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e</w:t>
            </w:r>
            <w:proofErr w:type="spellEnd"/>
            <w:r w:rsidR="001030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Leah</w:t>
            </w:r>
            <w:r w:rsidR="00D8430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2F6B6F41" w14:textId="77777777" w:rsidR="00D84305" w:rsidRPr="002B1C07" w:rsidRDefault="00D843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CE62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muhend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</w:t>
            </w:r>
            <w:r w:rsidR="00CE62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idget</w:t>
            </w:r>
          </w:p>
        </w:tc>
        <w:tc>
          <w:tcPr>
            <w:tcW w:w="315" w:type="pct"/>
            <w:vAlign w:val="center"/>
          </w:tcPr>
          <w:p w14:paraId="4797D0D4" w14:textId="77777777" w:rsidR="00C256A2" w:rsidRPr="002B1C07" w:rsidRDefault="00C256A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72" w:type="pct"/>
          </w:tcPr>
          <w:p w14:paraId="2633220B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71" w:type="pct"/>
          </w:tcPr>
          <w:p w14:paraId="12ADCF59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22" w:type="pct"/>
          </w:tcPr>
          <w:p w14:paraId="30F84A85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</w:tbl>
    <w:p w14:paraId="4B67D064" w14:textId="77777777" w:rsidR="002F2342" w:rsidRPr="002B1C07" w:rsidRDefault="002F2342" w:rsidP="001A6D86">
      <w:pPr>
        <w:spacing w:after="0" w:line="240" w:lineRule="auto"/>
        <w:rPr>
          <w:b/>
          <w:sz w:val="18"/>
          <w:szCs w:val="18"/>
        </w:rPr>
      </w:pPr>
    </w:p>
    <w:p w14:paraId="68B278BF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Accoun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94"/>
        <w:gridCol w:w="1075"/>
        <w:gridCol w:w="1529"/>
        <w:gridCol w:w="2357"/>
        <w:gridCol w:w="362"/>
        <w:gridCol w:w="656"/>
        <w:gridCol w:w="703"/>
        <w:gridCol w:w="1540"/>
      </w:tblGrid>
      <w:tr w:rsidR="002B1C07" w:rsidRPr="002B1C07" w14:paraId="05103D00" w14:textId="77777777" w:rsidTr="00551FE8">
        <w:tc>
          <w:tcPr>
            <w:tcW w:w="440" w:type="pct"/>
          </w:tcPr>
          <w:p w14:paraId="21CF3139" w14:textId="77777777" w:rsidR="00C256A2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</w:t>
            </w:r>
            <w:r w:rsidR="00C256A2" w:rsidRPr="002B1C07">
              <w:rPr>
                <w:rFonts w:ascii="Book Antiqua" w:hAnsi="Book Antiqua"/>
                <w:sz w:val="18"/>
                <w:szCs w:val="18"/>
              </w:rPr>
              <w:t>MA</w:t>
            </w:r>
          </w:p>
        </w:tc>
        <w:tc>
          <w:tcPr>
            <w:tcW w:w="596" w:type="pct"/>
            <w:vAlign w:val="center"/>
          </w:tcPr>
          <w:p w14:paraId="24A01886" w14:textId="77777777" w:rsidR="00C256A2" w:rsidRPr="002B1C07" w:rsidRDefault="00C256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113</w:t>
            </w:r>
          </w:p>
        </w:tc>
        <w:tc>
          <w:tcPr>
            <w:tcW w:w="848" w:type="pct"/>
            <w:vAlign w:val="center"/>
          </w:tcPr>
          <w:p w14:paraId="2CD984BA" w14:textId="77777777" w:rsidR="00C256A2" w:rsidRPr="002B1C07" w:rsidRDefault="00C256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st &amp; Management Accounting</w:t>
            </w:r>
          </w:p>
        </w:tc>
        <w:tc>
          <w:tcPr>
            <w:tcW w:w="1307" w:type="pct"/>
            <w:vAlign w:val="center"/>
          </w:tcPr>
          <w:p w14:paraId="2FC5A851" w14:textId="77777777" w:rsidR="00E512DB" w:rsidRPr="002B1C07" w:rsidRDefault="00480826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amuyonjo</w:t>
            </w:r>
            <w:proofErr w:type="spellEnd"/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vid/</w:t>
            </w:r>
          </w:p>
          <w:p w14:paraId="4CD6EF9C" w14:textId="77777777" w:rsidR="00C256A2" w:rsidRPr="002B1C07" w:rsidRDefault="0048082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CE62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wasiim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E52B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CE62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aron</w:t>
            </w:r>
          </w:p>
        </w:tc>
        <w:tc>
          <w:tcPr>
            <w:tcW w:w="201" w:type="pct"/>
            <w:vAlign w:val="center"/>
          </w:tcPr>
          <w:p w14:paraId="6CB318BF" w14:textId="77777777" w:rsidR="00C256A2" w:rsidRPr="002B1C07" w:rsidRDefault="00C256A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4" w:type="pct"/>
          </w:tcPr>
          <w:p w14:paraId="2DC958DD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0" w:type="pct"/>
          </w:tcPr>
          <w:p w14:paraId="2062EB55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54" w:type="pct"/>
          </w:tcPr>
          <w:p w14:paraId="0DEAD594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  <w:tr w:rsidR="00C256A2" w:rsidRPr="002B1C07" w14:paraId="51414A0A" w14:textId="77777777" w:rsidTr="00551FE8">
        <w:tc>
          <w:tcPr>
            <w:tcW w:w="440" w:type="pct"/>
          </w:tcPr>
          <w:p w14:paraId="5B00DF3F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596" w:type="pct"/>
            <w:vAlign w:val="center"/>
          </w:tcPr>
          <w:p w14:paraId="4B816135" w14:textId="77777777" w:rsidR="00C256A2" w:rsidRPr="002B1C07" w:rsidRDefault="00C256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01</w:t>
            </w:r>
          </w:p>
        </w:tc>
        <w:tc>
          <w:tcPr>
            <w:tcW w:w="848" w:type="pct"/>
            <w:vAlign w:val="center"/>
          </w:tcPr>
          <w:p w14:paraId="3D7B089E" w14:textId="77777777" w:rsidR="00C256A2" w:rsidRPr="002B1C07" w:rsidRDefault="00C256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nting III</w:t>
            </w:r>
          </w:p>
        </w:tc>
        <w:tc>
          <w:tcPr>
            <w:tcW w:w="1307" w:type="pct"/>
            <w:vAlign w:val="center"/>
          </w:tcPr>
          <w:p w14:paraId="3406717D" w14:textId="77777777" w:rsidR="00E512DB" w:rsidRPr="002B1C07" w:rsidRDefault="0048082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ind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sim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63C84F3" w14:textId="77777777" w:rsidR="00C256A2" w:rsidRPr="002B1C07" w:rsidRDefault="0048082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CE62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tesasir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</w:t>
            </w:r>
            <w:r w:rsidR="00CE62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d</w:t>
            </w:r>
          </w:p>
        </w:tc>
        <w:tc>
          <w:tcPr>
            <w:tcW w:w="201" w:type="pct"/>
            <w:vAlign w:val="center"/>
          </w:tcPr>
          <w:p w14:paraId="0AC5557E" w14:textId="77777777" w:rsidR="00C256A2" w:rsidRPr="002B1C07" w:rsidRDefault="00C256A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4" w:type="pct"/>
          </w:tcPr>
          <w:p w14:paraId="4F6D75F3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0" w:type="pct"/>
          </w:tcPr>
          <w:p w14:paraId="3552C771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54" w:type="pct"/>
          </w:tcPr>
          <w:p w14:paraId="43B9FD90" w14:textId="77777777" w:rsidR="00C256A2" w:rsidRPr="002B1C07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</w:tbl>
    <w:p w14:paraId="50C23B79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467062A1" w14:textId="77777777" w:rsidR="002F2342" w:rsidRPr="002B1C07" w:rsidRDefault="002F2342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Marke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25"/>
        <w:gridCol w:w="1077"/>
        <w:gridCol w:w="1554"/>
        <w:gridCol w:w="2514"/>
        <w:gridCol w:w="332"/>
        <w:gridCol w:w="662"/>
        <w:gridCol w:w="828"/>
        <w:gridCol w:w="1324"/>
      </w:tblGrid>
      <w:tr w:rsidR="002B1C07" w:rsidRPr="002B1C07" w14:paraId="02679696" w14:textId="77777777" w:rsidTr="00551FE8">
        <w:tc>
          <w:tcPr>
            <w:tcW w:w="402" w:type="pct"/>
          </w:tcPr>
          <w:p w14:paraId="608493E0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597" w:type="pct"/>
            <w:vAlign w:val="center"/>
          </w:tcPr>
          <w:p w14:paraId="5929ECF6" w14:textId="77777777" w:rsidR="007A4DFB" w:rsidRPr="002B1C07" w:rsidRDefault="007A4DF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8</w:t>
            </w:r>
          </w:p>
        </w:tc>
        <w:tc>
          <w:tcPr>
            <w:tcW w:w="862" w:type="pct"/>
            <w:vAlign w:val="center"/>
          </w:tcPr>
          <w:p w14:paraId="38748B7C" w14:textId="77777777" w:rsidR="007A4DFB" w:rsidRPr="002B1C07" w:rsidRDefault="007A4DF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tail Marketing</w:t>
            </w:r>
          </w:p>
        </w:tc>
        <w:tc>
          <w:tcPr>
            <w:tcW w:w="1394" w:type="pct"/>
            <w:vAlign w:val="center"/>
          </w:tcPr>
          <w:p w14:paraId="6A17E006" w14:textId="77777777" w:rsidR="0035533F" w:rsidRPr="002B1C07" w:rsidRDefault="00AB055C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soc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 P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rof.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tamb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vid</w:t>
            </w:r>
            <w:r w:rsidR="00614B0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30FA2710" w14:textId="77777777" w:rsidR="007A4DFB" w:rsidRPr="002B1C07" w:rsidRDefault="00AB055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</w:t>
            </w:r>
            <w:r w:rsidR="00CE62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male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</w:t>
            </w:r>
            <w:r w:rsidR="00CE62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m</w:t>
            </w:r>
          </w:p>
        </w:tc>
        <w:tc>
          <w:tcPr>
            <w:tcW w:w="184" w:type="pct"/>
            <w:vAlign w:val="center"/>
          </w:tcPr>
          <w:p w14:paraId="07B96556" w14:textId="77777777" w:rsidR="007A4DFB" w:rsidRPr="002B1C07" w:rsidRDefault="007A4DF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6E714385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59" w:type="pct"/>
          </w:tcPr>
          <w:p w14:paraId="0A3836C3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34" w:type="pct"/>
          </w:tcPr>
          <w:p w14:paraId="29998A9E" w14:textId="77777777" w:rsidR="007A4DFB" w:rsidRPr="002B1C07" w:rsidRDefault="000C7A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5533F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  <w:tr w:rsidR="007A4DFB" w:rsidRPr="002B1C07" w14:paraId="21EB2F50" w14:textId="77777777" w:rsidTr="00551FE8">
        <w:tc>
          <w:tcPr>
            <w:tcW w:w="402" w:type="pct"/>
          </w:tcPr>
          <w:p w14:paraId="5B089B08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597" w:type="pct"/>
            <w:vAlign w:val="center"/>
          </w:tcPr>
          <w:p w14:paraId="743077FE" w14:textId="77777777" w:rsidR="007A4DFB" w:rsidRPr="002B1C07" w:rsidRDefault="007A4DF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23</w:t>
            </w:r>
          </w:p>
        </w:tc>
        <w:tc>
          <w:tcPr>
            <w:tcW w:w="862" w:type="pct"/>
            <w:vAlign w:val="center"/>
          </w:tcPr>
          <w:p w14:paraId="0278464F" w14:textId="77777777" w:rsidR="007A4DFB" w:rsidRPr="002B1C07" w:rsidRDefault="007A4DF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Marketing</w:t>
            </w:r>
          </w:p>
        </w:tc>
        <w:tc>
          <w:tcPr>
            <w:tcW w:w="1394" w:type="pct"/>
            <w:vAlign w:val="center"/>
          </w:tcPr>
          <w:p w14:paraId="5B2E0210" w14:textId="77777777" w:rsidR="007A4DFB" w:rsidRPr="002B1C07" w:rsidRDefault="0035533F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.</w:t>
            </w:r>
            <w:proofErr w:type="spellEnd"/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gizi</w:t>
            </w:r>
            <w:proofErr w:type="spellEnd"/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</w:t>
            </w:r>
            <w:r w:rsidR="00CE62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m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0F1216F4" w14:textId="77777777" w:rsidR="0035533F" w:rsidRPr="002B1C07" w:rsidRDefault="00C3167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pakrwoth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35533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="00CE62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nald</w:t>
            </w:r>
            <w:r w:rsidR="00A674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Kirungi </w:t>
            </w:r>
            <w:proofErr w:type="spellStart"/>
            <w:r w:rsidR="00A674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atronillah</w:t>
            </w:r>
            <w:proofErr w:type="spellEnd"/>
          </w:p>
        </w:tc>
        <w:tc>
          <w:tcPr>
            <w:tcW w:w="184" w:type="pct"/>
            <w:vAlign w:val="center"/>
          </w:tcPr>
          <w:p w14:paraId="440751C7" w14:textId="77777777" w:rsidR="007A4DFB" w:rsidRPr="002B1C07" w:rsidRDefault="007A4DF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67D90F8A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59" w:type="pct"/>
          </w:tcPr>
          <w:p w14:paraId="0D360F95" w14:textId="77777777" w:rsidR="007A4DFB" w:rsidRPr="002B1C07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34" w:type="pct"/>
          </w:tcPr>
          <w:p w14:paraId="6E007090" w14:textId="77777777" w:rsidR="007A4DFB" w:rsidRPr="002B1C07" w:rsidRDefault="000C7A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5533F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</w:tbl>
    <w:p w14:paraId="5682D239" w14:textId="77777777" w:rsidR="00BF1770" w:rsidRPr="002B1C07" w:rsidRDefault="00BF177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3C7BD74" w14:textId="77777777" w:rsidR="00EC342E" w:rsidRPr="002B1C07" w:rsidRDefault="00EC342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50BC08CB" w14:textId="77777777" w:rsidR="00B06EC8" w:rsidRPr="002B1C07" w:rsidRDefault="00B06EC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BUSINESS ADMINISTRATION YEAR THREE – GROUP </w:t>
      </w:r>
      <w:r w:rsidR="00802C2A" w:rsidRPr="002B1C07">
        <w:rPr>
          <w:rFonts w:ascii="Book Antiqua" w:hAnsi="Book Antiqua"/>
          <w:b/>
          <w:sz w:val="18"/>
          <w:szCs w:val="18"/>
        </w:rPr>
        <w:t xml:space="preserve">B </w:t>
      </w:r>
      <w:r w:rsidRPr="002B1C07">
        <w:rPr>
          <w:rFonts w:ascii="Book Antiqua" w:hAnsi="Book Antiqua"/>
          <w:b/>
          <w:sz w:val="18"/>
          <w:szCs w:val="18"/>
        </w:rPr>
        <w:t>(300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1697"/>
        <w:gridCol w:w="1417"/>
        <w:gridCol w:w="1394"/>
        <w:gridCol w:w="1504"/>
        <w:gridCol w:w="1504"/>
        <w:gridCol w:w="1500"/>
      </w:tblGrid>
      <w:tr w:rsidR="002B1C07" w:rsidRPr="002B1C07" w14:paraId="47DD0C65" w14:textId="77777777" w:rsidTr="008E470B">
        <w:tc>
          <w:tcPr>
            <w:tcW w:w="941" w:type="pct"/>
          </w:tcPr>
          <w:p w14:paraId="58AA451D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86" w:type="pct"/>
          </w:tcPr>
          <w:p w14:paraId="172A3C8F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3" w:type="pct"/>
          </w:tcPr>
          <w:p w14:paraId="4A61F751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B59AF33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AA30A06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4BC4617E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B7358FC" w14:textId="77777777" w:rsidTr="008E470B">
        <w:tc>
          <w:tcPr>
            <w:tcW w:w="941" w:type="pct"/>
          </w:tcPr>
          <w:p w14:paraId="06314E92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86" w:type="pct"/>
          </w:tcPr>
          <w:p w14:paraId="2C9FDC48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73" w:type="pct"/>
          </w:tcPr>
          <w:p w14:paraId="0BD27433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23C08B4A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834" w:type="pct"/>
          </w:tcPr>
          <w:p w14:paraId="2CAC69A7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2" w:type="pct"/>
          </w:tcPr>
          <w:p w14:paraId="6D5E085A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</w:tr>
      <w:tr w:rsidR="002B1C07" w:rsidRPr="002B1C07" w14:paraId="50CE07A6" w14:textId="77777777" w:rsidTr="008E470B">
        <w:tc>
          <w:tcPr>
            <w:tcW w:w="941" w:type="pct"/>
          </w:tcPr>
          <w:p w14:paraId="232991CB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86" w:type="pct"/>
          </w:tcPr>
          <w:p w14:paraId="0CCACED9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73" w:type="pct"/>
          </w:tcPr>
          <w:p w14:paraId="5B6E13DA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28FC74CD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834" w:type="pct"/>
          </w:tcPr>
          <w:p w14:paraId="7819B7CF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2" w:type="pct"/>
          </w:tcPr>
          <w:p w14:paraId="0DAD6A27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BACECD5" w14:textId="77777777" w:rsidTr="008E470B">
        <w:tc>
          <w:tcPr>
            <w:tcW w:w="941" w:type="pct"/>
          </w:tcPr>
          <w:p w14:paraId="0B084EF6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86" w:type="pct"/>
          </w:tcPr>
          <w:p w14:paraId="58C9FD2C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FI/RM</w:t>
            </w:r>
          </w:p>
        </w:tc>
        <w:tc>
          <w:tcPr>
            <w:tcW w:w="773" w:type="pct"/>
          </w:tcPr>
          <w:p w14:paraId="5802579A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CE787E2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B/IM</w:t>
            </w:r>
          </w:p>
        </w:tc>
        <w:tc>
          <w:tcPr>
            <w:tcW w:w="834" w:type="pct"/>
          </w:tcPr>
          <w:p w14:paraId="0954DA3F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B/IM</w:t>
            </w:r>
          </w:p>
        </w:tc>
        <w:tc>
          <w:tcPr>
            <w:tcW w:w="832" w:type="pct"/>
          </w:tcPr>
          <w:p w14:paraId="17456128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FI/RM</w:t>
            </w:r>
          </w:p>
        </w:tc>
      </w:tr>
      <w:tr w:rsidR="00B43CAB" w:rsidRPr="002B1C07" w14:paraId="6BA7A3BB" w14:textId="77777777" w:rsidTr="008E470B">
        <w:tc>
          <w:tcPr>
            <w:tcW w:w="941" w:type="pct"/>
          </w:tcPr>
          <w:p w14:paraId="14069527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86" w:type="pct"/>
          </w:tcPr>
          <w:p w14:paraId="5B94B09D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FI/RM</w:t>
            </w:r>
          </w:p>
        </w:tc>
        <w:tc>
          <w:tcPr>
            <w:tcW w:w="773" w:type="pct"/>
          </w:tcPr>
          <w:p w14:paraId="724860C2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DB4D7A1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B/IM</w:t>
            </w:r>
          </w:p>
        </w:tc>
        <w:tc>
          <w:tcPr>
            <w:tcW w:w="834" w:type="pct"/>
          </w:tcPr>
          <w:p w14:paraId="7DC11DB7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B/IM</w:t>
            </w:r>
          </w:p>
        </w:tc>
        <w:tc>
          <w:tcPr>
            <w:tcW w:w="832" w:type="pct"/>
          </w:tcPr>
          <w:p w14:paraId="749DFAB3" w14:textId="77777777" w:rsidR="00B43CAB" w:rsidRPr="002B1C07" w:rsidRDefault="00B43CAB" w:rsidP="00B43CAB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FI/RM</w:t>
            </w:r>
          </w:p>
        </w:tc>
      </w:tr>
    </w:tbl>
    <w:p w14:paraId="19411CC5" w14:textId="77777777" w:rsidR="00B06EC8" w:rsidRPr="002B1C07" w:rsidRDefault="00B06EC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1F97154" w14:textId="77777777" w:rsidR="00B06EC8" w:rsidRPr="002B1C07" w:rsidRDefault="00B06EC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810"/>
        <w:gridCol w:w="994"/>
        <w:gridCol w:w="1625"/>
        <w:gridCol w:w="2496"/>
        <w:gridCol w:w="486"/>
        <w:gridCol w:w="839"/>
        <w:gridCol w:w="837"/>
        <w:gridCol w:w="929"/>
      </w:tblGrid>
      <w:tr w:rsidR="002B1C07" w:rsidRPr="002B1C07" w14:paraId="0A8A8ADD" w14:textId="77777777" w:rsidTr="00551FE8">
        <w:tc>
          <w:tcPr>
            <w:tcW w:w="450" w:type="pct"/>
          </w:tcPr>
          <w:p w14:paraId="097D9376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318ED7BB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1" w:type="pct"/>
          </w:tcPr>
          <w:p w14:paraId="4FF6EDCF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97" w:type="pct"/>
          </w:tcPr>
          <w:p w14:paraId="4F0E05F9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36" w:type="pct"/>
          </w:tcPr>
          <w:p w14:paraId="6808113F" w14:textId="77777777" w:rsidR="00B06EC8" w:rsidRPr="002B1C07" w:rsidRDefault="00B06EC8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2" w:type="pct"/>
          </w:tcPr>
          <w:p w14:paraId="188A9E64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1" w:type="pct"/>
          </w:tcPr>
          <w:p w14:paraId="18EB2983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22" w:type="pct"/>
          </w:tcPr>
          <w:p w14:paraId="10A44F80" w14:textId="77777777" w:rsidR="00B06EC8" w:rsidRPr="002B1C07" w:rsidRDefault="00B06EC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5BC2F06" w14:textId="77777777" w:rsidTr="00551FE8">
        <w:tc>
          <w:tcPr>
            <w:tcW w:w="450" w:type="pct"/>
          </w:tcPr>
          <w:p w14:paraId="7FFDFDF3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1" w:type="pct"/>
            <w:vAlign w:val="center"/>
          </w:tcPr>
          <w:p w14:paraId="4E043FEC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05</w:t>
            </w:r>
          </w:p>
        </w:tc>
        <w:tc>
          <w:tcPr>
            <w:tcW w:w="901" w:type="pct"/>
            <w:vAlign w:val="center"/>
          </w:tcPr>
          <w:p w14:paraId="14152943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397" w:type="pct"/>
            <w:vAlign w:val="center"/>
          </w:tcPr>
          <w:p w14:paraId="0ADCB1BB" w14:textId="77777777" w:rsidR="00B06EC8" w:rsidRPr="002B1C07" w:rsidRDefault="00D002B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651F6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651F6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akit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S</w:t>
            </w:r>
            <w:r w:rsidR="00651F6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lvia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651F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kiriz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551F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iona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S</w:t>
            </w:r>
            <w:r w:rsidR="00651F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ra</w:t>
            </w:r>
            <w:r w:rsidR="00551F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Y</w:t>
            </w:r>
            <w:r w:rsidR="00651F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ga</w:t>
            </w:r>
          </w:p>
        </w:tc>
        <w:tc>
          <w:tcPr>
            <w:tcW w:w="236" w:type="pct"/>
            <w:vAlign w:val="center"/>
          </w:tcPr>
          <w:p w14:paraId="4F9B03DC" w14:textId="77777777" w:rsidR="00B06EC8" w:rsidRPr="002B1C07" w:rsidRDefault="00B06EC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72" w:type="pct"/>
          </w:tcPr>
          <w:p w14:paraId="08F00038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71" w:type="pct"/>
          </w:tcPr>
          <w:p w14:paraId="7A450A08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522" w:type="pct"/>
          </w:tcPr>
          <w:p w14:paraId="459EBCC2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HORT TOWER LEVEL </w:t>
            </w:r>
            <w:r w:rsidR="00F70941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6CBE616A" w14:textId="77777777" w:rsidTr="00551FE8">
        <w:tc>
          <w:tcPr>
            <w:tcW w:w="450" w:type="pct"/>
          </w:tcPr>
          <w:p w14:paraId="4F64DD22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551" w:type="pct"/>
            <w:vAlign w:val="center"/>
          </w:tcPr>
          <w:p w14:paraId="6B84472D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51</w:t>
            </w:r>
          </w:p>
        </w:tc>
        <w:tc>
          <w:tcPr>
            <w:tcW w:w="901" w:type="pct"/>
            <w:vAlign w:val="center"/>
          </w:tcPr>
          <w:p w14:paraId="4CAB83C8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397" w:type="pct"/>
            <w:vAlign w:val="center"/>
          </w:tcPr>
          <w:p w14:paraId="6AEB6200" w14:textId="77777777" w:rsidR="00B06EC8" w:rsidRPr="002B1C07" w:rsidRDefault="002910F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651F6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E020E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T</w:t>
            </w:r>
            <w:r w:rsidR="00651F6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ryahikayo</w:t>
            </w:r>
            <w:r w:rsidR="00651F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651F6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illy</w:t>
            </w:r>
            <w:r w:rsidR="00BD69D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abukal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</w:t>
            </w:r>
            <w:r w:rsidR="00E020E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rnard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E020E6" w:rsidRPr="002B1C07">
              <w:t xml:space="preserve"> </w:t>
            </w:r>
            <w:proofErr w:type="spellStart"/>
            <w:r w:rsidR="00E020E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yinda</w:t>
            </w:r>
            <w:proofErr w:type="spellEnd"/>
            <w:r w:rsidR="00E020E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ridget </w:t>
            </w:r>
          </w:p>
        </w:tc>
        <w:tc>
          <w:tcPr>
            <w:tcW w:w="236" w:type="pct"/>
            <w:vAlign w:val="center"/>
          </w:tcPr>
          <w:p w14:paraId="631B8BBD" w14:textId="77777777" w:rsidR="00B06EC8" w:rsidRPr="002B1C07" w:rsidRDefault="00B06EC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2" w:type="pct"/>
          </w:tcPr>
          <w:p w14:paraId="32CCC7AC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1" w:type="pct"/>
          </w:tcPr>
          <w:p w14:paraId="7514EE8B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522" w:type="pct"/>
          </w:tcPr>
          <w:p w14:paraId="3F103B43" w14:textId="77777777" w:rsidR="00B06EC8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2</w:t>
            </w:r>
          </w:p>
        </w:tc>
      </w:tr>
      <w:tr w:rsidR="00B06EC8" w:rsidRPr="002B1C07" w14:paraId="7D1421DE" w14:textId="77777777" w:rsidTr="00551FE8">
        <w:tc>
          <w:tcPr>
            <w:tcW w:w="450" w:type="pct"/>
          </w:tcPr>
          <w:p w14:paraId="5EAC04CF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551" w:type="pct"/>
            <w:vAlign w:val="center"/>
          </w:tcPr>
          <w:p w14:paraId="08416939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10</w:t>
            </w:r>
          </w:p>
        </w:tc>
        <w:tc>
          <w:tcPr>
            <w:tcW w:w="901" w:type="pct"/>
            <w:vAlign w:val="center"/>
          </w:tcPr>
          <w:p w14:paraId="506E5206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Human Resource Management</w:t>
            </w:r>
          </w:p>
        </w:tc>
        <w:tc>
          <w:tcPr>
            <w:tcW w:w="1397" w:type="pct"/>
            <w:vAlign w:val="center"/>
          </w:tcPr>
          <w:p w14:paraId="334D915D" w14:textId="77777777" w:rsidR="00B06EC8" w:rsidRPr="002B1C07" w:rsidRDefault="00D843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</w:t>
            </w:r>
            <w:r w:rsidR="006F1E8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kung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651F6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riam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1CE66D1" w14:textId="77777777" w:rsidR="00D84305" w:rsidRPr="002B1C07" w:rsidRDefault="00D843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r w:rsidR="00651F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e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E</w:t>
            </w:r>
            <w:r w:rsidR="00651F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ward</w:t>
            </w:r>
          </w:p>
        </w:tc>
        <w:tc>
          <w:tcPr>
            <w:tcW w:w="236" w:type="pct"/>
            <w:vAlign w:val="center"/>
          </w:tcPr>
          <w:p w14:paraId="264B2516" w14:textId="77777777" w:rsidR="00B06EC8" w:rsidRPr="002B1C07" w:rsidRDefault="00B06EC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72" w:type="pct"/>
          </w:tcPr>
          <w:p w14:paraId="2BDA8992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71" w:type="pct"/>
          </w:tcPr>
          <w:p w14:paraId="79DC71F0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22" w:type="pct"/>
          </w:tcPr>
          <w:p w14:paraId="190C0478" w14:textId="77777777" w:rsidR="00B06EC8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2</w:t>
            </w:r>
          </w:p>
        </w:tc>
      </w:tr>
    </w:tbl>
    <w:p w14:paraId="08643D49" w14:textId="77777777" w:rsidR="00B06EC8" w:rsidRPr="002B1C07" w:rsidRDefault="00B06EC8" w:rsidP="001A6D86">
      <w:pPr>
        <w:spacing w:after="0" w:line="240" w:lineRule="auto"/>
        <w:rPr>
          <w:b/>
          <w:sz w:val="18"/>
          <w:szCs w:val="18"/>
        </w:rPr>
      </w:pPr>
    </w:p>
    <w:p w14:paraId="088FC1E9" w14:textId="77777777" w:rsidR="00B06EC8" w:rsidRPr="002B1C07" w:rsidRDefault="00B06EC8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Financial Services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13"/>
        <w:gridCol w:w="888"/>
        <w:gridCol w:w="2081"/>
        <w:gridCol w:w="2126"/>
        <w:gridCol w:w="411"/>
        <w:gridCol w:w="586"/>
        <w:gridCol w:w="534"/>
        <w:gridCol w:w="1677"/>
      </w:tblGrid>
      <w:tr w:rsidR="002B1C07" w:rsidRPr="002B1C07" w14:paraId="582F9ED3" w14:textId="77777777" w:rsidTr="001C164A">
        <w:tc>
          <w:tcPr>
            <w:tcW w:w="395" w:type="pct"/>
          </w:tcPr>
          <w:p w14:paraId="0E0EB774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.FI</w:t>
            </w:r>
          </w:p>
        </w:tc>
        <w:tc>
          <w:tcPr>
            <w:tcW w:w="492" w:type="pct"/>
            <w:vAlign w:val="center"/>
          </w:tcPr>
          <w:p w14:paraId="65A08C45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17</w:t>
            </w:r>
          </w:p>
        </w:tc>
        <w:tc>
          <w:tcPr>
            <w:tcW w:w="1154" w:type="pct"/>
            <w:vAlign w:val="center"/>
          </w:tcPr>
          <w:p w14:paraId="5B321692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ement Of Financial Institutions</w:t>
            </w:r>
          </w:p>
        </w:tc>
        <w:tc>
          <w:tcPr>
            <w:tcW w:w="1179" w:type="pct"/>
            <w:vAlign w:val="center"/>
          </w:tcPr>
          <w:p w14:paraId="2B98C146" w14:textId="77777777" w:rsidR="00B06EC8" w:rsidRPr="002B1C07" w:rsidRDefault="00A006E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</w:t>
            </w:r>
            <w:r w:rsidR="00651F6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iry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F</w:t>
            </w:r>
            <w:r w:rsidR="00651F6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ith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973FA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r w:rsidR="00651F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l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R</w:t>
            </w:r>
            <w:r w:rsidR="00651F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bert</w:t>
            </w:r>
          </w:p>
        </w:tc>
        <w:tc>
          <w:tcPr>
            <w:tcW w:w="228" w:type="pct"/>
            <w:vAlign w:val="center"/>
          </w:tcPr>
          <w:p w14:paraId="1E3B52EE" w14:textId="77777777" w:rsidR="00B06EC8" w:rsidRPr="002B1C07" w:rsidRDefault="00B06EC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64E92649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96" w:type="pct"/>
          </w:tcPr>
          <w:p w14:paraId="5F6EB6B4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930" w:type="pct"/>
          </w:tcPr>
          <w:p w14:paraId="3563FEB8" w14:textId="77777777" w:rsidR="00B06EC8" w:rsidRPr="002B1C07" w:rsidRDefault="00B06EC8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2</w:t>
            </w:r>
          </w:p>
        </w:tc>
      </w:tr>
      <w:tr w:rsidR="00B06EC8" w:rsidRPr="002B1C07" w14:paraId="18BED24B" w14:textId="77777777" w:rsidTr="001C164A">
        <w:tc>
          <w:tcPr>
            <w:tcW w:w="395" w:type="pct"/>
          </w:tcPr>
          <w:p w14:paraId="35ECF785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B</w:t>
            </w:r>
          </w:p>
        </w:tc>
        <w:tc>
          <w:tcPr>
            <w:tcW w:w="492" w:type="pct"/>
            <w:vAlign w:val="center"/>
          </w:tcPr>
          <w:p w14:paraId="5EE06E40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35</w:t>
            </w:r>
          </w:p>
        </w:tc>
        <w:tc>
          <w:tcPr>
            <w:tcW w:w="1154" w:type="pct"/>
            <w:vAlign w:val="center"/>
          </w:tcPr>
          <w:p w14:paraId="62F26B48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e for International Business</w:t>
            </w:r>
          </w:p>
        </w:tc>
        <w:tc>
          <w:tcPr>
            <w:tcW w:w="1179" w:type="pct"/>
            <w:vAlign w:val="center"/>
          </w:tcPr>
          <w:p w14:paraId="090AA7CA" w14:textId="77777777" w:rsidR="00B06EC8" w:rsidRPr="002B1C07" w:rsidRDefault="00A006E2" w:rsidP="001A6D86">
            <w:pPr>
              <w:jc w:val="both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651F6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esigw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0A203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dulkari</w:t>
            </w:r>
            <w:r w:rsidR="00973FA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0A203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AB0AE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651F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und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</w:t>
            </w:r>
            <w:r w:rsidR="00651F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rtin</w:t>
            </w:r>
            <w:r w:rsidR="000A203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AB0AE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A203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AB0AE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Luganda Fred / </w:t>
            </w:r>
            <w:proofErr w:type="spellStart"/>
            <w:r w:rsidR="00AB0AE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dida</w:t>
            </w:r>
            <w:proofErr w:type="spellEnd"/>
            <w:r w:rsidR="00AB0AE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ulius</w:t>
            </w:r>
          </w:p>
        </w:tc>
        <w:tc>
          <w:tcPr>
            <w:tcW w:w="228" w:type="pct"/>
            <w:vAlign w:val="center"/>
          </w:tcPr>
          <w:p w14:paraId="78D3A2CE" w14:textId="77777777" w:rsidR="00B06EC8" w:rsidRPr="002B1C07" w:rsidRDefault="00B06EC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6A19C267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96" w:type="pct"/>
          </w:tcPr>
          <w:p w14:paraId="7943D623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  <w:r w:rsidR="000A203A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930" w:type="pct"/>
          </w:tcPr>
          <w:p w14:paraId="3A7AEC0F" w14:textId="77777777" w:rsidR="00B06EC8" w:rsidRPr="002B1C07" w:rsidRDefault="00B06EC8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2</w:t>
            </w:r>
          </w:p>
        </w:tc>
      </w:tr>
    </w:tbl>
    <w:p w14:paraId="6B964EBA" w14:textId="77777777" w:rsidR="00B06EC8" w:rsidRPr="002B1C07" w:rsidRDefault="00B06EC8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00571A5A" w14:textId="77777777" w:rsidR="00B06EC8" w:rsidRPr="002B1C07" w:rsidRDefault="00B06EC8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Marke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18"/>
        <w:gridCol w:w="1068"/>
        <w:gridCol w:w="1545"/>
        <w:gridCol w:w="2505"/>
        <w:gridCol w:w="404"/>
        <w:gridCol w:w="694"/>
        <w:gridCol w:w="765"/>
        <w:gridCol w:w="1317"/>
      </w:tblGrid>
      <w:tr w:rsidR="002B1C07" w:rsidRPr="002B1C07" w14:paraId="24378883" w14:textId="77777777" w:rsidTr="00551FE8">
        <w:tc>
          <w:tcPr>
            <w:tcW w:w="403" w:type="pct"/>
          </w:tcPr>
          <w:p w14:paraId="289AAE03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597" w:type="pct"/>
            <w:vAlign w:val="center"/>
          </w:tcPr>
          <w:p w14:paraId="51126F39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8</w:t>
            </w:r>
          </w:p>
        </w:tc>
        <w:tc>
          <w:tcPr>
            <w:tcW w:w="862" w:type="pct"/>
            <w:vAlign w:val="center"/>
          </w:tcPr>
          <w:p w14:paraId="4B41C688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tail Marketing</w:t>
            </w:r>
          </w:p>
        </w:tc>
        <w:tc>
          <w:tcPr>
            <w:tcW w:w="1394" w:type="pct"/>
            <w:vAlign w:val="center"/>
          </w:tcPr>
          <w:p w14:paraId="356A2DAB" w14:textId="77777777" w:rsidR="0035533F" w:rsidRPr="002B1C07" w:rsidRDefault="0035533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omuhendo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nda</w:t>
            </w:r>
            <w:r w:rsidR="000A73C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566BFEE" w14:textId="77777777" w:rsidR="00B06EC8" w:rsidRPr="002B1C07" w:rsidRDefault="0035533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al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T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m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950B8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Tondo Med</w:t>
            </w:r>
          </w:p>
        </w:tc>
        <w:tc>
          <w:tcPr>
            <w:tcW w:w="229" w:type="pct"/>
            <w:vAlign w:val="center"/>
          </w:tcPr>
          <w:p w14:paraId="11DDD9E4" w14:textId="77777777" w:rsidR="00B06EC8" w:rsidRPr="002B1C07" w:rsidRDefault="00B06EC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0" w:type="pct"/>
          </w:tcPr>
          <w:p w14:paraId="06FCBDCC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0" w:type="pct"/>
          </w:tcPr>
          <w:p w14:paraId="2909F6E7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35" w:type="pct"/>
          </w:tcPr>
          <w:p w14:paraId="7E51D3CE" w14:textId="77777777" w:rsidR="00B06EC8" w:rsidRPr="002B1C07" w:rsidRDefault="00DD7C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E720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  <w:tr w:rsidR="00B06EC8" w:rsidRPr="002B1C07" w14:paraId="5DF15265" w14:textId="77777777" w:rsidTr="00551FE8">
        <w:tc>
          <w:tcPr>
            <w:tcW w:w="403" w:type="pct"/>
          </w:tcPr>
          <w:p w14:paraId="017CDB0B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597" w:type="pct"/>
            <w:vAlign w:val="center"/>
          </w:tcPr>
          <w:p w14:paraId="2DEBD31E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23</w:t>
            </w:r>
          </w:p>
        </w:tc>
        <w:tc>
          <w:tcPr>
            <w:tcW w:w="862" w:type="pct"/>
            <w:vAlign w:val="center"/>
          </w:tcPr>
          <w:p w14:paraId="4B0F007D" w14:textId="77777777" w:rsidR="00B06EC8" w:rsidRPr="002B1C07" w:rsidRDefault="00B06EC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Marketing</w:t>
            </w:r>
          </w:p>
        </w:tc>
        <w:tc>
          <w:tcPr>
            <w:tcW w:w="1394" w:type="pct"/>
            <w:vAlign w:val="center"/>
          </w:tcPr>
          <w:p w14:paraId="1992918B" w14:textId="77777777" w:rsidR="0035533F" w:rsidRPr="002B1C07" w:rsidRDefault="0035533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zziw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lia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26E6404A" w14:textId="77777777" w:rsidR="00B06EC8" w:rsidRPr="002B1C07" w:rsidRDefault="0035533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ungul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van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950B8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9F4AD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yazze</w:t>
            </w:r>
            <w:proofErr w:type="spellEnd"/>
            <w:r w:rsidR="001043F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atuma</w:t>
            </w:r>
          </w:p>
        </w:tc>
        <w:tc>
          <w:tcPr>
            <w:tcW w:w="229" w:type="pct"/>
            <w:vAlign w:val="center"/>
          </w:tcPr>
          <w:p w14:paraId="6A3D1299" w14:textId="77777777" w:rsidR="00B06EC8" w:rsidRPr="002B1C07" w:rsidRDefault="00B06EC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0" w:type="pct"/>
          </w:tcPr>
          <w:p w14:paraId="43FF6EDE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0" w:type="pct"/>
          </w:tcPr>
          <w:p w14:paraId="394D1B15" w14:textId="77777777" w:rsidR="00B06EC8" w:rsidRPr="002B1C07" w:rsidRDefault="00B06EC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35" w:type="pct"/>
          </w:tcPr>
          <w:p w14:paraId="5E14C5B3" w14:textId="77777777" w:rsidR="00B06EC8" w:rsidRPr="002B1C07" w:rsidRDefault="00DD7C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E720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</w:tbl>
    <w:p w14:paraId="0DF2DBE3" w14:textId="77777777" w:rsidR="00B06EC8" w:rsidRPr="002B1C07" w:rsidRDefault="00B06EC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8EA5C39" w14:textId="77777777" w:rsidR="00B06EC8" w:rsidRPr="002B1C07" w:rsidRDefault="00B06EC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1E0B87F" w14:textId="77777777" w:rsidR="00B06EC8" w:rsidRPr="002B1C07" w:rsidRDefault="00B06EC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512A60B" w14:textId="77777777" w:rsidR="00B06EC8" w:rsidRPr="002B1C07" w:rsidRDefault="00B06EC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778DFE4" w14:textId="77777777" w:rsidR="00B06EC8" w:rsidRPr="002B1C07" w:rsidRDefault="00B06EC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3321D40" w14:textId="77777777" w:rsidR="00EC342E" w:rsidRPr="002B1C07" w:rsidRDefault="00EC342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5498D78C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YEAR THRE</w:t>
      </w:r>
      <w:r w:rsidR="002877D4" w:rsidRPr="002B1C07">
        <w:rPr>
          <w:rFonts w:ascii="Book Antiqua" w:hAnsi="Book Antiqua"/>
          <w:b/>
          <w:sz w:val="18"/>
          <w:szCs w:val="18"/>
        </w:rPr>
        <w:t xml:space="preserve">E–ACCOUNTING OPTION GROUP </w:t>
      </w:r>
      <w:r w:rsidR="00D073DA" w:rsidRPr="002B1C07">
        <w:rPr>
          <w:rFonts w:ascii="Book Antiqua" w:hAnsi="Book Antiqua"/>
          <w:b/>
          <w:sz w:val="18"/>
          <w:szCs w:val="18"/>
        </w:rPr>
        <w:t>C</w:t>
      </w:r>
      <w:r w:rsidR="002877D4" w:rsidRPr="002B1C07">
        <w:rPr>
          <w:rFonts w:ascii="Book Antiqua" w:hAnsi="Book Antiqua"/>
          <w:b/>
          <w:sz w:val="18"/>
          <w:szCs w:val="18"/>
        </w:rPr>
        <w:t>- (3</w:t>
      </w:r>
      <w:r w:rsidRPr="002B1C07">
        <w:rPr>
          <w:rFonts w:ascii="Book Antiqua" w:hAnsi="Book Antiqua"/>
          <w:b/>
          <w:sz w:val="18"/>
          <w:szCs w:val="18"/>
        </w:rPr>
        <w:t xml:space="preserve">00) 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1440"/>
        <w:gridCol w:w="1633"/>
        <w:gridCol w:w="1562"/>
        <w:gridCol w:w="1374"/>
        <w:gridCol w:w="1374"/>
        <w:gridCol w:w="1633"/>
      </w:tblGrid>
      <w:tr w:rsidR="002B1C07" w:rsidRPr="002B1C07" w14:paraId="0EEF64BF" w14:textId="77777777" w:rsidTr="009F6467">
        <w:tc>
          <w:tcPr>
            <w:tcW w:w="905" w:type="pct"/>
          </w:tcPr>
          <w:p w14:paraId="0691F1A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14" w:type="pct"/>
          </w:tcPr>
          <w:p w14:paraId="27F0345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972" w:type="pct"/>
          </w:tcPr>
          <w:p w14:paraId="4514A89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7" w:type="pct"/>
          </w:tcPr>
          <w:p w14:paraId="4493E75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906" w:type="pct"/>
          </w:tcPr>
          <w:p w14:paraId="791FE46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06" w:type="pct"/>
          </w:tcPr>
          <w:p w14:paraId="578B1D4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E801E1C" w14:textId="77777777" w:rsidTr="009F6467">
        <w:tc>
          <w:tcPr>
            <w:tcW w:w="905" w:type="pct"/>
          </w:tcPr>
          <w:p w14:paraId="10F8A418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514" w:type="pct"/>
          </w:tcPr>
          <w:p w14:paraId="2DBBE2BE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972" w:type="pct"/>
          </w:tcPr>
          <w:p w14:paraId="1BF66B71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797" w:type="pct"/>
          </w:tcPr>
          <w:p w14:paraId="57848E6A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06" w:type="pct"/>
          </w:tcPr>
          <w:p w14:paraId="13585379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06" w:type="pct"/>
          </w:tcPr>
          <w:p w14:paraId="3E871010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3265DFC9" w14:textId="77777777" w:rsidTr="009F6467">
        <w:tc>
          <w:tcPr>
            <w:tcW w:w="905" w:type="pct"/>
          </w:tcPr>
          <w:p w14:paraId="74101261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514" w:type="pct"/>
          </w:tcPr>
          <w:p w14:paraId="279DF6E5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972" w:type="pct"/>
          </w:tcPr>
          <w:p w14:paraId="72157925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797" w:type="pct"/>
          </w:tcPr>
          <w:p w14:paraId="3CD564FF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06" w:type="pct"/>
          </w:tcPr>
          <w:p w14:paraId="61905B7C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06" w:type="pct"/>
          </w:tcPr>
          <w:p w14:paraId="7A127D82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</w:tr>
      <w:tr w:rsidR="002B1C07" w:rsidRPr="002B1C07" w14:paraId="666E6E83" w14:textId="77777777" w:rsidTr="009F6467">
        <w:tc>
          <w:tcPr>
            <w:tcW w:w="905" w:type="pct"/>
          </w:tcPr>
          <w:p w14:paraId="0946E9BB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514" w:type="pct"/>
          </w:tcPr>
          <w:p w14:paraId="008157E5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MFI/RM</w:t>
            </w:r>
          </w:p>
        </w:tc>
        <w:tc>
          <w:tcPr>
            <w:tcW w:w="972" w:type="pct"/>
          </w:tcPr>
          <w:p w14:paraId="7D159F10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7" w:type="pct"/>
          </w:tcPr>
          <w:p w14:paraId="418435D4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FIB/IM</w:t>
            </w:r>
          </w:p>
        </w:tc>
        <w:tc>
          <w:tcPr>
            <w:tcW w:w="906" w:type="pct"/>
          </w:tcPr>
          <w:p w14:paraId="0811E58E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FIB/IM</w:t>
            </w:r>
          </w:p>
        </w:tc>
        <w:tc>
          <w:tcPr>
            <w:tcW w:w="906" w:type="pct"/>
          </w:tcPr>
          <w:p w14:paraId="31A01C67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MFI/RM</w:t>
            </w:r>
          </w:p>
        </w:tc>
      </w:tr>
      <w:tr w:rsidR="00F70941" w:rsidRPr="002B1C07" w14:paraId="26AC5EBE" w14:textId="77777777" w:rsidTr="009F6467">
        <w:tc>
          <w:tcPr>
            <w:tcW w:w="905" w:type="pct"/>
          </w:tcPr>
          <w:p w14:paraId="3592824A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514" w:type="pct"/>
          </w:tcPr>
          <w:p w14:paraId="509D1D89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MFI/RM</w:t>
            </w:r>
          </w:p>
        </w:tc>
        <w:tc>
          <w:tcPr>
            <w:tcW w:w="972" w:type="pct"/>
          </w:tcPr>
          <w:p w14:paraId="3682E3A4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7" w:type="pct"/>
          </w:tcPr>
          <w:p w14:paraId="5663E05F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FIB/IM</w:t>
            </w:r>
          </w:p>
        </w:tc>
        <w:tc>
          <w:tcPr>
            <w:tcW w:w="906" w:type="pct"/>
          </w:tcPr>
          <w:p w14:paraId="50A37587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FIB/IM</w:t>
            </w:r>
          </w:p>
        </w:tc>
        <w:tc>
          <w:tcPr>
            <w:tcW w:w="906" w:type="pct"/>
          </w:tcPr>
          <w:p w14:paraId="29E08DCB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MFI/RM</w:t>
            </w:r>
          </w:p>
        </w:tc>
      </w:tr>
    </w:tbl>
    <w:p w14:paraId="3DBB6921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9BCE31D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810"/>
        <w:gridCol w:w="994"/>
        <w:gridCol w:w="1950"/>
        <w:gridCol w:w="2153"/>
        <w:gridCol w:w="486"/>
        <w:gridCol w:w="801"/>
        <w:gridCol w:w="817"/>
        <w:gridCol w:w="1005"/>
      </w:tblGrid>
      <w:tr w:rsidR="002B1C07" w:rsidRPr="002B1C07" w14:paraId="14E774FA" w14:textId="77777777" w:rsidTr="00551FE8">
        <w:tc>
          <w:tcPr>
            <w:tcW w:w="420" w:type="pct"/>
          </w:tcPr>
          <w:p w14:paraId="3E61BE5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07" w:type="pct"/>
          </w:tcPr>
          <w:p w14:paraId="46D0755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00" w:type="pct"/>
          </w:tcPr>
          <w:p w14:paraId="46323AA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3" w:type="pct"/>
          </w:tcPr>
          <w:p w14:paraId="1000434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48" w:type="pct"/>
          </w:tcPr>
          <w:p w14:paraId="7520C564" w14:textId="77777777" w:rsidR="002F2342" w:rsidRPr="002B1C07" w:rsidRDefault="002F234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0" w:type="pct"/>
          </w:tcPr>
          <w:p w14:paraId="054170B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0" w:type="pct"/>
          </w:tcPr>
          <w:p w14:paraId="3A8CBE0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93" w:type="pct"/>
          </w:tcPr>
          <w:p w14:paraId="4462947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84B2166" w14:textId="77777777" w:rsidTr="00551FE8">
        <w:tc>
          <w:tcPr>
            <w:tcW w:w="420" w:type="pct"/>
          </w:tcPr>
          <w:p w14:paraId="0E7F4E13" w14:textId="77777777" w:rsidR="00625385" w:rsidRPr="002B1C07" w:rsidRDefault="006253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07" w:type="pct"/>
            <w:vAlign w:val="center"/>
          </w:tcPr>
          <w:p w14:paraId="44E2EBAB" w14:textId="77777777" w:rsidR="00625385" w:rsidRPr="002B1C07" w:rsidRDefault="006253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05</w:t>
            </w:r>
          </w:p>
        </w:tc>
        <w:tc>
          <w:tcPr>
            <w:tcW w:w="1100" w:type="pct"/>
            <w:vAlign w:val="center"/>
          </w:tcPr>
          <w:p w14:paraId="5077E4DF" w14:textId="77777777" w:rsidR="00625385" w:rsidRPr="002B1C07" w:rsidRDefault="006253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213" w:type="pct"/>
            <w:vAlign w:val="center"/>
          </w:tcPr>
          <w:p w14:paraId="2294327A" w14:textId="77777777" w:rsidR="007B0835" w:rsidRPr="002B1C07" w:rsidRDefault="00625385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akit</w:t>
            </w:r>
            <w:proofErr w:type="spellEnd"/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lvia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/ </w:t>
            </w:r>
          </w:p>
          <w:p w14:paraId="2A6148A4" w14:textId="77777777" w:rsidR="007B0835" w:rsidRPr="002B1C07" w:rsidRDefault="006253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kiriz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ona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12C78A4" w14:textId="77777777" w:rsidR="00625385" w:rsidRPr="002B1C07" w:rsidRDefault="006253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624B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raj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Y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ga</w:t>
            </w:r>
          </w:p>
        </w:tc>
        <w:tc>
          <w:tcPr>
            <w:tcW w:w="248" w:type="pct"/>
            <w:vAlign w:val="center"/>
          </w:tcPr>
          <w:p w14:paraId="521D2D34" w14:textId="77777777" w:rsidR="00625385" w:rsidRPr="002B1C07" w:rsidRDefault="0062538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60" w:type="pct"/>
          </w:tcPr>
          <w:p w14:paraId="445C0705" w14:textId="77777777" w:rsidR="00625385" w:rsidRPr="002B1C07" w:rsidRDefault="006253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60" w:type="pct"/>
          </w:tcPr>
          <w:p w14:paraId="19863092" w14:textId="77777777" w:rsidR="00625385" w:rsidRPr="002B1C07" w:rsidRDefault="006253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593" w:type="pct"/>
          </w:tcPr>
          <w:p w14:paraId="4C021E24" w14:textId="77777777" w:rsidR="00625385" w:rsidRPr="002B1C07" w:rsidRDefault="006253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  <w:tr w:rsidR="002B1C07" w:rsidRPr="002B1C07" w14:paraId="5CB95914" w14:textId="77777777" w:rsidTr="00551FE8">
        <w:tc>
          <w:tcPr>
            <w:tcW w:w="420" w:type="pct"/>
          </w:tcPr>
          <w:p w14:paraId="454D031F" w14:textId="77777777" w:rsidR="00625385" w:rsidRPr="002B1C07" w:rsidRDefault="006253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507" w:type="pct"/>
            <w:vAlign w:val="center"/>
          </w:tcPr>
          <w:p w14:paraId="367D9786" w14:textId="77777777" w:rsidR="00625385" w:rsidRPr="002B1C07" w:rsidRDefault="006253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51</w:t>
            </w:r>
          </w:p>
        </w:tc>
        <w:tc>
          <w:tcPr>
            <w:tcW w:w="1100" w:type="pct"/>
            <w:vAlign w:val="center"/>
          </w:tcPr>
          <w:p w14:paraId="0B2AD2AA" w14:textId="77777777" w:rsidR="00625385" w:rsidRPr="002B1C07" w:rsidRDefault="006253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213" w:type="pct"/>
            <w:vAlign w:val="center"/>
          </w:tcPr>
          <w:p w14:paraId="04E07537" w14:textId="77777777" w:rsidR="00625385" w:rsidRPr="002B1C07" w:rsidRDefault="00DB2C18" w:rsidP="00280F6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Turyahikayo Willy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B35EC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r w:rsidR="00280F6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uhire </w:t>
            </w:r>
            <w:r w:rsidR="00B35EC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rancis</w:t>
            </w:r>
          </w:p>
        </w:tc>
        <w:tc>
          <w:tcPr>
            <w:tcW w:w="248" w:type="pct"/>
            <w:vAlign w:val="center"/>
          </w:tcPr>
          <w:p w14:paraId="31FD6DF6" w14:textId="77777777" w:rsidR="00625385" w:rsidRPr="002B1C07" w:rsidRDefault="0062538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60" w:type="pct"/>
          </w:tcPr>
          <w:p w14:paraId="62704BEF" w14:textId="77777777" w:rsidR="00625385" w:rsidRPr="002B1C07" w:rsidRDefault="006253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0" w:type="pct"/>
          </w:tcPr>
          <w:p w14:paraId="091DFA4D" w14:textId="77777777" w:rsidR="00625385" w:rsidRPr="002B1C07" w:rsidRDefault="006253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593" w:type="pct"/>
          </w:tcPr>
          <w:p w14:paraId="5E1813B8" w14:textId="77777777" w:rsidR="00625385" w:rsidRPr="002B1C07" w:rsidRDefault="00625385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  <w:tr w:rsidR="007B0835" w:rsidRPr="002B1C07" w14:paraId="2EFCC200" w14:textId="77777777" w:rsidTr="00551FE8">
        <w:tc>
          <w:tcPr>
            <w:tcW w:w="420" w:type="pct"/>
          </w:tcPr>
          <w:p w14:paraId="4D9B28EF" w14:textId="77777777" w:rsidR="00625385" w:rsidRPr="002B1C07" w:rsidRDefault="006253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507" w:type="pct"/>
            <w:vAlign w:val="center"/>
          </w:tcPr>
          <w:p w14:paraId="547E3C67" w14:textId="77777777" w:rsidR="00625385" w:rsidRPr="002B1C07" w:rsidRDefault="006253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10</w:t>
            </w:r>
          </w:p>
        </w:tc>
        <w:tc>
          <w:tcPr>
            <w:tcW w:w="1100" w:type="pct"/>
            <w:vAlign w:val="center"/>
          </w:tcPr>
          <w:p w14:paraId="09E0249F" w14:textId="77777777" w:rsidR="00625385" w:rsidRPr="002B1C07" w:rsidRDefault="006253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Human Resource Management</w:t>
            </w:r>
          </w:p>
        </w:tc>
        <w:tc>
          <w:tcPr>
            <w:tcW w:w="1213" w:type="pct"/>
            <w:vAlign w:val="center"/>
          </w:tcPr>
          <w:p w14:paraId="76E99C22" w14:textId="77777777" w:rsidR="00625385" w:rsidRPr="002B1C07" w:rsidRDefault="007B083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gumy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nca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B17C347" w14:textId="77777777" w:rsidR="007B0835" w:rsidRPr="002B1C07" w:rsidRDefault="002D31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perez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enis</w:t>
            </w:r>
          </w:p>
        </w:tc>
        <w:tc>
          <w:tcPr>
            <w:tcW w:w="248" w:type="pct"/>
            <w:vAlign w:val="center"/>
          </w:tcPr>
          <w:p w14:paraId="59AB6F9B" w14:textId="77777777" w:rsidR="00625385" w:rsidRPr="002B1C07" w:rsidRDefault="0062538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0" w:type="pct"/>
          </w:tcPr>
          <w:p w14:paraId="20E56E0B" w14:textId="77777777" w:rsidR="00625385" w:rsidRPr="002B1C07" w:rsidRDefault="006253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60" w:type="pct"/>
          </w:tcPr>
          <w:p w14:paraId="1CBB6295" w14:textId="77777777" w:rsidR="00625385" w:rsidRPr="002B1C07" w:rsidRDefault="006253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93" w:type="pct"/>
          </w:tcPr>
          <w:p w14:paraId="5BC1A5A6" w14:textId="77777777" w:rsidR="00625385" w:rsidRPr="002B1C07" w:rsidRDefault="00625385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</w:tbl>
    <w:p w14:paraId="31AB34AC" w14:textId="77777777" w:rsidR="002F2342" w:rsidRPr="002B1C07" w:rsidRDefault="002F2342" w:rsidP="001A6D86">
      <w:pPr>
        <w:spacing w:after="0" w:line="240" w:lineRule="auto"/>
        <w:rPr>
          <w:sz w:val="18"/>
          <w:szCs w:val="18"/>
        </w:rPr>
      </w:pPr>
    </w:p>
    <w:p w14:paraId="10106695" w14:textId="77777777" w:rsidR="00253D66" w:rsidRPr="002B1C07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03C092A" w14:textId="77777777" w:rsidR="00D073DA" w:rsidRPr="002B1C07" w:rsidRDefault="00D073DA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Accoun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94"/>
        <w:gridCol w:w="1045"/>
        <w:gridCol w:w="1827"/>
        <w:gridCol w:w="2566"/>
        <w:gridCol w:w="519"/>
        <w:gridCol w:w="586"/>
        <w:gridCol w:w="612"/>
        <w:gridCol w:w="1067"/>
      </w:tblGrid>
      <w:tr w:rsidR="002B1C07" w:rsidRPr="002B1C07" w14:paraId="37C01299" w14:textId="77777777" w:rsidTr="00C3405F">
        <w:tc>
          <w:tcPr>
            <w:tcW w:w="440" w:type="pct"/>
          </w:tcPr>
          <w:p w14:paraId="7A388272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&amp;MA</w:t>
            </w:r>
          </w:p>
        </w:tc>
        <w:tc>
          <w:tcPr>
            <w:tcW w:w="580" w:type="pct"/>
            <w:vAlign w:val="center"/>
          </w:tcPr>
          <w:p w14:paraId="64F148B9" w14:textId="77777777" w:rsidR="00D073DA" w:rsidRPr="002B1C07" w:rsidRDefault="00D073D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113</w:t>
            </w:r>
          </w:p>
        </w:tc>
        <w:tc>
          <w:tcPr>
            <w:tcW w:w="1013" w:type="pct"/>
            <w:vAlign w:val="center"/>
          </w:tcPr>
          <w:p w14:paraId="177FBE0C" w14:textId="77777777" w:rsidR="00D073DA" w:rsidRPr="002B1C07" w:rsidRDefault="00D073D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st &amp; Management Accounting</w:t>
            </w:r>
          </w:p>
        </w:tc>
        <w:tc>
          <w:tcPr>
            <w:tcW w:w="1423" w:type="pct"/>
            <w:vAlign w:val="center"/>
          </w:tcPr>
          <w:p w14:paraId="1AAA87DC" w14:textId="77777777" w:rsidR="00D073DA" w:rsidRPr="002B1C07" w:rsidRDefault="00FD4F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amuyonj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vid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wasiim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aron</w:t>
            </w:r>
          </w:p>
        </w:tc>
        <w:tc>
          <w:tcPr>
            <w:tcW w:w="288" w:type="pct"/>
            <w:vAlign w:val="center"/>
          </w:tcPr>
          <w:p w14:paraId="1B2AD0ED" w14:textId="77777777" w:rsidR="00D073DA" w:rsidRPr="002B1C07" w:rsidRDefault="00D073D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549DCAF2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39" w:type="pct"/>
          </w:tcPr>
          <w:p w14:paraId="447F7E41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92" w:type="pct"/>
          </w:tcPr>
          <w:p w14:paraId="6A1B635F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  <w:tr w:rsidR="00C3405F" w:rsidRPr="002B1C07" w14:paraId="1BBE0F35" w14:textId="77777777" w:rsidTr="00C3405F">
        <w:tc>
          <w:tcPr>
            <w:tcW w:w="440" w:type="pct"/>
          </w:tcPr>
          <w:p w14:paraId="5E963E50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580" w:type="pct"/>
            <w:vAlign w:val="center"/>
          </w:tcPr>
          <w:p w14:paraId="44E16EE2" w14:textId="77777777" w:rsidR="00D073DA" w:rsidRPr="002B1C07" w:rsidRDefault="00D073D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01</w:t>
            </w:r>
          </w:p>
        </w:tc>
        <w:tc>
          <w:tcPr>
            <w:tcW w:w="1013" w:type="pct"/>
            <w:vAlign w:val="center"/>
          </w:tcPr>
          <w:p w14:paraId="1767BC8E" w14:textId="77777777" w:rsidR="00D073DA" w:rsidRPr="002B1C07" w:rsidRDefault="00D073D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nting III</w:t>
            </w:r>
          </w:p>
        </w:tc>
        <w:tc>
          <w:tcPr>
            <w:tcW w:w="1423" w:type="pct"/>
            <w:vAlign w:val="center"/>
          </w:tcPr>
          <w:p w14:paraId="01B94F02" w14:textId="77777777" w:rsidR="00D073DA" w:rsidRPr="002B1C07" w:rsidRDefault="00FD4F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ind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sim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B35EC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bong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C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arles</w:t>
            </w:r>
          </w:p>
        </w:tc>
        <w:tc>
          <w:tcPr>
            <w:tcW w:w="288" w:type="pct"/>
            <w:vAlign w:val="center"/>
          </w:tcPr>
          <w:p w14:paraId="3D18B4C7" w14:textId="77777777" w:rsidR="00D073DA" w:rsidRPr="002B1C07" w:rsidRDefault="00D073D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77DC00D9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39" w:type="pct"/>
          </w:tcPr>
          <w:p w14:paraId="4E196B69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92" w:type="pct"/>
          </w:tcPr>
          <w:p w14:paraId="403A683F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</w:tbl>
    <w:p w14:paraId="655A2152" w14:textId="77777777" w:rsidR="00D073DA" w:rsidRPr="002B1C07" w:rsidRDefault="00D073DA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4DBD220D" w14:textId="77777777" w:rsidR="00D073DA" w:rsidRPr="002B1C07" w:rsidRDefault="00D073DA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Financial Services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677"/>
        <w:gridCol w:w="1029"/>
        <w:gridCol w:w="1958"/>
        <w:gridCol w:w="2570"/>
        <w:gridCol w:w="554"/>
        <w:gridCol w:w="586"/>
        <w:gridCol w:w="564"/>
        <w:gridCol w:w="1078"/>
      </w:tblGrid>
      <w:tr w:rsidR="002B1C07" w:rsidRPr="002B1C07" w14:paraId="50D20852" w14:textId="77777777" w:rsidTr="00C3405F">
        <w:tc>
          <w:tcPr>
            <w:tcW w:w="375" w:type="pct"/>
          </w:tcPr>
          <w:p w14:paraId="6BD02FB3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.FI</w:t>
            </w:r>
          </w:p>
        </w:tc>
        <w:tc>
          <w:tcPr>
            <w:tcW w:w="570" w:type="pct"/>
            <w:vAlign w:val="center"/>
          </w:tcPr>
          <w:p w14:paraId="2CC2E435" w14:textId="77777777" w:rsidR="00D073DA" w:rsidRPr="002B1C07" w:rsidRDefault="00D073D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17</w:t>
            </w:r>
          </w:p>
        </w:tc>
        <w:tc>
          <w:tcPr>
            <w:tcW w:w="1086" w:type="pct"/>
            <w:vAlign w:val="center"/>
          </w:tcPr>
          <w:p w14:paraId="4BB99A99" w14:textId="77777777" w:rsidR="00D073DA" w:rsidRPr="002B1C07" w:rsidRDefault="00D073D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ement Of Financial Institutions</w:t>
            </w:r>
          </w:p>
        </w:tc>
        <w:tc>
          <w:tcPr>
            <w:tcW w:w="1425" w:type="pct"/>
            <w:vAlign w:val="center"/>
          </w:tcPr>
          <w:p w14:paraId="2A6CB527" w14:textId="77777777" w:rsidR="00D073DA" w:rsidRPr="002B1C07" w:rsidRDefault="00283E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</w:t>
            </w:r>
            <w:r w:rsidR="00B35EC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el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R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bert</w:t>
            </w:r>
            <w:r w:rsidR="00973FA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B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birye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ith</w:t>
            </w:r>
          </w:p>
        </w:tc>
        <w:tc>
          <w:tcPr>
            <w:tcW w:w="307" w:type="pct"/>
            <w:vAlign w:val="center"/>
          </w:tcPr>
          <w:p w14:paraId="276E5D48" w14:textId="77777777" w:rsidR="00D073DA" w:rsidRPr="002B1C07" w:rsidRDefault="00D073D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FFD4AE7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13" w:type="pct"/>
          </w:tcPr>
          <w:p w14:paraId="432F5F27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598" w:type="pct"/>
          </w:tcPr>
          <w:p w14:paraId="0B622FD7" w14:textId="77777777" w:rsidR="00D073DA" w:rsidRPr="002B1C07" w:rsidRDefault="00D073DA" w:rsidP="001A6D86">
            <w:pPr>
              <w:widowControl w:val="0"/>
              <w:autoSpaceDE w:val="0"/>
              <w:autoSpaceDN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2</w:t>
            </w:r>
          </w:p>
        </w:tc>
      </w:tr>
      <w:tr w:rsidR="00D073DA" w:rsidRPr="002B1C07" w14:paraId="1D35C8C1" w14:textId="77777777" w:rsidTr="00C3405F">
        <w:tc>
          <w:tcPr>
            <w:tcW w:w="375" w:type="pct"/>
          </w:tcPr>
          <w:p w14:paraId="24961AFE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B</w:t>
            </w:r>
          </w:p>
        </w:tc>
        <w:tc>
          <w:tcPr>
            <w:tcW w:w="570" w:type="pct"/>
            <w:vAlign w:val="center"/>
          </w:tcPr>
          <w:p w14:paraId="2D9636A6" w14:textId="77777777" w:rsidR="00D073DA" w:rsidRPr="002B1C07" w:rsidRDefault="00D073D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35</w:t>
            </w:r>
          </w:p>
        </w:tc>
        <w:tc>
          <w:tcPr>
            <w:tcW w:w="1086" w:type="pct"/>
            <w:vAlign w:val="center"/>
          </w:tcPr>
          <w:p w14:paraId="76BB56DE" w14:textId="77777777" w:rsidR="00D073DA" w:rsidRPr="002B1C07" w:rsidRDefault="00D073D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e for International Business</w:t>
            </w:r>
          </w:p>
        </w:tc>
        <w:tc>
          <w:tcPr>
            <w:tcW w:w="1425" w:type="pct"/>
            <w:vAlign w:val="center"/>
          </w:tcPr>
          <w:p w14:paraId="0C007751" w14:textId="77777777" w:rsidR="00D073DA" w:rsidRPr="002B1C07" w:rsidRDefault="00283E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kunda</w:t>
            </w:r>
            <w:proofErr w:type="spellEnd"/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2515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rti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</w:t>
            </w:r>
            <w:r w:rsidR="0025150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esigw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A203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bdulkarim </w:t>
            </w:r>
            <w:r w:rsidR="00E0535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Luganda Fred / </w:t>
            </w:r>
            <w:proofErr w:type="spellStart"/>
            <w:r w:rsidR="00E0535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dida</w:t>
            </w:r>
            <w:proofErr w:type="spellEnd"/>
            <w:r w:rsidR="00E0535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ulius</w:t>
            </w:r>
          </w:p>
        </w:tc>
        <w:tc>
          <w:tcPr>
            <w:tcW w:w="307" w:type="pct"/>
            <w:vAlign w:val="center"/>
          </w:tcPr>
          <w:p w14:paraId="08EE0ADD" w14:textId="77777777" w:rsidR="00D073DA" w:rsidRPr="002B1C07" w:rsidRDefault="00D073D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2F2368BF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13" w:type="pct"/>
          </w:tcPr>
          <w:p w14:paraId="7C764485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598" w:type="pct"/>
          </w:tcPr>
          <w:p w14:paraId="602F9A0D" w14:textId="77777777" w:rsidR="00D073DA" w:rsidRPr="002B1C07" w:rsidRDefault="00D073DA" w:rsidP="001A6D86">
            <w:pPr>
              <w:widowControl w:val="0"/>
              <w:autoSpaceDE w:val="0"/>
              <w:autoSpaceDN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LEVEL 2</w:t>
            </w:r>
          </w:p>
        </w:tc>
      </w:tr>
    </w:tbl>
    <w:p w14:paraId="33635A66" w14:textId="77777777" w:rsidR="00D073DA" w:rsidRPr="002B1C07" w:rsidRDefault="00D073DA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058FBD12" w14:textId="77777777" w:rsidR="00D073DA" w:rsidRPr="002B1C07" w:rsidRDefault="00D073DA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Marke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13"/>
        <w:gridCol w:w="1067"/>
        <w:gridCol w:w="1901"/>
        <w:gridCol w:w="2409"/>
        <w:gridCol w:w="426"/>
        <w:gridCol w:w="662"/>
        <w:gridCol w:w="765"/>
        <w:gridCol w:w="1073"/>
      </w:tblGrid>
      <w:tr w:rsidR="002B1C07" w:rsidRPr="002B1C07" w14:paraId="7760FEB0" w14:textId="77777777" w:rsidTr="00C3405F">
        <w:tc>
          <w:tcPr>
            <w:tcW w:w="395" w:type="pct"/>
          </w:tcPr>
          <w:p w14:paraId="76550FFC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592" w:type="pct"/>
            <w:vAlign w:val="center"/>
          </w:tcPr>
          <w:p w14:paraId="38533C72" w14:textId="77777777" w:rsidR="00D073DA" w:rsidRPr="002B1C07" w:rsidRDefault="00D073D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8</w:t>
            </w:r>
          </w:p>
        </w:tc>
        <w:tc>
          <w:tcPr>
            <w:tcW w:w="1054" w:type="pct"/>
            <w:vAlign w:val="center"/>
          </w:tcPr>
          <w:p w14:paraId="6C42ABAA" w14:textId="77777777" w:rsidR="00D073DA" w:rsidRPr="002B1C07" w:rsidRDefault="00D073D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tail Marketing</w:t>
            </w:r>
          </w:p>
        </w:tc>
        <w:tc>
          <w:tcPr>
            <w:tcW w:w="1336" w:type="pct"/>
            <w:vAlign w:val="center"/>
          </w:tcPr>
          <w:p w14:paraId="54C0992F" w14:textId="77777777" w:rsidR="00D073DA" w:rsidRPr="002B1C07" w:rsidRDefault="00D849AE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yomuhendo Brenda</w:t>
            </w:r>
            <w:r w:rsidR="002F555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7BC186CC" w14:textId="77777777" w:rsidR="002F5556" w:rsidRPr="002B1C07" w:rsidRDefault="002F555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</w:t>
            </w:r>
            <w:r w:rsidR="00D849A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al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T</w:t>
            </w:r>
            <w:r w:rsidR="00D849A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m</w:t>
            </w:r>
            <w:r w:rsidR="00104F7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Kasamba Stephen</w:t>
            </w:r>
          </w:p>
        </w:tc>
        <w:tc>
          <w:tcPr>
            <w:tcW w:w="236" w:type="pct"/>
            <w:vAlign w:val="center"/>
          </w:tcPr>
          <w:p w14:paraId="4A5D416F" w14:textId="77777777" w:rsidR="00D073DA" w:rsidRPr="002B1C07" w:rsidRDefault="00D073D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76A42CF1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135D0FCA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595" w:type="pct"/>
          </w:tcPr>
          <w:p w14:paraId="74338422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  <w:tr w:rsidR="00D073DA" w:rsidRPr="002B1C07" w14:paraId="4A6AEE74" w14:textId="77777777" w:rsidTr="00C3405F">
        <w:tc>
          <w:tcPr>
            <w:tcW w:w="395" w:type="pct"/>
          </w:tcPr>
          <w:p w14:paraId="5F17AD55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592" w:type="pct"/>
            <w:vAlign w:val="center"/>
          </w:tcPr>
          <w:p w14:paraId="2A617869" w14:textId="77777777" w:rsidR="00D073DA" w:rsidRPr="002B1C07" w:rsidRDefault="00D073D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23</w:t>
            </w:r>
          </w:p>
        </w:tc>
        <w:tc>
          <w:tcPr>
            <w:tcW w:w="1054" w:type="pct"/>
            <w:vAlign w:val="center"/>
          </w:tcPr>
          <w:p w14:paraId="78552883" w14:textId="77777777" w:rsidR="00D073DA" w:rsidRPr="002B1C07" w:rsidRDefault="00D073D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Marketing</w:t>
            </w:r>
          </w:p>
        </w:tc>
        <w:tc>
          <w:tcPr>
            <w:tcW w:w="1336" w:type="pct"/>
            <w:vAlign w:val="center"/>
          </w:tcPr>
          <w:p w14:paraId="760017A8" w14:textId="77777777" w:rsidR="00D073DA" w:rsidRPr="002B1C07" w:rsidRDefault="0031726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piriirw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2F555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2115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nah</w:t>
            </w:r>
            <w:r w:rsidR="002F555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7C9881C9" w14:textId="77777777" w:rsidR="002F5556" w:rsidRPr="002B1C07" w:rsidRDefault="002F555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2115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plangat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</w:t>
            </w:r>
            <w:r w:rsidR="002115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onard</w:t>
            </w:r>
          </w:p>
        </w:tc>
        <w:tc>
          <w:tcPr>
            <w:tcW w:w="236" w:type="pct"/>
            <w:vAlign w:val="center"/>
          </w:tcPr>
          <w:p w14:paraId="01B802AB" w14:textId="77777777" w:rsidR="00D073DA" w:rsidRPr="002B1C07" w:rsidRDefault="00D073D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0B4B1D56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5BB11D19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595" w:type="pct"/>
          </w:tcPr>
          <w:p w14:paraId="34B62309" w14:textId="77777777" w:rsidR="00D073DA" w:rsidRPr="002B1C07" w:rsidRDefault="00D073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</w:tbl>
    <w:p w14:paraId="034ABE59" w14:textId="77777777" w:rsidR="00253D66" w:rsidRPr="002B1C07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5750684" w14:textId="77777777" w:rsidR="00253D66" w:rsidRPr="002B1C07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587D9E9" w14:textId="77777777" w:rsidR="00253D66" w:rsidRPr="002B1C07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7BF95F6" w14:textId="77777777" w:rsidR="008974B9" w:rsidRPr="002B1C07" w:rsidRDefault="008974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BE8E1CB" w14:textId="77777777" w:rsidR="008974B9" w:rsidRPr="002B1C07" w:rsidRDefault="008974B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BUSINESS ADMINISTRATION YEAR THREE – GROUP </w:t>
      </w:r>
      <w:r w:rsidR="005B73C1" w:rsidRPr="002B1C07">
        <w:rPr>
          <w:rFonts w:ascii="Book Antiqua" w:hAnsi="Book Antiqua"/>
          <w:b/>
          <w:sz w:val="18"/>
          <w:szCs w:val="18"/>
        </w:rPr>
        <w:t>D</w:t>
      </w:r>
      <w:r w:rsidRPr="002B1C07">
        <w:rPr>
          <w:rFonts w:ascii="Book Antiqua" w:hAnsi="Book Antiqua"/>
          <w:b/>
          <w:sz w:val="18"/>
          <w:szCs w:val="18"/>
        </w:rPr>
        <w:t xml:space="preserve"> – (300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1436"/>
        <w:gridCol w:w="1635"/>
        <w:gridCol w:w="1437"/>
        <w:gridCol w:w="1437"/>
        <w:gridCol w:w="1437"/>
        <w:gridCol w:w="1634"/>
      </w:tblGrid>
      <w:tr w:rsidR="002B1C07" w:rsidRPr="002B1C07" w14:paraId="457DE121" w14:textId="77777777" w:rsidTr="001C164A">
        <w:tc>
          <w:tcPr>
            <w:tcW w:w="796" w:type="pct"/>
          </w:tcPr>
          <w:p w14:paraId="602B2A5F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06" w:type="pct"/>
          </w:tcPr>
          <w:p w14:paraId="730561A4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7" w:type="pct"/>
          </w:tcPr>
          <w:p w14:paraId="307FB655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7" w:type="pct"/>
          </w:tcPr>
          <w:p w14:paraId="2E82A822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7" w:type="pct"/>
          </w:tcPr>
          <w:p w14:paraId="6578DE3E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06" w:type="pct"/>
          </w:tcPr>
          <w:p w14:paraId="68F2CBB6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0A3F97A" w14:textId="77777777" w:rsidTr="001C164A">
        <w:tc>
          <w:tcPr>
            <w:tcW w:w="796" w:type="pct"/>
          </w:tcPr>
          <w:p w14:paraId="09328AEE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906" w:type="pct"/>
          </w:tcPr>
          <w:p w14:paraId="73087B10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97" w:type="pct"/>
          </w:tcPr>
          <w:p w14:paraId="27661444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97" w:type="pct"/>
          </w:tcPr>
          <w:p w14:paraId="12244D7F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797" w:type="pct"/>
          </w:tcPr>
          <w:p w14:paraId="15BDBDFB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06" w:type="pct"/>
          </w:tcPr>
          <w:p w14:paraId="2B2E0C8B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</w:tr>
      <w:tr w:rsidR="002B1C07" w:rsidRPr="002B1C07" w14:paraId="1ED174A3" w14:textId="77777777" w:rsidTr="001C164A">
        <w:tc>
          <w:tcPr>
            <w:tcW w:w="796" w:type="pct"/>
          </w:tcPr>
          <w:p w14:paraId="4DA69403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906" w:type="pct"/>
          </w:tcPr>
          <w:p w14:paraId="0A891700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97" w:type="pct"/>
          </w:tcPr>
          <w:p w14:paraId="484421A8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97" w:type="pct"/>
          </w:tcPr>
          <w:p w14:paraId="78CC0EE2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797" w:type="pct"/>
          </w:tcPr>
          <w:p w14:paraId="4763E0AC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06" w:type="pct"/>
          </w:tcPr>
          <w:p w14:paraId="5DAF07F7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03E9000" w14:textId="77777777" w:rsidTr="001C164A">
        <w:tc>
          <w:tcPr>
            <w:tcW w:w="796" w:type="pct"/>
          </w:tcPr>
          <w:p w14:paraId="647445E3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906" w:type="pct"/>
          </w:tcPr>
          <w:p w14:paraId="5BAA09E7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MFI/RM</w:t>
            </w:r>
          </w:p>
        </w:tc>
        <w:tc>
          <w:tcPr>
            <w:tcW w:w="797" w:type="pct"/>
          </w:tcPr>
          <w:p w14:paraId="254AC719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7" w:type="pct"/>
          </w:tcPr>
          <w:p w14:paraId="40C4DE4D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FIB/IM</w:t>
            </w:r>
          </w:p>
        </w:tc>
        <w:tc>
          <w:tcPr>
            <w:tcW w:w="797" w:type="pct"/>
          </w:tcPr>
          <w:p w14:paraId="5B91101B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FIB/IM</w:t>
            </w:r>
          </w:p>
        </w:tc>
        <w:tc>
          <w:tcPr>
            <w:tcW w:w="906" w:type="pct"/>
          </w:tcPr>
          <w:p w14:paraId="6723B75E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MFI/RM</w:t>
            </w:r>
          </w:p>
        </w:tc>
      </w:tr>
      <w:tr w:rsidR="00F70941" w:rsidRPr="002B1C07" w14:paraId="5DD2B73F" w14:textId="77777777" w:rsidTr="001C164A">
        <w:tc>
          <w:tcPr>
            <w:tcW w:w="796" w:type="pct"/>
          </w:tcPr>
          <w:p w14:paraId="5B273DB2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906" w:type="pct"/>
          </w:tcPr>
          <w:p w14:paraId="0B76AC82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MFI/RM</w:t>
            </w:r>
          </w:p>
        </w:tc>
        <w:tc>
          <w:tcPr>
            <w:tcW w:w="797" w:type="pct"/>
          </w:tcPr>
          <w:p w14:paraId="62C4BEB5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7" w:type="pct"/>
          </w:tcPr>
          <w:p w14:paraId="30D50A89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FIB/IM</w:t>
            </w:r>
          </w:p>
        </w:tc>
        <w:tc>
          <w:tcPr>
            <w:tcW w:w="797" w:type="pct"/>
          </w:tcPr>
          <w:p w14:paraId="7801E902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FIB/IM</w:t>
            </w:r>
          </w:p>
        </w:tc>
        <w:tc>
          <w:tcPr>
            <w:tcW w:w="906" w:type="pct"/>
          </w:tcPr>
          <w:p w14:paraId="7C54D740" w14:textId="77777777" w:rsidR="00F70941" w:rsidRPr="002B1C07" w:rsidRDefault="00F709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MFI/RM</w:t>
            </w:r>
          </w:p>
        </w:tc>
      </w:tr>
    </w:tbl>
    <w:p w14:paraId="77CCD59C" w14:textId="77777777" w:rsidR="008974B9" w:rsidRPr="002B1C07" w:rsidRDefault="008974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82BA6D4" w14:textId="77777777" w:rsidR="008974B9" w:rsidRPr="002B1C07" w:rsidRDefault="008974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810"/>
        <w:gridCol w:w="994"/>
        <w:gridCol w:w="1723"/>
        <w:gridCol w:w="2300"/>
        <w:gridCol w:w="486"/>
        <w:gridCol w:w="801"/>
        <w:gridCol w:w="817"/>
        <w:gridCol w:w="1085"/>
      </w:tblGrid>
      <w:tr w:rsidR="002B1C07" w:rsidRPr="002B1C07" w14:paraId="62FF7305" w14:textId="77777777" w:rsidTr="00295408">
        <w:trPr>
          <w:trHeight w:hRule="exact" w:val="208"/>
        </w:trPr>
        <w:tc>
          <w:tcPr>
            <w:tcW w:w="449" w:type="pct"/>
          </w:tcPr>
          <w:p w14:paraId="0DABCEE3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132C92F7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5" w:type="pct"/>
          </w:tcPr>
          <w:p w14:paraId="300EBF8F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15" w:type="pct"/>
          </w:tcPr>
          <w:p w14:paraId="40D7A2C5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B8C46E5" w14:textId="77777777" w:rsidR="008974B9" w:rsidRPr="002B1C07" w:rsidRDefault="008974B9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3F88852D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96" w:type="pct"/>
          </w:tcPr>
          <w:p w14:paraId="7369DBD9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9" w:type="pct"/>
          </w:tcPr>
          <w:p w14:paraId="3F23FF21" w14:textId="77777777" w:rsidR="008974B9" w:rsidRPr="002B1C07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CEF038F" w14:textId="77777777" w:rsidTr="00295408">
        <w:tc>
          <w:tcPr>
            <w:tcW w:w="449" w:type="pct"/>
          </w:tcPr>
          <w:p w14:paraId="7CEC8571" w14:textId="77777777" w:rsidR="00B15A0B" w:rsidRPr="002B1C07" w:rsidRDefault="00B15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1" w:type="pct"/>
            <w:vAlign w:val="center"/>
          </w:tcPr>
          <w:p w14:paraId="18C83F35" w14:textId="77777777" w:rsidR="00B15A0B" w:rsidRPr="002B1C07" w:rsidRDefault="00B15A0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05</w:t>
            </w:r>
          </w:p>
        </w:tc>
        <w:tc>
          <w:tcPr>
            <w:tcW w:w="995" w:type="pct"/>
            <w:vAlign w:val="center"/>
          </w:tcPr>
          <w:p w14:paraId="552D912B" w14:textId="77777777" w:rsidR="00B15A0B" w:rsidRPr="002B1C07" w:rsidRDefault="00B15A0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315" w:type="pct"/>
            <w:vAlign w:val="center"/>
          </w:tcPr>
          <w:p w14:paraId="5027124F" w14:textId="77777777" w:rsidR="00E512DB" w:rsidRPr="002B1C07" w:rsidRDefault="00B15A0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akit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S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lvia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/ </w:t>
            </w:r>
          </w:p>
          <w:p w14:paraId="05F64BED" w14:textId="77777777" w:rsidR="00E512DB" w:rsidRPr="002B1C07" w:rsidRDefault="00B15A0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kiriza</w:t>
            </w:r>
            <w:proofErr w:type="spellEnd"/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ona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54CB73CD" w14:textId="77777777" w:rsidR="00B15A0B" w:rsidRPr="002B1C07" w:rsidRDefault="00B15A0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624B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aj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Y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ga</w:t>
            </w:r>
          </w:p>
        </w:tc>
        <w:tc>
          <w:tcPr>
            <w:tcW w:w="270" w:type="pct"/>
            <w:vAlign w:val="center"/>
          </w:tcPr>
          <w:p w14:paraId="1C265BDD" w14:textId="77777777" w:rsidR="00B15A0B" w:rsidRPr="002B1C07" w:rsidRDefault="00B15A0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4" w:type="pct"/>
          </w:tcPr>
          <w:p w14:paraId="069EDF57" w14:textId="77777777" w:rsidR="00B15A0B" w:rsidRPr="002B1C07" w:rsidRDefault="00B15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296" w:type="pct"/>
          </w:tcPr>
          <w:p w14:paraId="17EACCF9" w14:textId="77777777" w:rsidR="00B15A0B" w:rsidRPr="002B1C07" w:rsidRDefault="00B15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679" w:type="pct"/>
          </w:tcPr>
          <w:p w14:paraId="25C6210F" w14:textId="77777777" w:rsidR="00B15A0B" w:rsidRPr="002B1C07" w:rsidRDefault="00B15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. TOWER LEVEL 3</w:t>
            </w:r>
          </w:p>
        </w:tc>
      </w:tr>
      <w:tr w:rsidR="002B1C07" w:rsidRPr="002B1C07" w14:paraId="100D9F88" w14:textId="77777777" w:rsidTr="00295408">
        <w:tc>
          <w:tcPr>
            <w:tcW w:w="449" w:type="pct"/>
          </w:tcPr>
          <w:p w14:paraId="386846E3" w14:textId="77777777" w:rsidR="00381C51" w:rsidRPr="002B1C07" w:rsidRDefault="00381C5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551" w:type="pct"/>
            <w:vAlign w:val="center"/>
          </w:tcPr>
          <w:p w14:paraId="13744650" w14:textId="77777777" w:rsidR="00381C51" w:rsidRPr="002B1C07" w:rsidRDefault="00381C5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51</w:t>
            </w:r>
          </w:p>
        </w:tc>
        <w:tc>
          <w:tcPr>
            <w:tcW w:w="995" w:type="pct"/>
            <w:vAlign w:val="center"/>
          </w:tcPr>
          <w:p w14:paraId="6EBA285A" w14:textId="77777777" w:rsidR="00381C51" w:rsidRPr="002B1C07" w:rsidRDefault="00381C5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315" w:type="pct"/>
            <w:vAlign w:val="center"/>
          </w:tcPr>
          <w:p w14:paraId="76AAF4DC" w14:textId="77777777" w:rsidR="00381C51" w:rsidRPr="002B1C07" w:rsidRDefault="008115A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Turyahikayo Willy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</w:t>
            </w:r>
            <w:r w:rsidR="008115A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hire F</w:t>
            </w:r>
            <w:r w:rsidR="00B35EC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ancis</w:t>
            </w:r>
          </w:p>
        </w:tc>
        <w:tc>
          <w:tcPr>
            <w:tcW w:w="270" w:type="pct"/>
            <w:vAlign w:val="center"/>
          </w:tcPr>
          <w:p w14:paraId="178098FB" w14:textId="77777777" w:rsidR="00381C51" w:rsidRPr="002B1C07" w:rsidRDefault="00381C5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3B798ECE" w14:textId="77777777" w:rsidR="00381C51" w:rsidRPr="002B1C07" w:rsidRDefault="00381C5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296" w:type="pct"/>
          </w:tcPr>
          <w:p w14:paraId="41684276" w14:textId="77777777" w:rsidR="00381C51" w:rsidRPr="002B1C07" w:rsidRDefault="00381C5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79" w:type="pct"/>
          </w:tcPr>
          <w:p w14:paraId="57CA8999" w14:textId="77777777" w:rsidR="00381C51" w:rsidRPr="002B1C07" w:rsidRDefault="00381C5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. TOWER LEVEL 3</w:t>
            </w:r>
          </w:p>
        </w:tc>
      </w:tr>
      <w:tr w:rsidR="00381C51" w:rsidRPr="002B1C07" w14:paraId="6EC20FB2" w14:textId="77777777" w:rsidTr="00295408">
        <w:tc>
          <w:tcPr>
            <w:tcW w:w="449" w:type="pct"/>
          </w:tcPr>
          <w:p w14:paraId="75ADDBED" w14:textId="77777777" w:rsidR="00381C51" w:rsidRPr="002B1C07" w:rsidRDefault="00381C5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551" w:type="pct"/>
            <w:vAlign w:val="center"/>
          </w:tcPr>
          <w:p w14:paraId="29DB03CB" w14:textId="77777777" w:rsidR="00381C51" w:rsidRPr="002B1C07" w:rsidRDefault="00381C5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10</w:t>
            </w:r>
          </w:p>
        </w:tc>
        <w:tc>
          <w:tcPr>
            <w:tcW w:w="995" w:type="pct"/>
            <w:vAlign w:val="center"/>
          </w:tcPr>
          <w:p w14:paraId="522D3D6A" w14:textId="77777777" w:rsidR="00381C51" w:rsidRPr="002B1C07" w:rsidRDefault="00381C5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Human Resource Management</w:t>
            </w:r>
          </w:p>
        </w:tc>
        <w:tc>
          <w:tcPr>
            <w:tcW w:w="1315" w:type="pct"/>
            <w:vAlign w:val="center"/>
          </w:tcPr>
          <w:p w14:paraId="2C99EDF7" w14:textId="77777777" w:rsidR="00381C51" w:rsidRPr="002B1C07" w:rsidRDefault="00381C51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rumb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T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deo/</w:t>
            </w:r>
          </w:p>
          <w:p w14:paraId="284AEA22" w14:textId="77777777" w:rsidR="00381C51" w:rsidRPr="002B1C07" w:rsidRDefault="00381C5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im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an</w:t>
            </w:r>
          </w:p>
        </w:tc>
        <w:tc>
          <w:tcPr>
            <w:tcW w:w="270" w:type="pct"/>
            <w:vAlign w:val="center"/>
          </w:tcPr>
          <w:p w14:paraId="5D04E62D" w14:textId="77777777" w:rsidR="00381C51" w:rsidRPr="002B1C07" w:rsidRDefault="00381C5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FFF45A9" w14:textId="77777777" w:rsidR="00381C51" w:rsidRPr="002B1C07" w:rsidRDefault="00381C5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296" w:type="pct"/>
          </w:tcPr>
          <w:p w14:paraId="1F201ACB" w14:textId="77777777" w:rsidR="00381C51" w:rsidRPr="002B1C07" w:rsidRDefault="00381C5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79" w:type="pct"/>
          </w:tcPr>
          <w:p w14:paraId="2DB0B2A4" w14:textId="77777777" w:rsidR="00381C51" w:rsidRPr="002B1C07" w:rsidRDefault="00381C5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. TOWER LEVEL 3</w:t>
            </w:r>
          </w:p>
        </w:tc>
      </w:tr>
    </w:tbl>
    <w:p w14:paraId="25E122DE" w14:textId="77777777" w:rsidR="008974B9" w:rsidRPr="002B1C07" w:rsidRDefault="008974B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49035439" w14:textId="77777777" w:rsidR="008974B9" w:rsidRPr="002B1C07" w:rsidRDefault="008974B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Accoun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94"/>
        <w:gridCol w:w="1033"/>
        <w:gridCol w:w="1798"/>
        <w:gridCol w:w="2701"/>
        <w:gridCol w:w="394"/>
        <w:gridCol w:w="639"/>
        <w:gridCol w:w="639"/>
        <w:gridCol w:w="1018"/>
      </w:tblGrid>
      <w:tr w:rsidR="002B1C07" w:rsidRPr="002B1C07" w14:paraId="62921622" w14:textId="77777777" w:rsidTr="00E347C1">
        <w:tc>
          <w:tcPr>
            <w:tcW w:w="401" w:type="pct"/>
          </w:tcPr>
          <w:p w14:paraId="1FC2E3AE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&amp;MA</w:t>
            </w:r>
          </w:p>
        </w:tc>
        <w:tc>
          <w:tcPr>
            <w:tcW w:w="583" w:type="pct"/>
            <w:vAlign w:val="center"/>
          </w:tcPr>
          <w:p w14:paraId="12A53CF1" w14:textId="77777777" w:rsidR="008974B9" w:rsidRPr="002B1C07" w:rsidRDefault="008974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113</w:t>
            </w:r>
          </w:p>
        </w:tc>
        <w:tc>
          <w:tcPr>
            <w:tcW w:w="1007" w:type="pct"/>
            <w:vAlign w:val="center"/>
          </w:tcPr>
          <w:p w14:paraId="681F9BE7" w14:textId="77777777" w:rsidR="008974B9" w:rsidRPr="002B1C07" w:rsidRDefault="008974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st &amp; Management Accounting</w:t>
            </w:r>
          </w:p>
        </w:tc>
        <w:tc>
          <w:tcPr>
            <w:tcW w:w="1508" w:type="pct"/>
            <w:vAlign w:val="center"/>
          </w:tcPr>
          <w:p w14:paraId="1FACC928" w14:textId="77777777" w:rsidR="00E512DB" w:rsidRPr="002B1C07" w:rsidRDefault="007C5EAE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nkund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ndah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42ADCE03" w14:textId="77777777" w:rsidR="008974B9" w:rsidRPr="002B1C07" w:rsidRDefault="007C5EA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att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ses</w:t>
            </w:r>
          </w:p>
        </w:tc>
        <w:tc>
          <w:tcPr>
            <w:tcW w:w="228" w:type="pct"/>
            <w:vAlign w:val="center"/>
          </w:tcPr>
          <w:p w14:paraId="20C511B3" w14:textId="77777777" w:rsidR="008974B9" w:rsidRPr="002B1C07" w:rsidRDefault="008974B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4" w:type="pct"/>
          </w:tcPr>
          <w:p w14:paraId="4344B3E1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4" w:type="pct"/>
          </w:tcPr>
          <w:p w14:paraId="3DB58CE4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45" w:type="pct"/>
          </w:tcPr>
          <w:p w14:paraId="78EACB9C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3913D8" w:rsidRPr="002B1C07">
              <w:rPr>
                <w:rFonts w:ascii="Book Antiqua" w:hAnsi="Book Antiqua"/>
                <w:sz w:val="18"/>
                <w:szCs w:val="18"/>
              </w:rPr>
              <w:t>.</w:t>
            </w:r>
            <w:r w:rsidRPr="002B1C07">
              <w:rPr>
                <w:rFonts w:ascii="Book Antiqua" w:hAnsi="Book Antiqua"/>
                <w:sz w:val="18"/>
                <w:szCs w:val="18"/>
              </w:rPr>
              <w:t>TOWER LEVEL 3</w:t>
            </w:r>
          </w:p>
        </w:tc>
      </w:tr>
      <w:tr w:rsidR="008974B9" w:rsidRPr="002B1C07" w14:paraId="5F09F492" w14:textId="77777777" w:rsidTr="00E347C1">
        <w:tc>
          <w:tcPr>
            <w:tcW w:w="401" w:type="pct"/>
          </w:tcPr>
          <w:p w14:paraId="1967F6F0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583" w:type="pct"/>
            <w:vAlign w:val="center"/>
          </w:tcPr>
          <w:p w14:paraId="44790DD5" w14:textId="77777777" w:rsidR="008974B9" w:rsidRPr="002B1C07" w:rsidRDefault="008974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01</w:t>
            </w:r>
          </w:p>
        </w:tc>
        <w:tc>
          <w:tcPr>
            <w:tcW w:w="1007" w:type="pct"/>
            <w:vAlign w:val="center"/>
          </w:tcPr>
          <w:p w14:paraId="73148A81" w14:textId="77777777" w:rsidR="008974B9" w:rsidRPr="002B1C07" w:rsidRDefault="008974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nting III</w:t>
            </w:r>
          </w:p>
        </w:tc>
        <w:tc>
          <w:tcPr>
            <w:tcW w:w="1508" w:type="pct"/>
            <w:vAlign w:val="center"/>
          </w:tcPr>
          <w:p w14:paraId="761266CE" w14:textId="77777777" w:rsidR="00E512DB" w:rsidRPr="002B1C07" w:rsidRDefault="007C5EA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linda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sim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3AFED510" w14:textId="77777777" w:rsidR="008974B9" w:rsidRPr="002B1C07" w:rsidRDefault="007C5EA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tesasir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d</w:t>
            </w:r>
          </w:p>
        </w:tc>
        <w:tc>
          <w:tcPr>
            <w:tcW w:w="228" w:type="pct"/>
            <w:vAlign w:val="center"/>
          </w:tcPr>
          <w:p w14:paraId="5D4093C3" w14:textId="77777777" w:rsidR="008974B9" w:rsidRPr="002B1C07" w:rsidRDefault="008974B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4" w:type="pct"/>
          </w:tcPr>
          <w:p w14:paraId="11718E96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4" w:type="pct"/>
          </w:tcPr>
          <w:p w14:paraId="4C77D5CD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45" w:type="pct"/>
          </w:tcPr>
          <w:p w14:paraId="2C51F3FD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 TOWER LEVEL 3</w:t>
            </w:r>
          </w:p>
        </w:tc>
      </w:tr>
    </w:tbl>
    <w:p w14:paraId="1BF85FB4" w14:textId="77777777" w:rsidR="008974B9" w:rsidRPr="002B1C07" w:rsidRDefault="008974B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227C4DFD" w14:textId="77777777" w:rsidR="008974B9" w:rsidRPr="002B1C07" w:rsidRDefault="008974B9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Financial Services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39"/>
        <w:gridCol w:w="1116"/>
        <w:gridCol w:w="2122"/>
        <w:gridCol w:w="1985"/>
        <w:gridCol w:w="307"/>
        <w:gridCol w:w="701"/>
        <w:gridCol w:w="712"/>
        <w:gridCol w:w="1334"/>
      </w:tblGrid>
      <w:tr w:rsidR="002B1C07" w:rsidRPr="002B1C07" w14:paraId="73645AEE" w14:textId="77777777" w:rsidTr="00E347C1">
        <w:tc>
          <w:tcPr>
            <w:tcW w:w="409" w:type="pct"/>
          </w:tcPr>
          <w:p w14:paraId="15C8B556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.FI</w:t>
            </w:r>
          </w:p>
        </w:tc>
        <w:tc>
          <w:tcPr>
            <w:tcW w:w="619" w:type="pct"/>
            <w:vAlign w:val="center"/>
          </w:tcPr>
          <w:p w14:paraId="4FE15039" w14:textId="77777777" w:rsidR="008974B9" w:rsidRPr="002B1C07" w:rsidRDefault="008974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17</w:t>
            </w:r>
          </w:p>
        </w:tc>
        <w:tc>
          <w:tcPr>
            <w:tcW w:w="1177" w:type="pct"/>
            <w:vAlign w:val="center"/>
          </w:tcPr>
          <w:p w14:paraId="11CF8C74" w14:textId="77777777" w:rsidR="008974B9" w:rsidRPr="002B1C07" w:rsidRDefault="008974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ement Of Financial Institutions</w:t>
            </w:r>
          </w:p>
        </w:tc>
        <w:tc>
          <w:tcPr>
            <w:tcW w:w="1101" w:type="pct"/>
            <w:vAlign w:val="center"/>
          </w:tcPr>
          <w:p w14:paraId="624BE746" w14:textId="77777777" w:rsidR="008974B9" w:rsidRPr="002B1C07" w:rsidRDefault="000C0C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</w:t>
            </w:r>
            <w:r w:rsidR="00B35EC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el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R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bert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birye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ith</w:t>
            </w:r>
          </w:p>
        </w:tc>
        <w:tc>
          <w:tcPr>
            <w:tcW w:w="170" w:type="pct"/>
            <w:vAlign w:val="center"/>
          </w:tcPr>
          <w:p w14:paraId="14F45DEC" w14:textId="77777777" w:rsidR="008974B9" w:rsidRPr="002B1C07" w:rsidRDefault="008974B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9" w:type="pct"/>
          </w:tcPr>
          <w:p w14:paraId="7DC3D303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5" w:type="pct"/>
          </w:tcPr>
          <w:p w14:paraId="5C8327B4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40" w:type="pct"/>
          </w:tcPr>
          <w:p w14:paraId="2E9709EB" w14:textId="77777777" w:rsidR="008974B9" w:rsidRPr="002B1C07" w:rsidRDefault="008974B9" w:rsidP="001A6D86">
            <w:pPr>
              <w:widowControl w:val="0"/>
              <w:autoSpaceDE w:val="0"/>
              <w:autoSpaceDN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3913D8" w:rsidRPr="002B1C07">
              <w:rPr>
                <w:rFonts w:ascii="Book Antiqua" w:hAnsi="Book Antiqua"/>
                <w:sz w:val="18"/>
                <w:szCs w:val="18"/>
              </w:rPr>
              <w:t>.</w:t>
            </w:r>
            <w:r w:rsidRPr="002B1C07">
              <w:rPr>
                <w:rFonts w:ascii="Book Antiqua" w:hAnsi="Book Antiqua"/>
                <w:sz w:val="18"/>
                <w:szCs w:val="18"/>
              </w:rPr>
              <w:t>TOWER LEVEL 2</w:t>
            </w:r>
          </w:p>
        </w:tc>
      </w:tr>
      <w:tr w:rsidR="008974B9" w:rsidRPr="002B1C07" w14:paraId="71E70FDA" w14:textId="77777777" w:rsidTr="00E347C1">
        <w:tc>
          <w:tcPr>
            <w:tcW w:w="409" w:type="pct"/>
          </w:tcPr>
          <w:p w14:paraId="6C013F24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B</w:t>
            </w:r>
          </w:p>
        </w:tc>
        <w:tc>
          <w:tcPr>
            <w:tcW w:w="619" w:type="pct"/>
            <w:vAlign w:val="center"/>
          </w:tcPr>
          <w:p w14:paraId="06E02A76" w14:textId="77777777" w:rsidR="008974B9" w:rsidRPr="002B1C07" w:rsidRDefault="008974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35</w:t>
            </w:r>
          </w:p>
        </w:tc>
        <w:tc>
          <w:tcPr>
            <w:tcW w:w="1177" w:type="pct"/>
            <w:vAlign w:val="center"/>
          </w:tcPr>
          <w:p w14:paraId="60C9B75F" w14:textId="77777777" w:rsidR="008974B9" w:rsidRPr="002B1C07" w:rsidRDefault="008974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e for International Business</w:t>
            </w:r>
          </w:p>
        </w:tc>
        <w:tc>
          <w:tcPr>
            <w:tcW w:w="1101" w:type="pct"/>
            <w:vAlign w:val="center"/>
          </w:tcPr>
          <w:p w14:paraId="358CB4CB" w14:textId="77777777" w:rsidR="008974B9" w:rsidRPr="002B1C07" w:rsidRDefault="000C0C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uganda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F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d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wesigwa </w:t>
            </w:r>
            <w:r w:rsidR="000A203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bdulkarim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ida</w:t>
            </w:r>
            <w:proofErr w:type="spellEnd"/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lius</w:t>
            </w:r>
          </w:p>
        </w:tc>
        <w:tc>
          <w:tcPr>
            <w:tcW w:w="170" w:type="pct"/>
            <w:vAlign w:val="center"/>
          </w:tcPr>
          <w:p w14:paraId="72009E31" w14:textId="77777777" w:rsidR="008974B9" w:rsidRPr="002B1C07" w:rsidRDefault="008974B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9" w:type="pct"/>
          </w:tcPr>
          <w:p w14:paraId="1CC1C4D3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5" w:type="pct"/>
          </w:tcPr>
          <w:p w14:paraId="50A8926A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40" w:type="pct"/>
          </w:tcPr>
          <w:p w14:paraId="6E05DC73" w14:textId="77777777" w:rsidR="008974B9" w:rsidRPr="002B1C07" w:rsidRDefault="008974B9" w:rsidP="001A6D86">
            <w:pPr>
              <w:widowControl w:val="0"/>
              <w:autoSpaceDE w:val="0"/>
              <w:autoSpaceDN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3913D8" w:rsidRPr="002B1C07">
              <w:rPr>
                <w:rFonts w:ascii="Book Antiqua" w:hAnsi="Book Antiqua"/>
                <w:sz w:val="18"/>
                <w:szCs w:val="18"/>
              </w:rPr>
              <w:t>.</w:t>
            </w:r>
            <w:r w:rsidRPr="002B1C07">
              <w:rPr>
                <w:rFonts w:ascii="Book Antiqua" w:hAnsi="Book Antiqua"/>
                <w:sz w:val="18"/>
                <w:szCs w:val="18"/>
              </w:rPr>
              <w:t>TOWER LEVEL 2</w:t>
            </w:r>
          </w:p>
        </w:tc>
      </w:tr>
    </w:tbl>
    <w:p w14:paraId="48580393" w14:textId="77777777" w:rsidR="008974B9" w:rsidRPr="002B1C07" w:rsidRDefault="008974B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738DEF19" w14:textId="77777777" w:rsidR="008974B9" w:rsidRPr="002B1C07" w:rsidRDefault="008974B9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Marke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77"/>
        <w:gridCol w:w="1149"/>
        <w:gridCol w:w="1659"/>
        <w:gridCol w:w="2335"/>
        <w:gridCol w:w="353"/>
        <w:gridCol w:w="709"/>
        <w:gridCol w:w="795"/>
        <w:gridCol w:w="1239"/>
      </w:tblGrid>
      <w:tr w:rsidR="002B1C07" w:rsidRPr="002B1C07" w14:paraId="553ECE6C" w14:textId="77777777" w:rsidTr="00E347C1">
        <w:tc>
          <w:tcPr>
            <w:tcW w:w="431" w:type="pct"/>
          </w:tcPr>
          <w:p w14:paraId="271A83FA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637" w:type="pct"/>
            <w:vAlign w:val="center"/>
          </w:tcPr>
          <w:p w14:paraId="3F45C4E5" w14:textId="77777777" w:rsidR="008974B9" w:rsidRPr="002B1C07" w:rsidRDefault="008974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8</w:t>
            </w:r>
          </w:p>
        </w:tc>
        <w:tc>
          <w:tcPr>
            <w:tcW w:w="920" w:type="pct"/>
            <w:vAlign w:val="center"/>
          </w:tcPr>
          <w:p w14:paraId="729F4C12" w14:textId="77777777" w:rsidR="008974B9" w:rsidRPr="002B1C07" w:rsidRDefault="008974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tail Marketing</w:t>
            </w:r>
          </w:p>
        </w:tc>
        <w:tc>
          <w:tcPr>
            <w:tcW w:w="1295" w:type="pct"/>
            <w:vAlign w:val="center"/>
          </w:tcPr>
          <w:p w14:paraId="6436484C" w14:textId="77777777" w:rsidR="00924E9C" w:rsidRPr="002B1C07" w:rsidRDefault="00924E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omuhendo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nda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11806BE5" w14:textId="77777777" w:rsidR="008974B9" w:rsidRPr="002B1C07" w:rsidRDefault="00924E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al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T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m</w:t>
            </w:r>
            <w:r w:rsidR="00DE5D7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Kasamba Stephen</w:t>
            </w:r>
          </w:p>
        </w:tc>
        <w:tc>
          <w:tcPr>
            <w:tcW w:w="196" w:type="pct"/>
            <w:vAlign w:val="center"/>
          </w:tcPr>
          <w:p w14:paraId="06B7F355" w14:textId="77777777" w:rsidR="008974B9" w:rsidRPr="002B1C07" w:rsidRDefault="008974B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59FEADC3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41" w:type="pct"/>
          </w:tcPr>
          <w:p w14:paraId="1A5D0049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87" w:type="pct"/>
          </w:tcPr>
          <w:p w14:paraId="7CE0C051" w14:textId="77777777" w:rsidR="008974B9" w:rsidRPr="002B1C07" w:rsidRDefault="005A23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1A0F38" w:rsidRPr="002B1C07">
              <w:rPr>
                <w:rFonts w:ascii="Book Antiqua" w:hAnsi="Book Antiqua"/>
                <w:sz w:val="18"/>
                <w:szCs w:val="18"/>
              </w:rPr>
              <w:t xml:space="preserve"> 3 </w:t>
            </w:r>
            <w:r w:rsidR="00BA005A" w:rsidRPr="002B1C07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  <w:tr w:rsidR="008974B9" w:rsidRPr="002B1C07" w14:paraId="5AAB07BF" w14:textId="77777777" w:rsidTr="00E347C1">
        <w:tc>
          <w:tcPr>
            <w:tcW w:w="431" w:type="pct"/>
          </w:tcPr>
          <w:p w14:paraId="6581EDC2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637" w:type="pct"/>
            <w:vAlign w:val="center"/>
          </w:tcPr>
          <w:p w14:paraId="448B143A" w14:textId="77777777" w:rsidR="008974B9" w:rsidRPr="002B1C07" w:rsidRDefault="008974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23</w:t>
            </w:r>
          </w:p>
        </w:tc>
        <w:tc>
          <w:tcPr>
            <w:tcW w:w="920" w:type="pct"/>
            <w:vAlign w:val="center"/>
          </w:tcPr>
          <w:p w14:paraId="2693CC5D" w14:textId="77777777" w:rsidR="008974B9" w:rsidRPr="002B1C07" w:rsidRDefault="008974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Marketing</w:t>
            </w:r>
          </w:p>
        </w:tc>
        <w:tc>
          <w:tcPr>
            <w:tcW w:w="1295" w:type="pct"/>
            <w:vAlign w:val="center"/>
          </w:tcPr>
          <w:p w14:paraId="0F13D6B7" w14:textId="77777777" w:rsidR="008974B9" w:rsidRPr="002B1C07" w:rsidRDefault="00924E9C" w:rsidP="0031726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kungul</w:t>
            </w:r>
            <w:r w:rsidR="0031726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</w:t>
            </w:r>
            <w:proofErr w:type="spellEnd"/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van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D849A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DE5D7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yazze</w:t>
            </w:r>
            <w:proofErr w:type="spellEnd"/>
            <w:r w:rsidR="00DE5D7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atuma</w:t>
            </w:r>
          </w:p>
        </w:tc>
        <w:tc>
          <w:tcPr>
            <w:tcW w:w="196" w:type="pct"/>
            <w:vAlign w:val="center"/>
          </w:tcPr>
          <w:p w14:paraId="0720F689" w14:textId="77777777" w:rsidR="008974B9" w:rsidRPr="002B1C07" w:rsidRDefault="008974B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169EA742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41" w:type="pct"/>
          </w:tcPr>
          <w:p w14:paraId="5F835F5F" w14:textId="77777777" w:rsidR="008974B9" w:rsidRPr="002B1C07" w:rsidRDefault="008974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87" w:type="pct"/>
          </w:tcPr>
          <w:p w14:paraId="4DEEBBE4" w14:textId="77777777" w:rsidR="008974B9" w:rsidRPr="002B1C07" w:rsidRDefault="005A23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1A0F38" w:rsidRPr="002B1C07">
              <w:rPr>
                <w:rFonts w:ascii="Book Antiqua" w:hAnsi="Book Antiqua"/>
                <w:sz w:val="18"/>
                <w:szCs w:val="18"/>
              </w:rPr>
              <w:t xml:space="preserve"> 3 </w:t>
            </w:r>
            <w:r w:rsidR="00BA005A" w:rsidRPr="002B1C07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</w:tbl>
    <w:p w14:paraId="6E551622" w14:textId="77777777" w:rsidR="008974B9" w:rsidRPr="002B1C07" w:rsidRDefault="008974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3EF7D5" w14:textId="77777777" w:rsidR="008974B9" w:rsidRPr="002B1C07" w:rsidRDefault="008974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7B68C5A" w14:textId="77777777" w:rsidR="008974B9" w:rsidRPr="002B1C07" w:rsidRDefault="008974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1336111" w14:textId="77777777" w:rsidR="00253D66" w:rsidRPr="002B1C07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B1F9322" w14:textId="77777777" w:rsidR="00253D66" w:rsidRPr="002B1C07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55C3D8B" w14:textId="77777777" w:rsidR="00253D66" w:rsidRPr="002B1C07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EB1CE31" w14:textId="77777777" w:rsidR="00253D66" w:rsidRPr="002B1C07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6401FB1" w14:textId="77777777" w:rsidR="00253D66" w:rsidRPr="002B1C07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50CA6BD" w14:textId="77777777" w:rsidR="00253D66" w:rsidRPr="002B1C07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165678C" w14:textId="77777777" w:rsidR="00253D66" w:rsidRPr="002B1C07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A4212E3" w14:textId="77777777" w:rsidR="00253D66" w:rsidRPr="002B1C07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3DB9509" w14:textId="77777777" w:rsidR="00CD3826" w:rsidRPr="002B1C07" w:rsidRDefault="00CD382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F15CCD" w14:textId="77777777" w:rsidR="00CD3826" w:rsidRPr="002B1C07" w:rsidRDefault="00CD382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B81F8D8" w14:textId="77777777" w:rsidR="00494730" w:rsidRPr="002B1C07" w:rsidRDefault="0049473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4343E2D" w14:textId="77777777" w:rsidR="00494730" w:rsidRPr="002B1C07" w:rsidRDefault="0049473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34217AB" w14:textId="77777777" w:rsidR="00494730" w:rsidRPr="002B1C07" w:rsidRDefault="0049473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92D45D" w14:textId="77777777" w:rsidR="00494730" w:rsidRPr="002B1C07" w:rsidRDefault="0049473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0E9B414" w14:textId="77777777" w:rsidR="00494730" w:rsidRPr="002B1C07" w:rsidRDefault="0049473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0AE10E6" w14:textId="77777777" w:rsidR="00494730" w:rsidRPr="002B1C07" w:rsidRDefault="0049473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0CB12C8" w14:textId="77777777" w:rsidR="00A5647A" w:rsidRPr="002B1C07" w:rsidRDefault="00B81BE6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28"/>
        </w:rPr>
      </w:pPr>
      <w:r w:rsidRPr="002B1C07">
        <w:rPr>
          <w:rFonts w:ascii="Book Antiqua" w:hAnsi="Book Antiqua"/>
          <w:b/>
          <w:sz w:val="30"/>
          <w:szCs w:val="28"/>
        </w:rPr>
        <w:br w:type="page"/>
      </w:r>
      <w:r w:rsidR="00A5647A" w:rsidRPr="002B1C07">
        <w:rPr>
          <w:rFonts w:ascii="Book Antiqua" w:hAnsi="Book Antiqua"/>
          <w:b/>
          <w:sz w:val="30"/>
          <w:szCs w:val="28"/>
        </w:rPr>
        <w:lastRenderedPageBreak/>
        <w:t>FACULTY OF ENTREPRENEURSHIP AND SMALL BUSINESS MANAGEMENT</w:t>
      </w:r>
    </w:p>
    <w:p w14:paraId="199C7616" w14:textId="77777777" w:rsidR="00A5647A" w:rsidRPr="002B1C07" w:rsidRDefault="00A5647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26AE9AF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0C9B7446" w14:textId="77777777" w:rsidTr="005D1C45">
        <w:tc>
          <w:tcPr>
            <w:tcW w:w="9468" w:type="dxa"/>
            <w:gridSpan w:val="5"/>
          </w:tcPr>
          <w:p w14:paraId="7A93A12F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47FB9DF0" w14:textId="77777777" w:rsidTr="005D1C45">
        <w:tc>
          <w:tcPr>
            <w:tcW w:w="2972" w:type="dxa"/>
          </w:tcPr>
          <w:p w14:paraId="42C85FFF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1C1786D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4D9BB6D9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69C28223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66077AB7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28D5D3EA" w14:textId="77777777" w:rsidTr="005D1C45">
        <w:tc>
          <w:tcPr>
            <w:tcW w:w="2972" w:type="dxa"/>
          </w:tcPr>
          <w:p w14:paraId="1AE6E9C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27A2B50F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2808C46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363C05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54D5CAE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FA733EC" w14:textId="77777777" w:rsidTr="005D1C45">
        <w:tc>
          <w:tcPr>
            <w:tcW w:w="2972" w:type="dxa"/>
          </w:tcPr>
          <w:p w14:paraId="2E2F833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6FCA7CB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461F9C9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5C6857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BFA62A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5CEDA7B7" w14:textId="77777777" w:rsidTr="005D1C45">
        <w:tc>
          <w:tcPr>
            <w:tcW w:w="2972" w:type="dxa"/>
          </w:tcPr>
          <w:p w14:paraId="4C7FD8C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5FACF1E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08C85AE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953DD5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15ECD0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62FCA71" w14:textId="77777777" w:rsidTr="005D1C45">
        <w:tc>
          <w:tcPr>
            <w:tcW w:w="2972" w:type="dxa"/>
          </w:tcPr>
          <w:p w14:paraId="24480DA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7B403793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69A0EAE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D616EE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DE931F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3481C14" w14:textId="77777777" w:rsidTr="005D1C45">
        <w:tc>
          <w:tcPr>
            <w:tcW w:w="2972" w:type="dxa"/>
          </w:tcPr>
          <w:p w14:paraId="227643E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2E18536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7643953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9C13FA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5B45C5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2F40FF2" w14:textId="77777777" w:rsidTr="005D1C45">
        <w:tc>
          <w:tcPr>
            <w:tcW w:w="2972" w:type="dxa"/>
          </w:tcPr>
          <w:p w14:paraId="5069D8E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07B2BAC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6EB4729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B9C957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11FFB2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3B1D51E9" w14:textId="77777777" w:rsidTr="005D1C45">
        <w:tc>
          <w:tcPr>
            <w:tcW w:w="2972" w:type="dxa"/>
          </w:tcPr>
          <w:p w14:paraId="0814708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132E056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6791D46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08F202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DD2629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EC68C39" w14:textId="77777777" w:rsidTr="005D1C45">
        <w:tc>
          <w:tcPr>
            <w:tcW w:w="2972" w:type="dxa"/>
          </w:tcPr>
          <w:p w14:paraId="6EDC38A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1177274E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232BA8E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CFAE63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05F302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0B895D0E" w14:textId="77777777" w:rsidTr="005D1C45">
        <w:tc>
          <w:tcPr>
            <w:tcW w:w="2972" w:type="dxa"/>
          </w:tcPr>
          <w:p w14:paraId="21FE5AE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35F2DF1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4165102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D2A8F9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4D3C71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52EF46B" w14:textId="77777777" w:rsidTr="005D1C45">
        <w:tc>
          <w:tcPr>
            <w:tcW w:w="2972" w:type="dxa"/>
          </w:tcPr>
          <w:p w14:paraId="2FC38F3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7C5931F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04DF223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F31062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6C6D6E6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303861A8" w14:textId="77777777" w:rsidTr="005D1C45">
        <w:tc>
          <w:tcPr>
            <w:tcW w:w="2972" w:type="dxa"/>
          </w:tcPr>
          <w:p w14:paraId="556395E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687B4B8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5D0DA79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FE2A65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5134B3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3B6BE377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7E072F1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74A7578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52D4E65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4C94DEB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0631B14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7DBB520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350215D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2C0B8E47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25DF8B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A1C0DF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2150125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1219DC6B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62C03E3A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04201A5B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E9FBC05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30FCF70A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39E11B2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CD0F4F" w:rsidRPr="002B1C07" w14:paraId="2ADB7716" w14:textId="77777777" w:rsidTr="005D1C45">
        <w:tc>
          <w:tcPr>
            <w:tcW w:w="2972" w:type="dxa"/>
          </w:tcPr>
          <w:p w14:paraId="0529A70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29F87255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3B46FDB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2D8069B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326369B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40744628" w14:textId="77777777" w:rsidR="00EC342E" w:rsidRPr="002B1C07" w:rsidRDefault="00EC342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7B44B17" w14:textId="77777777" w:rsidR="00CD0F4F" w:rsidRPr="002B1C07" w:rsidRDefault="00CD0F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AB19409" w14:textId="77777777" w:rsidR="007F503E" w:rsidRPr="002B1C07" w:rsidRDefault="00DD4E9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ENTREPRENEURSHIP</w:t>
      </w:r>
      <w:r w:rsidR="00FC51D3" w:rsidRPr="002B1C07">
        <w:rPr>
          <w:rFonts w:ascii="Book Antiqua" w:hAnsi="Book Antiqua"/>
          <w:b/>
          <w:sz w:val="18"/>
          <w:szCs w:val="18"/>
        </w:rPr>
        <w:t xml:space="preserve"> </w:t>
      </w:r>
      <w:r w:rsidR="000333BA" w:rsidRPr="002B1C07">
        <w:rPr>
          <w:rFonts w:ascii="Book Antiqua" w:hAnsi="Book Antiqua"/>
          <w:b/>
          <w:sz w:val="18"/>
          <w:szCs w:val="18"/>
        </w:rPr>
        <w:t>-</w:t>
      </w:r>
      <w:r w:rsidRPr="002B1C07">
        <w:rPr>
          <w:rFonts w:ascii="Book Antiqua" w:hAnsi="Book Antiqua"/>
          <w:b/>
          <w:sz w:val="18"/>
          <w:szCs w:val="18"/>
        </w:rPr>
        <w:t xml:space="preserve"> </w:t>
      </w:r>
      <w:r w:rsidR="009C7847" w:rsidRPr="002B1C07">
        <w:rPr>
          <w:rFonts w:ascii="Book Antiqua" w:hAnsi="Book Antiqua"/>
          <w:b/>
          <w:sz w:val="18"/>
          <w:szCs w:val="18"/>
        </w:rPr>
        <w:t>YEAR ONE</w:t>
      </w:r>
      <w:r w:rsidR="00AA5E81" w:rsidRPr="002B1C07">
        <w:rPr>
          <w:rFonts w:ascii="Book Antiqua" w:hAnsi="Book Antiqua"/>
          <w:b/>
          <w:sz w:val="18"/>
          <w:szCs w:val="18"/>
        </w:rPr>
        <w:t xml:space="preserve"> (</w:t>
      </w:r>
      <w:r w:rsidR="003E2B9A" w:rsidRPr="002B1C07">
        <w:rPr>
          <w:rFonts w:ascii="Book Antiqua" w:hAnsi="Book Antiqua"/>
          <w:b/>
          <w:sz w:val="18"/>
          <w:szCs w:val="18"/>
        </w:rPr>
        <w:t>220</w:t>
      </w:r>
      <w:r w:rsidR="00AA5E81" w:rsidRPr="002B1C07">
        <w:rPr>
          <w:rFonts w:ascii="Book Antiqua" w:hAnsi="Book Antiqua"/>
          <w:b/>
          <w:sz w:val="18"/>
          <w:szCs w:val="18"/>
        </w:rPr>
        <w:t>)</w:t>
      </w:r>
      <w:r w:rsidR="00AF1F26" w:rsidRPr="002B1C07">
        <w:rPr>
          <w:rFonts w:ascii="Book Antiqua" w:hAnsi="Book Antiqua"/>
          <w:b/>
          <w:sz w:val="18"/>
          <w:szCs w:val="18"/>
        </w:rPr>
        <w:t xml:space="preserve"> – GROUP 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18AEBB70" w14:textId="77777777" w:rsidTr="00E710A2">
        <w:tc>
          <w:tcPr>
            <w:tcW w:w="941" w:type="pct"/>
          </w:tcPr>
          <w:p w14:paraId="3988FF93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57C1903B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7C6FB81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  <w:r w:rsidR="006D7190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834" w:type="pct"/>
          </w:tcPr>
          <w:p w14:paraId="67AB560F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3116141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CCCD25B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0CD644B" w14:textId="77777777" w:rsidTr="00E710A2">
        <w:tc>
          <w:tcPr>
            <w:tcW w:w="941" w:type="pct"/>
          </w:tcPr>
          <w:p w14:paraId="02596B04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3B6B3C30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834" w:type="pct"/>
          </w:tcPr>
          <w:p w14:paraId="1BF0DF13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4" w:type="pct"/>
          </w:tcPr>
          <w:p w14:paraId="02AA9A06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834" w:type="pct"/>
          </w:tcPr>
          <w:p w14:paraId="65E37B8B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63077982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159101E4" w14:textId="77777777" w:rsidTr="00E710A2">
        <w:tc>
          <w:tcPr>
            <w:tcW w:w="941" w:type="pct"/>
          </w:tcPr>
          <w:p w14:paraId="528D5295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12A606F5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834" w:type="pct"/>
          </w:tcPr>
          <w:p w14:paraId="06659CE7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4" w:type="pct"/>
          </w:tcPr>
          <w:p w14:paraId="034110BB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834" w:type="pct"/>
          </w:tcPr>
          <w:p w14:paraId="722B7BFF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0940C9F9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7283D689" w14:textId="77777777" w:rsidTr="00E710A2">
        <w:tc>
          <w:tcPr>
            <w:tcW w:w="941" w:type="pct"/>
          </w:tcPr>
          <w:p w14:paraId="770256A6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2FC321CE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BF4AD48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24A88E02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834" w:type="pct"/>
          </w:tcPr>
          <w:p w14:paraId="715C9719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2" w:type="pct"/>
          </w:tcPr>
          <w:p w14:paraId="081D9904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</w:tr>
      <w:tr w:rsidR="00F56299" w:rsidRPr="002B1C07" w14:paraId="05F8016F" w14:textId="77777777" w:rsidTr="00E710A2">
        <w:tc>
          <w:tcPr>
            <w:tcW w:w="941" w:type="pct"/>
          </w:tcPr>
          <w:p w14:paraId="46CA4CCA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59F0C782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522B62C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FB377B3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834" w:type="pct"/>
          </w:tcPr>
          <w:p w14:paraId="4303CCF8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2" w:type="pct"/>
          </w:tcPr>
          <w:p w14:paraId="03DB0FC1" w14:textId="77777777" w:rsidR="00F56299" w:rsidRPr="002B1C07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</w:tr>
    </w:tbl>
    <w:p w14:paraId="165BBA25" w14:textId="77777777" w:rsidR="00525F9C" w:rsidRPr="002B1C07" w:rsidRDefault="00525F9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800E778" w14:textId="77777777" w:rsidR="00A5701D" w:rsidRPr="002B1C07" w:rsidRDefault="00A570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5"/>
        <w:gridCol w:w="1072"/>
        <w:gridCol w:w="1625"/>
        <w:gridCol w:w="2371"/>
        <w:gridCol w:w="486"/>
        <w:gridCol w:w="801"/>
        <w:gridCol w:w="671"/>
        <w:gridCol w:w="1315"/>
      </w:tblGrid>
      <w:tr w:rsidR="002B1C07" w:rsidRPr="002B1C07" w14:paraId="495B2A64" w14:textId="77777777" w:rsidTr="00C3405F">
        <w:tc>
          <w:tcPr>
            <w:tcW w:w="389" w:type="pct"/>
          </w:tcPr>
          <w:p w14:paraId="35BCD21E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09" w:type="pct"/>
          </w:tcPr>
          <w:p w14:paraId="27D5957A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3" w:type="pct"/>
          </w:tcPr>
          <w:p w14:paraId="47D43539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2" w:type="pct"/>
          </w:tcPr>
          <w:p w14:paraId="330AA59F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3A809D67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3234DAF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86" w:type="pct"/>
          </w:tcPr>
          <w:p w14:paraId="2C68278A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32C1A171" w14:textId="77777777" w:rsidR="00A5701D" w:rsidRPr="002B1C07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8E0B286" w14:textId="77777777" w:rsidTr="00C3405F">
        <w:trPr>
          <w:trHeight w:val="164"/>
        </w:trPr>
        <w:tc>
          <w:tcPr>
            <w:tcW w:w="389" w:type="pct"/>
          </w:tcPr>
          <w:p w14:paraId="49761CF6" w14:textId="77777777" w:rsidR="008A2789" w:rsidRPr="002B1C07" w:rsidRDefault="00701E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609" w:type="pct"/>
            <w:vAlign w:val="center"/>
          </w:tcPr>
          <w:p w14:paraId="5341F304" w14:textId="77777777" w:rsidR="008A2789" w:rsidRPr="002B1C07" w:rsidRDefault="00701E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101</w:t>
            </w:r>
          </w:p>
        </w:tc>
        <w:tc>
          <w:tcPr>
            <w:tcW w:w="913" w:type="pct"/>
            <w:vAlign w:val="center"/>
          </w:tcPr>
          <w:p w14:paraId="2414BEA4" w14:textId="77777777" w:rsidR="008A2789" w:rsidRPr="002B1C07" w:rsidRDefault="002B67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eativity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&amp; Innovation</w:t>
            </w:r>
          </w:p>
        </w:tc>
        <w:tc>
          <w:tcPr>
            <w:tcW w:w="1332" w:type="pct"/>
            <w:vAlign w:val="center"/>
          </w:tcPr>
          <w:p w14:paraId="4AE2596B" w14:textId="77777777" w:rsidR="008A2789" w:rsidRPr="002B1C07" w:rsidRDefault="00AA770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19731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B35EC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19731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tte </w:t>
            </w:r>
            <w:r w:rsidR="0019731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orge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865F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Kimbugwe Francis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825E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Nabatanzi Rawdah</w:t>
            </w:r>
          </w:p>
        </w:tc>
        <w:tc>
          <w:tcPr>
            <w:tcW w:w="270" w:type="pct"/>
            <w:vAlign w:val="center"/>
          </w:tcPr>
          <w:p w14:paraId="688D2E6B" w14:textId="77777777" w:rsidR="008A2789" w:rsidRPr="002B1C07" w:rsidRDefault="008A278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  <w:r w:rsidR="00485A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C428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444" w:type="pct"/>
          </w:tcPr>
          <w:p w14:paraId="0B3AA2D4" w14:textId="77777777" w:rsidR="008A2789" w:rsidRPr="002B1C07" w:rsidRDefault="0019731C" w:rsidP="001A6D86">
            <w:pPr>
              <w:rPr>
                <w:rFonts w:ascii="Book Antiqua" w:hAnsi="Book Antiqua"/>
                <w:sz w:val="18"/>
                <w:szCs w:val="18"/>
                <w:highlight w:val="yellow"/>
              </w:rPr>
            </w:pPr>
            <w:r w:rsidRPr="002B1C07">
              <w:rPr>
                <w:rFonts w:ascii="Book Antiqua" w:hAnsi="Book Antiqua"/>
                <w:sz w:val="18"/>
                <w:szCs w:val="18"/>
                <w:highlight w:val="yellow"/>
              </w:rPr>
              <w:t>FESBM</w:t>
            </w:r>
          </w:p>
        </w:tc>
        <w:tc>
          <w:tcPr>
            <w:tcW w:w="286" w:type="pct"/>
          </w:tcPr>
          <w:p w14:paraId="63855E54" w14:textId="77777777" w:rsidR="008A2789" w:rsidRPr="002B1C07" w:rsidRDefault="0019731C" w:rsidP="001A6D86">
            <w:pPr>
              <w:rPr>
                <w:rFonts w:ascii="Book Antiqua" w:hAnsi="Book Antiqua"/>
                <w:sz w:val="18"/>
                <w:szCs w:val="18"/>
                <w:highlight w:val="yellow"/>
              </w:rPr>
            </w:pPr>
            <w:r w:rsidRPr="002B1C07">
              <w:rPr>
                <w:rFonts w:ascii="Book Antiqua" w:hAnsi="Book Antiqua"/>
                <w:sz w:val="18"/>
                <w:szCs w:val="18"/>
                <w:highlight w:val="yellow"/>
              </w:rPr>
              <w:t>ENT</w:t>
            </w:r>
          </w:p>
        </w:tc>
        <w:tc>
          <w:tcPr>
            <w:tcW w:w="758" w:type="pct"/>
          </w:tcPr>
          <w:p w14:paraId="0E80A904" w14:textId="77777777" w:rsidR="008A2789" w:rsidRPr="002B1C07" w:rsidRDefault="008A278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40179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2B1C07" w14:paraId="64CB93AF" w14:textId="77777777" w:rsidTr="00C3405F">
        <w:trPr>
          <w:trHeight w:val="164"/>
        </w:trPr>
        <w:tc>
          <w:tcPr>
            <w:tcW w:w="389" w:type="pct"/>
          </w:tcPr>
          <w:p w14:paraId="5F2DC819" w14:textId="77777777" w:rsidR="008A2789" w:rsidRPr="002B1C07" w:rsidRDefault="00701E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09" w:type="pct"/>
            <w:vAlign w:val="center"/>
          </w:tcPr>
          <w:p w14:paraId="7A624603" w14:textId="77777777" w:rsidR="008A2789" w:rsidRPr="002B1C07" w:rsidRDefault="00701E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6</w:t>
            </w:r>
          </w:p>
        </w:tc>
        <w:tc>
          <w:tcPr>
            <w:tcW w:w="913" w:type="pct"/>
            <w:vAlign w:val="center"/>
          </w:tcPr>
          <w:p w14:paraId="2724E69D" w14:textId="77777777" w:rsidR="008A2789" w:rsidRPr="002B1C07" w:rsidRDefault="002B67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Administration</w:t>
            </w:r>
          </w:p>
        </w:tc>
        <w:tc>
          <w:tcPr>
            <w:tcW w:w="1332" w:type="pct"/>
            <w:vAlign w:val="center"/>
          </w:tcPr>
          <w:p w14:paraId="4DAFE2E3" w14:textId="77777777" w:rsidR="008970A2" w:rsidRPr="002B1C07" w:rsidRDefault="00141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oonabaan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8970A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nda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8970A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6F9FEDBD" w14:textId="77777777" w:rsidR="008A2789" w:rsidRPr="002B1C07" w:rsidRDefault="008970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banj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D5580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si</w:t>
            </w:r>
            <w:proofErr w:type="spellEnd"/>
            <w:r w:rsidR="000E1EA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assozi</w:t>
            </w:r>
          </w:p>
        </w:tc>
        <w:tc>
          <w:tcPr>
            <w:tcW w:w="270" w:type="pct"/>
            <w:vAlign w:val="center"/>
          </w:tcPr>
          <w:p w14:paraId="65704C3E" w14:textId="77777777" w:rsidR="008A2789" w:rsidRPr="002B1C07" w:rsidRDefault="008A278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029C59C" w14:textId="77777777" w:rsidR="008A2789" w:rsidRPr="002B1C07" w:rsidRDefault="006D1B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286" w:type="pct"/>
          </w:tcPr>
          <w:p w14:paraId="7D8EB867" w14:textId="77777777" w:rsidR="008A2789" w:rsidRPr="002B1C07" w:rsidRDefault="006D1B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8" w:type="pct"/>
          </w:tcPr>
          <w:p w14:paraId="6745333D" w14:textId="77777777" w:rsidR="008A2789" w:rsidRPr="002B1C07" w:rsidRDefault="008A278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40179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2B1C07" w14:paraId="57A2FE04" w14:textId="77777777" w:rsidTr="00C3405F">
        <w:trPr>
          <w:trHeight w:val="164"/>
        </w:trPr>
        <w:tc>
          <w:tcPr>
            <w:tcW w:w="389" w:type="pct"/>
          </w:tcPr>
          <w:p w14:paraId="70ED8952" w14:textId="77777777" w:rsidR="008A2789" w:rsidRPr="002B1C07" w:rsidRDefault="00701E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609" w:type="pct"/>
            <w:vAlign w:val="center"/>
          </w:tcPr>
          <w:p w14:paraId="63BA0C71" w14:textId="77777777" w:rsidR="008A2789" w:rsidRPr="002B1C07" w:rsidRDefault="00701E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106</w:t>
            </w:r>
          </w:p>
        </w:tc>
        <w:tc>
          <w:tcPr>
            <w:tcW w:w="913" w:type="pct"/>
            <w:vAlign w:val="center"/>
          </w:tcPr>
          <w:p w14:paraId="737C3C6A" w14:textId="77777777" w:rsidR="008A2789" w:rsidRPr="002B1C07" w:rsidRDefault="002B67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Entrepreneurship</w:t>
            </w:r>
          </w:p>
        </w:tc>
        <w:tc>
          <w:tcPr>
            <w:tcW w:w="1332" w:type="pct"/>
            <w:vAlign w:val="center"/>
          </w:tcPr>
          <w:p w14:paraId="0026A7E5" w14:textId="77777777" w:rsidR="008A2789" w:rsidRPr="002B1C07" w:rsidRDefault="00E42E9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aureen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kodha</w:t>
            </w:r>
            <w:proofErr w:type="spellEnd"/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</w:t>
            </w:r>
            <w:r w:rsidR="00E46A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.</w:t>
            </w:r>
            <w:proofErr w:type="spellEnd"/>
            <w:r w:rsidR="00E46A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B35EC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wr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ence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yazze</w:t>
            </w:r>
            <w:proofErr w:type="spellEnd"/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Deborah Diana</w:t>
            </w:r>
            <w:r w:rsidR="003172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gaba</w:t>
            </w:r>
          </w:p>
        </w:tc>
        <w:tc>
          <w:tcPr>
            <w:tcW w:w="270" w:type="pct"/>
            <w:vAlign w:val="center"/>
          </w:tcPr>
          <w:p w14:paraId="6603B98E" w14:textId="77777777" w:rsidR="008A2789" w:rsidRPr="002B1C07" w:rsidRDefault="00701E0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7F273B9" w14:textId="77777777" w:rsidR="008A2789" w:rsidRPr="002B1C07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286" w:type="pct"/>
          </w:tcPr>
          <w:p w14:paraId="6B4E6116" w14:textId="77777777" w:rsidR="008A2789" w:rsidRPr="002B1C07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58" w:type="pct"/>
          </w:tcPr>
          <w:p w14:paraId="38EF83E0" w14:textId="77777777" w:rsidR="008A2789" w:rsidRPr="002B1C07" w:rsidRDefault="008A278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40179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2B1C07" w14:paraId="1805F00E" w14:textId="77777777" w:rsidTr="00C3405F">
        <w:trPr>
          <w:trHeight w:val="164"/>
        </w:trPr>
        <w:tc>
          <w:tcPr>
            <w:tcW w:w="389" w:type="pct"/>
          </w:tcPr>
          <w:p w14:paraId="22F7D0E6" w14:textId="77777777" w:rsidR="008A2789" w:rsidRPr="002B1C07" w:rsidRDefault="00701E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09" w:type="pct"/>
            <w:vAlign w:val="center"/>
          </w:tcPr>
          <w:p w14:paraId="1815BB2F" w14:textId="77777777" w:rsidR="008A2789" w:rsidRPr="002B1C07" w:rsidRDefault="00701E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1105</w:t>
            </w:r>
          </w:p>
        </w:tc>
        <w:tc>
          <w:tcPr>
            <w:tcW w:w="913" w:type="pct"/>
            <w:vAlign w:val="center"/>
          </w:tcPr>
          <w:p w14:paraId="14BAB353" w14:textId="77777777" w:rsidR="008A2789" w:rsidRPr="002B1C07" w:rsidRDefault="002B67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332" w:type="pct"/>
            <w:vAlign w:val="center"/>
          </w:tcPr>
          <w:p w14:paraId="597E21EF" w14:textId="77777777" w:rsidR="008A2789" w:rsidRPr="002B1C07" w:rsidRDefault="00F4017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sembo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</w:t>
            </w:r>
            <w:r w:rsidR="0059310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mil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56E8C329" w14:textId="77777777" w:rsidR="00F40179" w:rsidRPr="002B1C07" w:rsidRDefault="00F4017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ayiirw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</w:t>
            </w:r>
            <w:r w:rsidR="0059310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ton</w:t>
            </w:r>
          </w:p>
        </w:tc>
        <w:tc>
          <w:tcPr>
            <w:tcW w:w="270" w:type="pct"/>
            <w:vAlign w:val="center"/>
          </w:tcPr>
          <w:p w14:paraId="3A93E6F8" w14:textId="77777777" w:rsidR="008A2789" w:rsidRPr="002B1C07" w:rsidRDefault="00701E0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57108139" w14:textId="77777777" w:rsidR="008A2789" w:rsidRPr="002B1C07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BA</w:t>
            </w:r>
          </w:p>
        </w:tc>
        <w:tc>
          <w:tcPr>
            <w:tcW w:w="286" w:type="pct"/>
          </w:tcPr>
          <w:p w14:paraId="2F3A4C56" w14:textId="77777777" w:rsidR="008A2789" w:rsidRPr="002B1C07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</w:t>
            </w:r>
          </w:p>
        </w:tc>
        <w:tc>
          <w:tcPr>
            <w:tcW w:w="758" w:type="pct"/>
          </w:tcPr>
          <w:p w14:paraId="6A8F56E8" w14:textId="77777777" w:rsidR="008A2789" w:rsidRPr="002B1C07" w:rsidRDefault="008A278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40179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8970A2" w:rsidRPr="002B1C07" w14:paraId="3109D47E" w14:textId="77777777" w:rsidTr="00C3405F">
        <w:trPr>
          <w:trHeight w:val="164"/>
        </w:trPr>
        <w:tc>
          <w:tcPr>
            <w:tcW w:w="389" w:type="pct"/>
          </w:tcPr>
          <w:p w14:paraId="36D70089" w14:textId="77777777" w:rsidR="00701E05" w:rsidRPr="002B1C07" w:rsidRDefault="00701E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609" w:type="pct"/>
            <w:vAlign w:val="center"/>
          </w:tcPr>
          <w:p w14:paraId="713C4B21" w14:textId="77777777" w:rsidR="00701E05" w:rsidRPr="002B1C07" w:rsidRDefault="00701E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103</w:t>
            </w:r>
          </w:p>
        </w:tc>
        <w:tc>
          <w:tcPr>
            <w:tcW w:w="913" w:type="pct"/>
            <w:vAlign w:val="center"/>
          </w:tcPr>
          <w:p w14:paraId="311B1625" w14:textId="77777777" w:rsidR="00701E05" w:rsidRPr="002B1C07" w:rsidRDefault="00701E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ew Product Development</w:t>
            </w:r>
          </w:p>
        </w:tc>
        <w:tc>
          <w:tcPr>
            <w:tcW w:w="1332" w:type="pct"/>
            <w:vAlign w:val="center"/>
          </w:tcPr>
          <w:p w14:paraId="772D454E" w14:textId="77777777" w:rsidR="00701E05" w:rsidRPr="002B1C07" w:rsidRDefault="00DA6A45" w:rsidP="006F294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E42E9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E42E9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yanj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S</w:t>
            </w:r>
            <w:r w:rsidR="00E42E9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muel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E42E9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mina Nankabirwa</w:t>
            </w:r>
          </w:p>
        </w:tc>
        <w:tc>
          <w:tcPr>
            <w:tcW w:w="270" w:type="pct"/>
            <w:vAlign w:val="center"/>
          </w:tcPr>
          <w:p w14:paraId="1EC8C690" w14:textId="77777777" w:rsidR="00701E05" w:rsidRPr="002B1C07" w:rsidRDefault="00701E0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4" w:type="pct"/>
          </w:tcPr>
          <w:p w14:paraId="1776344B" w14:textId="77777777" w:rsidR="00701E05" w:rsidRPr="002B1C07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286" w:type="pct"/>
          </w:tcPr>
          <w:p w14:paraId="2CC0DAA5" w14:textId="77777777" w:rsidR="00701E05" w:rsidRPr="002B1C07" w:rsidRDefault="00B070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58" w:type="pct"/>
          </w:tcPr>
          <w:p w14:paraId="7D90A4A9" w14:textId="77777777" w:rsidR="00701E05" w:rsidRPr="002B1C07" w:rsidRDefault="00F4017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701E05" w:rsidRPr="002B1C07">
              <w:rPr>
                <w:rFonts w:ascii="Book Antiqua" w:hAnsi="Book Antiqua"/>
                <w:sz w:val="18"/>
                <w:szCs w:val="18"/>
              </w:rPr>
              <w:t xml:space="preserve"> 3 RM 2</w:t>
            </w:r>
          </w:p>
        </w:tc>
      </w:tr>
    </w:tbl>
    <w:p w14:paraId="6129AB3B" w14:textId="77777777" w:rsidR="00A5701D" w:rsidRPr="002B1C07" w:rsidRDefault="00A5701D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69ADEE3" w14:textId="77777777" w:rsidR="00CD3826" w:rsidRPr="002B1C07" w:rsidRDefault="00CD382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6565E2" w14:textId="77777777" w:rsidR="00A80DC4" w:rsidRPr="002B1C07" w:rsidRDefault="00A80DC4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3026A84" w14:textId="77777777" w:rsidR="00A80DC4" w:rsidRPr="002B1C07" w:rsidRDefault="00A80DC4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EBD1482" w14:textId="77777777" w:rsidR="00E332FC" w:rsidRPr="002B1C07" w:rsidRDefault="00E332F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ENTREPRENEURSHIP - YEAR ONE (</w:t>
      </w:r>
      <w:r w:rsidR="003E2B9A" w:rsidRPr="002B1C07">
        <w:rPr>
          <w:rFonts w:ascii="Book Antiqua" w:hAnsi="Book Antiqua"/>
          <w:b/>
          <w:sz w:val="18"/>
          <w:szCs w:val="18"/>
        </w:rPr>
        <w:t>82</w:t>
      </w:r>
      <w:r w:rsidRPr="002B1C07">
        <w:rPr>
          <w:rFonts w:ascii="Book Antiqua" w:hAnsi="Book Antiqua"/>
          <w:b/>
          <w:sz w:val="18"/>
          <w:szCs w:val="18"/>
        </w:rPr>
        <w:t>)</w:t>
      </w:r>
      <w:r w:rsidR="00AF1F26" w:rsidRPr="002B1C07">
        <w:rPr>
          <w:rFonts w:ascii="Book Antiqua" w:hAnsi="Book Antiqua"/>
          <w:b/>
          <w:sz w:val="18"/>
          <w:szCs w:val="18"/>
        </w:rPr>
        <w:t xml:space="preserve"> –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25820136" w14:textId="77777777" w:rsidTr="005D59B5">
        <w:tc>
          <w:tcPr>
            <w:tcW w:w="941" w:type="pct"/>
          </w:tcPr>
          <w:p w14:paraId="26C88ECD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71B2490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7569D33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834" w:type="pct"/>
          </w:tcPr>
          <w:p w14:paraId="00D99528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63BDB06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14E5790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C705CC1" w14:textId="77777777" w:rsidTr="005D59B5">
        <w:tc>
          <w:tcPr>
            <w:tcW w:w="941" w:type="pct"/>
          </w:tcPr>
          <w:p w14:paraId="07753C8D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37A0AF16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834" w:type="pct"/>
          </w:tcPr>
          <w:p w14:paraId="2A69ABDF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32F34B6D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834" w:type="pct"/>
          </w:tcPr>
          <w:p w14:paraId="3AA15E07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2" w:type="pct"/>
          </w:tcPr>
          <w:p w14:paraId="5BA10CAE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7E4BD53F" w14:textId="77777777" w:rsidTr="005D59B5">
        <w:tc>
          <w:tcPr>
            <w:tcW w:w="941" w:type="pct"/>
          </w:tcPr>
          <w:p w14:paraId="0DA34763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4BF64A53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834" w:type="pct"/>
          </w:tcPr>
          <w:p w14:paraId="428E362F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4C16F5B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834" w:type="pct"/>
          </w:tcPr>
          <w:p w14:paraId="6BD9DE6E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2" w:type="pct"/>
          </w:tcPr>
          <w:p w14:paraId="20372324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79A8E205" w14:textId="77777777" w:rsidTr="005D59B5">
        <w:tc>
          <w:tcPr>
            <w:tcW w:w="941" w:type="pct"/>
          </w:tcPr>
          <w:p w14:paraId="3E40C26E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556FC935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C86C887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834" w:type="pct"/>
          </w:tcPr>
          <w:p w14:paraId="19C7A775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4" w:type="pct"/>
          </w:tcPr>
          <w:p w14:paraId="1B6FE0C3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2E0E6797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</w:tr>
      <w:tr w:rsidR="001C164A" w:rsidRPr="002B1C07" w14:paraId="39131CAF" w14:textId="77777777" w:rsidTr="005D59B5">
        <w:tc>
          <w:tcPr>
            <w:tcW w:w="941" w:type="pct"/>
          </w:tcPr>
          <w:p w14:paraId="5EF3D5AC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4B590B10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20A4E03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834" w:type="pct"/>
          </w:tcPr>
          <w:p w14:paraId="505FA3D4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4" w:type="pct"/>
          </w:tcPr>
          <w:p w14:paraId="001CD496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6D14266D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</w:tr>
    </w:tbl>
    <w:p w14:paraId="2D403BD1" w14:textId="77777777" w:rsidR="00E332FC" w:rsidRPr="002B1C07" w:rsidRDefault="00E332F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439D64" w14:textId="77777777" w:rsidR="00E332FC" w:rsidRPr="002B1C07" w:rsidRDefault="00E332F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1"/>
        <w:gridCol w:w="1099"/>
        <w:gridCol w:w="1647"/>
        <w:gridCol w:w="2401"/>
        <w:gridCol w:w="486"/>
        <w:gridCol w:w="801"/>
        <w:gridCol w:w="671"/>
        <w:gridCol w:w="1210"/>
      </w:tblGrid>
      <w:tr w:rsidR="002B1C07" w:rsidRPr="002B1C07" w14:paraId="617EED8C" w14:textId="77777777" w:rsidTr="00C3405F">
        <w:tc>
          <w:tcPr>
            <w:tcW w:w="398" w:type="pct"/>
          </w:tcPr>
          <w:p w14:paraId="00F9BE5A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19" w:type="pct"/>
          </w:tcPr>
          <w:p w14:paraId="08083EF1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3" w:type="pct"/>
          </w:tcPr>
          <w:p w14:paraId="3F635887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41" w:type="pct"/>
          </w:tcPr>
          <w:p w14:paraId="61480221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2" w:type="pct"/>
          </w:tcPr>
          <w:p w14:paraId="22868E4C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5" w:type="pct"/>
          </w:tcPr>
          <w:p w14:paraId="1F0DB913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2" w:type="pct"/>
          </w:tcPr>
          <w:p w14:paraId="6C81E1F8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0" w:type="pct"/>
          </w:tcPr>
          <w:p w14:paraId="4DC6DFA7" w14:textId="77777777" w:rsidR="00E332FC" w:rsidRPr="002B1C07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F4BAE52" w14:textId="77777777" w:rsidTr="00C3405F">
        <w:trPr>
          <w:trHeight w:val="164"/>
        </w:trPr>
        <w:tc>
          <w:tcPr>
            <w:tcW w:w="398" w:type="pct"/>
          </w:tcPr>
          <w:p w14:paraId="5D6BF291" w14:textId="77777777" w:rsidR="00BF0F9C" w:rsidRPr="002B1C07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619" w:type="pct"/>
            <w:vAlign w:val="center"/>
          </w:tcPr>
          <w:p w14:paraId="1145954C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101</w:t>
            </w:r>
          </w:p>
        </w:tc>
        <w:tc>
          <w:tcPr>
            <w:tcW w:w="923" w:type="pct"/>
            <w:vAlign w:val="center"/>
          </w:tcPr>
          <w:p w14:paraId="357D3850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eativity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&amp; Innovation</w:t>
            </w:r>
          </w:p>
        </w:tc>
        <w:tc>
          <w:tcPr>
            <w:tcW w:w="1341" w:type="pct"/>
            <w:vAlign w:val="center"/>
          </w:tcPr>
          <w:p w14:paraId="1FE61547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atte George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Kimbugwe Francis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825E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Nabatanzi Rawdah</w:t>
            </w:r>
          </w:p>
        </w:tc>
        <w:tc>
          <w:tcPr>
            <w:tcW w:w="262" w:type="pct"/>
            <w:vAlign w:val="center"/>
          </w:tcPr>
          <w:p w14:paraId="58CB11D1" w14:textId="77777777" w:rsidR="00BF0F9C" w:rsidRPr="002B1C07" w:rsidRDefault="00BF0F9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415" w:type="pct"/>
          </w:tcPr>
          <w:p w14:paraId="017774A4" w14:textId="77777777" w:rsidR="00BF0F9C" w:rsidRPr="002B1C07" w:rsidRDefault="00BF0F9C" w:rsidP="001A6D86">
            <w:pPr>
              <w:rPr>
                <w:rFonts w:ascii="Book Antiqua" w:hAnsi="Book Antiqua"/>
                <w:sz w:val="18"/>
                <w:szCs w:val="18"/>
                <w:highlight w:val="yellow"/>
              </w:rPr>
            </w:pPr>
            <w:r w:rsidRPr="002B1C07">
              <w:rPr>
                <w:rFonts w:ascii="Book Antiqua" w:hAnsi="Book Antiqua"/>
                <w:sz w:val="18"/>
                <w:szCs w:val="18"/>
                <w:highlight w:val="yellow"/>
              </w:rPr>
              <w:t>FESBM</w:t>
            </w:r>
          </w:p>
        </w:tc>
        <w:tc>
          <w:tcPr>
            <w:tcW w:w="362" w:type="pct"/>
          </w:tcPr>
          <w:p w14:paraId="5EC278C4" w14:textId="77777777" w:rsidR="00BF0F9C" w:rsidRPr="002B1C07" w:rsidRDefault="00BF0F9C" w:rsidP="001A6D86">
            <w:pPr>
              <w:rPr>
                <w:rFonts w:ascii="Book Antiqua" w:hAnsi="Book Antiqua"/>
                <w:sz w:val="18"/>
                <w:szCs w:val="18"/>
                <w:highlight w:val="yellow"/>
              </w:rPr>
            </w:pPr>
            <w:r w:rsidRPr="002B1C07">
              <w:rPr>
                <w:rFonts w:ascii="Book Antiqua" w:hAnsi="Book Antiqua"/>
                <w:sz w:val="18"/>
                <w:szCs w:val="18"/>
                <w:highlight w:val="yellow"/>
              </w:rPr>
              <w:t>ENT</w:t>
            </w:r>
          </w:p>
        </w:tc>
        <w:tc>
          <w:tcPr>
            <w:tcW w:w="680" w:type="pct"/>
          </w:tcPr>
          <w:p w14:paraId="659FD217" w14:textId="77777777" w:rsidR="00BF0F9C" w:rsidRPr="002B1C07" w:rsidRDefault="00BF0F9C" w:rsidP="001A6D86">
            <w:r w:rsidRPr="002B1C07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2B1C07" w:rsidRPr="002B1C07" w14:paraId="29082341" w14:textId="77777777" w:rsidTr="00C3405F">
        <w:trPr>
          <w:trHeight w:val="164"/>
        </w:trPr>
        <w:tc>
          <w:tcPr>
            <w:tcW w:w="398" w:type="pct"/>
          </w:tcPr>
          <w:p w14:paraId="556B6431" w14:textId="77777777" w:rsidR="00BF0F9C" w:rsidRPr="002B1C07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19" w:type="pct"/>
            <w:vAlign w:val="center"/>
          </w:tcPr>
          <w:p w14:paraId="13EF94EE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6</w:t>
            </w:r>
          </w:p>
        </w:tc>
        <w:tc>
          <w:tcPr>
            <w:tcW w:w="923" w:type="pct"/>
            <w:vAlign w:val="center"/>
          </w:tcPr>
          <w:p w14:paraId="69311BDE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Administration</w:t>
            </w:r>
          </w:p>
        </w:tc>
        <w:tc>
          <w:tcPr>
            <w:tcW w:w="1341" w:type="pct"/>
            <w:vAlign w:val="center"/>
          </w:tcPr>
          <w:p w14:paraId="1C06F056" w14:textId="77777777" w:rsidR="00BF0F9C" w:rsidRPr="002B1C07" w:rsidRDefault="00141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oonabaan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BF0F9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renda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BF0F9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513EE12B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anj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a</w:t>
            </w:r>
            <w:r w:rsidR="00D5580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si</w:t>
            </w:r>
            <w:proofErr w:type="spellEnd"/>
            <w:r w:rsidR="000E1EA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assozi</w:t>
            </w:r>
          </w:p>
        </w:tc>
        <w:tc>
          <w:tcPr>
            <w:tcW w:w="262" w:type="pct"/>
            <w:vAlign w:val="center"/>
          </w:tcPr>
          <w:p w14:paraId="745104DC" w14:textId="77777777" w:rsidR="00BF0F9C" w:rsidRPr="002B1C07" w:rsidRDefault="00BF0F9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5" w:type="pct"/>
          </w:tcPr>
          <w:p w14:paraId="63346EBF" w14:textId="77777777" w:rsidR="00BF0F9C" w:rsidRPr="002B1C07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62" w:type="pct"/>
          </w:tcPr>
          <w:p w14:paraId="6D8974EB" w14:textId="77777777" w:rsidR="00BF0F9C" w:rsidRPr="002B1C07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80" w:type="pct"/>
          </w:tcPr>
          <w:p w14:paraId="4D574BEA" w14:textId="77777777" w:rsidR="00BF0F9C" w:rsidRPr="002B1C07" w:rsidRDefault="00BF0F9C" w:rsidP="001A6D86">
            <w:r w:rsidRPr="002B1C07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2B1C07" w:rsidRPr="002B1C07" w14:paraId="2ABEBBB0" w14:textId="77777777" w:rsidTr="00C3405F">
        <w:trPr>
          <w:trHeight w:val="164"/>
        </w:trPr>
        <w:tc>
          <w:tcPr>
            <w:tcW w:w="398" w:type="pct"/>
          </w:tcPr>
          <w:p w14:paraId="383D46E3" w14:textId="77777777" w:rsidR="00BF0F9C" w:rsidRPr="002B1C07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619" w:type="pct"/>
            <w:vAlign w:val="center"/>
          </w:tcPr>
          <w:p w14:paraId="21D536E0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106</w:t>
            </w:r>
          </w:p>
        </w:tc>
        <w:tc>
          <w:tcPr>
            <w:tcW w:w="923" w:type="pct"/>
            <w:vAlign w:val="center"/>
          </w:tcPr>
          <w:p w14:paraId="0BA70300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Entrepreneurship</w:t>
            </w:r>
          </w:p>
        </w:tc>
        <w:tc>
          <w:tcPr>
            <w:tcW w:w="1341" w:type="pct"/>
            <w:vAlign w:val="center"/>
          </w:tcPr>
          <w:p w14:paraId="212ABF63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aureen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kodha</w:t>
            </w:r>
            <w:proofErr w:type="spellEnd"/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awrence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yazze</w:t>
            </w:r>
            <w:proofErr w:type="spellEnd"/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Deborah Diana</w:t>
            </w:r>
            <w:r w:rsidR="003172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gaba</w:t>
            </w:r>
          </w:p>
        </w:tc>
        <w:tc>
          <w:tcPr>
            <w:tcW w:w="262" w:type="pct"/>
            <w:vAlign w:val="center"/>
          </w:tcPr>
          <w:p w14:paraId="7FFD0F21" w14:textId="77777777" w:rsidR="00BF0F9C" w:rsidRPr="002B1C07" w:rsidRDefault="00BF0F9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5" w:type="pct"/>
          </w:tcPr>
          <w:p w14:paraId="2A3A60D9" w14:textId="77777777" w:rsidR="00BF0F9C" w:rsidRPr="002B1C07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62" w:type="pct"/>
          </w:tcPr>
          <w:p w14:paraId="1CA2220D" w14:textId="77777777" w:rsidR="00BF0F9C" w:rsidRPr="002B1C07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80" w:type="pct"/>
          </w:tcPr>
          <w:p w14:paraId="13010F90" w14:textId="77777777" w:rsidR="00BF0F9C" w:rsidRPr="002B1C07" w:rsidRDefault="00BF0F9C" w:rsidP="001A6D86">
            <w:r w:rsidRPr="002B1C07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2B1C07" w:rsidRPr="002B1C07" w14:paraId="5F938A2F" w14:textId="77777777" w:rsidTr="00C3405F">
        <w:trPr>
          <w:trHeight w:val="164"/>
        </w:trPr>
        <w:tc>
          <w:tcPr>
            <w:tcW w:w="398" w:type="pct"/>
          </w:tcPr>
          <w:p w14:paraId="72332780" w14:textId="77777777" w:rsidR="00BF0F9C" w:rsidRPr="002B1C07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19" w:type="pct"/>
            <w:vAlign w:val="center"/>
          </w:tcPr>
          <w:p w14:paraId="2F7F4E2A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1105</w:t>
            </w:r>
          </w:p>
        </w:tc>
        <w:tc>
          <w:tcPr>
            <w:tcW w:w="923" w:type="pct"/>
            <w:vAlign w:val="center"/>
          </w:tcPr>
          <w:p w14:paraId="41E6740E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341" w:type="pct"/>
            <w:vAlign w:val="center"/>
          </w:tcPr>
          <w:p w14:paraId="40FF0BE9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isembo Jamil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1378C6C9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amayiirw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yton</w:t>
            </w:r>
          </w:p>
        </w:tc>
        <w:tc>
          <w:tcPr>
            <w:tcW w:w="262" w:type="pct"/>
            <w:vAlign w:val="center"/>
          </w:tcPr>
          <w:p w14:paraId="1B6EB808" w14:textId="77777777" w:rsidR="00BF0F9C" w:rsidRPr="002B1C07" w:rsidRDefault="00BF0F9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5" w:type="pct"/>
          </w:tcPr>
          <w:p w14:paraId="0196C86D" w14:textId="77777777" w:rsidR="00BF0F9C" w:rsidRPr="002B1C07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E15A08" w:rsidRPr="002B1C07">
              <w:rPr>
                <w:rFonts w:ascii="Book Antiqua" w:hAnsi="Book Antiqua"/>
                <w:sz w:val="18"/>
                <w:szCs w:val="18"/>
              </w:rPr>
              <w:t>O</w:t>
            </w: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362" w:type="pct"/>
          </w:tcPr>
          <w:p w14:paraId="1093B5F2" w14:textId="77777777" w:rsidR="00BF0F9C" w:rsidRPr="002B1C07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80" w:type="pct"/>
          </w:tcPr>
          <w:p w14:paraId="0DB7CF2C" w14:textId="77777777" w:rsidR="00BF0F9C" w:rsidRPr="002B1C07" w:rsidRDefault="00BF0F9C" w:rsidP="001A6D86">
            <w:r w:rsidRPr="002B1C07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BF0F9C" w:rsidRPr="002B1C07" w14:paraId="0B317B29" w14:textId="77777777" w:rsidTr="00C3405F">
        <w:trPr>
          <w:trHeight w:val="164"/>
        </w:trPr>
        <w:tc>
          <w:tcPr>
            <w:tcW w:w="398" w:type="pct"/>
          </w:tcPr>
          <w:p w14:paraId="3A29224D" w14:textId="77777777" w:rsidR="00BF0F9C" w:rsidRPr="002B1C07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619" w:type="pct"/>
            <w:vAlign w:val="center"/>
          </w:tcPr>
          <w:p w14:paraId="5715B173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103</w:t>
            </w:r>
          </w:p>
        </w:tc>
        <w:tc>
          <w:tcPr>
            <w:tcW w:w="923" w:type="pct"/>
            <w:vAlign w:val="center"/>
          </w:tcPr>
          <w:p w14:paraId="76455B92" w14:textId="77777777" w:rsidR="00BF0F9C" w:rsidRPr="002B1C07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ew Product Development</w:t>
            </w:r>
          </w:p>
        </w:tc>
        <w:tc>
          <w:tcPr>
            <w:tcW w:w="1341" w:type="pct"/>
            <w:vAlign w:val="center"/>
          </w:tcPr>
          <w:p w14:paraId="5DD6E53A" w14:textId="77777777" w:rsidR="00BF0F9C" w:rsidRPr="002B1C07" w:rsidRDefault="00BF0F9C" w:rsidP="006F294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ayanja Samuel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mina Nankabirwa</w:t>
            </w:r>
          </w:p>
        </w:tc>
        <w:tc>
          <w:tcPr>
            <w:tcW w:w="262" w:type="pct"/>
            <w:vAlign w:val="center"/>
          </w:tcPr>
          <w:p w14:paraId="1824BF35" w14:textId="77777777" w:rsidR="00BF0F9C" w:rsidRPr="002B1C07" w:rsidRDefault="00BF0F9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5" w:type="pct"/>
          </w:tcPr>
          <w:p w14:paraId="54C825A0" w14:textId="77777777" w:rsidR="00BF0F9C" w:rsidRPr="002B1C07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62" w:type="pct"/>
          </w:tcPr>
          <w:p w14:paraId="1D584F02" w14:textId="77777777" w:rsidR="00BF0F9C" w:rsidRPr="002B1C07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80" w:type="pct"/>
          </w:tcPr>
          <w:p w14:paraId="5FDBB812" w14:textId="77777777" w:rsidR="00BF0F9C" w:rsidRPr="002B1C07" w:rsidRDefault="00BF0F9C" w:rsidP="001A6D86">
            <w:r w:rsidRPr="002B1C07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</w:tbl>
    <w:p w14:paraId="044E8799" w14:textId="77777777" w:rsidR="00EC342E" w:rsidRPr="002B1C07" w:rsidRDefault="00EC342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3B4B8CB" w14:textId="77777777" w:rsidR="00423AF9" w:rsidRPr="002B1C07" w:rsidRDefault="00423AF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57223722" w14:textId="77777777" w:rsidR="00A67678" w:rsidRPr="002B1C07" w:rsidRDefault="005B73C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ENTREPRENEURSHIP</w:t>
      </w:r>
      <w:r w:rsidR="00C245F2" w:rsidRPr="002B1C07">
        <w:rPr>
          <w:rFonts w:ascii="Book Antiqua" w:hAnsi="Book Antiqua"/>
          <w:b/>
          <w:sz w:val="18"/>
          <w:szCs w:val="18"/>
        </w:rPr>
        <w:t xml:space="preserve"> AND SMALL BUSINESS MANAGEMENT</w:t>
      </w:r>
      <w:r w:rsidRPr="002B1C07">
        <w:rPr>
          <w:rFonts w:ascii="Book Antiqua" w:hAnsi="Book Antiqua"/>
          <w:b/>
          <w:sz w:val="18"/>
          <w:szCs w:val="18"/>
        </w:rPr>
        <w:t xml:space="preserve"> - YEAR TWO</w:t>
      </w:r>
      <w:r w:rsidR="00A67678" w:rsidRPr="002B1C07">
        <w:rPr>
          <w:rFonts w:ascii="Book Antiqua" w:hAnsi="Book Antiqua"/>
          <w:b/>
          <w:sz w:val="18"/>
          <w:szCs w:val="18"/>
        </w:rPr>
        <w:t>-40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55E722A8" w14:textId="77777777" w:rsidTr="009D7D46">
        <w:tc>
          <w:tcPr>
            <w:tcW w:w="941" w:type="pct"/>
          </w:tcPr>
          <w:p w14:paraId="56AA0910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542A925D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03DD4AD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5F14B0FC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7D69FF8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FC3CEF3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F35FEFD" w14:textId="77777777" w:rsidTr="009D7D46">
        <w:tc>
          <w:tcPr>
            <w:tcW w:w="941" w:type="pct"/>
          </w:tcPr>
          <w:p w14:paraId="1F2973D4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12.00- 1.00 P.M.</w:t>
            </w:r>
          </w:p>
        </w:tc>
        <w:tc>
          <w:tcPr>
            <w:tcW w:w="725" w:type="pct"/>
          </w:tcPr>
          <w:p w14:paraId="144D5BF8" w14:textId="77777777" w:rsidR="00A67678" w:rsidRPr="002B1C07" w:rsidRDefault="00A6767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6CDE54C" w14:textId="77777777" w:rsidR="00A67678" w:rsidRPr="002B1C07" w:rsidRDefault="00A6767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3E29B41" w14:textId="77777777" w:rsidR="00A67678" w:rsidRPr="002B1C07" w:rsidRDefault="002A2B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834" w:type="pct"/>
          </w:tcPr>
          <w:p w14:paraId="376AF630" w14:textId="77777777" w:rsidR="00A67678" w:rsidRPr="002B1C07" w:rsidRDefault="00A6767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1D7366A8" w14:textId="77777777" w:rsidR="00A67678" w:rsidRPr="002B1C07" w:rsidRDefault="00A6767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433BFCF7" w14:textId="77777777" w:rsidTr="009D7D46">
        <w:tc>
          <w:tcPr>
            <w:tcW w:w="941" w:type="pct"/>
          </w:tcPr>
          <w:p w14:paraId="05842673" w14:textId="77777777" w:rsidR="001A136A" w:rsidRPr="002B1C07" w:rsidRDefault="001A13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39C3CB0A" w14:textId="77777777" w:rsidR="001A136A" w:rsidRPr="002B1C07" w:rsidRDefault="00587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II</w:t>
            </w:r>
          </w:p>
        </w:tc>
        <w:tc>
          <w:tcPr>
            <w:tcW w:w="834" w:type="pct"/>
          </w:tcPr>
          <w:p w14:paraId="2751207E" w14:textId="77777777" w:rsidR="001A136A" w:rsidRPr="002B1C07" w:rsidRDefault="00E569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6E583DCA" w14:textId="77777777" w:rsidR="001A136A" w:rsidRPr="002B1C07" w:rsidRDefault="005311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834" w:type="pct"/>
          </w:tcPr>
          <w:p w14:paraId="4A475B2E" w14:textId="77777777" w:rsidR="001A136A" w:rsidRPr="002B1C07" w:rsidRDefault="00587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832" w:type="pct"/>
          </w:tcPr>
          <w:p w14:paraId="2E81C3A9" w14:textId="77777777" w:rsidR="001A136A" w:rsidRPr="002B1C07" w:rsidRDefault="00587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2B1C07" w14:paraId="2F8C94BB" w14:textId="77777777" w:rsidTr="009D7D46">
        <w:tc>
          <w:tcPr>
            <w:tcW w:w="941" w:type="pct"/>
          </w:tcPr>
          <w:p w14:paraId="6F647003" w14:textId="77777777" w:rsidR="001A136A" w:rsidRPr="002B1C07" w:rsidRDefault="001A13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7B2A0C96" w14:textId="77777777" w:rsidR="001A136A" w:rsidRPr="002B1C07" w:rsidRDefault="00587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II</w:t>
            </w:r>
          </w:p>
        </w:tc>
        <w:tc>
          <w:tcPr>
            <w:tcW w:w="834" w:type="pct"/>
          </w:tcPr>
          <w:p w14:paraId="1731CD1B" w14:textId="77777777" w:rsidR="001A136A" w:rsidRPr="002B1C07" w:rsidRDefault="00E569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6C964CF6" w14:textId="77777777" w:rsidR="001A136A" w:rsidRPr="002B1C07" w:rsidRDefault="005311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834" w:type="pct"/>
          </w:tcPr>
          <w:p w14:paraId="5D13767F" w14:textId="77777777" w:rsidR="001A136A" w:rsidRPr="002B1C07" w:rsidRDefault="00587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832" w:type="pct"/>
          </w:tcPr>
          <w:p w14:paraId="4EB5CD2A" w14:textId="77777777" w:rsidR="001A136A" w:rsidRPr="002B1C07" w:rsidRDefault="00587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2B1C07" w14:paraId="68AB20B8" w14:textId="77777777" w:rsidTr="009D7D46">
        <w:tc>
          <w:tcPr>
            <w:tcW w:w="941" w:type="pct"/>
          </w:tcPr>
          <w:p w14:paraId="3F32A6EC" w14:textId="77777777" w:rsidR="001A136A" w:rsidRPr="002B1C07" w:rsidRDefault="001A13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153A6F2C" w14:textId="77777777" w:rsidR="001A136A" w:rsidRPr="002B1C07" w:rsidRDefault="005311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834" w:type="pct"/>
          </w:tcPr>
          <w:p w14:paraId="7DC7B0BD" w14:textId="77777777" w:rsidR="001A136A" w:rsidRPr="002B1C07" w:rsidRDefault="002A2B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834" w:type="pct"/>
          </w:tcPr>
          <w:p w14:paraId="70D446FB" w14:textId="77777777" w:rsidR="001A136A" w:rsidRPr="002B1C07" w:rsidRDefault="00E569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1AB402FF" w14:textId="77777777" w:rsidR="001A136A" w:rsidRPr="002B1C07" w:rsidRDefault="00587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2" w:type="pct"/>
          </w:tcPr>
          <w:p w14:paraId="06E3B533" w14:textId="77777777" w:rsidR="001A136A" w:rsidRPr="002B1C07" w:rsidRDefault="00587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</w:tr>
      <w:tr w:rsidR="001A136A" w:rsidRPr="002B1C07" w14:paraId="197F1C92" w14:textId="77777777" w:rsidTr="009D7D46">
        <w:tc>
          <w:tcPr>
            <w:tcW w:w="941" w:type="pct"/>
          </w:tcPr>
          <w:p w14:paraId="08131FB8" w14:textId="77777777" w:rsidR="001A136A" w:rsidRPr="002B1C07" w:rsidRDefault="001A13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60B48665" w14:textId="77777777" w:rsidR="001A136A" w:rsidRPr="002B1C07" w:rsidRDefault="005311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834" w:type="pct"/>
          </w:tcPr>
          <w:p w14:paraId="0894C582" w14:textId="77777777" w:rsidR="001A136A" w:rsidRPr="002B1C07" w:rsidRDefault="002A2B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834" w:type="pct"/>
          </w:tcPr>
          <w:p w14:paraId="4E69C685" w14:textId="77777777" w:rsidR="001A136A" w:rsidRPr="002B1C07" w:rsidRDefault="00E569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4AF1C24B" w14:textId="77777777" w:rsidR="001A136A" w:rsidRPr="002B1C07" w:rsidRDefault="00587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2" w:type="pct"/>
          </w:tcPr>
          <w:p w14:paraId="37B79941" w14:textId="77777777" w:rsidR="001A136A" w:rsidRPr="002B1C07" w:rsidRDefault="00587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</w:tr>
    </w:tbl>
    <w:p w14:paraId="3C77CB3B" w14:textId="77777777" w:rsidR="00A67678" w:rsidRPr="002B1C07" w:rsidRDefault="00A6767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ABC6721" w14:textId="77777777" w:rsidR="00A67678" w:rsidRPr="002B1C07" w:rsidRDefault="00A6767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782"/>
        <w:gridCol w:w="1016"/>
        <w:gridCol w:w="1554"/>
        <w:gridCol w:w="2348"/>
        <w:gridCol w:w="503"/>
        <w:gridCol w:w="801"/>
        <w:gridCol w:w="749"/>
        <w:gridCol w:w="1263"/>
      </w:tblGrid>
      <w:tr w:rsidR="002B1C07" w:rsidRPr="002B1C07" w14:paraId="658D44DA" w14:textId="77777777" w:rsidTr="00C3405F">
        <w:tc>
          <w:tcPr>
            <w:tcW w:w="422" w:type="pct"/>
          </w:tcPr>
          <w:p w14:paraId="08CD4EE2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8" w:type="pct"/>
          </w:tcPr>
          <w:p w14:paraId="4757EB2C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59" w:type="pct"/>
          </w:tcPr>
          <w:p w14:paraId="12E5E43C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16" w:type="pct"/>
          </w:tcPr>
          <w:p w14:paraId="18717ED5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93" w:type="pct"/>
          </w:tcPr>
          <w:p w14:paraId="551B6B39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9" w:type="pct"/>
          </w:tcPr>
          <w:p w14:paraId="17ED4C3E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9" w:type="pct"/>
          </w:tcPr>
          <w:p w14:paraId="05929489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14" w:type="pct"/>
          </w:tcPr>
          <w:p w14:paraId="6358ED1C" w14:textId="77777777" w:rsidR="00A67678" w:rsidRPr="002B1C07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EE4B8CC" w14:textId="77777777" w:rsidTr="00C3405F">
        <w:tc>
          <w:tcPr>
            <w:tcW w:w="422" w:type="pct"/>
          </w:tcPr>
          <w:p w14:paraId="77975ECC" w14:textId="77777777" w:rsidR="00A67678" w:rsidRPr="002B1C07" w:rsidRDefault="00474A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538" w:type="pct"/>
            <w:vAlign w:val="center"/>
          </w:tcPr>
          <w:p w14:paraId="051C9EC4" w14:textId="77777777" w:rsidR="00A67678" w:rsidRPr="002B1C07" w:rsidRDefault="00A676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2107</w:t>
            </w:r>
          </w:p>
        </w:tc>
        <w:tc>
          <w:tcPr>
            <w:tcW w:w="859" w:type="pct"/>
            <w:vAlign w:val="center"/>
          </w:tcPr>
          <w:p w14:paraId="360372FC" w14:textId="77777777" w:rsidR="00A67678" w:rsidRPr="002B1C07" w:rsidRDefault="00474A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 II</w:t>
            </w:r>
          </w:p>
        </w:tc>
        <w:tc>
          <w:tcPr>
            <w:tcW w:w="1316" w:type="pct"/>
            <w:vAlign w:val="center"/>
          </w:tcPr>
          <w:p w14:paraId="3D5F06B6" w14:textId="77777777" w:rsidR="00A67678" w:rsidRPr="002B1C07" w:rsidRDefault="00EF752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mulen Christ</w:t>
            </w:r>
            <w:r w:rsidR="007830C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e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B35EC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AE350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nsamba Christine</w:t>
            </w:r>
          </w:p>
        </w:tc>
        <w:tc>
          <w:tcPr>
            <w:tcW w:w="293" w:type="pct"/>
            <w:vAlign w:val="center"/>
          </w:tcPr>
          <w:p w14:paraId="019153CE" w14:textId="77777777" w:rsidR="00A67678" w:rsidRPr="002B1C07" w:rsidRDefault="0058754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9" w:type="pct"/>
          </w:tcPr>
          <w:p w14:paraId="3F48B797" w14:textId="77777777" w:rsidR="00A67678" w:rsidRPr="002B1C07" w:rsidRDefault="00A67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29" w:type="pct"/>
          </w:tcPr>
          <w:p w14:paraId="63B7E6B5" w14:textId="77777777" w:rsidR="00A67678" w:rsidRPr="002B1C07" w:rsidRDefault="00A67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14" w:type="pct"/>
          </w:tcPr>
          <w:p w14:paraId="211AA4AB" w14:textId="77777777" w:rsidR="00A67678" w:rsidRPr="002B1C07" w:rsidRDefault="00A67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  <w:p w14:paraId="162BF1B7" w14:textId="77777777" w:rsidR="0058754F" w:rsidRPr="002B1C07" w:rsidRDefault="00587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ND MB LAB 3.6</w:t>
            </w:r>
          </w:p>
        </w:tc>
      </w:tr>
      <w:tr w:rsidR="002B1C07" w:rsidRPr="002B1C07" w14:paraId="7729FC33" w14:textId="77777777" w:rsidTr="00C3405F">
        <w:tc>
          <w:tcPr>
            <w:tcW w:w="422" w:type="pct"/>
          </w:tcPr>
          <w:p w14:paraId="1792303F" w14:textId="77777777" w:rsidR="00A67678" w:rsidRPr="002B1C07" w:rsidRDefault="00587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38" w:type="pct"/>
            <w:vAlign w:val="center"/>
          </w:tcPr>
          <w:p w14:paraId="5E5194F6" w14:textId="77777777" w:rsidR="00A67678" w:rsidRPr="002B1C07" w:rsidRDefault="005875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3</w:t>
            </w:r>
          </w:p>
        </w:tc>
        <w:tc>
          <w:tcPr>
            <w:tcW w:w="859" w:type="pct"/>
            <w:vAlign w:val="center"/>
          </w:tcPr>
          <w:p w14:paraId="7ACC846B" w14:textId="77777777" w:rsidR="00A67678" w:rsidRPr="002B1C07" w:rsidRDefault="005875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Accounting II</w:t>
            </w:r>
          </w:p>
        </w:tc>
        <w:tc>
          <w:tcPr>
            <w:tcW w:w="1316" w:type="pct"/>
            <w:vAlign w:val="center"/>
          </w:tcPr>
          <w:p w14:paraId="13010206" w14:textId="77777777" w:rsidR="00DD62A9" w:rsidRPr="002B1C07" w:rsidRDefault="004D18F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soc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r w:rsidR="007830C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f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r w:rsidR="007830C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lukeng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ne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28B74B1E" w14:textId="77777777" w:rsidR="00A67678" w:rsidRPr="002B1C07" w:rsidRDefault="004D18F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bong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C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arles</w:t>
            </w:r>
          </w:p>
        </w:tc>
        <w:tc>
          <w:tcPr>
            <w:tcW w:w="293" w:type="pct"/>
            <w:vAlign w:val="center"/>
          </w:tcPr>
          <w:p w14:paraId="1AC97473" w14:textId="77777777" w:rsidR="00A67678" w:rsidRPr="002B1C07" w:rsidRDefault="0058754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9" w:type="pct"/>
          </w:tcPr>
          <w:p w14:paraId="3D851C3F" w14:textId="77777777" w:rsidR="00A67678" w:rsidRPr="002B1C07" w:rsidRDefault="00B070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9" w:type="pct"/>
          </w:tcPr>
          <w:p w14:paraId="369966C4" w14:textId="77777777" w:rsidR="00A67678" w:rsidRPr="002B1C07" w:rsidRDefault="00B070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14" w:type="pct"/>
          </w:tcPr>
          <w:p w14:paraId="36084ACA" w14:textId="77777777" w:rsidR="00A67678" w:rsidRPr="002B1C07" w:rsidRDefault="00A676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2B1C07" w14:paraId="6016EEA7" w14:textId="77777777" w:rsidTr="00C3405F">
        <w:tc>
          <w:tcPr>
            <w:tcW w:w="422" w:type="pct"/>
          </w:tcPr>
          <w:p w14:paraId="20BD220C" w14:textId="77777777" w:rsidR="00A67678" w:rsidRPr="002B1C07" w:rsidRDefault="00E569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38" w:type="pct"/>
            <w:vAlign w:val="center"/>
          </w:tcPr>
          <w:p w14:paraId="12CFE108" w14:textId="77777777" w:rsidR="00A67678" w:rsidRPr="002B1C07" w:rsidRDefault="00E569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859" w:type="pct"/>
            <w:vAlign w:val="center"/>
          </w:tcPr>
          <w:p w14:paraId="4BF8AC00" w14:textId="77777777" w:rsidR="00A67678" w:rsidRPr="002B1C07" w:rsidRDefault="00E569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usiness Statistics </w:t>
            </w:r>
          </w:p>
        </w:tc>
        <w:tc>
          <w:tcPr>
            <w:tcW w:w="1316" w:type="pct"/>
            <w:vAlign w:val="center"/>
          </w:tcPr>
          <w:p w14:paraId="1DEB4967" w14:textId="77777777" w:rsidR="00A67678" w:rsidRPr="002B1C07" w:rsidRDefault="0088697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ebazibw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lius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haim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b</w:t>
            </w:r>
          </w:p>
        </w:tc>
        <w:tc>
          <w:tcPr>
            <w:tcW w:w="293" w:type="pct"/>
            <w:vAlign w:val="center"/>
          </w:tcPr>
          <w:p w14:paraId="666BC03E" w14:textId="77777777" w:rsidR="00A67678" w:rsidRPr="002B1C07" w:rsidRDefault="00A6767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9" w:type="pct"/>
          </w:tcPr>
          <w:p w14:paraId="4EBB03D5" w14:textId="77777777" w:rsidR="00A67678" w:rsidRPr="002B1C07" w:rsidRDefault="00A67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9" w:type="pct"/>
          </w:tcPr>
          <w:p w14:paraId="778EDF23" w14:textId="77777777" w:rsidR="00A67678" w:rsidRPr="002B1C07" w:rsidRDefault="00A67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14" w:type="pct"/>
          </w:tcPr>
          <w:p w14:paraId="3F133CF9" w14:textId="77777777" w:rsidR="00A67678" w:rsidRPr="002B1C07" w:rsidRDefault="00A676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2B1C07" w14:paraId="4F92AA4E" w14:textId="77777777" w:rsidTr="00C3405F">
        <w:tc>
          <w:tcPr>
            <w:tcW w:w="422" w:type="pct"/>
          </w:tcPr>
          <w:p w14:paraId="6ACE6078" w14:textId="77777777" w:rsidR="00A67678" w:rsidRPr="002B1C07" w:rsidRDefault="006551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38" w:type="pct"/>
            <w:vAlign w:val="center"/>
          </w:tcPr>
          <w:p w14:paraId="0A57D9B4" w14:textId="77777777" w:rsidR="00A67678" w:rsidRPr="002B1C07" w:rsidRDefault="00C245F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08</w:t>
            </w:r>
          </w:p>
        </w:tc>
        <w:tc>
          <w:tcPr>
            <w:tcW w:w="859" w:type="pct"/>
            <w:vAlign w:val="center"/>
          </w:tcPr>
          <w:p w14:paraId="6747767A" w14:textId="77777777" w:rsidR="00A67678" w:rsidRPr="002B1C07" w:rsidRDefault="00A676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Law</w:t>
            </w:r>
            <w:r w:rsidR="00C245F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I</w:t>
            </w:r>
          </w:p>
        </w:tc>
        <w:tc>
          <w:tcPr>
            <w:tcW w:w="1316" w:type="pct"/>
            <w:vAlign w:val="center"/>
          </w:tcPr>
          <w:p w14:paraId="3B9906FA" w14:textId="77777777" w:rsidR="00340F78" w:rsidRPr="002B1C07" w:rsidRDefault="005E72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kamalira</w:t>
            </w:r>
            <w:proofErr w:type="spellEnd"/>
            <w:r w:rsidR="00340F7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L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di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8AD8ACB" w14:textId="77777777" w:rsidR="00A67678" w:rsidRPr="002B1C07" w:rsidRDefault="005E72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mpurira</w:t>
            </w:r>
            <w:r w:rsidR="00340F7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de</w:t>
            </w:r>
            <w:r w:rsidR="00340F7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340F7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s</w:t>
            </w:r>
            <w:proofErr w:type="spellEnd"/>
          </w:p>
        </w:tc>
        <w:tc>
          <w:tcPr>
            <w:tcW w:w="293" w:type="pct"/>
            <w:vAlign w:val="center"/>
          </w:tcPr>
          <w:p w14:paraId="34B2961E" w14:textId="77777777" w:rsidR="00A67678" w:rsidRPr="002B1C07" w:rsidRDefault="00A6767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9" w:type="pct"/>
          </w:tcPr>
          <w:p w14:paraId="4235C6DA" w14:textId="77777777" w:rsidR="00A67678" w:rsidRPr="002B1C07" w:rsidRDefault="00A67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9" w:type="pct"/>
          </w:tcPr>
          <w:p w14:paraId="241A7DC0" w14:textId="77777777" w:rsidR="00A67678" w:rsidRPr="002B1C07" w:rsidRDefault="00A67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14" w:type="pct"/>
          </w:tcPr>
          <w:p w14:paraId="2756FF73" w14:textId="77777777" w:rsidR="00A67678" w:rsidRPr="002B1C07" w:rsidRDefault="00A676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2B1C07" w14:paraId="158F9579" w14:textId="77777777" w:rsidTr="00C3405F">
        <w:tc>
          <w:tcPr>
            <w:tcW w:w="422" w:type="pct"/>
          </w:tcPr>
          <w:p w14:paraId="489C4FC5" w14:textId="77777777" w:rsidR="00A67678" w:rsidRPr="002B1C07" w:rsidRDefault="006551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</w:t>
            </w:r>
            <w:r w:rsidR="0058754F" w:rsidRPr="002B1C07">
              <w:rPr>
                <w:rFonts w:ascii="Book Antiqua" w:hAnsi="Book Antiqua"/>
                <w:sz w:val="18"/>
                <w:szCs w:val="18"/>
              </w:rPr>
              <w:t>DII</w:t>
            </w:r>
          </w:p>
        </w:tc>
        <w:tc>
          <w:tcPr>
            <w:tcW w:w="538" w:type="pct"/>
            <w:vAlign w:val="center"/>
          </w:tcPr>
          <w:p w14:paraId="2FAD25D0" w14:textId="77777777" w:rsidR="00A67678" w:rsidRPr="002B1C07" w:rsidRDefault="005311A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2101</w:t>
            </w:r>
          </w:p>
        </w:tc>
        <w:tc>
          <w:tcPr>
            <w:tcW w:w="859" w:type="pct"/>
            <w:vAlign w:val="center"/>
          </w:tcPr>
          <w:p w14:paraId="20906FF6" w14:textId="77777777" w:rsidR="00A67678" w:rsidRPr="002B1C07" w:rsidRDefault="00A676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</w:t>
            </w:r>
            <w:r w:rsidR="0058754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trepreneuship</w:t>
            </w:r>
            <w:proofErr w:type="spellEnd"/>
            <w:r w:rsidR="0058754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 Development II</w:t>
            </w:r>
          </w:p>
        </w:tc>
        <w:tc>
          <w:tcPr>
            <w:tcW w:w="1316" w:type="pct"/>
            <w:vAlign w:val="center"/>
          </w:tcPr>
          <w:p w14:paraId="6023EA36" w14:textId="77777777" w:rsidR="00DD62A9" w:rsidRPr="002B1C07" w:rsidRDefault="007019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Fiona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ikiriza</w:t>
            </w:r>
            <w:proofErr w:type="spellEnd"/>
            <w:r w:rsidR="00FD3D7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5CDCFC25" w14:textId="77777777" w:rsidR="00A67678" w:rsidRPr="002B1C07" w:rsidRDefault="009342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</w:t>
            </w:r>
            <w:r w:rsidR="00FD3D7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nic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</w:t>
            </w:r>
            <w:r w:rsidR="00FD3D7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siima</w:t>
            </w:r>
          </w:p>
        </w:tc>
        <w:tc>
          <w:tcPr>
            <w:tcW w:w="293" w:type="pct"/>
            <w:vAlign w:val="center"/>
          </w:tcPr>
          <w:p w14:paraId="24C2122D" w14:textId="77777777" w:rsidR="00A67678" w:rsidRPr="002B1C07" w:rsidRDefault="00A6767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29" w:type="pct"/>
          </w:tcPr>
          <w:p w14:paraId="4440100E" w14:textId="77777777" w:rsidR="00A67678" w:rsidRPr="002B1C07" w:rsidRDefault="00B070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9" w:type="pct"/>
          </w:tcPr>
          <w:p w14:paraId="68B4BC67" w14:textId="77777777" w:rsidR="00A67678" w:rsidRPr="002B1C07" w:rsidRDefault="00B070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14" w:type="pct"/>
          </w:tcPr>
          <w:p w14:paraId="78ACBB05" w14:textId="77777777" w:rsidR="00A67678" w:rsidRPr="002B1C07" w:rsidRDefault="00A676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A2B26" w:rsidRPr="002B1C07" w14:paraId="581B2F99" w14:textId="77777777" w:rsidTr="00C3405F">
        <w:tc>
          <w:tcPr>
            <w:tcW w:w="422" w:type="pct"/>
          </w:tcPr>
          <w:p w14:paraId="4065F0BD" w14:textId="77777777" w:rsidR="002A2B26" w:rsidRPr="002B1C07" w:rsidRDefault="002A2B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538" w:type="pct"/>
            <w:vAlign w:val="center"/>
          </w:tcPr>
          <w:p w14:paraId="21D15BD4" w14:textId="77777777" w:rsidR="002A2B26" w:rsidRPr="002B1C07" w:rsidRDefault="002A2B2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16</w:t>
            </w:r>
          </w:p>
        </w:tc>
        <w:tc>
          <w:tcPr>
            <w:tcW w:w="859" w:type="pct"/>
            <w:vAlign w:val="center"/>
          </w:tcPr>
          <w:p w14:paraId="77BC8D55" w14:textId="77777777" w:rsidR="002A2B26" w:rsidRPr="002B1C07" w:rsidRDefault="002A2B2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s of Production Management</w:t>
            </w:r>
          </w:p>
        </w:tc>
        <w:tc>
          <w:tcPr>
            <w:tcW w:w="1316" w:type="pct"/>
            <w:vAlign w:val="center"/>
          </w:tcPr>
          <w:p w14:paraId="1786F45C" w14:textId="77777777" w:rsidR="002A2B26" w:rsidRPr="002B1C07" w:rsidRDefault="0059780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romcam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Godfrey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A01C4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mump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A01C4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ome</w:t>
            </w:r>
            <w:r w:rsidR="00A01C4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/</w:t>
            </w:r>
            <w:r w:rsidR="007D177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ureen</w:t>
            </w:r>
            <w:r w:rsidR="00F5423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ono</w:t>
            </w:r>
          </w:p>
        </w:tc>
        <w:tc>
          <w:tcPr>
            <w:tcW w:w="293" w:type="pct"/>
            <w:vAlign w:val="center"/>
          </w:tcPr>
          <w:p w14:paraId="2F593847" w14:textId="77777777" w:rsidR="002A2B26" w:rsidRPr="002B1C07" w:rsidRDefault="002A2B2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9" w:type="pct"/>
          </w:tcPr>
          <w:p w14:paraId="0CD0C0E1" w14:textId="77777777" w:rsidR="002A2B26" w:rsidRPr="002B1C07" w:rsidRDefault="002A2B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9" w:type="pct"/>
          </w:tcPr>
          <w:p w14:paraId="3F843D59" w14:textId="77777777" w:rsidR="002A2B26" w:rsidRPr="002B1C07" w:rsidRDefault="002A2B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14" w:type="pct"/>
          </w:tcPr>
          <w:p w14:paraId="4F324F5B" w14:textId="77777777" w:rsidR="002A2B26" w:rsidRPr="002B1C07" w:rsidRDefault="002A2B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</w:tbl>
    <w:p w14:paraId="25FDDCBF" w14:textId="77777777" w:rsidR="00A67678" w:rsidRPr="002B1C07" w:rsidRDefault="00A6767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0A4EE6" w14:textId="77777777" w:rsidR="005B73C1" w:rsidRPr="002B1C07" w:rsidRDefault="005B73C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1819A49" w14:textId="77777777" w:rsidR="0001410F" w:rsidRPr="002B1C07" w:rsidRDefault="0001410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40895FE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ENTREPRENEURSHIP &amp; SMALL BUSINESS MANAGEMENT YEAR THREE</w:t>
      </w:r>
      <w:r w:rsidR="00494730" w:rsidRPr="002B1C07">
        <w:rPr>
          <w:rFonts w:ascii="Book Antiqua" w:hAnsi="Book Antiqua"/>
          <w:b/>
          <w:sz w:val="18"/>
          <w:szCs w:val="18"/>
        </w:rPr>
        <w:t xml:space="preserve"> (99)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508C2929" w14:textId="77777777" w:rsidTr="002F2342">
        <w:tc>
          <w:tcPr>
            <w:tcW w:w="941" w:type="pct"/>
          </w:tcPr>
          <w:p w14:paraId="386F294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1B90A08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66C2DC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F25A62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264051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224959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83A3FE3" w14:textId="77777777" w:rsidTr="002F2342">
        <w:tc>
          <w:tcPr>
            <w:tcW w:w="941" w:type="pct"/>
          </w:tcPr>
          <w:p w14:paraId="2C13D92C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107F3E36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7C824D31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34" w:type="pct"/>
          </w:tcPr>
          <w:p w14:paraId="2DD85E1E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834" w:type="pct"/>
          </w:tcPr>
          <w:p w14:paraId="609F6E8D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  <w:tc>
          <w:tcPr>
            <w:tcW w:w="832" w:type="pct"/>
          </w:tcPr>
          <w:p w14:paraId="5F610644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</w:tr>
      <w:tr w:rsidR="002B1C07" w:rsidRPr="002B1C07" w14:paraId="50F0522A" w14:textId="77777777" w:rsidTr="002F2342">
        <w:tc>
          <w:tcPr>
            <w:tcW w:w="941" w:type="pct"/>
          </w:tcPr>
          <w:p w14:paraId="5DB1B17E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04F31A4D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7D44A22F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34" w:type="pct"/>
          </w:tcPr>
          <w:p w14:paraId="4D0ED757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834" w:type="pct"/>
          </w:tcPr>
          <w:p w14:paraId="4D67FE98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  <w:tc>
          <w:tcPr>
            <w:tcW w:w="832" w:type="pct"/>
          </w:tcPr>
          <w:p w14:paraId="299EECD4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</w:tr>
      <w:tr w:rsidR="002B1C07" w:rsidRPr="002B1C07" w14:paraId="2716DB4B" w14:textId="77777777" w:rsidTr="002F2342">
        <w:tc>
          <w:tcPr>
            <w:tcW w:w="941" w:type="pct"/>
          </w:tcPr>
          <w:p w14:paraId="2E8CE43C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6E1C9681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834" w:type="pct"/>
          </w:tcPr>
          <w:p w14:paraId="59C6C25B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4" w:type="pct"/>
          </w:tcPr>
          <w:p w14:paraId="391B01B0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5C1C949A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</w:tcPr>
          <w:p w14:paraId="4F7DC5B7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</w:tr>
      <w:tr w:rsidR="002B1C07" w:rsidRPr="002B1C07" w14:paraId="6213AC26" w14:textId="77777777" w:rsidTr="002F2342">
        <w:tc>
          <w:tcPr>
            <w:tcW w:w="941" w:type="pct"/>
          </w:tcPr>
          <w:p w14:paraId="32E78F9C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787D1275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834" w:type="pct"/>
          </w:tcPr>
          <w:p w14:paraId="713A1AF2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4" w:type="pct"/>
          </w:tcPr>
          <w:p w14:paraId="5D28AD46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7C8C3DE7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  <w:tc>
          <w:tcPr>
            <w:tcW w:w="832" w:type="pct"/>
          </w:tcPr>
          <w:p w14:paraId="2B2FC134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</w:tr>
      <w:tr w:rsidR="00C8129F" w:rsidRPr="002B1C07" w14:paraId="4B7BA6C8" w14:textId="77777777" w:rsidTr="002F2342">
        <w:tc>
          <w:tcPr>
            <w:tcW w:w="941" w:type="pct"/>
          </w:tcPr>
          <w:p w14:paraId="27C019DA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-1.00 Pm.</w:t>
            </w:r>
          </w:p>
        </w:tc>
        <w:tc>
          <w:tcPr>
            <w:tcW w:w="725" w:type="pct"/>
          </w:tcPr>
          <w:p w14:paraId="0FAC9731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B30E1DA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D556B18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0FA5E25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  <w:tc>
          <w:tcPr>
            <w:tcW w:w="832" w:type="pct"/>
          </w:tcPr>
          <w:p w14:paraId="7FFA96E4" w14:textId="77777777" w:rsidR="00C8129F" w:rsidRPr="002B1C07" w:rsidRDefault="00C8129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1BA2D88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E71A34E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810"/>
        <w:gridCol w:w="998"/>
        <w:gridCol w:w="1729"/>
        <w:gridCol w:w="2238"/>
        <w:gridCol w:w="487"/>
        <w:gridCol w:w="801"/>
        <w:gridCol w:w="765"/>
        <w:gridCol w:w="1188"/>
      </w:tblGrid>
      <w:tr w:rsidR="002B1C07" w:rsidRPr="002B1C07" w14:paraId="5821AAFE" w14:textId="77777777" w:rsidTr="00C3405F">
        <w:tc>
          <w:tcPr>
            <w:tcW w:w="449" w:type="pct"/>
          </w:tcPr>
          <w:p w14:paraId="2892CC9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22BE995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59" w:type="pct"/>
          </w:tcPr>
          <w:p w14:paraId="050E519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1" w:type="pct"/>
          </w:tcPr>
          <w:p w14:paraId="115CC84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F7CFF8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963917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2BCF8D1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9" w:type="pct"/>
          </w:tcPr>
          <w:p w14:paraId="5465956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BB8057E" w14:textId="77777777" w:rsidTr="00C3405F">
        <w:tc>
          <w:tcPr>
            <w:tcW w:w="449" w:type="pct"/>
          </w:tcPr>
          <w:p w14:paraId="1EA9C7EA" w14:textId="77777777" w:rsidR="003E0439" w:rsidRPr="002B1C07" w:rsidRDefault="003E04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53" w:type="pct"/>
            <w:vAlign w:val="center"/>
          </w:tcPr>
          <w:p w14:paraId="72671639" w14:textId="77777777" w:rsidR="003E0439" w:rsidRPr="002B1C07" w:rsidRDefault="003E04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959" w:type="pct"/>
            <w:vAlign w:val="center"/>
          </w:tcPr>
          <w:p w14:paraId="77CC8E14" w14:textId="77777777" w:rsidR="003E0439" w:rsidRPr="002B1C07" w:rsidRDefault="003E04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241" w:type="pct"/>
            <w:vAlign w:val="center"/>
          </w:tcPr>
          <w:p w14:paraId="7D737B64" w14:textId="77777777" w:rsidR="00707876" w:rsidRPr="002B1C07" w:rsidRDefault="003E6B2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ulir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G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nzaga/</w:t>
            </w:r>
          </w:p>
          <w:p w14:paraId="52519B58" w14:textId="77777777" w:rsidR="003E0439" w:rsidRPr="002B1C07" w:rsidRDefault="003E6B2B" w:rsidP="0031726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sembo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hn</w:t>
            </w:r>
            <w:r w:rsidR="003172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ry</w:t>
            </w:r>
          </w:p>
        </w:tc>
        <w:tc>
          <w:tcPr>
            <w:tcW w:w="270" w:type="pct"/>
            <w:vAlign w:val="center"/>
          </w:tcPr>
          <w:p w14:paraId="1FC16E17" w14:textId="77777777" w:rsidR="003E0439" w:rsidRPr="002B1C07" w:rsidRDefault="003E043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5AA92A24" w14:textId="77777777" w:rsidR="003E0439" w:rsidRPr="002B1C07" w:rsidRDefault="003E04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707876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424" w:type="pct"/>
          </w:tcPr>
          <w:p w14:paraId="26C2935A" w14:textId="77777777" w:rsidR="003E0439" w:rsidRPr="002B1C07" w:rsidRDefault="0070787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59" w:type="pct"/>
          </w:tcPr>
          <w:p w14:paraId="119BA93B" w14:textId="77777777" w:rsidR="003E0439" w:rsidRPr="002B1C07" w:rsidRDefault="00113F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494730" w:rsidRPr="002B1C07">
              <w:rPr>
                <w:rFonts w:ascii="Book Antiqua" w:hAnsi="Book Antiqua"/>
                <w:sz w:val="18"/>
                <w:szCs w:val="18"/>
              </w:rPr>
              <w:t xml:space="preserve"> 3 RM 2</w:t>
            </w:r>
          </w:p>
        </w:tc>
      </w:tr>
      <w:tr w:rsidR="002B1C07" w:rsidRPr="002B1C07" w14:paraId="401DB995" w14:textId="77777777" w:rsidTr="00C3405F">
        <w:tc>
          <w:tcPr>
            <w:tcW w:w="449" w:type="pct"/>
          </w:tcPr>
          <w:p w14:paraId="7DB76A11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553" w:type="pct"/>
            <w:vAlign w:val="center"/>
          </w:tcPr>
          <w:p w14:paraId="006D1055" w14:textId="77777777" w:rsidR="00494730" w:rsidRPr="002B1C07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 3101</w:t>
            </w:r>
          </w:p>
        </w:tc>
        <w:tc>
          <w:tcPr>
            <w:tcW w:w="959" w:type="pct"/>
            <w:vAlign w:val="center"/>
          </w:tcPr>
          <w:p w14:paraId="73182D9F" w14:textId="77777777" w:rsidR="00494730" w:rsidRPr="002B1C07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easibility Study and Analysis</w:t>
            </w:r>
          </w:p>
        </w:tc>
        <w:tc>
          <w:tcPr>
            <w:tcW w:w="1241" w:type="pct"/>
            <w:vAlign w:val="center"/>
          </w:tcPr>
          <w:p w14:paraId="019B1511" w14:textId="77777777" w:rsidR="00494730" w:rsidRPr="002B1C07" w:rsidRDefault="00AC34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.</w:t>
            </w:r>
            <w:proofErr w:type="spellEnd"/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azze</w:t>
            </w:r>
            <w:proofErr w:type="spellEnd"/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wrenc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3583E632" w14:textId="77777777" w:rsidR="00AC3449" w:rsidRPr="002B1C07" w:rsidRDefault="00AC34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lulumb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uel</w:t>
            </w:r>
          </w:p>
        </w:tc>
        <w:tc>
          <w:tcPr>
            <w:tcW w:w="270" w:type="pct"/>
            <w:vAlign w:val="center"/>
          </w:tcPr>
          <w:p w14:paraId="2022EEC6" w14:textId="77777777" w:rsidR="00494730" w:rsidRPr="002B1C07" w:rsidRDefault="0049473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4" w:type="pct"/>
          </w:tcPr>
          <w:p w14:paraId="772EE25D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4" w:type="pct"/>
          </w:tcPr>
          <w:p w14:paraId="5CAF1214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59" w:type="pct"/>
          </w:tcPr>
          <w:p w14:paraId="435572B1" w14:textId="77777777" w:rsidR="00494730" w:rsidRPr="002B1C07" w:rsidRDefault="00113F99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494730" w:rsidRPr="002B1C07">
              <w:rPr>
                <w:rFonts w:ascii="Book Antiqua" w:hAnsi="Book Antiqua"/>
                <w:sz w:val="18"/>
                <w:szCs w:val="18"/>
              </w:rPr>
              <w:t xml:space="preserve"> 3 RM 2</w:t>
            </w:r>
          </w:p>
        </w:tc>
      </w:tr>
      <w:tr w:rsidR="002B1C07" w:rsidRPr="002B1C07" w14:paraId="621DF823" w14:textId="77777777" w:rsidTr="00C3405F">
        <w:tc>
          <w:tcPr>
            <w:tcW w:w="449" w:type="pct"/>
          </w:tcPr>
          <w:p w14:paraId="4F655555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553" w:type="pct"/>
            <w:vAlign w:val="center"/>
          </w:tcPr>
          <w:p w14:paraId="7D876D4D" w14:textId="77777777" w:rsidR="00494730" w:rsidRPr="002B1C07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4</w:t>
            </w:r>
          </w:p>
        </w:tc>
        <w:tc>
          <w:tcPr>
            <w:tcW w:w="959" w:type="pct"/>
            <w:vAlign w:val="center"/>
          </w:tcPr>
          <w:p w14:paraId="4F79117E" w14:textId="77777777" w:rsidR="00494730" w:rsidRPr="002B1C07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Human Resource Management </w:t>
            </w:r>
          </w:p>
        </w:tc>
        <w:tc>
          <w:tcPr>
            <w:tcW w:w="1241" w:type="pct"/>
            <w:vAlign w:val="center"/>
          </w:tcPr>
          <w:p w14:paraId="72A0E59D" w14:textId="77777777" w:rsidR="00494730" w:rsidRPr="002B1C07" w:rsidRDefault="0000796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lir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F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ona</w:t>
            </w:r>
            <w:r w:rsidR="0042527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2195A5E2" w14:textId="77777777" w:rsidR="0000796A" w:rsidRPr="002B1C07" w:rsidRDefault="000079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nend</w:t>
            </w:r>
            <w:r w:rsidR="003172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E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ma</w:t>
            </w:r>
          </w:p>
        </w:tc>
        <w:tc>
          <w:tcPr>
            <w:tcW w:w="270" w:type="pct"/>
            <w:vAlign w:val="center"/>
          </w:tcPr>
          <w:p w14:paraId="05098DAC" w14:textId="77777777" w:rsidR="00494730" w:rsidRPr="002B1C07" w:rsidRDefault="0049473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5A8CA64C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60D48EE5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59" w:type="pct"/>
          </w:tcPr>
          <w:p w14:paraId="557AC680" w14:textId="77777777" w:rsidR="00494730" w:rsidRPr="002B1C07" w:rsidRDefault="00494730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113F99"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2B1C07" w14:paraId="739B7090" w14:textId="77777777" w:rsidTr="00C3405F">
        <w:tc>
          <w:tcPr>
            <w:tcW w:w="449" w:type="pct"/>
          </w:tcPr>
          <w:p w14:paraId="32C5362D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  <w:tc>
          <w:tcPr>
            <w:tcW w:w="553" w:type="pct"/>
            <w:vAlign w:val="center"/>
          </w:tcPr>
          <w:p w14:paraId="52BC1F8F" w14:textId="77777777" w:rsidR="00494730" w:rsidRPr="002B1C07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9</w:t>
            </w:r>
          </w:p>
        </w:tc>
        <w:tc>
          <w:tcPr>
            <w:tcW w:w="959" w:type="pct"/>
            <w:vAlign w:val="center"/>
          </w:tcPr>
          <w:p w14:paraId="1613882B" w14:textId="77777777" w:rsidR="00494730" w:rsidRPr="002B1C07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oftware Applications</w:t>
            </w:r>
          </w:p>
        </w:tc>
        <w:tc>
          <w:tcPr>
            <w:tcW w:w="1241" w:type="pct"/>
            <w:vAlign w:val="center"/>
          </w:tcPr>
          <w:p w14:paraId="065B9D96" w14:textId="77777777" w:rsidR="00494730" w:rsidRPr="002B1C07" w:rsidRDefault="005C1E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Z</w:t>
            </w:r>
            <w:r w:rsidR="00A06D3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hr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N</w:t>
            </w:r>
            <w:r w:rsidR="00A06D3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ntege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A06D3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A06D3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="00B35EC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A06D3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Naluwooza </w:t>
            </w:r>
            <w:proofErr w:type="spellStart"/>
            <w:r w:rsidR="000F7D9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uqquaiya</w:t>
            </w:r>
            <w:proofErr w:type="spellEnd"/>
          </w:p>
        </w:tc>
        <w:tc>
          <w:tcPr>
            <w:tcW w:w="270" w:type="pct"/>
            <w:vAlign w:val="center"/>
          </w:tcPr>
          <w:p w14:paraId="03B92D4E" w14:textId="77777777" w:rsidR="00494730" w:rsidRPr="002B1C07" w:rsidRDefault="0049473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20BCA72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4" w:type="pct"/>
          </w:tcPr>
          <w:p w14:paraId="496271B2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59" w:type="pct"/>
          </w:tcPr>
          <w:p w14:paraId="60B0A449" w14:textId="77777777" w:rsidR="00494730" w:rsidRPr="002B1C07" w:rsidRDefault="00494730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113F99"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2B1C07" w14:paraId="04A8CC0D" w14:textId="77777777" w:rsidTr="00C3405F">
        <w:tc>
          <w:tcPr>
            <w:tcW w:w="449" w:type="pct"/>
          </w:tcPr>
          <w:p w14:paraId="2D3A41AB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53" w:type="pct"/>
            <w:vAlign w:val="center"/>
          </w:tcPr>
          <w:p w14:paraId="2EF6129E" w14:textId="77777777" w:rsidR="00494730" w:rsidRPr="002B1C07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5</w:t>
            </w:r>
          </w:p>
        </w:tc>
        <w:tc>
          <w:tcPr>
            <w:tcW w:w="959" w:type="pct"/>
            <w:vAlign w:val="center"/>
          </w:tcPr>
          <w:p w14:paraId="3134F48B" w14:textId="77777777" w:rsidR="00494730" w:rsidRPr="002B1C07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usiness Ethics </w:t>
            </w:r>
          </w:p>
        </w:tc>
        <w:tc>
          <w:tcPr>
            <w:tcW w:w="1241" w:type="pct"/>
            <w:vAlign w:val="center"/>
          </w:tcPr>
          <w:p w14:paraId="5796345D" w14:textId="77777777" w:rsidR="00494730" w:rsidRPr="002B1C07" w:rsidRDefault="00576A2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emarir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G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dwin</w:t>
            </w:r>
            <w:r w:rsidR="00D50FD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</w:t>
            </w:r>
            <w:r w:rsidR="00B35EC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50FD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tumba</w:t>
            </w:r>
            <w:r w:rsidR="00412D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Wilson</w:t>
            </w:r>
          </w:p>
        </w:tc>
        <w:tc>
          <w:tcPr>
            <w:tcW w:w="270" w:type="pct"/>
            <w:vAlign w:val="center"/>
          </w:tcPr>
          <w:p w14:paraId="3863B2A5" w14:textId="77777777" w:rsidR="00494730" w:rsidRPr="002B1C07" w:rsidRDefault="0049473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63C93C21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3A14B62D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659" w:type="pct"/>
          </w:tcPr>
          <w:p w14:paraId="479D9D4F" w14:textId="77777777" w:rsidR="00494730" w:rsidRPr="002B1C07" w:rsidRDefault="00494730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661C6"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494730" w:rsidRPr="002B1C07" w14:paraId="3DC85788" w14:textId="77777777" w:rsidTr="00C3405F">
        <w:tc>
          <w:tcPr>
            <w:tcW w:w="449" w:type="pct"/>
          </w:tcPr>
          <w:p w14:paraId="5AA8B4DC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  <w:tc>
          <w:tcPr>
            <w:tcW w:w="553" w:type="pct"/>
            <w:vAlign w:val="center"/>
          </w:tcPr>
          <w:p w14:paraId="152F4739" w14:textId="77777777" w:rsidR="00494730" w:rsidRPr="002B1C07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16</w:t>
            </w:r>
          </w:p>
        </w:tc>
        <w:tc>
          <w:tcPr>
            <w:tcW w:w="959" w:type="pct"/>
            <w:vAlign w:val="center"/>
          </w:tcPr>
          <w:p w14:paraId="51CC0D61" w14:textId="77777777" w:rsidR="00494730" w:rsidRPr="002B1C07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for Small Firms</w:t>
            </w:r>
          </w:p>
        </w:tc>
        <w:tc>
          <w:tcPr>
            <w:tcW w:w="1241" w:type="pct"/>
            <w:vAlign w:val="center"/>
          </w:tcPr>
          <w:p w14:paraId="1C2A1A82" w14:textId="77777777" w:rsidR="00494730" w:rsidRPr="002B1C07" w:rsidRDefault="0025036F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enyang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</w:t>
            </w:r>
            <w:r w:rsidR="00B523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sim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16479FA8" w14:textId="77777777" w:rsidR="0025036F" w:rsidRPr="002B1C07" w:rsidRDefault="0025036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anwagi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O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iv</w:t>
            </w:r>
            <w:r w:rsidR="00C3167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/</w:t>
            </w:r>
          </w:p>
          <w:p w14:paraId="54C4ACDF" w14:textId="77777777" w:rsidR="0025036F" w:rsidRPr="002B1C07" w:rsidRDefault="00D10A1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Sojourner </w:t>
            </w:r>
            <w:r w:rsidR="0025036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</w:t>
            </w:r>
            <w:r w:rsidR="00B523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ace</w:t>
            </w:r>
          </w:p>
        </w:tc>
        <w:tc>
          <w:tcPr>
            <w:tcW w:w="270" w:type="pct"/>
            <w:vAlign w:val="center"/>
          </w:tcPr>
          <w:p w14:paraId="1828D3BC" w14:textId="77777777" w:rsidR="00494730" w:rsidRPr="002B1C07" w:rsidRDefault="0049473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14F9C46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162B267D" w14:textId="77777777" w:rsidR="00494730" w:rsidRPr="002B1C07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59" w:type="pct"/>
          </w:tcPr>
          <w:p w14:paraId="10704309" w14:textId="77777777" w:rsidR="00494730" w:rsidRPr="002B1C07" w:rsidRDefault="00494730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661C6"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</w:tbl>
    <w:p w14:paraId="49D2DD23" w14:textId="77777777" w:rsidR="006F771E" w:rsidRPr="002B1C07" w:rsidRDefault="006F771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97A74A9" w14:textId="77777777" w:rsidR="004B1A9B" w:rsidRPr="002B1C07" w:rsidRDefault="004B1A9B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9DA5548" w14:textId="77777777" w:rsidR="003B2543" w:rsidRPr="002B1C07" w:rsidRDefault="003B254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806757C" w14:textId="77777777" w:rsidR="00EB25CD" w:rsidRPr="002B1C07" w:rsidRDefault="00EB25C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AD5F714" w14:textId="77777777" w:rsidR="00EB25CD" w:rsidRPr="002B1C07" w:rsidRDefault="00EB25C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D749CB9" w14:textId="77777777" w:rsidR="00F5767A" w:rsidRPr="002B1C07" w:rsidRDefault="00F5767A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  <w:r w:rsidRPr="002B1C07">
        <w:rPr>
          <w:rFonts w:ascii="Book Antiqua" w:hAnsi="Book Antiqua"/>
          <w:b/>
          <w:sz w:val="30"/>
          <w:szCs w:val="18"/>
        </w:rPr>
        <w:lastRenderedPageBreak/>
        <w:t>FACULTY OF COMPUTING AND INFORMATICS</w:t>
      </w:r>
    </w:p>
    <w:p w14:paraId="6DAD32C1" w14:textId="77777777" w:rsidR="00F5767A" w:rsidRPr="002B1C07" w:rsidRDefault="00F5767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81163E" w14:textId="77777777" w:rsidR="00F5767A" w:rsidRPr="002B1C07" w:rsidRDefault="00F5767A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sz w:val="18"/>
          <w:szCs w:val="18"/>
        </w:rPr>
      </w:pPr>
    </w:p>
    <w:p w14:paraId="7B3F1360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042576EA" w14:textId="77777777" w:rsidTr="005D1C45">
        <w:tc>
          <w:tcPr>
            <w:tcW w:w="9468" w:type="dxa"/>
            <w:gridSpan w:val="5"/>
          </w:tcPr>
          <w:p w14:paraId="3DD73553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58A8D1A8" w14:textId="77777777" w:rsidTr="005D1C45">
        <w:tc>
          <w:tcPr>
            <w:tcW w:w="2972" w:type="dxa"/>
          </w:tcPr>
          <w:p w14:paraId="2C4FA69B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06B7599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42F56C38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5C45832C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71C61F39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741D3EA0" w14:textId="77777777" w:rsidTr="005D1C45">
        <w:tc>
          <w:tcPr>
            <w:tcW w:w="2972" w:type="dxa"/>
          </w:tcPr>
          <w:p w14:paraId="5F7FEEE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49FDCC3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28905D2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553899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30D19A6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9F3C3AA" w14:textId="77777777" w:rsidTr="005D1C45">
        <w:tc>
          <w:tcPr>
            <w:tcW w:w="2972" w:type="dxa"/>
          </w:tcPr>
          <w:p w14:paraId="20F87ED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78266AD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74DDECE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0D5833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A181BE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A4B80E0" w14:textId="77777777" w:rsidTr="005D1C45">
        <w:tc>
          <w:tcPr>
            <w:tcW w:w="2972" w:type="dxa"/>
          </w:tcPr>
          <w:p w14:paraId="07A6261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0C0F1915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3A41ED9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E45A45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0BDBEC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097C2F50" w14:textId="77777777" w:rsidTr="005D1C45">
        <w:tc>
          <w:tcPr>
            <w:tcW w:w="2972" w:type="dxa"/>
          </w:tcPr>
          <w:p w14:paraId="2D9BE2E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505C5D0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0268EC3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E3A052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2E515A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36D9A43E" w14:textId="77777777" w:rsidTr="005D1C45">
        <w:tc>
          <w:tcPr>
            <w:tcW w:w="2972" w:type="dxa"/>
          </w:tcPr>
          <w:p w14:paraId="7C2FD7C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527573E3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7EEBA4B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11A740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EE29E2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B6F51CD" w14:textId="77777777" w:rsidTr="005D1C45">
        <w:tc>
          <w:tcPr>
            <w:tcW w:w="2972" w:type="dxa"/>
          </w:tcPr>
          <w:p w14:paraId="567EBE3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5753CF5E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45473A5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896ED3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117DC6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E5467FF" w14:textId="77777777" w:rsidTr="005D1C45">
        <w:tc>
          <w:tcPr>
            <w:tcW w:w="2972" w:type="dxa"/>
          </w:tcPr>
          <w:p w14:paraId="78A2255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7F80B01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06F1131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976290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50FE86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34A22CA4" w14:textId="77777777" w:rsidTr="005D1C45">
        <w:tc>
          <w:tcPr>
            <w:tcW w:w="2972" w:type="dxa"/>
          </w:tcPr>
          <w:p w14:paraId="0726B01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723DAE47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4353D0C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17D4D3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F08188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0636EC7A" w14:textId="77777777" w:rsidTr="005D1C45">
        <w:tc>
          <w:tcPr>
            <w:tcW w:w="2972" w:type="dxa"/>
          </w:tcPr>
          <w:p w14:paraId="4C9771F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68FBB0C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1ABA786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EAA99C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1DB541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4250A0B" w14:textId="77777777" w:rsidTr="005D1C45">
        <w:tc>
          <w:tcPr>
            <w:tcW w:w="2972" w:type="dxa"/>
          </w:tcPr>
          <w:p w14:paraId="041AB54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0FA8232E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405A67C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74B8BB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83AD5B3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C87DB45" w14:textId="77777777" w:rsidTr="005D1C45">
        <w:tc>
          <w:tcPr>
            <w:tcW w:w="2972" w:type="dxa"/>
          </w:tcPr>
          <w:p w14:paraId="7BFF35E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08C43DC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6B81F6B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3E3CAD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4EA533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47B85D76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72F3C1E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0C639577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6369AD2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6824907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5DC773F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467F6800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06E6617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4F350344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3FCB320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14B06B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664D81F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86C962A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20C5933B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56ADFFFF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6C42B100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58D4542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27A6E359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4CB8B87B" w14:textId="77777777" w:rsidTr="005D1C45">
        <w:tc>
          <w:tcPr>
            <w:tcW w:w="2972" w:type="dxa"/>
          </w:tcPr>
          <w:p w14:paraId="08C9920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37F3653E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0F7FC16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332C84D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4DF1B4F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658A2278" w14:textId="77777777" w:rsidR="00E54411" w:rsidRPr="002B1C07" w:rsidRDefault="00E5441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F5942FC" w14:textId="77777777" w:rsidR="009F0988" w:rsidRPr="002B1C07" w:rsidRDefault="009F0988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</w:t>
      </w:r>
      <w:r w:rsidR="004A15F3" w:rsidRPr="002B1C07">
        <w:rPr>
          <w:rFonts w:ascii="Book Antiqua" w:hAnsi="Book Antiqua"/>
          <w:b/>
          <w:sz w:val="18"/>
          <w:szCs w:val="18"/>
        </w:rPr>
        <w:t xml:space="preserve">BUSINESS COMPUTING YEAR ONE </w:t>
      </w:r>
      <w:r w:rsidR="00651345" w:rsidRPr="002B1C07">
        <w:rPr>
          <w:rFonts w:ascii="Book Antiqua" w:hAnsi="Book Antiqua"/>
          <w:b/>
          <w:sz w:val="18"/>
          <w:szCs w:val="18"/>
        </w:rPr>
        <w:t>-</w:t>
      </w:r>
      <w:r w:rsidR="004A15F3" w:rsidRPr="002B1C07">
        <w:rPr>
          <w:rFonts w:ascii="Book Antiqua" w:hAnsi="Book Antiqua"/>
          <w:b/>
          <w:sz w:val="18"/>
          <w:szCs w:val="18"/>
        </w:rPr>
        <w:t xml:space="preserve"> GROUP A</w:t>
      </w:r>
      <w:r w:rsidR="00645F15" w:rsidRPr="002B1C07">
        <w:rPr>
          <w:rFonts w:ascii="Book Antiqua" w:hAnsi="Book Antiqua"/>
          <w:b/>
          <w:sz w:val="18"/>
          <w:szCs w:val="18"/>
        </w:rPr>
        <w:t xml:space="preserve"> (200</w:t>
      </w:r>
      <w:r w:rsidR="00651345" w:rsidRPr="002B1C07">
        <w:rPr>
          <w:rFonts w:ascii="Book Antiqua" w:hAnsi="Book Antiqua"/>
          <w:b/>
          <w:sz w:val="18"/>
          <w:szCs w:val="18"/>
        </w:rPr>
        <w:t>)</w:t>
      </w:r>
      <w:r w:rsidR="0048445F" w:rsidRPr="002B1C07">
        <w:rPr>
          <w:rFonts w:ascii="Book Antiqua" w:hAnsi="Book Antiqua"/>
          <w:b/>
          <w:sz w:val="18"/>
          <w:szCs w:val="1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1FC5E25A" w14:textId="77777777" w:rsidTr="00176ECC">
        <w:tc>
          <w:tcPr>
            <w:tcW w:w="941" w:type="pct"/>
          </w:tcPr>
          <w:p w14:paraId="1E6BC53F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277AB391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9478590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7DBAE85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1C2E98E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D8699C5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62DD345" w14:textId="77777777" w:rsidTr="00176ECC">
        <w:tc>
          <w:tcPr>
            <w:tcW w:w="941" w:type="pct"/>
          </w:tcPr>
          <w:p w14:paraId="058961A1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0273032E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114DBD34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E601DED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7868FA1D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2" w:type="pct"/>
          </w:tcPr>
          <w:p w14:paraId="6E5035D3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2B1C07" w14:paraId="1A55132F" w14:textId="77777777" w:rsidTr="00176ECC">
        <w:tc>
          <w:tcPr>
            <w:tcW w:w="941" w:type="pct"/>
          </w:tcPr>
          <w:p w14:paraId="770EBC07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0B506111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25A87ADB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B7DE771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3824C99F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2" w:type="pct"/>
          </w:tcPr>
          <w:p w14:paraId="76579DFE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2B1C07" w14:paraId="66B7ED06" w14:textId="77777777" w:rsidTr="00176ECC">
        <w:tc>
          <w:tcPr>
            <w:tcW w:w="941" w:type="pct"/>
          </w:tcPr>
          <w:p w14:paraId="4CCDB9EE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0B62C0B9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668823D7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4" w:type="pct"/>
          </w:tcPr>
          <w:p w14:paraId="0FD3D683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4CD9062D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2" w:type="pct"/>
          </w:tcPr>
          <w:p w14:paraId="3CCEDB18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844372" w:rsidRPr="002B1C07" w14:paraId="673C5A47" w14:textId="77777777" w:rsidTr="00176ECC">
        <w:tc>
          <w:tcPr>
            <w:tcW w:w="941" w:type="pct"/>
          </w:tcPr>
          <w:p w14:paraId="390D000F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42C8031C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0E2C23D7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4" w:type="pct"/>
          </w:tcPr>
          <w:p w14:paraId="4E679A57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7798CE06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2" w:type="pct"/>
          </w:tcPr>
          <w:p w14:paraId="3C24B4E4" w14:textId="77777777" w:rsidR="00844372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</w:tbl>
    <w:p w14:paraId="116052A0" w14:textId="77777777" w:rsidR="009F0988" w:rsidRPr="002B1C07" w:rsidRDefault="009F098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74E8F21" w14:textId="77777777" w:rsidR="009F0988" w:rsidRPr="002B1C07" w:rsidRDefault="009F098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6"/>
        <w:gridCol w:w="973"/>
        <w:gridCol w:w="2027"/>
        <w:gridCol w:w="2072"/>
        <w:gridCol w:w="487"/>
        <w:gridCol w:w="662"/>
        <w:gridCol w:w="671"/>
        <w:gridCol w:w="1378"/>
      </w:tblGrid>
      <w:tr w:rsidR="002B1C07" w:rsidRPr="002B1C07" w14:paraId="6328F826" w14:textId="77777777" w:rsidTr="00C95D1D">
        <w:tc>
          <w:tcPr>
            <w:tcW w:w="414" w:type="pct"/>
          </w:tcPr>
          <w:p w14:paraId="5BD5B802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0" w:type="pct"/>
          </w:tcPr>
          <w:p w14:paraId="31010875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24" w:type="pct"/>
          </w:tcPr>
          <w:p w14:paraId="0FAE4148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49" w:type="pct"/>
          </w:tcPr>
          <w:p w14:paraId="2B0B134A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62EFD732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67" w:type="pct"/>
          </w:tcPr>
          <w:p w14:paraId="261F86C9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22829CE5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4" w:type="pct"/>
          </w:tcPr>
          <w:p w14:paraId="07C9C8CC" w14:textId="77777777" w:rsidR="009F0988" w:rsidRPr="002B1C07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22D05F3" w14:textId="77777777" w:rsidTr="00C95D1D">
        <w:tc>
          <w:tcPr>
            <w:tcW w:w="414" w:type="pct"/>
          </w:tcPr>
          <w:p w14:paraId="35C4B2EE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40" w:type="pct"/>
            <w:vAlign w:val="center"/>
          </w:tcPr>
          <w:p w14:paraId="5611283B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3</w:t>
            </w:r>
          </w:p>
        </w:tc>
        <w:tc>
          <w:tcPr>
            <w:tcW w:w="1124" w:type="pct"/>
            <w:vAlign w:val="center"/>
          </w:tcPr>
          <w:p w14:paraId="6B413C1E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Accounting</w:t>
            </w:r>
          </w:p>
        </w:tc>
        <w:tc>
          <w:tcPr>
            <w:tcW w:w="1149" w:type="pct"/>
            <w:vAlign w:val="center"/>
          </w:tcPr>
          <w:p w14:paraId="40AC3F30" w14:textId="77777777" w:rsidR="007E6803" w:rsidRPr="002B1C07" w:rsidRDefault="000236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>kugizibwe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I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>rene</w:t>
            </w:r>
            <w:r w:rsidR="00E01AD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B35EC8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T</w:t>
            </w:r>
            <w:r w:rsidR="00D66AA4" w:rsidRPr="002B1C07">
              <w:rPr>
                <w:rFonts w:ascii="Book Antiqua" w:hAnsi="Book Antiqua"/>
                <w:sz w:val="18"/>
                <w:szCs w:val="18"/>
              </w:rPr>
              <w:t>irisa</w:t>
            </w:r>
            <w:proofErr w:type="spellEnd"/>
            <w:r w:rsidR="00D66AA4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</w:t>
            </w:r>
            <w:r w:rsidR="00D66AA4" w:rsidRPr="002B1C07">
              <w:rPr>
                <w:rFonts w:ascii="Book Antiqua" w:hAnsi="Book Antiqua"/>
                <w:sz w:val="18"/>
                <w:szCs w:val="18"/>
              </w:rPr>
              <w:t>onaneri</w:t>
            </w:r>
            <w:proofErr w:type="spellEnd"/>
          </w:p>
        </w:tc>
        <w:tc>
          <w:tcPr>
            <w:tcW w:w="270" w:type="pct"/>
            <w:vAlign w:val="center"/>
          </w:tcPr>
          <w:p w14:paraId="2B00EAAE" w14:textId="77777777" w:rsidR="007E6803" w:rsidRPr="002B1C07" w:rsidRDefault="007E6803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7" w:type="pct"/>
          </w:tcPr>
          <w:p w14:paraId="5D37F1AC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463F32DE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64" w:type="pct"/>
          </w:tcPr>
          <w:p w14:paraId="018F5142" w14:textId="77777777" w:rsidR="007E6803" w:rsidRPr="002B1C07" w:rsidRDefault="007E680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AD5ED6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2B1C07" w14:paraId="38849A73" w14:textId="77777777" w:rsidTr="00C95D1D">
        <w:tc>
          <w:tcPr>
            <w:tcW w:w="414" w:type="pct"/>
          </w:tcPr>
          <w:p w14:paraId="444A253A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40" w:type="pct"/>
            <w:vAlign w:val="center"/>
          </w:tcPr>
          <w:p w14:paraId="6B83014D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1124" w:type="pct"/>
            <w:vAlign w:val="center"/>
          </w:tcPr>
          <w:p w14:paraId="1BD5E202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149" w:type="pct"/>
            <w:vAlign w:val="center"/>
          </w:tcPr>
          <w:p w14:paraId="774C2417" w14:textId="77777777" w:rsidR="008970A2" w:rsidRPr="002B1C07" w:rsidRDefault="008970A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 xml:space="preserve">abwami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>uth</w:t>
            </w:r>
            <w:r w:rsidR="00E01AD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3F117D7E" w14:textId="77777777" w:rsidR="007E6803" w:rsidRPr="002B1C07" w:rsidRDefault="00B35EC8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h</w:t>
            </w:r>
            <w:r w:rsidR="00D66AA4" w:rsidRPr="002B1C07">
              <w:rPr>
                <w:rFonts w:ascii="Book Antiqua" w:hAnsi="Book Antiqua"/>
                <w:sz w:val="18"/>
                <w:szCs w:val="18"/>
              </w:rPr>
              <w:t>eisibwe</w:t>
            </w:r>
            <w:proofErr w:type="spellEnd"/>
            <w:r w:rsidR="008970A2" w:rsidRPr="002B1C07">
              <w:rPr>
                <w:rFonts w:ascii="Book Antiqua" w:hAnsi="Book Antiqua"/>
                <w:sz w:val="18"/>
                <w:szCs w:val="18"/>
              </w:rPr>
              <w:t xml:space="preserve"> J</w:t>
            </w:r>
            <w:r w:rsidR="00D66AA4" w:rsidRPr="002B1C07">
              <w:rPr>
                <w:rFonts w:ascii="Book Antiqua" w:hAnsi="Book Antiqua"/>
                <w:sz w:val="18"/>
                <w:szCs w:val="18"/>
              </w:rPr>
              <w:t>oshua</w:t>
            </w:r>
          </w:p>
        </w:tc>
        <w:tc>
          <w:tcPr>
            <w:tcW w:w="270" w:type="pct"/>
            <w:vAlign w:val="center"/>
          </w:tcPr>
          <w:p w14:paraId="1D081D6C" w14:textId="77777777" w:rsidR="007E6803" w:rsidRPr="002B1C07" w:rsidRDefault="007E6803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7" w:type="pct"/>
          </w:tcPr>
          <w:p w14:paraId="5B5D791F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2BFC7FA4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64" w:type="pct"/>
          </w:tcPr>
          <w:p w14:paraId="10B98734" w14:textId="77777777" w:rsidR="007E6803" w:rsidRPr="002B1C07" w:rsidRDefault="007E680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2B1C07" w14:paraId="04F201AB" w14:textId="77777777" w:rsidTr="00C95D1D">
        <w:tc>
          <w:tcPr>
            <w:tcW w:w="414" w:type="pct"/>
          </w:tcPr>
          <w:p w14:paraId="52260F55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540" w:type="pct"/>
            <w:vAlign w:val="center"/>
          </w:tcPr>
          <w:p w14:paraId="19271CC1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124" w:type="pct"/>
            <w:vAlign w:val="center"/>
          </w:tcPr>
          <w:p w14:paraId="0C86C8AC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Technology Essentials</w:t>
            </w:r>
          </w:p>
        </w:tc>
        <w:tc>
          <w:tcPr>
            <w:tcW w:w="1149" w:type="pct"/>
            <w:vAlign w:val="center"/>
          </w:tcPr>
          <w:p w14:paraId="29CD1693" w14:textId="77777777" w:rsidR="00572C86" w:rsidRPr="002B1C07" w:rsidRDefault="00A06D37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8F0612" w:rsidRPr="002B1C07">
              <w:rPr>
                <w:rFonts w:ascii="Book Antiqua" w:hAnsi="Book Antiqua"/>
                <w:b/>
                <w:sz w:val="18"/>
                <w:szCs w:val="18"/>
              </w:rPr>
              <w:t xml:space="preserve">Male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dul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A90FB8" w:rsidRPr="002B1C07">
              <w:rPr>
                <w:rFonts w:ascii="Book Antiqua" w:hAnsi="Book Antiqua"/>
                <w:b/>
                <w:sz w:val="18"/>
                <w:szCs w:val="18"/>
              </w:rPr>
              <w:t>sentumbw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BD3A88"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="00572C86"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Pr="002B1C07">
              <w:rPr>
                <w:rFonts w:ascii="Book Antiqua" w:hAnsi="Book Antiqua"/>
                <w:sz w:val="18"/>
                <w:szCs w:val="18"/>
              </w:rPr>
              <w:t>rionget</w:t>
            </w:r>
            <w:proofErr w:type="spellEnd"/>
            <w:r w:rsidR="00572C86" w:rsidRPr="002B1C07">
              <w:rPr>
                <w:rFonts w:ascii="Book Antiqua" w:hAnsi="Book Antiqua"/>
                <w:sz w:val="18"/>
                <w:szCs w:val="18"/>
              </w:rPr>
              <w:t xml:space="preserve"> P</w:t>
            </w:r>
            <w:r w:rsidRPr="002B1C07">
              <w:rPr>
                <w:rFonts w:ascii="Book Antiqua" w:hAnsi="Book Antiqua"/>
                <w:sz w:val="18"/>
                <w:szCs w:val="18"/>
              </w:rPr>
              <w:t>atricia</w:t>
            </w:r>
            <w:r w:rsidR="00E01AD2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72C86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Samuel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elu</w:t>
            </w:r>
            <w:proofErr w:type="spellEnd"/>
            <w:r w:rsidR="00E07422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r w:rsidR="002577E2" w:rsidRPr="002B1C07">
              <w:rPr>
                <w:rFonts w:ascii="Book Antiqua" w:hAnsi="Book Antiqua"/>
                <w:sz w:val="18"/>
                <w:szCs w:val="18"/>
              </w:rPr>
              <w:t>Arinda Ronnie</w:t>
            </w:r>
          </w:p>
        </w:tc>
        <w:tc>
          <w:tcPr>
            <w:tcW w:w="270" w:type="pct"/>
            <w:vAlign w:val="center"/>
          </w:tcPr>
          <w:p w14:paraId="3BE7BFB2" w14:textId="77777777" w:rsidR="007E6803" w:rsidRPr="002B1C07" w:rsidRDefault="007E6803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67" w:type="pct"/>
          </w:tcPr>
          <w:p w14:paraId="44B1F5A4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7A297695" w14:textId="77777777" w:rsidR="007E6803" w:rsidRPr="002B1C07" w:rsidRDefault="00572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E</w:t>
            </w:r>
          </w:p>
        </w:tc>
        <w:tc>
          <w:tcPr>
            <w:tcW w:w="764" w:type="pct"/>
          </w:tcPr>
          <w:p w14:paraId="23B72273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  <w:p w14:paraId="43B1540B" w14:textId="77777777" w:rsidR="00A06154" w:rsidRPr="002B1C07" w:rsidRDefault="00A06154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DB LABS 3 </w:t>
            </w:r>
            <w:r w:rsidR="001C7F13" w:rsidRPr="002B1C07">
              <w:rPr>
                <w:rFonts w:ascii="Book Antiqua" w:hAnsi="Book Antiqua"/>
                <w:sz w:val="18"/>
                <w:szCs w:val="18"/>
              </w:rPr>
              <w:t>&amp;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4</w:t>
            </w:r>
          </w:p>
        </w:tc>
      </w:tr>
      <w:tr w:rsidR="002B1C07" w:rsidRPr="002B1C07" w14:paraId="33C35D4A" w14:textId="77777777" w:rsidTr="00C95D1D">
        <w:tc>
          <w:tcPr>
            <w:tcW w:w="414" w:type="pct"/>
          </w:tcPr>
          <w:p w14:paraId="53369E2A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540" w:type="pct"/>
            <w:vAlign w:val="center"/>
          </w:tcPr>
          <w:p w14:paraId="715E8F11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3</w:t>
            </w:r>
          </w:p>
        </w:tc>
        <w:tc>
          <w:tcPr>
            <w:tcW w:w="1124" w:type="pct"/>
            <w:vAlign w:val="center"/>
          </w:tcPr>
          <w:p w14:paraId="53A368E6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Information Systems</w:t>
            </w:r>
          </w:p>
        </w:tc>
        <w:tc>
          <w:tcPr>
            <w:tcW w:w="1149" w:type="pct"/>
            <w:vAlign w:val="center"/>
          </w:tcPr>
          <w:p w14:paraId="3EFC24C8" w14:textId="77777777" w:rsidR="00572C86" w:rsidRPr="002B1C07" w:rsidRDefault="006B11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="007830CC"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>onny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>yeko</w:t>
            </w:r>
            <w:r w:rsidR="002577E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/ </w:t>
            </w:r>
            <w:r w:rsidR="002577E2" w:rsidRPr="002B1C07">
              <w:rPr>
                <w:rFonts w:ascii="Book Antiqua" w:hAnsi="Book Antiqua"/>
                <w:sz w:val="18"/>
                <w:szCs w:val="18"/>
              </w:rPr>
              <w:t xml:space="preserve">Namatovu </w:t>
            </w:r>
            <w:proofErr w:type="spellStart"/>
            <w:r w:rsidR="002577E2" w:rsidRPr="002B1C07">
              <w:rPr>
                <w:rFonts w:ascii="Book Antiqua" w:hAnsi="Book Antiqua"/>
                <w:sz w:val="18"/>
                <w:szCs w:val="18"/>
              </w:rPr>
              <w:t>Afulah</w:t>
            </w:r>
            <w:proofErr w:type="spellEnd"/>
            <w:r w:rsidR="002577E2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2577E2" w:rsidRPr="002B1C07">
              <w:rPr>
                <w:rFonts w:ascii="Book Antiqua" w:hAnsi="Book Antiqua"/>
                <w:sz w:val="18"/>
                <w:szCs w:val="18"/>
              </w:rPr>
              <w:t>Watsemba</w:t>
            </w:r>
            <w:proofErr w:type="spellEnd"/>
            <w:r w:rsidR="002577E2" w:rsidRPr="002B1C07">
              <w:rPr>
                <w:rFonts w:ascii="Book Antiqua" w:hAnsi="Book Antiqua"/>
                <w:sz w:val="18"/>
                <w:szCs w:val="18"/>
              </w:rPr>
              <w:t xml:space="preserve"> Aisha</w:t>
            </w:r>
          </w:p>
        </w:tc>
        <w:tc>
          <w:tcPr>
            <w:tcW w:w="270" w:type="pct"/>
            <w:vAlign w:val="center"/>
          </w:tcPr>
          <w:p w14:paraId="6A1BF5B4" w14:textId="77777777" w:rsidR="007E6803" w:rsidRPr="002B1C07" w:rsidRDefault="007E6803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67" w:type="pct"/>
          </w:tcPr>
          <w:p w14:paraId="4DADED8E" w14:textId="77777777" w:rsidR="007E6803" w:rsidRPr="002B1C07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247F4165" w14:textId="77777777" w:rsidR="007E6803" w:rsidRPr="002B1C07" w:rsidRDefault="00572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E</w:t>
            </w:r>
          </w:p>
        </w:tc>
        <w:tc>
          <w:tcPr>
            <w:tcW w:w="764" w:type="pct"/>
            <w:shd w:val="clear" w:color="auto" w:fill="auto"/>
          </w:tcPr>
          <w:p w14:paraId="40FC8D3E" w14:textId="77777777" w:rsidR="007E6803" w:rsidRPr="002B1C07" w:rsidRDefault="007E680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98066F" w:rsidRPr="002B1C07" w14:paraId="4C68840D" w14:textId="77777777" w:rsidTr="00C95D1D">
        <w:tc>
          <w:tcPr>
            <w:tcW w:w="414" w:type="pct"/>
          </w:tcPr>
          <w:p w14:paraId="68DEAA96" w14:textId="77777777" w:rsidR="009B7618" w:rsidRPr="002B1C07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540" w:type="pct"/>
            <w:vAlign w:val="center"/>
          </w:tcPr>
          <w:p w14:paraId="41431A01" w14:textId="77777777" w:rsidR="009B7618" w:rsidRPr="002B1C07" w:rsidRDefault="0095638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4</w:t>
            </w:r>
          </w:p>
        </w:tc>
        <w:tc>
          <w:tcPr>
            <w:tcW w:w="1124" w:type="pct"/>
            <w:vAlign w:val="center"/>
          </w:tcPr>
          <w:p w14:paraId="46496637" w14:textId="77777777" w:rsidR="009B7618" w:rsidRPr="002B1C07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uting Mathematics</w:t>
            </w:r>
          </w:p>
        </w:tc>
        <w:tc>
          <w:tcPr>
            <w:tcW w:w="1149" w:type="pct"/>
            <w:vAlign w:val="center"/>
          </w:tcPr>
          <w:p w14:paraId="08E31B42" w14:textId="77777777" w:rsidR="00572C86" w:rsidRPr="002B1C07" w:rsidRDefault="006B11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A06D37"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8F0612" w:rsidRPr="002B1C07">
              <w:rPr>
                <w:rFonts w:ascii="Book Antiqua" w:hAnsi="Book Antiqua"/>
                <w:b/>
                <w:sz w:val="18"/>
                <w:szCs w:val="18"/>
              </w:rPr>
              <w:t xml:space="preserve">Abdal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A06D37" w:rsidRPr="002B1C07">
              <w:rPr>
                <w:rFonts w:ascii="Book Antiqua" w:hAnsi="Book Antiqua"/>
                <w:b/>
                <w:sz w:val="18"/>
                <w:szCs w:val="18"/>
              </w:rPr>
              <w:t>asule</w:t>
            </w:r>
            <w:r w:rsidR="00B35EC8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A06D37"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0F7D97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A06D37" w:rsidRPr="002B1C07">
              <w:rPr>
                <w:rFonts w:ascii="Book Antiqua" w:hAnsi="Book Antiqua"/>
                <w:sz w:val="18"/>
                <w:szCs w:val="18"/>
              </w:rPr>
              <w:t>Byabazaire</w:t>
            </w:r>
            <w:proofErr w:type="spellEnd"/>
            <w:r w:rsidR="00A06D37" w:rsidRPr="002B1C07">
              <w:rPr>
                <w:rFonts w:ascii="Book Antiqua" w:hAnsi="Book Antiqua"/>
                <w:sz w:val="18"/>
                <w:szCs w:val="18"/>
              </w:rPr>
              <w:t xml:space="preserve"> Francis/</w:t>
            </w:r>
            <w:r w:rsidR="00B35EC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B35EC8"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="00B35EC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A06D37" w:rsidRPr="002B1C07">
              <w:rPr>
                <w:rFonts w:ascii="Book Antiqua" w:hAnsi="Book Antiqua"/>
                <w:sz w:val="18"/>
                <w:szCs w:val="18"/>
              </w:rPr>
              <w:t>Warren Tibesigwa</w:t>
            </w:r>
            <w:r w:rsidR="00D00F0F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D00F0F" w:rsidRPr="002B1C07">
              <w:rPr>
                <w:rFonts w:ascii="Book Antiqua" w:hAnsi="Book Antiqua"/>
                <w:sz w:val="18"/>
                <w:szCs w:val="18"/>
              </w:rPr>
              <w:t>Mujungu</w:t>
            </w:r>
            <w:proofErr w:type="spellEnd"/>
            <w:r w:rsidR="00D00F0F" w:rsidRPr="002B1C07">
              <w:rPr>
                <w:rFonts w:ascii="Book Antiqua" w:hAnsi="Book Antiqua"/>
                <w:sz w:val="18"/>
                <w:szCs w:val="18"/>
              </w:rPr>
              <w:t xml:space="preserve"> Godfrey / Kyalimpa Stella</w:t>
            </w:r>
          </w:p>
        </w:tc>
        <w:tc>
          <w:tcPr>
            <w:tcW w:w="270" w:type="pct"/>
            <w:vAlign w:val="center"/>
          </w:tcPr>
          <w:p w14:paraId="0B996D33" w14:textId="77777777" w:rsidR="009B7618" w:rsidRPr="002B1C07" w:rsidRDefault="009B7618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7" w:type="pct"/>
          </w:tcPr>
          <w:p w14:paraId="17FEF62D" w14:textId="77777777" w:rsidR="009B7618" w:rsidRPr="002B1C07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2B36DC1D" w14:textId="77777777" w:rsidR="009B7618" w:rsidRPr="002B1C07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764" w:type="pct"/>
            <w:shd w:val="clear" w:color="auto" w:fill="auto"/>
          </w:tcPr>
          <w:p w14:paraId="72A70E1D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TUE ADB LAB  4</w:t>
            </w:r>
          </w:p>
          <w:p w14:paraId="0DD5569D" w14:textId="77777777" w:rsidR="001C7F13" w:rsidRPr="002B1C07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N WED </w:t>
            </w:r>
            <w:r w:rsidR="00875D46" w:rsidRPr="002B1C07">
              <w:rPr>
                <w:rFonts w:ascii="Book Antiqua" w:hAnsi="Book Antiqua"/>
                <w:sz w:val="18"/>
                <w:szCs w:val="18"/>
              </w:rPr>
              <w:t>&amp;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THUR. </w:t>
            </w:r>
            <w:r w:rsidR="00A06154" w:rsidRPr="002B1C07">
              <w:rPr>
                <w:rFonts w:ascii="Book Antiqua" w:hAnsi="Book Antiqua"/>
                <w:sz w:val="18"/>
                <w:szCs w:val="18"/>
              </w:rPr>
              <w:t xml:space="preserve">ADB LABS 3 </w:t>
            </w:r>
          </w:p>
        </w:tc>
      </w:tr>
    </w:tbl>
    <w:p w14:paraId="609EB758" w14:textId="77777777" w:rsidR="009F0988" w:rsidRPr="002B1C07" w:rsidRDefault="009F098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3EC95E4" w14:textId="77777777" w:rsidR="001879CE" w:rsidRPr="002B1C07" w:rsidRDefault="001879CE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63F2D62" w14:textId="77777777" w:rsidR="00941895" w:rsidRPr="002B1C07" w:rsidRDefault="00941895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BUSINESS COMPUTING YEAR ONE - GROUP B (200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258C9C84" w14:textId="77777777" w:rsidTr="007D7855">
        <w:tc>
          <w:tcPr>
            <w:tcW w:w="941" w:type="pct"/>
          </w:tcPr>
          <w:p w14:paraId="20BCF579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0C21F9E1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E7BD4D4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FA0834F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BDA53AE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1C8F5DA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7B29813" w14:textId="77777777" w:rsidTr="007D7855">
        <w:tc>
          <w:tcPr>
            <w:tcW w:w="941" w:type="pct"/>
          </w:tcPr>
          <w:p w14:paraId="1E5D3225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78598623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1D7BDE9C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3417BDBF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4" w:type="pct"/>
          </w:tcPr>
          <w:p w14:paraId="0DD70F46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0E719D77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</w:tr>
      <w:tr w:rsidR="002B1C07" w:rsidRPr="002B1C07" w14:paraId="4A4166B8" w14:textId="77777777" w:rsidTr="001C164A">
        <w:trPr>
          <w:trHeight w:val="311"/>
        </w:trPr>
        <w:tc>
          <w:tcPr>
            <w:tcW w:w="941" w:type="pct"/>
          </w:tcPr>
          <w:p w14:paraId="5980F36F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4307BDB2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1B051D5F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2E4498D5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4" w:type="pct"/>
          </w:tcPr>
          <w:p w14:paraId="18A7FC9F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7F93200C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</w:tr>
      <w:tr w:rsidR="002B1C07" w:rsidRPr="002B1C07" w14:paraId="161C9560" w14:textId="77777777" w:rsidTr="007D7855">
        <w:tc>
          <w:tcPr>
            <w:tcW w:w="941" w:type="pct"/>
          </w:tcPr>
          <w:p w14:paraId="4A0E6C25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2657B656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DFAD47E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6AB691AE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78FFAAFB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2" w:type="pct"/>
          </w:tcPr>
          <w:p w14:paraId="034F592C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</w:tr>
      <w:tr w:rsidR="001C164A" w:rsidRPr="002B1C07" w14:paraId="0E62E4B1" w14:textId="77777777" w:rsidTr="007D7855">
        <w:tc>
          <w:tcPr>
            <w:tcW w:w="941" w:type="pct"/>
          </w:tcPr>
          <w:p w14:paraId="619B33AE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1A1A86B6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6AEA832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757742DA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7B4CAA57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2" w:type="pct"/>
          </w:tcPr>
          <w:p w14:paraId="472FC344" w14:textId="77777777" w:rsidR="001C164A" w:rsidRPr="002B1C07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</w:tr>
    </w:tbl>
    <w:p w14:paraId="02EC1DBE" w14:textId="77777777" w:rsidR="00941895" w:rsidRPr="002B1C07" w:rsidRDefault="0094189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73DA16B" w14:textId="77777777" w:rsidR="00941895" w:rsidRPr="002B1C07" w:rsidRDefault="0094189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7"/>
        <w:gridCol w:w="973"/>
        <w:gridCol w:w="2026"/>
        <w:gridCol w:w="2071"/>
        <w:gridCol w:w="486"/>
        <w:gridCol w:w="661"/>
        <w:gridCol w:w="671"/>
        <w:gridCol w:w="1381"/>
      </w:tblGrid>
      <w:tr w:rsidR="002B1C07" w:rsidRPr="002B1C07" w14:paraId="3136444F" w14:textId="77777777" w:rsidTr="007D7855">
        <w:tc>
          <w:tcPr>
            <w:tcW w:w="416" w:type="pct"/>
          </w:tcPr>
          <w:p w14:paraId="526663D5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1" w:type="pct"/>
          </w:tcPr>
          <w:p w14:paraId="3D10CAAE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25" w:type="pct"/>
          </w:tcPr>
          <w:p w14:paraId="483C490E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50" w:type="pct"/>
          </w:tcPr>
          <w:p w14:paraId="4BCB81BD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5" w:type="pct"/>
          </w:tcPr>
          <w:p w14:paraId="593D1FD4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68" w:type="pct"/>
          </w:tcPr>
          <w:p w14:paraId="18FADEA3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7" w:type="pct"/>
          </w:tcPr>
          <w:p w14:paraId="6B3BC5CA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7" w:type="pct"/>
          </w:tcPr>
          <w:p w14:paraId="6F1FC786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5392CBE" w14:textId="77777777" w:rsidTr="007D7855">
        <w:tc>
          <w:tcPr>
            <w:tcW w:w="416" w:type="pct"/>
          </w:tcPr>
          <w:p w14:paraId="09E76272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41" w:type="pct"/>
            <w:vAlign w:val="center"/>
          </w:tcPr>
          <w:p w14:paraId="0CB8576E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3</w:t>
            </w:r>
          </w:p>
        </w:tc>
        <w:tc>
          <w:tcPr>
            <w:tcW w:w="1125" w:type="pct"/>
            <w:vAlign w:val="center"/>
          </w:tcPr>
          <w:p w14:paraId="16FECA4A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Accounting</w:t>
            </w:r>
          </w:p>
        </w:tc>
        <w:tc>
          <w:tcPr>
            <w:tcW w:w="1150" w:type="pct"/>
            <w:vAlign w:val="center"/>
          </w:tcPr>
          <w:p w14:paraId="47A33C9E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 xml:space="preserve">kugizibwe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I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>rene</w:t>
            </w:r>
            <w:r w:rsidR="00E01AD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B35EC8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T</w:t>
            </w:r>
            <w:r w:rsidR="00D66AA4" w:rsidRPr="002B1C07">
              <w:rPr>
                <w:rFonts w:ascii="Book Antiqua" w:hAnsi="Book Antiqua"/>
                <w:sz w:val="18"/>
                <w:szCs w:val="18"/>
              </w:rPr>
              <w:t>iris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221A89" w:rsidRPr="002B1C07">
              <w:rPr>
                <w:rFonts w:ascii="Book Antiqua" w:hAnsi="Book Antiqua"/>
                <w:sz w:val="18"/>
                <w:szCs w:val="18"/>
              </w:rPr>
              <w:t>Bonareri</w:t>
            </w:r>
            <w:proofErr w:type="spellEnd"/>
          </w:p>
        </w:tc>
        <w:tc>
          <w:tcPr>
            <w:tcW w:w="265" w:type="pct"/>
            <w:vAlign w:val="center"/>
          </w:tcPr>
          <w:p w14:paraId="5C595B07" w14:textId="77777777" w:rsidR="00941895" w:rsidRPr="002B1C07" w:rsidRDefault="0094189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8" w:type="pct"/>
          </w:tcPr>
          <w:p w14:paraId="6B060F61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7" w:type="pct"/>
          </w:tcPr>
          <w:p w14:paraId="6288F565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67" w:type="pct"/>
          </w:tcPr>
          <w:p w14:paraId="3B3B18F4" w14:textId="77777777" w:rsidR="00941895" w:rsidRPr="002B1C07" w:rsidRDefault="009C392D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SHORT TOWER LEVEL 2</w:t>
            </w:r>
          </w:p>
        </w:tc>
      </w:tr>
      <w:tr w:rsidR="002B1C07" w:rsidRPr="002B1C07" w14:paraId="03E87289" w14:textId="77777777" w:rsidTr="007D7855">
        <w:tc>
          <w:tcPr>
            <w:tcW w:w="416" w:type="pct"/>
          </w:tcPr>
          <w:p w14:paraId="5D7668A3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41" w:type="pct"/>
            <w:vAlign w:val="center"/>
          </w:tcPr>
          <w:p w14:paraId="22991979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1125" w:type="pct"/>
            <w:vAlign w:val="center"/>
          </w:tcPr>
          <w:p w14:paraId="6672EBC8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150" w:type="pct"/>
            <w:vAlign w:val="center"/>
          </w:tcPr>
          <w:p w14:paraId="61CC33AB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>abwami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R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>uth</w:t>
            </w:r>
            <w:r w:rsidR="00E01AD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71E7030E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D66AA4" w:rsidRPr="002B1C07">
              <w:rPr>
                <w:rFonts w:ascii="Book Antiqua" w:hAnsi="Book Antiqua"/>
                <w:sz w:val="18"/>
                <w:szCs w:val="18"/>
              </w:rPr>
              <w:t>heisibw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</w:t>
            </w:r>
            <w:r w:rsidR="00D66AA4" w:rsidRPr="002B1C07">
              <w:rPr>
                <w:rFonts w:ascii="Book Antiqua" w:hAnsi="Book Antiqua"/>
                <w:sz w:val="18"/>
                <w:szCs w:val="18"/>
              </w:rPr>
              <w:t>oshua</w:t>
            </w:r>
          </w:p>
        </w:tc>
        <w:tc>
          <w:tcPr>
            <w:tcW w:w="265" w:type="pct"/>
            <w:vAlign w:val="center"/>
          </w:tcPr>
          <w:p w14:paraId="466D2B6B" w14:textId="77777777" w:rsidR="00941895" w:rsidRPr="002B1C07" w:rsidRDefault="0094189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8" w:type="pct"/>
          </w:tcPr>
          <w:p w14:paraId="6527811C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67" w:type="pct"/>
          </w:tcPr>
          <w:p w14:paraId="3790F5D3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67" w:type="pct"/>
          </w:tcPr>
          <w:p w14:paraId="4F3373A5" w14:textId="77777777" w:rsidR="00941895" w:rsidRPr="002B1C07" w:rsidRDefault="009C392D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SHORT TOWER LEVEL 2</w:t>
            </w:r>
          </w:p>
        </w:tc>
      </w:tr>
      <w:tr w:rsidR="002B1C07" w:rsidRPr="002B1C07" w14:paraId="5EF37ED0" w14:textId="77777777" w:rsidTr="007D7855">
        <w:tc>
          <w:tcPr>
            <w:tcW w:w="416" w:type="pct"/>
          </w:tcPr>
          <w:p w14:paraId="077EB356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541" w:type="pct"/>
            <w:vAlign w:val="center"/>
          </w:tcPr>
          <w:p w14:paraId="22B29B3F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125" w:type="pct"/>
            <w:vAlign w:val="center"/>
          </w:tcPr>
          <w:p w14:paraId="38FA91C9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Technology Essentials</w:t>
            </w:r>
          </w:p>
        </w:tc>
        <w:tc>
          <w:tcPr>
            <w:tcW w:w="1150" w:type="pct"/>
            <w:vAlign w:val="center"/>
          </w:tcPr>
          <w:p w14:paraId="7FB793F2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BD3A88" w:rsidRPr="002B1C07">
              <w:rPr>
                <w:rFonts w:ascii="Book Antiqua" w:hAnsi="Book Antiqua"/>
                <w:b/>
                <w:sz w:val="18"/>
                <w:szCs w:val="18"/>
              </w:rPr>
              <w:t xml:space="preserve">Male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dul </w:t>
            </w:r>
            <w:proofErr w:type="spellStart"/>
            <w:r w:rsidR="00BD3A88" w:rsidRPr="002B1C07">
              <w:rPr>
                <w:rFonts w:ascii="Book Antiqua" w:hAnsi="Book Antiqua"/>
                <w:b/>
                <w:sz w:val="18"/>
                <w:szCs w:val="18"/>
              </w:rPr>
              <w:t>Ssentumbwe</w:t>
            </w:r>
            <w:proofErr w:type="spellEnd"/>
            <w:r w:rsidR="00E01AD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BD3A88"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rionget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Patricia</w:t>
            </w:r>
            <w:r w:rsidR="00E01AD2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Samuel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elu</w:t>
            </w:r>
            <w:proofErr w:type="spellEnd"/>
            <w:r w:rsidR="00E07422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r w:rsidR="002577E2" w:rsidRPr="002B1C07">
              <w:rPr>
                <w:rFonts w:ascii="Book Antiqua" w:hAnsi="Book Antiqua"/>
                <w:sz w:val="18"/>
                <w:szCs w:val="18"/>
              </w:rPr>
              <w:t>Arinda Ronnie</w:t>
            </w:r>
          </w:p>
        </w:tc>
        <w:tc>
          <w:tcPr>
            <w:tcW w:w="265" w:type="pct"/>
            <w:vAlign w:val="center"/>
          </w:tcPr>
          <w:p w14:paraId="40B3B981" w14:textId="77777777" w:rsidR="00941895" w:rsidRPr="002B1C07" w:rsidRDefault="0094189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68" w:type="pct"/>
          </w:tcPr>
          <w:p w14:paraId="49E056D0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7" w:type="pct"/>
          </w:tcPr>
          <w:p w14:paraId="3E6F584F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E</w:t>
            </w:r>
          </w:p>
        </w:tc>
        <w:tc>
          <w:tcPr>
            <w:tcW w:w="767" w:type="pct"/>
          </w:tcPr>
          <w:p w14:paraId="509B9402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9C392D" w:rsidRPr="002B1C07">
              <w:rPr>
                <w:sz w:val="18"/>
                <w:szCs w:val="18"/>
              </w:rPr>
              <w:t>SHORT TOWER LEVEL 2</w:t>
            </w:r>
          </w:p>
          <w:p w14:paraId="7B89EB3D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B LABS 3 &amp; 4</w:t>
            </w:r>
          </w:p>
          <w:p w14:paraId="75126D2E" w14:textId="77777777" w:rsidR="009C392D" w:rsidRPr="002B1C07" w:rsidRDefault="009C392D" w:rsidP="001A6D86">
            <w:pPr>
              <w:rPr>
                <w:sz w:val="18"/>
                <w:szCs w:val="18"/>
              </w:rPr>
            </w:pPr>
          </w:p>
        </w:tc>
      </w:tr>
      <w:tr w:rsidR="002B1C07" w:rsidRPr="002B1C07" w14:paraId="338B0F38" w14:textId="77777777" w:rsidTr="007D7855">
        <w:tc>
          <w:tcPr>
            <w:tcW w:w="416" w:type="pct"/>
          </w:tcPr>
          <w:p w14:paraId="3E54CA34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541" w:type="pct"/>
            <w:vAlign w:val="center"/>
          </w:tcPr>
          <w:p w14:paraId="55DE0228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3</w:t>
            </w:r>
          </w:p>
        </w:tc>
        <w:tc>
          <w:tcPr>
            <w:tcW w:w="1125" w:type="pct"/>
            <w:vAlign w:val="center"/>
          </w:tcPr>
          <w:p w14:paraId="4105AD7F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Information Systems</w:t>
            </w:r>
          </w:p>
        </w:tc>
        <w:tc>
          <w:tcPr>
            <w:tcW w:w="1150" w:type="pct"/>
            <w:vAlign w:val="center"/>
          </w:tcPr>
          <w:p w14:paraId="11DDA95F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="000F7D97"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>onny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</w:t>
            </w:r>
            <w:r w:rsidR="00D66AA4" w:rsidRPr="002B1C07">
              <w:rPr>
                <w:rFonts w:ascii="Book Antiqua" w:hAnsi="Book Antiqua"/>
                <w:b/>
                <w:sz w:val="18"/>
                <w:szCs w:val="18"/>
              </w:rPr>
              <w:t>yeko</w:t>
            </w:r>
            <w:r w:rsidR="002577E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/ </w:t>
            </w:r>
            <w:r w:rsidR="002577E2" w:rsidRPr="002B1C07">
              <w:rPr>
                <w:rFonts w:ascii="Book Antiqua" w:hAnsi="Book Antiqua"/>
                <w:sz w:val="18"/>
                <w:szCs w:val="18"/>
              </w:rPr>
              <w:t xml:space="preserve">Namatovu </w:t>
            </w:r>
            <w:proofErr w:type="spellStart"/>
            <w:r w:rsidR="002577E2" w:rsidRPr="002B1C07">
              <w:rPr>
                <w:rFonts w:ascii="Book Antiqua" w:hAnsi="Book Antiqua"/>
                <w:sz w:val="18"/>
                <w:szCs w:val="18"/>
              </w:rPr>
              <w:t>Afulah</w:t>
            </w:r>
            <w:proofErr w:type="spellEnd"/>
            <w:r w:rsidR="002577E2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2577E2" w:rsidRPr="002B1C07">
              <w:rPr>
                <w:rFonts w:ascii="Book Antiqua" w:hAnsi="Book Antiqua"/>
                <w:sz w:val="18"/>
                <w:szCs w:val="18"/>
              </w:rPr>
              <w:t>Watsemba</w:t>
            </w:r>
            <w:proofErr w:type="spellEnd"/>
            <w:r w:rsidR="002577E2" w:rsidRPr="002B1C07">
              <w:rPr>
                <w:rFonts w:ascii="Book Antiqua" w:hAnsi="Book Antiqua"/>
                <w:sz w:val="18"/>
                <w:szCs w:val="18"/>
              </w:rPr>
              <w:t xml:space="preserve"> Aisha</w:t>
            </w:r>
          </w:p>
        </w:tc>
        <w:tc>
          <w:tcPr>
            <w:tcW w:w="265" w:type="pct"/>
            <w:vAlign w:val="center"/>
          </w:tcPr>
          <w:p w14:paraId="7FB758E1" w14:textId="77777777" w:rsidR="00941895" w:rsidRPr="002B1C07" w:rsidRDefault="0094189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68" w:type="pct"/>
          </w:tcPr>
          <w:p w14:paraId="37D9B8DC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7" w:type="pct"/>
          </w:tcPr>
          <w:p w14:paraId="369592FC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E</w:t>
            </w:r>
          </w:p>
        </w:tc>
        <w:tc>
          <w:tcPr>
            <w:tcW w:w="767" w:type="pct"/>
            <w:shd w:val="clear" w:color="auto" w:fill="auto"/>
          </w:tcPr>
          <w:p w14:paraId="233496D4" w14:textId="77777777" w:rsidR="00941895" w:rsidRPr="002B1C07" w:rsidRDefault="00941895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9C392D" w:rsidRPr="002B1C07">
              <w:rPr>
                <w:sz w:val="18"/>
                <w:szCs w:val="18"/>
              </w:rPr>
              <w:t>SHORT TOWER LEVEL 2</w:t>
            </w:r>
          </w:p>
        </w:tc>
      </w:tr>
      <w:tr w:rsidR="00941895" w:rsidRPr="002B1C07" w14:paraId="790A260E" w14:textId="77777777" w:rsidTr="007D7855">
        <w:tc>
          <w:tcPr>
            <w:tcW w:w="416" w:type="pct"/>
          </w:tcPr>
          <w:p w14:paraId="78D3A6C4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541" w:type="pct"/>
            <w:vAlign w:val="center"/>
          </w:tcPr>
          <w:p w14:paraId="6AB19BB8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4</w:t>
            </w:r>
          </w:p>
        </w:tc>
        <w:tc>
          <w:tcPr>
            <w:tcW w:w="1125" w:type="pct"/>
            <w:vAlign w:val="center"/>
          </w:tcPr>
          <w:p w14:paraId="3AAFDF0D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uting Mathematics</w:t>
            </w:r>
          </w:p>
        </w:tc>
        <w:tc>
          <w:tcPr>
            <w:tcW w:w="1150" w:type="pct"/>
            <w:vAlign w:val="center"/>
          </w:tcPr>
          <w:p w14:paraId="080CBD35" w14:textId="77777777" w:rsidR="00941895" w:rsidRPr="002B1C07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BD3A88" w:rsidRPr="002B1C07">
              <w:rPr>
                <w:rFonts w:ascii="Book Antiqua" w:hAnsi="Book Antiqua"/>
                <w:b/>
                <w:sz w:val="18"/>
                <w:szCs w:val="18"/>
              </w:rPr>
              <w:t xml:space="preserve">Abdal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Kasule</w:t>
            </w:r>
            <w:r w:rsidR="00E01AD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B35EC8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yabaza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Francis</w:t>
            </w:r>
            <w:r w:rsidR="00E01AD2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E01AD2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B35EC8"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="00B35EC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Warren Tibesigwa</w:t>
            </w:r>
            <w:r w:rsidR="00D00F0F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D00F0F" w:rsidRPr="002B1C07">
              <w:rPr>
                <w:rFonts w:ascii="Book Antiqua" w:hAnsi="Book Antiqua"/>
                <w:sz w:val="18"/>
                <w:szCs w:val="18"/>
              </w:rPr>
              <w:t>Mujungu</w:t>
            </w:r>
            <w:proofErr w:type="spellEnd"/>
            <w:r w:rsidR="00D00F0F" w:rsidRPr="002B1C07">
              <w:rPr>
                <w:rFonts w:ascii="Book Antiqua" w:hAnsi="Book Antiqua"/>
                <w:sz w:val="18"/>
                <w:szCs w:val="18"/>
              </w:rPr>
              <w:t xml:space="preserve"> Godfrey / Kyalimpa Stella</w:t>
            </w:r>
          </w:p>
        </w:tc>
        <w:tc>
          <w:tcPr>
            <w:tcW w:w="265" w:type="pct"/>
            <w:vAlign w:val="center"/>
          </w:tcPr>
          <w:p w14:paraId="6BC358AB" w14:textId="77777777" w:rsidR="00941895" w:rsidRPr="002B1C07" w:rsidRDefault="0094189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8" w:type="pct"/>
          </w:tcPr>
          <w:p w14:paraId="402D7DB9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7" w:type="pct"/>
          </w:tcPr>
          <w:p w14:paraId="2C3D07BD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767" w:type="pct"/>
            <w:shd w:val="clear" w:color="auto" w:fill="auto"/>
          </w:tcPr>
          <w:p w14:paraId="3C5E95DB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TUE ADB LAB  4</w:t>
            </w:r>
          </w:p>
          <w:p w14:paraId="13A7D53E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N WED &amp; THUR. ADB LABS 3 </w:t>
            </w:r>
          </w:p>
          <w:p w14:paraId="28AC6778" w14:textId="77777777" w:rsidR="00941895" w:rsidRPr="002B1C07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562E186" w14:textId="77777777" w:rsidR="00E54411" w:rsidRPr="002B1C07" w:rsidRDefault="00E5441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0D727DAA" w14:textId="77777777" w:rsidR="001879CE" w:rsidRPr="002B1C07" w:rsidRDefault="001879CE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7C4BAE22" w14:textId="77777777" w:rsidR="00317262" w:rsidRPr="002B1C07" w:rsidRDefault="00317262">
      <w:pPr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br w:type="page"/>
      </w:r>
    </w:p>
    <w:p w14:paraId="7E644436" w14:textId="77777777" w:rsidR="00E36467" w:rsidRPr="002B1C07" w:rsidRDefault="00E36467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BUSINESS COMPUTING YEAR ONE </w:t>
      </w:r>
      <w:r w:rsidR="005F79E0" w:rsidRPr="002B1C07">
        <w:rPr>
          <w:rFonts w:ascii="Book Antiqua" w:hAnsi="Book Antiqua"/>
          <w:b/>
          <w:sz w:val="18"/>
          <w:szCs w:val="18"/>
        </w:rPr>
        <w:t>-</w:t>
      </w:r>
      <w:r w:rsidRPr="002B1C07">
        <w:rPr>
          <w:rFonts w:ascii="Book Antiqua" w:hAnsi="Book Antiqua"/>
          <w:b/>
          <w:sz w:val="18"/>
          <w:szCs w:val="18"/>
        </w:rPr>
        <w:t xml:space="preserve"> GROUP </w:t>
      </w:r>
      <w:r w:rsidR="00941895" w:rsidRPr="002B1C07">
        <w:rPr>
          <w:rFonts w:ascii="Book Antiqua" w:hAnsi="Book Antiqua"/>
          <w:b/>
          <w:sz w:val="18"/>
          <w:szCs w:val="18"/>
        </w:rPr>
        <w:t>C</w:t>
      </w:r>
      <w:r w:rsidR="00645F15" w:rsidRPr="002B1C07">
        <w:rPr>
          <w:rFonts w:ascii="Book Antiqua" w:hAnsi="Book Antiqua"/>
          <w:b/>
          <w:sz w:val="18"/>
          <w:szCs w:val="18"/>
        </w:rPr>
        <w:t xml:space="preserve"> (</w:t>
      </w:r>
      <w:r w:rsidR="00D86B54" w:rsidRPr="002B1C07">
        <w:rPr>
          <w:rFonts w:ascii="Book Antiqua" w:hAnsi="Book Antiqua"/>
          <w:b/>
          <w:sz w:val="18"/>
          <w:szCs w:val="18"/>
        </w:rPr>
        <w:t>200</w:t>
      </w:r>
      <w:r w:rsidR="005F79E0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7E75FC8A" w14:textId="77777777" w:rsidTr="007F69CD">
        <w:tc>
          <w:tcPr>
            <w:tcW w:w="833" w:type="pct"/>
          </w:tcPr>
          <w:p w14:paraId="6799C12D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1094DB67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9B1C227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37233CC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F3A0CF2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10F9938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18DE1E0" w14:textId="77777777" w:rsidTr="007F69CD">
        <w:tc>
          <w:tcPr>
            <w:tcW w:w="833" w:type="pct"/>
          </w:tcPr>
          <w:p w14:paraId="0F663C70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6029435E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2A0A4D35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840BED9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16E66772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2" w:type="pct"/>
          </w:tcPr>
          <w:p w14:paraId="201B4760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2B1C07" w14:paraId="778C2A3F" w14:textId="77777777" w:rsidTr="007F69CD">
        <w:tc>
          <w:tcPr>
            <w:tcW w:w="833" w:type="pct"/>
          </w:tcPr>
          <w:p w14:paraId="4B1F2A76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05ACD3C7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524523C7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17A62C2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0F2B81AC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2" w:type="pct"/>
          </w:tcPr>
          <w:p w14:paraId="131A6B1E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2B1C07" w14:paraId="6183A2F8" w14:textId="77777777" w:rsidTr="007F69CD">
        <w:tc>
          <w:tcPr>
            <w:tcW w:w="833" w:type="pct"/>
          </w:tcPr>
          <w:p w14:paraId="573DB69C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75936519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329A5589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4" w:type="pct"/>
          </w:tcPr>
          <w:p w14:paraId="65D04082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0147AFF8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2" w:type="pct"/>
          </w:tcPr>
          <w:p w14:paraId="3636706C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875D46" w:rsidRPr="002B1C07" w14:paraId="24B1CC48" w14:textId="77777777" w:rsidTr="007F69CD">
        <w:tc>
          <w:tcPr>
            <w:tcW w:w="833" w:type="pct"/>
          </w:tcPr>
          <w:p w14:paraId="120FF131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08A4AA43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30248E6E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4" w:type="pct"/>
          </w:tcPr>
          <w:p w14:paraId="0578CD62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066BDDA8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2" w:type="pct"/>
          </w:tcPr>
          <w:p w14:paraId="73231A38" w14:textId="77777777" w:rsidR="00875D46" w:rsidRPr="002B1C07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</w:tbl>
    <w:p w14:paraId="53F6BC66" w14:textId="77777777" w:rsidR="00E36467" w:rsidRPr="002B1C07" w:rsidRDefault="00E3646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BA67184" w14:textId="77777777" w:rsidR="00E36467" w:rsidRPr="002B1C07" w:rsidRDefault="00E3646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8"/>
        <w:gridCol w:w="972"/>
        <w:gridCol w:w="1982"/>
        <w:gridCol w:w="2126"/>
        <w:gridCol w:w="554"/>
        <w:gridCol w:w="586"/>
        <w:gridCol w:w="777"/>
        <w:gridCol w:w="1291"/>
      </w:tblGrid>
      <w:tr w:rsidR="002B1C07" w:rsidRPr="002B1C07" w14:paraId="772AB768" w14:textId="77777777" w:rsidTr="003F10AA">
        <w:tc>
          <w:tcPr>
            <w:tcW w:w="403" w:type="pct"/>
          </w:tcPr>
          <w:p w14:paraId="7B5DB455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9" w:type="pct"/>
          </w:tcPr>
          <w:p w14:paraId="54DC29D9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99" w:type="pct"/>
          </w:tcPr>
          <w:p w14:paraId="1D3E452C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79" w:type="pct"/>
          </w:tcPr>
          <w:p w14:paraId="78F06C91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7" w:type="pct"/>
          </w:tcPr>
          <w:p w14:paraId="3A81F0BC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5" w:type="pct"/>
          </w:tcPr>
          <w:p w14:paraId="25FD3217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1" w:type="pct"/>
          </w:tcPr>
          <w:p w14:paraId="7D77755E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16" w:type="pct"/>
          </w:tcPr>
          <w:p w14:paraId="6ADE8F42" w14:textId="77777777" w:rsidR="00E36467" w:rsidRPr="002B1C07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CA89F49" w14:textId="77777777" w:rsidTr="003F10AA">
        <w:tc>
          <w:tcPr>
            <w:tcW w:w="403" w:type="pct"/>
          </w:tcPr>
          <w:p w14:paraId="3CCB084B" w14:textId="77777777" w:rsidR="00A06154" w:rsidRPr="002B1C07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39" w:type="pct"/>
            <w:vAlign w:val="center"/>
          </w:tcPr>
          <w:p w14:paraId="5409F44B" w14:textId="77777777" w:rsidR="00A06154" w:rsidRPr="002B1C07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3</w:t>
            </w:r>
          </w:p>
        </w:tc>
        <w:tc>
          <w:tcPr>
            <w:tcW w:w="1099" w:type="pct"/>
            <w:vAlign w:val="center"/>
          </w:tcPr>
          <w:p w14:paraId="1CEDD34A" w14:textId="77777777" w:rsidR="00A06154" w:rsidRPr="002B1C07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Accounting</w:t>
            </w:r>
          </w:p>
        </w:tc>
        <w:tc>
          <w:tcPr>
            <w:tcW w:w="1179" w:type="pct"/>
            <w:vAlign w:val="center"/>
          </w:tcPr>
          <w:p w14:paraId="6ACF82E4" w14:textId="77777777" w:rsidR="00A06154" w:rsidRPr="002B1C07" w:rsidRDefault="00317262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nyongyeir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A268FD"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="00296CA1" w:rsidRPr="002B1C07">
              <w:rPr>
                <w:rFonts w:ascii="Book Antiqua" w:hAnsi="Book Antiqua"/>
                <w:b/>
                <w:sz w:val="18"/>
                <w:szCs w:val="18"/>
              </w:rPr>
              <w:t>saph</w:t>
            </w:r>
            <w:r w:rsidR="00E01AD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A268FD" w:rsidRPr="002B1C07">
              <w:rPr>
                <w:rFonts w:ascii="Book Antiqua" w:hAnsi="Book Antiqua"/>
                <w:sz w:val="18"/>
                <w:szCs w:val="18"/>
              </w:rPr>
              <w:t>/N</w:t>
            </w:r>
            <w:r w:rsidR="00296CA1" w:rsidRPr="002B1C07">
              <w:rPr>
                <w:rFonts w:ascii="Book Antiqua" w:hAnsi="Book Antiqua"/>
                <w:sz w:val="18"/>
                <w:szCs w:val="18"/>
              </w:rPr>
              <w:t xml:space="preserve">ajjuma </w:t>
            </w:r>
            <w:r w:rsidR="00A268FD"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296CA1" w:rsidRPr="002B1C07">
              <w:rPr>
                <w:rFonts w:ascii="Book Antiqua" w:hAnsi="Book Antiqua"/>
                <w:sz w:val="18"/>
                <w:szCs w:val="18"/>
              </w:rPr>
              <w:t>emakula</w:t>
            </w:r>
            <w:r w:rsidR="0072078D" w:rsidRPr="002B1C07">
              <w:rPr>
                <w:rFonts w:ascii="Book Antiqua" w:hAnsi="Book Antiqua"/>
                <w:sz w:val="18"/>
                <w:szCs w:val="18"/>
              </w:rPr>
              <w:t xml:space="preserve"> Mariam</w:t>
            </w:r>
          </w:p>
        </w:tc>
        <w:tc>
          <w:tcPr>
            <w:tcW w:w="307" w:type="pct"/>
            <w:vAlign w:val="center"/>
          </w:tcPr>
          <w:p w14:paraId="35DD49D5" w14:textId="77777777" w:rsidR="00A06154" w:rsidRPr="002B1C07" w:rsidRDefault="00A0615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5" w:type="pct"/>
          </w:tcPr>
          <w:p w14:paraId="05664487" w14:textId="77777777" w:rsidR="00A06154" w:rsidRPr="002B1C07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1" w:type="pct"/>
          </w:tcPr>
          <w:p w14:paraId="3F5FA1D8" w14:textId="77777777" w:rsidR="00A06154" w:rsidRPr="002B1C07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16" w:type="pct"/>
          </w:tcPr>
          <w:p w14:paraId="52D0BB27" w14:textId="77777777" w:rsidR="00A06154" w:rsidRPr="002B1C07" w:rsidRDefault="008970A2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2A1890" w:rsidRPr="002B1C07">
              <w:rPr>
                <w:rFonts w:ascii="Book Antiqua" w:hAnsi="Book Antiqua"/>
                <w:sz w:val="18"/>
                <w:szCs w:val="18"/>
              </w:rPr>
              <w:t xml:space="preserve"> 12 RM </w:t>
            </w:r>
            <w:r w:rsidR="00AA0F05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46CDDBEC" w14:textId="77777777" w:rsidTr="003F10AA">
        <w:tc>
          <w:tcPr>
            <w:tcW w:w="403" w:type="pct"/>
          </w:tcPr>
          <w:p w14:paraId="5BF37E5F" w14:textId="77777777" w:rsidR="00A06154" w:rsidRPr="002B1C07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39" w:type="pct"/>
            <w:vAlign w:val="center"/>
          </w:tcPr>
          <w:p w14:paraId="2743EDF6" w14:textId="77777777" w:rsidR="00A06154" w:rsidRPr="002B1C07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1099" w:type="pct"/>
            <w:vAlign w:val="center"/>
          </w:tcPr>
          <w:p w14:paraId="740CBBF9" w14:textId="77777777" w:rsidR="00A06154" w:rsidRPr="002B1C07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179" w:type="pct"/>
            <w:vAlign w:val="center"/>
          </w:tcPr>
          <w:p w14:paraId="279435D8" w14:textId="77777777" w:rsidR="00A06154" w:rsidRPr="002B1C07" w:rsidRDefault="00BC241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richom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Geresem</w:t>
            </w:r>
            <w:proofErr w:type="spellEnd"/>
            <w:r w:rsidR="008970A2"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7BE27901" w14:textId="77777777" w:rsidR="008970A2" w:rsidRPr="002B1C07" w:rsidRDefault="00BC24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ugabe Robert</w:t>
            </w:r>
            <w:r w:rsidR="00A7693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307" w:type="pct"/>
            <w:vAlign w:val="center"/>
          </w:tcPr>
          <w:p w14:paraId="3A491DE4" w14:textId="77777777" w:rsidR="00A06154" w:rsidRPr="002B1C07" w:rsidRDefault="00A0615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5" w:type="pct"/>
          </w:tcPr>
          <w:p w14:paraId="220C777E" w14:textId="77777777" w:rsidR="00A06154" w:rsidRPr="002B1C07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31" w:type="pct"/>
          </w:tcPr>
          <w:p w14:paraId="5350D113" w14:textId="77777777" w:rsidR="00A06154" w:rsidRPr="002B1C07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16" w:type="pct"/>
          </w:tcPr>
          <w:p w14:paraId="5E71977F" w14:textId="77777777" w:rsidR="00A06154" w:rsidRPr="002B1C07" w:rsidRDefault="008970A2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2A1890" w:rsidRPr="002B1C07">
              <w:rPr>
                <w:rFonts w:ascii="Book Antiqua" w:hAnsi="Book Antiqua"/>
                <w:sz w:val="18"/>
                <w:szCs w:val="18"/>
              </w:rPr>
              <w:t xml:space="preserve"> 12 RM </w:t>
            </w:r>
            <w:r w:rsidR="00AA0F05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604E8A48" w14:textId="77777777" w:rsidTr="003F10AA">
        <w:tc>
          <w:tcPr>
            <w:tcW w:w="403" w:type="pct"/>
          </w:tcPr>
          <w:p w14:paraId="627ABF14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539" w:type="pct"/>
            <w:vAlign w:val="center"/>
          </w:tcPr>
          <w:p w14:paraId="1A015402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099" w:type="pct"/>
            <w:vAlign w:val="center"/>
          </w:tcPr>
          <w:p w14:paraId="4000A03A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Technology Essentials</w:t>
            </w:r>
          </w:p>
        </w:tc>
        <w:tc>
          <w:tcPr>
            <w:tcW w:w="1179" w:type="pct"/>
            <w:vAlign w:val="center"/>
          </w:tcPr>
          <w:p w14:paraId="730FA031" w14:textId="77777777" w:rsidR="00572C86" w:rsidRPr="002B1C07" w:rsidRDefault="004F2A4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</w:t>
            </w:r>
            <w:r w:rsidR="00572C86"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="00572C86" w:rsidRPr="002B1C07">
              <w:rPr>
                <w:rFonts w:ascii="Book Antiqua" w:hAnsi="Book Antiqua"/>
                <w:b/>
                <w:sz w:val="18"/>
                <w:szCs w:val="18"/>
              </w:rPr>
              <w:t xml:space="preserve"> M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ale</w:t>
            </w:r>
            <w:r w:rsidR="00572C86" w:rsidRPr="002B1C07">
              <w:rPr>
                <w:rFonts w:ascii="Book Antiqua" w:hAnsi="Book Antiqua"/>
                <w:b/>
                <w:sz w:val="18"/>
                <w:szCs w:val="18"/>
              </w:rPr>
              <w:t xml:space="preserve"> 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bdul</w:t>
            </w:r>
            <w:r w:rsidR="004854B6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BD3A88" w:rsidRPr="002B1C07">
              <w:rPr>
                <w:rFonts w:ascii="Book Antiqua" w:hAnsi="Book Antiqua"/>
                <w:b/>
                <w:sz w:val="18"/>
                <w:szCs w:val="18"/>
              </w:rPr>
              <w:t>Ssentumbwe</w:t>
            </w:r>
            <w:proofErr w:type="spellEnd"/>
            <w:r w:rsidR="00E01AD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BD3A88"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rionget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Patricia/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B35EC8" w:rsidRPr="002B1C07">
              <w:rPr>
                <w:rFonts w:ascii="Book Antiqua" w:hAnsi="Book Antiqua"/>
                <w:sz w:val="18"/>
                <w:szCs w:val="18"/>
              </w:rPr>
              <w:t xml:space="preserve">Samuel </w:t>
            </w:r>
            <w:proofErr w:type="spellStart"/>
            <w:r w:rsidR="00B35EC8" w:rsidRPr="002B1C07">
              <w:rPr>
                <w:rFonts w:ascii="Book Antiqua" w:hAnsi="Book Antiqua"/>
                <w:sz w:val="18"/>
                <w:szCs w:val="18"/>
              </w:rPr>
              <w:t>Eelu</w:t>
            </w:r>
            <w:proofErr w:type="spellEnd"/>
            <w:r w:rsidR="00E07422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r w:rsidR="002577E2" w:rsidRPr="002B1C07">
              <w:rPr>
                <w:rFonts w:ascii="Book Antiqua" w:hAnsi="Book Antiqua"/>
                <w:sz w:val="18"/>
                <w:szCs w:val="18"/>
              </w:rPr>
              <w:t>Arinda Ronnie</w:t>
            </w:r>
          </w:p>
        </w:tc>
        <w:tc>
          <w:tcPr>
            <w:tcW w:w="307" w:type="pct"/>
            <w:vAlign w:val="center"/>
          </w:tcPr>
          <w:p w14:paraId="398170D0" w14:textId="77777777" w:rsidR="008A54D9" w:rsidRPr="002B1C07" w:rsidRDefault="008A54D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25" w:type="pct"/>
          </w:tcPr>
          <w:p w14:paraId="35D19C87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31" w:type="pct"/>
          </w:tcPr>
          <w:p w14:paraId="456EAD07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16" w:type="pct"/>
          </w:tcPr>
          <w:p w14:paraId="41F0B20C" w14:textId="77777777" w:rsidR="008A54D9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8A54D9" w:rsidRPr="002B1C07">
              <w:rPr>
                <w:rFonts w:ascii="Book Antiqua" w:hAnsi="Book Antiqua"/>
                <w:sz w:val="18"/>
                <w:szCs w:val="18"/>
              </w:rPr>
              <w:t xml:space="preserve"> 12 RM </w:t>
            </w:r>
            <w:r w:rsidR="00AA0F05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  <w:p w14:paraId="49EB3B4B" w14:textId="77777777" w:rsidR="008A54D9" w:rsidRPr="002B1C07" w:rsidRDefault="008A54D9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B LABS  4</w:t>
            </w:r>
          </w:p>
        </w:tc>
      </w:tr>
      <w:tr w:rsidR="002B1C07" w:rsidRPr="002B1C07" w14:paraId="6599981D" w14:textId="77777777" w:rsidTr="003F10AA">
        <w:tc>
          <w:tcPr>
            <w:tcW w:w="403" w:type="pct"/>
          </w:tcPr>
          <w:p w14:paraId="401BC46C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539" w:type="pct"/>
            <w:vAlign w:val="center"/>
          </w:tcPr>
          <w:p w14:paraId="044B3C07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3</w:t>
            </w:r>
          </w:p>
        </w:tc>
        <w:tc>
          <w:tcPr>
            <w:tcW w:w="1099" w:type="pct"/>
            <w:vAlign w:val="center"/>
          </w:tcPr>
          <w:p w14:paraId="554A9562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Information Systems</w:t>
            </w:r>
          </w:p>
        </w:tc>
        <w:tc>
          <w:tcPr>
            <w:tcW w:w="1179" w:type="pct"/>
            <w:vAlign w:val="center"/>
          </w:tcPr>
          <w:p w14:paraId="2951BD53" w14:textId="77777777" w:rsidR="008A54D9" w:rsidRPr="002B1C07" w:rsidRDefault="004854B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296CA1"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572C86"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296CA1" w:rsidRPr="002B1C07">
              <w:rPr>
                <w:rFonts w:ascii="Book Antiqua" w:hAnsi="Book Antiqua"/>
                <w:b/>
                <w:sz w:val="18"/>
                <w:szCs w:val="18"/>
              </w:rPr>
              <w:t>abafu</w:t>
            </w:r>
            <w:proofErr w:type="spellEnd"/>
            <w:r w:rsidR="00296CA1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572C86"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="00296CA1" w:rsidRPr="002B1C07">
              <w:rPr>
                <w:rFonts w:ascii="Book Antiqua" w:hAnsi="Book Antiqua"/>
                <w:b/>
                <w:sz w:val="18"/>
                <w:szCs w:val="18"/>
              </w:rPr>
              <w:t>obinah</w:t>
            </w:r>
            <w:proofErr w:type="spellEnd"/>
            <w:r w:rsidR="002577E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/ </w:t>
            </w:r>
            <w:r w:rsidR="002577E2" w:rsidRPr="002B1C07">
              <w:rPr>
                <w:rFonts w:ascii="Book Antiqua" w:hAnsi="Book Antiqua"/>
                <w:sz w:val="18"/>
                <w:szCs w:val="18"/>
              </w:rPr>
              <w:t xml:space="preserve">Namatovu </w:t>
            </w:r>
            <w:proofErr w:type="spellStart"/>
            <w:r w:rsidR="002577E2" w:rsidRPr="002B1C07">
              <w:rPr>
                <w:rFonts w:ascii="Book Antiqua" w:hAnsi="Book Antiqua"/>
                <w:sz w:val="18"/>
                <w:szCs w:val="18"/>
              </w:rPr>
              <w:t>Afulah</w:t>
            </w:r>
            <w:proofErr w:type="spellEnd"/>
            <w:r w:rsidR="002577E2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2577E2" w:rsidRPr="002B1C07">
              <w:rPr>
                <w:rFonts w:ascii="Book Antiqua" w:hAnsi="Book Antiqua"/>
                <w:sz w:val="18"/>
                <w:szCs w:val="18"/>
              </w:rPr>
              <w:t>Watsemba</w:t>
            </w:r>
            <w:proofErr w:type="spellEnd"/>
            <w:r w:rsidR="002577E2" w:rsidRPr="002B1C07">
              <w:rPr>
                <w:rFonts w:ascii="Book Antiqua" w:hAnsi="Book Antiqua"/>
                <w:sz w:val="18"/>
                <w:szCs w:val="18"/>
              </w:rPr>
              <w:t xml:space="preserve"> Aisha</w:t>
            </w:r>
          </w:p>
        </w:tc>
        <w:tc>
          <w:tcPr>
            <w:tcW w:w="307" w:type="pct"/>
            <w:vAlign w:val="center"/>
          </w:tcPr>
          <w:p w14:paraId="3FD8E222" w14:textId="77777777" w:rsidR="008A54D9" w:rsidRPr="002B1C07" w:rsidRDefault="008A54D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25" w:type="pct"/>
          </w:tcPr>
          <w:p w14:paraId="7E68090A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31" w:type="pct"/>
          </w:tcPr>
          <w:p w14:paraId="782FCAE7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716" w:type="pct"/>
            <w:shd w:val="clear" w:color="auto" w:fill="auto"/>
          </w:tcPr>
          <w:p w14:paraId="5C87ECF0" w14:textId="77777777" w:rsidR="008A54D9" w:rsidRPr="002B1C07" w:rsidRDefault="008970A2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AA0F05" w:rsidRPr="002B1C07">
              <w:rPr>
                <w:rFonts w:ascii="Book Antiqua" w:hAnsi="Book Antiqua"/>
                <w:sz w:val="18"/>
                <w:szCs w:val="18"/>
              </w:rPr>
              <w:t xml:space="preserve"> 12 RM 2</w:t>
            </w:r>
          </w:p>
        </w:tc>
      </w:tr>
      <w:tr w:rsidR="008A54D9" w:rsidRPr="002B1C07" w14:paraId="1515D322" w14:textId="77777777" w:rsidTr="003F10AA">
        <w:tc>
          <w:tcPr>
            <w:tcW w:w="403" w:type="pct"/>
          </w:tcPr>
          <w:p w14:paraId="506D8413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539" w:type="pct"/>
            <w:vAlign w:val="center"/>
          </w:tcPr>
          <w:p w14:paraId="1470AA31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4</w:t>
            </w:r>
          </w:p>
        </w:tc>
        <w:tc>
          <w:tcPr>
            <w:tcW w:w="1099" w:type="pct"/>
            <w:vAlign w:val="center"/>
          </w:tcPr>
          <w:p w14:paraId="413DD2BF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uting Mathematics</w:t>
            </w:r>
          </w:p>
        </w:tc>
        <w:tc>
          <w:tcPr>
            <w:tcW w:w="1179" w:type="pct"/>
            <w:vAlign w:val="center"/>
          </w:tcPr>
          <w:p w14:paraId="7BCAC505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2CF556A4" w14:textId="77777777" w:rsidR="00572C86" w:rsidRPr="002B1C07" w:rsidRDefault="00356E6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296CA1" w:rsidRPr="002B1C07">
              <w:rPr>
                <w:rFonts w:ascii="Book Antiqua" w:hAnsi="Book Antiqua"/>
                <w:b/>
                <w:sz w:val="18"/>
                <w:szCs w:val="18"/>
              </w:rPr>
              <w:t>zala</w:t>
            </w:r>
            <w:r w:rsidR="004854B6" w:rsidRPr="002B1C07">
              <w:rPr>
                <w:rFonts w:ascii="Book Antiqua" w:hAnsi="Book Antiqua"/>
                <w:b/>
                <w:sz w:val="18"/>
                <w:szCs w:val="18"/>
              </w:rPr>
              <w:t xml:space="preserve"> N</w:t>
            </w:r>
            <w:r w:rsidR="005E4C70" w:rsidRPr="002B1C07">
              <w:rPr>
                <w:rFonts w:ascii="Book Antiqua" w:hAnsi="Book Antiqua"/>
                <w:b/>
                <w:sz w:val="18"/>
                <w:szCs w:val="18"/>
              </w:rPr>
              <w:t>icholas</w:t>
            </w:r>
            <w:r w:rsidR="004854B6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5E4C70"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E01AD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5E4C70" w:rsidRPr="002B1C07">
              <w:rPr>
                <w:rFonts w:ascii="Book Antiqua" w:hAnsi="Book Antiqua"/>
                <w:sz w:val="18"/>
                <w:szCs w:val="18"/>
              </w:rPr>
              <w:t>Byabazaire</w:t>
            </w:r>
            <w:proofErr w:type="spellEnd"/>
            <w:r w:rsidR="005E4C70" w:rsidRPr="002B1C07">
              <w:rPr>
                <w:rFonts w:ascii="Book Antiqua" w:hAnsi="Book Antiqua"/>
                <w:sz w:val="18"/>
                <w:szCs w:val="18"/>
              </w:rPr>
              <w:t xml:space="preserve"> Francis</w:t>
            </w:r>
            <w:r w:rsidR="00E01AD2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E4C70"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="00B35EC8"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="00B35EC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E4C70" w:rsidRPr="002B1C07">
              <w:rPr>
                <w:rFonts w:ascii="Book Antiqua" w:hAnsi="Book Antiqua"/>
                <w:sz w:val="18"/>
                <w:szCs w:val="18"/>
              </w:rPr>
              <w:t>Warren Tibesigwa</w:t>
            </w:r>
            <w:r w:rsidR="00D00F0F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D00F0F" w:rsidRPr="002B1C07">
              <w:rPr>
                <w:rFonts w:ascii="Book Antiqua" w:hAnsi="Book Antiqua"/>
                <w:sz w:val="18"/>
                <w:szCs w:val="18"/>
              </w:rPr>
              <w:t>Mujungu</w:t>
            </w:r>
            <w:proofErr w:type="spellEnd"/>
            <w:r w:rsidR="00D00F0F" w:rsidRPr="002B1C07">
              <w:rPr>
                <w:rFonts w:ascii="Book Antiqua" w:hAnsi="Book Antiqua"/>
                <w:sz w:val="18"/>
                <w:szCs w:val="18"/>
              </w:rPr>
              <w:t xml:space="preserve"> Godfrey / Kyalimpa Stella</w:t>
            </w:r>
          </w:p>
        </w:tc>
        <w:tc>
          <w:tcPr>
            <w:tcW w:w="307" w:type="pct"/>
            <w:vAlign w:val="center"/>
          </w:tcPr>
          <w:p w14:paraId="5B0994F0" w14:textId="77777777" w:rsidR="008A54D9" w:rsidRPr="002B1C07" w:rsidRDefault="008A54D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5" w:type="pct"/>
          </w:tcPr>
          <w:p w14:paraId="19A3A058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31" w:type="pct"/>
          </w:tcPr>
          <w:p w14:paraId="354B0BB0" w14:textId="77777777" w:rsidR="008A54D9" w:rsidRPr="002B1C07" w:rsidRDefault="00C209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716" w:type="pct"/>
            <w:shd w:val="clear" w:color="auto" w:fill="auto"/>
          </w:tcPr>
          <w:p w14:paraId="1B0C2FDD" w14:textId="77777777" w:rsidR="008A54D9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AA0F05" w:rsidRPr="002B1C07">
              <w:rPr>
                <w:rFonts w:ascii="Book Antiqua" w:hAnsi="Book Antiqua"/>
                <w:sz w:val="18"/>
                <w:szCs w:val="18"/>
              </w:rPr>
              <w:t xml:space="preserve"> 12 RM 2</w:t>
            </w:r>
          </w:p>
          <w:p w14:paraId="3D94EB5B" w14:textId="77777777" w:rsidR="008A54D9" w:rsidRPr="002B1C07" w:rsidRDefault="006226C0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B LABS 4</w:t>
            </w:r>
          </w:p>
        </w:tc>
      </w:tr>
    </w:tbl>
    <w:p w14:paraId="0151875D" w14:textId="77777777" w:rsidR="00191469" w:rsidRPr="002B1C07" w:rsidRDefault="0019146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FC29D41" w14:textId="77777777" w:rsidR="0031624B" w:rsidRPr="002B1C07" w:rsidRDefault="0031624B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8178F5E" w14:textId="77777777" w:rsidR="00E90366" w:rsidRPr="002B1C07" w:rsidRDefault="00E903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AE3FCCE" w14:textId="77777777" w:rsidR="002F2342" w:rsidRPr="002B1C07" w:rsidRDefault="002F2342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</w:t>
      </w:r>
      <w:r w:rsidR="00645F15" w:rsidRPr="002B1C07">
        <w:rPr>
          <w:rFonts w:ascii="Book Antiqua" w:hAnsi="Book Antiqua"/>
          <w:b/>
          <w:sz w:val="18"/>
          <w:szCs w:val="18"/>
        </w:rPr>
        <w:t xml:space="preserve"> </w:t>
      </w:r>
      <w:r w:rsidR="00CB056F" w:rsidRPr="002B1C07">
        <w:rPr>
          <w:rFonts w:ascii="Book Antiqua" w:hAnsi="Book Antiqua"/>
          <w:b/>
          <w:sz w:val="18"/>
          <w:szCs w:val="18"/>
        </w:rPr>
        <w:t>COMPUTING YEAR TWO - GROUP A (</w:t>
      </w:r>
      <w:r w:rsidR="001F04F4" w:rsidRPr="002B1C07">
        <w:rPr>
          <w:rFonts w:ascii="Book Antiqua" w:hAnsi="Book Antiqua"/>
          <w:b/>
          <w:sz w:val="18"/>
          <w:szCs w:val="18"/>
        </w:rPr>
        <w:t>50</w:t>
      </w:r>
      <w:r w:rsidRPr="002B1C07">
        <w:rPr>
          <w:rFonts w:ascii="Book Antiqua" w:hAnsi="Book Antiqua"/>
          <w:b/>
          <w:sz w:val="18"/>
          <w:szCs w:val="18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6A3BB317" w14:textId="77777777" w:rsidTr="002F2342">
        <w:tc>
          <w:tcPr>
            <w:tcW w:w="941" w:type="pct"/>
          </w:tcPr>
          <w:p w14:paraId="376618F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62D99DE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18C0B7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4A014C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C4982D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B2C36B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A3DEC1D" w14:textId="77777777" w:rsidTr="002F2342">
        <w:tc>
          <w:tcPr>
            <w:tcW w:w="941" w:type="pct"/>
          </w:tcPr>
          <w:p w14:paraId="0F526495" w14:textId="77777777" w:rsidR="001A5A21" w:rsidRPr="002B1C07" w:rsidRDefault="001A5A2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66E958D5" w14:textId="77777777" w:rsidR="001A5A21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4" w:type="pct"/>
          </w:tcPr>
          <w:p w14:paraId="2101BFC5" w14:textId="77777777" w:rsidR="001A5A21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AW </w:t>
            </w:r>
          </w:p>
        </w:tc>
        <w:tc>
          <w:tcPr>
            <w:tcW w:w="834" w:type="pct"/>
          </w:tcPr>
          <w:p w14:paraId="5B269A9E" w14:textId="77777777" w:rsidR="001A5A21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AW </w:t>
            </w:r>
          </w:p>
        </w:tc>
        <w:tc>
          <w:tcPr>
            <w:tcW w:w="834" w:type="pct"/>
          </w:tcPr>
          <w:p w14:paraId="7306861F" w14:textId="77777777" w:rsidR="001A5A21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2" w:type="pct"/>
          </w:tcPr>
          <w:p w14:paraId="5C545496" w14:textId="77777777" w:rsidR="001A5A21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</w:tr>
      <w:tr w:rsidR="002B1C07" w:rsidRPr="002B1C07" w14:paraId="166F9215" w14:textId="77777777" w:rsidTr="002F2342">
        <w:tc>
          <w:tcPr>
            <w:tcW w:w="941" w:type="pct"/>
          </w:tcPr>
          <w:p w14:paraId="2497E469" w14:textId="77777777" w:rsidR="001A5A21" w:rsidRPr="002B1C07" w:rsidRDefault="001A5A2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72225BBF" w14:textId="77777777" w:rsidR="001A5A21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4" w:type="pct"/>
          </w:tcPr>
          <w:p w14:paraId="2B2692CB" w14:textId="77777777" w:rsidR="001A5A21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01DA3883" w14:textId="77777777" w:rsidR="001A5A21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2BB6A6FF" w14:textId="77777777" w:rsidR="001A5A21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2" w:type="pct"/>
          </w:tcPr>
          <w:p w14:paraId="19316154" w14:textId="77777777" w:rsidR="001A5A21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</w:tr>
      <w:tr w:rsidR="002B1C07" w:rsidRPr="002B1C07" w14:paraId="1C1504C1" w14:textId="77777777" w:rsidTr="002F2342">
        <w:tc>
          <w:tcPr>
            <w:tcW w:w="941" w:type="pct"/>
          </w:tcPr>
          <w:p w14:paraId="5143FCCE" w14:textId="77777777" w:rsidR="001A5A21" w:rsidRPr="002B1C07" w:rsidRDefault="001A5A2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3846481F" w14:textId="77777777" w:rsidR="001A5A21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834" w:type="pct"/>
          </w:tcPr>
          <w:p w14:paraId="7B49AC91" w14:textId="77777777" w:rsidR="001A5A21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34" w:type="pct"/>
          </w:tcPr>
          <w:p w14:paraId="546E38AD" w14:textId="77777777" w:rsidR="001A5A21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34" w:type="pct"/>
          </w:tcPr>
          <w:p w14:paraId="23812462" w14:textId="77777777" w:rsidR="001A5A21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2" w:type="pct"/>
          </w:tcPr>
          <w:p w14:paraId="2C5D8DC8" w14:textId="77777777" w:rsidR="001A5A21" w:rsidRPr="002B1C07" w:rsidRDefault="001A5A2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FD45C1D" w14:textId="77777777" w:rsidTr="002F2342">
        <w:tc>
          <w:tcPr>
            <w:tcW w:w="941" w:type="pct"/>
          </w:tcPr>
          <w:p w14:paraId="6D642472" w14:textId="77777777" w:rsidR="001A5A21" w:rsidRPr="002B1C07" w:rsidRDefault="001A5A2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35D71C6E" w14:textId="77777777" w:rsidR="001A5A21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834" w:type="pct"/>
          </w:tcPr>
          <w:p w14:paraId="186A7AE9" w14:textId="77777777" w:rsidR="001A5A21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34" w:type="pct"/>
          </w:tcPr>
          <w:p w14:paraId="47F9F30B" w14:textId="77777777" w:rsidR="001A5A21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34" w:type="pct"/>
          </w:tcPr>
          <w:p w14:paraId="5AEDC1E3" w14:textId="77777777" w:rsidR="001A5A21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2" w:type="pct"/>
          </w:tcPr>
          <w:p w14:paraId="6E3419F2" w14:textId="77777777" w:rsidR="001A5A21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</w:tr>
      <w:tr w:rsidR="001F04F4" w:rsidRPr="002B1C07" w14:paraId="5DA532AF" w14:textId="77777777" w:rsidTr="002F2342">
        <w:tc>
          <w:tcPr>
            <w:tcW w:w="941" w:type="pct"/>
          </w:tcPr>
          <w:p w14:paraId="70DEA078" w14:textId="77777777" w:rsidR="001F04F4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 – 6.30 P.M.</w:t>
            </w:r>
          </w:p>
        </w:tc>
        <w:tc>
          <w:tcPr>
            <w:tcW w:w="725" w:type="pct"/>
          </w:tcPr>
          <w:p w14:paraId="27BF16ED" w14:textId="77777777" w:rsidR="001F04F4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8DF5B56" w14:textId="77777777" w:rsidR="001F04F4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BBFD8E5" w14:textId="77777777" w:rsidR="001F04F4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9F09D2F" w14:textId="77777777" w:rsidR="001F04F4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2" w:type="pct"/>
          </w:tcPr>
          <w:p w14:paraId="4ECB05AA" w14:textId="77777777" w:rsidR="001F04F4" w:rsidRPr="002B1C07" w:rsidRDefault="001F04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</w:tr>
    </w:tbl>
    <w:p w14:paraId="25963AF1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F600173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6"/>
        <w:gridCol w:w="997"/>
        <w:gridCol w:w="2069"/>
        <w:gridCol w:w="2231"/>
        <w:gridCol w:w="487"/>
        <w:gridCol w:w="586"/>
        <w:gridCol w:w="689"/>
        <w:gridCol w:w="1201"/>
      </w:tblGrid>
      <w:tr w:rsidR="002B1C07" w:rsidRPr="002B1C07" w14:paraId="0DF46045" w14:textId="77777777" w:rsidTr="003F10AA">
        <w:tc>
          <w:tcPr>
            <w:tcW w:w="419" w:type="pct"/>
          </w:tcPr>
          <w:p w14:paraId="712460B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1B9EE7F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8" w:type="pct"/>
          </w:tcPr>
          <w:p w14:paraId="3A36552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37" w:type="pct"/>
          </w:tcPr>
          <w:p w14:paraId="516CE81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A10CC6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5" w:type="pct"/>
          </w:tcPr>
          <w:p w14:paraId="517DF2D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2" w:type="pct"/>
          </w:tcPr>
          <w:p w14:paraId="67DA0C2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6" w:type="pct"/>
          </w:tcPr>
          <w:p w14:paraId="331028A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00230F0" w14:textId="77777777" w:rsidTr="003F10AA">
        <w:tc>
          <w:tcPr>
            <w:tcW w:w="419" w:type="pct"/>
          </w:tcPr>
          <w:p w14:paraId="731DE31F" w14:textId="77777777" w:rsidR="009B7618" w:rsidRPr="002B1C07" w:rsidRDefault="0051494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53" w:type="pct"/>
            <w:vAlign w:val="center"/>
          </w:tcPr>
          <w:p w14:paraId="5C9F14F8" w14:textId="77777777" w:rsidR="009B7618" w:rsidRPr="002B1C07" w:rsidRDefault="005149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M1101</w:t>
            </w:r>
          </w:p>
        </w:tc>
        <w:tc>
          <w:tcPr>
            <w:tcW w:w="1148" w:type="pct"/>
            <w:vAlign w:val="center"/>
          </w:tcPr>
          <w:p w14:paraId="5DF45FE9" w14:textId="77777777" w:rsidR="009B7618" w:rsidRPr="002B1C07" w:rsidRDefault="005149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Law</w:t>
            </w:r>
          </w:p>
        </w:tc>
        <w:tc>
          <w:tcPr>
            <w:tcW w:w="1237" w:type="pct"/>
            <w:vAlign w:val="center"/>
          </w:tcPr>
          <w:p w14:paraId="0310441E" w14:textId="77777777" w:rsidR="009B7618" w:rsidRPr="002B1C07" w:rsidRDefault="00AA0BB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kamalir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Lydia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5E720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2211D78A" w14:textId="77777777" w:rsidR="005E720A" w:rsidRPr="002B1C07" w:rsidRDefault="005E720A" w:rsidP="0031726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91353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ebyona</w:t>
            </w:r>
            <w:proofErr w:type="spellEnd"/>
            <w:r w:rsidR="00CE52A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CE52A9" w:rsidRPr="002B1C07">
              <w:rPr>
                <w:rFonts w:ascii="Book Antiqua" w:hAnsi="Book Antiqua"/>
                <w:sz w:val="18"/>
                <w:szCs w:val="18"/>
              </w:rPr>
              <w:t>Flavia</w:t>
            </w:r>
          </w:p>
        </w:tc>
        <w:tc>
          <w:tcPr>
            <w:tcW w:w="270" w:type="pct"/>
            <w:vAlign w:val="center"/>
          </w:tcPr>
          <w:p w14:paraId="21869C28" w14:textId="77777777" w:rsidR="009B7618" w:rsidRPr="002B1C07" w:rsidRDefault="00564D4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4217EE7" w14:textId="77777777" w:rsidR="009B7618" w:rsidRPr="002B1C07" w:rsidRDefault="0051494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2" w:type="pct"/>
          </w:tcPr>
          <w:p w14:paraId="540E2BA0" w14:textId="77777777" w:rsidR="009B7618" w:rsidRPr="002B1C07" w:rsidRDefault="0051494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</w:t>
            </w:r>
          </w:p>
        </w:tc>
        <w:tc>
          <w:tcPr>
            <w:tcW w:w="666" w:type="pct"/>
          </w:tcPr>
          <w:p w14:paraId="3EAC6C72" w14:textId="77777777" w:rsidR="00DB6045" w:rsidRPr="002B1C07" w:rsidRDefault="003A07D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WTO</w:t>
            </w:r>
          </w:p>
          <w:p w14:paraId="77C92AA7" w14:textId="77777777" w:rsidR="0051494E" w:rsidRPr="002B1C07" w:rsidRDefault="00BF60F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</w:p>
          <w:p w14:paraId="7B762F51" w14:textId="77777777" w:rsidR="000C51EF" w:rsidRPr="002B1C07" w:rsidRDefault="000C51EF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</w:tr>
      <w:tr w:rsidR="002B1C07" w:rsidRPr="002B1C07" w14:paraId="07FF89A8" w14:textId="77777777" w:rsidTr="003F10AA">
        <w:tc>
          <w:tcPr>
            <w:tcW w:w="419" w:type="pct"/>
          </w:tcPr>
          <w:p w14:paraId="6F1C1A10" w14:textId="77777777" w:rsidR="009B7618" w:rsidRPr="002B1C07" w:rsidRDefault="0051494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553" w:type="pct"/>
            <w:vAlign w:val="center"/>
          </w:tcPr>
          <w:p w14:paraId="2420BE78" w14:textId="77777777" w:rsidR="009B7618" w:rsidRPr="002B1C07" w:rsidRDefault="005149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1148" w:type="pct"/>
            <w:vAlign w:val="center"/>
          </w:tcPr>
          <w:p w14:paraId="1737BD2A" w14:textId="77777777" w:rsidR="009B7618" w:rsidRPr="002B1C07" w:rsidRDefault="005149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mputerised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inancial Modelling</w:t>
            </w:r>
          </w:p>
        </w:tc>
        <w:tc>
          <w:tcPr>
            <w:tcW w:w="1237" w:type="pct"/>
            <w:vAlign w:val="center"/>
          </w:tcPr>
          <w:p w14:paraId="5060B73E" w14:textId="77777777" w:rsidR="009B7618" w:rsidRPr="002B1C07" w:rsidRDefault="001C02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D25E3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FF64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Edward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D25E3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aale</w:t>
            </w:r>
            <w:proofErr w:type="spellEnd"/>
            <w:r w:rsidR="00D25E3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Z</w:t>
            </w:r>
            <w:r w:rsidR="00D25E3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</w:t>
            </w:r>
            <w:r w:rsidR="00C7638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r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</w:t>
            </w:r>
            <w:r w:rsidR="00D25E3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ntege</w:t>
            </w:r>
            <w:r w:rsidR="00C7638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25E3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C7638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D25E3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gut</w:t>
            </w:r>
            <w:proofErr w:type="spellEnd"/>
            <w:r w:rsidR="00D25E3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B307C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oram</w:t>
            </w:r>
            <w:r w:rsidR="00C7638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C7638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piso</w:t>
            </w:r>
            <w:proofErr w:type="spellEnd"/>
            <w:r w:rsidR="00C7638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ulius / Ayebare Hillary</w:t>
            </w:r>
          </w:p>
        </w:tc>
        <w:tc>
          <w:tcPr>
            <w:tcW w:w="270" w:type="pct"/>
            <w:vAlign w:val="center"/>
          </w:tcPr>
          <w:p w14:paraId="2962AE33" w14:textId="77777777" w:rsidR="009B7618" w:rsidRPr="002B1C07" w:rsidRDefault="00564D4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9C1AADA" w14:textId="77777777" w:rsidR="009B7618" w:rsidRPr="002B1C07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2" w:type="pct"/>
          </w:tcPr>
          <w:p w14:paraId="25C43C3F" w14:textId="77777777" w:rsidR="009B7618" w:rsidRPr="002B1C07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66" w:type="pct"/>
          </w:tcPr>
          <w:p w14:paraId="74480890" w14:textId="77777777" w:rsidR="000C51EF" w:rsidRPr="002B1C07" w:rsidRDefault="00C65A1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LAB 1 </w:t>
            </w:r>
          </w:p>
          <w:p w14:paraId="0A7D67B0" w14:textId="77777777" w:rsidR="000C51EF" w:rsidRPr="002B1C07" w:rsidRDefault="000C51E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49C7620F" w14:textId="77777777" w:rsidTr="003F10AA">
        <w:tc>
          <w:tcPr>
            <w:tcW w:w="419" w:type="pct"/>
          </w:tcPr>
          <w:p w14:paraId="7150A6C7" w14:textId="77777777" w:rsidR="009B7618" w:rsidRPr="002B1C07" w:rsidRDefault="0051494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553" w:type="pct"/>
            <w:vAlign w:val="center"/>
          </w:tcPr>
          <w:p w14:paraId="3E1B1BB3" w14:textId="77777777" w:rsidR="009B7618" w:rsidRPr="002B1C07" w:rsidRDefault="005149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3</w:t>
            </w:r>
          </w:p>
        </w:tc>
        <w:tc>
          <w:tcPr>
            <w:tcW w:w="1148" w:type="pct"/>
            <w:vAlign w:val="center"/>
          </w:tcPr>
          <w:p w14:paraId="31028229" w14:textId="77777777" w:rsidR="009B7618" w:rsidRPr="002B1C07" w:rsidRDefault="005149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-Business Technologies</w:t>
            </w:r>
          </w:p>
        </w:tc>
        <w:tc>
          <w:tcPr>
            <w:tcW w:w="1237" w:type="pct"/>
            <w:vAlign w:val="center"/>
          </w:tcPr>
          <w:p w14:paraId="48483A75" w14:textId="77777777" w:rsidR="00C209BC" w:rsidRPr="002B1C07" w:rsidRDefault="00AD23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aria Miiro Kafuko </w:t>
            </w:r>
            <w:r w:rsidR="00D25E3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Ali </w:t>
            </w:r>
            <w:proofErr w:type="spellStart"/>
            <w:r w:rsidR="00D25E3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lunywa</w:t>
            </w:r>
            <w:proofErr w:type="spellEnd"/>
          </w:p>
        </w:tc>
        <w:tc>
          <w:tcPr>
            <w:tcW w:w="270" w:type="pct"/>
            <w:vAlign w:val="center"/>
          </w:tcPr>
          <w:p w14:paraId="15F772FF" w14:textId="77777777" w:rsidR="009B7618" w:rsidRPr="002B1C07" w:rsidRDefault="00564D4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510367F8" w14:textId="77777777" w:rsidR="009B7618" w:rsidRPr="002B1C07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2" w:type="pct"/>
          </w:tcPr>
          <w:p w14:paraId="0AB86BF0" w14:textId="77777777" w:rsidR="009B7618" w:rsidRPr="002B1C07" w:rsidRDefault="00C209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666" w:type="pct"/>
          </w:tcPr>
          <w:p w14:paraId="60119DAB" w14:textId="77777777" w:rsidR="001F04F4" w:rsidRPr="002B1C07" w:rsidRDefault="001F04F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WTO &amp; </w:t>
            </w:r>
          </w:p>
          <w:p w14:paraId="1EDA8DE7" w14:textId="77777777" w:rsidR="000C7DD1" w:rsidRPr="002B1C07" w:rsidRDefault="00C65A1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LAB 1</w:t>
            </w:r>
          </w:p>
          <w:p w14:paraId="41829628" w14:textId="77777777" w:rsidR="000C7DD1" w:rsidRPr="002B1C07" w:rsidRDefault="00C65A1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</w:p>
        </w:tc>
      </w:tr>
      <w:tr w:rsidR="002B1C07" w:rsidRPr="002B1C07" w14:paraId="3400B5FB" w14:textId="77777777" w:rsidTr="003F10AA">
        <w:tc>
          <w:tcPr>
            <w:tcW w:w="419" w:type="pct"/>
          </w:tcPr>
          <w:p w14:paraId="0109B803" w14:textId="77777777" w:rsidR="009B7618" w:rsidRPr="002B1C07" w:rsidRDefault="0051494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553" w:type="pct"/>
            <w:vAlign w:val="center"/>
          </w:tcPr>
          <w:p w14:paraId="6CE50768" w14:textId="77777777" w:rsidR="009B7618" w:rsidRPr="002B1C07" w:rsidRDefault="005149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4</w:t>
            </w:r>
          </w:p>
        </w:tc>
        <w:tc>
          <w:tcPr>
            <w:tcW w:w="1148" w:type="pct"/>
            <w:vAlign w:val="center"/>
          </w:tcPr>
          <w:p w14:paraId="295A0317" w14:textId="77777777" w:rsidR="009B7618" w:rsidRPr="002B1C07" w:rsidRDefault="005149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et Concepts and Web Design</w:t>
            </w:r>
          </w:p>
        </w:tc>
        <w:tc>
          <w:tcPr>
            <w:tcW w:w="1237" w:type="pct"/>
            <w:vAlign w:val="center"/>
          </w:tcPr>
          <w:p w14:paraId="7D35545B" w14:textId="77777777" w:rsidR="00C209BC" w:rsidRPr="002B1C07" w:rsidRDefault="00D25E3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yomir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Gorett</w:t>
            </w:r>
            <w:r w:rsidR="00FF64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D9219D" w:rsidRPr="002B1C07">
              <w:t xml:space="preserve"> </w:t>
            </w:r>
            <w:r w:rsidR="00D9219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hilip Kato </w:t>
            </w:r>
            <w:proofErr w:type="spellStart"/>
            <w:r w:rsidR="00D9219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hatiya</w:t>
            </w:r>
            <w:proofErr w:type="spellEnd"/>
            <w:r w:rsidR="00D9219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270" w:type="pct"/>
            <w:vAlign w:val="center"/>
          </w:tcPr>
          <w:p w14:paraId="01F22072" w14:textId="77777777" w:rsidR="009B7618" w:rsidRPr="002B1C07" w:rsidRDefault="00564D4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0D372C8" w14:textId="77777777" w:rsidR="009B7618" w:rsidRPr="002B1C07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2" w:type="pct"/>
          </w:tcPr>
          <w:p w14:paraId="0AE7336F" w14:textId="77777777" w:rsidR="009B7618" w:rsidRPr="002B1C07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66" w:type="pct"/>
          </w:tcPr>
          <w:p w14:paraId="62ACEC75" w14:textId="77777777" w:rsidR="00564D40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B LAB I</w:t>
            </w:r>
          </w:p>
          <w:p w14:paraId="1EF83B1E" w14:textId="77777777" w:rsidR="009B7618" w:rsidRPr="002B1C07" w:rsidRDefault="00564D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&amp; WTO</w:t>
            </w:r>
            <w:r w:rsidR="000C7DD1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</w:tr>
      <w:tr w:rsidR="0051494E" w:rsidRPr="002B1C07" w14:paraId="4E7AC74A" w14:textId="77777777" w:rsidTr="003F10AA">
        <w:tc>
          <w:tcPr>
            <w:tcW w:w="419" w:type="pct"/>
          </w:tcPr>
          <w:p w14:paraId="1A522DFC" w14:textId="77777777" w:rsidR="0051494E" w:rsidRPr="002B1C07" w:rsidRDefault="0051494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553" w:type="pct"/>
            <w:vAlign w:val="center"/>
          </w:tcPr>
          <w:p w14:paraId="5DBAE12E" w14:textId="77777777" w:rsidR="0051494E" w:rsidRPr="002B1C07" w:rsidRDefault="005149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5</w:t>
            </w:r>
          </w:p>
        </w:tc>
        <w:tc>
          <w:tcPr>
            <w:tcW w:w="1148" w:type="pct"/>
            <w:vAlign w:val="center"/>
          </w:tcPr>
          <w:p w14:paraId="655D8A3C" w14:textId="77777777" w:rsidR="0051494E" w:rsidRPr="002B1C07" w:rsidRDefault="005149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bject Oriented Programming</w:t>
            </w:r>
          </w:p>
        </w:tc>
        <w:tc>
          <w:tcPr>
            <w:tcW w:w="1237" w:type="pct"/>
            <w:vAlign w:val="center"/>
          </w:tcPr>
          <w:p w14:paraId="508D088C" w14:textId="77777777" w:rsidR="00C209BC" w:rsidRPr="002B1C07" w:rsidRDefault="00F2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V</w:t>
            </w:r>
            <w:r w:rsidR="00D25E3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ol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</w:t>
            </w:r>
            <w:r w:rsidR="00D25E3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or</w:t>
            </w:r>
            <w:r w:rsidR="00B307C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D25E3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akubuya Rogers</w:t>
            </w:r>
          </w:p>
        </w:tc>
        <w:tc>
          <w:tcPr>
            <w:tcW w:w="270" w:type="pct"/>
            <w:vAlign w:val="center"/>
          </w:tcPr>
          <w:p w14:paraId="4D8DBA26" w14:textId="77777777" w:rsidR="0051494E" w:rsidRPr="002B1C07" w:rsidRDefault="00564D4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25" w:type="pct"/>
          </w:tcPr>
          <w:p w14:paraId="512B3518" w14:textId="77777777" w:rsidR="0051494E" w:rsidRPr="002B1C07" w:rsidRDefault="0051494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2" w:type="pct"/>
          </w:tcPr>
          <w:p w14:paraId="01A0CC23" w14:textId="77777777" w:rsidR="0051494E" w:rsidRPr="002B1C07" w:rsidRDefault="0051494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666" w:type="pct"/>
          </w:tcPr>
          <w:p w14:paraId="10C41C35" w14:textId="77777777" w:rsidR="0051494E" w:rsidRPr="002B1C07" w:rsidRDefault="0051494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LAB 1</w:t>
            </w:r>
          </w:p>
        </w:tc>
      </w:tr>
    </w:tbl>
    <w:p w14:paraId="573C4367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DF29C96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F6DFBFD" w14:textId="77777777" w:rsidR="0010025B" w:rsidRPr="002B1C07" w:rsidRDefault="0010025B" w:rsidP="001A6D86">
      <w:pPr>
        <w:spacing w:after="0" w:line="240" w:lineRule="auto"/>
        <w:ind w:left="-6"/>
        <w:rPr>
          <w:rFonts w:ascii="Book Antiqua" w:hAnsi="Book Antiqua"/>
          <w:sz w:val="18"/>
          <w:szCs w:val="18"/>
        </w:rPr>
      </w:pPr>
    </w:p>
    <w:p w14:paraId="5968D60D" w14:textId="77777777" w:rsidR="0010025B" w:rsidRPr="002B1C07" w:rsidRDefault="0010025B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25E892F5" w14:textId="77777777" w:rsidR="002F2342" w:rsidRPr="002B1C07" w:rsidRDefault="002F2342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BUSINESS COMPUTING YEAR TWO - GROUP </w:t>
      </w:r>
      <w:r w:rsidR="007C68FF" w:rsidRPr="002B1C07">
        <w:rPr>
          <w:rFonts w:ascii="Book Antiqua" w:hAnsi="Book Antiqua"/>
          <w:b/>
          <w:sz w:val="18"/>
          <w:szCs w:val="18"/>
        </w:rPr>
        <w:t>B</w:t>
      </w:r>
      <w:r w:rsidRPr="002B1C07">
        <w:rPr>
          <w:rFonts w:ascii="Book Antiqua" w:hAnsi="Book Antiqua"/>
          <w:b/>
          <w:sz w:val="18"/>
          <w:szCs w:val="18"/>
        </w:rPr>
        <w:t xml:space="preserve"> (</w:t>
      </w:r>
      <w:r w:rsidR="001F04F4" w:rsidRPr="002B1C07">
        <w:rPr>
          <w:rFonts w:ascii="Book Antiqua" w:hAnsi="Book Antiqua"/>
          <w:b/>
          <w:sz w:val="18"/>
          <w:szCs w:val="18"/>
        </w:rPr>
        <w:t>30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67A1A29B" w14:textId="77777777" w:rsidTr="002F2342">
        <w:tc>
          <w:tcPr>
            <w:tcW w:w="833" w:type="pct"/>
          </w:tcPr>
          <w:p w14:paraId="665A797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37F3FBB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60B872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34B979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60341D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601A19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1F96EC1" w14:textId="77777777" w:rsidTr="002F2342">
        <w:tc>
          <w:tcPr>
            <w:tcW w:w="833" w:type="pct"/>
          </w:tcPr>
          <w:p w14:paraId="3EE7F258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6348F23C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4" w:type="pct"/>
          </w:tcPr>
          <w:p w14:paraId="0081C097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4" w:type="pct"/>
          </w:tcPr>
          <w:p w14:paraId="0CC61DB3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834" w:type="pct"/>
          </w:tcPr>
          <w:p w14:paraId="276E2263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AW </w:t>
            </w:r>
          </w:p>
        </w:tc>
        <w:tc>
          <w:tcPr>
            <w:tcW w:w="832" w:type="pct"/>
          </w:tcPr>
          <w:p w14:paraId="472A0472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AW </w:t>
            </w:r>
          </w:p>
        </w:tc>
      </w:tr>
      <w:tr w:rsidR="002B1C07" w:rsidRPr="002B1C07" w14:paraId="603D5A67" w14:textId="77777777" w:rsidTr="002F2342">
        <w:tc>
          <w:tcPr>
            <w:tcW w:w="833" w:type="pct"/>
          </w:tcPr>
          <w:p w14:paraId="491AC279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22A36610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4" w:type="pct"/>
          </w:tcPr>
          <w:p w14:paraId="718F3FF0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4" w:type="pct"/>
          </w:tcPr>
          <w:p w14:paraId="1F94C902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834" w:type="pct"/>
          </w:tcPr>
          <w:p w14:paraId="29F01E15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7BBEC29F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5BC5AD0E" w14:textId="77777777" w:rsidTr="002F2342">
        <w:tc>
          <w:tcPr>
            <w:tcW w:w="833" w:type="pct"/>
          </w:tcPr>
          <w:p w14:paraId="2CC1F903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287AA888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834" w:type="pct"/>
          </w:tcPr>
          <w:p w14:paraId="04A024FA" w14:textId="77777777" w:rsidR="00301D72" w:rsidRPr="002B1C07" w:rsidRDefault="000B55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4" w:type="pct"/>
          </w:tcPr>
          <w:p w14:paraId="0EB74DCF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4" w:type="pct"/>
          </w:tcPr>
          <w:p w14:paraId="2930C083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32" w:type="pct"/>
          </w:tcPr>
          <w:p w14:paraId="4E5631EA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</w:tr>
      <w:tr w:rsidR="002B1C07" w:rsidRPr="002B1C07" w14:paraId="47D95E2C" w14:textId="77777777" w:rsidTr="002F2342">
        <w:tc>
          <w:tcPr>
            <w:tcW w:w="833" w:type="pct"/>
          </w:tcPr>
          <w:p w14:paraId="498CE420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3D188AFF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834" w:type="pct"/>
          </w:tcPr>
          <w:p w14:paraId="71993DA3" w14:textId="77777777" w:rsidR="00301D72" w:rsidRPr="002B1C07" w:rsidRDefault="000B55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4" w:type="pct"/>
          </w:tcPr>
          <w:p w14:paraId="1EDE90BA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4" w:type="pct"/>
          </w:tcPr>
          <w:p w14:paraId="5B62E272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32" w:type="pct"/>
          </w:tcPr>
          <w:p w14:paraId="7B961610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</w:tr>
      <w:tr w:rsidR="00301D72" w:rsidRPr="002B1C07" w14:paraId="16F0ADE4" w14:textId="77777777" w:rsidTr="002F2342">
        <w:tc>
          <w:tcPr>
            <w:tcW w:w="833" w:type="pct"/>
          </w:tcPr>
          <w:p w14:paraId="78FE8949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TURDAY</w:t>
            </w:r>
          </w:p>
        </w:tc>
        <w:tc>
          <w:tcPr>
            <w:tcW w:w="833" w:type="pct"/>
          </w:tcPr>
          <w:p w14:paraId="57E5A46A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 – 9.00 A.M. OOP</w:t>
            </w:r>
          </w:p>
        </w:tc>
        <w:tc>
          <w:tcPr>
            <w:tcW w:w="834" w:type="pct"/>
          </w:tcPr>
          <w:p w14:paraId="1FE149C1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0D74363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D40F15F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3F78C37F" w14:textId="77777777" w:rsidR="00301D72" w:rsidRPr="002B1C07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A4BB3A2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5372359" w14:textId="77777777" w:rsidR="00332D75" w:rsidRPr="002B1C07" w:rsidRDefault="00332D7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6"/>
        <w:gridCol w:w="997"/>
        <w:gridCol w:w="2069"/>
        <w:gridCol w:w="2231"/>
        <w:gridCol w:w="487"/>
        <w:gridCol w:w="586"/>
        <w:gridCol w:w="689"/>
        <w:gridCol w:w="1201"/>
      </w:tblGrid>
      <w:tr w:rsidR="002B1C07" w:rsidRPr="002B1C07" w14:paraId="3CF9006B" w14:textId="77777777" w:rsidTr="003F10AA">
        <w:tc>
          <w:tcPr>
            <w:tcW w:w="419" w:type="pct"/>
          </w:tcPr>
          <w:p w14:paraId="1F53CA7A" w14:textId="77777777" w:rsidR="00332D75" w:rsidRPr="002B1C07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6C8B6630" w14:textId="77777777" w:rsidR="00332D75" w:rsidRPr="002B1C07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8" w:type="pct"/>
          </w:tcPr>
          <w:p w14:paraId="3ADC1E4C" w14:textId="77777777" w:rsidR="00332D75" w:rsidRPr="002B1C07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37" w:type="pct"/>
          </w:tcPr>
          <w:p w14:paraId="298321F4" w14:textId="77777777" w:rsidR="00332D75" w:rsidRPr="002B1C07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6BA470A" w14:textId="77777777" w:rsidR="00332D75" w:rsidRPr="002B1C07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5" w:type="pct"/>
          </w:tcPr>
          <w:p w14:paraId="5344035A" w14:textId="77777777" w:rsidR="00332D75" w:rsidRPr="002B1C07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2" w:type="pct"/>
          </w:tcPr>
          <w:p w14:paraId="734180CA" w14:textId="77777777" w:rsidR="00332D75" w:rsidRPr="002B1C07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7" w:type="pct"/>
          </w:tcPr>
          <w:p w14:paraId="32F6B135" w14:textId="77777777" w:rsidR="00332D75" w:rsidRPr="002B1C07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C2A5D8D" w14:textId="77777777" w:rsidTr="003F10AA">
        <w:tc>
          <w:tcPr>
            <w:tcW w:w="419" w:type="pct"/>
          </w:tcPr>
          <w:p w14:paraId="3791CB42" w14:textId="77777777" w:rsidR="00332D75" w:rsidRPr="002B1C07" w:rsidRDefault="00332D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53" w:type="pct"/>
            <w:vAlign w:val="center"/>
          </w:tcPr>
          <w:p w14:paraId="6F2F7A44" w14:textId="77777777" w:rsidR="00332D75" w:rsidRPr="002B1C07" w:rsidRDefault="00332D7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M1101</w:t>
            </w:r>
          </w:p>
        </w:tc>
        <w:tc>
          <w:tcPr>
            <w:tcW w:w="1148" w:type="pct"/>
            <w:vAlign w:val="center"/>
          </w:tcPr>
          <w:p w14:paraId="0B727400" w14:textId="77777777" w:rsidR="00332D75" w:rsidRPr="002B1C07" w:rsidRDefault="00332D7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Law</w:t>
            </w:r>
          </w:p>
        </w:tc>
        <w:tc>
          <w:tcPr>
            <w:tcW w:w="1237" w:type="pct"/>
            <w:vAlign w:val="center"/>
          </w:tcPr>
          <w:p w14:paraId="40D8C9B0" w14:textId="77777777" w:rsidR="00AA7140" w:rsidRPr="002B1C07" w:rsidRDefault="005E720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91353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mara</w:t>
            </w:r>
            <w:r w:rsidR="00FF64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3D384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orcus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57BE4CC9" w14:textId="77777777" w:rsidR="00332D75" w:rsidRPr="002B1C07" w:rsidRDefault="00AA7140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91353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am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</w:t>
            </w:r>
            <w:r w:rsidR="0091353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y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P</w:t>
            </w:r>
            <w:r w:rsidR="0091353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ul</w:t>
            </w:r>
          </w:p>
        </w:tc>
        <w:tc>
          <w:tcPr>
            <w:tcW w:w="270" w:type="pct"/>
            <w:vAlign w:val="center"/>
          </w:tcPr>
          <w:p w14:paraId="3A94B1C8" w14:textId="77777777" w:rsidR="00332D75" w:rsidRPr="002B1C07" w:rsidRDefault="00564D4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75751BAC" w14:textId="77777777" w:rsidR="00332D75" w:rsidRPr="002B1C07" w:rsidRDefault="00332D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2" w:type="pct"/>
          </w:tcPr>
          <w:p w14:paraId="28B38368" w14:textId="77777777" w:rsidR="00332D75" w:rsidRPr="002B1C07" w:rsidRDefault="00332D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</w:t>
            </w:r>
          </w:p>
        </w:tc>
        <w:tc>
          <w:tcPr>
            <w:tcW w:w="667" w:type="pct"/>
          </w:tcPr>
          <w:p w14:paraId="09C4F23E" w14:textId="77777777" w:rsidR="00332D75" w:rsidRPr="002B1C07" w:rsidRDefault="003A07D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WTO</w:t>
            </w:r>
          </w:p>
          <w:p w14:paraId="638DF69C" w14:textId="77777777" w:rsidR="00332D75" w:rsidRPr="002B1C07" w:rsidRDefault="00332D7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</w:p>
          <w:p w14:paraId="583AA074" w14:textId="77777777" w:rsidR="00332D75" w:rsidRPr="002B1C07" w:rsidRDefault="00332D7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</w:tr>
      <w:tr w:rsidR="002B1C07" w:rsidRPr="002B1C07" w14:paraId="18C42488" w14:textId="77777777" w:rsidTr="003F10AA">
        <w:tc>
          <w:tcPr>
            <w:tcW w:w="419" w:type="pct"/>
          </w:tcPr>
          <w:p w14:paraId="6053DB23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553" w:type="pct"/>
            <w:vAlign w:val="center"/>
          </w:tcPr>
          <w:p w14:paraId="0C0AC3A8" w14:textId="77777777" w:rsidR="00F20D14" w:rsidRPr="002B1C07" w:rsidRDefault="00F2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1148" w:type="pct"/>
            <w:vAlign w:val="center"/>
          </w:tcPr>
          <w:p w14:paraId="1400B3C3" w14:textId="77777777" w:rsidR="00F20D14" w:rsidRPr="002B1C07" w:rsidRDefault="00F2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mputerised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inancial Modelling</w:t>
            </w:r>
          </w:p>
        </w:tc>
        <w:tc>
          <w:tcPr>
            <w:tcW w:w="1237" w:type="pct"/>
            <w:vAlign w:val="center"/>
          </w:tcPr>
          <w:p w14:paraId="79FD0E5D" w14:textId="77777777" w:rsidR="00F20D14" w:rsidRPr="002B1C07" w:rsidRDefault="00F2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7E78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esig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C</w:t>
            </w:r>
            <w:r w:rsidR="007E78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therine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F466B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E78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atum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7E78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awoya</w:t>
            </w:r>
            <w:proofErr w:type="spellEnd"/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E78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F466B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 </w:t>
            </w:r>
            <w:proofErr w:type="spellStart"/>
            <w:r w:rsidR="000A203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gut</w:t>
            </w:r>
            <w:proofErr w:type="spellEnd"/>
            <w:r w:rsidR="007E78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oram</w:t>
            </w:r>
            <w:r w:rsidR="00C7638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C7638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piso</w:t>
            </w:r>
            <w:proofErr w:type="spellEnd"/>
            <w:r w:rsidR="00C7638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ulius / Ayebare Hillary</w:t>
            </w:r>
          </w:p>
        </w:tc>
        <w:tc>
          <w:tcPr>
            <w:tcW w:w="270" w:type="pct"/>
            <w:vAlign w:val="center"/>
          </w:tcPr>
          <w:p w14:paraId="7C1CED68" w14:textId="77777777" w:rsidR="00F20D14" w:rsidRPr="002B1C07" w:rsidRDefault="00F20D1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7CCCB713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2" w:type="pct"/>
          </w:tcPr>
          <w:p w14:paraId="54983D53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67" w:type="pct"/>
          </w:tcPr>
          <w:p w14:paraId="6F7588DE" w14:textId="77777777" w:rsidR="00F20D14" w:rsidRPr="002B1C07" w:rsidRDefault="00F20D1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LAB 1 </w:t>
            </w:r>
          </w:p>
          <w:p w14:paraId="0B10A630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20ED6BC" w14:textId="77777777" w:rsidTr="003F10AA">
        <w:tc>
          <w:tcPr>
            <w:tcW w:w="419" w:type="pct"/>
          </w:tcPr>
          <w:p w14:paraId="37BA2583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553" w:type="pct"/>
            <w:vAlign w:val="center"/>
          </w:tcPr>
          <w:p w14:paraId="7B3DDD97" w14:textId="77777777" w:rsidR="00F20D14" w:rsidRPr="002B1C07" w:rsidRDefault="00F2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3</w:t>
            </w:r>
          </w:p>
        </w:tc>
        <w:tc>
          <w:tcPr>
            <w:tcW w:w="1148" w:type="pct"/>
            <w:vAlign w:val="center"/>
          </w:tcPr>
          <w:p w14:paraId="0F6AE33E" w14:textId="77777777" w:rsidR="00F20D14" w:rsidRPr="002B1C07" w:rsidRDefault="00F2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-Business Technologies</w:t>
            </w:r>
          </w:p>
        </w:tc>
        <w:tc>
          <w:tcPr>
            <w:tcW w:w="1237" w:type="pct"/>
            <w:vAlign w:val="center"/>
          </w:tcPr>
          <w:p w14:paraId="129C7EE5" w14:textId="77777777" w:rsidR="00F20D14" w:rsidRPr="002B1C07" w:rsidRDefault="00FD066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iwand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FF64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lbert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FF647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ajara</w:t>
            </w:r>
            <w:r w:rsidR="00344A2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</w:t>
            </w:r>
            <w:proofErr w:type="spellEnd"/>
            <w:r w:rsidR="007E205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muwaya</w:t>
            </w:r>
          </w:p>
        </w:tc>
        <w:tc>
          <w:tcPr>
            <w:tcW w:w="270" w:type="pct"/>
            <w:vAlign w:val="center"/>
          </w:tcPr>
          <w:p w14:paraId="18BCC19B" w14:textId="77777777" w:rsidR="00F20D14" w:rsidRPr="002B1C07" w:rsidRDefault="00F20D1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1C5C0372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2" w:type="pct"/>
          </w:tcPr>
          <w:p w14:paraId="10FCDF5E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667" w:type="pct"/>
          </w:tcPr>
          <w:p w14:paraId="5011E068" w14:textId="77777777" w:rsidR="00F20D14" w:rsidRPr="002B1C07" w:rsidRDefault="00F20D1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  <w:p w14:paraId="58DAC5A7" w14:textId="77777777" w:rsidR="00F20D14" w:rsidRPr="002B1C07" w:rsidRDefault="00F20D1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WTO &amp; </w:t>
            </w:r>
          </w:p>
          <w:p w14:paraId="5BDD89A2" w14:textId="77777777" w:rsidR="00F20D14" w:rsidRPr="002B1C07" w:rsidRDefault="00F20D1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LAB 1</w:t>
            </w:r>
          </w:p>
          <w:p w14:paraId="5CF5F041" w14:textId="77777777" w:rsidR="00F20D14" w:rsidRPr="002B1C07" w:rsidRDefault="00F20D1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</w:p>
        </w:tc>
      </w:tr>
      <w:tr w:rsidR="002B1C07" w:rsidRPr="002B1C07" w14:paraId="0381A6F7" w14:textId="77777777" w:rsidTr="003F10AA">
        <w:tc>
          <w:tcPr>
            <w:tcW w:w="419" w:type="pct"/>
          </w:tcPr>
          <w:p w14:paraId="6E50E46D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553" w:type="pct"/>
            <w:vAlign w:val="center"/>
          </w:tcPr>
          <w:p w14:paraId="30582CA6" w14:textId="77777777" w:rsidR="00F20D14" w:rsidRPr="002B1C07" w:rsidRDefault="00F2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4</w:t>
            </w:r>
          </w:p>
        </w:tc>
        <w:tc>
          <w:tcPr>
            <w:tcW w:w="1148" w:type="pct"/>
            <w:vAlign w:val="center"/>
          </w:tcPr>
          <w:p w14:paraId="41B5AA4E" w14:textId="77777777" w:rsidR="00F20D14" w:rsidRPr="002B1C07" w:rsidRDefault="00F2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et Concepts and Web Design</w:t>
            </w:r>
          </w:p>
        </w:tc>
        <w:tc>
          <w:tcPr>
            <w:tcW w:w="1237" w:type="pct"/>
            <w:vAlign w:val="center"/>
          </w:tcPr>
          <w:p w14:paraId="71534F8B" w14:textId="77777777" w:rsidR="00BC6936" w:rsidRPr="002B1C07" w:rsidRDefault="0031276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sendi</w:t>
            </w:r>
            <w:proofErr w:type="spellEnd"/>
            <w:r w:rsidR="00BC693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S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muel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BC693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7E205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tebi Bashir</w:t>
            </w:r>
          </w:p>
          <w:p w14:paraId="241F8634" w14:textId="77777777" w:rsidR="00F20D14" w:rsidRPr="002B1C07" w:rsidRDefault="00F2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86C325C" w14:textId="77777777" w:rsidR="00F20D14" w:rsidRPr="002B1C07" w:rsidRDefault="00F20D1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19D4D97A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2" w:type="pct"/>
          </w:tcPr>
          <w:p w14:paraId="15A7DFEF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67" w:type="pct"/>
          </w:tcPr>
          <w:p w14:paraId="644699A8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WTO AND ADB LAB I </w:t>
            </w:r>
          </w:p>
        </w:tc>
      </w:tr>
      <w:tr w:rsidR="00F20D14" w:rsidRPr="002B1C07" w14:paraId="5B7BE64A" w14:textId="77777777" w:rsidTr="003F10AA">
        <w:tc>
          <w:tcPr>
            <w:tcW w:w="419" w:type="pct"/>
          </w:tcPr>
          <w:p w14:paraId="1FEEF88C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553" w:type="pct"/>
            <w:vAlign w:val="center"/>
          </w:tcPr>
          <w:p w14:paraId="2DC1C9C9" w14:textId="77777777" w:rsidR="00F20D14" w:rsidRPr="002B1C07" w:rsidRDefault="00F2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5</w:t>
            </w:r>
          </w:p>
        </w:tc>
        <w:tc>
          <w:tcPr>
            <w:tcW w:w="1148" w:type="pct"/>
            <w:vAlign w:val="center"/>
          </w:tcPr>
          <w:p w14:paraId="7E66DCF6" w14:textId="77777777" w:rsidR="00F20D14" w:rsidRPr="002B1C07" w:rsidRDefault="00F2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bject Oriented Programming</w:t>
            </w:r>
          </w:p>
        </w:tc>
        <w:tc>
          <w:tcPr>
            <w:tcW w:w="1237" w:type="pct"/>
            <w:vAlign w:val="center"/>
          </w:tcPr>
          <w:p w14:paraId="4B37CB5E" w14:textId="77777777" w:rsidR="00F20D14" w:rsidRPr="002B1C07" w:rsidRDefault="00F20D1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91353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dul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91353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amba</w:t>
            </w:r>
            <w:proofErr w:type="spellEnd"/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F466B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91353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jung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91353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odfrey</w:t>
            </w:r>
          </w:p>
        </w:tc>
        <w:tc>
          <w:tcPr>
            <w:tcW w:w="270" w:type="pct"/>
            <w:vAlign w:val="center"/>
          </w:tcPr>
          <w:p w14:paraId="3681B4AF" w14:textId="77777777" w:rsidR="00F20D14" w:rsidRPr="002B1C07" w:rsidRDefault="00F20D1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25" w:type="pct"/>
          </w:tcPr>
          <w:p w14:paraId="28FD67C1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2" w:type="pct"/>
          </w:tcPr>
          <w:p w14:paraId="1C822A36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667" w:type="pct"/>
          </w:tcPr>
          <w:p w14:paraId="489A1DF4" w14:textId="77777777" w:rsidR="00F20D14" w:rsidRPr="002B1C07" w:rsidRDefault="00F20D1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LAB 1</w:t>
            </w:r>
          </w:p>
        </w:tc>
      </w:tr>
    </w:tbl>
    <w:p w14:paraId="3B3E9E1E" w14:textId="77777777" w:rsidR="00D35EA1" w:rsidRPr="002B1C07" w:rsidRDefault="00D35EA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C44BAB0" w14:textId="77777777" w:rsidR="003F10AA" w:rsidRPr="002B1C07" w:rsidRDefault="003F10A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3BAF151" w14:textId="77777777" w:rsidR="002F2342" w:rsidRPr="002B1C07" w:rsidRDefault="002F2342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BUSINESS COMPUTING YEAR THREE - GROUP A – </w:t>
      </w:r>
      <w:r w:rsidR="00645F15" w:rsidRPr="002B1C07">
        <w:rPr>
          <w:rFonts w:ascii="Book Antiqua" w:hAnsi="Book Antiqua"/>
          <w:b/>
          <w:sz w:val="18"/>
          <w:szCs w:val="18"/>
        </w:rPr>
        <w:t>(20</w:t>
      </w:r>
      <w:r w:rsidRPr="002B1C07">
        <w:rPr>
          <w:rFonts w:ascii="Book Antiqua" w:hAnsi="Book Antiqua"/>
          <w:b/>
          <w:sz w:val="18"/>
          <w:szCs w:val="18"/>
        </w:rPr>
        <w:t xml:space="preserve">0) 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15559814" w14:textId="77777777" w:rsidTr="002F2342">
        <w:tc>
          <w:tcPr>
            <w:tcW w:w="941" w:type="pct"/>
          </w:tcPr>
          <w:p w14:paraId="55C8822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0836B25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564A41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0F7390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753B05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40A1AC2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FADEE71" w14:textId="77777777" w:rsidTr="002F2342">
        <w:tc>
          <w:tcPr>
            <w:tcW w:w="941" w:type="pct"/>
          </w:tcPr>
          <w:p w14:paraId="0FB7F72F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1F92773B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50F4CBE7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34" w:type="pct"/>
          </w:tcPr>
          <w:p w14:paraId="5A3F42F8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834" w:type="pct"/>
          </w:tcPr>
          <w:p w14:paraId="47F90D11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832" w:type="pct"/>
          </w:tcPr>
          <w:p w14:paraId="3877315F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086C9DEA" w14:textId="77777777" w:rsidTr="002F2342">
        <w:tc>
          <w:tcPr>
            <w:tcW w:w="941" w:type="pct"/>
          </w:tcPr>
          <w:p w14:paraId="5EA1323A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6910B85B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417D5A5E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34" w:type="pct"/>
          </w:tcPr>
          <w:p w14:paraId="0100A3CA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834" w:type="pct"/>
          </w:tcPr>
          <w:p w14:paraId="1098357B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832" w:type="pct"/>
          </w:tcPr>
          <w:p w14:paraId="3A4872E5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587E06CE" w14:textId="77777777" w:rsidTr="002F2342">
        <w:tc>
          <w:tcPr>
            <w:tcW w:w="941" w:type="pct"/>
          </w:tcPr>
          <w:p w14:paraId="49F2C637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01AB0C44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1A024FD7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834" w:type="pct"/>
          </w:tcPr>
          <w:p w14:paraId="65BDBB5B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34" w:type="pct"/>
          </w:tcPr>
          <w:p w14:paraId="3AC97125" w14:textId="77777777" w:rsidR="00220ECE" w:rsidRPr="002B1C07" w:rsidRDefault="009F5AA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5D065F2C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</w:tr>
      <w:tr w:rsidR="00220ECE" w:rsidRPr="002B1C07" w14:paraId="17F1A4D5" w14:textId="77777777" w:rsidTr="002F2342">
        <w:tc>
          <w:tcPr>
            <w:tcW w:w="941" w:type="pct"/>
          </w:tcPr>
          <w:p w14:paraId="75D7F548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78E9D34C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3D5C0C76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834" w:type="pct"/>
          </w:tcPr>
          <w:p w14:paraId="0F56DC78" w14:textId="77777777" w:rsidR="00220ECE" w:rsidRPr="002B1C07" w:rsidRDefault="009F5AA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34" w:type="pct"/>
          </w:tcPr>
          <w:p w14:paraId="125493A8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51B14003" w14:textId="77777777" w:rsidR="00220ECE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C4D4EE1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CD7DCDD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786"/>
        <w:gridCol w:w="994"/>
        <w:gridCol w:w="1770"/>
        <w:gridCol w:w="2085"/>
        <w:gridCol w:w="486"/>
        <w:gridCol w:w="628"/>
        <w:gridCol w:w="671"/>
        <w:gridCol w:w="1596"/>
      </w:tblGrid>
      <w:tr w:rsidR="002B1C07" w:rsidRPr="002B1C07" w14:paraId="49CB7023" w14:textId="77777777" w:rsidTr="003F10AA">
        <w:tc>
          <w:tcPr>
            <w:tcW w:w="396" w:type="pct"/>
          </w:tcPr>
          <w:p w14:paraId="7040DCE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498" w:type="pct"/>
          </w:tcPr>
          <w:p w14:paraId="03687DB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2" w:type="pct"/>
          </w:tcPr>
          <w:p w14:paraId="5AAB94A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7" w:type="pct"/>
          </w:tcPr>
          <w:p w14:paraId="03725C8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1" w:type="pct"/>
          </w:tcPr>
          <w:p w14:paraId="55537D2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15" w:type="pct"/>
          </w:tcPr>
          <w:p w14:paraId="7EF6300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36" w:type="pct"/>
          </w:tcPr>
          <w:p w14:paraId="459CEF4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46" w:type="pct"/>
          </w:tcPr>
          <w:p w14:paraId="3094714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E78B92C" w14:textId="77777777" w:rsidTr="003F10AA">
        <w:tc>
          <w:tcPr>
            <w:tcW w:w="396" w:type="pct"/>
          </w:tcPr>
          <w:p w14:paraId="1C99CE67" w14:textId="77777777" w:rsidR="00C33B10" w:rsidRPr="002B1C07" w:rsidRDefault="00C33B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498" w:type="pct"/>
            <w:vAlign w:val="center"/>
          </w:tcPr>
          <w:p w14:paraId="538FF72B" w14:textId="77777777" w:rsidR="00C33B10" w:rsidRPr="002B1C07" w:rsidRDefault="00C33B1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1042" w:type="pct"/>
            <w:vAlign w:val="center"/>
          </w:tcPr>
          <w:p w14:paraId="550A1DD6" w14:textId="77777777" w:rsidR="00C33B10" w:rsidRPr="002B1C07" w:rsidRDefault="00C33B1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217" w:type="pct"/>
            <w:vAlign w:val="center"/>
          </w:tcPr>
          <w:p w14:paraId="00278632" w14:textId="77777777" w:rsidR="00707876" w:rsidRPr="002B1C07" w:rsidRDefault="0088452D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ahmood </w:t>
            </w:r>
            <w:r w:rsidR="008366F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aza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8366F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0753CB6A" w14:textId="77777777" w:rsidR="00C33B10" w:rsidRPr="002B1C07" w:rsidRDefault="008366F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yond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im</w:t>
            </w:r>
            <w:r w:rsidR="004D39C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</w:t>
            </w:r>
            <w:proofErr w:type="spellEnd"/>
          </w:p>
        </w:tc>
        <w:tc>
          <w:tcPr>
            <w:tcW w:w="251" w:type="pct"/>
            <w:vAlign w:val="center"/>
          </w:tcPr>
          <w:p w14:paraId="34AF4B2C" w14:textId="77777777" w:rsidR="00C33B10" w:rsidRPr="002B1C07" w:rsidRDefault="00C33B1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15" w:type="pct"/>
          </w:tcPr>
          <w:p w14:paraId="43E3988A" w14:textId="77777777" w:rsidR="00C33B10" w:rsidRPr="002B1C07" w:rsidRDefault="00C33B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707876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336" w:type="pct"/>
          </w:tcPr>
          <w:p w14:paraId="0D5FAE41" w14:textId="77777777" w:rsidR="00C33B10" w:rsidRPr="002B1C07" w:rsidRDefault="0070787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946" w:type="pct"/>
          </w:tcPr>
          <w:p w14:paraId="2AACB3C1" w14:textId="77777777" w:rsidR="00C33B10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8353C7" w:rsidRPr="002B1C07">
              <w:rPr>
                <w:rFonts w:ascii="Book Antiqua" w:hAnsi="Book Antiqua"/>
                <w:sz w:val="18"/>
                <w:szCs w:val="18"/>
              </w:rPr>
              <w:t>.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F10AA" w:rsidRPr="002B1C07">
              <w:rPr>
                <w:rFonts w:ascii="Book Antiqua" w:hAnsi="Book Antiqua"/>
                <w:sz w:val="18"/>
                <w:szCs w:val="18"/>
              </w:rPr>
              <w:t>FLOOR</w:t>
            </w:r>
          </w:p>
        </w:tc>
      </w:tr>
      <w:tr w:rsidR="002B1C07" w:rsidRPr="002B1C07" w14:paraId="02026F2A" w14:textId="77777777" w:rsidTr="003F10AA">
        <w:tc>
          <w:tcPr>
            <w:tcW w:w="396" w:type="pct"/>
          </w:tcPr>
          <w:p w14:paraId="3864A075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498" w:type="pct"/>
            <w:vAlign w:val="center"/>
          </w:tcPr>
          <w:p w14:paraId="076C6952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6</w:t>
            </w:r>
          </w:p>
        </w:tc>
        <w:tc>
          <w:tcPr>
            <w:tcW w:w="1042" w:type="pct"/>
            <w:vAlign w:val="center"/>
          </w:tcPr>
          <w:p w14:paraId="651126D5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erprise Network Administration &amp; Management</w:t>
            </w:r>
          </w:p>
        </w:tc>
        <w:tc>
          <w:tcPr>
            <w:tcW w:w="1217" w:type="pct"/>
            <w:vAlign w:val="center"/>
          </w:tcPr>
          <w:p w14:paraId="5E0BB47C" w14:textId="77777777" w:rsidR="00047092" w:rsidRPr="002B1C07" w:rsidRDefault="005628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7E205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dul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l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6B0E2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sentumbwe</w:t>
            </w:r>
            <w:proofErr w:type="spellEnd"/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6B0E2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0470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endi</w:t>
            </w:r>
            <w:proofErr w:type="spellEnd"/>
            <w:r w:rsidR="000470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uel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470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3D5EC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ero</w:t>
            </w:r>
            <w:proofErr w:type="spellEnd"/>
            <w:r w:rsidR="006C27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bdallah</w:t>
            </w:r>
          </w:p>
        </w:tc>
        <w:tc>
          <w:tcPr>
            <w:tcW w:w="251" w:type="pct"/>
            <w:vAlign w:val="center"/>
          </w:tcPr>
          <w:p w14:paraId="0217E399" w14:textId="77777777" w:rsidR="008A54D9" w:rsidRPr="002B1C07" w:rsidRDefault="008A54D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15" w:type="pct"/>
          </w:tcPr>
          <w:p w14:paraId="6983234B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36" w:type="pct"/>
          </w:tcPr>
          <w:p w14:paraId="66EDF5B9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46" w:type="pct"/>
          </w:tcPr>
          <w:p w14:paraId="51F8A641" w14:textId="77777777" w:rsidR="00707876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8353C7" w:rsidRPr="002B1C07">
              <w:rPr>
                <w:rFonts w:ascii="Book Antiqua" w:hAnsi="Book Antiqua"/>
                <w:sz w:val="18"/>
                <w:szCs w:val="18"/>
              </w:rPr>
              <w:t>.</w:t>
            </w:r>
            <w:r w:rsidR="003F10AA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F10AA" w:rsidRPr="002B1C07">
              <w:rPr>
                <w:rFonts w:ascii="Book Antiqua" w:hAnsi="Book Antiqua"/>
                <w:sz w:val="18"/>
                <w:szCs w:val="18"/>
              </w:rPr>
              <w:t>FLOOR</w:t>
            </w:r>
            <w:r w:rsidR="00707876" w:rsidRPr="002B1C07">
              <w:rPr>
                <w:rFonts w:ascii="Book Antiqua" w:hAnsi="Book Antiqua"/>
                <w:sz w:val="18"/>
                <w:szCs w:val="18"/>
              </w:rPr>
              <w:t xml:space="preserve"> &amp;</w:t>
            </w:r>
          </w:p>
          <w:p w14:paraId="4B0EE29B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DB LAB </w:t>
            </w:r>
            <w:r w:rsidR="00FE7624"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  <w:p w14:paraId="151829BB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DB LAB </w:t>
            </w:r>
            <w:r w:rsidR="00FE7624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  <w:p w14:paraId="5B05A11B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9321F98" w14:textId="77777777" w:rsidTr="003F10AA">
        <w:tc>
          <w:tcPr>
            <w:tcW w:w="396" w:type="pct"/>
          </w:tcPr>
          <w:p w14:paraId="326F5661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498" w:type="pct"/>
            <w:vAlign w:val="center"/>
          </w:tcPr>
          <w:p w14:paraId="7451A2F3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3117</w:t>
            </w:r>
          </w:p>
        </w:tc>
        <w:tc>
          <w:tcPr>
            <w:tcW w:w="1042" w:type="pct"/>
            <w:vAlign w:val="center"/>
          </w:tcPr>
          <w:p w14:paraId="7AE541B4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search Methods</w:t>
            </w:r>
          </w:p>
        </w:tc>
        <w:tc>
          <w:tcPr>
            <w:tcW w:w="1217" w:type="pct"/>
            <w:vAlign w:val="center"/>
          </w:tcPr>
          <w:p w14:paraId="4816994A" w14:textId="77777777" w:rsidR="008A54D9" w:rsidRPr="002B1C07" w:rsidRDefault="00382D83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f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r w:rsidR="006B0E2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bert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eyune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6B0E2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y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ali</w:t>
            </w:r>
            <w:r w:rsidR="002A346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Kato Ismael</w:t>
            </w:r>
          </w:p>
        </w:tc>
        <w:tc>
          <w:tcPr>
            <w:tcW w:w="251" w:type="pct"/>
            <w:vAlign w:val="center"/>
          </w:tcPr>
          <w:p w14:paraId="26039250" w14:textId="77777777" w:rsidR="008A54D9" w:rsidRPr="002B1C07" w:rsidRDefault="008A54D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15" w:type="pct"/>
          </w:tcPr>
          <w:p w14:paraId="7210C626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36" w:type="pct"/>
          </w:tcPr>
          <w:p w14:paraId="088E9DC3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46" w:type="pct"/>
          </w:tcPr>
          <w:p w14:paraId="6247025A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</w:t>
            </w:r>
          </w:p>
        </w:tc>
      </w:tr>
      <w:tr w:rsidR="00C33B10" w:rsidRPr="002B1C07" w14:paraId="21491935" w14:textId="77777777" w:rsidTr="003F10AA">
        <w:tc>
          <w:tcPr>
            <w:tcW w:w="396" w:type="pct"/>
          </w:tcPr>
          <w:p w14:paraId="72F2EF72" w14:textId="77777777" w:rsidR="00C33B10" w:rsidRPr="002B1C07" w:rsidRDefault="00C33B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498" w:type="pct"/>
            <w:vAlign w:val="center"/>
          </w:tcPr>
          <w:p w14:paraId="6CD8D176" w14:textId="77777777" w:rsidR="00C33B10" w:rsidRPr="002B1C07" w:rsidRDefault="00C33B1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102</w:t>
            </w:r>
          </w:p>
        </w:tc>
        <w:tc>
          <w:tcPr>
            <w:tcW w:w="1042" w:type="pct"/>
            <w:vAlign w:val="center"/>
          </w:tcPr>
          <w:p w14:paraId="54E88F2E" w14:textId="77777777" w:rsidR="00C33B10" w:rsidRPr="002B1C07" w:rsidRDefault="00C33B1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217" w:type="pct"/>
            <w:vAlign w:val="center"/>
          </w:tcPr>
          <w:p w14:paraId="78C9C687" w14:textId="77777777" w:rsidR="00FB797F" w:rsidRPr="002B1C07" w:rsidRDefault="00FB797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himbis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E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gar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6FD21BAE" w14:textId="77777777" w:rsidR="00C33B10" w:rsidRPr="002B1C07" w:rsidRDefault="00FB797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birye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a</w:t>
            </w:r>
          </w:p>
        </w:tc>
        <w:tc>
          <w:tcPr>
            <w:tcW w:w="251" w:type="pct"/>
            <w:vAlign w:val="center"/>
          </w:tcPr>
          <w:p w14:paraId="6A7CDF1D" w14:textId="77777777" w:rsidR="00C33B10" w:rsidRPr="002B1C07" w:rsidRDefault="00C33B1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15" w:type="pct"/>
          </w:tcPr>
          <w:p w14:paraId="538853F2" w14:textId="77777777" w:rsidR="00C33B10" w:rsidRPr="002B1C07" w:rsidRDefault="00C33B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36" w:type="pct"/>
          </w:tcPr>
          <w:p w14:paraId="300940C8" w14:textId="77777777" w:rsidR="00C33B10" w:rsidRPr="002B1C07" w:rsidRDefault="00C33B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946" w:type="pct"/>
          </w:tcPr>
          <w:p w14:paraId="6E0718A3" w14:textId="77777777" w:rsidR="00C33B10" w:rsidRPr="002B1C07" w:rsidRDefault="00220E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</w:t>
            </w:r>
          </w:p>
        </w:tc>
      </w:tr>
    </w:tbl>
    <w:p w14:paraId="0C58C0A0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43E280B5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>Choose any one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654"/>
        <w:gridCol w:w="954"/>
        <w:gridCol w:w="2028"/>
        <w:gridCol w:w="2178"/>
        <w:gridCol w:w="306"/>
        <w:gridCol w:w="505"/>
        <w:gridCol w:w="655"/>
        <w:gridCol w:w="1736"/>
      </w:tblGrid>
      <w:tr w:rsidR="002B1C07" w:rsidRPr="002B1C07" w14:paraId="7AF59B1E" w14:textId="77777777" w:rsidTr="00E01AD2">
        <w:tc>
          <w:tcPr>
            <w:tcW w:w="363" w:type="pct"/>
          </w:tcPr>
          <w:p w14:paraId="63707DA3" w14:textId="77777777" w:rsidR="00C33B10" w:rsidRPr="002B1C07" w:rsidRDefault="00C33B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</w:t>
            </w:r>
          </w:p>
        </w:tc>
        <w:tc>
          <w:tcPr>
            <w:tcW w:w="529" w:type="pct"/>
            <w:vAlign w:val="center"/>
          </w:tcPr>
          <w:p w14:paraId="6D90C6E8" w14:textId="77777777" w:rsidR="00C33B10" w:rsidRPr="002B1C07" w:rsidRDefault="00C33B1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C3123</w:t>
            </w:r>
          </w:p>
        </w:tc>
        <w:tc>
          <w:tcPr>
            <w:tcW w:w="1154" w:type="pct"/>
            <w:vAlign w:val="center"/>
          </w:tcPr>
          <w:p w14:paraId="662B9350" w14:textId="77777777" w:rsidR="00C33B10" w:rsidRPr="002B1C07" w:rsidRDefault="00C33B1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Telecommunications</w:t>
            </w:r>
          </w:p>
        </w:tc>
        <w:tc>
          <w:tcPr>
            <w:tcW w:w="1223" w:type="pct"/>
            <w:vAlign w:val="center"/>
          </w:tcPr>
          <w:p w14:paraId="30BF4698" w14:textId="77777777" w:rsidR="00C33B10" w:rsidRPr="002B1C07" w:rsidRDefault="00382D83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ul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dal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2F3BF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35040997" w14:textId="77777777" w:rsidR="002F3BF9" w:rsidRPr="002B1C07" w:rsidRDefault="00382D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</w:t>
            </w:r>
            <w:r w:rsidR="003172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ba</w:t>
            </w:r>
            <w:proofErr w:type="spellEnd"/>
            <w:r w:rsidR="007E205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du</w:t>
            </w:r>
            <w:r w:rsidR="007E205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ubuy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R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ogers </w:t>
            </w:r>
          </w:p>
        </w:tc>
        <w:tc>
          <w:tcPr>
            <w:tcW w:w="170" w:type="pct"/>
            <w:vAlign w:val="center"/>
          </w:tcPr>
          <w:p w14:paraId="76F0AD8F" w14:textId="77777777" w:rsidR="00C33B10" w:rsidRPr="002B1C07" w:rsidRDefault="00C33B1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280" w:type="pct"/>
          </w:tcPr>
          <w:p w14:paraId="0A3F40A3" w14:textId="77777777" w:rsidR="00C33B10" w:rsidRPr="002B1C07" w:rsidRDefault="00C33B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89" w:type="pct"/>
          </w:tcPr>
          <w:p w14:paraId="379F6018" w14:textId="77777777" w:rsidR="00C33B10" w:rsidRPr="002B1C07" w:rsidRDefault="00C33B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93" w:type="pct"/>
          </w:tcPr>
          <w:p w14:paraId="78363901" w14:textId="77777777" w:rsidR="00C33B10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8353C7" w:rsidRPr="002B1C07">
              <w:rPr>
                <w:rFonts w:ascii="Book Antiqua" w:hAnsi="Book Antiqua"/>
                <w:sz w:val="18"/>
                <w:szCs w:val="18"/>
              </w:rPr>
              <w:t>.</w:t>
            </w:r>
            <w:r w:rsidRPr="002B1C07">
              <w:rPr>
                <w:rFonts w:ascii="Book Antiqua" w:hAnsi="Book Antiqua"/>
                <w:sz w:val="18"/>
                <w:szCs w:val="18"/>
              </w:rPr>
              <w:t>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R &amp; </w:t>
            </w:r>
            <w:r w:rsidR="00C33B10" w:rsidRPr="002B1C07">
              <w:rPr>
                <w:rFonts w:ascii="Book Antiqua" w:hAnsi="Book Antiqua"/>
                <w:sz w:val="18"/>
                <w:szCs w:val="18"/>
              </w:rPr>
              <w:t xml:space="preserve">ADB LAB </w:t>
            </w:r>
            <w:r w:rsidR="00FE7624"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  <w:p w14:paraId="5335D5B8" w14:textId="77777777" w:rsidR="000855F3" w:rsidRPr="002B1C07" w:rsidRDefault="000855F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5354E582" w14:textId="77777777" w:rsidR="00C33B10" w:rsidRPr="002B1C07" w:rsidRDefault="00C33B1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</w:tr>
      <w:tr w:rsidR="00C33B10" w:rsidRPr="002B1C07" w14:paraId="34CCC5CB" w14:textId="77777777" w:rsidTr="00E01AD2">
        <w:tc>
          <w:tcPr>
            <w:tcW w:w="363" w:type="pct"/>
          </w:tcPr>
          <w:p w14:paraId="3B4CC782" w14:textId="77777777" w:rsidR="00C33B10" w:rsidRPr="002B1C07" w:rsidRDefault="00C33B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529" w:type="pct"/>
            <w:vAlign w:val="center"/>
          </w:tcPr>
          <w:p w14:paraId="0B8E9894" w14:textId="77777777" w:rsidR="00C33B10" w:rsidRPr="002B1C07" w:rsidRDefault="00C33B1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4</w:t>
            </w:r>
          </w:p>
        </w:tc>
        <w:tc>
          <w:tcPr>
            <w:tcW w:w="1154" w:type="pct"/>
            <w:vAlign w:val="center"/>
          </w:tcPr>
          <w:p w14:paraId="78800AC7" w14:textId="77777777" w:rsidR="00C33B10" w:rsidRPr="002B1C07" w:rsidRDefault="00C33B1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rporate Data base Management</w:t>
            </w:r>
          </w:p>
        </w:tc>
        <w:tc>
          <w:tcPr>
            <w:tcW w:w="1223" w:type="pct"/>
            <w:vAlign w:val="center"/>
          </w:tcPr>
          <w:p w14:paraId="632A6A27" w14:textId="77777777" w:rsidR="00413DBA" w:rsidRPr="002B1C07" w:rsidRDefault="00DB3E3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</w:t>
            </w:r>
            <w:r w:rsidR="0083607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ward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83607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iro</w:t>
            </w:r>
            <w:r w:rsidR="00E01A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413DB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83607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utebi </w:t>
            </w:r>
            <w:r w:rsidR="00413DB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83607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hir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413DB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83607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nifac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</w:t>
            </w:r>
            <w:r w:rsidR="0083607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ma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E01A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83607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uel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</w:t>
            </w:r>
            <w:r w:rsidR="0083607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u</w:t>
            </w:r>
            <w:proofErr w:type="spellEnd"/>
          </w:p>
          <w:p w14:paraId="6D374FBA" w14:textId="77777777" w:rsidR="00413DBA" w:rsidRPr="002B1C07" w:rsidRDefault="00413DB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70" w:type="pct"/>
            <w:vAlign w:val="center"/>
          </w:tcPr>
          <w:p w14:paraId="7DFA928B" w14:textId="77777777" w:rsidR="00C33B10" w:rsidRPr="002B1C07" w:rsidRDefault="00C33B1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280" w:type="pct"/>
          </w:tcPr>
          <w:p w14:paraId="10D4E7FE" w14:textId="77777777" w:rsidR="00C33B10" w:rsidRPr="002B1C07" w:rsidRDefault="00C33B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89" w:type="pct"/>
          </w:tcPr>
          <w:p w14:paraId="52D4BABD" w14:textId="77777777" w:rsidR="00C33B10" w:rsidRPr="002B1C07" w:rsidRDefault="00C33B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93" w:type="pct"/>
          </w:tcPr>
          <w:p w14:paraId="460CB8BB" w14:textId="77777777" w:rsidR="00C33B10" w:rsidRPr="002B1C07" w:rsidRDefault="00F84A9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HORT TOWER IST FLOOR</w:t>
            </w:r>
          </w:p>
          <w:p w14:paraId="7117B021" w14:textId="77777777" w:rsidR="000855F3" w:rsidRPr="002B1C07" w:rsidRDefault="000855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LAB </w:t>
            </w:r>
            <w:r w:rsidR="00FE762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</w:tr>
    </w:tbl>
    <w:p w14:paraId="2ECCD47D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3008DCA" w14:textId="77777777" w:rsidR="00E54411" w:rsidRPr="002B1C07" w:rsidRDefault="00E5441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74C31B5" w14:textId="77777777" w:rsidR="002F2342" w:rsidRPr="002B1C07" w:rsidRDefault="002F2342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COMP</w:t>
      </w:r>
      <w:r w:rsidR="00D65782" w:rsidRPr="002B1C07">
        <w:rPr>
          <w:rFonts w:ascii="Book Antiqua" w:hAnsi="Book Antiqua"/>
          <w:b/>
          <w:sz w:val="18"/>
          <w:szCs w:val="18"/>
        </w:rPr>
        <w:t>UTING YEAR THREE - GROUP B – (150</w:t>
      </w:r>
      <w:r w:rsidRPr="002B1C07">
        <w:rPr>
          <w:rFonts w:ascii="Book Antiqua" w:hAnsi="Book Antiqua"/>
          <w:b/>
          <w:sz w:val="18"/>
          <w:szCs w:val="18"/>
        </w:rPr>
        <w:t xml:space="preserve">) 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1D18EAD5" w14:textId="77777777" w:rsidTr="002F2342">
        <w:tc>
          <w:tcPr>
            <w:tcW w:w="941" w:type="pct"/>
          </w:tcPr>
          <w:p w14:paraId="511BD6D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340E61D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6CBECC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847D50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6C3561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ECB6CC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DD2076C" w14:textId="77777777" w:rsidTr="002F2342">
        <w:tc>
          <w:tcPr>
            <w:tcW w:w="941" w:type="pct"/>
          </w:tcPr>
          <w:p w14:paraId="5FF5AD5E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6F08CDA1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3FC59B90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34" w:type="pct"/>
          </w:tcPr>
          <w:p w14:paraId="1AEDC9BE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834" w:type="pct"/>
          </w:tcPr>
          <w:p w14:paraId="2F613D1D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832" w:type="pct"/>
          </w:tcPr>
          <w:p w14:paraId="40725920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4B964803" w14:textId="77777777" w:rsidTr="002F2342">
        <w:tc>
          <w:tcPr>
            <w:tcW w:w="941" w:type="pct"/>
          </w:tcPr>
          <w:p w14:paraId="7D73C287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5CFA9E77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159E2AF4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34" w:type="pct"/>
          </w:tcPr>
          <w:p w14:paraId="6FE27F72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834" w:type="pct"/>
          </w:tcPr>
          <w:p w14:paraId="5F402A14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832" w:type="pct"/>
          </w:tcPr>
          <w:p w14:paraId="3B9B303C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51309B43" w14:textId="77777777" w:rsidTr="002F2342">
        <w:tc>
          <w:tcPr>
            <w:tcW w:w="941" w:type="pct"/>
          </w:tcPr>
          <w:p w14:paraId="5F55693D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6AB3344E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77EA8ACB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834" w:type="pct"/>
          </w:tcPr>
          <w:p w14:paraId="7BDB949D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34" w:type="pct"/>
          </w:tcPr>
          <w:p w14:paraId="31E14971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2ACB3803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</w:tr>
      <w:tr w:rsidR="00F84A95" w:rsidRPr="002B1C07" w14:paraId="47ED03D9" w14:textId="77777777" w:rsidTr="002F2342">
        <w:tc>
          <w:tcPr>
            <w:tcW w:w="941" w:type="pct"/>
          </w:tcPr>
          <w:p w14:paraId="50C140D1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20E065D9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5BAFFA17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834" w:type="pct"/>
          </w:tcPr>
          <w:p w14:paraId="091A3068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34" w:type="pct"/>
          </w:tcPr>
          <w:p w14:paraId="4CBFB669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71C5AF8F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AB98242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9C7036D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786"/>
        <w:gridCol w:w="994"/>
        <w:gridCol w:w="1616"/>
        <w:gridCol w:w="2027"/>
        <w:gridCol w:w="487"/>
        <w:gridCol w:w="653"/>
        <w:gridCol w:w="671"/>
        <w:gridCol w:w="1782"/>
      </w:tblGrid>
      <w:tr w:rsidR="002B1C07" w:rsidRPr="002B1C07" w14:paraId="393C1B49" w14:textId="77777777" w:rsidTr="003D5EC0">
        <w:tc>
          <w:tcPr>
            <w:tcW w:w="436" w:type="pct"/>
          </w:tcPr>
          <w:p w14:paraId="12DB6A8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06938A0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7" w:type="pct"/>
          </w:tcPr>
          <w:p w14:paraId="6522EA1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4" w:type="pct"/>
          </w:tcPr>
          <w:p w14:paraId="077C1D8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3F855FF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62" w:type="pct"/>
          </w:tcPr>
          <w:p w14:paraId="7AC0639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41B9B3A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89" w:type="pct"/>
          </w:tcPr>
          <w:p w14:paraId="0C2D199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0E8AB72" w14:textId="77777777" w:rsidTr="003D5EC0">
        <w:tc>
          <w:tcPr>
            <w:tcW w:w="436" w:type="pct"/>
          </w:tcPr>
          <w:p w14:paraId="51EFA067" w14:textId="77777777" w:rsidR="002F5885" w:rsidRPr="002B1C07" w:rsidRDefault="002F58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51" w:type="pct"/>
            <w:vAlign w:val="center"/>
          </w:tcPr>
          <w:p w14:paraId="70E963EF" w14:textId="77777777" w:rsidR="002F5885" w:rsidRPr="002B1C07" w:rsidRDefault="002F58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897" w:type="pct"/>
            <w:vAlign w:val="center"/>
          </w:tcPr>
          <w:p w14:paraId="44ABC3D5" w14:textId="77777777" w:rsidR="002F5885" w:rsidRPr="002B1C07" w:rsidRDefault="002F58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124" w:type="pct"/>
            <w:vAlign w:val="center"/>
          </w:tcPr>
          <w:p w14:paraId="0C848D89" w14:textId="77777777" w:rsidR="00707876" w:rsidRPr="002B1C07" w:rsidRDefault="0088452D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ahmood </w:t>
            </w:r>
            <w:r w:rsidR="008366F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aza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8366F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54367B5D" w14:textId="77777777" w:rsidR="002F5885" w:rsidRPr="002B1C07" w:rsidRDefault="008366F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yond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im</w:t>
            </w:r>
            <w:r w:rsidR="004D39C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</w:t>
            </w:r>
            <w:proofErr w:type="spellEnd"/>
          </w:p>
        </w:tc>
        <w:tc>
          <w:tcPr>
            <w:tcW w:w="270" w:type="pct"/>
            <w:vAlign w:val="center"/>
          </w:tcPr>
          <w:p w14:paraId="49277A46" w14:textId="77777777" w:rsidR="002F5885" w:rsidRPr="002B1C07" w:rsidRDefault="002F588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2" w:type="pct"/>
          </w:tcPr>
          <w:p w14:paraId="0A8AA0F5" w14:textId="77777777" w:rsidR="002F5885" w:rsidRPr="002B1C07" w:rsidRDefault="002F58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707876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372" w:type="pct"/>
          </w:tcPr>
          <w:p w14:paraId="034D7C19" w14:textId="77777777" w:rsidR="002F5885" w:rsidRPr="002B1C07" w:rsidRDefault="0070787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989" w:type="pct"/>
          </w:tcPr>
          <w:p w14:paraId="4E9E7B2F" w14:textId="77777777" w:rsidR="002F5885" w:rsidRPr="002B1C07" w:rsidRDefault="002F5885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HORT TOWER </w:t>
            </w:r>
            <w:r w:rsidR="00F84A95" w:rsidRPr="002B1C07">
              <w:rPr>
                <w:rFonts w:ascii="Book Antiqua" w:hAnsi="Book Antiqua"/>
                <w:sz w:val="18"/>
                <w:szCs w:val="18"/>
              </w:rPr>
              <w:t>1</w:t>
            </w:r>
            <w:r w:rsidR="00F84A95"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="00F84A95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FLOOR</w:t>
            </w:r>
          </w:p>
        </w:tc>
      </w:tr>
      <w:tr w:rsidR="002B1C07" w:rsidRPr="002B1C07" w14:paraId="240B994E" w14:textId="77777777" w:rsidTr="003D5EC0">
        <w:tc>
          <w:tcPr>
            <w:tcW w:w="436" w:type="pct"/>
          </w:tcPr>
          <w:p w14:paraId="6905F812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551" w:type="pct"/>
            <w:vAlign w:val="center"/>
          </w:tcPr>
          <w:p w14:paraId="250ACB91" w14:textId="77777777" w:rsidR="00F84A95" w:rsidRPr="002B1C07" w:rsidRDefault="00F84A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6</w:t>
            </w:r>
          </w:p>
        </w:tc>
        <w:tc>
          <w:tcPr>
            <w:tcW w:w="897" w:type="pct"/>
            <w:vAlign w:val="center"/>
          </w:tcPr>
          <w:p w14:paraId="2A304B46" w14:textId="77777777" w:rsidR="00F84A95" w:rsidRPr="002B1C07" w:rsidRDefault="00F84A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erprise Network Administration &amp; Management</w:t>
            </w:r>
          </w:p>
        </w:tc>
        <w:tc>
          <w:tcPr>
            <w:tcW w:w="1124" w:type="pct"/>
            <w:vAlign w:val="center"/>
          </w:tcPr>
          <w:p w14:paraId="19C48EDA" w14:textId="77777777" w:rsidR="00F84A95" w:rsidRPr="002B1C07" w:rsidRDefault="00B05A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dul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l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7E205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sentumbwe</w:t>
            </w:r>
            <w:proofErr w:type="spellEnd"/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7E205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ero</w:t>
            </w:r>
            <w:proofErr w:type="spellEnd"/>
            <w:r w:rsidR="00186AF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dul</w:t>
            </w:r>
            <w:r w:rsidR="003D5EC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186AF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24A9138B" w14:textId="77777777" w:rsidR="00186AF8" w:rsidRPr="002B1C07" w:rsidRDefault="00186AF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end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uel</w:t>
            </w:r>
          </w:p>
        </w:tc>
        <w:tc>
          <w:tcPr>
            <w:tcW w:w="270" w:type="pct"/>
            <w:vAlign w:val="center"/>
          </w:tcPr>
          <w:p w14:paraId="055F86E1" w14:textId="77777777" w:rsidR="00F84A95" w:rsidRPr="002B1C07" w:rsidRDefault="00F84A9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2" w:type="pct"/>
          </w:tcPr>
          <w:p w14:paraId="3CC60EE0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15357681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89" w:type="pct"/>
          </w:tcPr>
          <w:p w14:paraId="3F0FDF25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</w:t>
            </w:r>
          </w:p>
          <w:p w14:paraId="5EF075B1" w14:textId="77777777" w:rsidR="00BD45D6" w:rsidRPr="002B1C07" w:rsidRDefault="00BD45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DB LAB </w:t>
            </w:r>
            <w:r w:rsidR="00FE7624"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  <w:p w14:paraId="49DFECAE" w14:textId="77777777" w:rsidR="00BD45D6" w:rsidRPr="002B1C07" w:rsidRDefault="00BD45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DB LAB </w:t>
            </w:r>
            <w:r w:rsidR="00FE7624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  <w:p w14:paraId="2E879FD6" w14:textId="77777777" w:rsidR="00BD45D6" w:rsidRPr="002B1C07" w:rsidRDefault="00BD45D6" w:rsidP="001A6D86"/>
        </w:tc>
      </w:tr>
      <w:tr w:rsidR="002B1C07" w:rsidRPr="002B1C07" w14:paraId="7972AEA8" w14:textId="77777777" w:rsidTr="003D5EC0">
        <w:tc>
          <w:tcPr>
            <w:tcW w:w="436" w:type="pct"/>
          </w:tcPr>
          <w:p w14:paraId="6C050087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551" w:type="pct"/>
            <w:vAlign w:val="center"/>
          </w:tcPr>
          <w:p w14:paraId="16F227EB" w14:textId="77777777" w:rsidR="00F84A95" w:rsidRPr="002B1C07" w:rsidRDefault="00F84A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3117</w:t>
            </w:r>
          </w:p>
        </w:tc>
        <w:tc>
          <w:tcPr>
            <w:tcW w:w="897" w:type="pct"/>
            <w:vAlign w:val="center"/>
          </w:tcPr>
          <w:p w14:paraId="62F212FF" w14:textId="77777777" w:rsidR="00F84A95" w:rsidRPr="002B1C07" w:rsidRDefault="00F84A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search Methods</w:t>
            </w:r>
          </w:p>
        </w:tc>
        <w:tc>
          <w:tcPr>
            <w:tcW w:w="1124" w:type="pct"/>
            <w:vAlign w:val="center"/>
          </w:tcPr>
          <w:p w14:paraId="7BCFBC6A" w14:textId="77777777" w:rsidR="00F84A95" w:rsidRPr="002B1C07" w:rsidRDefault="00B05A6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f.</w:t>
            </w:r>
            <w:r w:rsidR="007E205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obert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eyune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3D5EC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FF2C1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="00FF2C1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.</w:t>
            </w:r>
            <w:proofErr w:type="spellEnd"/>
            <w:r w:rsidR="00FF2C1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y</w:t>
            </w:r>
            <w:r w:rsidR="00FF2C1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ali</w:t>
            </w:r>
            <w:r w:rsidR="008611C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Kato Ismael</w:t>
            </w:r>
          </w:p>
        </w:tc>
        <w:tc>
          <w:tcPr>
            <w:tcW w:w="270" w:type="pct"/>
            <w:vAlign w:val="center"/>
          </w:tcPr>
          <w:p w14:paraId="6B7C3168" w14:textId="77777777" w:rsidR="00F84A95" w:rsidRPr="002B1C07" w:rsidRDefault="00F84A9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62" w:type="pct"/>
          </w:tcPr>
          <w:p w14:paraId="16804936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52855BC8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89" w:type="pct"/>
          </w:tcPr>
          <w:p w14:paraId="611EE637" w14:textId="77777777" w:rsidR="00F84A95" w:rsidRPr="002B1C07" w:rsidRDefault="00F84A95" w:rsidP="001A6D86">
            <w:r w:rsidRPr="002B1C07">
              <w:rPr>
                <w:rFonts w:ascii="Book Antiqua" w:hAnsi="Book Antiqua"/>
                <w:sz w:val="18"/>
                <w:szCs w:val="18"/>
              </w:rPr>
              <w:t>SHORT 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</w:t>
            </w:r>
          </w:p>
        </w:tc>
      </w:tr>
      <w:tr w:rsidR="00F84A95" w:rsidRPr="002B1C07" w14:paraId="6530C220" w14:textId="77777777" w:rsidTr="003D5EC0">
        <w:tc>
          <w:tcPr>
            <w:tcW w:w="436" w:type="pct"/>
          </w:tcPr>
          <w:p w14:paraId="3FA36BB3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51" w:type="pct"/>
            <w:vAlign w:val="center"/>
          </w:tcPr>
          <w:p w14:paraId="7B6797DA" w14:textId="77777777" w:rsidR="00F84A95" w:rsidRPr="002B1C07" w:rsidRDefault="00F84A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102</w:t>
            </w:r>
          </w:p>
        </w:tc>
        <w:tc>
          <w:tcPr>
            <w:tcW w:w="897" w:type="pct"/>
            <w:vAlign w:val="center"/>
          </w:tcPr>
          <w:p w14:paraId="503980A1" w14:textId="77777777" w:rsidR="00F84A95" w:rsidRPr="002B1C07" w:rsidRDefault="00F84A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124" w:type="pct"/>
            <w:vAlign w:val="center"/>
          </w:tcPr>
          <w:p w14:paraId="490872D6" w14:textId="77777777" w:rsidR="00FB797F" w:rsidRPr="002B1C07" w:rsidRDefault="00FB797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umuza</w:t>
            </w:r>
            <w:proofErr w:type="spellEnd"/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C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audia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F07A0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7E205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F07A0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ukungu</w:t>
            </w:r>
            <w:proofErr w:type="spellEnd"/>
            <w:r w:rsidR="00F07A0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ariam</w:t>
            </w:r>
          </w:p>
        </w:tc>
        <w:tc>
          <w:tcPr>
            <w:tcW w:w="270" w:type="pct"/>
            <w:vAlign w:val="center"/>
          </w:tcPr>
          <w:p w14:paraId="642A471E" w14:textId="77777777" w:rsidR="00F84A95" w:rsidRPr="002B1C07" w:rsidRDefault="00F84A9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2" w:type="pct"/>
          </w:tcPr>
          <w:p w14:paraId="44F73FC3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5C55EAF6" w14:textId="77777777" w:rsidR="00F84A95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989" w:type="pct"/>
          </w:tcPr>
          <w:p w14:paraId="6723D860" w14:textId="77777777" w:rsidR="00F84A95" w:rsidRPr="002B1C07" w:rsidRDefault="00F84A95" w:rsidP="001A6D86">
            <w:r w:rsidRPr="002B1C07">
              <w:rPr>
                <w:rFonts w:ascii="Book Antiqua" w:hAnsi="Book Antiqua"/>
                <w:sz w:val="18"/>
                <w:szCs w:val="18"/>
              </w:rPr>
              <w:t>SHORT 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</w:t>
            </w:r>
          </w:p>
        </w:tc>
      </w:tr>
    </w:tbl>
    <w:p w14:paraId="1A942B01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414295FD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>Choose any one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654"/>
        <w:gridCol w:w="954"/>
        <w:gridCol w:w="1874"/>
        <w:gridCol w:w="2107"/>
        <w:gridCol w:w="331"/>
        <w:gridCol w:w="688"/>
        <w:gridCol w:w="655"/>
        <w:gridCol w:w="1753"/>
      </w:tblGrid>
      <w:tr w:rsidR="002B1C07" w:rsidRPr="002B1C07" w14:paraId="01AC9FD9" w14:textId="77777777" w:rsidTr="003F10AA">
        <w:tc>
          <w:tcPr>
            <w:tcW w:w="328" w:type="pct"/>
          </w:tcPr>
          <w:p w14:paraId="3280CF78" w14:textId="77777777" w:rsidR="000935EE" w:rsidRPr="002B1C07" w:rsidRDefault="000935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</w:t>
            </w:r>
          </w:p>
        </w:tc>
        <w:tc>
          <w:tcPr>
            <w:tcW w:w="478" w:type="pct"/>
            <w:vAlign w:val="center"/>
          </w:tcPr>
          <w:p w14:paraId="12A41027" w14:textId="77777777" w:rsidR="000935EE" w:rsidRPr="002B1C07" w:rsidRDefault="000935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C3123</w:t>
            </w:r>
          </w:p>
        </w:tc>
        <w:tc>
          <w:tcPr>
            <w:tcW w:w="974" w:type="pct"/>
            <w:vAlign w:val="center"/>
          </w:tcPr>
          <w:p w14:paraId="3B0C6EAD" w14:textId="77777777" w:rsidR="000935EE" w:rsidRPr="002B1C07" w:rsidRDefault="000935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Telecommunications</w:t>
            </w:r>
          </w:p>
        </w:tc>
        <w:tc>
          <w:tcPr>
            <w:tcW w:w="1199" w:type="pct"/>
            <w:vAlign w:val="center"/>
          </w:tcPr>
          <w:p w14:paraId="66FEB9C3" w14:textId="77777777" w:rsidR="000935EE" w:rsidRPr="002B1C07" w:rsidRDefault="004163F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bdal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ule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7E205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186AF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kubuya </w:t>
            </w:r>
            <w:r w:rsidR="00186AF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gers</w:t>
            </w:r>
            <w:r w:rsidR="00186AF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552962A7" w14:textId="77777777" w:rsidR="00186AF8" w:rsidRPr="002B1C07" w:rsidRDefault="00186AF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</w:t>
            </w:r>
            <w:r w:rsidR="003172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ba</w:t>
            </w:r>
            <w:proofErr w:type="spellEnd"/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dul</w:t>
            </w:r>
          </w:p>
        </w:tc>
        <w:tc>
          <w:tcPr>
            <w:tcW w:w="214" w:type="pct"/>
            <w:vAlign w:val="center"/>
          </w:tcPr>
          <w:p w14:paraId="2FBA8154" w14:textId="77777777" w:rsidR="000935EE" w:rsidRPr="002B1C07" w:rsidRDefault="000935E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2" w:type="pct"/>
          </w:tcPr>
          <w:p w14:paraId="21003322" w14:textId="77777777" w:rsidR="000935EE" w:rsidRPr="002B1C07" w:rsidRDefault="000935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8" w:type="pct"/>
          </w:tcPr>
          <w:p w14:paraId="1FB65AFF" w14:textId="77777777" w:rsidR="000935EE" w:rsidRPr="002B1C07" w:rsidRDefault="000935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1028" w:type="pct"/>
          </w:tcPr>
          <w:p w14:paraId="31CDB298" w14:textId="77777777" w:rsidR="000935EE" w:rsidRPr="002B1C07" w:rsidRDefault="00F84A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 &amp; </w:t>
            </w:r>
            <w:r w:rsidR="000935EE" w:rsidRPr="002B1C07">
              <w:rPr>
                <w:rFonts w:ascii="Book Antiqua" w:hAnsi="Book Antiqua"/>
                <w:sz w:val="18"/>
                <w:szCs w:val="18"/>
              </w:rPr>
              <w:t xml:space="preserve">ADB LAB </w:t>
            </w:r>
            <w:r w:rsidR="00FE7624"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  <w:p w14:paraId="3B492F69" w14:textId="77777777" w:rsidR="000935EE" w:rsidRPr="002B1C07" w:rsidRDefault="000935E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</w:tr>
      <w:tr w:rsidR="00F84A95" w:rsidRPr="002B1C07" w14:paraId="20728700" w14:textId="77777777" w:rsidTr="003F10AA">
        <w:trPr>
          <w:trHeight w:val="350"/>
        </w:trPr>
        <w:tc>
          <w:tcPr>
            <w:tcW w:w="328" w:type="pct"/>
          </w:tcPr>
          <w:p w14:paraId="567CECFF" w14:textId="77777777" w:rsidR="000935EE" w:rsidRPr="002B1C07" w:rsidRDefault="000935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478" w:type="pct"/>
            <w:vAlign w:val="center"/>
          </w:tcPr>
          <w:p w14:paraId="119CD014" w14:textId="77777777" w:rsidR="000935EE" w:rsidRPr="002B1C07" w:rsidRDefault="000935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4</w:t>
            </w:r>
          </w:p>
        </w:tc>
        <w:tc>
          <w:tcPr>
            <w:tcW w:w="974" w:type="pct"/>
            <w:vAlign w:val="center"/>
          </w:tcPr>
          <w:p w14:paraId="47E746CA" w14:textId="77777777" w:rsidR="000935EE" w:rsidRPr="002B1C07" w:rsidRDefault="000935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rporate Data base Management</w:t>
            </w:r>
          </w:p>
        </w:tc>
        <w:tc>
          <w:tcPr>
            <w:tcW w:w="1199" w:type="pct"/>
            <w:vAlign w:val="center"/>
          </w:tcPr>
          <w:p w14:paraId="0E937DB7" w14:textId="77777777" w:rsidR="00186AF8" w:rsidRPr="002B1C07" w:rsidRDefault="00302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dward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iro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7E205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3262C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oniface </w:t>
            </w:r>
            <w:r w:rsidR="003262C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ma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3262C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186AF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utebi </w:t>
            </w:r>
            <w:r w:rsidR="00186AF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hir/</w:t>
            </w:r>
          </w:p>
          <w:p w14:paraId="4B4A9026" w14:textId="77777777" w:rsidR="00186AF8" w:rsidRPr="002B1C07" w:rsidRDefault="00186AF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lunywa</w:t>
            </w:r>
            <w:proofErr w:type="spellEnd"/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E205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li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688E444" w14:textId="77777777" w:rsidR="000935EE" w:rsidRPr="002B1C07" w:rsidRDefault="00186AF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uel</w:t>
            </w:r>
          </w:p>
        </w:tc>
        <w:tc>
          <w:tcPr>
            <w:tcW w:w="214" w:type="pct"/>
            <w:vAlign w:val="center"/>
          </w:tcPr>
          <w:p w14:paraId="4CA9ABBE" w14:textId="77777777" w:rsidR="000935EE" w:rsidRPr="002B1C07" w:rsidRDefault="000935E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2" w:type="pct"/>
          </w:tcPr>
          <w:p w14:paraId="242E63DA" w14:textId="77777777" w:rsidR="000935EE" w:rsidRPr="002B1C07" w:rsidRDefault="000935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8" w:type="pct"/>
          </w:tcPr>
          <w:p w14:paraId="22B97525" w14:textId="77777777" w:rsidR="000935EE" w:rsidRPr="002B1C07" w:rsidRDefault="000935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1028" w:type="pct"/>
          </w:tcPr>
          <w:p w14:paraId="3FCFC2D7" w14:textId="77777777" w:rsidR="000935EE" w:rsidRPr="002B1C07" w:rsidRDefault="00F84A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HORT TOWER 1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FLOOR &amp; </w:t>
            </w:r>
            <w:r w:rsidR="002F5885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LAB </w:t>
            </w:r>
            <w:r w:rsidR="00FE762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</w:tr>
    </w:tbl>
    <w:p w14:paraId="64B1DD1F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67CCB1A" w14:textId="77777777" w:rsidR="00355708" w:rsidRPr="002B1C07" w:rsidRDefault="0035570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C8859F2" w14:textId="77777777" w:rsidR="00E54411" w:rsidRPr="002B1C07" w:rsidRDefault="00E5441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5EF66EB" w14:textId="77777777" w:rsidR="002F2342" w:rsidRPr="002B1C07" w:rsidRDefault="002F2342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COMPUTING YEAR THREE - GROUP C – (</w:t>
      </w:r>
      <w:r w:rsidR="00D65782" w:rsidRPr="002B1C07">
        <w:rPr>
          <w:rFonts w:ascii="Book Antiqua" w:hAnsi="Book Antiqua"/>
          <w:b/>
          <w:sz w:val="18"/>
          <w:szCs w:val="18"/>
        </w:rPr>
        <w:t>100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577243C1" w14:textId="77777777" w:rsidTr="002F2342">
        <w:tc>
          <w:tcPr>
            <w:tcW w:w="833" w:type="pct"/>
          </w:tcPr>
          <w:p w14:paraId="6C4BFC3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3A17C8A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D7AC16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95A98D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3A60C5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434C4E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35B9120" w14:textId="77777777" w:rsidTr="002F2342">
        <w:tc>
          <w:tcPr>
            <w:tcW w:w="833" w:type="pct"/>
          </w:tcPr>
          <w:p w14:paraId="559E36A7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31A381F4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68BD4CF2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34" w:type="pct"/>
          </w:tcPr>
          <w:p w14:paraId="413DE1EA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834" w:type="pct"/>
          </w:tcPr>
          <w:p w14:paraId="7E10AD77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832" w:type="pct"/>
          </w:tcPr>
          <w:p w14:paraId="60DB97CE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5670B636" w14:textId="77777777" w:rsidTr="002F2342">
        <w:tc>
          <w:tcPr>
            <w:tcW w:w="833" w:type="pct"/>
          </w:tcPr>
          <w:p w14:paraId="4ADB69EB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5E7B286C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35CA9F16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34" w:type="pct"/>
          </w:tcPr>
          <w:p w14:paraId="3945DF64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834" w:type="pct"/>
          </w:tcPr>
          <w:p w14:paraId="4897D558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832" w:type="pct"/>
          </w:tcPr>
          <w:p w14:paraId="03E07EE4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6FD07AA0" w14:textId="77777777" w:rsidTr="002F2342">
        <w:tc>
          <w:tcPr>
            <w:tcW w:w="833" w:type="pct"/>
          </w:tcPr>
          <w:p w14:paraId="3D0B1719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6D81FFFB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2F464196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834" w:type="pct"/>
          </w:tcPr>
          <w:p w14:paraId="354EE5A5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34" w:type="pct"/>
          </w:tcPr>
          <w:p w14:paraId="2ECCAFBA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7D7E42AA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</w:tr>
      <w:tr w:rsidR="0016414D" w:rsidRPr="002B1C07" w14:paraId="1BABFBBA" w14:textId="77777777" w:rsidTr="002F2342">
        <w:tc>
          <w:tcPr>
            <w:tcW w:w="833" w:type="pct"/>
          </w:tcPr>
          <w:p w14:paraId="2BFD4A88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2F21075E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21247153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834" w:type="pct"/>
          </w:tcPr>
          <w:p w14:paraId="0E1C3E45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34" w:type="pct"/>
          </w:tcPr>
          <w:p w14:paraId="6C8D8A9F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0D0BE063" w14:textId="77777777" w:rsidR="0016414D" w:rsidRPr="002B1C07" w:rsidRDefault="0016414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FE4C62B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69330EA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786"/>
        <w:gridCol w:w="994"/>
        <w:gridCol w:w="1616"/>
        <w:gridCol w:w="2112"/>
        <w:gridCol w:w="487"/>
        <w:gridCol w:w="801"/>
        <w:gridCol w:w="671"/>
        <w:gridCol w:w="1549"/>
      </w:tblGrid>
      <w:tr w:rsidR="002B1C07" w:rsidRPr="002B1C07" w14:paraId="5CD624D6" w14:textId="77777777" w:rsidTr="003F10AA">
        <w:tc>
          <w:tcPr>
            <w:tcW w:w="436" w:type="pct"/>
          </w:tcPr>
          <w:p w14:paraId="07C8844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3287A0F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7" w:type="pct"/>
          </w:tcPr>
          <w:p w14:paraId="1837D3C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71" w:type="pct"/>
          </w:tcPr>
          <w:p w14:paraId="30C4C9F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88503E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1F3F32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36C44CD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59" w:type="pct"/>
          </w:tcPr>
          <w:p w14:paraId="23C522D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A15824E" w14:textId="77777777" w:rsidTr="003F10AA">
        <w:tc>
          <w:tcPr>
            <w:tcW w:w="436" w:type="pct"/>
          </w:tcPr>
          <w:p w14:paraId="1E500F52" w14:textId="77777777" w:rsidR="0038355A" w:rsidRPr="002B1C07" w:rsidRDefault="0038355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51" w:type="pct"/>
            <w:vAlign w:val="center"/>
          </w:tcPr>
          <w:p w14:paraId="00686DA6" w14:textId="77777777" w:rsidR="0038355A" w:rsidRPr="002B1C07" w:rsidRDefault="0038355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897" w:type="pct"/>
            <w:vAlign w:val="center"/>
          </w:tcPr>
          <w:p w14:paraId="414316E7" w14:textId="77777777" w:rsidR="0038355A" w:rsidRPr="002B1C07" w:rsidRDefault="0038355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171" w:type="pct"/>
            <w:vAlign w:val="center"/>
          </w:tcPr>
          <w:p w14:paraId="45D26C18" w14:textId="77777777" w:rsidR="00B37B81" w:rsidRPr="002B1C07" w:rsidRDefault="0088452D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ahmood </w:t>
            </w:r>
            <w:r w:rsidR="009067A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aza</w:t>
            </w:r>
            <w:r w:rsidR="009067A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3489A438" w14:textId="77777777" w:rsidR="0038355A" w:rsidRPr="002B1C07" w:rsidRDefault="009067A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yond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im</w:t>
            </w:r>
            <w:r w:rsidR="004D39C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</w:t>
            </w:r>
            <w:proofErr w:type="spellEnd"/>
          </w:p>
        </w:tc>
        <w:tc>
          <w:tcPr>
            <w:tcW w:w="270" w:type="pct"/>
            <w:vAlign w:val="center"/>
          </w:tcPr>
          <w:p w14:paraId="1F6DC778" w14:textId="77777777" w:rsidR="0038355A" w:rsidRPr="002B1C07" w:rsidRDefault="0038355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518A193D" w14:textId="77777777" w:rsidR="0038355A" w:rsidRPr="002B1C07" w:rsidRDefault="00DB23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39F72069" w14:textId="77777777" w:rsidR="0038355A" w:rsidRPr="002B1C07" w:rsidRDefault="00DB23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859" w:type="pct"/>
          </w:tcPr>
          <w:p w14:paraId="58A34185" w14:textId="77777777" w:rsidR="0038355A" w:rsidRPr="002B1C07" w:rsidRDefault="00D36E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 FLOOR</w:t>
            </w:r>
          </w:p>
        </w:tc>
      </w:tr>
      <w:tr w:rsidR="002B1C07" w:rsidRPr="002B1C07" w14:paraId="34D735DC" w14:textId="77777777" w:rsidTr="003F10AA">
        <w:tc>
          <w:tcPr>
            <w:tcW w:w="436" w:type="pct"/>
          </w:tcPr>
          <w:p w14:paraId="7634AEE4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551" w:type="pct"/>
            <w:vAlign w:val="center"/>
          </w:tcPr>
          <w:p w14:paraId="5E2668BF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6</w:t>
            </w:r>
          </w:p>
        </w:tc>
        <w:tc>
          <w:tcPr>
            <w:tcW w:w="897" w:type="pct"/>
            <w:vAlign w:val="center"/>
          </w:tcPr>
          <w:p w14:paraId="028D5469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erprise Network Administration &amp; Management</w:t>
            </w:r>
          </w:p>
        </w:tc>
        <w:tc>
          <w:tcPr>
            <w:tcW w:w="1171" w:type="pct"/>
            <w:vAlign w:val="center"/>
          </w:tcPr>
          <w:p w14:paraId="02EBFEA4" w14:textId="77777777" w:rsidR="008A54D9" w:rsidRPr="002B1C07" w:rsidRDefault="0010734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6B0E2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dul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l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</w:t>
            </w:r>
            <w:r w:rsidR="000343E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entumbwe</w:t>
            </w:r>
            <w:proofErr w:type="spellEnd"/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er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dullah </w:t>
            </w:r>
            <w:r w:rsidR="00FF2C1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3294796D" w14:textId="77777777" w:rsidR="00FF2C18" w:rsidRPr="002B1C07" w:rsidRDefault="00FF2C1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end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uel</w:t>
            </w:r>
          </w:p>
        </w:tc>
        <w:tc>
          <w:tcPr>
            <w:tcW w:w="270" w:type="pct"/>
            <w:vAlign w:val="center"/>
          </w:tcPr>
          <w:p w14:paraId="05031CA5" w14:textId="77777777" w:rsidR="008A54D9" w:rsidRPr="002B1C07" w:rsidRDefault="008A54D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36E8DCD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2342E397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59" w:type="pct"/>
          </w:tcPr>
          <w:p w14:paraId="5821E3D5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 FLOOR</w:t>
            </w:r>
          </w:p>
          <w:p w14:paraId="272E4343" w14:textId="77777777" w:rsidR="008A54D9" w:rsidRPr="002B1C07" w:rsidRDefault="008A54D9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DB LAB </w:t>
            </w:r>
            <w:r w:rsidR="00FE7624" w:rsidRPr="002B1C07">
              <w:rPr>
                <w:rFonts w:ascii="Book Antiqua" w:hAnsi="Book Antiqua"/>
                <w:sz w:val="18"/>
                <w:szCs w:val="18"/>
              </w:rPr>
              <w:t>1</w:t>
            </w:r>
            <w:r w:rsidR="0016414D" w:rsidRPr="002B1C07">
              <w:rPr>
                <w:rFonts w:ascii="Book Antiqua" w:hAnsi="Book Antiqua"/>
                <w:sz w:val="18"/>
                <w:szCs w:val="18"/>
              </w:rPr>
              <w:t xml:space="preserve"> &amp; </w:t>
            </w:r>
            <w:r w:rsidR="00FE7624"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6A6FF528" w14:textId="77777777" w:rsidTr="003F10AA">
        <w:tc>
          <w:tcPr>
            <w:tcW w:w="436" w:type="pct"/>
          </w:tcPr>
          <w:p w14:paraId="3F3A0E91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551" w:type="pct"/>
            <w:vAlign w:val="center"/>
          </w:tcPr>
          <w:p w14:paraId="314D9BC1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3117</w:t>
            </w:r>
          </w:p>
        </w:tc>
        <w:tc>
          <w:tcPr>
            <w:tcW w:w="897" w:type="pct"/>
            <w:vAlign w:val="center"/>
          </w:tcPr>
          <w:p w14:paraId="095D151B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search Methods</w:t>
            </w:r>
          </w:p>
        </w:tc>
        <w:tc>
          <w:tcPr>
            <w:tcW w:w="1171" w:type="pct"/>
            <w:vAlign w:val="center"/>
          </w:tcPr>
          <w:p w14:paraId="52FF660E" w14:textId="77777777" w:rsidR="008A54D9" w:rsidRPr="002B1C07" w:rsidRDefault="004B1FEC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f.</w:t>
            </w:r>
            <w:r w:rsidR="000343E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bert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eyune/</w:t>
            </w:r>
          </w:p>
          <w:p w14:paraId="2AFAF83C" w14:textId="77777777" w:rsidR="00FF2C18" w:rsidRPr="002B1C07" w:rsidRDefault="00FF2C1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.</w:t>
            </w:r>
            <w:proofErr w:type="spellEnd"/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y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ali</w:t>
            </w:r>
            <w:r w:rsidR="008611C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Kato Ismael</w:t>
            </w:r>
          </w:p>
        </w:tc>
        <w:tc>
          <w:tcPr>
            <w:tcW w:w="270" w:type="pct"/>
            <w:vAlign w:val="center"/>
          </w:tcPr>
          <w:p w14:paraId="7911E4C5" w14:textId="77777777" w:rsidR="008A54D9" w:rsidRPr="002B1C07" w:rsidRDefault="008A54D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4" w:type="pct"/>
          </w:tcPr>
          <w:p w14:paraId="3E8244A4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269010C9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859" w:type="pct"/>
          </w:tcPr>
          <w:p w14:paraId="7FE0B440" w14:textId="77777777" w:rsidR="008A54D9" w:rsidRPr="002B1C07" w:rsidRDefault="008A54D9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FLOOR</w:t>
            </w:r>
          </w:p>
        </w:tc>
      </w:tr>
      <w:tr w:rsidR="00D36E30" w:rsidRPr="002B1C07" w14:paraId="56C3F8BE" w14:textId="77777777" w:rsidTr="003F10AA">
        <w:tc>
          <w:tcPr>
            <w:tcW w:w="436" w:type="pct"/>
          </w:tcPr>
          <w:p w14:paraId="641CEDC0" w14:textId="77777777" w:rsidR="00D36E30" w:rsidRPr="002B1C07" w:rsidRDefault="00D36E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51" w:type="pct"/>
            <w:vAlign w:val="center"/>
          </w:tcPr>
          <w:p w14:paraId="44D9C002" w14:textId="77777777" w:rsidR="00D36E30" w:rsidRPr="002B1C07" w:rsidRDefault="00D36E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102</w:t>
            </w:r>
          </w:p>
        </w:tc>
        <w:tc>
          <w:tcPr>
            <w:tcW w:w="897" w:type="pct"/>
            <w:vAlign w:val="center"/>
          </w:tcPr>
          <w:p w14:paraId="70A7DDB9" w14:textId="77777777" w:rsidR="00D36E30" w:rsidRPr="002B1C07" w:rsidRDefault="00D36E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171" w:type="pct"/>
            <w:vAlign w:val="center"/>
          </w:tcPr>
          <w:p w14:paraId="72F1E99B" w14:textId="77777777" w:rsidR="00D36E30" w:rsidRPr="002B1C07" w:rsidRDefault="00FB797F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song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isoferi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459BD2A0" w14:textId="77777777" w:rsidR="00FB797F" w:rsidRPr="002B1C07" w:rsidRDefault="00A973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kasule</w:t>
            </w:r>
            <w:proofErr w:type="spellEnd"/>
            <w:r w:rsidR="00FB797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h</w:t>
            </w:r>
          </w:p>
        </w:tc>
        <w:tc>
          <w:tcPr>
            <w:tcW w:w="270" w:type="pct"/>
            <w:vAlign w:val="center"/>
          </w:tcPr>
          <w:p w14:paraId="05EC0C96" w14:textId="77777777" w:rsidR="00D36E30" w:rsidRPr="002B1C07" w:rsidRDefault="00D36E3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BAB7C68" w14:textId="77777777" w:rsidR="00D36E30" w:rsidRPr="002B1C07" w:rsidRDefault="00D36E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0CD0782D" w14:textId="77777777" w:rsidR="00D36E30" w:rsidRPr="002B1C07" w:rsidRDefault="00D36E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59" w:type="pct"/>
          </w:tcPr>
          <w:p w14:paraId="349F1A62" w14:textId="77777777" w:rsidR="00D36E30" w:rsidRPr="002B1C07" w:rsidRDefault="00D36E30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ORT TOWER 1</w:t>
            </w:r>
            <w:r w:rsidRPr="002B1C07">
              <w:rPr>
                <w:rFonts w:ascii="Book Antiqua" w:hAnsi="Book Antiqua"/>
                <w:sz w:val="18"/>
                <w:szCs w:val="18"/>
                <w:vertAlign w:val="superscript"/>
              </w:rPr>
              <w:t>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 FLOOR</w:t>
            </w:r>
          </w:p>
        </w:tc>
      </w:tr>
    </w:tbl>
    <w:p w14:paraId="372A7461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72BF8188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>Choose any one</w:t>
      </w:r>
    </w:p>
    <w:tbl>
      <w:tblPr>
        <w:tblStyle w:val="TableGrid100"/>
        <w:tblW w:w="5001" w:type="pct"/>
        <w:tblLook w:val="04A0" w:firstRow="1" w:lastRow="0" w:firstColumn="1" w:lastColumn="0" w:noHBand="0" w:noVBand="1"/>
      </w:tblPr>
      <w:tblGrid>
        <w:gridCol w:w="655"/>
        <w:gridCol w:w="954"/>
        <w:gridCol w:w="1912"/>
        <w:gridCol w:w="2732"/>
        <w:gridCol w:w="308"/>
        <w:gridCol w:w="505"/>
        <w:gridCol w:w="657"/>
        <w:gridCol w:w="1295"/>
      </w:tblGrid>
      <w:tr w:rsidR="002B1C07" w:rsidRPr="002B1C07" w14:paraId="48238A9D" w14:textId="77777777" w:rsidTr="008A54D9">
        <w:tc>
          <w:tcPr>
            <w:tcW w:w="363" w:type="pct"/>
          </w:tcPr>
          <w:p w14:paraId="37D92582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</w:t>
            </w:r>
          </w:p>
        </w:tc>
        <w:tc>
          <w:tcPr>
            <w:tcW w:w="529" w:type="pct"/>
            <w:vAlign w:val="center"/>
          </w:tcPr>
          <w:p w14:paraId="2080C3AC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C3123</w:t>
            </w:r>
          </w:p>
        </w:tc>
        <w:tc>
          <w:tcPr>
            <w:tcW w:w="1060" w:type="pct"/>
            <w:vAlign w:val="center"/>
          </w:tcPr>
          <w:p w14:paraId="06DF4FFD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Telecommunications</w:t>
            </w:r>
          </w:p>
        </w:tc>
        <w:tc>
          <w:tcPr>
            <w:tcW w:w="1515" w:type="pct"/>
            <w:vAlign w:val="center"/>
          </w:tcPr>
          <w:p w14:paraId="400C60B8" w14:textId="77777777" w:rsidR="008A54D9" w:rsidRPr="002B1C07" w:rsidRDefault="007E5837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.</w:t>
            </w:r>
            <w:proofErr w:type="spellEnd"/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ul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</w:t>
            </w:r>
            <w:r w:rsidR="0021224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dal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35E75B72" w14:textId="77777777" w:rsidR="007E5837" w:rsidRPr="002B1C07" w:rsidRDefault="007E583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</w:t>
            </w:r>
            <w:r w:rsidR="003172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ba</w:t>
            </w:r>
            <w:proofErr w:type="spellEnd"/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dallah/</w:t>
            </w:r>
          </w:p>
          <w:p w14:paraId="07ABEDC6" w14:textId="77777777" w:rsidR="007E5837" w:rsidRPr="002B1C07" w:rsidRDefault="007E583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ubuy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R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gers</w:t>
            </w:r>
          </w:p>
        </w:tc>
        <w:tc>
          <w:tcPr>
            <w:tcW w:w="171" w:type="pct"/>
            <w:vAlign w:val="center"/>
          </w:tcPr>
          <w:p w14:paraId="69CD71BC" w14:textId="77777777" w:rsidR="008A54D9" w:rsidRPr="002B1C07" w:rsidRDefault="008A54D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280" w:type="pct"/>
          </w:tcPr>
          <w:p w14:paraId="09912AF7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4" w:type="pct"/>
          </w:tcPr>
          <w:p w14:paraId="212A0E43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19" w:type="pct"/>
          </w:tcPr>
          <w:p w14:paraId="6571F395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DB LAB </w:t>
            </w:r>
            <w:r w:rsidR="00FE7624"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  <w:p w14:paraId="5F9A93C3" w14:textId="77777777" w:rsidR="008A54D9" w:rsidRPr="002B1C07" w:rsidRDefault="008A54D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</w:tr>
      <w:tr w:rsidR="008A54D9" w:rsidRPr="002B1C07" w14:paraId="50309FAB" w14:textId="77777777" w:rsidTr="008A54D9">
        <w:tc>
          <w:tcPr>
            <w:tcW w:w="363" w:type="pct"/>
          </w:tcPr>
          <w:p w14:paraId="16897CA8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529" w:type="pct"/>
            <w:vAlign w:val="center"/>
          </w:tcPr>
          <w:p w14:paraId="338007C8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4</w:t>
            </w:r>
          </w:p>
        </w:tc>
        <w:tc>
          <w:tcPr>
            <w:tcW w:w="1060" w:type="pct"/>
            <w:vAlign w:val="center"/>
          </w:tcPr>
          <w:p w14:paraId="51B759D3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rporate Data base Management</w:t>
            </w:r>
          </w:p>
        </w:tc>
        <w:tc>
          <w:tcPr>
            <w:tcW w:w="1515" w:type="pct"/>
            <w:vAlign w:val="center"/>
          </w:tcPr>
          <w:p w14:paraId="01FDC926" w14:textId="77777777" w:rsidR="008A54D9" w:rsidRPr="002B1C07" w:rsidRDefault="009F1BB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dward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D23AB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iro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7E583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u</w:t>
            </w:r>
            <w:proofErr w:type="spellEnd"/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E583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uel</w:t>
            </w:r>
            <w:r w:rsidR="007E583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oniface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ma/</w:t>
            </w:r>
          </w:p>
          <w:p w14:paraId="001A73F3" w14:textId="77777777" w:rsidR="007E5837" w:rsidRPr="002B1C07" w:rsidRDefault="007E583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lunyw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i/</w:t>
            </w:r>
          </w:p>
          <w:p w14:paraId="11DEED27" w14:textId="77777777" w:rsidR="007E5837" w:rsidRPr="002B1C07" w:rsidRDefault="007E583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utebi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D23AB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hir</w:t>
            </w:r>
          </w:p>
        </w:tc>
        <w:tc>
          <w:tcPr>
            <w:tcW w:w="171" w:type="pct"/>
            <w:vAlign w:val="center"/>
          </w:tcPr>
          <w:p w14:paraId="303C9A4D" w14:textId="77777777" w:rsidR="008A54D9" w:rsidRPr="002B1C07" w:rsidRDefault="008A54D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280" w:type="pct"/>
          </w:tcPr>
          <w:p w14:paraId="1FF83AD7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4" w:type="pct"/>
          </w:tcPr>
          <w:p w14:paraId="10F60CCB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19" w:type="pct"/>
          </w:tcPr>
          <w:p w14:paraId="4A55948C" w14:textId="77777777" w:rsidR="008A54D9" w:rsidRPr="002B1C07" w:rsidRDefault="008A54D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LAB </w:t>
            </w:r>
            <w:r w:rsidR="00FE762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</w:tr>
    </w:tbl>
    <w:p w14:paraId="746A30AB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8DA1040" w14:textId="77777777" w:rsidR="005C5D1E" w:rsidRPr="002B1C07" w:rsidRDefault="005C5D1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0AE321A" w14:textId="77777777" w:rsidR="005A3622" w:rsidRPr="002B1C07" w:rsidRDefault="005A362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5C4FAE4" w14:textId="77777777" w:rsidR="009D588D" w:rsidRPr="002B1C07" w:rsidRDefault="009D588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OFFICE AND INFORMATION MANAGEMENT YEAR ONE </w:t>
      </w:r>
      <w:r w:rsidR="0024769F" w:rsidRPr="002B1C07">
        <w:rPr>
          <w:rFonts w:ascii="Book Antiqua" w:hAnsi="Book Antiqua"/>
          <w:b/>
          <w:sz w:val="18"/>
          <w:szCs w:val="18"/>
        </w:rPr>
        <w:t>–</w:t>
      </w:r>
      <w:r w:rsidRPr="002B1C07">
        <w:rPr>
          <w:rFonts w:ascii="Book Antiqua" w:hAnsi="Book Antiqua"/>
          <w:b/>
          <w:sz w:val="18"/>
          <w:szCs w:val="18"/>
        </w:rPr>
        <w:t xml:space="preserve"> </w:t>
      </w:r>
      <w:r w:rsidR="0024769F" w:rsidRPr="002B1C07">
        <w:rPr>
          <w:rFonts w:ascii="Book Antiqua" w:hAnsi="Book Antiqua"/>
          <w:b/>
          <w:sz w:val="18"/>
          <w:szCs w:val="18"/>
        </w:rPr>
        <w:t xml:space="preserve">GROUP A </w:t>
      </w:r>
      <w:r w:rsidR="00423AF9" w:rsidRPr="002B1C07">
        <w:rPr>
          <w:rFonts w:ascii="Book Antiqua" w:hAnsi="Book Antiqua"/>
          <w:b/>
          <w:sz w:val="18"/>
          <w:szCs w:val="18"/>
        </w:rPr>
        <w:t>14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13F89454" w14:textId="77777777" w:rsidTr="00E3368D">
        <w:tc>
          <w:tcPr>
            <w:tcW w:w="941" w:type="pct"/>
          </w:tcPr>
          <w:p w14:paraId="30D9E8CD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32C4D07F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37F71AD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B38D603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E76F49A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49284AC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79FB4F5" w14:textId="77777777" w:rsidTr="00E3368D">
        <w:tc>
          <w:tcPr>
            <w:tcW w:w="941" w:type="pct"/>
          </w:tcPr>
          <w:p w14:paraId="425F05D3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526F490A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1251F939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6DD2CB75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AD439D8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4ABBF480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0F4FAB7C" w14:textId="77777777" w:rsidTr="00E3368D">
        <w:tc>
          <w:tcPr>
            <w:tcW w:w="941" w:type="pct"/>
          </w:tcPr>
          <w:p w14:paraId="34EDE868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25F9A99C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75EC989D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10A7C22A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ED073F1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6DFC9E3E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4ECE8A33" w14:textId="77777777" w:rsidTr="00E3368D">
        <w:tc>
          <w:tcPr>
            <w:tcW w:w="941" w:type="pct"/>
          </w:tcPr>
          <w:p w14:paraId="7E726A5E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06678C71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4D837AEE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480FD8EC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2301B51F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138E2282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2B1C07" w14:paraId="184A72A3" w14:textId="77777777" w:rsidTr="00E3368D">
        <w:tc>
          <w:tcPr>
            <w:tcW w:w="941" w:type="pct"/>
          </w:tcPr>
          <w:p w14:paraId="6498B079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50B70C04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1954CB2C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5032907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4549EDC6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4033A4EA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925528" w:rsidRPr="002B1C07" w14:paraId="44F8207B" w14:textId="77777777" w:rsidTr="00E3368D">
        <w:tc>
          <w:tcPr>
            <w:tcW w:w="941" w:type="pct"/>
          </w:tcPr>
          <w:p w14:paraId="7B1C9195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:00 -1:00Pm.</w:t>
            </w:r>
          </w:p>
        </w:tc>
        <w:tc>
          <w:tcPr>
            <w:tcW w:w="725" w:type="pct"/>
          </w:tcPr>
          <w:p w14:paraId="1209EE14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1FF2CF1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56BCB74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2368F9EF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0D4902AB" w14:textId="77777777" w:rsidR="00925528" w:rsidRPr="002B1C07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E02D7A9" w14:textId="77777777" w:rsidR="009D588D" w:rsidRPr="002B1C07" w:rsidRDefault="009D588D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186B73" w14:textId="77777777" w:rsidR="009D588D" w:rsidRPr="002B1C07" w:rsidRDefault="009D588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6"/>
        <w:gridCol w:w="997"/>
        <w:gridCol w:w="1510"/>
        <w:gridCol w:w="2656"/>
        <w:gridCol w:w="486"/>
        <w:gridCol w:w="586"/>
        <w:gridCol w:w="756"/>
        <w:gridCol w:w="1269"/>
      </w:tblGrid>
      <w:tr w:rsidR="002B1C07" w:rsidRPr="002B1C07" w14:paraId="4C578737" w14:textId="77777777" w:rsidTr="003F10AA">
        <w:trPr>
          <w:trHeight w:val="323"/>
        </w:trPr>
        <w:tc>
          <w:tcPr>
            <w:tcW w:w="419" w:type="pct"/>
          </w:tcPr>
          <w:p w14:paraId="19DEFAC3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1A46D878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57" w:type="pct"/>
          </w:tcPr>
          <w:p w14:paraId="2AEB2DF7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507" w:type="pct"/>
          </w:tcPr>
          <w:p w14:paraId="1B4F2351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460A91F3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48" w:type="pct"/>
          </w:tcPr>
          <w:p w14:paraId="1E8DE19C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88" w:type="pct"/>
          </w:tcPr>
          <w:p w14:paraId="4414D857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6EBC640F" w14:textId="77777777" w:rsidR="009D588D" w:rsidRPr="002B1C07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26E74CB" w14:textId="77777777" w:rsidTr="003F10AA">
        <w:tc>
          <w:tcPr>
            <w:tcW w:w="419" w:type="pct"/>
          </w:tcPr>
          <w:p w14:paraId="54EB14E2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3" w:type="pct"/>
            <w:vAlign w:val="bottom"/>
          </w:tcPr>
          <w:p w14:paraId="598CFC04" w14:textId="77777777" w:rsidR="0024691C" w:rsidRPr="002B1C07" w:rsidRDefault="0024691C" w:rsidP="001A6D86">
            <w:pPr>
              <w:ind w:left="-221" w:firstLine="221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3</w:t>
            </w:r>
          </w:p>
        </w:tc>
        <w:tc>
          <w:tcPr>
            <w:tcW w:w="857" w:type="pct"/>
            <w:vAlign w:val="bottom"/>
          </w:tcPr>
          <w:p w14:paraId="10ACFE19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 Accounting</w:t>
            </w:r>
          </w:p>
        </w:tc>
        <w:tc>
          <w:tcPr>
            <w:tcW w:w="1507" w:type="pct"/>
            <w:vAlign w:val="center"/>
          </w:tcPr>
          <w:p w14:paraId="579CB3FC" w14:textId="77777777" w:rsidR="00133F17" w:rsidRPr="002B1C07" w:rsidRDefault="0044702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akalikwir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L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asuli</w:t>
            </w:r>
            <w:proofErr w:type="spellEnd"/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907736"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31B1BF83" w14:textId="77777777" w:rsidR="0024691C" w:rsidRPr="002B1C07" w:rsidRDefault="0044702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aigw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osephine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0343E2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hakir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N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abirye</w:t>
            </w:r>
          </w:p>
        </w:tc>
        <w:tc>
          <w:tcPr>
            <w:tcW w:w="270" w:type="pct"/>
          </w:tcPr>
          <w:p w14:paraId="0B0CCCD3" w14:textId="77777777" w:rsidR="0024691C" w:rsidRPr="002B1C07" w:rsidRDefault="0024691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48" w:type="pct"/>
          </w:tcPr>
          <w:p w14:paraId="051A7207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88" w:type="pct"/>
          </w:tcPr>
          <w:p w14:paraId="629532EF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58" w:type="pct"/>
          </w:tcPr>
          <w:p w14:paraId="10CFE41A" w14:textId="77777777" w:rsidR="0024691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8970A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5 RM 2</w:t>
            </w:r>
          </w:p>
        </w:tc>
      </w:tr>
      <w:tr w:rsidR="002B1C07" w:rsidRPr="002B1C07" w14:paraId="2C991D4E" w14:textId="77777777" w:rsidTr="003F10AA">
        <w:tc>
          <w:tcPr>
            <w:tcW w:w="419" w:type="pct"/>
          </w:tcPr>
          <w:p w14:paraId="32833DD4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53" w:type="pct"/>
            <w:vAlign w:val="bottom"/>
          </w:tcPr>
          <w:p w14:paraId="6FE7BCB0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857" w:type="pct"/>
            <w:vAlign w:val="bottom"/>
          </w:tcPr>
          <w:p w14:paraId="283EA180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Law</w:t>
            </w:r>
          </w:p>
        </w:tc>
        <w:tc>
          <w:tcPr>
            <w:tcW w:w="1507" w:type="pct"/>
            <w:vAlign w:val="center"/>
          </w:tcPr>
          <w:p w14:paraId="05C68531" w14:textId="77777777" w:rsidR="0024691C" w:rsidRPr="002B1C07" w:rsidRDefault="00582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 xml:space="preserve">atende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E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sther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2BF06C8A" w14:textId="77777777" w:rsidR="00582170" w:rsidRPr="002B1C07" w:rsidRDefault="00582170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ajubi</w:t>
            </w:r>
            <w:proofErr w:type="spellEnd"/>
            <w:r w:rsidR="00AA7140" w:rsidRPr="002B1C07">
              <w:rPr>
                <w:rFonts w:ascii="Book Antiqua" w:hAnsi="Book Antiqua"/>
                <w:sz w:val="18"/>
                <w:szCs w:val="18"/>
              </w:rPr>
              <w:t xml:space="preserve"> B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rian</w:t>
            </w:r>
          </w:p>
        </w:tc>
        <w:tc>
          <w:tcPr>
            <w:tcW w:w="270" w:type="pct"/>
          </w:tcPr>
          <w:p w14:paraId="4180A567" w14:textId="77777777" w:rsidR="0024691C" w:rsidRPr="002B1C07" w:rsidRDefault="0024691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48" w:type="pct"/>
          </w:tcPr>
          <w:p w14:paraId="7F562DE4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88" w:type="pct"/>
          </w:tcPr>
          <w:p w14:paraId="282B7CFD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58" w:type="pct"/>
          </w:tcPr>
          <w:p w14:paraId="2766C4D0" w14:textId="77777777" w:rsidR="0024691C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="0069284C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5 RM 2</w:t>
            </w:r>
          </w:p>
        </w:tc>
      </w:tr>
      <w:tr w:rsidR="002B1C07" w:rsidRPr="002B1C07" w14:paraId="1A29FA20" w14:textId="77777777" w:rsidTr="003F10AA">
        <w:trPr>
          <w:trHeight w:val="575"/>
        </w:trPr>
        <w:tc>
          <w:tcPr>
            <w:tcW w:w="419" w:type="pct"/>
          </w:tcPr>
          <w:p w14:paraId="09060697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53" w:type="pct"/>
            <w:vAlign w:val="bottom"/>
          </w:tcPr>
          <w:p w14:paraId="47378CBF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07</w:t>
            </w:r>
          </w:p>
        </w:tc>
        <w:tc>
          <w:tcPr>
            <w:tcW w:w="857" w:type="pct"/>
            <w:vAlign w:val="bottom"/>
          </w:tcPr>
          <w:p w14:paraId="391F5693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ICT</w:t>
            </w:r>
          </w:p>
        </w:tc>
        <w:tc>
          <w:tcPr>
            <w:tcW w:w="1507" w:type="pct"/>
            <w:vAlign w:val="center"/>
          </w:tcPr>
          <w:p w14:paraId="0249216B" w14:textId="77777777" w:rsidR="00133F17" w:rsidRPr="002B1C07" w:rsidRDefault="009F1BB4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r.</w:t>
            </w:r>
            <w:proofErr w:type="spellEnd"/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 xml:space="preserve">onny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yeko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0343E2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 xml:space="preserve">agawa </w:t>
            </w:r>
            <w:r w:rsidRPr="002B1C07">
              <w:rPr>
                <w:rFonts w:ascii="Book Antiqua" w:hAnsi="Book Antiqua"/>
                <w:sz w:val="18"/>
                <w:szCs w:val="18"/>
              </w:rPr>
              <w:t>H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illary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M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irembe</w:t>
            </w:r>
          </w:p>
        </w:tc>
        <w:tc>
          <w:tcPr>
            <w:tcW w:w="270" w:type="pct"/>
          </w:tcPr>
          <w:p w14:paraId="4A93BB72" w14:textId="77777777" w:rsidR="0024691C" w:rsidRPr="002B1C07" w:rsidRDefault="0024691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48" w:type="pct"/>
          </w:tcPr>
          <w:p w14:paraId="208AD963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88" w:type="pct"/>
          </w:tcPr>
          <w:p w14:paraId="09C274B3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58" w:type="pct"/>
          </w:tcPr>
          <w:p w14:paraId="0403A051" w14:textId="77777777" w:rsidR="0024691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8970A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5 RM 2</w:t>
            </w:r>
          </w:p>
        </w:tc>
      </w:tr>
      <w:tr w:rsidR="002B1C07" w:rsidRPr="002B1C07" w14:paraId="439FAAB8" w14:textId="77777777" w:rsidTr="003F10AA">
        <w:tc>
          <w:tcPr>
            <w:tcW w:w="419" w:type="pct"/>
          </w:tcPr>
          <w:p w14:paraId="576D6807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3" w:type="pct"/>
            <w:vAlign w:val="bottom"/>
          </w:tcPr>
          <w:p w14:paraId="1B3CBC8C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857" w:type="pct"/>
            <w:vAlign w:val="bottom"/>
          </w:tcPr>
          <w:p w14:paraId="0419FED6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Communication Skills </w:t>
            </w:r>
          </w:p>
        </w:tc>
        <w:tc>
          <w:tcPr>
            <w:tcW w:w="1507" w:type="pct"/>
            <w:vAlign w:val="center"/>
          </w:tcPr>
          <w:p w14:paraId="7451FF27" w14:textId="77777777" w:rsidR="00232F1C" w:rsidRPr="002B1C07" w:rsidRDefault="00232F1C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amiying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ophia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08B669D7" w14:textId="77777777" w:rsidR="0069284C" w:rsidRPr="002B1C07" w:rsidRDefault="00232F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atash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L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iz</w:t>
            </w:r>
            <w:r w:rsidR="005E6645" w:rsidRPr="002B1C07">
              <w:rPr>
                <w:rFonts w:ascii="Book Antiqua" w:hAnsi="Book Antiqua"/>
                <w:sz w:val="18"/>
                <w:szCs w:val="18"/>
              </w:rPr>
              <w:t>a</w:t>
            </w:r>
          </w:p>
        </w:tc>
        <w:tc>
          <w:tcPr>
            <w:tcW w:w="270" w:type="pct"/>
          </w:tcPr>
          <w:p w14:paraId="59071B85" w14:textId="77777777" w:rsidR="0069284C" w:rsidRPr="002B1C07" w:rsidRDefault="0069284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48" w:type="pct"/>
          </w:tcPr>
          <w:p w14:paraId="00B7A2EC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288" w:type="pct"/>
          </w:tcPr>
          <w:p w14:paraId="1FF1F6E7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58" w:type="pct"/>
          </w:tcPr>
          <w:p w14:paraId="2099B41E" w14:textId="77777777" w:rsidR="0069284C" w:rsidRPr="002B1C07" w:rsidRDefault="0069284C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8970A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5 RM 2</w:t>
            </w:r>
          </w:p>
        </w:tc>
      </w:tr>
      <w:tr w:rsidR="001F59B8" w:rsidRPr="002B1C07" w14:paraId="04A14A3A" w14:textId="77777777" w:rsidTr="003F10AA">
        <w:tc>
          <w:tcPr>
            <w:tcW w:w="419" w:type="pct"/>
          </w:tcPr>
          <w:p w14:paraId="5F651F6F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53" w:type="pct"/>
            <w:vAlign w:val="bottom"/>
          </w:tcPr>
          <w:p w14:paraId="4573CB87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857" w:type="pct"/>
            <w:vAlign w:val="bottom"/>
          </w:tcPr>
          <w:p w14:paraId="0653CA98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507" w:type="pct"/>
            <w:vAlign w:val="center"/>
          </w:tcPr>
          <w:p w14:paraId="578FE6CF" w14:textId="77777777" w:rsidR="001F59B8" w:rsidRPr="002B1C07" w:rsidRDefault="008970A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serwanjj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rnold/</w:t>
            </w:r>
          </w:p>
          <w:p w14:paraId="469678E0" w14:textId="77777777" w:rsidR="0069284C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antez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J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ustine</w:t>
            </w:r>
          </w:p>
        </w:tc>
        <w:tc>
          <w:tcPr>
            <w:tcW w:w="270" w:type="pct"/>
          </w:tcPr>
          <w:p w14:paraId="15A815E0" w14:textId="77777777" w:rsidR="0069284C" w:rsidRPr="002B1C07" w:rsidRDefault="0069284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48" w:type="pct"/>
          </w:tcPr>
          <w:p w14:paraId="6C5BE673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288" w:type="pct"/>
          </w:tcPr>
          <w:p w14:paraId="1CA4ACD6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8" w:type="pct"/>
          </w:tcPr>
          <w:p w14:paraId="7487464F" w14:textId="77777777" w:rsidR="0069284C" w:rsidRPr="002B1C07" w:rsidRDefault="0069284C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8970A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5 RM 2</w:t>
            </w:r>
          </w:p>
        </w:tc>
      </w:tr>
    </w:tbl>
    <w:p w14:paraId="3AA93A8F" w14:textId="77777777" w:rsidR="00C53157" w:rsidRPr="002B1C07" w:rsidRDefault="00C53157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09384F3A" w14:textId="77777777" w:rsidR="00355708" w:rsidRPr="002B1C07" w:rsidRDefault="00355708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0441E4A" w14:textId="77777777" w:rsidR="00AE60DF" w:rsidRPr="002B1C07" w:rsidRDefault="00AE60DF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04ADBE4" w14:textId="77777777" w:rsidR="00AE60DF" w:rsidRPr="002B1C07" w:rsidRDefault="00AE60DF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32E29FF5" w14:textId="77777777" w:rsidR="00CD4ED0" w:rsidRPr="002B1C07" w:rsidRDefault="00CD4ED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OFFICE AND INFORMATION MANAGEMENT YEAR ONE </w:t>
      </w:r>
      <w:r w:rsidR="0024769F" w:rsidRPr="002B1C07">
        <w:rPr>
          <w:rFonts w:ascii="Book Antiqua" w:hAnsi="Book Antiqua"/>
          <w:b/>
          <w:sz w:val="18"/>
          <w:szCs w:val="18"/>
        </w:rPr>
        <w:t>–</w:t>
      </w:r>
      <w:r w:rsidRPr="002B1C07">
        <w:rPr>
          <w:rFonts w:ascii="Book Antiqua" w:hAnsi="Book Antiqua"/>
          <w:b/>
          <w:sz w:val="18"/>
          <w:szCs w:val="18"/>
        </w:rPr>
        <w:t xml:space="preserve"> </w:t>
      </w:r>
      <w:r w:rsidR="0024769F" w:rsidRPr="002B1C07">
        <w:rPr>
          <w:rFonts w:ascii="Book Antiqua" w:hAnsi="Book Antiqua"/>
          <w:b/>
          <w:sz w:val="18"/>
          <w:szCs w:val="18"/>
        </w:rPr>
        <w:t xml:space="preserve">GROUP B </w:t>
      </w:r>
      <w:r w:rsidR="00EA3C20" w:rsidRPr="002B1C07">
        <w:rPr>
          <w:rFonts w:ascii="Book Antiqua" w:hAnsi="Book Antiqua"/>
          <w:b/>
          <w:sz w:val="18"/>
          <w:szCs w:val="18"/>
        </w:rPr>
        <w:t>(</w:t>
      </w:r>
      <w:r w:rsidR="00423AF9" w:rsidRPr="002B1C07">
        <w:rPr>
          <w:rFonts w:ascii="Book Antiqua" w:hAnsi="Book Antiqua"/>
          <w:b/>
          <w:sz w:val="18"/>
          <w:szCs w:val="18"/>
        </w:rPr>
        <w:t>41</w:t>
      </w:r>
      <w:r w:rsidR="00EA3C20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40A2D6D3" w14:textId="77777777" w:rsidTr="00635F42">
        <w:tc>
          <w:tcPr>
            <w:tcW w:w="862" w:type="pct"/>
          </w:tcPr>
          <w:p w14:paraId="3B1F4396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39709334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ECC1732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6A2A2D1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84D1AF9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1107D47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18D8FEB" w14:textId="77777777" w:rsidTr="00635F42">
        <w:tc>
          <w:tcPr>
            <w:tcW w:w="862" w:type="pct"/>
          </w:tcPr>
          <w:p w14:paraId="421821D0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04" w:type="pct"/>
          </w:tcPr>
          <w:p w14:paraId="32D5F524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52A31FB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4ECC4419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0D5D4BBA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4F2ECD7A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5606A631" w14:textId="77777777" w:rsidTr="00635F42">
        <w:tc>
          <w:tcPr>
            <w:tcW w:w="862" w:type="pct"/>
          </w:tcPr>
          <w:p w14:paraId="3ED718F7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04" w:type="pct"/>
          </w:tcPr>
          <w:p w14:paraId="5CE59977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F3D4CFC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1DBF48D3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4E598212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5ADFC7F3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08C6A314" w14:textId="77777777" w:rsidTr="00635F42">
        <w:tc>
          <w:tcPr>
            <w:tcW w:w="862" w:type="pct"/>
          </w:tcPr>
          <w:p w14:paraId="58229BBD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04" w:type="pct"/>
          </w:tcPr>
          <w:p w14:paraId="42BD77C1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79A7F5A3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3B8755D7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1F4FB09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2" w:type="pct"/>
          </w:tcPr>
          <w:p w14:paraId="3E4F719E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2B1C07" w14:paraId="4B98E82F" w14:textId="77777777" w:rsidTr="00635F42">
        <w:tc>
          <w:tcPr>
            <w:tcW w:w="862" w:type="pct"/>
          </w:tcPr>
          <w:p w14:paraId="476AE03A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04" w:type="pct"/>
          </w:tcPr>
          <w:p w14:paraId="6A28E01E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D2AD0F1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2E9E7290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F9DBCF5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2" w:type="pct"/>
          </w:tcPr>
          <w:p w14:paraId="3166B0C9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B85692" w:rsidRPr="002B1C07" w14:paraId="3AE6C29B" w14:textId="77777777" w:rsidTr="00635F42">
        <w:tc>
          <w:tcPr>
            <w:tcW w:w="862" w:type="pct"/>
          </w:tcPr>
          <w:p w14:paraId="441032C2" w14:textId="77777777" w:rsidR="00B85692" w:rsidRPr="002B1C07" w:rsidRDefault="00B8569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04" w:type="pct"/>
          </w:tcPr>
          <w:p w14:paraId="3C781498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8.00-10.00a.m.</w:t>
            </w:r>
          </w:p>
          <w:p w14:paraId="65BAD612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BB35BFC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ADCBE85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185C457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43CA1725" w14:textId="77777777" w:rsidR="00B85692" w:rsidRPr="002B1C07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1C477D2" w14:textId="77777777" w:rsidR="00CD4ED0" w:rsidRPr="002B1C07" w:rsidRDefault="00CD4ED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9358004" w14:textId="77777777" w:rsidR="00CD4ED0" w:rsidRPr="002B1C07" w:rsidRDefault="00CD4ED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1"/>
        <w:gridCol w:w="1034"/>
        <w:gridCol w:w="1840"/>
        <w:gridCol w:w="2314"/>
        <w:gridCol w:w="486"/>
        <w:gridCol w:w="657"/>
        <w:gridCol w:w="756"/>
        <w:gridCol w:w="1158"/>
      </w:tblGrid>
      <w:tr w:rsidR="002B1C07" w:rsidRPr="002B1C07" w14:paraId="57FA0E97" w14:textId="77777777" w:rsidTr="003F10AA">
        <w:trPr>
          <w:trHeight w:val="323"/>
        </w:trPr>
        <w:tc>
          <w:tcPr>
            <w:tcW w:w="435" w:type="pct"/>
          </w:tcPr>
          <w:p w14:paraId="047CF34C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80" w:type="pct"/>
          </w:tcPr>
          <w:p w14:paraId="488E55EB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7" w:type="pct"/>
          </w:tcPr>
          <w:p w14:paraId="1782F1C3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90" w:type="pct"/>
          </w:tcPr>
          <w:p w14:paraId="15819411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31" w:type="pct"/>
          </w:tcPr>
          <w:p w14:paraId="271A1BEE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71" w:type="pct"/>
          </w:tcPr>
          <w:p w14:paraId="2FAE4571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7" w:type="pct"/>
          </w:tcPr>
          <w:p w14:paraId="4BAABA92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9" w:type="pct"/>
          </w:tcPr>
          <w:p w14:paraId="6FC4478E" w14:textId="77777777" w:rsidR="00CD4ED0" w:rsidRPr="002B1C07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ED79C7C" w14:textId="77777777" w:rsidTr="003F10AA">
        <w:tc>
          <w:tcPr>
            <w:tcW w:w="435" w:type="pct"/>
          </w:tcPr>
          <w:p w14:paraId="2F0EA860" w14:textId="77777777" w:rsidR="00A40418" w:rsidRPr="002B1C07" w:rsidRDefault="00A404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80" w:type="pct"/>
            <w:vAlign w:val="bottom"/>
          </w:tcPr>
          <w:p w14:paraId="605E2578" w14:textId="77777777" w:rsidR="00A40418" w:rsidRPr="002B1C07" w:rsidRDefault="00A40418" w:rsidP="001A6D86">
            <w:pPr>
              <w:ind w:left="-221" w:firstLine="221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3</w:t>
            </w:r>
          </w:p>
        </w:tc>
        <w:tc>
          <w:tcPr>
            <w:tcW w:w="1027" w:type="pct"/>
            <w:vAlign w:val="bottom"/>
          </w:tcPr>
          <w:p w14:paraId="16D04816" w14:textId="77777777" w:rsidR="00A40418" w:rsidRPr="002B1C07" w:rsidRDefault="00A404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 Accounting</w:t>
            </w:r>
          </w:p>
        </w:tc>
        <w:tc>
          <w:tcPr>
            <w:tcW w:w="1290" w:type="pct"/>
            <w:vAlign w:val="center"/>
          </w:tcPr>
          <w:p w14:paraId="4F6A1F26" w14:textId="77777777" w:rsidR="00A40418" w:rsidRPr="002B1C07" w:rsidRDefault="009077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 xml:space="preserve">yambadde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W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ilberforce</w:t>
            </w:r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F04D3E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r</w:t>
            </w:r>
            <w:r w:rsidRPr="002B1C07">
              <w:rPr>
                <w:rFonts w:ascii="Book Antiqua" w:hAnsi="Book Antiqua"/>
                <w:sz w:val="18"/>
                <w:szCs w:val="18"/>
              </w:rPr>
              <w:t>.</w:t>
            </w:r>
            <w:proofErr w:type="spellEnd"/>
            <w:r w:rsidR="006B0E20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6B0E20" w:rsidRPr="002B1C07">
              <w:rPr>
                <w:rFonts w:ascii="Book Antiqua" w:hAnsi="Book Antiqua"/>
                <w:sz w:val="18"/>
                <w:szCs w:val="18"/>
              </w:rPr>
              <w:t>W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akaisu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F04D3E" w:rsidRPr="002B1C07">
              <w:rPr>
                <w:rFonts w:ascii="Book Antiqua" w:hAnsi="Book Antiqua"/>
                <w:sz w:val="18"/>
                <w:szCs w:val="18"/>
              </w:rPr>
              <w:t>Juliat</w:t>
            </w:r>
            <w:proofErr w:type="spellEnd"/>
          </w:p>
        </w:tc>
        <w:tc>
          <w:tcPr>
            <w:tcW w:w="231" w:type="pct"/>
          </w:tcPr>
          <w:p w14:paraId="3539E69F" w14:textId="77777777" w:rsidR="00A40418" w:rsidRPr="002B1C07" w:rsidRDefault="00A40418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1" w:type="pct"/>
          </w:tcPr>
          <w:p w14:paraId="0951383C" w14:textId="77777777" w:rsidR="00A40418" w:rsidRPr="002B1C07" w:rsidRDefault="00A404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7" w:type="pct"/>
          </w:tcPr>
          <w:p w14:paraId="0BE6FA71" w14:textId="77777777" w:rsidR="00A40418" w:rsidRPr="002B1C07" w:rsidRDefault="00A404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49" w:type="pct"/>
          </w:tcPr>
          <w:p w14:paraId="37226DB5" w14:textId="77777777" w:rsidR="00A40418" w:rsidRPr="002B1C07" w:rsidRDefault="00C84648" w:rsidP="001A6D86">
            <w:r w:rsidRPr="002B1C07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  <w:tr w:rsidR="002B1C07" w:rsidRPr="002B1C07" w14:paraId="7D9F1C48" w14:textId="77777777" w:rsidTr="003F10AA">
        <w:tc>
          <w:tcPr>
            <w:tcW w:w="435" w:type="pct"/>
          </w:tcPr>
          <w:p w14:paraId="709B11D1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80" w:type="pct"/>
            <w:vAlign w:val="bottom"/>
          </w:tcPr>
          <w:p w14:paraId="080777CA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1027" w:type="pct"/>
            <w:vAlign w:val="bottom"/>
          </w:tcPr>
          <w:p w14:paraId="218B3369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Law</w:t>
            </w:r>
          </w:p>
        </w:tc>
        <w:tc>
          <w:tcPr>
            <w:tcW w:w="1290" w:type="pct"/>
            <w:vAlign w:val="center"/>
          </w:tcPr>
          <w:p w14:paraId="7440115E" w14:textId="77777777" w:rsidR="00582170" w:rsidRPr="002B1C07" w:rsidRDefault="005821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 xml:space="preserve">ulabako </w:t>
            </w:r>
            <w:r w:rsidR="00542D7B" w:rsidRPr="002B1C07">
              <w:rPr>
                <w:rFonts w:ascii="Book Antiqua" w:hAnsi="Book Antiqua"/>
                <w:b/>
                <w:sz w:val="18"/>
                <w:szCs w:val="18"/>
              </w:rPr>
              <w:t>R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uth</w:t>
            </w:r>
            <w:r w:rsidR="008D7BA1" w:rsidRPr="002B1C07">
              <w:rPr>
                <w:rFonts w:ascii="Book Antiqua" w:hAnsi="Book Antiqua"/>
                <w:b/>
                <w:sz w:val="18"/>
                <w:szCs w:val="18"/>
              </w:rPr>
              <w:t xml:space="preserve"> Makubuya</w:t>
            </w:r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58E73543" w14:textId="77777777" w:rsidR="0069284C" w:rsidRPr="002B1C07" w:rsidRDefault="00582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tuhaire</w:t>
            </w:r>
            <w:r w:rsidR="00542D7B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542D7B" w:rsidRPr="002B1C07">
              <w:rPr>
                <w:rFonts w:ascii="Book Antiqua" w:hAnsi="Book Antiqua"/>
                <w:sz w:val="18"/>
                <w:szCs w:val="18"/>
              </w:rPr>
              <w:t>P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roscovia</w:t>
            </w:r>
            <w:proofErr w:type="spellEnd"/>
          </w:p>
        </w:tc>
        <w:tc>
          <w:tcPr>
            <w:tcW w:w="231" w:type="pct"/>
          </w:tcPr>
          <w:p w14:paraId="38F33DC2" w14:textId="77777777" w:rsidR="0069284C" w:rsidRPr="002B1C07" w:rsidRDefault="0069284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1" w:type="pct"/>
          </w:tcPr>
          <w:p w14:paraId="6694FCF6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7" w:type="pct"/>
          </w:tcPr>
          <w:p w14:paraId="7CB96020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49" w:type="pct"/>
          </w:tcPr>
          <w:p w14:paraId="6EA9A801" w14:textId="77777777" w:rsidR="0069284C" w:rsidRPr="002B1C07" w:rsidRDefault="00C84648" w:rsidP="001A6D86">
            <w:r w:rsidRPr="002B1C07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  <w:tr w:rsidR="002B1C07" w:rsidRPr="002B1C07" w14:paraId="1EAA6465" w14:textId="77777777" w:rsidTr="003F10AA">
        <w:trPr>
          <w:trHeight w:val="575"/>
        </w:trPr>
        <w:tc>
          <w:tcPr>
            <w:tcW w:w="435" w:type="pct"/>
          </w:tcPr>
          <w:p w14:paraId="5C0CE1FA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80" w:type="pct"/>
            <w:vAlign w:val="bottom"/>
          </w:tcPr>
          <w:p w14:paraId="75461C58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07</w:t>
            </w:r>
          </w:p>
        </w:tc>
        <w:tc>
          <w:tcPr>
            <w:tcW w:w="1027" w:type="pct"/>
            <w:vAlign w:val="bottom"/>
          </w:tcPr>
          <w:p w14:paraId="1DBA44B9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ICT</w:t>
            </w:r>
          </w:p>
        </w:tc>
        <w:tc>
          <w:tcPr>
            <w:tcW w:w="1290" w:type="pct"/>
            <w:vAlign w:val="center"/>
          </w:tcPr>
          <w:p w14:paraId="0DEB1E4A" w14:textId="77777777" w:rsidR="0069284C" w:rsidRPr="002B1C07" w:rsidRDefault="00A042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 xml:space="preserve">atherine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yesiga</w:t>
            </w:r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S</w:t>
            </w:r>
            <w:r w:rsidR="006D2D6A" w:rsidRPr="002B1C07">
              <w:rPr>
                <w:rFonts w:ascii="Book Antiqua" w:hAnsi="Book Antiqua"/>
                <w:sz w:val="18"/>
                <w:szCs w:val="18"/>
              </w:rPr>
              <w:t>e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 xml:space="preserve">it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tuhurira</w:t>
            </w:r>
            <w:proofErr w:type="spellEnd"/>
          </w:p>
        </w:tc>
        <w:tc>
          <w:tcPr>
            <w:tcW w:w="231" w:type="pct"/>
          </w:tcPr>
          <w:p w14:paraId="0FF5AF63" w14:textId="77777777" w:rsidR="0069284C" w:rsidRPr="002B1C07" w:rsidRDefault="0069284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71" w:type="pct"/>
          </w:tcPr>
          <w:p w14:paraId="5F562CC6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7" w:type="pct"/>
          </w:tcPr>
          <w:p w14:paraId="08009089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49" w:type="pct"/>
          </w:tcPr>
          <w:p w14:paraId="18B57AC4" w14:textId="77777777" w:rsidR="00C84648" w:rsidRPr="002B1C07" w:rsidRDefault="00C84648" w:rsidP="00C84648">
            <w:r w:rsidRPr="002B1C07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  <w:p w14:paraId="05335E04" w14:textId="77777777" w:rsidR="0085270D" w:rsidRPr="002B1C07" w:rsidRDefault="0085270D" w:rsidP="001A6D86">
            <w:r w:rsidRPr="002B1C07">
              <w:rPr>
                <w:rFonts w:ascii="Book Antiqua" w:hAnsi="Book Antiqua"/>
                <w:sz w:val="18"/>
                <w:szCs w:val="18"/>
              </w:rPr>
              <w:t>ON THUR ADB LAB 3</w:t>
            </w:r>
          </w:p>
        </w:tc>
      </w:tr>
      <w:tr w:rsidR="002B1C07" w:rsidRPr="002B1C07" w14:paraId="2E71282C" w14:textId="77777777" w:rsidTr="003F10AA">
        <w:tc>
          <w:tcPr>
            <w:tcW w:w="435" w:type="pct"/>
          </w:tcPr>
          <w:p w14:paraId="09DA3F3A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80" w:type="pct"/>
            <w:vAlign w:val="bottom"/>
          </w:tcPr>
          <w:p w14:paraId="14B840F5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027" w:type="pct"/>
            <w:vAlign w:val="bottom"/>
          </w:tcPr>
          <w:p w14:paraId="7BA0A2E9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Communication Skills </w:t>
            </w:r>
          </w:p>
        </w:tc>
        <w:tc>
          <w:tcPr>
            <w:tcW w:w="1290" w:type="pct"/>
            <w:vAlign w:val="center"/>
          </w:tcPr>
          <w:p w14:paraId="5C96AF6A" w14:textId="77777777" w:rsidR="0069284C" w:rsidRPr="002B1C07" w:rsidRDefault="00232F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amiying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ophia</w:t>
            </w:r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1BD46F92" w14:textId="77777777" w:rsidR="00232F1C" w:rsidRPr="002B1C07" w:rsidRDefault="00232F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atash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L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iz</w:t>
            </w:r>
            <w:r w:rsidR="005E6645" w:rsidRPr="002B1C07">
              <w:rPr>
                <w:rFonts w:ascii="Book Antiqua" w:hAnsi="Book Antiqua"/>
                <w:sz w:val="18"/>
                <w:szCs w:val="18"/>
              </w:rPr>
              <w:t>a</w:t>
            </w:r>
          </w:p>
        </w:tc>
        <w:tc>
          <w:tcPr>
            <w:tcW w:w="231" w:type="pct"/>
          </w:tcPr>
          <w:p w14:paraId="3FC8E365" w14:textId="77777777" w:rsidR="0069284C" w:rsidRPr="002B1C07" w:rsidRDefault="0069284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1" w:type="pct"/>
          </w:tcPr>
          <w:p w14:paraId="18C86BBE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7" w:type="pct"/>
          </w:tcPr>
          <w:p w14:paraId="5BDA0787" w14:textId="77777777" w:rsidR="0069284C" w:rsidRPr="002B1C07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49" w:type="pct"/>
          </w:tcPr>
          <w:p w14:paraId="565FA606" w14:textId="77777777" w:rsidR="0069284C" w:rsidRPr="002B1C07" w:rsidRDefault="00C84648" w:rsidP="001A6D86">
            <w:r w:rsidRPr="002B1C07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  <w:tr w:rsidR="001F59B8" w:rsidRPr="002B1C07" w14:paraId="10492109" w14:textId="77777777" w:rsidTr="003F10AA">
        <w:tc>
          <w:tcPr>
            <w:tcW w:w="435" w:type="pct"/>
          </w:tcPr>
          <w:p w14:paraId="461EDA5A" w14:textId="77777777" w:rsidR="001F59B8" w:rsidRPr="002B1C07" w:rsidRDefault="001F59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80" w:type="pct"/>
            <w:vAlign w:val="bottom"/>
          </w:tcPr>
          <w:p w14:paraId="28AB9BA5" w14:textId="77777777" w:rsidR="001F59B8" w:rsidRPr="002B1C07" w:rsidRDefault="001F59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1027" w:type="pct"/>
            <w:vAlign w:val="bottom"/>
          </w:tcPr>
          <w:p w14:paraId="5A7EC076" w14:textId="77777777" w:rsidR="001F59B8" w:rsidRPr="002B1C07" w:rsidRDefault="001F59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290" w:type="pct"/>
            <w:vAlign w:val="center"/>
          </w:tcPr>
          <w:p w14:paraId="4BAA5F8F" w14:textId="77777777" w:rsidR="001F59B8" w:rsidRPr="002B1C07" w:rsidRDefault="001F59B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serwanjja</w:t>
            </w:r>
            <w:proofErr w:type="spellEnd"/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="00D23AB7" w:rsidRPr="002B1C07">
              <w:rPr>
                <w:rFonts w:ascii="Book Antiqua" w:hAnsi="Book Antiqua"/>
                <w:b/>
                <w:sz w:val="18"/>
                <w:szCs w:val="18"/>
              </w:rPr>
              <w:t>rnold/</w:t>
            </w:r>
          </w:p>
          <w:p w14:paraId="6220D1FB" w14:textId="77777777" w:rsidR="001F59B8" w:rsidRPr="002B1C07" w:rsidRDefault="001F59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antez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J</w:t>
            </w:r>
            <w:r w:rsidR="00D23AB7" w:rsidRPr="002B1C07">
              <w:rPr>
                <w:rFonts w:ascii="Book Antiqua" w:hAnsi="Book Antiqua"/>
                <w:sz w:val="18"/>
                <w:szCs w:val="18"/>
              </w:rPr>
              <w:t>ustine</w:t>
            </w:r>
          </w:p>
        </w:tc>
        <w:tc>
          <w:tcPr>
            <w:tcW w:w="231" w:type="pct"/>
          </w:tcPr>
          <w:p w14:paraId="20246CA4" w14:textId="77777777" w:rsidR="001F59B8" w:rsidRPr="002B1C07" w:rsidRDefault="001F59B8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1" w:type="pct"/>
          </w:tcPr>
          <w:p w14:paraId="30689CFB" w14:textId="77777777" w:rsidR="001F59B8" w:rsidRPr="002B1C07" w:rsidRDefault="001F59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7" w:type="pct"/>
          </w:tcPr>
          <w:p w14:paraId="385B1503" w14:textId="77777777" w:rsidR="001F59B8" w:rsidRPr="002B1C07" w:rsidRDefault="001F59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49" w:type="pct"/>
          </w:tcPr>
          <w:p w14:paraId="1941E70A" w14:textId="77777777" w:rsidR="001F59B8" w:rsidRPr="002B1C07" w:rsidRDefault="00C84648" w:rsidP="001A6D86">
            <w:r w:rsidRPr="002B1C07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</w:tbl>
    <w:p w14:paraId="608504CC" w14:textId="77777777" w:rsidR="00355708" w:rsidRPr="002B1C07" w:rsidRDefault="00355708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A15FE98" w14:textId="77777777" w:rsidR="006515CD" w:rsidRPr="002B1C07" w:rsidRDefault="006515C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8D4EA0E" w14:textId="77777777" w:rsidR="002F2342" w:rsidRPr="002B1C07" w:rsidRDefault="002F2342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OFFICE AND INFORMATION MANAGEMENT YEAR TWO </w:t>
      </w:r>
      <w:r w:rsidR="00862653" w:rsidRPr="002B1C07">
        <w:rPr>
          <w:rFonts w:ascii="Book Antiqua" w:hAnsi="Book Antiqua"/>
          <w:b/>
          <w:sz w:val="18"/>
          <w:szCs w:val="18"/>
        </w:rPr>
        <w:t>–</w:t>
      </w:r>
      <w:r w:rsidR="009E50AC" w:rsidRPr="002B1C07">
        <w:rPr>
          <w:rFonts w:ascii="Book Antiqua" w:hAnsi="Book Antiqua"/>
          <w:b/>
          <w:sz w:val="18"/>
          <w:szCs w:val="18"/>
        </w:rPr>
        <w:t>39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4FA7C7A2" w14:textId="77777777" w:rsidTr="002F2342">
        <w:tc>
          <w:tcPr>
            <w:tcW w:w="941" w:type="pct"/>
          </w:tcPr>
          <w:p w14:paraId="4B23F6F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3DC5964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022FF0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99DA1B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F51562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E62CEE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67AF38B" w14:textId="77777777" w:rsidTr="002F2342">
        <w:tc>
          <w:tcPr>
            <w:tcW w:w="941" w:type="pct"/>
          </w:tcPr>
          <w:p w14:paraId="72A284A4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P.M. – 1.00 P.M.</w:t>
            </w:r>
          </w:p>
        </w:tc>
        <w:tc>
          <w:tcPr>
            <w:tcW w:w="725" w:type="pct"/>
          </w:tcPr>
          <w:p w14:paraId="5FC76BE8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834" w:type="pct"/>
          </w:tcPr>
          <w:p w14:paraId="00838584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S</w:t>
            </w:r>
          </w:p>
        </w:tc>
        <w:tc>
          <w:tcPr>
            <w:tcW w:w="834" w:type="pct"/>
          </w:tcPr>
          <w:p w14:paraId="50A5D173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834" w:type="pct"/>
          </w:tcPr>
          <w:p w14:paraId="046100F9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AM</w:t>
            </w:r>
          </w:p>
        </w:tc>
        <w:tc>
          <w:tcPr>
            <w:tcW w:w="832" w:type="pct"/>
          </w:tcPr>
          <w:p w14:paraId="186F0762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</w:tr>
      <w:tr w:rsidR="002B1C07" w:rsidRPr="002B1C07" w14:paraId="6F5C7356" w14:textId="77777777" w:rsidTr="002F2342">
        <w:tc>
          <w:tcPr>
            <w:tcW w:w="941" w:type="pct"/>
          </w:tcPr>
          <w:p w14:paraId="65DE1D7F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151E70AC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834" w:type="pct"/>
          </w:tcPr>
          <w:p w14:paraId="4BD540AA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S</w:t>
            </w:r>
          </w:p>
        </w:tc>
        <w:tc>
          <w:tcPr>
            <w:tcW w:w="834" w:type="pct"/>
          </w:tcPr>
          <w:p w14:paraId="4F1E8CDA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834" w:type="pct"/>
          </w:tcPr>
          <w:p w14:paraId="620E71E4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II/ISDM</w:t>
            </w:r>
          </w:p>
        </w:tc>
        <w:tc>
          <w:tcPr>
            <w:tcW w:w="832" w:type="pct"/>
          </w:tcPr>
          <w:p w14:paraId="5F342AD7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</w:tr>
      <w:tr w:rsidR="002B1C07" w:rsidRPr="002B1C07" w14:paraId="587907F1" w14:textId="77777777" w:rsidTr="002F2342">
        <w:tc>
          <w:tcPr>
            <w:tcW w:w="941" w:type="pct"/>
          </w:tcPr>
          <w:p w14:paraId="48C1A666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48197025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S</w:t>
            </w:r>
          </w:p>
        </w:tc>
        <w:tc>
          <w:tcPr>
            <w:tcW w:w="834" w:type="pct"/>
          </w:tcPr>
          <w:p w14:paraId="12F01429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  <w:tc>
          <w:tcPr>
            <w:tcW w:w="834" w:type="pct"/>
          </w:tcPr>
          <w:p w14:paraId="1F421EC5" w14:textId="77777777" w:rsidR="00690B84" w:rsidRPr="002B1C07" w:rsidRDefault="00690B84" w:rsidP="001A6D86">
            <w:r w:rsidRPr="002B1C07">
              <w:t>SHII/ISDM</w:t>
            </w:r>
          </w:p>
        </w:tc>
        <w:tc>
          <w:tcPr>
            <w:tcW w:w="834" w:type="pct"/>
          </w:tcPr>
          <w:p w14:paraId="46A3360C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II/ISDM</w:t>
            </w:r>
          </w:p>
        </w:tc>
        <w:tc>
          <w:tcPr>
            <w:tcW w:w="832" w:type="pct"/>
          </w:tcPr>
          <w:p w14:paraId="7E5D32F6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L/DCC</w:t>
            </w:r>
          </w:p>
        </w:tc>
      </w:tr>
      <w:tr w:rsidR="002B1C07" w:rsidRPr="002B1C07" w14:paraId="17823B00" w14:textId="77777777" w:rsidTr="002F2342">
        <w:tc>
          <w:tcPr>
            <w:tcW w:w="941" w:type="pct"/>
          </w:tcPr>
          <w:p w14:paraId="36329D11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4EC059F6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AM</w:t>
            </w:r>
          </w:p>
        </w:tc>
        <w:tc>
          <w:tcPr>
            <w:tcW w:w="834" w:type="pct"/>
          </w:tcPr>
          <w:p w14:paraId="44480277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  <w:tc>
          <w:tcPr>
            <w:tcW w:w="834" w:type="pct"/>
          </w:tcPr>
          <w:p w14:paraId="19936FBE" w14:textId="77777777" w:rsidR="00690B84" w:rsidRPr="002B1C07" w:rsidRDefault="00690B84" w:rsidP="001A6D86">
            <w:r w:rsidRPr="002B1C07">
              <w:t>SHII/ISDM</w:t>
            </w:r>
          </w:p>
        </w:tc>
        <w:tc>
          <w:tcPr>
            <w:tcW w:w="834" w:type="pct"/>
          </w:tcPr>
          <w:p w14:paraId="48327DB3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L/DCC</w:t>
            </w:r>
          </w:p>
        </w:tc>
        <w:tc>
          <w:tcPr>
            <w:tcW w:w="832" w:type="pct"/>
          </w:tcPr>
          <w:p w14:paraId="540D2646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L/DCC</w:t>
            </w:r>
          </w:p>
        </w:tc>
      </w:tr>
      <w:tr w:rsidR="00690B84" w:rsidRPr="002B1C07" w14:paraId="32525215" w14:textId="77777777" w:rsidTr="002F2342">
        <w:tc>
          <w:tcPr>
            <w:tcW w:w="941" w:type="pct"/>
          </w:tcPr>
          <w:p w14:paraId="7A1E343B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73C6B557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AM</w:t>
            </w:r>
          </w:p>
        </w:tc>
        <w:tc>
          <w:tcPr>
            <w:tcW w:w="834" w:type="pct"/>
          </w:tcPr>
          <w:p w14:paraId="2927B8D4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3EA57FB" w14:textId="77777777" w:rsidR="00690B84" w:rsidRPr="002B1C07" w:rsidRDefault="00690B84" w:rsidP="001A6D86"/>
        </w:tc>
        <w:tc>
          <w:tcPr>
            <w:tcW w:w="834" w:type="pct"/>
          </w:tcPr>
          <w:p w14:paraId="003E3684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L/DCC</w:t>
            </w:r>
          </w:p>
        </w:tc>
        <w:tc>
          <w:tcPr>
            <w:tcW w:w="832" w:type="pct"/>
          </w:tcPr>
          <w:p w14:paraId="6DBE2304" w14:textId="77777777" w:rsidR="00690B84" w:rsidRPr="002B1C07" w:rsidRDefault="00690B8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B23BAA2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4BBABDF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5"/>
        <w:gridCol w:w="954"/>
        <w:gridCol w:w="1709"/>
        <w:gridCol w:w="1910"/>
        <w:gridCol w:w="486"/>
        <w:gridCol w:w="801"/>
        <w:gridCol w:w="671"/>
        <w:gridCol w:w="1720"/>
      </w:tblGrid>
      <w:tr w:rsidR="002B1C07" w:rsidRPr="002B1C07" w14:paraId="4AA6C121" w14:textId="77777777" w:rsidTr="009B4CFE">
        <w:tc>
          <w:tcPr>
            <w:tcW w:w="444" w:type="pct"/>
          </w:tcPr>
          <w:p w14:paraId="6EBD6DB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9" w:type="pct"/>
          </w:tcPr>
          <w:p w14:paraId="7427E2C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8" w:type="pct"/>
          </w:tcPr>
          <w:p w14:paraId="39347EC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79" w:type="pct"/>
          </w:tcPr>
          <w:p w14:paraId="2DEF997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BDE4A0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9CB07C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73" w:type="pct"/>
          </w:tcPr>
          <w:p w14:paraId="7CF5FBD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93" w:type="pct"/>
          </w:tcPr>
          <w:p w14:paraId="03CC2B5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76CAAAC" w14:textId="77777777" w:rsidTr="009B4CFE">
        <w:tc>
          <w:tcPr>
            <w:tcW w:w="444" w:type="pct"/>
          </w:tcPr>
          <w:p w14:paraId="7A4BEEBE" w14:textId="77777777" w:rsidR="008A54D9" w:rsidRPr="002B1C07" w:rsidRDefault="00A018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529" w:type="pct"/>
            <w:vAlign w:val="center"/>
          </w:tcPr>
          <w:p w14:paraId="4E12F478" w14:textId="77777777" w:rsidR="008A54D9" w:rsidRPr="002B1C07" w:rsidRDefault="00A018E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3</w:t>
            </w:r>
          </w:p>
        </w:tc>
        <w:tc>
          <w:tcPr>
            <w:tcW w:w="968" w:type="pct"/>
            <w:vAlign w:val="center"/>
          </w:tcPr>
          <w:p w14:paraId="48398CC4" w14:textId="77777777" w:rsidR="008A54D9" w:rsidRPr="002B1C07" w:rsidRDefault="00E82A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 Keyboard Skills II</w:t>
            </w:r>
          </w:p>
        </w:tc>
        <w:tc>
          <w:tcPr>
            <w:tcW w:w="1079" w:type="pct"/>
            <w:vAlign w:val="center"/>
          </w:tcPr>
          <w:p w14:paraId="62DA07A1" w14:textId="77777777" w:rsidR="008A54D9" w:rsidRPr="002B1C07" w:rsidRDefault="00E20FF3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</w:t>
            </w:r>
            <w:r w:rsidR="00F5584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gotoit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</w:t>
            </w:r>
            <w:r w:rsidR="00F5584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rnard/</w:t>
            </w:r>
          </w:p>
          <w:p w14:paraId="61638FD1" w14:textId="77777777" w:rsidR="00E20FF3" w:rsidRPr="002B1C07" w:rsidRDefault="004A0D8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F5584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riat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F5584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abirye</w:t>
            </w:r>
            <w:proofErr w:type="spellEnd"/>
          </w:p>
        </w:tc>
        <w:tc>
          <w:tcPr>
            <w:tcW w:w="270" w:type="pct"/>
            <w:vAlign w:val="center"/>
          </w:tcPr>
          <w:p w14:paraId="43912715" w14:textId="77777777" w:rsidR="008A54D9" w:rsidRPr="002B1C07" w:rsidRDefault="008A54D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2952885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73" w:type="pct"/>
          </w:tcPr>
          <w:p w14:paraId="1F4052A1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993" w:type="pct"/>
          </w:tcPr>
          <w:p w14:paraId="01AEBBF1" w14:textId="77777777" w:rsidR="008A54D9" w:rsidRPr="002B1C07" w:rsidRDefault="009E50A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LAB 4</w:t>
            </w:r>
          </w:p>
        </w:tc>
      </w:tr>
      <w:tr w:rsidR="002B1C07" w:rsidRPr="002B1C07" w14:paraId="61672A3E" w14:textId="77777777" w:rsidTr="009B4CFE">
        <w:tc>
          <w:tcPr>
            <w:tcW w:w="444" w:type="pct"/>
          </w:tcPr>
          <w:p w14:paraId="0EDC6314" w14:textId="77777777" w:rsidR="008A54D9" w:rsidRPr="002B1C07" w:rsidRDefault="00A018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S</w:t>
            </w:r>
          </w:p>
        </w:tc>
        <w:tc>
          <w:tcPr>
            <w:tcW w:w="529" w:type="pct"/>
            <w:vAlign w:val="center"/>
          </w:tcPr>
          <w:p w14:paraId="37D1B189" w14:textId="77777777" w:rsidR="008A54D9" w:rsidRPr="002B1C07" w:rsidRDefault="00A018E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5</w:t>
            </w:r>
          </w:p>
        </w:tc>
        <w:tc>
          <w:tcPr>
            <w:tcW w:w="968" w:type="pct"/>
            <w:vAlign w:val="center"/>
          </w:tcPr>
          <w:p w14:paraId="0294A240" w14:textId="77777777" w:rsidR="008A54D9" w:rsidRPr="002B1C07" w:rsidRDefault="00E82A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ised Descriptive Statistics</w:t>
            </w:r>
          </w:p>
        </w:tc>
        <w:tc>
          <w:tcPr>
            <w:tcW w:w="1079" w:type="pct"/>
            <w:vAlign w:val="center"/>
          </w:tcPr>
          <w:p w14:paraId="1B211DAF" w14:textId="77777777" w:rsidR="008A54D9" w:rsidRPr="002B1C07" w:rsidRDefault="007807E7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</w:t>
            </w:r>
            <w:r w:rsidR="00F5584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f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 M</w:t>
            </w:r>
            <w:r w:rsidR="00F5584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oya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F5584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s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6B0E2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</w:t>
            </w:r>
            <w:r w:rsidR="00F5584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arles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</w:t>
            </w:r>
            <w:r w:rsidR="00F5584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egeka</w:t>
            </w:r>
            <w:r w:rsidR="006B0E2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7457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Swaleh </w:t>
            </w:r>
            <w:proofErr w:type="spellStart"/>
            <w:r w:rsidR="007A289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sessanga</w:t>
            </w:r>
            <w:proofErr w:type="spellEnd"/>
          </w:p>
        </w:tc>
        <w:tc>
          <w:tcPr>
            <w:tcW w:w="270" w:type="pct"/>
            <w:vAlign w:val="center"/>
          </w:tcPr>
          <w:p w14:paraId="607C9166" w14:textId="77777777" w:rsidR="008A54D9" w:rsidRPr="002B1C07" w:rsidRDefault="00430E8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25E2EA32" w14:textId="77777777" w:rsidR="008A54D9" w:rsidRPr="002B1C07" w:rsidRDefault="00E20FF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273" w:type="pct"/>
          </w:tcPr>
          <w:p w14:paraId="0D3F4879" w14:textId="77777777" w:rsidR="008A54D9" w:rsidRPr="002B1C07" w:rsidRDefault="00E20FF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993" w:type="pct"/>
          </w:tcPr>
          <w:p w14:paraId="4FCC084C" w14:textId="77777777" w:rsidR="008A54D9" w:rsidRPr="002B1C07" w:rsidRDefault="008A54D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LAB 4</w:t>
            </w:r>
          </w:p>
        </w:tc>
      </w:tr>
      <w:tr w:rsidR="002B1C07" w:rsidRPr="002B1C07" w14:paraId="4674A4A9" w14:textId="77777777" w:rsidTr="009B4CFE">
        <w:tc>
          <w:tcPr>
            <w:tcW w:w="444" w:type="pct"/>
          </w:tcPr>
          <w:p w14:paraId="4DCC762C" w14:textId="77777777" w:rsidR="008A54D9" w:rsidRPr="002B1C07" w:rsidRDefault="00A018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AM</w:t>
            </w:r>
          </w:p>
        </w:tc>
        <w:tc>
          <w:tcPr>
            <w:tcW w:w="529" w:type="pct"/>
            <w:vAlign w:val="center"/>
          </w:tcPr>
          <w:p w14:paraId="37DE542C" w14:textId="77777777" w:rsidR="008A54D9" w:rsidRPr="002B1C07" w:rsidRDefault="00A018E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6</w:t>
            </w:r>
          </w:p>
        </w:tc>
        <w:tc>
          <w:tcPr>
            <w:tcW w:w="968" w:type="pct"/>
            <w:vAlign w:val="center"/>
          </w:tcPr>
          <w:p w14:paraId="674FDBD2" w14:textId="77777777" w:rsidR="008A54D9" w:rsidRPr="002B1C07" w:rsidRDefault="00430E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cords and Archives Management</w:t>
            </w:r>
          </w:p>
        </w:tc>
        <w:tc>
          <w:tcPr>
            <w:tcW w:w="1079" w:type="pct"/>
            <w:vAlign w:val="center"/>
          </w:tcPr>
          <w:p w14:paraId="7DB0FE32" w14:textId="77777777" w:rsidR="00E20FF3" w:rsidRPr="002B1C07" w:rsidRDefault="000F7D97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624CA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bina</w:t>
            </w:r>
            <w:r w:rsidR="000F18E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</w:t>
            </w:r>
            <w:proofErr w:type="spellEnd"/>
            <w:r w:rsidR="00624CA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624CA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bafu</w:t>
            </w:r>
            <w:proofErr w:type="spellEnd"/>
          </w:p>
        </w:tc>
        <w:tc>
          <w:tcPr>
            <w:tcW w:w="270" w:type="pct"/>
            <w:vAlign w:val="center"/>
          </w:tcPr>
          <w:p w14:paraId="0A14CE7C" w14:textId="77777777" w:rsidR="008A54D9" w:rsidRPr="002B1C07" w:rsidRDefault="00430E8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5B422A83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73" w:type="pct"/>
          </w:tcPr>
          <w:p w14:paraId="1465B7AA" w14:textId="77777777" w:rsidR="008A54D9" w:rsidRPr="002B1C07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93" w:type="pct"/>
          </w:tcPr>
          <w:p w14:paraId="1D43A098" w14:textId="77777777" w:rsidR="008A54D9" w:rsidRPr="002B1C07" w:rsidRDefault="008A54D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THEATRE 1</w:t>
            </w:r>
          </w:p>
        </w:tc>
      </w:tr>
      <w:tr w:rsidR="0098066F" w:rsidRPr="002B1C07" w14:paraId="61C291AF" w14:textId="77777777" w:rsidTr="009B4CFE">
        <w:tc>
          <w:tcPr>
            <w:tcW w:w="444" w:type="pct"/>
          </w:tcPr>
          <w:p w14:paraId="03DDBF24" w14:textId="77777777" w:rsidR="009D7ED7" w:rsidRPr="002B1C07" w:rsidRDefault="00A018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  <w:tc>
          <w:tcPr>
            <w:tcW w:w="529" w:type="pct"/>
            <w:vAlign w:val="center"/>
          </w:tcPr>
          <w:p w14:paraId="6CFA7016" w14:textId="77777777" w:rsidR="009D7ED7" w:rsidRPr="002B1C07" w:rsidRDefault="00A018E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7</w:t>
            </w:r>
          </w:p>
        </w:tc>
        <w:tc>
          <w:tcPr>
            <w:tcW w:w="968" w:type="pct"/>
            <w:vAlign w:val="center"/>
          </w:tcPr>
          <w:p w14:paraId="5EAAFC0B" w14:textId="77777777" w:rsidR="009D7ED7" w:rsidRPr="002B1C07" w:rsidRDefault="00430E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 Networks Fundamentals</w:t>
            </w:r>
          </w:p>
        </w:tc>
        <w:tc>
          <w:tcPr>
            <w:tcW w:w="1079" w:type="pct"/>
            <w:vAlign w:val="center"/>
          </w:tcPr>
          <w:p w14:paraId="60941C2B" w14:textId="77777777" w:rsidR="00E20FF3" w:rsidRPr="002B1C07" w:rsidRDefault="007807E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624CA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er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344A2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bdallah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624CA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Kyalimpa Stella </w:t>
            </w:r>
          </w:p>
        </w:tc>
        <w:tc>
          <w:tcPr>
            <w:tcW w:w="270" w:type="pct"/>
            <w:vAlign w:val="center"/>
          </w:tcPr>
          <w:p w14:paraId="2D098639" w14:textId="77777777" w:rsidR="009D7ED7" w:rsidRPr="002B1C07" w:rsidRDefault="00430E8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16F020F" w14:textId="77777777" w:rsidR="009D7ED7" w:rsidRPr="002B1C07" w:rsidRDefault="009D7E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73" w:type="pct"/>
          </w:tcPr>
          <w:p w14:paraId="7AAEF2FB" w14:textId="77777777" w:rsidR="009D7ED7" w:rsidRPr="002B1C07" w:rsidRDefault="009D7E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993" w:type="pct"/>
          </w:tcPr>
          <w:p w14:paraId="24AC78DA" w14:textId="77777777" w:rsidR="007E61AE" w:rsidRPr="002B1C07" w:rsidRDefault="007E61AE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LAB 4  &amp; </w:t>
            </w:r>
          </w:p>
          <w:p w14:paraId="07A50BCE" w14:textId="77777777" w:rsidR="009D7ED7" w:rsidRPr="002B1C07" w:rsidRDefault="009D7E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THEATRE 1</w:t>
            </w:r>
          </w:p>
        </w:tc>
      </w:tr>
    </w:tbl>
    <w:p w14:paraId="005BDB18" w14:textId="77777777" w:rsidR="00401499" w:rsidRPr="002B1C07" w:rsidRDefault="00401499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EF0C623" w14:textId="77777777" w:rsidR="00430E85" w:rsidRPr="002B1C07" w:rsidRDefault="00430E8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Administrative op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2"/>
        <w:gridCol w:w="997"/>
        <w:gridCol w:w="1430"/>
        <w:gridCol w:w="2184"/>
        <w:gridCol w:w="486"/>
        <w:gridCol w:w="651"/>
        <w:gridCol w:w="756"/>
        <w:gridCol w:w="1750"/>
      </w:tblGrid>
      <w:tr w:rsidR="002B1C07" w:rsidRPr="002B1C07" w14:paraId="6E034BE2" w14:textId="77777777" w:rsidTr="00E016B0">
        <w:tc>
          <w:tcPr>
            <w:tcW w:w="446" w:type="pct"/>
          </w:tcPr>
          <w:p w14:paraId="55EE232D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2BC8643E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07" w:type="pct"/>
          </w:tcPr>
          <w:p w14:paraId="41BA71C5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4" w:type="pct"/>
          </w:tcPr>
          <w:p w14:paraId="28AB64D7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2485084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06" w:type="pct"/>
          </w:tcPr>
          <w:p w14:paraId="3B45AB93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80" w:type="pct"/>
          </w:tcPr>
          <w:p w14:paraId="7AD3F526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93" w:type="pct"/>
          </w:tcPr>
          <w:p w14:paraId="3070AF56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8FA863A" w14:textId="77777777" w:rsidTr="00E016B0">
        <w:tc>
          <w:tcPr>
            <w:tcW w:w="446" w:type="pct"/>
          </w:tcPr>
          <w:p w14:paraId="0F830E8C" w14:textId="77777777" w:rsidR="00430E85" w:rsidRPr="002B1C07" w:rsidRDefault="00A018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HII</w:t>
            </w:r>
          </w:p>
        </w:tc>
        <w:tc>
          <w:tcPr>
            <w:tcW w:w="553" w:type="pct"/>
            <w:vAlign w:val="center"/>
          </w:tcPr>
          <w:p w14:paraId="31D1C4A3" w14:textId="77777777" w:rsidR="00430E85" w:rsidRPr="002B1C07" w:rsidRDefault="00A018E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1</w:t>
            </w:r>
          </w:p>
        </w:tc>
        <w:tc>
          <w:tcPr>
            <w:tcW w:w="807" w:type="pct"/>
            <w:vAlign w:val="center"/>
          </w:tcPr>
          <w:p w14:paraId="57716865" w14:textId="77777777" w:rsidR="00430E85" w:rsidRPr="002B1C07" w:rsidRDefault="00430E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horthand II</w:t>
            </w:r>
          </w:p>
        </w:tc>
        <w:tc>
          <w:tcPr>
            <w:tcW w:w="1244" w:type="pct"/>
            <w:vAlign w:val="center"/>
          </w:tcPr>
          <w:p w14:paraId="34BED9F6" w14:textId="77777777" w:rsidR="00430E85" w:rsidRPr="002B1C07" w:rsidRDefault="007807E7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</w:t>
            </w:r>
            <w:r w:rsidR="00F5584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lizabeth </w:t>
            </w:r>
            <w:proofErr w:type="spellStart"/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</w:t>
            </w:r>
            <w:r w:rsidR="00F5584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anzu</w:t>
            </w:r>
            <w:proofErr w:type="spellEnd"/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6B0E2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0521E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mah Brenda </w:t>
            </w:r>
            <w:proofErr w:type="spellStart"/>
            <w:r w:rsidR="000521E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opia</w:t>
            </w:r>
            <w:proofErr w:type="spellEnd"/>
          </w:p>
        </w:tc>
        <w:tc>
          <w:tcPr>
            <w:tcW w:w="270" w:type="pct"/>
            <w:vAlign w:val="center"/>
          </w:tcPr>
          <w:p w14:paraId="18BC8218" w14:textId="77777777" w:rsidR="00430E85" w:rsidRPr="002B1C07" w:rsidRDefault="007E61A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06" w:type="pct"/>
          </w:tcPr>
          <w:p w14:paraId="12D79063" w14:textId="77777777" w:rsidR="00430E85" w:rsidRPr="002B1C07" w:rsidRDefault="003F10A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80" w:type="pct"/>
          </w:tcPr>
          <w:p w14:paraId="72CAEC3F" w14:textId="77777777" w:rsidR="00430E85" w:rsidRPr="002B1C07" w:rsidRDefault="003F10A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93" w:type="pct"/>
          </w:tcPr>
          <w:p w14:paraId="6DD61542" w14:textId="77777777" w:rsidR="00430E85" w:rsidRPr="002B1C07" w:rsidRDefault="00430E85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THEATRE 1</w:t>
            </w:r>
          </w:p>
        </w:tc>
      </w:tr>
      <w:tr w:rsidR="00430E85" w:rsidRPr="002B1C07" w14:paraId="5C6A16A2" w14:textId="77777777" w:rsidTr="00E016B0">
        <w:tc>
          <w:tcPr>
            <w:tcW w:w="446" w:type="pct"/>
          </w:tcPr>
          <w:p w14:paraId="4DFC45A6" w14:textId="77777777" w:rsidR="00430E85" w:rsidRPr="002B1C07" w:rsidRDefault="00A018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L</w:t>
            </w:r>
          </w:p>
        </w:tc>
        <w:tc>
          <w:tcPr>
            <w:tcW w:w="553" w:type="pct"/>
            <w:vAlign w:val="center"/>
          </w:tcPr>
          <w:p w14:paraId="6208BE54" w14:textId="77777777" w:rsidR="00430E85" w:rsidRPr="002B1C07" w:rsidRDefault="00A018E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M2102</w:t>
            </w:r>
          </w:p>
        </w:tc>
        <w:tc>
          <w:tcPr>
            <w:tcW w:w="807" w:type="pct"/>
            <w:vAlign w:val="center"/>
          </w:tcPr>
          <w:p w14:paraId="047A923B" w14:textId="77777777" w:rsidR="00430E85" w:rsidRPr="002B1C07" w:rsidRDefault="00430E8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dministrative Law</w:t>
            </w:r>
          </w:p>
        </w:tc>
        <w:tc>
          <w:tcPr>
            <w:tcW w:w="1244" w:type="pct"/>
            <w:vAlign w:val="center"/>
          </w:tcPr>
          <w:p w14:paraId="6D48A29E" w14:textId="77777777" w:rsidR="00430E85" w:rsidRPr="002B1C07" w:rsidRDefault="009B21F1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F5584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tesasira</w:t>
            </w:r>
            <w:proofErr w:type="spellEnd"/>
            <w:r w:rsidR="006B0E2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Fred</w:t>
            </w:r>
            <w:r w:rsidR="00F04D3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169388A7" w14:textId="77777777" w:rsidR="009B21F1" w:rsidRPr="002B1C07" w:rsidRDefault="009B21F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F5584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ugerwa</w:t>
            </w:r>
            <w:r w:rsidR="00AA714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T</w:t>
            </w:r>
            <w:r w:rsidR="00F5584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rayya</w:t>
            </w:r>
          </w:p>
        </w:tc>
        <w:tc>
          <w:tcPr>
            <w:tcW w:w="270" w:type="pct"/>
            <w:vAlign w:val="center"/>
          </w:tcPr>
          <w:p w14:paraId="34EE2EE2" w14:textId="77777777" w:rsidR="00430E85" w:rsidRPr="002B1C07" w:rsidRDefault="007E61A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06" w:type="pct"/>
          </w:tcPr>
          <w:p w14:paraId="30896121" w14:textId="77777777" w:rsidR="00430E85" w:rsidRPr="002B1C07" w:rsidRDefault="003F10A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80" w:type="pct"/>
          </w:tcPr>
          <w:p w14:paraId="215FFE57" w14:textId="77777777" w:rsidR="00430E85" w:rsidRPr="002B1C07" w:rsidRDefault="003F10A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993" w:type="pct"/>
          </w:tcPr>
          <w:p w14:paraId="7AAD10CA" w14:textId="77777777" w:rsidR="00430E85" w:rsidRPr="002B1C07" w:rsidRDefault="00430E85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THEATRE 1</w:t>
            </w:r>
          </w:p>
        </w:tc>
      </w:tr>
    </w:tbl>
    <w:p w14:paraId="6CF32B6D" w14:textId="77777777" w:rsidR="00A018E4" w:rsidRPr="002B1C07" w:rsidRDefault="00A018E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7D5E7FD" w14:textId="77777777" w:rsidR="00430E85" w:rsidRPr="002B1C07" w:rsidRDefault="00430E8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Information Management Op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9"/>
        <w:gridCol w:w="961"/>
        <w:gridCol w:w="1749"/>
        <w:gridCol w:w="2000"/>
        <w:gridCol w:w="487"/>
        <w:gridCol w:w="757"/>
        <w:gridCol w:w="671"/>
        <w:gridCol w:w="1562"/>
      </w:tblGrid>
      <w:tr w:rsidR="002B1C07" w:rsidRPr="002B1C07" w14:paraId="10D77FCA" w14:textId="77777777" w:rsidTr="00651F86">
        <w:tc>
          <w:tcPr>
            <w:tcW w:w="460" w:type="pct"/>
          </w:tcPr>
          <w:p w14:paraId="7431A442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3" w:type="pct"/>
          </w:tcPr>
          <w:p w14:paraId="2F775F87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70" w:type="pct"/>
          </w:tcPr>
          <w:p w14:paraId="11989916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9" w:type="pct"/>
          </w:tcPr>
          <w:p w14:paraId="263588B5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6ECA4591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0" w:type="pct"/>
          </w:tcPr>
          <w:p w14:paraId="60DBC642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6A51B21B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67" w:type="pct"/>
          </w:tcPr>
          <w:p w14:paraId="5B2AB7BC" w14:textId="77777777" w:rsidR="00430E85" w:rsidRPr="002B1C07" w:rsidRDefault="00430E8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AF0B964" w14:textId="77777777" w:rsidTr="00651F86">
        <w:tc>
          <w:tcPr>
            <w:tcW w:w="460" w:type="pct"/>
          </w:tcPr>
          <w:p w14:paraId="364E2FB7" w14:textId="77777777" w:rsidR="00E20FF3" w:rsidRPr="002B1C07" w:rsidRDefault="00E20FF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DM</w:t>
            </w:r>
          </w:p>
        </w:tc>
        <w:tc>
          <w:tcPr>
            <w:tcW w:w="533" w:type="pct"/>
            <w:vAlign w:val="center"/>
          </w:tcPr>
          <w:p w14:paraId="70895652" w14:textId="77777777" w:rsidR="00E20FF3" w:rsidRPr="002B1C07" w:rsidRDefault="00E20F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8</w:t>
            </w:r>
          </w:p>
        </w:tc>
        <w:tc>
          <w:tcPr>
            <w:tcW w:w="970" w:type="pct"/>
            <w:vAlign w:val="center"/>
          </w:tcPr>
          <w:p w14:paraId="5FC175A2" w14:textId="77777777" w:rsidR="00E20FF3" w:rsidRPr="002B1C07" w:rsidRDefault="00E20F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Systems Development &amp; Management</w:t>
            </w:r>
          </w:p>
        </w:tc>
        <w:tc>
          <w:tcPr>
            <w:tcW w:w="1109" w:type="pct"/>
            <w:vAlign w:val="center"/>
          </w:tcPr>
          <w:p w14:paraId="1BCAACC8" w14:textId="77777777" w:rsidR="00E20FF3" w:rsidRPr="002B1C07" w:rsidRDefault="00E20FF3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</w:t>
            </w:r>
            <w:r w:rsidR="00362B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f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 B</w:t>
            </w:r>
            <w:r w:rsidR="00362B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d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7807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362B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zito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7807E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495341D5" w14:textId="77777777" w:rsidR="00E20FF3" w:rsidRPr="002B1C07" w:rsidRDefault="007807E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362B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inomugish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</w:t>
            </w:r>
            <w:r w:rsidR="00362B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da</w:t>
            </w:r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isa</w:t>
            </w:r>
          </w:p>
        </w:tc>
        <w:tc>
          <w:tcPr>
            <w:tcW w:w="270" w:type="pct"/>
          </w:tcPr>
          <w:p w14:paraId="1A1165AB" w14:textId="77777777" w:rsidR="00E20FF3" w:rsidRPr="002B1C07" w:rsidRDefault="00E20FF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0" w:type="pct"/>
          </w:tcPr>
          <w:p w14:paraId="28760A12" w14:textId="77777777" w:rsidR="00E20FF3" w:rsidRPr="002B1C07" w:rsidRDefault="00E016B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536D09D0" w14:textId="77777777" w:rsidR="00E20FF3" w:rsidRPr="002B1C07" w:rsidRDefault="00E016B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867" w:type="pct"/>
          </w:tcPr>
          <w:p w14:paraId="191E5006" w14:textId="77777777" w:rsidR="00E20FF3" w:rsidRPr="002B1C07" w:rsidRDefault="00E20F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G RM I &amp; ADB LAB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B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4</w:t>
            </w:r>
          </w:p>
        </w:tc>
      </w:tr>
      <w:tr w:rsidR="00E20FF3" w:rsidRPr="002B1C07" w14:paraId="3B865EC9" w14:textId="77777777" w:rsidTr="00651F86">
        <w:tc>
          <w:tcPr>
            <w:tcW w:w="460" w:type="pct"/>
          </w:tcPr>
          <w:p w14:paraId="4005088C" w14:textId="77777777" w:rsidR="00E20FF3" w:rsidRPr="002B1C07" w:rsidRDefault="00E20FF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C</w:t>
            </w:r>
          </w:p>
        </w:tc>
        <w:tc>
          <w:tcPr>
            <w:tcW w:w="533" w:type="pct"/>
            <w:vAlign w:val="center"/>
          </w:tcPr>
          <w:p w14:paraId="1C25A6D2" w14:textId="77777777" w:rsidR="00E20FF3" w:rsidRPr="002B1C07" w:rsidRDefault="00E20F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970" w:type="pct"/>
            <w:vAlign w:val="center"/>
          </w:tcPr>
          <w:p w14:paraId="6B7D9676" w14:textId="77777777" w:rsidR="00E20FF3" w:rsidRPr="002B1C07" w:rsidRDefault="00E20F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ocument Classification and Cataloguing</w:t>
            </w:r>
          </w:p>
        </w:tc>
        <w:tc>
          <w:tcPr>
            <w:tcW w:w="1109" w:type="pct"/>
            <w:vAlign w:val="center"/>
          </w:tcPr>
          <w:p w14:paraId="4C021458" w14:textId="77777777" w:rsidR="00E20FF3" w:rsidRPr="002B1C07" w:rsidRDefault="00D03508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baf</w:t>
            </w:r>
            <w:r w:rsidR="000744D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</w:t>
            </w:r>
            <w:proofErr w:type="spellEnd"/>
            <w:r w:rsidR="000744D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0744D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binah</w:t>
            </w:r>
            <w:proofErr w:type="spellEnd"/>
            <w:r w:rsidR="000744D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/ </w:t>
            </w:r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mah Brenda </w:t>
            </w:r>
            <w:proofErr w:type="spellStart"/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opia</w:t>
            </w:r>
            <w:proofErr w:type="spellEnd"/>
          </w:p>
        </w:tc>
        <w:tc>
          <w:tcPr>
            <w:tcW w:w="270" w:type="pct"/>
          </w:tcPr>
          <w:p w14:paraId="06D347F8" w14:textId="77777777" w:rsidR="00E20FF3" w:rsidRPr="002B1C07" w:rsidRDefault="00E20FF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0" w:type="pct"/>
          </w:tcPr>
          <w:p w14:paraId="727C99F5" w14:textId="77777777" w:rsidR="00E20FF3" w:rsidRPr="002B1C07" w:rsidRDefault="00E016B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312B33EE" w14:textId="77777777" w:rsidR="00E20FF3" w:rsidRPr="002B1C07" w:rsidRDefault="00E016B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67" w:type="pct"/>
          </w:tcPr>
          <w:p w14:paraId="617408E7" w14:textId="77777777" w:rsidR="00E20FF3" w:rsidRPr="002B1C07" w:rsidRDefault="00E20F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LK G RM 1</w:t>
            </w:r>
          </w:p>
        </w:tc>
      </w:tr>
    </w:tbl>
    <w:p w14:paraId="2CEF08D5" w14:textId="77777777" w:rsidR="006515CD" w:rsidRPr="002B1C07" w:rsidRDefault="006515CD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932959D" w14:textId="77777777" w:rsidR="007F6130" w:rsidRPr="002B1C07" w:rsidRDefault="007F613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4A297C1" w14:textId="77777777" w:rsidR="005B52AD" w:rsidRPr="002B1C07" w:rsidRDefault="005B52AD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7CA49A48" w14:textId="77777777" w:rsidR="006515CD" w:rsidRPr="002B1C07" w:rsidRDefault="006515CD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1BFADD2" w14:textId="77777777" w:rsidR="00185471" w:rsidRPr="002B1C07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417C4042" w14:textId="77777777" w:rsidR="00185471" w:rsidRPr="002B1C07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6B9FE30" w14:textId="77777777" w:rsidR="00185471" w:rsidRPr="002B1C07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38596BF4" w14:textId="77777777" w:rsidR="00185471" w:rsidRPr="002B1C07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98F346C" w14:textId="77777777" w:rsidR="00185471" w:rsidRPr="002B1C07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5DB09B2" w14:textId="77777777" w:rsidR="00185471" w:rsidRPr="002B1C07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1F0FD22D" w14:textId="77777777" w:rsidR="00185471" w:rsidRPr="002B1C07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3CFEBA07" w14:textId="77777777" w:rsidR="00185471" w:rsidRPr="002B1C07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1333626E" w14:textId="77777777" w:rsidR="00185471" w:rsidRPr="002B1C07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3553DF2B" w14:textId="77777777" w:rsidR="00185471" w:rsidRPr="002B1C07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DA539DA" w14:textId="77777777" w:rsidR="003B58B9" w:rsidRPr="002B1C07" w:rsidRDefault="003B58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6A95A1A" w14:textId="77777777" w:rsidR="003B58B9" w:rsidRPr="002B1C07" w:rsidRDefault="003B58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9F285AA" w14:textId="77777777" w:rsidR="00651F86" w:rsidRPr="002B1C07" w:rsidRDefault="00651F8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7FEAC17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OFFICE AND INFORMATION MANAGEMENT YEAR THREE </w:t>
      </w:r>
      <w:r w:rsidR="004753E3" w:rsidRPr="002B1C07">
        <w:rPr>
          <w:rFonts w:ascii="Book Antiqua" w:hAnsi="Book Antiqua"/>
          <w:b/>
          <w:sz w:val="18"/>
          <w:szCs w:val="18"/>
        </w:rPr>
        <w:t>–</w:t>
      </w:r>
      <w:r w:rsidRPr="002B1C07">
        <w:rPr>
          <w:rFonts w:ascii="Book Antiqua" w:hAnsi="Book Antiqua"/>
          <w:b/>
          <w:sz w:val="18"/>
          <w:szCs w:val="18"/>
        </w:rPr>
        <w:t xml:space="preserve"> </w:t>
      </w:r>
      <w:r w:rsidR="003C7C81" w:rsidRPr="002B1C07">
        <w:rPr>
          <w:rFonts w:ascii="Book Antiqua" w:hAnsi="Book Antiqua"/>
          <w:b/>
          <w:sz w:val="18"/>
          <w:szCs w:val="18"/>
        </w:rPr>
        <w:t xml:space="preserve"> </w:t>
      </w:r>
      <w:r w:rsidR="004753E3" w:rsidRPr="002B1C07">
        <w:rPr>
          <w:rFonts w:ascii="Book Antiqua" w:hAnsi="Book Antiqua"/>
          <w:b/>
          <w:sz w:val="18"/>
          <w:szCs w:val="18"/>
        </w:rPr>
        <w:t xml:space="preserve"> </w:t>
      </w:r>
      <w:r w:rsidR="00632C50" w:rsidRPr="002B1C07">
        <w:rPr>
          <w:rFonts w:ascii="Book Antiqua" w:hAnsi="Book Antiqua"/>
          <w:b/>
          <w:sz w:val="18"/>
          <w:szCs w:val="18"/>
        </w:rPr>
        <w:t>Group A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1619"/>
        <w:gridCol w:w="1368"/>
        <w:gridCol w:w="1571"/>
        <w:gridCol w:w="1431"/>
        <w:gridCol w:w="1600"/>
        <w:gridCol w:w="1427"/>
      </w:tblGrid>
      <w:tr w:rsidR="002B1C07" w:rsidRPr="002B1C07" w14:paraId="763E7144" w14:textId="77777777" w:rsidTr="008C515C">
        <w:tc>
          <w:tcPr>
            <w:tcW w:w="914" w:type="pct"/>
          </w:tcPr>
          <w:p w14:paraId="101CC65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74" w:type="pct"/>
          </w:tcPr>
          <w:p w14:paraId="3AF11B1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87" w:type="pct"/>
          </w:tcPr>
          <w:p w14:paraId="4EA84ED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9" w:type="pct"/>
          </w:tcPr>
          <w:p w14:paraId="29E65F8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9" w:type="pct"/>
          </w:tcPr>
          <w:p w14:paraId="05EAD54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07" w:type="pct"/>
          </w:tcPr>
          <w:p w14:paraId="1D057AA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A30ADC2" w14:textId="77777777" w:rsidTr="008C515C">
        <w:tc>
          <w:tcPr>
            <w:tcW w:w="914" w:type="pct"/>
          </w:tcPr>
          <w:p w14:paraId="548C246E" w14:textId="77777777" w:rsidR="008E646C" w:rsidRPr="002B1C07" w:rsidRDefault="008E646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74" w:type="pct"/>
          </w:tcPr>
          <w:p w14:paraId="1F5E6B00" w14:textId="77777777" w:rsidR="008E646C" w:rsidRPr="002B1C07" w:rsidRDefault="008E47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87" w:type="pct"/>
          </w:tcPr>
          <w:p w14:paraId="043BAD14" w14:textId="77777777" w:rsidR="008E646C" w:rsidRPr="002B1C07" w:rsidRDefault="00A31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09" w:type="pct"/>
          </w:tcPr>
          <w:p w14:paraId="006B9616" w14:textId="77777777" w:rsidR="008E646C" w:rsidRPr="002B1C07" w:rsidRDefault="00A31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809" w:type="pct"/>
          </w:tcPr>
          <w:p w14:paraId="3A6977D9" w14:textId="77777777" w:rsidR="008E646C" w:rsidRPr="002B1C07" w:rsidRDefault="008E470B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CDM</w:t>
            </w:r>
          </w:p>
        </w:tc>
        <w:tc>
          <w:tcPr>
            <w:tcW w:w="807" w:type="pct"/>
          </w:tcPr>
          <w:p w14:paraId="7B279FF7" w14:textId="77777777" w:rsidR="008E646C" w:rsidRPr="002B1C07" w:rsidRDefault="00A31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BSIII</w:t>
            </w:r>
          </w:p>
        </w:tc>
      </w:tr>
      <w:tr w:rsidR="002B1C07" w:rsidRPr="002B1C07" w14:paraId="6F97B8BD" w14:textId="77777777" w:rsidTr="008C515C">
        <w:tc>
          <w:tcPr>
            <w:tcW w:w="914" w:type="pct"/>
          </w:tcPr>
          <w:p w14:paraId="7886BC05" w14:textId="77777777" w:rsidR="008E646C" w:rsidRPr="002B1C07" w:rsidRDefault="008E646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74" w:type="pct"/>
          </w:tcPr>
          <w:p w14:paraId="63E81622" w14:textId="77777777" w:rsidR="008E646C" w:rsidRPr="002B1C07" w:rsidRDefault="008E47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87" w:type="pct"/>
          </w:tcPr>
          <w:p w14:paraId="59A5FC2E" w14:textId="77777777" w:rsidR="008E646C" w:rsidRPr="002B1C07" w:rsidRDefault="00A31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09" w:type="pct"/>
          </w:tcPr>
          <w:p w14:paraId="4FC844C8" w14:textId="77777777" w:rsidR="008E646C" w:rsidRPr="002B1C07" w:rsidRDefault="00A31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09" w:type="pct"/>
          </w:tcPr>
          <w:p w14:paraId="51037EDA" w14:textId="77777777" w:rsidR="008E646C" w:rsidRPr="002B1C07" w:rsidRDefault="008E470B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CDM</w:t>
            </w:r>
          </w:p>
        </w:tc>
        <w:tc>
          <w:tcPr>
            <w:tcW w:w="807" w:type="pct"/>
          </w:tcPr>
          <w:p w14:paraId="0E265501" w14:textId="77777777" w:rsidR="008E646C" w:rsidRPr="002B1C07" w:rsidRDefault="00A31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BSIII</w:t>
            </w:r>
          </w:p>
        </w:tc>
      </w:tr>
      <w:tr w:rsidR="002B1C07" w:rsidRPr="002B1C07" w14:paraId="48117271" w14:textId="77777777" w:rsidTr="008C515C">
        <w:tc>
          <w:tcPr>
            <w:tcW w:w="914" w:type="pct"/>
          </w:tcPr>
          <w:p w14:paraId="2A971F66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74" w:type="pct"/>
          </w:tcPr>
          <w:p w14:paraId="029C65E6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887" w:type="pct"/>
          </w:tcPr>
          <w:p w14:paraId="44FDD3DD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09" w:type="pct"/>
          </w:tcPr>
          <w:p w14:paraId="58B59EAD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09" w:type="pct"/>
          </w:tcPr>
          <w:p w14:paraId="4A953813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I/GERI/KISI</w:t>
            </w:r>
          </w:p>
        </w:tc>
        <w:tc>
          <w:tcPr>
            <w:tcW w:w="807" w:type="pct"/>
          </w:tcPr>
          <w:p w14:paraId="599519F3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</w:tr>
      <w:tr w:rsidR="002B1C07" w:rsidRPr="002B1C07" w14:paraId="1901872D" w14:textId="77777777" w:rsidTr="008C515C">
        <w:tc>
          <w:tcPr>
            <w:tcW w:w="914" w:type="pct"/>
          </w:tcPr>
          <w:p w14:paraId="606039DB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74" w:type="pct"/>
          </w:tcPr>
          <w:p w14:paraId="66987A78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887" w:type="pct"/>
          </w:tcPr>
          <w:p w14:paraId="029F4DBA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9" w:type="pct"/>
          </w:tcPr>
          <w:p w14:paraId="34757CE9" w14:textId="77777777" w:rsidR="008C515C" w:rsidRPr="002B1C07" w:rsidRDefault="008C515C" w:rsidP="001A6D86">
            <w:r w:rsidRPr="002B1C07">
              <w:rPr>
                <w:rFonts w:ascii="Book Antiqua" w:hAnsi="Book Antiqua"/>
                <w:sz w:val="18"/>
                <w:szCs w:val="18"/>
              </w:rPr>
              <w:t>KBSIII</w:t>
            </w:r>
          </w:p>
        </w:tc>
        <w:tc>
          <w:tcPr>
            <w:tcW w:w="809" w:type="pct"/>
          </w:tcPr>
          <w:p w14:paraId="1A45D429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I/GERI/KISI</w:t>
            </w:r>
          </w:p>
        </w:tc>
        <w:tc>
          <w:tcPr>
            <w:tcW w:w="807" w:type="pct"/>
          </w:tcPr>
          <w:p w14:paraId="03E8E764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</w:tr>
      <w:tr w:rsidR="008C515C" w:rsidRPr="002B1C07" w14:paraId="6715C236" w14:textId="77777777" w:rsidTr="008C515C">
        <w:tc>
          <w:tcPr>
            <w:tcW w:w="914" w:type="pct"/>
          </w:tcPr>
          <w:p w14:paraId="6AAB8464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774" w:type="pct"/>
          </w:tcPr>
          <w:p w14:paraId="5102CF43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87" w:type="pct"/>
          </w:tcPr>
          <w:p w14:paraId="73D61C7F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9" w:type="pct"/>
          </w:tcPr>
          <w:p w14:paraId="78102833" w14:textId="77777777" w:rsidR="008C515C" w:rsidRPr="002B1C07" w:rsidRDefault="008C515C" w:rsidP="001A6D86">
            <w:r w:rsidRPr="002B1C07">
              <w:rPr>
                <w:rFonts w:ascii="Book Antiqua" w:hAnsi="Book Antiqua"/>
                <w:sz w:val="18"/>
                <w:szCs w:val="18"/>
              </w:rPr>
              <w:t>KBSIII</w:t>
            </w:r>
          </w:p>
        </w:tc>
        <w:tc>
          <w:tcPr>
            <w:tcW w:w="809" w:type="pct"/>
          </w:tcPr>
          <w:p w14:paraId="1EE3144E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7" w:type="pct"/>
          </w:tcPr>
          <w:p w14:paraId="088EBDD8" w14:textId="77777777" w:rsidR="008C515C" w:rsidRPr="002B1C07" w:rsidRDefault="008C51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</w:tr>
    </w:tbl>
    <w:p w14:paraId="48C87B0B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251E47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786"/>
        <w:gridCol w:w="994"/>
        <w:gridCol w:w="1625"/>
        <w:gridCol w:w="2103"/>
        <w:gridCol w:w="486"/>
        <w:gridCol w:w="801"/>
        <w:gridCol w:w="671"/>
        <w:gridCol w:w="1550"/>
      </w:tblGrid>
      <w:tr w:rsidR="002B1C07" w:rsidRPr="002B1C07" w14:paraId="6D4B548B" w14:textId="77777777" w:rsidTr="00651F86">
        <w:tc>
          <w:tcPr>
            <w:tcW w:w="420" w:type="pct"/>
          </w:tcPr>
          <w:p w14:paraId="0107560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1" w:type="pct"/>
          </w:tcPr>
          <w:p w14:paraId="117AE71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1" w:type="pct"/>
          </w:tcPr>
          <w:p w14:paraId="32FF18F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05" w:type="pct"/>
          </w:tcPr>
          <w:p w14:paraId="7F6DC45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0" w:type="pct"/>
          </w:tcPr>
          <w:p w14:paraId="3112F2F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9" w:type="pct"/>
          </w:tcPr>
          <w:p w14:paraId="3EFF175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59" w:type="pct"/>
          </w:tcPr>
          <w:p w14:paraId="5B2F2DE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84" w:type="pct"/>
          </w:tcPr>
          <w:p w14:paraId="3C0029A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44B994E" w14:textId="77777777" w:rsidTr="00651F86">
        <w:tc>
          <w:tcPr>
            <w:tcW w:w="420" w:type="pct"/>
          </w:tcPr>
          <w:p w14:paraId="7DF74703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31" w:type="pct"/>
            <w:vAlign w:val="center"/>
          </w:tcPr>
          <w:p w14:paraId="126C3B4C" w14:textId="77777777" w:rsidR="0024691C" w:rsidRPr="002B1C07" w:rsidRDefault="002469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 3103</w:t>
            </w:r>
          </w:p>
        </w:tc>
        <w:tc>
          <w:tcPr>
            <w:tcW w:w="911" w:type="pct"/>
            <w:vAlign w:val="center"/>
          </w:tcPr>
          <w:p w14:paraId="5D2B9A2A" w14:textId="77777777" w:rsidR="0024691C" w:rsidRPr="002B1C07" w:rsidRDefault="002469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205" w:type="pct"/>
            <w:vAlign w:val="center"/>
          </w:tcPr>
          <w:p w14:paraId="6CC62901" w14:textId="77777777" w:rsidR="0024691C" w:rsidRPr="002B1C07" w:rsidRDefault="00C30DF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ugumya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ancun</w:t>
            </w:r>
            <w:proofErr w:type="spellEnd"/>
            <w:r w:rsidR="007A5B9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91FECD9" w14:textId="77777777" w:rsidR="007A5B97" w:rsidRPr="002B1C07" w:rsidRDefault="007A5B9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nendey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E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m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28CE0073" w14:textId="77777777" w:rsidR="007A5B97" w:rsidRPr="002B1C07" w:rsidRDefault="003172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rya Jonan</w:t>
            </w:r>
          </w:p>
        </w:tc>
        <w:tc>
          <w:tcPr>
            <w:tcW w:w="260" w:type="pct"/>
            <w:vAlign w:val="center"/>
          </w:tcPr>
          <w:p w14:paraId="01F3F76D" w14:textId="77777777" w:rsidR="0024691C" w:rsidRPr="002B1C07" w:rsidRDefault="002469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9" w:type="pct"/>
          </w:tcPr>
          <w:p w14:paraId="0767B431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59" w:type="pct"/>
          </w:tcPr>
          <w:p w14:paraId="307879FF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84" w:type="pct"/>
          </w:tcPr>
          <w:p w14:paraId="18ECECF8" w14:textId="77777777" w:rsidR="0024691C" w:rsidRPr="002B1C07" w:rsidRDefault="0057073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WTO</w:t>
            </w:r>
          </w:p>
        </w:tc>
      </w:tr>
      <w:tr w:rsidR="002B1C07" w:rsidRPr="002B1C07" w14:paraId="2354F33E" w14:textId="77777777" w:rsidTr="00651F86">
        <w:tc>
          <w:tcPr>
            <w:tcW w:w="420" w:type="pct"/>
          </w:tcPr>
          <w:p w14:paraId="73453829" w14:textId="77777777" w:rsidR="001771E6" w:rsidRPr="002B1C07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531" w:type="pct"/>
            <w:vAlign w:val="center"/>
          </w:tcPr>
          <w:p w14:paraId="418877ED" w14:textId="77777777" w:rsidR="001771E6" w:rsidRPr="002B1C07" w:rsidRDefault="001771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2</w:t>
            </w:r>
          </w:p>
        </w:tc>
        <w:tc>
          <w:tcPr>
            <w:tcW w:w="911" w:type="pct"/>
            <w:vAlign w:val="center"/>
          </w:tcPr>
          <w:p w14:paraId="2B6DA2D4" w14:textId="77777777" w:rsidR="001771E6" w:rsidRPr="002B1C07" w:rsidRDefault="001771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rporate Data base Management</w:t>
            </w:r>
          </w:p>
        </w:tc>
        <w:tc>
          <w:tcPr>
            <w:tcW w:w="1205" w:type="pct"/>
            <w:vAlign w:val="center"/>
          </w:tcPr>
          <w:p w14:paraId="280C6FCA" w14:textId="77777777" w:rsidR="00E20FF3" w:rsidRPr="002B1C07" w:rsidRDefault="00E20F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7A4CF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iro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E</w:t>
            </w:r>
            <w:r w:rsidR="007A4CF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ward</w:t>
            </w:r>
            <w:r w:rsidR="0065008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A4C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makula Sarah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</w:t>
            </w:r>
            <w:r w:rsidR="0065008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</w:t>
            </w:r>
            <w:r w:rsidR="007A4C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hir</w:t>
            </w:r>
            <w:r w:rsidR="0065008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</w:t>
            </w:r>
            <w:r w:rsidR="007A4C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tebi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A4C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Abima Bon</w:t>
            </w:r>
            <w:r w:rsidR="004E543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r w:rsidR="007A4C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ace</w:t>
            </w:r>
          </w:p>
        </w:tc>
        <w:tc>
          <w:tcPr>
            <w:tcW w:w="260" w:type="pct"/>
            <w:vAlign w:val="center"/>
          </w:tcPr>
          <w:p w14:paraId="00296AE2" w14:textId="77777777" w:rsidR="001771E6" w:rsidRPr="002B1C07" w:rsidRDefault="001771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9" w:type="pct"/>
          </w:tcPr>
          <w:p w14:paraId="4FF6130D" w14:textId="77777777" w:rsidR="001771E6" w:rsidRPr="002B1C07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59" w:type="pct"/>
          </w:tcPr>
          <w:p w14:paraId="2E45C758" w14:textId="77777777" w:rsidR="001771E6" w:rsidRPr="002B1C07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884" w:type="pct"/>
          </w:tcPr>
          <w:p w14:paraId="45FD593A" w14:textId="77777777" w:rsidR="001771E6" w:rsidRPr="002B1C07" w:rsidRDefault="0057073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WTO &amp; </w:t>
            </w:r>
            <w:r w:rsidR="008E470B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LAB 3 &amp; 4</w:t>
            </w:r>
          </w:p>
        </w:tc>
      </w:tr>
      <w:tr w:rsidR="002B1C07" w:rsidRPr="002B1C07" w14:paraId="643E8072" w14:textId="77777777" w:rsidTr="00651F86">
        <w:tc>
          <w:tcPr>
            <w:tcW w:w="420" w:type="pct"/>
          </w:tcPr>
          <w:p w14:paraId="0D045DF4" w14:textId="77777777" w:rsidR="001771E6" w:rsidRPr="002B1C07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531" w:type="pct"/>
            <w:vAlign w:val="center"/>
          </w:tcPr>
          <w:p w14:paraId="7B95179A" w14:textId="77777777" w:rsidR="001771E6" w:rsidRPr="002B1C07" w:rsidRDefault="001771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6</w:t>
            </w:r>
          </w:p>
        </w:tc>
        <w:tc>
          <w:tcPr>
            <w:tcW w:w="911" w:type="pct"/>
            <w:vAlign w:val="center"/>
          </w:tcPr>
          <w:p w14:paraId="21B77778" w14:textId="77777777" w:rsidR="001771E6" w:rsidRPr="002B1C07" w:rsidRDefault="001771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erprise Network Administration &amp; Management</w:t>
            </w:r>
          </w:p>
        </w:tc>
        <w:tc>
          <w:tcPr>
            <w:tcW w:w="1205" w:type="pct"/>
            <w:vAlign w:val="center"/>
          </w:tcPr>
          <w:p w14:paraId="166EE846" w14:textId="77777777" w:rsidR="001771E6" w:rsidRPr="002B1C07" w:rsidRDefault="00C531F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FE1D1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</w:t>
            </w:r>
            <w:r w:rsidR="00FE1D1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dul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FE1D1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l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</w:t>
            </w:r>
            <w:r w:rsidR="006B0E2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entumbwe</w:t>
            </w:r>
            <w:proofErr w:type="spellEnd"/>
            <w:r w:rsidR="006B0E2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E20FF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end</w:t>
            </w:r>
            <w:r w:rsidR="004759F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proofErr w:type="spellEnd"/>
            <w:r w:rsidR="00E20FF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uel</w:t>
            </w:r>
            <w:r w:rsidR="00E20FF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37D18951" w14:textId="77777777" w:rsidR="00E20FF3" w:rsidRPr="002B1C07" w:rsidRDefault="00E20F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er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dul</w:t>
            </w:r>
            <w:r w:rsidR="00FC194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Kemigisha Shamim</w:t>
            </w:r>
          </w:p>
        </w:tc>
        <w:tc>
          <w:tcPr>
            <w:tcW w:w="260" w:type="pct"/>
            <w:vAlign w:val="center"/>
          </w:tcPr>
          <w:p w14:paraId="7C8DB1A1" w14:textId="77777777" w:rsidR="001771E6" w:rsidRPr="002B1C07" w:rsidRDefault="001771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9" w:type="pct"/>
          </w:tcPr>
          <w:p w14:paraId="62E45915" w14:textId="77777777" w:rsidR="001771E6" w:rsidRPr="002B1C07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59" w:type="pct"/>
          </w:tcPr>
          <w:p w14:paraId="6D3A7489" w14:textId="77777777" w:rsidR="001771E6" w:rsidRPr="002B1C07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84" w:type="pct"/>
          </w:tcPr>
          <w:p w14:paraId="769599E9" w14:textId="77777777" w:rsidR="001771E6" w:rsidRPr="002B1C07" w:rsidRDefault="0057073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WTO &amp; </w:t>
            </w:r>
            <w:r w:rsidR="008E470B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LAB 3 &amp; 4</w:t>
            </w:r>
          </w:p>
        </w:tc>
      </w:tr>
      <w:tr w:rsidR="002B1C07" w:rsidRPr="002B1C07" w14:paraId="25D9E33C" w14:textId="77777777" w:rsidTr="00651F86">
        <w:tc>
          <w:tcPr>
            <w:tcW w:w="420" w:type="pct"/>
          </w:tcPr>
          <w:p w14:paraId="4CD2788B" w14:textId="77777777" w:rsidR="001771E6" w:rsidRPr="002B1C07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BSIII</w:t>
            </w:r>
          </w:p>
        </w:tc>
        <w:tc>
          <w:tcPr>
            <w:tcW w:w="531" w:type="pct"/>
            <w:vAlign w:val="center"/>
          </w:tcPr>
          <w:p w14:paraId="41675240" w14:textId="77777777" w:rsidR="001771E6" w:rsidRPr="002B1C07" w:rsidRDefault="001771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10</w:t>
            </w:r>
          </w:p>
        </w:tc>
        <w:tc>
          <w:tcPr>
            <w:tcW w:w="911" w:type="pct"/>
            <w:vAlign w:val="center"/>
          </w:tcPr>
          <w:p w14:paraId="33CB2E5A" w14:textId="77777777" w:rsidR="001771E6" w:rsidRPr="002B1C07" w:rsidRDefault="001771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eyboard Skills III</w:t>
            </w:r>
          </w:p>
        </w:tc>
        <w:tc>
          <w:tcPr>
            <w:tcW w:w="1205" w:type="pct"/>
            <w:vAlign w:val="center"/>
          </w:tcPr>
          <w:p w14:paraId="14BE0904" w14:textId="77777777" w:rsidR="001771E6" w:rsidRPr="002B1C07" w:rsidRDefault="00E20F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FE1D1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ianz</w:t>
            </w:r>
            <w:r w:rsidR="006B0E2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</w:t>
            </w:r>
            <w:proofErr w:type="spellEnd"/>
            <w:r w:rsidR="00E258D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E</w:t>
            </w:r>
            <w:r w:rsidR="00FE1D1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iza</w:t>
            </w:r>
            <w:r w:rsidR="006B0E2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</w:t>
            </w:r>
            <w:r w:rsidR="00FE1D1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th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E258D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521E8" w:rsidRPr="002B1C07">
              <w:t xml:space="preserve"> </w:t>
            </w:r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mah Brenda </w:t>
            </w:r>
            <w:proofErr w:type="spellStart"/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opia</w:t>
            </w:r>
            <w:proofErr w:type="spellEnd"/>
          </w:p>
        </w:tc>
        <w:tc>
          <w:tcPr>
            <w:tcW w:w="260" w:type="pct"/>
            <w:vAlign w:val="center"/>
          </w:tcPr>
          <w:p w14:paraId="596C9B85" w14:textId="77777777" w:rsidR="001771E6" w:rsidRPr="002B1C07" w:rsidRDefault="001771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9" w:type="pct"/>
          </w:tcPr>
          <w:p w14:paraId="36971894" w14:textId="77777777" w:rsidR="001771E6" w:rsidRPr="002B1C07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59" w:type="pct"/>
          </w:tcPr>
          <w:p w14:paraId="5D96C8BF" w14:textId="77777777" w:rsidR="001771E6" w:rsidRPr="002B1C07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84" w:type="pct"/>
          </w:tcPr>
          <w:p w14:paraId="7CA01F33" w14:textId="77777777" w:rsidR="001771E6" w:rsidRPr="002B1C07" w:rsidRDefault="00A31166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LAB 3 &amp; 4</w:t>
            </w:r>
          </w:p>
        </w:tc>
      </w:tr>
      <w:tr w:rsidR="002B1C07" w:rsidRPr="002B1C07" w14:paraId="7CCA5009" w14:textId="77777777" w:rsidTr="00651F86">
        <w:tc>
          <w:tcPr>
            <w:tcW w:w="420" w:type="pct"/>
          </w:tcPr>
          <w:p w14:paraId="32EF4A71" w14:textId="77777777" w:rsidR="001771E6" w:rsidRPr="002B1C07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531" w:type="pct"/>
            <w:vAlign w:val="center"/>
          </w:tcPr>
          <w:p w14:paraId="21079C22" w14:textId="77777777" w:rsidR="001771E6" w:rsidRPr="002B1C07" w:rsidRDefault="001771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3117</w:t>
            </w:r>
          </w:p>
        </w:tc>
        <w:tc>
          <w:tcPr>
            <w:tcW w:w="911" w:type="pct"/>
            <w:vAlign w:val="center"/>
          </w:tcPr>
          <w:p w14:paraId="3BFD77FA" w14:textId="77777777" w:rsidR="001771E6" w:rsidRPr="002B1C07" w:rsidRDefault="001771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search Methods</w:t>
            </w:r>
          </w:p>
        </w:tc>
        <w:tc>
          <w:tcPr>
            <w:tcW w:w="1205" w:type="pct"/>
            <w:vAlign w:val="center"/>
          </w:tcPr>
          <w:p w14:paraId="05F0916F" w14:textId="77777777" w:rsidR="003F717D" w:rsidRPr="002B1C07" w:rsidRDefault="0058761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</w:t>
            </w:r>
            <w:r w:rsidR="00FE1D1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rof.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FE1D1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bert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</w:t>
            </w:r>
            <w:r w:rsidR="005852F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eyune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</w:t>
            </w:r>
            <w:r w:rsidR="005852F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.</w:t>
            </w:r>
            <w:proofErr w:type="spellEnd"/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5852F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ali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</w:t>
            </w:r>
            <w:r w:rsidR="005852F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y</w:t>
            </w:r>
            <w:r w:rsidR="00FC194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Kato Ismael</w:t>
            </w:r>
          </w:p>
        </w:tc>
        <w:tc>
          <w:tcPr>
            <w:tcW w:w="260" w:type="pct"/>
            <w:vAlign w:val="center"/>
          </w:tcPr>
          <w:p w14:paraId="7907FA1B" w14:textId="77777777" w:rsidR="001771E6" w:rsidRPr="002B1C07" w:rsidRDefault="001771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29" w:type="pct"/>
          </w:tcPr>
          <w:p w14:paraId="4212D326" w14:textId="77777777" w:rsidR="001771E6" w:rsidRPr="002B1C07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59" w:type="pct"/>
          </w:tcPr>
          <w:p w14:paraId="673B1DA9" w14:textId="77777777" w:rsidR="001771E6" w:rsidRPr="002B1C07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84" w:type="pct"/>
          </w:tcPr>
          <w:p w14:paraId="61EDD9D3" w14:textId="77777777" w:rsidR="001771E6" w:rsidRPr="002B1C07" w:rsidRDefault="0057073C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WTO</w:t>
            </w:r>
          </w:p>
        </w:tc>
      </w:tr>
      <w:tr w:rsidR="0024691C" w:rsidRPr="002B1C07" w14:paraId="7A18E3AA" w14:textId="77777777" w:rsidTr="00651F86">
        <w:tc>
          <w:tcPr>
            <w:tcW w:w="420" w:type="pct"/>
          </w:tcPr>
          <w:p w14:paraId="786D680C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31" w:type="pct"/>
            <w:vAlign w:val="center"/>
          </w:tcPr>
          <w:p w14:paraId="183D7B17" w14:textId="77777777" w:rsidR="0024691C" w:rsidRPr="002B1C07" w:rsidRDefault="002469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105</w:t>
            </w:r>
          </w:p>
        </w:tc>
        <w:tc>
          <w:tcPr>
            <w:tcW w:w="911" w:type="pct"/>
            <w:vAlign w:val="center"/>
          </w:tcPr>
          <w:p w14:paraId="09A7D609" w14:textId="77777777" w:rsidR="0024691C" w:rsidRPr="002B1C07" w:rsidRDefault="002469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205" w:type="pct"/>
            <w:vAlign w:val="center"/>
          </w:tcPr>
          <w:p w14:paraId="06CABEFC" w14:textId="77777777" w:rsidR="0024691C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anid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kaziba</w:t>
            </w:r>
            <w:proofErr w:type="spellEnd"/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lbert Arinda</w:t>
            </w:r>
          </w:p>
        </w:tc>
        <w:tc>
          <w:tcPr>
            <w:tcW w:w="260" w:type="pct"/>
            <w:vAlign w:val="center"/>
          </w:tcPr>
          <w:p w14:paraId="2B0D875D" w14:textId="77777777" w:rsidR="0024691C" w:rsidRPr="002B1C07" w:rsidRDefault="002469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29" w:type="pct"/>
          </w:tcPr>
          <w:p w14:paraId="410ECF01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59" w:type="pct"/>
          </w:tcPr>
          <w:p w14:paraId="7028397E" w14:textId="77777777" w:rsidR="0024691C" w:rsidRPr="002B1C07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884" w:type="pct"/>
          </w:tcPr>
          <w:p w14:paraId="523298B3" w14:textId="77777777" w:rsidR="0024691C" w:rsidRPr="002B1C07" w:rsidRDefault="0057073C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WTO</w:t>
            </w:r>
          </w:p>
        </w:tc>
      </w:tr>
    </w:tbl>
    <w:p w14:paraId="27E2EC64" w14:textId="77777777" w:rsidR="00130C3E" w:rsidRPr="002B1C07" w:rsidRDefault="00130C3E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47938714" w14:textId="77777777" w:rsidR="002F2342" w:rsidRPr="002B1C07" w:rsidRDefault="002F2342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584"/>
        <w:gridCol w:w="1006"/>
        <w:gridCol w:w="1425"/>
        <w:gridCol w:w="2461"/>
        <w:gridCol w:w="430"/>
        <w:gridCol w:w="780"/>
        <w:gridCol w:w="753"/>
        <w:gridCol w:w="1577"/>
      </w:tblGrid>
      <w:tr w:rsidR="002B1C07" w:rsidRPr="002B1C07" w14:paraId="4431FBAF" w14:textId="77777777" w:rsidTr="00651F86">
        <w:tc>
          <w:tcPr>
            <w:tcW w:w="319" w:type="pct"/>
          </w:tcPr>
          <w:p w14:paraId="01B1E070" w14:textId="77777777" w:rsidR="000D5F07" w:rsidRPr="002B1C07" w:rsidRDefault="000D5F0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</w:t>
            </w:r>
          </w:p>
        </w:tc>
        <w:tc>
          <w:tcPr>
            <w:tcW w:w="549" w:type="pct"/>
            <w:vAlign w:val="center"/>
          </w:tcPr>
          <w:p w14:paraId="1FFBD7D2" w14:textId="77777777" w:rsidR="000D5F07" w:rsidRPr="002B1C07" w:rsidRDefault="000D5F0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9</w:t>
            </w:r>
          </w:p>
        </w:tc>
        <w:tc>
          <w:tcPr>
            <w:tcW w:w="799" w:type="pct"/>
            <w:vAlign w:val="center"/>
          </w:tcPr>
          <w:p w14:paraId="1B93506F" w14:textId="77777777" w:rsidR="000D5F07" w:rsidRPr="002B1C07" w:rsidRDefault="000D5F0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rench I</w:t>
            </w:r>
          </w:p>
        </w:tc>
        <w:tc>
          <w:tcPr>
            <w:tcW w:w="1373" w:type="pct"/>
            <w:vAlign w:val="center"/>
          </w:tcPr>
          <w:p w14:paraId="7D818531" w14:textId="77777777" w:rsidR="000D5F07" w:rsidRPr="002B1C07" w:rsidRDefault="00FE1D12" w:rsidP="0074030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kalany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yal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saac</w:t>
            </w:r>
          </w:p>
        </w:tc>
        <w:tc>
          <w:tcPr>
            <w:tcW w:w="247" w:type="pct"/>
            <w:vAlign w:val="center"/>
          </w:tcPr>
          <w:p w14:paraId="6CDFA4F4" w14:textId="77777777" w:rsidR="000D5F07" w:rsidRPr="002B1C07" w:rsidRDefault="000D5F0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1" w:type="pct"/>
          </w:tcPr>
          <w:p w14:paraId="5AC82418" w14:textId="77777777" w:rsidR="000D5F07" w:rsidRPr="002B1C07" w:rsidRDefault="000D5F0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89" w:type="pct"/>
          </w:tcPr>
          <w:p w14:paraId="4B1D8582" w14:textId="77777777" w:rsidR="000D5F07" w:rsidRPr="002B1C07" w:rsidRDefault="00E500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83" w:type="pct"/>
          </w:tcPr>
          <w:p w14:paraId="4697AF6E" w14:textId="77777777" w:rsidR="000D5F07" w:rsidRPr="002B1C07" w:rsidRDefault="008E470B" w:rsidP="001A6D86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WTO</w:t>
            </w:r>
          </w:p>
        </w:tc>
      </w:tr>
      <w:tr w:rsidR="002B1C07" w:rsidRPr="002B1C07" w14:paraId="28A300A7" w14:textId="77777777" w:rsidTr="00F11B43">
        <w:tc>
          <w:tcPr>
            <w:tcW w:w="319" w:type="pct"/>
          </w:tcPr>
          <w:p w14:paraId="4C91318E" w14:textId="77777777" w:rsidR="000D5F07" w:rsidRPr="002B1C07" w:rsidRDefault="000D5F0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ER</w:t>
            </w:r>
          </w:p>
        </w:tc>
        <w:tc>
          <w:tcPr>
            <w:tcW w:w="549" w:type="pct"/>
            <w:vAlign w:val="center"/>
          </w:tcPr>
          <w:p w14:paraId="7926EB46" w14:textId="77777777" w:rsidR="000D5F07" w:rsidRPr="002B1C07" w:rsidRDefault="000D5F0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30</w:t>
            </w:r>
          </w:p>
        </w:tc>
        <w:tc>
          <w:tcPr>
            <w:tcW w:w="799" w:type="pct"/>
            <w:vAlign w:val="center"/>
          </w:tcPr>
          <w:p w14:paraId="651CE2B3" w14:textId="77777777" w:rsidR="000D5F07" w:rsidRPr="002B1C07" w:rsidRDefault="000D5F0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erman I</w:t>
            </w:r>
          </w:p>
        </w:tc>
        <w:tc>
          <w:tcPr>
            <w:tcW w:w="1373" w:type="pct"/>
            <w:shd w:val="clear" w:color="auto" w:fill="auto"/>
            <w:vAlign w:val="center"/>
          </w:tcPr>
          <w:p w14:paraId="2031DA0D" w14:textId="77777777" w:rsidR="000D5F07" w:rsidRPr="002B1C07" w:rsidRDefault="00F11B43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47" w:type="pct"/>
            <w:vAlign w:val="center"/>
          </w:tcPr>
          <w:p w14:paraId="3386E337" w14:textId="77777777" w:rsidR="000D5F07" w:rsidRPr="002B1C07" w:rsidRDefault="000D5F0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1" w:type="pct"/>
          </w:tcPr>
          <w:p w14:paraId="58C77B30" w14:textId="77777777" w:rsidR="000D5F07" w:rsidRPr="002B1C07" w:rsidRDefault="000D5F0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89" w:type="pct"/>
          </w:tcPr>
          <w:p w14:paraId="77CDC1D7" w14:textId="77777777" w:rsidR="000D5F07" w:rsidRPr="002B1C07" w:rsidRDefault="00E500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83" w:type="pct"/>
          </w:tcPr>
          <w:p w14:paraId="2B925A68" w14:textId="77777777" w:rsidR="000D5F07" w:rsidRPr="002B1C07" w:rsidRDefault="008C515C" w:rsidP="001A6D86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  <w:t xml:space="preserve"> </w:t>
            </w:r>
            <w:r w:rsidR="005A079D" w:rsidRPr="002B1C07"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  <w:t>4 RM 4</w:t>
            </w:r>
          </w:p>
        </w:tc>
      </w:tr>
      <w:tr w:rsidR="000D5F07" w:rsidRPr="002B1C07" w14:paraId="56A25689" w14:textId="77777777" w:rsidTr="00651F86">
        <w:tc>
          <w:tcPr>
            <w:tcW w:w="319" w:type="pct"/>
          </w:tcPr>
          <w:p w14:paraId="105CDB57" w14:textId="77777777" w:rsidR="000D5F07" w:rsidRPr="002B1C07" w:rsidRDefault="000D5F0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</w:t>
            </w:r>
          </w:p>
        </w:tc>
        <w:tc>
          <w:tcPr>
            <w:tcW w:w="549" w:type="pct"/>
            <w:vAlign w:val="center"/>
          </w:tcPr>
          <w:p w14:paraId="555755D2" w14:textId="77777777" w:rsidR="000D5F07" w:rsidRPr="002B1C07" w:rsidRDefault="000D5F0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32</w:t>
            </w:r>
          </w:p>
        </w:tc>
        <w:tc>
          <w:tcPr>
            <w:tcW w:w="799" w:type="pct"/>
            <w:vAlign w:val="center"/>
          </w:tcPr>
          <w:p w14:paraId="1284427E" w14:textId="77777777" w:rsidR="000D5F07" w:rsidRPr="002B1C07" w:rsidRDefault="000D5F0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swahili I</w:t>
            </w:r>
          </w:p>
        </w:tc>
        <w:tc>
          <w:tcPr>
            <w:tcW w:w="1373" w:type="pct"/>
            <w:vAlign w:val="center"/>
          </w:tcPr>
          <w:p w14:paraId="76F79025" w14:textId="77777777" w:rsidR="000D5F07" w:rsidRPr="002B1C07" w:rsidRDefault="0074030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bdul Salim Rais</w:t>
            </w:r>
          </w:p>
        </w:tc>
        <w:tc>
          <w:tcPr>
            <w:tcW w:w="247" w:type="pct"/>
            <w:vAlign w:val="center"/>
          </w:tcPr>
          <w:p w14:paraId="1261DA60" w14:textId="77777777" w:rsidR="000D5F07" w:rsidRPr="002B1C07" w:rsidRDefault="000D5F0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1" w:type="pct"/>
          </w:tcPr>
          <w:p w14:paraId="4F033CF6" w14:textId="77777777" w:rsidR="000D5F07" w:rsidRPr="002B1C07" w:rsidRDefault="000D5F0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89" w:type="pct"/>
          </w:tcPr>
          <w:p w14:paraId="4A468A06" w14:textId="77777777" w:rsidR="000D5F07" w:rsidRPr="002B1C07" w:rsidRDefault="00E500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83" w:type="pct"/>
          </w:tcPr>
          <w:p w14:paraId="0F29EE29" w14:textId="77777777" w:rsidR="000D5F07" w:rsidRPr="002B1C07" w:rsidRDefault="008C515C" w:rsidP="001A6D86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  <w:t>F. MIN</w:t>
            </w:r>
            <w:r w:rsidR="005A079D" w:rsidRPr="002B1C07"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  <w:t xml:space="preserve">’S 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  <w:t xml:space="preserve">  2</w:t>
            </w:r>
          </w:p>
        </w:tc>
      </w:tr>
    </w:tbl>
    <w:p w14:paraId="2CDEB617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6FC4E8B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485E218F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E3A368D" w14:textId="77777777" w:rsidR="00FE71D9" w:rsidRPr="002B1C07" w:rsidRDefault="00FE71D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A4BA3A0" w14:textId="77777777" w:rsidR="00632C50" w:rsidRPr="002B1C07" w:rsidRDefault="00632C5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OFFICE AND INFORMATION MANAGEMENT YEAR THREE –   (Group B)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1582"/>
        <w:gridCol w:w="1335"/>
        <w:gridCol w:w="1537"/>
        <w:gridCol w:w="1397"/>
        <w:gridCol w:w="1565"/>
        <w:gridCol w:w="1600"/>
      </w:tblGrid>
      <w:tr w:rsidR="002B1C07" w:rsidRPr="002B1C07" w14:paraId="7873457B" w14:textId="77777777" w:rsidTr="00E363C5">
        <w:tc>
          <w:tcPr>
            <w:tcW w:w="877" w:type="pct"/>
          </w:tcPr>
          <w:p w14:paraId="42D11A40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40" w:type="pct"/>
          </w:tcPr>
          <w:p w14:paraId="6AE8DD18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52" w:type="pct"/>
          </w:tcPr>
          <w:p w14:paraId="0276C561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75" w:type="pct"/>
          </w:tcPr>
          <w:p w14:paraId="217EBDD5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68" w:type="pct"/>
          </w:tcPr>
          <w:p w14:paraId="16455293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87" w:type="pct"/>
          </w:tcPr>
          <w:p w14:paraId="7C7D92BD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7902474" w14:textId="77777777" w:rsidTr="00E363C5">
        <w:tc>
          <w:tcPr>
            <w:tcW w:w="877" w:type="pct"/>
          </w:tcPr>
          <w:p w14:paraId="793D8461" w14:textId="77777777" w:rsidR="00632C50" w:rsidRPr="002B1C07" w:rsidRDefault="00632C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40" w:type="pct"/>
          </w:tcPr>
          <w:p w14:paraId="480C7174" w14:textId="77777777" w:rsidR="00632C50" w:rsidRPr="002B1C07" w:rsidRDefault="00632C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52" w:type="pct"/>
          </w:tcPr>
          <w:p w14:paraId="20693E7E" w14:textId="77777777" w:rsidR="00632C50" w:rsidRPr="002B1C07" w:rsidRDefault="00632C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75" w:type="pct"/>
          </w:tcPr>
          <w:p w14:paraId="008F28F7" w14:textId="77777777" w:rsidR="00632C50" w:rsidRPr="002B1C07" w:rsidRDefault="00632C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868" w:type="pct"/>
          </w:tcPr>
          <w:p w14:paraId="0F234042" w14:textId="77777777" w:rsidR="00632C50" w:rsidRPr="002B1C07" w:rsidRDefault="00632C50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CDM</w:t>
            </w:r>
          </w:p>
        </w:tc>
        <w:tc>
          <w:tcPr>
            <w:tcW w:w="887" w:type="pct"/>
          </w:tcPr>
          <w:p w14:paraId="5664E41E" w14:textId="77777777" w:rsidR="00632C50" w:rsidRPr="002B1C07" w:rsidRDefault="00632C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BSIII</w:t>
            </w:r>
          </w:p>
        </w:tc>
      </w:tr>
      <w:tr w:rsidR="002B1C07" w:rsidRPr="002B1C07" w14:paraId="78C5C52A" w14:textId="77777777" w:rsidTr="00E363C5">
        <w:tc>
          <w:tcPr>
            <w:tcW w:w="877" w:type="pct"/>
          </w:tcPr>
          <w:p w14:paraId="6FD37EA8" w14:textId="77777777" w:rsidR="00632C50" w:rsidRPr="002B1C07" w:rsidRDefault="00632C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40" w:type="pct"/>
          </w:tcPr>
          <w:p w14:paraId="1FAEF170" w14:textId="77777777" w:rsidR="00632C50" w:rsidRPr="002B1C07" w:rsidRDefault="00632C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52" w:type="pct"/>
          </w:tcPr>
          <w:p w14:paraId="157119A6" w14:textId="77777777" w:rsidR="00632C50" w:rsidRPr="002B1C07" w:rsidRDefault="00632C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75" w:type="pct"/>
          </w:tcPr>
          <w:p w14:paraId="2EF1C57B" w14:textId="77777777" w:rsidR="00632C50" w:rsidRPr="002B1C07" w:rsidRDefault="00632C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68" w:type="pct"/>
          </w:tcPr>
          <w:p w14:paraId="0C31C0CD" w14:textId="77777777" w:rsidR="00632C50" w:rsidRPr="002B1C07" w:rsidRDefault="00632C50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CDM</w:t>
            </w:r>
          </w:p>
        </w:tc>
        <w:tc>
          <w:tcPr>
            <w:tcW w:w="887" w:type="pct"/>
          </w:tcPr>
          <w:p w14:paraId="6BBE2607" w14:textId="77777777" w:rsidR="00632C50" w:rsidRPr="002B1C07" w:rsidRDefault="00632C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BSIII</w:t>
            </w:r>
          </w:p>
        </w:tc>
      </w:tr>
      <w:tr w:rsidR="002B1C07" w:rsidRPr="002B1C07" w14:paraId="19048949" w14:textId="77777777" w:rsidTr="00E363C5">
        <w:tc>
          <w:tcPr>
            <w:tcW w:w="877" w:type="pct"/>
          </w:tcPr>
          <w:p w14:paraId="5629C861" w14:textId="77777777" w:rsidR="00E363C5" w:rsidRPr="002B1C07" w:rsidRDefault="00E363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40" w:type="pct"/>
          </w:tcPr>
          <w:p w14:paraId="1BF90F47" w14:textId="77777777" w:rsidR="00E363C5" w:rsidRPr="002B1C07" w:rsidRDefault="00E363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852" w:type="pct"/>
          </w:tcPr>
          <w:p w14:paraId="3CCBC8B2" w14:textId="77777777" w:rsidR="00E363C5" w:rsidRPr="002B1C07" w:rsidRDefault="00E363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75" w:type="pct"/>
          </w:tcPr>
          <w:p w14:paraId="70DF2D74" w14:textId="77777777" w:rsidR="00E363C5" w:rsidRPr="002B1C07" w:rsidRDefault="00E363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68" w:type="pct"/>
          </w:tcPr>
          <w:p w14:paraId="3CDF9E59" w14:textId="77777777" w:rsidR="00E363C5" w:rsidRPr="002B1C07" w:rsidRDefault="00E363C5" w:rsidP="001A6D86">
            <w:r w:rsidRPr="002B1C07">
              <w:rPr>
                <w:rFonts w:ascii="Book Antiqua" w:hAnsi="Book Antiqua"/>
                <w:sz w:val="18"/>
                <w:szCs w:val="18"/>
              </w:rPr>
              <w:t>KBSIII</w:t>
            </w:r>
          </w:p>
        </w:tc>
        <w:tc>
          <w:tcPr>
            <w:tcW w:w="887" w:type="pct"/>
          </w:tcPr>
          <w:p w14:paraId="69CA82B0" w14:textId="77777777" w:rsidR="00E363C5" w:rsidRPr="002B1C07" w:rsidRDefault="00E363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I/GERI/KISI</w:t>
            </w:r>
          </w:p>
        </w:tc>
      </w:tr>
      <w:tr w:rsidR="002B1C07" w:rsidRPr="002B1C07" w14:paraId="301AF2A9" w14:textId="77777777" w:rsidTr="00E363C5">
        <w:tc>
          <w:tcPr>
            <w:tcW w:w="877" w:type="pct"/>
          </w:tcPr>
          <w:p w14:paraId="5E1365D9" w14:textId="77777777" w:rsidR="00E363C5" w:rsidRPr="002B1C07" w:rsidRDefault="00E363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40" w:type="pct"/>
          </w:tcPr>
          <w:p w14:paraId="293715BE" w14:textId="77777777" w:rsidR="00E363C5" w:rsidRPr="002B1C07" w:rsidRDefault="00E363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852" w:type="pct"/>
          </w:tcPr>
          <w:p w14:paraId="4149E0AE" w14:textId="77777777" w:rsidR="00E363C5" w:rsidRPr="002B1C07" w:rsidRDefault="00E363C5" w:rsidP="001A6D86"/>
        </w:tc>
        <w:tc>
          <w:tcPr>
            <w:tcW w:w="775" w:type="pct"/>
          </w:tcPr>
          <w:p w14:paraId="4A3D5810" w14:textId="77777777" w:rsidR="00E363C5" w:rsidRPr="002B1C07" w:rsidRDefault="00E363C5" w:rsidP="001A6D86"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868" w:type="pct"/>
          </w:tcPr>
          <w:p w14:paraId="2E684A63" w14:textId="77777777" w:rsidR="00E363C5" w:rsidRPr="002B1C07" w:rsidRDefault="00E363C5" w:rsidP="001A6D86">
            <w:r w:rsidRPr="002B1C07">
              <w:rPr>
                <w:rFonts w:ascii="Book Antiqua" w:hAnsi="Book Antiqua"/>
                <w:sz w:val="18"/>
                <w:szCs w:val="18"/>
              </w:rPr>
              <w:t>KBSIII</w:t>
            </w:r>
          </w:p>
        </w:tc>
        <w:tc>
          <w:tcPr>
            <w:tcW w:w="887" w:type="pct"/>
          </w:tcPr>
          <w:p w14:paraId="71FA7301" w14:textId="77777777" w:rsidR="00E363C5" w:rsidRPr="002B1C07" w:rsidRDefault="00E363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I/GERI/KISI</w:t>
            </w:r>
          </w:p>
        </w:tc>
      </w:tr>
      <w:tr w:rsidR="00805E19" w:rsidRPr="002B1C07" w14:paraId="0834183B" w14:textId="77777777" w:rsidTr="00E363C5">
        <w:tc>
          <w:tcPr>
            <w:tcW w:w="877" w:type="pct"/>
          </w:tcPr>
          <w:p w14:paraId="14DC1CA2" w14:textId="77777777" w:rsidR="00E363C5" w:rsidRPr="002B1C07" w:rsidRDefault="00E363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turday</w:t>
            </w:r>
          </w:p>
        </w:tc>
        <w:tc>
          <w:tcPr>
            <w:tcW w:w="740" w:type="pct"/>
          </w:tcPr>
          <w:p w14:paraId="5B432128" w14:textId="77777777" w:rsidR="00E363C5" w:rsidRPr="002B1C07" w:rsidRDefault="00E363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852" w:type="pct"/>
          </w:tcPr>
          <w:p w14:paraId="395BDF1D" w14:textId="77777777" w:rsidR="00E363C5" w:rsidRPr="002B1C07" w:rsidRDefault="00E363C5" w:rsidP="001A6D86"/>
        </w:tc>
        <w:tc>
          <w:tcPr>
            <w:tcW w:w="775" w:type="pct"/>
          </w:tcPr>
          <w:p w14:paraId="148B1E60" w14:textId="77777777" w:rsidR="00E363C5" w:rsidRPr="002B1C07" w:rsidRDefault="00E363C5" w:rsidP="001A6D86"/>
        </w:tc>
        <w:tc>
          <w:tcPr>
            <w:tcW w:w="868" w:type="pct"/>
          </w:tcPr>
          <w:p w14:paraId="3818FD40" w14:textId="77777777" w:rsidR="00E363C5" w:rsidRPr="002B1C07" w:rsidRDefault="00E363C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87" w:type="pct"/>
          </w:tcPr>
          <w:p w14:paraId="31B858D1" w14:textId="77777777" w:rsidR="00E363C5" w:rsidRPr="002B1C07" w:rsidRDefault="00E363C5" w:rsidP="001A6D86"/>
        </w:tc>
      </w:tr>
    </w:tbl>
    <w:p w14:paraId="51923BCA" w14:textId="77777777" w:rsidR="00632C50" w:rsidRPr="002B1C07" w:rsidRDefault="00632C5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20CA299" w14:textId="77777777" w:rsidR="00632C50" w:rsidRPr="002B1C07" w:rsidRDefault="00632C5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786"/>
        <w:gridCol w:w="994"/>
        <w:gridCol w:w="1625"/>
        <w:gridCol w:w="2022"/>
        <w:gridCol w:w="486"/>
        <w:gridCol w:w="801"/>
        <w:gridCol w:w="671"/>
        <w:gridCol w:w="1631"/>
      </w:tblGrid>
      <w:tr w:rsidR="002B1C07" w:rsidRPr="002B1C07" w14:paraId="7A8D39AA" w14:textId="77777777" w:rsidTr="00651F86">
        <w:tc>
          <w:tcPr>
            <w:tcW w:w="436" w:type="pct"/>
          </w:tcPr>
          <w:p w14:paraId="69C6CF33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0B07CF0B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1" w:type="pct"/>
          </w:tcPr>
          <w:p w14:paraId="459E819B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6" w:type="pct"/>
          </w:tcPr>
          <w:p w14:paraId="6CDF0261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426B32BB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25861490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38" w:type="pct"/>
          </w:tcPr>
          <w:p w14:paraId="23CFAFFB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93" w:type="pct"/>
          </w:tcPr>
          <w:p w14:paraId="719EF796" w14:textId="77777777" w:rsidR="00632C50" w:rsidRPr="002B1C07" w:rsidRDefault="00632C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AAA3EB6" w14:textId="77777777" w:rsidTr="00651F86">
        <w:tc>
          <w:tcPr>
            <w:tcW w:w="436" w:type="pct"/>
          </w:tcPr>
          <w:p w14:paraId="16EA187C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51" w:type="pct"/>
            <w:vAlign w:val="center"/>
          </w:tcPr>
          <w:p w14:paraId="2DBA0BEA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 3103</w:t>
            </w:r>
          </w:p>
        </w:tc>
        <w:tc>
          <w:tcPr>
            <w:tcW w:w="901" w:type="pct"/>
            <w:vAlign w:val="center"/>
          </w:tcPr>
          <w:p w14:paraId="5567D2B1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166" w:type="pct"/>
            <w:vAlign w:val="center"/>
          </w:tcPr>
          <w:p w14:paraId="0B0AC378" w14:textId="77777777" w:rsidR="007D7469" w:rsidRPr="002B1C07" w:rsidRDefault="006F1E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atongol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suma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r w:rsidR="007D746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rya  Jonan</w:t>
            </w:r>
          </w:p>
        </w:tc>
        <w:tc>
          <w:tcPr>
            <w:tcW w:w="270" w:type="pct"/>
            <w:vAlign w:val="center"/>
          </w:tcPr>
          <w:p w14:paraId="36F98D0A" w14:textId="77777777" w:rsidR="007D7469" w:rsidRPr="002B1C07" w:rsidRDefault="007D746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1EA48630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238" w:type="pct"/>
          </w:tcPr>
          <w:p w14:paraId="28BC92D7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993" w:type="pct"/>
          </w:tcPr>
          <w:p w14:paraId="655A0CCF" w14:textId="77777777" w:rsidR="007D7469" w:rsidRPr="002B1C07" w:rsidRDefault="007D7469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THEATRE I</w:t>
            </w:r>
          </w:p>
        </w:tc>
      </w:tr>
      <w:tr w:rsidR="002B1C07" w:rsidRPr="002B1C07" w14:paraId="11EBC6EC" w14:textId="77777777" w:rsidTr="00651F86">
        <w:tc>
          <w:tcPr>
            <w:tcW w:w="436" w:type="pct"/>
          </w:tcPr>
          <w:p w14:paraId="003499F9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551" w:type="pct"/>
            <w:vAlign w:val="center"/>
          </w:tcPr>
          <w:p w14:paraId="7D038E5D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2</w:t>
            </w:r>
          </w:p>
        </w:tc>
        <w:tc>
          <w:tcPr>
            <w:tcW w:w="901" w:type="pct"/>
            <w:vAlign w:val="center"/>
          </w:tcPr>
          <w:p w14:paraId="0C798CBC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rporate Data base Management</w:t>
            </w:r>
          </w:p>
        </w:tc>
        <w:tc>
          <w:tcPr>
            <w:tcW w:w="1166" w:type="pct"/>
            <w:vAlign w:val="center"/>
          </w:tcPr>
          <w:p w14:paraId="2E18CF68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iiro Edward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Samuel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elu</w:t>
            </w:r>
            <w:proofErr w:type="spellEnd"/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Bashir Mutebi/ Abima Bon</w:t>
            </w:r>
            <w:r w:rsidR="004E543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ace</w:t>
            </w:r>
          </w:p>
        </w:tc>
        <w:tc>
          <w:tcPr>
            <w:tcW w:w="270" w:type="pct"/>
            <w:vAlign w:val="center"/>
          </w:tcPr>
          <w:p w14:paraId="08D98AB9" w14:textId="77777777" w:rsidR="007D7469" w:rsidRPr="002B1C07" w:rsidRDefault="007D746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CAB88B1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38" w:type="pct"/>
          </w:tcPr>
          <w:p w14:paraId="7BA7AB97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993" w:type="pct"/>
          </w:tcPr>
          <w:p w14:paraId="6A6EB005" w14:textId="77777777" w:rsidR="007D7469" w:rsidRPr="002B1C07" w:rsidRDefault="007D746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THEATRE I</w:t>
            </w:r>
          </w:p>
          <w:p w14:paraId="3363ACDF" w14:textId="77777777" w:rsidR="00AE79DB" w:rsidRPr="002B1C07" w:rsidRDefault="00AE79DB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AB 3 &amp; 4</w:t>
            </w:r>
          </w:p>
        </w:tc>
      </w:tr>
      <w:tr w:rsidR="002B1C07" w:rsidRPr="002B1C07" w14:paraId="012FBFDA" w14:textId="77777777" w:rsidTr="00651F86">
        <w:tc>
          <w:tcPr>
            <w:tcW w:w="436" w:type="pct"/>
          </w:tcPr>
          <w:p w14:paraId="1D3B1265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551" w:type="pct"/>
            <w:vAlign w:val="center"/>
          </w:tcPr>
          <w:p w14:paraId="7E3D6B2E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6</w:t>
            </w:r>
          </w:p>
        </w:tc>
        <w:tc>
          <w:tcPr>
            <w:tcW w:w="901" w:type="pct"/>
            <w:vAlign w:val="center"/>
          </w:tcPr>
          <w:p w14:paraId="1545B049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erprise Network Administration &amp; Management</w:t>
            </w:r>
          </w:p>
        </w:tc>
        <w:tc>
          <w:tcPr>
            <w:tcW w:w="1166" w:type="pct"/>
            <w:vAlign w:val="center"/>
          </w:tcPr>
          <w:p w14:paraId="2D889BA4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dul Male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sentumbw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send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amuel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6CC7A21D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yer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bdul</w:t>
            </w:r>
            <w:r w:rsidR="00881E1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Kemigisha Shamim</w:t>
            </w:r>
          </w:p>
        </w:tc>
        <w:tc>
          <w:tcPr>
            <w:tcW w:w="270" w:type="pct"/>
            <w:vAlign w:val="center"/>
          </w:tcPr>
          <w:p w14:paraId="41A333F0" w14:textId="77777777" w:rsidR="007D7469" w:rsidRPr="002B1C07" w:rsidRDefault="007D746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D0C4C57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38" w:type="pct"/>
          </w:tcPr>
          <w:p w14:paraId="4BD96A64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93" w:type="pct"/>
          </w:tcPr>
          <w:p w14:paraId="6ED34E6D" w14:textId="77777777" w:rsidR="007D7469" w:rsidRPr="002B1C07" w:rsidRDefault="007D746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THEATRE I</w:t>
            </w:r>
          </w:p>
          <w:p w14:paraId="3B748C1B" w14:textId="77777777" w:rsidR="00AE79DB" w:rsidRPr="002B1C07" w:rsidRDefault="00AE79DB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AB 3 &amp; 4</w:t>
            </w:r>
          </w:p>
        </w:tc>
      </w:tr>
      <w:tr w:rsidR="002B1C07" w:rsidRPr="002B1C07" w14:paraId="186C2B4A" w14:textId="77777777" w:rsidTr="00651F86">
        <w:tc>
          <w:tcPr>
            <w:tcW w:w="436" w:type="pct"/>
          </w:tcPr>
          <w:p w14:paraId="1FDFD215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BSIII</w:t>
            </w:r>
          </w:p>
        </w:tc>
        <w:tc>
          <w:tcPr>
            <w:tcW w:w="551" w:type="pct"/>
            <w:vAlign w:val="center"/>
          </w:tcPr>
          <w:p w14:paraId="688B38D5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10</w:t>
            </w:r>
          </w:p>
        </w:tc>
        <w:tc>
          <w:tcPr>
            <w:tcW w:w="901" w:type="pct"/>
            <w:vAlign w:val="center"/>
          </w:tcPr>
          <w:p w14:paraId="40103A7A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eyboard Skills III</w:t>
            </w:r>
          </w:p>
        </w:tc>
        <w:tc>
          <w:tcPr>
            <w:tcW w:w="1166" w:type="pct"/>
            <w:vAlign w:val="center"/>
          </w:tcPr>
          <w:p w14:paraId="49A03C7A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ianz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Elizabeth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mah Brenda </w:t>
            </w:r>
            <w:proofErr w:type="spellStart"/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opia</w:t>
            </w:r>
            <w:proofErr w:type="spellEnd"/>
          </w:p>
        </w:tc>
        <w:tc>
          <w:tcPr>
            <w:tcW w:w="270" w:type="pct"/>
            <w:vAlign w:val="center"/>
          </w:tcPr>
          <w:p w14:paraId="233CEC37" w14:textId="77777777" w:rsidR="007D7469" w:rsidRPr="002B1C07" w:rsidRDefault="007D746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33EAFED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38" w:type="pct"/>
          </w:tcPr>
          <w:p w14:paraId="46F00EE8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93" w:type="pct"/>
          </w:tcPr>
          <w:p w14:paraId="0278C535" w14:textId="77777777" w:rsidR="007D7469" w:rsidRPr="002B1C07" w:rsidRDefault="007D746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THEATRE I</w:t>
            </w:r>
          </w:p>
          <w:p w14:paraId="6E323D72" w14:textId="77777777" w:rsidR="00AE79DB" w:rsidRPr="002B1C07" w:rsidRDefault="00AE79DB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AB 3 &amp; 4</w:t>
            </w:r>
          </w:p>
        </w:tc>
      </w:tr>
      <w:tr w:rsidR="002B1C07" w:rsidRPr="002B1C07" w14:paraId="4954391A" w14:textId="77777777" w:rsidTr="00651F86">
        <w:tc>
          <w:tcPr>
            <w:tcW w:w="436" w:type="pct"/>
          </w:tcPr>
          <w:p w14:paraId="08C57D71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551" w:type="pct"/>
            <w:vAlign w:val="center"/>
          </w:tcPr>
          <w:p w14:paraId="1B6A1D70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3117</w:t>
            </w:r>
          </w:p>
        </w:tc>
        <w:tc>
          <w:tcPr>
            <w:tcW w:w="901" w:type="pct"/>
            <w:vAlign w:val="center"/>
          </w:tcPr>
          <w:p w14:paraId="50F80CCE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search Methods</w:t>
            </w:r>
          </w:p>
        </w:tc>
        <w:tc>
          <w:tcPr>
            <w:tcW w:w="1166" w:type="pct"/>
            <w:vAlign w:val="center"/>
          </w:tcPr>
          <w:p w14:paraId="571020BD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rof. Robert Kyeyune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41120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41120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="0041120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amali Mlay</w:t>
            </w:r>
            <w:r w:rsidR="00881E1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Kato Ismael</w:t>
            </w:r>
          </w:p>
        </w:tc>
        <w:tc>
          <w:tcPr>
            <w:tcW w:w="270" w:type="pct"/>
            <w:vAlign w:val="center"/>
          </w:tcPr>
          <w:p w14:paraId="20C4CDB3" w14:textId="77777777" w:rsidR="007D7469" w:rsidRPr="002B1C07" w:rsidRDefault="007D746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4" w:type="pct"/>
          </w:tcPr>
          <w:p w14:paraId="39141A1A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38" w:type="pct"/>
          </w:tcPr>
          <w:p w14:paraId="533A3BA0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93" w:type="pct"/>
          </w:tcPr>
          <w:p w14:paraId="7C0E3D57" w14:textId="77777777" w:rsidR="007D7469" w:rsidRPr="002B1C07" w:rsidRDefault="007D7469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THEATRE I</w:t>
            </w:r>
          </w:p>
        </w:tc>
      </w:tr>
      <w:tr w:rsidR="007D7469" w:rsidRPr="002B1C07" w14:paraId="1493DD44" w14:textId="77777777" w:rsidTr="00651F86">
        <w:tc>
          <w:tcPr>
            <w:tcW w:w="436" w:type="pct"/>
          </w:tcPr>
          <w:p w14:paraId="3F1F7615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1" w:type="pct"/>
            <w:vAlign w:val="center"/>
          </w:tcPr>
          <w:p w14:paraId="3501E317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105</w:t>
            </w:r>
          </w:p>
        </w:tc>
        <w:tc>
          <w:tcPr>
            <w:tcW w:w="901" w:type="pct"/>
            <w:vAlign w:val="center"/>
          </w:tcPr>
          <w:p w14:paraId="2471AC91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166" w:type="pct"/>
            <w:vAlign w:val="center"/>
          </w:tcPr>
          <w:p w14:paraId="37F60DE5" w14:textId="77777777" w:rsidR="007D7469" w:rsidRPr="002B1C07" w:rsidRDefault="007D74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anid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kaziba</w:t>
            </w:r>
            <w:proofErr w:type="spellEnd"/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FD78D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lbert Arinda</w:t>
            </w:r>
          </w:p>
        </w:tc>
        <w:tc>
          <w:tcPr>
            <w:tcW w:w="270" w:type="pct"/>
            <w:vAlign w:val="center"/>
          </w:tcPr>
          <w:p w14:paraId="757FCE26" w14:textId="77777777" w:rsidR="007D7469" w:rsidRPr="002B1C07" w:rsidRDefault="007D746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4" w:type="pct"/>
          </w:tcPr>
          <w:p w14:paraId="43147E57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238" w:type="pct"/>
          </w:tcPr>
          <w:p w14:paraId="043FB73C" w14:textId="77777777" w:rsidR="007D7469" w:rsidRPr="002B1C07" w:rsidRDefault="007D74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993" w:type="pct"/>
          </w:tcPr>
          <w:p w14:paraId="1B65344B" w14:textId="77777777" w:rsidR="007D7469" w:rsidRPr="002B1C07" w:rsidRDefault="007D7469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THEATRE I</w:t>
            </w:r>
          </w:p>
        </w:tc>
      </w:tr>
    </w:tbl>
    <w:p w14:paraId="079C4024" w14:textId="77777777" w:rsidR="00632C50" w:rsidRPr="002B1C07" w:rsidRDefault="00632C50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10554EAB" w14:textId="77777777" w:rsidR="00632C50" w:rsidRPr="002B1C07" w:rsidRDefault="00632C50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584"/>
        <w:gridCol w:w="1006"/>
        <w:gridCol w:w="1414"/>
        <w:gridCol w:w="2449"/>
        <w:gridCol w:w="418"/>
        <w:gridCol w:w="768"/>
        <w:gridCol w:w="754"/>
        <w:gridCol w:w="1623"/>
      </w:tblGrid>
      <w:tr w:rsidR="002B1C07" w:rsidRPr="002B1C07" w14:paraId="2DA37342" w14:textId="77777777" w:rsidTr="00E500B3">
        <w:tc>
          <w:tcPr>
            <w:tcW w:w="324" w:type="pct"/>
          </w:tcPr>
          <w:p w14:paraId="33B7A254" w14:textId="77777777" w:rsidR="00632C50" w:rsidRPr="002B1C07" w:rsidRDefault="00632C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</w:t>
            </w:r>
          </w:p>
        </w:tc>
        <w:tc>
          <w:tcPr>
            <w:tcW w:w="558" w:type="pct"/>
            <w:vAlign w:val="center"/>
          </w:tcPr>
          <w:p w14:paraId="26DB50CD" w14:textId="77777777" w:rsidR="00632C50" w:rsidRPr="002B1C07" w:rsidRDefault="00632C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9</w:t>
            </w:r>
          </w:p>
        </w:tc>
        <w:tc>
          <w:tcPr>
            <w:tcW w:w="784" w:type="pct"/>
            <w:vAlign w:val="center"/>
          </w:tcPr>
          <w:p w14:paraId="46B78B9C" w14:textId="77777777" w:rsidR="00632C50" w:rsidRPr="002B1C07" w:rsidRDefault="00632C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rench I</w:t>
            </w:r>
          </w:p>
        </w:tc>
        <w:tc>
          <w:tcPr>
            <w:tcW w:w="1358" w:type="pct"/>
            <w:vAlign w:val="center"/>
          </w:tcPr>
          <w:p w14:paraId="0A73AFEC" w14:textId="77777777" w:rsidR="00632C50" w:rsidRPr="002B1C07" w:rsidRDefault="00632C50" w:rsidP="0074030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kalany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yal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saac</w:t>
            </w:r>
          </w:p>
        </w:tc>
        <w:tc>
          <w:tcPr>
            <w:tcW w:w="232" w:type="pct"/>
            <w:vAlign w:val="center"/>
          </w:tcPr>
          <w:p w14:paraId="1330B8D2" w14:textId="77777777" w:rsidR="00632C50" w:rsidRPr="002B1C07" w:rsidRDefault="00632C5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26" w:type="pct"/>
          </w:tcPr>
          <w:p w14:paraId="4F2EF9B9" w14:textId="77777777" w:rsidR="00632C50" w:rsidRPr="002B1C07" w:rsidRDefault="00632C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582F1934" w14:textId="77777777" w:rsidR="00632C50" w:rsidRPr="002B1C07" w:rsidRDefault="00E500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901" w:type="pct"/>
          </w:tcPr>
          <w:p w14:paraId="21E6C86B" w14:textId="77777777" w:rsidR="00632C50" w:rsidRPr="002B1C07" w:rsidRDefault="003E3E42" w:rsidP="001A6D86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DB THEATRE I</w:t>
            </w:r>
          </w:p>
        </w:tc>
      </w:tr>
      <w:tr w:rsidR="002B1C07" w:rsidRPr="002B1C07" w14:paraId="3DEA1EBD" w14:textId="77777777" w:rsidTr="00F11B43">
        <w:tc>
          <w:tcPr>
            <w:tcW w:w="324" w:type="pct"/>
          </w:tcPr>
          <w:p w14:paraId="72898244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ER</w:t>
            </w:r>
          </w:p>
        </w:tc>
        <w:tc>
          <w:tcPr>
            <w:tcW w:w="558" w:type="pct"/>
            <w:vAlign w:val="center"/>
          </w:tcPr>
          <w:p w14:paraId="20575BFF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30</w:t>
            </w:r>
          </w:p>
        </w:tc>
        <w:tc>
          <w:tcPr>
            <w:tcW w:w="784" w:type="pct"/>
            <w:vAlign w:val="center"/>
          </w:tcPr>
          <w:p w14:paraId="527111B0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erman I</w:t>
            </w:r>
          </w:p>
        </w:tc>
        <w:tc>
          <w:tcPr>
            <w:tcW w:w="1358" w:type="pct"/>
            <w:shd w:val="clear" w:color="auto" w:fill="auto"/>
            <w:vAlign w:val="center"/>
          </w:tcPr>
          <w:p w14:paraId="56C074C9" w14:textId="77777777" w:rsidR="00E500B3" w:rsidRPr="002B1C07" w:rsidRDefault="00F11B4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32" w:type="pct"/>
            <w:vAlign w:val="center"/>
          </w:tcPr>
          <w:p w14:paraId="304D39C8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26" w:type="pct"/>
          </w:tcPr>
          <w:p w14:paraId="1DAE83AD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4AFE4B67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901" w:type="pct"/>
          </w:tcPr>
          <w:p w14:paraId="189F9A2B" w14:textId="77777777" w:rsidR="00E500B3" w:rsidRPr="002B1C07" w:rsidRDefault="00E500B3" w:rsidP="00E500B3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  <w:t>F. MIN’S BLK RM 1</w:t>
            </w:r>
          </w:p>
        </w:tc>
      </w:tr>
      <w:tr w:rsidR="00E500B3" w:rsidRPr="002B1C07" w14:paraId="06831D57" w14:textId="77777777" w:rsidTr="00E500B3">
        <w:tc>
          <w:tcPr>
            <w:tcW w:w="324" w:type="pct"/>
          </w:tcPr>
          <w:p w14:paraId="59AA1E90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</w:t>
            </w:r>
          </w:p>
        </w:tc>
        <w:tc>
          <w:tcPr>
            <w:tcW w:w="558" w:type="pct"/>
            <w:vAlign w:val="center"/>
          </w:tcPr>
          <w:p w14:paraId="6E635559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32</w:t>
            </w:r>
          </w:p>
        </w:tc>
        <w:tc>
          <w:tcPr>
            <w:tcW w:w="784" w:type="pct"/>
            <w:vAlign w:val="center"/>
          </w:tcPr>
          <w:p w14:paraId="73CE2BC5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swahili I</w:t>
            </w:r>
          </w:p>
        </w:tc>
        <w:tc>
          <w:tcPr>
            <w:tcW w:w="1358" w:type="pct"/>
            <w:vAlign w:val="center"/>
          </w:tcPr>
          <w:p w14:paraId="477208E5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bdul Salim Rais</w:t>
            </w:r>
          </w:p>
        </w:tc>
        <w:tc>
          <w:tcPr>
            <w:tcW w:w="232" w:type="pct"/>
            <w:vAlign w:val="center"/>
          </w:tcPr>
          <w:p w14:paraId="7CCC1B6B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26" w:type="pct"/>
          </w:tcPr>
          <w:p w14:paraId="3D44DD18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15E2BA10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901" w:type="pct"/>
          </w:tcPr>
          <w:p w14:paraId="3608B135" w14:textId="77777777" w:rsidR="00E500B3" w:rsidRPr="002B1C07" w:rsidRDefault="00E500B3" w:rsidP="00E500B3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  <w:t>F. MIN’S BLK RM  2</w:t>
            </w:r>
          </w:p>
        </w:tc>
      </w:tr>
    </w:tbl>
    <w:p w14:paraId="6F095956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4B52410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44356256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4F0A65FE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CF79890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21A4BD9B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480AAF5C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CF64445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EA601D3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71A0F808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475838D3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1E88E27A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04652469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37328B90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2920EEBA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F73201F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2EA43B33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D7FE9C4" w14:textId="77777777" w:rsidR="00D72520" w:rsidRPr="002B1C07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F380707" w14:textId="77777777" w:rsidR="00805E19" w:rsidRPr="002B1C07" w:rsidRDefault="00805E19" w:rsidP="001A6D86">
      <w:pPr>
        <w:spacing w:after="0" w:line="240" w:lineRule="auto"/>
        <w:rPr>
          <w:rFonts w:ascii="Book Antiqua" w:hAnsi="Book Antiqua"/>
          <w:b/>
          <w:sz w:val="30"/>
          <w:szCs w:val="18"/>
        </w:rPr>
      </w:pPr>
      <w:r w:rsidRPr="002B1C07">
        <w:rPr>
          <w:rFonts w:ascii="Book Antiqua" w:hAnsi="Book Antiqua"/>
          <w:b/>
          <w:sz w:val="30"/>
          <w:szCs w:val="18"/>
        </w:rPr>
        <w:br w:type="page"/>
      </w:r>
    </w:p>
    <w:p w14:paraId="03727715" w14:textId="77777777" w:rsidR="00F5767A" w:rsidRPr="002B1C07" w:rsidRDefault="00F5767A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  <w:r w:rsidRPr="002B1C07">
        <w:rPr>
          <w:rFonts w:ascii="Book Antiqua" w:hAnsi="Book Antiqua"/>
          <w:b/>
          <w:sz w:val="30"/>
          <w:szCs w:val="18"/>
        </w:rPr>
        <w:lastRenderedPageBreak/>
        <w:t>FACULTY OF ECONOMICS, ENERGY AND MANAGEMENT SCIENCE</w:t>
      </w:r>
    </w:p>
    <w:p w14:paraId="594F0472" w14:textId="77777777" w:rsidR="00F5767A" w:rsidRPr="002B1C07" w:rsidRDefault="00F5767A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76A5C82" w14:textId="77777777" w:rsidR="00F5767A" w:rsidRPr="002B1C07" w:rsidRDefault="00F5767A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18"/>
          <w:szCs w:val="18"/>
        </w:rPr>
      </w:pPr>
    </w:p>
    <w:p w14:paraId="566BD1EC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0A8AC1A0" w14:textId="77777777" w:rsidTr="005D1C45">
        <w:tc>
          <w:tcPr>
            <w:tcW w:w="9468" w:type="dxa"/>
            <w:gridSpan w:val="5"/>
          </w:tcPr>
          <w:p w14:paraId="01613DC1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43B5A3CE" w14:textId="77777777" w:rsidTr="005D1C45">
        <w:tc>
          <w:tcPr>
            <w:tcW w:w="2972" w:type="dxa"/>
          </w:tcPr>
          <w:p w14:paraId="0832C68F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1EF81A1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2F0E37D8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4F8113E0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25E455A0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2A5D80FF" w14:textId="77777777" w:rsidTr="005D1C45">
        <w:tc>
          <w:tcPr>
            <w:tcW w:w="2972" w:type="dxa"/>
          </w:tcPr>
          <w:p w14:paraId="2A59F70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586644D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666BFDF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7FBC5D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70E2081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D651F72" w14:textId="77777777" w:rsidTr="005D1C45">
        <w:tc>
          <w:tcPr>
            <w:tcW w:w="2972" w:type="dxa"/>
          </w:tcPr>
          <w:p w14:paraId="602A8F4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5BC76C0F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0C89706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FAA5AB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567E26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169477CD" w14:textId="77777777" w:rsidTr="005D1C45">
        <w:tc>
          <w:tcPr>
            <w:tcW w:w="2972" w:type="dxa"/>
          </w:tcPr>
          <w:p w14:paraId="3B7441B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7608DEA4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4D52346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5B088B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079AAA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DB6AEE7" w14:textId="77777777" w:rsidTr="005D1C45">
        <w:tc>
          <w:tcPr>
            <w:tcW w:w="2972" w:type="dxa"/>
          </w:tcPr>
          <w:p w14:paraId="58C4B09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0CB85945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1745649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C2FC08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EF8E6B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47AE745" w14:textId="77777777" w:rsidTr="005D1C45">
        <w:tc>
          <w:tcPr>
            <w:tcW w:w="2972" w:type="dxa"/>
          </w:tcPr>
          <w:p w14:paraId="046099E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08FCFF6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6CDF972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8B72AA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5EC476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A1B35FB" w14:textId="77777777" w:rsidTr="005D1C45">
        <w:tc>
          <w:tcPr>
            <w:tcW w:w="2972" w:type="dxa"/>
          </w:tcPr>
          <w:p w14:paraId="0A07212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4E8F9BE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765CB26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D33F55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D57531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59DAAA03" w14:textId="77777777" w:rsidTr="005D1C45">
        <w:tc>
          <w:tcPr>
            <w:tcW w:w="2972" w:type="dxa"/>
          </w:tcPr>
          <w:p w14:paraId="50F2A07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0703F877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3E5F95E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407240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0FECBB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636E09E" w14:textId="77777777" w:rsidTr="005D1C45">
        <w:tc>
          <w:tcPr>
            <w:tcW w:w="2972" w:type="dxa"/>
          </w:tcPr>
          <w:p w14:paraId="34B9103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3AAF6FEF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776603E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FAFC9B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5D98E5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B49F06E" w14:textId="77777777" w:rsidTr="005D1C45">
        <w:tc>
          <w:tcPr>
            <w:tcW w:w="2972" w:type="dxa"/>
          </w:tcPr>
          <w:p w14:paraId="32540A0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5D10A4E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6292F1E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A572FC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DD04DE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5DC7611F" w14:textId="77777777" w:rsidTr="005D1C45">
        <w:tc>
          <w:tcPr>
            <w:tcW w:w="2972" w:type="dxa"/>
          </w:tcPr>
          <w:p w14:paraId="5E99B7C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4A2C250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1A9598A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80DCBA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449C996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276E19B" w14:textId="77777777" w:rsidTr="005D1C45">
        <w:tc>
          <w:tcPr>
            <w:tcW w:w="2972" w:type="dxa"/>
          </w:tcPr>
          <w:p w14:paraId="44E5D61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4053763E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5CEBF75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37CEE7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AD542F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2C4B4A34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55B9FC6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5B1405D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2A317CA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4786C65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1873C4A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09A080E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5F6A6E1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110DD02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9F74EA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F91E28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1AACC1F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425EB0B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6033ED6E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432887FA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04F554B2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2BEE018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FA7D1BB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9E868E3" w14:textId="77777777" w:rsidTr="005D1C45">
        <w:tc>
          <w:tcPr>
            <w:tcW w:w="2972" w:type="dxa"/>
          </w:tcPr>
          <w:p w14:paraId="1DB6E56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0C8C7E0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04CBE74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1D7457A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13525DE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440CB8BC" w14:textId="77777777" w:rsidR="00264367" w:rsidRPr="002B1C07" w:rsidRDefault="0026436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3717F032" w14:textId="77777777" w:rsidR="00B51C63" w:rsidRPr="002B1C07" w:rsidRDefault="00B51C63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</w:t>
      </w:r>
      <w:r w:rsidR="00A16720" w:rsidRPr="002B1C07">
        <w:rPr>
          <w:rFonts w:ascii="Book Antiqua" w:hAnsi="Book Antiqua"/>
          <w:b/>
          <w:sz w:val="18"/>
          <w:szCs w:val="18"/>
        </w:rPr>
        <w:t xml:space="preserve">ARTS IN ECONOMICS – YEAR ONE </w:t>
      </w:r>
      <w:r w:rsidR="00C11CAE" w:rsidRPr="002B1C07">
        <w:rPr>
          <w:rFonts w:ascii="Book Antiqua" w:hAnsi="Book Antiqua"/>
          <w:b/>
          <w:sz w:val="18"/>
          <w:szCs w:val="18"/>
        </w:rPr>
        <w:t>- 9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67"/>
        <w:gridCol w:w="1284"/>
        <w:gridCol w:w="1479"/>
        <w:gridCol w:w="1479"/>
        <w:gridCol w:w="1479"/>
        <w:gridCol w:w="1628"/>
      </w:tblGrid>
      <w:tr w:rsidR="002B1C07" w:rsidRPr="002B1C07" w14:paraId="16004E07" w14:textId="77777777" w:rsidTr="00651F86">
        <w:tc>
          <w:tcPr>
            <w:tcW w:w="924" w:type="pct"/>
          </w:tcPr>
          <w:p w14:paraId="2C667738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12" w:type="pct"/>
          </w:tcPr>
          <w:p w14:paraId="71F87D00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0" w:type="pct"/>
          </w:tcPr>
          <w:p w14:paraId="64E06B26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0" w:type="pct"/>
          </w:tcPr>
          <w:p w14:paraId="107B7E47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0" w:type="pct"/>
          </w:tcPr>
          <w:p w14:paraId="6CA82BBA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03" w:type="pct"/>
          </w:tcPr>
          <w:p w14:paraId="0AA278C8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257D5EF" w14:textId="77777777" w:rsidTr="00651F86">
        <w:tc>
          <w:tcPr>
            <w:tcW w:w="924" w:type="pct"/>
          </w:tcPr>
          <w:p w14:paraId="24BE0CF4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12" w:type="pct"/>
          </w:tcPr>
          <w:p w14:paraId="2A03BF23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</w:t>
            </w:r>
          </w:p>
        </w:tc>
        <w:tc>
          <w:tcPr>
            <w:tcW w:w="820" w:type="pct"/>
          </w:tcPr>
          <w:p w14:paraId="6CC87B07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20" w:type="pct"/>
          </w:tcPr>
          <w:p w14:paraId="6224A929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20" w:type="pct"/>
          </w:tcPr>
          <w:p w14:paraId="337A8035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PM</w:t>
            </w:r>
          </w:p>
        </w:tc>
        <w:tc>
          <w:tcPr>
            <w:tcW w:w="903" w:type="pct"/>
          </w:tcPr>
          <w:p w14:paraId="7D9543D2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IC</w:t>
            </w:r>
          </w:p>
        </w:tc>
      </w:tr>
      <w:tr w:rsidR="002B1C07" w:rsidRPr="002B1C07" w14:paraId="2387CC28" w14:textId="77777777" w:rsidTr="00651F86">
        <w:tc>
          <w:tcPr>
            <w:tcW w:w="924" w:type="pct"/>
          </w:tcPr>
          <w:p w14:paraId="5EB71B66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12" w:type="pct"/>
          </w:tcPr>
          <w:p w14:paraId="31A2EF46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</w:t>
            </w:r>
          </w:p>
        </w:tc>
        <w:tc>
          <w:tcPr>
            <w:tcW w:w="820" w:type="pct"/>
          </w:tcPr>
          <w:p w14:paraId="52C21464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20" w:type="pct"/>
          </w:tcPr>
          <w:p w14:paraId="7A951080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20" w:type="pct"/>
          </w:tcPr>
          <w:p w14:paraId="43A6E5FA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PM</w:t>
            </w:r>
          </w:p>
        </w:tc>
        <w:tc>
          <w:tcPr>
            <w:tcW w:w="903" w:type="pct"/>
          </w:tcPr>
          <w:p w14:paraId="74D17BD0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IC</w:t>
            </w:r>
          </w:p>
        </w:tc>
      </w:tr>
      <w:tr w:rsidR="002B1C07" w:rsidRPr="002B1C07" w14:paraId="49A6E37B" w14:textId="77777777" w:rsidTr="00651F86">
        <w:tc>
          <w:tcPr>
            <w:tcW w:w="924" w:type="pct"/>
          </w:tcPr>
          <w:p w14:paraId="2BAFDC18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12" w:type="pct"/>
          </w:tcPr>
          <w:p w14:paraId="149B5C17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20" w:type="pct"/>
          </w:tcPr>
          <w:p w14:paraId="272889E4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PM</w:t>
            </w:r>
          </w:p>
        </w:tc>
        <w:tc>
          <w:tcPr>
            <w:tcW w:w="820" w:type="pct"/>
          </w:tcPr>
          <w:p w14:paraId="593EB7C2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20" w:type="pct"/>
          </w:tcPr>
          <w:p w14:paraId="561C75B3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IC</w:t>
            </w:r>
          </w:p>
        </w:tc>
        <w:tc>
          <w:tcPr>
            <w:tcW w:w="903" w:type="pct"/>
          </w:tcPr>
          <w:p w14:paraId="1CDC4745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</w:t>
            </w:r>
          </w:p>
        </w:tc>
      </w:tr>
      <w:tr w:rsidR="002B1C07" w:rsidRPr="002B1C07" w14:paraId="7901DAE8" w14:textId="77777777" w:rsidTr="00651F86">
        <w:tc>
          <w:tcPr>
            <w:tcW w:w="924" w:type="pct"/>
          </w:tcPr>
          <w:p w14:paraId="2271AF1E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P.M.</w:t>
            </w:r>
          </w:p>
        </w:tc>
        <w:tc>
          <w:tcPr>
            <w:tcW w:w="712" w:type="pct"/>
          </w:tcPr>
          <w:p w14:paraId="7E57C5AC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20" w:type="pct"/>
          </w:tcPr>
          <w:p w14:paraId="08474509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PM</w:t>
            </w:r>
          </w:p>
        </w:tc>
        <w:tc>
          <w:tcPr>
            <w:tcW w:w="820" w:type="pct"/>
          </w:tcPr>
          <w:p w14:paraId="31300CF6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20" w:type="pct"/>
          </w:tcPr>
          <w:p w14:paraId="1B6E1708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IC</w:t>
            </w:r>
          </w:p>
        </w:tc>
        <w:tc>
          <w:tcPr>
            <w:tcW w:w="903" w:type="pct"/>
          </w:tcPr>
          <w:p w14:paraId="69764354" w14:textId="77777777" w:rsidR="00127C3D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</w:t>
            </w:r>
          </w:p>
        </w:tc>
      </w:tr>
      <w:tr w:rsidR="00A27517" w:rsidRPr="002B1C07" w14:paraId="637C2CB5" w14:textId="77777777" w:rsidTr="00651F86">
        <w:tc>
          <w:tcPr>
            <w:tcW w:w="924" w:type="pct"/>
          </w:tcPr>
          <w:p w14:paraId="5737FDFA" w14:textId="77777777" w:rsidR="00A27517" w:rsidRPr="002B1C07" w:rsidRDefault="00127C3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12.00 – 1.00 </w:t>
            </w:r>
            <w:r w:rsidR="00A27517" w:rsidRPr="002B1C07">
              <w:rPr>
                <w:rFonts w:ascii="Book Antiqua" w:hAnsi="Book Antiqua"/>
                <w:sz w:val="18"/>
                <w:szCs w:val="18"/>
              </w:rPr>
              <w:t>P.m.</w:t>
            </w:r>
          </w:p>
        </w:tc>
        <w:tc>
          <w:tcPr>
            <w:tcW w:w="712" w:type="pct"/>
          </w:tcPr>
          <w:p w14:paraId="1A1737DD" w14:textId="77777777" w:rsidR="00A27517" w:rsidRPr="002B1C07" w:rsidRDefault="00A2751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0" w:type="pct"/>
          </w:tcPr>
          <w:p w14:paraId="07C6DD2D" w14:textId="77777777" w:rsidR="00A27517" w:rsidRPr="002B1C07" w:rsidRDefault="00A2751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0" w:type="pct"/>
          </w:tcPr>
          <w:p w14:paraId="731FAA30" w14:textId="77777777" w:rsidR="00A27517" w:rsidRPr="002B1C07" w:rsidRDefault="00A2751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20" w:type="pct"/>
          </w:tcPr>
          <w:p w14:paraId="20D0DF09" w14:textId="77777777" w:rsidR="00A27517" w:rsidRPr="002B1C07" w:rsidRDefault="00A2751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03" w:type="pct"/>
          </w:tcPr>
          <w:p w14:paraId="08092FD1" w14:textId="77777777" w:rsidR="00A27517" w:rsidRPr="002B1C07" w:rsidRDefault="00A2751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DCBF60B" w14:textId="77777777" w:rsidR="00B51C63" w:rsidRPr="002B1C07" w:rsidRDefault="00B51C6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4AAD91E" w14:textId="77777777" w:rsidR="00B51C63" w:rsidRPr="002B1C07" w:rsidRDefault="00B51C6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846"/>
        <w:gridCol w:w="992"/>
        <w:gridCol w:w="1843"/>
        <w:gridCol w:w="1985"/>
        <w:gridCol w:w="426"/>
        <w:gridCol w:w="849"/>
        <w:gridCol w:w="851"/>
        <w:gridCol w:w="1224"/>
      </w:tblGrid>
      <w:tr w:rsidR="002B1C07" w:rsidRPr="002B1C07" w14:paraId="016E17E0" w14:textId="77777777" w:rsidTr="00651F86">
        <w:tc>
          <w:tcPr>
            <w:tcW w:w="469" w:type="pct"/>
          </w:tcPr>
          <w:p w14:paraId="29581490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0" w:type="pct"/>
          </w:tcPr>
          <w:p w14:paraId="3319A8C9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2" w:type="pct"/>
          </w:tcPr>
          <w:p w14:paraId="7A6D0401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1" w:type="pct"/>
          </w:tcPr>
          <w:p w14:paraId="433F842A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36" w:type="pct"/>
          </w:tcPr>
          <w:p w14:paraId="76BE0503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1" w:type="pct"/>
          </w:tcPr>
          <w:p w14:paraId="72D34869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2" w:type="pct"/>
          </w:tcPr>
          <w:p w14:paraId="2E8DDBF5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9" w:type="pct"/>
          </w:tcPr>
          <w:p w14:paraId="133C0A91" w14:textId="77777777" w:rsidR="00B51C63" w:rsidRPr="002B1C07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86085D2" w14:textId="77777777" w:rsidTr="00651F86">
        <w:tc>
          <w:tcPr>
            <w:tcW w:w="469" w:type="pct"/>
          </w:tcPr>
          <w:p w14:paraId="77968C84" w14:textId="77777777" w:rsidR="00DD6138" w:rsidRPr="002B1C07" w:rsidRDefault="00DD61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0" w:type="pct"/>
          </w:tcPr>
          <w:p w14:paraId="6599A13C" w14:textId="77777777" w:rsidR="00DD6138" w:rsidRPr="002B1C07" w:rsidRDefault="00DD613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B1103</w:t>
            </w:r>
          </w:p>
        </w:tc>
        <w:tc>
          <w:tcPr>
            <w:tcW w:w="1022" w:type="pct"/>
          </w:tcPr>
          <w:p w14:paraId="51CB54C9" w14:textId="77777777" w:rsidR="00DD6138" w:rsidRPr="002B1C07" w:rsidRDefault="00DD613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ccounting</w:t>
            </w:r>
          </w:p>
        </w:tc>
        <w:tc>
          <w:tcPr>
            <w:tcW w:w="1101" w:type="pct"/>
          </w:tcPr>
          <w:p w14:paraId="008082A2" w14:textId="77777777" w:rsidR="00DD6138" w:rsidRPr="002B1C07" w:rsidRDefault="00FE1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kugizibwe Irene</w:t>
            </w:r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Tiris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221A89" w:rsidRPr="002B1C07">
              <w:rPr>
                <w:rFonts w:ascii="Book Antiqua" w:hAnsi="Book Antiqua"/>
                <w:sz w:val="18"/>
                <w:szCs w:val="18"/>
              </w:rPr>
              <w:t>Bonareri</w:t>
            </w:r>
            <w:proofErr w:type="spellEnd"/>
          </w:p>
        </w:tc>
        <w:tc>
          <w:tcPr>
            <w:tcW w:w="236" w:type="pct"/>
          </w:tcPr>
          <w:p w14:paraId="5D202BA2" w14:textId="77777777" w:rsidR="00DD6138" w:rsidRPr="002B1C07" w:rsidRDefault="00DD613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71" w:type="pct"/>
          </w:tcPr>
          <w:p w14:paraId="3636DB31" w14:textId="77777777" w:rsidR="00DD6138" w:rsidRPr="002B1C07" w:rsidRDefault="00DD61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2" w:type="pct"/>
          </w:tcPr>
          <w:p w14:paraId="7183B6F9" w14:textId="77777777" w:rsidR="00DD6138" w:rsidRPr="002B1C07" w:rsidRDefault="00DD61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79" w:type="pct"/>
          </w:tcPr>
          <w:p w14:paraId="650F55EE" w14:textId="77777777" w:rsidR="00DD6138" w:rsidRPr="002B1C07" w:rsidRDefault="00C913F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2B1C07" w:rsidRPr="002B1C07" w14:paraId="1505299B" w14:textId="77777777" w:rsidTr="00651F86">
        <w:tc>
          <w:tcPr>
            <w:tcW w:w="469" w:type="pct"/>
          </w:tcPr>
          <w:p w14:paraId="49FA9484" w14:textId="77777777" w:rsidR="0030662D" w:rsidRPr="002B1C07" w:rsidRDefault="003066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</w:t>
            </w:r>
          </w:p>
        </w:tc>
        <w:tc>
          <w:tcPr>
            <w:tcW w:w="550" w:type="pct"/>
          </w:tcPr>
          <w:p w14:paraId="2D2073E1" w14:textId="77777777" w:rsidR="0030662D" w:rsidRPr="002B1C07" w:rsidRDefault="0030662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B1102</w:t>
            </w:r>
          </w:p>
        </w:tc>
        <w:tc>
          <w:tcPr>
            <w:tcW w:w="1022" w:type="pct"/>
          </w:tcPr>
          <w:p w14:paraId="510A561B" w14:textId="77777777" w:rsidR="0030662D" w:rsidRPr="002B1C07" w:rsidRDefault="0030662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Mathematics for Economists</w:t>
            </w:r>
          </w:p>
        </w:tc>
        <w:tc>
          <w:tcPr>
            <w:tcW w:w="1101" w:type="pct"/>
          </w:tcPr>
          <w:p w14:paraId="14961BB5" w14:textId="77777777" w:rsidR="0030662D" w:rsidRPr="002B1C07" w:rsidRDefault="007D7855" w:rsidP="00A41C02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</w:t>
            </w:r>
            <w:r w:rsidR="00FE1D12"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="00FE1D12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T</w:t>
            </w:r>
            <w:r w:rsidR="006D6BE2" w:rsidRPr="002B1C07">
              <w:rPr>
                <w:rFonts w:ascii="Book Antiqua" w:hAnsi="Book Antiqua"/>
                <w:b/>
                <w:sz w:val="18"/>
                <w:szCs w:val="18"/>
              </w:rPr>
              <w:t>uryareeb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</w:t>
            </w:r>
            <w:r w:rsidR="00A41C02" w:rsidRPr="002B1C07">
              <w:rPr>
                <w:rFonts w:ascii="Book Antiqua" w:hAnsi="Book Antiqua"/>
                <w:b/>
                <w:sz w:val="18"/>
                <w:szCs w:val="18"/>
              </w:rPr>
              <w:t>ickson</w:t>
            </w:r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6B0E20"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r w:rsidR="00FE1D12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</w:t>
            </w:r>
            <w:r w:rsidR="00FE1D12" w:rsidRPr="002B1C07">
              <w:rPr>
                <w:rFonts w:ascii="Book Antiqua" w:hAnsi="Book Antiqua"/>
                <w:sz w:val="18"/>
                <w:szCs w:val="18"/>
              </w:rPr>
              <w:t>.</w:t>
            </w:r>
            <w:proofErr w:type="spellEnd"/>
            <w:r w:rsidR="00FE1D12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Nakamya M</w:t>
            </w:r>
            <w:r w:rsidR="008F2E5A" w:rsidRPr="002B1C07">
              <w:rPr>
                <w:rFonts w:ascii="Book Antiqua" w:hAnsi="Book Antiqua"/>
                <w:sz w:val="18"/>
                <w:szCs w:val="18"/>
              </w:rPr>
              <w:t>iria</w:t>
            </w:r>
          </w:p>
        </w:tc>
        <w:tc>
          <w:tcPr>
            <w:tcW w:w="236" w:type="pct"/>
          </w:tcPr>
          <w:p w14:paraId="5DB1B6AF" w14:textId="77777777" w:rsidR="0030662D" w:rsidRPr="002B1C07" w:rsidRDefault="0030662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71" w:type="pct"/>
          </w:tcPr>
          <w:p w14:paraId="05BA3FCE" w14:textId="77777777" w:rsidR="0030662D" w:rsidRPr="002B1C07" w:rsidRDefault="003066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2" w:type="pct"/>
          </w:tcPr>
          <w:p w14:paraId="552E6859" w14:textId="77777777" w:rsidR="0030662D" w:rsidRPr="002B1C07" w:rsidRDefault="003066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79" w:type="pct"/>
          </w:tcPr>
          <w:p w14:paraId="7066061B" w14:textId="77777777" w:rsidR="0030662D" w:rsidRPr="002B1C07" w:rsidRDefault="00C913F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2B1C07" w:rsidRPr="002B1C07" w14:paraId="40494B53" w14:textId="77777777" w:rsidTr="00651F86">
        <w:tc>
          <w:tcPr>
            <w:tcW w:w="469" w:type="pct"/>
          </w:tcPr>
          <w:p w14:paraId="0219D317" w14:textId="77777777" w:rsidR="0030662D" w:rsidRPr="002B1C07" w:rsidRDefault="003066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IC</w:t>
            </w:r>
          </w:p>
        </w:tc>
        <w:tc>
          <w:tcPr>
            <w:tcW w:w="550" w:type="pct"/>
          </w:tcPr>
          <w:p w14:paraId="33C3BA2D" w14:textId="77777777" w:rsidR="0030662D" w:rsidRPr="002B1C07" w:rsidRDefault="0030662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B1101</w:t>
            </w:r>
          </w:p>
        </w:tc>
        <w:tc>
          <w:tcPr>
            <w:tcW w:w="1022" w:type="pct"/>
          </w:tcPr>
          <w:p w14:paraId="76CA1941" w14:textId="77777777" w:rsidR="0030662D" w:rsidRPr="002B1C07" w:rsidRDefault="0030662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ory Microeconomics</w:t>
            </w:r>
          </w:p>
        </w:tc>
        <w:tc>
          <w:tcPr>
            <w:tcW w:w="1101" w:type="pct"/>
          </w:tcPr>
          <w:p w14:paraId="4237B957" w14:textId="77777777" w:rsidR="0030662D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udaheranw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N</w:t>
            </w:r>
            <w:r w:rsidR="006B0E2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codemus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6B0E2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BD69D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6B0E2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kundane</w:t>
            </w:r>
            <w:proofErr w:type="spellEnd"/>
            <w:r w:rsidR="006B0E2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6B0E2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scovia</w:t>
            </w:r>
            <w:proofErr w:type="spellEnd"/>
          </w:p>
        </w:tc>
        <w:tc>
          <w:tcPr>
            <w:tcW w:w="236" w:type="pct"/>
          </w:tcPr>
          <w:p w14:paraId="6ECE19A4" w14:textId="77777777" w:rsidR="0030662D" w:rsidRPr="002B1C07" w:rsidRDefault="0030662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71" w:type="pct"/>
          </w:tcPr>
          <w:p w14:paraId="73BA9D04" w14:textId="77777777" w:rsidR="0030662D" w:rsidRPr="002B1C07" w:rsidRDefault="003066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2" w:type="pct"/>
          </w:tcPr>
          <w:p w14:paraId="592686C8" w14:textId="77777777" w:rsidR="0030662D" w:rsidRPr="002B1C07" w:rsidRDefault="003066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79" w:type="pct"/>
          </w:tcPr>
          <w:p w14:paraId="360D88E3" w14:textId="77777777" w:rsidR="0030662D" w:rsidRPr="002B1C07" w:rsidRDefault="00C913F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2B1C07" w:rsidRPr="002B1C07" w14:paraId="14047C9E" w14:textId="77777777" w:rsidTr="00651F86">
        <w:tc>
          <w:tcPr>
            <w:tcW w:w="469" w:type="pct"/>
          </w:tcPr>
          <w:p w14:paraId="56DB8758" w14:textId="77777777" w:rsidR="0030662D" w:rsidRPr="002B1C07" w:rsidRDefault="003066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PM</w:t>
            </w:r>
          </w:p>
        </w:tc>
        <w:tc>
          <w:tcPr>
            <w:tcW w:w="550" w:type="pct"/>
          </w:tcPr>
          <w:p w14:paraId="3EE40CCA" w14:textId="77777777" w:rsidR="0030662D" w:rsidRPr="002B1C07" w:rsidRDefault="0030662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B1104</w:t>
            </w:r>
          </w:p>
        </w:tc>
        <w:tc>
          <w:tcPr>
            <w:tcW w:w="1022" w:type="pct"/>
          </w:tcPr>
          <w:p w14:paraId="4DCB88B5" w14:textId="77777777" w:rsidR="0030662D" w:rsidRPr="002B1C07" w:rsidRDefault="0030662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Policy Planning &amp; Management</w:t>
            </w:r>
          </w:p>
        </w:tc>
        <w:tc>
          <w:tcPr>
            <w:tcW w:w="1101" w:type="pct"/>
          </w:tcPr>
          <w:p w14:paraId="1448741A" w14:textId="77777777" w:rsidR="0030662D" w:rsidRPr="002B1C07" w:rsidRDefault="00FE1D12" w:rsidP="0035573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3557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aliwan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</w:t>
            </w:r>
            <w:r w:rsidR="003557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yce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uhire F</w:t>
            </w:r>
            <w:r w:rsidR="00B35EC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ancis</w:t>
            </w:r>
          </w:p>
        </w:tc>
        <w:tc>
          <w:tcPr>
            <w:tcW w:w="236" w:type="pct"/>
          </w:tcPr>
          <w:p w14:paraId="3A9AD5F3" w14:textId="77777777" w:rsidR="0030662D" w:rsidRPr="002B1C07" w:rsidRDefault="0030662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71" w:type="pct"/>
          </w:tcPr>
          <w:p w14:paraId="610E9036" w14:textId="77777777" w:rsidR="0030662D" w:rsidRPr="002B1C07" w:rsidRDefault="003066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2" w:type="pct"/>
          </w:tcPr>
          <w:p w14:paraId="06BF45A8" w14:textId="77777777" w:rsidR="0030662D" w:rsidRPr="002B1C07" w:rsidRDefault="003066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79" w:type="pct"/>
          </w:tcPr>
          <w:p w14:paraId="72DFEFEE" w14:textId="77777777" w:rsidR="0030662D" w:rsidRPr="002B1C07" w:rsidRDefault="00C913F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DD6138" w:rsidRPr="002B1C07" w14:paraId="77C021F3" w14:textId="77777777" w:rsidTr="00651F86">
        <w:tc>
          <w:tcPr>
            <w:tcW w:w="469" w:type="pct"/>
          </w:tcPr>
          <w:p w14:paraId="0B2D7652" w14:textId="77777777" w:rsidR="00DD6138" w:rsidRPr="002B1C07" w:rsidRDefault="00DD61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50" w:type="pct"/>
          </w:tcPr>
          <w:p w14:paraId="6A20CEC0" w14:textId="77777777" w:rsidR="00DD6138" w:rsidRPr="002B1C07" w:rsidRDefault="00DD613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12</w:t>
            </w:r>
          </w:p>
        </w:tc>
        <w:tc>
          <w:tcPr>
            <w:tcW w:w="1022" w:type="pct"/>
          </w:tcPr>
          <w:p w14:paraId="07A886FA" w14:textId="77777777" w:rsidR="00DD6138" w:rsidRPr="002B1C07" w:rsidRDefault="00DD613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ICT</w:t>
            </w:r>
          </w:p>
        </w:tc>
        <w:tc>
          <w:tcPr>
            <w:tcW w:w="1101" w:type="pct"/>
          </w:tcPr>
          <w:p w14:paraId="674ED586" w14:textId="77777777" w:rsidR="00DD6138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lbert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iwanda</w:t>
            </w:r>
            <w:proofErr w:type="spellEnd"/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Josephine Amal</w:t>
            </w:r>
            <w:r w:rsidR="003557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</w:p>
        </w:tc>
        <w:tc>
          <w:tcPr>
            <w:tcW w:w="236" w:type="pct"/>
          </w:tcPr>
          <w:p w14:paraId="56625211" w14:textId="77777777" w:rsidR="00DD6138" w:rsidRPr="002B1C07" w:rsidRDefault="00DD613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71" w:type="pct"/>
          </w:tcPr>
          <w:p w14:paraId="14F32E98" w14:textId="77777777" w:rsidR="00DD6138" w:rsidRPr="002B1C07" w:rsidRDefault="00DD61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72" w:type="pct"/>
          </w:tcPr>
          <w:p w14:paraId="504F3D95" w14:textId="77777777" w:rsidR="00DD6138" w:rsidRPr="002B1C07" w:rsidRDefault="00DD61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79" w:type="pct"/>
          </w:tcPr>
          <w:p w14:paraId="0AFA5818" w14:textId="77777777" w:rsidR="00DD6138" w:rsidRPr="002B1C07" w:rsidRDefault="00C913F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TO</w:t>
            </w:r>
            <w:r w:rsidR="00E451FA" w:rsidRPr="002B1C07">
              <w:rPr>
                <w:rFonts w:ascii="Book Antiqua" w:hAnsi="Book Antiqua"/>
                <w:sz w:val="18"/>
                <w:szCs w:val="18"/>
              </w:rPr>
              <w:t xml:space="preserve"> AND</w:t>
            </w:r>
          </w:p>
          <w:p w14:paraId="411257D3" w14:textId="77777777" w:rsidR="00631EF6" w:rsidRPr="002B1C07" w:rsidRDefault="00631EF6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DB LAB </w:t>
            </w:r>
            <w:r w:rsidR="00E451FA"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</w:tbl>
    <w:p w14:paraId="20E3617D" w14:textId="77777777" w:rsidR="003E2348" w:rsidRPr="002B1C07" w:rsidRDefault="003E234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1FB5C7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18D6411" w14:textId="77777777" w:rsidR="00264367" w:rsidRPr="002B1C07" w:rsidRDefault="0026436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844B2AD" w14:textId="77777777" w:rsidR="00672FBE" w:rsidRPr="002B1C07" w:rsidRDefault="00672FB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E8749CD" w14:textId="77777777" w:rsidR="002F2342" w:rsidRPr="002B1C07" w:rsidRDefault="002F2342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ARTS IN ECONOMICS – YEAR THREE </w:t>
      </w:r>
      <w:r w:rsidR="00731D41" w:rsidRPr="002B1C07">
        <w:rPr>
          <w:rFonts w:ascii="Book Antiqua" w:hAnsi="Book Antiqua"/>
          <w:b/>
          <w:sz w:val="18"/>
          <w:szCs w:val="18"/>
        </w:rPr>
        <w:t>-64</w:t>
      </w:r>
    </w:p>
    <w:tbl>
      <w:tblPr>
        <w:tblStyle w:val="TableGrid12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020B28C2" w14:textId="77777777" w:rsidTr="00651F86">
        <w:tc>
          <w:tcPr>
            <w:tcW w:w="941" w:type="pct"/>
          </w:tcPr>
          <w:p w14:paraId="472704B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3EED49C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03555C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9297DE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7CEE38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6FA794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233476E" w14:textId="77777777" w:rsidTr="00651F86">
        <w:tc>
          <w:tcPr>
            <w:tcW w:w="941" w:type="pct"/>
          </w:tcPr>
          <w:p w14:paraId="0127421E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5A202FBF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1FD4A1BA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3B4D2028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</w:t>
            </w:r>
          </w:p>
        </w:tc>
        <w:tc>
          <w:tcPr>
            <w:tcW w:w="834" w:type="pct"/>
          </w:tcPr>
          <w:p w14:paraId="18D7723B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2" w:type="pct"/>
          </w:tcPr>
          <w:p w14:paraId="1C45F0CA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</w:t>
            </w:r>
          </w:p>
        </w:tc>
      </w:tr>
      <w:tr w:rsidR="002B1C07" w:rsidRPr="002B1C07" w14:paraId="5CBFC3D2" w14:textId="77777777" w:rsidTr="00651F86">
        <w:tc>
          <w:tcPr>
            <w:tcW w:w="941" w:type="pct"/>
          </w:tcPr>
          <w:p w14:paraId="44481CD4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1D86D100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580CBAA0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7B606CDB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</w:t>
            </w:r>
          </w:p>
        </w:tc>
        <w:tc>
          <w:tcPr>
            <w:tcW w:w="834" w:type="pct"/>
          </w:tcPr>
          <w:p w14:paraId="3D3CFA81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832" w:type="pct"/>
          </w:tcPr>
          <w:p w14:paraId="676304E5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S</w:t>
            </w:r>
          </w:p>
        </w:tc>
      </w:tr>
      <w:tr w:rsidR="002B1C07" w:rsidRPr="002B1C07" w14:paraId="5E18AA95" w14:textId="77777777" w:rsidTr="00651F86">
        <w:tc>
          <w:tcPr>
            <w:tcW w:w="941" w:type="pct"/>
          </w:tcPr>
          <w:p w14:paraId="43C82814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70B66A78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/ME</w:t>
            </w:r>
          </w:p>
        </w:tc>
        <w:tc>
          <w:tcPr>
            <w:tcW w:w="834" w:type="pct"/>
          </w:tcPr>
          <w:p w14:paraId="211F6A51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4D3E6E7B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834" w:type="pct"/>
          </w:tcPr>
          <w:p w14:paraId="6F214257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S</w:t>
            </w:r>
          </w:p>
        </w:tc>
        <w:tc>
          <w:tcPr>
            <w:tcW w:w="832" w:type="pct"/>
          </w:tcPr>
          <w:p w14:paraId="69FB05C1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/ME</w:t>
            </w:r>
          </w:p>
        </w:tc>
      </w:tr>
      <w:tr w:rsidR="00C64002" w:rsidRPr="002B1C07" w14:paraId="0F35ACA6" w14:textId="77777777" w:rsidTr="00651F86">
        <w:tc>
          <w:tcPr>
            <w:tcW w:w="941" w:type="pct"/>
          </w:tcPr>
          <w:p w14:paraId="7354FE6D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P.M.</w:t>
            </w:r>
          </w:p>
        </w:tc>
        <w:tc>
          <w:tcPr>
            <w:tcW w:w="725" w:type="pct"/>
          </w:tcPr>
          <w:p w14:paraId="1EB195CF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/ME</w:t>
            </w:r>
          </w:p>
        </w:tc>
        <w:tc>
          <w:tcPr>
            <w:tcW w:w="834" w:type="pct"/>
          </w:tcPr>
          <w:p w14:paraId="1DCCE391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8430273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834" w:type="pct"/>
          </w:tcPr>
          <w:p w14:paraId="1DC1C847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S</w:t>
            </w:r>
          </w:p>
        </w:tc>
        <w:tc>
          <w:tcPr>
            <w:tcW w:w="832" w:type="pct"/>
          </w:tcPr>
          <w:p w14:paraId="2E2CFEBF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92D05D1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F44EE87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2"/>
        <w:tblW w:w="5000" w:type="pct"/>
        <w:tblLook w:val="04A0" w:firstRow="1" w:lastRow="0" w:firstColumn="1" w:lastColumn="0" w:noHBand="0" w:noVBand="1"/>
      </w:tblPr>
      <w:tblGrid>
        <w:gridCol w:w="621"/>
        <w:gridCol w:w="967"/>
        <w:gridCol w:w="1965"/>
        <w:gridCol w:w="2370"/>
        <w:gridCol w:w="486"/>
        <w:gridCol w:w="801"/>
        <w:gridCol w:w="745"/>
        <w:gridCol w:w="1061"/>
      </w:tblGrid>
      <w:tr w:rsidR="002B1C07" w:rsidRPr="002B1C07" w14:paraId="75CD356B" w14:textId="77777777" w:rsidTr="00651F86">
        <w:tc>
          <w:tcPr>
            <w:tcW w:w="329" w:type="pct"/>
          </w:tcPr>
          <w:p w14:paraId="427F957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2" w:type="pct"/>
          </w:tcPr>
          <w:p w14:paraId="33951F8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09" w:type="pct"/>
          </w:tcPr>
          <w:p w14:paraId="7AE7C4E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4" w:type="pct"/>
          </w:tcPr>
          <w:p w14:paraId="2879AE9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8" w:type="pct"/>
          </w:tcPr>
          <w:p w14:paraId="5F2C3E4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4" w:type="pct"/>
          </w:tcPr>
          <w:p w14:paraId="3F5F39E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4" w:type="pct"/>
          </w:tcPr>
          <w:p w14:paraId="433D77F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19" w:type="pct"/>
          </w:tcPr>
          <w:p w14:paraId="2830DE4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EB83BAC" w14:textId="77777777" w:rsidTr="00651F86">
        <w:tc>
          <w:tcPr>
            <w:tcW w:w="329" w:type="pct"/>
          </w:tcPr>
          <w:p w14:paraId="5C8736F7" w14:textId="77777777" w:rsidR="00EB6DFB" w:rsidRPr="002B1C07" w:rsidRDefault="00EB6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12" w:type="pct"/>
            <w:vAlign w:val="center"/>
          </w:tcPr>
          <w:p w14:paraId="4A548D8D" w14:textId="77777777" w:rsidR="00EB6DFB" w:rsidRPr="002B1C07" w:rsidRDefault="00EB6DF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2</w:t>
            </w:r>
          </w:p>
        </w:tc>
        <w:tc>
          <w:tcPr>
            <w:tcW w:w="1109" w:type="pct"/>
            <w:vAlign w:val="center"/>
          </w:tcPr>
          <w:p w14:paraId="28C742AD" w14:textId="77777777" w:rsidR="00EB6DFB" w:rsidRPr="002B1C07" w:rsidRDefault="00EB6DF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334" w:type="pct"/>
            <w:vAlign w:val="center"/>
          </w:tcPr>
          <w:p w14:paraId="7F55A243" w14:textId="77777777" w:rsidR="00EB6DFB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umukunde Ivan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42527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42527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imurungi</w:t>
            </w:r>
            <w:proofErr w:type="spellEnd"/>
            <w:r w:rsidR="0042527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Tracy</w:t>
            </w:r>
          </w:p>
        </w:tc>
        <w:tc>
          <w:tcPr>
            <w:tcW w:w="278" w:type="pct"/>
            <w:vAlign w:val="center"/>
          </w:tcPr>
          <w:p w14:paraId="133EE61E" w14:textId="77777777" w:rsidR="00EB6DFB" w:rsidRPr="002B1C07" w:rsidRDefault="00EB6DF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4" w:type="pct"/>
          </w:tcPr>
          <w:p w14:paraId="6F0ED773" w14:textId="77777777" w:rsidR="00EB6DFB" w:rsidRPr="002B1C07" w:rsidRDefault="00EB6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B37B81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394" w:type="pct"/>
          </w:tcPr>
          <w:p w14:paraId="276C4CB7" w14:textId="77777777" w:rsidR="00EB6DFB" w:rsidRPr="002B1C07" w:rsidRDefault="00B37B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19" w:type="pct"/>
          </w:tcPr>
          <w:p w14:paraId="00C7DEBA" w14:textId="77777777" w:rsidR="00EB6DFB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EB6DFB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731D41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1750301C" w14:textId="77777777" w:rsidTr="00651F86">
        <w:tc>
          <w:tcPr>
            <w:tcW w:w="329" w:type="pct"/>
          </w:tcPr>
          <w:p w14:paraId="4CD5EE81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12" w:type="pct"/>
            <w:vAlign w:val="center"/>
          </w:tcPr>
          <w:p w14:paraId="462BB8F8" w14:textId="77777777" w:rsidR="00C64002" w:rsidRPr="002B1C07" w:rsidRDefault="00C640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1109" w:type="pct"/>
            <w:vAlign w:val="center"/>
          </w:tcPr>
          <w:p w14:paraId="1663EC0C" w14:textId="77777777" w:rsidR="00C64002" w:rsidRPr="002B1C07" w:rsidRDefault="00C640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334" w:type="pct"/>
            <w:vAlign w:val="center"/>
          </w:tcPr>
          <w:p w14:paraId="126335B2" w14:textId="77777777" w:rsidR="00C64002" w:rsidRPr="002B1C07" w:rsidRDefault="00275F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Eunice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bahind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rakit</w:t>
            </w:r>
            <w:proofErr w:type="spellEnd"/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ylvia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E1D1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Clever Magala </w:t>
            </w:r>
            <w:proofErr w:type="spellStart"/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salirwa</w:t>
            </w:r>
            <w:proofErr w:type="spellEnd"/>
          </w:p>
        </w:tc>
        <w:tc>
          <w:tcPr>
            <w:tcW w:w="278" w:type="pct"/>
            <w:vAlign w:val="center"/>
          </w:tcPr>
          <w:p w14:paraId="030F9D06" w14:textId="77777777" w:rsidR="00C64002" w:rsidRPr="002B1C07" w:rsidRDefault="00C6400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4" w:type="pct"/>
          </w:tcPr>
          <w:p w14:paraId="09079ADE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94" w:type="pct"/>
          </w:tcPr>
          <w:p w14:paraId="03CCE629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19" w:type="pct"/>
          </w:tcPr>
          <w:p w14:paraId="66A65D25" w14:textId="77777777" w:rsidR="00C64002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64002" w:rsidRPr="002B1C07">
              <w:rPr>
                <w:rFonts w:ascii="Book Antiqua" w:hAnsi="Book Antiqua"/>
                <w:sz w:val="18"/>
                <w:szCs w:val="18"/>
              </w:rPr>
              <w:t xml:space="preserve"> 2</w:t>
            </w:r>
          </w:p>
        </w:tc>
      </w:tr>
      <w:tr w:rsidR="002B1C07" w:rsidRPr="002B1C07" w14:paraId="43F0E2CB" w14:textId="77777777" w:rsidTr="00651F86">
        <w:tc>
          <w:tcPr>
            <w:tcW w:w="329" w:type="pct"/>
          </w:tcPr>
          <w:p w14:paraId="7A5262AF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</w:t>
            </w:r>
          </w:p>
        </w:tc>
        <w:tc>
          <w:tcPr>
            <w:tcW w:w="512" w:type="pct"/>
            <w:vAlign w:val="center"/>
          </w:tcPr>
          <w:p w14:paraId="45A0BC79" w14:textId="77777777" w:rsidR="00C64002" w:rsidRPr="002B1C07" w:rsidRDefault="00C640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2</w:t>
            </w:r>
          </w:p>
        </w:tc>
        <w:tc>
          <w:tcPr>
            <w:tcW w:w="1109" w:type="pct"/>
            <w:vAlign w:val="center"/>
          </w:tcPr>
          <w:p w14:paraId="426B532F" w14:textId="77777777" w:rsidR="00C64002" w:rsidRPr="002B1C07" w:rsidRDefault="00C640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velopment Economics</w:t>
            </w:r>
          </w:p>
        </w:tc>
        <w:tc>
          <w:tcPr>
            <w:tcW w:w="1334" w:type="pct"/>
            <w:vAlign w:val="center"/>
          </w:tcPr>
          <w:p w14:paraId="2A631B20" w14:textId="77777777" w:rsidR="00C64002" w:rsidRPr="002B1C07" w:rsidRDefault="00FE1D12" w:rsidP="00BD69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uhumuza F</w:t>
            </w:r>
            <w:r w:rsidR="00BD69D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d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9463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yind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</w:t>
            </w:r>
            <w:r w:rsidR="00E020E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idget</w:t>
            </w:r>
          </w:p>
        </w:tc>
        <w:tc>
          <w:tcPr>
            <w:tcW w:w="278" w:type="pct"/>
            <w:vAlign w:val="center"/>
          </w:tcPr>
          <w:p w14:paraId="3714676D" w14:textId="77777777" w:rsidR="00C64002" w:rsidRPr="002B1C07" w:rsidRDefault="00C6400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4" w:type="pct"/>
          </w:tcPr>
          <w:p w14:paraId="24D0A168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4" w:type="pct"/>
          </w:tcPr>
          <w:p w14:paraId="72CCE054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19" w:type="pct"/>
          </w:tcPr>
          <w:p w14:paraId="38C6F6A5" w14:textId="77777777" w:rsidR="00C64002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64002" w:rsidRPr="002B1C07">
              <w:rPr>
                <w:rFonts w:ascii="Book Antiqua" w:hAnsi="Book Antiqua"/>
                <w:sz w:val="18"/>
                <w:szCs w:val="18"/>
              </w:rPr>
              <w:t xml:space="preserve"> 2</w:t>
            </w:r>
          </w:p>
        </w:tc>
      </w:tr>
      <w:tr w:rsidR="002B1C07" w:rsidRPr="002B1C07" w14:paraId="2ED43B9F" w14:textId="77777777" w:rsidTr="00651F86">
        <w:tc>
          <w:tcPr>
            <w:tcW w:w="329" w:type="pct"/>
          </w:tcPr>
          <w:p w14:paraId="0B397132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512" w:type="pct"/>
            <w:vAlign w:val="center"/>
          </w:tcPr>
          <w:p w14:paraId="35B850C6" w14:textId="77777777" w:rsidR="00C64002" w:rsidRPr="002B1C07" w:rsidRDefault="00C640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6</w:t>
            </w:r>
          </w:p>
        </w:tc>
        <w:tc>
          <w:tcPr>
            <w:tcW w:w="1109" w:type="pct"/>
            <w:vAlign w:val="center"/>
          </w:tcPr>
          <w:p w14:paraId="7AFF8BF3" w14:textId="77777777" w:rsidR="00C64002" w:rsidRPr="002B1C07" w:rsidRDefault="00C640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Microeconomics</w:t>
            </w:r>
          </w:p>
        </w:tc>
        <w:tc>
          <w:tcPr>
            <w:tcW w:w="1334" w:type="pct"/>
            <w:vAlign w:val="center"/>
          </w:tcPr>
          <w:p w14:paraId="38A8E92E" w14:textId="77777777" w:rsidR="00C64002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1D6FD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Nicodemus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udaherwana</w:t>
            </w:r>
            <w:proofErr w:type="spellEnd"/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1D6F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kundan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</w:t>
            </w:r>
            <w:r w:rsidR="006B0E2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oscovia</w:t>
            </w:r>
            <w:proofErr w:type="spellEnd"/>
          </w:p>
        </w:tc>
        <w:tc>
          <w:tcPr>
            <w:tcW w:w="278" w:type="pct"/>
            <w:vAlign w:val="center"/>
          </w:tcPr>
          <w:p w14:paraId="430665F3" w14:textId="77777777" w:rsidR="00C64002" w:rsidRPr="002B1C07" w:rsidRDefault="00C6400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4" w:type="pct"/>
          </w:tcPr>
          <w:p w14:paraId="6781E5C1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4" w:type="pct"/>
          </w:tcPr>
          <w:p w14:paraId="7D580C14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19" w:type="pct"/>
          </w:tcPr>
          <w:p w14:paraId="35D45BD8" w14:textId="77777777" w:rsidR="00C64002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64002" w:rsidRPr="002B1C07">
              <w:rPr>
                <w:rFonts w:ascii="Book Antiqua" w:hAnsi="Book Antiqua"/>
                <w:sz w:val="18"/>
                <w:szCs w:val="18"/>
              </w:rPr>
              <w:t xml:space="preserve"> 2</w:t>
            </w:r>
          </w:p>
        </w:tc>
      </w:tr>
      <w:tr w:rsidR="00C64002" w:rsidRPr="002B1C07" w14:paraId="5ED07416" w14:textId="77777777" w:rsidTr="00651F86">
        <w:tc>
          <w:tcPr>
            <w:tcW w:w="329" w:type="pct"/>
          </w:tcPr>
          <w:p w14:paraId="1F00078C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S</w:t>
            </w:r>
          </w:p>
        </w:tc>
        <w:tc>
          <w:tcPr>
            <w:tcW w:w="512" w:type="pct"/>
            <w:vAlign w:val="center"/>
          </w:tcPr>
          <w:p w14:paraId="5F2E55F5" w14:textId="77777777" w:rsidR="00C64002" w:rsidRPr="002B1C07" w:rsidRDefault="00C640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8</w:t>
            </w:r>
          </w:p>
        </w:tc>
        <w:tc>
          <w:tcPr>
            <w:tcW w:w="1109" w:type="pct"/>
            <w:vAlign w:val="center"/>
          </w:tcPr>
          <w:p w14:paraId="0FA47884" w14:textId="77777777" w:rsidR="00C64002" w:rsidRPr="002B1C07" w:rsidRDefault="00C640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egotiation Skills</w:t>
            </w:r>
          </w:p>
        </w:tc>
        <w:tc>
          <w:tcPr>
            <w:tcW w:w="1334" w:type="pct"/>
            <w:vAlign w:val="center"/>
          </w:tcPr>
          <w:p w14:paraId="33B011A2" w14:textId="77777777" w:rsidR="00C64002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Lwanga </w:t>
            </w:r>
            <w:r w:rsidR="00B3594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arbar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</w:t>
            </w:r>
            <w:r w:rsidR="00BD69D7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BD69D7"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="00BD69D7" w:rsidRPr="002B1C07">
              <w:rPr>
                <w:rFonts w:ascii="Book Antiqua" w:hAnsi="Book Antiqua"/>
                <w:sz w:val="18"/>
                <w:szCs w:val="18"/>
              </w:rPr>
              <w:t xml:space="preserve"> Tomson Odongo</w:t>
            </w:r>
          </w:p>
        </w:tc>
        <w:tc>
          <w:tcPr>
            <w:tcW w:w="278" w:type="pct"/>
            <w:vAlign w:val="center"/>
          </w:tcPr>
          <w:p w14:paraId="04A137BE" w14:textId="77777777" w:rsidR="00C64002" w:rsidRPr="002B1C07" w:rsidRDefault="00C6400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4" w:type="pct"/>
          </w:tcPr>
          <w:p w14:paraId="37E416DE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4" w:type="pct"/>
          </w:tcPr>
          <w:p w14:paraId="444E07E2" w14:textId="77777777" w:rsidR="00C64002" w:rsidRPr="002B1C07" w:rsidRDefault="00C640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19" w:type="pct"/>
          </w:tcPr>
          <w:p w14:paraId="00913CA7" w14:textId="77777777" w:rsidR="00C64002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64002" w:rsidRPr="002B1C07">
              <w:rPr>
                <w:rFonts w:ascii="Book Antiqua" w:hAnsi="Book Antiqua"/>
                <w:sz w:val="18"/>
                <w:szCs w:val="18"/>
              </w:rPr>
              <w:t xml:space="preserve"> 2</w:t>
            </w:r>
          </w:p>
        </w:tc>
      </w:tr>
    </w:tbl>
    <w:p w14:paraId="7E024A47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38E88CBD" w14:textId="77777777" w:rsidR="002F2342" w:rsidRPr="002B1C07" w:rsidRDefault="002F2342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12"/>
        <w:tblW w:w="5000" w:type="pct"/>
        <w:tblLook w:val="04A0" w:firstRow="1" w:lastRow="0" w:firstColumn="1" w:lastColumn="0" w:noHBand="0" w:noVBand="1"/>
      </w:tblPr>
      <w:tblGrid>
        <w:gridCol w:w="498"/>
        <w:gridCol w:w="887"/>
        <w:gridCol w:w="2012"/>
        <w:gridCol w:w="2011"/>
        <w:gridCol w:w="499"/>
        <w:gridCol w:w="921"/>
        <w:gridCol w:w="754"/>
        <w:gridCol w:w="1434"/>
      </w:tblGrid>
      <w:tr w:rsidR="002B1C07" w:rsidRPr="002B1C07" w14:paraId="430EF2EC" w14:textId="77777777" w:rsidTr="00704C3C">
        <w:tc>
          <w:tcPr>
            <w:tcW w:w="276" w:type="pct"/>
          </w:tcPr>
          <w:p w14:paraId="4C6C0DBE" w14:textId="77777777" w:rsidR="00C6309E" w:rsidRPr="002B1C07" w:rsidRDefault="00C630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</w:t>
            </w:r>
          </w:p>
        </w:tc>
        <w:tc>
          <w:tcPr>
            <w:tcW w:w="492" w:type="pct"/>
            <w:vAlign w:val="center"/>
          </w:tcPr>
          <w:p w14:paraId="68581F1E" w14:textId="77777777" w:rsidR="00C6309E" w:rsidRPr="002B1C07" w:rsidRDefault="00C6309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4</w:t>
            </w:r>
          </w:p>
        </w:tc>
        <w:tc>
          <w:tcPr>
            <w:tcW w:w="1116" w:type="pct"/>
            <w:vAlign w:val="center"/>
          </w:tcPr>
          <w:p w14:paraId="17AEADB9" w14:textId="77777777" w:rsidR="00C6309E" w:rsidRPr="002B1C07" w:rsidRDefault="00C6309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source Economics</w:t>
            </w:r>
          </w:p>
        </w:tc>
        <w:tc>
          <w:tcPr>
            <w:tcW w:w="1115" w:type="pct"/>
            <w:vAlign w:val="center"/>
          </w:tcPr>
          <w:p w14:paraId="234B544C" w14:textId="77777777" w:rsidR="00C6309E" w:rsidRPr="002B1C07" w:rsidRDefault="00BD6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omson Odongo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F4F9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</w:t>
            </w:r>
            <w:r w:rsidR="0006541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hangi</w:t>
            </w:r>
            <w:r w:rsidR="00FF4F9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P</w:t>
            </w:r>
            <w:r w:rsidR="009463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cal</w:t>
            </w:r>
          </w:p>
        </w:tc>
        <w:tc>
          <w:tcPr>
            <w:tcW w:w="277" w:type="pct"/>
            <w:vAlign w:val="center"/>
          </w:tcPr>
          <w:p w14:paraId="1BEDA308" w14:textId="77777777" w:rsidR="00C6309E" w:rsidRPr="002B1C07" w:rsidRDefault="00C6309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11" w:type="pct"/>
          </w:tcPr>
          <w:p w14:paraId="06941EF6" w14:textId="77777777" w:rsidR="00C6309E" w:rsidRPr="002B1C07" w:rsidRDefault="00C630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8" w:type="pct"/>
          </w:tcPr>
          <w:p w14:paraId="7B74678E" w14:textId="77777777" w:rsidR="00C6309E" w:rsidRPr="002B1C07" w:rsidRDefault="00C630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95" w:type="pct"/>
          </w:tcPr>
          <w:p w14:paraId="3BB5A886" w14:textId="77777777" w:rsidR="00C6309E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6309E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C64002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C6309E" w:rsidRPr="002B1C07" w14:paraId="2E0C54E0" w14:textId="77777777" w:rsidTr="00704C3C">
        <w:tc>
          <w:tcPr>
            <w:tcW w:w="276" w:type="pct"/>
          </w:tcPr>
          <w:p w14:paraId="2F8A2432" w14:textId="77777777" w:rsidR="00C6309E" w:rsidRPr="002B1C07" w:rsidRDefault="00C630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E</w:t>
            </w:r>
          </w:p>
        </w:tc>
        <w:tc>
          <w:tcPr>
            <w:tcW w:w="492" w:type="pct"/>
            <w:vAlign w:val="center"/>
          </w:tcPr>
          <w:p w14:paraId="619B718C" w14:textId="77777777" w:rsidR="00C6309E" w:rsidRPr="002B1C07" w:rsidRDefault="00C6309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7</w:t>
            </w:r>
          </w:p>
        </w:tc>
        <w:tc>
          <w:tcPr>
            <w:tcW w:w="1116" w:type="pct"/>
            <w:vAlign w:val="center"/>
          </w:tcPr>
          <w:p w14:paraId="235FEA78" w14:textId="77777777" w:rsidR="00C6309E" w:rsidRPr="002B1C07" w:rsidRDefault="00C6309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onetary Economics</w:t>
            </w:r>
          </w:p>
        </w:tc>
        <w:tc>
          <w:tcPr>
            <w:tcW w:w="1115" w:type="pct"/>
            <w:vAlign w:val="center"/>
          </w:tcPr>
          <w:p w14:paraId="31B2B292" w14:textId="77777777" w:rsidR="00C6309E" w:rsidRPr="002B1C07" w:rsidRDefault="00946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suut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F4F9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821F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ureen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F4F9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FF4F9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821FE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bekity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Gilbert</w:t>
            </w:r>
          </w:p>
        </w:tc>
        <w:tc>
          <w:tcPr>
            <w:tcW w:w="277" w:type="pct"/>
            <w:vAlign w:val="center"/>
          </w:tcPr>
          <w:p w14:paraId="2F794EA0" w14:textId="77777777" w:rsidR="00C6309E" w:rsidRPr="002B1C07" w:rsidRDefault="00C6309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11" w:type="pct"/>
          </w:tcPr>
          <w:p w14:paraId="5BCA23D2" w14:textId="77777777" w:rsidR="00C6309E" w:rsidRPr="002B1C07" w:rsidRDefault="00C630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8" w:type="pct"/>
          </w:tcPr>
          <w:p w14:paraId="74CD0501" w14:textId="77777777" w:rsidR="00C6309E" w:rsidRPr="002B1C07" w:rsidRDefault="00C630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95" w:type="pct"/>
          </w:tcPr>
          <w:p w14:paraId="7845EFC5" w14:textId="77777777" w:rsidR="00C6309E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C6309E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C64002" w:rsidRPr="002B1C07">
              <w:rPr>
                <w:rFonts w:ascii="Book Antiqua" w:hAnsi="Book Antiqua"/>
                <w:sz w:val="18"/>
                <w:szCs w:val="18"/>
              </w:rPr>
              <w:t>5 RM 2</w:t>
            </w:r>
          </w:p>
        </w:tc>
      </w:tr>
    </w:tbl>
    <w:p w14:paraId="2A20D60A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8C00E1B" w14:textId="77777777" w:rsidR="009C168F" w:rsidRPr="002B1C07" w:rsidRDefault="009C168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br w:type="page"/>
      </w:r>
    </w:p>
    <w:p w14:paraId="0AE9FECC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STATISTICS - YEAR ONE</w:t>
      </w:r>
      <w:r w:rsidR="008B3036" w:rsidRPr="002B1C07">
        <w:rPr>
          <w:rFonts w:ascii="Book Antiqua" w:hAnsi="Book Antiqua"/>
          <w:b/>
          <w:sz w:val="18"/>
          <w:szCs w:val="18"/>
        </w:rPr>
        <w:t xml:space="preserve"> </w:t>
      </w:r>
      <w:r w:rsidR="006722F0" w:rsidRPr="002B1C07">
        <w:rPr>
          <w:rFonts w:ascii="Book Antiqua" w:hAnsi="Book Antiqua"/>
          <w:b/>
          <w:sz w:val="18"/>
          <w:szCs w:val="18"/>
        </w:rPr>
        <w:t>–</w:t>
      </w:r>
      <w:r w:rsidR="008B3036" w:rsidRPr="002B1C07">
        <w:rPr>
          <w:rFonts w:ascii="Book Antiqua" w:hAnsi="Book Antiqua"/>
          <w:b/>
          <w:sz w:val="18"/>
          <w:szCs w:val="18"/>
        </w:rPr>
        <w:t xml:space="preserve"> </w:t>
      </w:r>
      <w:r w:rsidR="00147798" w:rsidRPr="002B1C07">
        <w:rPr>
          <w:rFonts w:ascii="Book Antiqua" w:hAnsi="Book Antiqua"/>
          <w:b/>
          <w:sz w:val="18"/>
          <w:szCs w:val="18"/>
        </w:rPr>
        <w:t>200</w:t>
      </w:r>
      <w:r w:rsidR="006722F0" w:rsidRPr="002B1C07">
        <w:rPr>
          <w:rFonts w:ascii="Book Antiqua" w:hAnsi="Book Antiqua"/>
          <w:b/>
          <w:sz w:val="18"/>
          <w:szCs w:val="18"/>
        </w:rPr>
        <w:t xml:space="preserve"> – GROUP 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560"/>
        <w:gridCol w:w="1394"/>
        <w:gridCol w:w="1504"/>
        <w:gridCol w:w="1504"/>
        <w:gridCol w:w="1500"/>
      </w:tblGrid>
      <w:tr w:rsidR="002B1C07" w:rsidRPr="002B1C07" w14:paraId="2D5C6ACB" w14:textId="77777777" w:rsidTr="00A315B8">
        <w:tc>
          <w:tcPr>
            <w:tcW w:w="862" w:type="pct"/>
          </w:tcPr>
          <w:p w14:paraId="4DE09B8B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65" w:type="pct"/>
          </w:tcPr>
          <w:p w14:paraId="3CBC0F9E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3" w:type="pct"/>
          </w:tcPr>
          <w:p w14:paraId="15AFFE5D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BBDE0B9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E62CFC1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FC901F2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E69C18C" w14:textId="77777777" w:rsidTr="00A315B8">
        <w:tc>
          <w:tcPr>
            <w:tcW w:w="862" w:type="pct"/>
          </w:tcPr>
          <w:p w14:paraId="4D79CB55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65" w:type="pct"/>
          </w:tcPr>
          <w:p w14:paraId="547A50B2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773" w:type="pct"/>
          </w:tcPr>
          <w:p w14:paraId="7376AE2D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834" w:type="pct"/>
          </w:tcPr>
          <w:p w14:paraId="2B04FBAB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834" w:type="pct"/>
          </w:tcPr>
          <w:p w14:paraId="7937AAC1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679EB3EF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</w:tr>
      <w:tr w:rsidR="002B1C07" w:rsidRPr="002B1C07" w14:paraId="1E6A6A20" w14:textId="77777777" w:rsidTr="00A315B8">
        <w:tc>
          <w:tcPr>
            <w:tcW w:w="862" w:type="pct"/>
          </w:tcPr>
          <w:p w14:paraId="4A32FD03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65" w:type="pct"/>
          </w:tcPr>
          <w:p w14:paraId="21213E2C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773" w:type="pct"/>
          </w:tcPr>
          <w:p w14:paraId="135AEEE9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834" w:type="pct"/>
          </w:tcPr>
          <w:p w14:paraId="228C1AB7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834" w:type="pct"/>
          </w:tcPr>
          <w:p w14:paraId="73E9AF8D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6700A297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</w:tr>
      <w:tr w:rsidR="002B1C07" w:rsidRPr="002B1C07" w14:paraId="65F01562" w14:textId="77777777" w:rsidTr="00A315B8">
        <w:tc>
          <w:tcPr>
            <w:tcW w:w="862" w:type="pct"/>
          </w:tcPr>
          <w:p w14:paraId="73761D59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65" w:type="pct"/>
          </w:tcPr>
          <w:p w14:paraId="1550C35D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773" w:type="pct"/>
          </w:tcPr>
          <w:p w14:paraId="56638D24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834" w:type="pct"/>
          </w:tcPr>
          <w:p w14:paraId="442A8D6C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834" w:type="pct"/>
          </w:tcPr>
          <w:p w14:paraId="2F803EEE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832" w:type="pct"/>
          </w:tcPr>
          <w:p w14:paraId="65FAEA01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8B3036" w:rsidRPr="002B1C07" w14:paraId="79CABEFD" w14:textId="77777777" w:rsidTr="00A315B8">
        <w:tc>
          <w:tcPr>
            <w:tcW w:w="862" w:type="pct"/>
          </w:tcPr>
          <w:p w14:paraId="46713574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65" w:type="pct"/>
          </w:tcPr>
          <w:p w14:paraId="001C8FB7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773" w:type="pct"/>
          </w:tcPr>
          <w:p w14:paraId="62C21A86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834" w:type="pct"/>
          </w:tcPr>
          <w:p w14:paraId="4B80659D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17C72595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832" w:type="pct"/>
          </w:tcPr>
          <w:p w14:paraId="4DF98E09" w14:textId="77777777" w:rsidR="008B3036" w:rsidRPr="002B1C07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</w:tbl>
    <w:p w14:paraId="720DFA4D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D4848B2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7"/>
        <w:gridCol w:w="1058"/>
        <w:gridCol w:w="1654"/>
        <w:gridCol w:w="2247"/>
        <w:gridCol w:w="487"/>
        <w:gridCol w:w="801"/>
        <w:gridCol w:w="745"/>
        <w:gridCol w:w="1197"/>
      </w:tblGrid>
      <w:tr w:rsidR="002B1C07" w:rsidRPr="002B1C07" w14:paraId="3127C926" w14:textId="77777777" w:rsidTr="00651F86">
        <w:tc>
          <w:tcPr>
            <w:tcW w:w="458" w:type="pct"/>
          </w:tcPr>
          <w:p w14:paraId="79199DB7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87" w:type="pct"/>
          </w:tcPr>
          <w:p w14:paraId="66C47981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7" w:type="pct"/>
          </w:tcPr>
          <w:p w14:paraId="1A7625CE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6" w:type="pct"/>
          </w:tcPr>
          <w:p w14:paraId="4194FE71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BF20E25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01553CB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2D3C6EFC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4" w:type="pct"/>
          </w:tcPr>
          <w:p w14:paraId="027A8408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246D094" w14:textId="77777777" w:rsidTr="00651F86">
        <w:tc>
          <w:tcPr>
            <w:tcW w:w="458" w:type="pct"/>
          </w:tcPr>
          <w:p w14:paraId="5E5C9105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587" w:type="pct"/>
          </w:tcPr>
          <w:p w14:paraId="203451F9" w14:textId="77777777" w:rsidR="00775A42" w:rsidRPr="002B1C07" w:rsidRDefault="00775A4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M1101 </w:t>
            </w:r>
          </w:p>
        </w:tc>
        <w:tc>
          <w:tcPr>
            <w:tcW w:w="917" w:type="pct"/>
          </w:tcPr>
          <w:p w14:paraId="1239792E" w14:textId="77777777" w:rsidR="00775A42" w:rsidRPr="002B1C07" w:rsidRDefault="00775A4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Descriptive Statistics </w:t>
            </w:r>
          </w:p>
        </w:tc>
        <w:tc>
          <w:tcPr>
            <w:tcW w:w="1246" w:type="pct"/>
          </w:tcPr>
          <w:p w14:paraId="41EA8445" w14:textId="77777777" w:rsidR="00775A42" w:rsidRPr="002B1C07" w:rsidRDefault="00326B6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sabit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hristine</w:t>
            </w:r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ib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d</w:t>
            </w:r>
            <w:r w:rsidR="0094633C" w:rsidRPr="002B1C07">
              <w:rPr>
                <w:rFonts w:ascii="Book Antiqua" w:hAnsi="Book Antiqua"/>
                <w:sz w:val="18"/>
                <w:szCs w:val="18"/>
              </w:rPr>
              <w:t>i</w:t>
            </w:r>
            <w:r w:rsidRPr="002B1C07">
              <w:rPr>
                <w:rFonts w:ascii="Book Antiqua" w:hAnsi="Book Antiqua"/>
                <w:sz w:val="18"/>
                <w:szCs w:val="18"/>
              </w:rPr>
              <w:t>son</w:t>
            </w:r>
          </w:p>
        </w:tc>
        <w:tc>
          <w:tcPr>
            <w:tcW w:w="270" w:type="pct"/>
          </w:tcPr>
          <w:p w14:paraId="5CE12B7F" w14:textId="77777777" w:rsidR="00775A42" w:rsidRPr="002B1C07" w:rsidRDefault="00775A4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3 </w:t>
            </w:r>
          </w:p>
        </w:tc>
        <w:tc>
          <w:tcPr>
            <w:tcW w:w="444" w:type="pct"/>
          </w:tcPr>
          <w:p w14:paraId="454E9E93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74263568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64" w:type="pct"/>
          </w:tcPr>
          <w:p w14:paraId="78DBC5F9" w14:textId="77777777" w:rsidR="00775A42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RMER LIB. </w:t>
            </w:r>
            <w:r w:rsidR="00952192" w:rsidRPr="002B1C07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  <w:tr w:rsidR="002B1C07" w:rsidRPr="002B1C07" w14:paraId="17E17962" w14:textId="77777777" w:rsidTr="00651F86">
        <w:tc>
          <w:tcPr>
            <w:tcW w:w="458" w:type="pct"/>
          </w:tcPr>
          <w:p w14:paraId="11BC7FA1" w14:textId="77777777" w:rsidR="003E1F13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587" w:type="pct"/>
          </w:tcPr>
          <w:p w14:paraId="0779105E" w14:textId="77777777" w:rsidR="003E1F13" w:rsidRPr="002B1C07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M1104 </w:t>
            </w:r>
          </w:p>
        </w:tc>
        <w:tc>
          <w:tcPr>
            <w:tcW w:w="917" w:type="pct"/>
          </w:tcPr>
          <w:p w14:paraId="4A75A78F" w14:textId="77777777" w:rsidR="003E1F13" w:rsidRPr="002B1C07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alculus </w:t>
            </w:r>
          </w:p>
        </w:tc>
        <w:tc>
          <w:tcPr>
            <w:tcW w:w="1246" w:type="pct"/>
          </w:tcPr>
          <w:p w14:paraId="1EAA08BF" w14:textId="77777777" w:rsidR="003E1F13" w:rsidRPr="002B1C07" w:rsidRDefault="00497D3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326B69" w:rsidRPr="002B1C07">
              <w:rPr>
                <w:rFonts w:ascii="Book Antiqua" w:hAnsi="Book Antiqua"/>
                <w:b/>
                <w:sz w:val="18"/>
                <w:szCs w:val="18"/>
              </w:rPr>
              <w:t>Eng.</w:t>
            </w:r>
            <w:r w:rsidR="008F2E5A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326B69" w:rsidRPr="002B1C07">
              <w:rPr>
                <w:rFonts w:ascii="Book Antiqua" w:hAnsi="Book Antiqua"/>
                <w:b/>
                <w:sz w:val="18"/>
                <w:szCs w:val="18"/>
              </w:rPr>
              <w:t>Dic</w:t>
            </w:r>
            <w:r w:rsidR="008F2E5A" w:rsidRPr="002B1C07">
              <w:rPr>
                <w:rFonts w:ascii="Book Antiqua" w:hAnsi="Book Antiqua"/>
                <w:b/>
                <w:sz w:val="18"/>
                <w:szCs w:val="18"/>
              </w:rPr>
              <w:t>k</w:t>
            </w:r>
            <w:r w:rsidR="00326B69" w:rsidRPr="002B1C07">
              <w:rPr>
                <w:rFonts w:ascii="Book Antiqua" w:hAnsi="Book Antiqua"/>
                <w:b/>
                <w:sz w:val="18"/>
                <w:szCs w:val="18"/>
              </w:rPr>
              <w:t>son Turinawe</w:t>
            </w:r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326B69" w:rsidRPr="002B1C07">
              <w:rPr>
                <w:rFonts w:ascii="Book Antiqua" w:hAnsi="Book Antiqua"/>
                <w:sz w:val="18"/>
                <w:szCs w:val="18"/>
              </w:rPr>
              <w:t>/Brenda Kyasiimire</w:t>
            </w:r>
          </w:p>
        </w:tc>
        <w:tc>
          <w:tcPr>
            <w:tcW w:w="270" w:type="pct"/>
          </w:tcPr>
          <w:p w14:paraId="7C1E3B29" w14:textId="77777777" w:rsidR="003E1F13" w:rsidRPr="002B1C07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44" w:type="pct"/>
          </w:tcPr>
          <w:p w14:paraId="2ED08171" w14:textId="77777777" w:rsidR="003E1F13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1002951C" w14:textId="77777777" w:rsidR="003E1F13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64" w:type="pct"/>
          </w:tcPr>
          <w:p w14:paraId="4E1F0A78" w14:textId="77777777" w:rsidR="003E1F13" w:rsidRPr="002B1C07" w:rsidRDefault="003E1F1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RMER LIB. </w:t>
            </w:r>
            <w:r w:rsidR="00952192" w:rsidRPr="002B1C07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  <w:tr w:rsidR="002B1C07" w:rsidRPr="002B1C07" w14:paraId="4D1829C1" w14:textId="77777777" w:rsidTr="00651F86">
        <w:tc>
          <w:tcPr>
            <w:tcW w:w="458" w:type="pct"/>
          </w:tcPr>
          <w:p w14:paraId="3FFA6BA2" w14:textId="77777777" w:rsidR="003E1F13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587" w:type="pct"/>
          </w:tcPr>
          <w:p w14:paraId="05000730" w14:textId="77777777" w:rsidR="003E1F13" w:rsidRPr="002B1C07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M1105 </w:t>
            </w:r>
          </w:p>
        </w:tc>
        <w:tc>
          <w:tcPr>
            <w:tcW w:w="917" w:type="pct"/>
          </w:tcPr>
          <w:p w14:paraId="6D206E0A" w14:textId="77777777" w:rsidR="003E1F13" w:rsidRPr="002B1C07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Linear Algebra for Business </w:t>
            </w:r>
          </w:p>
        </w:tc>
        <w:tc>
          <w:tcPr>
            <w:tcW w:w="1246" w:type="pct"/>
          </w:tcPr>
          <w:p w14:paraId="102A58EB" w14:textId="77777777" w:rsidR="003E1F13" w:rsidRPr="002B1C07" w:rsidRDefault="008F2E5A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ma</w:t>
            </w:r>
            <w:r w:rsidR="00326B69" w:rsidRPr="002B1C07">
              <w:rPr>
                <w:rFonts w:ascii="Book Antiqua" w:hAnsi="Book Antiqua"/>
                <w:b/>
                <w:sz w:val="18"/>
                <w:szCs w:val="18"/>
              </w:rPr>
              <w:t>cooko</w:t>
            </w:r>
            <w:proofErr w:type="spellEnd"/>
            <w:r w:rsidR="00326B69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326B69" w:rsidRPr="002B1C07">
              <w:rPr>
                <w:rFonts w:ascii="Book Antiqua" w:hAnsi="Book Antiqua"/>
                <w:b/>
                <w:sz w:val="18"/>
                <w:szCs w:val="18"/>
              </w:rPr>
              <w:t>Onesmus</w:t>
            </w:r>
            <w:proofErr w:type="spellEnd"/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326B69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436B8E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326B69" w:rsidRPr="002B1C07">
              <w:rPr>
                <w:rFonts w:ascii="Book Antiqua" w:hAnsi="Book Antiqua"/>
                <w:sz w:val="18"/>
                <w:szCs w:val="18"/>
              </w:rPr>
              <w:t>Habishuti</w:t>
            </w:r>
            <w:proofErr w:type="spellEnd"/>
            <w:r w:rsidR="00326B69" w:rsidRPr="002B1C07">
              <w:rPr>
                <w:rFonts w:ascii="Book Antiqua" w:hAnsi="Book Antiqua"/>
                <w:sz w:val="18"/>
                <w:szCs w:val="18"/>
              </w:rPr>
              <w:t xml:space="preserve"> Andrew</w:t>
            </w:r>
          </w:p>
        </w:tc>
        <w:tc>
          <w:tcPr>
            <w:tcW w:w="270" w:type="pct"/>
          </w:tcPr>
          <w:p w14:paraId="43A1D669" w14:textId="77777777" w:rsidR="003E1F13" w:rsidRPr="002B1C07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44" w:type="pct"/>
          </w:tcPr>
          <w:p w14:paraId="32AB45F9" w14:textId="77777777" w:rsidR="003E1F13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6FA83466" w14:textId="77777777" w:rsidR="003E1F13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64" w:type="pct"/>
          </w:tcPr>
          <w:p w14:paraId="22EF302E" w14:textId="77777777" w:rsidR="003E1F13" w:rsidRPr="002B1C07" w:rsidRDefault="003E1F1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RMER LIB. </w:t>
            </w:r>
            <w:r w:rsidR="00952192" w:rsidRPr="002B1C07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  <w:tr w:rsidR="002B1C07" w:rsidRPr="002B1C07" w14:paraId="1EE1A804" w14:textId="77777777" w:rsidTr="00651F86">
        <w:tc>
          <w:tcPr>
            <w:tcW w:w="458" w:type="pct"/>
          </w:tcPr>
          <w:p w14:paraId="3306B12C" w14:textId="77777777" w:rsidR="003E1F13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87" w:type="pct"/>
          </w:tcPr>
          <w:p w14:paraId="22C7B995" w14:textId="77777777" w:rsidR="003E1F13" w:rsidRPr="002B1C07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A1106 </w:t>
            </w:r>
          </w:p>
        </w:tc>
        <w:tc>
          <w:tcPr>
            <w:tcW w:w="917" w:type="pct"/>
          </w:tcPr>
          <w:p w14:paraId="63273F60" w14:textId="77777777" w:rsidR="003E1F13" w:rsidRPr="002B1C07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Administration </w:t>
            </w:r>
          </w:p>
        </w:tc>
        <w:tc>
          <w:tcPr>
            <w:tcW w:w="1246" w:type="pct"/>
          </w:tcPr>
          <w:p w14:paraId="73B73331" w14:textId="77777777" w:rsidR="001C6B86" w:rsidRPr="002B1C07" w:rsidRDefault="00326B6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likudemb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Vincent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5633DF87" w14:textId="77777777" w:rsidR="003E1F13" w:rsidRPr="002B1C07" w:rsidRDefault="00326B6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koz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onica</w:t>
            </w:r>
          </w:p>
        </w:tc>
        <w:tc>
          <w:tcPr>
            <w:tcW w:w="270" w:type="pct"/>
          </w:tcPr>
          <w:p w14:paraId="1F131A48" w14:textId="77777777" w:rsidR="003E1F13" w:rsidRPr="002B1C07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44" w:type="pct"/>
          </w:tcPr>
          <w:p w14:paraId="3AE406A3" w14:textId="77777777" w:rsidR="003E1F13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58DF63D2" w14:textId="77777777" w:rsidR="003E1F13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64" w:type="pct"/>
          </w:tcPr>
          <w:p w14:paraId="0D054982" w14:textId="77777777" w:rsidR="003E1F13" w:rsidRPr="002B1C07" w:rsidRDefault="003E1F1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RMER LIB. </w:t>
            </w:r>
            <w:r w:rsidR="00952192" w:rsidRPr="002B1C07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  <w:tr w:rsidR="003E1F13" w:rsidRPr="002B1C07" w14:paraId="6D17C34A" w14:textId="77777777" w:rsidTr="00651F86">
        <w:tc>
          <w:tcPr>
            <w:tcW w:w="458" w:type="pct"/>
          </w:tcPr>
          <w:p w14:paraId="51F7663D" w14:textId="77777777" w:rsidR="003E1F13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587" w:type="pct"/>
          </w:tcPr>
          <w:p w14:paraId="1B1A0243" w14:textId="77777777" w:rsidR="003E1F13" w:rsidRPr="002B1C07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ECB1101 </w:t>
            </w:r>
          </w:p>
        </w:tc>
        <w:tc>
          <w:tcPr>
            <w:tcW w:w="917" w:type="pct"/>
          </w:tcPr>
          <w:p w14:paraId="4FD57E7C" w14:textId="77777777" w:rsidR="003E1F13" w:rsidRPr="002B1C07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roductory Micro Economics </w:t>
            </w:r>
          </w:p>
        </w:tc>
        <w:tc>
          <w:tcPr>
            <w:tcW w:w="1246" w:type="pct"/>
            <w:vAlign w:val="center"/>
          </w:tcPr>
          <w:p w14:paraId="4C623316" w14:textId="77777777" w:rsidR="003E1F13" w:rsidRPr="002B1C07" w:rsidRDefault="00326B69" w:rsidP="00797C3D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buk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harles</w:t>
            </w:r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317262" w:rsidRPr="002B1C07">
              <w:rPr>
                <w:rFonts w:ascii="Book Antiqua" w:hAnsi="Book Antiqua"/>
                <w:sz w:val="18"/>
                <w:szCs w:val="18"/>
              </w:rPr>
              <w:t>/A</w:t>
            </w:r>
            <w:r w:rsidRPr="002B1C07">
              <w:rPr>
                <w:rFonts w:ascii="Book Antiqua" w:hAnsi="Book Antiqua"/>
                <w:sz w:val="18"/>
                <w:szCs w:val="18"/>
              </w:rPr>
              <w:t>gona Solomon</w:t>
            </w:r>
          </w:p>
        </w:tc>
        <w:tc>
          <w:tcPr>
            <w:tcW w:w="270" w:type="pct"/>
          </w:tcPr>
          <w:p w14:paraId="6E4EBD3D" w14:textId="77777777" w:rsidR="003E1F13" w:rsidRPr="002B1C07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44" w:type="pct"/>
          </w:tcPr>
          <w:p w14:paraId="5DBEBCBA" w14:textId="77777777" w:rsidR="003E1F13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795B173D" w14:textId="77777777" w:rsidR="003E1F13" w:rsidRPr="002B1C07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64" w:type="pct"/>
          </w:tcPr>
          <w:p w14:paraId="3697800A" w14:textId="77777777" w:rsidR="003E1F13" w:rsidRPr="002B1C07" w:rsidRDefault="003E1F1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RMER LIB. </w:t>
            </w:r>
            <w:r w:rsidR="00952192" w:rsidRPr="002B1C07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</w:tbl>
    <w:p w14:paraId="43ABEEE9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F93264" w14:textId="77777777" w:rsidR="00147798" w:rsidRPr="002B1C07" w:rsidRDefault="0014779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40F06B0" w14:textId="77777777" w:rsidR="00B13C4E" w:rsidRPr="002B1C07" w:rsidRDefault="00B13C4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F80580B" w14:textId="77777777" w:rsidR="00B13C4E" w:rsidRPr="002B1C07" w:rsidRDefault="00B13C4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9BE6A20" w14:textId="77777777" w:rsidR="00B13C4E" w:rsidRPr="002B1C07" w:rsidRDefault="00B13C4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8FA1614" w14:textId="77777777" w:rsidR="00147798" w:rsidRPr="002B1C07" w:rsidRDefault="0014779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BUSINESS STATISTICS - YEAR ONE </w:t>
      </w:r>
      <w:r w:rsidR="006722F0" w:rsidRPr="002B1C07">
        <w:rPr>
          <w:rFonts w:ascii="Book Antiqua" w:hAnsi="Book Antiqua"/>
          <w:b/>
          <w:sz w:val="18"/>
          <w:szCs w:val="18"/>
        </w:rPr>
        <w:t>–</w:t>
      </w:r>
      <w:r w:rsidRPr="002B1C07">
        <w:rPr>
          <w:rFonts w:ascii="Book Antiqua" w:hAnsi="Book Antiqua"/>
          <w:b/>
          <w:sz w:val="18"/>
          <w:szCs w:val="18"/>
        </w:rPr>
        <w:t xml:space="preserve"> 110</w:t>
      </w:r>
      <w:r w:rsidR="006722F0" w:rsidRPr="002B1C07">
        <w:rPr>
          <w:rFonts w:ascii="Book Antiqua" w:hAnsi="Book Antiqua"/>
          <w:b/>
          <w:sz w:val="18"/>
          <w:szCs w:val="18"/>
        </w:rPr>
        <w:t xml:space="preserve"> –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560"/>
        <w:gridCol w:w="1394"/>
        <w:gridCol w:w="1504"/>
        <w:gridCol w:w="1504"/>
        <w:gridCol w:w="1500"/>
      </w:tblGrid>
      <w:tr w:rsidR="002B1C07" w:rsidRPr="002B1C07" w14:paraId="1CEE6D03" w14:textId="77777777" w:rsidTr="009C168F">
        <w:tc>
          <w:tcPr>
            <w:tcW w:w="862" w:type="pct"/>
          </w:tcPr>
          <w:p w14:paraId="0D2DEFE9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65" w:type="pct"/>
          </w:tcPr>
          <w:p w14:paraId="36596DAD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3" w:type="pct"/>
          </w:tcPr>
          <w:p w14:paraId="1FD149E3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B0C3A3E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F233FE0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6566F08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9EA7675" w14:textId="77777777" w:rsidTr="009C168F">
        <w:tc>
          <w:tcPr>
            <w:tcW w:w="862" w:type="pct"/>
          </w:tcPr>
          <w:p w14:paraId="01D8BD2C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65" w:type="pct"/>
          </w:tcPr>
          <w:p w14:paraId="72DDF37C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773" w:type="pct"/>
          </w:tcPr>
          <w:p w14:paraId="47D2C639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834" w:type="pct"/>
          </w:tcPr>
          <w:p w14:paraId="7C0B51F1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834" w:type="pct"/>
          </w:tcPr>
          <w:p w14:paraId="59539791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76EA69D1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</w:tr>
      <w:tr w:rsidR="002B1C07" w:rsidRPr="002B1C07" w14:paraId="72A12813" w14:textId="77777777" w:rsidTr="009C168F">
        <w:tc>
          <w:tcPr>
            <w:tcW w:w="862" w:type="pct"/>
          </w:tcPr>
          <w:p w14:paraId="52CF1FF9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65" w:type="pct"/>
          </w:tcPr>
          <w:p w14:paraId="6F0A7982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773" w:type="pct"/>
          </w:tcPr>
          <w:p w14:paraId="7FE45933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834" w:type="pct"/>
          </w:tcPr>
          <w:p w14:paraId="763EE5CC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834" w:type="pct"/>
          </w:tcPr>
          <w:p w14:paraId="6602AF14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100388BB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</w:tr>
      <w:tr w:rsidR="002B1C07" w:rsidRPr="002B1C07" w14:paraId="60D0C177" w14:textId="77777777" w:rsidTr="009C168F">
        <w:tc>
          <w:tcPr>
            <w:tcW w:w="862" w:type="pct"/>
          </w:tcPr>
          <w:p w14:paraId="2B8B5F4F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65" w:type="pct"/>
          </w:tcPr>
          <w:p w14:paraId="1CD41DA9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773" w:type="pct"/>
          </w:tcPr>
          <w:p w14:paraId="1082AC92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0231E28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834" w:type="pct"/>
          </w:tcPr>
          <w:p w14:paraId="5E489216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832" w:type="pct"/>
          </w:tcPr>
          <w:p w14:paraId="2119409E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</w:tr>
      <w:tr w:rsidR="00C828AA" w:rsidRPr="002B1C07" w14:paraId="64E22943" w14:textId="77777777" w:rsidTr="009C168F">
        <w:tc>
          <w:tcPr>
            <w:tcW w:w="862" w:type="pct"/>
          </w:tcPr>
          <w:p w14:paraId="439AEACA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m</w:t>
            </w:r>
          </w:p>
        </w:tc>
        <w:tc>
          <w:tcPr>
            <w:tcW w:w="865" w:type="pct"/>
          </w:tcPr>
          <w:p w14:paraId="292E2B30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73" w:type="pct"/>
          </w:tcPr>
          <w:p w14:paraId="6B3BA82D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AAFBB15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834" w:type="pct"/>
          </w:tcPr>
          <w:p w14:paraId="72A914D4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832" w:type="pct"/>
          </w:tcPr>
          <w:p w14:paraId="5B91010D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</w:tr>
    </w:tbl>
    <w:p w14:paraId="5355CB80" w14:textId="77777777" w:rsidR="00147798" w:rsidRPr="002B1C07" w:rsidRDefault="0014779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D6CD760" w14:textId="77777777" w:rsidR="00147798" w:rsidRPr="002B1C07" w:rsidRDefault="0014779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6"/>
        <w:gridCol w:w="1059"/>
        <w:gridCol w:w="1445"/>
        <w:gridCol w:w="2456"/>
        <w:gridCol w:w="486"/>
        <w:gridCol w:w="801"/>
        <w:gridCol w:w="745"/>
        <w:gridCol w:w="1198"/>
      </w:tblGrid>
      <w:tr w:rsidR="002B1C07" w:rsidRPr="002B1C07" w14:paraId="0866000D" w14:textId="77777777" w:rsidTr="00651F86">
        <w:tc>
          <w:tcPr>
            <w:tcW w:w="441" w:type="pct"/>
          </w:tcPr>
          <w:p w14:paraId="738F4A99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16" w:type="pct"/>
          </w:tcPr>
          <w:p w14:paraId="5B2DCFC8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772" w:type="pct"/>
          </w:tcPr>
          <w:p w14:paraId="078923C5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91" w:type="pct"/>
          </w:tcPr>
          <w:p w14:paraId="332DF690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0" w:type="pct"/>
          </w:tcPr>
          <w:p w14:paraId="0558BC6C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8" w:type="pct"/>
          </w:tcPr>
          <w:p w14:paraId="38412100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8" w:type="pct"/>
          </w:tcPr>
          <w:p w14:paraId="359BC575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93" w:type="pct"/>
          </w:tcPr>
          <w:p w14:paraId="33F2E5C8" w14:textId="77777777" w:rsidR="00147798" w:rsidRPr="002B1C07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F24DB63" w14:textId="77777777" w:rsidTr="00651F86">
        <w:tc>
          <w:tcPr>
            <w:tcW w:w="441" w:type="pct"/>
          </w:tcPr>
          <w:p w14:paraId="4C1CB6C2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616" w:type="pct"/>
          </w:tcPr>
          <w:p w14:paraId="049C079F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M1101 </w:t>
            </w:r>
          </w:p>
        </w:tc>
        <w:tc>
          <w:tcPr>
            <w:tcW w:w="772" w:type="pct"/>
          </w:tcPr>
          <w:p w14:paraId="70DD1BC0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Descriptive Statistics </w:t>
            </w:r>
          </w:p>
        </w:tc>
        <w:tc>
          <w:tcPr>
            <w:tcW w:w="1391" w:type="pct"/>
          </w:tcPr>
          <w:p w14:paraId="6D7E8F68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sabit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hristine</w:t>
            </w:r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ib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dison</w:t>
            </w:r>
          </w:p>
        </w:tc>
        <w:tc>
          <w:tcPr>
            <w:tcW w:w="260" w:type="pct"/>
          </w:tcPr>
          <w:p w14:paraId="2B506FF6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3 </w:t>
            </w:r>
          </w:p>
        </w:tc>
        <w:tc>
          <w:tcPr>
            <w:tcW w:w="428" w:type="pct"/>
          </w:tcPr>
          <w:p w14:paraId="47E3E87D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8" w:type="pct"/>
          </w:tcPr>
          <w:p w14:paraId="0D5ADF20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93" w:type="pct"/>
          </w:tcPr>
          <w:p w14:paraId="722E8EB0" w14:textId="77777777" w:rsidR="00926AA8" w:rsidRPr="002B1C07" w:rsidRDefault="00926AA8" w:rsidP="001A6D86">
            <w:r w:rsidRPr="002B1C07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2B1C07" w:rsidRPr="002B1C07" w14:paraId="6221370D" w14:textId="77777777" w:rsidTr="00651F86">
        <w:tc>
          <w:tcPr>
            <w:tcW w:w="441" w:type="pct"/>
          </w:tcPr>
          <w:p w14:paraId="44016312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616" w:type="pct"/>
          </w:tcPr>
          <w:p w14:paraId="044277FE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M1104 </w:t>
            </w:r>
          </w:p>
        </w:tc>
        <w:tc>
          <w:tcPr>
            <w:tcW w:w="772" w:type="pct"/>
          </w:tcPr>
          <w:p w14:paraId="05020592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alculus </w:t>
            </w:r>
          </w:p>
        </w:tc>
        <w:tc>
          <w:tcPr>
            <w:tcW w:w="1391" w:type="pct"/>
          </w:tcPr>
          <w:p w14:paraId="399C71A7" w14:textId="77777777" w:rsidR="00926AA8" w:rsidRPr="002B1C07" w:rsidRDefault="00497D3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926AA8" w:rsidRPr="002B1C07">
              <w:rPr>
                <w:rFonts w:ascii="Book Antiqua" w:hAnsi="Book Antiqua"/>
                <w:b/>
                <w:sz w:val="18"/>
                <w:szCs w:val="18"/>
              </w:rPr>
              <w:t>Eng. Dickson Turinawe</w:t>
            </w:r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926AA8" w:rsidRPr="002B1C07">
              <w:rPr>
                <w:rFonts w:ascii="Book Antiqua" w:hAnsi="Book Antiqua"/>
                <w:sz w:val="18"/>
                <w:szCs w:val="18"/>
              </w:rPr>
              <w:t>/Brenda Kyasiimire</w:t>
            </w:r>
          </w:p>
        </w:tc>
        <w:tc>
          <w:tcPr>
            <w:tcW w:w="260" w:type="pct"/>
          </w:tcPr>
          <w:p w14:paraId="41C0F5AD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28" w:type="pct"/>
          </w:tcPr>
          <w:p w14:paraId="229DB7CE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8" w:type="pct"/>
          </w:tcPr>
          <w:p w14:paraId="17A11807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93" w:type="pct"/>
          </w:tcPr>
          <w:p w14:paraId="1A23953E" w14:textId="77777777" w:rsidR="00926AA8" w:rsidRPr="002B1C07" w:rsidRDefault="00926AA8" w:rsidP="001A6D86">
            <w:r w:rsidRPr="002B1C07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2B1C07" w:rsidRPr="002B1C07" w14:paraId="4E4DDC48" w14:textId="77777777" w:rsidTr="00651F86">
        <w:tc>
          <w:tcPr>
            <w:tcW w:w="441" w:type="pct"/>
          </w:tcPr>
          <w:p w14:paraId="2F49CB29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616" w:type="pct"/>
          </w:tcPr>
          <w:p w14:paraId="3D03AAC7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M1105 </w:t>
            </w:r>
          </w:p>
        </w:tc>
        <w:tc>
          <w:tcPr>
            <w:tcW w:w="772" w:type="pct"/>
          </w:tcPr>
          <w:p w14:paraId="50BB67B0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Linear Algebra for Business </w:t>
            </w:r>
          </w:p>
        </w:tc>
        <w:tc>
          <w:tcPr>
            <w:tcW w:w="1391" w:type="pct"/>
          </w:tcPr>
          <w:p w14:paraId="4085AB25" w14:textId="77777777" w:rsidR="00926AA8" w:rsidRPr="002B1C07" w:rsidRDefault="00317262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nesmus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macook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926AA8"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="00926AA8" w:rsidRPr="002B1C07">
              <w:rPr>
                <w:rFonts w:ascii="Book Antiqua" w:hAnsi="Book Antiqua"/>
                <w:sz w:val="18"/>
                <w:szCs w:val="18"/>
              </w:rPr>
              <w:t>Habishuti</w:t>
            </w:r>
            <w:proofErr w:type="spellEnd"/>
            <w:r w:rsidR="00926AA8" w:rsidRPr="002B1C07">
              <w:rPr>
                <w:rFonts w:ascii="Book Antiqua" w:hAnsi="Book Antiqua"/>
                <w:sz w:val="18"/>
                <w:szCs w:val="18"/>
              </w:rPr>
              <w:t xml:space="preserve"> Andrew</w:t>
            </w:r>
          </w:p>
        </w:tc>
        <w:tc>
          <w:tcPr>
            <w:tcW w:w="260" w:type="pct"/>
          </w:tcPr>
          <w:p w14:paraId="63038CF8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28" w:type="pct"/>
          </w:tcPr>
          <w:p w14:paraId="1A4400D4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8" w:type="pct"/>
          </w:tcPr>
          <w:p w14:paraId="3DE08CB9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93" w:type="pct"/>
          </w:tcPr>
          <w:p w14:paraId="6A836886" w14:textId="77777777" w:rsidR="00926AA8" w:rsidRPr="002B1C07" w:rsidRDefault="00926AA8" w:rsidP="001A6D86">
            <w:r w:rsidRPr="002B1C07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2B1C07" w:rsidRPr="002B1C07" w14:paraId="5DD2A17B" w14:textId="77777777" w:rsidTr="00651F86">
        <w:tc>
          <w:tcPr>
            <w:tcW w:w="441" w:type="pct"/>
          </w:tcPr>
          <w:p w14:paraId="1C089CCF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16" w:type="pct"/>
          </w:tcPr>
          <w:p w14:paraId="11748532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A1106 </w:t>
            </w:r>
          </w:p>
        </w:tc>
        <w:tc>
          <w:tcPr>
            <w:tcW w:w="772" w:type="pct"/>
          </w:tcPr>
          <w:p w14:paraId="3E269A64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Administration </w:t>
            </w:r>
          </w:p>
        </w:tc>
        <w:tc>
          <w:tcPr>
            <w:tcW w:w="1391" w:type="pct"/>
          </w:tcPr>
          <w:p w14:paraId="69FDD640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likudemb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Vincent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4A1152FB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koz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onica</w:t>
            </w:r>
          </w:p>
        </w:tc>
        <w:tc>
          <w:tcPr>
            <w:tcW w:w="260" w:type="pct"/>
          </w:tcPr>
          <w:p w14:paraId="15A93915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28" w:type="pct"/>
          </w:tcPr>
          <w:p w14:paraId="17FFA290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8" w:type="pct"/>
          </w:tcPr>
          <w:p w14:paraId="450C302D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93" w:type="pct"/>
          </w:tcPr>
          <w:p w14:paraId="7FA0FB38" w14:textId="77777777" w:rsidR="00926AA8" w:rsidRPr="002B1C07" w:rsidRDefault="00926AA8" w:rsidP="001A6D86">
            <w:r w:rsidRPr="002B1C07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926AA8" w:rsidRPr="002B1C07" w14:paraId="579EF642" w14:textId="77777777" w:rsidTr="00651F86">
        <w:tc>
          <w:tcPr>
            <w:tcW w:w="441" w:type="pct"/>
          </w:tcPr>
          <w:p w14:paraId="7489DB8C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616" w:type="pct"/>
          </w:tcPr>
          <w:p w14:paraId="67B89154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ECB1101 </w:t>
            </w:r>
          </w:p>
        </w:tc>
        <w:tc>
          <w:tcPr>
            <w:tcW w:w="772" w:type="pct"/>
          </w:tcPr>
          <w:p w14:paraId="2EAC2CF1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roductory Micro Economics </w:t>
            </w:r>
          </w:p>
        </w:tc>
        <w:tc>
          <w:tcPr>
            <w:tcW w:w="1391" w:type="pct"/>
            <w:vAlign w:val="center"/>
          </w:tcPr>
          <w:p w14:paraId="1E44E2D5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buk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harles</w:t>
            </w:r>
            <w:r w:rsidR="00704C3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317262" w:rsidRPr="002B1C07">
              <w:rPr>
                <w:rFonts w:ascii="Book Antiqua" w:hAnsi="Book Antiqua"/>
                <w:sz w:val="18"/>
                <w:szCs w:val="18"/>
              </w:rPr>
              <w:t>/A</w:t>
            </w:r>
            <w:r w:rsidRPr="002B1C07">
              <w:rPr>
                <w:rFonts w:ascii="Book Antiqua" w:hAnsi="Book Antiqua"/>
                <w:sz w:val="18"/>
                <w:szCs w:val="18"/>
              </w:rPr>
              <w:t>gona Solomon</w:t>
            </w:r>
          </w:p>
        </w:tc>
        <w:tc>
          <w:tcPr>
            <w:tcW w:w="260" w:type="pct"/>
          </w:tcPr>
          <w:p w14:paraId="53BED195" w14:textId="77777777" w:rsidR="00926AA8" w:rsidRPr="002B1C07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28" w:type="pct"/>
          </w:tcPr>
          <w:p w14:paraId="5A7B108D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8" w:type="pct"/>
          </w:tcPr>
          <w:p w14:paraId="3E36DFBE" w14:textId="77777777" w:rsidR="00926AA8" w:rsidRPr="002B1C07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93" w:type="pct"/>
          </w:tcPr>
          <w:p w14:paraId="5A3252CA" w14:textId="77777777" w:rsidR="00926AA8" w:rsidRPr="002B1C07" w:rsidRDefault="00926AA8" w:rsidP="001A6D86">
            <w:r w:rsidRPr="002B1C07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</w:tbl>
    <w:p w14:paraId="085A2AE1" w14:textId="77777777" w:rsidR="00147798" w:rsidRPr="002B1C07" w:rsidRDefault="0014779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62BB89B" w14:textId="77777777" w:rsidR="00923BD5" w:rsidRPr="002B1C07" w:rsidRDefault="00923B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655D4FE" w14:textId="77777777" w:rsidR="00923BD5" w:rsidRPr="002B1C07" w:rsidRDefault="00923B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D90770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1FF347E" w14:textId="77777777" w:rsidR="00B13C4E" w:rsidRPr="002B1C07" w:rsidRDefault="00B13C4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68DB9B1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</w:t>
      </w:r>
      <w:r w:rsidR="002C4D78" w:rsidRPr="002B1C07">
        <w:rPr>
          <w:rFonts w:ascii="Book Antiqua" w:hAnsi="Book Antiqua"/>
          <w:b/>
          <w:sz w:val="18"/>
          <w:szCs w:val="18"/>
        </w:rPr>
        <w:t xml:space="preserve">NESS STATISTICS – YEAR TWO </w:t>
      </w:r>
      <w:r w:rsidR="002E1649" w:rsidRPr="002B1C07">
        <w:rPr>
          <w:rFonts w:ascii="Book Antiqua" w:hAnsi="Book Antiqua"/>
          <w:b/>
          <w:sz w:val="18"/>
          <w:szCs w:val="18"/>
        </w:rPr>
        <w:t>- 15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24"/>
        <w:gridCol w:w="1583"/>
        <w:gridCol w:w="1376"/>
        <w:gridCol w:w="1480"/>
        <w:gridCol w:w="1480"/>
        <w:gridCol w:w="1473"/>
      </w:tblGrid>
      <w:tr w:rsidR="002B1C07" w:rsidRPr="002B1C07" w14:paraId="649EE084" w14:textId="77777777" w:rsidTr="00651F86">
        <w:tc>
          <w:tcPr>
            <w:tcW w:w="900" w:type="pct"/>
          </w:tcPr>
          <w:p w14:paraId="56196EB3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78" w:type="pct"/>
          </w:tcPr>
          <w:p w14:paraId="28B8BA19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63" w:type="pct"/>
          </w:tcPr>
          <w:p w14:paraId="51C8083A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1" w:type="pct"/>
          </w:tcPr>
          <w:p w14:paraId="01F08D4A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1" w:type="pct"/>
          </w:tcPr>
          <w:p w14:paraId="0468F8CC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7" w:type="pct"/>
          </w:tcPr>
          <w:p w14:paraId="4A1D6455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18A9B49" w14:textId="77777777" w:rsidTr="00651F86">
        <w:tc>
          <w:tcPr>
            <w:tcW w:w="900" w:type="pct"/>
          </w:tcPr>
          <w:p w14:paraId="3E181C18" w14:textId="77777777" w:rsidR="005E60D6" w:rsidRPr="002B1C07" w:rsidRDefault="005E60D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12.00 – 1.00 P.M.</w:t>
            </w:r>
          </w:p>
        </w:tc>
        <w:tc>
          <w:tcPr>
            <w:tcW w:w="878" w:type="pct"/>
          </w:tcPr>
          <w:p w14:paraId="3DFA8D06" w14:textId="77777777" w:rsidR="005E60D6" w:rsidRPr="002B1C07" w:rsidRDefault="005E60D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763" w:type="pct"/>
          </w:tcPr>
          <w:p w14:paraId="500103E2" w14:textId="77777777" w:rsidR="005E60D6" w:rsidRPr="002B1C07" w:rsidRDefault="005E60D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21" w:type="pct"/>
          </w:tcPr>
          <w:p w14:paraId="51FED3BC" w14:textId="77777777" w:rsidR="005E60D6" w:rsidRPr="002B1C07" w:rsidRDefault="005E60D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21" w:type="pct"/>
          </w:tcPr>
          <w:p w14:paraId="380DBCF2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17" w:type="pct"/>
          </w:tcPr>
          <w:p w14:paraId="02166E1A" w14:textId="77777777" w:rsidR="005E60D6" w:rsidRPr="002B1C07" w:rsidRDefault="005E60D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2B1C07" w14:paraId="22256B5B" w14:textId="77777777" w:rsidTr="00651F86">
        <w:tc>
          <w:tcPr>
            <w:tcW w:w="900" w:type="pct"/>
          </w:tcPr>
          <w:p w14:paraId="2D741012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78" w:type="pct"/>
          </w:tcPr>
          <w:p w14:paraId="58995722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  <w:tc>
          <w:tcPr>
            <w:tcW w:w="763" w:type="pct"/>
          </w:tcPr>
          <w:p w14:paraId="0DB08FF7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1" w:type="pct"/>
          </w:tcPr>
          <w:p w14:paraId="498FBDB0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H</w:t>
            </w:r>
          </w:p>
        </w:tc>
        <w:tc>
          <w:tcPr>
            <w:tcW w:w="821" w:type="pct"/>
          </w:tcPr>
          <w:p w14:paraId="2A6CE34D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H</w:t>
            </w:r>
          </w:p>
        </w:tc>
        <w:tc>
          <w:tcPr>
            <w:tcW w:w="817" w:type="pct"/>
          </w:tcPr>
          <w:p w14:paraId="2E58DD10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2B1C07" w14:paraId="29BECF2C" w14:textId="77777777" w:rsidTr="00651F86">
        <w:tc>
          <w:tcPr>
            <w:tcW w:w="900" w:type="pct"/>
          </w:tcPr>
          <w:p w14:paraId="109452E9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78" w:type="pct"/>
          </w:tcPr>
          <w:p w14:paraId="253D67BF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  <w:tc>
          <w:tcPr>
            <w:tcW w:w="763" w:type="pct"/>
          </w:tcPr>
          <w:p w14:paraId="3FC1DF95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1" w:type="pct"/>
          </w:tcPr>
          <w:p w14:paraId="0BAB1EC4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H</w:t>
            </w:r>
          </w:p>
        </w:tc>
        <w:tc>
          <w:tcPr>
            <w:tcW w:w="821" w:type="pct"/>
          </w:tcPr>
          <w:p w14:paraId="3EC7EB31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17" w:type="pct"/>
          </w:tcPr>
          <w:p w14:paraId="1696942A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2B1C07" w14:paraId="4AD84C10" w14:textId="77777777" w:rsidTr="00651F86">
        <w:tc>
          <w:tcPr>
            <w:tcW w:w="900" w:type="pct"/>
          </w:tcPr>
          <w:p w14:paraId="181EA281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78" w:type="pct"/>
          </w:tcPr>
          <w:p w14:paraId="6A4CE855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IF</w:t>
            </w:r>
          </w:p>
        </w:tc>
        <w:tc>
          <w:tcPr>
            <w:tcW w:w="763" w:type="pct"/>
          </w:tcPr>
          <w:p w14:paraId="2379EAEF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21" w:type="pct"/>
          </w:tcPr>
          <w:p w14:paraId="17369570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IF</w:t>
            </w:r>
          </w:p>
        </w:tc>
        <w:tc>
          <w:tcPr>
            <w:tcW w:w="821" w:type="pct"/>
          </w:tcPr>
          <w:p w14:paraId="240FAF86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17" w:type="pct"/>
          </w:tcPr>
          <w:p w14:paraId="08CD6640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</w:tr>
      <w:tr w:rsidR="005E60D6" w:rsidRPr="002B1C07" w14:paraId="37448671" w14:textId="77777777" w:rsidTr="00651F86">
        <w:tc>
          <w:tcPr>
            <w:tcW w:w="900" w:type="pct"/>
          </w:tcPr>
          <w:p w14:paraId="66EADF19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m</w:t>
            </w:r>
          </w:p>
        </w:tc>
        <w:tc>
          <w:tcPr>
            <w:tcW w:w="878" w:type="pct"/>
          </w:tcPr>
          <w:p w14:paraId="5B7DA164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IF</w:t>
            </w:r>
          </w:p>
        </w:tc>
        <w:tc>
          <w:tcPr>
            <w:tcW w:w="763" w:type="pct"/>
          </w:tcPr>
          <w:p w14:paraId="7DA554F6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21" w:type="pct"/>
          </w:tcPr>
          <w:p w14:paraId="4AB96730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  <w:tc>
          <w:tcPr>
            <w:tcW w:w="821" w:type="pct"/>
          </w:tcPr>
          <w:p w14:paraId="45B88629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17" w:type="pct"/>
          </w:tcPr>
          <w:p w14:paraId="52FFB80C" w14:textId="77777777" w:rsidR="005E60D6" w:rsidRPr="002B1C07" w:rsidRDefault="005E60D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</w:tr>
    </w:tbl>
    <w:p w14:paraId="5AE66DF9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515C9E4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8"/>
        <w:gridCol w:w="967"/>
        <w:gridCol w:w="1760"/>
        <w:gridCol w:w="2182"/>
        <w:gridCol w:w="486"/>
        <w:gridCol w:w="801"/>
        <w:gridCol w:w="765"/>
        <w:gridCol w:w="1327"/>
      </w:tblGrid>
      <w:tr w:rsidR="002B1C07" w:rsidRPr="002B1C07" w14:paraId="42861A9F" w14:textId="77777777" w:rsidTr="00651F86">
        <w:tc>
          <w:tcPr>
            <w:tcW w:w="386" w:type="pct"/>
          </w:tcPr>
          <w:p w14:paraId="3FEF00E7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7" w:type="pct"/>
          </w:tcPr>
          <w:p w14:paraId="4F0265EC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05" w:type="pct"/>
          </w:tcPr>
          <w:p w14:paraId="2A0CFDEE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39" w:type="pct"/>
          </w:tcPr>
          <w:p w14:paraId="4F765C37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</w:t>
            </w:r>
            <w:r w:rsidR="00FE1D12" w:rsidRPr="002B1C07">
              <w:rPr>
                <w:rFonts w:ascii="Book Antiqua" w:hAnsi="Book Antiqua"/>
                <w:b/>
                <w:sz w:val="18"/>
                <w:szCs w:val="18"/>
              </w:rPr>
              <w:t>(S)</w:t>
            </w:r>
          </w:p>
        </w:tc>
        <w:tc>
          <w:tcPr>
            <w:tcW w:w="257" w:type="pct"/>
          </w:tcPr>
          <w:p w14:paraId="0ABC9222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7" w:type="pct"/>
          </w:tcPr>
          <w:p w14:paraId="7F3EE842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5" w:type="pct"/>
          </w:tcPr>
          <w:p w14:paraId="2B6117E0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4" w:type="pct"/>
          </w:tcPr>
          <w:p w14:paraId="46DDB56E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2067D0B" w14:textId="77777777" w:rsidTr="00651F86">
        <w:tc>
          <w:tcPr>
            <w:tcW w:w="386" w:type="pct"/>
          </w:tcPr>
          <w:p w14:paraId="2DB8218D" w14:textId="77777777" w:rsidR="00775A42" w:rsidRPr="002B1C07" w:rsidRDefault="002C4D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17" w:type="pct"/>
            <w:vAlign w:val="center"/>
          </w:tcPr>
          <w:p w14:paraId="0BEBE542" w14:textId="77777777" w:rsidR="00775A42" w:rsidRPr="002B1C07" w:rsidRDefault="002C4D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2126</w:t>
            </w:r>
          </w:p>
        </w:tc>
        <w:tc>
          <w:tcPr>
            <w:tcW w:w="1005" w:type="pct"/>
            <w:vAlign w:val="center"/>
          </w:tcPr>
          <w:p w14:paraId="73C6CFF1" w14:textId="77777777" w:rsidR="00775A42" w:rsidRPr="002B1C07" w:rsidRDefault="002C4D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and Communication Technology</w:t>
            </w:r>
          </w:p>
        </w:tc>
        <w:tc>
          <w:tcPr>
            <w:tcW w:w="1239" w:type="pct"/>
            <w:vAlign w:val="center"/>
          </w:tcPr>
          <w:p w14:paraId="2D244EE2" w14:textId="77777777" w:rsidR="00815221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lbert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iwanda</w:t>
            </w:r>
            <w:proofErr w:type="spellEnd"/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Josephine Amal</w:t>
            </w:r>
            <w:r w:rsidR="007A289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Charles Ategeka</w:t>
            </w:r>
          </w:p>
        </w:tc>
        <w:tc>
          <w:tcPr>
            <w:tcW w:w="257" w:type="pct"/>
            <w:vAlign w:val="center"/>
          </w:tcPr>
          <w:p w14:paraId="64F2F12B" w14:textId="77777777" w:rsidR="00775A42" w:rsidRPr="002B1C07" w:rsidRDefault="002C4D7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27" w:type="pct"/>
          </w:tcPr>
          <w:p w14:paraId="571AD9E2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5" w:type="pct"/>
          </w:tcPr>
          <w:p w14:paraId="3C259615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64" w:type="pct"/>
          </w:tcPr>
          <w:p w14:paraId="08FB7B73" w14:textId="77777777" w:rsidR="001A7EEE" w:rsidRPr="002B1C07" w:rsidRDefault="001A7E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CC543C" w:rsidRPr="002B1C07">
              <w:rPr>
                <w:rFonts w:ascii="Book Antiqua" w:hAnsi="Book Antiqua"/>
                <w:sz w:val="18"/>
                <w:szCs w:val="18"/>
              </w:rPr>
              <w:t>FORMER GRC LIB</w:t>
            </w:r>
          </w:p>
          <w:p w14:paraId="32BB99C2" w14:textId="77777777" w:rsidR="00775A42" w:rsidRPr="002B1C07" w:rsidRDefault="002C4D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B LAB 2</w:t>
            </w:r>
            <w:r w:rsidR="00775A42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</w:tr>
      <w:tr w:rsidR="002B1C07" w:rsidRPr="002B1C07" w14:paraId="0D9FB8DF" w14:textId="77777777" w:rsidTr="00651F86">
        <w:tc>
          <w:tcPr>
            <w:tcW w:w="386" w:type="pct"/>
          </w:tcPr>
          <w:p w14:paraId="2DF7F978" w14:textId="77777777" w:rsidR="00775A42" w:rsidRPr="002B1C07" w:rsidRDefault="002C4D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H</w:t>
            </w:r>
          </w:p>
        </w:tc>
        <w:tc>
          <w:tcPr>
            <w:tcW w:w="517" w:type="pct"/>
            <w:vAlign w:val="center"/>
          </w:tcPr>
          <w:p w14:paraId="1D2A4EB5" w14:textId="77777777" w:rsidR="00775A42" w:rsidRPr="002B1C07" w:rsidRDefault="002C4D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2106</w:t>
            </w:r>
          </w:p>
        </w:tc>
        <w:tc>
          <w:tcPr>
            <w:tcW w:w="1005" w:type="pct"/>
            <w:vAlign w:val="center"/>
          </w:tcPr>
          <w:p w14:paraId="7B1A2E9F" w14:textId="77777777" w:rsidR="00775A42" w:rsidRPr="002B1C07" w:rsidRDefault="002C4D7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ampling Theory</w:t>
            </w:r>
          </w:p>
        </w:tc>
        <w:tc>
          <w:tcPr>
            <w:tcW w:w="1239" w:type="pct"/>
            <w:vAlign w:val="center"/>
          </w:tcPr>
          <w:p w14:paraId="367B84CB" w14:textId="77777777" w:rsidR="00775A42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macook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nesmus</w:t>
            </w:r>
            <w:proofErr w:type="spellEnd"/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Lukyamuzi Vicent</w:t>
            </w:r>
          </w:p>
        </w:tc>
        <w:tc>
          <w:tcPr>
            <w:tcW w:w="257" w:type="pct"/>
            <w:vAlign w:val="center"/>
          </w:tcPr>
          <w:p w14:paraId="3BA2437A" w14:textId="77777777" w:rsidR="00775A42" w:rsidRPr="002B1C07" w:rsidRDefault="002C4D7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7" w:type="pct"/>
          </w:tcPr>
          <w:p w14:paraId="5B037017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5" w:type="pct"/>
          </w:tcPr>
          <w:p w14:paraId="2DF01B37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64" w:type="pct"/>
          </w:tcPr>
          <w:p w14:paraId="6F50E64B" w14:textId="77777777" w:rsidR="00775A42" w:rsidRPr="002B1C07" w:rsidRDefault="00777E1A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RMER GRC LIB </w:t>
            </w:r>
          </w:p>
        </w:tc>
      </w:tr>
      <w:tr w:rsidR="002B1C07" w:rsidRPr="002B1C07" w14:paraId="0090C3BA" w14:textId="77777777" w:rsidTr="00651F86">
        <w:tc>
          <w:tcPr>
            <w:tcW w:w="386" w:type="pct"/>
          </w:tcPr>
          <w:p w14:paraId="4383EC99" w14:textId="77777777" w:rsidR="00777E1A" w:rsidRPr="002B1C07" w:rsidRDefault="00777E1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IF</w:t>
            </w:r>
          </w:p>
        </w:tc>
        <w:tc>
          <w:tcPr>
            <w:tcW w:w="517" w:type="pct"/>
            <w:vAlign w:val="center"/>
          </w:tcPr>
          <w:p w14:paraId="37187C27" w14:textId="77777777" w:rsidR="00777E1A" w:rsidRPr="002B1C07" w:rsidRDefault="00777E1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2107</w:t>
            </w:r>
          </w:p>
        </w:tc>
        <w:tc>
          <w:tcPr>
            <w:tcW w:w="1005" w:type="pct"/>
            <w:vAlign w:val="center"/>
          </w:tcPr>
          <w:p w14:paraId="415FC473" w14:textId="77777777" w:rsidR="00777E1A" w:rsidRPr="002B1C07" w:rsidRDefault="00777E1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atistical Inference</w:t>
            </w:r>
          </w:p>
        </w:tc>
        <w:tc>
          <w:tcPr>
            <w:tcW w:w="1239" w:type="pct"/>
            <w:vAlign w:val="center"/>
          </w:tcPr>
          <w:p w14:paraId="12005948" w14:textId="77777777" w:rsidR="00777E1A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pagi Julius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koot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Primrose</w:t>
            </w:r>
          </w:p>
        </w:tc>
        <w:tc>
          <w:tcPr>
            <w:tcW w:w="257" w:type="pct"/>
            <w:vAlign w:val="center"/>
          </w:tcPr>
          <w:p w14:paraId="326DC90B" w14:textId="77777777" w:rsidR="00777E1A" w:rsidRPr="002B1C07" w:rsidRDefault="00777E1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7" w:type="pct"/>
          </w:tcPr>
          <w:p w14:paraId="38C67314" w14:textId="77777777" w:rsidR="00777E1A" w:rsidRPr="002B1C07" w:rsidRDefault="00777E1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5" w:type="pct"/>
          </w:tcPr>
          <w:p w14:paraId="30399611" w14:textId="77777777" w:rsidR="00777E1A" w:rsidRPr="002B1C07" w:rsidRDefault="00777E1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64" w:type="pct"/>
          </w:tcPr>
          <w:p w14:paraId="2C3ECED0" w14:textId="77777777" w:rsidR="00777E1A" w:rsidRPr="002B1C07" w:rsidRDefault="00777E1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ORMER GRC LIB </w:t>
            </w:r>
          </w:p>
        </w:tc>
      </w:tr>
      <w:tr w:rsidR="002B1C07" w:rsidRPr="002B1C07" w14:paraId="302E5F93" w14:textId="77777777" w:rsidTr="00651F86">
        <w:tc>
          <w:tcPr>
            <w:tcW w:w="386" w:type="pct"/>
          </w:tcPr>
          <w:p w14:paraId="4CB178F5" w14:textId="77777777" w:rsidR="00777E1A" w:rsidRPr="002B1C07" w:rsidRDefault="00777E1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17" w:type="pct"/>
            <w:vAlign w:val="center"/>
          </w:tcPr>
          <w:p w14:paraId="4F7A264C" w14:textId="77777777" w:rsidR="00777E1A" w:rsidRPr="002B1C07" w:rsidRDefault="00777E1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15</w:t>
            </w:r>
          </w:p>
        </w:tc>
        <w:tc>
          <w:tcPr>
            <w:tcW w:w="1005" w:type="pct"/>
            <w:vAlign w:val="center"/>
          </w:tcPr>
          <w:p w14:paraId="1C1C0801" w14:textId="77777777" w:rsidR="00777E1A" w:rsidRPr="002B1C07" w:rsidRDefault="00777E1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Management</w:t>
            </w:r>
          </w:p>
        </w:tc>
        <w:tc>
          <w:tcPr>
            <w:tcW w:w="1239" w:type="pct"/>
            <w:vAlign w:val="center"/>
          </w:tcPr>
          <w:p w14:paraId="7A6BD265" w14:textId="77777777" w:rsidR="00777E1A" w:rsidRPr="002B1C07" w:rsidRDefault="00FE1D1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ibwom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Nasser</w:t>
            </w:r>
            <w:r w:rsidR="00C20C9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9463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tovu Rogers</w:t>
            </w:r>
          </w:p>
        </w:tc>
        <w:tc>
          <w:tcPr>
            <w:tcW w:w="257" w:type="pct"/>
            <w:vAlign w:val="center"/>
          </w:tcPr>
          <w:p w14:paraId="15736A33" w14:textId="77777777" w:rsidR="00777E1A" w:rsidRPr="002B1C07" w:rsidRDefault="00777E1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7" w:type="pct"/>
          </w:tcPr>
          <w:p w14:paraId="07BDE399" w14:textId="77777777" w:rsidR="00777E1A" w:rsidRPr="002B1C07" w:rsidRDefault="00777E1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5" w:type="pct"/>
          </w:tcPr>
          <w:p w14:paraId="1AD1197C" w14:textId="77777777" w:rsidR="00777E1A" w:rsidRPr="002B1C07" w:rsidRDefault="00777E1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64" w:type="pct"/>
          </w:tcPr>
          <w:p w14:paraId="62CB66A9" w14:textId="77777777" w:rsidR="00777E1A" w:rsidRPr="002B1C07" w:rsidRDefault="00777E1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ORMER GRC LIB </w:t>
            </w:r>
          </w:p>
        </w:tc>
      </w:tr>
      <w:tr w:rsidR="002B1C07" w:rsidRPr="002B1C07" w14:paraId="6BDA8445" w14:textId="77777777" w:rsidTr="00651F86">
        <w:tc>
          <w:tcPr>
            <w:tcW w:w="386" w:type="pct"/>
          </w:tcPr>
          <w:p w14:paraId="7E155FBE" w14:textId="77777777" w:rsidR="00777E1A" w:rsidRPr="002B1C07" w:rsidRDefault="00777E1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  <w:tc>
          <w:tcPr>
            <w:tcW w:w="517" w:type="pct"/>
            <w:vAlign w:val="center"/>
          </w:tcPr>
          <w:p w14:paraId="1506F7F5" w14:textId="77777777" w:rsidR="00777E1A" w:rsidRPr="002B1C07" w:rsidRDefault="00777E1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108</w:t>
            </w:r>
          </w:p>
        </w:tc>
        <w:tc>
          <w:tcPr>
            <w:tcW w:w="1005" w:type="pct"/>
            <w:vAlign w:val="center"/>
          </w:tcPr>
          <w:p w14:paraId="47633643" w14:textId="77777777" w:rsidR="00777E1A" w:rsidRPr="002B1C07" w:rsidRDefault="00777E1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Marketing</w:t>
            </w:r>
          </w:p>
        </w:tc>
        <w:tc>
          <w:tcPr>
            <w:tcW w:w="1239" w:type="pct"/>
            <w:vAlign w:val="center"/>
          </w:tcPr>
          <w:p w14:paraId="44259463" w14:textId="77777777" w:rsidR="00ED3243" w:rsidRPr="002B1C07" w:rsidRDefault="00FE1D1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himbisibwe Godwin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9463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</w:p>
          <w:p w14:paraId="70BA70F4" w14:textId="77777777" w:rsidR="00777E1A" w:rsidRPr="002B1C07" w:rsidRDefault="003172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smail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gang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jemb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9463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nura</w:t>
            </w:r>
            <w:proofErr w:type="spellEnd"/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saac</w:t>
            </w:r>
          </w:p>
        </w:tc>
        <w:tc>
          <w:tcPr>
            <w:tcW w:w="257" w:type="pct"/>
            <w:vAlign w:val="center"/>
          </w:tcPr>
          <w:p w14:paraId="3B8C3C6C" w14:textId="77777777" w:rsidR="00777E1A" w:rsidRPr="002B1C07" w:rsidRDefault="00777E1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7" w:type="pct"/>
          </w:tcPr>
          <w:p w14:paraId="0DF6D7C6" w14:textId="77777777" w:rsidR="00777E1A" w:rsidRPr="002B1C07" w:rsidRDefault="00777E1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5" w:type="pct"/>
          </w:tcPr>
          <w:p w14:paraId="51C086EB" w14:textId="77777777" w:rsidR="00777E1A" w:rsidRPr="002B1C07" w:rsidRDefault="00777E1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64" w:type="pct"/>
          </w:tcPr>
          <w:p w14:paraId="6204C3DB" w14:textId="77777777" w:rsidR="00777E1A" w:rsidRPr="002B1C07" w:rsidRDefault="00777E1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ORMER GRC LIB </w:t>
            </w:r>
          </w:p>
        </w:tc>
      </w:tr>
      <w:tr w:rsidR="00777E1A" w:rsidRPr="002B1C07" w14:paraId="7DA53549" w14:textId="77777777" w:rsidTr="00651F86">
        <w:tc>
          <w:tcPr>
            <w:tcW w:w="386" w:type="pct"/>
          </w:tcPr>
          <w:p w14:paraId="3911317E" w14:textId="77777777" w:rsidR="00777E1A" w:rsidRPr="002B1C07" w:rsidRDefault="00777E1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17" w:type="pct"/>
            <w:vAlign w:val="center"/>
          </w:tcPr>
          <w:p w14:paraId="63A4944D" w14:textId="77777777" w:rsidR="00777E1A" w:rsidRPr="002B1C07" w:rsidRDefault="00777E1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2108</w:t>
            </w:r>
          </w:p>
        </w:tc>
        <w:tc>
          <w:tcPr>
            <w:tcW w:w="1005" w:type="pct"/>
            <w:vAlign w:val="center"/>
          </w:tcPr>
          <w:p w14:paraId="3BDA2C88" w14:textId="77777777" w:rsidR="00777E1A" w:rsidRPr="002B1C07" w:rsidRDefault="00777E1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Research Skills</w:t>
            </w:r>
          </w:p>
        </w:tc>
        <w:tc>
          <w:tcPr>
            <w:tcW w:w="1239" w:type="pct"/>
            <w:vAlign w:val="center"/>
          </w:tcPr>
          <w:p w14:paraId="3BEB4016" w14:textId="77777777" w:rsidR="00777E1A" w:rsidRPr="002B1C07" w:rsidRDefault="00FE1D12" w:rsidP="00234DDB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="009463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wa</w:t>
            </w:r>
            <w:r w:rsidR="00234DD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g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Robert</w:t>
            </w:r>
          </w:p>
        </w:tc>
        <w:tc>
          <w:tcPr>
            <w:tcW w:w="257" w:type="pct"/>
            <w:vAlign w:val="center"/>
          </w:tcPr>
          <w:p w14:paraId="4B066E4C" w14:textId="77777777" w:rsidR="00777E1A" w:rsidRPr="002B1C07" w:rsidRDefault="00777E1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7" w:type="pct"/>
          </w:tcPr>
          <w:p w14:paraId="50C23F70" w14:textId="77777777" w:rsidR="00777E1A" w:rsidRPr="002B1C07" w:rsidRDefault="00777E1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05" w:type="pct"/>
          </w:tcPr>
          <w:p w14:paraId="47087FC2" w14:textId="77777777" w:rsidR="00777E1A" w:rsidRPr="002B1C07" w:rsidRDefault="00777E1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64" w:type="pct"/>
          </w:tcPr>
          <w:p w14:paraId="2C1A07AD" w14:textId="77777777" w:rsidR="00777E1A" w:rsidRPr="002B1C07" w:rsidRDefault="00777E1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ORMER GRC LIB </w:t>
            </w:r>
          </w:p>
        </w:tc>
      </w:tr>
    </w:tbl>
    <w:p w14:paraId="45FA2FA0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A01DB94" w14:textId="77777777" w:rsidR="00B0707C" w:rsidRPr="002B1C07" w:rsidRDefault="00B0707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4517710" w14:textId="77777777" w:rsidR="00B0707C" w:rsidRPr="002B1C07" w:rsidRDefault="00B0707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451606D" w14:textId="77777777" w:rsidR="003D5EC0" w:rsidRPr="002B1C07" w:rsidRDefault="003D5EC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0ED179B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BUSINESS STATISTICS – YEAR THREE</w:t>
      </w:r>
      <w:r w:rsidR="00A95D98" w:rsidRPr="002B1C07">
        <w:rPr>
          <w:rFonts w:ascii="Book Antiqua" w:hAnsi="Book Antiqua"/>
          <w:b/>
          <w:sz w:val="18"/>
          <w:szCs w:val="18"/>
        </w:rPr>
        <w:t xml:space="preserve"> (217)</w:t>
      </w:r>
    </w:p>
    <w:tbl>
      <w:tblPr>
        <w:tblStyle w:val="TableGrid15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52D2A236" w14:textId="77777777" w:rsidTr="00A315B8">
        <w:tc>
          <w:tcPr>
            <w:tcW w:w="941" w:type="pct"/>
          </w:tcPr>
          <w:p w14:paraId="42AF5F43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5CE671E4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FAC2EE4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5B8FAC5B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1D3FC7F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C8A5B05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5F2AB1D" w14:textId="77777777" w:rsidTr="00A315B8">
        <w:tc>
          <w:tcPr>
            <w:tcW w:w="941" w:type="pct"/>
          </w:tcPr>
          <w:p w14:paraId="75A5D1D2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756F6E2E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4EE2D585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6F261E10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</w:t>
            </w:r>
          </w:p>
        </w:tc>
        <w:tc>
          <w:tcPr>
            <w:tcW w:w="834" w:type="pct"/>
          </w:tcPr>
          <w:p w14:paraId="245C4858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</w:t>
            </w:r>
          </w:p>
        </w:tc>
        <w:tc>
          <w:tcPr>
            <w:tcW w:w="832" w:type="pct"/>
          </w:tcPr>
          <w:p w14:paraId="03502D9E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0DC7B736" w14:textId="77777777" w:rsidTr="00A315B8">
        <w:tc>
          <w:tcPr>
            <w:tcW w:w="941" w:type="pct"/>
          </w:tcPr>
          <w:p w14:paraId="399B5187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1693784B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327A9D54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M</w:t>
            </w:r>
          </w:p>
        </w:tc>
        <w:tc>
          <w:tcPr>
            <w:tcW w:w="834" w:type="pct"/>
          </w:tcPr>
          <w:p w14:paraId="24F26F51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</w:t>
            </w:r>
          </w:p>
        </w:tc>
        <w:tc>
          <w:tcPr>
            <w:tcW w:w="834" w:type="pct"/>
          </w:tcPr>
          <w:p w14:paraId="03A53B10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</w:t>
            </w:r>
          </w:p>
        </w:tc>
        <w:tc>
          <w:tcPr>
            <w:tcW w:w="832" w:type="pct"/>
          </w:tcPr>
          <w:p w14:paraId="74D796F9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39995BA6" w14:textId="77777777" w:rsidTr="00A315B8">
        <w:tc>
          <w:tcPr>
            <w:tcW w:w="941" w:type="pct"/>
          </w:tcPr>
          <w:p w14:paraId="41CC43B2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544DDC87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M</w:t>
            </w:r>
          </w:p>
        </w:tc>
        <w:tc>
          <w:tcPr>
            <w:tcW w:w="834" w:type="pct"/>
          </w:tcPr>
          <w:p w14:paraId="4A121137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M</w:t>
            </w:r>
          </w:p>
        </w:tc>
        <w:tc>
          <w:tcPr>
            <w:tcW w:w="834" w:type="pct"/>
          </w:tcPr>
          <w:p w14:paraId="322B5395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</w:tcPr>
          <w:p w14:paraId="4332447C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2" w:type="pct"/>
          </w:tcPr>
          <w:p w14:paraId="7A7A1C37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775A42" w:rsidRPr="002B1C07" w14:paraId="7F8AED1D" w14:textId="77777777" w:rsidTr="00A315B8">
        <w:tc>
          <w:tcPr>
            <w:tcW w:w="941" w:type="pct"/>
          </w:tcPr>
          <w:p w14:paraId="4B5DB7E9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65653FDB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M</w:t>
            </w:r>
          </w:p>
        </w:tc>
        <w:tc>
          <w:tcPr>
            <w:tcW w:w="834" w:type="pct"/>
          </w:tcPr>
          <w:p w14:paraId="784FA912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</w:tcPr>
          <w:p w14:paraId="231602B0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</w:tcPr>
          <w:p w14:paraId="1E71EA30" w14:textId="77777777" w:rsidR="00775A42" w:rsidRPr="002B1C07" w:rsidRDefault="006F5A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2" w:type="pct"/>
          </w:tcPr>
          <w:p w14:paraId="1331FB86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FB75C89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865B5EF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5"/>
        <w:tblW w:w="5000" w:type="pct"/>
        <w:tblLook w:val="04A0" w:firstRow="1" w:lastRow="0" w:firstColumn="1" w:lastColumn="0" w:noHBand="0" w:noVBand="1"/>
      </w:tblPr>
      <w:tblGrid>
        <w:gridCol w:w="682"/>
        <w:gridCol w:w="967"/>
        <w:gridCol w:w="1889"/>
        <w:gridCol w:w="2257"/>
        <w:gridCol w:w="487"/>
        <w:gridCol w:w="801"/>
        <w:gridCol w:w="671"/>
        <w:gridCol w:w="1262"/>
      </w:tblGrid>
      <w:tr w:rsidR="002B1C07" w:rsidRPr="002B1C07" w14:paraId="3D4BF39E" w14:textId="77777777" w:rsidTr="00651F86">
        <w:tc>
          <w:tcPr>
            <w:tcW w:w="378" w:type="pct"/>
          </w:tcPr>
          <w:p w14:paraId="41015436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6" w:type="pct"/>
          </w:tcPr>
          <w:p w14:paraId="6B0872E8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8" w:type="pct"/>
          </w:tcPr>
          <w:p w14:paraId="3E2D1F93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2" w:type="pct"/>
          </w:tcPr>
          <w:p w14:paraId="64211674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</w:t>
            </w:r>
            <w:r w:rsidR="00FE1D12" w:rsidRPr="002B1C07">
              <w:rPr>
                <w:rFonts w:ascii="Book Antiqua" w:hAnsi="Book Antiqua"/>
                <w:b/>
                <w:sz w:val="18"/>
                <w:szCs w:val="18"/>
              </w:rPr>
              <w:t>(S)</w:t>
            </w:r>
          </w:p>
        </w:tc>
        <w:tc>
          <w:tcPr>
            <w:tcW w:w="270" w:type="pct"/>
          </w:tcPr>
          <w:p w14:paraId="646747FD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941ABAB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1763BB81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0" w:type="pct"/>
          </w:tcPr>
          <w:p w14:paraId="681D0B6B" w14:textId="77777777" w:rsidR="00775A42" w:rsidRPr="002B1C07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FCF3EC4" w14:textId="77777777" w:rsidTr="00651F86">
        <w:tc>
          <w:tcPr>
            <w:tcW w:w="378" w:type="pct"/>
          </w:tcPr>
          <w:p w14:paraId="25CDD5E2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36" w:type="pct"/>
            <w:vAlign w:val="center"/>
          </w:tcPr>
          <w:p w14:paraId="6492FEA4" w14:textId="77777777" w:rsidR="00775A42" w:rsidRPr="002B1C07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1048" w:type="pct"/>
            <w:vAlign w:val="center"/>
          </w:tcPr>
          <w:p w14:paraId="763FB49D" w14:textId="77777777" w:rsidR="00775A42" w:rsidRPr="002B1C07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252" w:type="pct"/>
            <w:vAlign w:val="center"/>
          </w:tcPr>
          <w:p w14:paraId="0500DF7A" w14:textId="77777777" w:rsidR="00B37B81" w:rsidRPr="002B1C07" w:rsidRDefault="00FE1D1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Nalweyiso Grace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0D8A094A" w14:textId="77777777" w:rsidR="00775A42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gwang Robinson</w:t>
            </w:r>
          </w:p>
        </w:tc>
        <w:tc>
          <w:tcPr>
            <w:tcW w:w="270" w:type="pct"/>
            <w:vAlign w:val="center"/>
          </w:tcPr>
          <w:p w14:paraId="039317AE" w14:textId="77777777" w:rsidR="00775A42" w:rsidRPr="002B1C07" w:rsidRDefault="00775A4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D001FBD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B37B81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372" w:type="pct"/>
          </w:tcPr>
          <w:p w14:paraId="48CE71F9" w14:textId="77777777" w:rsidR="00775A42" w:rsidRPr="002B1C07" w:rsidRDefault="00B37B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00" w:type="pct"/>
          </w:tcPr>
          <w:p w14:paraId="32F72EE8" w14:textId="77777777" w:rsidR="00775A42" w:rsidRPr="002B1C07" w:rsidRDefault="008970A2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775A42" w:rsidRPr="002B1C07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6F5A41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59FDAED7" w14:textId="77777777" w:rsidTr="00651F86">
        <w:tc>
          <w:tcPr>
            <w:tcW w:w="378" w:type="pct"/>
          </w:tcPr>
          <w:p w14:paraId="5CA7BFCA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</w:t>
            </w:r>
          </w:p>
        </w:tc>
        <w:tc>
          <w:tcPr>
            <w:tcW w:w="536" w:type="pct"/>
            <w:vAlign w:val="center"/>
          </w:tcPr>
          <w:p w14:paraId="2A759960" w14:textId="77777777" w:rsidR="00775A42" w:rsidRPr="002B1C07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3101</w:t>
            </w:r>
          </w:p>
        </w:tc>
        <w:tc>
          <w:tcPr>
            <w:tcW w:w="1048" w:type="pct"/>
            <w:vAlign w:val="center"/>
          </w:tcPr>
          <w:p w14:paraId="7C89CE6A" w14:textId="77777777" w:rsidR="00775A42" w:rsidRPr="002B1C07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ltivariate Analysis</w:t>
            </w:r>
          </w:p>
        </w:tc>
        <w:tc>
          <w:tcPr>
            <w:tcW w:w="1252" w:type="pct"/>
            <w:vAlign w:val="center"/>
          </w:tcPr>
          <w:p w14:paraId="4DC0B0D8" w14:textId="77777777" w:rsidR="00775A42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Wa</w:t>
            </w:r>
            <w:r w:rsidR="00436B8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n Tibesigwa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pagi Julius</w:t>
            </w:r>
          </w:p>
        </w:tc>
        <w:tc>
          <w:tcPr>
            <w:tcW w:w="270" w:type="pct"/>
            <w:vAlign w:val="center"/>
          </w:tcPr>
          <w:p w14:paraId="744D1D84" w14:textId="77777777" w:rsidR="00775A42" w:rsidRPr="002B1C07" w:rsidRDefault="00775A4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D7242FE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3380F5CC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0" w:type="pct"/>
          </w:tcPr>
          <w:p w14:paraId="75625FAF" w14:textId="77777777" w:rsidR="00775A42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775A42" w:rsidRPr="002B1C07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6F5A41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1AF74220" w14:textId="77777777" w:rsidTr="00651F86">
        <w:tc>
          <w:tcPr>
            <w:tcW w:w="378" w:type="pct"/>
          </w:tcPr>
          <w:p w14:paraId="74294817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OM</w:t>
            </w:r>
          </w:p>
        </w:tc>
        <w:tc>
          <w:tcPr>
            <w:tcW w:w="536" w:type="pct"/>
            <w:vAlign w:val="center"/>
          </w:tcPr>
          <w:p w14:paraId="6EBFA053" w14:textId="77777777" w:rsidR="00775A42" w:rsidRPr="002B1C07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3102</w:t>
            </w:r>
          </w:p>
        </w:tc>
        <w:tc>
          <w:tcPr>
            <w:tcW w:w="1048" w:type="pct"/>
            <w:vAlign w:val="center"/>
          </w:tcPr>
          <w:p w14:paraId="487687AA" w14:textId="77777777" w:rsidR="00775A42" w:rsidRPr="002B1C07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Operations Management</w:t>
            </w:r>
          </w:p>
        </w:tc>
        <w:tc>
          <w:tcPr>
            <w:tcW w:w="1252" w:type="pct"/>
            <w:vAlign w:val="center"/>
          </w:tcPr>
          <w:p w14:paraId="063F53D0" w14:textId="77777777" w:rsidR="00775A42" w:rsidRPr="002B1C07" w:rsidRDefault="00436B8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FE1D1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gisha Donatus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yondo</w:t>
            </w:r>
            <w:proofErr w:type="spellEnd"/>
            <w:r w:rsidR="00FE1D1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thanausius</w:t>
            </w:r>
            <w:proofErr w:type="spellEnd"/>
          </w:p>
        </w:tc>
        <w:tc>
          <w:tcPr>
            <w:tcW w:w="270" w:type="pct"/>
            <w:vAlign w:val="center"/>
          </w:tcPr>
          <w:p w14:paraId="467EF7E0" w14:textId="77777777" w:rsidR="00775A42" w:rsidRPr="002B1C07" w:rsidRDefault="00775A4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0FF837C0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407F7F64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0" w:type="pct"/>
          </w:tcPr>
          <w:p w14:paraId="7646F378" w14:textId="77777777" w:rsidR="00775A42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775A42" w:rsidRPr="002B1C07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6F5A41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309FCAC3" w14:textId="77777777" w:rsidTr="00651F86">
        <w:tc>
          <w:tcPr>
            <w:tcW w:w="378" w:type="pct"/>
          </w:tcPr>
          <w:p w14:paraId="1AB07F19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M</w:t>
            </w:r>
          </w:p>
        </w:tc>
        <w:tc>
          <w:tcPr>
            <w:tcW w:w="536" w:type="pct"/>
            <w:vAlign w:val="center"/>
          </w:tcPr>
          <w:p w14:paraId="0008A1C6" w14:textId="77777777" w:rsidR="00775A42" w:rsidRPr="002B1C07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3103</w:t>
            </w:r>
          </w:p>
        </w:tc>
        <w:tc>
          <w:tcPr>
            <w:tcW w:w="1048" w:type="pct"/>
            <w:vAlign w:val="center"/>
          </w:tcPr>
          <w:p w14:paraId="6632EB8A" w14:textId="77777777" w:rsidR="00775A42" w:rsidRPr="002B1C07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inear Models</w:t>
            </w:r>
          </w:p>
        </w:tc>
        <w:tc>
          <w:tcPr>
            <w:tcW w:w="1252" w:type="pct"/>
            <w:vAlign w:val="center"/>
          </w:tcPr>
          <w:p w14:paraId="4A82F955" w14:textId="77777777" w:rsidR="00775A42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rof. Xavier Mugisha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Nuwamanya Wilber</w:t>
            </w:r>
          </w:p>
        </w:tc>
        <w:tc>
          <w:tcPr>
            <w:tcW w:w="270" w:type="pct"/>
            <w:vAlign w:val="center"/>
          </w:tcPr>
          <w:p w14:paraId="1DA3FE15" w14:textId="77777777" w:rsidR="00775A42" w:rsidRPr="002B1C07" w:rsidRDefault="00775A4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7573B0E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2881503E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0" w:type="pct"/>
          </w:tcPr>
          <w:p w14:paraId="03F0314B" w14:textId="77777777" w:rsidR="00775A42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775A42" w:rsidRPr="002B1C07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6F5A41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775A42" w:rsidRPr="002B1C07" w14:paraId="41F08AE2" w14:textId="77777777" w:rsidTr="00651F86">
        <w:tc>
          <w:tcPr>
            <w:tcW w:w="378" w:type="pct"/>
          </w:tcPr>
          <w:p w14:paraId="7D325D5F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36" w:type="pct"/>
            <w:vAlign w:val="center"/>
          </w:tcPr>
          <w:p w14:paraId="1035111B" w14:textId="77777777" w:rsidR="00775A42" w:rsidRPr="002B1C07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1048" w:type="pct"/>
            <w:vAlign w:val="center"/>
          </w:tcPr>
          <w:p w14:paraId="5EDDFB91" w14:textId="77777777" w:rsidR="00775A42" w:rsidRPr="002B1C07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252" w:type="pct"/>
            <w:vAlign w:val="center"/>
          </w:tcPr>
          <w:p w14:paraId="0508E3D0" w14:textId="77777777" w:rsidR="00775A42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="009463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ayanja Samuel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anid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kaziba</w:t>
            </w:r>
            <w:proofErr w:type="spellEnd"/>
          </w:p>
        </w:tc>
        <w:tc>
          <w:tcPr>
            <w:tcW w:w="270" w:type="pct"/>
            <w:vAlign w:val="center"/>
          </w:tcPr>
          <w:p w14:paraId="411858E3" w14:textId="77777777" w:rsidR="00775A42" w:rsidRPr="002B1C07" w:rsidRDefault="00775A4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5E16CA64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2B5F3492" w14:textId="77777777" w:rsidR="00775A42" w:rsidRPr="002B1C07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00" w:type="pct"/>
          </w:tcPr>
          <w:p w14:paraId="7E70A17F" w14:textId="77777777" w:rsidR="00775A42" w:rsidRPr="002B1C07" w:rsidRDefault="008970A2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775A42" w:rsidRPr="002B1C07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6F5A41"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</w:tbl>
    <w:p w14:paraId="440CE2C8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D64F4F6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5166731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781BD3C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74578FE" w14:textId="77777777" w:rsidR="00775A42" w:rsidRPr="002B1C07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F3F8C13" w14:textId="77777777" w:rsidR="00D70B03" w:rsidRPr="002B1C07" w:rsidRDefault="00D70B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3EDB302" w14:textId="77777777" w:rsidR="00A177A8" w:rsidRPr="002B1C07" w:rsidRDefault="00A177A8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  <w:r w:rsidRPr="002B1C07">
        <w:rPr>
          <w:rFonts w:ascii="Book Antiqua" w:hAnsi="Book Antiqua"/>
          <w:b/>
          <w:sz w:val="30"/>
          <w:szCs w:val="18"/>
        </w:rPr>
        <w:lastRenderedPageBreak/>
        <w:t>FACULTY OF PROCUREMENT &amp; LOGISTICS MANAGEMENT</w:t>
      </w:r>
    </w:p>
    <w:p w14:paraId="10F9222E" w14:textId="77777777" w:rsidR="00A24124" w:rsidRPr="002B1C07" w:rsidRDefault="00A24124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18"/>
          <w:szCs w:val="18"/>
        </w:rPr>
      </w:pPr>
    </w:p>
    <w:p w14:paraId="40A0F901" w14:textId="77777777" w:rsidR="0034724F" w:rsidRPr="002B1C07" w:rsidRDefault="003472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A7D8156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6037F8FD" w14:textId="77777777" w:rsidTr="005D1C45">
        <w:tc>
          <w:tcPr>
            <w:tcW w:w="9468" w:type="dxa"/>
            <w:gridSpan w:val="5"/>
          </w:tcPr>
          <w:p w14:paraId="3BD7C89D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47B2C560" w14:textId="77777777" w:rsidTr="005D1C45">
        <w:tc>
          <w:tcPr>
            <w:tcW w:w="2972" w:type="dxa"/>
          </w:tcPr>
          <w:p w14:paraId="5E57E676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6D3133ED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13A1FCFE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48735358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0B514438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55050278" w14:textId="77777777" w:rsidTr="005D1C45">
        <w:tc>
          <w:tcPr>
            <w:tcW w:w="2972" w:type="dxa"/>
          </w:tcPr>
          <w:p w14:paraId="304AD41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41B70C2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265A554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285D96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13F2647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382F3EB" w14:textId="77777777" w:rsidTr="005D1C45">
        <w:tc>
          <w:tcPr>
            <w:tcW w:w="2972" w:type="dxa"/>
          </w:tcPr>
          <w:p w14:paraId="3C3C9C3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7C42F0E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2F1FD95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3E1537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64AED6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ED4270D" w14:textId="77777777" w:rsidTr="005D1C45">
        <w:tc>
          <w:tcPr>
            <w:tcW w:w="2972" w:type="dxa"/>
          </w:tcPr>
          <w:p w14:paraId="71D4543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79B08824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0463C12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1F569D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EEABFF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EBC0DE5" w14:textId="77777777" w:rsidTr="005D1C45">
        <w:tc>
          <w:tcPr>
            <w:tcW w:w="2972" w:type="dxa"/>
          </w:tcPr>
          <w:p w14:paraId="3BEAFBE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40CED97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5A7A3A9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E26BD2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F3426A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5AA37A3" w14:textId="77777777" w:rsidTr="005D1C45">
        <w:tc>
          <w:tcPr>
            <w:tcW w:w="2972" w:type="dxa"/>
          </w:tcPr>
          <w:p w14:paraId="2F6DBE4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202919C3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63CE064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1D3098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822AF4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15B93780" w14:textId="77777777" w:rsidTr="005D1C45">
        <w:tc>
          <w:tcPr>
            <w:tcW w:w="2972" w:type="dxa"/>
          </w:tcPr>
          <w:p w14:paraId="1E255F0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1ABC52D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45C3934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AF6881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ED1125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1053960" w14:textId="77777777" w:rsidTr="005D1C45">
        <w:tc>
          <w:tcPr>
            <w:tcW w:w="2972" w:type="dxa"/>
          </w:tcPr>
          <w:p w14:paraId="7D92DD3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063CD41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66A1DCE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AA4ACF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A8C3CC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33020EF" w14:textId="77777777" w:rsidTr="005D1C45">
        <w:tc>
          <w:tcPr>
            <w:tcW w:w="2972" w:type="dxa"/>
          </w:tcPr>
          <w:p w14:paraId="4076D47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29C2BD9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2EF02AA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EA1894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61D757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72654D8" w14:textId="77777777" w:rsidTr="005D1C45">
        <w:tc>
          <w:tcPr>
            <w:tcW w:w="2972" w:type="dxa"/>
          </w:tcPr>
          <w:p w14:paraId="786C4E5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6E060717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784AF31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E5BBAC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01A2C6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1AFB8BD2" w14:textId="77777777" w:rsidTr="005D1C45">
        <w:tc>
          <w:tcPr>
            <w:tcW w:w="2972" w:type="dxa"/>
          </w:tcPr>
          <w:p w14:paraId="3491ABC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5376B0F4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0B6F501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85F645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E98E7A6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B6A6487" w14:textId="77777777" w:rsidTr="005D1C45">
        <w:tc>
          <w:tcPr>
            <w:tcW w:w="2972" w:type="dxa"/>
          </w:tcPr>
          <w:p w14:paraId="3F2FB9D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24F8B8E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74D978C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5FBAA2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2BCADF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27F3FD44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0B9F3E5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7726C13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24CFCE6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532EE4E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4910E37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1A61B9B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5647DEC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1E3AB0FE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4CA4D04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69D7CD2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16E606F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9303E56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2C7DD609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7288F11B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0A9690D9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4D3F8802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195190E4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CD0F4F" w:rsidRPr="002B1C07" w14:paraId="3451DF1F" w14:textId="77777777" w:rsidTr="005D1C45">
        <w:tc>
          <w:tcPr>
            <w:tcW w:w="2972" w:type="dxa"/>
          </w:tcPr>
          <w:p w14:paraId="7AD45C5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3FE702B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1C601E9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2E82673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5BBE731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43E970B8" w14:textId="77777777" w:rsidR="0034724F" w:rsidRPr="002B1C07" w:rsidRDefault="003472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D960F1E" w14:textId="77777777" w:rsidR="009471E0" w:rsidRPr="002B1C07" w:rsidRDefault="009471E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30CEEEA8" w14:textId="77777777" w:rsidR="00805E19" w:rsidRPr="002B1C07" w:rsidRDefault="00805E1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TRANSPORT AND LOGISTICS MANAGEMENT – YEAR ONE </w:t>
      </w:r>
      <w:r w:rsidR="00C11CAE" w:rsidRPr="002B1C07">
        <w:rPr>
          <w:rFonts w:ascii="Book Antiqua" w:hAnsi="Book Antiqua"/>
          <w:b/>
          <w:sz w:val="18"/>
          <w:szCs w:val="18"/>
        </w:rPr>
        <w:t xml:space="preserve">– 200 </w:t>
      </w:r>
      <w:r w:rsidRPr="002B1C07">
        <w:rPr>
          <w:rFonts w:ascii="Book Antiqua" w:hAnsi="Book Antiqua"/>
          <w:b/>
          <w:sz w:val="18"/>
          <w:szCs w:val="18"/>
        </w:rPr>
        <w:t xml:space="preserve">GROUP A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5"/>
        <w:gridCol w:w="1985"/>
        <w:gridCol w:w="1369"/>
        <w:gridCol w:w="1369"/>
        <w:gridCol w:w="1369"/>
        <w:gridCol w:w="1369"/>
      </w:tblGrid>
      <w:tr w:rsidR="002B1C07" w:rsidRPr="002B1C07" w14:paraId="6CE3BD3A" w14:textId="77777777" w:rsidTr="00345086">
        <w:tc>
          <w:tcPr>
            <w:tcW w:w="862" w:type="pct"/>
          </w:tcPr>
          <w:p w14:paraId="0DA66725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101" w:type="pct"/>
          </w:tcPr>
          <w:p w14:paraId="43CFAE30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59" w:type="pct"/>
          </w:tcPr>
          <w:p w14:paraId="115A46AD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59" w:type="pct"/>
          </w:tcPr>
          <w:p w14:paraId="4F560927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59" w:type="pct"/>
          </w:tcPr>
          <w:p w14:paraId="32AA00C0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59" w:type="pct"/>
          </w:tcPr>
          <w:p w14:paraId="3EEB8896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3666205" w14:textId="77777777" w:rsidTr="00345086">
        <w:tc>
          <w:tcPr>
            <w:tcW w:w="862" w:type="pct"/>
          </w:tcPr>
          <w:p w14:paraId="77DF58FF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101" w:type="pct"/>
          </w:tcPr>
          <w:p w14:paraId="4E662373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759" w:type="pct"/>
          </w:tcPr>
          <w:p w14:paraId="3F6AD383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9" w:type="pct"/>
          </w:tcPr>
          <w:p w14:paraId="00410F2D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759" w:type="pct"/>
          </w:tcPr>
          <w:p w14:paraId="5AEFE8DE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59" w:type="pct"/>
          </w:tcPr>
          <w:p w14:paraId="40C57D58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2B1C07" w14:paraId="605AB06C" w14:textId="77777777" w:rsidTr="00345086">
        <w:tc>
          <w:tcPr>
            <w:tcW w:w="862" w:type="pct"/>
          </w:tcPr>
          <w:p w14:paraId="39CB5DD7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101" w:type="pct"/>
          </w:tcPr>
          <w:p w14:paraId="49DBDD0B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759" w:type="pct"/>
          </w:tcPr>
          <w:p w14:paraId="12BBC3F8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9" w:type="pct"/>
          </w:tcPr>
          <w:p w14:paraId="4859B3D2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759" w:type="pct"/>
          </w:tcPr>
          <w:p w14:paraId="34545801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59" w:type="pct"/>
          </w:tcPr>
          <w:p w14:paraId="22C0FA9A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19104A71" w14:textId="77777777" w:rsidTr="00345086">
        <w:tc>
          <w:tcPr>
            <w:tcW w:w="862" w:type="pct"/>
          </w:tcPr>
          <w:p w14:paraId="122F0E35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101" w:type="pct"/>
          </w:tcPr>
          <w:p w14:paraId="3240BB1B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59" w:type="pct"/>
          </w:tcPr>
          <w:p w14:paraId="7856C8F5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59" w:type="pct"/>
          </w:tcPr>
          <w:p w14:paraId="34684A27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59" w:type="pct"/>
          </w:tcPr>
          <w:p w14:paraId="1FF18A6B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759" w:type="pct"/>
          </w:tcPr>
          <w:p w14:paraId="1057F2F5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18A48CCD" w14:textId="77777777" w:rsidTr="00345086">
        <w:tc>
          <w:tcPr>
            <w:tcW w:w="862" w:type="pct"/>
          </w:tcPr>
          <w:p w14:paraId="210495B0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1101" w:type="pct"/>
          </w:tcPr>
          <w:p w14:paraId="47EF4319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59" w:type="pct"/>
          </w:tcPr>
          <w:p w14:paraId="40EDFED5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59" w:type="pct"/>
          </w:tcPr>
          <w:p w14:paraId="055608AD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59" w:type="pct"/>
          </w:tcPr>
          <w:p w14:paraId="50977969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759" w:type="pct"/>
          </w:tcPr>
          <w:p w14:paraId="5E19A38F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9C168F" w:rsidRPr="002B1C07" w14:paraId="7CD5378B" w14:textId="77777777" w:rsidTr="00345086">
        <w:tc>
          <w:tcPr>
            <w:tcW w:w="862" w:type="pct"/>
          </w:tcPr>
          <w:p w14:paraId="7BBA64DE" w14:textId="77777777" w:rsidR="009C168F" w:rsidRPr="002B1C07" w:rsidRDefault="009C168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1101" w:type="pct"/>
          </w:tcPr>
          <w:p w14:paraId="38BC9508" w14:textId="77777777" w:rsidR="009C168F" w:rsidRPr="002B1C07" w:rsidRDefault="009C168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8.00 A.M. – 10.00 A.M. </w:t>
            </w:r>
          </w:p>
          <w:p w14:paraId="35AE1B77" w14:textId="77777777" w:rsidR="009C168F" w:rsidRPr="002B1C07" w:rsidRDefault="009C168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759" w:type="pct"/>
          </w:tcPr>
          <w:p w14:paraId="7360699C" w14:textId="77777777" w:rsidR="009C168F" w:rsidRPr="002B1C07" w:rsidRDefault="009C168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59" w:type="pct"/>
          </w:tcPr>
          <w:p w14:paraId="54C08D84" w14:textId="77777777" w:rsidR="009C168F" w:rsidRPr="002B1C07" w:rsidRDefault="009C168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59" w:type="pct"/>
          </w:tcPr>
          <w:p w14:paraId="7A01E6ED" w14:textId="77777777" w:rsidR="009C168F" w:rsidRPr="002B1C07" w:rsidRDefault="009C168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59" w:type="pct"/>
          </w:tcPr>
          <w:p w14:paraId="36051A78" w14:textId="77777777" w:rsidR="009C168F" w:rsidRPr="002B1C07" w:rsidRDefault="009C168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AC0DA6A" w14:textId="77777777" w:rsidR="00805E19" w:rsidRPr="002B1C07" w:rsidRDefault="00805E1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387E55A" w14:textId="77777777" w:rsidR="00805E19" w:rsidRPr="002B1C07" w:rsidRDefault="00805E1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3"/>
        <w:gridCol w:w="994"/>
        <w:gridCol w:w="1650"/>
        <w:gridCol w:w="2270"/>
        <w:gridCol w:w="487"/>
        <w:gridCol w:w="745"/>
        <w:gridCol w:w="716"/>
        <w:gridCol w:w="1401"/>
      </w:tblGrid>
      <w:tr w:rsidR="002B1C07" w:rsidRPr="002B1C07" w14:paraId="65AD1A6E" w14:textId="77777777" w:rsidTr="007C345B">
        <w:tc>
          <w:tcPr>
            <w:tcW w:w="418" w:type="pct"/>
          </w:tcPr>
          <w:p w14:paraId="3F76AD86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46EBC306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5" w:type="pct"/>
          </w:tcPr>
          <w:p w14:paraId="5DA592BF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9" w:type="pct"/>
          </w:tcPr>
          <w:p w14:paraId="33FB93DC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5643D08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3" w:type="pct"/>
          </w:tcPr>
          <w:p w14:paraId="01863B25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7" w:type="pct"/>
          </w:tcPr>
          <w:p w14:paraId="1597A8C0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7" w:type="pct"/>
          </w:tcPr>
          <w:p w14:paraId="76318AF7" w14:textId="77777777" w:rsidR="00805E19" w:rsidRPr="002B1C07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D262CF8" w14:textId="77777777" w:rsidTr="007C345B">
        <w:tc>
          <w:tcPr>
            <w:tcW w:w="418" w:type="pct"/>
          </w:tcPr>
          <w:p w14:paraId="3CDBD763" w14:textId="77777777" w:rsidR="00805E19" w:rsidRPr="002B1C07" w:rsidRDefault="00805E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551" w:type="pct"/>
            <w:vAlign w:val="center"/>
          </w:tcPr>
          <w:p w14:paraId="58E2BA3E" w14:textId="77777777" w:rsidR="00805E19" w:rsidRPr="002B1C07" w:rsidRDefault="00805E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1101</w:t>
            </w:r>
          </w:p>
        </w:tc>
        <w:tc>
          <w:tcPr>
            <w:tcW w:w="915" w:type="pct"/>
            <w:vAlign w:val="center"/>
          </w:tcPr>
          <w:p w14:paraId="0D0FCF18" w14:textId="77777777" w:rsidR="00805E19" w:rsidRPr="002B1C07" w:rsidRDefault="00805E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Transport and Logistics Management</w:t>
            </w:r>
          </w:p>
        </w:tc>
        <w:tc>
          <w:tcPr>
            <w:tcW w:w="1259" w:type="pct"/>
            <w:vAlign w:val="center"/>
          </w:tcPr>
          <w:p w14:paraId="328874C8" w14:textId="77777777" w:rsidR="00805E19" w:rsidRPr="002B1C07" w:rsidRDefault="00805E1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onny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agend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37F4E4D0" w14:textId="77777777" w:rsidR="00805E19" w:rsidRPr="002B1C07" w:rsidRDefault="00805E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yak</w:t>
            </w:r>
            <w:r w:rsidR="00AE5B7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sik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eatr</w:t>
            </w:r>
            <w:r w:rsidR="008F2E5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e/</w:t>
            </w:r>
          </w:p>
          <w:p w14:paraId="48FAD654" w14:textId="77777777" w:rsidR="00805E19" w:rsidRPr="002B1C07" w:rsidRDefault="00805E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ydia Nakubulwa/</w:t>
            </w:r>
          </w:p>
          <w:p w14:paraId="59FD3B64" w14:textId="77777777" w:rsidR="00805E19" w:rsidRPr="002B1C07" w:rsidRDefault="00805E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asumba Esther.</w:t>
            </w:r>
          </w:p>
        </w:tc>
        <w:tc>
          <w:tcPr>
            <w:tcW w:w="270" w:type="pct"/>
            <w:vAlign w:val="center"/>
          </w:tcPr>
          <w:p w14:paraId="62DC543A" w14:textId="77777777" w:rsidR="00805E19" w:rsidRPr="002B1C07" w:rsidRDefault="00805E1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39981A4D" w14:textId="77777777" w:rsidR="00805E19" w:rsidRPr="002B1C07" w:rsidRDefault="00805E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1B35BEA9" w14:textId="77777777" w:rsidR="00805E19" w:rsidRPr="002B1C07" w:rsidRDefault="00805E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7" w:type="pct"/>
          </w:tcPr>
          <w:p w14:paraId="77E02631" w14:textId="77777777" w:rsidR="00805E19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2B1C07" w14:paraId="4007BC8A" w14:textId="77777777" w:rsidTr="007C345B">
        <w:tc>
          <w:tcPr>
            <w:tcW w:w="418" w:type="pct"/>
          </w:tcPr>
          <w:p w14:paraId="6C981A01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51" w:type="pct"/>
            <w:vAlign w:val="center"/>
          </w:tcPr>
          <w:p w14:paraId="222A9891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6</w:t>
            </w:r>
          </w:p>
        </w:tc>
        <w:tc>
          <w:tcPr>
            <w:tcW w:w="915" w:type="pct"/>
            <w:vAlign w:val="center"/>
          </w:tcPr>
          <w:p w14:paraId="572BC46C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Administration</w:t>
            </w:r>
          </w:p>
        </w:tc>
        <w:tc>
          <w:tcPr>
            <w:tcW w:w="1259" w:type="pct"/>
            <w:vAlign w:val="center"/>
          </w:tcPr>
          <w:p w14:paraId="451B4398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ayeng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oseph/</w:t>
            </w:r>
          </w:p>
          <w:p w14:paraId="41FCE853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wami Ruth</w:t>
            </w:r>
          </w:p>
        </w:tc>
        <w:tc>
          <w:tcPr>
            <w:tcW w:w="270" w:type="pct"/>
            <w:vAlign w:val="center"/>
          </w:tcPr>
          <w:p w14:paraId="1E698448" w14:textId="77777777" w:rsidR="00345086" w:rsidRPr="002B1C07" w:rsidRDefault="003450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5104869C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35AD0150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7" w:type="pct"/>
          </w:tcPr>
          <w:p w14:paraId="49183074" w14:textId="77777777" w:rsidR="00345086" w:rsidRPr="002B1C07" w:rsidRDefault="00345086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2B1C07" w14:paraId="37C2DB4D" w14:textId="77777777" w:rsidTr="007C345B">
        <w:tc>
          <w:tcPr>
            <w:tcW w:w="418" w:type="pct"/>
          </w:tcPr>
          <w:p w14:paraId="03D8D147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1" w:type="pct"/>
            <w:vAlign w:val="center"/>
          </w:tcPr>
          <w:p w14:paraId="2FE14DC9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1103</w:t>
            </w:r>
          </w:p>
        </w:tc>
        <w:tc>
          <w:tcPr>
            <w:tcW w:w="915" w:type="pct"/>
            <w:vAlign w:val="center"/>
          </w:tcPr>
          <w:p w14:paraId="7171EC50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ccounting</w:t>
            </w:r>
          </w:p>
        </w:tc>
        <w:tc>
          <w:tcPr>
            <w:tcW w:w="1259" w:type="pct"/>
            <w:vAlign w:val="center"/>
          </w:tcPr>
          <w:p w14:paraId="3A83A02A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issah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72078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Verous</w:t>
            </w:r>
            <w:proofErr w:type="spellEnd"/>
            <w:r w:rsidR="0072078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Ongom Der</w:t>
            </w:r>
            <w:r w:rsidR="004111A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ck</w:t>
            </w:r>
          </w:p>
        </w:tc>
        <w:tc>
          <w:tcPr>
            <w:tcW w:w="270" w:type="pct"/>
            <w:vAlign w:val="center"/>
          </w:tcPr>
          <w:p w14:paraId="66A442B2" w14:textId="77777777" w:rsidR="00345086" w:rsidRPr="002B1C07" w:rsidRDefault="003450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469FA5E4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75AC0600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7" w:type="pct"/>
          </w:tcPr>
          <w:p w14:paraId="636F1699" w14:textId="77777777" w:rsidR="00345086" w:rsidRPr="002B1C07" w:rsidRDefault="00345086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2B1C07" w14:paraId="0CCA153C" w14:textId="77777777" w:rsidTr="007C345B">
        <w:tc>
          <w:tcPr>
            <w:tcW w:w="418" w:type="pct"/>
          </w:tcPr>
          <w:p w14:paraId="4963EC25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51" w:type="pct"/>
            <w:vAlign w:val="center"/>
          </w:tcPr>
          <w:p w14:paraId="196712BF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01</w:t>
            </w:r>
          </w:p>
        </w:tc>
        <w:tc>
          <w:tcPr>
            <w:tcW w:w="915" w:type="pct"/>
            <w:vAlign w:val="center"/>
          </w:tcPr>
          <w:p w14:paraId="2246F1EB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and Communication Technology</w:t>
            </w:r>
          </w:p>
        </w:tc>
        <w:tc>
          <w:tcPr>
            <w:tcW w:w="1259" w:type="pct"/>
            <w:vAlign w:val="center"/>
          </w:tcPr>
          <w:p w14:paraId="16BB979F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Charles Olupot / </w:t>
            </w:r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mah Brenda </w:t>
            </w:r>
            <w:proofErr w:type="spellStart"/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opi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r w:rsidR="003172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eter </w:t>
            </w:r>
            <w:proofErr w:type="spellStart"/>
            <w:r w:rsidR="003172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kanja</w:t>
            </w:r>
            <w:proofErr w:type="spellEnd"/>
          </w:p>
        </w:tc>
        <w:tc>
          <w:tcPr>
            <w:tcW w:w="270" w:type="pct"/>
            <w:vAlign w:val="center"/>
          </w:tcPr>
          <w:p w14:paraId="35B45AAC" w14:textId="77777777" w:rsidR="00345086" w:rsidRPr="002B1C07" w:rsidRDefault="003450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3" w:type="pct"/>
          </w:tcPr>
          <w:p w14:paraId="63073CE4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7" w:type="pct"/>
          </w:tcPr>
          <w:p w14:paraId="27B7F0D0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7" w:type="pct"/>
          </w:tcPr>
          <w:p w14:paraId="569E2A50" w14:textId="77777777" w:rsidR="00345086" w:rsidRPr="002B1C07" w:rsidRDefault="00345086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345086" w:rsidRPr="002B1C07" w14:paraId="3CB0822D" w14:textId="77777777" w:rsidTr="007C345B">
        <w:tc>
          <w:tcPr>
            <w:tcW w:w="418" w:type="pct"/>
          </w:tcPr>
          <w:p w14:paraId="3F9D4DED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  <w:vAlign w:val="center"/>
          </w:tcPr>
          <w:p w14:paraId="10C3609B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1105</w:t>
            </w:r>
          </w:p>
        </w:tc>
        <w:tc>
          <w:tcPr>
            <w:tcW w:w="915" w:type="pct"/>
            <w:vAlign w:val="center"/>
          </w:tcPr>
          <w:p w14:paraId="325DD62D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259" w:type="pct"/>
            <w:vAlign w:val="center"/>
          </w:tcPr>
          <w:p w14:paraId="54EE5B35" w14:textId="77777777" w:rsidR="00345086" w:rsidRPr="002B1C07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insiima Adah 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isembo Jamil</w:t>
            </w:r>
          </w:p>
        </w:tc>
        <w:tc>
          <w:tcPr>
            <w:tcW w:w="270" w:type="pct"/>
            <w:vAlign w:val="center"/>
          </w:tcPr>
          <w:p w14:paraId="572DD872" w14:textId="77777777" w:rsidR="00345086" w:rsidRPr="002B1C07" w:rsidRDefault="003450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14D55F3D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7" w:type="pct"/>
          </w:tcPr>
          <w:p w14:paraId="58B3681F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77" w:type="pct"/>
          </w:tcPr>
          <w:p w14:paraId="75AE599B" w14:textId="77777777" w:rsidR="00345086" w:rsidRPr="002B1C07" w:rsidRDefault="00345086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</w:tbl>
    <w:p w14:paraId="5A7EBD5B" w14:textId="77777777" w:rsidR="00805E19" w:rsidRPr="002B1C07" w:rsidRDefault="00805E1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B333110" w14:textId="77777777" w:rsidR="00705BDD" w:rsidRPr="002B1C07" w:rsidRDefault="00705BD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5EE06F6" w14:textId="77777777" w:rsidR="00705BDD" w:rsidRPr="002B1C07" w:rsidRDefault="00705BD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8DBE2C" w14:textId="77777777" w:rsidR="000A21DB" w:rsidRPr="002B1C07" w:rsidRDefault="000A21D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TRANSPORT AND LOGIS</w:t>
      </w:r>
      <w:r w:rsidR="00805E19" w:rsidRPr="002B1C07">
        <w:rPr>
          <w:rFonts w:ascii="Book Antiqua" w:hAnsi="Book Antiqua"/>
          <w:b/>
          <w:sz w:val="18"/>
          <w:szCs w:val="18"/>
        </w:rPr>
        <w:t>TICS MANAGEMENT – YEAR ONE</w:t>
      </w:r>
      <w:r w:rsidRPr="002B1C07">
        <w:rPr>
          <w:rFonts w:ascii="Book Antiqua" w:hAnsi="Book Antiqua"/>
          <w:b/>
          <w:sz w:val="18"/>
          <w:szCs w:val="18"/>
        </w:rPr>
        <w:t xml:space="preserve"> </w:t>
      </w:r>
      <w:r w:rsidR="00930DA4" w:rsidRPr="002B1C07">
        <w:rPr>
          <w:rFonts w:ascii="Book Antiqua" w:hAnsi="Book Antiqua"/>
          <w:b/>
          <w:sz w:val="18"/>
          <w:szCs w:val="18"/>
        </w:rPr>
        <w:t>–</w:t>
      </w:r>
      <w:r w:rsidR="00C11CAE" w:rsidRPr="002B1C07">
        <w:rPr>
          <w:rFonts w:ascii="Book Antiqua" w:hAnsi="Book Antiqua"/>
          <w:b/>
          <w:sz w:val="18"/>
          <w:szCs w:val="18"/>
        </w:rPr>
        <w:t xml:space="preserve"> 128</w:t>
      </w:r>
      <w:r w:rsidR="00930DA4" w:rsidRPr="002B1C07">
        <w:rPr>
          <w:rFonts w:ascii="Book Antiqua" w:hAnsi="Book Antiqua"/>
          <w:b/>
          <w:sz w:val="18"/>
          <w:szCs w:val="18"/>
        </w:rPr>
        <w:t xml:space="preserve"> </w:t>
      </w:r>
      <w:r w:rsidR="00805E19" w:rsidRPr="002B1C07">
        <w:rPr>
          <w:rFonts w:ascii="Book Antiqua" w:hAnsi="Book Antiqua"/>
          <w:b/>
          <w:sz w:val="18"/>
          <w:szCs w:val="18"/>
        </w:rPr>
        <w:t>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6"/>
        <w:gridCol w:w="1388"/>
        <w:gridCol w:w="1504"/>
        <w:gridCol w:w="1504"/>
        <w:gridCol w:w="1504"/>
        <w:gridCol w:w="1500"/>
      </w:tblGrid>
      <w:tr w:rsidR="002B1C07" w:rsidRPr="002B1C07" w14:paraId="66E868D1" w14:textId="77777777" w:rsidTr="0058754F">
        <w:tc>
          <w:tcPr>
            <w:tcW w:w="896" w:type="pct"/>
          </w:tcPr>
          <w:p w14:paraId="33C5574E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70" w:type="pct"/>
          </w:tcPr>
          <w:p w14:paraId="34B32374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763E3FE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E2E72B9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6F3E8D1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63769F4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9442EF9" w14:textId="77777777" w:rsidTr="0058754F">
        <w:tc>
          <w:tcPr>
            <w:tcW w:w="896" w:type="pct"/>
          </w:tcPr>
          <w:p w14:paraId="7D09F616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70" w:type="pct"/>
          </w:tcPr>
          <w:p w14:paraId="023293DF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695F7873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E9CB497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2CC8C30C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832" w:type="pct"/>
          </w:tcPr>
          <w:p w14:paraId="2CEF740F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22274912" w14:textId="77777777" w:rsidTr="0058754F">
        <w:tc>
          <w:tcPr>
            <w:tcW w:w="896" w:type="pct"/>
          </w:tcPr>
          <w:p w14:paraId="47CB0A41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70" w:type="pct"/>
          </w:tcPr>
          <w:p w14:paraId="53554CEF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0A754731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038D886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2FD76F96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832" w:type="pct"/>
          </w:tcPr>
          <w:p w14:paraId="76E09E56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40AE8173" w14:textId="77777777" w:rsidTr="0058754F">
        <w:tc>
          <w:tcPr>
            <w:tcW w:w="896" w:type="pct"/>
          </w:tcPr>
          <w:p w14:paraId="582B0CE2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70" w:type="pct"/>
          </w:tcPr>
          <w:p w14:paraId="069A0FAC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834" w:type="pct"/>
          </w:tcPr>
          <w:p w14:paraId="5F57FD98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DA88E54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6690BC0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16F4996C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2B1C07" w14:paraId="16C2E85D" w14:textId="77777777" w:rsidTr="0058754F">
        <w:tc>
          <w:tcPr>
            <w:tcW w:w="896" w:type="pct"/>
          </w:tcPr>
          <w:p w14:paraId="01A901FB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70" w:type="pct"/>
          </w:tcPr>
          <w:p w14:paraId="4BBDAE8F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834" w:type="pct"/>
          </w:tcPr>
          <w:p w14:paraId="46DE7C84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05BADB7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824368C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604D765E" w14:textId="77777777" w:rsidR="00283B30" w:rsidRPr="002B1C07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83B30" w:rsidRPr="002B1C07" w14:paraId="4870AB08" w14:textId="77777777" w:rsidTr="0034724F">
        <w:tc>
          <w:tcPr>
            <w:tcW w:w="5000" w:type="pct"/>
            <w:gridSpan w:val="6"/>
          </w:tcPr>
          <w:p w14:paraId="4E59070F" w14:textId="77777777" w:rsidR="00283B30" w:rsidRPr="002B1C07" w:rsidRDefault="00283B3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URDAY 8.00 A.M. – 10.00 A.M. PACC</w:t>
            </w:r>
          </w:p>
        </w:tc>
      </w:tr>
    </w:tbl>
    <w:p w14:paraId="255E30EB" w14:textId="77777777" w:rsidR="000A21DB" w:rsidRPr="002B1C07" w:rsidRDefault="000A21DB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9876723" w14:textId="77777777" w:rsidR="000A21DB" w:rsidRPr="002B1C07" w:rsidRDefault="000A21D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3"/>
        <w:gridCol w:w="994"/>
        <w:gridCol w:w="1648"/>
        <w:gridCol w:w="2270"/>
        <w:gridCol w:w="487"/>
        <w:gridCol w:w="745"/>
        <w:gridCol w:w="716"/>
        <w:gridCol w:w="1403"/>
      </w:tblGrid>
      <w:tr w:rsidR="002B1C07" w:rsidRPr="002B1C07" w14:paraId="154EF07E" w14:textId="77777777" w:rsidTr="00684ECD">
        <w:tc>
          <w:tcPr>
            <w:tcW w:w="418" w:type="pct"/>
          </w:tcPr>
          <w:p w14:paraId="4A8C734B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092FEC53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4" w:type="pct"/>
          </w:tcPr>
          <w:p w14:paraId="0E89EB18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9" w:type="pct"/>
          </w:tcPr>
          <w:p w14:paraId="5C0CC15F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063488E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3" w:type="pct"/>
          </w:tcPr>
          <w:p w14:paraId="2BE350C5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7" w:type="pct"/>
          </w:tcPr>
          <w:p w14:paraId="4A9E5FAC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8" w:type="pct"/>
          </w:tcPr>
          <w:p w14:paraId="38C9159D" w14:textId="77777777" w:rsidR="000A21DB" w:rsidRPr="002B1C07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4A779ED" w14:textId="77777777" w:rsidTr="00684ECD">
        <w:tc>
          <w:tcPr>
            <w:tcW w:w="418" w:type="pct"/>
          </w:tcPr>
          <w:p w14:paraId="106CDE0E" w14:textId="77777777" w:rsidR="000A21DB" w:rsidRPr="002B1C07" w:rsidRDefault="003472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551" w:type="pct"/>
            <w:vAlign w:val="center"/>
          </w:tcPr>
          <w:p w14:paraId="3B8F6F1E" w14:textId="77777777" w:rsidR="000A21DB" w:rsidRPr="002B1C07" w:rsidRDefault="003472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1101</w:t>
            </w:r>
          </w:p>
        </w:tc>
        <w:tc>
          <w:tcPr>
            <w:tcW w:w="914" w:type="pct"/>
            <w:vAlign w:val="center"/>
          </w:tcPr>
          <w:p w14:paraId="08A695F0" w14:textId="77777777" w:rsidR="000A21DB" w:rsidRPr="002B1C07" w:rsidRDefault="000A21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Transport and Logistics Management</w:t>
            </w:r>
          </w:p>
        </w:tc>
        <w:tc>
          <w:tcPr>
            <w:tcW w:w="1259" w:type="pct"/>
            <w:vAlign w:val="center"/>
          </w:tcPr>
          <w:p w14:paraId="79D2C8F6" w14:textId="77777777" w:rsidR="000E23B7" w:rsidRPr="002B1C07" w:rsidRDefault="00FE1D1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onny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agend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26748F16" w14:textId="77777777" w:rsidR="000E23B7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Nyakaisiki </w:t>
            </w:r>
            <w:r w:rsidR="008547D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atri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e/</w:t>
            </w:r>
          </w:p>
          <w:p w14:paraId="60A2136F" w14:textId="77777777" w:rsidR="000E23B7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ydia Nakubulwa/</w:t>
            </w:r>
          </w:p>
          <w:p w14:paraId="44D07E5D" w14:textId="77777777" w:rsidR="00EB1BCE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asumba Esther.</w:t>
            </w:r>
          </w:p>
        </w:tc>
        <w:tc>
          <w:tcPr>
            <w:tcW w:w="270" w:type="pct"/>
            <w:vAlign w:val="center"/>
          </w:tcPr>
          <w:p w14:paraId="0D8C84FD" w14:textId="77777777" w:rsidR="000A21DB" w:rsidRPr="002B1C07" w:rsidRDefault="000A21D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62D69129" w14:textId="77777777" w:rsidR="000A21DB" w:rsidRPr="002B1C07" w:rsidRDefault="000A21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5C8BB506" w14:textId="77777777" w:rsidR="000A21DB" w:rsidRPr="002B1C07" w:rsidRDefault="000A21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8" w:type="pct"/>
          </w:tcPr>
          <w:p w14:paraId="76AC8CEE" w14:textId="77777777" w:rsidR="000A21DB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2B1C07" w14:paraId="30DF95FF" w14:textId="77777777" w:rsidTr="00684ECD">
        <w:tc>
          <w:tcPr>
            <w:tcW w:w="418" w:type="pct"/>
          </w:tcPr>
          <w:p w14:paraId="37FD4F7E" w14:textId="77777777" w:rsidR="004B3062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51" w:type="pct"/>
            <w:vAlign w:val="center"/>
          </w:tcPr>
          <w:p w14:paraId="0BDF58D0" w14:textId="77777777" w:rsidR="004B3062" w:rsidRPr="002B1C07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6</w:t>
            </w:r>
          </w:p>
        </w:tc>
        <w:tc>
          <w:tcPr>
            <w:tcW w:w="914" w:type="pct"/>
            <w:vAlign w:val="center"/>
          </w:tcPr>
          <w:p w14:paraId="125ED458" w14:textId="77777777" w:rsidR="004B3062" w:rsidRPr="002B1C07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Administration</w:t>
            </w:r>
          </w:p>
        </w:tc>
        <w:tc>
          <w:tcPr>
            <w:tcW w:w="1259" w:type="pct"/>
            <w:vAlign w:val="center"/>
          </w:tcPr>
          <w:p w14:paraId="5B04F0F6" w14:textId="77777777" w:rsidR="004B3062" w:rsidRPr="002B1C07" w:rsidRDefault="00FE1D1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ayeng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oseph/</w:t>
            </w:r>
          </w:p>
          <w:p w14:paraId="679CE1A9" w14:textId="77777777" w:rsidR="006E3054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wami Ruth</w:t>
            </w:r>
          </w:p>
        </w:tc>
        <w:tc>
          <w:tcPr>
            <w:tcW w:w="270" w:type="pct"/>
            <w:vAlign w:val="center"/>
          </w:tcPr>
          <w:p w14:paraId="0889F780" w14:textId="77777777" w:rsidR="004B3062" w:rsidRPr="002B1C07" w:rsidRDefault="004B306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2FE89A94" w14:textId="77777777" w:rsidR="004B3062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097EF8A2" w14:textId="77777777" w:rsidR="004B3062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8" w:type="pct"/>
          </w:tcPr>
          <w:p w14:paraId="671522A9" w14:textId="77777777" w:rsidR="004B3062" w:rsidRPr="002B1C07" w:rsidRDefault="004B3062" w:rsidP="001A6D86"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2B1C07" w14:paraId="744756A0" w14:textId="77777777" w:rsidTr="00684ECD">
        <w:tc>
          <w:tcPr>
            <w:tcW w:w="418" w:type="pct"/>
          </w:tcPr>
          <w:p w14:paraId="0C8A20FF" w14:textId="77777777" w:rsidR="004B3062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1" w:type="pct"/>
            <w:vAlign w:val="center"/>
          </w:tcPr>
          <w:p w14:paraId="2A208372" w14:textId="77777777" w:rsidR="004B3062" w:rsidRPr="002B1C07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1103</w:t>
            </w:r>
          </w:p>
        </w:tc>
        <w:tc>
          <w:tcPr>
            <w:tcW w:w="914" w:type="pct"/>
            <w:vAlign w:val="center"/>
          </w:tcPr>
          <w:p w14:paraId="3C5F77B8" w14:textId="77777777" w:rsidR="004B3062" w:rsidRPr="002B1C07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ccounting</w:t>
            </w:r>
          </w:p>
        </w:tc>
        <w:tc>
          <w:tcPr>
            <w:tcW w:w="1259" w:type="pct"/>
            <w:vAlign w:val="center"/>
          </w:tcPr>
          <w:p w14:paraId="35809660" w14:textId="77777777" w:rsidR="004B3062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issah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72078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Verous</w:t>
            </w:r>
            <w:proofErr w:type="spellEnd"/>
            <w:r w:rsidR="0072078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Ongom Der</w:t>
            </w:r>
            <w:r w:rsidR="00FB5C1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ck</w:t>
            </w:r>
          </w:p>
        </w:tc>
        <w:tc>
          <w:tcPr>
            <w:tcW w:w="270" w:type="pct"/>
            <w:vAlign w:val="center"/>
          </w:tcPr>
          <w:p w14:paraId="2115B41F" w14:textId="77777777" w:rsidR="004B3062" w:rsidRPr="002B1C07" w:rsidRDefault="004B306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58ABDB88" w14:textId="77777777" w:rsidR="004B3062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5411DB2E" w14:textId="77777777" w:rsidR="004B3062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8" w:type="pct"/>
          </w:tcPr>
          <w:p w14:paraId="4C124755" w14:textId="77777777" w:rsidR="004B3062" w:rsidRPr="002B1C07" w:rsidRDefault="004B3062" w:rsidP="001A6D86"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2B1C07" w14:paraId="22082F50" w14:textId="77777777" w:rsidTr="00684ECD">
        <w:tc>
          <w:tcPr>
            <w:tcW w:w="418" w:type="pct"/>
          </w:tcPr>
          <w:p w14:paraId="6FD334A7" w14:textId="77777777" w:rsidR="004B3062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51" w:type="pct"/>
            <w:vAlign w:val="center"/>
          </w:tcPr>
          <w:p w14:paraId="1497E6AD" w14:textId="77777777" w:rsidR="004B3062" w:rsidRPr="002B1C07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01</w:t>
            </w:r>
          </w:p>
        </w:tc>
        <w:tc>
          <w:tcPr>
            <w:tcW w:w="914" w:type="pct"/>
            <w:vAlign w:val="center"/>
          </w:tcPr>
          <w:p w14:paraId="22794601" w14:textId="77777777" w:rsidR="004B3062" w:rsidRPr="002B1C07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and Communication Technology</w:t>
            </w:r>
          </w:p>
        </w:tc>
        <w:tc>
          <w:tcPr>
            <w:tcW w:w="1259" w:type="pct"/>
            <w:vAlign w:val="center"/>
          </w:tcPr>
          <w:p w14:paraId="217F4EF6" w14:textId="77777777" w:rsidR="00016917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Charles Olupot/ </w:t>
            </w:r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mah Brenda </w:t>
            </w:r>
            <w:proofErr w:type="spellStart"/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opia</w:t>
            </w:r>
            <w:proofErr w:type="spellEnd"/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3377E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="003377E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="003377E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aluwooza </w:t>
            </w:r>
            <w:proofErr w:type="spellStart"/>
            <w:r w:rsidR="003377E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uqquaiya</w:t>
            </w:r>
            <w:proofErr w:type="spellEnd"/>
          </w:p>
        </w:tc>
        <w:tc>
          <w:tcPr>
            <w:tcW w:w="270" w:type="pct"/>
            <w:vAlign w:val="center"/>
          </w:tcPr>
          <w:p w14:paraId="2C04E87E" w14:textId="77777777" w:rsidR="004B3062" w:rsidRPr="002B1C07" w:rsidRDefault="004B306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3" w:type="pct"/>
          </w:tcPr>
          <w:p w14:paraId="5357FB4B" w14:textId="77777777" w:rsidR="004B3062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7" w:type="pct"/>
          </w:tcPr>
          <w:p w14:paraId="71505E0F" w14:textId="77777777" w:rsidR="004B3062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8" w:type="pct"/>
          </w:tcPr>
          <w:p w14:paraId="33356248" w14:textId="77777777" w:rsidR="004B3062" w:rsidRPr="002B1C07" w:rsidRDefault="004B3062" w:rsidP="001A6D86"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4B3062" w:rsidRPr="002B1C07" w14:paraId="025BE322" w14:textId="77777777" w:rsidTr="00684ECD">
        <w:tc>
          <w:tcPr>
            <w:tcW w:w="418" w:type="pct"/>
          </w:tcPr>
          <w:p w14:paraId="2F0BCAA8" w14:textId="77777777" w:rsidR="004B3062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  <w:vAlign w:val="center"/>
          </w:tcPr>
          <w:p w14:paraId="726A6A84" w14:textId="77777777" w:rsidR="004B3062" w:rsidRPr="002B1C07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1105</w:t>
            </w:r>
          </w:p>
        </w:tc>
        <w:tc>
          <w:tcPr>
            <w:tcW w:w="914" w:type="pct"/>
            <w:vAlign w:val="center"/>
          </w:tcPr>
          <w:p w14:paraId="778541D6" w14:textId="77777777" w:rsidR="004B3062" w:rsidRPr="002B1C07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259" w:type="pct"/>
            <w:vAlign w:val="center"/>
          </w:tcPr>
          <w:p w14:paraId="4E3BA08F" w14:textId="77777777" w:rsidR="004B3062" w:rsidRPr="002B1C07" w:rsidRDefault="00FE1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insiima Adah/</w:t>
            </w:r>
            <w:r w:rsidR="00942F9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isembo Jamil</w:t>
            </w:r>
          </w:p>
          <w:p w14:paraId="608B647D" w14:textId="77777777" w:rsidR="00232F1C" w:rsidRPr="002B1C07" w:rsidRDefault="00232F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E9B07BE" w14:textId="77777777" w:rsidR="004B3062" w:rsidRPr="002B1C07" w:rsidRDefault="004B306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7C84F948" w14:textId="77777777" w:rsidR="004B3062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7" w:type="pct"/>
          </w:tcPr>
          <w:p w14:paraId="145C49A0" w14:textId="77777777" w:rsidR="004B3062" w:rsidRPr="002B1C07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78" w:type="pct"/>
          </w:tcPr>
          <w:p w14:paraId="33814C61" w14:textId="77777777" w:rsidR="004B3062" w:rsidRPr="002B1C07" w:rsidRDefault="004B3062" w:rsidP="001A6D86"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</w:tbl>
    <w:p w14:paraId="1A25442E" w14:textId="77777777" w:rsidR="000A21DB" w:rsidRPr="002B1C07" w:rsidRDefault="000A21D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2B54E5D" w14:textId="77777777" w:rsidR="00B3546A" w:rsidRPr="002B1C07" w:rsidRDefault="00B3546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08C125D" w14:textId="77777777" w:rsidR="00E26DE7" w:rsidRPr="002B1C07" w:rsidRDefault="00E26D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TRANSPORT AND LOGIS</w:t>
      </w:r>
      <w:r w:rsidR="00F552D8" w:rsidRPr="002B1C07">
        <w:rPr>
          <w:rFonts w:ascii="Book Antiqua" w:hAnsi="Book Antiqua"/>
          <w:b/>
          <w:sz w:val="18"/>
          <w:szCs w:val="18"/>
        </w:rPr>
        <w:t xml:space="preserve">TICS MANAGEMENT – YEAR TWO </w:t>
      </w:r>
      <w:r w:rsidR="004E2409" w:rsidRPr="002B1C07">
        <w:rPr>
          <w:rFonts w:ascii="Book Antiqua" w:hAnsi="Book Antiqua"/>
          <w:b/>
          <w:sz w:val="18"/>
          <w:szCs w:val="18"/>
        </w:rPr>
        <w:t>- 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6"/>
        <w:gridCol w:w="1388"/>
        <w:gridCol w:w="1504"/>
        <w:gridCol w:w="1504"/>
        <w:gridCol w:w="1504"/>
        <w:gridCol w:w="1500"/>
      </w:tblGrid>
      <w:tr w:rsidR="002B1C07" w:rsidRPr="002B1C07" w14:paraId="4D5A9624" w14:textId="77777777" w:rsidTr="00497D3D">
        <w:tc>
          <w:tcPr>
            <w:tcW w:w="896" w:type="pct"/>
          </w:tcPr>
          <w:p w14:paraId="38A945B0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70" w:type="pct"/>
          </w:tcPr>
          <w:p w14:paraId="50E34ADA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ABB65D6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23E9803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65A79B0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7FB4389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B2EBD94" w14:textId="77777777" w:rsidTr="00497D3D">
        <w:tc>
          <w:tcPr>
            <w:tcW w:w="896" w:type="pct"/>
          </w:tcPr>
          <w:p w14:paraId="273EC5D6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70" w:type="pct"/>
          </w:tcPr>
          <w:p w14:paraId="2E3865A8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834" w:type="pct"/>
          </w:tcPr>
          <w:p w14:paraId="44A09960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6028CC51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834" w:type="pct"/>
          </w:tcPr>
          <w:p w14:paraId="18333477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832" w:type="pct"/>
          </w:tcPr>
          <w:p w14:paraId="7F70886D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</w:tr>
      <w:tr w:rsidR="002B1C07" w:rsidRPr="002B1C07" w14:paraId="275BA6B4" w14:textId="77777777" w:rsidTr="00497D3D">
        <w:tc>
          <w:tcPr>
            <w:tcW w:w="896" w:type="pct"/>
          </w:tcPr>
          <w:p w14:paraId="6B2B9388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70" w:type="pct"/>
          </w:tcPr>
          <w:p w14:paraId="01C7AE2A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834" w:type="pct"/>
          </w:tcPr>
          <w:p w14:paraId="64712825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641DF7B2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834" w:type="pct"/>
          </w:tcPr>
          <w:p w14:paraId="6CB459DA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832" w:type="pct"/>
          </w:tcPr>
          <w:p w14:paraId="5DE7F981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</w:tr>
      <w:tr w:rsidR="002B1C07" w:rsidRPr="002B1C07" w14:paraId="38F05A58" w14:textId="77777777" w:rsidTr="00497D3D">
        <w:tc>
          <w:tcPr>
            <w:tcW w:w="896" w:type="pct"/>
          </w:tcPr>
          <w:p w14:paraId="0216FCE5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70" w:type="pct"/>
          </w:tcPr>
          <w:p w14:paraId="46F084D4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  <w:tc>
          <w:tcPr>
            <w:tcW w:w="834" w:type="pct"/>
          </w:tcPr>
          <w:p w14:paraId="1424963B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834" w:type="pct"/>
          </w:tcPr>
          <w:p w14:paraId="5AA41E6A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652F9F33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  <w:tc>
          <w:tcPr>
            <w:tcW w:w="832" w:type="pct"/>
          </w:tcPr>
          <w:p w14:paraId="6EFB476F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</w:tr>
      <w:tr w:rsidR="00E3329B" w:rsidRPr="002B1C07" w14:paraId="129F5510" w14:textId="77777777" w:rsidTr="00497D3D">
        <w:tc>
          <w:tcPr>
            <w:tcW w:w="896" w:type="pct"/>
          </w:tcPr>
          <w:p w14:paraId="77C6C6E5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70" w:type="pct"/>
          </w:tcPr>
          <w:p w14:paraId="1FC932BC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  <w:tc>
          <w:tcPr>
            <w:tcW w:w="834" w:type="pct"/>
          </w:tcPr>
          <w:p w14:paraId="04AC0D60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834" w:type="pct"/>
          </w:tcPr>
          <w:p w14:paraId="5789BC65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5A0D4216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  <w:tc>
          <w:tcPr>
            <w:tcW w:w="832" w:type="pct"/>
          </w:tcPr>
          <w:p w14:paraId="49AD2633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</w:tr>
    </w:tbl>
    <w:p w14:paraId="058EF4D3" w14:textId="77777777" w:rsidR="00E26DE7" w:rsidRPr="002B1C07" w:rsidRDefault="00E26DE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852E3FF" w14:textId="77777777" w:rsidR="00E26DE7" w:rsidRPr="002B1C07" w:rsidRDefault="00E26D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994"/>
        <w:gridCol w:w="1595"/>
        <w:gridCol w:w="2207"/>
        <w:gridCol w:w="487"/>
        <w:gridCol w:w="801"/>
        <w:gridCol w:w="745"/>
        <w:gridCol w:w="1405"/>
      </w:tblGrid>
      <w:tr w:rsidR="002B1C07" w:rsidRPr="002B1C07" w14:paraId="73A2D2CC" w14:textId="77777777" w:rsidTr="00E3329B">
        <w:tc>
          <w:tcPr>
            <w:tcW w:w="434" w:type="pct"/>
          </w:tcPr>
          <w:p w14:paraId="7F0180F4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77BD103E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85" w:type="pct"/>
          </w:tcPr>
          <w:p w14:paraId="2B250140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24" w:type="pct"/>
          </w:tcPr>
          <w:p w14:paraId="45ADCF4A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37F617F5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701F62E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214E3D4C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9" w:type="pct"/>
          </w:tcPr>
          <w:p w14:paraId="51924661" w14:textId="77777777" w:rsidR="00E26DE7" w:rsidRPr="002B1C07" w:rsidRDefault="00E26D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27FBC36" w14:textId="77777777" w:rsidTr="00E3329B">
        <w:tc>
          <w:tcPr>
            <w:tcW w:w="434" w:type="pct"/>
          </w:tcPr>
          <w:p w14:paraId="487DDAF6" w14:textId="77777777" w:rsidR="00E26DE7" w:rsidRPr="002B1C07" w:rsidRDefault="00F552D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  <w:tc>
          <w:tcPr>
            <w:tcW w:w="551" w:type="pct"/>
            <w:vAlign w:val="center"/>
          </w:tcPr>
          <w:p w14:paraId="1F45FD24" w14:textId="77777777" w:rsidR="00E26DE7" w:rsidRPr="002B1C07" w:rsidRDefault="00F552D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2101</w:t>
            </w:r>
          </w:p>
        </w:tc>
        <w:tc>
          <w:tcPr>
            <w:tcW w:w="885" w:type="pct"/>
            <w:vAlign w:val="center"/>
          </w:tcPr>
          <w:p w14:paraId="5B0D0586" w14:textId="77777777" w:rsidR="00E26DE7" w:rsidRPr="002B1C07" w:rsidRDefault="00F552D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Urban Transport Management </w:t>
            </w:r>
          </w:p>
        </w:tc>
        <w:tc>
          <w:tcPr>
            <w:tcW w:w="1224" w:type="pct"/>
            <w:vAlign w:val="center"/>
          </w:tcPr>
          <w:p w14:paraId="1D99CF68" w14:textId="77777777" w:rsidR="000E23B7" w:rsidRPr="002B1C07" w:rsidRDefault="00326B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biir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Nantongo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zimb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sabella/</w:t>
            </w:r>
          </w:p>
          <w:p w14:paraId="30B68793" w14:textId="77777777" w:rsidR="000E23B7" w:rsidRPr="002B1C07" w:rsidRDefault="00326B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ali Herbert/</w:t>
            </w:r>
          </w:p>
          <w:p w14:paraId="657BCE1E" w14:textId="77777777" w:rsidR="00E26DE7" w:rsidRPr="002B1C07" w:rsidRDefault="00326B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yal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nthony/</w:t>
            </w:r>
          </w:p>
        </w:tc>
        <w:tc>
          <w:tcPr>
            <w:tcW w:w="270" w:type="pct"/>
            <w:vAlign w:val="center"/>
          </w:tcPr>
          <w:p w14:paraId="599F4C2F" w14:textId="77777777" w:rsidR="00E26DE7" w:rsidRPr="002B1C07" w:rsidRDefault="00E26DE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F3A8782" w14:textId="77777777" w:rsidR="00E26DE7" w:rsidRPr="002B1C07" w:rsidRDefault="00E26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3" w:type="pct"/>
          </w:tcPr>
          <w:p w14:paraId="136D574D" w14:textId="77777777" w:rsidR="00E26DE7" w:rsidRPr="002B1C07" w:rsidRDefault="00E26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9" w:type="pct"/>
          </w:tcPr>
          <w:p w14:paraId="64BAECFA" w14:textId="77777777" w:rsidR="00E26DE7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ALUSANSA</w:t>
            </w:r>
          </w:p>
          <w:p w14:paraId="72222203" w14:textId="77777777" w:rsidR="002F41E9" w:rsidRPr="002B1C07" w:rsidRDefault="002F41E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0E80C393" w14:textId="77777777" w:rsidTr="00E3329B">
        <w:tc>
          <w:tcPr>
            <w:tcW w:w="434" w:type="pct"/>
          </w:tcPr>
          <w:p w14:paraId="1964257B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  <w:tc>
          <w:tcPr>
            <w:tcW w:w="551" w:type="pct"/>
            <w:vAlign w:val="center"/>
          </w:tcPr>
          <w:p w14:paraId="31FEAC90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2102</w:t>
            </w:r>
          </w:p>
        </w:tc>
        <w:tc>
          <w:tcPr>
            <w:tcW w:w="885" w:type="pct"/>
            <w:vAlign w:val="center"/>
          </w:tcPr>
          <w:p w14:paraId="122ED1BA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ogistics Information Systems</w:t>
            </w:r>
          </w:p>
        </w:tc>
        <w:tc>
          <w:tcPr>
            <w:tcW w:w="1224" w:type="pct"/>
            <w:vAlign w:val="center"/>
          </w:tcPr>
          <w:p w14:paraId="29309600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uqquaiy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Naluwooza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onny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genda</w:t>
            </w:r>
            <w:proofErr w:type="spellEnd"/>
          </w:p>
        </w:tc>
        <w:tc>
          <w:tcPr>
            <w:tcW w:w="270" w:type="pct"/>
            <w:vAlign w:val="center"/>
          </w:tcPr>
          <w:p w14:paraId="47F75823" w14:textId="77777777" w:rsidR="00E3329B" w:rsidRPr="002B1C07" w:rsidRDefault="00E3329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6FD2442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3" w:type="pct"/>
          </w:tcPr>
          <w:p w14:paraId="6864E73E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9" w:type="pct"/>
          </w:tcPr>
          <w:p w14:paraId="02082BB1" w14:textId="77777777" w:rsidR="00E3329B" w:rsidRPr="002B1C07" w:rsidRDefault="00E3329B" w:rsidP="001A6D86">
            <w:r w:rsidRPr="002B1C07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2B1C07" w:rsidRPr="002B1C07" w14:paraId="53716AD9" w14:textId="77777777" w:rsidTr="00E3329B">
        <w:tc>
          <w:tcPr>
            <w:tcW w:w="434" w:type="pct"/>
          </w:tcPr>
          <w:p w14:paraId="7CDBA090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551" w:type="pct"/>
            <w:vAlign w:val="center"/>
          </w:tcPr>
          <w:p w14:paraId="10ABB412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7</w:t>
            </w:r>
          </w:p>
        </w:tc>
        <w:tc>
          <w:tcPr>
            <w:tcW w:w="885" w:type="pct"/>
            <w:vAlign w:val="center"/>
          </w:tcPr>
          <w:p w14:paraId="2627BE7A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Transport Economics and Finances </w:t>
            </w:r>
          </w:p>
        </w:tc>
        <w:tc>
          <w:tcPr>
            <w:tcW w:w="1224" w:type="pct"/>
            <w:vAlign w:val="center"/>
          </w:tcPr>
          <w:p w14:paraId="5DC3210A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icah Abigaba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Shamim Kirabo</w:t>
            </w:r>
          </w:p>
        </w:tc>
        <w:tc>
          <w:tcPr>
            <w:tcW w:w="270" w:type="pct"/>
            <w:vAlign w:val="center"/>
          </w:tcPr>
          <w:p w14:paraId="21D76ADB" w14:textId="77777777" w:rsidR="00E3329B" w:rsidRPr="002B1C07" w:rsidRDefault="00E3329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02B0E73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6ED64923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79" w:type="pct"/>
          </w:tcPr>
          <w:p w14:paraId="2DC0AB1E" w14:textId="77777777" w:rsidR="00E3329B" w:rsidRPr="002B1C07" w:rsidRDefault="00E3329B" w:rsidP="001A6D86">
            <w:r w:rsidRPr="002B1C07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2B1C07" w:rsidRPr="002B1C07" w14:paraId="4B376472" w14:textId="77777777" w:rsidTr="00E3329B">
        <w:tc>
          <w:tcPr>
            <w:tcW w:w="434" w:type="pct"/>
          </w:tcPr>
          <w:p w14:paraId="411CF594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551" w:type="pct"/>
            <w:vAlign w:val="center"/>
          </w:tcPr>
          <w:p w14:paraId="0F05F414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2103</w:t>
            </w:r>
          </w:p>
        </w:tc>
        <w:tc>
          <w:tcPr>
            <w:tcW w:w="885" w:type="pct"/>
            <w:vAlign w:val="center"/>
          </w:tcPr>
          <w:p w14:paraId="7271576A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Transport Marketing </w:t>
            </w:r>
          </w:p>
        </w:tc>
        <w:tc>
          <w:tcPr>
            <w:tcW w:w="1224" w:type="pct"/>
            <w:vAlign w:val="center"/>
          </w:tcPr>
          <w:p w14:paraId="01336789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gaba Martin /</w:t>
            </w:r>
          </w:p>
          <w:p w14:paraId="2C17A725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ubang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Edward/</w:t>
            </w:r>
          </w:p>
          <w:p w14:paraId="22740F03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ondo Med</w:t>
            </w:r>
          </w:p>
        </w:tc>
        <w:tc>
          <w:tcPr>
            <w:tcW w:w="270" w:type="pct"/>
            <w:vAlign w:val="center"/>
          </w:tcPr>
          <w:p w14:paraId="59709987" w14:textId="77777777" w:rsidR="00E3329B" w:rsidRPr="002B1C07" w:rsidRDefault="00E3329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FBEB169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3" w:type="pct"/>
          </w:tcPr>
          <w:p w14:paraId="61A8F7BD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9" w:type="pct"/>
          </w:tcPr>
          <w:p w14:paraId="2A34EB66" w14:textId="77777777" w:rsidR="00E3329B" w:rsidRPr="002B1C07" w:rsidRDefault="00E3329B" w:rsidP="001A6D86">
            <w:r w:rsidRPr="002B1C07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E3329B" w:rsidRPr="002B1C07" w14:paraId="16E91591" w14:textId="77777777" w:rsidTr="00E3329B">
        <w:tc>
          <w:tcPr>
            <w:tcW w:w="434" w:type="pct"/>
          </w:tcPr>
          <w:p w14:paraId="271552B1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51" w:type="pct"/>
            <w:vAlign w:val="center"/>
          </w:tcPr>
          <w:p w14:paraId="78120BA4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BG2101</w:t>
            </w:r>
          </w:p>
        </w:tc>
        <w:tc>
          <w:tcPr>
            <w:tcW w:w="885" w:type="pct"/>
            <w:vAlign w:val="center"/>
          </w:tcPr>
          <w:p w14:paraId="67558D62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224" w:type="pct"/>
            <w:vAlign w:val="center"/>
          </w:tcPr>
          <w:p w14:paraId="581DDDB7" w14:textId="77777777" w:rsidR="00E3329B" w:rsidRPr="002B1C07" w:rsidRDefault="00E3329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ebisigw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Warre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k</w:t>
            </w:r>
            <w:r w:rsidR="00CB74E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t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Primrose</w:t>
            </w:r>
          </w:p>
        </w:tc>
        <w:tc>
          <w:tcPr>
            <w:tcW w:w="270" w:type="pct"/>
            <w:vAlign w:val="center"/>
          </w:tcPr>
          <w:p w14:paraId="0CCF8BA7" w14:textId="77777777" w:rsidR="00E3329B" w:rsidRPr="002B1C07" w:rsidRDefault="00E3329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12D34CD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0E4F599E" w14:textId="77777777" w:rsidR="00E3329B" w:rsidRPr="002B1C07" w:rsidRDefault="00E332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79" w:type="pct"/>
          </w:tcPr>
          <w:p w14:paraId="152DBE45" w14:textId="77777777" w:rsidR="00E3329B" w:rsidRPr="002B1C07" w:rsidRDefault="00E3329B" w:rsidP="001A6D86">
            <w:r w:rsidRPr="002B1C07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</w:tbl>
    <w:p w14:paraId="06ED0D82" w14:textId="77777777" w:rsidR="00E26DE7" w:rsidRPr="002B1C07" w:rsidRDefault="00E26D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F2BDFAF" w14:textId="77777777" w:rsidR="00E26DE7" w:rsidRPr="002B1C07" w:rsidRDefault="00E26D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13123E6" w14:textId="77777777" w:rsidR="004C6C52" w:rsidRPr="002B1C07" w:rsidRDefault="004C6C5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3B1AE7" w14:textId="77777777" w:rsidR="0034724F" w:rsidRPr="002B1C07" w:rsidRDefault="003472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783DC6C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TRANSPORT AND LOGISTICS MANAGEMENT – YEAR THREE </w:t>
      </w:r>
      <w:r w:rsidR="00A24124" w:rsidRPr="002B1C07">
        <w:rPr>
          <w:rFonts w:ascii="Book Antiqua" w:hAnsi="Book Antiqua"/>
          <w:b/>
          <w:sz w:val="18"/>
          <w:szCs w:val="18"/>
        </w:rPr>
        <w:t>(221)</w:t>
      </w:r>
    </w:p>
    <w:tbl>
      <w:tblPr>
        <w:tblStyle w:val="TableGrid13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4D4565E6" w14:textId="77777777" w:rsidTr="002F2342">
        <w:tc>
          <w:tcPr>
            <w:tcW w:w="833" w:type="pct"/>
          </w:tcPr>
          <w:p w14:paraId="58ABE02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54C3AFA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236984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37D746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EE7505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B01C09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88A65C4" w14:textId="77777777" w:rsidTr="002F2342">
        <w:tc>
          <w:tcPr>
            <w:tcW w:w="833" w:type="pct"/>
          </w:tcPr>
          <w:p w14:paraId="7A62FF9E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42F55326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TO</w:t>
            </w:r>
          </w:p>
        </w:tc>
        <w:tc>
          <w:tcPr>
            <w:tcW w:w="834" w:type="pct"/>
          </w:tcPr>
          <w:p w14:paraId="5883B14B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I&amp;F</w:t>
            </w:r>
          </w:p>
        </w:tc>
        <w:tc>
          <w:tcPr>
            <w:tcW w:w="834" w:type="pct"/>
          </w:tcPr>
          <w:p w14:paraId="4F3577F1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P&amp;A</w:t>
            </w:r>
          </w:p>
        </w:tc>
        <w:tc>
          <w:tcPr>
            <w:tcW w:w="834" w:type="pct"/>
          </w:tcPr>
          <w:p w14:paraId="51472F64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32F1FD2D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I&amp;F</w:t>
            </w:r>
          </w:p>
        </w:tc>
      </w:tr>
      <w:tr w:rsidR="002B1C07" w:rsidRPr="002B1C07" w14:paraId="4959FCF8" w14:textId="77777777" w:rsidTr="002F2342">
        <w:tc>
          <w:tcPr>
            <w:tcW w:w="833" w:type="pct"/>
          </w:tcPr>
          <w:p w14:paraId="406ECF71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76190793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TO</w:t>
            </w:r>
          </w:p>
        </w:tc>
        <w:tc>
          <w:tcPr>
            <w:tcW w:w="834" w:type="pct"/>
          </w:tcPr>
          <w:p w14:paraId="39449753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I&amp;F</w:t>
            </w:r>
          </w:p>
        </w:tc>
        <w:tc>
          <w:tcPr>
            <w:tcW w:w="834" w:type="pct"/>
          </w:tcPr>
          <w:p w14:paraId="176E2DFC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P&amp;A</w:t>
            </w:r>
          </w:p>
        </w:tc>
        <w:tc>
          <w:tcPr>
            <w:tcW w:w="834" w:type="pct"/>
          </w:tcPr>
          <w:p w14:paraId="78E6E66C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4D22C12F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I&amp;F</w:t>
            </w:r>
          </w:p>
        </w:tc>
      </w:tr>
      <w:tr w:rsidR="002B1C07" w:rsidRPr="002B1C07" w14:paraId="40779728" w14:textId="77777777" w:rsidTr="002F2342">
        <w:tc>
          <w:tcPr>
            <w:tcW w:w="833" w:type="pct"/>
          </w:tcPr>
          <w:p w14:paraId="1C4A8838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725882D0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&amp;DM</w:t>
            </w:r>
          </w:p>
        </w:tc>
        <w:tc>
          <w:tcPr>
            <w:tcW w:w="834" w:type="pct"/>
          </w:tcPr>
          <w:p w14:paraId="489F67CA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265D7E89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TO</w:t>
            </w:r>
          </w:p>
        </w:tc>
        <w:tc>
          <w:tcPr>
            <w:tcW w:w="834" w:type="pct"/>
          </w:tcPr>
          <w:p w14:paraId="6BCC128D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0EF0A1B0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5C2CF0" w:rsidRPr="002B1C07" w14:paraId="1BD2872F" w14:textId="77777777" w:rsidTr="002F2342">
        <w:tc>
          <w:tcPr>
            <w:tcW w:w="833" w:type="pct"/>
          </w:tcPr>
          <w:p w14:paraId="46EEB88A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4F2A6C42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&amp;DM</w:t>
            </w:r>
          </w:p>
        </w:tc>
        <w:tc>
          <w:tcPr>
            <w:tcW w:w="834" w:type="pct"/>
          </w:tcPr>
          <w:p w14:paraId="29880FEC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&amp;DM</w:t>
            </w:r>
          </w:p>
        </w:tc>
        <w:tc>
          <w:tcPr>
            <w:tcW w:w="834" w:type="pct"/>
          </w:tcPr>
          <w:p w14:paraId="63D79272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TO</w:t>
            </w:r>
          </w:p>
        </w:tc>
        <w:tc>
          <w:tcPr>
            <w:tcW w:w="834" w:type="pct"/>
          </w:tcPr>
          <w:p w14:paraId="601A04B7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6133D07F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698D0E4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F92AB38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3"/>
        <w:tblW w:w="5000" w:type="pct"/>
        <w:tblLook w:val="04A0" w:firstRow="1" w:lastRow="0" w:firstColumn="1" w:lastColumn="0" w:noHBand="0" w:noVBand="1"/>
      </w:tblPr>
      <w:tblGrid>
        <w:gridCol w:w="901"/>
        <w:gridCol w:w="967"/>
        <w:gridCol w:w="1671"/>
        <w:gridCol w:w="2200"/>
        <w:gridCol w:w="487"/>
        <w:gridCol w:w="707"/>
        <w:gridCol w:w="716"/>
        <w:gridCol w:w="1367"/>
      </w:tblGrid>
      <w:tr w:rsidR="002B1C07" w:rsidRPr="002B1C07" w14:paraId="73E1258D" w14:textId="77777777" w:rsidTr="007C345B">
        <w:tc>
          <w:tcPr>
            <w:tcW w:w="500" w:type="pct"/>
          </w:tcPr>
          <w:p w14:paraId="18BF6ED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6" w:type="pct"/>
          </w:tcPr>
          <w:p w14:paraId="030D073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7" w:type="pct"/>
          </w:tcPr>
          <w:p w14:paraId="25DB07F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20" w:type="pct"/>
          </w:tcPr>
          <w:p w14:paraId="5ECDB55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14B3ED2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2" w:type="pct"/>
          </w:tcPr>
          <w:p w14:paraId="559DE3B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7" w:type="pct"/>
          </w:tcPr>
          <w:p w14:paraId="253672B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0" w:type="pct"/>
          </w:tcPr>
          <w:p w14:paraId="34DBEB5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616BBEA" w14:textId="77777777" w:rsidTr="007C345B">
        <w:tc>
          <w:tcPr>
            <w:tcW w:w="500" w:type="pct"/>
          </w:tcPr>
          <w:p w14:paraId="1F6A791A" w14:textId="77777777" w:rsidR="005970E5" w:rsidRPr="002B1C07" w:rsidRDefault="005970E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36" w:type="pct"/>
            <w:vAlign w:val="center"/>
          </w:tcPr>
          <w:p w14:paraId="52B49D0E" w14:textId="77777777" w:rsidR="005970E5" w:rsidRPr="002B1C07" w:rsidRDefault="005970E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3</w:t>
            </w:r>
          </w:p>
        </w:tc>
        <w:tc>
          <w:tcPr>
            <w:tcW w:w="927" w:type="pct"/>
            <w:vAlign w:val="center"/>
          </w:tcPr>
          <w:p w14:paraId="75FA0E48" w14:textId="77777777" w:rsidR="005970E5" w:rsidRPr="002B1C07" w:rsidRDefault="005970E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220" w:type="pct"/>
            <w:vAlign w:val="center"/>
          </w:tcPr>
          <w:p w14:paraId="1502C516" w14:textId="77777777" w:rsidR="005970E5" w:rsidRPr="002B1C07" w:rsidRDefault="00326B6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kany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Immaculate/</w:t>
            </w:r>
          </w:p>
          <w:p w14:paraId="264FAA3F" w14:textId="77777777" w:rsidR="00552186" w:rsidRPr="002B1C07" w:rsidRDefault="00326B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omuhend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ridget</w:t>
            </w:r>
          </w:p>
        </w:tc>
        <w:tc>
          <w:tcPr>
            <w:tcW w:w="270" w:type="pct"/>
            <w:vAlign w:val="center"/>
          </w:tcPr>
          <w:p w14:paraId="5942F0C7" w14:textId="77777777" w:rsidR="005970E5" w:rsidRPr="002B1C07" w:rsidRDefault="005970E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2" w:type="pct"/>
          </w:tcPr>
          <w:p w14:paraId="781BDD7A" w14:textId="77777777" w:rsidR="005970E5" w:rsidRPr="002B1C07" w:rsidRDefault="005970E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97" w:type="pct"/>
          </w:tcPr>
          <w:p w14:paraId="600C93B2" w14:textId="77777777" w:rsidR="005970E5" w:rsidRPr="002B1C07" w:rsidRDefault="005970E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60" w:type="pct"/>
          </w:tcPr>
          <w:p w14:paraId="5D8AEF99" w14:textId="77777777" w:rsidR="005970E5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079D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2B1C07" w14:paraId="228725C8" w14:textId="77777777" w:rsidTr="007C345B">
        <w:tc>
          <w:tcPr>
            <w:tcW w:w="500" w:type="pct"/>
          </w:tcPr>
          <w:p w14:paraId="2133D91A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P&amp;A</w:t>
            </w:r>
          </w:p>
        </w:tc>
        <w:tc>
          <w:tcPr>
            <w:tcW w:w="536" w:type="pct"/>
            <w:vAlign w:val="center"/>
          </w:tcPr>
          <w:p w14:paraId="5D1C6CCC" w14:textId="77777777" w:rsidR="005C2CF0" w:rsidRPr="002B1C07" w:rsidRDefault="005C2C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3101</w:t>
            </w:r>
          </w:p>
        </w:tc>
        <w:tc>
          <w:tcPr>
            <w:tcW w:w="927" w:type="pct"/>
            <w:vAlign w:val="center"/>
          </w:tcPr>
          <w:p w14:paraId="2686AA59" w14:textId="77777777" w:rsidR="005C2CF0" w:rsidRPr="002B1C07" w:rsidRDefault="005C2C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ansport Policies &amp; Analysis</w:t>
            </w:r>
          </w:p>
        </w:tc>
        <w:tc>
          <w:tcPr>
            <w:tcW w:w="1220" w:type="pct"/>
            <w:vAlign w:val="center"/>
          </w:tcPr>
          <w:p w14:paraId="1741E2D0" w14:textId="77777777" w:rsidR="00AC1A2C" w:rsidRPr="002B1C07" w:rsidRDefault="008F2E5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</w:t>
            </w:r>
            <w:r w:rsidR="00326B6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f.</w:t>
            </w:r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58727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</w:t>
            </w:r>
            <w:r w:rsidR="007A2E7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eila</w:t>
            </w:r>
            <w:r w:rsidR="0058727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N</w:t>
            </w:r>
            <w:r w:rsidR="007A2E7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magembe</w:t>
            </w:r>
            <w:r w:rsidR="00326B6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55A70E2B" w14:textId="77777777" w:rsidR="00AC1A2C" w:rsidRPr="002B1C07" w:rsidRDefault="0058727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7A2E7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pijj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R</w:t>
            </w:r>
            <w:r w:rsidR="007A2E7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hida</w:t>
            </w:r>
            <w:r w:rsidR="00326B6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4D761D7" w14:textId="77777777" w:rsidR="005C2CF0" w:rsidRPr="002B1C07" w:rsidRDefault="0058727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7A2E7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ali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H</w:t>
            </w:r>
            <w:r w:rsidR="007A2E7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rbert</w:t>
            </w:r>
          </w:p>
        </w:tc>
        <w:tc>
          <w:tcPr>
            <w:tcW w:w="270" w:type="pct"/>
            <w:vAlign w:val="center"/>
          </w:tcPr>
          <w:p w14:paraId="55D11CE4" w14:textId="77777777" w:rsidR="005C2CF0" w:rsidRPr="002B1C07" w:rsidRDefault="005C2CF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92" w:type="pct"/>
          </w:tcPr>
          <w:p w14:paraId="524E41FA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1F45E3EC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60" w:type="pct"/>
          </w:tcPr>
          <w:p w14:paraId="57458EE1" w14:textId="77777777" w:rsidR="005C2CF0" w:rsidRPr="002B1C07" w:rsidRDefault="005C2CF0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079D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2B1C07" w14:paraId="435D5C88" w14:textId="77777777" w:rsidTr="007C345B">
        <w:trPr>
          <w:trHeight w:val="782"/>
        </w:trPr>
        <w:tc>
          <w:tcPr>
            <w:tcW w:w="500" w:type="pct"/>
          </w:tcPr>
          <w:p w14:paraId="35C12D8B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I&amp;F</w:t>
            </w:r>
          </w:p>
        </w:tc>
        <w:tc>
          <w:tcPr>
            <w:tcW w:w="536" w:type="pct"/>
            <w:vAlign w:val="center"/>
          </w:tcPr>
          <w:p w14:paraId="4EFCF6B3" w14:textId="77777777" w:rsidR="005C2CF0" w:rsidRPr="002B1C07" w:rsidRDefault="005C2C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3102</w:t>
            </w:r>
          </w:p>
        </w:tc>
        <w:tc>
          <w:tcPr>
            <w:tcW w:w="927" w:type="pct"/>
            <w:vAlign w:val="center"/>
          </w:tcPr>
          <w:p w14:paraId="59911CA0" w14:textId="77777777" w:rsidR="005C2CF0" w:rsidRPr="002B1C07" w:rsidRDefault="005C2C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ansport Investment &amp; Finance</w:t>
            </w:r>
          </w:p>
        </w:tc>
        <w:tc>
          <w:tcPr>
            <w:tcW w:w="1220" w:type="pct"/>
            <w:vAlign w:val="center"/>
          </w:tcPr>
          <w:p w14:paraId="2F03F9AC" w14:textId="77777777" w:rsidR="005C2CF0" w:rsidRPr="002B1C07" w:rsidRDefault="00326B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kumu Moses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kund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artin</w:t>
            </w:r>
          </w:p>
        </w:tc>
        <w:tc>
          <w:tcPr>
            <w:tcW w:w="270" w:type="pct"/>
            <w:vAlign w:val="center"/>
          </w:tcPr>
          <w:p w14:paraId="468E0344" w14:textId="77777777" w:rsidR="005C2CF0" w:rsidRPr="002B1C07" w:rsidRDefault="005C2CF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2" w:type="pct"/>
          </w:tcPr>
          <w:p w14:paraId="512021FE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58C4E264" w14:textId="77777777" w:rsidR="005C2CF0" w:rsidRPr="002B1C07" w:rsidRDefault="00A578D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60" w:type="pct"/>
          </w:tcPr>
          <w:p w14:paraId="142DFD5C" w14:textId="77777777" w:rsidR="005C2CF0" w:rsidRPr="002B1C07" w:rsidRDefault="005C2CF0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079D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2B1C07" w14:paraId="79EB2ACD" w14:textId="77777777" w:rsidTr="007C345B">
        <w:tc>
          <w:tcPr>
            <w:tcW w:w="500" w:type="pct"/>
            <w:tcBorders>
              <w:bottom w:val="single" w:sz="4" w:space="0" w:color="auto"/>
            </w:tcBorders>
          </w:tcPr>
          <w:p w14:paraId="6FB3AA64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TO</w:t>
            </w:r>
          </w:p>
        </w:tc>
        <w:tc>
          <w:tcPr>
            <w:tcW w:w="536" w:type="pct"/>
            <w:tcBorders>
              <w:bottom w:val="single" w:sz="4" w:space="0" w:color="auto"/>
            </w:tcBorders>
            <w:vAlign w:val="center"/>
          </w:tcPr>
          <w:p w14:paraId="5A9CA820" w14:textId="77777777" w:rsidR="005C2CF0" w:rsidRPr="002B1C07" w:rsidRDefault="005C2C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3103</w:t>
            </w:r>
          </w:p>
        </w:tc>
        <w:tc>
          <w:tcPr>
            <w:tcW w:w="927" w:type="pct"/>
            <w:tcBorders>
              <w:bottom w:val="single" w:sz="4" w:space="0" w:color="auto"/>
            </w:tcBorders>
            <w:vAlign w:val="center"/>
          </w:tcPr>
          <w:p w14:paraId="46EABFBF" w14:textId="77777777" w:rsidR="005C2CF0" w:rsidRPr="002B1C07" w:rsidRDefault="005C2C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urrent Transport Operations</w:t>
            </w:r>
          </w:p>
        </w:tc>
        <w:tc>
          <w:tcPr>
            <w:tcW w:w="1220" w:type="pct"/>
            <w:tcBorders>
              <w:bottom w:val="single" w:sz="4" w:space="0" w:color="auto"/>
            </w:tcBorders>
            <w:vAlign w:val="center"/>
          </w:tcPr>
          <w:p w14:paraId="36CAE059" w14:textId="77777777" w:rsidR="00AC1A2C" w:rsidRPr="002B1C07" w:rsidRDefault="00326B6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yomb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rian/</w:t>
            </w:r>
          </w:p>
          <w:p w14:paraId="200D87A2" w14:textId="77777777" w:rsidR="00AC1A2C" w:rsidRPr="002B1C07" w:rsidRDefault="00326B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ynnet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wantang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</w:p>
          <w:p w14:paraId="42190866" w14:textId="77777777" w:rsidR="005C2CF0" w:rsidRPr="002B1C07" w:rsidRDefault="00326B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mpijja Rashida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vAlign w:val="center"/>
          </w:tcPr>
          <w:p w14:paraId="556413E2" w14:textId="77777777" w:rsidR="005C2CF0" w:rsidRPr="002B1C07" w:rsidRDefault="005C2CF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2" w:type="pct"/>
            <w:tcBorders>
              <w:bottom w:val="single" w:sz="4" w:space="0" w:color="auto"/>
            </w:tcBorders>
          </w:tcPr>
          <w:p w14:paraId="7B5BB557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  <w:tcBorders>
              <w:bottom w:val="single" w:sz="4" w:space="0" w:color="auto"/>
            </w:tcBorders>
          </w:tcPr>
          <w:p w14:paraId="0848CE8F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60" w:type="pct"/>
            <w:tcBorders>
              <w:bottom w:val="single" w:sz="4" w:space="0" w:color="auto"/>
            </w:tcBorders>
          </w:tcPr>
          <w:p w14:paraId="6C28F27A" w14:textId="77777777" w:rsidR="005C2CF0" w:rsidRPr="002B1C07" w:rsidRDefault="005C2CF0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079D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5C2CF0" w:rsidRPr="002B1C07" w14:paraId="2BF30784" w14:textId="77777777" w:rsidTr="007C345B"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5FDAC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&amp;DM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18B6C" w14:textId="77777777" w:rsidR="005C2CF0" w:rsidRPr="002B1C07" w:rsidRDefault="005C2C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3105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E8335" w14:textId="77777777" w:rsidR="005C2CF0" w:rsidRPr="002B1C07" w:rsidRDefault="005C2CF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Analysis &amp; Decision Making</w:t>
            </w:r>
          </w:p>
        </w:tc>
        <w:tc>
          <w:tcPr>
            <w:tcW w:w="1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C3AFB" w14:textId="77777777" w:rsidR="00AC1A2C" w:rsidRPr="002B1C07" w:rsidRDefault="00326B6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zimb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Isabella/</w:t>
            </w:r>
          </w:p>
          <w:p w14:paraId="346F87E6" w14:textId="77777777" w:rsidR="00AC1A2C" w:rsidRPr="002B1C07" w:rsidRDefault="00326B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likwan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George/</w:t>
            </w:r>
          </w:p>
          <w:p w14:paraId="35BD5ECB" w14:textId="77777777" w:rsidR="005C2CF0" w:rsidRPr="002B1C07" w:rsidRDefault="00326B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Nantongo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</w:t>
            </w:r>
            <w:r w:rsidR="007958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ira</w:t>
            </w:r>
            <w:proofErr w:type="spellEnd"/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5C3A" w14:textId="77777777" w:rsidR="005C2CF0" w:rsidRPr="002B1C07" w:rsidRDefault="005C2CF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0E5AE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7F810" w14:textId="77777777" w:rsidR="005C2CF0" w:rsidRPr="002B1C07" w:rsidRDefault="005C2CF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44BF7" w14:textId="77777777" w:rsidR="005C2CF0" w:rsidRPr="002B1C07" w:rsidRDefault="005C2CF0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079D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</w:tbl>
    <w:p w14:paraId="2574230E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3718A3A" w14:textId="77777777" w:rsidR="001B554B" w:rsidRPr="002B1C07" w:rsidRDefault="001B554B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65D0D179" w14:textId="77777777" w:rsidR="007C345B" w:rsidRPr="002B1C07" w:rsidRDefault="007C345B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1700F948" w14:textId="77777777" w:rsidR="001855E9" w:rsidRPr="002B1C07" w:rsidRDefault="001855E9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2B1C07">
        <w:rPr>
          <w:rFonts w:ascii="Book Antiqua" w:hAnsi="Book Antiqua"/>
          <w:color w:val="auto"/>
          <w:sz w:val="18"/>
          <w:szCs w:val="18"/>
        </w:rPr>
        <w:lastRenderedPageBreak/>
        <w:t>BACHELOR OF PROCUREMENT AND SUPPLY CHAIN MANAGEMENT</w:t>
      </w:r>
      <w:r w:rsidR="00A379A3" w:rsidRPr="002B1C07">
        <w:rPr>
          <w:rFonts w:ascii="Book Antiqua" w:hAnsi="Book Antiqua"/>
          <w:color w:val="auto"/>
          <w:sz w:val="18"/>
          <w:szCs w:val="18"/>
        </w:rPr>
        <w:t xml:space="preserve"> - YEAR ONE </w:t>
      </w:r>
      <w:r w:rsidR="00BE0A96" w:rsidRPr="002B1C07">
        <w:rPr>
          <w:rFonts w:ascii="Book Antiqua" w:hAnsi="Book Antiqua"/>
          <w:color w:val="auto"/>
          <w:sz w:val="18"/>
          <w:szCs w:val="18"/>
        </w:rPr>
        <w:t>-</w:t>
      </w:r>
      <w:r w:rsidR="00A379A3" w:rsidRPr="002B1C07">
        <w:rPr>
          <w:rFonts w:ascii="Book Antiqua" w:hAnsi="Book Antiqua"/>
          <w:color w:val="auto"/>
          <w:sz w:val="18"/>
          <w:szCs w:val="18"/>
        </w:rPr>
        <w:t xml:space="preserve"> GROUP A</w:t>
      </w:r>
      <w:r w:rsidR="000E61CF" w:rsidRPr="002B1C07">
        <w:rPr>
          <w:rFonts w:ascii="Book Antiqua" w:hAnsi="Book Antiqua"/>
          <w:color w:val="auto"/>
          <w:sz w:val="18"/>
          <w:szCs w:val="18"/>
        </w:rPr>
        <w:t>-</w:t>
      </w:r>
      <w:r w:rsidR="00E30E80" w:rsidRPr="002B1C07">
        <w:rPr>
          <w:rFonts w:ascii="Book Antiqua" w:hAnsi="Book Antiqua"/>
          <w:color w:val="auto"/>
          <w:sz w:val="18"/>
          <w:szCs w:val="18"/>
        </w:rPr>
        <w:t xml:space="preserve"> </w:t>
      </w:r>
      <w:r w:rsidR="001B554B" w:rsidRPr="002B1C07">
        <w:rPr>
          <w:rFonts w:ascii="Book Antiqua" w:hAnsi="Book Antiqua"/>
          <w:color w:val="auto"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56C3D1A8" w14:textId="77777777" w:rsidTr="00B409F7">
        <w:tc>
          <w:tcPr>
            <w:tcW w:w="941" w:type="pct"/>
          </w:tcPr>
          <w:p w14:paraId="1B680F55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0220F0FF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4CA1431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775866E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2B2E049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3531E71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8740E95" w14:textId="77777777" w:rsidTr="00B409F7">
        <w:tc>
          <w:tcPr>
            <w:tcW w:w="941" w:type="pct"/>
          </w:tcPr>
          <w:p w14:paraId="314EF692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3D55FF07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27258E08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66C67E41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7E66A0A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0D7EE717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2EF1DD8E" w14:textId="77777777" w:rsidTr="00B409F7">
        <w:tc>
          <w:tcPr>
            <w:tcW w:w="941" w:type="pct"/>
          </w:tcPr>
          <w:p w14:paraId="776050ED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450D9C64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363591C1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40256265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53C88E4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2E5C889E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0DAEF64D" w14:textId="77777777" w:rsidTr="00B409F7">
        <w:tc>
          <w:tcPr>
            <w:tcW w:w="941" w:type="pct"/>
          </w:tcPr>
          <w:p w14:paraId="0FCD675B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5602CE92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44BB9FF0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CF39F6A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59378E8E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4364D0E7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1D0FCC" w:rsidRPr="002B1C07" w14:paraId="5CDD47AB" w14:textId="77777777" w:rsidTr="00B409F7">
        <w:tc>
          <w:tcPr>
            <w:tcW w:w="941" w:type="pct"/>
          </w:tcPr>
          <w:p w14:paraId="0C2BAD49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02A37DAC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5518F325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3934AD1C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34E1CD69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5591FE80" w14:textId="77777777" w:rsidR="001D0FCC" w:rsidRPr="002B1C07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0135CCA" w14:textId="77777777" w:rsidR="00A379A3" w:rsidRPr="002B1C07" w:rsidRDefault="00A379A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1DB79E9" w14:textId="77777777" w:rsidR="00A379A3" w:rsidRPr="002B1C07" w:rsidRDefault="00A379A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6"/>
        <w:gridCol w:w="994"/>
        <w:gridCol w:w="1510"/>
        <w:gridCol w:w="2338"/>
        <w:gridCol w:w="487"/>
        <w:gridCol w:w="801"/>
        <w:gridCol w:w="745"/>
        <w:gridCol w:w="1275"/>
      </w:tblGrid>
      <w:tr w:rsidR="002B1C07" w:rsidRPr="002B1C07" w14:paraId="27E8529D" w14:textId="77777777" w:rsidTr="00D56A7A">
        <w:tc>
          <w:tcPr>
            <w:tcW w:w="481" w:type="pct"/>
          </w:tcPr>
          <w:p w14:paraId="0BE0D942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4BFB64F6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37" w:type="pct"/>
          </w:tcPr>
          <w:p w14:paraId="065CFCC0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97" w:type="pct"/>
          </w:tcPr>
          <w:p w14:paraId="3858FAE3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489DA597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2E66480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3BAA69C0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7" w:type="pct"/>
          </w:tcPr>
          <w:p w14:paraId="13A7D022" w14:textId="77777777" w:rsidR="00A379A3" w:rsidRPr="002B1C07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B99CCB7" w14:textId="77777777" w:rsidTr="00D56A7A">
        <w:tc>
          <w:tcPr>
            <w:tcW w:w="481" w:type="pct"/>
          </w:tcPr>
          <w:p w14:paraId="16B61599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551" w:type="pct"/>
          </w:tcPr>
          <w:p w14:paraId="626749C6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1101</w:t>
            </w:r>
          </w:p>
        </w:tc>
        <w:tc>
          <w:tcPr>
            <w:tcW w:w="837" w:type="pct"/>
          </w:tcPr>
          <w:p w14:paraId="2F861DCD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Procurement &amp; Supply Cha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297" w:type="pct"/>
          </w:tcPr>
          <w:p w14:paraId="47321864" w14:textId="77777777" w:rsidR="00D56A7A" w:rsidRPr="002B1C07" w:rsidRDefault="00D56A7A" w:rsidP="00E90AC5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liganyira Fredrick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nger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icent/Nakayima Farida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ling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E90AC5" w:rsidRPr="002B1C07">
              <w:rPr>
                <w:rFonts w:ascii="Book Antiqua" w:hAnsi="Book Antiqua"/>
                <w:sz w:val="18"/>
                <w:szCs w:val="18"/>
              </w:rPr>
              <w:t>Phillip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</w:t>
            </w:r>
            <w:r w:rsidR="00191C62"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Pr="002B1C07">
              <w:rPr>
                <w:rFonts w:ascii="Book Antiqua" w:hAnsi="Book Antiqua"/>
                <w:sz w:val="18"/>
                <w:szCs w:val="18"/>
              </w:rPr>
              <w:t>a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shiraf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mulut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Khadija</w:t>
            </w:r>
          </w:p>
        </w:tc>
        <w:tc>
          <w:tcPr>
            <w:tcW w:w="270" w:type="pct"/>
          </w:tcPr>
          <w:p w14:paraId="67DE82C7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5E4BECF3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3" w:type="pct"/>
          </w:tcPr>
          <w:p w14:paraId="21CE0C42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707" w:type="pct"/>
          </w:tcPr>
          <w:p w14:paraId="78B8FB9E" w14:textId="77777777" w:rsidR="00D56A7A" w:rsidRPr="002B1C07" w:rsidRDefault="00D56A7A" w:rsidP="001A6D86">
            <w:r w:rsidRPr="002B1C07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2B1C07" w:rsidRPr="002B1C07" w14:paraId="7CBFB9CD" w14:textId="77777777" w:rsidTr="00D56A7A">
        <w:tc>
          <w:tcPr>
            <w:tcW w:w="481" w:type="pct"/>
          </w:tcPr>
          <w:p w14:paraId="064F6D1D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1" w:type="pct"/>
          </w:tcPr>
          <w:p w14:paraId="3019A2EA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6</w:t>
            </w:r>
          </w:p>
        </w:tc>
        <w:tc>
          <w:tcPr>
            <w:tcW w:w="837" w:type="pct"/>
          </w:tcPr>
          <w:p w14:paraId="628BB962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297" w:type="pct"/>
          </w:tcPr>
          <w:p w14:paraId="2553BE4B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nyongyeir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sap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ezaab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aphurah</w:t>
            </w:r>
            <w:proofErr w:type="spellEnd"/>
          </w:p>
        </w:tc>
        <w:tc>
          <w:tcPr>
            <w:tcW w:w="270" w:type="pct"/>
          </w:tcPr>
          <w:p w14:paraId="18B806FC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66F0ACD0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3A229B67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7" w:type="pct"/>
          </w:tcPr>
          <w:p w14:paraId="5CB09136" w14:textId="77777777" w:rsidR="00D56A7A" w:rsidRPr="002B1C07" w:rsidRDefault="00D56A7A" w:rsidP="001A6D86">
            <w:r w:rsidRPr="002B1C07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2B1C07" w:rsidRPr="002B1C07" w14:paraId="7FA727D7" w14:textId="77777777" w:rsidTr="00D56A7A">
        <w:tc>
          <w:tcPr>
            <w:tcW w:w="481" w:type="pct"/>
          </w:tcPr>
          <w:p w14:paraId="6247F0F8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51" w:type="pct"/>
          </w:tcPr>
          <w:p w14:paraId="7CF451E7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837" w:type="pct"/>
          </w:tcPr>
          <w:p w14:paraId="43F6F5C4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297" w:type="pct"/>
          </w:tcPr>
          <w:p w14:paraId="743F3AF0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rof. Mwesigwa Rogers/</w:t>
            </w:r>
          </w:p>
          <w:p w14:paraId="38C5081E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sagal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Sandra</w:t>
            </w:r>
          </w:p>
        </w:tc>
        <w:tc>
          <w:tcPr>
            <w:tcW w:w="270" w:type="pct"/>
          </w:tcPr>
          <w:p w14:paraId="79D53558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36C77FE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73440B09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07" w:type="pct"/>
          </w:tcPr>
          <w:p w14:paraId="14684837" w14:textId="77777777" w:rsidR="00D56A7A" w:rsidRPr="002B1C07" w:rsidRDefault="00D56A7A" w:rsidP="001A6D86">
            <w:r w:rsidRPr="002B1C07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2B1C07" w:rsidRPr="002B1C07" w14:paraId="7192EFED" w14:textId="77777777" w:rsidTr="00D56A7A">
        <w:tc>
          <w:tcPr>
            <w:tcW w:w="481" w:type="pct"/>
          </w:tcPr>
          <w:p w14:paraId="4AB05658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51" w:type="pct"/>
          </w:tcPr>
          <w:p w14:paraId="69ED55E4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837" w:type="pct"/>
          </w:tcPr>
          <w:p w14:paraId="5105098F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Economics </w:t>
            </w:r>
          </w:p>
        </w:tc>
        <w:tc>
          <w:tcPr>
            <w:tcW w:w="1297" w:type="pct"/>
          </w:tcPr>
          <w:p w14:paraId="494C84D8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ande Sharon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bekity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Gilbert</w:t>
            </w:r>
          </w:p>
        </w:tc>
        <w:tc>
          <w:tcPr>
            <w:tcW w:w="270" w:type="pct"/>
          </w:tcPr>
          <w:p w14:paraId="179140C4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3A6E6111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378E960E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07" w:type="pct"/>
          </w:tcPr>
          <w:p w14:paraId="741F587F" w14:textId="77777777" w:rsidR="00D56A7A" w:rsidRPr="002B1C07" w:rsidRDefault="00D56A7A" w:rsidP="001A6D86">
            <w:r w:rsidRPr="002B1C07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D56A7A" w:rsidRPr="002B1C07" w14:paraId="39EA7147" w14:textId="77777777" w:rsidTr="00D56A7A">
        <w:tc>
          <w:tcPr>
            <w:tcW w:w="481" w:type="pct"/>
          </w:tcPr>
          <w:p w14:paraId="2D0B579A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</w:tcPr>
          <w:p w14:paraId="272C7634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837" w:type="pct"/>
          </w:tcPr>
          <w:p w14:paraId="6FBF78C3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97" w:type="pct"/>
          </w:tcPr>
          <w:p w14:paraId="1F88C2CF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ambalirwa Hamida</w:t>
            </w:r>
            <w:r w:rsidR="00191FCC" w:rsidRPr="002B1C07">
              <w:rPr>
                <w:rFonts w:ascii="Book Antiqua" w:hAnsi="Book Antiqua"/>
                <w:b/>
                <w:sz w:val="18"/>
                <w:szCs w:val="18"/>
              </w:rPr>
              <w:t>h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5CA63D50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Ikis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velyne /</w:t>
            </w:r>
          </w:p>
          <w:p w14:paraId="708B1627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Nalubow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Fatumah</w:t>
            </w:r>
            <w:proofErr w:type="spellEnd"/>
          </w:p>
        </w:tc>
        <w:tc>
          <w:tcPr>
            <w:tcW w:w="270" w:type="pct"/>
          </w:tcPr>
          <w:p w14:paraId="22DDCC2F" w14:textId="77777777" w:rsidR="00D56A7A" w:rsidRPr="002B1C07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31EEDDD9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33C19F35" w14:textId="77777777" w:rsidR="00D56A7A" w:rsidRPr="002B1C07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07" w:type="pct"/>
          </w:tcPr>
          <w:p w14:paraId="260571C6" w14:textId="77777777" w:rsidR="00D56A7A" w:rsidRPr="002B1C07" w:rsidRDefault="00D56A7A" w:rsidP="001A6D86">
            <w:r w:rsidRPr="002B1C07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</w:tbl>
    <w:p w14:paraId="72087B0B" w14:textId="77777777" w:rsidR="007134E9" w:rsidRPr="002B1C07" w:rsidRDefault="007134E9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4A65556C" w14:textId="77777777" w:rsidR="002F53F1" w:rsidRPr="002B1C07" w:rsidRDefault="002F53F1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2C8AF6F6" w14:textId="77777777" w:rsidR="0097774B" w:rsidRPr="002B1C07" w:rsidRDefault="0097774B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6A311654" w14:textId="77777777" w:rsidR="007B4C44" w:rsidRPr="002B1C07" w:rsidRDefault="007B4C44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783281FC" w14:textId="77777777" w:rsidR="007B4C44" w:rsidRPr="002B1C07" w:rsidRDefault="007B4C44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44B188D9" w14:textId="77777777" w:rsidR="0097774B" w:rsidRPr="002B1C07" w:rsidRDefault="0097774B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2B1C07">
        <w:rPr>
          <w:rFonts w:ascii="Book Antiqua" w:hAnsi="Book Antiqua"/>
          <w:color w:val="auto"/>
          <w:sz w:val="18"/>
          <w:szCs w:val="18"/>
        </w:rPr>
        <w:t xml:space="preserve">BACHELOR OF PROCUREMENT AND SUPPLY CHAIN MANAGEMENT - YEAR ONE - GROUP B - </w:t>
      </w:r>
      <w:r w:rsidR="007E4198" w:rsidRPr="002B1C07">
        <w:rPr>
          <w:rFonts w:ascii="Book Antiqua" w:hAnsi="Book Antiqua"/>
          <w:color w:val="auto"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649522AF" w14:textId="77777777" w:rsidTr="005D59B5">
        <w:tc>
          <w:tcPr>
            <w:tcW w:w="833" w:type="pct"/>
          </w:tcPr>
          <w:p w14:paraId="69DBC0AD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2E7B9081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5636EAB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2996CBD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2ED679A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8AC49B9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F8F2F5D" w14:textId="77777777" w:rsidTr="005D59B5">
        <w:tc>
          <w:tcPr>
            <w:tcW w:w="833" w:type="pct"/>
          </w:tcPr>
          <w:p w14:paraId="486083AB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33" w:type="pct"/>
          </w:tcPr>
          <w:p w14:paraId="39A806C5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E1890A0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F713AE5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05ED24E8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75AD9738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2B1C07" w:rsidRPr="002B1C07" w14:paraId="6EBA2ABF" w14:textId="77777777" w:rsidTr="005D59B5">
        <w:tc>
          <w:tcPr>
            <w:tcW w:w="833" w:type="pct"/>
          </w:tcPr>
          <w:p w14:paraId="5318CB8A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33" w:type="pct"/>
          </w:tcPr>
          <w:p w14:paraId="79455548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3E5976D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9EF1C92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7527DD22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155B683A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2B1C07" w:rsidRPr="002B1C07" w14:paraId="7F7703B2" w14:textId="77777777" w:rsidTr="005D59B5">
        <w:tc>
          <w:tcPr>
            <w:tcW w:w="833" w:type="pct"/>
          </w:tcPr>
          <w:p w14:paraId="7706CBA2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33" w:type="pct"/>
          </w:tcPr>
          <w:p w14:paraId="5ABEF591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ADFB548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233A83CB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6DEC74F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7B90DCE4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766A05" w:rsidRPr="002B1C07" w14:paraId="787F5CF6" w14:textId="77777777" w:rsidTr="005D59B5">
        <w:tc>
          <w:tcPr>
            <w:tcW w:w="833" w:type="pct"/>
          </w:tcPr>
          <w:p w14:paraId="13D5C106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33" w:type="pct"/>
          </w:tcPr>
          <w:p w14:paraId="0A5AB250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54776434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34C0120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5D3E120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7C703A74" w14:textId="77777777" w:rsidR="00766A05" w:rsidRPr="002B1C07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91E4E11" w14:textId="77777777" w:rsidR="0097774B" w:rsidRPr="002B1C07" w:rsidRDefault="0097774B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A5B007" w14:textId="77777777" w:rsidR="0097774B" w:rsidRPr="002B1C07" w:rsidRDefault="009777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42" w:type="pct"/>
        <w:tblLook w:val="04A0" w:firstRow="1" w:lastRow="0" w:firstColumn="1" w:lastColumn="0" w:noHBand="0" w:noVBand="1"/>
      </w:tblPr>
      <w:tblGrid>
        <w:gridCol w:w="855"/>
        <w:gridCol w:w="994"/>
        <w:gridCol w:w="1743"/>
        <w:gridCol w:w="2294"/>
        <w:gridCol w:w="486"/>
        <w:gridCol w:w="801"/>
        <w:gridCol w:w="746"/>
        <w:gridCol w:w="1173"/>
      </w:tblGrid>
      <w:tr w:rsidR="002B1C07" w:rsidRPr="002B1C07" w14:paraId="7A79B68F" w14:textId="77777777" w:rsidTr="00A6151F">
        <w:tc>
          <w:tcPr>
            <w:tcW w:w="470" w:type="pct"/>
          </w:tcPr>
          <w:p w14:paraId="315ECBD1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7" w:type="pct"/>
          </w:tcPr>
          <w:p w14:paraId="1CBDF183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59" w:type="pct"/>
          </w:tcPr>
          <w:p w14:paraId="3DE6E73C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2" w:type="pct"/>
          </w:tcPr>
          <w:p w14:paraId="5E41CEEC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7" w:type="pct"/>
          </w:tcPr>
          <w:p w14:paraId="1DAC23AE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0" w:type="pct"/>
          </w:tcPr>
          <w:p w14:paraId="6FE18BEC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0" w:type="pct"/>
          </w:tcPr>
          <w:p w14:paraId="3AC1C20A" w14:textId="77777777" w:rsidR="0097774B" w:rsidRPr="002B1C07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5" w:type="pct"/>
          </w:tcPr>
          <w:p w14:paraId="363DC34A" w14:textId="77777777" w:rsidR="0097774B" w:rsidRPr="002B1C07" w:rsidRDefault="000A07C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24F7611" w14:textId="77777777" w:rsidTr="00A6151F">
        <w:tc>
          <w:tcPr>
            <w:tcW w:w="470" w:type="pct"/>
          </w:tcPr>
          <w:p w14:paraId="2A5D937F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547" w:type="pct"/>
          </w:tcPr>
          <w:p w14:paraId="62F0393D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1101</w:t>
            </w:r>
          </w:p>
        </w:tc>
        <w:tc>
          <w:tcPr>
            <w:tcW w:w="959" w:type="pct"/>
          </w:tcPr>
          <w:p w14:paraId="34D0CBA7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Procurement &amp; Supply Cha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262" w:type="pct"/>
          </w:tcPr>
          <w:p w14:paraId="49218E20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liganyira Fredrick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nger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icent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mulut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Khadija / Nakayima Farida /Day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shiraf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ling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Phil</w:t>
            </w:r>
            <w:r w:rsidR="00E90AC5" w:rsidRPr="002B1C07">
              <w:rPr>
                <w:rFonts w:ascii="Book Antiqua" w:hAnsi="Book Antiqua"/>
                <w:sz w:val="18"/>
                <w:szCs w:val="18"/>
              </w:rPr>
              <w:t>li</w:t>
            </w:r>
            <w:r w:rsidRPr="002B1C07">
              <w:rPr>
                <w:rFonts w:ascii="Book Antiqua" w:hAnsi="Book Antiqua"/>
                <w:sz w:val="18"/>
                <w:szCs w:val="18"/>
              </w:rPr>
              <w:t>p</w:t>
            </w:r>
          </w:p>
        </w:tc>
        <w:tc>
          <w:tcPr>
            <w:tcW w:w="267" w:type="pct"/>
          </w:tcPr>
          <w:p w14:paraId="27562DE7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0" w:type="pct"/>
          </w:tcPr>
          <w:p w14:paraId="302BCD50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0" w:type="pct"/>
          </w:tcPr>
          <w:p w14:paraId="1B703A1A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645" w:type="pct"/>
          </w:tcPr>
          <w:p w14:paraId="3B71A839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2B1C07" w:rsidRPr="002B1C07" w14:paraId="404B5456" w14:textId="77777777" w:rsidTr="00A6151F">
        <w:tc>
          <w:tcPr>
            <w:tcW w:w="470" w:type="pct"/>
          </w:tcPr>
          <w:p w14:paraId="0D71181C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47" w:type="pct"/>
          </w:tcPr>
          <w:p w14:paraId="46B6AAE9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6</w:t>
            </w:r>
          </w:p>
        </w:tc>
        <w:tc>
          <w:tcPr>
            <w:tcW w:w="959" w:type="pct"/>
          </w:tcPr>
          <w:p w14:paraId="68C78415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262" w:type="pct"/>
          </w:tcPr>
          <w:p w14:paraId="492318DB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yebare Hillary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627D73BB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ak Pasquine</w:t>
            </w:r>
          </w:p>
        </w:tc>
        <w:tc>
          <w:tcPr>
            <w:tcW w:w="267" w:type="pct"/>
          </w:tcPr>
          <w:p w14:paraId="01CDB58A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0" w:type="pct"/>
          </w:tcPr>
          <w:p w14:paraId="4BBA1220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0" w:type="pct"/>
          </w:tcPr>
          <w:p w14:paraId="3C5628CC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45" w:type="pct"/>
          </w:tcPr>
          <w:p w14:paraId="5067FC6A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2B1C07" w:rsidRPr="002B1C07" w14:paraId="45201353" w14:textId="77777777" w:rsidTr="00A6151F">
        <w:tc>
          <w:tcPr>
            <w:tcW w:w="470" w:type="pct"/>
          </w:tcPr>
          <w:p w14:paraId="24EF3B50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47" w:type="pct"/>
          </w:tcPr>
          <w:p w14:paraId="08C33E43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959" w:type="pct"/>
          </w:tcPr>
          <w:p w14:paraId="45384DC8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262" w:type="pct"/>
          </w:tcPr>
          <w:p w14:paraId="1C0CC966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rof. Mwesigwa Rogers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31971C6E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sagal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Sandra</w:t>
            </w:r>
          </w:p>
        </w:tc>
        <w:tc>
          <w:tcPr>
            <w:tcW w:w="267" w:type="pct"/>
          </w:tcPr>
          <w:p w14:paraId="0D2A81A7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0" w:type="pct"/>
          </w:tcPr>
          <w:p w14:paraId="32BCA767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0" w:type="pct"/>
          </w:tcPr>
          <w:p w14:paraId="0A6EFC0E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45" w:type="pct"/>
          </w:tcPr>
          <w:p w14:paraId="5EC84C32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2B1C07" w:rsidRPr="002B1C07" w14:paraId="255F8FEA" w14:textId="77777777" w:rsidTr="00A6151F">
        <w:tc>
          <w:tcPr>
            <w:tcW w:w="470" w:type="pct"/>
          </w:tcPr>
          <w:p w14:paraId="7A9225F9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47" w:type="pct"/>
          </w:tcPr>
          <w:p w14:paraId="53C7C4F5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959" w:type="pct"/>
          </w:tcPr>
          <w:p w14:paraId="31DBBC74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Economics </w:t>
            </w:r>
          </w:p>
        </w:tc>
        <w:tc>
          <w:tcPr>
            <w:tcW w:w="1262" w:type="pct"/>
          </w:tcPr>
          <w:p w14:paraId="55D972A0" w14:textId="77777777" w:rsidR="00A6151F" w:rsidRPr="002B1C07" w:rsidRDefault="00A6151F" w:rsidP="00CB74E9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ande Sharon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bekity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CB74E9" w:rsidRPr="002B1C07">
              <w:rPr>
                <w:rFonts w:ascii="Book Antiqua" w:hAnsi="Book Antiqua"/>
                <w:sz w:val="18"/>
                <w:szCs w:val="18"/>
              </w:rPr>
              <w:t>Gilbert</w:t>
            </w:r>
          </w:p>
        </w:tc>
        <w:tc>
          <w:tcPr>
            <w:tcW w:w="267" w:type="pct"/>
          </w:tcPr>
          <w:p w14:paraId="120F3EB7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0" w:type="pct"/>
          </w:tcPr>
          <w:p w14:paraId="6DE5BD1B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0" w:type="pct"/>
          </w:tcPr>
          <w:p w14:paraId="2194B1B7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45" w:type="pct"/>
          </w:tcPr>
          <w:p w14:paraId="60728B86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A6151F" w:rsidRPr="002B1C07" w14:paraId="310A8BB3" w14:textId="77777777" w:rsidTr="00A6151F">
        <w:tc>
          <w:tcPr>
            <w:tcW w:w="470" w:type="pct"/>
          </w:tcPr>
          <w:p w14:paraId="5E20BDA0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47" w:type="pct"/>
          </w:tcPr>
          <w:p w14:paraId="2917971E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959" w:type="pct"/>
          </w:tcPr>
          <w:p w14:paraId="090D1445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62" w:type="pct"/>
          </w:tcPr>
          <w:p w14:paraId="55CF61A6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Nambalirwa Hamidah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0FE1FB31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Ikis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velyne /</w:t>
            </w:r>
          </w:p>
          <w:p w14:paraId="6B6E5121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Nalubow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Fatumah</w:t>
            </w:r>
            <w:proofErr w:type="spellEnd"/>
          </w:p>
        </w:tc>
        <w:tc>
          <w:tcPr>
            <w:tcW w:w="267" w:type="pct"/>
          </w:tcPr>
          <w:p w14:paraId="022B4006" w14:textId="77777777" w:rsidR="00A6151F" w:rsidRPr="002B1C07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0" w:type="pct"/>
          </w:tcPr>
          <w:p w14:paraId="5043E259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0" w:type="pct"/>
          </w:tcPr>
          <w:p w14:paraId="574F44B4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45" w:type="pct"/>
          </w:tcPr>
          <w:p w14:paraId="170B8C1A" w14:textId="77777777" w:rsidR="00A6151F" w:rsidRPr="002B1C07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</w:tbl>
    <w:p w14:paraId="7C9E2C16" w14:textId="77777777" w:rsidR="00E30E80" w:rsidRPr="002B1C07" w:rsidRDefault="00E30E80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5B0E54EE" w14:textId="77777777" w:rsidR="00E30E80" w:rsidRPr="002B1C07" w:rsidRDefault="00E30E80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4FDD21ED" w14:textId="77777777" w:rsidR="007B4C44" w:rsidRPr="002B1C07" w:rsidRDefault="007B4C44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716B576A" w14:textId="77777777" w:rsidR="00162A1C" w:rsidRPr="002B1C07" w:rsidRDefault="00162A1C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2B1C07">
        <w:rPr>
          <w:rFonts w:ascii="Book Antiqua" w:hAnsi="Book Antiqua"/>
          <w:color w:val="auto"/>
          <w:sz w:val="18"/>
          <w:szCs w:val="18"/>
        </w:rPr>
        <w:lastRenderedPageBreak/>
        <w:t xml:space="preserve">BACHELOR OF PROCUREMENT AND SUPPLY CHAIN MANAGEMENT - YEAR ONE </w:t>
      </w:r>
      <w:r w:rsidR="00BE0A96" w:rsidRPr="002B1C07">
        <w:rPr>
          <w:rFonts w:ascii="Book Antiqua" w:hAnsi="Book Antiqua"/>
          <w:color w:val="auto"/>
          <w:sz w:val="18"/>
          <w:szCs w:val="18"/>
        </w:rPr>
        <w:t>-</w:t>
      </w:r>
      <w:r w:rsidR="0097774B" w:rsidRPr="002B1C07">
        <w:rPr>
          <w:rFonts w:ascii="Book Antiqua" w:hAnsi="Book Antiqua"/>
          <w:color w:val="auto"/>
          <w:sz w:val="18"/>
          <w:szCs w:val="18"/>
        </w:rPr>
        <w:t xml:space="preserve"> GROUP C</w:t>
      </w:r>
      <w:r w:rsidR="00DC21EE" w:rsidRPr="002B1C07">
        <w:rPr>
          <w:rFonts w:ascii="Book Antiqua" w:hAnsi="Book Antiqua"/>
          <w:color w:val="auto"/>
          <w:sz w:val="18"/>
          <w:szCs w:val="18"/>
        </w:rPr>
        <w:t xml:space="preserve"> </w:t>
      </w:r>
      <w:r w:rsidR="00E30E80" w:rsidRPr="002B1C07">
        <w:rPr>
          <w:rFonts w:ascii="Book Antiqua" w:hAnsi="Book Antiqua"/>
          <w:color w:val="auto"/>
          <w:sz w:val="18"/>
          <w:szCs w:val="18"/>
        </w:rPr>
        <w:t xml:space="preserve">- </w:t>
      </w:r>
      <w:r w:rsidR="00930DA4" w:rsidRPr="002B1C07">
        <w:rPr>
          <w:rFonts w:ascii="Book Antiqua" w:hAnsi="Book Antiqua"/>
          <w:color w:val="auto"/>
          <w:sz w:val="18"/>
          <w:szCs w:val="18"/>
        </w:rPr>
        <w:t>29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37F296C3" w14:textId="77777777" w:rsidTr="007F69CD">
        <w:tc>
          <w:tcPr>
            <w:tcW w:w="833" w:type="pct"/>
          </w:tcPr>
          <w:p w14:paraId="3E0560F0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6F64B286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521A8A2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74EFC54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C332C89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42404DB9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9CEF665" w14:textId="77777777" w:rsidTr="007F69CD">
        <w:tc>
          <w:tcPr>
            <w:tcW w:w="833" w:type="pct"/>
          </w:tcPr>
          <w:p w14:paraId="708E8789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26F284AA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40D824D5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3F09C643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7507CBBB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471FCB81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2B1C07" w:rsidRPr="002B1C07" w14:paraId="546453FE" w14:textId="77777777" w:rsidTr="007F69CD">
        <w:tc>
          <w:tcPr>
            <w:tcW w:w="833" w:type="pct"/>
          </w:tcPr>
          <w:p w14:paraId="03CF5511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43FF0E85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2ADCD7A3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75496174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1B2C85CC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161590E5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2B1C07" w:rsidRPr="002B1C07" w14:paraId="513ED020" w14:textId="77777777" w:rsidTr="007F69CD">
        <w:tc>
          <w:tcPr>
            <w:tcW w:w="833" w:type="pct"/>
          </w:tcPr>
          <w:p w14:paraId="27F716F5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4D388D1E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D8AA91E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1B86A8FC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80D9128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5B867B8E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C847D5" w:rsidRPr="002B1C07" w14:paraId="6C4B0D05" w14:textId="77777777" w:rsidTr="007F69CD">
        <w:tc>
          <w:tcPr>
            <w:tcW w:w="833" w:type="pct"/>
          </w:tcPr>
          <w:p w14:paraId="71C337C9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694003E4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57E234FE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C17D515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956542E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5FE84279" w14:textId="77777777" w:rsidR="00C847D5" w:rsidRPr="002B1C07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63F7CB1" w14:textId="77777777" w:rsidR="00162A1C" w:rsidRPr="002B1C07" w:rsidRDefault="00162A1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C9F6027" w14:textId="77777777" w:rsidR="00162A1C" w:rsidRPr="002B1C07" w:rsidRDefault="00162A1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14"/>
        <w:gridCol w:w="1075"/>
        <w:gridCol w:w="1691"/>
        <w:gridCol w:w="2117"/>
        <w:gridCol w:w="487"/>
        <w:gridCol w:w="801"/>
        <w:gridCol w:w="754"/>
        <w:gridCol w:w="1177"/>
      </w:tblGrid>
      <w:tr w:rsidR="002B1C07" w:rsidRPr="002B1C07" w14:paraId="31F61656" w14:textId="77777777" w:rsidTr="007C345B">
        <w:tc>
          <w:tcPr>
            <w:tcW w:w="507" w:type="pct"/>
          </w:tcPr>
          <w:p w14:paraId="29388772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6" w:type="pct"/>
          </w:tcPr>
          <w:p w14:paraId="78B0DAA1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38" w:type="pct"/>
          </w:tcPr>
          <w:p w14:paraId="33C057DD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74" w:type="pct"/>
          </w:tcPr>
          <w:p w14:paraId="74F7790C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4EBB14D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0FDBF32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8" w:type="pct"/>
          </w:tcPr>
          <w:p w14:paraId="519CD467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3" w:type="pct"/>
          </w:tcPr>
          <w:p w14:paraId="088D5B59" w14:textId="77777777" w:rsidR="00162A1C" w:rsidRPr="002B1C07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2B1C07" w14:paraId="47689807" w14:textId="77777777" w:rsidTr="007C345B">
        <w:tc>
          <w:tcPr>
            <w:tcW w:w="507" w:type="pct"/>
          </w:tcPr>
          <w:p w14:paraId="48C3B323" w14:textId="77777777" w:rsidR="00AC4918" w:rsidRPr="002B1C07" w:rsidRDefault="00AC49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596" w:type="pct"/>
          </w:tcPr>
          <w:p w14:paraId="16BC3403" w14:textId="77777777" w:rsidR="00AC4918" w:rsidRPr="002B1C07" w:rsidRDefault="00AC491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1101</w:t>
            </w:r>
          </w:p>
        </w:tc>
        <w:tc>
          <w:tcPr>
            <w:tcW w:w="938" w:type="pct"/>
          </w:tcPr>
          <w:p w14:paraId="4D2418F4" w14:textId="77777777" w:rsidR="00AC4918" w:rsidRPr="002B1C07" w:rsidRDefault="00AC491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Procurement &amp; Supply Cha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174" w:type="pct"/>
          </w:tcPr>
          <w:p w14:paraId="7CDE1583" w14:textId="77777777" w:rsidR="00AC4918" w:rsidRPr="002B1C07" w:rsidRDefault="00D800CA" w:rsidP="00E90AC5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liganyira Fredrick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nger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icent</w:t>
            </w:r>
            <w:r w:rsidR="00704C3C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8B31B9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mulut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Khadija</w:t>
            </w:r>
            <w:r w:rsidR="00704C3C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8B31B9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Nakayima Farida</w:t>
            </w:r>
            <w:r w:rsidR="00704C3C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8B31B9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Day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shiraf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ling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E90AC5" w:rsidRPr="002B1C07">
              <w:rPr>
                <w:rFonts w:ascii="Book Antiqua" w:hAnsi="Book Antiqua"/>
                <w:sz w:val="18"/>
                <w:szCs w:val="18"/>
              </w:rPr>
              <w:t>Phillip</w:t>
            </w:r>
            <w:r w:rsidR="00A76938"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A76938"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="00A76938" w:rsidRPr="002B1C07">
              <w:rPr>
                <w:rFonts w:ascii="Book Antiqua" w:hAnsi="Book Antiqua"/>
                <w:sz w:val="18"/>
                <w:szCs w:val="18"/>
              </w:rPr>
              <w:t xml:space="preserve"> Levi Kabagambe</w:t>
            </w:r>
          </w:p>
        </w:tc>
        <w:tc>
          <w:tcPr>
            <w:tcW w:w="270" w:type="pct"/>
          </w:tcPr>
          <w:p w14:paraId="6EEC50BA" w14:textId="77777777" w:rsidR="00AC4918" w:rsidRPr="002B1C07" w:rsidRDefault="00AC491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7AE1DF6F" w14:textId="77777777" w:rsidR="00AC4918" w:rsidRPr="002B1C07" w:rsidRDefault="00AC49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8" w:type="pct"/>
          </w:tcPr>
          <w:p w14:paraId="4645ACDF" w14:textId="77777777" w:rsidR="00AC4918" w:rsidRPr="002B1C07" w:rsidRDefault="00AC49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653" w:type="pct"/>
          </w:tcPr>
          <w:p w14:paraId="7A05B11D" w14:textId="77777777" w:rsidR="00AC4918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4B72D4" w:rsidRPr="002B1C07">
              <w:rPr>
                <w:rFonts w:ascii="Book Antiqua" w:hAnsi="Book Antiqua"/>
                <w:sz w:val="18"/>
                <w:szCs w:val="18"/>
              </w:rPr>
              <w:t xml:space="preserve"> 5 RM 1</w:t>
            </w:r>
          </w:p>
        </w:tc>
      </w:tr>
      <w:tr w:rsidR="002B1C07" w:rsidRPr="002B1C07" w14:paraId="79650C3B" w14:textId="77777777" w:rsidTr="007C345B">
        <w:tc>
          <w:tcPr>
            <w:tcW w:w="507" w:type="pct"/>
          </w:tcPr>
          <w:p w14:paraId="129D0D00" w14:textId="77777777" w:rsidR="000E15A2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96" w:type="pct"/>
          </w:tcPr>
          <w:p w14:paraId="2E088547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6</w:t>
            </w:r>
          </w:p>
        </w:tc>
        <w:tc>
          <w:tcPr>
            <w:tcW w:w="938" w:type="pct"/>
          </w:tcPr>
          <w:p w14:paraId="17EDCB30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174" w:type="pct"/>
          </w:tcPr>
          <w:p w14:paraId="1898B47A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yebare Hillary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35505D1A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ak Pasquine</w:t>
            </w:r>
          </w:p>
        </w:tc>
        <w:tc>
          <w:tcPr>
            <w:tcW w:w="270" w:type="pct"/>
          </w:tcPr>
          <w:p w14:paraId="67106B6F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7BF67BFA" w14:textId="77777777" w:rsidR="000E15A2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8" w:type="pct"/>
          </w:tcPr>
          <w:p w14:paraId="39FF3349" w14:textId="77777777" w:rsidR="000E15A2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53" w:type="pct"/>
          </w:tcPr>
          <w:p w14:paraId="0E5F4EF7" w14:textId="77777777" w:rsidR="000E15A2" w:rsidRPr="002B1C07" w:rsidRDefault="000E15A2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2B1C07" w14:paraId="6991A167" w14:textId="77777777" w:rsidTr="007C345B">
        <w:tc>
          <w:tcPr>
            <w:tcW w:w="507" w:type="pct"/>
          </w:tcPr>
          <w:p w14:paraId="34931D9C" w14:textId="77777777" w:rsidR="000E15A2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96" w:type="pct"/>
          </w:tcPr>
          <w:p w14:paraId="0AE3ABFD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938" w:type="pct"/>
          </w:tcPr>
          <w:p w14:paraId="5B49B2DE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174" w:type="pct"/>
          </w:tcPr>
          <w:p w14:paraId="355FE410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Mwesigwa Rogers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3ABD057E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sagal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Sandra</w:t>
            </w:r>
          </w:p>
        </w:tc>
        <w:tc>
          <w:tcPr>
            <w:tcW w:w="270" w:type="pct"/>
          </w:tcPr>
          <w:p w14:paraId="008877C9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E6818AA" w14:textId="77777777" w:rsidR="000E15A2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8" w:type="pct"/>
          </w:tcPr>
          <w:p w14:paraId="4A86DF8A" w14:textId="77777777" w:rsidR="000E15A2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53" w:type="pct"/>
          </w:tcPr>
          <w:p w14:paraId="333A95CD" w14:textId="77777777" w:rsidR="000E15A2" w:rsidRPr="002B1C07" w:rsidRDefault="000E15A2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2B1C07" w14:paraId="42F67D1E" w14:textId="77777777" w:rsidTr="007C345B">
        <w:tc>
          <w:tcPr>
            <w:tcW w:w="507" w:type="pct"/>
          </w:tcPr>
          <w:p w14:paraId="12E9D4A5" w14:textId="77777777" w:rsidR="000E15A2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96" w:type="pct"/>
          </w:tcPr>
          <w:p w14:paraId="2F8F8AD2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938" w:type="pct"/>
          </w:tcPr>
          <w:p w14:paraId="30CD5BB4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Economics </w:t>
            </w:r>
          </w:p>
        </w:tc>
        <w:tc>
          <w:tcPr>
            <w:tcW w:w="1174" w:type="pct"/>
          </w:tcPr>
          <w:p w14:paraId="5143D1D2" w14:textId="77777777" w:rsidR="000E15A2" w:rsidRPr="002B1C07" w:rsidRDefault="000E15A2" w:rsidP="00CB74E9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ande Sharon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bekity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CB74E9" w:rsidRPr="002B1C07">
              <w:rPr>
                <w:rFonts w:ascii="Book Antiqua" w:hAnsi="Book Antiqua"/>
                <w:sz w:val="18"/>
                <w:szCs w:val="18"/>
              </w:rPr>
              <w:t>Gilbert</w:t>
            </w:r>
          </w:p>
        </w:tc>
        <w:tc>
          <w:tcPr>
            <w:tcW w:w="270" w:type="pct"/>
          </w:tcPr>
          <w:p w14:paraId="31D53F6E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5CEF2624" w14:textId="77777777" w:rsidR="000E15A2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8" w:type="pct"/>
          </w:tcPr>
          <w:p w14:paraId="5D972258" w14:textId="77777777" w:rsidR="000E15A2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53" w:type="pct"/>
          </w:tcPr>
          <w:p w14:paraId="0A0D800F" w14:textId="77777777" w:rsidR="000E15A2" w:rsidRPr="002B1C07" w:rsidRDefault="000E15A2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0E15A2" w:rsidRPr="002B1C07" w14:paraId="3CF169C1" w14:textId="77777777" w:rsidTr="007C345B">
        <w:tc>
          <w:tcPr>
            <w:tcW w:w="507" w:type="pct"/>
          </w:tcPr>
          <w:p w14:paraId="052AAE2F" w14:textId="77777777" w:rsidR="000E15A2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96" w:type="pct"/>
          </w:tcPr>
          <w:p w14:paraId="51690316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938" w:type="pct"/>
          </w:tcPr>
          <w:p w14:paraId="44A83DCE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174" w:type="pct"/>
          </w:tcPr>
          <w:p w14:paraId="0557E760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ambalirwa Hamida</w:t>
            </w:r>
            <w:r w:rsidR="00191FCC" w:rsidRPr="002B1C07">
              <w:rPr>
                <w:rFonts w:ascii="Book Antiqua" w:hAnsi="Book Antiqua"/>
                <w:b/>
                <w:sz w:val="18"/>
                <w:szCs w:val="18"/>
              </w:rPr>
              <w:t>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853F1B2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Ikis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velyne/</w:t>
            </w:r>
          </w:p>
          <w:p w14:paraId="676BE665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Nalubow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Fatumah</w:t>
            </w:r>
            <w:proofErr w:type="spellEnd"/>
          </w:p>
        </w:tc>
        <w:tc>
          <w:tcPr>
            <w:tcW w:w="270" w:type="pct"/>
          </w:tcPr>
          <w:p w14:paraId="31729B64" w14:textId="77777777" w:rsidR="000E15A2" w:rsidRPr="002B1C07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14C017FC" w14:textId="77777777" w:rsidR="000E15A2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8" w:type="pct"/>
          </w:tcPr>
          <w:p w14:paraId="2864CB0E" w14:textId="77777777" w:rsidR="000E15A2" w:rsidRPr="002B1C07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53" w:type="pct"/>
          </w:tcPr>
          <w:p w14:paraId="3DCEADE1" w14:textId="77777777" w:rsidR="000E15A2" w:rsidRPr="002B1C07" w:rsidRDefault="000E15A2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</w:tbl>
    <w:p w14:paraId="1472E2DD" w14:textId="77777777" w:rsidR="001855E9" w:rsidRPr="002B1C07" w:rsidRDefault="001855E9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675F248" w14:textId="77777777" w:rsidR="00453A7B" w:rsidRPr="002B1C07" w:rsidRDefault="00453A7B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45DC7E43" w14:textId="77777777" w:rsidR="002F2342" w:rsidRPr="002B1C07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2B1C07">
        <w:rPr>
          <w:rFonts w:ascii="Book Antiqua" w:hAnsi="Book Antiqua"/>
          <w:color w:val="auto"/>
          <w:sz w:val="18"/>
          <w:szCs w:val="18"/>
        </w:rPr>
        <w:lastRenderedPageBreak/>
        <w:t xml:space="preserve">BACHELOR OF PROCUREMENT AND SUPPLY CHAIN MANAGEMENT - YEAR TWO - GROUP A </w:t>
      </w:r>
      <w:r w:rsidR="00E87A28" w:rsidRPr="002B1C07">
        <w:rPr>
          <w:rFonts w:ascii="Book Antiqua" w:hAnsi="Book Antiqua"/>
          <w:color w:val="auto"/>
          <w:sz w:val="18"/>
          <w:szCs w:val="18"/>
        </w:rPr>
        <w:t>70</w:t>
      </w:r>
      <w:r w:rsidRPr="002B1C07">
        <w:rPr>
          <w:rFonts w:ascii="Book Antiqua" w:hAnsi="Book Antiqua"/>
          <w:color w:val="auto"/>
          <w:sz w:val="18"/>
          <w:szCs w:val="1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6F164AE0" w14:textId="77777777" w:rsidTr="002F2342">
        <w:tc>
          <w:tcPr>
            <w:tcW w:w="941" w:type="pct"/>
          </w:tcPr>
          <w:p w14:paraId="36E49C7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B53700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AFE6F0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DF5298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1478B7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0BE497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BFDBAA8" w14:textId="77777777" w:rsidTr="002F2342">
        <w:tc>
          <w:tcPr>
            <w:tcW w:w="941" w:type="pct"/>
          </w:tcPr>
          <w:p w14:paraId="454366FD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45D2DC3D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4557F251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59F7E551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162530BE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2BCB941C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2B1C07" w:rsidRPr="002B1C07" w14:paraId="04FFA792" w14:textId="77777777" w:rsidTr="002F2342">
        <w:tc>
          <w:tcPr>
            <w:tcW w:w="941" w:type="pct"/>
          </w:tcPr>
          <w:p w14:paraId="0FEE999F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4F883364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372859DF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220C91FC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4" w:type="pct"/>
          </w:tcPr>
          <w:p w14:paraId="57493F72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3013DC85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2B1C07" w:rsidRPr="002B1C07" w14:paraId="6538D19B" w14:textId="77777777" w:rsidTr="002F2342">
        <w:tc>
          <w:tcPr>
            <w:tcW w:w="941" w:type="pct"/>
          </w:tcPr>
          <w:p w14:paraId="5ECC49EE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5E3D0AA6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</w:tcPr>
          <w:p w14:paraId="66CE5E51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4" w:type="pct"/>
          </w:tcPr>
          <w:p w14:paraId="1605255E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</w:tcPr>
          <w:p w14:paraId="5E7735C1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1E560635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  <w:tr w:rsidR="00E87A28" w:rsidRPr="002B1C07" w14:paraId="1B38E9C6" w14:textId="77777777" w:rsidTr="00FC79CB">
        <w:tc>
          <w:tcPr>
            <w:tcW w:w="941" w:type="pct"/>
          </w:tcPr>
          <w:p w14:paraId="4FCE038B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2D6ADC57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</w:tcPr>
          <w:p w14:paraId="7793BE35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4" w:type="pct"/>
          </w:tcPr>
          <w:p w14:paraId="79F4F7D4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</w:tcPr>
          <w:p w14:paraId="45D47487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32" w:type="pct"/>
          </w:tcPr>
          <w:p w14:paraId="02874A45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</w:tbl>
    <w:p w14:paraId="716D06F4" w14:textId="77777777" w:rsidR="00DC21EE" w:rsidRPr="002B1C07" w:rsidRDefault="00DC21E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EB0AE0E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5"/>
        <w:gridCol w:w="998"/>
        <w:gridCol w:w="1554"/>
        <w:gridCol w:w="2250"/>
        <w:gridCol w:w="487"/>
        <w:gridCol w:w="808"/>
        <w:gridCol w:w="765"/>
        <w:gridCol w:w="1309"/>
      </w:tblGrid>
      <w:tr w:rsidR="002B1C07" w:rsidRPr="002B1C07" w14:paraId="6C1D6C5F" w14:textId="77777777" w:rsidTr="00705BDD">
        <w:tc>
          <w:tcPr>
            <w:tcW w:w="469" w:type="pct"/>
          </w:tcPr>
          <w:p w14:paraId="5B12532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690E14E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62" w:type="pct"/>
          </w:tcPr>
          <w:p w14:paraId="5C44D22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8" w:type="pct"/>
          </w:tcPr>
          <w:p w14:paraId="573F4C7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3265DF8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8" w:type="pct"/>
          </w:tcPr>
          <w:p w14:paraId="093C230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6318316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6" w:type="pct"/>
          </w:tcPr>
          <w:p w14:paraId="322C64A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6FA4D27" w14:textId="77777777" w:rsidTr="00705BDD">
        <w:tc>
          <w:tcPr>
            <w:tcW w:w="469" w:type="pct"/>
          </w:tcPr>
          <w:p w14:paraId="3FD36A54" w14:textId="77777777" w:rsidR="0023369F" w:rsidRPr="002B1C07" w:rsidRDefault="0017752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553" w:type="pct"/>
            <w:vAlign w:val="center"/>
          </w:tcPr>
          <w:p w14:paraId="2CA2EF0F" w14:textId="77777777" w:rsidR="0023369F" w:rsidRPr="002B1C07" w:rsidRDefault="0017752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4</w:t>
            </w:r>
          </w:p>
        </w:tc>
        <w:tc>
          <w:tcPr>
            <w:tcW w:w="862" w:type="pct"/>
            <w:vAlign w:val="center"/>
          </w:tcPr>
          <w:p w14:paraId="01B9E46D" w14:textId="77777777" w:rsidR="0023369F" w:rsidRPr="002B1C07" w:rsidRDefault="0017752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pply Chain and Operations Management</w:t>
            </w:r>
          </w:p>
        </w:tc>
        <w:tc>
          <w:tcPr>
            <w:tcW w:w="1248" w:type="pct"/>
            <w:vAlign w:val="center"/>
          </w:tcPr>
          <w:p w14:paraId="537CD222" w14:textId="77777777" w:rsidR="0023369F" w:rsidRPr="002B1C07" w:rsidRDefault="008B31B9" w:rsidP="008B31B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soc. Prof.</w:t>
            </w:r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20588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ukamuhabwa</w:t>
            </w:r>
            <w:proofErr w:type="spellEnd"/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enjamin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zida Aisha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bago</w:t>
            </w:r>
            <w:proofErr w:type="spellEnd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usa/</w:t>
            </w:r>
            <w:proofErr w:type="spellStart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</w:t>
            </w:r>
            <w:r w:rsidR="00191C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ya</w:t>
            </w:r>
            <w:proofErr w:type="spellEnd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hiraf</w:t>
            </w:r>
            <w:proofErr w:type="spellEnd"/>
            <w:r w:rsidR="005B05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5B05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ngero</w:t>
            </w:r>
            <w:proofErr w:type="spellEnd"/>
            <w:r w:rsidR="005B05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Vincent</w:t>
            </w:r>
          </w:p>
        </w:tc>
        <w:tc>
          <w:tcPr>
            <w:tcW w:w="270" w:type="pct"/>
            <w:vAlign w:val="center"/>
          </w:tcPr>
          <w:p w14:paraId="76964675" w14:textId="77777777" w:rsidR="0023369F" w:rsidRPr="002B1C07" w:rsidRDefault="0017752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</w:tcPr>
          <w:p w14:paraId="7E19DAC1" w14:textId="77777777" w:rsidR="0023369F" w:rsidRPr="002B1C07" w:rsidRDefault="002336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40EA1FD0" w14:textId="77777777" w:rsidR="0023369F" w:rsidRPr="002B1C07" w:rsidRDefault="0023369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26" w:type="pct"/>
          </w:tcPr>
          <w:p w14:paraId="70D35895" w14:textId="77777777" w:rsidR="0023369F" w:rsidRPr="002B1C07" w:rsidRDefault="00E87A2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5A079D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3 RM 1</w:t>
            </w:r>
          </w:p>
        </w:tc>
      </w:tr>
      <w:tr w:rsidR="002B1C07" w:rsidRPr="002B1C07" w14:paraId="1D17CD9E" w14:textId="77777777" w:rsidTr="00705BDD">
        <w:tc>
          <w:tcPr>
            <w:tcW w:w="469" w:type="pct"/>
          </w:tcPr>
          <w:p w14:paraId="7B6EC946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53" w:type="pct"/>
            <w:vAlign w:val="center"/>
          </w:tcPr>
          <w:p w14:paraId="642C8939" w14:textId="77777777" w:rsidR="00E87A28" w:rsidRPr="002B1C07" w:rsidRDefault="00E87A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5</w:t>
            </w:r>
          </w:p>
        </w:tc>
        <w:tc>
          <w:tcPr>
            <w:tcW w:w="862" w:type="pct"/>
            <w:vAlign w:val="center"/>
          </w:tcPr>
          <w:p w14:paraId="1B994738" w14:textId="77777777" w:rsidR="00E87A28" w:rsidRPr="002B1C07" w:rsidRDefault="00E87A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Procurement</w:t>
            </w:r>
          </w:p>
        </w:tc>
        <w:tc>
          <w:tcPr>
            <w:tcW w:w="1248" w:type="pct"/>
            <w:vAlign w:val="center"/>
          </w:tcPr>
          <w:p w14:paraId="624DFE51" w14:textId="77777777" w:rsidR="00FC51C5" w:rsidRPr="002B1C07" w:rsidRDefault="00D800C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lema Robert</w:t>
            </w:r>
            <w:r w:rsidR="003D5EC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6522547F" w14:textId="77777777" w:rsidR="00FC51C5" w:rsidRPr="002B1C07" w:rsidRDefault="008B31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ssoc. Prof. </w:t>
            </w:r>
            <w:proofErr w:type="spellStart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ukamuhabwa</w:t>
            </w:r>
            <w:proofErr w:type="spellEnd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jamin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awanda Brenda/</w:t>
            </w:r>
          </w:p>
          <w:p w14:paraId="71107BA1" w14:textId="77777777" w:rsidR="00E87A28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pwany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Robert</w:t>
            </w:r>
          </w:p>
        </w:tc>
        <w:tc>
          <w:tcPr>
            <w:tcW w:w="270" w:type="pct"/>
            <w:vAlign w:val="center"/>
          </w:tcPr>
          <w:p w14:paraId="2063B41F" w14:textId="77777777" w:rsidR="00E87A28" w:rsidRPr="002B1C07" w:rsidRDefault="00E87A2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2C01BAA4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5961F3F4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26" w:type="pct"/>
          </w:tcPr>
          <w:p w14:paraId="1DD8B155" w14:textId="77777777" w:rsidR="00E87A28" w:rsidRPr="002B1C07" w:rsidRDefault="00E87A28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5A079D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3 RM 1</w:t>
            </w:r>
          </w:p>
        </w:tc>
      </w:tr>
      <w:tr w:rsidR="002B1C07" w:rsidRPr="002B1C07" w14:paraId="4DE9758D" w14:textId="77777777" w:rsidTr="00705BDD">
        <w:tc>
          <w:tcPr>
            <w:tcW w:w="469" w:type="pct"/>
          </w:tcPr>
          <w:p w14:paraId="3537E1AB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53" w:type="pct"/>
            <w:vAlign w:val="center"/>
          </w:tcPr>
          <w:p w14:paraId="3BD92A99" w14:textId="77777777" w:rsidR="00E87A28" w:rsidRPr="002B1C07" w:rsidRDefault="00E87A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2112</w:t>
            </w:r>
          </w:p>
        </w:tc>
        <w:tc>
          <w:tcPr>
            <w:tcW w:w="862" w:type="pct"/>
            <w:vAlign w:val="center"/>
          </w:tcPr>
          <w:p w14:paraId="15440261" w14:textId="77777777" w:rsidR="00E87A28" w:rsidRPr="002B1C07" w:rsidRDefault="00E87A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rketing</w:t>
            </w:r>
          </w:p>
        </w:tc>
        <w:tc>
          <w:tcPr>
            <w:tcW w:w="1248" w:type="pct"/>
            <w:vAlign w:val="center"/>
          </w:tcPr>
          <w:p w14:paraId="6D1C120F" w14:textId="77777777" w:rsidR="00E87A28" w:rsidRPr="002B1C07" w:rsidRDefault="00D800CA" w:rsidP="00D10A10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yondo Denis</w:t>
            </w:r>
            <w:r w:rsidR="00D10A1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ukasa</w:t>
            </w:r>
            <w:r w:rsidR="003D5EC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D10A1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tend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ulius</w:t>
            </w:r>
            <w:r w:rsidR="003D5EC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D10A1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Sula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mbwe</w:t>
            </w:r>
            <w:proofErr w:type="spellEnd"/>
          </w:p>
        </w:tc>
        <w:tc>
          <w:tcPr>
            <w:tcW w:w="270" w:type="pct"/>
            <w:vAlign w:val="center"/>
          </w:tcPr>
          <w:p w14:paraId="68EDCCF2" w14:textId="77777777" w:rsidR="00E87A28" w:rsidRPr="002B1C07" w:rsidRDefault="00E87A2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05DC57BA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4" w:type="pct"/>
          </w:tcPr>
          <w:p w14:paraId="711E3F0D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26" w:type="pct"/>
          </w:tcPr>
          <w:p w14:paraId="3065D6AD" w14:textId="77777777" w:rsidR="00E87A28" w:rsidRPr="002B1C07" w:rsidRDefault="005A079D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="00E87A28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3 RM 1</w:t>
            </w:r>
          </w:p>
        </w:tc>
      </w:tr>
      <w:tr w:rsidR="002B1C07" w:rsidRPr="002B1C07" w14:paraId="7C0D4694" w14:textId="77777777" w:rsidTr="00705BDD">
        <w:tc>
          <w:tcPr>
            <w:tcW w:w="469" w:type="pct"/>
          </w:tcPr>
          <w:p w14:paraId="104F7FBD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53" w:type="pct"/>
            <w:vAlign w:val="center"/>
          </w:tcPr>
          <w:p w14:paraId="54E41D25" w14:textId="77777777" w:rsidR="00E87A28" w:rsidRPr="002B1C07" w:rsidRDefault="00E87A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862" w:type="pct"/>
            <w:vAlign w:val="center"/>
          </w:tcPr>
          <w:p w14:paraId="4E3F0A14" w14:textId="77777777" w:rsidR="00E87A28" w:rsidRPr="002B1C07" w:rsidRDefault="00E87A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248" w:type="pct"/>
            <w:vAlign w:val="center"/>
          </w:tcPr>
          <w:p w14:paraId="637281D9" w14:textId="77777777" w:rsidR="00E87A28" w:rsidRPr="002B1C07" w:rsidRDefault="00D800CA" w:rsidP="00191C6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amukedd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191C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uma</w:t>
            </w:r>
          </w:p>
        </w:tc>
        <w:tc>
          <w:tcPr>
            <w:tcW w:w="270" w:type="pct"/>
            <w:vAlign w:val="center"/>
          </w:tcPr>
          <w:p w14:paraId="3AEC40D7" w14:textId="77777777" w:rsidR="00E87A28" w:rsidRPr="002B1C07" w:rsidRDefault="00E87A2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</w:tcPr>
          <w:p w14:paraId="14805E3C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4" w:type="pct"/>
          </w:tcPr>
          <w:p w14:paraId="1BABED61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26" w:type="pct"/>
          </w:tcPr>
          <w:p w14:paraId="2DBE63F4" w14:textId="77777777" w:rsidR="00E87A28" w:rsidRPr="002B1C07" w:rsidRDefault="005A079D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="00E87A28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3 RM 1</w:t>
            </w:r>
          </w:p>
        </w:tc>
      </w:tr>
      <w:tr w:rsidR="002B1C07" w:rsidRPr="002B1C07" w14:paraId="67575C48" w14:textId="77777777" w:rsidTr="00705BDD">
        <w:tc>
          <w:tcPr>
            <w:tcW w:w="469" w:type="pct"/>
          </w:tcPr>
          <w:p w14:paraId="24598BC9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553" w:type="pct"/>
            <w:vAlign w:val="center"/>
          </w:tcPr>
          <w:p w14:paraId="1A5466C7" w14:textId="77777777" w:rsidR="00E87A28" w:rsidRPr="002B1C07" w:rsidRDefault="00E87A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6</w:t>
            </w:r>
          </w:p>
        </w:tc>
        <w:tc>
          <w:tcPr>
            <w:tcW w:w="862" w:type="pct"/>
            <w:vAlign w:val="center"/>
          </w:tcPr>
          <w:p w14:paraId="32F7A215" w14:textId="77777777" w:rsidR="00E87A28" w:rsidRPr="002B1C07" w:rsidRDefault="00E87A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urement Ethics &amp; Governance</w:t>
            </w:r>
          </w:p>
        </w:tc>
        <w:tc>
          <w:tcPr>
            <w:tcW w:w="1248" w:type="pct"/>
            <w:vAlign w:val="center"/>
          </w:tcPr>
          <w:p w14:paraId="6111C589" w14:textId="77777777" w:rsidR="00E87A28" w:rsidRPr="002B1C07" w:rsidRDefault="00D800CA" w:rsidP="008B31B9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y</w:t>
            </w:r>
            <w:r w:rsidR="008B31B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s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enis</w:t>
            </w:r>
            <w:r w:rsidR="008B31B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Ouma Ibrahim</w:t>
            </w:r>
            <w:r w:rsidR="008B31B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der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drine</w:t>
            </w:r>
            <w:proofErr w:type="spellEnd"/>
            <w:r w:rsidR="008B31B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nsimb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8B31B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Jamila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leg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enedy</w:t>
            </w:r>
          </w:p>
        </w:tc>
        <w:tc>
          <w:tcPr>
            <w:tcW w:w="270" w:type="pct"/>
            <w:vAlign w:val="center"/>
          </w:tcPr>
          <w:p w14:paraId="01D404AC" w14:textId="77777777" w:rsidR="00E87A28" w:rsidRPr="002B1C07" w:rsidRDefault="00E87A2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3DC3DD2D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4" w:type="pct"/>
          </w:tcPr>
          <w:p w14:paraId="1E08E503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26" w:type="pct"/>
          </w:tcPr>
          <w:p w14:paraId="56467084" w14:textId="77777777" w:rsidR="00E87A28" w:rsidRPr="002B1C07" w:rsidRDefault="005A079D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="00E87A28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3 RM 1</w:t>
            </w:r>
          </w:p>
        </w:tc>
      </w:tr>
      <w:tr w:rsidR="00E87A28" w:rsidRPr="002B1C07" w14:paraId="277E9F5B" w14:textId="77777777" w:rsidTr="00705BDD">
        <w:tc>
          <w:tcPr>
            <w:tcW w:w="469" w:type="pct"/>
          </w:tcPr>
          <w:p w14:paraId="1D7C1851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553" w:type="pct"/>
            <w:vAlign w:val="center"/>
          </w:tcPr>
          <w:p w14:paraId="3CBD8CF4" w14:textId="77777777" w:rsidR="00E87A28" w:rsidRPr="002B1C07" w:rsidRDefault="00E87A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7</w:t>
            </w:r>
          </w:p>
        </w:tc>
        <w:tc>
          <w:tcPr>
            <w:tcW w:w="862" w:type="pct"/>
            <w:vAlign w:val="center"/>
          </w:tcPr>
          <w:p w14:paraId="4ED548F4" w14:textId="77777777" w:rsidR="00E87A28" w:rsidRPr="002B1C07" w:rsidRDefault="00E87A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ocurement Business Negotiations &amp; Contracting </w:t>
            </w:r>
          </w:p>
        </w:tc>
        <w:tc>
          <w:tcPr>
            <w:tcW w:w="1248" w:type="pct"/>
            <w:vAlign w:val="center"/>
          </w:tcPr>
          <w:p w14:paraId="675C8A16" w14:textId="77777777" w:rsidR="00E87A28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lubang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athew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Ayebare Lambert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Naz</w:t>
            </w:r>
            <w:r w:rsidR="00191C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z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wa Hajara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="007830C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amidah Babirye</w:t>
            </w:r>
          </w:p>
        </w:tc>
        <w:tc>
          <w:tcPr>
            <w:tcW w:w="270" w:type="pct"/>
            <w:vAlign w:val="center"/>
          </w:tcPr>
          <w:p w14:paraId="642A58D7" w14:textId="77777777" w:rsidR="00E87A28" w:rsidRPr="002B1C07" w:rsidRDefault="00E87A2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479F0AB2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3B6A194B" w14:textId="77777777" w:rsidR="00E87A28" w:rsidRPr="002B1C07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26" w:type="pct"/>
          </w:tcPr>
          <w:p w14:paraId="705928C9" w14:textId="77777777" w:rsidR="00E87A28" w:rsidRPr="002B1C07" w:rsidRDefault="005A079D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="00E87A28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3 RM 1</w:t>
            </w:r>
          </w:p>
        </w:tc>
      </w:tr>
    </w:tbl>
    <w:p w14:paraId="3FB4351C" w14:textId="77777777" w:rsidR="002F2342" w:rsidRPr="002B1C07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7F663ED9" w14:textId="77777777" w:rsidR="002F2342" w:rsidRPr="002B1C07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085F635" w14:textId="77777777" w:rsidR="001448B3" w:rsidRPr="002B1C07" w:rsidRDefault="001448B3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7E430DF7" w14:textId="77777777" w:rsidR="002F2342" w:rsidRPr="002B1C07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2B1C07">
        <w:rPr>
          <w:rFonts w:ascii="Book Antiqua" w:hAnsi="Book Antiqua"/>
          <w:color w:val="auto"/>
          <w:sz w:val="18"/>
          <w:szCs w:val="18"/>
        </w:rPr>
        <w:lastRenderedPageBreak/>
        <w:t>BACHELOR OF PROCUREMENT AND SUPPLY CHAIN MANAGEMENT - YEAR TWO -</w:t>
      </w:r>
      <w:r w:rsidR="00177529" w:rsidRPr="002B1C07">
        <w:rPr>
          <w:rFonts w:ascii="Book Antiqua" w:hAnsi="Book Antiqua"/>
          <w:color w:val="auto"/>
          <w:sz w:val="18"/>
          <w:szCs w:val="18"/>
        </w:rPr>
        <w:t xml:space="preserve"> GROUP B</w:t>
      </w:r>
      <w:r w:rsidR="00E87A28" w:rsidRPr="002B1C07">
        <w:rPr>
          <w:rFonts w:ascii="Book Antiqua" w:hAnsi="Book Antiqua"/>
          <w:color w:val="auto"/>
          <w:sz w:val="18"/>
          <w:szCs w:val="18"/>
        </w:rPr>
        <w:t xml:space="preserve"> 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6"/>
        <w:gridCol w:w="1502"/>
        <w:gridCol w:w="1810"/>
        <w:gridCol w:w="1197"/>
        <w:gridCol w:w="1504"/>
        <w:gridCol w:w="1497"/>
      </w:tblGrid>
      <w:tr w:rsidR="002B1C07" w:rsidRPr="002B1C07" w14:paraId="35974595" w14:textId="77777777" w:rsidTr="009F1FA9">
        <w:tc>
          <w:tcPr>
            <w:tcW w:w="835" w:type="pct"/>
          </w:tcPr>
          <w:p w14:paraId="6D7BBE3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3F3CCC4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004" w:type="pct"/>
          </w:tcPr>
          <w:p w14:paraId="1A765FB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64" w:type="pct"/>
          </w:tcPr>
          <w:p w14:paraId="4A43D79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7B26DF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0" w:type="pct"/>
          </w:tcPr>
          <w:p w14:paraId="033223E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4EE04E7" w14:textId="77777777" w:rsidTr="009F1FA9">
        <w:tc>
          <w:tcPr>
            <w:tcW w:w="835" w:type="pct"/>
          </w:tcPr>
          <w:p w14:paraId="07552C9E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699D5874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1004" w:type="pct"/>
          </w:tcPr>
          <w:p w14:paraId="545736AD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664" w:type="pct"/>
          </w:tcPr>
          <w:p w14:paraId="30D97133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20D89004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0" w:type="pct"/>
          </w:tcPr>
          <w:p w14:paraId="2F199ECE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59A900CF" w14:textId="77777777" w:rsidTr="009F1FA9">
        <w:tc>
          <w:tcPr>
            <w:tcW w:w="835" w:type="pct"/>
          </w:tcPr>
          <w:p w14:paraId="3A3ED102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16E51152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1004" w:type="pct"/>
          </w:tcPr>
          <w:p w14:paraId="6CD6373A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664" w:type="pct"/>
          </w:tcPr>
          <w:p w14:paraId="71118E00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49817F6D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0" w:type="pct"/>
          </w:tcPr>
          <w:p w14:paraId="080241F5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12B67520" w14:textId="77777777" w:rsidTr="009F1FA9">
        <w:tc>
          <w:tcPr>
            <w:tcW w:w="835" w:type="pct"/>
          </w:tcPr>
          <w:p w14:paraId="4390F6DE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2B5B6B2E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1004" w:type="pct"/>
          </w:tcPr>
          <w:p w14:paraId="6D2B96F4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664" w:type="pct"/>
          </w:tcPr>
          <w:p w14:paraId="3C4B0747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2562F35B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0" w:type="pct"/>
          </w:tcPr>
          <w:p w14:paraId="601EA540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1448B3" w:rsidRPr="002B1C07" w14:paraId="65D9BC21" w14:textId="77777777" w:rsidTr="009F1FA9">
        <w:tc>
          <w:tcPr>
            <w:tcW w:w="835" w:type="pct"/>
          </w:tcPr>
          <w:p w14:paraId="7CB7FD2D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39789C29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1004" w:type="pct"/>
          </w:tcPr>
          <w:p w14:paraId="630BB1A0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664" w:type="pct"/>
          </w:tcPr>
          <w:p w14:paraId="52AA3412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669C746C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0" w:type="pct"/>
          </w:tcPr>
          <w:p w14:paraId="1B2B43EE" w14:textId="77777777" w:rsidR="001448B3" w:rsidRPr="002B1C07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</w:tbl>
    <w:p w14:paraId="6D132071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1D082D1" w14:textId="77777777" w:rsidR="007E64DB" w:rsidRPr="002B1C07" w:rsidRDefault="007E64D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7"/>
        <w:gridCol w:w="1015"/>
        <w:gridCol w:w="1526"/>
        <w:gridCol w:w="2137"/>
        <w:gridCol w:w="487"/>
        <w:gridCol w:w="808"/>
        <w:gridCol w:w="765"/>
        <w:gridCol w:w="1311"/>
      </w:tblGrid>
      <w:tr w:rsidR="002B1C07" w:rsidRPr="002B1C07" w14:paraId="5CAC5B5E" w14:textId="77777777" w:rsidTr="00AA7AA4">
        <w:tc>
          <w:tcPr>
            <w:tcW w:w="536" w:type="pct"/>
          </w:tcPr>
          <w:p w14:paraId="073757D5" w14:textId="77777777" w:rsidR="007E64DB" w:rsidRPr="002B1C07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</w:tcPr>
          <w:p w14:paraId="713139ED" w14:textId="77777777" w:rsidR="007E64DB" w:rsidRPr="002B1C07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46" w:type="pct"/>
          </w:tcPr>
          <w:p w14:paraId="0888381B" w14:textId="77777777" w:rsidR="007E64DB" w:rsidRPr="002B1C07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85" w:type="pct"/>
          </w:tcPr>
          <w:p w14:paraId="6CDD12C9" w14:textId="77777777" w:rsidR="007E64DB" w:rsidRPr="002B1C07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826A4F3" w14:textId="77777777" w:rsidR="007E64DB" w:rsidRPr="002B1C07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8" w:type="pct"/>
          </w:tcPr>
          <w:p w14:paraId="7D92E8E6" w14:textId="77777777" w:rsidR="007E64DB" w:rsidRPr="002B1C07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07FDABAE" w14:textId="77777777" w:rsidR="007E64DB" w:rsidRPr="002B1C07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7" w:type="pct"/>
          </w:tcPr>
          <w:p w14:paraId="29AFE9E2" w14:textId="77777777" w:rsidR="007E64DB" w:rsidRPr="002B1C07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DCBC292" w14:textId="77777777" w:rsidTr="00AA7AA4">
        <w:tc>
          <w:tcPr>
            <w:tcW w:w="536" w:type="pct"/>
          </w:tcPr>
          <w:p w14:paraId="5B39FDF0" w14:textId="77777777" w:rsidR="007E64DB" w:rsidRPr="002B1C07" w:rsidRDefault="007E64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563" w:type="pct"/>
            <w:vAlign w:val="center"/>
          </w:tcPr>
          <w:p w14:paraId="5ACFC364" w14:textId="77777777" w:rsidR="007E64DB" w:rsidRPr="002B1C07" w:rsidRDefault="007E64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4</w:t>
            </w:r>
          </w:p>
        </w:tc>
        <w:tc>
          <w:tcPr>
            <w:tcW w:w="846" w:type="pct"/>
            <w:vAlign w:val="center"/>
          </w:tcPr>
          <w:p w14:paraId="6F87C00C" w14:textId="77777777" w:rsidR="007E64DB" w:rsidRPr="002B1C07" w:rsidRDefault="007E64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pply Chain and Operations Management</w:t>
            </w:r>
          </w:p>
        </w:tc>
        <w:tc>
          <w:tcPr>
            <w:tcW w:w="1185" w:type="pct"/>
            <w:vAlign w:val="center"/>
          </w:tcPr>
          <w:p w14:paraId="45DF7BB4" w14:textId="77777777" w:rsidR="007E64DB" w:rsidRPr="002B1C07" w:rsidRDefault="008B31B9" w:rsidP="008B31B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soc. Prof.</w:t>
            </w:r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20588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ukamuhabwa</w:t>
            </w:r>
            <w:proofErr w:type="spellEnd"/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enjamin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zida Aisha/</w:t>
            </w:r>
            <w:proofErr w:type="spellStart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bago</w:t>
            </w:r>
            <w:proofErr w:type="spellEnd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usa/Daya </w:t>
            </w:r>
            <w:proofErr w:type="spellStart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hiraf</w:t>
            </w:r>
            <w:proofErr w:type="spellEnd"/>
          </w:p>
        </w:tc>
        <w:tc>
          <w:tcPr>
            <w:tcW w:w="270" w:type="pct"/>
            <w:vAlign w:val="center"/>
          </w:tcPr>
          <w:p w14:paraId="29997F3C" w14:textId="77777777" w:rsidR="007E64DB" w:rsidRPr="002B1C07" w:rsidRDefault="007E64D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</w:tcPr>
          <w:p w14:paraId="00B2E848" w14:textId="77777777" w:rsidR="007E64DB" w:rsidRPr="002B1C07" w:rsidRDefault="007E64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6A85D092" w14:textId="77777777" w:rsidR="007E64DB" w:rsidRPr="002B1C07" w:rsidRDefault="007E64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27" w:type="pct"/>
          </w:tcPr>
          <w:p w14:paraId="2A9F56A5" w14:textId="77777777" w:rsidR="007E64DB" w:rsidRPr="002B1C07" w:rsidRDefault="00AE1B66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B23EFA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3 RM 1</w:t>
            </w:r>
          </w:p>
        </w:tc>
      </w:tr>
      <w:tr w:rsidR="002B1C07" w:rsidRPr="002B1C07" w14:paraId="517F5ED3" w14:textId="77777777" w:rsidTr="00AA7AA4">
        <w:tc>
          <w:tcPr>
            <w:tcW w:w="536" w:type="pct"/>
          </w:tcPr>
          <w:p w14:paraId="4CF43195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63" w:type="pct"/>
            <w:vAlign w:val="center"/>
          </w:tcPr>
          <w:p w14:paraId="4F1EF31A" w14:textId="77777777" w:rsidR="00AE1B66" w:rsidRPr="002B1C07" w:rsidRDefault="00AE1B6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5</w:t>
            </w:r>
          </w:p>
        </w:tc>
        <w:tc>
          <w:tcPr>
            <w:tcW w:w="846" w:type="pct"/>
            <w:vAlign w:val="center"/>
          </w:tcPr>
          <w:p w14:paraId="7160FB58" w14:textId="77777777" w:rsidR="00AE1B66" w:rsidRPr="002B1C07" w:rsidRDefault="00AE1B6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Procurement</w:t>
            </w:r>
          </w:p>
        </w:tc>
        <w:tc>
          <w:tcPr>
            <w:tcW w:w="1185" w:type="pct"/>
            <w:vAlign w:val="center"/>
          </w:tcPr>
          <w:p w14:paraId="30974313" w14:textId="77777777" w:rsidR="00AE1B66" w:rsidRPr="002B1C07" w:rsidRDefault="008B31B9" w:rsidP="008B31B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soc. Prof.</w:t>
            </w:r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ukamuhabwa</w:t>
            </w:r>
            <w:proofErr w:type="spellEnd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</w:t>
            </w:r>
            <w:r w:rsidR="003D5EC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njamin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awanda Brenda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pwanya</w:t>
            </w:r>
            <w:proofErr w:type="spellEnd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Robert/Kalema Robert</w:t>
            </w:r>
          </w:p>
        </w:tc>
        <w:tc>
          <w:tcPr>
            <w:tcW w:w="270" w:type="pct"/>
            <w:vAlign w:val="center"/>
          </w:tcPr>
          <w:p w14:paraId="35F4FD28" w14:textId="77777777" w:rsidR="00AE1B66" w:rsidRPr="002B1C07" w:rsidRDefault="00AE1B6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12A0A56D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37F6FB6C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27" w:type="pct"/>
          </w:tcPr>
          <w:p w14:paraId="19183A40" w14:textId="77777777" w:rsidR="00AE1B66" w:rsidRPr="002B1C07" w:rsidRDefault="00B23EFA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="00AE1B66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3 RM 1</w:t>
            </w:r>
          </w:p>
        </w:tc>
      </w:tr>
      <w:tr w:rsidR="002B1C07" w:rsidRPr="002B1C07" w14:paraId="339F4A19" w14:textId="77777777" w:rsidTr="00AA7AA4">
        <w:tc>
          <w:tcPr>
            <w:tcW w:w="536" w:type="pct"/>
          </w:tcPr>
          <w:p w14:paraId="1E6599A0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63" w:type="pct"/>
            <w:vAlign w:val="center"/>
          </w:tcPr>
          <w:p w14:paraId="3AC341DA" w14:textId="77777777" w:rsidR="00AE1B66" w:rsidRPr="002B1C07" w:rsidRDefault="00AE1B6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2112</w:t>
            </w:r>
          </w:p>
        </w:tc>
        <w:tc>
          <w:tcPr>
            <w:tcW w:w="846" w:type="pct"/>
            <w:vAlign w:val="center"/>
          </w:tcPr>
          <w:p w14:paraId="6FC220E8" w14:textId="77777777" w:rsidR="00AE1B66" w:rsidRPr="002B1C07" w:rsidRDefault="00AE1B6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rketing</w:t>
            </w:r>
          </w:p>
        </w:tc>
        <w:tc>
          <w:tcPr>
            <w:tcW w:w="1185" w:type="pct"/>
            <w:vAlign w:val="center"/>
          </w:tcPr>
          <w:p w14:paraId="057566E3" w14:textId="77777777" w:rsidR="002A009A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tend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ulius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3F8B6A9" w14:textId="77777777" w:rsidR="00AE1B66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kiwer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oreen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Kakayi Cecilia</w:t>
            </w:r>
          </w:p>
        </w:tc>
        <w:tc>
          <w:tcPr>
            <w:tcW w:w="270" w:type="pct"/>
            <w:vAlign w:val="center"/>
          </w:tcPr>
          <w:p w14:paraId="77841A9A" w14:textId="77777777" w:rsidR="00AE1B66" w:rsidRPr="002B1C07" w:rsidRDefault="00AE1B6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21FD8267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4" w:type="pct"/>
          </w:tcPr>
          <w:p w14:paraId="15807805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27" w:type="pct"/>
          </w:tcPr>
          <w:p w14:paraId="7C89200B" w14:textId="77777777" w:rsidR="00AE1B66" w:rsidRPr="002B1C07" w:rsidRDefault="00B23EFA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="00AE1B66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3 RM 1</w:t>
            </w:r>
          </w:p>
        </w:tc>
      </w:tr>
      <w:tr w:rsidR="002B1C07" w:rsidRPr="002B1C07" w14:paraId="20290E87" w14:textId="77777777" w:rsidTr="00AA7AA4">
        <w:tc>
          <w:tcPr>
            <w:tcW w:w="536" w:type="pct"/>
          </w:tcPr>
          <w:p w14:paraId="00EA5D8E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63" w:type="pct"/>
            <w:vAlign w:val="center"/>
          </w:tcPr>
          <w:p w14:paraId="3A13B41A" w14:textId="77777777" w:rsidR="00AE1B66" w:rsidRPr="002B1C07" w:rsidRDefault="00AE1B6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846" w:type="pct"/>
            <w:vAlign w:val="center"/>
          </w:tcPr>
          <w:p w14:paraId="20F12709" w14:textId="77777777" w:rsidR="00AE1B66" w:rsidRPr="002B1C07" w:rsidRDefault="00AE1B6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185" w:type="pct"/>
            <w:vAlign w:val="center"/>
          </w:tcPr>
          <w:p w14:paraId="5E733E30" w14:textId="77777777" w:rsidR="00AE1B66" w:rsidRPr="002B1C07" w:rsidRDefault="00D800C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aureen Namono/</w:t>
            </w:r>
          </w:p>
        </w:tc>
        <w:tc>
          <w:tcPr>
            <w:tcW w:w="270" w:type="pct"/>
            <w:vAlign w:val="center"/>
          </w:tcPr>
          <w:p w14:paraId="0625A0F1" w14:textId="77777777" w:rsidR="00AE1B66" w:rsidRPr="002B1C07" w:rsidRDefault="00AE1B6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</w:tcPr>
          <w:p w14:paraId="6C9BE76F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4" w:type="pct"/>
          </w:tcPr>
          <w:p w14:paraId="340A7BC5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27" w:type="pct"/>
          </w:tcPr>
          <w:p w14:paraId="113B0485" w14:textId="77777777" w:rsidR="00AE1B66" w:rsidRPr="002B1C07" w:rsidRDefault="00AE1B66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B23EFA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3 RM 1</w:t>
            </w:r>
          </w:p>
        </w:tc>
      </w:tr>
      <w:tr w:rsidR="002B1C07" w:rsidRPr="002B1C07" w14:paraId="2BCF06AF" w14:textId="77777777" w:rsidTr="00AA7AA4">
        <w:tc>
          <w:tcPr>
            <w:tcW w:w="536" w:type="pct"/>
          </w:tcPr>
          <w:p w14:paraId="621F0AF6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563" w:type="pct"/>
            <w:vAlign w:val="center"/>
          </w:tcPr>
          <w:p w14:paraId="5BF468DD" w14:textId="77777777" w:rsidR="00AE1B66" w:rsidRPr="002B1C07" w:rsidRDefault="00AE1B6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6</w:t>
            </w:r>
          </w:p>
        </w:tc>
        <w:tc>
          <w:tcPr>
            <w:tcW w:w="846" w:type="pct"/>
            <w:vAlign w:val="center"/>
          </w:tcPr>
          <w:p w14:paraId="4A67DCE5" w14:textId="77777777" w:rsidR="00AE1B66" w:rsidRPr="002B1C07" w:rsidRDefault="00AE1B6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urement Ethics &amp; Governance</w:t>
            </w:r>
          </w:p>
        </w:tc>
        <w:tc>
          <w:tcPr>
            <w:tcW w:w="1185" w:type="pct"/>
            <w:vAlign w:val="center"/>
          </w:tcPr>
          <w:p w14:paraId="0D922BA4" w14:textId="77777777" w:rsidR="00AE1B66" w:rsidRPr="002B1C07" w:rsidRDefault="00DE2689" w:rsidP="00443C5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yi</w:t>
            </w:r>
            <w:r w:rsidR="008B31B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</w:t>
            </w:r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e</w:t>
            </w:r>
            <w:proofErr w:type="spellEnd"/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nis</w:t>
            </w:r>
            <w:r w:rsidR="00704C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8B31B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8B31B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nsimbe</w:t>
            </w:r>
            <w:proofErr w:type="spellEnd"/>
            <w:r w:rsidR="008B31B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amila</w:t>
            </w:r>
            <w:r w:rsidR="00704C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8B31B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5D641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lega</w:t>
            </w:r>
            <w:proofErr w:type="spellEnd"/>
            <w:r w:rsidR="005D641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enedy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5D641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Ouma 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brahim</w:t>
            </w:r>
            <w:r w:rsidR="00443C5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443C5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re</w:t>
            </w:r>
            <w:proofErr w:type="spellEnd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5D641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drine</w:t>
            </w:r>
            <w:proofErr w:type="spellEnd"/>
          </w:p>
        </w:tc>
        <w:tc>
          <w:tcPr>
            <w:tcW w:w="270" w:type="pct"/>
            <w:vAlign w:val="center"/>
          </w:tcPr>
          <w:p w14:paraId="3BA0DC04" w14:textId="77777777" w:rsidR="00AE1B66" w:rsidRPr="002B1C07" w:rsidRDefault="00AE1B6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25254A17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4" w:type="pct"/>
          </w:tcPr>
          <w:p w14:paraId="22981685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27" w:type="pct"/>
          </w:tcPr>
          <w:p w14:paraId="3FA4AEB4" w14:textId="77777777" w:rsidR="00AE1B66" w:rsidRPr="002B1C07" w:rsidRDefault="00AE1B66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B23EFA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3 RM 1</w:t>
            </w:r>
          </w:p>
        </w:tc>
      </w:tr>
      <w:tr w:rsidR="00AE1B66" w:rsidRPr="002B1C07" w14:paraId="42153C35" w14:textId="77777777" w:rsidTr="00AA7AA4">
        <w:tc>
          <w:tcPr>
            <w:tcW w:w="536" w:type="pct"/>
          </w:tcPr>
          <w:p w14:paraId="40403281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563" w:type="pct"/>
            <w:vAlign w:val="center"/>
          </w:tcPr>
          <w:p w14:paraId="79DE4AEA" w14:textId="77777777" w:rsidR="00AE1B66" w:rsidRPr="002B1C07" w:rsidRDefault="00AE1B6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7</w:t>
            </w:r>
          </w:p>
        </w:tc>
        <w:tc>
          <w:tcPr>
            <w:tcW w:w="846" w:type="pct"/>
            <w:vAlign w:val="center"/>
          </w:tcPr>
          <w:p w14:paraId="5FECDADB" w14:textId="77777777" w:rsidR="00AE1B66" w:rsidRPr="002B1C07" w:rsidRDefault="00AE1B6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ocurement Business Negotiations &amp; Contracting </w:t>
            </w:r>
          </w:p>
        </w:tc>
        <w:tc>
          <w:tcPr>
            <w:tcW w:w="1185" w:type="pct"/>
            <w:vAlign w:val="center"/>
          </w:tcPr>
          <w:p w14:paraId="1C94FA79" w14:textId="77777777" w:rsidR="00AE1B66" w:rsidRPr="002B1C07" w:rsidRDefault="00893A3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0250D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0250D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lubang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0250D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thew</w:t>
            </w:r>
            <w:r w:rsidR="008B31B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A</w:t>
            </w:r>
            <w:r w:rsidR="000250D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yebare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</w:t>
            </w:r>
            <w:r w:rsidR="000250D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bert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N</w:t>
            </w:r>
            <w:r w:rsidR="000250D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191C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z</w:t>
            </w:r>
            <w:r w:rsidR="000250D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ziw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H</w:t>
            </w:r>
            <w:r w:rsidR="0017569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jara</w:t>
            </w:r>
            <w:r w:rsidR="000250D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0250D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="000250D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Hamidah Babirye</w:t>
            </w:r>
          </w:p>
        </w:tc>
        <w:tc>
          <w:tcPr>
            <w:tcW w:w="270" w:type="pct"/>
            <w:vAlign w:val="center"/>
          </w:tcPr>
          <w:p w14:paraId="1A59B18D" w14:textId="77777777" w:rsidR="00AE1B66" w:rsidRPr="002B1C07" w:rsidRDefault="00AE1B6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7DFD2D89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74C8CD43" w14:textId="77777777" w:rsidR="00AE1B66" w:rsidRPr="002B1C07" w:rsidRDefault="00AE1B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27" w:type="pct"/>
          </w:tcPr>
          <w:p w14:paraId="56778424" w14:textId="77777777" w:rsidR="00AE1B66" w:rsidRPr="002B1C07" w:rsidRDefault="00B23EFA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="00AE1B66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3 RM 1</w:t>
            </w:r>
          </w:p>
        </w:tc>
      </w:tr>
    </w:tbl>
    <w:p w14:paraId="43B3A302" w14:textId="77777777" w:rsidR="00F307F6" w:rsidRPr="002B1C07" w:rsidRDefault="00F307F6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</w:p>
    <w:p w14:paraId="5D8150D4" w14:textId="77777777" w:rsidR="001448B3" w:rsidRPr="002B1C07" w:rsidRDefault="001448B3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2B1C07">
        <w:rPr>
          <w:rFonts w:ascii="Book Antiqua" w:eastAsia="Century Gothic" w:hAnsi="Book Antiqua" w:cs="Tahoma"/>
          <w:b/>
          <w:sz w:val="18"/>
          <w:szCs w:val="18"/>
          <w:lang w:val="en-US"/>
        </w:rPr>
        <w:br w:type="page"/>
      </w:r>
    </w:p>
    <w:p w14:paraId="4506AB55" w14:textId="77777777" w:rsidR="00341D8E" w:rsidRPr="002B1C07" w:rsidRDefault="00341D8E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2B1C07">
        <w:rPr>
          <w:rFonts w:ascii="Book Antiqua" w:eastAsia="Century Gothic" w:hAnsi="Book Antiqua" w:cs="Tahoma"/>
          <w:b/>
          <w:sz w:val="18"/>
          <w:szCs w:val="18"/>
          <w:lang w:val="en-US"/>
        </w:rPr>
        <w:lastRenderedPageBreak/>
        <w:t xml:space="preserve">BACHELOR OF PROCUREMENT AND SUPPLY CHAIN MANAGEMENT - YEAR THREE - GROUP </w:t>
      </w:r>
      <w:r w:rsidR="00F85B07" w:rsidRPr="002B1C07">
        <w:rPr>
          <w:rFonts w:ascii="Book Antiqua" w:eastAsia="Century Gothic" w:hAnsi="Book Antiqua" w:cs="Tahoma"/>
          <w:b/>
          <w:sz w:val="18"/>
          <w:szCs w:val="18"/>
          <w:lang w:val="en-US"/>
        </w:rPr>
        <w:t>A</w:t>
      </w:r>
      <w:r w:rsidRPr="002B1C07">
        <w:rPr>
          <w:rFonts w:ascii="Book Antiqua" w:eastAsia="Century Gothic" w:hAnsi="Book Antiqua" w:cs="Tahoma"/>
          <w:b/>
          <w:sz w:val="18"/>
          <w:szCs w:val="18"/>
          <w:lang w:val="en-US"/>
        </w:rPr>
        <w:t xml:space="preserve"> (</w:t>
      </w:r>
      <w:r w:rsidR="007E3B2B" w:rsidRPr="002B1C07">
        <w:rPr>
          <w:rFonts w:ascii="Book Antiqua" w:eastAsia="Century Gothic" w:hAnsi="Book Antiqua" w:cs="Tahoma"/>
          <w:b/>
          <w:sz w:val="18"/>
          <w:szCs w:val="18"/>
          <w:lang w:val="en-US"/>
        </w:rPr>
        <w:t>200</w:t>
      </w:r>
      <w:r w:rsidRPr="002B1C07">
        <w:rPr>
          <w:rFonts w:ascii="Book Antiqua" w:eastAsia="Century Gothic" w:hAnsi="Book Antiqua" w:cs="Tahoma"/>
          <w:b/>
          <w:sz w:val="18"/>
          <w:szCs w:val="18"/>
          <w:lang w:val="en-US"/>
        </w:rPr>
        <w:t>)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4F5DAB30" w14:textId="77777777" w:rsidTr="00662E0C">
        <w:tc>
          <w:tcPr>
            <w:tcW w:w="941" w:type="pct"/>
          </w:tcPr>
          <w:p w14:paraId="2BE7BF4F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4A314F6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F680459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47BA239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60B4105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8CA2E44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664AAED" w14:textId="77777777" w:rsidTr="00662E0C">
        <w:tc>
          <w:tcPr>
            <w:tcW w:w="941" w:type="pct"/>
          </w:tcPr>
          <w:p w14:paraId="577D2B06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77E8762B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34" w:type="pct"/>
          </w:tcPr>
          <w:p w14:paraId="2C0A4C87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34" w:type="pct"/>
          </w:tcPr>
          <w:p w14:paraId="2226A917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4031AD39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2" w:type="pct"/>
          </w:tcPr>
          <w:p w14:paraId="4CCF43B1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</w:tr>
      <w:tr w:rsidR="002B1C07" w:rsidRPr="002B1C07" w14:paraId="3FBC34E5" w14:textId="77777777" w:rsidTr="00662E0C">
        <w:tc>
          <w:tcPr>
            <w:tcW w:w="941" w:type="pct"/>
          </w:tcPr>
          <w:p w14:paraId="1EFE26D5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17247FF7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34" w:type="pct"/>
          </w:tcPr>
          <w:p w14:paraId="6E4DDE40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34" w:type="pct"/>
          </w:tcPr>
          <w:p w14:paraId="3C542DF1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04735796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2" w:type="pct"/>
          </w:tcPr>
          <w:p w14:paraId="57F3D195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</w:tr>
      <w:tr w:rsidR="002B1C07" w:rsidRPr="002B1C07" w14:paraId="47E0A325" w14:textId="77777777" w:rsidTr="00662E0C">
        <w:tc>
          <w:tcPr>
            <w:tcW w:w="941" w:type="pct"/>
          </w:tcPr>
          <w:p w14:paraId="32460105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42A1EFC3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34" w:type="pct"/>
          </w:tcPr>
          <w:p w14:paraId="5977E89A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M </w:t>
            </w:r>
          </w:p>
        </w:tc>
        <w:tc>
          <w:tcPr>
            <w:tcW w:w="834" w:type="pct"/>
          </w:tcPr>
          <w:p w14:paraId="682330D6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834" w:type="pct"/>
          </w:tcPr>
          <w:p w14:paraId="29157A3B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37FEDFE8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271DE7" w:rsidRPr="002B1C07" w14:paraId="024012BF" w14:textId="77777777" w:rsidTr="00662E0C">
        <w:tc>
          <w:tcPr>
            <w:tcW w:w="941" w:type="pct"/>
          </w:tcPr>
          <w:p w14:paraId="0FDF9072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0EB51C44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34" w:type="pct"/>
          </w:tcPr>
          <w:p w14:paraId="550A0EAE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M </w:t>
            </w:r>
          </w:p>
        </w:tc>
        <w:tc>
          <w:tcPr>
            <w:tcW w:w="834" w:type="pct"/>
          </w:tcPr>
          <w:p w14:paraId="7DE208F7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34" w:type="pct"/>
          </w:tcPr>
          <w:p w14:paraId="637EF12D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32" w:type="pct"/>
          </w:tcPr>
          <w:p w14:paraId="17F73885" w14:textId="77777777" w:rsidR="00271DE7" w:rsidRPr="002B1C07" w:rsidRDefault="00271D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</w:tbl>
    <w:p w14:paraId="6F1BE75A" w14:textId="77777777" w:rsidR="00341D8E" w:rsidRPr="002B1C07" w:rsidRDefault="00341D8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C8749DB" w14:textId="77777777" w:rsidR="00341D8E" w:rsidRPr="002B1C07" w:rsidRDefault="00341D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930"/>
        <w:gridCol w:w="994"/>
        <w:gridCol w:w="1625"/>
        <w:gridCol w:w="2298"/>
        <w:gridCol w:w="486"/>
        <w:gridCol w:w="801"/>
        <w:gridCol w:w="745"/>
        <w:gridCol w:w="1137"/>
      </w:tblGrid>
      <w:tr w:rsidR="002B1C07" w:rsidRPr="002B1C07" w14:paraId="0ECC7221" w14:textId="77777777" w:rsidTr="007C345B">
        <w:tc>
          <w:tcPr>
            <w:tcW w:w="516" w:type="pct"/>
          </w:tcPr>
          <w:p w14:paraId="0D291F2B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7D9D6878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1" w:type="pct"/>
          </w:tcPr>
          <w:p w14:paraId="1ABDB81C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8" w:type="pct"/>
          </w:tcPr>
          <w:p w14:paraId="7B4CCF07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4CAF3CF9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9C2F8FE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23" w:type="pct"/>
          </w:tcPr>
          <w:p w14:paraId="47D70EA0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2058EEC3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CD5B4BA" w14:textId="77777777" w:rsidTr="007C345B">
        <w:tc>
          <w:tcPr>
            <w:tcW w:w="516" w:type="pct"/>
          </w:tcPr>
          <w:p w14:paraId="544313CF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51" w:type="pct"/>
            <w:vAlign w:val="center"/>
          </w:tcPr>
          <w:p w14:paraId="2C5BD267" w14:textId="77777777" w:rsidR="00F1456A" w:rsidRPr="002B1C07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901" w:type="pct"/>
            <w:vAlign w:val="center"/>
          </w:tcPr>
          <w:p w14:paraId="59A389F7" w14:textId="77777777" w:rsidR="00F1456A" w:rsidRPr="002B1C07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338" w:type="pct"/>
            <w:vAlign w:val="center"/>
          </w:tcPr>
          <w:p w14:paraId="71F0ACAF" w14:textId="77777777" w:rsidR="00B37B81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Birungi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Felister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391D9B41" w14:textId="77777777" w:rsidR="00F1456A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liis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Gerald</w:t>
            </w:r>
          </w:p>
        </w:tc>
        <w:tc>
          <w:tcPr>
            <w:tcW w:w="270" w:type="pct"/>
            <w:vAlign w:val="center"/>
          </w:tcPr>
          <w:p w14:paraId="3FD9D2D2" w14:textId="77777777" w:rsidR="00F1456A" w:rsidRPr="002B1C07" w:rsidRDefault="00F14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279A3B3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0E7335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223" w:type="pct"/>
          </w:tcPr>
          <w:p w14:paraId="2F89C299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</w:t>
            </w:r>
            <w:r w:rsidR="00B37B81" w:rsidRPr="002B1C07">
              <w:rPr>
                <w:rFonts w:ascii="Book Antiqua" w:hAnsi="Book Antiqua"/>
                <w:sz w:val="18"/>
                <w:szCs w:val="18"/>
              </w:rPr>
              <w:t>T</w:t>
            </w:r>
          </w:p>
        </w:tc>
        <w:tc>
          <w:tcPr>
            <w:tcW w:w="758" w:type="pct"/>
          </w:tcPr>
          <w:p w14:paraId="52FB46BD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012A866A" w14:textId="77777777" w:rsidTr="007C345B">
        <w:tc>
          <w:tcPr>
            <w:tcW w:w="516" w:type="pct"/>
          </w:tcPr>
          <w:p w14:paraId="7D8304E8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51" w:type="pct"/>
            <w:vAlign w:val="center"/>
          </w:tcPr>
          <w:p w14:paraId="2660211C" w14:textId="77777777" w:rsidR="00F1456A" w:rsidRPr="002B1C07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 3103</w:t>
            </w:r>
          </w:p>
        </w:tc>
        <w:tc>
          <w:tcPr>
            <w:tcW w:w="901" w:type="pct"/>
            <w:vAlign w:val="center"/>
          </w:tcPr>
          <w:p w14:paraId="50E2E725" w14:textId="77777777" w:rsidR="00F1456A" w:rsidRPr="002B1C07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338" w:type="pct"/>
            <w:vAlign w:val="center"/>
          </w:tcPr>
          <w:p w14:paraId="2BCA4438" w14:textId="77777777" w:rsidR="00F11D22" w:rsidRPr="002B1C07" w:rsidRDefault="009866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F11D2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wanga </w:t>
            </w:r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Fred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9A7E0A7" w14:textId="77777777" w:rsidR="00F1456A" w:rsidRPr="002B1C07" w:rsidRDefault="00F11D2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98667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ubiru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98667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nnifer</w:t>
            </w:r>
          </w:p>
        </w:tc>
        <w:tc>
          <w:tcPr>
            <w:tcW w:w="270" w:type="pct"/>
            <w:vAlign w:val="center"/>
          </w:tcPr>
          <w:p w14:paraId="08622503" w14:textId="77777777" w:rsidR="00F1456A" w:rsidRPr="002B1C07" w:rsidRDefault="00F14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38329C5D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223" w:type="pct"/>
          </w:tcPr>
          <w:p w14:paraId="08A55F13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58" w:type="pct"/>
          </w:tcPr>
          <w:p w14:paraId="4B3D13B9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28B5346D" w14:textId="77777777" w:rsidTr="007C345B">
        <w:tc>
          <w:tcPr>
            <w:tcW w:w="516" w:type="pct"/>
          </w:tcPr>
          <w:p w14:paraId="57733AB1" w14:textId="77777777" w:rsidR="00F324B7" w:rsidRPr="002B1C07" w:rsidRDefault="00F324B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551" w:type="pct"/>
            <w:vAlign w:val="center"/>
          </w:tcPr>
          <w:p w14:paraId="7A9F7C41" w14:textId="77777777" w:rsidR="00F324B7" w:rsidRPr="002B1C07" w:rsidRDefault="00F324B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52</w:t>
            </w:r>
          </w:p>
        </w:tc>
        <w:tc>
          <w:tcPr>
            <w:tcW w:w="901" w:type="pct"/>
            <w:vAlign w:val="center"/>
          </w:tcPr>
          <w:p w14:paraId="536EBAC1" w14:textId="77777777" w:rsidR="00F324B7" w:rsidRPr="002B1C07" w:rsidRDefault="00F324B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338" w:type="pct"/>
            <w:vAlign w:val="center"/>
          </w:tcPr>
          <w:p w14:paraId="59FF62BE" w14:textId="77777777" w:rsidR="00F324B7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uryahikayo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illy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F27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hangi</w:t>
            </w:r>
            <w:r w:rsidR="0094633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Pascal</w:t>
            </w:r>
          </w:p>
        </w:tc>
        <w:tc>
          <w:tcPr>
            <w:tcW w:w="270" w:type="pct"/>
            <w:vAlign w:val="center"/>
          </w:tcPr>
          <w:p w14:paraId="357BEAB1" w14:textId="77777777" w:rsidR="00F324B7" w:rsidRPr="002B1C07" w:rsidRDefault="00F324B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6DE74FB4" w14:textId="77777777" w:rsidR="00F324B7" w:rsidRPr="002B1C07" w:rsidRDefault="00F324B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223" w:type="pct"/>
          </w:tcPr>
          <w:p w14:paraId="5DE9B090" w14:textId="77777777" w:rsidR="00F324B7" w:rsidRPr="002B1C07" w:rsidRDefault="00F324B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58" w:type="pct"/>
          </w:tcPr>
          <w:p w14:paraId="69276E09" w14:textId="77777777" w:rsidR="00F324B7" w:rsidRPr="002B1C07" w:rsidRDefault="00F324B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1781129F" w14:textId="77777777" w:rsidTr="007C345B">
        <w:tc>
          <w:tcPr>
            <w:tcW w:w="516" w:type="pct"/>
          </w:tcPr>
          <w:p w14:paraId="4AA8F551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1" w:type="pct"/>
            <w:vAlign w:val="center"/>
          </w:tcPr>
          <w:p w14:paraId="4ED7F559" w14:textId="77777777" w:rsidR="00F1456A" w:rsidRPr="002B1C07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105</w:t>
            </w:r>
          </w:p>
        </w:tc>
        <w:tc>
          <w:tcPr>
            <w:tcW w:w="901" w:type="pct"/>
            <w:vAlign w:val="center"/>
          </w:tcPr>
          <w:p w14:paraId="4DEC37C4" w14:textId="77777777" w:rsidR="00F1456A" w:rsidRPr="002B1C07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338" w:type="pct"/>
            <w:vAlign w:val="center"/>
          </w:tcPr>
          <w:p w14:paraId="7A242B46" w14:textId="77777777" w:rsidR="00923E96" w:rsidRPr="002B1C07" w:rsidRDefault="00D800C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tam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iana/</w:t>
            </w:r>
          </w:p>
          <w:p w14:paraId="589D0ACC" w14:textId="77777777" w:rsidR="00F1456A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</w:t>
            </w:r>
            <w:r w:rsidR="00D2633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nic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insiima/Amina Nankabirwa/Ojara Vincent</w:t>
            </w:r>
          </w:p>
        </w:tc>
        <w:tc>
          <w:tcPr>
            <w:tcW w:w="270" w:type="pct"/>
            <w:vAlign w:val="center"/>
          </w:tcPr>
          <w:p w14:paraId="1BB42361" w14:textId="77777777" w:rsidR="00F1456A" w:rsidRPr="002B1C07" w:rsidRDefault="00F14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4" w:type="pct"/>
          </w:tcPr>
          <w:p w14:paraId="68BE0FF6" w14:textId="77777777" w:rsidR="00F1456A" w:rsidRPr="002B1C07" w:rsidRDefault="00486A7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223" w:type="pct"/>
          </w:tcPr>
          <w:p w14:paraId="5E773465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58" w:type="pct"/>
          </w:tcPr>
          <w:p w14:paraId="1E21F357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5F657666" w14:textId="77777777" w:rsidTr="007C345B">
        <w:tc>
          <w:tcPr>
            <w:tcW w:w="516" w:type="pct"/>
          </w:tcPr>
          <w:p w14:paraId="4DB41236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551" w:type="pct"/>
            <w:vAlign w:val="center"/>
          </w:tcPr>
          <w:p w14:paraId="102B8127" w14:textId="77777777" w:rsidR="00F1456A" w:rsidRPr="002B1C07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105</w:t>
            </w:r>
          </w:p>
        </w:tc>
        <w:tc>
          <w:tcPr>
            <w:tcW w:w="901" w:type="pct"/>
            <w:vAlign w:val="center"/>
          </w:tcPr>
          <w:p w14:paraId="70067F58" w14:textId="77777777" w:rsidR="00F1456A" w:rsidRPr="002B1C07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pecification &amp; Supplier Management</w:t>
            </w:r>
          </w:p>
        </w:tc>
        <w:tc>
          <w:tcPr>
            <w:tcW w:w="1338" w:type="pct"/>
            <w:vAlign w:val="center"/>
          </w:tcPr>
          <w:p w14:paraId="44504C6D" w14:textId="77777777" w:rsidR="00F1456A" w:rsidRPr="002B1C07" w:rsidRDefault="008B31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yiis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enis</w:t>
            </w:r>
            <w:r w:rsidR="008F6ED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Ouma Ibrahim</w:t>
            </w:r>
            <w:r w:rsidR="008F6ED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Nazziwa Hajara</w:t>
            </w:r>
            <w:r w:rsidR="008F6ED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kayima Farida</w:t>
            </w:r>
            <w:r w:rsidR="008F6ED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lingu</w:t>
            </w:r>
            <w:proofErr w:type="spellEnd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Phil</w:t>
            </w:r>
            <w:r w:rsidR="00E90AC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i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</w:t>
            </w:r>
            <w:r w:rsidR="008F6ED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Hanim </w:t>
            </w:r>
            <w:proofErr w:type="spellStart"/>
            <w:r w:rsidR="00D800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walib</w:t>
            </w:r>
            <w:proofErr w:type="spellEnd"/>
            <w:r w:rsidR="005B05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5B05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lega</w:t>
            </w:r>
            <w:proofErr w:type="spellEnd"/>
            <w:r w:rsidR="005B05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enedy / </w:t>
            </w:r>
            <w:proofErr w:type="spellStart"/>
            <w:r w:rsidR="005B05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dere</w:t>
            </w:r>
            <w:proofErr w:type="spellEnd"/>
            <w:r w:rsidR="005B05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5B05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drine</w:t>
            </w:r>
            <w:proofErr w:type="spellEnd"/>
          </w:p>
        </w:tc>
        <w:tc>
          <w:tcPr>
            <w:tcW w:w="270" w:type="pct"/>
            <w:vAlign w:val="center"/>
          </w:tcPr>
          <w:p w14:paraId="5790DC5F" w14:textId="77777777" w:rsidR="00F1456A" w:rsidRPr="002B1C07" w:rsidRDefault="00F14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B62FC21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223" w:type="pct"/>
          </w:tcPr>
          <w:p w14:paraId="4F6F731A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58" w:type="pct"/>
          </w:tcPr>
          <w:p w14:paraId="019F82B1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F1456A" w:rsidRPr="002B1C07" w14:paraId="6485F6F4" w14:textId="77777777" w:rsidTr="007C345B">
        <w:tc>
          <w:tcPr>
            <w:tcW w:w="516" w:type="pct"/>
          </w:tcPr>
          <w:p w14:paraId="527C0670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551" w:type="pct"/>
            <w:vAlign w:val="center"/>
          </w:tcPr>
          <w:p w14:paraId="7B0FE4C1" w14:textId="77777777" w:rsidR="00F1456A" w:rsidRPr="002B1C07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107</w:t>
            </w:r>
          </w:p>
        </w:tc>
        <w:tc>
          <w:tcPr>
            <w:tcW w:w="901" w:type="pct"/>
            <w:vAlign w:val="center"/>
          </w:tcPr>
          <w:p w14:paraId="2BC7B9CC" w14:textId="77777777" w:rsidR="00F1456A" w:rsidRPr="002B1C07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ogistics &amp; Distribution Management</w:t>
            </w:r>
          </w:p>
        </w:tc>
        <w:tc>
          <w:tcPr>
            <w:tcW w:w="1338" w:type="pct"/>
            <w:vAlign w:val="center"/>
          </w:tcPr>
          <w:p w14:paraId="282FA05A" w14:textId="77777777" w:rsidR="00DF6DF7" w:rsidRPr="002B1C07" w:rsidRDefault="00D800C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yomb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rian/</w:t>
            </w:r>
          </w:p>
          <w:p w14:paraId="46275CFC" w14:textId="77777777" w:rsidR="00DF6DF7" w:rsidRPr="002B1C07" w:rsidRDefault="005B052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yal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nthony</w:t>
            </w:r>
          </w:p>
          <w:p w14:paraId="6F27038A" w14:textId="77777777" w:rsidR="00F1456A" w:rsidRPr="002B1C07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6BFB6B9" w14:textId="77777777" w:rsidR="00F1456A" w:rsidRPr="002B1C07" w:rsidRDefault="00F14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3D1BF22" w14:textId="77777777" w:rsidR="00F1456A" w:rsidRPr="002B1C07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223" w:type="pct"/>
          </w:tcPr>
          <w:p w14:paraId="609E52B7" w14:textId="77777777" w:rsidR="00F1456A" w:rsidRPr="002B1C07" w:rsidRDefault="002864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758" w:type="pct"/>
          </w:tcPr>
          <w:p w14:paraId="34D82EBE" w14:textId="77777777" w:rsidR="00F1456A" w:rsidRPr="002B1C07" w:rsidRDefault="00F1456A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</w:tbl>
    <w:p w14:paraId="025FD6DF" w14:textId="77777777" w:rsidR="002F2342" w:rsidRPr="002B1C07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31C2CF87" w14:textId="77777777" w:rsidR="008F6ED5" w:rsidRPr="002B1C07" w:rsidRDefault="008F6ED5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9A02F76" w14:textId="77777777" w:rsidR="00DE70F9" w:rsidRPr="002B1C07" w:rsidRDefault="00DE70F9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2B1C07">
        <w:rPr>
          <w:rFonts w:ascii="Book Antiqua" w:eastAsia="Century Gothic" w:hAnsi="Book Antiqua" w:cs="Tahoma"/>
          <w:b/>
          <w:sz w:val="18"/>
          <w:szCs w:val="18"/>
          <w:lang w:val="en-US"/>
        </w:rPr>
        <w:t xml:space="preserve">BACHELOR OF PROCUREMENT AND SUPPLY CHAIN MANAGEMENT - YEAR THREE - GROUP </w:t>
      </w:r>
      <w:r w:rsidR="00F85B07" w:rsidRPr="002B1C07">
        <w:rPr>
          <w:rFonts w:ascii="Book Antiqua" w:eastAsia="Century Gothic" w:hAnsi="Book Antiqua" w:cs="Tahoma"/>
          <w:b/>
          <w:sz w:val="18"/>
          <w:szCs w:val="18"/>
          <w:lang w:val="en-US"/>
        </w:rPr>
        <w:t>B</w:t>
      </w:r>
      <w:r w:rsidR="007E3B2B" w:rsidRPr="002B1C07">
        <w:rPr>
          <w:rFonts w:ascii="Book Antiqua" w:eastAsia="Century Gothic" w:hAnsi="Book Antiqua" w:cs="Tahoma"/>
          <w:b/>
          <w:sz w:val="18"/>
          <w:szCs w:val="18"/>
          <w:lang w:val="en-US"/>
        </w:rPr>
        <w:t xml:space="preserve"> - 200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02C3C587" w14:textId="77777777" w:rsidTr="00942C9A">
        <w:tc>
          <w:tcPr>
            <w:tcW w:w="941" w:type="pct"/>
          </w:tcPr>
          <w:p w14:paraId="31497BF0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6B247742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1000D58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A0CD83D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9D06BF5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BCA8100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ECD3141" w14:textId="77777777" w:rsidTr="00942C9A">
        <w:tc>
          <w:tcPr>
            <w:tcW w:w="941" w:type="pct"/>
          </w:tcPr>
          <w:p w14:paraId="2B7D8E6E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0ACDE942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834" w:type="pct"/>
          </w:tcPr>
          <w:p w14:paraId="187A448C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34" w:type="pct"/>
          </w:tcPr>
          <w:p w14:paraId="25A471D9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34" w:type="pct"/>
          </w:tcPr>
          <w:p w14:paraId="30B05425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2" w:type="pct"/>
          </w:tcPr>
          <w:p w14:paraId="7798DFC3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2B1C07" w:rsidRPr="002B1C07" w14:paraId="6110FA89" w14:textId="77777777" w:rsidTr="00942C9A">
        <w:tc>
          <w:tcPr>
            <w:tcW w:w="941" w:type="pct"/>
          </w:tcPr>
          <w:p w14:paraId="60E7565D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25E92021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834" w:type="pct"/>
          </w:tcPr>
          <w:p w14:paraId="7B824C81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34" w:type="pct"/>
          </w:tcPr>
          <w:p w14:paraId="50BDEBBF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34" w:type="pct"/>
          </w:tcPr>
          <w:p w14:paraId="2109D408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2" w:type="pct"/>
          </w:tcPr>
          <w:p w14:paraId="111801FD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2B1C07" w:rsidRPr="002B1C07" w14:paraId="30389E60" w14:textId="77777777" w:rsidTr="00942C9A">
        <w:tc>
          <w:tcPr>
            <w:tcW w:w="941" w:type="pct"/>
          </w:tcPr>
          <w:p w14:paraId="63683960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306E0F63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M </w:t>
            </w:r>
          </w:p>
        </w:tc>
        <w:tc>
          <w:tcPr>
            <w:tcW w:w="834" w:type="pct"/>
          </w:tcPr>
          <w:p w14:paraId="095117F1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07103D44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834" w:type="pct"/>
          </w:tcPr>
          <w:p w14:paraId="150AFC79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32" w:type="pct"/>
          </w:tcPr>
          <w:p w14:paraId="61846C39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</w:tr>
      <w:tr w:rsidR="00C73B1B" w:rsidRPr="002B1C07" w14:paraId="795CD5FD" w14:textId="77777777" w:rsidTr="00942C9A">
        <w:tc>
          <w:tcPr>
            <w:tcW w:w="941" w:type="pct"/>
          </w:tcPr>
          <w:p w14:paraId="07209049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074BF7F8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M </w:t>
            </w:r>
          </w:p>
        </w:tc>
        <w:tc>
          <w:tcPr>
            <w:tcW w:w="834" w:type="pct"/>
          </w:tcPr>
          <w:p w14:paraId="0874A875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7E6F4F4A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0F41D255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32" w:type="pct"/>
          </w:tcPr>
          <w:p w14:paraId="6B2EB183" w14:textId="77777777" w:rsidR="00C73B1B" w:rsidRPr="002B1C07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</w:tr>
    </w:tbl>
    <w:p w14:paraId="798A3E39" w14:textId="77777777" w:rsidR="00DE70F9" w:rsidRPr="002B1C07" w:rsidRDefault="00DE70F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781FF87" w14:textId="77777777" w:rsidR="00DE70F9" w:rsidRPr="002B1C07" w:rsidRDefault="00DE70F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930"/>
        <w:gridCol w:w="994"/>
        <w:gridCol w:w="1625"/>
        <w:gridCol w:w="2257"/>
        <w:gridCol w:w="488"/>
        <w:gridCol w:w="801"/>
        <w:gridCol w:w="745"/>
        <w:gridCol w:w="1176"/>
      </w:tblGrid>
      <w:tr w:rsidR="002B1C07" w:rsidRPr="002B1C07" w14:paraId="359985F3" w14:textId="77777777" w:rsidTr="007C345B">
        <w:tc>
          <w:tcPr>
            <w:tcW w:w="516" w:type="pct"/>
          </w:tcPr>
          <w:p w14:paraId="6134AA65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3C79C20D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1" w:type="pct"/>
          </w:tcPr>
          <w:p w14:paraId="26165300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2" w:type="pct"/>
          </w:tcPr>
          <w:p w14:paraId="417AFE84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1" w:type="pct"/>
          </w:tcPr>
          <w:p w14:paraId="2682EDCA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07E91E13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15338184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2" w:type="pct"/>
          </w:tcPr>
          <w:p w14:paraId="73FC6AC9" w14:textId="77777777" w:rsidR="00DE70F9" w:rsidRPr="002B1C07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D91BB0D" w14:textId="77777777" w:rsidTr="007C345B">
        <w:tc>
          <w:tcPr>
            <w:tcW w:w="516" w:type="pct"/>
          </w:tcPr>
          <w:p w14:paraId="5DB48887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51" w:type="pct"/>
            <w:vAlign w:val="center"/>
          </w:tcPr>
          <w:p w14:paraId="71E6874B" w14:textId="77777777" w:rsidR="007E3B2B" w:rsidRPr="002B1C07" w:rsidRDefault="007E3B2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901" w:type="pct"/>
            <w:vAlign w:val="center"/>
          </w:tcPr>
          <w:p w14:paraId="33E149CC" w14:textId="77777777" w:rsidR="007E3B2B" w:rsidRPr="002B1C07" w:rsidRDefault="007E3B2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252" w:type="pct"/>
            <w:vAlign w:val="center"/>
          </w:tcPr>
          <w:p w14:paraId="64D8F332" w14:textId="77777777" w:rsidR="007E3B2B" w:rsidRPr="002B1C07" w:rsidRDefault="001D6F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</w:t>
            </w:r>
            <w:r w:rsidR="00E5255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kiziyivu</w:t>
            </w:r>
            <w:proofErr w:type="spellEnd"/>
            <w:r w:rsidR="00E5255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ob/ </w:t>
            </w:r>
            <w:proofErr w:type="spellStart"/>
            <w:r w:rsidR="00E5255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liisa</w:t>
            </w:r>
            <w:proofErr w:type="spellEnd"/>
            <w:r w:rsidR="00E5255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Gerald</w:t>
            </w:r>
          </w:p>
        </w:tc>
        <w:tc>
          <w:tcPr>
            <w:tcW w:w="271" w:type="pct"/>
            <w:vAlign w:val="center"/>
          </w:tcPr>
          <w:p w14:paraId="71F6A811" w14:textId="77777777" w:rsidR="007E3B2B" w:rsidRPr="002B1C07" w:rsidRDefault="007E3B2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E9A8B64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B37B81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413" w:type="pct"/>
          </w:tcPr>
          <w:p w14:paraId="29E22E81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</w:t>
            </w:r>
            <w:r w:rsidR="00B37B81" w:rsidRPr="002B1C07">
              <w:rPr>
                <w:rFonts w:ascii="Book Antiqua" w:hAnsi="Book Antiqua"/>
                <w:sz w:val="18"/>
                <w:szCs w:val="18"/>
              </w:rPr>
              <w:t>T</w:t>
            </w:r>
          </w:p>
        </w:tc>
        <w:tc>
          <w:tcPr>
            <w:tcW w:w="652" w:type="pct"/>
          </w:tcPr>
          <w:p w14:paraId="651EE706" w14:textId="77777777" w:rsidR="007E3B2B" w:rsidRPr="002B1C07" w:rsidRDefault="007E3B2B" w:rsidP="001A6D86"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522969FB" w14:textId="77777777" w:rsidTr="007C345B">
        <w:tc>
          <w:tcPr>
            <w:tcW w:w="516" w:type="pct"/>
          </w:tcPr>
          <w:p w14:paraId="0AC1D4D1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51" w:type="pct"/>
            <w:vAlign w:val="center"/>
          </w:tcPr>
          <w:p w14:paraId="490E0967" w14:textId="77777777" w:rsidR="007E3B2B" w:rsidRPr="002B1C07" w:rsidRDefault="007E3B2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 3103</w:t>
            </w:r>
          </w:p>
        </w:tc>
        <w:tc>
          <w:tcPr>
            <w:tcW w:w="901" w:type="pct"/>
            <w:vAlign w:val="center"/>
          </w:tcPr>
          <w:p w14:paraId="3A8B8617" w14:textId="77777777" w:rsidR="007E3B2B" w:rsidRPr="002B1C07" w:rsidRDefault="007E3B2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252" w:type="pct"/>
            <w:vAlign w:val="center"/>
          </w:tcPr>
          <w:p w14:paraId="15A3F9BF" w14:textId="77777777" w:rsidR="00F11D22" w:rsidRPr="002B1C07" w:rsidRDefault="00F11D2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</w:t>
            </w:r>
            <w:r w:rsidR="000E314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kung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0E314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riam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EB0E29C" w14:textId="77777777" w:rsidR="00F11D22" w:rsidRPr="002B1C07" w:rsidRDefault="00F11D2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0E314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wang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</w:t>
            </w:r>
            <w:r w:rsidR="000E314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cola</w:t>
            </w:r>
          </w:p>
        </w:tc>
        <w:tc>
          <w:tcPr>
            <w:tcW w:w="271" w:type="pct"/>
            <w:vAlign w:val="center"/>
          </w:tcPr>
          <w:p w14:paraId="72F26CC9" w14:textId="77777777" w:rsidR="007E3B2B" w:rsidRPr="002B1C07" w:rsidRDefault="007E3B2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59444D5C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13" w:type="pct"/>
          </w:tcPr>
          <w:p w14:paraId="2C58A375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52" w:type="pct"/>
          </w:tcPr>
          <w:p w14:paraId="5F837B98" w14:textId="77777777" w:rsidR="007E3B2B" w:rsidRPr="002B1C07" w:rsidRDefault="007E3B2B" w:rsidP="001A6D86"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1DCAB07F" w14:textId="77777777" w:rsidTr="007C345B">
        <w:tc>
          <w:tcPr>
            <w:tcW w:w="516" w:type="pct"/>
          </w:tcPr>
          <w:p w14:paraId="19D3B461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551" w:type="pct"/>
            <w:vAlign w:val="center"/>
          </w:tcPr>
          <w:p w14:paraId="69BB99D2" w14:textId="77777777" w:rsidR="007E3B2B" w:rsidRPr="002B1C07" w:rsidRDefault="007E3B2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52</w:t>
            </w:r>
          </w:p>
        </w:tc>
        <w:tc>
          <w:tcPr>
            <w:tcW w:w="901" w:type="pct"/>
            <w:vAlign w:val="center"/>
          </w:tcPr>
          <w:p w14:paraId="5D08EA0D" w14:textId="77777777" w:rsidR="007E3B2B" w:rsidRPr="002B1C07" w:rsidRDefault="007E3B2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252" w:type="pct"/>
            <w:vAlign w:val="center"/>
          </w:tcPr>
          <w:p w14:paraId="3A07C99E" w14:textId="77777777" w:rsidR="007E3B2B" w:rsidRPr="002B1C07" w:rsidRDefault="0074017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Turyahikayo Willy/ </w:t>
            </w:r>
            <w:r w:rsidR="00E8294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0E314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be</w:t>
            </w:r>
            <w:r w:rsidR="00E8294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</w:t>
            </w:r>
            <w:r w:rsidR="0068060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rious</w:t>
            </w:r>
          </w:p>
        </w:tc>
        <w:tc>
          <w:tcPr>
            <w:tcW w:w="271" w:type="pct"/>
            <w:vAlign w:val="center"/>
          </w:tcPr>
          <w:p w14:paraId="57CE8485" w14:textId="77777777" w:rsidR="007E3B2B" w:rsidRPr="002B1C07" w:rsidRDefault="007E3B2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28BEBF28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38B81708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52" w:type="pct"/>
          </w:tcPr>
          <w:p w14:paraId="09585BE9" w14:textId="77777777" w:rsidR="007E3B2B" w:rsidRPr="002B1C07" w:rsidRDefault="007E3B2B" w:rsidP="001A6D86"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698FDE02" w14:textId="77777777" w:rsidTr="007C345B">
        <w:tc>
          <w:tcPr>
            <w:tcW w:w="516" w:type="pct"/>
          </w:tcPr>
          <w:p w14:paraId="03E1AA1E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1" w:type="pct"/>
            <w:vAlign w:val="center"/>
          </w:tcPr>
          <w:p w14:paraId="0347FA4C" w14:textId="77777777" w:rsidR="007E3B2B" w:rsidRPr="002B1C07" w:rsidRDefault="007E3B2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105</w:t>
            </w:r>
          </w:p>
        </w:tc>
        <w:tc>
          <w:tcPr>
            <w:tcW w:w="901" w:type="pct"/>
            <w:vAlign w:val="center"/>
          </w:tcPr>
          <w:p w14:paraId="7B59EE54" w14:textId="77777777" w:rsidR="007E3B2B" w:rsidRPr="002B1C07" w:rsidRDefault="007E3B2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252" w:type="pct"/>
            <w:vAlign w:val="center"/>
          </w:tcPr>
          <w:p w14:paraId="4418F99D" w14:textId="77777777" w:rsidR="00DF6DF7" w:rsidRPr="002B1C07" w:rsidRDefault="00DF5F3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</w:t>
            </w:r>
            <w:r w:rsidR="000E314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0E314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am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</w:t>
            </w:r>
            <w:r w:rsidR="000E314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ana</w:t>
            </w:r>
            <w:r w:rsidR="008F6ED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D2CD893" w14:textId="77777777" w:rsidR="007E3B2B" w:rsidRPr="002B1C07" w:rsidRDefault="00D2633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unice</w:t>
            </w:r>
            <w:r w:rsidR="000E314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F5F3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0E314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siima</w:t>
            </w:r>
            <w:r w:rsidR="008F6ED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87676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mina Nankabirwa</w:t>
            </w:r>
          </w:p>
        </w:tc>
        <w:tc>
          <w:tcPr>
            <w:tcW w:w="271" w:type="pct"/>
            <w:vAlign w:val="center"/>
          </w:tcPr>
          <w:p w14:paraId="0C7D3F65" w14:textId="77777777" w:rsidR="007E3B2B" w:rsidRPr="002B1C07" w:rsidRDefault="007E3B2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4" w:type="pct"/>
          </w:tcPr>
          <w:p w14:paraId="3BF5BDD0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5D7FB046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52" w:type="pct"/>
          </w:tcPr>
          <w:p w14:paraId="069A53DC" w14:textId="77777777" w:rsidR="007E3B2B" w:rsidRPr="002B1C07" w:rsidRDefault="007E3B2B" w:rsidP="001A6D86"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4B0CD08F" w14:textId="77777777" w:rsidTr="007C345B">
        <w:tc>
          <w:tcPr>
            <w:tcW w:w="516" w:type="pct"/>
          </w:tcPr>
          <w:p w14:paraId="4F44F0AE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551" w:type="pct"/>
            <w:vAlign w:val="center"/>
          </w:tcPr>
          <w:p w14:paraId="22D22A04" w14:textId="77777777" w:rsidR="007E3B2B" w:rsidRPr="002B1C07" w:rsidRDefault="007E3B2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105</w:t>
            </w:r>
          </w:p>
        </w:tc>
        <w:tc>
          <w:tcPr>
            <w:tcW w:w="901" w:type="pct"/>
            <w:vAlign w:val="center"/>
          </w:tcPr>
          <w:p w14:paraId="73A29705" w14:textId="77777777" w:rsidR="007E3B2B" w:rsidRPr="002B1C07" w:rsidRDefault="007E3B2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pecification &amp; Supplier Management</w:t>
            </w:r>
          </w:p>
        </w:tc>
        <w:tc>
          <w:tcPr>
            <w:tcW w:w="1252" w:type="pct"/>
            <w:vAlign w:val="center"/>
          </w:tcPr>
          <w:p w14:paraId="3F88842A" w14:textId="77777777" w:rsidR="007E3B2B" w:rsidRPr="002B1C07" w:rsidRDefault="00D368C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58453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kayima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F</w:t>
            </w:r>
            <w:r w:rsidR="0058453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rida</w:t>
            </w:r>
            <w:r w:rsidR="008F6ED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58453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ing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17569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</w:t>
            </w:r>
            <w:r w:rsidR="0058453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il</w:t>
            </w:r>
            <w:r w:rsidR="00E90AC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</w:t>
            </w:r>
            <w:r w:rsidR="0058453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p</w:t>
            </w:r>
            <w:r w:rsidR="0017569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17569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y</w:t>
            </w:r>
            <w:r w:rsidR="008B31B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r w:rsidR="0017569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se</w:t>
            </w:r>
            <w:proofErr w:type="spellEnd"/>
            <w:r w:rsidR="0017569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enis</w:t>
            </w:r>
            <w:r w:rsidR="008F6ED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17569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Ouma Ibrahim</w:t>
            </w:r>
            <w:r w:rsidR="008F6ED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17569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Na</w:t>
            </w:r>
            <w:r w:rsidR="00191C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z</w:t>
            </w:r>
            <w:r w:rsidR="0017569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ziwa Hajara/Hanim </w:t>
            </w:r>
            <w:proofErr w:type="spellStart"/>
            <w:r w:rsidR="0017569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walib</w:t>
            </w:r>
            <w:proofErr w:type="spellEnd"/>
            <w:r w:rsidR="00EC4A6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EC4A6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lega</w:t>
            </w:r>
            <w:proofErr w:type="spellEnd"/>
            <w:r w:rsidR="00EC4A6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enedy / </w:t>
            </w:r>
            <w:proofErr w:type="spellStart"/>
            <w:r w:rsidR="00EC4A6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dere</w:t>
            </w:r>
            <w:proofErr w:type="spellEnd"/>
            <w:r w:rsidR="00EC4A6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EC4A6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drine</w:t>
            </w:r>
            <w:proofErr w:type="spellEnd"/>
          </w:p>
        </w:tc>
        <w:tc>
          <w:tcPr>
            <w:tcW w:w="271" w:type="pct"/>
            <w:vAlign w:val="center"/>
          </w:tcPr>
          <w:p w14:paraId="73432814" w14:textId="77777777" w:rsidR="007E3B2B" w:rsidRPr="002B1C07" w:rsidRDefault="007E3B2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2658BE3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3" w:type="pct"/>
          </w:tcPr>
          <w:p w14:paraId="3CB470C9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52" w:type="pct"/>
          </w:tcPr>
          <w:p w14:paraId="7157A975" w14:textId="77777777" w:rsidR="007E3B2B" w:rsidRPr="002B1C07" w:rsidRDefault="007E3B2B" w:rsidP="001A6D86"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2B1C07" w14:paraId="16B52F42" w14:textId="77777777" w:rsidTr="007C345B">
        <w:tc>
          <w:tcPr>
            <w:tcW w:w="516" w:type="pct"/>
          </w:tcPr>
          <w:p w14:paraId="45A9DCE2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lastRenderedPageBreak/>
              <w:t>L&amp;DM</w:t>
            </w:r>
          </w:p>
        </w:tc>
        <w:tc>
          <w:tcPr>
            <w:tcW w:w="551" w:type="pct"/>
            <w:vAlign w:val="center"/>
          </w:tcPr>
          <w:p w14:paraId="208BA943" w14:textId="77777777" w:rsidR="007E3B2B" w:rsidRPr="002B1C07" w:rsidRDefault="007E3B2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107</w:t>
            </w:r>
          </w:p>
        </w:tc>
        <w:tc>
          <w:tcPr>
            <w:tcW w:w="901" w:type="pct"/>
            <w:vAlign w:val="center"/>
          </w:tcPr>
          <w:p w14:paraId="28E93D0B" w14:textId="77777777" w:rsidR="007E3B2B" w:rsidRPr="002B1C07" w:rsidRDefault="007E3B2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ogistics &amp; Distribution Management</w:t>
            </w:r>
          </w:p>
        </w:tc>
        <w:tc>
          <w:tcPr>
            <w:tcW w:w="1252" w:type="pct"/>
            <w:vAlign w:val="center"/>
          </w:tcPr>
          <w:p w14:paraId="16D79056" w14:textId="77777777" w:rsidR="00EF7C03" w:rsidRPr="002B1C07" w:rsidRDefault="00EF7C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0E314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asumb</w:t>
            </w:r>
            <w:r w:rsidR="00191C6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E</w:t>
            </w:r>
            <w:r w:rsidR="000E314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t</w:t>
            </w:r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</w:t>
            </w:r>
            <w:r w:rsidR="000E314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r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66C8F5B4" w14:textId="77777777" w:rsidR="00EF7C03" w:rsidRPr="002B1C07" w:rsidRDefault="00EF7C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</w:t>
            </w:r>
            <w:r w:rsidR="000E314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antang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0E314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nnet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686D8A6" w14:textId="77777777" w:rsidR="007E3B2B" w:rsidRPr="002B1C07" w:rsidRDefault="00EF7C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0E314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ab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</w:t>
            </w:r>
            <w:r w:rsidR="000E314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rtin</w:t>
            </w:r>
          </w:p>
        </w:tc>
        <w:tc>
          <w:tcPr>
            <w:tcW w:w="271" w:type="pct"/>
            <w:vAlign w:val="center"/>
          </w:tcPr>
          <w:p w14:paraId="3E32457A" w14:textId="77777777" w:rsidR="007E3B2B" w:rsidRPr="002B1C07" w:rsidRDefault="007E3B2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9A025C0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3" w:type="pct"/>
          </w:tcPr>
          <w:p w14:paraId="7FD4F4B6" w14:textId="77777777" w:rsidR="007E3B2B" w:rsidRPr="002B1C07" w:rsidRDefault="007E3B2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652" w:type="pct"/>
          </w:tcPr>
          <w:p w14:paraId="27BCF2A3" w14:textId="77777777" w:rsidR="007E3B2B" w:rsidRPr="002B1C07" w:rsidRDefault="007E3B2B" w:rsidP="001A6D86">
            <w:r w:rsidRPr="002B1C07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</w:tbl>
    <w:p w14:paraId="3FE2BADD" w14:textId="77777777" w:rsidR="00A177A8" w:rsidRPr="002B1C07" w:rsidRDefault="00A177A8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  <w:r w:rsidRPr="002B1C07">
        <w:rPr>
          <w:rFonts w:ascii="Book Antiqua" w:hAnsi="Book Antiqua"/>
          <w:b/>
          <w:sz w:val="30"/>
          <w:szCs w:val="18"/>
        </w:rPr>
        <w:t>FACULTY OF MANAGEMENT</w:t>
      </w:r>
    </w:p>
    <w:p w14:paraId="7827797D" w14:textId="77777777" w:rsidR="00A177A8" w:rsidRPr="002B1C07" w:rsidRDefault="00A177A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D6C9C02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0F0E6137" w14:textId="77777777" w:rsidTr="005D1C45">
        <w:tc>
          <w:tcPr>
            <w:tcW w:w="9468" w:type="dxa"/>
            <w:gridSpan w:val="5"/>
          </w:tcPr>
          <w:p w14:paraId="6AA9CC45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623474C2" w14:textId="77777777" w:rsidTr="005D1C45">
        <w:tc>
          <w:tcPr>
            <w:tcW w:w="2972" w:type="dxa"/>
          </w:tcPr>
          <w:p w14:paraId="35B42EE8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5C784F6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0E8AE316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01366D1B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20045B6F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643DDAFC" w14:textId="77777777" w:rsidTr="005D1C45">
        <w:tc>
          <w:tcPr>
            <w:tcW w:w="2972" w:type="dxa"/>
          </w:tcPr>
          <w:p w14:paraId="11702E1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17A561B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3EA304F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F0192B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4A66C91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8D2F22C" w14:textId="77777777" w:rsidTr="005D1C45">
        <w:tc>
          <w:tcPr>
            <w:tcW w:w="2972" w:type="dxa"/>
          </w:tcPr>
          <w:p w14:paraId="3406EF0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090BE41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2839067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EB9D61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A57793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5B529510" w14:textId="77777777" w:rsidTr="005D1C45">
        <w:tc>
          <w:tcPr>
            <w:tcW w:w="2972" w:type="dxa"/>
          </w:tcPr>
          <w:p w14:paraId="4FA17A1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00D5CB2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24DF683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9AEDA8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40267B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4409030B" w14:textId="77777777" w:rsidTr="005D1C45">
        <w:tc>
          <w:tcPr>
            <w:tcW w:w="2972" w:type="dxa"/>
          </w:tcPr>
          <w:p w14:paraId="0A2D6F6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0C168EE5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5874929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B27F1C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6728FF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32C21ED4" w14:textId="77777777" w:rsidTr="005D1C45">
        <w:tc>
          <w:tcPr>
            <w:tcW w:w="2972" w:type="dxa"/>
          </w:tcPr>
          <w:p w14:paraId="28C6857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62FA7F6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3EF7024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51EAEB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5225FC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33F370AD" w14:textId="77777777" w:rsidTr="005D1C45">
        <w:tc>
          <w:tcPr>
            <w:tcW w:w="2972" w:type="dxa"/>
          </w:tcPr>
          <w:p w14:paraId="5C257F4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2591E0CD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6869EFE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325BCD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9CBA13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BAF9687" w14:textId="77777777" w:rsidTr="005D1C45">
        <w:tc>
          <w:tcPr>
            <w:tcW w:w="2972" w:type="dxa"/>
          </w:tcPr>
          <w:p w14:paraId="1D36663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4AFBAC10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3404AD1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272206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F52EF3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33B528FD" w14:textId="77777777" w:rsidTr="005D1C45">
        <w:tc>
          <w:tcPr>
            <w:tcW w:w="2972" w:type="dxa"/>
          </w:tcPr>
          <w:p w14:paraId="6A2E7D7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148F9EC3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64CA6D9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4DB100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3028BA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18A5B46" w14:textId="77777777" w:rsidTr="005D1C45">
        <w:tc>
          <w:tcPr>
            <w:tcW w:w="2972" w:type="dxa"/>
          </w:tcPr>
          <w:p w14:paraId="47F2542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3692C7F0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380D1A6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9B9CD0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7FC9FC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7190386" w14:textId="77777777" w:rsidTr="005D1C45">
        <w:tc>
          <w:tcPr>
            <w:tcW w:w="2972" w:type="dxa"/>
          </w:tcPr>
          <w:p w14:paraId="43DC7F4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7D0C4B8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5BBAF18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DD0C6C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D656D25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3EF2E817" w14:textId="77777777" w:rsidTr="005D1C45">
        <w:tc>
          <w:tcPr>
            <w:tcW w:w="2972" w:type="dxa"/>
          </w:tcPr>
          <w:p w14:paraId="15A918C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13284FC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0C88613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705C34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322891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2AE2111D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07BE89E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33BE458E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257F271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1A0C44C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63B827F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DF4101D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3DB74BF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3BEA390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239B2D9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132FF3F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31AEE78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DAFB734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371AF09E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1F8DAD33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193A422A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6B09076B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46E7C9F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2B334358" w14:textId="77777777" w:rsidTr="005D1C45">
        <w:tc>
          <w:tcPr>
            <w:tcW w:w="2972" w:type="dxa"/>
          </w:tcPr>
          <w:p w14:paraId="49141EC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23ECBC4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4C00251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3C9CDF9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693B839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68AB4F7F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F15B4C0" w14:textId="77777777" w:rsidR="00E37C54" w:rsidRPr="002B1C07" w:rsidRDefault="00DB599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HUMAN </w:t>
      </w:r>
      <w:r w:rsidR="00DC2905" w:rsidRPr="002B1C07">
        <w:rPr>
          <w:rFonts w:ascii="Book Antiqua" w:hAnsi="Book Antiqua"/>
          <w:b/>
          <w:sz w:val="18"/>
          <w:szCs w:val="18"/>
        </w:rPr>
        <w:t xml:space="preserve">RESOURCE MANAGEMENT – YEAR ONE </w:t>
      </w:r>
      <w:r w:rsidR="00201CF7" w:rsidRPr="002B1C07">
        <w:rPr>
          <w:rFonts w:ascii="Book Antiqua" w:hAnsi="Book Antiqua"/>
          <w:b/>
          <w:sz w:val="18"/>
          <w:szCs w:val="18"/>
        </w:rPr>
        <w:t>-</w:t>
      </w:r>
      <w:r w:rsidR="00DC2905" w:rsidRPr="002B1C07">
        <w:rPr>
          <w:rFonts w:ascii="Book Antiqua" w:hAnsi="Book Antiqua"/>
          <w:b/>
          <w:sz w:val="18"/>
          <w:szCs w:val="18"/>
        </w:rPr>
        <w:t xml:space="preserve"> GROUP A</w:t>
      </w:r>
      <w:r w:rsidR="002559FA" w:rsidRPr="002B1C07">
        <w:rPr>
          <w:rFonts w:ascii="Book Antiqua" w:hAnsi="Book Antiqua"/>
          <w:b/>
          <w:sz w:val="18"/>
          <w:szCs w:val="18"/>
        </w:rPr>
        <w:t xml:space="preserve"> (</w:t>
      </w:r>
      <w:r w:rsidR="007B4C44" w:rsidRPr="002B1C07">
        <w:rPr>
          <w:rFonts w:ascii="Book Antiqua" w:hAnsi="Book Antiqua"/>
          <w:b/>
          <w:sz w:val="18"/>
          <w:szCs w:val="18"/>
        </w:rPr>
        <w:t>170</w:t>
      </w:r>
      <w:r w:rsidR="00201CF7" w:rsidRPr="002B1C07">
        <w:rPr>
          <w:rFonts w:ascii="Book Antiqua" w:hAnsi="Book Antiqua"/>
          <w:b/>
          <w:sz w:val="18"/>
          <w:szCs w:val="18"/>
        </w:rPr>
        <w:t>)</w:t>
      </w:r>
      <w:r w:rsidR="00F962B6" w:rsidRPr="002B1C07">
        <w:rPr>
          <w:rFonts w:ascii="Book Antiqua" w:hAnsi="Book Antiqua"/>
          <w:b/>
          <w:sz w:val="18"/>
          <w:szCs w:val="18"/>
        </w:rPr>
        <w:t xml:space="preserve"> </w:t>
      </w:r>
    </w:p>
    <w:tbl>
      <w:tblPr>
        <w:tblStyle w:val="TableGrid"/>
        <w:tblW w:w="4990" w:type="pct"/>
        <w:tblLook w:val="04A0" w:firstRow="1" w:lastRow="0" w:firstColumn="1" w:lastColumn="0" w:noHBand="0" w:noVBand="1"/>
      </w:tblPr>
      <w:tblGrid>
        <w:gridCol w:w="1810"/>
        <w:gridCol w:w="1191"/>
        <w:gridCol w:w="1501"/>
        <w:gridCol w:w="1501"/>
        <w:gridCol w:w="1501"/>
        <w:gridCol w:w="1494"/>
      </w:tblGrid>
      <w:tr w:rsidR="002B1C07" w:rsidRPr="002B1C07" w14:paraId="06EB5D34" w14:textId="77777777" w:rsidTr="000D20EF">
        <w:trPr>
          <w:trHeight w:val="245"/>
        </w:trPr>
        <w:tc>
          <w:tcPr>
            <w:tcW w:w="1006" w:type="pct"/>
          </w:tcPr>
          <w:p w14:paraId="4EC3D5A8" w14:textId="77777777" w:rsidR="000D20EF" w:rsidRPr="002B1C07" w:rsidRDefault="000D20E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62" w:type="pct"/>
          </w:tcPr>
          <w:p w14:paraId="49E878CE" w14:textId="77777777" w:rsidR="000D20EF" w:rsidRPr="002B1C07" w:rsidRDefault="000D20E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66F4A74" w14:textId="77777777" w:rsidR="000D20EF" w:rsidRPr="002B1C07" w:rsidRDefault="000D20E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6883941" w14:textId="77777777" w:rsidR="000D20EF" w:rsidRPr="002B1C07" w:rsidRDefault="000D20E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30948DB" w14:textId="77777777" w:rsidR="000D20EF" w:rsidRPr="002B1C07" w:rsidRDefault="000D20E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0" w:type="pct"/>
          </w:tcPr>
          <w:p w14:paraId="263CD606" w14:textId="77777777" w:rsidR="000D20EF" w:rsidRPr="002B1C07" w:rsidRDefault="000D20E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9D3327E" w14:textId="77777777" w:rsidTr="000D20EF">
        <w:trPr>
          <w:trHeight w:val="262"/>
        </w:trPr>
        <w:tc>
          <w:tcPr>
            <w:tcW w:w="1006" w:type="pct"/>
          </w:tcPr>
          <w:p w14:paraId="0E635023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62" w:type="pct"/>
          </w:tcPr>
          <w:p w14:paraId="130603B1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8C860E2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834" w:type="pct"/>
          </w:tcPr>
          <w:p w14:paraId="6A39B828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35AD29D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0" w:type="pct"/>
          </w:tcPr>
          <w:p w14:paraId="0E4EA316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</w:tr>
      <w:tr w:rsidR="002B1C07" w:rsidRPr="002B1C07" w14:paraId="383A233B" w14:textId="77777777" w:rsidTr="000D20EF">
        <w:trPr>
          <w:trHeight w:val="245"/>
        </w:trPr>
        <w:tc>
          <w:tcPr>
            <w:tcW w:w="1006" w:type="pct"/>
          </w:tcPr>
          <w:p w14:paraId="3645121F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62" w:type="pct"/>
          </w:tcPr>
          <w:p w14:paraId="12D4FCF7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FF95112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834" w:type="pct"/>
          </w:tcPr>
          <w:p w14:paraId="6AA7E200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595F843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830" w:type="pct"/>
          </w:tcPr>
          <w:p w14:paraId="2561E926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</w:tr>
      <w:tr w:rsidR="002B1C07" w:rsidRPr="002B1C07" w14:paraId="2F432CDB" w14:textId="77777777" w:rsidTr="000D20EF">
        <w:trPr>
          <w:trHeight w:val="262"/>
        </w:trPr>
        <w:tc>
          <w:tcPr>
            <w:tcW w:w="1006" w:type="pct"/>
          </w:tcPr>
          <w:p w14:paraId="296672C4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62" w:type="pct"/>
          </w:tcPr>
          <w:p w14:paraId="5A4D84FF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AF40286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4" w:type="pct"/>
          </w:tcPr>
          <w:p w14:paraId="2E11D15B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C996181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830" w:type="pct"/>
          </w:tcPr>
          <w:p w14:paraId="233E7CB7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B31D2D" w:rsidRPr="002B1C07" w14:paraId="31453E66" w14:textId="77777777" w:rsidTr="000D20EF">
        <w:trPr>
          <w:trHeight w:val="245"/>
        </w:trPr>
        <w:tc>
          <w:tcPr>
            <w:tcW w:w="1006" w:type="pct"/>
          </w:tcPr>
          <w:p w14:paraId="3F1CA620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62" w:type="pct"/>
          </w:tcPr>
          <w:p w14:paraId="491DE7ED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1B5741D2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4" w:type="pct"/>
          </w:tcPr>
          <w:p w14:paraId="7D84DD24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D24B5B2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0" w:type="pct"/>
          </w:tcPr>
          <w:p w14:paraId="345B652D" w14:textId="77777777" w:rsidR="00B31D2D" w:rsidRPr="002B1C07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</w:tbl>
    <w:p w14:paraId="48779ABB" w14:textId="77777777" w:rsidR="00E37C54" w:rsidRPr="002B1C07" w:rsidRDefault="00E37C54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F77E34F" w14:textId="77777777" w:rsidR="00E37C54" w:rsidRPr="002B1C07" w:rsidRDefault="00E37C5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5"/>
        <w:gridCol w:w="994"/>
        <w:gridCol w:w="1780"/>
        <w:gridCol w:w="2088"/>
        <w:gridCol w:w="487"/>
        <w:gridCol w:w="801"/>
        <w:gridCol w:w="745"/>
        <w:gridCol w:w="1356"/>
      </w:tblGrid>
      <w:tr w:rsidR="002B1C07" w:rsidRPr="002B1C07" w14:paraId="351DF96B" w14:textId="77777777" w:rsidTr="007C345B">
        <w:tc>
          <w:tcPr>
            <w:tcW w:w="424" w:type="pct"/>
          </w:tcPr>
          <w:p w14:paraId="25580C57" w14:textId="77777777" w:rsidR="00E37C54" w:rsidRPr="002B1C07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3DDE39C0" w14:textId="77777777" w:rsidR="00E37C54" w:rsidRPr="002B1C07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87" w:type="pct"/>
          </w:tcPr>
          <w:p w14:paraId="115A53EB" w14:textId="77777777" w:rsidR="00E37C54" w:rsidRPr="002B1C07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58" w:type="pct"/>
          </w:tcPr>
          <w:p w14:paraId="515217B1" w14:textId="77777777" w:rsidR="00E37C54" w:rsidRPr="002B1C07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563B96A" w14:textId="77777777" w:rsidR="00E37C54" w:rsidRPr="002B1C07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DCD08B9" w14:textId="77777777" w:rsidR="00E37C54" w:rsidRPr="002B1C07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6DD48CA7" w14:textId="77777777" w:rsidR="00E37C54" w:rsidRPr="002B1C07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2" w:type="pct"/>
          </w:tcPr>
          <w:p w14:paraId="0E24CECB" w14:textId="77777777" w:rsidR="00E37C54" w:rsidRPr="002B1C07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1C57290" w14:textId="77777777" w:rsidTr="007C345B">
        <w:tc>
          <w:tcPr>
            <w:tcW w:w="424" w:type="pct"/>
          </w:tcPr>
          <w:p w14:paraId="59F65623" w14:textId="77777777" w:rsidR="00F65659" w:rsidRPr="002B1C07" w:rsidRDefault="00F6565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551" w:type="pct"/>
          </w:tcPr>
          <w:p w14:paraId="5A535581" w14:textId="77777777" w:rsidR="00F65659" w:rsidRPr="002B1C07" w:rsidRDefault="00F6565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D1101</w:t>
            </w:r>
          </w:p>
        </w:tc>
        <w:tc>
          <w:tcPr>
            <w:tcW w:w="987" w:type="pct"/>
          </w:tcPr>
          <w:p w14:paraId="4A041911" w14:textId="77777777" w:rsidR="00F65659" w:rsidRPr="002B1C07" w:rsidRDefault="00F6565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siness Administration</w:t>
            </w:r>
          </w:p>
        </w:tc>
        <w:tc>
          <w:tcPr>
            <w:tcW w:w="1158" w:type="pct"/>
            <w:vAlign w:val="center"/>
          </w:tcPr>
          <w:p w14:paraId="1A428DE6" w14:textId="77777777" w:rsidR="00F65659" w:rsidRPr="002B1C07" w:rsidRDefault="00F07B77" w:rsidP="001A6D86">
            <w:pPr>
              <w:jc w:val="both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B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irungi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V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ictor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</w:p>
          <w:p w14:paraId="064A798A" w14:textId="77777777" w:rsidR="00F07B77" w:rsidRPr="002B1C07" w:rsidRDefault="00F07B77" w:rsidP="001A6D86">
            <w:pPr>
              <w:jc w:val="both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erit</w:t>
            </w:r>
            <w:proofErr w:type="spellEnd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osco</w:t>
            </w:r>
          </w:p>
        </w:tc>
        <w:tc>
          <w:tcPr>
            <w:tcW w:w="270" w:type="pct"/>
          </w:tcPr>
          <w:p w14:paraId="72255375" w14:textId="77777777" w:rsidR="00F65659" w:rsidRPr="002B1C07" w:rsidRDefault="00F65659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CFFB5C7" w14:textId="77777777" w:rsidR="00F65659" w:rsidRPr="002B1C07" w:rsidRDefault="00F6565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18ED59F4" w14:textId="77777777" w:rsidR="00F65659" w:rsidRPr="002B1C07" w:rsidRDefault="00F6565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752" w:type="pct"/>
          </w:tcPr>
          <w:p w14:paraId="64A0A421" w14:textId="77777777" w:rsidR="00F65659" w:rsidRPr="002B1C07" w:rsidRDefault="00F07B7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3832D3" w:rsidRPr="002B1C07">
              <w:rPr>
                <w:rFonts w:ascii="Book Antiqua" w:hAnsi="Book Antiqua"/>
                <w:sz w:val="18"/>
                <w:szCs w:val="18"/>
              </w:rPr>
              <w:t>12 RM 1</w:t>
            </w:r>
          </w:p>
        </w:tc>
      </w:tr>
      <w:tr w:rsidR="002B1C07" w:rsidRPr="002B1C07" w14:paraId="2E5F1FB8" w14:textId="77777777" w:rsidTr="007C345B">
        <w:tc>
          <w:tcPr>
            <w:tcW w:w="424" w:type="pct"/>
          </w:tcPr>
          <w:p w14:paraId="0EC8B95C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551" w:type="pct"/>
          </w:tcPr>
          <w:p w14:paraId="457BB6FF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HR1101</w:t>
            </w:r>
          </w:p>
        </w:tc>
        <w:tc>
          <w:tcPr>
            <w:tcW w:w="987" w:type="pct"/>
          </w:tcPr>
          <w:p w14:paraId="36282470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rinciples of Human Resource Management</w:t>
            </w:r>
          </w:p>
        </w:tc>
        <w:tc>
          <w:tcPr>
            <w:tcW w:w="1158" w:type="pct"/>
            <w:vAlign w:val="center"/>
          </w:tcPr>
          <w:p w14:paraId="3D0AA153" w14:textId="77777777" w:rsidR="00076409" w:rsidRPr="002B1C07" w:rsidRDefault="003A0D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mpereza</w:t>
            </w:r>
            <w:proofErr w:type="spellEnd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Devis</w:t>
            </w:r>
            <w:r w:rsidR="00076409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  <w:proofErr w:type="spellStart"/>
            <w:r w:rsidR="006F1E86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Dr.</w:t>
            </w:r>
            <w:proofErr w:type="spellEnd"/>
            <w:r w:rsidR="006F1E86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proofErr w:type="spellStart"/>
            <w:r w:rsidR="006F1E86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Kawalya</w:t>
            </w:r>
            <w:proofErr w:type="spellEnd"/>
            <w:r w:rsidR="006F1E86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Charles / </w:t>
            </w:r>
          </w:p>
          <w:p w14:paraId="5BDBAF50" w14:textId="77777777" w:rsidR="00076409" w:rsidRPr="002B1C07" w:rsidRDefault="0007640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N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dyanabo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R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ose</w:t>
            </w:r>
          </w:p>
        </w:tc>
        <w:tc>
          <w:tcPr>
            <w:tcW w:w="270" w:type="pct"/>
          </w:tcPr>
          <w:p w14:paraId="15E178D1" w14:textId="77777777" w:rsidR="003832D3" w:rsidRPr="002B1C07" w:rsidRDefault="003832D3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5E49ADC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13" w:type="pct"/>
          </w:tcPr>
          <w:p w14:paraId="2E158E7D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HRM</w:t>
            </w:r>
          </w:p>
        </w:tc>
        <w:tc>
          <w:tcPr>
            <w:tcW w:w="752" w:type="pct"/>
          </w:tcPr>
          <w:p w14:paraId="0C081D77" w14:textId="77777777" w:rsidR="003832D3" w:rsidRPr="002B1C07" w:rsidRDefault="00F07B77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3832D3" w:rsidRPr="002B1C07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  <w:tr w:rsidR="002B1C07" w:rsidRPr="002B1C07" w14:paraId="6381AC77" w14:textId="77777777" w:rsidTr="007C345B">
        <w:tc>
          <w:tcPr>
            <w:tcW w:w="424" w:type="pct"/>
          </w:tcPr>
          <w:p w14:paraId="1250A63F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551" w:type="pct"/>
          </w:tcPr>
          <w:p w14:paraId="3B066E8B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GT1106</w:t>
            </w:r>
          </w:p>
        </w:tc>
        <w:tc>
          <w:tcPr>
            <w:tcW w:w="987" w:type="pct"/>
          </w:tcPr>
          <w:p w14:paraId="00CB920F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siness Communication Skills</w:t>
            </w:r>
          </w:p>
        </w:tc>
        <w:tc>
          <w:tcPr>
            <w:tcW w:w="1158" w:type="pct"/>
            <w:vAlign w:val="center"/>
          </w:tcPr>
          <w:p w14:paraId="1CAEE879" w14:textId="77777777" w:rsidR="003832D3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N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ntumbwe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S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hamim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</w:p>
          <w:p w14:paraId="7D192513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K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wesiga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S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olomon</w:t>
            </w:r>
          </w:p>
        </w:tc>
        <w:tc>
          <w:tcPr>
            <w:tcW w:w="270" w:type="pct"/>
          </w:tcPr>
          <w:p w14:paraId="48B03B4E" w14:textId="77777777" w:rsidR="003832D3" w:rsidRPr="002B1C07" w:rsidRDefault="003832D3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2BE00910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4CC8699A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</w:t>
            </w:r>
          </w:p>
        </w:tc>
        <w:tc>
          <w:tcPr>
            <w:tcW w:w="752" w:type="pct"/>
          </w:tcPr>
          <w:p w14:paraId="3F881B07" w14:textId="77777777" w:rsidR="003832D3" w:rsidRPr="002B1C07" w:rsidRDefault="003832D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1</w:t>
            </w:r>
          </w:p>
        </w:tc>
      </w:tr>
      <w:tr w:rsidR="002B1C07" w:rsidRPr="002B1C07" w14:paraId="241567D9" w14:textId="77777777" w:rsidTr="007C345B">
        <w:tc>
          <w:tcPr>
            <w:tcW w:w="424" w:type="pct"/>
          </w:tcPr>
          <w:p w14:paraId="00C231AB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551" w:type="pct"/>
          </w:tcPr>
          <w:p w14:paraId="34F817D5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C1111</w:t>
            </w:r>
          </w:p>
        </w:tc>
        <w:tc>
          <w:tcPr>
            <w:tcW w:w="987" w:type="pct"/>
          </w:tcPr>
          <w:p w14:paraId="2CB70E63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Principles of Information Communication Technology </w:t>
            </w:r>
          </w:p>
        </w:tc>
        <w:tc>
          <w:tcPr>
            <w:tcW w:w="1158" w:type="pct"/>
            <w:vAlign w:val="center"/>
          </w:tcPr>
          <w:p w14:paraId="05AFC04D" w14:textId="77777777" w:rsidR="00E34213" w:rsidRPr="002B1C07" w:rsidRDefault="008342AB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N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kalema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S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tella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E/H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ssan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W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ere</w:t>
            </w:r>
            <w:r w:rsidR="006061E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/ Among Judith / Namatovu </w:t>
            </w:r>
            <w:proofErr w:type="spellStart"/>
            <w:r w:rsidR="006061E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fulah</w:t>
            </w:r>
            <w:proofErr w:type="spellEnd"/>
          </w:p>
        </w:tc>
        <w:tc>
          <w:tcPr>
            <w:tcW w:w="270" w:type="pct"/>
          </w:tcPr>
          <w:p w14:paraId="4270FB03" w14:textId="77777777" w:rsidR="003832D3" w:rsidRPr="002B1C07" w:rsidRDefault="003832D3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035A8AA8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CI</w:t>
            </w:r>
          </w:p>
        </w:tc>
        <w:tc>
          <w:tcPr>
            <w:tcW w:w="413" w:type="pct"/>
          </w:tcPr>
          <w:p w14:paraId="438601AF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CIT</w:t>
            </w:r>
          </w:p>
        </w:tc>
        <w:tc>
          <w:tcPr>
            <w:tcW w:w="752" w:type="pct"/>
          </w:tcPr>
          <w:p w14:paraId="06FB6853" w14:textId="77777777" w:rsidR="003832D3" w:rsidRPr="002B1C07" w:rsidRDefault="00F07B7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3832D3" w:rsidRPr="002B1C07">
              <w:rPr>
                <w:rFonts w:ascii="Book Antiqua" w:hAnsi="Book Antiqua"/>
                <w:sz w:val="18"/>
                <w:szCs w:val="18"/>
              </w:rPr>
              <w:t>12 RM 1</w:t>
            </w:r>
          </w:p>
          <w:p w14:paraId="75DDF225" w14:textId="77777777" w:rsidR="00076409" w:rsidRPr="002B1C07" w:rsidRDefault="000764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&amp;</w:t>
            </w:r>
          </w:p>
          <w:p w14:paraId="5E9F65E8" w14:textId="77777777" w:rsidR="00B31D2D" w:rsidRPr="002B1C07" w:rsidRDefault="00B31D2D" w:rsidP="001A6D86">
            <w:r w:rsidRPr="002B1C07">
              <w:rPr>
                <w:rFonts w:ascii="Book Antiqua" w:hAnsi="Book Antiqua"/>
                <w:sz w:val="18"/>
                <w:szCs w:val="18"/>
              </w:rPr>
              <w:t>ADB LAB</w:t>
            </w:r>
            <w:r w:rsidR="00076409"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1 &amp; 2</w:t>
            </w:r>
          </w:p>
        </w:tc>
      </w:tr>
      <w:tr w:rsidR="003832D3" w:rsidRPr="002B1C07" w14:paraId="5170B370" w14:textId="77777777" w:rsidTr="007C345B">
        <w:tc>
          <w:tcPr>
            <w:tcW w:w="424" w:type="pct"/>
          </w:tcPr>
          <w:p w14:paraId="643DBF41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551" w:type="pct"/>
          </w:tcPr>
          <w:p w14:paraId="2FDF0F22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IN1106</w:t>
            </w:r>
          </w:p>
        </w:tc>
        <w:tc>
          <w:tcPr>
            <w:tcW w:w="987" w:type="pct"/>
          </w:tcPr>
          <w:p w14:paraId="1B54621F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rinciples of Economics</w:t>
            </w:r>
          </w:p>
        </w:tc>
        <w:tc>
          <w:tcPr>
            <w:tcW w:w="1158" w:type="pct"/>
            <w:vAlign w:val="center"/>
          </w:tcPr>
          <w:p w14:paraId="0F44FFC7" w14:textId="77777777" w:rsidR="003832D3" w:rsidRPr="002B1C07" w:rsidRDefault="00CE52A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proofErr w:type="spellStart"/>
            <w:r w:rsidR="00A5226B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O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nyinyi</w:t>
            </w:r>
            <w:proofErr w:type="spellEnd"/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r w:rsidR="00A5226B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B</w:t>
            </w:r>
            <w:r w:rsidR="00BD69D7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er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nard</w:t>
            </w:r>
            <w:r w:rsidR="009F1BA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/</w:t>
            </w:r>
            <w:r w:rsidR="00016E0C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r w:rsidR="009F1BA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gona S</w:t>
            </w:r>
            <w:r w:rsidR="00C7492D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olomo</w:t>
            </w:r>
            <w:r w:rsidR="00797C3D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n</w:t>
            </w:r>
            <w:r w:rsidR="00C7492D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Elijah</w:t>
            </w:r>
            <w:r w:rsidR="007038D9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Nerima E</w:t>
            </w:r>
            <w:r w:rsidR="00280F69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ther</w:t>
            </w:r>
          </w:p>
        </w:tc>
        <w:tc>
          <w:tcPr>
            <w:tcW w:w="270" w:type="pct"/>
          </w:tcPr>
          <w:p w14:paraId="651537D4" w14:textId="77777777" w:rsidR="003832D3" w:rsidRPr="002B1C07" w:rsidRDefault="003832D3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7A0BA53E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2BCF2493" w14:textId="77777777" w:rsidR="003832D3" w:rsidRPr="002B1C07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ECON</w:t>
            </w:r>
          </w:p>
        </w:tc>
        <w:tc>
          <w:tcPr>
            <w:tcW w:w="752" w:type="pct"/>
          </w:tcPr>
          <w:p w14:paraId="44BAE85B" w14:textId="77777777" w:rsidR="003832D3" w:rsidRPr="002B1C07" w:rsidRDefault="003832D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1</w:t>
            </w:r>
          </w:p>
        </w:tc>
      </w:tr>
    </w:tbl>
    <w:p w14:paraId="6BA0BB5B" w14:textId="77777777" w:rsidR="00E37C54" w:rsidRPr="002B1C07" w:rsidRDefault="00E37C5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04092F0" w14:textId="77777777" w:rsidR="008939E3" w:rsidRPr="002B1C07" w:rsidRDefault="008939E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851C4DA" w14:textId="77777777" w:rsidR="003715C9" w:rsidRPr="002B1C07" w:rsidRDefault="003715C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3F99380" w14:textId="77777777" w:rsidR="003715C9" w:rsidRPr="002B1C07" w:rsidRDefault="003715C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89C40BB" w14:textId="77777777" w:rsidR="007B4C44" w:rsidRPr="002B1C07" w:rsidRDefault="007B4C4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HUMAN RESOURCE MANAGEMENT – YEAR ONE - GROUP B (170) </w:t>
      </w:r>
    </w:p>
    <w:tbl>
      <w:tblPr>
        <w:tblStyle w:val="TableGrid"/>
        <w:tblW w:w="4990" w:type="pct"/>
        <w:tblLook w:val="04A0" w:firstRow="1" w:lastRow="0" w:firstColumn="1" w:lastColumn="0" w:noHBand="0" w:noVBand="1"/>
      </w:tblPr>
      <w:tblGrid>
        <w:gridCol w:w="1810"/>
        <w:gridCol w:w="1191"/>
        <w:gridCol w:w="1501"/>
        <w:gridCol w:w="1501"/>
        <w:gridCol w:w="1501"/>
        <w:gridCol w:w="1494"/>
      </w:tblGrid>
      <w:tr w:rsidR="002B1C07" w:rsidRPr="002B1C07" w14:paraId="5DD16C43" w14:textId="77777777" w:rsidTr="005D59B5">
        <w:trPr>
          <w:trHeight w:val="245"/>
        </w:trPr>
        <w:tc>
          <w:tcPr>
            <w:tcW w:w="1006" w:type="pct"/>
          </w:tcPr>
          <w:p w14:paraId="4D6C3EB8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62" w:type="pct"/>
          </w:tcPr>
          <w:p w14:paraId="4CAEEB31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D81822D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C6BEE36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39E5CD0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0" w:type="pct"/>
          </w:tcPr>
          <w:p w14:paraId="1D5B978B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2BFE54B" w14:textId="77777777" w:rsidTr="005D59B5">
        <w:trPr>
          <w:trHeight w:val="262"/>
        </w:trPr>
        <w:tc>
          <w:tcPr>
            <w:tcW w:w="1006" w:type="pct"/>
          </w:tcPr>
          <w:p w14:paraId="46332C18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662" w:type="pct"/>
          </w:tcPr>
          <w:p w14:paraId="342F61D2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18C88B9C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0A09CBD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CA9D9ED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830" w:type="pct"/>
          </w:tcPr>
          <w:p w14:paraId="6B1A15B6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</w:tr>
      <w:tr w:rsidR="002B1C07" w:rsidRPr="002B1C07" w14:paraId="19AAE6F3" w14:textId="77777777" w:rsidTr="005D59B5">
        <w:trPr>
          <w:trHeight w:val="245"/>
        </w:trPr>
        <w:tc>
          <w:tcPr>
            <w:tcW w:w="1006" w:type="pct"/>
          </w:tcPr>
          <w:p w14:paraId="76CC69F3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662" w:type="pct"/>
          </w:tcPr>
          <w:p w14:paraId="1B098B36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82E5AE0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5612F6D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C651939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830" w:type="pct"/>
          </w:tcPr>
          <w:p w14:paraId="4D859B7D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</w:tr>
      <w:tr w:rsidR="002B1C07" w:rsidRPr="002B1C07" w14:paraId="0DE241A7" w14:textId="77777777" w:rsidTr="005D59B5">
        <w:trPr>
          <w:trHeight w:val="262"/>
        </w:trPr>
        <w:tc>
          <w:tcPr>
            <w:tcW w:w="1006" w:type="pct"/>
          </w:tcPr>
          <w:p w14:paraId="4C6AB844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662" w:type="pct"/>
          </w:tcPr>
          <w:p w14:paraId="352BE730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7050F826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4" w:type="pct"/>
          </w:tcPr>
          <w:p w14:paraId="6D4CB03B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3211ACF6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0" w:type="pct"/>
          </w:tcPr>
          <w:p w14:paraId="6B253800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</w:tr>
      <w:tr w:rsidR="00C828AA" w:rsidRPr="002B1C07" w14:paraId="37E5A090" w14:textId="77777777" w:rsidTr="005D59B5">
        <w:trPr>
          <w:trHeight w:val="245"/>
        </w:trPr>
        <w:tc>
          <w:tcPr>
            <w:tcW w:w="1006" w:type="pct"/>
          </w:tcPr>
          <w:p w14:paraId="3BFD5BA4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662" w:type="pct"/>
          </w:tcPr>
          <w:p w14:paraId="01B1705C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4" w:type="pct"/>
          </w:tcPr>
          <w:p w14:paraId="0F301B5E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4" w:type="pct"/>
          </w:tcPr>
          <w:p w14:paraId="4396A37E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050AE80D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0" w:type="pct"/>
          </w:tcPr>
          <w:p w14:paraId="0E74F4F2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</w:tr>
    </w:tbl>
    <w:p w14:paraId="7F4D7413" w14:textId="77777777" w:rsidR="007B4C44" w:rsidRPr="002B1C07" w:rsidRDefault="007B4C44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96AECD8" w14:textId="77777777" w:rsidR="007B4C44" w:rsidRPr="002B1C07" w:rsidRDefault="007B4C4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5"/>
        <w:gridCol w:w="994"/>
        <w:gridCol w:w="1725"/>
        <w:gridCol w:w="2295"/>
        <w:gridCol w:w="486"/>
        <w:gridCol w:w="801"/>
        <w:gridCol w:w="745"/>
        <w:gridCol w:w="1205"/>
      </w:tblGrid>
      <w:tr w:rsidR="002B1C07" w:rsidRPr="002B1C07" w14:paraId="1F062E95" w14:textId="77777777" w:rsidTr="007C345B">
        <w:tc>
          <w:tcPr>
            <w:tcW w:w="398" w:type="pct"/>
          </w:tcPr>
          <w:p w14:paraId="760D02B1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5" w:type="pct"/>
          </w:tcPr>
          <w:p w14:paraId="6C2D338A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81" w:type="pct"/>
          </w:tcPr>
          <w:p w14:paraId="1D1F1D10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97" w:type="pct"/>
          </w:tcPr>
          <w:p w14:paraId="4DAA9FE4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5" w:type="pct"/>
          </w:tcPr>
          <w:p w14:paraId="25C4C6B2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6" w:type="pct"/>
          </w:tcPr>
          <w:p w14:paraId="09075E7A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7" w:type="pct"/>
          </w:tcPr>
          <w:p w14:paraId="7AC0308E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1" w:type="pct"/>
          </w:tcPr>
          <w:p w14:paraId="3A13A74E" w14:textId="77777777" w:rsidR="007B4C44" w:rsidRPr="002B1C07" w:rsidRDefault="007B4C4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EBA38C1" w14:textId="77777777" w:rsidTr="007C345B">
        <w:tc>
          <w:tcPr>
            <w:tcW w:w="398" w:type="pct"/>
          </w:tcPr>
          <w:p w14:paraId="4B35DC66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535" w:type="pct"/>
          </w:tcPr>
          <w:p w14:paraId="6C551FD3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D1101</w:t>
            </w:r>
          </w:p>
        </w:tc>
        <w:tc>
          <w:tcPr>
            <w:tcW w:w="981" w:type="pct"/>
          </w:tcPr>
          <w:p w14:paraId="18B2DBA3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siness Administration</w:t>
            </w:r>
          </w:p>
        </w:tc>
        <w:tc>
          <w:tcPr>
            <w:tcW w:w="1297" w:type="pct"/>
            <w:vAlign w:val="center"/>
          </w:tcPr>
          <w:p w14:paraId="20A0CAF7" w14:textId="77777777" w:rsidR="005E4908" w:rsidRPr="002B1C07" w:rsidRDefault="005E4908" w:rsidP="001A6D86">
            <w:pPr>
              <w:jc w:val="both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Birungi Victor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</w:p>
          <w:p w14:paraId="53973BE6" w14:textId="77777777" w:rsidR="005E4908" w:rsidRPr="002B1C07" w:rsidRDefault="005E4908" w:rsidP="001A6D86">
            <w:pPr>
              <w:jc w:val="both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merit</w:t>
            </w:r>
            <w:proofErr w:type="spellEnd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osco</w:t>
            </w:r>
          </w:p>
        </w:tc>
        <w:tc>
          <w:tcPr>
            <w:tcW w:w="285" w:type="pct"/>
          </w:tcPr>
          <w:p w14:paraId="6BE1BC0C" w14:textId="77777777" w:rsidR="005E4908" w:rsidRPr="002B1C07" w:rsidRDefault="005E4908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16" w:type="pct"/>
          </w:tcPr>
          <w:p w14:paraId="4DF7FBDD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BA</w:t>
            </w:r>
          </w:p>
        </w:tc>
        <w:tc>
          <w:tcPr>
            <w:tcW w:w="387" w:type="pct"/>
          </w:tcPr>
          <w:p w14:paraId="3D862F84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701" w:type="pct"/>
          </w:tcPr>
          <w:p w14:paraId="5FD9B9D0" w14:textId="77777777" w:rsidR="005E4908" w:rsidRPr="002B1C07" w:rsidRDefault="005E4908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2B1C07" w14:paraId="0B892E41" w14:textId="77777777" w:rsidTr="007C345B">
        <w:tc>
          <w:tcPr>
            <w:tcW w:w="398" w:type="pct"/>
          </w:tcPr>
          <w:p w14:paraId="092015F0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535" w:type="pct"/>
          </w:tcPr>
          <w:p w14:paraId="2EF65927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HR1101</w:t>
            </w:r>
          </w:p>
        </w:tc>
        <w:tc>
          <w:tcPr>
            <w:tcW w:w="981" w:type="pct"/>
          </w:tcPr>
          <w:p w14:paraId="3BC6F327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rinciples of Human Resource Management</w:t>
            </w:r>
          </w:p>
        </w:tc>
        <w:tc>
          <w:tcPr>
            <w:tcW w:w="1297" w:type="pct"/>
            <w:vAlign w:val="center"/>
          </w:tcPr>
          <w:p w14:paraId="5A6AEBAB" w14:textId="77777777" w:rsidR="005E4908" w:rsidRPr="002B1C07" w:rsidRDefault="006F1E86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Wanendeya</w:t>
            </w:r>
            <w:proofErr w:type="spellEnd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Emma / </w:t>
            </w:r>
            <w:proofErr w:type="spellStart"/>
            <w:r w:rsidR="00191C6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Nambakire</w:t>
            </w:r>
            <w:proofErr w:type="spellEnd"/>
            <w:r w:rsidR="00191C6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ilian</w:t>
            </w:r>
          </w:p>
        </w:tc>
        <w:tc>
          <w:tcPr>
            <w:tcW w:w="285" w:type="pct"/>
          </w:tcPr>
          <w:p w14:paraId="52DFEA6B" w14:textId="77777777" w:rsidR="005E4908" w:rsidRPr="002B1C07" w:rsidRDefault="005E4908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16" w:type="pct"/>
          </w:tcPr>
          <w:p w14:paraId="7330E8E7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387" w:type="pct"/>
          </w:tcPr>
          <w:p w14:paraId="3663E48C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HRM</w:t>
            </w:r>
          </w:p>
        </w:tc>
        <w:tc>
          <w:tcPr>
            <w:tcW w:w="701" w:type="pct"/>
          </w:tcPr>
          <w:p w14:paraId="3143A7CD" w14:textId="77777777" w:rsidR="005E4908" w:rsidRPr="002B1C07" w:rsidRDefault="005E4908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2B1C07" w14:paraId="776321E1" w14:textId="77777777" w:rsidTr="007C345B">
        <w:tc>
          <w:tcPr>
            <w:tcW w:w="398" w:type="pct"/>
          </w:tcPr>
          <w:p w14:paraId="28C031BB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535" w:type="pct"/>
          </w:tcPr>
          <w:p w14:paraId="70409CA9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GT1106</w:t>
            </w:r>
          </w:p>
        </w:tc>
        <w:tc>
          <w:tcPr>
            <w:tcW w:w="981" w:type="pct"/>
          </w:tcPr>
          <w:p w14:paraId="79C6F567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siness Communication Skills</w:t>
            </w:r>
          </w:p>
        </w:tc>
        <w:tc>
          <w:tcPr>
            <w:tcW w:w="1297" w:type="pct"/>
            <w:vAlign w:val="center"/>
          </w:tcPr>
          <w:p w14:paraId="60C173EA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Nantumbwe Shamim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</w:p>
          <w:p w14:paraId="7888CFD1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Kwesiga Solomon</w:t>
            </w:r>
          </w:p>
        </w:tc>
        <w:tc>
          <w:tcPr>
            <w:tcW w:w="285" w:type="pct"/>
          </w:tcPr>
          <w:p w14:paraId="33996FC6" w14:textId="77777777" w:rsidR="005E4908" w:rsidRPr="002B1C07" w:rsidRDefault="005E4908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16" w:type="pct"/>
          </w:tcPr>
          <w:p w14:paraId="2061D9AC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BA</w:t>
            </w:r>
          </w:p>
        </w:tc>
        <w:tc>
          <w:tcPr>
            <w:tcW w:w="387" w:type="pct"/>
          </w:tcPr>
          <w:p w14:paraId="64E84DAF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</w:t>
            </w:r>
          </w:p>
        </w:tc>
        <w:tc>
          <w:tcPr>
            <w:tcW w:w="701" w:type="pct"/>
          </w:tcPr>
          <w:p w14:paraId="3EF9273D" w14:textId="77777777" w:rsidR="005E4908" w:rsidRPr="002B1C07" w:rsidRDefault="005E4908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2B1C07" w14:paraId="6A2CAB3F" w14:textId="77777777" w:rsidTr="007C345B">
        <w:tc>
          <w:tcPr>
            <w:tcW w:w="398" w:type="pct"/>
          </w:tcPr>
          <w:p w14:paraId="3117A2F6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535" w:type="pct"/>
          </w:tcPr>
          <w:p w14:paraId="72D37255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C1111</w:t>
            </w:r>
          </w:p>
        </w:tc>
        <w:tc>
          <w:tcPr>
            <w:tcW w:w="981" w:type="pct"/>
          </w:tcPr>
          <w:p w14:paraId="34D62536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Principles of Information Communication Technology </w:t>
            </w:r>
          </w:p>
        </w:tc>
        <w:tc>
          <w:tcPr>
            <w:tcW w:w="1297" w:type="pct"/>
            <w:vAlign w:val="center"/>
          </w:tcPr>
          <w:p w14:paraId="165E45B0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Nakalema Stella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E/Hassan Were</w:t>
            </w:r>
            <w:r w:rsidR="00B7344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/ Among Judith / Namatovu </w:t>
            </w:r>
            <w:proofErr w:type="spellStart"/>
            <w:r w:rsidR="00B7344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fulah</w:t>
            </w:r>
            <w:proofErr w:type="spellEnd"/>
          </w:p>
        </w:tc>
        <w:tc>
          <w:tcPr>
            <w:tcW w:w="285" w:type="pct"/>
          </w:tcPr>
          <w:p w14:paraId="39A425D6" w14:textId="77777777" w:rsidR="005E4908" w:rsidRPr="002B1C07" w:rsidRDefault="005E4908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5</w:t>
            </w:r>
          </w:p>
        </w:tc>
        <w:tc>
          <w:tcPr>
            <w:tcW w:w="416" w:type="pct"/>
          </w:tcPr>
          <w:p w14:paraId="694C65B8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CI</w:t>
            </w:r>
          </w:p>
        </w:tc>
        <w:tc>
          <w:tcPr>
            <w:tcW w:w="387" w:type="pct"/>
          </w:tcPr>
          <w:p w14:paraId="32E74206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CIT</w:t>
            </w:r>
          </w:p>
        </w:tc>
        <w:tc>
          <w:tcPr>
            <w:tcW w:w="701" w:type="pct"/>
          </w:tcPr>
          <w:p w14:paraId="6CDCB585" w14:textId="77777777" w:rsidR="005E4908" w:rsidRPr="002B1C07" w:rsidRDefault="005E4908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5E4908" w:rsidRPr="002B1C07" w14:paraId="26BB8E37" w14:textId="77777777" w:rsidTr="007C345B">
        <w:tc>
          <w:tcPr>
            <w:tcW w:w="398" w:type="pct"/>
          </w:tcPr>
          <w:p w14:paraId="4EB27A82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535" w:type="pct"/>
          </w:tcPr>
          <w:p w14:paraId="3012B946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IN1106</w:t>
            </w:r>
          </w:p>
        </w:tc>
        <w:tc>
          <w:tcPr>
            <w:tcW w:w="981" w:type="pct"/>
          </w:tcPr>
          <w:p w14:paraId="595A896C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rinciples of Economics</w:t>
            </w:r>
          </w:p>
        </w:tc>
        <w:tc>
          <w:tcPr>
            <w:tcW w:w="1297" w:type="pct"/>
            <w:vAlign w:val="center"/>
          </w:tcPr>
          <w:p w14:paraId="0156C9A8" w14:textId="77777777" w:rsidR="00C7492D" w:rsidRPr="002B1C07" w:rsidRDefault="00CE52A9" w:rsidP="001A6D86">
            <w:proofErr w:type="spellStart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proofErr w:type="spellStart"/>
            <w:r w:rsidR="005E4908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Onyinyi</w:t>
            </w:r>
            <w:proofErr w:type="spellEnd"/>
            <w:r w:rsidR="005E4908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Be</w:t>
            </w:r>
            <w:r w:rsidR="00BD69D7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r</w:t>
            </w:r>
            <w:r w:rsidR="005E4908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nard/ </w:t>
            </w:r>
            <w:r w:rsidR="005E4908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gona</w:t>
            </w:r>
            <w:r w:rsidR="00C7492D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Solomo</w:t>
            </w:r>
            <w:r w:rsidR="00797C3D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n</w:t>
            </w:r>
            <w:r w:rsidR="00C7492D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Elijah</w:t>
            </w:r>
          </w:p>
          <w:p w14:paraId="7982E834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Nerima E</w:t>
            </w:r>
            <w:r w:rsidR="00CE52A9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ther</w:t>
            </w:r>
          </w:p>
        </w:tc>
        <w:tc>
          <w:tcPr>
            <w:tcW w:w="285" w:type="pct"/>
          </w:tcPr>
          <w:p w14:paraId="2E12F93F" w14:textId="77777777" w:rsidR="005E4908" w:rsidRPr="002B1C07" w:rsidRDefault="005E4908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3</w:t>
            </w:r>
          </w:p>
        </w:tc>
        <w:tc>
          <w:tcPr>
            <w:tcW w:w="416" w:type="pct"/>
          </w:tcPr>
          <w:p w14:paraId="28F0A98C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EEMS</w:t>
            </w:r>
          </w:p>
        </w:tc>
        <w:tc>
          <w:tcPr>
            <w:tcW w:w="387" w:type="pct"/>
          </w:tcPr>
          <w:p w14:paraId="33A53A86" w14:textId="77777777" w:rsidR="005E4908" w:rsidRPr="002B1C07" w:rsidRDefault="005E490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ECON</w:t>
            </w:r>
          </w:p>
        </w:tc>
        <w:tc>
          <w:tcPr>
            <w:tcW w:w="701" w:type="pct"/>
          </w:tcPr>
          <w:p w14:paraId="64C2F846" w14:textId="77777777" w:rsidR="005E4908" w:rsidRPr="002B1C07" w:rsidRDefault="005E4908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</w:tbl>
    <w:p w14:paraId="044BA655" w14:textId="77777777" w:rsidR="00293EA3" w:rsidRPr="002B1C07" w:rsidRDefault="00293EA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538AFE4" w14:textId="77777777" w:rsidR="00293EA3" w:rsidRPr="002B1C07" w:rsidRDefault="00293EA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AC0B3B1" w14:textId="77777777" w:rsidR="008939E3" w:rsidRPr="002B1C07" w:rsidRDefault="008939E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DBA5C6C" w14:textId="77777777" w:rsidR="003715C9" w:rsidRPr="002B1C07" w:rsidRDefault="003715C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5178943E" w14:textId="77777777" w:rsidR="00EE1D67" w:rsidRPr="002B1C07" w:rsidRDefault="00EE1D6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HUMAN RESOURCE MANAGEMENT – YEAR </w:t>
      </w:r>
      <w:r w:rsidR="00CB2883" w:rsidRPr="002B1C07">
        <w:rPr>
          <w:rFonts w:ascii="Book Antiqua" w:hAnsi="Book Antiqua"/>
          <w:b/>
          <w:sz w:val="18"/>
          <w:szCs w:val="18"/>
        </w:rPr>
        <w:t xml:space="preserve">ONE </w:t>
      </w:r>
      <w:r w:rsidR="00E365CC" w:rsidRPr="002B1C07">
        <w:rPr>
          <w:rFonts w:ascii="Book Antiqua" w:hAnsi="Book Antiqua"/>
          <w:b/>
          <w:sz w:val="18"/>
          <w:szCs w:val="18"/>
        </w:rPr>
        <w:t>-</w:t>
      </w:r>
      <w:r w:rsidR="00CB2883" w:rsidRPr="002B1C07">
        <w:rPr>
          <w:rFonts w:ascii="Book Antiqua" w:hAnsi="Book Antiqua"/>
          <w:b/>
          <w:sz w:val="18"/>
          <w:szCs w:val="18"/>
        </w:rPr>
        <w:t xml:space="preserve"> GROUP </w:t>
      </w:r>
      <w:r w:rsidR="007B4C44" w:rsidRPr="002B1C07">
        <w:rPr>
          <w:rFonts w:ascii="Book Antiqua" w:hAnsi="Book Antiqua"/>
          <w:b/>
          <w:sz w:val="18"/>
          <w:szCs w:val="18"/>
        </w:rPr>
        <w:t>C</w:t>
      </w:r>
      <w:r w:rsidR="00201CF7" w:rsidRPr="002B1C07">
        <w:rPr>
          <w:rFonts w:ascii="Book Antiqua" w:hAnsi="Book Antiqua"/>
          <w:b/>
          <w:sz w:val="18"/>
          <w:szCs w:val="18"/>
        </w:rPr>
        <w:t xml:space="preserve"> (</w:t>
      </w:r>
      <w:r w:rsidR="002559FA" w:rsidRPr="002B1C07">
        <w:rPr>
          <w:rFonts w:ascii="Book Antiqua" w:hAnsi="Book Antiqua"/>
          <w:b/>
          <w:sz w:val="18"/>
          <w:szCs w:val="18"/>
        </w:rPr>
        <w:t>1</w:t>
      </w:r>
      <w:r w:rsidR="007B4C44" w:rsidRPr="002B1C07">
        <w:rPr>
          <w:rFonts w:ascii="Book Antiqua" w:hAnsi="Book Antiqua"/>
          <w:b/>
          <w:sz w:val="18"/>
          <w:szCs w:val="18"/>
        </w:rPr>
        <w:t>91</w:t>
      </w:r>
      <w:r w:rsidR="00201CF7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52"/>
        <w:gridCol w:w="1356"/>
        <w:gridCol w:w="1502"/>
        <w:gridCol w:w="1502"/>
        <w:gridCol w:w="1502"/>
        <w:gridCol w:w="1502"/>
      </w:tblGrid>
      <w:tr w:rsidR="002B1C07" w:rsidRPr="002B1C07" w14:paraId="42EBA4FA" w14:textId="77777777" w:rsidTr="005F4CE7">
        <w:tc>
          <w:tcPr>
            <w:tcW w:w="916" w:type="pct"/>
          </w:tcPr>
          <w:p w14:paraId="19DBF5C7" w14:textId="77777777" w:rsidR="005F4CE7" w:rsidRPr="002B1C07" w:rsidRDefault="005F4C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52" w:type="pct"/>
          </w:tcPr>
          <w:p w14:paraId="2670924F" w14:textId="77777777" w:rsidR="005F4CE7" w:rsidRPr="002B1C07" w:rsidRDefault="005F4C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3" w:type="pct"/>
          </w:tcPr>
          <w:p w14:paraId="47A9B152" w14:textId="77777777" w:rsidR="005F4CE7" w:rsidRPr="002B1C07" w:rsidRDefault="005F4C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3" w:type="pct"/>
          </w:tcPr>
          <w:p w14:paraId="540481B6" w14:textId="77777777" w:rsidR="005F4CE7" w:rsidRPr="002B1C07" w:rsidRDefault="005F4C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3" w:type="pct"/>
          </w:tcPr>
          <w:p w14:paraId="4BF104AC" w14:textId="77777777" w:rsidR="005F4CE7" w:rsidRPr="002B1C07" w:rsidRDefault="005F4C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3" w:type="pct"/>
          </w:tcPr>
          <w:p w14:paraId="784D275A" w14:textId="77777777" w:rsidR="005F4CE7" w:rsidRPr="002B1C07" w:rsidRDefault="005F4C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9B19545" w14:textId="77777777" w:rsidTr="005F4CE7">
        <w:tc>
          <w:tcPr>
            <w:tcW w:w="916" w:type="pct"/>
          </w:tcPr>
          <w:p w14:paraId="6524D945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52" w:type="pct"/>
          </w:tcPr>
          <w:p w14:paraId="51B00CB9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3" w:type="pct"/>
          </w:tcPr>
          <w:p w14:paraId="69E4FB2F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3" w:type="pct"/>
          </w:tcPr>
          <w:p w14:paraId="10851C15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3" w:type="pct"/>
          </w:tcPr>
          <w:p w14:paraId="5D931B95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3" w:type="pct"/>
          </w:tcPr>
          <w:p w14:paraId="6F9607AE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</w:tr>
      <w:tr w:rsidR="002B1C07" w:rsidRPr="002B1C07" w14:paraId="3A0139A3" w14:textId="77777777" w:rsidTr="005F4CE7">
        <w:tc>
          <w:tcPr>
            <w:tcW w:w="916" w:type="pct"/>
          </w:tcPr>
          <w:p w14:paraId="5CB86A08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52" w:type="pct"/>
          </w:tcPr>
          <w:p w14:paraId="29C89950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833" w:type="pct"/>
          </w:tcPr>
          <w:p w14:paraId="0FAE54D4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3" w:type="pct"/>
          </w:tcPr>
          <w:p w14:paraId="2DF8F66C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3" w:type="pct"/>
          </w:tcPr>
          <w:p w14:paraId="431269EC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3" w:type="pct"/>
          </w:tcPr>
          <w:p w14:paraId="347650A9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</w:tr>
      <w:tr w:rsidR="002B1C07" w:rsidRPr="002B1C07" w14:paraId="24FF4B05" w14:textId="77777777" w:rsidTr="005F4CE7">
        <w:tc>
          <w:tcPr>
            <w:tcW w:w="916" w:type="pct"/>
          </w:tcPr>
          <w:p w14:paraId="5C0CFEAD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52" w:type="pct"/>
          </w:tcPr>
          <w:p w14:paraId="7993123A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3" w:type="pct"/>
          </w:tcPr>
          <w:p w14:paraId="1A2F440B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3" w:type="pct"/>
          </w:tcPr>
          <w:p w14:paraId="22520EF9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3" w:type="pct"/>
          </w:tcPr>
          <w:p w14:paraId="41152A0B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833" w:type="pct"/>
          </w:tcPr>
          <w:p w14:paraId="63FABBB0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</w:tr>
      <w:tr w:rsidR="00D2368D" w:rsidRPr="002B1C07" w14:paraId="72835F45" w14:textId="77777777" w:rsidTr="005F4CE7">
        <w:tc>
          <w:tcPr>
            <w:tcW w:w="916" w:type="pct"/>
          </w:tcPr>
          <w:p w14:paraId="70EDD0DC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52" w:type="pct"/>
          </w:tcPr>
          <w:p w14:paraId="6E728427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3" w:type="pct"/>
          </w:tcPr>
          <w:p w14:paraId="3A44AC4D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3" w:type="pct"/>
          </w:tcPr>
          <w:p w14:paraId="7792E19B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3" w:type="pct"/>
          </w:tcPr>
          <w:p w14:paraId="58E5FD21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833" w:type="pct"/>
          </w:tcPr>
          <w:p w14:paraId="0A2CC4B7" w14:textId="77777777" w:rsidR="00D2368D" w:rsidRPr="002B1C07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</w:tr>
    </w:tbl>
    <w:p w14:paraId="34EABC26" w14:textId="77777777" w:rsidR="000D20EF" w:rsidRPr="002B1C07" w:rsidRDefault="000D20E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C40CECE" w14:textId="77777777" w:rsidR="00EE1D67" w:rsidRPr="002B1C07" w:rsidRDefault="00EE1D6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848"/>
        <w:gridCol w:w="994"/>
        <w:gridCol w:w="1839"/>
        <w:gridCol w:w="2077"/>
        <w:gridCol w:w="487"/>
        <w:gridCol w:w="698"/>
        <w:gridCol w:w="710"/>
        <w:gridCol w:w="1363"/>
      </w:tblGrid>
      <w:tr w:rsidR="002B1C07" w:rsidRPr="002B1C07" w14:paraId="7F5E17E2" w14:textId="77777777" w:rsidTr="00EA3254">
        <w:trPr>
          <w:trHeight w:val="164"/>
        </w:trPr>
        <w:tc>
          <w:tcPr>
            <w:tcW w:w="470" w:type="pct"/>
          </w:tcPr>
          <w:p w14:paraId="4D4A75E0" w14:textId="77777777" w:rsidR="00EE1D67" w:rsidRPr="002B1C07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3C98DF54" w14:textId="77777777" w:rsidR="00EE1D67" w:rsidRPr="002B1C07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0" w:type="pct"/>
          </w:tcPr>
          <w:p w14:paraId="4FBC61E5" w14:textId="77777777" w:rsidR="00EE1D67" w:rsidRPr="002B1C07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52" w:type="pct"/>
          </w:tcPr>
          <w:p w14:paraId="090479DE" w14:textId="77777777" w:rsidR="00EE1D67" w:rsidRPr="002B1C07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BC3EDCD" w14:textId="77777777" w:rsidR="00EE1D67" w:rsidRPr="002B1C07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7" w:type="pct"/>
          </w:tcPr>
          <w:p w14:paraId="76869521" w14:textId="77777777" w:rsidR="00EE1D67" w:rsidRPr="002B1C07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4" w:type="pct"/>
          </w:tcPr>
          <w:p w14:paraId="24141404" w14:textId="77777777" w:rsidR="00EE1D67" w:rsidRPr="002B1C07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6" w:type="pct"/>
          </w:tcPr>
          <w:p w14:paraId="3150AF33" w14:textId="77777777" w:rsidR="00EE1D67" w:rsidRPr="002B1C07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154C9B9" w14:textId="77777777" w:rsidTr="00EA3254">
        <w:trPr>
          <w:trHeight w:val="164"/>
        </w:trPr>
        <w:tc>
          <w:tcPr>
            <w:tcW w:w="470" w:type="pct"/>
          </w:tcPr>
          <w:p w14:paraId="57C72991" w14:textId="77777777" w:rsidR="001C6A11" w:rsidRPr="002B1C07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551" w:type="pct"/>
          </w:tcPr>
          <w:p w14:paraId="0E92923F" w14:textId="77777777" w:rsidR="001C6A11" w:rsidRPr="002B1C07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D1101</w:t>
            </w:r>
          </w:p>
        </w:tc>
        <w:tc>
          <w:tcPr>
            <w:tcW w:w="1020" w:type="pct"/>
          </w:tcPr>
          <w:p w14:paraId="280123F3" w14:textId="77777777" w:rsidR="001C6A11" w:rsidRPr="002B1C07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siness Administration</w:t>
            </w:r>
          </w:p>
        </w:tc>
        <w:tc>
          <w:tcPr>
            <w:tcW w:w="1152" w:type="pct"/>
            <w:vAlign w:val="center"/>
          </w:tcPr>
          <w:p w14:paraId="4ECCE96F" w14:textId="77777777" w:rsidR="00F07B77" w:rsidRPr="002B1C07" w:rsidRDefault="00F07B77" w:rsidP="001A6D86">
            <w:pPr>
              <w:jc w:val="both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B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irungi 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V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ictor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</w:p>
          <w:p w14:paraId="26241E18" w14:textId="77777777" w:rsidR="001C6A11" w:rsidRPr="002B1C07" w:rsidRDefault="00F07B77" w:rsidP="001A6D86">
            <w:pPr>
              <w:jc w:val="both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erit</w:t>
            </w:r>
            <w:proofErr w:type="spellEnd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osco</w:t>
            </w:r>
          </w:p>
        </w:tc>
        <w:tc>
          <w:tcPr>
            <w:tcW w:w="270" w:type="pct"/>
          </w:tcPr>
          <w:p w14:paraId="52A33F3B" w14:textId="77777777" w:rsidR="001C6A11" w:rsidRPr="002B1C07" w:rsidRDefault="001C6A11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387" w:type="pct"/>
          </w:tcPr>
          <w:p w14:paraId="5BBDA355" w14:textId="77777777" w:rsidR="001C6A11" w:rsidRPr="002B1C07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BA</w:t>
            </w:r>
          </w:p>
        </w:tc>
        <w:tc>
          <w:tcPr>
            <w:tcW w:w="394" w:type="pct"/>
          </w:tcPr>
          <w:p w14:paraId="152FD91C" w14:textId="77777777" w:rsidR="001C6A11" w:rsidRPr="002B1C07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756" w:type="pct"/>
          </w:tcPr>
          <w:p w14:paraId="67A8C9DB" w14:textId="77777777" w:rsidR="001C6A11" w:rsidRPr="002B1C07" w:rsidRDefault="00F07B7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1C6A11" w:rsidRPr="002B1C07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  <w:tr w:rsidR="002B1C07" w:rsidRPr="002B1C07" w14:paraId="042BFAC1" w14:textId="77777777" w:rsidTr="00EA3254">
        <w:trPr>
          <w:trHeight w:val="164"/>
        </w:trPr>
        <w:tc>
          <w:tcPr>
            <w:tcW w:w="470" w:type="pct"/>
          </w:tcPr>
          <w:p w14:paraId="3CCB9F04" w14:textId="77777777" w:rsidR="001C6A11" w:rsidRPr="002B1C07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551" w:type="pct"/>
          </w:tcPr>
          <w:p w14:paraId="6AA02A00" w14:textId="77777777" w:rsidR="001C6A11" w:rsidRPr="002B1C07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HR1101</w:t>
            </w:r>
          </w:p>
        </w:tc>
        <w:tc>
          <w:tcPr>
            <w:tcW w:w="1020" w:type="pct"/>
          </w:tcPr>
          <w:p w14:paraId="1D784221" w14:textId="77777777" w:rsidR="001C6A11" w:rsidRPr="002B1C07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rinciples of Human Resource Management</w:t>
            </w:r>
          </w:p>
        </w:tc>
        <w:tc>
          <w:tcPr>
            <w:tcW w:w="1152" w:type="pct"/>
            <w:vAlign w:val="center"/>
          </w:tcPr>
          <w:p w14:paraId="298DB6B2" w14:textId="77777777" w:rsidR="001C6A11" w:rsidRPr="002B1C07" w:rsidRDefault="000F27EF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Dr</w:t>
            </w:r>
            <w:r w:rsidR="00A137B7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.</w:t>
            </w:r>
            <w:proofErr w:type="spellEnd"/>
            <w:r w:rsidR="00A137B7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L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wanga</w:t>
            </w:r>
            <w:r w:rsidR="00A137B7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F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red</w:t>
            </w:r>
            <w:r w:rsidR="00A137B7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</w:p>
          <w:p w14:paraId="3CA681D0" w14:textId="77777777" w:rsidR="00A137B7" w:rsidRPr="002B1C07" w:rsidRDefault="00A137B7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N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manda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J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lia</w:t>
            </w:r>
          </w:p>
        </w:tc>
        <w:tc>
          <w:tcPr>
            <w:tcW w:w="270" w:type="pct"/>
          </w:tcPr>
          <w:p w14:paraId="5ACED669" w14:textId="77777777" w:rsidR="001C6A11" w:rsidRPr="002B1C07" w:rsidRDefault="001C6A11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387" w:type="pct"/>
          </w:tcPr>
          <w:p w14:paraId="4C046FC8" w14:textId="77777777" w:rsidR="001C6A11" w:rsidRPr="002B1C07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394" w:type="pct"/>
          </w:tcPr>
          <w:p w14:paraId="61412C3D" w14:textId="77777777" w:rsidR="001C6A11" w:rsidRPr="002B1C07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HRM</w:t>
            </w:r>
          </w:p>
        </w:tc>
        <w:tc>
          <w:tcPr>
            <w:tcW w:w="756" w:type="pct"/>
          </w:tcPr>
          <w:p w14:paraId="1C4AFF2C" w14:textId="77777777" w:rsidR="001C6A11" w:rsidRPr="002B1C07" w:rsidRDefault="001C6A11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12 RM 1</w:t>
            </w:r>
          </w:p>
        </w:tc>
      </w:tr>
      <w:tr w:rsidR="002B1C07" w:rsidRPr="002B1C07" w14:paraId="1B5D633A" w14:textId="77777777" w:rsidTr="00EA3254">
        <w:trPr>
          <w:trHeight w:val="164"/>
        </w:trPr>
        <w:tc>
          <w:tcPr>
            <w:tcW w:w="470" w:type="pct"/>
          </w:tcPr>
          <w:p w14:paraId="263F6155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551" w:type="pct"/>
          </w:tcPr>
          <w:p w14:paraId="6885BB97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GT1106</w:t>
            </w:r>
          </w:p>
        </w:tc>
        <w:tc>
          <w:tcPr>
            <w:tcW w:w="1020" w:type="pct"/>
          </w:tcPr>
          <w:p w14:paraId="6D7A7528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siness Communication Skills</w:t>
            </w:r>
          </w:p>
        </w:tc>
        <w:tc>
          <w:tcPr>
            <w:tcW w:w="1152" w:type="pct"/>
            <w:vAlign w:val="center"/>
          </w:tcPr>
          <w:p w14:paraId="0DED6F8D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N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ntumbwe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S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hamim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</w:p>
          <w:p w14:paraId="68DD3CFA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K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wesiga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S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olomon</w:t>
            </w:r>
          </w:p>
        </w:tc>
        <w:tc>
          <w:tcPr>
            <w:tcW w:w="270" w:type="pct"/>
          </w:tcPr>
          <w:p w14:paraId="0A792AF9" w14:textId="77777777" w:rsidR="00195234" w:rsidRPr="002B1C07" w:rsidRDefault="00195234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387" w:type="pct"/>
          </w:tcPr>
          <w:p w14:paraId="6572585D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BA</w:t>
            </w:r>
          </w:p>
        </w:tc>
        <w:tc>
          <w:tcPr>
            <w:tcW w:w="394" w:type="pct"/>
          </w:tcPr>
          <w:p w14:paraId="6EB4D3AE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</w:t>
            </w:r>
          </w:p>
        </w:tc>
        <w:tc>
          <w:tcPr>
            <w:tcW w:w="756" w:type="pct"/>
          </w:tcPr>
          <w:p w14:paraId="2A29A9A2" w14:textId="77777777" w:rsidR="00195234" w:rsidRPr="002B1C07" w:rsidRDefault="00195234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BLK 12 RM 1</w:t>
            </w:r>
          </w:p>
        </w:tc>
      </w:tr>
      <w:tr w:rsidR="002B1C07" w:rsidRPr="002B1C07" w14:paraId="1C207785" w14:textId="77777777" w:rsidTr="00EA3254">
        <w:trPr>
          <w:trHeight w:val="164"/>
        </w:trPr>
        <w:tc>
          <w:tcPr>
            <w:tcW w:w="470" w:type="pct"/>
          </w:tcPr>
          <w:p w14:paraId="68B46476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551" w:type="pct"/>
          </w:tcPr>
          <w:p w14:paraId="6B7EEC24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C1111</w:t>
            </w:r>
          </w:p>
        </w:tc>
        <w:tc>
          <w:tcPr>
            <w:tcW w:w="1020" w:type="pct"/>
          </w:tcPr>
          <w:p w14:paraId="7F3602C8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Principles of Information Communication Technology </w:t>
            </w:r>
          </w:p>
        </w:tc>
        <w:tc>
          <w:tcPr>
            <w:tcW w:w="1152" w:type="pct"/>
            <w:vAlign w:val="center"/>
          </w:tcPr>
          <w:p w14:paraId="5615AD76" w14:textId="77777777" w:rsidR="00195234" w:rsidRPr="002B1C07" w:rsidRDefault="008342AB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N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kalema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S</w:t>
            </w:r>
            <w:r w:rsidR="0097524E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tella 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E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  <w:r w:rsidR="009553C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E34213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W</w:t>
            </w:r>
            <w:r w:rsidR="0097524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ere Hassan</w:t>
            </w:r>
            <w:r w:rsidR="009553C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/ Among Judith / Namatovu </w:t>
            </w:r>
            <w:proofErr w:type="spellStart"/>
            <w:r w:rsidR="009553C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fulah</w:t>
            </w:r>
            <w:proofErr w:type="spellEnd"/>
          </w:p>
        </w:tc>
        <w:tc>
          <w:tcPr>
            <w:tcW w:w="270" w:type="pct"/>
          </w:tcPr>
          <w:p w14:paraId="18AC7CFC" w14:textId="77777777" w:rsidR="00195234" w:rsidRPr="002B1C07" w:rsidRDefault="00195234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5</w:t>
            </w:r>
          </w:p>
        </w:tc>
        <w:tc>
          <w:tcPr>
            <w:tcW w:w="387" w:type="pct"/>
          </w:tcPr>
          <w:p w14:paraId="2C437F5A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CI</w:t>
            </w:r>
          </w:p>
        </w:tc>
        <w:tc>
          <w:tcPr>
            <w:tcW w:w="394" w:type="pct"/>
          </w:tcPr>
          <w:p w14:paraId="34797531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CIT</w:t>
            </w:r>
          </w:p>
        </w:tc>
        <w:tc>
          <w:tcPr>
            <w:tcW w:w="756" w:type="pct"/>
          </w:tcPr>
          <w:p w14:paraId="329195F2" w14:textId="77777777" w:rsidR="00195234" w:rsidRPr="002B1C07" w:rsidRDefault="001952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12 RM 1</w:t>
            </w:r>
          </w:p>
          <w:p w14:paraId="163220C9" w14:textId="77777777" w:rsidR="00195234" w:rsidRPr="002B1C07" w:rsidRDefault="00195234" w:rsidP="001A6D86">
            <w:r w:rsidRPr="002B1C07">
              <w:rPr>
                <w:rFonts w:ascii="Book Antiqua" w:hAnsi="Book Antiqua"/>
                <w:sz w:val="18"/>
                <w:szCs w:val="18"/>
              </w:rPr>
              <w:t>AND ADB LABS I &amp; 2</w:t>
            </w:r>
          </w:p>
        </w:tc>
      </w:tr>
      <w:tr w:rsidR="00195234" w:rsidRPr="002B1C07" w14:paraId="2F6ED748" w14:textId="77777777" w:rsidTr="00EA3254">
        <w:trPr>
          <w:trHeight w:val="164"/>
        </w:trPr>
        <w:tc>
          <w:tcPr>
            <w:tcW w:w="470" w:type="pct"/>
          </w:tcPr>
          <w:p w14:paraId="2495DB25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551" w:type="pct"/>
          </w:tcPr>
          <w:p w14:paraId="2404EC44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IN1106</w:t>
            </w:r>
          </w:p>
        </w:tc>
        <w:tc>
          <w:tcPr>
            <w:tcW w:w="1020" w:type="pct"/>
          </w:tcPr>
          <w:p w14:paraId="6BE8ADAA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rinciples of Economics</w:t>
            </w:r>
          </w:p>
        </w:tc>
        <w:tc>
          <w:tcPr>
            <w:tcW w:w="1152" w:type="pct"/>
            <w:vAlign w:val="center"/>
          </w:tcPr>
          <w:p w14:paraId="585B3F1A" w14:textId="77777777" w:rsidR="00195234" w:rsidRPr="002B1C07" w:rsidRDefault="000F27EF" w:rsidP="001A6D86">
            <w:proofErr w:type="spellStart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Dr.</w:t>
            </w:r>
            <w:proofErr w:type="spellEnd"/>
            <w:r w:rsidR="007038D9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proofErr w:type="spellStart"/>
            <w:r w:rsidR="007038D9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Onyinyi</w:t>
            </w:r>
            <w:proofErr w:type="spellEnd"/>
            <w:r w:rsidR="007038D9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Be</w:t>
            </w:r>
            <w:r w:rsidR="00BD69D7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r</w:t>
            </w:r>
            <w:r w:rsidR="007038D9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nard</w:t>
            </w:r>
            <w:r w:rsidR="00C7492D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 Agona Solomo</w:t>
            </w:r>
            <w:r w:rsidR="00797C3D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n</w:t>
            </w:r>
            <w:r w:rsidR="00C7492D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Elijah</w:t>
            </w:r>
          </w:p>
        </w:tc>
        <w:tc>
          <w:tcPr>
            <w:tcW w:w="270" w:type="pct"/>
          </w:tcPr>
          <w:p w14:paraId="3F90BB76" w14:textId="77777777" w:rsidR="00195234" w:rsidRPr="002B1C07" w:rsidRDefault="00195234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3</w:t>
            </w:r>
          </w:p>
        </w:tc>
        <w:tc>
          <w:tcPr>
            <w:tcW w:w="387" w:type="pct"/>
          </w:tcPr>
          <w:p w14:paraId="2E7470BD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EEMS</w:t>
            </w:r>
          </w:p>
        </w:tc>
        <w:tc>
          <w:tcPr>
            <w:tcW w:w="394" w:type="pct"/>
          </w:tcPr>
          <w:p w14:paraId="4415D874" w14:textId="77777777" w:rsidR="00195234" w:rsidRPr="002B1C07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ECON</w:t>
            </w:r>
          </w:p>
        </w:tc>
        <w:tc>
          <w:tcPr>
            <w:tcW w:w="756" w:type="pct"/>
          </w:tcPr>
          <w:p w14:paraId="151DB329" w14:textId="77777777" w:rsidR="00195234" w:rsidRPr="002B1C07" w:rsidRDefault="00195234" w:rsidP="001A6D86">
            <w:r w:rsidRPr="002B1C07">
              <w:rPr>
                <w:rFonts w:ascii="Book Antiqua" w:hAnsi="Book Antiqua"/>
                <w:sz w:val="18"/>
                <w:szCs w:val="18"/>
              </w:rPr>
              <w:t>BLK  12 RM 1</w:t>
            </w:r>
          </w:p>
        </w:tc>
      </w:tr>
    </w:tbl>
    <w:p w14:paraId="4A459F27" w14:textId="77777777" w:rsidR="00EE1D67" w:rsidRPr="002B1C07" w:rsidRDefault="00EE1D6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BF76545" w14:textId="77777777" w:rsidR="002559FA" w:rsidRPr="002B1C07" w:rsidRDefault="002559F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CF4FA8F" w14:textId="77777777" w:rsidR="008939E3" w:rsidRPr="002B1C07" w:rsidRDefault="008939E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D3D0868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HUMAN RESOURCE MANA</w:t>
      </w:r>
      <w:r w:rsidR="00B95819" w:rsidRPr="002B1C07">
        <w:rPr>
          <w:rFonts w:ascii="Book Antiqua" w:hAnsi="Book Antiqua"/>
          <w:b/>
          <w:sz w:val="18"/>
          <w:szCs w:val="18"/>
        </w:rPr>
        <w:t>GEMENT – YEAR TWO - GROUP A - 50</w:t>
      </w:r>
    </w:p>
    <w:tbl>
      <w:tblPr>
        <w:tblStyle w:val="TableGrid"/>
        <w:tblW w:w="5080" w:type="pct"/>
        <w:tblLook w:val="04A0" w:firstRow="1" w:lastRow="0" w:firstColumn="1" w:lastColumn="0" w:noHBand="0" w:noVBand="1"/>
      </w:tblPr>
      <w:tblGrid>
        <w:gridCol w:w="1647"/>
        <w:gridCol w:w="1502"/>
        <w:gridCol w:w="1504"/>
        <w:gridCol w:w="1504"/>
        <w:gridCol w:w="1504"/>
        <w:gridCol w:w="1499"/>
      </w:tblGrid>
      <w:tr w:rsidR="002B1C07" w:rsidRPr="002B1C07" w14:paraId="23B3EAD1" w14:textId="77777777" w:rsidTr="00F20A2A">
        <w:tc>
          <w:tcPr>
            <w:tcW w:w="899" w:type="pct"/>
          </w:tcPr>
          <w:p w14:paraId="19784A1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20" w:type="pct"/>
          </w:tcPr>
          <w:p w14:paraId="36BDF7D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1" w:type="pct"/>
          </w:tcPr>
          <w:p w14:paraId="30D9DD8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1" w:type="pct"/>
          </w:tcPr>
          <w:p w14:paraId="3113750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1" w:type="pct"/>
          </w:tcPr>
          <w:p w14:paraId="527C8AB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8" w:type="pct"/>
          </w:tcPr>
          <w:p w14:paraId="0EE2892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73322A6" w14:textId="77777777" w:rsidTr="00F20A2A">
        <w:tc>
          <w:tcPr>
            <w:tcW w:w="899" w:type="pct"/>
          </w:tcPr>
          <w:p w14:paraId="48442B5E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20" w:type="pct"/>
          </w:tcPr>
          <w:p w14:paraId="7A408E03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21" w:type="pct"/>
          </w:tcPr>
          <w:p w14:paraId="1994F344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821" w:type="pct"/>
          </w:tcPr>
          <w:p w14:paraId="02453A05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21" w:type="pct"/>
          </w:tcPr>
          <w:p w14:paraId="34CF7BC7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18" w:type="pct"/>
          </w:tcPr>
          <w:p w14:paraId="16CC5059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</w:tr>
      <w:tr w:rsidR="002B1C07" w:rsidRPr="002B1C07" w14:paraId="4DD1E163" w14:textId="77777777" w:rsidTr="00F20A2A">
        <w:tc>
          <w:tcPr>
            <w:tcW w:w="899" w:type="pct"/>
          </w:tcPr>
          <w:p w14:paraId="3FC51C9C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20" w:type="pct"/>
          </w:tcPr>
          <w:p w14:paraId="07E77281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21" w:type="pct"/>
          </w:tcPr>
          <w:p w14:paraId="55206C92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821" w:type="pct"/>
          </w:tcPr>
          <w:p w14:paraId="57F1EF3C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21" w:type="pct"/>
          </w:tcPr>
          <w:p w14:paraId="7773B499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18" w:type="pct"/>
          </w:tcPr>
          <w:p w14:paraId="2CE44FB0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</w:tr>
      <w:tr w:rsidR="002B1C07" w:rsidRPr="002B1C07" w14:paraId="356B566B" w14:textId="77777777" w:rsidTr="00F20A2A">
        <w:tc>
          <w:tcPr>
            <w:tcW w:w="899" w:type="pct"/>
          </w:tcPr>
          <w:p w14:paraId="07C073A0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20" w:type="pct"/>
          </w:tcPr>
          <w:p w14:paraId="7D2080BC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21" w:type="pct"/>
          </w:tcPr>
          <w:p w14:paraId="62F7B4AA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21" w:type="pct"/>
          </w:tcPr>
          <w:p w14:paraId="53DACE13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21" w:type="pct"/>
          </w:tcPr>
          <w:p w14:paraId="0C209376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818" w:type="pct"/>
          </w:tcPr>
          <w:p w14:paraId="58C5C033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</w:tr>
      <w:tr w:rsidR="00B95819" w:rsidRPr="002B1C07" w14:paraId="3CE7B01E" w14:textId="77777777" w:rsidTr="00F20A2A">
        <w:tc>
          <w:tcPr>
            <w:tcW w:w="899" w:type="pct"/>
          </w:tcPr>
          <w:p w14:paraId="71DF244E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20" w:type="pct"/>
          </w:tcPr>
          <w:p w14:paraId="1880B196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21" w:type="pct"/>
          </w:tcPr>
          <w:p w14:paraId="1C2974AD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21" w:type="pct"/>
          </w:tcPr>
          <w:p w14:paraId="7D6DD8A0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21" w:type="pct"/>
          </w:tcPr>
          <w:p w14:paraId="7A1C72C6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818" w:type="pct"/>
          </w:tcPr>
          <w:p w14:paraId="306C117D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</w:tr>
    </w:tbl>
    <w:p w14:paraId="1F5C4239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1653796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688"/>
        <w:gridCol w:w="980"/>
        <w:gridCol w:w="1795"/>
        <w:gridCol w:w="2461"/>
        <w:gridCol w:w="488"/>
        <w:gridCol w:w="802"/>
        <w:gridCol w:w="673"/>
        <w:gridCol w:w="1288"/>
      </w:tblGrid>
      <w:tr w:rsidR="002B1C07" w:rsidRPr="002B1C07" w14:paraId="51E5E83A" w14:textId="77777777" w:rsidTr="00B95819">
        <w:tc>
          <w:tcPr>
            <w:tcW w:w="375" w:type="pct"/>
          </w:tcPr>
          <w:p w14:paraId="131235C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4" w:type="pct"/>
          </w:tcPr>
          <w:p w14:paraId="3CA60DA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78" w:type="pct"/>
          </w:tcPr>
          <w:p w14:paraId="49668AE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41" w:type="pct"/>
          </w:tcPr>
          <w:p w14:paraId="7DEB5B1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6" w:type="pct"/>
          </w:tcPr>
          <w:p w14:paraId="4913654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0820B3C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7" w:type="pct"/>
          </w:tcPr>
          <w:p w14:paraId="699CA29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2" w:type="pct"/>
          </w:tcPr>
          <w:p w14:paraId="3917676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5817E07" w14:textId="77777777" w:rsidTr="00B95819">
        <w:tc>
          <w:tcPr>
            <w:tcW w:w="375" w:type="pct"/>
          </w:tcPr>
          <w:p w14:paraId="7C0AD9CD" w14:textId="77777777" w:rsidR="00926379" w:rsidRPr="002B1C07" w:rsidRDefault="009154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34" w:type="pct"/>
            <w:vAlign w:val="center"/>
          </w:tcPr>
          <w:p w14:paraId="47527A6B" w14:textId="77777777" w:rsidR="00926379" w:rsidRPr="002B1C07" w:rsidRDefault="0091540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1</w:t>
            </w:r>
          </w:p>
        </w:tc>
        <w:tc>
          <w:tcPr>
            <w:tcW w:w="978" w:type="pct"/>
            <w:vAlign w:val="center"/>
          </w:tcPr>
          <w:p w14:paraId="422F38E8" w14:textId="77777777" w:rsidR="00926379" w:rsidRPr="002B1C07" w:rsidRDefault="0091540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dustraial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Psychology</w:t>
            </w:r>
          </w:p>
        </w:tc>
        <w:tc>
          <w:tcPr>
            <w:tcW w:w="1341" w:type="pct"/>
            <w:vAlign w:val="center"/>
          </w:tcPr>
          <w:p w14:paraId="28A6F48C" w14:textId="77777777" w:rsidR="00926379" w:rsidRPr="002B1C07" w:rsidRDefault="00034FE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kasul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I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ah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280077A7" w14:textId="77777777" w:rsidR="00034FE0" w:rsidRPr="002B1C07" w:rsidRDefault="009752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</w:t>
            </w:r>
            <w:r w:rsidR="00034FE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.</w:t>
            </w:r>
            <w:proofErr w:type="spellEnd"/>
            <w:r w:rsidR="00034FE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034FE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ryahabwa</w:t>
            </w:r>
            <w:proofErr w:type="spellEnd"/>
            <w:r w:rsidR="00034FE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y</w:t>
            </w:r>
          </w:p>
        </w:tc>
        <w:tc>
          <w:tcPr>
            <w:tcW w:w="266" w:type="pct"/>
            <w:vAlign w:val="center"/>
          </w:tcPr>
          <w:p w14:paraId="34FAFE83" w14:textId="77777777" w:rsidR="00926379" w:rsidRPr="002B1C07" w:rsidRDefault="0092637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1C02ADF3" w14:textId="77777777" w:rsidR="00926379" w:rsidRPr="002B1C07" w:rsidRDefault="0092637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</w:t>
            </w:r>
            <w:r w:rsidR="00034FE0" w:rsidRPr="002B1C07">
              <w:rPr>
                <w:rFonts w:ascii="Book Antiqua" w:hAnsi="Book Antiqua"/>
                <w:sz w:val="18"/>
                <w:szCs w:val="18"/>
              </w:rPr>
              <w:t>M</w:t>
            </w:r>
          </w:p>
        </w:tc>
        <w:tc>
          <w:tcPr>
            <w:tcW w:w="367" w:type="pct"/>
          </w:tcPr>
          <w:p w14:paraId="2DD80C42" w14:textId="77777777" w:rsidR="00926379" w:rsidRPr="002B1C07" w:rsidRDefault="00034FE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02" w:type="pct"/>
          </w:tcPr>
          <w:p w14:paraId="545B16AB" w14:textId="77777777" w:rsidR="00926379" w:rsidRPr="002B1C07" w:rsidRDefault="00B95819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NB LOWER</w:t>
            </w:r>
          </w:p>
        </w:tc>
      </w:tr>
      <w:tr w:rsidR="002B1C07" w:rsidRPr="002B1C07" w14:paraId="2D319420" w14:textId="77777777" w:rsidTr="00B95819">
        <w:tc>
          <w:tcPr>
            <w:tcW w:w="375" w:type="pct"/>
          </w:tcPr>
          <w:p w14:paraId="13CCBF91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534" w:type="pct"/>
            <w:vAlign w:val="center"/>
          </w:tcPr>
          <w:p w14:paraId="30DDDC2B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2</w:t>
            </w:r>
          </w:p>
        </w:tc>
        <w:tc>
          <w:tcPr>
            <w:tcW w:w="978" w:type="pct"/>
            <w:vAlign w:val="center"/>
          </w:tcPr>
          <w:p w14:paraId="4A5423D4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mployee Compensation Management</w:t>
            </w:r>
          </w:p>
        </w:tc>
        <w:tc>
          <w:tcPr>
            <w:tcW w:w="1341" w:type="pct"/>
            <w:vAlign w:val="center"/>
          </w:tcPr>
          <w:p w14:paraId="18EF5D6D" w14:textId="77777777" w:rsidR="00B95819" w:rsidRPr="002B1C07" w:rsidRDefault="0097524E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034FE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034FE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T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uba</w:t>
            </w:r>
            <w:r w:rsidR="00034FE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riam</w:t>
            </w:r>
            <w:r w:rsidR="00545AE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034FE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31DFD72B" w14:textId="77777777" w:rsidR="00034FE0" w:rsidRPr="002B1C07" w:rsidRDefault="00034FE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lam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ish</w:t>
            </w:r>
          </w:p>
        </w:tc>
        <w:tc>
          <w:tcPr>
            <w:tcW w:w="266" w:type="pct"/>
            <w:vAlign w:val="center"/>
          </w:tcPr>
          <w:p w14:paraId="734E6BC7" w14:textId="77777777" w:rsidR="00B95819" w:rsidRPr="002B1C07" w:rsidRDefault="00B9581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2289A55C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7" w:type="pct"/>
          </w:tcPr>
          <w:p w14:paraId="15997BD6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02" w:type="pct"/>
          </w:tcPr>
          <w:p w14:paraId="3C308A2C" w14:textId="77777777" w:rsidR="00B95819" w:rsidRPr="002B1C07" w:rsidRDefault="00B95819" w:rsidP="001A6D86">
            <w:r w:rsidRPr="002B1C07">
              <w:rPr>
                <w:sz w:val="18"/>
                <w:szCs w:val="18"/>
              </w:rPr>
              <w:t>NB LOWER</w:t>
            </w:r>
          </w:p>
        </w:tc>
      </w:tr>
      <w:tr w:rsidR="002B1C07" w:rsidRPr="002B1C07" w14:paraId="2C5F9968" w14:textId="77777777" w:rsidTr="00B95819">
        <w:tc>
          <w:tcPr>
            <w:tcW w:w="375" w:type="pct"/>
          </w:tcPr>
          <w:p w14:paraId="620C56CE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534" w:type="pct"/>
            <w:vAlign w:val="center"/>
          </w:tcPr>
          <w:p w14:paraId="0E6B0C1C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3</w:t>
            </w:r>
          </w:p>
        </w:tc>
        <w:tc>
          <w:tcPr>
            <w:tcW w:w="978" w:type="pct"/>
            <w:vAlign w:val="center"/>
          </w:tcPr>
          <w:p w14:paraId="3BBC3788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iversity Management</w:t>
            </w:r>
          </w:p>
        </w:tc>
        <w:tc>
          <w:tcPr>
            <w:tcW w:w="1341" w:type="pct"/>
            <w:vAlign w:val="center"/>
          </w:tcPr>
          <w:p w14:paraId="3EAB4070" w14:textId="77777777" w:rsidR="00B95819" w:rsidRPr="002B1C07" w:rsidRDefault="009752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034FE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034FE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034FE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lira</w:t>
            </w:r>
            <w:proofErr w:type="spellEnd"/>
            <w:r w:rsidR="00034FE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F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ona</w:t>
            </w:r>
            <w:r w:rsidR="00034FE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AD3CEF8" w14:textId="77777777" w:rsidR="00034FE0" w:rsidRPr="002B1C07" w:rsidRDefault="00AD77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any</w:t>
            </w:r>
            <w:r w:rsidR="000A73C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mmaculate</w:t>
            </w:r>
          </w:p>
        </w:tc>
        <w:tc>
          <w:tcPr>
            <w:tcW w:w="266" w:type="pct"/>
            <w:vAlign w:val="center"/>
          </w:tcPr>
          <w:p w14:paraId="3AB7E878" w14:textId="77777777" w:rsidR="00B95819" w:rsidRPr="002B1C07" w:rsidRDefault="00B9581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3C5E1E68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7" w:type="pct"/>
          </w:tcPr>
          <w:p w14:paraId="01C15B52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02" w:type="pct"/>
          </w:tcPr>
          <w:p w14:paraId="71D8FC9A" w14:textId="77777777" w:rsidR="00B95819" w:rsidRPr="002B1C07" w:rsidRDefault="00B95819" w:rsidP="001A6D86">
            <w:r w:rsidRPr="002B1C07">
              <w:rPr>
                <w:sz w:val="18"/>
                <w:szCs w:val="18"/>
              </w:rPr>
              <w:t>NB LOWER</w:t>
            </w:r>
          </w:p>
        </w:tc>
      </w:tr>
      <w:tr w:rsidR="002B1C07" w:rsidRPr="002B1C07" w14:paraId="4DF8F7D2" w14:textId="77777777" w:rsidTr="00B95819">
        <w:tc>
          <w:tcPr>
            <w:tcW w:w="375" w:type="pct"/>
          </w:tcPr>
          <w:p w14:paraId="6A8D061E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534" w:type="pct"/>
            <w:vAlign w:val="center"/>
          </w:tcPr>
          <w:p w14:paraId="3F3096D9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4</w:t>
            </w:r>
          </w:p>
        </w:tc>
        <w:tc>
          <w:tcPr>
            <w:tcW w:w="978" w:type="pct"/>
            <w:vAlign w:val="center"/>
          </w:tcPr>
          <w:p w14:paraId="4617D687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Behaviour at Work</w:t>
            </w:r>
          </w:p>
        </w:tc>
        <w:tc>
          <w:tcPr>
            <w:tcW w:w="1341" w:type="pct"/>
            <w:vAlign w:val="center"/>
          </w:tcPr>
          <w:p w14:paraId="1B8DCEC3" w14:textId="77777777" w:rsidR="00B95819" w:rsidRPr="002B1C07" w:rsidRDefault="00034FE0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juk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C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llin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2A41E0E3" w14:textId="77777777" w:rsidR="00034FE0" w:rsidRPr="002B1C07" w:rsidRDefault="00034FE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birye </w:t>
            </w:r>
            <w:r w:rsidR="000A203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a</w:t>
            </w:r>
          </w:p>
        </w:tc>
        <w:tc>
          <w:tcPr>
            <w:tcW w:w="266" w:type="pct"/>
            <w:vAlign w:val="center"/>
          </w:tcPr>
          <w:p w14:paraId="3C5D3A55" w14:textId="77777777" w:rsidR="00B95819" w:rsidRPr="002B1C07" w:rsidRDefault="00B9581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5F93AEDC" w14:textId="77777777" w:rsidR="00B95819" w:rsidRPr="002B1C07" w:rsidRDefault="00034FE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7" w:type="pct"/>
          </w:tcPr>
          <w:p w14:paraId="3FA821E9" w14:textId="77777777" w:rsidR="00B95819" w:rsidRPr="002B1C07" w:rsidRDefault="00034FE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02" w:type="pct"/>
          </w:tcPr>
          <w:p w14:paraId="3029C861" w14:textId="77777777" w:rsidR="00B95819" w:rsidRPr="002B1C07" w:rsidRDefault="00B95819" w:rsidP="001A6D86">
            <w:r w:rsidRPr="002B1C07">
              <w:rPr>
                <w:sz w:val="18"/>
                <w:szCs w:val="18"/>
              </w:rPr>
              <w:t>NB LOWER</w:t>
            </w:r>
          </w:p>
        </w:tc>
      </w:tr>
      <w:tr w:rsidR="00B95819" w:rsidRPr="002B1C07" w14:paraId="42A63734" w14:textId="77777777" w:rsidTr="00B95819">
        <w:tc>
          <w:tcPr>
            <w:tcW w:w="375" w:type="pct"/>
          </w:tcPr>
          <w:p w14:paraId="6348112C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534" w:type="pct"/>
            <w:vAlign w:val="center"/>
          </w:tcPr>
          <w:p w14:paraId="5EC7B5AD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5</w:t>
            </w:r>
          </w:p>
        </w:tc>
        <w:tc>
          <w:tcPr>
            <w:tcW w:w="978" w:type="pct"/>
            <w:vAlign w:val="center"/>
          </w:tcPr>
          <w:p w14:paraId="2E918EE2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eam Leadership Dynamics</w:t>
            </w:r>
          </w:p>
        </w:tc>
        <w:tc>
          <w:tcPr>
            <w:tcW w:w="1341" w:type="pct"/>
            <w:vAlign w:val="center"/>
          </w:tcPr>
          <w:p w14:paraId="21233032" w14:textId="77777777" w:rsidR="00B95819" w:rsidRPr="002B1C07" w:rsidRDefault="00034FE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yan</w:t>
            </w:r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bo </w:t>
            </w:r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s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5DFCBB90" w14:textId="77777777" w:rsidR="00034FE0" w:rsidRPr="002B1C07" w:rsidRDefault="000F27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uzale</w:t>
            </w:r>
            <w:proofErr w:type="spellEnd"/>
            <w:r w:rsidR="007C32A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eah</w:t>
            </w:r>
          </w:p>
        </w:tc>
        <w:tc>
          <w:tcPr>
            <w:tcW w:w="266" w:type="pct"/>
            <w:vAlign w:val="center"/>
          </w:tcPr>
          <w:p w14:paraId="43B47581" w14:textId="77777777" w:rsidR="00B95819" w:rsidRPr="002B1C07" w:rsidRDefault="00B9581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7D0CA8CE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034FE0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367" w:type="pct"/>
          </w:tcPr>
          <w:p w14:paraId="69B4E9F5" w14:textId="77777777" w:rsidR="00B95819" w:rsidRPr="002B1C07" w:rsidRDefault="00034FE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02" w:type="pct"/>
          </w:tcPr>
          <w:p w14:paraId="5C805769" w14:textId="77777777" w:rsidR="00B95819" w:rsidRPr="002B1C07" w:rsidRDefault="00B95819" w:rsidP="001A6D86">
            <w:r w:rsidRPr="002B1C07">
              <w:rPr>
                <w:sz w:val="18"/>
                <w:szCs w:val="18"/>
              </w:rPr>
              <w:t>NB LOWER</w:t>
            </w:r>
          </w:p>
        </w:tc>
      </w:tr>
    </w:tbl>
    <w:p w14:paraId="7DA09A7B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55363A9" w14:textId="77777777" w:rsidR="00985A1B" w:rsidRPr="002B1C07" w:rsidRDefault="00985A1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B23115A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B5D840F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DA00F89" w14:textId="77777777" w:rsidR="00985A1B" w:rsidRPr="002B1C07" w:rsidRDefault="00985A1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080DDAC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HUMAN RESOURCE M</w:t>
      </w:r>
      <w:r w:rsidR="00B95819" w:rsidRPr="002B1C07">
        <w:rPr>
          <w:rFonts w:ascii="Book Antiqua" w:hAnsi="Book Antiqua"/>
          <w:b/>
          <w:sz w:val="18"/>
          <w:szCs w:val="18"/>
        </w:rPr>
        <w:t>ANAGEMENT – YEAR TWO - GROUP B (47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55"/>
        <w:gridCol w:w="1360"/>
        <w:gridCol w:w="1504"/>
        <w:gridCol w:w="1504"/>
        <w:gridCol w:w="1504"/>
        <w:gridCol w:w="1489"/>
      </w:tblGrid>
      <w:tr w:rsidR="002B1C07" w:rsidRPr="002B1C07" w14:paraId="4A867DE6" w14:textId="77777777" w:rsidTr="002F2342">
        <w:tc>
          <w:tcPr>
            <w:tcW w:w="918" w:type="pct"/>
          </w:tcPr>
          <w:p w14:paraId="4AC506B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54" w:type="pct"/>
          </w:tcPr>
          <w:p w14:paraId="039EB42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A712B2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29271B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720F91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26" w:type="pct"/>
          </w:tcPr>
          <w:p w14:paraId="37015E2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4977F9E" w14:textId="77777777" w:rsidTr="002F2342">
        <w:tc>
          <w:tcPr>
            <w:tcW w:w="918" w:type="pct"/>
          </w:tcPr>
          <w:p w14:paraId="2498B813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54" w:type="pct"/>
          </w:tcPr>
          <w:p w14:paraId="11DA6A60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34" w:type="pct"/>
          </w:tcPr>
          <w:p w14:paraId="032FA491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4" w:type="pct"/>
          </w:tcPr>
          <w:p w14:paraId="55C91149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834" w:type="pct"/>
          </w:tcPr>
          <w:p w14:paraId="1DA909B9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826" w:type="pct"/>
          </w:tcPr>
          <w:p w14:paraId="78E6AD69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</w:tr>
      <w:tr w:rsidR="002B1C07" w:rsidRPr="002B1C07" w14:paraId="16CCEF6A" w14:textId="77777777" w:rsidTr="002F2342">
        <w:tc>
          <w:tcPr>
            <w:tcW w:w="918" w:type="pct"/>
          </w:tcPr>
          <w:p w14:paraId="0307AE96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54" w:type="pct"/>
          </w:tcPr>
          <w:p w14:paraId="58C17054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34" w:type="pct"/>
          </w:tcPr>
          <w:p w14:paraId="0FFF3D6F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4" w:type="pct"/>
          </w:tcPr>
          <w:p w14:paraId="4DE4798E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834" w:type="pct"/>
          </w:tcPr>
          <w:p w14:paraId="51181932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826" w:type="pct"/>
          </w:tcPr>
          <w:p w14:paraId="248B807D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</w:tr>
      <w:tr w:rsidR="002B1C07" w:rsidRPr="002B1C07" w14:paraId="53D805DC" w14:textId="77777777" w:rsidTr="002F2342">
        <w:tc>
          <w:tcPr>
            <w:tcW w:w="918" w:type="pct"/>
          </w:tcPr>
          <w:p w14:paraId="4F096B3B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54" w:type="pct"/>
          </w:tcPr>
          <w:p w14:paraId="37639957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834" w:type="pct"/>
          </w:tcPr>
          <w:p w14:paraId="02FE6F75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834" w:type="pct"/>
          </w:tcPr>
          <w:p w14:paraId="76068E9A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34" w:type="pct"/>
          </w:tcPr>
          <w:p w14:paraId="7499A580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26" w:type="pct"/>
          </w:tcPr>
          <w:p w14:paraId="456F247F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  <w:tr w:rsidR="000C7332" w:rsidRPr="002B1C07" w14:paraId="0F8AB49D" w14:textId="77777777" w:rsidTr="002F2342">
        <w:tc>
          <w:tcPr>
            <w:tcW w:w="918" w:type="pct"/>
          </w:tcPr>
          <w:p w14:paraId="2165AE14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54" w:type="pct"/>
          </w:tcPr>
          <w:p w14:paraId="54D3F0FC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834" w:type="pct"/>
          </w:tcPr>
          <w:p w14:paraId="61D0C478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834" w:type="pct"/>
          </w:tcPr>
          <w:p w14:paraId="210E1007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34" w:type="pct"/>
          </w:tcPr>
          <w:p w14:paraId="3389AD9E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26" w:type="pct"/>
          </w:tcPr>
          <w:p w14:paraId="43D64E68" w14:textId="77777777" w:rsidR="000C7332" w:rsidRPr="002B1C07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</w:tbl>
    <w:p w14:paraId="573FB3CA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1E13489" w14:textId="77777777" w:rsidR="00B07D12" w:rsidRPr="002B1C07" w:rsidRDefault="00B07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56"/>
        <w:gridCol w:w="956"/>
        <w:gridCol w:w="2211"/>
        <w:gridCol w:w="2059"/>
        <w:gridCol w:w="487"/>
        <w:gridCol w:w="631"/>
        <w:gridCol w:w="671"/>
        <w:gridCol w:w="1345"/>
      </w:tblGrid>
      <w:tr w:rsidR="002B1C07" w:rsidRPr="002B1C07" w14:paraId="48F06576" w14:textId="77777777" w:rsidTr="00EA3254">
        <w:tc>
          <w:tcPr>
            <w:tcW w:w="364" w:type="pct"/>
          </w:tcPr>
          <w:p w14:paraId="77A931AD" w14:textId="77777777" w:rsidR="00B07D12" w:rsidRPr="002B1C07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0" w:type="pct"/>
          </w:tcPr>
          <w:p w14:paraId="30E3A5BF" w14:textId="77777777" w:rsidR="00B07D12" w:rsidRPr="002B1C07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26" w:type="pct"/>
          </w:tcPr>
          <w:p w14:paraId="285A5972" w14:textId="77777777" w:rsidR="00B07D12" w:rsidRPr="002B1C07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42" w:type="pct"/>
          </w:tcPr>
          <w:p w14:paraId="2D2621B6" w14:textId="77777777" w:rsidR="00B07D12" w:rsidRPr="002B1C07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AE81EE8" w14:textId="77777777" w:rsidR="00B07D12" w:rsidRPr="002B1C07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50" w:type="pct"/>
          </w:tcPr>
          <w:p w14:paraId="25F67151" w14:textId="77777777" w:rsidR="00B07D12" w:rsidRPr="002B1C07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7A65EB64" w14:textId="77777777" w:rsidR="00B07D12" w:rsidRPr="002B1C07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46" w:type="pct"/>
          </w:tcPr>
          <w:p w14:paraId="330459A9" w14:textId="77777777" w:rsidR="00B07D12" w:rsidRPr="002B1C07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D822716" w14:textId="77777777" w:rsidTr="00EA3254">
        <w:tc>
          <w:tcPr>
            <w:tcW w:w="364" w:type="pct"/>
          </w:tcPr>
          <w:p w14:paraId="49713B21" w14:textId="77777777" w:rsidR="00B07D12" w:rsidRPr="002B1C07" w:rsidRDefault="00B07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30" w:type="pct"/>
            <w:vAlign w:val="center"/>
          </w:tcPr>
          <w:p w14:paraId="17F643F9" w14:textId="77777777" w:rsidR="00B07D12" w:rsidRPr="002B1C07" w:rsidRDefault="00B07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1</w:t>
            </w:r>
          </w:p>
        </w:tc>
        <w:tc>
          <w:tcPr>
            <w:tcW w:w="1226" w:type="pct"/>
            <w:vAlign w:val="center"/>
          </w:tcPr>
          <w:p w14:paraId="5D9A58E9" w14:textId="77777777" w:rsidR="00B07D12" w:rsidRPr="002B1C07" w:rsidRDefault="00B07D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dustraial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Psychology</w:t>
            </w:r>
          </w:p>
        </w:tc>
        <w:tc>
          <w:tcPr>
            <w:tcW w:w="1142" w:type="pct"/>
            <w:vAlign w:val="center"/>
          </w:tcPr>
          <w:p w14:paraId="0551B7FE" w14:textId="77777777" w:rsidR="00B07D12" w:rsidRPr="002B1C07" w:rsidRDefault="0097524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034FE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034FE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034FE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walya</w:t>
            </w:r>
            <w:proofErr w:type="spellEnd"/>
            <w:r w:rsidR="00034FE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C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arles</w:t>
            </w:r>
            <w:r w:rsidR="00034FE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2B0C3A7B" w14:textId="77777777" w:rsidR="00034FE0" w:rsidRPr="002B1C07" w:rsidRDefault="00034FE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bagamb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rancis</w:t>
            </w:r>
          </w:p>
        </w:tc>
        <w:tc>
          <w:tcPr>
            <w:tcW w:w="270" w:type="pct"/>
            <w:vAlign w:val="center"/>
          </w:tcPr>
          <w:p w14:paraId="0F2C44CC" w14:textId="77777777" w:rsidR="00B07D12" w:rsidRPr="002B1C07" w:rsidRDefault="00B07D1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50" w:type="pct"/>
          </w:tcPr>
          <w:p w14:paraId="3057FDDB" w14:textId="77777777" w:rsidR="00B07D12" w:rsidRPr="002B1C07" w:rsidRDefault="00B07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</w:t>
            </w:r>
            <w:r w:rsidR="00034FE0" w:rsidRPr="002B1C07">
              <w:rPr>
                <w:rFonts w:ascii="Book Antiqua" w:hAnsi="Book Antiqua"/>
                <w:sz w:val="18"/>
                <w:szCs w:val="18"/>
              </w:rPr>
              <w:t>M</w:t>
            </w:r>
          </w:p>
        </w:tc>
        <w:tc>
          <w:tcPr>
            <w:tcW w:w="372" w:type="pct"/>
          </w:tcPr>
          <w:p w14:paraId="3AB299CB" w14:textId="77777777" w:rsidR="00B07D12" w:rsidRPr="002B1C07" w:rsidRDefault="00034FE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46" w:type="pct"/>
          </w:tcPr>
          <w:p w14:paraId="70C2D56A" w14:textId="77777777" w:rsidR="00B07D12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B23E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 RM 2</w:t>
            </w:r>
          </w:p>
        </w:tc>
      </w:tr>
      <w:tr w:rsidR="002B1C07" w:rsidRPr="002B1C07" w14:paraId="198EB35B" w14:textId="77777777" w:rsidTr="00EA3254">
        <w:tc>
          <w:tcPr>
            <w:tcW w:w="364" w:type="pct"/>
          </w:tcPr>
          <w:p w14:paraId="05226045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530" w:type="pct"/>
            <w:vAlign w:val="center"/>
          </w:tcPr>
          <w:p w14:paraId="12D3F27D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2</w:t>
            </w:r>
          </w:p>
        </w:tc>
        <w:tc>
          <w:tcPr>
            <w:tcW w:w="1226" w:type="pct"/>
            <w:vAlign w:val="center"/>
          </w:tcPr>
          <w:p w14:paraId="680A5A75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mployee Compensation Management</w:t>
            </w:r>
          </w:p>
        </w:tc>
        <w:tc>
          <w:tcPr>
            <w:tcW w:w="1142" w:type="pct"/>
            <w:vAlign w:val="center"/>
          </w:tcPr>
          <w:p w14:paraId="703D2B6B" w14:textId="77777777" w:rsidR="00B95819" w:rsidRPr="002B1C07" w:rsidRDefault="00BB1A7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onan Kirya</w:t>
            </w:r>
            <w:r w:rsidR="00034FE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5B79DCE" w14:textId="77777777" w:rsidR="00034FE0" w:rsidRPr="002B1C07" w:rsidRDefault="00034FE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uz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laudia</w:t>
            </w:r>
          </w:p>
        </w:tc>
        <w:tc>
          <w:tcPr>
            <w:tcW w:w="270" w:type="pct"/>
            <w:vAlign w:val="center"/>
          </w:tcPr>
          <w:p w14:paraId="202DE472" w14:textId="77777777" w:rsidR="00B95819" w:rsidRPr="002B1C07" w:rsidRDefault="00B9581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50" w:type="pct"/>
          </w:tcPr>
          <w:p w14:paraId="1BA19F97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227423D9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46" w:type="pct"/>
          </w:tcPr>
          <w:p w14:paraId="5C8FF3F4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B23E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 RM 2</w:t>
            </w:r>
          </w:p>
        </w:tc>
      </w:tr>
      <w:tr w:rsidR="002B1C07" w:rsidRPr="002B1C07" w14:paraId="6131B6B0" w14:textId="77777777" w:rsidTr="00EA3254">
        <w:tc>
          <w:tcPr>
            <w:tcW w:w="364" w:type="pct"/>
          </w:tcPr>
          <w:p w14:paraId="12836A20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530" w:type="pct"/>
            <w:vAlign w:val="center"/>
          </w:tcPr>
          <w:p w14:paraId="568B0CB7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3</w:t>
            </w:r>
          </w:p>
        </w:tc>
        <w:tc>
          <w:tcPr>
            <w:tcW w:w="1226" w:type="pct"/>
            <w:vAlign w:val="center"/>
          </w:tcPr>
          <w:p w14:paraId="2F73A013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iversity Management</w:t>
            </w:r>
          </w:p>
        </w:tc>
        <w:tc>
          <w:tcPr>
            <w:tcW w:w="1142" w:type="pct"/>
            <w:vAlign w:val="center"/>
          </w:tcPr>
          <w:p w14:paraId="01D0B958" w14:textId="77777777" w:rsidR="00B95819" w:rsidRPr="002B1C07" w:rsidRDefault="00034FE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rumb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T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deo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3F632089" w14:textId="77777777" w:rsidR="00034FE0" w:rsidRPr="002B1C07" w:rsidRDefault="00034FE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ubiru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nnifer</w:t>
            </w:r>
          </w:p>
        </w:tc>
        <w:tc>
          <w:tcPr>
            <w:tcW w:w="270" w:type="pct"/>
            <w:vAlign w:val="center"/>
          </w:tcPr>
          <w:p w14:paraId="58E4111F" w14:textId="77777777" w:rsidR="00B95819" w:rsidRPr="002B1C07" w:rsidRDefault="00B9581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50" w:type="pct"/>
          </w:tcPr>
          <w:p w14:paraId="4071AB94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63D01405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46" w:type="pct"/>
          </w:tcPr>
          <w:p w14:paraId="409CFA0E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B23E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 RM 2</w:t>
            </w:r>
          </w:p>
        </w:tc>
      </w:tr>
      <w:tr w:rsidR="002B1C07" w:rsidRPr="002B1C07" w14:paraId="1422CBA9" w14:textId="77777777" w:rsidTr="00EA3254">
        <w:tc>
          <w:tcPr>
            <w:tcW w:w="364" w:type="pct"/>
          </w:tcPr>
          <w:p w14:paraId="4B3A6257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530" w:type="pct"/>
            <w:vAlign w:val="center"/>
          </w:tcPr>
          <w:p w14:paraId="19DB8CBC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4</w:t>
            </w:r>
          </w:p>
        </w:tc>
        <w:tc>
          <w:tcPr>
            <w:tcW w:w="1226" w:type="pct"/>
            <w:vAlign w:val="center"/>
          </w:tcPr>
          <w:p w14:paraId="16B2B5B5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Behaviour at Work</w:t>
            </w:r>
          </w:p>
        </w:tc>
        <w:tc>
          <w:tcPr>
            <w:tcW w:w="1142" w:type="pct"/>
            <w:vAlign w:val="center"/>
          </w:tcPr>
          <w:p w14:paraId="60F19713" w14:textId="77777777" w:rsidR="00B95819" w:rsidRPr="002B1C07" w:rsidRDefault="00034FE0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limak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nish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2F3DA831" w14:textId="77777777" w:rsidR="00034FE0" w:rsidRPr="002B1C07" w:rsidRDefault="00034FE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0F27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ggayi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tah</w:t>
            </w:r>
            <w:proofErr w:type="spellEnd"/>
          </w:p>
        </w:tc>
        <w:tc>
          <w:tcPr>
            <w:tcW w:w="270" w:type="pct"/>
            <w:vAlign w:val="center"/>
          </w:tcPr>
          <w:p w14:paraId="6B6A360A" w14:textId="77777777" w:rsidR="00B95819" w:rsidRPr="002B1C07" w:rsidRDefault="00B9581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50" w:type="pct"/>
          </w:tcPr>
          <w:p w14:paraId="64A82075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034FE0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372" w:type="pct"/>
          </w:tcPr>
          <w:p w14:paraId="20F2080A" w14:textId="77777777" w:rsidR="00B95819" w:rsidRPr="002B1C07" w:rsidRDefault="00034FE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46" w:type="pct"/>
          </w:tcPr>
          <w:p w14:paraId="002B31D1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B23E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 RM 2</w:t>
            </w:r>
          </w:p>
        </w:tc>
      </w:tr>
      <w:tr w:rsidR="002B1C07" w:rsidRPr="002B1C07" w14:paraId="0BC23457" w14:textId="77777777" w:rsidTr="00EA3254">
        <w:tc>
          <w:tcPr>
            <w:tcW w:w="364" w:type="pct"/>
          </w:tcPr>
          <w:p w14:paraId="15EBD6BC" w14:textId="77777777" w:rsidR="00B95819" w:rsidRPr="002B1C07" w:rsidRDefault="00B958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530" w:type="pct"/>
            <w:vAlign w:val="center"/>
          </w:tcPr>
          <w:p w14:paraId="13999EF5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5</w:t>
            </w:r>
          </w:p>
        </w:tc>
        <w:tc>
          <w:tcPr>
            <w:tcW w:w="1226" w:type="pct"/>
            <w:vAlign w:val="center"/>
          </w:tcPr>
          <w:p w14:paraId="0773CC92" w14:textId="77777777" w:rsidR="00B95819" w:rsidRPr="002B1C07" w:rsidRDefault="00B958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eam Leadership Dynamics</w:t>
            </w:r>
          </w:p>
        </w:tc>
        <w:tc>
          <w:tcPr>
            <w:tcW w:w="1142" w:type="pct"/>
            <w:vAlign w:val="center"/>
          </w:tcPr>
          <w:p w14:paraId="007B9F1E" w14:textId="77777777" w:rsidR="00B95819" w:rsidRPr="002B1C07" w:rsidRDefault="00034FE0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mand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li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2193EFAA" w14:textId="77777777" w:rsidR="00034FE0" w:rsidRPr="002B1C07" w:rsidRDefault="00BB1A7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tongolo</w:t>
            </w:r>
            <w:proofErr w:type="spellEnd"/>
            <w:r w:rsidR="007C32A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suman</w:t>
            </w:r>
          </w:p>
        </w:tc>
        <w:tc>
          <w:tcPr>
            <w:tcW w:w="270" w:type="pct"/>
            <w:vAlign w:val="center"/>
          </w:tcPr>
          <w:p w14:paraId="435E0769" w14:textId="77777777" w:rsidR="00B95819" w:rsidRPr="002B1C07" w:rsidRDefault="00B9581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50" w:type="pct"/>
          </w:tcPr>
          <w:p w14:paraId="094F1692" w14:textId="77777777" w:rsidR="00B95819" w:rsidRPr="002B1C07" w:rsidRDefault="00034FE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3A21A732" w14:textId="77777777" w:rsidR="00B95819" w:rsidRPr="002B1C07" w:rsidRDefault="00034FE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46" w:type="pct"/>
          </w:tcPr>
          <w:p w14:paraId="3817FFEF" w14:textId="77777777" w:rsidR="00B95819" w:rsidRPr="002B1C07" w:rsidRDefault="00B23EF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="00B9581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3 RM 2</w:t>
            </w:r>
          </w:p>
        </w:tc>
      </w:tr>
    </w:tbl>
    <w:p w14:paraId="345EB025" w14:textId="77777777" w:rsidR="00341D8E" w:rsidRPr="002B1C07" w:rsidRDefault="00985A1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  <w:r w:rsidR="00341D8E" w:rsidRPr="002B1C07">
        <w:rPr>
          <w:rFonts w:ascii="Book Antiqua" w:hAnsi="Book Antiqua"/>
          <w:b/>
          <w:sz w:val="18"/>
          <w:szCs w:val="18"/>
        </w:rPr>
        <w:lastRenderedPageBreak/>
        <w:t>BACHELOR OF HUMAN RESOURCE MANAGEMENT – YEAR THREE - GROUP A (</w:t>
      </w:r>
      <w:r w:rsidR="00416F78" w:rsidRPr="002B1C07">
        <w:rPr>
          <w:rFonts w:ascii="Book Antiqua" w:hAnsi="Book Antiqua"/>
          <w:b/>
          <w:sz w:val="18"/>
          <w:szCs w:val="18"/>
        </w:rPr>
        <w:t>250</w:t>
      </w:r>
      <w:r w:rsidR="00341D8E" w:rsidRPr="002B1C07">
        <w:rPr>
          <w:rFonts w:ascii="Book Antiqua" w:hAnsi="Book Antiqua"/>
          <w:b/>
          <w:sz w:val="18"/>
          <w:szCs w:val="18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3383F4E1" w14:textId="77777777" w:rsidTr="00662E0C">
        <w:tc>
          <w:tcPr>
            <w:tcW w:w="941" w:type="pct"/>
          </w:tcPr>
          <w:p w14:paraId="2F983A4F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E01AB62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118C1C5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DCE5D16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0D5E984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96C1C3C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3FA40B1" w14:textId="77777777" w:rsidTr="00662E0C">
        <w:tc>
          <w:tcPr>
            <w:tcW w:w="941" w:type="pct"/>
          </w:tcPr>
          <w:p w14:paraId="68561ADD" w14:textId="77777777" w:rsidR="00341D8E" w:rsidRPr="002B1C07" w:rsidRDefault="00341D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4A517E8B" w14:textId="77777777" w:rsidR="00341D8E" w:rsidRPr="002B1C07" w:rsidRDefault="00341D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33706C05" w14:textId="77777777" w:rsidR="00341D8E" w:rsidRPr="002B1C07" w:rsidRDefault="00341D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834" w:type="pct"/>
          </w:tcPr>
          <w:p w14:paraId="7AECC744" w14:textId="77777777" w:rsidR="00341D8E" w:rsidRPr="002B1C07" w:rsidRDefault="00341D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34" w:type="pct"/>
          </w:tcPr>
          <w:p w14:paraId="68A57888" w14:textId="77777777" w:rsidR="00341D8E" w:rsidRPr="002B1C07" w:rsidRDefault="00341D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832" w:type="pct"/>
          </w:tcPr>
          <w:p w14:paraId="2F0DEAED" w14:textId="77777777" w:rsidR="00341D8E" w:rsidRPr="002B1C07" w:rsidRDefault="00341D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2B1C07" w:rsidRPr="002B1C07" w14:paraId="548C6F29" w14:textId="77777777" w:rsidTr="00662E0C">
        <w:tc>
          <w:tcPr>
            <w:tcW w:w="941" w:type="pct"/>
          </w:tcPr>
          <w:p w14:paraId="7290A1C9" w14:textId="77777777" w:rsidR="00341D8E" w:rsidRPr="002B1C07" w:rsidRDefault="00341D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319B93E8" w14:textId="77777777" w:rsidR="00341D8E" w:rsidRPr="002B1C07" w:rsidRDefault="00341D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3885F6BC" w14:textId="77777777" w:rsidR="00341D8E" w:rsidRPr="002B1C07" w:rsidRDefault="00341D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834" w:type="pct"/>
          </w:tcPr>
          <w:p w14:paraId="065760C5" w14:textId="77777777" w:rsidR="00341D8E" w:rsidRPr="002B1C07" w:rsidRDefault="00341D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34" w:type="pct"/>
          </w:tcPr>
          <w:p w14:paraId="61280A34" w14:textId="77777777" w:rsidR="00341D8E" w:rsidRPr="002B1C07" w:rsidRDefault="00341D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832" w:type="pct"/>
          </w:tcPr>
          <w:p w14:paraId="581C6646" w14:textId="77777777" w:rsidR="00341D8E" w:rsidRPr="002B1C07" w:rsidRDefault="00341D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2B1C07" w:rsidRPr="002B1C07" w14:paraId="0049F0FF" w14:textId="77777777" w:rsidTr="00662E0C">
        <w:tc>
          <w:tcPr>
            <w:tcW w:w="941" w:type="pct"/>
          </w:tcPr>
          <w:p w14:paraId="2A9148AB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229D9A9F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834" w:type="pct"/>
          </w:tcPr>
          <w:p w14:paraId="134178B7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834" w:type="pct"/>
          </w:tcPr>
          <w:p w14:paraId="51C0CBBD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834" w:type="pct"/>
          </w:tcPr>
          <w:p w14:paraId="6C54E188" w14:textId="77777777" w:rsidR="00D020CE" w:rsidRPr="002B1C07" w:rsidRDefault="00D020CE" w:rsidP="001A6D86">
            <w:r w:rsidRPr="002B1C07">
              <w:rPr>
                <w:rFonts w:ascii="Book Antiqua" w:hAnsi="Book Antiqua"/>
                <w:sz w:val="18"/>
                <w:szCs w:val="18"/>
              </w:rPr>
              <w:t>CPM/L&amp;IS</w:t>
            </w:r>
          </w:p>
        </w:tc>
        <w:tc>
          <w:tcPr>
            <w:tcW w:w="832" w:type="pct"/>
          </w:tcPr>
          <w:p w14:paraId="0F5D1060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</w:tr>
      <w:tr w:rsidR="00D020CE" w:rsidRPr="002B1C07" w14:paraId="4EAFB49B" w14:textId="77777777" w:rsidTr="00662E0C">
        <w:tc>
          <w:tcPr>
            <w:tcW w:w="941" w:type="pct"/>
          </w:tcPr>
          <w:p w14:paraId="2FAF0A01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691F9803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834" w:type="pct"/>
          </w:tcPr>
          <w:p w14:paraId="7C179689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834" w:type="pct"/>
          </w:tcPr>
          <w:p w14:paraId="2FF6F1BE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834" w:type="pct"/>
          </w:tcPr>
          <w:p w14:paraId="2FA4D620" w14:textId="77777777" w:rsidR="00D020CE" w:rsidRPr="002B1C07" w:rsidRDefault="00D020CE" w:rsidP="001A6D86">
            <w:r w:rsidRPr="002B1C07">
              <w:rPr>
                <w:rFonts w:ascii="Book Antiqua" w:hAnsi="Book Antiqua"/>
                <w:sz w:val="18"/>
                <w:szCs w:val="18"/>
              </w:rPr>
              <w:t>CPM/L&amp;IS</w:t>
            </w:r>
          </w:p>
        </w:tc>
        <w:tc>
          <w:tcPr>
            <w:tcW w:w="832" w:type="pct"/>
          </w:tcPr>
          <w:p w14:paraId="61B743C5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</w:tbl>
    <w:p w14:paraId="45B0888F" w14:textId="77777777" w:rsidR="00341D8E" w:rsidRPr="002B1C07" w:rsidRDefault="00341D8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0739F28" w14:textId="77777777" w:rsidR="00341D8E" w:rsidRPr="002B1C07" w:rsidRDefault="00341D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8"/>
        <w:gridCol w:w="1006"/>
        <w:gridCol w:w="1806"/>
        <w:gridCol w:w="2053"/>
        <w:gridCol w:w="487"/>
        <w:gridCol w:w="801"/>
        <w:gridCol w:w="765"/>
        <w:gridCol w:w="1230"/>
      </w:tblGrid>
      <w:tr w:rsidR="002B1C07" w:rsidRPr="002B1C07" w14:paraId="7D8DC8C4" w14:textId="77777777" w:rsidTr="00AB39A1">
        <w:tc>
          <w:tcPr>
            <w:tcW w:w="481" w:type="pct"/>
          </w:tcPr>
          <w:p w14:paraId="0EAD86C5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8" w:type="pct"/>
          </w:tcPr>
          <w:p w14:paraId="3217E0C0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02" w:type="pct"/>
          </w:tcPr>
          <w:p w14:paraId="5915ED88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39" w:type="pct"/>
          </w:tcPr>
          <w:p w14:paraId="394654B2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A2C05C8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5E6B0AE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5E14FA0C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2" w:type="pct"/>
          </w:tcPr>
          <w:p w14:paraId="65C97B58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EF920FC" w14:textId="77777777" w:rsidTr="00AB39A1">
        <w:tc>
          <w:tcPr>
            <w:tcW w:w="481" w:type="pct"/>
          </w:tcPr>
          <w:p w14:paraId="435BF353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8" w:type="pct"/>
            <w:vAlign w:val="center"/>
          </w:tcPr>
          <w:p w14:paraId="39929530" w14:textId="77777777" w:rsidR="0091533C" w:rsidRPr="002B1C07" w:rsidRDefault="00915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1002" w:type="pct"/>
            <w:vAlign w:val="center"/>
          </w:tcPr>
          <w:p w14:paraId="47722AB4" w14:textId="77777777" w:rsidR="0091533C" w:rsidRPr="002B1C07" w:rsidRDefault="00915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139" w:type="pct"/>
            <w:vAlign w:val="center"/>
          </w:tcPr>
          <w:p w14:paraId="01DD142F" w14:textId="77777777" w:rsidR="00661A6C" w:rsidRPr="002B1C07" w:rsidRDefault="000C38A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ahinda</w:t>
            </w:r>
            <w:proofErr w:type="spellEnd"/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</w:t>
            </w:r>
            <w:r w:rsidR="006973B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nic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195C0BEB" w14:textId="77777777" w:rsidR="0091533C" w:rsidRPr="002B1C07" w:rsidRDefault="000C38AD" w:rsidP="00191C6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ok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seph</w:t>
            </w:r>
          </w:p>
        </w:tc>
        <w:tc>
          <w:tcPr>
            <w:tcW w:w="270" w:type="pct"/>
            <w:vAlign w:val="center"/>
          </w:tcPr>
          <w:p w14:paraId="7B41FCBA" w14:textId="77777777" w:rsidR="0091533C" w:rsidRPr="002B1C07" w:rsidRDefault="0091533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2D8971EB" w14:textId="77777777" w:rsidR="0091533C" w:rsidRPr="002B1C07" w:rsidRDefault="00C474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4" w:type="pct"/>
          </w:tcPr>
          <w:p w14:paraId="0CE41213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82" w:type="pct"/>
          </w:tcPr>
          <w:p w14:paraId="2496243E" w14:textId="77777777" w:rsidR="0091533C" w:rsidRPr="002B1C07" w:rsidRDefault="008970A2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91533C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020CE" w:rsidRPr="002B1C07">
              <w:rPr>
                <w:rFonts w:ascii="Book Antiqua" w:hAnsi="Book Antiqua"/>
                <w:sz w:val="18"/>
                <w:szCs w:val="18"/>
              </w:rPr>
              <w:t>5 RM 1</w:t>
            </w:r>
          </w:p>
        </w:tc>
      </w:tr>
      <w:tr w:rsidR="002B1C07" w:rsidRPr="002B1C07" w14:paraId="5CFF3610" w14:textId="77777777" w:rsidTr="00AB39A1">
        <w:tc>
          <w:tcPr>
            <w:tcW w:w="481" w:type="pct"/>
          </w:tcPr>
          <w:p w14:paraId="267341CF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558" w:type="pct"/>
            <w:vAlign w:val="center"/>
          </w:tcPr>
          <w:p w14:paraId="2EB06902" w14:textId="77777777" w:rsidR="00D020CE" w:rsidRPr="002B1C07" w:rsidRDefault="00D020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M3101</w:t>
            </w:r>
          </w:p>
        </w:tc>
        <w:tc>
          <w:tcPr>
            <w:tcW w:w="1002" w:type="pct"/>
            <w:vAlign w:val="center"/>
          </w:tcPr>
          <w:p w14:paraId="40B93E27" w14:textId="77777777" w:rsidR="00D020CE" w:rsidRPr="002B1C07" w:rsidRDefault="00D020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bour Laws  &amp; Occupational Health</w:t>
            </w:r>
          </w:p>
        </w:tc>
        <w:tc>
          <w:tcPr>
            <w:tcW w:w="1139" w:type="pct"/>
            <w:vAlign w:val="center"/>
          </w:tcPr>
          <w:p w14:paraId="1D924280" w14:textId="77777777" w:rsidR="00D020CE" w:rsidRPr="002B1C07" w:rsidRDefault="002A4A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mun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G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ac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F0DE44C" w14:textId="77777777" w:rsidR="002A4A4C" w:rsidRPr="002B1C07" w:rsidRDefault="002A4A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ooma</w:t>
            </w:r>
            <w:proofErr w:type="spellEnd"/>
            <w:r w:rsidR="00AA714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aron</w:t>
            </w:r>
          </w:p>
        </w:tc>
        <w:tc>
          <w:tcPr>
            <w:tcW w:w="270" w:type="pct"/>
            <w:vAlign w:val="center"/>
          </w:tcPr>
          <w:p w14:paraId="22FBE924" w14:textId="77777777" w:rsidR="00D020CE" w:rsidRPr="002B1C07" w:rsidRDefault="00D020C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52BC007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6A729DFD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82" w:type="pct"/>
          </w:tcPr>
          <w:p w14:paraId="4A23DDC2" w14:textId="77777777" w:rsidR="00D020CE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D020CE" w:rsidRPr="002B1C07">
              <w:rPr>
                <w:rFonts w:ascii="Book Antiqua" w:hAnsi="Book Antiqua"/>
                <w:sz w:val="18"/>
                <w:szCs w:val="18"/>
              </w:rPr>
              <w:t xml:space="preserve"> 5 RM 1</w:t>
            </w:r>
          </w:p>
        </w:tc>
      </w:tr>
      <w:tr w:rsidR="002B1C07" w:rsidRPr="002B1C07" w14:paraId="69731414" w14:textId="77777777" w:rsidTr="00AB39A1">
        <w:tc>
          <w:tcPr>
            <w:tcW w:w="481" w:type="pct"/>
          </w:tcPr>
          <w:p w14:paraId="45C9F4CE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558" w:type="pct"/>
            <w:vAlign w:val="center"/>
          </w:tcPr>
          <w:p w14:paraId="6FC15960" w14:textId="77777777" w:rsidR="00D020CE" w:rsidRPr="002B1C07" w:rsidRDefault="00D020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 3102</w:t>
            </w:r>
          </w:p>
        </w:tc>
        <w:tc>
          <w:tcPr>
            <w:tcW w:w="1002" w:type="pct"/>
            <w:vAlign w:val="center"/>
          </w:tcPr>
          <w:p w14:paraId="678EB035" w14:textId="77777777" w:rsidR="00D020CE" w:rsidRPr="002B1C07" w:rsidRDefault="00D020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Information Management</w:t>
            </w:r>
          </w:p>
        </w:tc>
        <w:tc>
          <w:tcPr>
            <w:tcW w:w="1139" w:type="pct"/>
            <w:vAlign w:val="center"/>
          </w:tcPr>
          <w:p w14:paraId="680AD6AA" w14:textId="77777777" w:rsidR="003137EC" w:rsidRPr="002B1C07" w:rsidRDefault="002F1D7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lama </w:t>
            </w:r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enish</w:t>
            </w:r>
            <w:r w:rsidR="00951F6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951F6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Devis </w:t>
            </w:r>
            <w:proofErr w:type="spellStart"/>
            <w:r w:rsidR="004F06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mpereza</w:t>
            </w:r>
            <w:proofErr w:type="spellEnd"/>
            <w:r w:rsidR="004F06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951F6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Magala John </w:t>
            </w:r>
            <w:r w:rsidR="00F54A2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 </w:t>
            </w:r>
            <w:proofErr w:type="spellStart"/>
            <w:r w:rsidR="00F54A2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</w:t>
            </w:r>
            <w:r w:rsidR="00951F6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F54A2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</w:t>
            </w:r>
            <w:r w:rsidR="00951F6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ma</w:t>
            </w:r>
            <w:proofErr w:type="spellEnd"/>
            <w:r w:rsidR="00951F6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assim</w:t>
            </w:r>
          </w:p>
        </w:tc>
        <w:tc>
          <w:tcPr>
            <w:tcW w:w="270" w:type="pct"/>
            <w:vAlign w:val="center"/>
          </w:tcPr>
          <w:p w14:paraId="02DA29CD" w14:textId="77777777" w:rsidR="00D020CE" w:rsidRPr="002B1C07" w:rsidRDefault="00D020C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0682627C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5308EDB0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82" w:type="pct"/>
          </w:tcPr>
          <w:p w14:paraId="18936414" w14:textId="77777777" w:rsidR="00D020CE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D020CE" w:rsidRPr="002B1C07">
              <w:rPr>
                <w:rFonts w:ascii="Book Antiqua" w:hAnsi="Book Antiqua"/>
                <w:sz w:val="18"/>
                <w:szCs w:val="18"/>
              </w:rPr>
              <w:t xml:space="preserve"> 5 RM 1</w:t>
            </w:r>
          </w:p>
        </w:tc>
      </w:tr>
      <w:tr w:rsidR="002B1C07" w:rsidRPr="002B1C07" w14:paraId="26DFB8F0" w14:textId="77777777" w:rsidTr="00AB39A1">
        <w:tc>
          <w:tcPr>
            <w:tcW w:w="481" w:type="pct"/>
          </w:tcPr>
          <w:p w14:paraId="7ED621AC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558" w:type="pct"/>
            <w:vAlign w:val="center"/>
          </w:tcPr>
          <w:p w14:paraId="77D6BE97" w14:textId="77777777" w:rsidR="00D020CE" w:rsidRPr="002B1C07" w:rsidRDefault="00D020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5</w:t>
            </w:r>
          </w:p>
        </w:tc>
        <w:tc>
          <w:tcPr>
            <w:tcW w:w="1002" w:type="pct"/>
            <w:vAlign w:val="center"/>
          </w:tcPr>
          <w:p w14:paraId="045A917B" w14:textId="77777777" w:rsidR="00D020CE" w:rsidRPr="002B1C07" w:rsidRDefault="00D020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dustrial Relations</w:t>
            </w:r>
          </w:p>
        </w:tc>
        <w:tc>
          <w:tcPr>
            <w:tcW w:w="1139" w:type="pct"/>
            <w:vAlign w:val="center"/>
          </w:tcPr>
          <w:p w14:paraId="218BE172" w14:textId="77777777" w:rsidR="003137EC" w:rsidRPr="002B1C07" w:rsidRDefault="003137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mbakir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L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lia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E548A04" w14:textId="77777777" w:rsidR="003137EC" w:rsidRPr="002B1C07" w:rsidRDefault="002F1D7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anyo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mmaculate</w:t>
            </w:r>
          </w:p>
        </w:tc>
        <w:tc>
          <w:tcPr>
            <w:tcW w:w="270" w:type="pct"/>
            <w:vAlign w:val="center"/>
          </w:tcPr>
          <w:p w14:paraId="5C3F6663" w14:textId="77777777" w:rsidR="00D020CE" w:rsidRPr="002B1C07" w:rsidRDefault="00D020C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0747C0E1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66BF3434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82" w:type="pct"/>
          </w:tcPr>
          <w:p w14:paraId="50429F22" w14:textId="77777777" w:rsidR="00D020CE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D020CE" w:rsidRPr="002B1C07">
              <w:rPr>
                <w:rFonts w:ascii="Book Antiqua" w:hAnsi="Book Antiqua"/>
                <w:sz w:val="18"/>
                <w:szCs w:val="18"/>
              </w:rPr>
              <w:t xml:space="preserve"> 5 RM 1</w:t>
            </w:r>
          </w:p>
        </w:tc>
      </w:tr>
      <w:tr w:rsidR="00D020CE" w:rsidRPr="002B1C07" w14:paraId="2F2D1D30" w14:textId="77777777" w:rsidTr="00AB39A1">
        <w:tc>
          <w:tcPr>
            <w:tcW w:w="481" w:type="pct"/>
          </w:tcPr>
          <w:p w14:paraId="6FC6A401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558" w:type="pct"/>
            <w:vAlign w:val="center"/>
          </w:tcPr>
          <w:p w14:paraId="328EABE1" w14:textId="77777777" w:rsidR="00D020CE" w:rsidRPr="002B1C07" w:rsidRDefault="00D020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19</w:t>
            </w:r>
          </w:p>
        </w:tc>
        <w:tc>
          <w:tcPr>
            <w:tcW w:w="1002" w:type="pct"/>
            <w:vAlign w:val="center"/>
          </w:tcPr>
          <w:p w14:paraId="2664B7C6" w14:textId="77777777" w:rsidR="00D020CE" w:rsidRPr="002B1C07" w:rsidRDefault="00D020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rketing</w:t>
            </w:r>
          </w:p>
        </w:tc>
        <w:tc>
          <w:tcPr>
            <w:tcW w:w="1139" w:type="pct"/>
            <w:vAlign w:val="center"/>
          </w:tcPr>
          <w:p w14:paraId="00EAE307" w14:textId="77777777" w:rsidR="000050CE" w:rsidRPr="002B1C07" w:rsidRDefault="000050CE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ugonz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F</w:t>
            </w:r>
            <w:r w:rsidR="0097524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ith</w:t>
            </w:r>
            <w:r w:rsidR="00B0707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4E142A95" w14:textId="77777777" w:rsidR="00D020CE" w:rsidRPr="002B1C07" w:rsidRDefault="000050CE" w:rsidP="00D10A10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wayi</w:t>
            </w:r>
            <w:proofErr w:type="spellEnd"/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phi</w:t>
            </w:r>
            <w:r w:rsidR="00D10A1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30556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115E9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B0707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115E9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nura</w:t>
            </w:r>
            <w:proofErr w:type="spellEnd"/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115E9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r w:rsidR="0097524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aac</w:t>
            </w:r>
          </w:p>
        </w:tc>
        <w:tc>
          <w:tcPr>
            <w:tcW w:w="270" w:type="pct"/>
            <w:vAlign w:val="center"/>
          </w:tcPr>
          <w:p w14:paraId="76B261F4" w14:textId="77777777" w:rsidR="00D020CE" w:rsidRPr="002B1C07" w:rsidRDefault="00D020C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3464D26A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1AE90141" w14:textId="77777777" w:rsidR="00D020CE" w:rsidRPr="002B1C07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82" w:type="pct"/>
          </w:tcPr>
          <w:p w14:paraId="77E1DECC" w14:textId="77777777" w:rsidR="00D020CE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D020CE" w:rsidRPr="002B1C07">
              <w:rPr>
                <w:rFonts w:ascii="Book Antiqua" w:hAnsi="Book Antiqua"/>
                <w:sz w:val="18"/>
                <w:szCs w:val="18"/>
              </w:rPr>
              <w:t xml:space="preserve"> 5 RM 1</w:t>
            </w:r>
          </w:p>
        </w:tc>
      </w:tr>
    </w:tbl>
    <w:p w14:paraId="70C5959F" w14:textId="77777777" w:rsidR="00341D8E" w:rsidRPr="002B1C07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6709F723" w14:textId="77777777" w:rsidR="00341D8E" w:rsidRPr="002B1C07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4"/>
        <w:gridCol w:w="956"/>
        <w:gridCol w:w="2259"/>
        <w:gridCol w:w="2074"/>
        <w:gridCol w:w="472"/>
        <w:gridCol w:w="718"/>
        <w:gridCol w:w="716"/>
        <w:gridCol w:w="1197"/>
      </w:tblGrid>
      <w:tr w:rsidR="002B1C07" w:rsidRPr="002B1C07" w14:paraId="0E56AE8C" w14:textId="77777777" w:rsidTr="00AB39A1">
        <w:tc>
          <w:tcPr>
            <w:tcW w:w="345" w:type="pct"/>
          </w:tcPr>
          <w:p w14:paraId="045AD5A8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</w:t>
            </w:r>
          </w:p>
        </w:tc>
        <w:tc>
          <w:tcPr>
            <w:tcW w:w="530" w:type="pct"/>
            <w:vAlign w:val="center"/>
          </w:tcPr>
          <w:p w14:paraId="2BC33CA3" w14:textId="77777777" w:rsidR="0091533C" w:rsidRPr="002B1C07" w:rsidRDefault="00915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7</w:t>
            </w:r>
          </w:p>
        </w:tc>
        <w:tc>
          <w:tcPr>
            <w:tcW w:w="1253" w:type="pct"/>
            <w:vAlign w:val="center"/>
          </w:tcPr>
          <w:p w14:paraId="7BFA124D" w14:textId="77777777" w:rsidR="0091533C" w:rsidRPr="002B1C07" w:rsidRDefault="00915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areer Planning and Management</w:t>
            </w:r>
          </w:p>
        </w:tc>
        <w:tc>
          <w:tcPr>
            <w:tcW w:w="1150" w:type="pct"/>
            <w:vAlign w:val="center"/>
          </w:tcPr>
          <w:p w14:paraId="439D130D" w14:textId="77777777" w:rsidR="0091533C" w:rsidRPr="002B1C07" w:rsidRDefault="003137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uzal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L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ah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BF0B5F5" w14:textId="77777777" w:rsidR="003137EC" w:rsidRPr="002B1C07" w:rsidRDefault="003137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song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soferi</w:t>
            </w:r>
            <w:proofErr w:type="spellEnd"/>
          </w:p>
        </w:tc>
        <w:tc>
          <w:tcPr>
            <w:tcW w:w="262" w:type="pct"/>
            <w:vAlign w:val="center"/>
          </w:tcPr>
          <w:p w14:paraId="5C8168D8" w14:textId="77777777" w:rsidR="0091533C" w:rsidRPr="002B1C07" w:rsidRDefault="0091533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98" w:type="pct"/>
          </w:tcPr>
          <w:p w14:paraId="6BA01596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97" w:type="pct"/>
          </w:tcPr>
          <w:p w14:paraId="776903A4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64" w:type="pct"/>
          </w:tcPr>
          <w:p w14:paraId="12BD9701" w14:textId="77777777" w:rsidR="0091533C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D020CE" w:rsidRPr="002B1C07">
              <w:rPr>
                <w:rFonts w:ascii="Book Antiqua" w:hAnsi="Book Antiqua"/>
                <w:sz w:val="18"/>
                <w:szCs w:val="18"/>
              </w:rPr>
              <w:t xml:space="preserve"> 5 RM 1</w:t>
            </w:r>
          </w:p>
        </w:tc>
      </w:tr>
      <w:tr w:rsidR="002B1C07" w:rsidRPr="002B1C07" w14:paraId="3FAA6E80" w14:textId="77777777" w:rsidTr="00AB39A1">
        <w:tc>
          <w:tcPr>
            <w:tcW w:w="345" w:type="pct"/>
          </w:tcPr>
          <w:p w14:paraId="2E72F8A4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IS</w:t>
            </w:r>
          </w:p>
        </w:tc>
        <w:tc>
          <w:tcPr>
            <w:tcW w:w="530" w:type="pct"/>
            <w:vAlign w:val="center"/>
          </w:tcPr>
          <w:p w14:paraId="0BB985DF" w14:textId="77777777" w:rsidR="0091533C" w:rsidRPr="002B1C07" w:rsidRDefault="00915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 3106</w:t>
            </w:r>
          </w:p>
        </w:tc>
        <w:tc>
          <w:tcPr>
            <w:tcW w:w="1253" w:type="pct"/>
            <w:vAlign w:val="center"/>
          </w:tcPr>
          <w:p w14:paraId="67516AC4" w14:textId="77777777" w:rsidR="0091533C" w:rsidRPr="002B1C07" w:rsidRDefault="00915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adership &amp; Interpersonal Skills</w:t>
            </w:r>
          </w:p>
        </w:tc>
        <w:tc>
          <w:tcPr>
            <w:tcW w:w="1150" w:type="pct"/>
            <w:vAlign w:val="center"/>
          </w:tcPr>
          <w:p w14:paraId="3979C83B" w14:textId="77777777" w:rsidR="00661A6C" w:rsidRPr="002B1C07" w:rsidRDefault="00661A6C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ell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S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eil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10034FE9" w14:textId="77777777" w:rsidR="0091533C" w:rsidRPr="002B1C07" w:rsidRDefault="00661A6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ushabe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nica</w:t>
            </w:r>
          </w:p>
        </w:tc>
        <w:tc>
          <w:tcPr>
            <w:tcW w:w="262" w:type="pct"/>
            <w:vAlign w:val="center"/>
          </w:tcPr>
          <w:p w14:paraId="6A1D5444" w14:textId="77777777" w:rsidR="0091533C" w:rsidRPr="002B1C07" w:rsidRDefault="0091533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98" w:type="pct"/>
          </w:tcPr>
          <w:p w14:paraId="02369E82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97" w:type="pct"/>
          </w:tcPr>
          <w:p w14:paraId="046B80A0" w14:textId="77777777" w:rsidR="0091533C" w:rsidRPr="002B1C07" w:rsidRDefault="003137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664" w:type="pct"/>
          </w:tcPr>
          <w:p w14:paraId="2B3231BA" w14:textId="77777777" w:rsidR="0091533C" w:rsidRPr="002B1C07" w:rsidRDefault="00B23EF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D020CE" w:rsidRPr="002B1C07">
              <w:rPr>
                <w:rFonts w:ascii="Book Antiqua" w:hAnsi="Book Antiqua"/>
                <w:sz w:val="18"/>
                <w:szCs w:val="18"/>
              </w:rPr>
              <w:t>5 RM 2</w:t>
            </w:r>
          </w:p>
        </w:tc>
      </w:tr>
    </w:tbl>
    <w:p w14:paraId="085DE91A" w14:textId="77777777" w:rsidR="00341D8E" w:rsidRPr="002B1C07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 xml:space="preserve">BHR 3108 Human Resource Field Attachment – 5 </w:t>
      </w:r>
    </w:p>
    <w:p w14:paraId="15C435E8" w14:textId="77777777" w:rsidR="00E808CB" w:rsidRPr="002B1C07" w:rsidRDefault="00E808C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354C63F" w14:textId="77777777" w:rsidR="00B0707C" w:rsidRPr="002B1C07" w:rsidRDefault="00B0707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64624E0" w14:textId="77777777" w:rsidR="00341D8E" w:rsidRPr="002B1C07" w:rsidRDefault="00341D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HUMAN RESOURCE MANAGEMENT – YEAR THREE - GROUP </w:t>
      </w:r>
      <w:r w:rsidR="00590A5E" w:rsidRPr="002B1C07">
        <w:rPr>
          <w:rFonts w:ascii="Book Antiqua" w:hAnsi="Book Antiqua"/>
          <w:b/>
          <w:sz w:val="18"/>
          <w:szCs w:val="18"/>
        </w:rPr>
        <w:t>B (1</w:t>
      </w:r>
      <w:r w:rsidR="00416F78" w:rsidRPr="002B1C07">
        <w:rPr>
          <w:rFonts w:ascii="Book Antiqua" w:hAnsi="Book Antiqua"/>
          <w:b/>
          <w:sz w:val="18"/>
          <w:szCs w:val="18"/>
        </w:rPr>
        <w:t>86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7CFA3A0A" w14:textId="77777777" w:rsidTr="00F307F6">
        <w:trPr>
          <w:trHeight w:val="267"/>
        </w:trPr>
        <w:tc>
          <w:tcPr>
            <w:tcW w:w="833" w:type="pct"/>
          </w:tcPr>
          <w:p w14:paraId="4C014B83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68BACBE3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12CA180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83C83C5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497CEFF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EECC97B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645E034" w14:textId="77777777" w:rsidTr="00662E0C">
        <w:tc>
          <w:tcPr>
            <w:tcW w:w="833" w:type="pct"/>
          </w:tcPr>
          <w:p w14:paraId="269180FA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370DCDAA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2797BA3E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834" w:type="pct"/>
          </w:tcPr>
          <w:p w14:paraId="02D09AF1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34" w:type="pct"/>
          </w:tcPr>
          <w:p w14:paraId="17D4CECB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832" w:type="pct"/>
          </w:tcPr>
          <w:p w14:paraId="5A0E00E9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2B1C07" w:rsidRPr="002B1C07" w14:paraId="5BF37D33" w14:textId="77777777" w:rsidTr="00662E0C">
        <w:tc>
          <w:tcPr>
            <w:tcW w:w="833" w:type="pct"/>
          </w:tcPr>
          <w:p w14:paraId="21B72ADF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0AF469C8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5D8ADD0B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834" w:type="pct"/>
          </w:tcPr>
          <w:p w14:paraId="334EE276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34" w:type="pct"/>
          </w:tcPr>
          <w:p w14:paraId="74529F2F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832" w:type="pct"/>
          </w:tcPr>
          <w:p w14:paraId="20B1B182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2B1C07" w:rsidRPr="002B1C07" w14:paraId="16C1D9EF" w14:textId="77777777" w:rsidTr="00662E0C">
        <w:tc>
          <w:tcPr>
            <w:tcW w:w="833" w:type="pct"/>
          </w:tcPr>
          <w:p w14:paraId="2716F77A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3720D704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834" w:type="pct"/>
          </w:tcPr>
          <w:p w14:paraId="01E58A2D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834" w:type="pct"/>
          </w:tcPr>
          <w:p w14:paraId="5DF28C08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834" w:type="pct"/>
          </w:tcPr>
          <w:p w14:paraId="3CF2E4C7" w14:textId="77777777" w:rsidR="00BB740C" w:rsidRPr="002B1C07" w:rsidRDefault="00BB740C" w:rsidP="001A6D86">
            <w:r w:rsidRPr="002B1C07">
              <w:rPr>
                <w:rFonts w:ascii="Book Antiqua" w:hAnsi="Book Antiqua"/>
                <w:sz w:val="18"/>
                <w:szCs w:val="18"/>
              </w:rPr>
              <w:t>CPM/L&amp;IS</w:t>
            </w:r>
          </w:p>
        </w:tc>
        <w:tc>
          <w:tcPr>
            <w:tcW w:w="832" w:type="pct"/>
          </w:tcPr>
          <w:p w14:paraId="4D3F76EA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</w:tr>
      <w:tr w:rsidR="00BB740C" w:rsidRPr="002B1C07" w14:paraId="0C4C606B" w14:textId="77777777" w:rsidTr="00662E0C">
        <w:tc>
          <w:tcPr>
            <w:tcW w:w="833" w:type="pct"/>
          </w:tcPr>
          <w:p w14:paraId="25D26105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12E0C354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834" w:type="pct"/>
          </w:tcPr>
          <w:p w14:paraId="53B21E11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834" w:type="pct"/>
          </w:tcPr>
          <w:p w14:paraId="733866FC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834" w:type="pct"/>
          </w:tcPr>
          <w:p w14:paraId="55D3D891" w14:textId="77777777" w:rsidR="00BB740C" w:rsidRPr="002B1C07" w:rsidRDefault="00BB740C" w:rsidP="001A6D86">
            <w:r w:rsidRPr="002B1C07">
              <w:rPr>
                <w:rFonts w:ascii="Book Antiqua" w:hAnsi="Book Antiqua"/>
                <w:sz w:val="18"/>
                <w:szCs w:val="18"/>
              </w:rPr>
              <w:t>CPM/L&amp;IS</w:t>
            </w:r>
          </w:p>
        </w:tc>
        <w:tc>
          <w:tcPr>
            <w:tcW w:w="832" w:type="pct"/>
          </w:tcPr>
          <w:p w14:paraId="3B2818CE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</w:tbl>
    <w:p w14:paraId="691BAA95" w14:textId="77777777" w:rsidR="00341D8E" w:rsidRPr="002B1C07" w:rsidRDefault="00341D8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56BFB6E" w14:textId="77777777" w:rsidR="00341D8E" w:rsidRPr="002B1C07" w:rsidRDefault="00341D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8"/>
        <w:gridCol w:w="1006"/>
        <w:gridCol w:w="1806"/>
        <w:gridCol w:w="2071"/>
        <w:gridCol w:w="487"/>
        <w:gridCol w:w="765"/>
        <w:gridCol w:w="765"/>
        <w:gridCol w:w="1248"/>
      </w:tblGrid>
      <w:tr w:rsidR="002B1C07" w:rsidRPr="002B1C07" w14:paraId="78E2B8B8" w14:textId="77777777" w:rsidTr="00AB39A1">
        <w:tc>
          <w:tcPr>
            <w:tcW w:w="481" w:type="pct"/>
          </w:tcPr>
          <w:p w14:paraId="7A999AFA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8" w:type="pct"/>
          </w:tcPr>
          <w:p w14:paraId="71DB57DD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02" w:type="pct"/>
          </w:tcPr>
          <w:p w14:paraId="06C69A9F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49" w:type="pct"/>
          </w:tcPr>
          <w:p w14:paraId="0C267771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3AC0EDF0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4" w:type="pct"/>
          </w:tcPr>
          <w:p w14:paraId="1674D965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1BC4BCED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92" w:type="pct"/>
          </w:tcPr>
          <w:p w14:paraId="6590A3A4" w14:textId="77777777" w:rsidR="00341D8E" w:rsidRPr="002B1C07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AFE46AF" w14:textId="77777777" w:rsidTr="00AB39A1">
        <w:tc>
          <w:tcPr>
            <w:tcW w:w="481" w:type="pct"/>
          </w:tcPr>
          <w:p w14:paraId="2CD56B7F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8" w:type="pct"/>
            <w:vAlign w:val="center"/>
          </w:tcPr>
          <w:p w14:paraId="1289BC55" w14:textId="77777777" w:rsidR="0091533C" w:rsidRPr="002B1C07" w:rsidRDefault="00915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1002" w:type="pct"/>
            <w:vAlign w:val="center"/>
          </w:tcPr>
          <w:p w14:paraId="490AD083" w14:textId="77777777" w:rsidR="0091533C" w:rsidRPr="002B1C07" w:rsidRDefault="00915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149" w:type="pct"/>
            <w:vAlign w:val="center"/>
          </w:tcPr>
          <w:p w14:paraId="3EEDFDF1" w14:textId="77777777" w:rsidR="0091533C" w:rsidRPr="002B1C07" w:rsidRDefault="00F565D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ahind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E</w:t>
            </w:r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nic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F27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r w:rsidR="000F27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o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seph</w:t>
            </w:r>
          </w:p>
        </w:tc>
        <w:tc>
          <w:tcPr>
            <w:tcW w:w="270" w:type="pct"/>
            <w:vAlign w:val="center"/>
          </w:tcPr>
          <w:p w14:paraId="4B33E3E9" w14:textId="77777777" w:rsidR="0091533C" w:rsidRPr="002B1C07" w:rsidRDefault="0091533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4" w:type="pct"/>
          </w:tcPr>
          <w:p w14:paraId="20BB47ED" w14:textId="77777777" w:rsidR="0091533C" w:rsidRPr="002B1C07" w:rsidRDefault="00C474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424" w:type="pct"/>
          </w:tcPr>
          <w:p w14:paraId="4BC30040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92" w:type="pct"/>
          </w:tcPr>
          <w:p w14:paraId="12ED7716" w14:textId="77777777" w:rsidR="0091533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1</w:t>
            </w:r>
          </w:p>
        </w:tc>
      </w:tr>
      <w:tr w:rsidR="002B1C07" w:rsidRPr="002B1C07" w14:paraId="555ADA0E" w14:textId="77777777" w:rsidTr="00AB39A1">
        <w:tc>
          <w:tcPr>
            <w:tcW w:w="481" w:type="pct"/>
          </w:tcPr>
          <w:p w14:paraId="47EA6A2F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558" w:type="pct"/>
            <w:vAlign w:val="center"/>
          </w:tcPr>
          <w:p w14:paraId="06F87946" w14:textId="77777777" w:rsidR="00BB740C" w:rsidRPr="002B1C07" w:rsidRDefault="00BB74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M3101</w:t>
            </w:r>
          </w:p>
        </w:tc>
        <w:tc>
          <w:tcPr>
            <w:tcW w:w="1002" w:type="pct"/>
            <w:vAlign w:val="center"/>
          </w:tcPr>
          <w:p w14:paraId="05513100" w14:textId="77777777" w:rsidR="00BB740C" w:rsidRPr="002B1C07" w:rsidRDefault="00BB74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bour Laws  &amp; Occupational Health</w:t>
            </w:r>
          </w:p>
        </w:tc>
        <w:tc>
          <w:tcPr>
            <w:tcW w:w="1149" w:type="pct"/>
            <w:vAlign w:val="center"/>
          </w:tcPr>
          <w:p w14:paraId="16D173D1" w14:textId="77777777" w:rsidR="00BB740C" w:rsidRPr="002B1C07" w:rsidRDefault="002A4A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tesasira</w:t>
            </w:r>
            <w:proofErr w:type="spellEnd"/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Fred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C54CFD8" w14:textId="77777777" w:rsidR="002A4A4C" w:rsidRPr="002B1C07" w:rsidRDefault="002A4A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nwagi</w:t>
            </w:r>
            <w:proofErr w:type="spellEnd"/>
            <w:r w:rsidR="0048208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ephen</w:t>
            </w:r>
          </w:p>
        </w:tc>
        <w:tc>
          <w:tcPr>
            <w:tcW w:w="270" w:type="pct"/>
            <w:vAlign w:val="center"/>
          </w:tcPr>
          <w:p w14:paraId="5CB69724" w14:textId="77777777" w:rsidR="00BB740C" w:rsidRPr="002B1C07" w:rsidRDefault="00BB740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4" w:type="pct"/>
          </w:tcPr>
          <w:p w14:paraId="63D11BB7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68211AF0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92" w:type="pct"/>
          </w:tcPr>
          <w:p w14:paraId="591352C3" w14:textId="77777777" w:rsidR="00BB740C" w:rsidRPr="002B1C07" w:rsidRDefault="00BB740C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1</w:t>
            </w:r>
          </w:p>
        </w:tc>
      </w:tr>
      <w:tr w:rsidR="002B1C07" w:rsidRPr="002B1C07" w14:paraId="23707100" w14:textId="77777777" w:rsidTr="00AB39A1">
        <w:tc>
          <w:tcPr>
            <w:tcW w:w="481" w:type="pct"/>
          </w:tcPr>
          <w:p w14:paraId="196C3569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558" w:type="pct"/>
            <w:vAlign w:val="center"/>
          </w:tcPr>
          <w:p w14:paraId="6749CD51" w14:textId="77777777" w:rsidR="00BB740C" w:rsidRPr="002B1C07" w:rsidRDefault="00BB74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 3102</w:t>
            </w:r>
          </w:p>
        </w:tc>
        <w:tc>
          <w:tcPr>
            <w:tcW w:w="1002" w:type="pct"/>
            <w:vAlign w:val="center"/>
          </w:tcPr>
          <w:p w14:paraId="155683E8" w14:textId="77777777" w:rsidR="00BB740C" w:rsidRPr="002B1C07" w:rsidRDefault="00BB74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Information Management</w:t>
            </w:r>
          </w:p>
        </w:tc>
        <w:tc>
          <w:tcPr>
            <w:tcW w:w="1149" w:type="pct"/>
            <w:vAlign w:val="center"/>
          </w:tcPr>
          <w:p w14:paraId="330F08D7" w14:textId="77777777" w:rsidR="003137EC" w:rsidRPr="002B1C07" w:rsidRDefault="006616A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</w:t>
            </w:r>
            <w:r w:rsidR="009C5C7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hn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9C5C7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gala/ </w:t>
            </w:r>
            <w:r w:rsidR="00F12E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</w:t>
            </w:r>
            <w:r w:rsidR="00C9266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an Atim/</w:t>
            </w:r>
            <w:r w:rsidR="004F0642" w:rsidRPr="002B1C07">
              <w:t xml:space="preserve"> </w:t>
            </w:r>
            <w:proofErr w:type="spellStart"/>
            <w:r w:rsidR="004F06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bdunoor</w:t>
            </w:r>
            <w:proofErr w:type="spellEnd"/>
            <w:r w:rsidR="004F06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awooya</w:t>
            </w:r>
            <w:r w:rsidR="00F12E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F12E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ku</w:t>
            </w:r>
            <w:r w:rsidR="00F54A2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</w:t>
            </w:r>
            <w:r w:rsidR="00F12E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</w:t>
            </w:r>
            <w:proofErr w:type="spellEnd"/>
            <w:r w:rsidR="00F12EF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assim</w:t>
            </w:r>
          </w:p>
        </w:tc>
        <w:tc>
          <w:tcPr>
            <w:tcW w:w="270" w:type="pct"/>
            <w:vAlign w:val="center"/>
          </w:tcPr>
          <w:p w14:paraId="62D2E45D" w14:textId="77777777" w:rsidR="00BB740C" w:rsidRPr="002B1C07" w:rsidRDefault="00BB740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4" w:type="pct"/>
          </w:tcPr>
          <w:p w14:paraId="4F8FAFD5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5659555F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92" w:type="pct"/>
          </w:tcPr>
          <w:p w14:paraId="3C2CF2EE" w14:textId="77777777" w:rsidR="00BB740C" w:rsidRPr="002B1C07" w:rsidRDefault="00BB740C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1</w:t>
            </w:r>
          </w:p>
        </w:tc>
      </w:tr>
      <w:tr w:rsidR="002B1C07" w:rsidRPr="002B1C07" w14:paraId="1BF9BD9B" w14:textId="77777777" w:rsidTr="00AB39A1">
        <w:tc>
          <w:tcPr>
            <w:tcW w:w="481" w:type="pct"/>
          </w:tcPr>
          <w:p w14:paraId="2BABCCFE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558" w:type="pct"/>
            <w:vAlign w:val="center"/>
          </w:tcPr>
          <w:p w14:paraId="78E3E464" w14:textId="77777777" w:rsidR="00BB740C" w:rsidRPr="002B1C07" w:rsidRDefault="00BB74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5</w:t>
            </w:r>
          </w:p>
        </w:tc>
        <w:tc>
          <w:tcPr>
            <w:tcW w:w="1002" w:type="pct"/>
            <w:vAlign w:val="center"/>
          </w:tcPr>
          <w:p w14:paraId="59BDD267" w14:textId="77777777" w:rsidR="00BB740C" w:rsidRPr="002B1C07" w:rsidRDefault="00BB74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dustrial Relations</w:t>
            </w:r>
          </w:p>
        </w:tc>
        <w:tc>
          <w:tcPr>
            <w:tcW w:w="1149" w:type="pct"/>
            <w:vAlign w:val="center"/>
          </w:tcPr>
          <w:p w14:paraId="623D9FD8" w14:textId="77777777" w:rsidR="00BB740C" w:rsidRPr="002B1C07" w:rsidRDefault="00266DC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song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isoferi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712A06EB" w14:textId="77777777" w:rsidR="00266DC9" w:rsidRPr="002B1C07" w:rsidRDefault="00034A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ssoc. Prof.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anatt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yogabiirwe</w:t>
            </w:r>
            <w:proofErr w:type="spellEnd"/>
          </w:p>
        </w:tc>
        <w:tc>
          <w:tcPr>
            <w:tcW w:w="270" w:type="pct"/>
            <w:vAlign w:val="center"/>
          </w:tcPr>
          <w:p w14:paraId="74586353" w14:textId="77777777" w:rsidR="00BB740C" w:rsidRPr="002B1C07" w:rsidRDefault="00BB740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4" w:type="pct"/>
          </w:tcPr>
          <w:p w14:paraId="7DE74E07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2DA94B85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92" w:type="pct"/>
          </w:tcPr>
          <w:p w14:paraId="52C2F339" w14:textId="77777777" w:rsidR="00BB740C" w:rsidRPr="002B1C07" w:rsidRDefault="00BB740C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1</w:t>
            </w:r>
          </w:p>
        </w:tc>
      </w:tr>
      <w:tr w:rsidR="00BB740C" w:rsidRPr="002B1C07" w14:paraId="4D6DD27E" w14:textId="77777777" w:rsidTr="00AB39A1">
        <w:tc>
          <w:tcPr>
            <w:tcW w:w="481" w:type="pct"/>
          </w:tcPr>
          <w:p w14:paraId="56EBAC5D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558" w:type="pct"/>
            <w:vAlign w:val="center"/>
          </w:tcPr>
          <w:p w14:paraId="2A404972" w14:textId="77777777" w:rsidR="00BB740C" w:rsidRPr="002B1C07" w:rsidRDefault="00BB74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19</w:t>
            </w:r>
          </w:p>
        </w:tc>
        <w:tc>
          <w:tcPr>
            <w:tcW w:w="1002" w:type="pct"/>
            <w:vAlign w:val="center"/>
          </w:tcPr>
          <w:p w14:paraId="7F4E7633" w14:textId="77777777" w:rsidR="00BB740C" w:rsidRPr="002B1C07" w:rsidRDefault="00BB74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rketing</w:t>
            </w:r>
          </w:p>
        </w:tc>
        <w:tc>
          <w:tcPr>
            <w:tcW w:w="1149" w:type="pct"/>
            <w:vAlign w:val="center"/>
          </w:tcPr>
          <w:p w14:paraId="00196FED" w14:textId="77777777" w:rsidR="000050CE" w:rsidRPr="002B1C07" w:rsidRDefault="000050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omuhendo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nda</w:t>
            </w:r>
            <w:r w:rsidR="0030556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30556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le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nes</w:t>
            </w:r>
            <w:r w:rsidR="0030556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85D2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30556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785D2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etronillah</w:t>
            </w:r>
            <w:proofErr w:type="spellEnd"/>
            <w:r w:rsidR="00785D2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irungi</w:t>
            </w:r>
          </w:p>
        </w:tc>
        <w:tc>
          <w:tcPr>
            <w:tcW w:w="270" w:type="pct"/>
            <w:vAlign w:val="center"/>
          </w:tcPr>
          <w:p w14:paraId="6AE79210" w14:textId="77777777" w:rsidR="00BB740C" w:rsidRPr="002B1C07" w:rsidRDefault="00BB740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4" w:type="pct"/>
          </w:tcPr>
          <w:p w14:paraId="50DB6E24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0D1D4C26" w14:textId="77777777" w:rsidR="00BB740C" w:rsidRPr="002B1C07" w:rsidRDefault="00BB7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92" w:type="pct"/>
          </w:tcPr>
          <w:p w14:paraId="37FF04F4" w14:textId="77777777" w:rsidR="00BB740C" w:rsidRPr="002B1C07" w:rsidRDefault="00BB740C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1</w:t>
            </w:r>
          </w:p>
        </w:tc>
      </w:tr>
    </w:tbl>
    <w:p w14:paraId="0930FB0D" w14:textId="77777777" w:rsidR="00B0707C" w:rsidRPr="002B1C07" w:rsidRDefault="00B0707C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371BDBF1" w14:textId="77777777" w:rsidR="00341D8E" w:rsidRPr="002B1C07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5"/>
        <w:gridCol w:w="1021"/>
        <w:gridCol w:w="1956"/>
        <w:gridCol w:w="1973"/>
        <w:gridCol w:w="536"/>
        <w:gridCol w:w="671"/>
        <w:gridCol w:w="817"/>
        <w:gridCol w:w="1367"/>
      </w:tblGrid>
      <w:tr w:rsidR="002B1C07" w:rsidRPr="002B1C07" w14:paraId="74523398" w14:textId="77777777" w:rsidTr="00AB39A1">
        <w:tc>
          <w:tcPr>
            <w:tcW w:w="375" w:type="pct"/>
          </w:tcPr>
          <w:p w14:paraId="42D18B8F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</w:t>
            </w:r>
          </w:p>
        </w:tc>
        <w:tc>
          <w:tcPr>
            <w:tcW w:w="566" w:type="pct"/>
            <w:vAlign w:val="center"/>
          </w:tcPr>
          <w:p w14:paraId="7BE3D313" w14:textId="77777777" w:rsidR="0091533C" w:rsidRPr="002B1C07" w:rsidRDefault="00915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7</w:t>
            </w:r>
          </w:p>
        </w:tc>
        <w:tc>
          <w:tcPr>
            <w:tcW w:w="1085" w:type="pct"/>
            <w:vAlign w:val="center"/>
          </w:tcPr>
          <w:p w14:paraId="6E256FD8" w14:textId="77777777" w:rsidR="0091533C" w:rsidRPr="002B1C07" w:rsidRDefault="00915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areer Planning and Management</w:t>
            </w:r>
          </w:p>
        </w:tc>
        <w:tc>
          <w:tcPr>
            <w:tcW w:w="1094" w:type="pct"/>
            <w:vAlign w:val="center"/>
          </w:tcPr>
          <w:p w14:paraId="2D4099B2" w14:textId="77777777" w:rsidR="003137EC" w:rsidRPr="002B1C07" w:rsidRDefault="003137EC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ggayi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tah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22550E9E" w14:textId="77777777" w:rsidR="0091533C" w:rsidRPr="002B1C07" w:rsidRDefault="003137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rd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unders</w:t>
            </w:r>
          </w:p>
        </w:tc>
        <w:tc>
          <w:tcPr>
            <w:tcW w:w="297" w:type="pct"/>
            <w:vAlign w:val="center"/>
          </w:tcPr>
          <w:p w14:paraId="341E8BC8" w14:textId="77777777" w:rsidR="0091533C" w:rsidRPr="002B1C07" w:rsidRDefault="0091533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72" w:type="pct"/>
          </w:tcPr>
          <w:p w14:paraId="12E53CF8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3" w:type="pct"/>
          </w:tcPr>
          <w:p w14:paraId="7F60AA3E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58" w:type="pct"/>
          </w:tcPr>
          <w:p w14:paraId="3A6FF68C" w14:textId="77777777" w:rsidR="0091533C" w:rsidRPr="002B1C07" w:rsidRDefault="00FC61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BB740C" w:rsidRPr="002B1C07">
              <w:rPr>
                <w:rFonts w:ascii="Book Antiqua" w:hAnsi="Book Antiqua"/>
                <w:sz w:val="18"/>
                <w:szCs w:val="18"/>
              </w:rPr>
              <w:t xml:space="preserve"> 5 RM 1</w:t>
            </w:r>
          </w:p>
        </w:tc>
      </w:tr>
      <w:tr w:rsidR="002B1C07" w:rsidRPr="002B1C07" w14:paraId="1BB94DA2" w14:textId="77777777" w:rsidTr="00AB39A1">
        <w:tc>
          <w:tcPr>
            <w:tcW w:w="375" w:type="pct"/>
          </w:tcPr>
          <w:p w14:paraId="10924D27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IS</w:t>
            </w:r>
          </w:p>
        </w:tc>
        <w:tc>
          <w:tcPr>
            <w:tcW w:w="566" w:type="pct"/>
            <w:vAlign w:val="center"/>
          </w:tcPr>
          <w:p w14:paraId="57A67941" w14:textId="77777777" w:rsidR="0091533C" w:rsidRPr="002B1C07" w:rsidRDefault="00915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 3106</w:t>
            </w:r>
          </w:p>
        </w:tc>
        <w:tc>
          <w:tcPr>
            <w:tcW w:w="1085" w:type="pct"/>
            <w:vAlign w:val="center"/>
          </w:tcPr>
          <w:p w14:paraId="28869346" w14:textId="77777777" w:rsidR="0091533C" w:rsidRPr="002B1C07" w:rsidRDefault="0091533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adership &amp; Interpersonal Skills</w:t>
            </w:r>
          </w:p>
        </w:tc>
        <w:tc>
          <w:tcPr>
            <w:tcW w:w="1094" w:type="pct"/>
            <w:vAlign w:val="center"/>
          </w:tcPr>
          <w:p w14:paraId="4DCCA40B" w14:textId="77777777" w:rsidR="0091533C" w:rsidRPr="002B1C07" w:rsidRDefault="00774B2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yella</w:t>
            </w:r>
            <w:r w:rsidR="00EE30D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S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eilla</w:t>
            </w:r>
            <w:r w:rsidR="0030556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EE30D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EE30D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ambade</w:t>
            </w:r>
            <w:proofErr w:type="spellEnd"/>
            <w:r w:rsidR="00EE30D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EE30D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hadih</w:t>
            </w:r>
            <w:proofErr w:type="spellEnd"/>
          </w:p>
        </w:tc>
        <w:tc>
          <w:tcPr>
            <w:tcW w:w="297" w:type="pct"/>
            <w:vAlign w:val="center"/>
          </w:tcPr>
          <w:p w14:paraId="3EBE1C01" w14:textId="77777777" w:rsidR="0091533C" w:rsidRPr="002B1C07" w:rsidRDefault="0091533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72" w:type="pct"/>
          </w:tcPr>
          <w:p w14:paraId="1E451C52" w14:textId="77777777" w:rsidR="0091533C" w:rsidRPr="002B1C07" w:rsidRDefault="009153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3" w:type="pct"/>
          </w:tcPr>
          <w:p w14:paraId="5C5C33FA" w14:textId="77777777" w:rsidR="0091533C" w:rsidRPr="002B1C07" w:rsidRDefault="00266D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58" w:type="pct"/>
          </w:tcPr>
          <w:p w14:paraId="5842F4E1" w14:textId="77777777" w:rsidR="0091533C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227447" w:rsidRPr="002B1C07">
              <w:rPr>
                <w:rFonts w:ascii="Book Antiqua" w:hAnsi="Book Antiqua"/>
                <w:sz w:val="18"/>
                <w:szCs w:val="18"/>
              </w:rPr>
              <w:t xml:space="preserve"> 5 RM 2</w:t>
            </w:r>
          </w:p>
        </w:tc>
      </w:tr>
    </w:tbl>
    <w:p w14:paraId="2EE3F6ED" w14:textId="77777777" w:rsidR="00341D8E" w:rsidRPr="002B1C07" w:rsidRDefault="00341D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 xml:space="preserve">BHR 3108 Human </w:t>
      </w:r>
      <w:r w:rsidR="00AB39A1"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>Resource Field Attachment – 5</w:t>
      </w:r>
    </w:p>
    <w:p w14:paraId="7A84A8FA" w14:textId="77777777" w:rsidR="00B0707C" w:rsidRPr="002B1C07" w:rsidRDefault="00B0707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E537894" w14:textId="77777777" w:rsidR="0054212D" w:rsidRPr="002B1C07" w:rsidRDefault="0054212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LEADERSHIP</w:t>
      </w:r>
      <w:r w:rsidR="00762975" w:rsidRPr="002B1C07">
        <w:rPr>
          <w:rFonts w:ascii="Book Antiqua" w:hAnsi="Book Antiqua"/>
          <w:b/>
          <w:sz w:val="18"/>
          <w:szCs w:val="18"/>
        </w:rPr>
        <w:t xml:space="preserve"> AND GOVERNANCE</w:t>
      </w:r>
      <w:r w:rsidRPr="002B1C07">
        <w:rPr>
          <w:rFonts w:ascii="Book Antiqua" w:hAnsi="Book Antiqua"/>
          <w:b/>
          <w:sz w:val="18"/>
          <w:szCs w:val="18"/>
        </w:rPr>
        <w:t xml:space="preserve"> – YEAR ONE </w:t>
      </w:r>
      <w:r w:rsidR="00BB551C" w:rsidRPr="002B1C07">
        <w:rPr>
          <w:rFonts w:ascii="Book Antiqua" w:hAnsi="Book Antiqua"/>
          <w:b/>
          <w:sz w:val="18"/>
          <w:szCs w:val="18"/>
        </w:rPr>
        <w:t>-</w:t>
      </w:r>
      <w:r w:rsidRPr="002B1C07">
        <w:rPr>
          <w:rFonts w:ascii="Book Antiqua" w:hAnsi="Book Antiqua"/>
          <w:b/>
          <w:sz w:val="18"/>
          <w:szCs w:val="18"/>
        </w:rPr>
        <w:t xml:space="preserve"> GROUP A</w:t>
      </w:r>
      <w:r w:rsidR="00BB551C" w:rsidRPr="002B1C07">
        <w:rPr>
          <w:rFonts w:ascii="Book Antiqua" w:hAnsi="Book Antiqua"/>
          <w:b/>
          <w:sz w:val="18"/>
          <w:szCs w:val="18"/>
        </w:rPr>
        <w:t xml:space="preserve"> (</w:t>
      </w:r>
      <w:r w:rsidR="003715C9" w:rsidRPr="002B1C07">
        <w:rPr>
          <w:rFonts w:ascii="Book Antiqua" w:hAnsi="Book Antiqua"/>
          <w:b/>
          <w:sz w:val="18"/>
          <w:szCs w:val="18"/>
        </w:rPr>
        <w:t>64</w:t>
      </w:r>
      <w:r w:rsidR="00BB551C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47CD1BAA" w14:textId="77777777" w:rsidTr="00BB551C">
        <w:tc>
          <w:tcPr>
            <w:tcW w:w="941" w:type="pct"/>
          </w:tcPr>
          <w:p w14:paraId="7345A60C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520003DC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5A0DF2B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79E6310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24B52F9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EBB0574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B8D61B0" w14:textId="77777777" w:rsidTr="00BB551C">
        <w:tc>
          <w:tcPr>
            <w:tcW w:w="941" w:type="pct"/>
          </w:tcPr>
          <w:p w14:paraId="22AB3182" w14:textId="77777777" w:rsidR="00E31BE4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1C971F85" w14:textId="77777777" w:rsidR="00E31BE4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  <w:tc>
          <w:tcPr>
            <w:tcW w:w="834" w:type="pct"/>
          </w:tcPr>
          <w:p w14:paraId="6CA0FC3E" w14:textId="77777777" w:rsidR="00E31BE4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4" w:type="pct"/>
          </w:tcPr>
          <w:p w14:paraId="76F9C8F0" w14:textId="77777777" w:rsidR="00E31BE4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679E871C" w14:textId="77777777" w:rsidR="00E31BE4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832" w:type="pct"/>
          </w:tcPr>
          <w:p w14:paraId="47B23AFA" w14:textId="77777777" w:rsidR="00E31BE4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</w:tr>
      <w:tr w:rsidR="002B1C07" w:rsidRPr="002B1C07" w14:paraId="53AFA445" w14:textId="77777777" w:rsidTr="00BB551C">
        <w:tc>
          <w:tcPr>
            <w:tcW w:w="941" w:type="pct"/>
          </w:tcPr>
          <w:p w14:paraId="19E960C0" w14:textId="77777777" w:rsidR="00E31BE4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293167FD" w14:textId="77777777" w:rsidR="00E31BE4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  <w:tc>
          <w:tcPr>
            <w:tcW w:w="834" w:type="pct"/>
          </w:tcPr>
          <w:p w14:paraId="676F1E43" w14:textId="77777777" w:rsidR="00E31BE4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</w:t>
            </w:r>
            <w:r w:rsidR="00656C9B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GTP</w:t>
            </w:r>
          </w:p>
        </w:tc>
        <w:tc>
          <w:tcPr>
            <w:tcW w:w="834" w:type="pct"/>
          </w:tcPr>
          <w:p w14:paraId="2CE8E9E0" w14:textId="77777777" w:rsidR="00E31BE4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7E6101AD" w14:textId="77777777" w:rsidR="00E31BE4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832" w:type="pct"/>
          </w:tcPr>
          <w:p w14:paraId="6A8A38BD" w14:textId="77777777" w:rsidR="00E31BE4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</w:tr>
      <w:tr w:rsidR="002B1C07" w:rsidRPr="002B1C07" w14:paraId="732FF34D" w14:textId="77777777" w:rsidTr="00BB551C">
        <w:tc>
          <w:tcPr>
            <w:tcW w:w="941" w:type="pct"/>
          </w:tcPr>
          <w:p w14:paraId="143DBD57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1F957704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4403A813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B53AFA7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34866FD6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2" w:type="pct"/>
          </w:tcPr>
          <w:p w14:paraId="247D3A3D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</w:tr>
      <w:tr w:rsidR="002B1C07" w:rsidRPr="002B1C07" w14:paraId="1DC40AC4" w14:textId="77777777" w:rsidTr="00BB551C">
        <w:tc>
          <w:tcPr>
            <w:tcW w:w="941" w:type="pct"/>
          </w:tcPr>
          <w:p w14:paraId="1195B335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3708B0D3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63746DCF" w14:textId="77777777" w:rsidR="00A974FF" w:rsidRPr="002B1C07" w:rsidRDefault="00A974FF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4A59244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EE8FC0A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2" w:type="pct"/>
          </w:tcPr>
          <w:p w14:paraId="2B19F476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</w:tr>
      <w:tr w:rsidR="004F4F98" w:rsidRPr="002B1C07" w14:paraId="5996B516" w14:textId="77777777" w:rsidTr="00BB551C">
        <w:tc>
          <w:tcPr>
            <w:tcW w:w="941" w:type="pct"/>
          </w:tcPr>
          <w:p w14:paraId="04DDC804" w14:textId="77777777" w:rsidR="004F4F98" w:rsidRPr="002B1C07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12.00 – 1.00 </w:t>
            </w:r>
            <w:r w:rsidR="004F4F98" w:rsidRPr="002B1C07">
              <w:rPr>
                <w:rFonts w:ascii="Book Antiqua" w:hAnsi="Book Antiqua"/>
                <w:sz w:val="18"/>
                <w:szCs w:val="18"/>
              </w:rPr>
              <w:t>p.m.</w:t>
            </w:r>
          </w:p>
        </w:tc>
        <w:tc>
          <w:tcPr>
            <w:tcW w:w="725" w:type="pct"/>
          </w:tcPr>
          <w:p w14:paraId="4B4EE784" w14:textId="77777777" w:rsidR="004F4F98" w:rsidRPr="002B1C07" w:rsidRDefault="004F4F9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834" w:type="pct"/>
          </w:tcPr>
          <w:p w14:paraId="2D149749" w14:textId="77777777" w:rsidR="004F4F98" w:rsidRPr="002B1C07" w:rsidRDefault="004F4F9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9FC8751" w14:textId="77777777" w:rsidR="004F4F98" w:rsidRPr="002B1C07" w:rsidRDefault="004F4F9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834" w:type="pct"/>
          </w:tcPr>
          <w:p w14:paraId="37DFDFF4" w14:textId="77777777" w:rsidR="004F4F98" w:rsidRPr="002B1C07" w:rsidRDefault="004F4F9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832" w:type="pct"/>
          </w:tcPr>
          <w:p w14:paraId="229F6FF4" w14:textId="77777777" w:rsidR="004F4F98" w:rsidRPr="002B1C07" w:rsidRDefault="004F4F9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5ADF7D8" w14:textId="77777777" w:rsidR="00E11C6D" w:rsidRPr="002B1C07" w:rsidRDefault="00E11C6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E09CDB1" w14:textId="77777777" w:rsidR="0054212D" w:rsidRPr="002B1C07" w:rsidRDefault="0054212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972"/>
        <w:gridCol w:w="1732"/>
        <w:gridCol w:w="1951"/>
        <w:gridCol w:w="487"/>
        <w:gridCol w:w="801"/>
        <w:gridCol w:w="745"/>
        <w:gridCol w:w="1352"/>
      </w:tblGrid>
      <w:tr w:rsidR="002B1C07" w:rsidRPr="002B1C07" w14:paraId="4FF7C28C" w14:textId="77777777" w:rsidTr="00807633">
        <w:tc>
          <w:tcPr>
            <w:tcW w:w="541" w:type="pct"/>
          </w:tcPr>
          <w:p w14:paraId="5924F04B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9" w:type="pct"/>
          </w:tcPr>
          <w:p w14:paraId="792343C9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1" w:type="pct"/>
          </w:tcPr>
          <w:p w14:paraId="58EC6E5A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82" w:type="pct"/>
          </w:tcPr>
          <w:p w14:paraId="0152681D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170C5D9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E630134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6732185B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0" w:type="pct"/>
          </w:tcPr>
          <w:p w14:paraId="07DD4DA1" w14:textId="77777777" w:rsidR="0054212D" w:rsidRPr="002B1C07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72B384F" w14:textId="77777777" w:rsidTr="00807633">
        <w:tc>
          <w:tcPr>
            <w:tcW w:w="541" w:type="pct"/>
          </w:tcPr>
          <w:p w14:paraId="6EEF6360" w14:textId="77777777" w:rsidR="00A01F53" w:rsidRPr="002B1C07" w:rsidRDefault="00A01F5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  <w:tc>
          <w:tcPr>
            <w:tcW w:w="539" w:type="pct"/>
          </w:tcPr>
          <w:p w14:paraId="70C45701" w14:textId="77777777" w:rsidR="00A01F53" w:rsidRPr="002B1C07" w:rsidRDefault="00A01F5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GD1105</w:t>
            </w:r>
          </w:p>
        </w:tc>
        <w:tc>
          <w:tcPr>
            <w:tcW w:w="961" w:type="pct"/>
          </w:tcPr>
          <w:p w14:paraId="374AA864" w14:textId="77777777" w:rsidR="00A01F53" w:rsidRPr="002B1C07" w:rsidRDefault="00A01F5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ntroduction to Leadership Theory and Practice</w:t>
            </w:r>
          </w:p>
        </w:tc>
        <w:tc>
          <w:tcPr>
            <w:tcW w:w="1082" w:type="pct"/>
            <w:vAlign w:val="center"/>
          </w:tcPr>
          <w:p w14:paraId="462AD4E0" w14:textId="77777777" w:rsidR="00A01F53" w:rsidRPr="002B1C07" w:rsidRDefault="00FF0E37" w:rsidP="001A6D86">
            <w:pPr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M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uganzi</w:t>
            </w:r>
            <w:proofErr w:type="spellEnd"/>
            <w:r w:rsidR="00412DD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Clare</w:t>
            </w:r>
          </w:p>
        </w:tc>
        <w:tc>
          <w:tcPr>
            <w:tcW w:w="270" w:type="pct"/>
          </w:tcPr>
          <w:p w14:paraId="74357954" w14:textId="77777777" w:rsidR="00A01F53" w:rsidRPr="002B1C07" w:rsidRDefault="00A01F5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27C7132" w14:textId="77777777" w:rsidR="00A01F53" w:rsidRPr="002B1C07" w:rsidRDefault="00A01F5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13" w:type="pct"/>
          </w:tcPr>
          <w:p w14:paraId="3B0F515F" w14:textId="77777777" w:rsidR="00A01F53" w:rsidRPr="002B1C07" w:rsidRDefault="00A01F5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G</w:t>
            </w:r>
          </w:p>
        </w:tc>
        <w:tc>
          <w:tcPr>
            <w:tcW w:w="750" w:type="pct"/>
          </w:tcPr>
          <w:p w14:paraId="55B18AEB" w14:textId="77777777" w:rsidR="00A01F53" w:rsidRPr="002B1C07" w:rsidRDefault="00FC61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0B197C" w:rsidRPr="002B1C07">
              <w:rPr>
                <w:rFonts w:ascii="Book Antiqua" w:hAnsi="Book Antiqua"/>
                <w:sz w:val="18"/>
                <w:szCs w:val="18"/>
              </w:rPr>
              <w:t xml:space="preserve"> G UPPER</w:t>
            </w:r>
          </w:p>
        </w:tc>
      </w:tr>
      <w:tr w:rsidR="002B1C07" w:rsidRPr="002B1C07" w14:paraId="10CF9F7C" w14:textId="77777777" w:rsidTr="00807633">
        <w:tc>
          <w:tcPr>
            <w:tcW w:w="541" w:type="pct"/>
          </w:tcPr>
          <w:p w14:paraId="701BE77E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539" w:type="pct"/>
          </w:tcPr>
          <w:p w14:paraId="798CC0D6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GD1106</w:t>
            </w:r>
          </w:p>
        </w:tc>
        <w:tc>
          <w:tcPr>
            <w:tcW w:w="961" w:type="pct"/>
          </w:tcPr>
          <w:p w14:paraId="27CEB985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Introduction to Governance Theory and Practice </w:t>
            </w:r>
          </w:p>
        </w:tc>
        <w:tc>
          <w:tcPr>
            <w:tcW w:w="1082" w:type="pct"/>
            <w:vAlign w:val="center"/>
          </w:tcPr>
          <w:p w14:paraId="40AFECD2" w14:textId="77777777" w:rsidR="000B197C" w:rsidRPr="002B1C07" w:rsidRDefault="006B163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Kusiima </w:t>
            </w:r>
            <w:r w:rsidR="00FF0E37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W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yclif</w:t>
            </w:r>
            <w:r w:rsidR="00807633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r w:rsidR="0014557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/Willy </w:t>
            </w:r>
            <w:proofErr w:type="spellStart"/>
            <w:r w:rsidR="0014557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Kayanja</w:t>
            </w:r>
            <w:proofErr w:type="spellEnd"/>
          </w:p>
        </w:tc>
        <w:tc>
          <w:tcPr>
            <w:tcW w:w="270" w:type="pct"/>
          </w:tcPr>
          <w:p w14:paraId="381D1566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  <w:p w14:paraId="4ECAAD1D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5060212D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13" w:type="pct"/>
          </w:tcPr>
          <w:p w14:paraId="12E5ADEB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G</w:t>
            </w:r>
          </w:p>
        </w:tc>
        <w:tc>
          <w:tcPr>
            <w:tcW w:w="750" w:type="pct"/>
          </w:tcPr>
          <w:p w14:paraId="104DB96F" w14:textId="77777777" w:rsidR="000B197C" w:rsidRPr="002B1C07" w:rsidRDefault="00FC61B2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0B197C" w:rsidRPr="002B1C07">
              <w:rPr>
                <w:rFonts w:ascii="Book Antiqua" w:hAnsi="Book Antiqua"/>
                <w:sz w:val="18"/>
                <w:szCs w:val="18"/>
              </w:rPr>
              <w:t xml:space="preserve"> G UPPER</w:t>
            </w:r>
          </w:p>
        </w:tc>
      </w:tr>
      <w:tr w:rsidR="002B1C07" w:rsidRPr="002B1C07" w14:paraId="07DC543A" w14:textId="77777777" w:rsidTr="00807633">
        <w:tc>
          <w:tcPr>
            <w:tcW w:w="541" w:type="pct"/>
          </w:tcPr>
          <w:p w14:paraId="08260874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539" w:type="pct"/>
          </w:tcPr>
          <w:p w14:paraId="361F0AA8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C1101</w:t>
            </w:r>
          </w:p>
        </w:tc>
        <w:tc>
          <w:tcPr>
            <w:tcW w:w="961" w:type="pct"/>
          </w:tcPr>
          <w:p w14:paraId="5FE89191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nformation Communication Technology</w:t>
            </w:r>
          </w:p>
        </w:tc>
        <w:tc>
          <w:tcPr>
            <w:tcW w:w="1082" w:type="pct"/>
            <w:vAlign w:val="center"/>
          </w:tcPr>
          <w:p w14:paraId="78254CE7" w14:textId="77777777" w:rsidR="00E34213" w:rsidRPr="002B1C07" w:rsidRDefault="009F4DDE" w:rsidP="001A6D86">
            <w:pPr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B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ryan </w:t>
            </w:r>
            <w:proofErr w:type="spellStart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L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ugemwa</w:t>
            </w:r>
            <w:proofErr w:type="spellEnd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  <w:r w:rsidR="00BB5B86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Joanin</w:t>
            </w:r>
            <w:r w:rsidR="007830CC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A</w:t>
            </w:r>
            <w:r w:rsidR="007E104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yebare</w:t>
            </w:r>
          </w:p>
        </w:tc>
        <w:tc>
          <w:tcPr>
            <w:tcW w:w="270" w:type="pct"/>
          </w:tcPr>
          <w:p w14:paraId="4A0422F8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1BBE510C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CI</w:t>
            </w:r>
          </w:p>
        </w:tc>
        <w:tc>
          <w:tcPr>
            <w:tcW w:w="413" w:type="pct"/>
          </w:tcPr>
          <w:p w14:paraId="6F3801BD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CIT</w:t>
            </w:r>
          </w:p>
        </w:tc>
        <w:tc>
          <w:tcPr>
            <w:tcW w:w="750" w:type="pct"/>
          </w:tcPr>
          <w:p w14:paraId="52A79B55" w14:textId="77777777" w:rsidR="000B197C" w:rsidRPr="002B1C07" w:rsidRDefault="000B19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G UPPER</w:t>
            </w:r>
          </w:p>
          <w:p w14:paraId="02FEE679" w14:textId="77777777" w:rsidR="00656C9B" w:rsidRPr="002B1C07" w:rsidRDefault="00656C9B" w:rsidP="001A6D86">
            <w:r w:rsidRPr="002B1C07">
              <w:rPr>
                <w:rFonts w:ascii="Book Antiqua" w:hAnsi="Book Antiqua"/>
                <w:sz w:val="18"/>
                <w:szCs w:val="18"/>
              </w:rPr>
              <w:t>&amp; ADB LAB 2</w:t>
            </w:r>
          </w:p>
        </w:tc>
      </w:tr>
      <w:tr w:rsidR="002B1C07" w:rsidRPr="002B1C07" w14:paraId="7F25A77C" w14:textId="77777777" w:rsidTr="00807633">
        <w:tc>
          <w:tcPr>
            <w:tcW w:w="541" w:type="pct"/>
          </w:tcPr>
          <w:p w14:paraId="2A97E541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539" w:type="pct"/>
          </w:tcPr>
          <w:p w14:paraId="2042B138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IN1108</w:t>
            </w:r>
          </w:p>
        </w:tc>
        <w:tc>
          <w:tcPr>
            <w:tcW w:w="961" w:type="pct"/>
          </w:tcPr>
          <w:p w14:paraId="399567EE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icro Economics</w:t>
            </w:r>
          </w:p>
        </w:tc>
        <w:tc>
          <w:tcPr>
            <w:tcW w:w="1082" w:type="pct"/>
            <w:vAlign w:val="center"/>
          </w:tcPr>
          <w:p w14:paraId="33C0E898" w14:textId="77777777" w:rsidR="000B197C" w:rsidRPr="002B1C07" w:rsidRDefault="0051765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Katusti</w:t>
            </w:r>
            <w:proofErr w:type="spellEnd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V</w:t>
            </w:r>
            <w:r w:rsidR="000F27EF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incent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/</w:t>
            </w:r>
            <w:r w:rsidR="000F27EF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hamim K</w:t>
            </w:r>
            <w:r w:rsidR="000F27EF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rabo</w:t>
            </w:r>
            <w:r w:rsidR="00807633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  <w:r w:rsidR="0040511A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Obuk</w:t>
            </w:r>
            <w:proofErr w:type="spellEnd"/>
            <w:r w:rsidR="000F27EF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Charles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/</w:t>
            </w:r>
            <w:r w:rsidR="0040511A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ukundane</w:t>
            </w:r>
            <w:proofErr w:type="spellEnd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</w:t>
            </w:r>
            <w:r w:rsidR="006B0E2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roscovia</w:t>
            </w:r>
            <w:proofErr w:type="spellEnd"/>
          </w:p>
        </w:tc>
        <w:tc>
          <w:tcPr>
            <w:tcW w:w="270" w:type="pct"/>
          </w:tcPr>
          <w:p w14:paraId="0AA7EA2F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  <w:p w14:paraId="66CFD42E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E0BD103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365E33EF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ECON</w:t>
            </w:r>
          </w:p>
        </w:tc>
        <w:tc>
          <w:tcPr>
            <w:tcW w:w="750" w:type="pct"/>
          </w:tcPr>
          <w:p w14:paraId="56FB3B7A" w14:textId="77777777" w:rsidR="000B197C" w:rsidRPr="002B1C07" w:rsidRDefault="000B197C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G UPPER</w:t>
            </w:r>
          </w:p>
        </w:tc>
      </w:tr>
      <w:tr w:rsidR="000B197C" w:rsidRPr="002B1C07" w14:paraId="0C0B531D" w14:textId="77777777" w:rsidTr="00807633">
        <w:tc>
          <w:tcPr>
            <w:tcW w:w="541" w:type="pct"/>
          </w:tcPr>
          <w:p w14:paraId="62973D07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539" w:type="pct"/>
          </w:tcPr>
          <w:p w14:paraId="5F0D0E7B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CC1103</w:t>
            </w:r>
          </w:p>
        </w:tc>
        <w:tc>
          <w:tcPr>
            <w:tcW w:w="961" w:type="pct"/>
          </w:tcPr>
          <w:p w14:paraId="12F175D4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rinciples of Accounting</w:t>
            </w:r>
          </w:p>
        </w:tc>
        <w:tc>
          <w:tcPr>
            <w:tcW w:w="1082" w:type="pct"/>
            <w:vAlign w:val="center"/>
          </w:tcPr>
          <w:p w14:paraId="54420421" w14:textId="77777777" w:rsidR="000B197C" w:rsidRPr="002B1C07" w:rsidRDefault="008F6D7A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N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uwagaba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P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tience</w:t>
            </w:r>
            <w:r w:rsidR="00807633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/</w:t>
            </w:r>
            <w:r w:rsidR="000F27EF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</w:t>
            </w:r>
            <w:r w:rsidR="007E104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haron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N</w:t>
            </w:r>
            <w:r w:rsidR="006B1638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</w:t>
            </w:r>
            <w:r w:rsidR="007E104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nyonjo</w:t>
            </w:r>
          </w:p>
        </w:tc>
        <w:tc>
          <w:tcPr>
            <w:tcW w:w="270" w:type="pct"/>
          </w:tcPr>
          <w:p w14:paraId="03A55616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78E43346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659007DA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CC</w:t>
            </w:r>
          </w:p>
        </w:tc>
        <w:tc>
          <w:tcPr>
            <w:tcW w:w="750" w:type="pct"/>
          </w:tcPr>
          <w:p w14:paraId="618A271C" w14:textId="77777777" w:rsidR="000B197C" w:rsidRPr="002B1C07" w:rsidRDefault="000B197C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G UPPER</w:t>
            </w:r>
          </w:p>
        </w:tc>
      </w:tr>
    </w:tbl>
    <w:p w14:paraId="29802F44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A2123B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5A222B3" w14:textId="77777777" w:rsidR="00A67289" w:rsidRPr="002B1C07" w:rsidRDefault="00A6728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LEADERSHIP</w:t>
      </w:r>
      <w:r w:rsidR="00762975" w:rsidRPr="002B1C07">
        <w:rPr>
          <w:rFonts w:ascii="Book Antiqua" w:hAnsi="Book Antiqua"/>
          <w:b/>
          <w:sz w:val="18"/>
          <w:szCs w:val="18"/>
        </w:rPr>
        <w:t xml:space="preserve"> AND GOVERNANCE</w:t>
      </w:r>
      <w:r w:rsidRPr="002B1C07">
        <w:rPr>
          <w:rFonts w:ascii="Book Antiqua" w:hAnsi="Book Antiqua"/>
          <w:b/>
          <w:sz w:val="18"/>
          <w:szCs w:val="18"/>
        </w:rPr>
        <w:t xml:space="preserve"> – YEAR </w:t>
      </w:r>
      <w:r w:rsidR="00405F0D" w:rsidRPr="002B1C07">
        <w:rPr>
          <w:rFonts w:ascii="Book Antiqua" w:hAnsi="Book Antiqua"/>
          <w:b/>
          <w:sz w:val="18"/>
          <w:szCs w:val="18"/>
        </w:rPr>
        <w:t xml:space="preserve">ONE </w:t>
      </w:r>
      <w:r w:rsidR="00BB551C" w:rsidRPr="002B1C07">
        <w:rPr>
          <w:rFonts w:ascii="Book Antiqua" w:hAnsi="Book Antiqua"/>
          <w:b/>
          <w:sz w:val="18"/>
          <w:szCs w:val="18"/>
        </w:rPr>
        <w:t>-</w:t>
      </w:r>
      <w:r w:rsidR="00405F0D" w:rsidRPr="002B1C07">
        <w:rPr>
          <w:rFonts w:ascii="Book Antiqua" w:hAnsi="Book Antiqua"/>
          <w:b/>
          <w:sz w:val="18"/>
          <w:szCs w:val="18"/>
        </w:rPr>
        <w:t xml:space="preserve"> GROUP B</w:t>
      </w:r>
      <w:r w:rsidR="00BB551C" w:rsidRPr="002B1C07">
        <w:rPr>
          <w:rFonts w:ascii="Book Antiqua" w:hAnsi="Book Antiqua"/>
          <w:b/>
          <w:sz w:val="18"/>
          <w:szCs w:val="18"/>
        </w:rPr>
        <w:t xml:space="preserve"> (</w:t>
      </w:r>
      <w:r w:rsidR="003715C9" w:rsidRPr="002B1C07">
        <w:rPr>
          <w:rFonts w:ascii="Book Antiqua" w:hAnsi="Book Antiqua"/>
          <w:b/>
          <w:sz w:val="18"/>
          <w:szCs w:val="18"/>
        </w:rPr>
        <w:t>39</w:t>
      </w:r>
      <w:r w:rsidR="00BB551C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2D74155F" w14:textId="77777777" w:rsidTr="007F69CD">
        <w:tc>
          <w:tcPr>
            <w:tcW w:w="833" w:type="pct"/>
          </w:tcPr>
          <w:p w14:paraId="5819E885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74FA18B2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9925176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D4BEBD1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4A28380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99B7F6C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B06DC23" w14:textId="77777777" w:rsidTr="007F69CD">
        <w:tc>
          <w:tcPr>
            <w:tcW w:w="833" w:type="pct"/>
          </w:tcPr>
          <w:p w14:paraId="5964ADC2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066AD9ED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  <w:tc>
          <w:tcPr>
            <w:tcW w:w="834" w:type="pct"/>
          </w:tcPr>
          <w:p w14:paraId="4C370288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4" w:type="pct"/>
          </w:tcPr>
          <w:p w14:paraId="75690667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592785F1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832" w:type="pct"/>
          </w:tcPr>
          <w:p w14:paraId="5C4A5760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</w:tr>
      <w:tr w:rsidR="002B1C07" w:rsidRPr="002B1C07" w14:paraId="752E49F5" w14:textId="77777777" w:rsidTr="007F69CD">
        <w:tc>
          <w:tcPr>
            <w:tcW w:w="833" w:type="pct"/>
          </w:tcPr>
          <w:p w14:paraId="4137F186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1A396E1C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  <w:tc>
          <w:tcPr>
            <w:tcW w:w="834" w:type="pct"/>
          </w:tcPr>
          <w:p w14:paraId="2841E624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4" w:type="pct"/>
          </w:tcPr>
          <w:p w14:paraId="0326AEE0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7E0F78E6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832" w:type="pct"/>
          </w:tcPr>
          <w:p w14:paraId="329E123C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</w:tr>
      <w:tr w:rsidR="002B1C07" w:rsidRPr="002B1C07" w14:paraId="2370EF0A" w14:textId="77777777" w:rsidTr="007F69CD">
        <w:tc>
          <w:tcPr>
            <w:tcW w:w="833" w:type="pct"/>
          </w:tcPr>
          <w:p w14:paraId="0BD824C2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7E06D78D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67883B73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705D9519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12DD69E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2" w:type="pct"/>
          </w:tcPr>
          <w:p w14:paraId="668F5306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</w:tr>
      <w:tr w:rsidR="002B1C07" w:rsidRPr="002B1C07" w14:paraId="488AF296" w14:textId="77777777" w:rsidTr="007F69CD">
        <w:tc>
          <w:tcPr>
            <w:tcW w:w="833" w:type="pct"/>
          </w:tcPr>
          <w:p w14:paraId="3E8F0EA7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1131E31B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41E22C65" w14:textId="77777777" w:rsidR="00A974FF" w:rsidRPr="002B1C07" w:rsidRDefault="00A974FF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1CCDF144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23AD77A0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2" w:type="pct"/>
          </w:tcPr>
          <w:p w14:paraId="50D2F843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</w:tr>
      <w:tr w:rsidR="00A974FF" w:rsidRPr="002B1C07" w14:paraId="503F90FC" w14:textId="77777777" w:rsidTr="00A974FF">
        <w:tc>
          <w:tcPr>
            <w:tcW w:w="5000" w:type="pct"/>
            <w:gridSpan w:val="6"/>
          </w:tcPr>
          <w:p w14:paraId="158952F0" w14:textId="77777777" w:rsidR="00A974FF" w:rsidRPr="002B1C07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TURDAY 8.00 AM – 9.00 A.M.  ICT</w:t>
            </w:r>
          </w:p>
        </w:tc>
      </w:tr>
    </w:tbl>
    <w:p w14:paraId="31A9FE8C" w14:textId="77777777" w:rsidR="00A67289" w:rsidRPr="002B1C07" w:rsidRDefault="00A6728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1970305" w14:textId="77777777" w:rsidR="00A67289" w:rsidRPr="002B1C07" w:rsidRDefault="00A6728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7"/>
        <w:gridCol w:w="972"/>
        <w:gridCol w:w="1733"/>
        <w:gridCol w:w="1978"/>
        <w:gridCol w:w="572"/>
        <w:gridCol w:w="851"/>
        <w:gridCol w:w="851"/>
        <w:gridCol w:w="1082"/>
      </w:tblGrid>
      <w:tr w:rsidR="002B1C07" w:rsidRPr="002B1C07" w14:paraId="4B760001" w14:textId="77777777" w:rsidTr="00807633">
        <w:tc>
          <w:tcPr>
            <w:tcW w:w="542" w:type="pct"/>
          </w:tcPr>
          <w:p w14:paraId="795BBF90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9" w:type="pct"/>
          </w:tcPr>
          <w:p w14:paraId="4FD0F4F7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1" w:type="pct"/>
          </w:tcPr>
          <w:p w14:paraId="1E529919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97" w:type="pct"/>
          </w:tcPr>
          <w:p w14:paraId="61C8271A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7" w:type="pct"/>
          </w:tcPr>
          <w:p w14:paraId="5690F42C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2" w:type="pct"/>
          </w:tcPr>
          <w:p w14:paraId="11F43320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2" w:type="pct"/>
          </w:tcPr>
          <w:p w14:paraId="6059FEC2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00" w:type="pct"/>
          </w:tcPr>
          <w:p w14:paraId="778F31CA" w14:textId="77777777" w:rsidR="00A67289" w:rsidRPr="002B1C07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0D6630F" w14:textId="77777777" w:rsidTr="00807633">
        <w:tc>
          <w:tcPr>
            <w:tcW w:w="542" w:type="pct"/>
          </w:tcPr>
          <w:p w14:paraId="08EAF651" w14:textId="77777777" w:rsidR="00695705" w:rsidRPr="002B1C07" w:rsidRDefault="0069570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  <w:tc>
          <w:tcPr>
            <w:tcW w:w="539" w:type="pct"/>
          </w:tcPr>
          <w:p w14:paraId="38F82DA2" w14:textId="77777777" w:rsidR="00695705" w:rsidRPr="002B1C07" w:rsidRDefault="0069570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GD1105</w:t>
            </w:r>
          </w:p>
        </w:tc>
        <w:tc>
          <w:tcPr>
            <w:tcW w:w="961" w:type="pct"/>
          </w:tcPr>
          <w:p w14:paraId="23FB8023" w14:textId="77777777" w:rsidR="00695705" w:rsidRPr="002B1C07" w:rsidRDefault="0069570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ntroduction to Leadership Theory and Practice</w:t>
            </w:r>
          </w:p>
        </w:tc>
        <w:tc>
          <w:tcPr>
            <w:tcW w:w="1097" w:type="pct"/>
            <w:vAlign w:val="center"/>
          </w:tcPr>
          <w:p w14:paraId="026F81DB" w14:textId="77777777" w:rsidR="00695705" w:rsidRPr="002B1C07" w:rsidRDefault="00FF0E37" w:rsidP="001A6D86">
            <w:pPr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R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egis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N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muddu</w:t>
            </w:r>
          </w:p>
        </w:tc>
        <w:tc>
          <w:tcPr>
            <w:tcW w:w="317" w:type="pct"/>
          </w:tcPr>
          <w:p w14:paraId="0AD55872" w14:textId="77777777" w:rsidR="00695705" w:rsidRPr="002B1C07" w:rsidRDefault="0069570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72" w:type="pct"/>
          </w:tcPr>
          <w:p w14:paraId="35AED580" w14:textId="77777777" w:rsidR="00695705" w:rsidRPr="002B1C07" w:rsidRDefault="0069570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72" w:type="pct"/>
          </w:tcPr>
          <w:p w14:paraId="0F414FEF" w14:textId="77777777" w:rsidR="00695705" w:rsidRPr="002B1C07" w:rsidRDefault="0069570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G</w:t>
            </w:r>
          </w:p>
        </w:tc>
        <w:tc>
          <w:tcPr>
            <w:tcW w:w="600" w:type="pct"/>
          </w:tcPr>
          <w:p w14:paraId="57A4301B" w14:textId="77777777" w:rsidR="00695705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G UPPER</w:t>
            </w:r>
          </w:p>
        </w:tc>
      </w:tr>
      <w:tr w:rsidR="002B1C07" w:rsidRPr="002B1C07" w14:paraId="65503A05" w14:textId="77777777" w:rsidTr="00807633">
        <w:tc>
          <w:tcPr>
            <w:tcW w:w="542" w:type="pct"/>
          </w:tcPr>
          <w:p w14:paraId="4BA31BD4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539" w:type="pct"/>
          </w:tcPr>
          <w:p w14:paraId="4B6F64A3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GD1106</w:t>
            </w:r>
          </w:p>
        </w:tc>
        <w:tc>
          <w:tcPr>
            <w:tcW w:w="961" w:type="pct"/>
          </w:tcPr>
          <w:p w14:paraId="0B74AC24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Introduction to Governance Theory and Practice </w:t>
            </w:r>
          </w:p>
        </w:tc>
        <w:tc>
          <w:tcPr>
            <w:tcW w:w="1097" w:type="pct"/>
            <w:vAlign w:val="center"/>
          </w:tcPr>
          <w:p w14:paraId="15FC9C46" w14:textId="77777777" w:rsidR="000B197C" w:rsidRPr="002B1C07" w:rsidRDefault="00FF0E37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K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yanja</w:t>
            </w:r>
            <w:proofErr w:type="spellEnd"/>
            <w:r w:rsidR="00807633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r w:rsidR="00774B23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Willy </w:t>
            </w:r>
            <w:r w:rsidR="0014557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/Luke </w:t>
            </w:r>
            <w:proofErr w:type="spellStart"/>
            <w:r w:rsidR="0014557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sewante</w:t>
            </w:r>
            <w:proofErr w:type="spellEnd"/>
          </w:p>
        </w:tc>
        <w:tc>
          <w:tcPr>
            <w:tcW w:w="317" w:type="pct"/>
          </w:tcPr>
          <w:p w14:paraId="1703EFF1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  <w:p w14:paraId="0D18A11C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72" w:type="pct"/>
          </w:tcPr>
          <w:p w14:paraId="04E95743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72" w:type="pct"/>
          </w:tcPr>
          <w:p w14:paraId="06C55FA3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G</w:t>
            </w:r>
          </w:p>
        </w:tc>
        <w:tc>
          <w:tcPr>
            <w:tcW w:w="600" w:type="pct"/>
          </w:tcPr>
          <w:p w14:paraId="5CF2AFD4" w14:textId="77777777" w:rsidR="000B197C" w:rsidRPr="002B1C07" w:rsidRDefault="000B197C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G UPPER</w:t>
            </w:r>
          </w:p>
        </w:tc>
      </w:tr>
      <w:tr w:rsidR="002B1C07" w:rsidRPr="002B1C07" w14:paraId="0B447897" w14:textId="77777777" w:rsidTr="00807633">
        <w:tc>
          <w:tcPr>
            <w:tcW w:w="542" w:type="pct"/>
          </w:tcPr>
          <w:p w14:paraId="51CEC222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539" w:type="pct"/>
          </w:tcPr>
          <w:p w14:paraId="03FA76E9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C1101</w:t>
            </w:r>
          </w:p>
        </w:tc>
        <w:tc>
          <w:tcPr>
            <w:tcW w:w="961" w:type="pct"/>
          </w:tcPr>
          <w:p w14:paraId="3AB072FB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nformation Communication Technology</w:t>
            </w:r>
          </w:p>
        </w:tc>
        <w:tc>
          <w:tcPr>
            <w:tcW w:w="1097" w:type="pct"/>
            <w:vAlign w:val="center"/>
          </w:tcPr>
          <w:p w14:paraId="1E37D2B7" w14:textId="77777777" w:rsidR="00E34213" w:rsidRPr="002B1C07" w:rsidRDefault="00E3421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L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ugemwa</w:t>
            </w:r>
            <w:proofErr w:type="spellEnd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B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ryan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</w:p>
          <w:p w14:paraId="5E9B6D8D" w14:textId="77777777" w:rsidR="000B197C" w:rsidRPr="002B1C07" w:rsidRDefault="00BB5B86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Joanin</w:t>
            </w:r>
            <w:r w:rsidR="007830CC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</w:t>
            </w:r>
            <w:r w:rsidR="009F4DD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A</w:t>
            </w:r>
            <w:r w:rsidR="007E104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yebare</w:t>
            </w:r>
          </w:p>
        </w:tc>
        <w:tc>
          <w:tcPr>
            <w:tcW w:w="317" w:type="pct"/>
          </w:tcPr>
          <w:p w14:paraId="0BC6A779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5</w:t>
            </w:r>
          </w:p>
        </w:tc>
        <w:tc>
          <w:tcPr>
            <w:tcW w:w="472" w:type="pct"/>
          </w:tcPr>
          <w:p w14:paraId="5F1379FD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CI</w:t>
            </w:r>
          </w:p>
        </w:tc>
        <w:tc>
          <w:tcPr>
            <w:tcW w:w="472" w:type="pct"/>
          </w:tcPr>
          <w:p w14:paraId="093BBF1F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CIT</w:t>
            </w:r>
          </w:p>
        </w:tc>
        <w:tc>
          <w:tcPr>
            <w:tcW w:w="600" w:type="pct"/>
          </w:tcPr>
          <w:p w14:paraId="541FC46E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G UPPER</w:t>
            </w:r>
          </w:p>
          <w:p w14:paraId="61BF8454" w14:textId="77777777" w:rsidR="00E63211" w:rsidRPr="002B1C07" w:rsidRDefault="00E63211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ND ADB LAB 2</w:t>
            </w:r>
          </w:p>
        </w:tc>
      </w:tr>
      <w:tr w:rsidR="002B1C07" w:rsidRPr="002B1C07" w14:paraId="2A88F7BA" w14:textId="77777777" w:rsidTr="00807633">
        <w:tc>
          <w:tcPr>
            <w:tcW w:w="542" w:type="pct"/>
          </w:tcPr>
          <w:p w14:paraId="5CD2E5D0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539" w:type="pct"/>
          </w:tcPr>
          <w:p w14:paraId="21C735CE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IN1108</w:t>
            </w:r>
          </w:p>
        </w:tc>
        <w:tc>
          <w:tcPr>
            <w:tcW w:w="961" w:type="pct"/>
          </w:tcPr>
          <w:p w14:paraId="7267E01F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icro Economics</w:t>
            </w:r>
          </w:p>
        </w:tc>
        <w:tc>
          <w:tcPr>
            <w:tcW w:w="1097" w:type="pct"/>
            <w:vAlign w:val="center"/>
          </w:tcPr>
          <w:p w14:paraId="160DFF9F" w14:textId="77777777" w:rsidR="000B197C" w:rsidRPr="002B1C07" w:rsidRDefault="007038D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Katu</w:t>
            </w:r>
            <w:r w:rsidR="000F27EF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tsi</w:t>
            </w:r>
            <w:proofErr w:type="spellEnd"/>
            <w:r w:rsidR="000F27EF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Vincent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/</w:t>
            </w:r>
            <w:r w:rsidR="000F27EF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hamim K</w:t>
            </w:r>
            <w:r w:rsidR="000F27EF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rabo</w:t>
            </w:r>
            <w:r w:rsidR="00807633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</w:t>
            </w:r>
            <w:r w:rsidR="0040511A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Obuk</w:t>
            </w:r>
            <w:proofErr w:type="spellEnd"/>
            <w:r w:rsidR="000F27EF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Charles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/</w:t>
            </w:r>
            <w:r w:rsidR="0040511A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ukundane</w:t>
            </w:r>
            <w:proofErr w:type="spellEnd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</w:t>
            </w:r>
            <w:r w:rsidR="006B0E20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roscovia</w:t>
            </w:r>
            <w:proofErr w:type="spellEnd"/>
          </w:p>
        </w:tc>
        <w:tc>
          <w:tcPr>
            <w:tcW w:w="317" w:type="pct"/>
          </w:tcPr>
          <w:p w14:paraId="32144211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  <w:p w14:paraId="4E374EB5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72" w:type="pct"/>
          </w:tcPr>
          <w:p w14:paraId="3AD34900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EEMS</w:t>
            </w:r>
          </w:p>
        </w:tc>
        <w:tc>
          <w:tcPr>
            <w:tcW w:w="472" w:type="pct"/>
          </w:tcPr>
          <w:p w14:paraId="56A45745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ECON</w:t>
            </w:r>
          </w:p>
        </w:tc>
        <w:tc>
          <w:tcPr>
            <w:tcW w:w="600" w:type="pct"/>
          </w:tcPr>
          <w:p w14:paraId="79B4DCD6" w14:textId="77777777" w:rsidR="000B197C" w:rsidRPr="002B1C07" w:rsidRDefault="000B197C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G UPPER</w:t>
            </w:r>
          </w:p>
        </w:tc>
      </w:tr>
      <w:tr w:rsidR="002B1C07" w:rsidRPr="002B1C07" w14:paraId="46F997A9" w14:textId="77777777" w:rsidTr="00807633">
        <w:tc>
          <w:tcPr>
            <w:tcW w:w="542" w:type="pct"/>
          </w:tcPr>
          <w:p w14:paraId="63946951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lastRenderedPageBreak/>
              <w:t>PACC</w:t>
            </w:r>
          </w:p>
        </w:tc>
        <w:tc>
          <w:tcPr>
            <w:tcW w:w="539" w:type="pct"/>
          </w:tcPr>
          <w:p w14:paraId="4F9944F5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CC1103</w:t>
            </w:r>
          </w:p>
        </w:tc>
        <w:tc>
          <w:tcPr>
            <w:tcW w:w="961" w:type="pct"/>
          </w:tcPr>
          <w:p w14:paraId="45F7407F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rinciples of Accounting</w:t>
            </w:r>
          </w:p>
        </w:tc>
        <w:tc>
          <w:tcPr>
            <w:tcW w:w="1097" w:type="pct"/>
            <w:vAlign w:val="center"/>
          </w:tcPr>
          <w:p w14:paraId="39722BA4" w14:textId="77777777" w:rsidR="000B197C" w:rsidRPr="002B1C07" w:rsidRDefault="007E1F8A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O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ngom</w:t>
            </w: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D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er</w:t>
            </w:r>
            <w:r w:rsidR="00FB5C18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r</w:t>
            </w:r>
            <w:r w:rsidR="007E1042"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ick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N</w:t>
            </w:r>
            <w:r w:rsidR="007E104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icholas</w:t>
            </w:r>
            <w:r w:rsidR="00807633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8F6D7A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/N</w:t>
            </w:r>
            <w:r w:rsidR="007E104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nyonjo</w:t>
            </w:r>
            <w:r w:rsidR="008F6D7A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S</w:t>
            </w:r>
            <w:r w:rsidR="007E104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haron</w:t>
            </w:r>
          </w:p>
        </w:tc>
        <w:tc>
          <w:tcPr>
            <w:tcW w:w="317" w:type="pct"/>
          </w:tcPr>
          <w:p w14:paraId="6C0114CF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72" w:type="pct"/>
          </w:tcPr>
          <w:p w14:paraId="00882810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OC</w:t>
            </w:r>
          </w:p>
        </w:tc>
        <w:tc>
          <w:tcPr>
            <w:tcW w:w="472" w:type="pct"/>
          </w:tcPr>
          <w:p w14:paraId="02759FCB" w14:textId="77777777" w:rsidR="000B197C" w:rsidRPr="002B1C07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ACC</w:t>
            </w:r>
          </w:p>
        </w:tc>
        <w:tc>
          <w:tcPr>
            <w:tcW w:w="600" w:type="pct"/>
          </w:tcPr>
          <w:p w14:paraId="757FE824" w14:textId="77777777" w:rsidR="000B197C" w:rsidRPr="002B1C07" w:rsidRDefault="000B197C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FC61B2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G UPPER</w:t>
            </w:r>
          </w:p>
        </w:tc>
      </w:tr>
    </w:tbl>
    <w:p w14:paraId="703C132C" w14:textId="77777777" w:rsidR="003D2C34" w:rsidRPr="002B1C07" w:rsidRDefault="003D2C34" w:rsidP="001A6D86">
      <w:pPr>
        <w:tabs>
          <w:tab w:val="left" w:pos="1775"/>
        </w:tabs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LEADERSHIP AND GOVERNANCE – YEAR TWO - 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24F65D53" w14:textId="77777777" w:rsidTr="009D7D46">
        <w:tc>
          <w:tcPr>
            <w:tcW w:w="941" w:type="pct"/>
          </w:tcPr>
          <w:p w14:paraId="4BB86496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BF7B404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8C20260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5E1FFB4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A1B8CA1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DEF0097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D046226" w14:textId="77777777" w:rsidTr="009D7D46">
        <w:tc>
          <w:tcPr>
            <w:tcW w:w="941" w:type="pct"/>
          </w:tcPr>
          <w:p w14:paraId="1A670309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7CEC277D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834" w:type="pct"/>
          </w:tcPr>
          <w:p w14:paraId="0AB3E199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834" w:type="pct"/>
          </w:tcPr>
          <w:p w14:paraId="31E24F5F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TD</w:t>
            </w:r>
          </w:p>
        </w:tc>
        <w:tc>
          <w:tcPr>
            <w:tcW w:w="834" w:type="pct"/>
          </w:tcPr>
          <w:p w14:paraId="520BD078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832" w:type="pct"/>
          </w:tcPr>
          <w:p w14:paraId="2A496715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</w:tr>
      <w:tr w:rsidR="002B1C07" w:rsidRPr="002B1C07" w14:paraId="405BF6C9" w14:textId="77777777" w:rsidTr="009D7D46">
        <w:tc>
          <w:tcPr>
            <w:tcW w:w="941" w:type="pct"/>
          </w:tcPr>
          <w:p w14:paraId="0C363DA0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17E6D33B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834" w:type="pct"/>
          </w:tcPr>
          <w:p w14:paraId="0D424971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834" w:type="pct"/>
          </w:tcPr>
          <w:p w14:paraId="430820B5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TD</w:t>
            </w:r>
          </w:p>
        </w:tc>
        <w:tc>
          <w:tcPr>
            <w:tcW w:w="834" w:type="pct"/>
          </w:tcPr>
          <w:p w14:paraId="29DBA37C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832" w:type="pct"/>
          </w:tcPr>
          <w:p w14:paraId="6A1B9CD1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</w:tr>
      <w:tr w:rsidR="002B1C07" w:rsidRPr="002B1C07" w14:paraId="226802A7" w14:textId="77777777" w:rsidTr="009D7D46">
        <w:tc>
          <w:tcPr>
            <w:tcW w:w="941" w:type="pct"/>
          </w:tcPr>
          <w:p w14:paraId="23175656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5157E880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834" w:type="pct"/>
          </w:tcPr>
          <w:p w14:paraId="347F4660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834" w:type="pct"/>
          </w:tcPr>
          <w:p w14:paraId="11BB9C7B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834" w:type="pct"/>
          </w:tcPr>
          <w:p w14:paraId="656ED8B9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  <w:tc>
          <w:tcPr>
            <w:tcW w:w="832" w:type="pct"/>
          </w:tcPr>
          <w:p w14:paraId="687D1A54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</w:tr>
      <w:tr w:rsidR="00080AF7" w:rsidRPr="002B1C07" w14:paraId="5B33F5BA" w14:textId="77777777" w:rsidTr="009D7D46">
        <w:tc>
          <w:tcPr>
            <w:tcW w:w="941" w:type="pct"/>
          </w:tcPr>
          <w:p w14:paraId="0B3A76FF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p.m.</w:t>
            </w:r>
          </w:p>
        </w:tc>
        <w:tc>
          <w:tcPr>
            <w:tcW w:w="725" w:type="pct"/>
          </w:tcPr>
          <w:p w14:paraId="5CF3BC33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834" w:type="pct"/>
          </w:tcPr>
          <w:p w14:paraId="0D87C6C6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834" w:type="pct"/>
          </w:tcPr>
          <w:p w14:paraId="2CE15008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834" w:type="pct"/>
          </w:tcPr>
          <w:p w14:paraId="5AC7FBED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  <w:tc>
          <w:tcPr>
            <w:tcW w:w="832" w:type="pct"/>
          </w:tcPr>
          <w:p w14:paraId="451895B4" w14:textId="77777777" w:rsidR="00080AF7" w:rsidRPr="002B1C07" w:rsidRDefault="00080A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TD</w:t>
            </w:r>
          </w:p>
        </w:tc>
      </w:tr>
    </w:tbl>
    <w:p w14:paraId="7366CA84" w14:textId="77777777" w:rsidR="003D2C34" w:rsidRPr="002B1C07" w:rsidRDefault="003D2C3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9742403" w14:textId="77777777" w:rsidR="003D2C34" w:rsidRPr="002B1C07" w:rsidRDefault="003D2C3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76"/>
        <w:gridCol w:w="965"/>
        <w:gridCol w:w="2083"/>
        <w:gridCol w:w="2039"/>
        <w:gridCol w:w="487"/>
        <w:gridCol w:w="801"/>
        <w:gridCol w:w="642"/>
        <w:gridCol w:w="1223"/>
      </w:tblGrid>
      <w:tr w:rsidR="002B1C07" w:rsidRPr="002B1C07" w14:paraId="768C1105" w14:textId="77777777" w:rsidTr="00807633">
        <w:tc>
          <w:tcPr>
            <w:tcW w:w="430" w:type="pct"/>
          </w:tcPr>
          <w:p w14:paraId="07965CE3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5" w:type="pct"/>
          </w:tcPr>
          <w:p w14:paraId="2E76231E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55" w:type="pct"/>
          </w:tcPr>
          <w:p w14:paraId="052E07A6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31" w:type="pct"/>
          </w:tcPr>
          <w:p w14:paraId="51E8254C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1EBC513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5CF45C64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56" w:type="pct"/>
          </w:tcPr>
          <w:p w14:paraId="25895726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8" w:type="pct"/>
          </w:tcPr>
          <w:p w14:paraId="20E11915" w14:textId="77777777" w:rsidR="003D2C34" w:rsidRPr="002B1C07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367CC83" w14:textId="77777777" w:rsidTr="00807633">
        <w:tc>
          <w:tcPr>
            <w:tcW w:w="430" w:type="pct"/>
          </w:tcPr>
          <w:p w14:paraId="7675D736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535" w:type="pct"/>
            <w:vAlign w:val="center"/>
          </w:tcPr>
          <w:p w14:paraId="21CE3020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DG2107</w:t>
            </w:r>
          </w:p>
        </w:tc>
        <w:tc>
          <w:tcPr>
            <w:tcW w:w="1155" w:type="pct"/>
            <w:vAlign w:val="center"/>
          </w:tcPr>
          <w:p w14:paraId="7E18F8B0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ublic Sector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ting</w:t>
            </w:r>
            <w:proofErr w:type="spellEnd"/>
          </w:p>
        </w:tc>
        <w:tc>
          <w:tcPr>
            <w:tcW w:w="1131" w:type="pct"/>
            <w:vAlign w:val="center"/>
          </w:tcPr>
          <w:p w14:paraId="1F097991" w14:textId="77777777" w:rsidR="008E410C" w:rsidRPr="002B1C07" w:rsidRDefault="007E10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8F6D7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8E410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8F6D7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kyeyune</w:t>
            </w:r>
            <w:r w:rsidR="008F6D7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88773B" w:rsidRPr="002B1C07">
              <w:rPr>
                <w:rFonts w:ascii="Book Antiqua" w:hAnsi="Book Antiqua"/>
                <w:b/>
                <w:sz w:val="18"/>
                <w:szCs w:val="18"/>
              </w:rPr>
              <w:t>Gorettie</w:t>
            </w:r>
            <w:proofErr w:type="spellEnd"/>
            <w:r w:rsidR="0088773B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8F6D7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9896C71" w14:textId="77777777" w:rsidR="003D2C34" w:rsidRPr="002B1C07" w:rsidRDefault="008F6D7A" w:rsidP="001A6D86"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zaab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0F27EF" w:rsidRPr="002B1C07">
              <w:rPr>
                <w:rFonts w:ascii="Book Antiqua" w:hAnsi="Book Antiqua"/>
                <w:sz w:val="18"/>
                <w:szCs w:val="18"/>
              </w:rPr>
              <w:t>Saphurah</w:t>
            </w:r>
            <w:proofErr w:type="spellEnd"/>
          </w:p>
        </w:tc>
        <w:tc>
          <w:tcPr>
            <w:tcW w:w="270" w:type="pct"/>
            <w:vAlign w:val="center"/>
          </w:tcPr>
          <w:p w14:paraId="381210CE" w14:textId="77777777" w:rsidR="003D2C34" w:rsidRPr="002B1C07" w:rsidRDefault="003D2C3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81B7BF0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56" w:type="pct"/>
          </w:tcPr>
          <w:p w14:paraId="416E7C81" w14:textId="77777777" w:rsidR="003D2C34" w:rsidRPr="002B1C07" w:rsidRDefault="00A15C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78" w:type="pct"/>
          </w:tcPr>
          <w:p w14:paraId="46AB444B" w14:textId="77777777" w:rsidR="003D2C34" w:rsidRPr="002B1C07" w:rsidRDefault="008970A2" w:rsidP="001A6D86">
            <w:pPr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LK</w:t>
            </w:r>
            <w:r w:rsidR="003D2C3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4 RM 4</w:t>
            </w:r>
          </w:p>
        </w:tc>
      </w:tr>
      <w:tr w:rsidR="002B1C07" w:rsidRPr="002B1C07" w14:paraId="66625817" w14:textId="77777777" w:rsidTr="00807633">
        <w:tc>
          <w:tcPr>
            <w:tcW w:w="430" w:type="pct"/>
          </w:tcPr>
          <w:p w14:paraId="301D7A35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  <w:tc>
          <w:tcPr>
            <w:tcW w:w="535" w:type="pct"/>
            <w:vAlign w:val="center"/>
          </w:tcPr>
          <w:p w14:paraId="75E61B11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DG2105</w:t>
            </w:r>
          </w:p>
        </w:tc>
        <w:tc>
          <w:tcPr>
            <w:tcW w:w="1155" w:type="pct"/>
            <w:vAlign w:val="center"/>
          </w:tcPr>
          <w:p w14:paraId="17A956E3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overnance Information Systems</w:t>
            </w:r>
          </w:p>
        </w:tc>
        <w:tc>
          <w:tcPr>
            <w:tcW w:w="1131" w:type="pct"/>
            <w:vAlign w:val="center"/>
          </w:tcPr>
          <w:p w14:paraId="5676F1BE" w14:textId="77777777" w:rsidR="008E410C" w:rsidRPr="002B1C07" w:rsidRDefault="00951BB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emigisha Shamim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 </w:t>
            </w:r>
            <w:r w:rsidR="003A5CE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DF3D5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yanja</w:t>
            </w:r>
            <w:proofErr w:type="spellEnd"/>
            <w:r w:rsidR="00DF3D5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Willy</w:t>
            </w:r>
          </w:p>
          <w:p w14:paraId="2C24F777" w14:textId="77777777" w:rsidR="003D2C34" w:rsidRPr="002B1C07" w:rsidRDefault="008E41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270" w:type="pct"/>
            <w:vAlign w:val="center"/>
          </w:tcPr>
          <w:p w14:paraId="21366A39" w14:textId="77777777" w:rsidR="003D2C34" w:rsidRPr="002B1C07" w:rsidRDefault="003D2C3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4" w:type="pct"/>
          </w:tcPr>
          <w:p w14:paraId="3F95C5F4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56" w:type="pct"/>
          </w:tcPr>
          <w:p w14:paraId="6FD7F2C9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78" w:type="pct"/>
          </w:tcPr>
          <w:p w14:paraId="4A89FE5B" w14:textId="77777777" w:rsidR="003D2C34" w:rsidRPr="002B1C07" w:rsidRDefault="008970A2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LK</w:t>
            </w:r>
            <w:r w:rsidR="003D2C3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4 RM 4</w:t>
            </w:r>
          </w:p>
          <w:p w14:paraId="2AEFD448" w14:textId="77777777" w:rsidR="003D2C34" w:rsidRPr="002B1C07" w:rsidRDefault="00080AF7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&amp;</w:t>
            </w:r>
            <w:r w:rsidR="003D2C3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</w:p>
          <w:p w14:paraId="4DAFA539" w14:textId="77777777" w:rsidR="003D2C34" w:rsidRPr="002B1C07" w:rsidRDefault="003D2C34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ADB LAB 2</w:t>
            </w:r>
          </w:p>
        </w:tc>
      </w:tr>
      <w:tr w:rsidR="002B1C07" w:rsidRPr="002B1C07" w14:paraId="22AAEB40" w14:textId="77777777" w:rsidTr="00807633">
        <w:tc>
          <w:tcPr>
            <w:tcW w:w="430" w:type="pct"/>
          </w:tcPr>
          <w:p w14:paraId="65DA6922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TD</w:t>
            </w:r>
          </w:p>
        </w:tc>
        <w:tc>
          <w:tcPr>
            <w:tcW w:w="535" w:type="pct"/>
            <w:vAlign w:val="center"/>
          </w:tcPr>
          <w:p w14:paraId="07002415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DG2106</w:t>
            </w:r>
          </w:p>
        </w:tc>
        <w:tc>
          <w:tcPr>
            <w:tcW w:w="1155" w:type="pct"/>
            <w:vAlign w:val="center"/>
          </w:tcPr>
          <w:p w14:paraId="2B74EE3B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adership and Team Dynamics</w:t>
            </w:r>
          </w:p>
        </w:tc>
        <w:tc>
          <w:tcPr>
            <w:tcW w:w="1131" w:type="pct"/>
            <w:vAlign w:val="center"/>
          </w:tcPr>
          <w:p w14:paraId="3FE4148A" w14:textId="77777777" w:rsidR="00D05436" w:rsidRPr="002B1C07" w:rsidRDefault="00D0543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yanj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W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lly</w:t>
            </w:r>
            <w:r w:rsidR="0080763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DF3D5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Luke </w:t>
            </w:r>
            <w:proofErr w:type="spellStart"/>
            <w:r w:rsidR="00DF3D5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sewante</w:t>
            </w:r>
            <w:proofErr w:type="spellEnd"/>
          </w:p>
          <w:p w14:paraId="2BF4DA6F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B6CA82B" w14:textId="77777777" w:rsidR="003D2C34" w:rsidRPr="002B1C07" w:rsidRDefault="003D2C3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427C5D47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56" w:type="pct"/>
          </w:tcPr>
          <w:p w14:paraId="381336BF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678" w:type="pct"/>
          </w:tcPr>
          <w:p w14:paraId="542821F1" w14:textId="77777777" w:rsidR="003D2C34" w:rsidRPr="002B1C07" w:rsidRDefault="008970A2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LK</w:t>
            </w:r>
            <w:r w:rsidR="003D2C3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4 RM 4</w:t>
            </w:r>
          </w:p>
        </w:tc>
      </w:tr>
      <w:tr w:rsidR="002B1C07" w:rsidRPr="002B1C07" w14:paraId="10DA11C1" w14:textId="77777777" w:rsidTr="00807633">
        <w:tc>
          <w:tcPr>
            <w:tcW w:w="430" w:type="pct"/>
          </w:tcPr>
          <w:p w14:paraId="120FC1C8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535" w:type="pct"/>
            <w:vAlign w:val="center"/>
          </w:tcPr>
          <w:p w14:paraId="0189CCBC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2108</w:t>
            </w:r>
          </w:p>
        </w:tc>
        <w:tc>
          <w:tcPr>
            <w:tcW w:w="1155" w:type="pct"/>
            <w:vAlign w:val="center"/>
          </w:tcPr>
          <w:p w14:paraId="1E7FE8D1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on Profit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nd Voluntary Sector Governance</w:t>
            </w:r>
          </w:p>
        </w:tc>
        <w:tc>
          <w:tcPr>
            <w:tcW w:w="1131" w:type="pct"/>
            <w:vAlign w:val="center"/>
          </w:tcPr>
          <w:p w14:paraId="2C136D53" w14:textId="77777777" w:rsidR="003D2C34" w:rsidRPr="002B1C07" w:rsidRDefault="007E10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ger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Rehema</w:t>
            </w:r>
            <w:r w:rsidR="0080763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D0543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t</w:t>
            </w:r>
            <w:r w:rsidR="00774B2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bwa</w:t>
            </w:r>
            <w:proofErr w:type="spellEnd"/>
            <w:r w:rsidR="00D0543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gella</w:t>
            </w:r>
          </w:p>
        </w:tc>
        <w:tc>
          <w:tcPr>
            <w:tcW w:w="270" w:type="pct"/>
            <w:vAlign w:val="center"/>
          </w:tcPr>
          <w:p w14:paraId="0055CE81" w14:textId="77777777" w:rsidR="003D2C34" w:rsidRPr="002B1C07" w:rsidRDefault="003D2C3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6DFCF50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56" w:type="pct"/>
          </w:tcPr>
          <w:p w14:paraId="03212B36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78" w:type="pct"/>
          </w:tcPr>
          <w:p w14:paraId="2A837988" w14:textId="77777777" w:rsidR="003D2C34" w:rsidRPr="002B1C07" w:rsidRDefault="008970A2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LK</w:t>
            </w:r>
            <w:r w:rsidR="003D2C3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4 RM 4</w:t>
            </w:r>
          </w:p>
        </w:tc>
      </w:tr>
      <w:tr w:rsidR="003D2C34" w:rsidRPr="002B1C07" w14:paraId="5C3F788F" w14:textId="77777777" w:rsidTr="00807633">
        <w:tc>
          <w:tcPr>
            <w:tcW w:w="430" w:type="pct"/>
          </w:tcPr>
          <w:p w14:paraId="18E7DE33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535" w:type="pct"/>
            <w:vAlign w:val="center"/>
          </w:tcPr>
          <w:p w14:paraId="12441024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LM2106</w:t>
            </w:r>
          </w:p>
          <w:p w14:paraId="582BDEBD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  <w:p w14:paraId="260CD234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155" w:type="pct"/>
            <w:vAlign w:val="center"/>
          </w:tcPr>
          <w:p w14:paraId="54E8CAB0" w14:textId="77777777" w:rsidR="003D2C34" w:rsidRPr="002B1C07" w:rsidRDefault="003D2C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ublic and Private Sector Procurement</w:t>
            </w:r>
          </w:p>
        </w:tc>
        <w:tc>
          <w:tcPr>
            <w:tcW w:w="1131" w:type="pct"/>
            <w:vAlign w:val="center"/>
          </w:tcPr>
          <w:p w14:paraId="01B4ABD1" w14:textId="77777777" w:rsidR="008E410C" w:rsidRPr="002B1C07" w:rsidRDefault="00D368C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ag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7E104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sa</w:t>
            </w:r>
            <w:r w:rsidR="0080763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B30174B" w14:textId="77777777" w:rsidR="008E410C" w:rsidRPr="002B1C07" w:rsidRDefault="00D368C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zid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</w:t>
            </w:r>
            <w:r w:rsidR="007E104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sha</w:t>
            </w:r>
            <w:r w:rsidR="0080763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EFA4BB9" w14:textId="77777777" w:rsidR="003D2C34" w:rsidRPr="002B1C07" w:rsidRDefault="007E10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wanda</w:t>
            </w:r>
            <w:r w:rsidR="00D368C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nda</w:t>
            </w:r>
          </w:p>
        </w:tc>
        <w:tc>
          <w:tcPr>
            <w:tcW w:w="270" w:type="pct"/>
            <w:vAlign w:val="center"/>
          </w:tcPr>
          <w:p w14:paraId="7337E0DF" w14:textId="77777777" w:rsidR="003D2C34" w:rsidRPr="002B1C07" w:rsidRDefault="003D2C3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1BAB26A" w14:textId="77777777" w:rsidR="003D2C34" w:rsidRPr="002B1C07" w:rsidRDefault="003D2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56" w:type="pct"/>
          </w:tcPr>
          <w:p w14:paraId="325B5976" w14:textId="77777777" w:rsidR="003D2C34" w:rsidRPr="002B1C07" w:rsidRDefault="008E4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L</w:t>
            </w:r>
          </w:p>
        </w:tc>
        <w:tc>
          <w:tcPr>
            <w:tcW w:w="678" w:type="pct"/>
          </w:tcPr>
          <w:p w14:paraId="7583CC3F" w14:textId="77777777" w:rsidR="003D2C34" w:rsidRPr="002B1C07" w:rsidRDefault="008970A2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LK</w:t>
            </w:r>
            <w:r w:rsidR="003D2C34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4 RM 4</w:t>
            </w:r>
          </w:p>
        </w:tc>
      </w:tr>
    </w:tbl>
    <w:p w14:paraId="0A00E08B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EB2D8C3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E328763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3808C93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9DB24E" w14:textId="77777777" w:rsidR="00764D49" w:rsidRPr="002B1C07" w:rsidRDefault="00764D4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DCE1813" w14:textId="77777777" w:rsidR="00BC2647" w:rsidRPr="002B1C07" w:rsidRDefault="00BC264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67E8484" w14:textId="77777777" w:rsidR="00387AB2" w:rsidRPr="002B1C07" w:rsidRDefault="00387AB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LEADERSHIP AND GO</w:t>
      </w:r>
      <w:r w:rsidR="00063EFD" w:rsidRPr="002B1C07">
        <w:rPr>
          <w:rFonts w:ascii="Book Antiqua" w:hAnsi="Book Antiqua"/>
          <w:b/>
          <w:sz w:val="18"/>
          <w:szCs w:val="18"/>
        </w:rPr>
        <w:t xml:space="preserve">VERNANCE – YEAR THREE - GROUP A </w:t>
      </w:r>
      <w:r w:rsidRPr="002B1C07">
        <w:rPr>
          <w:rFonts w:ascii="Book Antiqua" w:hAnsi="Book Antiqua"/>
          <w:b/>
          <w:sz w:val="18"/>
          <w:szCs w:val="18"/>
        </w:rPr>
        <w:t>(</w:t>
      </w:r>
      <w:r w:rsidR="00360EF4" w:rsidRPr="002B1C07">
        <w:rPr>
          <w:rFonts w:ascii="Book Antiqua" w:hAnsi="Book Antiqua"/>
          <w:b/>
          <w:sz w:val="18"/>
          <w:szCs w:val="18"/>
        </w:rPr>
        <w:t>27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8"/>
        <w:gridCol w:w="1462"/>
        <w:gridCol w:w="1464"/>
        <w:gridCol w:w="1464"/>
        <w:gridCol w:w="1464"/>
        <w:gridCol w:w="1464"/>
      </w:tblGrid>
      <w:tr w:rsidR="002B1C07" w:rsidRPr="002B1C07" w14:paraId="6A64AEB1" w14:textId="77777777" w:rsidTr="00BC2647">
        <w:tc>
          <w:tcPr>
            <w:tcW w:w="941" w:type="pct"/>
          </w:tcPr>
          <w:p w14:paraId="1EAEA049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11" w:type="pct"/>
          </w:tcPr>
          <w:p w14:paraId="2C47CC50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5975F0F4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1CA99CF4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31F70E17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2" w:type="pct"/>
          </w:tcPr>
          <w:p w14:paraId="6DE44CD6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A91A1A4" w14:textId="77777777" w:rsidTr="00BC2647">
        <w:tc>
          <w:tcPr>
            <w:tcW w:w="941" w:type="pct"/>
          </w:tcPr>
          <w:p w14:paraId="338EAD5E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11" w:type="pct"/>
          </w:tcPr>
          <w:p w14:paraId="039DCCAA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&amp;G</w:t>
            </w:r>
          </w:p>
        </w:tc>
        <w:tc>
          <w:tcPr>
            <w:tcW w:w="812" w:type="pct"/>
          </w:tcPr>
          <w:p w14:paraId="57C13D3E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812" w:type="pct"/>
          </w:tcPr>
          <w:p w14:paraId="2B57692A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&amp;M</w:t>
            </w:r>
          </w:p>
        </w:tc>
        <w:tc>
          <w:tcPr>
            <w:tcW w:w="812" w:type="pct"/>
          </w:tcPr>
          <w:p w14:paraId="536A2A7A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FA</w:t>
            </w:r>
          </w:p>
        </w:tc>
        <w:tc>
          <w:tcPr>
            <w:tcW w:w="812" w:type="pct"/>
          </w:tcPr>
          <w:p w14:paraId="2AEC6955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W</w:t>
            </w:r>
          </w:p>
        </w:tc>
      </w:tr>
      <w:tr w:rsidR="002B1C07" w:rsidRPr="002B1C07" w14:paraId="3EF5C28F" w14:textId="77777777" w:rsidTr="00BC2647">
        <w:tc>
          <w:tcPr>
            <w:tcW w:w="941" w:type="pct"/>
          </w:tcPr>
          <w:p w14:paraId="4FF30085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11" w:type="pct"/>
          </w:tcPr>
          <w:p w14:paraId="3867D665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&amp;G</w:t>
            </w:r>
          </w:p>
        </w:tc>
        <w:tc>
          <w:tcPr>
            <w:tcW w:w="812" w:type="pct"/>
          </w:tcPr>
          <w:p w14:paraId="02989FA3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812" w:type="pct"/>
          </w:tcPr>
          <w:p w14:paraId="3430D382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&amp;M</w:t>
            </w:r>
          </w:p>
        </w:tc>
        <w:tc>
          <w:tcPr>
            <w:tcW w:w="812" w:type="pct"/>
          </w:tcPr>
          <w:p w14:paraId="502EEAE9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FA</w:t>
            </w:r>
          </w:p>
        </w:tc>
        <w:tc>
          <w:tcPr>
            <w:tcW w:w="812" w:type="pct"/>
          </w:tcPr>
          <w:p w14:paraId="32F6BE78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W</w:t>
            </w:r>
          </w:p>
        </w:tc>
      </w:tr>
      <w:tr w:rsidR="002B1C07" w:rsidRPr="002B1C07" w14:paraId="0F9F036A" w14:textId="77777777" w:rsidTr="00BC2647">
        <w:tc>
          <w:tcPr>
            <w:tcW w:w="941" w:type="pct"/>
          </w:tcPr>
          <w:p w14:paraId="7535ADEE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11" w:type="pct"/>
          </w:tcPr>
          <w:p w14:paraId="275E7654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&amp;M</w:t>
            </w:r>
          </w:p>
        </w:tc>
        <w:tc>
          <w:tcPr>
            <w:tcW w:w="812" w:type="pct"/>
          </w:tcPr>
          <w:p w14:paraId="6DEE3986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&amp;G</w:t>
            </w:r>
          </w:p>
        </w:tc>
        <w:tc>
          <w:tcPr>
            <w:tcW w:w="812" w:type="pct"/>
          </w:tcPr>
          <w:p w14:paraId="6721AEAE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812" w:type="pct"/>
          </w:tcPr>
          <w:p w14:paraId="123743B9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W</w:t>
            </w:r>
          </w:p>
        </w:tc>
        <w:tc>
          <w:tcPr>
            <w:tcW w:w="812" w:type="pct"/>
          </w:tcPr>
          <w:p w14:paraId="6D2DC302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</w:tr>
      <w:tr w:rsidR="00831A0B" w:rsidRPr="002B1C07" w14:paraId="0D990955" w14:textId="77777777" w:rsidTr="00BC2647">
        <w:tc>
          <w:tcPr>
            <w:tcW w:w="941" w:type="pct"/>
          </w:tcPr>
          <w:p w14:paraId="6252AB55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11" w:type="pct"/>
          </w:tcPr>
          <w:p w14:paraId="1883D411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&amp;M</w:t>
            </w:r>
          </w:p>
        </w:tc>
        <w:tc>
          <w:tcPr>
            <w:tcW w:w="812" w:type="pct"/>
          </w:tcPr>
          <w:p w14:paraId="146B5124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FA</w:t>
            </w:r>
          </w:p>
        </w:tc>
        <w:tc>
          <w:tcPr>
            <w:tcW w:w="812" w:type="pct"/>
          </w:tcPr>
          <w:p w14:paraId="7414980F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812" w:type="pct"/>
          </w:tcPr>
          <w:p w14:paraId="551A6A50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W</w:t>
            </w:r>
          </w:p>
        </w:tc>
        <w:tc>
          <w:tcPr>
            <w:tcW w:w="812" w:type="pct"/>
          </w:tcPr>
          <w:p w14:paraId="716D6A6F" w14:textId="77777777" w:rsidR="00831A0B" w:rsidRPr="002B1C07" w:rsidRDefault="00831A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</w:tr>
    </w:tbl>
    <w:p w14:paraId="4307AFA9" w14:textId="77777777" w:rsidR="00387AB2" w:rsidRPr="002B1C07" w:rsidRDefault="00387AB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8EABF90" w14:textId="77777777" w:rsidR="00387AB2" w:rsidRPr="002B1C07" w:rsidRDefault="00387AB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30"/>
        <w:gridCol w:w="963"/>
        <w:gridCol w:w="1987"/>
        <w:gridCol w:w="2162"/>
        <w:gridCol w:w="487"/>
        <w:gridCol w:w="628"/>
        <w:gridCol w:w="671"/>
        <w:gridCol w:w="1388"/>
      </w:tblGrid>
      <w:tr w:rsidR="002B1C07" w:rsidRPr="002B1C07" w14:paraId="19ABE403" w14:textId="77777777" w:rsidTr="00807633">
        <w:tc>
          <w:tcPr>
            <w:tcW w:w="405" w:type="pct"/>
          </w:tcPr>
          <w:p w14:paraId="00C3B0A3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4" w:type="pct"/>
          </w:tcPr>
          <w:p w14:paraId="6E5C0EF7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02" w:type="pct"/>
          </w:tcPr>
          <w:p w14:paraId="5CB70AF2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99" w:type="pct"/>
          </w:tcPr>
          <w:p w14:paraId="752BDCF9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EC92E59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48" w:type="pct"/>
          </w:tcPr>
          <w:p w14:paraId="7703E9C4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6C2BF172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0" w:type="pct"/>
          </w:tcPr>
          <w:p w14:paraId="6CDA9C52" w14:textId="77777777" w:rsidR="00387AB2" w:rsidRPr="002B1C07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952FEF1" w14:textId="77777777" w:rsidTr="00807633">
        <w:tc>
          <w:tcPr>
            <w:tcW w:w="405" w:type="pct"/>
          </w:tcPr>
          <w:p w14:paraId="7257020E" w14:textId="77777777" w:rsidR="00C86A39" w:rsidRPr="002B1C07" w:rsidRDefault="00C86A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&amp;M</w:t>
            </w:r>
          </w:p>
        </w:tc>
        <w:tc>
          <w:tcPr>
            <w:tcW w:w="534" w:type="pct"/>
            <w:vAlign w:val="center"/>
          </w:tcPr>
          <w:p w14:paraId="0EF6D16B" w14:textId="77777777" w:rsidR="00C86A39" w:rsidRPr="002B1C07" w:rsidRDefault="00C86A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112</w:t>
            </w:r>
          </w:p>
        </w:tc>
        <w:tc>
          <w:tcPr>
            <w:tcW w:w="1102" w:type="pct"/>
            <w:vAlign w:val="center"/>
          </w:tcPr>
          <w:p w14:paraId="2DCCB2F0" w14:textId="77777777" w:rsidR="00C86A39" w:rsidRPr="002B1C07" w:rsidRDefault="00C86A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Planning &amp; Management</w:t>
            </w:r>
          </w:p>
        </w:tc>
        <w:tc>
          <w:tcPr>
            <w:tcW w:w="1199" w:type="pct"/>
            <w:vAlign w:val="center"/>
          </w:tcPr>
          <w:p w14:paraId="20F97C74" w14:textId="77777777" w:rsidR="00B37B81" w:rsidRPr="002B1C07" w:rsidRDefault="00152D6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wang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R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binso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1E282AC3" w14:textId="77777777" w:rsidR="00C86A39" w:rsidRPr="002B1C07" w:rsidRDefault="00152D6E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</w:t>
            </w:r>
            <w:r w:rsidR="0034079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eyongyer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4D39C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34079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reen</w:t>
            </w:r>
          </w:p>
        </w:tc>
        <w:tc>
          <w:tcPr>
            <w:tcW w:w="270" w:type="pct"/>
            <w:vAlign w:val="center"/>
          </w:tcPr>
          <w:p w14:paraId="05FD2C4C" w14:textId="77777777" w:rsidR="00C86A39" w:rsidRPr="002B1C07" w:rsidRDefault="00C86A3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48" w:type="pct"/>
          </w:tcPr>
          <w:p w14:paraId="5C990E97" w14:textId="77777777" w:rsidR="00C86A39" w:rsidRPr="002B1C07" w:rsidRDefault="00152D6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76D18C6C" w14:textId="77777777" w:rsidR="00C86A39" w:rsidRPr="002B1C07" w:rsidRDefault="00152D6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70" w:type="pct"/>
          </w:tcPr>
          <w:p w14:paraId="6004F5B5" w14:textId="77777777" w:rsidR="00C86A39" w:rsidRPr="002B1C07" w:rsidRDefault="00360EF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</w:t>
            </w:r>
            <w:r w:rsidR="00F3451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.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IN  RM 1</w:t>
            </w:r>
          </w:p>
        </w:tc>
      </w:tr>
      <w:tr w:rsidR="002B1C07" w:rsidRPr="002B1C07" w14:paraId="776C8589" w14:textId="77777777" w:rsidTr="00807633">
        <w:tc>
          <w:tcPr>
            <w:tcW w:w="405" w:type="pct"/>
          </w:tcPr>
          <w:p w14:paraId="400B2364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W</w:t>
            </w:r>
          </w:p>
        </w:tc>
        <w:tc>
          <w:tcPr>
            <w:tcW w:w="534" w:type="pct"/>
            <w:vAlign w:val="center"/>
          </w:tcPr>
          <w:p w14:paraId="065983E1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1</w:t>
            </w:r>
          </w:p>
        </w:tc>
        <w:tc>
          <w:tcPr>
            <w:tcW w:w="1102" w:type="pct"/>
            <w:vAlign w:val="center"/>
          </w:tcPr>
          <w:p w14:paraId="33250C55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Behaviour At Work</w:t>
            </w:r>
          </w:p>
        </w:tc>
        <w:tc>
          <w:tcPr>
            <w:tcW w:w="1199" w:type="pct"/>
            <w:vAlign w:val="center"/>
          </w:tcPr>
          <w:p w14:paraId="2F56D832" w14:textId="77777777" w:rsidR="00F34513" w:rsidRPr="002B1C07" w:rsidRDefault="00266DC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abir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ah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31B0BC4C" w14:textId="77777777" w:rsidR="00266DC9" w:rsidRPr="002B1C07" w:rsidRDefault="00266DC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rumb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T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eo</w:t>
            </w:r>
          </w:p>
        </w:tc>
        <w:tc>
          <w:tcPr>
            <w:tcW w:w="270" w:type="pct"/>
            <w:vAlign w:val="center"/>
          </w:tcPr>
          <w:p w14:paraId="64348A0C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48" w:type="pct"/>
          </w:tcPr>
          <w:p w14:paraId="4EA0D16A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0A8EAE4C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G</w:t>
            </w:r>
          </w:p>
        </w:tc>
        <w:tc>
          <w:tcPr>
            <w:tcW w:w="770" w:type="pct"/>
          </w:tcPr>
          <w:p w14:paraId="1EC14479" w14:textId="77777777" w:rsidR="00F34513" w:rsidRPr="002B1C07" w:rsidRDefault="00F34513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MIN  RM 1</w:t>
            </w:r>
          </w:p>
        </w:tc>
      </w:tr>
      <w:tr w:rsidR="002B1C07" w:rsidRPr="002B1C07" w14:paraId="685F714A" w14:textId="77777777" w:rsidTr="00807633">
        <w:tc>
          <w:tcPr>
            <w:tcW w:w="405" w:type="pct"/>
          </w:tcPr>
          <w:p w14:paraId="194BBFB9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534" w:type="pct"/>
            <w:vAlign w:val="center"/>
          </w:tcPr>
          <w:p w14:paraId="0A06E5DD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1</w:t>
            </w:r>
          </w:p>
        </w:tc>
        <w:tc>
          <w:tcPr>
            <w:tcW w:w="1102" w:type="pct"/>
            <w:vAlign w:val="center"/>
          </w:tcPr>
          <w:p w14:paraId="45AD17F7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ocial Psychology</w:t>
            </w:r>
          </w:p>
        </w:tc>
        <w:tc>
          <w:tcPr>
            <w:tcW w:w="1199" w:type="pct"/>
            <w:vAlign w:val="center"/>
          </w:tcPr>
          <w:p w14:paraId="1C7D3FEA" w14:textId="77777777" w:rsidR="00F34513" w:rsidRPr="002B1C07" w:rsidRDefault="0034079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266DC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266DC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266DC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walya</w:t>
            </w:r>
            <w:proofErr w:type="spellEnd"/>
            <w:r w:rsidR="00266DC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C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arles</w:t>
            </w:r>
            <w:r w:rsidR="00266DC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C09BE0A" w14:textId="77777777" w:rsidR="00266DC9" w:rsidRPr="002B1C07" w:rsidRDefault="00266DC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asul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h</w:t>
            </w:r>
          </w:p>
        </w:tc>
        <w:tc>
          <w:tcPr>
            <w:tcW w:w="270" w:type="pct"/>
            <w:vAlign w:val="center"/>
          </w:tcPr>
          <w:p w14:paraId="6CCC4ACA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745E1A52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5924AE34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70" w:type="pct"/>
          </w:tcPr>
          <w:p w14:paraId="6F3BE8D0" w14:textId="77777777" w:rsidR="00F34513" w:rsidRPr="002B1C07" w:rsidRDefault="00F34513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MIN  RM 1</w:t>
            </w:r>
          </w:p>
        </w:tc>
      </w:tr>
      <w:tr w:rsidR="002B1C07" w:rsidRPr="002B1C07" w14:paraId="476F3BBD" w14:textId="77777777" w:rsidTr="00807633">
        <w:tc>
          <w:tcPr>
            <w:tcW w:w="405" w:type="pct"/>
          </w:tcPr>
          <w:p w14:paraId="308A1C4B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&amp;G</w:t>
            </w:r>
          </w:p>
        </w:tc>
        <w:tc>
          <w:tcPr>
            <w:tcW w:w="534" w:type="pct"/>
            <w:vAlign w:val="center"/>
          </w:tcPr>
          <w:p w14:paraId="3D6C3F1D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2</w:t>
            </w:r>
          </w:p>
        </w:tc>
        <w:tc>
          <w:tcPr>
            <w:tcW w:w="1102" w:type="pct"/>
            <w:vAlign w:val="center"/>
          </w:tcPr>
          <w:p w14:paraId="7CBE1B84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thics In Leadership &amp; Governance</w:t>
            </w:r>
          </w:p>
        </w:tc>
        <w:tc>
          <w:tcPr>
            <w:tcW w:w="1199" w:type="pct"/>
            <w:vAlign w:val="center"/>
          </w:tcPr>
          <w:p w14:paraId="24328AF2" w14:textId="77777777" w:rsidR="00F34513" w:rsidRPr="002B1C07" w:rsidRDefault="007F556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34079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ger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R</w:t>
            </w:r>
            <w:r w:rsidR="0034079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hem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2092049" w14:textId="77777777" w:rsidR="007F556F" w:rsidRPr="002B1C07" w:rsidRDefault="007F556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tumb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W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lson</w:t>
            </w:r>
          </w:p>
        </w:tc>
        <w:tc>
          <w:tcPr>
            <w:tcW w:w="270" w:type="pct"/>
            <w:vAlign w:val="center"/>
          </w:tcPr>
          <w:p w14:paraId="73285719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6DA25E54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0909AD49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70" w:type="pct"/>
          </w:tcPr>
          <w:p w14:paraId="53498B3B" w14:textId="77777777" w:rsidR="00F34513" w:rsidRPr="002B1C07" w:rsidRDefault="00F34513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MIN  RM 1</w:t>
            </w:r>
          </w:p>
        </w:tc>
      </w:tr>
      <w:tr w:rsidR="002B1C07" w:rsidRPr="002B1C07" w14:paraId="3D6604C2" w14:textId="77777777" w:rsidTr="00807633">
        <w:tc>
          <w:tcPr>
            <w:tcW w:w="405" w:type="pct"/>
          </w:tcPr>
          <w:p w14:paraId="11538B51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FA</w:t>
            </w:r>
          </w:p>
        </w:tc>
        <w:tc>
          <w:tcPr>
            <w:tcW w:w="534" w:type="pct"/>
            <w:vAlign w:val="center"/>
          </w:tcPr>
          <w:p w14:paraId="4D146B1B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3</w:t>
            </w:r>
          </w:p>
        </w:tc>
        <w:tc>
          <w:tcPr>
            <w:tcW w:w="1102" w:type="pct"/>
            <w:vAlign w:val="center"/>
          </w:tcPr>
          <w:p w14:paraId="235DCBFE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ublic Sector Finance &amp; Accounting</w:t>
            </w:r>
          </w:p>
        </w:tc>
        <w:tc>
          <w:tcPr>
            <w:tcW w:w="1199" w:type="pct"/>
            <w:vAlign w:val="center"/>
          </w:tcPr>
          <w:p w14:paraId="6067994D" w14:textId="77777777" w:rsidR="007F556F" w:rsidRPr="002B1C07" w:rsidRDefault="0034079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21280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0F27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21280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kyeyune</w:t>
            </w:r>
            <w:r w:rsidR="0021280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88773B" w:rsidRPr="002B1C07">
              <w:rPr>
                <w:rFonts w:ascii="Book Antiqua" w:hAnsi="Book Antiqua"/>
                <w:b/>
                <w:sz w:val="18"/>
                <w:szCs w:val="18"/>
              </w:rPr>
              <w:t>Gorettie</w:t>
            </w:r>
            <w:proofErr w:type="spellEnd"/>
            <w:r w:rsidR="0088773B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21280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1710A80" w14:textId="77777777" w:rsidR="00F34513" w:rsidRPr="002B1C07" w:rsidRDefault="0021280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3407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zaab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0F27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aphurah</w:t>
            </w:r>
            <w:proofErr w:type="spellEnd"/>
          </w:p>
        </w:tc>
        <w:tc>
          <w:tcPr>
            <w:tcW w:w="270" w:type="pct"/>
            <w:vAlign w:val="center"/>
          </w:tcPr>
          <w:p w14:paraId="68AC76B6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3B531662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7D8E92FA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0" w:type="pct"/>
          </w:tcPr>
          <w:p w14:paraId="61A977CE" w14:textId="77777777" w:rsidR="00F34513" w:rsidRPr="002B1C07" w:rsidRDefault="00F34513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MIN  RM 1</w:t>
            </w:r>
          </w:p>
        </w:tc>
      </w:tr>
      <w:tr w:rsidR="00F34513" w:rsidRPr="002B1C07" w14:paraId="6086248A" w14:textId="77777777" w:rsidTr="00807633">
        <w:tc>
          <w:tcPr>
            <w:tcW w:w="405" w:type="pct"/>
          </w:tcPr>
          <w:p w14:paraId="0DD16809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534" w:type="pct"/>
            <w:vAlign w:val="center"/>
          </w:tcPr>
          <w:p w14:paraId="3590E7C7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6</w:t>
            </w:r>
          </w:p>
        </w:tc>
        <w:tc>
          <w:tcPr>
            <w:tcW w:w="1102" w:type="pct"/>
            <w:vAlign w:val="center"/>
          </w:tcPr>
          <w:p w14:paraId="13189436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vironmental Management</w:t>
            </w:r>
          </w:p>
        </w:tc>
        <w:tc>
          <w:tcPr>
            <w:tcW w:w="1199" w:type="pct"/>
            <w:vAlign w:val="center"/>
          </w:tcPr>
          <w:p w14:paraId="30FAAA11" w14:textId="77777777" w:rsidR="00F34513" w:rsidRPr="002B1C07" w:rsidRDefault="007F556F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34079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aat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Z</w:t>
            </w:r>
            <w:r w:rsidR="0034079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idi</w:t>
            </w:r>
          </w:p>
        </w:tc>
        <w:tc>
          <w:tcPr>
            <w:tcW w:w="270" w:type="pct"/>
            <w:vAlign w:val="center"/>
          </w:tcPr>
          <w:p w14:paraId="1B5B2ED6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1420875C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3EF59011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70" w:type="pct"/>
          </w:tcPr>
          <w:p w14:paraId="6DA4A621" w14:textId="77777777" w:rsidR="00F34513" w:rsidRPr="002B1C07" w:rsidRDefault="00F34513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MIN  RM 1</w:t>
            </w:r>
          </w:p>
        </w:tc>
      </w:tr>
    </w:tbl>
    <w:p w14:paraId="1534B959" w14:textId="77777777" w:rsidR="00387AB2" w:rsidRPr="002B1C07" w:rsidRDefault="00387AB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2B73E6F" w14:textId="77777777" w:rsidR="008828B6" w:rsidRPr="002B1C07" w:rsidRDefault="008828B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AE2FD84" w14:textId="77777777" w:rsidR="008828B6" w:rsidRPr="002B1C07" w:rsidRDefault="008828B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1249EF3" w14:textId="77777777" w:rsidR="00341D8E" w:rsidRPr="002B1C07" w:rsidRDefault="00341D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F29CA2" w14:textId="77777777" w:rsidR="00B85F00" w:rsidRPr="002B1C07" w:rsidRDefault="00B85F0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LEADERSHIP AND GOVERNANCE – YEAR THREE - GROUP </w:t>
      </w:r>
      <w:r w:rsidR="00AF2FBC" w:rsidRPr="002B1C07">
        <w:rPr>
          <w:rFonts w:ascii="Book Antiqua" w:hAnsi="Book Antiqua"/>
          <w:b/>
          <w:sz w:val="18"/>
          <w:szCs w:val="18"/>
        </w:rPr>
        <w:t>B</w:t>
      </w:r>
      <w:r w:rsidRPr="002B1C07">
        <w:rPr>
          <w:rFonts w:ascii="Book Antiqua" w:hAnsi="Book Antiqua"/>
          <w:b/>
          <w:sz w:val="18"/>
          <w:szCs w:val="18"/>
        </w:rPr>
        <w:t xml:space="preserve"> (27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0A51CDB6" w14:textId="77777777" w:rsidTr="005D1C45">
        <w:tc>
          <w:tcPr>
            <w:tcW w:w="833" w:type="pct"/>
          </w:tcPr>
          <w:p w14:paraId="3A6FA9D9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68D3D01B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0E399B1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568BD4C5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D6E6F9E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0BCE960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5B77EAF" w14:textId="77777777" w:rsidTr="005D1C45">
        <w:tc>
          <w:tcPr>
            <w:tcW w:w="833" w:type="pct"/>
          </w:tcPr>
          <w:p w14:paraId="7F4D7DAE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5ADB6FC0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FA</w:t>
            </w:r>
          </w:p>
        </w:tc>
        <w:tc>
          <w:tcPr>
            <w:tcW w:w="834" w:type="pct"/>
          </w:tcPr>
          <w:p w14:paraId="2F5AF630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W</w:t>
            </w:r>
          </w:p>
        </w:tc>
        <w:tc>
          <w:tcPr>
            <w:tcW w:w="834" w:type="pct"/>
          </w:tcPr>
          <w:p w14:paraId="4FA35652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&amp;G</w:t>
            </w:r>
          </w:p>
        </w:tc>
        <w:tc>
          <w:tcPr>
            <w:tcW w:w="834" w:type="pct"/>
          </w:tcPr>
          <w:p w14:paraId="48335B2F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832" w:type="pct"/>
          </w:tcPr>
          <w:p w14:paraId="753DFA47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&amp;M</w:t>
            </w:r>
          </w:p>
        </w:tc>
      </w:tr>
      <w:tr w:rsidR="002B1C07" w:rsidRPr="002B1C07" w14:paraId="2415A78F" w14:textId="77777777" w:rsidTr="005D1C45">
        <w:tc>
          <w:tcPr>
            <w:tcW w:w="833" w:type="pct"/>
          </w:tcPr>
          <w:p w14:paraId="4B83FA62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21295047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FA</w:t>
            </w:r>
          </w:p>
        </w:tc>
        <w:tc>
          <w:tcPr>
            <w:tcW w:w="834" w:type="pct"/>
          </w:tcPr>
          <w:p w14:paraId="48F982FE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W</w:t>
            </w:r>
          </w:p>
        </w:tc>
        <w:tc>
          <w:tcPr>
            <w:tcW w:w="834" w:type="pct"/>
          </w:tcPr>
          <w:p w14:paraId="272323E4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&amp;G</w:t>
            </w:r>
          </w:p>
        </w:tc>
        <w:tc>
          <w:tcPr>
            <w:tcW w:w="834" w:type="pct"/>
          </w:tcPr>
          <w:p w14:paraId="0A249E99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832" w:type="pct"/>
          </w:tcPr>
          <w:p w14:paraId="39E512F9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&amp;M</w:t>
            </w:r>
          </w:p>
        </w:tc>
      </w:tr>
      <w:tr w:rsidR="002B1C07" w:rsidRPr="002B1C07" w14:paraId="7426282C" w14:textId="77777777" w:rsidTr="005D1C45">
        <w:tc>
          <w:tcPr>
            <w:tcW w:w="833" w:type="pct"/>
          </w:tcPr>
          <w:p w14:paraId="6DC9EF44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76ECE721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834" w:type="pct"/>
          </w:tcPr>
          <w:p w14:paraId="796BDEB0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&amp;G</w:t>
            </w:r>
          </w:p>
        </w:tc>
        <w:tc>
          <w:tcPr>
            <w:tcW w:w="834" w:type="pct"/>
          </w:tcPr>
          <w:p w14:paraId="3A4AEFF6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W</w:t>
            </w:r>
          </w:p>
        </w:tc>
        <w:tc>
          <w:tcPr>
            <w:tcW w:w="834" w:type="pct"/>
          </w:tcPr>
          <w:p w14:paraId="67E48B1A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&amp;M</w:t>
            </w:r>
          </w:p>
        </w:tc>
        <w:tc>
          <w:tcPr>
            <w:tcW w:w="832" w:type="pct"/>
          </w:tcPr>
          <w:p w14:paraId="45B96360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</w:tr>
      <w:tr w:rsidR="00BC2647" w:rsidRPr="002B1C07" w14:paraId="34BAB5A1" w14:textId="77777777" w:rsidTr="005D1C45">
        <w:tc>
          <w:tcPr>
            <w:tcW w:w="833" w:type="pct"/>
          </w:tcPr>
          <w:p w14:paraId="76E01911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0E2E8F66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834" w:type="pct"/>
          </w:tcPr>
          <w:p w14:paraId="2B3FF706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FA</w:t>
            </w:r>
          </w:p>
        </w:tc>
        <w:tc>
          <w:tcPr>
            <w:tcW w:w="834" w:type="pct"/>
          </w:tcPr>
          <w:p w14:paraId="4FF47925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W</w:t>
            </w:r>
          </w:p>
        </w:tc>
        <w:tc>
          <w:tcPr>
            <w:tcW w:w="834" w:type="pct"/>
          </w:tcPr>
          <w:p w14:paraId="70D863B8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&amp;M</w:t>
            </w:r>
          </w:p>
        </w:tc>
        <w:tc>
          <w:tcPr>
            <w:tcW w:w="832" w:type="pct"/>
          </w:tcPr>
          <w:p w14:paraId="38767D89" w14:textId="77777777" w:rsidR="00BC2647" w:rsidRPr="002B1C07" w:rsidRDefault="00BC2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</w:tr>
    </w:tbl>
    <w:p w14:paraId="79D6B88D" w14:textId="77777777" w:rsidR="00B85F00" w:rsidRPr="002B1C07" w:rsidRDefault="00B85F0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D72FBF9" w14:textId="77777777" w:rsidR="00B85F00" w:rsidRPr="002B1C07" w:rsidRDefault="00B85F0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30"/>
        <w:gridCol w:w="963"/>
        <w:gridCol w:w="1987"/>
        <w:gridCol w:w="2162"/>
        <w:gridCol w:w="487"/>
        <w:gridCol w:w="628"/>
        <w:gridCol w:w="671"/>
        <w:gridCol w:w="1388"/>
      </w:tblGrid>
      <w:tr w:rsidR="002B1C07" w:rsidRPr="002B1C07" w14:paraId="6A999399" w14:textId="77777777" w:rsidTr="00807633">
        <w:tc>
          <w:tcPr>
            <w:tcW w:w="405" w:type="pct"/>
          </w:tcPr>
          <w:p w14:paraId="7F3957F2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4" w:type="pct"/>
          </w:tcPr>
          <w:p w14:paraId="55EFCC9C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02" w:type="pct"/>
          </w:tcPr>
          <w:p w14:paraId="6B895383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99" w:type="pct"/>
          </w:tcPr>
          <w:p w14:paraId="0E55B670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944A542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48" w:type="pct"/>
          </w:tcPr>
          <w:p w14:paraId="29847BCB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5A8DD1AB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0" w:type="pct"/>
          </w:tcPr>
          <w:p w14:paraId="0DB16C6F" w14:textId="77777777" w:rsidR="00B85F00" w:rsidRPr="002B1C07" w:rsidRDefault="00B85F0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EAD8628" w14:textId="77777777" w:rsidTr="00807633">
        <w:tc>
          <w:tcPr>
            <w:tcW w:w="405" w:type="pct"/>
          </w:tcPr>
          <w:p w14:paraId="20C0340B" w14:textId="77777777" w:rsidR="00B85F00" w:rsidRPr="002B1C07" w:rsidRDefault="00B85F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&amp;M</w:t>
            </w:r>
          </w:p>
        </w:tc>
        <w:tc>
          <w:tcPr>
            <w:tcW w:w="534" w:type="pct"/>
            <w:vAlign w:val="center"/>
          </w:tcPr>
          <w:p w14:paraId="08994D36" w14:textId="77777777" w:rsidR="00B85F00" w:rsidRPr="002B1C07" w:rsidRDefault="00B85F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112</w:t>
            </w:r>
          </w:p>
        </w:tc>
        <w:tc>
          <w:tcPr>
            <w:tcW w:w="1102" w:type="pct"/>
            <w:vAlign w:val="center"/>
          </w:tcPr>
          <w:p w14:paraId="7C33C178" w14:textId="77777777" w:rsidR="00B85F00" w:rsidRPr="002B1C07" w:rsidRDefault="00B85F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Planning &amp; Management</w:t>
            </w:r>
          </w:p>
        </w:tc>
        <w:tc>
          <w:tcPr>
            <w:tcW w:w="1199" w:type="pct"/>
            <w:vAlign w:val="center"/>
          </w:tcPr>
          <w:p w14:paraId="689202EA" w14:textId="77777777" w:rsidR="00B85F00" w:rsidRPr="002B1C07" w:rsidRDefault="00B85F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gwang Robinson/</w:t>
            </w:r>
          </w:p>
          <w:p w14:paraId="4486C19F" w14:textId="77777777" w:rsidR="00B85F00" w:rsidRPr="002B1C07" w:rsidRDefault="004D39C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weyongyer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a</w:t>
            </w:r>
            <w:r w:rsidR="00B85F0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reen</w:t>
            </w:r>
          </w:p>
        </w:tc>
        <w:tc>
          <w:tcPr>
            <w:tcW w:w="270" w:type="pct"/>
            <w:vAlign w:val="center"/>
          </w:tcPr>
          <w:p w14:paraId="00BEB8D9" w14:textId="77777777" w:rsidR="00B85F00" w:rsidRPr="002B1C07" w:rsidRDefault="00B85F0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48" w:type="pct"/>
          </w:tcPr>
          <w:p w14:paraId="2FC60645" w14:textId="77777777" w:rsidR="00B85F00" w:rsidRPr="002B1C07" w:rsidRDefault="00B85F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5AEB49B3" w14:textId="77777777" w:rsidR="00B85F00" w:rsidRPr="002B1C07" w:rsidRDefault="00B85F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70" w:type="pct"/>
          </w:tcPr>
          <w:p w14:paraId="0F774C0F" w14:textId="77777777" w:rsidR="00B85F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K 2</w:t>
            </w:r>
          </w:p>
        </w:tc>
      </w:tr>
      <w:tr w:rsidR="002B1C07" w:rsidRPr="002B1C07" w14:paraId="4EE4E711" w14:textId="77777777" w:rsidTr="00807633">
        <w:tc>
          <w:tcPr>
            <w:tcW w:w="405" w:type="pct"/>
          </w:tcPr>
          <w:p w14:paraId="12009AE7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W</w:t>
            </w:r>
          </w:p>
        </w:tc>
        <w:tc>
          <w:tcPr>
            <w:tcW w:w="534" w:type="pct"/>
            <w:vAlign w:val="center"/>
          </w:tcPr>
          <w:p w14:paraId="3C4358D3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1</w:t>
            </w:r>
          </w:p>
        </w:tc>
        <w:tc>
          <w:tcPr>
            <w:tcW w:w="1102" w:type="pct"/>
            <w:vAlign w:val="center"/>
          </w:tcPr>
          <w:p w14:paraId="7EB3665F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Behaviour At Work</w:t>
            </w:r>
          </w:p>
        </w:tc>
        <w:tc>
          <w:tcPr>
            <w:tcW w:w="1199" w:type="pct"/>
            <w:vAlign w:val="center"/>
          </w:tcPr>
          <w:p w14:paraId="436B54E8" w14:textId="77777777" w:rsidR="009A5C00" w:rsidRPr="002B1C07" w:rsidRDefault="00002CC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himbis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Edgar 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entrin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siima</w:t>
            </w:r>
            <w:proofErr w:type="spellEnd"/>
          </w:p>
        </w:tc>
        <w:tc>
          <w:tcPr>
            <w:tcW w:w="270" w:type="pct"/>
            <w:vAlign w:val="center"/>
          </w:tcPr>
          <w:p w14:paraId="07A50EA5" w14:textId="77777777" w:rsidR="009A5C00" w:rsidRPr="002B1C07" w:rsidRDefault="009A5C0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48" w:type="pct"/>
          </w:tcPr>
          <w:p w14:paraId="622F728E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514AAEA4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G</w:t>
            </w:r>
          </w:p>
        </w:tc>
        <w:tc>
          <w:tcPr>
            <w:tcW w:w="770" w:type="pct"/>
          </w:tcPr>
          <w:p w14:paraId="391AA97D" w14:textId="77777777" w:rsidR="009A5C00" w:rsidRPr="002B1C07" w:rsidRDefault="009A5C00" w:rsidP="001A6D86">
            <w:r w:rsidRPr="002B1C07">
              <w:t>BLK 2</w:t>
            </w:r>
          </w:p>
        </w:tc>
      </w:tr>
      <w:tr w:rsidR="002B1C07" w:rsidRPr="002B1C07" w14:paraId="063693CD" w14:textId="77777777" w:rsidTr="00807633">
        <w:tc>
          <w:tcPr>
            <w:tcW w:w="405" w:type="pct"/>
          </w:tcPr>
          <w:p w14:paraId="3E815C08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534" w:type="pct"/>
            <w:vAlign w:val="center"/>
          </w:tcPr>
          <w:p w14:paraId="03B4651E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1</w:t>
            </w:r>
          </w:p>
        </w:tc>
        <w:tc>
          <w:tcPr>
            <w:tcW w:w="1102" w:type="pct"/>
            <w:vAlign w:val="center"/>
          </w:tcPr>
          <w:p w14:paraId="3A97EAF1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ocial Psychology</w:t>
            </w:r>
          </w:p>
        </w:tc>
        <w:tc>
          <w:tcPr>
            <w:tcW w:w="1199" w:type="pct"/>
            <w:vAlign w:val="center"/>
          </w:tcPr>
          <w:p w14:paraId="711CFE7B" w14:textId="77777777" w:rsidR="009A5C00" w:rsidRPr="002B1C07" w:rsidRDefault="00002CC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uryahabw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oy / Kabagambe Francis</w:t>
            </w:r>
          </w:p>
        </w:tc>
        <w:tc>
          <w:tcPr>
            <w:tcW w:w="270" w:type="pct"/>
            <w:vAlign w:val="center"/>
          </w:tcPr>
          <w:p w14:paraId="005BBA36" w14:textId="77777777" w:rsidR="009A5C00" w:rsidRPr="002B1C07" w:rsidRDefault="009A5C0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5A03511A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4C4B4815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70" w:type="pct"/>
          </w:tcPr>
          <w:p w14:paraId="7F193C98" w14:textId="77777777" w:rsidR="009A5C00" w:rsidRPr="002B1C07" w:rsidRDefault="009A5C00" w:rsidP="001A6D86">
            <w:r w:rsidRPr="002B1C07">
              <w:t>BLK 2</w:t>
            </w:r>
          </w:p>
        </w:tc>
      </w:tr>
      <w:tr w:rsidR="002B1C07" w:rsidRPr="002B1C07" w14:paraId="4D355D03" w14:textId="77777777" w:rsidTr="00807633">
        <w:tc>
          <w:tcPr>
            <w:tcW w:w="405" w:type="pct"/>
          </w:tcPr>
          <w:p w14:paraId="76D0C742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&amp;G</w:t>
            </w:r>
          </w:p>
        </w:tc>
        <w:tc>
          <w:tcPr>
            <w:tcW w:w="534" w:type="pct"/>
            <w:vAlign w:val="center"/>
          </w:tcPr>
          <w:p w14:paraId="42791A20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2</w:t>
            </w:r>
          </w:p>
        </w:tc>
        <w:tc>
          <w:tcPr>
            <w:tcW w:w="1102" w:type="pct"/>
            <w:vAlign w:val="center"/>
          </w:tcPr>
          <w:p w14:paraId="3AEC0DE0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thics In Leadership &amp; Governance</w:t>
            </w:r>
          </w:p>
        </w:tc>
        <w:tc>
          <w:tcPr>
            <w:tcW w:w="1199" w:type="pct"/>
            <w:vAlign w:val="center"/>
          </w:tcPr>
          <w:p w14:paraId="0CDD1276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ger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Rehem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1819E24E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tumba Wilson</w:t>
            </w:r>
          </w:p>
        </w:tc>
        <w:tc>
          <w:tcPr>
            <w:tcW w:w="270" w:type="pct"/>
            <w:vAlign w:val="center"/>
          </w:tcPr>
          <w:p w14:paraId="340B8EF9" w14:textId="77777777" w:rsidR="009A5C00" w:rsidRPr="002B1C07" w:rsidRDefault="009A5C0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3A78A89F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41E99E26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70" w:type="pct"/>
          </w:tcPr>
          <w:p w14:paraId="3A64EF19" w14:textId="77777777" w:rsidR="009A5C00" w:rsidRPr="002B1C07" w:rsidRDefault="009A5C00" w:rsidP="001A6D86">
            <w:r w:rsidRPr="002B1C07">
              <w:t>BLK 2</w:t>
            </w:r>
          </w:p>
        </w:tc>
      </w:tr>
      <w:tr w:rsidR="002B1C07" w:rsidRPr="002B1C07" w14:paraId="0C33626A" w14:textId="77777777" w:rsidTr="00807633">
        <w:tc>
          <w:tcPr>
            <w:tcW w:w="405" w:type="pct"/>
          </w:tcPr>
          <w:p w14:paraId="133E0825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FA</w:t>
            </w:r>
          </w:p>
        </w:tc>
        <w:tc>
          <w:tcPr>
            <w:tcW w:w="534" w:type="pct"/>
            <w:vAlign w:val="center"/>
          </w:tcPr>
          <w:p w14:paraId="4DCB34EE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3</w:t>
            </w:r>
          </w:p>
        </w:tc>
        <w:tc>
          <w:tcPr>
            <w:tcW w:w="1102" w:type="pct"/>
            <w:vAlign w:val="center"/>
          </w:tcPr>
          <w:p w14:paraId="07BA5EDD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ublic Sector Finance &amp; Accounting</w:t>
            </w:r>
          </w:p>
        </w:tc>
        <w:tc>
          <w:tcPr>
            <w:tcW w:w="1199" w:type="pct"/>
            <w:vAlign w:val="center"/>
          </w:tcPr>
          <w:p w14:paraId="13D5F3F1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Nakyeyune </w:t>
            </w:r>
            <w:proofErr w:type="spellStart"/>
            <w:r w:rsidR="0088773B" w:rsidRPr="002B1C07">
              <w:rPr>
                <w:rFonts w:ascii="Book Antiqua" w:hAnsi="Book Antiqua"/>
                <w:b/>
                <w:sz w:val="18"/>
                <w:szCs w:val="18"/>
              </w:rPr>
              <w:t>Gorettie</w:t>
            </w:r>
            <w:proofErr w:type="spellEnd"/>
            <w:r w:rsidR="0088773B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11FC2C1C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ezaab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aphurah</w:t>
            </w:r>
            <w:proofErr w:type="spellEnd"/>
          </w:p>
        </w:tc>
        <w:tc>
          <w:tcPr>
            <w:tcW w:w="270" w:type="pct"/>
            <w:vAlign w:val="center"/>
          </w:tcPr>
          <w:p w14:paraId="1234F38F" w14:textId="77777777" w:rsidR="009A5C00" w:rsidRPr="002B1C07" w:rsidRDefault="009A5C0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14707012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38882214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0" w:type="pct"/>
          </w:tcPr>
          <w:p w14:paraId="5990344D" w14:textId="77777777" w:rsidR="009A5C00" w:rsidRPr="002B1C07" w:rsidRDefault="009A5C00" w:rsidP="001A6D86">
            <w:r w:rsidRPr="002B1C07">
              <w:t>BLK 2</w:t>
            </w:r>
          </w:p>
        </w:tc>
      </w:tr>
      <w:tr w:rsidR="009A5C00" w:rsidRPr="002B1C07" w14:paraId="11887229" w14:textId="77777777" w:rsidTr="00807633">
        <w:tc>
          <w:tcPr>
            <w:tcW w:w="405" w:type="pct"/>
          </w:tcPr>
          <w:p w14:paraId="2A533A53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534" w:type="pct"/>
            <w:vAlign w:val="center"/>
          </w:tcPr>
          <w:p w14:paraId="55F1565F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6</w:t>
            </w:r>
          </w:p>
        </w:tc>
        <w:tc>
          <w:tcPr>
            <w:tcW w:w="1102" w:type="pct"/>
            <w:vAlign w:val="center"/>
          </w:tcPr>
          <w:p w14:paraId="268B5AA6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vironmental Management</w:t>
            </w:r>
          </w:p>
        </w:tc>
        <w:tc>
          <w:tcPr>
            <w:tcW w:w="1199" w:type="pct"/>
            <w:vAlign w:val="center"/>
          </w:tcPr>
          <w:p w14:paraId="4B214781" w14:textId="77777777" w:rsidR="009A5C00" w:rsidRPr="002B1C07" w:rsidRDefault="009A5C00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paat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Zaidi</w:t>
            </w:r>
          </w:p>
        </w:tc>
        <w:tc>
          <w:tcPr>
            <w:tcW w:w="270" w:type="pct"/>
            <w:vAlign w:val="center"/>
          </w:tcPr>
          <w:p w14:paraId="56C0F85A" w14:textId="77777777" w:rsidR="009A5C00" w:rsidRPr="002B1C07" w:rsidRDefault="009A5C0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44048264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7C0B0D2B" w14:textId="77777777" w:rsidR="009A5C00" w:rsidRPr="002B1C07" w:rsidRDefault="009A5C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70" w:type="pct"/>
          </w:tcPr>
          <w:p w14:paraId="4F051877" w14:textId="77777777" w:rsidR="009A5C00" w:rsidRPr="002B1C07" w:rsidRDefault="009A5C00" w:rsidP="001A6D86">
            <w:r w:rsidRPr="002B1C07">
              <w:t>BLK 2</w:t>
            </w:r>
          </w:p>
        </w:tc>
      </w:tr>
    </w:tbl>
    <w:p w14:paraId="3A905C12" w14:textId="77777777" w:rsidR="00B85F00" w:rsidRPr="002B1C07" w:rsidRDefault="00B85F0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F28FBD3" w14:textId="77777777" w:rsidR="00B85F00" w:rsidRPr="002B1C07" w:rsidRDefault="00B85F00" w:rsidP="001A6D86">
      <w:pPr>
        <w:spacing w:after="0" w:line="240" w:lineRule="auto"/>
        <w:rPr>
          <w:rFonts w:ascii="Book Antiqua" w:hAnsi="Book Antiqua"/>
          <w:b/>
          <w:sz w:val="30"/>
          <w:szCs w:val="18"/>
        </w:rPr>
      </w:pPr>
      <w:r w:rsidRPr="002B1C07">
        <w:rPr>
          <w:rFonts w:ascii="Book Antiqua" w:hAnsi="Book Antiqua"/>
          <w:b/>
          <w:sz w:val="30"/>
          <w:szCs w:val="18"/>
        </w:rPr>
        <w:br w:type="page"/>
      </w:r>
    </w:p>
    <w:p w14:paraId="7251ACF5" w14:textId="77777777" w:rsidR="00A177A8" w:rsidRPr="002B1C07" w:rsidRDefault="00A177A8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  <w:r w:rsidRPr="002B1C07">
        <w:rPr>
          <w:rFonts w:ascii="Book Antiqua" w:hAnsi="Book Antiqua"/>
          <w:b/>
          <w:sz w:val="30"/>
          <w:szCs w:val="18"/>
        </w:rPr>
        <w:lastRenderedPageBreak/>
        <w:t>FACULTY OF MARKETING AND INTERNATIONAL BUSINESS</w:t>
      </w:r>
    </w:p>
    <w:p w14:paraId="42653501" w14:textId="77777777" w:rsidR="00A177A8" w:rsidRPr="002B1C07" w:rsidRDefault="00A177A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FAF46E6" w14:textId="77777777" w:rsidR="00A177A8" w:rsidRPr="002B1C07" w:rsidRDefault="00A177A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23FAFBC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280DF107" w14:textId="77777777" w:rsidTr="005D1C45">
        <w:tc>
          <w:tcPr>
            <w:tcW w:w="9468" w:type="dxa"/>
            <w:gridSpan w:val="5"/>
          </w:tcPr>
          <w:p w14:paraId="20459265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42E4BF33" w14:textId="77777777" w:rsidTr="005D1C45">
        <w:tc>
          <w:tcPr>
            <w:tcW w:w="2972" w:type="dxa"/>
          </w:tcPr>
          <w:p w14:paraId="39E46632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0A315F0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2317B211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5F16E8D3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0CEEDEC4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78A9BEAC" w14:textId="77777777" w:rsidTr="005D1C45">
        <w:tc>
          <w:tcPr>
            <w:tcW w:w="2972" w:type="dxa"/>
          </w:tcPr>
          <w:p w14:paraId="5C87D1A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6181FFF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534608A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0C647D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11BF72F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6FE22AD" w14:textId="77777777" w:rsidTr="005D1C45">
        <w:tc>
          <w:tcPr>
            <w:tcW w:w="2972" w:type="dxa"/>
          </w:tcPr>
          <w:p w14:paraId="2304C9F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09C5D25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05232ED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1C9DDA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848414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353F111D" w14:textId="77777777" w:rsidTr="005D1C45">
        <w:tc>
          <w:tcPr>
            <w:tcW w:w="2972" w:type="dxa"/>
          </w:tcPr>
          <w:p w14:paraId="0E8542C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295FB6E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57F91B0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A8FBF1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7A237A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EB17607" w14:textId="77777777" w:rsidTr="005D1C45">
        <w:tc>
          <w:tcPr>
            <w:tcW w:w="2972" w:type="dxa"/>
          </w:tcPr>
          <w:p w14:paraId="4F80458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06F8042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73C49AF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87A028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BBF8DD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335D92B1" w14:textId="77777777" w:rsidTr="005D1C45">
        <w:tc>
          <w:tcPr>
            <w:tcW w:w="2972" w:type="dxa"/>
          </w:tcPr>
          <w:p w14:paraId="5909CD3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6812E603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380EE6E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EBD997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AB4563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17656F3" w14:textId="77777777" w:rsidTr="005D1C45">
        <w:tc>
          <w:tcPr>
            <w:tcW w:w="2972" w:type="dxa"/>
          </w:tcPr>
          <w:p w14:paraId="27D1680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27913C5F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09C5E23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783A8A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0E8E3C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31C9B1AC" w14:textId="77777777" w:rsidTr="005D1C45">
        <w:tc>
          <w:tcPr>
            <w:tcW w:w="2972" w:type="dxa"/>
          </w:tcPr>
          <w:p w14:paraId="13F2A17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5E281483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42A7C2B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8E62AF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10A436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47B1424E" w14:textId="77777777" w:rsidTr="005D1C45">
        <w:tc>
          <w:tcPr>
            <w:tcW w:w="2972" w:type="dxa"/>
          </w:tcPr>
          <w:p w14:paraId="21B1DDB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3F9475B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3D7520C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1778C0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24477B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B559777" w14:textId="77777777" w:rsidTr="005D1C45">
        <w:tc>
          <w:tcPr>
            <w:tcW w:w="2972" w:type="dxa"/>
          </w:tcPr>
          <w:p w14:paraId="7649855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7D8E81F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5F1C2B9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6C1BB8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1447BF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7DF08AD" w14:textId="77777777" w:rsidTr="005D1C45">
        <w:tc>
          <w:tcPr>
            <w:tcW w:w="2972" w:type="dxa"/>
          </w:tcPr>
          <w:p w14:paraId="3DA0820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51AA140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04CFFCB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A1E784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DF840E9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F03C3AD" w14:textId="77777777" w:rsidTr="005D1C45">
        <w:tc>
          <w:tcPr>
            <w:tcW w:w="2972" w:type="dxa"/>
          </w:tcPr>
          <w:p w14:paraId="425CD37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7E29C84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23F47D1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570CC8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3632EB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58BD77C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1E76893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447B7DE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509A5FE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4D5E48A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35172FA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823706A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70D6844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709D04D5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2CF616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8D7A5C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03FF671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D1BB51E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029C8B25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4A92CF00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D1C148E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394D8F76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6F856FB7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363177BD" w14:textId="77777777" w:rsidTr="005D1C45">
        <w:tc>
          <w:tcPr>
            <w:tcW w:w="2972" w:type="dxa"/>
          </w:tcPr>
          <w:p w14:paraId="5B0020A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2EF0AD83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623D391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61C3A0D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28FE132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22CB6CD2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11A81FD" w14:textId="77777777" w:rsidR="00426F75" w:rsidRPr="002B1C07" w:rsidRDefault="00426F7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INTERNATIONAL BUSINESS – YEAR ONE - GROUP </w:t>
      </w:r>
      <w:r w:rsidR="005D76C5" w:rsidRPr="002B1C07">
        <w:rPr>
          <w:rFonts w:ascii="Book Antiqua" w:hAnsi="Book Antiqua"/>
          <w:b/>
          <w:sz w:val="18"/>
          <w:szCs w:val="18"/>
        </w:rPr>
        <w:t>A</w:t>
      </w:r>
      <w:r w:rsidR="009D0CA8" w:rsidRPr="002B1C07">
        <w:rPr>
          <w:rFonts w:ascii="Book Antiqua" w:hAnsi="Book Antiqua"/>
          <w:b/>
          <w:sz w:val="18"/>
          <w:szCs w:val="18"/>
        </w:rPr>
        <w:t xml:space="preserve"> </w:t>
      </w:r>
      <w:r w:rsidRPr="002B1C07">
        <w:rPr>
          <w:rFonts w:ascii="Book Antiqua" w:hAnsi="Book Antiqua"/>
          <w:b/>
          <w:sz w:val="18"/>
          <w:szCs w:val="18"/>
        </w:rPr>
        <w:t>(2</w:t>
      </w:r>
      <w:r w:rsidR="00A12BF3" w:rsidRPr="002B1C07">
        <w:rPr>
          <w:rFonts w:ascii="Book Antiqua" w:hAnsi="Book Antiqua"/>
          <w:b/>
          <w:sz w:val="18"/>
          <w:szCs w:val="18"/>
        </w:rPr>
        <w:t>70</w:t>
      </w:r>
      <w:r w:rsidRPr="002B1C07">
        <w:rPr>
          <w:rFonts w:ascii="Book Antiqua" w:hAnsi="Book Antiqua"/>
          <w:b/>
          <w:sz w:val="18"/>
          <w:szCs w:val="18"/>
        </w:rPr>
        <w:t xml:space="preserve">) </w:t>
      </w:r>
      <w:r w:rsidR="005D76C5" w:rsidRPr="002B1C07">
        <w:rPr>
          <w:rFonts w:ascii="Book Antiqua" w:hAnsi="Book Antiqua"/>
          <w:b/>
          <w:sz w:val="18"/>
          <w:szCs w:val="18"/>
        </w:rPr>
        <w:t xml:space="preserve">(PARALLEL TO </w:t>
      </w:r>
      <w:r w:rsidR="00B13C4E" w:rsidRPr="002B1C07">
        <w:rPr>
          <w:rFonts w:ascii="Book Antiqua" w:hAnsi="Book Antiqua"/>
          <w:b/>
          <w:sz w:val="18"/>
          <w:szCs w:val="18"/>
        </w:rPr>
        <w:t>(</w:t>
      </w:r>
      <w:r w:rsidR="005D76C5" w:rsidRPr="002B1C07">
        <w:rPr>
          <w:rFonts w:ascii="Book Antiqua" w:hAnsi="Book Antiqua"/>
          <w:b/>
          <w:sz w:val="18"/>
          <w:szCs w:val="18"/>
        </w:rPr>
        <w:t xml:space="preserve">GROUP </w:t>
      </w:r>
      <w:r w:rsidR="00B13C4E" w:rsidRPr="002B1C07">
        <w:rPr>
          <w:rFonts w:ascii="Book Antiqua" w:hAnsi="Book Antiqua"/>
          <w:b/>
          <w:sz w:val="18"/>
          <w:szCs w:val="18"/>
        </w:rPr>
        <w:t>A</w:t>
      </w:r>
      <w:r w:rsidR="005D76C5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2C8E9792" w14:textId="77777777" w:rsidTr="005D1C45">
        <w:tc>
          <w:tcPr>
            <w:tcW w:w="941" w:type="pct"/>
          </w:tcPr>
          <w:p w14:paraId="20F9AE9D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25AC7F80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5A40965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10954DC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E096EB6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AE92073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522F735" w14:textId="77777777" w:rsidTr="005D1C45">
        <w:tc>
          <w:tcPr>
            <w:tcW w:w="941" w:type="pct"/>
          </w:tcPr>
          <w:p w14:paraId="755993ED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088CEDC7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218A9661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5CB7CBB9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120F52CC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70E826BC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2B1C07" w14:paraId="42C0F02F" w14:textId="77777777" w:rsidTr="005D1C45">
        <w:tc>
          <w:tcPr>
            <w:tcW w:w="941" w:type="pct"/>
          </w:tcPr>
          <w:p w14:paraId="797257EF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32A4680E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6838C138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64595CE7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534E08C5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73B35B42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2B1C07" w14:paraId="21B2BC26" w14:textId="77777777" w:rsidTr="005D1C45">
        <w:tc>
          <w:tcPr>
            <w:tcW w:w="941" w:type="pct"/>
          </w:tcPr>
          <w:p w14:paraId="7ECB02A1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4D30C63C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6331CD6D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08A2C271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670A157B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2" w:type="pct"/>
          </w:tcPr>
          <w:p w14:paraId="08E704E0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3632A7" w:rsidRPr="002B1C07" w14:paraId="025655E9" w14:textId="77777777" w:rsidTr="005D1C45">
        <w:tc>
          <w:tcPr>
            <w:tcW w:w="941" w:type="pct"/>
          </w:tcPr>
          <w:p w14:paraId="60E8CF2D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5E60D53A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43E0F0C8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2781F2E9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3F50AEB5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2" w:type="pct"/>
          </w:tcPr>
          <w:p w14:paraId="154B3C55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52A74A1" w14:textId="77777777" w:rsidR="00426F75" w:rsidRPr="002B1C07" w:rsidRDefault="00426F7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8C92C0C" w14:textId="77777777" w:rsidR="00426F75" w:rsidRPr="002B1C07" w:rsidRDefault="00426F7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6"/>
        <w:gridCol w:w="998"/>
        <w:gridCol w:w="2059"/>
        <w:gridCol w:w="2030"/>
        <w:gridCol w:w="487"/>
        <w:gridCol w:w="801"/>
        <w:gridCol w:w="838"/>
        <w:gridCol w:w="1037"/>
      </w:tblGrid>
      <w:tr w:rsidR="002B1C07" w:rsidRPr="002B1C07" w14:paraId="7C7C825E" w14:textId="77777777" w:rsidTr="00807633">
        <w:trPr>
          <w:trHeight w:val="164"/>
        </w:trPr>
        <w:tc>
          <w:tcPr>
            <w:tcW w:w="425" w:type="pct"/>
          </w:tcPr>
          <w:p w14:paraId="28AB6D87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53958B1D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2" w:type="pct"/>
          </w:tcPr>
          <w:p w14:paraId="2B06C4C8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6" w:type="pct"/>
          </w:tcPr>
          <w:p w14:paraId="3DB8000D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6E6D2EE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036D6FD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5" w:type="pct"/>
          </w:tcPr>
          <w:p w14:paraId="02E2A2A6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75" w:type="pct"/>
          </w:tcPr>
          <w:p w14:paraId="4B865BCC" w14:textId="77777777" w:rsidR="00426F75" w:rsidRPr="002B1C07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0226F7A" w14:textId="77777777" w:rsidTr="00807633">
        <w:trPr>
          <w:trHeight w:val="164"/>
        </w:trPr>
        <w:tc>
          <w:tcPr>
            <w:tcW w:w="425" w:type="pct"/>
          </w:tcPr>
          <w:p w14:paraId="4FA23826" w14:textId="77777777" w:rsidR="00A323F4" w:rsidRPr="002B1C07" w:rsidRDefault="00A323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553" w:type="pct"/>
            <w:vAlign w:val="center"/>
          </w:tcPr>
          <w:p w14:paraId="1D50E824" w14:textId="77777777" w:rsidR="00A323F4" w:rsidRPr="002B1C07" w:rsidRDefault="00A323F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RK1102 </w:t>
            </w:r>
          </w:p>
          <w:p w14:paraId="43E67ADB" w14:textId="77777777" w:rsidR="00A323F4" w:rsidRPr="002B1C07" w:rsidRDefault="00A323F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42" w:type="pct"/>
            <w:vAlign w:val="center"/>
          </w:tcPr>
          <w:p w14:paraId="7C03EBDC" w14:textId="77777777" w:rsidR="00A323F4" w:rsidRPr="002B1C07" w:rsidRDefault="00A323F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roduction to International Business Environment </w:t>
            </w:r>
          </w:p>
        </w:tc>
        <w:tc>
          <w:tcPr>
            <w:tcW w:w="1126" w:type="pct"/>
            <w:vAlign w:val="center"/>
          </w:tcPr>
          <w:p w14:paraId="3D7C61FD" w14:textId="77777777" w:rsidR="00A323F4" w:rsidRPr="002B1C07" w:rsidRDefault="00A323F4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pakor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Edwin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67C8058B" w14:textId="77777777" w:rsidR="00A323F4" w:rsidRPr="002B1C07" w:rsidRDefault="00A323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inembabazi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arieantonet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7F898F24" w14:textId="77777777" w:rsidR="00A323F4" w:rsidRPr="002B1C07" w:rsidRDefault="00A323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uhumuza Julia/</w:t>
            </w:r>
          </w:p>
          <w:p w14:paraId="5B455CA0" w14:textId="77777777" w:rsidR="00A323F4" w:rsidRPr="002B1C07" w:rsidRDefault="00A323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zibwe Azhar</w:t>
            </w:r>
          </w:p>
        </w:tc>
        <w:tc>
          <w:tcPr>
            <w:tcW w:w="270" w:type="pct"/>
            <w:vAlign w:val="center"/>
          </w:tcPr>
          <w:p w14:paraId="0EFF4C68" w14:textId="77777777" w:rsidR="00A323F4" w:rsidRPr="002B1C07" w:rsidRDefault="00A323F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7322E2EE" w14:textId="77777777" w:rsidR="00A323F4" w:rsidRPr="002B1C07" w:rsidRDefault="00A323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65" w:type="pct"/>
          </w:tcPr>
          <w:p w14:paraId="1C68CAA9" w14:textId="77777777" w:rsidR="00A323F4" w:rsidRPr="002B1C07" w:rsidRDefault="00A323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575" w:type="pct"/>
          </w:tcPr>
          <w:p w14:paraId="7B337528" w14:textId="77777777" w:rsidR="00A323F4" w:rsidRPr="002B1C07" w:rsidRDefault="003632A7" w:rsidP="001A6D86">
            <w:r w:rsidRPr="002B1C07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  <w:tr w:rsidR="002B1C07" w:rsidRPr="002B1C07" w14:paraId="49579DDA" w14:textId="77777777" w:rsidTr="00807633">
        <w:trPr>
          <w:trHeight w:val="164"/>
        </w:trPr>
        <w:tc>
          <w:tcPr>
            <w:tcW w:w="425" w:type="pct"/>
          </w:tcPr>
          <w:p w14:paraId="441B5D2F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53" w:type="pct"/>
            <w:vAlign w:val="center"/>
          </w:tcPr>
          <w:p w14:paraId="68D2A0F3" w14:textId="77777777" w:rsidR="003632A7" w:rsidRPr="002B1C07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AD1101 </w:t>
            </w:r>
          </w:p>
          <w:p w14:paraId="73758070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42" w:type="pct"/>
            <w:vAlign w:val="center"/>
          </w:tcPr>
          <w:p w14:paraId="7DCD33AF" w14:textId="77777777" w:rsidR="003632A7" w:rsidRPr="002B1C07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Business Administration </w:t>
            </w:r>
          </w:p>
        </w:tc>
        <w:tc>
          <w:tcPr>
            <w:tcW w:w="1126" w:type="pct"/>
            <w:vAlign w:val="center"/>
          </w:tcPr>
          <w:p w14:paraId="4444A919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Odoc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Hojops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9180CE9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yib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ristine</w:t>
            </w:r>
          </w:p>
        </w:tc>
        <w:tc>
          <w:tcPr>
            <w:tcW w:w="270" w:type="pct"/>
            <w:vAlign w:val="center"/>
          </w:tcPr>
          <w:p w14:paraId="4AB3FE8A" w14:textId="77777777" w:rsidR="003632A7" w:rsidRPr="002B1C07" w:rsidRDefault="003632A7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7638E14D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65" w:type="pct"/>
          </w:tcPr>
          <w:p w14:paraId="7F2839C2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75" w:type="pct"/>
          </w:tcPr>
          <w:p w14:paraId="453CD22B" w14:textId="77777777" w:rsidR="003632A7" w:rsidRPr="002B1C07" w:rsidRDefault="003632A7" w:rsidP="001A6D86">
            <w:r w:rsidRPr="002B1C07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  <w:tr w:rsidR="002B1C07" w:rsidRPr="002B1C07" w14:paraId="52F58AEC" w14:textId="77777777" w:rsidTr="00807633">
        <w:trPr>
          <w:trHeight w:val="164"/>
        </w:trPr>
        <w:tc>
          <w:tcPr>
            <w:tcW w:w="425" w:type="pct"/>
          </w:tcPr>
          <w:p w14:paraId="414F930E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553" w:type="pct"/>
            <w:vAlign w:val="center"/>
          </w:tcPr>
          <w:p w14:paraId="24C95847" w14:textId="77777777" w:rsidR="003632A7" w:rsidRPr="002B1C07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FIN1211 </w:t>
            </w:r>
          </w:p>
          <w:p w14:paraId="5B4C6D9D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42" w:type="pct"/>
            <w:vAlign w:val="center"/>
          </w:tcPr>
          <w:p w14:paraId="1E16075D" w14:textId="77777777" w:rsidR="003632A7" w:rsidRPr="002B1C07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ernational Business Economics </w:t>
            </w:r>
          </w:p>
        </w:tc>
        <w:tc>
          <w:tcPr>
            <w:tcW w:w="1126" w:type="pct"/>
            <w:vAlign w:val="center"/>
          </w:tcPr>
          <w:p w14:paraId="4E2540C5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lyang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nthony </w:t>
            </w:r>
            <w:r w:rsidRPr="002B1C07">
              <w:rPr>
                <w:rFonts w:ascii="Book Antiqua" w:hAnsi="Book Antiqua"/>
                <w:sz w:val="18"/>
                <w:szCs w:val="18"/>
              </w:rPr>
              <w:t>/Nerima Esther</w:t>
            </w:r>
          </w:p>
        </w:tc>
        <w:tc>
          <w:tcPr>
            <w:tcW w:w="270" w:type="pct"/>
            <w:vAlign w:val="center"/>
          </w:tcPr>
          <w:p w14:paraId="06329212" w14:textId="77777777" w:rsidR="003632A7" w:rsidRPr="002B1C07" w:rsidRDefault="003632A7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5D1A8179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5" w:type="pct"/>
          </w:tcPr>
          <w:p w14:paraId="5CE5DCFE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575" w:type="pct"/>
          </w:tcPr>
          <w:p w14:paraId="795BD489" w14:textId="77777777" w:rsidR="003632A7" w:rsidRPr="002B1C07" w:rsidRDefault="003632A7" w:rsidP="001A6D86">
            <w:r w:rsidRPr="002B1C07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  <w:tr w:rsidR="002B1C07" w:rsidRPr="002B1C07" w14:paraId="7D1FB01A" w14:textId="77777777" w:rsidTr="00807633">
        <w:trPr>
          <w:trHeight w:val="164"/>
        </w:trPr>
        <w:tc>
          <w:tcPr>
            <w:tcW w:w="425" w:type="pct"/>
          </w:tcPr>
          <w:p w14:paraId="30DF6304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3" w:type="pct"/>
            <w:vAlign w:val="center"/>
          </w:tcPr>
          <w:p w14:paraId="04E65DC8" w14:textId="77777777" w:rsidR="003632A7" w:rsidRPr="002B1C07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ACC1103 </w:t>
            </w:r>
          </w:p>
          <w:p w14:paraId="14A88685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42" w:type="pct"/>
            <w:vAlign w:val="center"/>
          </w:tcPr>
          <w:p w14:paraId="203D4D06" w14:textId="77777777" w:rsidR="003632A7" w:rsidRPr="002B1C07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Accounting </w:t>
            </w:r>
          </w:p>
        </w:tc>
        <w:tc>
          <w:tcPr>
            <w:tcW w:w="1126" w:type="pct"/>
            <w:vAlign w:val="center"/>
          </w:tcPr>
          <w:p w14:paraId="6AC09533" w14:textId="77777777" w:rsidR="003632A7" w:rsidRPr="002B1C07" w:rsidRDefault="003632A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rinaw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alvin/</w:t>
            </w:r>
          </w:p>
          <w:p w14:paraId="7928C44E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nyongye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95650" w:rsidRPr="002B1C07">
              <w:rPr>
                <w:rFonts w:ascii="Book Antiqua" w:hAnsi="Book Antiqua"/>
                <w:sz w:val="18"/>
                <w:szCs w:val="18"/>
              </w:rPr>
              <w:t>Asaph</w:t>
            </w:r>
          </w:p>
        </w:tc>
        <w:tc>
          <w:tcPr>
            <w:tcW w:w="270" w:type="pct"/>
            <w:vAlign w:val="center"/>
          </w:tcPr>
          <w:p w14:paraId="2BFFCB10" w14:textId="77777777" w:rsidR="003632A7" w:rsidRPr="002B1C07" w:rsidRDefault="003632A7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F1DFFDB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65" w:type="pct"/>
          </w:tcPr>
          <w:p w14:paraId="0CED1C46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75" w:type="pct"/>
          </w:tcPr>
          <w:p w14:paraId="7F62673E" w14:textId="77777777" w:rsidR="003632A7" w:rsidRPr="002B1C07" w:rsidRDefault="003632A7" w:rsidP="001A6D86">
            <w:r w:rsidRPr="002B1C07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  <w:tr w:rsidR="003632A7" w:rsidRPr="002B1C07" w14:paraId="5A777EEA" w14:textId="77777777" w:rsidTr="00807633">
        <w:trPr>
          <w:trHeight w:val="164"/>
        </w:trPr>
        <w:tc>
          <w:tcPr>
            <w:tcW w:w="425" w:type="pct"/>
          </w:tcPr>
          <w:p w14:paraId="43B3DBF1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3" w:type="pct"/>
            <w:vAlign w:val="center"/>
          </w:tcPr>
          <w:p w14:paraId="66098830" w14:textId="77777777" w:rsidR="003632A7" w:rsidRPr="002B1C07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GT1105 </w:t>
            </w:r>
          </w:p>
          <w:p w14:paraId="16BA78E6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42" w:type="pct"/>
            <w:vAlign w:val="center"/>
          </w:tcPr>
          <w:p w14:paraId="0ABCD2C5" w14:textId="77777777" w:rsidR="003632A7" w:rsidRPr="002B1C07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ommunication Skills </w:t>
            </w:r>
          </w:p>
        </w:tc>
        <w:tc>
          <w:tcPr>
            <w:tcW w:w="1126" w:type="pct"/>
            <w:vAlign w:val="center"/>
          </w:tcPr>
          <w:p w14:paraId="08EE806C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rinaitwe Alice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40C17332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Ikis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velyne</w:t>
            </w:r>
          </w:p>
        </w:tc>
        <w:tc>
          <w:tcPr>
            <w:tcW w:w="270" w:type="pct"/>
            <w:vAlign w:val="center"/>
          </w:tcPr>
          <w:p w14:paraId="586D1556" w14:textId="77777777" w:rsidR="003632A7" w:rsidRPr="002B1C07" w:rsidRDefault="003632A7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6BD86BB7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65" w:type="pct"/>
          </w:tcPr>
          <w:p w14:paraId="68A945C3" w14:textId="77777777" w:rsidR="003632A7" w:rsidRPr="002B1C07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575" w:type="pct"/>
          </w:tcPr>
          <w:p w14:paraId="40E63477" w14:textId="77777777" w:rsidR="003632A7" w:rsidRPr="002B1C07" w:rsidRDefault="003632A7" w:rsidP="001A6D86">
            <w:r w:rsidRPr="002B1C07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</w:tbl>
    <w:p w14:paraId="354CAE00" w14:textId="77777777" w:rsidR="00426F75" w:rsidRPr="002B1C07" w:rsidRDefault="00426F7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9BC0B6B" w14:textId="77777777" w:rsidR="00EB04BE" w:rsidRPr="002B1C07" w:rsidRDefault="00EB04B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E0EE469" w14:textId="77777777" w:rsidR="00EB04BE" w:rsidRPr="002B1C07" w:rsidRDefault="00EB04B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C5D5022" w14:textId="77777777" w:rsidR="003401B8" w:rsidRPr="002B1C07" w:rsidRDefault="003401B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2D806D6" w14:textId="77777777" w:rsidR="00EB04BE" w:rsidRPr="002B1C07" w:rsidRDefault="00EB04B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8B1B75" w14:textId="77777777" w:rsidR="0047281E" w:rsidRPr="002B1C07" w:rsidRDefault="0047281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INTERNATIONAL BUSINESS – YEAR ONE </w:t>
      </w:r>
      <w:r w:rsidR="004C1040" w:rsidRPr="002B1C07">
        <w:rPr>
          <w:rFonts w:ascii="Book Antiqua" w:hAnsi="Book Antiqua"/>
          <w:b/>
          <w:sz w:val="18"/>
          <w:szCs w:val="18"/>
        </w:rPr>
        <w:t>-</w:t>
      </w:r>
      <w:r w:rsidR="003B2761" w:rsidRPr="002B1C07">
        <w:rPr>
          <w:rFonts w:ascii="Book Antiqua" w:hAnsi="Book Antiqua"/>
          <w:b/>
          <w:sz w:val="18"/>
          <w:szCs w:val="18"/>
        </w:rPr>
        <w:t xml:space="preserve"> GROUP </w:t>
      </w:r>
      <w:r w:rsidR="005D76C5" w:rsidRPr="002B1C07">
        <w:rPr>
          <w:rFonts w:ascii="Book Antiqua" w:hAnsi="Book Antiqua"/>
          <w:b/>
          <w:sz w:val="18"/>
          <w:szCs w:val="18"/>
        </w:rPr>
        <w:t>B</w:t>
      </w:r>
      <w:r w:rsidR="00401630" w:rsidRPr="002B1C07">
        <w:rPr>
          <w:rFonts w:ascii="Book Antiqua" w:hAnsi="Book Antiqua"/>
          <w:b/>
          <w:sz w:val="18"/>
          <w:szCs w:val="18"/>
        </w:rPr>
        <w:t xml:space="preserve"> (2</w:t>
      </w:r>
      <w:r w:rsidR="00A12BF3" w:rsidRPr="002B1C07">
        <w:rPr>
          <w:rFonts w:ascii="Book Antiqua" w:hAnsi="Book Antiqua"/>
          <w:b/>
          <w:sz w:val="18"/>
          <w:szCs w:val="18"/>
        </w:rPr>
        <w:t>43</w:t>
      </w:r>
      <w:r w:rsidR="004C1040" w:rsidRPr="002B1C07">
        <w:rPr>
          <w:rFonts w:ascii="Book Antiqua" w:hAnsi="Book Antiqua"/>
          <w:b/>
          <w:sz w:val="18"/>
          <w:szCs w:val="18"/>
        </w:rPr>
        <w:t xml:space="preserve">) </w:t>
      </w:r>
      <w:r w:rsidR="005D76C5" w:rsidRPr="002B1C07">
        <w:rPr>
          <w:rFonts w:ascii="Book Antiqua" w:hAnsi="Book Antiqua"/>
          <w:b/>
          <w:sz w:val="18"/>
          <w:szCs w:val="18"/>
        </w:rPr>
        <w:t>(PARALLEL TO GROUP</w:t>
      </w:r>
      <w:r w:rsidR="00B13C4E" w:rsidRPr="002B1C07">
        <w:rPr>
          <w:rFonts w:ascii="Book Antiqua" w:hAnsi="Book Antiqua"/>
          <w:b/>
          <w:sz w:val="18"/>
          <w:szCs w:val="18"/>
        </w:rPr>
        <w:t xml:space="preserve"> (B</w:t>
      </w:r>
      <w:r w:rsidR="005D76C5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759274E8" w14:textId="77777777" w:rsidTr="00A47CD8">
        <w:tc>
          <w:tcPr>
            <w:tcW w:w="941" w:type="pct"/>
          </w:tcPr>
          <w:p w14:paraId="37A91792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6CF9FB20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D23F894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8042CA4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331787A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BE7C58D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EA92462" w14:textId="77777777" w:rsidTr="00A47CD8">
        <w:tc>
          <w:tcPr>
            <w:tcW w:w="941" w:type="pct"/>
          </w:tcPr>
          <w:p w14:paraId="0E9BDB73" w14:textId="77777777" w:rsidR="009D0CA8" w:rsidRPr="002B1C07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0C3E854D" w14:textId="77777777" w:rsidR="009D0CA8" w:rsidRPr="002B1C07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558C8921" w14:textId="77777777" w:rsidR="009D0CA8" w:rsidRPr="002B1C07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0B758CA3" w14:textId="77777777" w:rsidR="009D0CA8" w:rsidRPr="002B1C07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37A0EDEE" w14:textId="77777777" w:rsidR="009D0CA8" w:rsidRPr="002B1C07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2" w:type="pct"/>
          </w:tcPr>
          <w:p w14:paraId="33D49D73" w14:textId="77777777" w:rsidR="009D0CA8" w:rsidRPr="002B1C07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675FB85A" w14:textId="77777777" w:rsidTr="00A47CD8">
        <w:tc>
          <w:tcPr>
            <w:tcW w:w="941" w:type="pct"/>
          </w:tcPr>
          <w:p w14:paraId="39E5BB1D" w14:textId="77777777" w:rsidR="009D0CA8" w:rsidRPr="002B1C07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3D481696" w14:textId="77777777" w:rsidR="009D0CA8" w:rsidRPr="002B1C07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1197442C" w14:textId="77777777" w:rsidR="009D0CA8" w:rsidRPr="002B1C07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731F10FE" w14:textId="77777777" w:rsidR="009D0CA8" w:rsidRPr="002B1C07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09DBC548" w14:textId="77777777" w:rsidR="009D0CA8" w:rsidRPr="002B1C07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2" w:type="pct"/>
          </w:tcPr>
          <w:p w14:paraId="4F2C08F0" w14:textId="77777777" w:rsidR="009D0CA8" w:rsidRPr="002B1C07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6122BFE0" w14:textId="77777777" w:rsidTr="00A47CD8">
        <w:tc>
          <w:tcPr>
            <w:tcW w:w="941" w:type="pct"/>
          </w:tcPr>
          <w:p w14:paraId="5E303461" w14:textId="77777777" w:rsidR="00CB7A26" w:rsidRPr="002B1C07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7A56455A" w14:textId="77777777" w:rsidR="00CB7A26" w:rsidRPr="002B1C07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5AAF7EE9" w14:textId="77777777" w:rsidR="00CB7A26" w:rsidRPr="002B1C07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19A49C2B" w14:textId="77777777" w:rsidR="00CB7A26" w:rsidRPr="002B1C07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B07EA32" w14:textId="77777777" w:rsidR="00CB7A26" w:rsidRPr="002B1C07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2" w:type="pct"/>
          </w:tcPr>
          <w:p w14:paraId="59B0726E" w14:textId="77777777" w:rsidR="00CB7A26" w:rsidRPr="002B1C07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</w:tr>
      <w:tr w:rsidR="00CB7A26" w:rsidRPr="002B1C07" w14:paraId="1189D927" w14:textId="77777777" w:rsidTr="00A47CD8">
        <w:tc>
          <w:tcPr>
            <w:tcW w:w="941" w:type="pct"/>
          </w:tcPr>
          <w:p w14:paraId="0D27CD05" w14:textId="77777777" w:rsidR="00CB7A26" w:rsidRPr="002B1C07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4AF0E7B9" w14:textId="77777777" w:rsidR="00CB7A26" w:rsidRPr="002B1C07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16F672CF" w14:textId="77777777" w:rsidR="00CB7A26" w:rsidRPr="002B1C07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079F376F" w14:textId="77777777" w:rsidR="00CB7A26" w:rsidRPr="002B1C07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21E54B3" w14:textId="77777777" w:rsidR="00CB7A26" w:rsidRPr="002B1C07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2" w:type="pct"/>
          </w:tcPr>
          <w:p w14:paraId="60A4136B" w14:textId="77777777" w:rsidR="00CB7A26" w:rsidRPr="002B1C07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</w:tr>
    </w:tbl>
    <w:p w14:paraId="705C5926" w14:textId="77777777" w:rsidR="0047281E" w:rsidRPr="002B1C07" w:rsidRDefault="0047281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1D4F88C" w14:textId="77777777" w:rsidR="0047281E" w:rsidRPr="002B1C07" w:rsidRDefault="0047281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6"/>
        <w:gridCol w:w="998"/>
        <w:gridCol w:w="1982"/>
        <w:gridCol w:w="2015"/>
        <w:gridCol w:w="486"/>
        <w:gridCol w:w="801"/>
        <w:gridCol w:w="765"/>
        <w:gridCol w:w="1203"/>
      </w:tblGrid>
      <w:tr w:rsidR="002B1C07" w:rsidRPr="002B1C07" w14:paraId="2A88D0C6" w14:textId="77777777" w:rsidTr="00807633">
        <w:trPr>
          <w:trHeight w:val="164"/>
        </w:trPr>
        <w:tc>
          <w:tcPr>
            <w:tcW w:w="403" w:type="pct"/>
          </w:tcPr>
          <w:p w14:paraId="024FE283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3" w:type="pct"/>
          </w:tcPr>
          <w:p w14:paraId="4DB17249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22" w:type="pct"/>
          </w:tcPr>
          <w:p w14:paraId="2B7A4B4A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40" w:type="pct"/>
          </w:tcPr>
          <w:p w14:paraId="0DA72E87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5" w:type="pct"/>
          </w:tcPr>
          <w:p w14:paraId="61B09FF2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8" w:type="pct"/>
          </w:tcPr>
          <w:p w14:paraId="4FF4FBE0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1" w:type="pct"/>
          </w:tcPr>
          <w:p w14:paraId="046FAEF9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8" w:type="pct"/>
          </w:tcPr>
          <w:p w14:paraId="4B983DD4" w14:textId="77777777" w:rsidR="0047281E" w:rsidRPr="002B1C07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45E4423" w14:textId="77777777" w:rsidTr="00807633">
        <w:trPr>
          <w:trHeight w:val="164"/>
        </w:trPr>
        <w:tc>
          <w:tcPr>
            <w:tcW w:w="403" w:type="pct"/>
          </w:tcPr>
          <w:p w14:paraId="5DBDFED7" w14:textId="77777777" w:rsidR="00D12475" w:rsidRPr="002B1C07" w:rsidRDefault="00D124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523" w:type="pct"/>
            <w:vAlign w:val="center"/>
          </w:tcPr>
          <w:p w14:paraId="5CE65FCF" w14:textId="77777777" w:rsidR="00D12475" w:rsidRPr="002B1C07" w:rsidRDefault="00D1247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RK1102 </w:t>
            </w:r>
          </w:p>
          <w:p w14:paraId="0CF68303" w14:textId="77777777" w:rsidR="00D12475" w:rsidRPr="002B1C07" w:rsidRDefault="00D1247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22" w:type="pct"/>
            <w:vAlign w:val="center"/>
          </w:tcPr>
          <w:p w14:paraId="680CB266" w14:textId="77777777" w:rsidR="00D12475" w:rsidRPr="002B1C07" w:rsidRDefault="00D1247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roduction to International Business Environment </w:t>
            </w:r>
          </w:p>
        </w:tc>
        <w:tc>
          <w:tcPr>
            <w:tcW w:w="1140" w:type="pct"/>
            <w:vAlign w:val="center"/>
          </w:tcPr>
          <w:p w14:paraId="4A24E89E" w14:textId="77777777" w:rsidR="00BF1662" w:rsidRPr="002B1C07" w:rsidRDefault="00451A9E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bale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nderson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bad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Hibah / Muhumuza Julia</w:t>
            </w:r>
          </w:p>
        </w:tc>
        <w:tc>
          <w:tcPr>
            <w:tcW w:w="255" w:type="pct"/>
            <w:vAlign w:val="center"/>
          </w:tcPr>
          <w:p w14:paraId="04FCCF04" w14:textId="77777777" w:rsidR="00D12475" w:rsidRPr="002B1C07" w:rsidRDefault="00D1247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8" w:type="pct"/>
          </w:tcPr>
          <w:p w14:paraId="719E8938" w14:textId="77777777" w:rsidR="00D12475" w:rsidRPr="002B1C07" w:rsidRDefault="00D124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01" w:type="pct"/>
          </w:tcPr>
          <w:p w14:paraId="6A030F18" w14:textId="77777777" w:rsidR="00D12475" w:rsidRPr="002B1C07" w:rsidRDefault="00D124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08" w:type="pct"/>
          </w:tcPr>
          <w:p w14:paraId="1266FF56" w14:textId="77777777" w:rsidR="00D12475" w:rsidRPr="002B1C07" w:rsidRDefault="00652678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  <w:tr w:rsidR="002B1C07" w:rsidRPr="002B1C07" w14:paraId="3513E6F8" w14:textId="77777777" w:rsidTr="00807633">
        <w:trPr>
          <w:trHeight w:val="164"/>
        </w:trPr>
        <w:tc>
          <w:tcPr>
            <w:tcW w:w="403" w:type="pct"/>
          </w:tcPr>
          <w:p w14:paraId="7F68A789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23" w:type="pct"/>
            <w:vAlign w:val="center"/>
          </w:tcPr>
          <w:p w14:paraId="6CF03524" w14:textId="77777777" w:rsidR="00652678" w:rsidRPr="002B1C07" w:rsidRDefault="0065267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AD1101 </w:t>
            </w:r>
          </w:p>
          <w:p w14:paraId="5633A861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22" w:type="pct"/>
            <w:vAlign w:val="center"/>
          </w:tcPr>
          <w:p w14:paraId="16CF6649" w14:textId="77777777" w:rsidR="00652678" w:rsidRPr="002B1C07" w:rsidRDefault="0065267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Business Administration </w:t>
            </w:r>
          </w:p>
        </w:tc>
        <w:tc>
          <w:tcPr>
            <w:tcW w:w="1140" w:type="pct"/>
            <w:vAlign w:val="center"/>
          </w:tcPr>
          <w:p w14:paraId="2D93B837" w14:textId="77777777" w:rsidR="00652678" w:rsidRPr="002B1C07" w:rsidRDefault="00D800CA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Odoc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Hojops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70EEA94" w14:textId="77777777" w:rsidR="00F07B77" w:rsidRPr="002B1C07" w:rsidRDefault="00D800CA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yib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ristine</w:t>
            </w:r>
          </w:p>
        </w:tc>
        <w:tc>
          <w:tcPr>
            <w:tcW w:w="255" w:type="pct"/>
            <w:vAlign w:val="center"/>
          </w:tcPr>
          <w:p w14:paraId="3249E604" w14:textId="77777777" w:rsidR="00652678" w:rsidRPr="002B1C07" w:rsidRDefault="00652678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8" w:type="pct"/>
          </w:tcPr>
          <w:p w14:paraId="5809EE69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1" w:type="pct"/>
          </w:tcPr>
          <w:p w14:paraId="100C0C83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08" w:type="pct"/>
          </w:tcPr>
          <w:p w14:paraId="3948B350" w14:textId="77777777" w:rsidR="00652678" w:rsidRPr="002B1C07" w:rsidRDefault="006526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  <w:tr w:rsidR="002B1C07" w:rsidRPr="002B1C07" w14:paraId="6D797CB1" w14:textId="77777777" w:rsidTr="00807633">
        <w:trPr>
          <w:trHeight w:val="164"/>
        </w:trPr>
        <w:tc>
          <w:tcPr>
            <w:tcW w:w="403" w:type="pct"/>
          </w:tcPr>
          <w:p w14:paraId="579088F1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523" w:type="pct"/>
            <w:vAlign w:val="center"/>
          </w:tcPr>
          <w:p w14:paraId="5EE25F03" w14:textId="77777777" w:rsidR="00652678" w:rsidRPr="002B1C07" w:rsidRDefault="0065267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FIN1211 </w:t>
            </w:r>
          </w:p>
          <w:p w14:paraId="2D63F1A6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22" w:type="pct"/>
            <w:vAlign w:val="center"/>
          </w:tcPr>
          <w:p w14:paraId="6E3A34EF" w14:textId="77777777" w:rsidR="00652678" w:rsidRPr="002B1C07" w:rsidRDefault="0065267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ernational Business Economics </w:t>
            </w:r>
          </w:p>
        </w:tc>
        <w:tc>
          <w:tcPr>
            <w:tcW w:w="1140" w:type="pct"/>
            <w:vAlign w:val="center"/>
          </w:tcPr>
          <w:p w14:paraId="4A0DA78A" w14:textId="77777777" w:rsidR="00652678" w:rsidRPr="002B1C07" w:rsidRDefault="00CE52A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D800CA" w:rsidRPr="002B1C07">
              <w:rPr>
                <w:rFonts w:ascii="Book Antiqua" w:hAnsi="Book Antiqua"/>
                <w:b/>
                <w:sz w:val="18"/>
                <w:szCs w:val="18"/>
              </w:rPr>
              <w:t>Olyanga</w:t>
            </w:r>
            <w:proofErr w:type="spellEnd"/>
            <w:r w:rsidR="00D800CA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nthony </w:t>
            </w:r>
            <w:r w:rsidRPr="002B1C07">
              <w:rPr>
                <w:rFonts w:ascii="Book Antiqua" w:hAnsi="Book Antiqua"/>
                <w:sz w:val="18"/>
                <w:szCs w:val="18"/>
              </w:rPr>
              <w:t>/Nerima Esther</w:t>
            </w:r>
          </w:p>
        </w:tc>
        <w:tc>
          <w:tcPr>
            <w:tcW w:w="255" w:type="pct"/>
            <w:vAlign w:val="center"/>
          </w:tcPr>
          <w:p w14:paraId="08E13692" w14:textId="77777777" w:rsidR="00652678" w:rsidRPr="002B1C07" w:rsidRDefault="00652678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8" w:type="pct"/>
          </w:tcPr>
          <w:p w14:paraId="42F745EC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1" w:type="pct"/>
          </w:tcPr>
          <w:p w14:paraId="23424222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08" w:type="pct"/>
          </w:tcPr>
          <w:p w14:paraId="3FEFCC32" w14:textId="77777777" w:rsidR="00652678" w:rsidRPr="002B1C07" w:rsidRDefault="006526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  <w:tr w:rsidR="002B1C07" w:rsidRPr="002B1C07" w14:paraId="3F536619" w14:textId="77777777" w:rsidTr="00807633">
        <w:trPr>
          <w:trHeight w:val="164"/>
        </w:trPr>
        <w:tc>
          <w:tcPr>
            <w:tcW w:w="403" w:type="pct"/>
          </w:tcPr>
          <w:p w14:paraId="68B18D08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23" w:type="pct"/>
            <w:vAlign w:val="center"/>
          </w:tcPr>
          <w:p w14:paraId="7E7C5A1F" w14:textId="77777777" w:rsidR="00652678" w:rsidRPr="002B1C07" w:rsidRDefault="0065267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ACC1103 </w:t>
            </w:r>
          </w:p>
          <w:p w14:paraId="039A5EE3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22" w:type="pct"/>
            <w:vAlign w:val="center"/>
          </w:tcPr>
          <w:p w14:paraId="5436D53F" w14:textId="77777777" w:rsidR="00652678" w:rsidRPr="002B1C07" w:rsidRDefault="0065267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Accounting </w:t>
            </w:r>
          </w:p>
        </w:tc>
        <w:tc>
          <w:tcPr>
            <w:tcW w:w="1140" w:type="pct"/>
            <w:vAlign w:val="center"/>
          </w:tcPr>
          <w:p w14:paraId="569FC739" w14:textId="77777777" w:rsidR="009A6D9D" w:rsidRPr="002B1C07" w:rsidRDefault="00D800C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rinaw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alvin/</w:t>
            </w:r>
          </w:p>
          <w:p w14:paraId="4AAAC0C7" w14:textId="77777777" w:rsidR="00652678" w:rsidRPr="002B1C07" w:rsidRDefault="00D800CA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nyongye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95650" w:rsidRPr="002B1C07">
              <w:rPr>
                <w:rFonts w:ascii="Book Antiqua" w:hAnsi="Book Antiqua"/>
                <w:sz w:val="18"/>
                <w:szCs w:val="18"/>
              </w:rPr>
              <w:t>Asaph</w:t>
            </w:r>
          </w:p>
        </w:tc>
        <w:tc>
          <w:tcPr>
            <w:tcW w:w="255" w:type="pct"/>
            <w:vAlign w:val="center"/>
          </w:tcPr>
          <w:p w14:paraId="13B281CA" w14:textId="77777777" w:rsidR="00652678" w:rsidRPr="002B1C07" w:rsidRDefault="00652678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8" w:type="pct"/>
          </w:tcPr>
          <w:p w14:paraId="4229E0A6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1" w:type="pct"/>
          </w:tcPr>
          <w:p w14:paraId="5B9C17F8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8" w:type="pct"/>
          </w:tcPr>
          <w:p w14:paraId="0E5072DE" w14:textId="77777777" w:rsidR="00652678" w:rsidRPr="002B1C07" w:rsidRDefault="006526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  <w:tr w:rsidR="00652678" w:rsidRPr="002B1C07" w14:paraId="05874364" w14:textId="77777777" w:rsidTr="00807633">
        <w:trPr>
          <w:trHeight w:val="164"/>
        </w:trPr>
        <w:tc>
          <w:tcPr>
            <w:tcW w:w="403" w:type="pct"/>
          </w:tcPr>
          <w:p w14:paraId="7D809070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23" w:type="pct"/>
            <w:vAlign w:val="center"/>
          </w:tcPr>
          <w:p w14:paraId="48322434" w14:textId="77777777" w:rsidR="00652678" w:rsidRPr="002B1C07" w:rsidRDefault="0065267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GT1105 </w:t>
            </w:r>
          </w:p>
          <w:p w14:paraId="46A3C11F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22" w:type="pct"/>
            <w:vAlign w:val="center"/>
          </w:tcPr>
          <w:p w14:paraId="1334A120" w14:textId="77777777" w:rsidR="00652678" w:rsidRPr="002B1C07" w:rsidRDefault="0065267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ommunication Skills </w:t>
            </w:r>
          </w:p>
        </w:tc>
        <w:tc>
          <w:tcPr>
            <w:tcW w:w="1140" w:type="pct"/>
            <w:vAlign w:val="center"/>
          </w:tcPr>
          <w:p w14:paraId="6515FA73" w14:textId="77777777" w:rsidR="00652678" w:rsidRPr="002B1C07" w:rsidRDefault="00D800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rinaitwe Alice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73605F7" w14:textId="77777777" w:rsidR="00195234" w:rsidRPr="002B1C07" w:rsidRDefault="00D800CA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Ikis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velyne</w:t>
            </w:r>
          </w:p>
        </w:tc>
        <w:tc>
          <w:tcPr>
            <w:tcW w:w="255" w:type="pct"/>
            <w:vAlign w:val="center"/>
          </w:tcPr>
          <w:p w14:paraId="0E8F95B2" w14:textId="77777777" w:rsidR="00652678" w:rsidRPr="002B1C07" w:rsidRDefault="00652678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8" w:type="pct"/>
          </w:tcPr>
          <w:p w14:paraId="356E93A6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1" w:type="pct"/>
          </w:tcPr>
          <w:p w14:paraId="6E2313CE" w14:textId="77777777" w:rsidR="00652678" w:rsidRPr="002B1C07" w:rsidRDefault="006526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08" w:type="pct"/>
          </w:tcPr>
          <w:p w14:paraId="52BBB122" w14:textId="77777777" w:rsidR="00652678" w:rsidRPr="002B1C07" w:rsidRDefault="006526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</w:tbl>
    <w:p w14:paraId="3131053B" w14:textId="77777777" w:rsidR="009835C4" w:rsidRPr="002B1C07" w:rsidRDefault="009835C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0A28139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5444AEA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FAB95E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8A61422" w14:textId="77777777" w:rsidR="003401B8" w:rsidRPr="002B1C07" w:rsidRDefault="003401B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65F0CAE" w14:textId="77777777" w:rsidR="00F05C6C" w:rsidRPr="002B1C07" w:rsidRDefault="00F05C6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INTERNATIONAL BUSINESS – YEAR ONE </w:t>
      </w:r>
      <w:r w:rsidR="004C1040" w:rsidRPr="002B1C07">
        <w:rPr>
          <w:rFonts w:ascii="Book Antiqua" w:hAnsi="Book Antiqua"/>
          <w:b/>
          <w:sz w:val="18"/>
          <w:szCs w:val="18"/>
        </w:rPr>
        <w:t>-</w:t>
      </w:r>
      <w:r w:rsidRPr="002B1C07">
        <w:rPr>
          <w:rFonts w:ascii="Book Antiqua" w:hAnsi="Book Antiqua"/>
          <w:b/>
          <w:sz w:val="18"/>
          <w:szCs w:val="18"/>
        </w:rPr>
        <w:t xml:space="preserve"> GROUP </w:t>
      </w:r>
      <w:r w:rsidR="003B2761" w:rsidRPr="002B1C07">
        <w:rPr>
          <w:rFonts w:ascii="Book Antiqua" w:hAnsi="Book Antiqua"/>
          <w:b/>
          <w:sz w:val="18"/>
          <w:szCs w:val="18"/>
        </w:rPr>
        <w:t>C</w:t>
      </w:r>
      <w:r w:rsidR="00191469" w:rsidRPr="002B1C07">
        <w:rPr>
          <w:rFonts w:ascii="Book Antiqua" w:hAnsi="Book Antiqua"/>
          <w:b/>
          <w:sz w:val="18"/>
          <w:szCs w:val="18"/>
        </w:rPr>
        <w:t xml:space="preserve"> (2</w:t>
      </w:r>
      <w:r w:rsidR="00401630" w:rsidRPr="002B1C07">
        <w:rPr>
          <w:rFonts w:ascii="Book Antiqua" w:hAnsi="Book Antiqua"/>
          <w:b/>
          <w:sz w:val="18"/>
          <w:szCs w:val="18"/>
        </w:rPr>
        <w:t>0</w:t>
      </w:r>
      <w:r w:rsidR="004C1040" w:rsidRPr="002B1C07">
        <w:rPr>
          <w:rFonts w:ascii="Book Antiqua" w:hAnsi="Book Antiqua"/>
          <w:b/>
          <w:sz w:val="18"/>
          <w:szCs w:val="18"/>
        </w:rPr>
        <w:t>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230C8707" w14:textId="77777777" w:rsidTr="007F69CD">
        <w:tc>
          <w:tcPr>
            <w:tcW w:w="833" w:type="pct"/>
          </w:tcPr>
          <w:p w14:paraId="67764F1E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40C61EEB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B9D023A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16B3148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84E5234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FB44D76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222F1FF" w14:textId="77777777" w:rsidTr="007F69CD">
        <w:tc>
          <w:tcPr>
            <w:tcW w:w="833" w:type="pct"/>
          </w:tcPr>
          <w:p w14:paraId="32A4E53F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7AFB6339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191A6A89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2575C1BE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319663CD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717F77C7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2B1C07" w14:paraId="13019333" w14:textId="77777777" w:rsidTr="007F69CD">
        <w:tc>
          <w:tcPr>
            <w:tcW w:w="833" w:type="pct"/>
          </w:tcPr>
          <w:p w14:paraId="51AAA245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1A201AB8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5CADBCAA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102BABF7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7670CCE9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607210F6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2B1C07" w14:paraId="6315B373" w14:textId="77777777" w:rsidTr="007F69CD">
        <w:tc>
          <w:tcPr>
            <w:tcW w:w="833" w:type="pct"/>
          </w:tcPr>
          <w:p w14:paraId="3E78B93C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386704FE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63376813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5FA09F01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3000DE1A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2" w:type="pct"/>
          </w:tcPr>
          <w:p w14:paraId="2C556523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37310E" w:rsidRPr="002B1C07" w14:paraId="39DF239C" w14:textId="77777777" w:rsidTr="007F69CD">
        <w:tc>
          <w:tcPr>
            <w:tcW w:w="833" w:type="pct"/>
          </w:tcPr>
          <w:p w14:paraId="52922468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4B8B9D9F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462AAF8F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6E9DCFC5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3738BC11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2" w:type="pct"/>
          </w:tcPr>
          <w:p w14:paraId="1693A9A0" w14:textId="77777777" w:rsidR="0037310E" w:rsidRPr="002B1C07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065F243" w14:textId="77777777" w:rsidR="00F05C6C" w:rsidRPr="002B1C07" w:rsidRDefault="00F05C6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20BBEF8" w14:textId="77777777" w:rsidR="00F05C6C" w:rsidRPr="002B1C07" w:rsidRDefault="00F05C6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6"/>
        <w:gridCol w:w="998"/>
        <w:gridCol w:w="1808"/>
        <w:gridCol w:w="2107"/>
        <w:gridCol w:w="486"/>
        <w:gridCol w:w="801"/>
        <w:gridCol w:w="765"/>
        <w:gridCol w:w="1285"/>
      </w:tblGrid>
      <w:tr w:rsidR="002B1C07" w:rsidRPr="002B1C07" w14:paraId="7A090068" w14:textId="77777777" w:rsidTr="00807633">
        <w:tc>
          <w:tcPr>
            <w:tcW w:w="425" w:type="pct"/>
          </w:tcPr>
          <w:p w14:paraId="37AA06A3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10CD6D31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6" w:type="pct"/>
          </w:tcPr>
          <w:p w14:paraId="33E29957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92" w:type="pct"/>
          </w:tcPr>
          <w:p w14:paraId="17215C59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5E08F95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42F12B62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32" w:type="pct"/>
          </w:tcPr>
          <w:p w14:paraId="391A29F1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3BC7C623" w14:textId="77777777" w:rsidR="00F05C6C" w:rsidRPr="002B1C07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36D4293" w14:textId="77777777" w:rsidTr="00807633">
        <w:tc>
          <w:tcPr>
            <w:tcW w:w="425" w:type="pct"/>
          </w:tcPr>
          <w:p w14:paraId="466191DD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553" w:type="pct"/>
            <w:vAlign w:val="center"/>
          </w:tcPr>
          <w:p w14:paraId="28259D55" w14:textId="77777777" w:rsidR="00AE066D" w:rsidRPr="002B1C07" w:rsidRDefault="00AE066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RK1102 </w:t>
            </w:r>
          </w:p>
          <w:p w14:paraId="46119BBF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26" w:type="pct"/>
            <w:vAlign w:val="center"/>
          </w:tcPr>
          <w:p w14:paraId="2C90CE5F" w14:textId="77777777" w:rsidR="00AE066D" w:rsidRPr="002B1C07" w:rsidRDefault="00AE066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roduction to International Business Environment </w:t>
            </w:r>
          </w:p>
        </w:tc>
        <w:tc>
          <w:tcPr>
            <w:tcW w:w="1192" w:type="pct"/>
            <w:vAlign w:val="center"/>
          </w:tcPr>
          <w:p w14:paraId="4A49E023" w14:textId="77777777" w:rsidR="00B81FBE" w:rsidRPr="002B1C07" w:rsidRDefault="00BB7EE9" w:rsidP="005C61E5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</w:t>
            </w:r>
            <w:r w:rsidR="00D800CA" w:rsidRPr="002B1C07">
              <w:rPr>
                <w:rFonts w:ascii="Book Antiqua" w:hAnsi="Book Antiqua"/>
                <w:b/>
                <w:sz w:val="18"/>
                <w:szCs w:val="18"/>
              </w:rPr>
              <w:t>.</w:t>
            </w:r>
            <w:proofErr w:type="spellEnd"/>
            <w:r w:rsidR="00D800CA" w:rsidRPr="002B1C07">
              <w:rPr>
                <w:rFonts w:ascii="Book Antiqua" w:hAnsi="Book Antiqua"/>
                <w:b/>
                <w:sz w:val="18"/>
                <w:szCs w:val="18"/>
              </w:rPr>
              <w:t xml:space="preserve"> De</w:t>
            </w:r>
            <w:r w:rsidR="00D10A10"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D800CA" w:rsidRPr="002B1C07">
              <w:rPr>
                <w:rFonts w:ascii="Book Antiqua" w:hAnsi="Book Antiqua"/>
                <w:b/>
                <w:sz w:val="18"/>
                <w:szCs w:val="18"/>
              </w:rPr>
              <w:t xml:space="preserve">nis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Nuwagaba</w:t>
            </w:r>
            <w:r w:rsidR="00D800CA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7C7D9A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B81FBE"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="005A38B5" w:rsidRPr="002B1C07">
              <w:rPr>
                <w:rFonts w:ascii="Book Antiqua" w:hAnsi="Book Antiqua"/>
                <w:sz w:val="18"/>
                <w:szCs w:val="18"/>
              </w:rPr>
              <w:t>piriirwe</w:t>
            </w:r>
            <w:proofErr w:type="spellEnd"/>
            <w:r w:rsidR="00B81FBE" w:rsidRPr="002B1C07">
              <w:rPr>
                <w:rFonts w:ascii="Book Antiqua" w:hAnsi="Book Antiqua"/>
                <w:sz w:val="18"/>
                <w:szCs w:val="18"/>
              </w:rPr>
              <w:t xml:space="preserve"> R</w:t>
            </w:r>
            <w:r w:rsidR="005A38B5" w:rsidRPr="002B1C07">
              <w:rPr>
                <w:rFonts w:ascii="Book Antiqua" w:hAnsi="Book Antiqua"/>
                <w:sz w:val="18"/>
                <w:szCs w:val="18"/>
              </w:rPr>
              <w:t>inah</w:t>
            </w:r>
            <w:r w:rsidR="00807633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800CA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807633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B81FBE"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7C7D9A" w:rsidRPr="002B1C07">
              <w:rPr>
                <w:rFonts w:ascii="Book Antiqua" w:hAnsi="Book Antiqua"/>
                <w:sz w:val="18"/>
                <w:szCs w:val="18"/>
              </w:rPr>
              <w:t>mulen</w:t>
            </w:r>
            <w:r w:rsidR="00B81FBE" w:rsidRPr="002B1C07">
              <w:rPr>
                <w:rFonts w:ascii="Book Antiqua" w:hAnsi="Book Antiqua"/>
                <w:sz w:val="18"/>
                <w:szCs w:val="18"/>
              </w:rPr>
              <w:t xml:space="preserve"> A</w:t>
            </w:r>
            <w:r w:rsidR="005A38B5" w:rsidRPr="002B1C07">
              <w:rPr>
                <w:rFonts w:ascii="Book Antiqua" w:hAnsi="Book Antiqua"/>
                <w:sz w:val="18"/>
                <w:szCs w:val="18"/>
              </w:rPr>
              <w:t>gnes</w:t>
            </w:r>
            <w:r w:rsidR="00807633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800CA"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5C61E5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B81FBE"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="005A38B5" w:rsidRPr="002B1C07">
              <w:rPr>
                <w:rFonts w:ascii="Book Antiqua" w:hAnsi="Book Antiqua"/>
                <w:sz w:val="18"/>
                <w:szCs w:val="18"/>
              </w:rPr>
              <w:t>asolo</w:t>
            </w:r>
            <w:proofErr w:type="spellEnd"/>
            <w:r w:rsidR="00B81FBE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800CA" w:rsidRPr="002B1C07">
              <w:rPr>
                <w:rFonts w:ascii="Book Antiqua" w:hAnsi="Book Antiqua"/>
                <w:sz w:val="18"/>
                <w:szCs w:val="18"/>
              </w:rPr>
              <w:t xml:space="preserve">Sumayah </w:t>
            </w:r>
            <w:r w:rsidR="005A38B5" w:rsidRPr="002B1C07">
              <w:rPr>
                <w:rFonts w:ascii="Book Antiqua" w:hAnsi="Book Antiqua"/>
                <w:sz w:val="18"/>
                <w:szCs w:val="18"/>
              </w:rPr>
              <w:t>Yahya</w:t>
            </w:r>
          </w:p>
        </w:tc>
        <w:tc>
          <w:tcPr>
            <w:tcW w:w="270" w:type="pct"/>
            <w:vAlign w:val="center"/>
          </w:tcPr>
          <w:p w14:paraId="0F287F73" w14:textId="77777777" w:rsidR="00AE066D" w:rsidRPr="002B1C07" w:rsidRDefault="00AE066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FAE255D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32" w:type="pct"/>
          </w:tcPr>
          <w:p w14:paraId="76DC184E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58" w:type="pct"/>
          </w:tcPr>
          <w:p w14:paraId="749D5906" w14:textId="77777777" w:rsidR="00AE066D" w:rsidRPr="002B1C07" w:rsidRDefault="00AE066D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2B1C07">
              <w:rPr>
                <w:rFonts w:ascii="Book Antiqua" w:hAnsi="Book Antiqua"/>
                <w:sz w:val="18"/>
                <w:szCs w:val="18"/>
              </w:rPr>
              <w:t xml:space="preserve">BLK 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  <w:tr w:rsidR="002B1C07" w:rsidRPr="002B1C07" w14:paraId="674D0C25" w14:textId="77777777" w:rsidTr="00807633">
        <w:tc>
          <w:tcPr>
            <w:tcW w:w="425" w:type="pct"/>
          </w:tcPr>
          <w:p w14:paraId="219FE3EF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53" w:type="pct"/>
            <w:vAlign w:val="center"/>
          </w:tcPr>
          <w:p w14:paraId="0DF81C32" w14:textId="77777777" w:rsidR="00AE066D" w:rsidRPr="002B1C07" w:rsidRDefault="00AE066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AD1101 </w:t>
            </w:r>
          </w:p>
          <w:p w14:paraId="025E71E0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26" w:type="pct"/>
            <w:vAlign w:val="center"/>
          </w:tcPr>
          <w:p w14:paraId="7C434B54" w14:textId="77777777" w:rsidR="00AE066D" w:rsidRPr="002B1C07" w:rsidRDefault="00AE066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Business Administration </w:t>
            </w:r>
          </w:p>
        </w:tc>
        <w:tc>
          <w:tcPr>
            <w:tcW w:w="1192" w:type="pct"/>
            <w:vAlign w:val="center"/>
          </w:tcPr>
          <w:p w14:paraId="3CADD51F" w14:textId="77777777" w:rsidR="00F07B77" w:rsidRPr="002B1C07" w:rsidRDefault="00D800C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Odoc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Hojops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73D5DD8D" w14:textId="77777777" w:rsidR="00AE066D" w:rsidRPr="002B1C07" w:rsidRDefault="00D800CA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yib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ristine</w:t>
            </w:r>
          </w:p>
        </w:tc>
        <w:tc>
          <w:tcPr>
            <w:tcW w:w="270" w:type="pct"/>
            <w:vAlign w:val="center"/>
          </w:tcPr>
          <w:p w14:paraId="6EA15B83" w14:textId="77777777" w:rsidR="00AE066D" w:rsidRPr="002B1C07" w:rsidRDefault="00AE066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3F40A301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32" w:type="pct"/>
          </w:tcPr>
          <w:p w14:paraId="2DBA454A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8" w:type="pct"/>
          </w:tcPr>
          <w:p w14:paraId="5E00FF3F" w14:textId="77777777" w:rsidR="00AE066D" w:rsidRPr="002B1C07" w:rsidRDefault="00F07B77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 </w:t>
            </w:r>
            <w:r w:rsidR="00AE066D"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  <w:tr w:rsidR="002B1C07" w:rsidRPr="002B1C07" w14:paraId="08B7829F" w14:textId="77777777" w:rsidTr="00807633">
        <w:tc>
          <w:tcPr>
            <w:tcW w:w="425" w:type="pct"/>
          </w:tcPr>
          <w:p w14:paraId="11D7D5BD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553" w:type="pct"/>
            <w:vAlign w:val="center"/>
          </w:tcPr>
          <w:p w14:paraId="202F7586" w14:textId="77777777" w:rsidR="00AE066D" w:rsidRPr="002B1C07" w:rsidRDefault="00AE066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FIN1211 </w:t>
            </w:r>
          </w:p>
          <w:p w14:paraId="57BC628E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26" w:type="pct"/>
            <w:vAlign w:val="center"/>
          </w:tcPr>
          <w:p w14:paraId="711DC95C" w14:textId="77777777" w:rsidR="00AE066D" w:rsidRPr="002B1C07" w:rsidRDefault="00AE066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ernational Business Economics </w:t>
            </w:r>
          </w:p>
        </w:tc>
        <w:tc>
          <w:tcPr>
            <w:tcW w:w="1192" w:type="pct"/>
            <w:vAlign w:val="center"/>
          </w:tcPr>
          <w:p w14:paraId="1EC2BE38" w14:textId="77777777" w:rsidR="00AE066D" w:rsidRPr="002B1C07" w:rsidRDefault="00CE52A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="00D800CA" w:rsidRPr="002B1C07">
              <w:rPr>
                <w:rFonts w:ascii="Book Antiqua" w:hAnsi="Book Antiqua"/>
                <w:b/>
                <w:sz w:val="18"/>
                <w:szCs w:val="18"/>
              </w:rPr>
              <w:t>Olyanga</w:t>
            </w:r>
            <w:proofErr w:type="spellEnd"/>
            <w:r w:rsidR="00D800CA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nthony </w:t>
            </w:r>
            <w:r w:rsidRPr="002B1C07">
              <w:rPr>
                <w:rFonts w:ascii="Book Antiqua" w:hAnsi="Book Antiqua"/>
                <w:sz w:val="18"/>
                <w:szCs w:val="18"/>
              </w:rPr>
              <w:t>/Nerima Esther</w:t>
            </w:r>
          </w:p>
        </w:tc>
        <w:tc>
          <w:tcPr>
            <w:tcW w:w="270" w:type="pct"/>
            <w:vAlign w:val="center"/>
          </w:tcPr>
          <w:p w14:paraId="30081E1F" w14:textId="77777777" w:rsidR="00AE066D" w:rsidRPr="002B1C07" w:rsidRDefault="00AE066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2785272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32" w:type="pct"/>
          </w:tcPr>
          <w:p w14:paraId="1CFFA852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58" w:type="pct"/>
          </w:tcPr>
          <w:p w14:paraId="16E92184" w14:textId="77777777" w:rsidR="00AE066D" w:rsidRPr="002B1C07" w:rsidRDefault="00AE066D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2B1C07">
              <w:rPr>
                <w:rFonts w:ascii="Book Antiqua" w:hAnsi="Book Antiqua"/>
                <w:sz w:val="18"/>
                <w:szCs w:val="18"/>
              </w:rPr>
              <w:t xml:space="preserve">BLK 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  <w:tr w:rsidR="002B1C07" w:rsidRPr="002B1C07" w14:paraId="2EF57BA4" w14:textId="77777777" w:rsidTr="00807633">
        <w:tc>
          <w:tcPr>
            <w:tcW w:w="425" w:type="pct"/>
          </w:tcPr>
          <w:p w14:paraId="031AD40C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3" w:type="pct"/>
            <w:vAlign w:val="center"/>
          </w:tcPr>
          <w:p w14:paraId="3745925F" w14:textId="77777777" w:rsidR="00AE066D" w:rsidRPr="002B1C07" w:rsidRDefault="00AE066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ACC1103 </w:t>
            </w:r>
          </w:p>
          <w:p w14:paraId="030D2155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26" w:type="pct"/>
            <w:vAlign w:val="center"/>
          </w:tcPr>
          <w:p w14:paraId="29C463B1" w14:textId="77777777" w:rsidR="00AE066D" w:rsidRPr="002B1C07" w:rsidRDefault="00AE066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Accounting </w:t>
            </w:r>
          </w:p>
        </w:tc>
        <w:tc>
          <w:tcPr>
            <w:tcW w:w="1192" w:type="pct"/>
            <w:vAlign w:val="center"/>
          </w:tcPr>
          <w:p w14:paraId="6E313E6A" w14:textId="77777777" w:rsidR="00934743" w:rsidRPr="002B1C07" w:rsidRDefault="00D800C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rinaw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alvin/</w:t>
            </w:r>
          </w:p>
          <w:p w14:paraId="7234536E" w14:textId="77777777" w:rsidR="00AE066D" w:rsidRPr="002B1C07" w:rsidRDefault="00D800CA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nyongye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95650" w:rsidRPr="002B1C07">
              <w:rPr>
                <w:rFonts w:ascii="Book Antiqua" w:hAnsi="Book Antiqua"/>
                <w:sz w:val="18"/>
                <w:szCs w:val="18"/>
              </w:rPr>
              <w:t>Asaph</w:t>
            </w:r>
          </w:p>
        </w:tc>
        <w:tc>
          <w:tcPr>
            <w:tcW w:w="270" w:type="pct"/>
            <w:vAlign w:val="center"/>
          </w:tcPr>
          <w:p w14:paraId="5C718497" w14:textId="77777777" w:rsidR="00AE066D" w:rsidRPr="002B1C07" w:rsidRDefault="00AE066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9F888C6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32" w:type="pct"/>
          </w:tcPr>
          <w:p w14:paraId="1EA3C755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58" w:type="pct"/>
          </w:tcPr>
          <w:p w14:paraId="0C22D296" w14:textId="77777777" w:rsidR="00AE066D" w:rsidRPr="002B1C07" w:rsidRDefault="00AE066D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2B1C07">
              <w:rPr>
                <w:rFonts w:ascii="Book Antiqua" w:hAnsi="Book Antiqua"/>
                <w:sz w:val="18"/>
                <w:szCs w:val="18"/>
              </w:rPr>
              <w:t xml:space="preserve">BLK 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  <w:tr w:rsidR="00AE066D" w:rsidRPr="002B1C07" w14:paraId="377A716D" w14:textId="77777777" w:rsidTr="00807633">
        <w:tc>
          <w:tcPr>
            <w:tcW w:w="425" w:type="pct"/>
          </w:tcPr>
          <w:p w14:paraId="1A95106E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3" w:type="pct"/>
            <w:vAlign w:val="center"/>
          </w:tcPr>
          <w:p w14:paraId="63A41B3C" w14:textId="77777777" w:rsidR="00AE066D" w:rsidRPr="002B1C07" w:rsidRDefault="00AE066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GT1105 </w:t>
            </w:r>
          </w:p>
          <w:p w14:paraId="29B5AD62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26" w:type="pct"/>
            <w:vAlign w:val="center"/>
          </w:tcPr>
          <w:p w14:paraId="39C94140" w14:textId="77777777" w:rsidR="00AE066D" w:rsidRPr="002B1C07" w:rsidRDefault="00AE066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ommunication Skills </w:t>
            </w:r>
          </w:p>
        </w:tc>
        <w:tc>
          <w:tcPr>
            <w:tcW w:w="1192" w:type="pct"/>
            <w:vAlign w:val="center"/>
          </w:tcPr>
          <w:p w14:paraId="78D8F403" w14:textId="77777777" w:rsidR="00195234" w:rsidRPr="002B1C07" w:rsidRDefault="00D800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rinaitwe Alice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36160709" w14:textId="77777777" w:rsidR="00AE066D" w:rsidRPr="002B1C07" w:rsidRDefault="00D800CA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Ikis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velyne</w:t>
            </w:r>
          </w:p>
        </w:tc>
        <w:tc>
          <w:tcPr>
            <w:tcW w:w="270" w:type="pct"/>
            <w:vAlign w:val="center"/>
          </w:tcPr>
          <w:p w14:paraId="0618A623" w14:textId="77777777" w:rsidR="00AE066D" w:rsidRPr="002B1C07" w:rsidRDefault="00AE066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7AAA333A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32" w:type="pct"/>
          </w:tcPr>
          <w:p w14:paraId="6E7C1FD8" w14:textId="77777777" w:rsidR="00AE066D" w:rsidRPr="002B1C07" w:rsidRDefault="00AE066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58" w:type="pct"/>
          </w:tcPr>
          <w:p w14:paraId="2ADE9157" w14:textId="77777777" w:rsidR="00AE066D" w:rsidRPr="002B1C07" w:rsidRDefault="00AE066D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2B1C07">
              <w:rPr>
                <w:rFonts w:ascii="Book Antiqua" w:hAnsi="Book Antiqua"/>
                <w:sz w:val="18"/>
                <w:szCs w:val="18"/>
              </w:rPr>
              <w:t xml:space="preserve">BLK 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2</w:t>
            </w:r>
          </w:p>
        </w:tc>
      </w:tr>
    </w:tbl>
    <w:p w14:paraId="6F5E2CA0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AE2E1A7" w14:textId="77777777" w:rsidR="00F550E6" w:rsidRPr="002B1C07" w:rsidRDefault="00F550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3CF769F5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INTERNATIONAL </w:t>
      </w:r>
      <w:r w:rsidR="009F1D2F" w:rsidRPr="002B1C07">
        <w:rPr>
          <w:rFonts w:ascii="Book Antiqua" w:hAnsi="Book Antiqua"/>
          <w:b/>
          <w:sz w:val="18"/>
          <w:szCs w:val="18"/>
        </w:rPr>
        <w:t xml:space="preserve">BUSINESS – YEAR TWO - GROUP A </w:t>
      </w:r>
      <w:r w:rsidRPr="002B1C07">
        <w:rPr>
          <w:rFonts w:ascii="Book Antiqua" w:hAnsi="Book Antiqua"/>
          <w:b/>
          <w:sz w:val="18"/>
          <w:szCs w:val="18"/>
        </w:rPr>
        <w:t xml:space="preserve"> </w:t>
      </w:r>
      <w:r w:rsidR="008B6A61" w:rsidRPr="002B1C07">
        <w:rPr>
          <w:rFonts w:ascii="Book Antiqua" w:hAnsi="Book Antiqua"/>
          <w:b/>
          <w:sz w:val="18"/>
          <w:szCs w:val="18"/>
        </w:rPr>
        <w:t>- 50</w:t>
      </w:r>
    </w:p>
    <w:tbl>
      <w:tblPr>
        <w:tblStyle w:val="TableGrid"/>
        <w:tblW w:w="5080" w:type="pct"/>
        <w:tblLook w:val="04A0" w:firstRow="1" w:lastRow="0" w:firstColumn="1" w:lastColumn="0" w:noHBand="0" w:noVBand="1"/>
      </w:tblPr>
      <w:tblGrid>
        <w:gridCol w:w="1980"/>
        <w:gridCol w:w="1134"/>
        <w:gridCol w:w="2550"/>
        <w:gridCol w:w="1277"/>
        <w:gridCol w:w="1134"/>
        <w:gridCol w:w="1085"/>
      </w:tblGrid>
      <w:tr w:rsidR="002B1C07" w:rsidRPr="002B1C07" w14:paraId="235B5359" w14:textId="77777777" w:rsidTr="004142C3">
        <w:tc>
          <w:tcPr>
            <w:tcW w:w="1081" w:type="pct"/>
          </w:tcPr>
          <w:p w14:paraId="7AA8AED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19" w:type="pct"/>
          </w:tcPr>
          <w:p w14:paraId="34499D2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392" w:type="pct"/>
          </w:tcPr>
          <w:p w14:paraId="071F53B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97" w:type="pct"/>
          </w:tcPr>
          <w:p w14:paraId="57DB45D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19" w:type="pct"/>
          </w:tcPr>
          <w:p w14:paraId="1212D89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92" w:type="pct"/>
          </w:tcPr>
          <w:p w14:paraId="780CEFE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CAD0CD0" w14:textId="77777777" w:rsidTr="004142C3">
        <w:tc>
          <w:tcPr>
            <w:tcW w:w="1081" w:type="pct"/>
          </w:tcPr>
          <w:p w14:paraId="01993143" w14:textId="77777777" w:rsidR="006616B9" w:rsidRPr="002B1C07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P.M. – 1.00 P.M.</w:t>
            </w:r>
          </w:p>
        </w:tc>
        <w:tc>
          <w:tcPr>
            <w:tcW w:w="619" w:type="pct"/>
          </w:tcPr>
          <w:p w14:paraId="6D038618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92" w:type="pct"/>
          </w:tcPr>
          <w:p w14:paraId="3B3C2DBF" w14:textId="77777777" w:rsidR="006616B9" w:rsidRPr="002B1C07" w:rsidRDefault="00C649D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HRM</w:t>
            </w:r>
          </w:p>
        </w:tc>
        <w:tc>
          <w:tcPr>
            <w:tcW w:w="697" w:type="pct"/>
          </w:tcPr>
          <w:p w14:paraId="0EB3D47A" w14:textId="77777777" w:rsidR="006616B9" w:rsidRPr="002B1C07" w:rsidRDefault="00C649D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HRM</w:t>
            </w:r>
          </w:p>
        </w:tc>
        <w:tc>
          <w:tcPr>
            <w:tcW w:w="619" w:type="pct"/>
          </w:tcPr>
          <w:p w14:paraId="23EB08DD" w14:textId="77777777" w:rsidR="006616B9" w:rsidRPr="002B1C07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592" w:type="pct"/>
          </w:tcPr>
          <w:p w14:paraId="0ABFD723" w14:textId="77777777" w:rsidR="006616B9" w:rsidRPr="002B1C07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2B1C07" w14:paraId="3DCC43B7" w14:textId="77777777" w:rsidTr="004142C3">
        <w:tc>
          <w:tcPr>
            <w:tcW w:w="1081" w:type="pct"/>
          </w:tcPr>
          <w:p w14:paraId="15D1831F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619" w:type="pct"/>
          </w:tcPr>
          <w:p w14:paraId="21A003F8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92" w:type="pct"/>
          </w:tcPr>
          <w:p w14:paraId="12C5146B" w14:textId="77777777" w:rsidR="006616B9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97" w:type="pct"/>
          </w:tcPr>
          <w:p w14:paraId="2DACFFC0" w14:textId="77777777" w:rsidR="006616B9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19" w:type="pct"/>
          </w:tcPr>
          <w:p w14:paraId="60DC2909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92" w:type="pct"/>
          </w:tcPr>
          <w:p w14:paraId="791F38A0" w14:textId="77777777" w:rsidR="006616B9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2B1C07" w:rsidRPr="002B1C07" w14:paraId="6A2A224A" w14:textId="77777777" w:rsidTr="004142C3">
        <w:tc>
          <w:tcPr>
            <w:tcW w:w="1081" w:type="pct"/>
          </w:tcPr>
          <w:p w14:paraId="604EAB68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619" w:type="pct"/>
          </w:tcPr>
          <w:p w14:paraId="45128C26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92" w:type="pct"/>
          </w:tcPr>
          <w:p w14:paraId="73975FB3" w14:textId="77777777" w:rsidR="006616B9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97" w:type="pct"/>
          </w:tcPr>
          <w:p w14:paraId="113F4453" w14:textId="77777777" w:rsidR="006616B9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19" w:type="pct"/>
          </w:tcPr>
          <w:p w14:paraId="432CE604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92" w:type="pct"/>
          </w:tcPr>
          <w:p w14:paraId="2C80F455" w14:textId="77777777" w:rsidR="006616B9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2B1C07" w:rsidRPr="002B1C07" w14:paraId="5C3068EF" w14:textId="77777777" w:rsidTr="004142C3">
        <w:tc>
          <w:tcPr>
            <w:tcW w:w="1081" w:type="pct"/>
          </w:tcPr>
          <w:p w14:paraId="6D7260AC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619" w:type="pct"/>
          </w:tcPr>
          <w:p w14:paraId="57F3A6FC" w14:textId="77777777" w:rsidR="006616B9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1392" w:type="pct"/>
          </w:tcPr>
          <w:p w14:paraId="3959FF2B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FII/FBGII/FBKII/FBAII</w:t>
            </w:r>
          </w:p>
        </w:tc>
        <w:tc>
          <w:tcPr>
            <w:tcW w:w="697" w:type="pct"/>
          </w:tcPr>
          <w:p w14:paraId="4C9EE47F" w14:textId="77777777" w:rsidR="006616B9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19" w:type="pct"/>
          </w:tcPr>
          <w:p w14:paraId="06B0A7BE" w14:textId="77777777" w:rsidR="006616B9" w:rsidRPr="002B1C07" w:rsidRDefault="00C649DF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BSTAT</w:t>
            </w:r>
          </w:p>
        </w:tc>
        <w:tc>
          <w:tcPr>
            <w:tcW w:w="592" w:type="pct"/>
          </w:tcPr>
          <w:p w14:paraId="421FE210" w14:textId="77777777" w:rsidR="006616B9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4142C3" w:rsidRPr="002B1C07" w14:paraId="388FDD6B" w14:textId="77777777" w:rsidTr="004142C3">
        <w:tc>
          <w:tcPr>
            <w:tcW w:w="1081" w:type="pct"/>
          </w:tcPr>
          <w:p w14:paraId="483692F5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619" w:type="pct"/>
          </w:tcPr>
          <w:p w14:paraId="70B09DB0" w14:textId="77777777" w:rsidR="006616B9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1392" w:type="pct"/>
          </w:tcPr>
          <w:p w14:paraId="429E5D3A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FII/FBGII/FBKII/FBAII</w:t>
            </w:r>
          </w:p>
        </w:tc>
        <w:tc>
          <w:tcPr>
            <w:tcW w:w="697" w:type="pct"/>
          </w:tcPr>
          <w:p w14:paraId="506B5050" w14:textId="77777777" w:rsidR="006616B9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19" w:type="pct"/>
          </w:tcPr>
          <w:p w14:paraId="3FF4E986" w14:textId="77777777" w:rsidR="006616B9" w:rsidRPr="002B1C07" w:rsidRDefault="00C649DF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BSTAT</w:t>
            </w:r>
          </w:p>
        </w:tc>
        <w:tc>
          <w:tcPr>
            <w:tcW w:w="592" w:type="pct"/>
          </w:tcPr>
          <w:p w14:paraId="31AF9911" w14:textId="77777777" w:rsidR="006616B9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</w:tbl>
    <w:p w14:paraId="022E2D36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0893434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998"/>
        <w:gridCol w:w="1650"/>
        <w:gridCol w:w="2323"/>
        <w:gridCol w:w="486"/>
        <w:gridCol w:w="801"/>
        <w:gridCol w:w="765"/>
        <w:gridCol w:w="1211"/>
      </w:tblGrid>
      <w:tr w:rsidR="002B1C07" w:rsidRPr="002B1C07" w14:paraId="36F04E00" w14:textId="77777777" w:rsidTr="00807633">
        <w:tc>
          <w:tcPr>
            <w:tcW w:w="426" w:type="pct"/>
          </w:tcPr>
          <w:p w14:paraId="6AA4829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4" w:type="pct"/>
          </w:tcPr>
          <w:p w14:paraId="4432A13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7" w:type="pct"/>
          </w:tcPr>
          <w:p w14:paraId="655F83F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00" w:type="pct"/>
          </w:tcPr>
          <w:p w14:paraId="1C564B1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5" w:type="pct"/>
          </w:tcPr>
          <w:p w14:paraId="358A5E5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8" w:type="pct"/>
          </w:tcPr>
          <w:p w14:paraId="1852B61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7" w:type="pct"/>
          </w:tcPr>
          <w:p w14:paraId="3820021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3" w:type="pct"/>
          </w:tcPr>
          <w:p w14:paraId="3EFE257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A35A8FD" w14:textId="77777777" w:rsidTr="00807633">
        <w:tc>
          <w:tcPr>
            <w:tcW w:w="426" w:type="pct"/>
          </w:tcPr>
          <w:p w14:paraId="3BED34EF" w14:textId="77777777" w:rsidR="00341A5B" w:rsidRPr="002B1C07" w:rsidRDefault="009F1D2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544" w:type="pct"/>
            <w:vAlign w:val="center"/>
          </w:tcPr>
          <w:p w14:paraId="161493FC" w14:textId="77777777" w:rsidR="00341A5B" w:rsidRPr="002B1C07" w:rsidRDefault="009F1D2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2220</w:t>
            </w:r>
          </w:p>
        </w:tc>
        <w:tc>
          <w:tcPr>
            <w:tcW w:w="927" w:type="pct"/>
            <w:vAlign w:val="center"/>
          </w:tcPr>
          <w:p w14:paraId="2E7DF840" w14:textId="77777777" w:rsidR="00341A5B" w:rsidRPr="002B1C07" w:rsidRDefault="00785F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rketing</w:t>
            </w:r>
            <w:r w:rsidR="009F1D2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1300" w:type="pct"/>
            <w:vAlign w:val="center"/>
          </w:tcPr>
          <w:p w14:paraId="31A97097" w14:textId="77777777" w:rsidR="00B60327" w:rsidRPr="002B1C07" w:rsidRDefault="00E25FCE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pakor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Edwin/</w:t>
            </w:r>
          </w:p>
          <w:p w14:paraId="4C511351" w14:textId="77777777" w:rsidR="00341A5B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hurir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hareen</w:t>
            </w:r>
          </w:p>
        </w:tc>
        <w:tc>
          <w:tcPr>
            <w:tcW w:w="265" w:type="pct"/>
            <w:vAlign w:val="center"/>
          </w:tcPr>
          <w:p w14:paraId="5D5EE8AF" w14:textId="77777777" w:rsidR="00341A5B" w:rsidRPr="002B1C07" w:rsidRDefault="00A224A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1D116EBF" w14:textId="77777777" w:rsidR="00341A5B" w:rsidRPr="002B1C07" w:rsidRDefault="00341A5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7" w:type="pct"/>
          </w:tcPr>
          <w:p w14:paraId="40D261D0" w14:textId="77777777" w:rsidR="00341A5B" w:rsidRPr="002B1C07" w:rsidRDefault="00341A5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83" w:type="pct"/>
          </w:tcPr>
          <w:p w14:paraId="61FF4CE4" w14:textId="77777777" w:rsidR="00341A5B" w:rsidRPr="002B1C07" w:rsidRDefault="00341A5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30038B" w:rsidRPr="002B1C07">
              <w:rPr>
                <w:rFonts w:ascii="Book Antiqua" w:hAnsi="Book Antiqua"/>
                <w:sz w:val="18"/>
                <w:szCs w:val="18"/>
              </w:rPr>
              <w:t xml:space="preserve">ORMER </w:t>
            </w:r>
            <w:r w:rsidRPr="002B1C07">
              <w:rPr>
                <w:rFonts w:ascii="Book Antiqua" w:hAnsi="Book Antiqua"/>
                <w:sz w:val="18"/>
                <w:szCs w:val="18"/>
              </w:rPr>
              <w:t>LIB</w:t>
            </w:r>
            <w:r w:rsidR="0030038B" w:rsidRPr="002B1C07">
              <w:rPr>
                <w:rFonts w:ascii="Book Antiqua" w:hAnsi="Book Antiqua"/>
                <w:sz w:val="18"/>
                <w:szCs w:val="18"/>
              </w:rPr>
              <w:t>.</w:t>
            </w:r>
            <w:r w:rsidR="00BB3F02" w:rsidRPr="002B1C07">
              <w:rPr>
                <w:rFonts w:ascii="Book Antiqua" w:hAnsi="Book Antiqua"/>
                <w:sz w:val="18"/>
                <w:szCs w:val="18"/>
              </w:rPr>
              <w:t>LOWER</w:t>
            </w:r>
          </w:p>
        </w:tc>
      </w:tr>
      <w:tr w:rsidR="002B1C07" w:rsidRPr="002B1C07" w14:paraId="5BE64925" w14:textId="77777777" w:rsidTr="00807633">
        <w:tc>
          <w:tcPr>
            <w:tcW w:w="426" w:type="pct"/>
          </w:tcPr>
          <w:p w14:paraId="17A0A371" w14:textId="77777777" w:rsidR="00BB3F02" w:rsidRPr="002B1C07" w:rsidRDefault="00BB3F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</w:t>
            </w:r>
            <w:r w:rsidR="00E62779" w:rsidRPr="002B1C07">
              <w:rPr>
                <w:rFonts w:ascii="Book Antiqua" w:hAnsi="Book Antiqua"/>
                <w:sz w:val="18"/>
                <w:szCs w:val="18"/>
              </w:rPr>
              <w:t>A</w:t>
            </w:r>
          </w:p>
        </w:tc>
        <w:tc>
          <w:tcPr>
            <w:tcW w:w="544" w:type="pct"/>
            <w:vAlign w:val="center"/>
          </w:tcPr>
          <w:p w14:paraId="08AADC01" w14:textId="77777777" w:rsidR="00BB3F02" w:rsidRPr="002B1C07" w:rsidRDefault="00BB3F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03</w:t>
            </w:r>
          </w:p>
        </w:tc>
        <w:tc>
          <w:tcPr>
            <w:tcW w:w="927" w:type="pct"/>
            <w:vAlign w:val="center"/>
          </w:tcPr>
          <w:p w14:paraId="1DC6BD73" w14:textId="77777777" w:rsidR="00BB3F02" w:rsidRPr="002B1C07" w:rsidRDefault="00BB3F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nternational </w:t>
            </w:r>
            <w:r w:rsidR="00785F7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nting</w:t>
            </w:r>
          </w:p>
        </w:tc>
        <w:tc>
          <w:tcPr>
            <w:tcW w:w="1300" w:type="pct"/>
            <w:vAlign w:val="center"/>
          </w:tcPr>
          <w:p w14:paraId="6C5EA942" w14:textId="77777777" w:rsidR="00BB3F02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="006C2EE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Eva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paat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6C2EE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ula Denis</w:t>
            </w:r>
          </w:p>
        </w:tc>
        <w:tc>
          <w:tcPr>
            <w:tcW w:w="265" w:type="pct"/>
            <w:vAlign w:val="center"/>
          </w:tcPr>
          <w:p w14:paraId="069049EF" w14:textId="77777777" w:rsidR="00BB3F02" w:rsidRPr="002B1C07" w:rsidRDefault="00BB3F0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6870FA2A" w14:textId="77777777" w:rsidR="00BB3F02" w:rsidRPr="002B1C07" w:rsidRDefault="00BB3F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7" w:type="pct"/>
          </w:tcPr>
          <w:p w14:paraId="5139FAC5" w14:textId="77777777" w:rsidR="00BB3F02" w:rsidRPr="002B1C07" w:rsidRDefault="001917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3" w:type="pct"/>
          </w:tcPr>
          <w:p w14:paraId="3856256B" w14:textId="77777777" w:rsidR="00BB3F02" w:rsidRPr="002B1C07" w:rsidRDefault="00BB3F02" w:rsidP="001A6D86">
            <w:r w:rsidRPr="002B1C07">
              <w:rPr>
                <w:rFonts w:ascii="Book Antiqua" w:hAnsi="Book Antiqua"/>
                <w:sz w:val="18"/>
                <w:szCs w:val="18"/>
              </w:rPr>
              <w:t>FORMER LIB.LOWER</w:t>
            </w:r>
          </w:p>
        </w:tc>
      </w:tr>
      <w:tr w:rsidR="002B1C07" w:rsidRPr="002B1C07" w14:paraId="0D4304ED" w14:textId="77777777" w:rsidTr="00807633">
        <w:tc>
          <w:tcPr>
            <w:tcW w:w="426" w:type="pct"/>
          </w:tcPr>
          <w:p w14:paraId="2C90F107" w14:textId="77777777" w:rsidR="00BB3F02" w:rsidRPr="002B1C07" w:rsidRDefault="00E6277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44" w:type="pct"/>
            <w:vAlign w:val="center"/>
          </w:tcPr>
          <w:p w14:paraId="4F7B5230" w14:textId="77777777" w:rsidR="00BB3F02" w:rsidRPr="002B1C07" w:rsidRDefault="00BB3F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207</w:t>
            </w:r>
          </w:p>
        </w:tc>
        <w:tc>
          <w:tcPr>
            <w:tcW w:w="927" w:type="pct"/>
            <w:vAlign w:val="center"/>
          </w:tcPr>
          <w:p w14:paraId="490CE191" w14:textId="77777777" w:rsidR="00BB3F02" w:rsidRPr="002B1C07" w:rsidRDefault="00E025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als of Digital Marketing</w:t>
            </w:r>
          </w:p>
        </w:tc>
        <w:tc>
          <w:tcPr>
            <w:tcW w:w="1300" w:type="pct"/>
            <w:vAlign w:val="center"/>
          </w:tcPr>
          <w:p w14:paraId="0E364142" w14:textId="77777777" w:rsidR="00BB3F02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didi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Patrick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527242B0" w14:textId="77777777" w:rsidR="00B60327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yalimpa Stella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nur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saac</w:t>
            </w:r>
          </w:p>
        </w:tc>
        <w:tc>
          <w:tcPr>
            <w:tcW w:w="265" w:type="pct"/>
            <w:vAlign w:val="center"/>
          </w:tcPr>
          <w:p w14:paraId="04753F3F" w14:textId="77777777" w:rsidR="00BB3F02" w:rsidRPr="002B1C07" w:rsidRDefault="002C518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38" w:type="pct"/>
          </w:tcPr>
          <w:p w14:paraId="2107F72E" w14:textId="77777777" w:rsidR="00BB3F02" w:rsidRPr="002B1C07" w:rsidRDefault="00BB3F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7" w:type="pct"/>
          </w:tcPr>
          <w:p w14:paraId="49A26864" w14:textId="77777777" w:rsidR="00BB3F02" w:rsidRPr="002B1C07" w:rsidRDefault="00BB3F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83" w:type="pct"/>
          </w:tcPr>
          <w:p w14:paraId="768BA582" w14:textId="77777777" w:rsidR="00BB3F02" w:rsidRPr="002B1C07" w:rsidRDefault="00BB3F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RMER LIB.LOWER</w:t>
            </w:r>
          </w:p>
          <w:p w14:paraId="66595C9E" w14:textId="77777777" w:rsidR="006616B9" w:rsidRPr="002B1C07" w:rsidRDefault="006616B9" w:rsidP="001A6D86">
            <w:r w:rsidRPr="002B1C07">
              <w:rPr>
                <w:rFonts w:ascii="Book Antiqua" w:hAnsi="Book Antiqua"/>
                <w:sz w:val="18"/>
                <w:szCs w:val="18"/>
              </w:rPr>
              <w:t>AND ADB LAB 3</w:t>
            </w:r>
          </w:p>
        </w:tc>
      </w:tr>
      <w:tr w:rsidR="002B1C07" w:rsidRPr="002B1C07" w14:paraId="635B891D" w14:textId="77777777" w:rsidTr="00807633">
        <w:tc>
          <w:tcPr>
            <w:tcW w:w="426" w:type="pct"/>
          </w:tcPr>
          <w:p w14:paraId="5F209E4F" w14:textId="77777777" w:rsidR="00BB3F02" w:rsidRPr="002B1C07" w:rsidRDefault="007126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44" w:type="pct"/>
            <w:vAlign w:val="center"/>
          </w:tcPr>
          <w:p w14:paraId="01662EF8" w14:textId="77777777" w:rsidR="00BB3F02" w:rsidRPr="002B1C07" w:rsidRDefault="00BB3F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6</w:t>
            </w:r>
          </w:p>
        </w:tc>
        <w:tc>
          <w:tcPr>
            <w:tcW w:w="927" w:type="pct"/>
            <w:vAlign w:val="center"/>
          </w:tcPr>
          <w:p w14:paraId="482493A5" w14:textId="77777777" w:rsidR="00BB3F02" w:rsidRPr="002B1C07" w:rsidRDefault="00785F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usiness Statistics </w:t>
            </w:r>
          </w:p>
        </w:tc>
        <w:tc>
          <w:tcPr>
            <w:tcW w:w="1300" w:type="pct"/>
            <w:vAlign w:val="center"/>
          </w:tcPr>
          <w:p w14:paraId="3E40F995" w14:textId="77777777" w:rsidR="00BB3F02" w:rsidRPr="002B1C07" w:rsidRDefault="00D800C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yasiimire Brenda 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sob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ick</w:t>
            </w:r>
          </w:p>
        </w:tc>
        <w:tc>
          <w:tcPr>
            <w:tcW w:w="265" w:type="pct"/>
            <w:vAlign w:val="center"/>
          </w:tcPr>
          <w:p w14:paraId="5DB3A9DC" w14:textId="77777777" w:rsidR="00BB3F02" w:rsidRPr="002B1C07" w:rsidRDefault="00BB3F0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508849DE" w14:textId="77777777" w:rsidR="00BB3F02" w:rsidRPr="002B1C07" w:rsidRDefault="00BB3F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7" w:type="pct"/>
          </w:tcPr>
          <w:p w14:paraId="1786A789" w14:textId="77777777" w:rsidR="00BB3F02" w:rsidRPr="002B1C07" w:rsidRDefault="00BB3F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83" w:type="pct"/>
          </w:tcPr>
          <w:p w14:paraId="23D5FD1A" w14:textId="77777777" w:rsidR="00BB3F02" w:rsidRPr="002B1C07" w:rsidRDefault="00BB3F02" w:rsidP="001A6D86">
            <w:r w:rsidRPr="002B1C07">
              <w:rPr>
                <w:rFonts w:ascii="Book Antiqua" w:hAnsi="Book Antiqua"/>
                <w:sz w:val="18"/>
                <w:szCs w:val="18"/>
              </w:rPr>
              <w:t>FORMER LIB.LOWER</w:t>
            </w:r>
          </w:p>
        </w:tc>
      </w:tr>
      <w:tr w:rsidR="00785F72" w:rsidRPr="002B1C07" w14:paraId="7672B351" w14:textId="77777777" w:rsidTr="00807633">
        <w:tc>
          <w:tcPr>
            <w:tcW w:w="426" w:type="pct"/>
          </w:tcPr>
          <w:p w14:paraId="49A7FFFE" w14:textId="77777777" w:rsidR="00BB3F02" w:rsidRPr="002B1C07" w:rsidRDefault="0058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44" w:type="pct"/>
            <w:vAlign w:val="center"/>
          </w:tcPr>
          <w:p w14:paraId="4D1480AD" w14:textId="77777777" w:rsidR="00BB3F02" w:rsidRPr="002B1C07" w:rsidRDefault="00BB3F0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201</w:t>
            </w:r>
          </w:p>
        </w:tc>
        <w:tc>
          <w:tcPr>
            <w:tcW w:w="927" w:type="pct"/>
            <w:vAlign w:val="center"/>
          </w:tcPr>
          <w:p w14:paraId="269938AD" w14:textId="77777777" w:rsidR="00BB3F02" w:rsidRPr="002B1C07" w:rsidRDefault="00E6277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Human Resource Management </w:t>
            </w:r>
          </w:p>
        </w:tc>
        <w:tc>
          <w:tcPr>
            <w:tcW w:w="1300" w:type="pct"/>
            <w:vAlign w:val="center"/>
          </w:tcPr>
          <w:p w14:paraId="5F2017CB" w14:textId="77777777" w:rsidR="00BB3F02" w:rsidRPr="002B1C07" w:rsidRDefault="00D800C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esonga</w:t>
            </w:r>
            <w:r w:rsidR="00034A4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034A4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kisoferi</w:t>
            </w:r>
            <w:proofErr w:type="spellEnd"/>
            <w:r w:rsidR="00034A4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6D3DA381" w14:textId="77777777" w:rsidR="00171B94" w:rsidRPr="002B1C07" w:rsidRDefault="00D800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tim Joan</w:t>
            </w:r>
          </w:p>
        </w:tc>
        <w:tc>
          <w:tcPr>
            <w:tcW w:w="265" w:type="pct"/>
            <w:vAlign w:val="center"/>
          </w:tcPr>
          <w:p w14:paraId="70B6871E" w14:textId="77777777" w:rsidR="00BB3F02" w:rsidRPr="002B1C07" w:rsidRDefault="002C518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256A8276" w14:textId="77777777" w:rsidR="00BB3F02" w:rsidRPr="002B1C07" w:rsidRDefault="00BB3F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7" w:type="pct"/>
          </w:tcPr>
          <w:p w14:paraId="021BA663" w14:textId="77777777" w:rsidR="00BB3F02" w:rsidRPr="002B1C07" w:rsidRDefault="00BB3F0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83" w:type="pct"/>
          </w:tcPr>
          <w:p w14:paraId="79CADC4F" w14:textId="77777777" w:rsidR="00BB3F02" w:rsidRPr="002B1C07" w:rsidRDefault="00BB3F02" w:rsidP="001A6D86">
            <w:r w:rsidRPr="002B1C07">
              <w:rPr>
                <w:rFonts w:ascii="Book Antiqua" w:hAnsi="Book Antiqua"/>
                <w:sz w:val="18"/>
                <w:szCs w:val="18"/>
              </w:rPr>
              <w:t>FORMER LIB.LOWER</w:t>
            </w:r>
          </w:p>
        </w:tc>
      </w:tr>
    </w:tbl>
    <w:p w14:paraId="29561B7F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67698E5B" w14:textId="77777777" w:rsidR="002F2342" w:rsidRPr="002B1C07" w:rsidRDefault="002F2342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8"/>
        <w:gridCol w:w="1006"/>
        <w:gridCol w:w="2166"/>
        <w:gridCol w:w="2206"/>
        <w:gridCol w:w="306"/>
        <w:gridCol w:w="687"/>
        <w:gridCol w:w="753"/>
        <w:gridCol w:w="1204"/>
      </w:tblGrid>
      <w:tr w:rsidR="002B1C07" w:rsidRPr="002B1C07" w14:paraId="482DB0EB" w14:textId="77777777" w:rsidTr="00E500B3">
        <w:tc>
          <w:tcPr>
            <w:tcW w:w="383" w:type="pct"/>
          </w:tcPr>
          <w:p w14:paraId="5787343D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FII</w:t>
            </w:r>
          </w:p>
        </w:tc>
        <w:tc>
          <w:tcPr>
            <w:tcW w:w="558" w:type="pct"/>
            <w:vAlign w:val="center"/>
          </w:tcPr>
          <w:p w14:paraId="78EBF9AC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48</w:t>
            </w:r>
          </w:p>
        </w:tc>
        <w:tc>
          <w:tcPr>
            <w:tcW w:w="1258" w:type="pct"/>
            <w:vAlign w:val="center"/>
          </w:tcPr>
          <w:p w14:paraId="0FD642CF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French II</w:t>
            </w:r>
          </w:p>
        </w:tc>
        <w:tc>
          <w:tcPr>
            <w:tcW w:w="1253" w:type="pct"/>
            <w:vAlign w:val="center"/>
          </w:tcPr>
          <w:p w14:paraId="29CDB47A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Prof.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tcer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ilburga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Pr="002B1C07"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arjorie Christine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ikiru</w:t>
            </w:r>
            <w:proofErr w:type="spellEnd"/>
          </w:p>
        </w:tc>
        <w:tc>
          <w:tcPr>
            <w:tcW w:w="170" w:type="pct"/>
            <w:vAlign w:val="center"/>
          </w:tcPr>
          <w:p w14:paraId="5391656A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1" w:type="pct"/>
          </w:tcPr>
          <w:p w14:paraId="0BEC7D16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</w:tcPr>
          <w:p w14:paraId="0A8765D9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21" w:type="pct"/>
          </w:tcPr>
          <w:p w14:paraId="075AF9CC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RMER LIB.LOWER</w:t>
            </w:r>
          </w:p>
        </w:tc>
      </w:tr>
      <w:tr w:rsidR="002B1C07" w:rsidRPr="002B1C07" w14:paraId="5C6B7697" w14:textId="77777777" w:rsidTr="00F11B43">
        <w:tc>
          <w:tcPr>
            <w:tcW w:w="383" w:type="pct"/>
          </w:tcPr>
          <w:p w14:paraId="1BE90ED9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GII</w:t>
            </w:r>
          </w:p>
        </w:tc>
        <w:tc>
          <w:tcPr>
            <w:tcW w:w="558" w:type="pct"/>
            <w:vAlign w:val="center"/>
          </w:tcPr>
          <w:p w14:paraId="56EB6EC0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1</w:t>
            </w:r>
          </w:p>
        </w:tc>
        <w:tc>
          <w:tcPr>
            <w:tcW w:w="1258" w:type="pct"/>
            <w:vAlign w:val="center"/>
          </w:tcPr>
          <w:p w14:paraId="2104A660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German II</w:t>
            </w:r>
          </w:p>
        </w:tc>
        <w:tc>
          <w:tcPr>
            <w:tcW w:w="1253" w:type="pct"/>
            <w:shd w:val="clear" w:color="auto" w:fill="auto"/>
            <w:vAlign w:val="center"/>
          </w:tcPr>
          <w:p w14:paraId="4A6F768F" w14:textId="77777777" w:rsidR="00E500B3" w:rsidRPr="002B1C07" w:rsidRDefault="00F11B4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170" w:type="pct"/>
            <w:vAlign w:val="center"/>
          </w:tcPr>
          <w:p w14:paraId="312422F1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1" w:type="pct"/>
          </w:tcPr>
          <w:p w14:paraId="525D4CF8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</w:tcPr>
          <w:p w14:paraId="605EA2A1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21" w:type="pct"/>
          </w:tcPr>
          <w:p w14:paraId="2991E0D8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 G RM 1</w:t>
            </w:r>
          </w:p>
        </w:tc>
      </w:tr>
      <w:tr w:rsidR="002B1C07" w:rsidRPr="002B1C07" w14:paraId="065E2D65" w14:textId="77777777" w:rsidTr="00F11B43">
        <w:tc>
          <w:tcPr>
            <w:tcW w:w="383" w:type="pct"/>
          </w:tcPr>
          <w:p w14:paraId="21B15A92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CII</w:t>
            </w:r>
          </w:p>
        </w:tc>
        <w:tc>
          <w:tcPr>
            <w:tcW w:w="558" w:type="pct"/>
            <w:vAlign w:val="center"/>
          </w:tcPr>
          <w:p w14:paraId="2BEC531B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49</w:t>
            </w:r>
          </w:p>
        </w:tc>
        <w:tc>
          <w:tcPr>
            <w:tcW w:w="1258" w:type="pct"/>
            <w:vAlign w:val="center"/>
          </w:tcPr>
          <w:p w14:paraId="243CF1E6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Chinese II</w:t>
            </w:r>
          </w:p>
        </w:tc>
        <w:tc>
          <w:tcPr>
            <w:tcW w:w="1253" w:type="pct"/>
            <w:shd w:val="clear" w:color="auto" w:fill="auto"/>
            <w:vAlign w:val="center"/>
          </w:tcPr>
          <w:p w14:paraId="5118DC25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yomuhendo Sylvia</w:t>
            </w:r>
          </w:p>
        </w:tc>
        <w:tc>
          <w:tcPr>
            <w:tcW w:w="170" w:type="pct"/>
            <w:vAlign w:val="center"/>
          </w:tcPr>
          <w:p w14:paraId="41C25E3E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1" w:type="pct"/>
          </w:tcPr>
          <w:p w14:paraId="58A65274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</w:tcPr>
          <w:p w14:paraId="7FB6157C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21" w:type="pct"/>
          </w:tcPr>
          <w:p w14:paraId="07634517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 G RM 2</w:t>
            </w:r>
          </w:p>
        </w:tc>
      </w:tr>
      <w:tr w:rsidR="002B1C07" w:rsidRPr="002B1C07" w14:paraId="7C6BAE84" w14:textId="77777777" w:rsidTr="00F11B43">
        <w:tc>
          <w:tcPr>
            <w:tcW w:w="383" w:type="pct"/>
          </w:tcPr>
          <w:p w14:paraId="66002B58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KII</w:t>
            </w:r>
          </w:p>
        </w:tc>
        <w:tc>
          <w:tcPr>
            <w:tcW w:w="558" w:type="pct"/>
            <w:vAlign w:val="center"/>
          </w:tcPr>
          <w:p w14:paraId="2F8BBCE4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0</w:t>
            </w:r>
          </w:p>
        </w:tc>
        <w:tc>
          <w:tcPr>
            <w:tcW w:w="1258" w:type="pct"/>
            <w:vAlign w:val="center"/>
          </w:tcPr>
          <w:p w14:paraId="1EDA3C37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Kiswahili  II</w:t>
            </w:r>
          </w:p>
        </w:tc>
        <w:tc>
          <w:tcPr>
            <w:tcW w:w="1253" w:type="pct"/>
            <w:shd w:val="clear" w:color="auto" w:fill="auto"/>
            <w:vAlign w:val="center"/>
          </w:tcPr>
          <w:p w14:paraId="3544C51A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uhindo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iraji</w:t>
            </w:r>
            <w:proofErr w:type="spellEnd"/>
          </w:p>
        </w:tc>
        <w:tc>
          <w:tcPr>
            <w:tcW w:w="170" w:type="pct"/>
            <w:vAlign w:val="center"/>
          </w:tcPr>
          <w:p w14:paraId="2A4A35FC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1" w:type="pct"/>
          </w:tcPr>
          <w:p w14:paraId="7C05DF95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</w:tcPr>
          <w:p w14:paraId="085F4B92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21" w:type="pct"/>
          </w:tcPr>
          <w:p w14:paraId="4AE2DE01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 G UPPER</w:t>
            </w:r>
          </w:p>
        </w:tc>
      </w:tr>
      <w:tr w:rsidR="002B1C07" w:rsidRPr="002B1C07" w14:paraId="0FF6B1C3" w14:textId="77777777" w:rsidTr="00F11B43">
        <w:tc>
          <w:tcPr>
            <w:tcW w:w="383" w:type="pct"/>
          </w:tcPr>
          <w:p w14:paraId="4A12FC35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II</w:t>
            </w:r>
          </w:p>
        </w:tc>
        <w:tc>
          <w:tcPr>
            <w:tcW w:w="558" w:type="pct"/>
            <w:vAlign w:val="center"/>
          </w:tcPr>
          <w:p w14:paraId="556259A4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2</w:t>
            </w:r>
          </w:p>
        </w:tc>
        <w:tc>
          <w:tcPr>
            <w:tcW w:w="1258" w:type="pct"/>
            <w:vAlign w:val="center"/>
          </w:tcPr>
          <w:p w14:paraId="3915C0FF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Arabic II</w:t>
            </w:r>
          </w:p>
        </w:tc>
        <w:tc>
          <w:tcPr>
            <w:tcW w:w="1253" w:type="pct"/>
            <w:shd w:val="clear" w:color="auto" w:fill="auto"/>
            <w:vAlign w:val="center"/>
          </w:tcPr>
          <w:p w14:paraId="1299B701" w14:textId="77777777" w:rsidR="00E500B3" w:rsidRPr="002B1C07" w:rsidRDefault="00F11B4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170" w:type="pct"/>
            <w:vAlign w:val="center"/>
          </w:tcPr>
          <w:p w14:paraId="2E0E55F7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1" w:type="pct"/>
          </w:tcPr>
          <w:p w14:paraId="7704ABD6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</w:tcPr>
          <w:p w14:paraId="0941190C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21" w:type="pct"/>
          </w:tcPr>
          <w:p w14:paraId="216A8ED8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 MIN.  2</w:t>
            </w:r>
          </w:p>
        </w:tc>
      </w:tr>
    </w:tbl>
    <w:p w14:paraId="060E4FA6" w14:textId="77777777" w:rsidR="00191469" w:rsidRPr="002B1C07" w:rsidRDefault="0019146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E12438E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DB69DE3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1D3FEAE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DE44A8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5FCCD28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E572F33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1BAB629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2EAF579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AD7EDBC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C829C7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1F78106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F1D92D4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C96AC14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B5445AB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B01991F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5C1899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328735C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1DE58BB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9FEBC46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89A811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8016E77" w14:textId="77777777" w:rsidR="008B5F7B" w:rsidRPr="002B1C07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9F7A059" w14:textId="77777777" w:rsidR="00936013" w:rsidRPr="002B1C07" w:rsidRDefault="0093601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br w:type="page"/>
      </w:r>
    </w:p>
    <w:p w14:paraId="3BCF5D5C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INTERNATIONAL BUSINESS – YEAR TWO - GROUP </w:t>
      </w:r>
      <w:r w:rsidR="00191469" w:rsidRPr="002B1C07">
        <w:rPr>
          <w:rFonts w:ascii="Book Antiqua" w:hAnsi="Book Antiqua"/>
          <w:b/>
          <w:sz w:val="18"/>
          <w:szCs w:val="18"/>
        </w:rPr>
        <w:t>B</w:t>
      </w:r>
      <w:r w:rsidRPr="002B1C07">
        <w:rPr>
          <w:rFonts w:ascii="Book Antiqua" w:hAnsi="Book Antiqua"/>
          <w:b/>
          <w:sz w:val="18"/>
          <w:szCs w:val="18"/>
        </w:rPr>
        <w:t xml:space="preserve"> (</w:t>
      </w:r>
      <w:r w:rsidR="00093CF4" w:rsidRPr="002B1C07">
        <w:rPr>
          <w:rFonts w:ascii="Book Antiqua" w:hAnsi="Book Antiqua"/>
          <w:b/>
          <w:sz w:val="18"/>
          <w:szCs w:val="18"/>
        </w:rPr>
        <w:t>17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88" w:type="pct"/>
        <w:tblLayout w:type="fixed"/>
        <w:tblLook w:val="04A0" w:firstRow="1" w:lastRow="0" w:firstColumn="1" w:lastColumn="0" w:noHBand="0" w:noVBand="1"/>
      </w:tblPr>
      <w:tblGrid>
        <w:gridCol w:w="1417"/>
        <w:gridCol w:w="1982"/>
        <w:gridCol w:w="2411"/>
        <w:gridCol w:w="1275"/>
        <w:gridCol w:w="1134"/>
        <w:gridCol w:w="956"/>
      </w:tblGrid>
      <w:tr w:rsidR="002B1C07" w:rsidRPr="002B1C07" w14:paraId="7876378E" w14:textId="77777777" w:rsidTr="00936013">
        <w:tc>
          <w:tcPr>
            <w:tcW w:w="772" w:type="pct"/>
          </w:tcPr>
          <w:p w14:paraId="1D3D62E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080" w:type="pct"/>
          </w:tcPr>
          <w:p w14:paraId="5707C82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314" w:type="pct"/>
          </w:tcPr>
          <w:p w14:paraId="6097502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95" w:type="pct"/>
          </w:tcPr>
          <w:p w14:paraId="27EA879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18" w:type="pct"/>
          </w:tcPr>
          <w:p w14:paraId="6B5F7D4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22" w:type="pct"/>
          </w:tcPr>
          <w:p w14:paraId="4955B7B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279E033" w14:textId="77777777" w:rsidTr="00936013">
        <w:tc>
          <w:tcPr>
            <w:tcW w:w="772" w:type="pct"/>
          </w:tcPr>
          <w:p w14:paraId="6A3E2C62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1080" w:type="pct"/>
          </w:tcPr>
          <w:p w14:paraId="6E3997B8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14" w:type="pct"/>
          </w:tcPr>
          <w:p w14:paraId="327E722B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FII/FBGII/FBKII/FBAII</w:t>
            </w:r>
          </w:p>
        </w:tc>
        <w:tc>
          <w:tcPr>
            <w:tcW w:w="695" w:type="pct"/>
          </w:tcPr>
          <w:p w14:paraId="37EEAD12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18" w:type="pct"/>
          </w:tcPr>
          <w:p w14:paraId="5A725006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22" w:type="pct"/>
          </w:tcPr>
          <w:p w14:paraId="6E74D0C4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2B1C07" w:rsidRPr="002B1C07" w14:paraId="5563C98C" w14:textId="77777777" w:rsidTr="00936013">
        <w:tc>
          <w:tcPr>
            <w:tcW w:w="772" w:type="pct"/>
          </w:tcPr>
          <w:p w14:paraId="689AB4B4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1080" w:type="pct"/>
          </w:tcPr>
          <w:p w14:paraId="121355BB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14" w:type="pct"/>
          </w:tcPr>
          <w:p w14:paraId="0ACC8F79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FII/FBGII/FBKII/FBAII</w:t>
            </w:r>
          </w:p>
        </w:tc>
        <w:tc>
          <w:tcPr>
            <w:tcW w:w="695" w:type="pct"/>
          </w:tcPr>
          <w:p w14:paraId="64A8D2B2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18" w:type="pct"/>
          </w:tcPr>
          <w:p w14:paraId="3BA7EA47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22" w:type="pct"/>
          </w:tcPr>
          <w:p w14:paraId="33D38A0C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2B1C07" w:rsidRPr="002B1C07" w14:paraId="38225693" w14:textId="77777777" w:rsidTr="00936013">
        <w:trPr>
          <w:trHeight w:val="323"/>
        </w:trPr>
        <w:tc>
          <w:tcPr>
            <w:tcW w:w="772" w:type="pct"/>
          </w:tcPr>
          <w:p w14:paraId="7037DBDE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1080" w:type="pct"/>
          </w:tcPr>
          <w:p w14:paraId="29FAD5F3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1314" w:type="pct"/>
          </w:tcPr>
          <w:p w14:paraId="16EEA053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95" w:type="pct"/>
          </w:tcPr>
          <w:p w14:paraId="5B8949D9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18" w:type="pct"/>
          </w:tcPr>
          <w:p w14:paraId="3CE2DE6D" w14:textId="77777777" w:rsidR="00C649DF" w:rsidRPr="002B1C07" w:rsidRDefault="00C649DF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BSTAT</w:t>
            </w:r>
          </w:p>
        </w:tc>
        <w:tc>
          <w:tcPr>
            <w:tcW w:w="522" w:type="pct"/>
          </w:tcPr>
          <w:p w14:paraId="667BD835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2B1C07" w:rsidRPr="002B1C07" w14:paraId="15A62046" w14:textId="77777777" w:rsidTr="00936013">
        <w:tc>
          <w:tcPr>
            <w:tcW w:w="772" w:type="pct"/>
          </w:tcPr>
          <w:p w14:paraId="18601FC5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1080" w:type="pct"/>
          </w:tcPr>
          <w:p w14:paraId="3AAF7E4A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1314" w:type="pct"/>
          </w:tcPr>
          <w:p w14:paraId="798CBFC9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95" w:type="pct"/>
          </w:tcPr>
          <w:p w14:paraId="27A6793B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18" w:type="pct"/>
          </w:tcPr>
          <w:p w14:paraId="3885A5F9" w14:textId="77777777" w:rsidR="00C649DF" w:rsidRPr="002B1C07" w:rsidRDefault="00C649DF" w:rsidP="001A6D86">
            <w:pPr>
              <w:rPr>
                <w:sz w:val="18"/>
                <w:szCs w:val="18"/>
              </w:rPr>
            </w:pPr>
            <w:r w:rsidRPr="002B1C07">
              <w:rPr>
                <w:sz w:val="18"/>
                <w:szCs w:val="18"/>
              </w:rPr>
              <w:t>BSTAT</w:t>
            </w:r>
          </w:p>
        </w:tc>
        <w:tc>
          <w:tcPr>
            <w:tcW w:w="522" w:type="pct"/>
          </w:tcPr>
          <w:p w14:paraId="7A3D1D9E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885A31" w:rsidRPr="002B1C07" w14:paraId="640E1FC2" w14:textId="77777777" w:rsidTr="00936013">
        <w:tc>
          <w:tcPr>
            <w:tcW w:w="772" w:type="pct"/>
          </w:tcPr>
          <w:p w14:paraId="2130EA3C" w14:textId="77777777" w:rsidR="00885A31" w:rsidRPr="002B1C07" w:rsidRDefault="00885A3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ATURDAY  </w:t>
            </w:r>
          </w:p>
        </w:tc>
        <w:tc>
          <w:tcPr>
            <w:tcW w:w="1080" w:type="pct"/>
          </w:tcPr>
          <w:p w14:paraId="6C96BA3D" w14:textId="77777777" w:rsidR="00885A31" w:rsidRPr="002B1C07" w:rsidRDefault="00885A3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8.00 – 10.00 A.M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PHRM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  </w:t>
            </w:r>
          </w:p>
        </w:tc>
        <w:tc>
          <w:tcPr>
            <w:tcW w:w="1314" w:type="pct"/>
          </w:tcPr>
          <w:p w14:paraId="6D73AA12" w14:textId="77777777" w:rsidR="00936013" w:rsidRPr="002B1C07" w:rsidRDefault="009360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10.00 – 11.00 </w:t>
            </w:r>
          </w:p>
          <w:p w14:paraId="095074BF" w14:textId="77777777" w:rsidR="00885A31" w:rsidRPr="002B1C07" w:rsidRDefault="0093601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DM</w:t>
            </w:r>
          </w:p>
        </w:tc>
        <w:tc>
          <w:tcPr>
            <w:tcW w:w="695" w:type="pct"/>
          </w:tcPr>
          <w:p w14:paraId="6E9B6EC5" w14:textId="77777777" w:rsidR="00885A31" w:rsidRPr="002B1C07" w:rsidRDefault="00885A3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18" w:type="pct"/>
          </w:tcPr>
          <w:p w14:paraId="5BF55BEC" w14:textId="77777777" w:rsidR="00885A31" w:rsidRPr="002B1C07" w:rsidRDefault="00885A31" w:rsidP="001A6D86">
            <w:pPr>
              <w:rPr>
                <w:sz w:val="18"/>
                <w:szCs w:val="18"/>
              </w:rPr>
            </w:pPr>
          </w:p>
        </w:tc>
        <w:tc>
          <w:tcPr>
            <w:tcW w:w="522" w:type="pct"/>
          </w:tcPr>
          <w:p w14:paraId="6ED45D59" w14:textId="77777777" w:rsidR="00885A31" w:rsidRPr="002B1C07" w:rsidRDefault="00885A3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CE53C35" w14:textId="77777777" w:rsidR="00191469" w:rsidRPr="002B1C07" w:rsidRDefault="0019146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4371DA" w14:textId="77777777" w:rsidR="006616B9" w:rsidRPr="002B1C07" w:rsidRDefault="006616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782"/>
        <w:gridCol w:w="998"/>
        <w:gridCol w:w="1701"/>
        <w:gridCol w:w="2386"/>
        <w:gridCol w:w="486"/>
        <w:gridCol w:w="804"/>
        <w:gridCol w:w="765"/>
        <w:gridCol w:w="1253"/>
      </w:tblGrid>
      <w:tr w:rsidR="002B1C07" w:rsidRPr="002B1C07" w14:paraId="06F9CBF3" w14:textId="77777777" w:rsidTr="00C649DF">
        <w:tc>
          <w:tcPr>
            <w:tcW w:w="426" w:type="pct"/>
          </w:tcPr>
          <w:p w14:paraId="2373A5AB" w14:textId="77777777" w:rsidR="006616B9" w:rsidRPr="002B1C07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4" w:type="pct"/>
          </w:tcPr>
          <w:p w14:paraId="26A7530F" w14:textId="77777777" w:rsidR="006616B9" w:rsidRPr="002B1C07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7" w:type="pct"/>
          </w:tcPr>
          <w:p w14:paraId="7C2A3A4A" w14:textId="77777777" w:rsidR="006616B9" w:rsidRPr="002B1C07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00" w:type="pct"/>
          </w:tcPr>
          <w:p w14:paraId="7B0B32E6" w14:textId="77777777" w:rsidR="006616B9" w:rsidRPr="002B1C07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5" w:type="pct"/>
          </w:tcPr>
          <w:p w14:paraId="77AC91DE" w14:textId="77777777" w:rsidR="006616B9" w:rsidRPr="002B1C07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8" w:type="pct"/>
          </w:tcPr>
          <w:p w14:paraId="3264FCA4" w14:textId="77777777" w:rsidR="006616B9" w:rsidRPr="002B1C07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7" w:type="pct"/>
          </w:tcPr>
          <w:p w14:paraId="673CF751" w14:textId="77777777" w:rsidR="006616B9" w:rsidRPr="002B1C07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3" w:type="pct"/>
          </w:tcPr>
          <w:p w14:paraId="28E8D32A" w14:textId="77777777" w:rsidR="006616B9" w:rsidRPr="002B1C07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DAB4CFC" w14:textId="77777777" w:rsidTr="00C649DF">
        <w:tc>
          <w:tcPr>
            <w:tcW w:w="426" w:type="pct"/>
          </w:tcPr>
          <w:p w14:paraId="3811ED03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544" w:type="pct"/>
            <w:vAlign w:val="center"/>
          </w:tcPr>
          <w:p w14:paraId="22BE6DB9" w14:textId="77777777" w:rsidR="006616B9" w:rsidRPr="002B1C07" w:rsidRDefault="006616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2220</w:t>
            </w:r>
          </w:p>
        </w:tc>
        <w:tc>
          <w:tcPr>
            <w:tcW w:w="927" w:type="pct"/>
            <w:vAlign w:val="center"/>
          </w:tcPr>
          <w:p w14:paraId="7E841FAE" w14:textId="77777777" w:rsidR="006616B9" w:rsidRPr="002B1C07" w:rsidRDefault="006616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Marketing </w:t>
            </w:r>
          </w:p>
        </w:tc>
        <w:tc>
          <w:tcPr>
            <w:tcW w:w="1300" w:type="pct"/>
            <w:vAlign w:val="center"/>
          </w:tcPr>
          <w:p w14:paraId="2DC04F5F" w14:textId="77777777" w:rsidR="00152BEA" w:rsidRPr="002B1C07" w:rsidRDefault="00152BE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  <w:p w14:paraId="45B1BE69" w14:textId="77777777" w:rsidR="006616B9" w:rsidRPr="002B1C07" w:rsidRDefault="00D10A1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Sojourner </w:t>
            </w:r>
            <w:r w:rsidR="00BB7EE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race</w:t>
            </w:r>
            <w:r w:rsidR="00E25FC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1E3A85" w:rsidRPr="002B1C07">
              <w:t xml:space="preserve"> </w:t>
            </w:r>
            <w:r w:rsidR="001E3A8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inembabazi </w:t>
            </w:r>
            <w:proofErr w:type="spellStart"/>
            <w:r w:rsidR="001E3A8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ieantonete</w:t>
            </w:r>
            <w:proofErr w:type="spellEnd"/>
          </w:p>
        </w:tc>
        <w:tc>
          <w:tcPr>
            <w:tcW w:w="265" w:type="pct"/>
            <w:vAlign w:val="center"/>
          </w:tcPr>
          <w:p w14:paraId="4EE2A640" w14:textId="77777777" w:rsidR="006616B9" w:rsidRPr="002B1C07" w:rsidRDefault="006616B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6810B280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7" w:type="pct"/>
          </w:tcPr>
          <w:p w14:paraId="639CBCC1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83" w:type="pct"/>
          </w:tcPr>
          <w:p w14:paraId="0F02134E" w14:textId="77777777" w:rsidR="006616B9" w:rsidRPr="002B1C07" w:rsidRDefault="006616B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C649DF" w:rsidRPr="002B1C07">
              <w:rPr>
                <w:rFonts w:ascii="Book Antiqua" w:hAnsi="Book Antiqua"/>
                <w:sz w:val="18"/>
                <w:szCs w:val="18"/>
              </w:rPr>
              <w:t xml:space="preserve">. LIB LOWER </w:t>
            </w:r>
          </w:p>
        </w:tc>
      </w:tr>
      <w:tr w:rsidR="002B1C07" w:rsidRPr="002B1C07" w14:paraId="52038606" w14:textId="77777777" w:rsidTr="00C649DF">
        <w:tc>
          <w:tcPr>
            <w:tcW w:w="426" w:type="pct"/>
          </w:tcPr>
          <w:p w14:paraId="0FB53B7D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544" w:type="pct"/>
            <w:vAlign w:val="center"/>
          </w:tcPr>
          <w:p w14:paraId="36B7D904" w14:textId="77777777" w:rsidR="00C649DF" w:rsidRPr="002B1C07" w:rsidRDefault="00C649D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03</w:t>
            </w:r>
          </w:p>
        </w:tc>
        <w:tc>
          <w:tcPr>
            <w:tcW w:w="927" w:type="pct"/>
            <w:vAlign w:val="center"/>
          </w:tcPr>
          <w:p w14:paraId="460D478B" w14:textId="77777777" w:rsidR="00C649DF" w:rsidRPr="002B1C07" w:rsidRDefault="00C649D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Accounting</w:t>
            </w:r>
          </w:p>
        </w:tc>
        <w:tc>
          <w:tcPr>
            <w:tcW w:w="1300" w:type="pct"/>
            <w:vAlign w:val="center"/>
          </w:tcPr>
          <w:p w14:paraId="067E7837" w14:textId="77777777" w:rsidR="00C649DF" w:rsidRPr="002B1C07" w:rsidRDefault="00E25F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="00C77CB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Eva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paat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Oula Denis</w:t>
            </w:r>
          </w:p>
        </w:tc>
        <w:tc>
          <w:tcPr>
            <w:tcW w:w="265" w:type="pct"/>
            <w:vAlign w:val="center"/>
          </w:tcPr>
          <w:p w14:paraId="3CD68BDB" w14:textId="77777777" w:rsidR="00C649DF" w:rsidRPr="002B1C07" w:rsidRDefault="00C649D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0DC01B0A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7" w:type="pct"/>
          </w:tcPr>
          <w:p w14:paraId="1DDA173E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83" w:type="pct"/>
          </w:tcPr>
          <w:p w14:paraId="52BA595F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 LIB LOWER </w:t>
            </w:r>
          </w:p>
        </w:tc>
      </w:tr>
      <w:tr w:rsidR="002B1C07" w:rsidRPr="002B1C07" w14:paraId="1BECF404" w14:textId="77777777" w:rsidTr="00C649DF">
        <w:tc>
          <w:tcPr>
            <w:tcW w:w="426" w:type="pct"/>
          </w:tcPr>
          <w:p w14:paraId="6C397F53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44" w:type="pct"/>
            <w:vAlign w:val="center"/>
          </w:tcPr>
          <w:p w14:paraId="74D6899C" w14:textId="77777777" w:rsidR="00C649DF" w:rsidRPr="002B1C07" w:rsidRDefault="00C649D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207</w:t>
            </w:r>
          </w:p>
        </w:tc>
        <w:tc>
          <w:tcPr>
            <w:tcW w:w="927" w:type="pct"/>
            <w:vAlign w:val="center"/>
          </w:tcPr>
          <w:p w14:paraId="656A2C9E" w14:textId="77777777" w:rsidR="00C649DF" w:rsidRPr="002B1C07" w:rsidRDefault="00BB7EE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als of Digital Marketing</w:t>
            </w:r>
          </w:p>
        </w:tc>
        <w:tc>
          <w:tcPr>
            <w:tcW w:w="1300" w:type="pct"/>
            <w:vAlign w:val="center"/>
          </w:tcPr>
          <w:p w14:paraId="353E887C" w14:textId="77777777" w:rsidR="00C649DF" w:rsidRPr="002B1C07" w:rsidRDefault="00E25F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yalimpa Stell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3B06C3C8" w14:textId="77777777" w:rsidR="009D30E4" w:rsidRPr="002B1C07" w:rsidRDefault="00E25F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mera Timothy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nur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saac</w:t>
            </w:r>
          </w:p>
        </w:tc>
        <w:tc>
          <w:tcPr>
            <w:tcW w:w="265" w:type="pct"/>
            <w:vAlign w:val="center"/>
          </w:tcPr>
          <w:p w14:paraId="0D91951E" w14:textId="77777777" w:rsidR="00C649DF" w:rsidRPr="002B1C07" w:rsidRDefault="00C649D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38" w:type="pct"/>
          </w:tcPr>
          <w:p w14:paraId="251261FD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7" w:type="pct"/>
          </w:tcPr>
          <w:p w14:paraId="4D45E254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83" w:type="pct"/>
          </w:tcPr>
          <w:p w14:paraId="0D088BEE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 LIB LOWER </w:t>
            </w:r>
            <w:r w:rsidR="00E1694F" w:rsidRPr="002B1C07">
              <w:rPr>
                <w:rFonts w:ascii="Book Antiqua" w:hAnsi="Book Antiqua"/>
                <w:sz w:val="18"/>
                <w:szCs w:val="18"/>
              </w:rPr>
              <w:t>ADB LAB 3</w:t>
            </w:r>
          </w:p>
        </w:tc>
      </w:tr>
      <w:tr w:rsidR="002B1C07" w:rsidRPr="002B1C07" w14:paraId="35CE5864" w14:textId="77777777" w:rsidTr="00C649DF">
        <w:tc>
          <w:tcPr>
            <w:tcW w:w="426" w:type="pct"/>
          </w:tcPr>
          <w:p w14:paraId="6C5A0D06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44" w:type="pct"/>
            <w:vAlign w:val="center"/>
          </w:tcPr>
          <w:p w14:paraId="55B29BA2" w14:textId="77777777" w:rsidR="00C649DF" w:rsidRPr="002B1C07" w:rsidRDefault="00C649D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6</w:t>
            </w:r>
          </w:p>
        </w:tc>
        <w:tc>
          <w:tcPr>
            <w:tcW w:w="927" w:type="pct"/>
            <w:vAlign w:val="center"/>
          </w:tcPr>
          <w:p w14:paraId="40098AD1" w14:textId="77777777" w:rsidR="00C649DF" w:rsidRPr="002B1C07" w:rsidRDefault="00C649D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usiness Statistics </w:t>
            </w:r>
          </w:p>
        </w:tc>
        <w:tc>
          <w:tcPr>
            <w:tcW w:w="1300" w:type="pct"/>
            <w:vAlign w:val="center"/>
          </w:tcPr>
          <w:p w14:paraId="491F3C28" w14:textId="77777777" w:rsidR="00C649DF" w:rsidRPr="002B1C07" w:rsidRDefault="00906F13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5B70A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asiimir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</w:t>
            </w:r>
            <w:r w:rsidR="005B70A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nda</w:t>
            </w:r>
            <w:r w:rsidR="00E25FC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/ </w:t>
            </w:r>
            <w:r w:rsidR="005B70A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mrose </w:t>
            </w:r>
            <w:proofErr w:type="spellStart"/>
            <w:r w:rsidR="00E25FC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koota</w:t>
            </w:r>
            <w:proofErr w:type="spellEnd"/>
          </w:p>
        </w:tc>
        <w:tc>
          <w:tcPr>
            <w:tcW w:w="265" w:type="pct"/>
            <w:vAlign w:val="center"/>
          </w:tcPr>
          <w:p w14:paraId="4E53A844" w14:textId="77777777" w:rsidR="00C649DF" w:rsidRPr="002B1C07" w:rsidRDefault="00C649D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7A6B1B75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7" w:type="pct"/>
          </w:tcPr>
          <w:p w14:paraId="7A0940C6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83" w:type="pct"/>
          </w:tcPr>
          <w:p w14:paraId="5006F413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 LIB LOWER </w:t>
            </w:r>
          </w:p>
        </w:tc>
      </w:tr>
      <w:tr w:rsidR="00C649DF" w:rsidRPr="002B1C07" w14:paraId="7BD4DEE6" w14:textId="77777777" w:rsidTr="00C649DF">
        <w:tc>
          <w:tcPr>
            <w:tcW w:w="426" w:type="pct"/>
          </w:tcPr>
          <w:p w14:paraId="4821C5DA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44" w:type="pct"/>
            <w:vAlign w:val="center"/>
          </w:tcPr>
          <w:p w14:paraId="52B007A6" w14:textId="77777777" w:rsidR="00C649DF" w:rsidRPr="002B1C07" w:rsidRDefault="00C649D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201</w:t>
            </w:r>
          </w:p>
        </w:tc>
        <w:tc>
          <w:tcPr>
            <w:tcW w:w="927" w:type="pct"/>
            <w:vAlign w:val="center"/>
          </w:tcPr>
          <w:p w14:paraId="462241C6" w14:textId="77777777" w:rsidR="00C649DF" w:rsidRPr="002B1C07" w:rsidRDefault="00C649D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Human Resource Management </w:t>
            </w:r>
          </w:p>
        </w:tc>
        <w:tc>
          <w:tcPr>
            <w:tcW w:w="1300" w:type="pct"/>
            <w:vAlign w:val="center"/>
          </w:tcPr>
          <w:p w14:paraId="2B4213EF" w14:textId="77777777" w:rsidR="00C649DF" w:rsidRPr="002B1C07" w:rsidRDefault="00E25FCE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akot Lucy/</w:t>
            </w:r>
          </w:p>
          <w:p w14:paraId="21038AD9" w14:textId="77777777" w:rsidR="00171B94" w:rsidRPr="002B1C07" w:rsidRDefault="00E25FCE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ilama Denish</w:t>
            </w:r>
          </w:p>
        </w:tc>
        <w:tc>
          <w:tcPr>
            <w:tcW w:w="265" w:type="pct"/>
            <w:vAlign w:val="center"/>
          </w:tcPr>
          <w:p w14:paraId="1FF26433" w14:textId="77777777" w:rsidR="00C649DF" w:rsidRPr="002B1C07" w:rsidRDefault="00C649D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30FAC94D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7" w:type="pct"/>
          </w:tcPr>
          <w:p w14:paraId="20096179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83" w:type="pct"/>
          </w:tcPr>
          <w:p w14:paraId="22ED11E9" w14:textId="77777777" w:rsidR="00C649DF" w:rsidRPr="002B1C07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 LIB LOWER </w:t>
            </w:r>
          </w:p>
        </w:tc>
      </w:tr>
    </w:tbl>
    <w:p w14:paraId="307813CB" w14:textId="77777777" w:rsidR="00536549" w:rsidRPr="002B1C07" w:rsidRDefault="0053654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099C1E81" w14:textId="77777777" w:rsidR="00536549" w:rsidRPr="002B1C07" w:rsidRDefault="00536549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8"/>
        <w:gridCol w:w="1006"/>
        <w:gridCol w:w="2172"/>
        <w:gridCol w:w="1968"/>
        <w:gridCol w:w="491"/>
        <w:gridCol w:w="687"/>
        <w:gridCol w:w="753"/>
        <w:gridCol w:w="1251"/>
      </w:tblGrid>
      <w:tr w:rsidR="002B1C07" w:rsidRPr="002B1C07" w14:paraId="0561008B" w14:textId="77777777" w:rsidTr="00E500B3">
        <w:tc>
          <w:tcPr>
            <w:tcW w:w="384" w:type="pct"/>
          </w:tcPr>
          <w:p w14:paraId="454AE07A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FII</w:t>
            </w:r>
          </w:p>
        </w:tc>
        <w:tc>
          <w:tcPr>
            <w:tcW w:w="558" w:type="pct"/>
            <w:vAlign w:val="center"/>
          </w:tcPr>
          <w:p w14:paraId="64928933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48</w:t>
            </w:r>
          </w:p>
        </w:tc>
        <w:tc>
          <w:tcPr>
            <w:tcW w:w="1230" w:type="pct"/>
            <w:vAlign w:val="center"/>
          </w:tcPr>
          <w:p w14:paraId="64A66468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French II</w:t>
            </w:r>
          </w:p>
        </w:tc>
        <w:tc>
          <w:tcPr>
            <w:tcW w:w="1105" w:type="pct"/>
            <w:vAlign w:val="center"/>
          </w:tcPr>
          <w:p w14:paraId="5E66E5C9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uging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on Patric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kalany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yal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saac</w:t>
            </w:r>
          </w:p>
        </w:tc>
        <w:tc>
          <w:tcPr>
            <w:tcW w:w="286" w:type="pct"/>
            <w:vAlign w:val="center"/>
          </w:tcPr>
          <w:p w14:paraId="2C8A4176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3" w:type="pct"/>
          </w:tcPr>
          <w:p w14:paraId="4EFE25DB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34" w:type="pct"/>
          </w:tcPr>
          <w:p w14:paraId="06FF222C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9" w:type="pct"/>
          </w:tcPr>
          <w:p w14:paraId="04CE9CC6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LIB. LOWER</w:t>
            </w:r>
          </w:p>
        </w:tc>
      </w:tr>
      <w:tr w:rsidR="002B1C07" w:rsidRPr="002B1C07" w14:paraId="513FD586" w14:textId="77777777" w:rsidTr="00F11B43">
        <w:tc>
          <w:tcPr>
            <w:tcW w:w="384" w:type="pct"/>
          </w:tcPr>
          <w:p w14:paraId="755E9934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GII</w:t>
            </w:r>
          </w:p>
        </w:tc>
        <w:tc>
          <w:tcPr>
            <w:tcW w:w="558" w:type="pct"/>
            <w:vAlign w:val="center"/>
          </w:tcPr>
          <w:p w14:paraId="49284F62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1</w:t>
            </w:r>
          </w:p>
        </w:tc>
        <w:tc>
          <w:tcPr>
            <w:tcW w:w="1230" w:type="pct"/>
            <w:vAlign w:val="center"/>
          </w:tcPr>
          <w:p w14:paraId="2A7A473B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German II</w:t>
            </w:r>
          </w:p>
        </w:tc>
        <w:tc>
          <w:tcPr>
            <w:tcW w:w="1105" w:type="pct"/>
            <w:shd w:val="clear" w:color="auto" w:fill="auto"/>
            <w:vAlign w:val="center"/>
          </w:tcPr>
          <w:p w14:paraId="300B7A1A" w14:textId="77777777" w:rsidR="00E500B3" w:rsidRPr="002B1C07" w:rsidRDefault="00F11B4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86" w:type="pct"/>
            <w:vAlign w:val="center"/>
          </w:tcPr>
          <w:p w14:paraId="4357FEDA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3" w:type="pct"/>
          </w:tcPr>
          <w:p w14:paraId="21D8CF02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34" w:type="pct"/>
          </w:tcPr>
          <w:p w14:paraId="158A4317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9" w:type="pct"/>
          </w:tcPr>
          <w:p w14:paraId="743C8824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  G RM 1</w:t>
            </w:r>
          </w:p>
        </w:tc>
      </w:tr>
      <w:tr w:rsidR="002B1C07" w:rsidRPr="002B1C07" w14:paraId="0D0F12EE" w14:textId="77777777" w:rsidTr="00F11B43">
        <w:tc>
          <w:tcPr>
            <w:tcW w:w="384" w:type="pct"/>
          </w:tcPr>
          <w:p w14:paraId="18EF46AE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CII</w:t>
            </w:r>
          </w:p>
        </w:tc>
        <w:tc>
          <w:tcPr>
            <w:tcW w:w="558" w:type="pct"/>
            <w:vAlign w:val="center"/>
          </w:tcPr>
          <w:p w14:paraId="2E774240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49</w:t>
            </w:r>
          </w:p>
        </w:tc>
        <w:tc>
          <w:tcPr>
            <w:tcW w:w="1230" w:type="pct"/>
            <w:vAlign w:val="center"/>
          </w:tcPr>
          <w:p w14:paraId="30355E34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Chinese II</w:t>
            </w:r>
          </w:p>
        </w:tc>
        <w:tc>
          <w:tcPr>
            <w:tcW w:w="1105" w:type="pct"/>
            <w:shd w:val="clear" w:color="auto" w:fill="auto"/>
            <w:vAlign w:val="center"/>
          </w:tcPr>
          <w:p w14:paraId="0A6BB946" w14:textId="77777777" w:rsidR="00E500B3" w:rsidRPr="002B1C07" w:rsidRDefault="00F11B4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86" w:type="pct"/>
            <w:vAlign w:val="center"/>
          </w:tcPr>
          <w:p w14:paraId="61AF77BD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3" w:type="pct"/>
          </w:tcPr>
          <w:p w14:paraId="2391682D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34" w:type="pct"/>
          </w:tcPr>
          <w:p w14:paraId="1C564A03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9" w:type="pct"/>
          </w:tcPr>
          <w:p w14:paraId="35620964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G RM 2</w:t>
            </w:r>
          </w:p>
        </w:tc>
      </w:tr>
      <w:tr w:rsidR="002B1C07" w:rsidRPr="002B1C07" w14:paraId="4D13CA30" w14:textId="77777777" w:rsidTr="00F11B43">
        <w:tc>
          <w:tcPr>
            <w:tcW w:w="384" w:type="pct"/>
          </w:tcPr>
          <w:p w14:paraId="1655E086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KII</w:t>
            </w:r>
          </w:p>
        </w:tc>
        <w:tc>
          <w:tcPr>
            <w:tcW w:w="558" w:type="pct"/>
            <w:vAlign w:val="center"/>
          </w:tcPr>
          <w:p w14:paraId="779320A9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0</w:t>
            </w:r>
          </w:p>
        </w:tc>
        <w:tc>
          <w:tcPr>
            <w:tcW w:w="1230" w:type="pct"/>
            <w:vAlign w:val="center"/>
          </w:tcPr>
          <w:p w14:paraId="6258E522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Kiswahili  II</w:t>
            </w:r>
          </w:p>
        </w:tc>
        <w:tc>
          <w:tcPr>
            <w:tcW w:w="1105" w:type="pct"/>
            <w:shd w:val="clear" w:color="auto" w:fill="auto"/>
            <w:vAlign w:val="center"/>
          </w:tcPr>
          <w:p w14:paraId="075B3F5E" w14:textId="77777777" w:rsidR="00E500B3" w:rsidRPr="002B1C07" w:rsidRDefault="00F11B4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86" w:type="pct"/>
            <w:vAlign w:val="center"/>
          </w:tcPr>
          <w:p w14:paraId="529AAFD8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3" w:type="pct"/>
          </w:tcPr>
          <w:p w14:paraId="1358E23D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34" w:type="pct"/>
          </w:tcPr>
          <w:p w14:paraId="53EBFFCC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9" w:type="pct"/>
          </w:tcPr>
          <w:p w14:paraId="1FC11372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G UPPER</w:t>
            </w:r>
          </w:p>
        </w:tc>
      </w:tr>
      <w:tr w:rsidR="002B1C07" w:rsidRPr="002B1C07" w14:paraId="6953F1DF" w14:textId="77777777" w:rsidTr="00F11B43">
        <w:tc>
          <w:tcPr>
            <w:tcW w:w="384" w:type="pct"/>
          </w:tcPr>
          <w:p w14:paraId="0B40821C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II</w:t>
            </w:r>
          </w:p>
        </w:tc>
        <w:tc>
          <w:tcPr>
            <w:tcW w:w="558" w:type="pct"/>
            <w:vAlign w:val="center"/>
          </w:tcPr>
          <w:p w14:paraId="44CC2A83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2</w:t>
            </w:r>
          </w:p>
        </w:tc>
        <w:tc>
          <w:tcPr>
            <w:tcW w:w="1230" w:type="pct"/>
            <w:vAlign w:val="center"/>
          </w:tcPr>
          <w:p w14:paraId="6787C239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Arabic II</w:t>
            </w:r>
          </w:p>
        </w:tc>
        <w:tc>
          <w:tcPr>
            <w:tcW w:w="1105" w:type="pct"/>
            <w:shd w:val="clear" w:color="auto" w:fill="auto"/>
            <w:vAlign w:val="center"/>
          </w:tcPr>
          <w:p w14:paraId="5E32EE5B" w14:textId="77777777" w:rsidR="00E500B3" w:rsidRPr="002B1C07" w:rsidRDefault="00F11B4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86" w:type="pct"/>
            <w:vAlign w:val="center"/>
          </w:tcPr>
          <w:p w14:paraId="62EEF73E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3" w:type="pct"/>
          </w:tcPr>
          <w:p w14:paraId="048FEBBB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34" w:type="pct"/>
          </w:tcPr>
          <w:p w14:paraId="20530F1F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9" w:type="pct"/>
          </w:tcPr>
          <w:p w14:paraId="2D77D5DB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 MIN.  2</w:t>
            </w:r>
          </w:p>
        </w:tc>
      </w:tr>
    </w:tbl>
    <w:p w14:paraId="5472E482" w14:textId="77777777" w:rsidR="007010D4" w:rsidRPr="002B1C07" w:rsidRDefault="007010D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6B529AA" w14:textId="77777777" w:rsidR="007010D4" w:rsidRPr="002B1C07" w:rsidRDefault="007010D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F0C41CF" w14:textId="77777777" w:rsidR="007010D4" w:rsidRPr="002B1C07" w:rsidRDefault="007010D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45A75A" w14:textId="77777777" w:rsidR="007010D4" w:rsidRPr="002B1C07" w:rsidRDefault="007010D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F31D2A1" w14:textId="77777777" w:rsidR="007010D4" w:rsidRPr="002B1C07" w:rsidRDefault="007010D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56A4766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941F6E3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2A92C59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F17098D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1D66168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8639DF0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0AEBAC7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A406624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39B6B0B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663121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777984E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21AAF99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4CF2A18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A8EA652" w14:textId="77777777" w:rsidR="00AC5640" w:rsidRPr="002B1C07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D8F7C32" w14:textId="77777777" w:rsidR="006E57C5" w:rsidRPr="002B1C07" w:rsidRDefault="006E57C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49C4CED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INTERNATIONAL BU</w:t>
      </w:r>
      <w:r w:rsidR="00943AFB" w:rsidRPr="002B1C07">
        <w:rPr>
          <w:rFonts w:ascii="Book Antiqua" w:hAnsi="Book Antiqua"/>
          <w:b/>
          <w:sz w:val="18"/>
          <w:szCs w:val="18"/>
        </w:rPr>
        <w:t>SINESS – YEAR THREE - GROUP A (25</w:t>
      </w:r>
      <w:r w:rsidRPr="002B1C07">
        <w:rPr>
          <w:rFonts w:ascii="Book Antiqua" w:hAnsi="Book Antiqua"/>
          <w:b/>
          <w:sz w:val="18"/>
          <w:szCs w:val="18"/>
        </w:rPr>
        <w:t xml:space="preserve">0) </w:t>
      </w:r>
    </w:p>
    <w:tbl>
      <w:tblPr>
        <w:tblStyle w:val="TableGrid16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6844A42B" w14:textId="77777777" w:rsidTr="00662E0C">
        <w:tc>
          <w:tcPr>
            <w:tcW w:w="941" w:type="pct"/>
          </w:tcPr>
          <w:p w14:paraId="0B3FF3DF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2F7B6856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C5E792B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F5B3CDD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A3AC6C0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BE76CC6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DB00CF1" w14:textId="77777777" w:rsidTr="00662E0C">
        <w:tc>
          <w:tcPr>
            <w:tcW w:w="941" w:type="pct"/>
          </w:tcPr>
          <w:p w14:paraId="2C5B0753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3B34BEBD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71862C5A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WD</w:t>
            </w:r>
          </w:p>
        </w:tc>
        <w:tc>
          <w:tcPr>
            <w:tcW w:w="834" w:type="pct"/>
          </w:tcPr>
          <w:p w14:paraId="436074C7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M</w:t>
            </w:r>
          </w:p>
        </w:tc>
        <w:tc>
          <w:tcPr>
            <w:tcW w:w="834" w:type="pct"/>
          </w:tcPr>
          <w:p w14:paraId="666CC856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2" w:type="pct"/>
          </w:tcPr>
          <w:p w14:paraId="764E8778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&amp;SM</w:t>
            </w:r>
          </w:p>
        </w:tc>
      </w:tr>
      <w:tr w:rsidR="002B1C07" w:rsidRPr="002B1C07" w14:paraId="5393D3FD" w14:textId="77777777" w:rsidTr="00662E0C">
        <w:tc>
          <w:tcPr>
            <w:tcW w:w="941" w:type="pct"/>
          </w:tcPr>
          <w:p w14:paraId="25ED4741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1AD349F4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36C8D81A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WD</w:t>
            </w:r>
          </w:p>
        </w:tc>
        <w:tc>
          <w:tcPr>
            <w:tcW w:w="834" w:type="pct"/>
          </w:tcPr>
          <w:p w14:paraId="52173BB4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M</w:t>
            </w:r>
          </w:p>
        </w:tc>
        <w:tc>
          <w:tcPr>
            <w:tcW w:w="834" w:type="pct"/>
          </w:tcPr>
          <w:p w14:paraId="605A558F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2" w:type="pct"/>
          </w:tcPr>
          <w:p w14:paraId="049141BE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&amp;SM</w:t>
            </w:r>
          </w:p>
        </w:tc>
      </w:tr>
      <w:tr w:rsidR="002B1C07" w:rsidRPr="002B1C07" w14:paraId="1CD0C625" w14:textId="77777777" w:rsidTr="00662E0C">
        <w:tc>
          <w:tcPr>
            <w:tcW w:w="941" w:type="pct"/>
          </w:tcPr>
          <w:p w14:paraId="69387310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35A32B11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4" w:type="pct"/>
          </w:tcPr>
          <w:p w14:paraId="4FB8077D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WD</w:t>
            </w:r>
          </w:p>
        </w:tc>
        <w:tc>
          <w:tcPr>
            <w:tcW w:w="834" w:type="pct"/>
          </w:tcPr>
          <w:p w14:paraId="620417DB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52141768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WD</w:t>
            </w:r>
          </w:p>
        </w:tc>
        <w:tc>
          <w:tcPr>
            <w:tcW w:w="832" w:type="pct"/>
          </w:tcPr>
          <w:p w14:paraId="67D2CB5E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M</w:t>
            </w:r>
          </w:p>
        </w:tc>
      </w:tr>
      <w:tr w:rsidR="00662E0C" w:rsidRPr="002B1C07" w14:paraId="3C339083" w14:textId="77777777" w:rsidTr="00662E0C">
        <w:tc>
          <w:tcPr>
            <w:tcW w:w="941" w:type="pct"/>
          </w:tcPr>
          <w:p w14:paraId="104E29A0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219F8ABC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4" w:type="pct"/>
          </w:tcPr>
          <w:p w14:paraId="009A1D33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&amp;SM</w:t>
            </w:r>
          </w:p>
        </w:tc>
        <w:tc>
          <w:tcPr>
            <w:tcW w:w="834" w:type="pct"/>
          </w:tcPr>
          <w:p w14:paraId="335EEB45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&amp;SM</w:t>
            </w:r>
          </w:p>
        </w:tc>
        <w:tc>
          <w:tcPr>
            <w:tcW w:w="834" w:type="pct"/>
          </w:tcPr>
          <w:p w14:paraId="5B748351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WD</w:t>
            </w:r>
          </w:p>
        </w:tc>
        <w:tc>
          <w:tcPr>
            <w:tcW w:w="832" w:type="pct"/>
          </w:tcPr>
          <w:p w14:paraId="1FDEAA2F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M</w:t>
            </w:r>
          </w:p>
        </w:tc>
      </w:tr>
    </w:tbl>
    <w:p w14:paraId="213BB75A" w14:textId="77777777" w:rsidR="00943AFB" w:rsidRPr="002B1C07" w:rsidRDefault="00943AF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AF5AF4C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6"/>
        <w:tblW w:w="5000" w:type="pct"/>
        <w:tblLayout w:type="fixed"/>
        <w:tblLook w:val="04A0" w:firstRow="1" w:lastRow="0" w:firstColumn="1" w:lastColumn="0" w:noHBand="0" w:noVBand="1"/>
      </w:tblPr>
      <w:tblGrid>
        <w:gridCol w:w="794"/>
        <w:gridCol w:w="1046"/>
        <w:gridCol w:w="1700"/>
        <w:gridCol w:w="2268"/>
        <w:gridCol w:w="566"/>
        <w:gridCol w:w="709"/>
        <w:gridCol w:w="709"/>
        <w:gridCol w:w="1224"/>
      </w:tblGrid>
      <w:tr w:rsidR="002B1C07" w:rsidRPr="002B1C07" w14:paraId="1364B167" w14:textId="77777777" w:rsidTr="007A4F7B">
        <w:tc>
          <w:tcPr>
            <w:tcW w:w="440" w:type="pct"/>
          </w:tcPr>
          <w:p w14:paraId="0E52A18C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80" w:type="pct"/>
          </w:tcPr>
          <w:p w14:paraId="130C2E69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43" w:type="pct"/>
          </w:tcPr>
          <w:p w14:paraId="555D2E9C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8" w:type="pct"/>
          </w:tcPr>
          <w:p w14:paraId="72D206E9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4" w:type="pct"/>
          </w:tcPr>
          <w:p w14:paraId="7E601C97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3" w:type="pct"/>
          </w:tcPr>
          <w:p w14:paraId="4835C81D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3" w:type="pct"/>
          </w:tcPr>
          <w:p w14:paraId="524AD2BB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9" w:type="pct"/>
          </w:tcPr>
          <w:p w14:paraId="1B8333BE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540C482" w14:textId="77777777" w:rsidTr="007A4F7B">
        <w:tc>
          <w:tcPr>
            <w:tcW w:w="440" w:type="pct"/>
          </w:tcPr>
          <w:p w14:paraId="18F68ACC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80" w:type="pct"/>
            <w:vAlign w:val="center"/>
          </w:tcPr>
          <w:p w14:paraId="4537676F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943" w:type="pct"/>
            <w:vAlign w:val="center"/>
          </w:tcPr>
          <w:p w14:paraId="7987F76B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Entrepreneurship Development </w:t>
            </w:r>
          </w:p>
        </w:tc>
        <w:tc>
          <w:tcPr>
            <w:tcW w:w="1258" w:type="pct"/>
            <w:vAlign w:val="center"/>
          </w:tcPr>
          <w:p w14:paraId="702BCBDD" w14:textId="77777777" w:rsidR="00F34513" w:rsidRPr="002B1C07" w:rsidRDefault="00844E63" w:rsidP="005E279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tumba Ismael</w:t>
            </w:r>
            <w:r w:rsidR="0080763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7A4F7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bora</w:t>
            </w:r>
            <w:r w:rsidR="003A592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iana Agaba</w:t>
            </w:r>
          </w:p>
        </w:tc>
        <w:tc>
          <w:tcPr>
            <w:tcW w:w="314" w:type="pct"/>
            <w:vAlign w:val="center"/>
          </w:tcPr>
          <w:p w14:paraId="5B38D133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3" w:type="pct"/>
          </w:tcPr>
          <w:p w14:paraId="2DBE6B5E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93" w:type="pct"/>
          </w:tcPr>
          <w:p w14:paraId="7D29C6D1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79" w:type="pct"/>
          </w:tcPr>
          <w:p w14:paraId="46BD3FAE" w14:textId="77777777" w:rsidR="00F34513" w:rsidRPr="002B1C07" w:rsidRDefault="00F3451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2B1C07" w:rsidRPr="002B1C07" w14:paraId="2C7F9E7F" w14:textId="77777777" w:rsidTr="007A4F7B">
        <w:tc>
          <w:tcPr>
            <w:tcW w:w="440" w:type="pct"/>
          </w:tcPr>
          <w:p w14:paraId="00BFA851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WD</w:t>
            </w:r>
          </w:p>
        </w:tc>
        <w:tc>
          <w:tcPr>
            <w:tcW w:w="580" w:type="pct"/>
            <w:vAlign w:val="center"/>
          </w:tcPr>
          <w:p w14:paraId="53A8CCEB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35</w:t>
            </w:r>
          </w:p>
        </w:tc>
        <w:tc>
          <w:tcPr>
            <w:tcW w:w="943" w:type="pct"/>
            <w:vAlign w:val="center"/>
          </w:tcPr>
          <w:p w14:paraId="0DCA34A2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E-Business &amp; Web Design </w:t>
            </w:r>
          </w:p>
        </w:tc>
        <w:tc>
          <w:tcPr>
            <w:tcW w:w="1258" w:type="pct"/>
            <w:vAlign w:val="center"/>
          </w:tcPr>
          <w:p w14:paraId="2151E0F4" w14:textId="77777777" w:rsidR="00612C46" w:rsidRPr="002B1C07" w:rsidRDefault="00D9219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Philip Kato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hatiy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844E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r w:rsidR="00AD230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aria Miiro Kafuko </w:t>
            </w:r>
            <w:r w:rsidR="00844E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844E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ajara</w:t>
            </w:r>
            <w:r w:rsidR="00344A2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</w:t>
            </w:r>
            <w:proofErr w:type="spellEnd"/>
            <w:r w:rsidR="00844E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amuwaya</w:t>
            </w:r>
            <w:r w:rsidR="00230F5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844E6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John Magala</w:t>
            </w:r>
          </w:p>
        </w:tc>
        <w:tc>
          <w:tcPr>
            <w:tcW w:w="314" w:type="pct"/>
            <w:vAlign w:val="center"/>
          </w:tcPr>
          <w:p w14:paraId="5D2FA9A9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93" w:type="pct"/>
          </w:tcPr>
          <w:p w14:paraId="088C9B01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3" w:type="pct"/>
          </w:tcPr>
          <w:p w14:paraId="15232A57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79" w:type="pct"/>
          </w:tcPr>
          <w:p w14:paraId="011C0F32" w14:textId="77777777" w:rsidR="00F34513" w:rsidRPr="002B1C07" w:rsidRDefault="00F3451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2B1C07" w:rsidRPr="002B1C07" w14:paraId="366E9C07" w14:textId="77777777" w:rsidTr="007A4F7B">
        <w:tc>
          <w:tcPr>
            <w:tcW w:w="440" w:type="pct"/>
          </w:tcPr>
          <w:p w14:paraId="36F043DB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M</w:t>
            </w:r>
          </w:p>
        </w:tc>
        <w:tc>
          <w:tcPr>
            <w:tcW w:w="580" w:type="pct"/>
            <w:vAlign w:val="center"/>
          </w:tcPr>
          <w:p w14:paraId="3A68061B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1</w:t>
            </w:r>
          </w:p>
        </w:tc>
        <w:tc>
          <w:tcPr>
            <w:tcW w:w="943" w:type="pct"/>
            <w:vAlign w:val="center"/>
          </w:tcPr>
          <w:p w14:paraId="43BF1E5D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xport Marketing Management</w:t>
            </w:r>
          </w:p>
        </w:tc>
        <w:tc>
          <w:tcPr>
            <w:tcW w:w="1258" w:type="pct"/>
            <w:vAlign w:val="center"/>
          </w:tcPr>
          <w:p w14:paraId="15FCA67C" w14:textId="77777777" w:rsidR="00302EA8" w:rsidRPr="002B1C07" w:rsidRDefault="00844E6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Nakigudde Racheal</w:t>
            </w:r>
            <w:r w:rsidR="00230F5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80763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7A4F7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yondo Denis Mukasa</w:t>
            </w:r>
            <w:r w:rsidR="00230F5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7A4F7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way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ophia/</w:t>
            </w:r>
          </w:p>
          <w:p w14:paraId="188BAE94" w14:textId="77777777" w:rsidR="00302EA8" w:rsidRPr="002B1C07" w:rsidRDefault="00844E6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</w:t>
            </w:r>
            <w:r w:rsidR="007A4F7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mb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ugamba Ismail</w:t>
            </w:r>
          </w:p>
        </w:tc>
        <w:tc>
          <w:tcPr>
            <w:tcW w:w="314" w:type="pct"/>
            <w:vAlign w:val="center"/>
          </w:tcPr>
          <w:p w14:paraId="41B51AD7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5BD370FC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3" w:type="pct"/>
          </w:tcPr>
          <w:p w14:paraId="59A26D4E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679" w:type="pct"/>
          </w:tcPr>
          <w:p w14:paraId="4748298B" w14:textId="77777777" w:rsidR="00F34513" w:rsidRPr="002B1C07" w:rsidRDefault="00F3451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2B1C07" w:rsidRPr="002B1C07" w14:paraId="7361F995" w14:textId="77777777" w:rsidTr="007A4F7B">
        <w:tc>
          <w:tcPr>
            <w:tcW w:w="440" w:type="pct"/>
          </w:tcPr>
          <w:p w14:paraId="4C648CE9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580" w:type="pct"/>
            <w:vAlign w:val="center"/>
          </w:tcPr>
          <w:p w14:paraId="487EB4B7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3</w:t>
            </w:r>
          </w:p>
        </w:tc>
        <w:tc>
          <w:tcPr>
            <w:tcW w:w="943" w:type="pct"/>
            <w:vAlign w:val="center"/>
          </w:tcPr>
          <w:p w14:paraId="3FE7A3CD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ross-Cultural Management</w:t>
            </w:r>
          </w:p>
        </w:tc>
        <w:tc>
          <w:tcPr>
            <w:tcW w:w="1258" w:type="pct"/>
            <w:vAlign w:val="center"/>
          </w:tcPr>
          <w:p w14:paraId="3483C8B7" w14:textId="77777777" w:rsidR="00F34513" w:rsidRPr="002B1C07" w:rsidRDefault="00844E63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tim Jimmy</w:t>
            </w:r>
            <w:r w:rsidR="0080763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3EB7D4C5" w14:textId="77777777" w:rsidR="00302EA8" w:rsidRPr="002B1C07" w:rsidRDefault="00844E6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hurir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hareen/</w:t>
            </w:r>
          </w:p>
          <w:p w14:paraId="2D6A5D90" w14:textId="77777777" w:rsidR="00302EA8" w:rsidRPr="002B1C07" w:rsidRDefault="00844E6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plangat Leonard</w:t>
            </w:r>
          </w:p>
        </w:tc>
        <w:tc>
          <w:tcPr>
            <w:tcW w:w="314" w:type="pct"/>
            <w:vAlign w:val="center"/>
          </w:tcPr>
          <w:p w14:paraId="6494288A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22E41E0F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3" w:type="pct"/>
          </w:tcPr>
          <w:p w14:paraId="2461FCD1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679" w:type="pct"/>
          </w:tcPr>
          <w:p w14:paraId="5E2CAFD2" w14:textId="77777777" w:rsidR="00F34513" w:rsidRPr="002B1C07" w:rsidRDefault="00F3451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230F5D" w:rsidRPr="002B1C07" w14:paraId="7CA85C4C" w14:textId="77777777" w:rsidTr="007A4F7B">
        <w:tc>
          <w:tcPr>
            <w:tcW w:w="440" w:type="pct"/>
          </w:tcPr>
          <w:p w14:paraId="10B0B15B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&amp;SM</w:t>
            </w:r>
          </w:p>
        </w:tc>
        <w:tc>
          <w:tcPr>
            <w:tcW w:w="580" w:type="pct"/>
            <w:vAlign w:val="center"/>
          </w:tcPr>
          <w:p w14:paraId="6590BD02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4</w:t>
            </w:r>
          </w:p>
        </w:tc>
        <w:tc>
          <w:tcPr>
            <w:tcW w:w="943" w:type="pct"/>
            <w:vAlign w:val="center"/>
          </w:tcPr>
          <w:p w14:paraId="7CAFE478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Logistics &amp; Supply Chain Management</w:t>
            </w:r>
          </w:p>
        </w:tc>
        <w:tc>
          <w:tcPr>
            <w:tcW w:w="1258" w:type="pct"/>
            <w:vAlign w:val="center"/>
          </w:tcPr>
          <w:p w14:paraId="02DCBB45" w14:textId="77777777" w:rsidR="008826EF" w:rsidRPr="002B1C07" w:rsidRDefault="00844E6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="00AD687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Bonny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agenda</w:t>
            </w:r>
            <w:proofErr w:type="spellEnd"/>
            <w:r w:rsidR="007A4F7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7A4F7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yal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nthony </w:t>
            </w:r>
          </w:p>
        </w:tc>
        <w:tc>
          <w:tcPr>
            <w:tcW w:w="314" w:type="pct"/>
            <w:vAlign w:val="center"/>
          </w:tcPr>
          <w:p w14:paraId="6908FA4A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1876D9E1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3" w:type="pct"/>
          </w:tcPr>
          <w:p w14:paraId="229153EC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79" w:type="pct"/>
          </w:tcPr>
          <w:p w14:paraId="3C4D4DA4" w14:textId="77777777" w:rsidR="00F34513" w:rsidRPr="002B1C07" w:rsidRDefault="00F3451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</w:tbl>
    <w:p w14:paraId="61E9DA00" w14:textId="77777777" w:rsidR="00F6686F" w:rsidRPr="002B1C07" w:rsidRDefault="00F6686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35D1EB8" w14:textId="77777777" w:rsidR="00F6686F" w:rsidRPr="002B1C07" w:rsidRDefault="00F6686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6706831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INTERNATIONAL BU</w:t>
      </w:r>
      <w:r w:rsidR="00D51025" w:rsidRPr="002B1C07">
        <w:rPr>
          <w:rFonts w:ascii="Book Antiqua" w:hAnsi="Book Antiqua"/>
          <w:b/>
          <w:sz w:val="18"/>
          <w:szCs w:val="18"/>
        </w:rPr>
        <w:t xml:space="preserve">SINESS – YEAR THREE - GROUP </w:t>
      </w:r>
      <w:r w:rsidR="00D51025" w:rsidRPr="002B1C07">
        <w:rPr>
          <w:rFonts w:ascii="Book Antiqua" w:hAnsi="Book Antiqua"/>
          <w:sz w:val="18"/>
          <w:szCs w:val="18"/>
        </w:rPr>
        <w:t>B</w:t>
      </w:r>
      <w:r w:rsidR="00943AFB" w:rsidRPr="002B1C07">
        <w:rPr>
          <w:rFonts w:ascii="Book Antiqua" w:hAnsi="Book Antiqua"/>
          <w:b/>
          <w:sz w:val="18"/>
          <w:szCs w:val="18"/>
        </w:rPr>
        <w:t xml:space="preserve"> (</w:t>
      </w:r>
      <w:r w:rsidR="004841C0" w:rsidRPr="002B1C07">
        <w:rPr>
          <w:rFonts w:ascii="Book Antiqua" w:hAnsi="Book Antiqua"/>
          <w:b/>
          <w:sz w:val="18"/>
          <w:szCs w:val="18"/>
        </w:rPr>
        <w:t>160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16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0FBDD3B2" w14:textId="77777777" w:rsidTr="00230F5D">
        <w:tc>
          <w:tcPr>
            <w:tcW w:w="833" w:type="pct"/>
          </w:tcPr>
          <w:p w14:paraId="2159D022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0D9261E6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3C27B36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6FDAB79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CA8072B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527B7A9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89DF4E7" w14:textId="77777777" w:rsidTr="00230F5D">
        <w:tc>
          <w:tcPr>
            <w:tcW w:w="833" w:type="pct"/>
          </w:tcPr>
          <w:p w14:paraId="006F0C8A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3F40B870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M</w:t>
            </w:r>
          </w:p>
        </w:tc>
        <w:tc>
          <w:tcPr>
            <w:tcW w:w="834" w:type="pct"/>
          </w:tcPr>
          <w:p w14:paraId="30F08445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4" w:type="pct"/>
          </w:tcPr>
          <w:p w14:paraId="160F195F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5C4CFDDE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&amp;SM</w:t>
            </w:r>
          </w:p>
        </w:tc>
        <w:tc>
          <w:tcPr>
            <w:tcW w:w="832" w:type="pct"/>
          </w:tcPr>
          <w:p w14:paraId="10B41BDF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WD</w:t>
            </w:r>
          </w:p>
        </w:tc>
      </w:tr>
      <w:tr w:rsidR="002B1C07" w:rsidRPr="002B1C07" w14:paraId="75BE1B0B" w14:textId="77777777" w:rsidTr="00230F5D">
        <w:tc>
          <w:tcPr>
            <w:tcW w:w="833" w:type="pct"/>
          </w:tcPr>
          <w:p w14:paraId="0EC93948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58A74031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M</w:t>
            </w:r>
          </w:p>
        </w:tc>
        <w:tc>
          <w:tcPr>
            <w:tcW w:w="834" w:type="pct"/>
          </w:tcPr>
          <w:p w14:paraId="23568B1E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4" w:type="pct"/>
          </w:tcPr>
          <w:p w14:paraId="4A23C647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597A7D77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&amp;SM</w:t>
            </w:r>
          </w:p>
        </w:tc>
        <w:tc>
          <w:tcPr>
            <w:tcW w:w="832" w:type="pct"/>
          </w:tcPr>
          <w:p w14:paraId="4B2C18BE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WD</w:t>
            </w:r>
          </w:p>
        </w:tc>
      </w:tr>
      <w:tr w:rsidR="002B1C07" w:rsidRPr="002B1C07" w14:paraId="6167B1BC" w14:textId="77777777" w:rsidTr="00230F5D">
        <w:tc>
          <w:tcPr>
            <w:tcW w:w="833" w:type="pct"/>
          </w:tcPr>
          <w:p w14:paraId="19207606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0D5C95EE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4" w:type="pct"/>
          </w:tcPr>
          <w:p w14:paraId="33F08575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WD</w:t>
            </w:r>
          </w:p>
        </w:tc>
        <w:tc>
          <w:tcPr>
            <w:tcW w:w="834" w:type="pct"/>
          </w:tcPr>
          <w:p w14:paraId="2D3CA39C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WD</w:t>
            </w:r>
          </w:p>
        </w:tc>
        <w:tc>
          <w:tcPr>
            <w:tcW w:w="834" w:type="pct"/>
          </w:tcPr>
          <w:p w14:paraId="0A5D63CD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M</w:t>
            </w:r>
          </w:p>
        </w:tc>
        <w:tc>
          <w:tcPr>
            <w:tcW w:w="832" w:type="pct"/>
          </w:tcPr>
          <w:p w14:paraId="3BCA77EE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0D2452" w:rsidRPr="002B1C07" w14:paraId="44E93E83" w14:textId="77777777" w:rsidTr="00230F5D">
        <w:tc>
          <w:tcPr>
            <w:tcW w:w="833" w:type="pct"/>
          </w:tcPr>
          <w:p w14:paraId="621A760D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2C2FBB1F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4" w:type="pct"/>
          </w:tcPr>
          <w:p w14:paraId="3E2A6B67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&amp;SM</w:t>
            </w:r>
          </w:p>
        </w:tc>
        <w:tc>
          <w:tcPr>
            <w:tcW w:w="834" w:type="pct"/>
          </w:tcPr>
          <w:p w14:paraId="7C6731C5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WD</w:t>
            </w:r>
          </w:p>
        </w:tc>
        <w:tc>
          <w:tcPr>
            <w:tcW w:w="834" w:type="pct"/>
          </w:tcPr>
          <w:p w14:paraId="1DED4D3A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M</w:t>
            </w:r>
          </w:p>
        </w:tc>
        <w:tc>
          <w:tcPr>
            <w:tcW w:w="832" w:type="pct"/>
          </w:tcPr>
          <w:p w14:paraId="33B86AE2" w14:textId="77777777" w:rsidR="000D2452" w:rsidRPr="002B1C07" w:rsidRDefault="000D245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&amp;SM</w:t>
            </w:r>
          </w:p>
        </w:tc>
      </w:tr>
    </w:tbl>
    <w:p w14:paraId="430FFC55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750336D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6"/>
        <w:tblW w:w="5000" w:type="pct"/>
        <w:tblLook w:val="04A0" w:firstRow="1" w:lastRow="0" w:firstColumn="1" w:lastColumn="0" w:noHBand="0" w:noVBand="1"/>
      </w:tblPr>
      <w:tblGrid>
        <w:gridCol w:w="792"/>
        <w:gridCol w:w="1016"/>
        <w:gridCol w:w="1730"/>
        <w:gridCol w:w="2287"/>
        <w:gridCol w:w="487"/>
        <w:gridCol w:w="801"/>
        <w:gridCol w:w="716"/>
        <w:gridCol w:w="1187"/>
      </w:tblGrid>
      <w:tr w:rsidR="002B1C07" w:rsidRPr="002B1C07" w14:paraId="213BA6B0" w14:textId="77777777" w:rsidTr="00230F5D">
        <w:tc>
          <w:tcPr>
            <w:tcW w:w="439" w:type="pct"/>
          </w:tcPr>
          <w:p w14:paraId="3AD1C1AD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</w:tcPr>
          <w:p w14:paraId="1BFFE4F7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0" w:type="pct"/>
          </w:tcPr>
          <w:p w14:paraId="42FF8669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9" w:type="pct"/>
          </w:tcPr>
          <w:p w14:paraId="5FD44A33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6E2F817B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2F874EA9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7" w:type="pct"/>
          </w:tcPr>
          <w:p w14:paraId="74E17059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8" w:type="pct"/>
          </w:tcPr>
          <w:p w14:paraId="07A00710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C3775E9" w14:textId="77777777" w:rsidTr="00230F5D">
        <w:tc>
          <w:tcPr>
            <w:tcW w:w="439" w:type="pct"/>
          </w:tcPr>
          <w:p w14:paraId="0876786C" w14:textId="77777777" w:rsidR="008C4647" w:rsidRPr="002B1C07" w:rsidRDefault="008C4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63" w:type="pct"/>
            <w:vAlign w:val="center"/>
          </w:tcPr>
          <w:p w14:paraId="43F6697A" w14:textId="77777777" w:rsidR="008C4647" w:rsidRPr="002B1C07" w:rsidRDefault="008C464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960" w:type="pct"/>
            <w:vAlign w:val="center"/>
          </w:tcPr>
          <w:p w14:paraId="5F394788" w14:textId="77777777" w:rsidR="008C4647" w:rsidRPr="002B1C07" w:rsidRDefault="008C464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Entrepreneurship Development </w:t>
            </w:r>
          </w:p>
        </w:tc>
        <w:tc>
          <w:tcPr>
            <w:tcW w:w="1269" w:type="pct"/>
            <w:vAlign w:val="center"/>
          </w:tcPr>
          <w:p w14:paraId="337A20EC" w14:textId="77777777" w:rsidR="008C4647" w:rsidRPr="002B1C07" w:rsidRDefault="00F636B5" w:rsidP="005E279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tumba Ismael</w:t>
            </w:r>
            <w:r w:rsidR="00230F5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67347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bora</w:t>
            </w:r>
            <w:r w:rsidR="006C2E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iana Agaba</w:t>
            </w:r>
          </w:p>
        </w:tc>
        <w:tc>
          <w:tcPr>
            <w:tcW w:w="270" w:type="pct"/>
            <w:vAlign w:val="center"/>
          </w:tcPr>
          <w:p w14:paraId="6F4DC284" w14:textId="77777777" w:rsidR="008C4647" w:rsidRPr="002B1C07" w:rsidRDefault="008C464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152C386B" w14:textId="77777777" w:rsidR="008C4647" w:rsidRPr="002B1C07" w:rsidRDefault="008C4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97" w:type="pct"/>
          </w:tcPr>
          <w:p w14:paraId="5C7D1B17" w14:textId="77777777" w:rsidR="008C4647" w:rsidRPr="002B1C07" w:rsidRDefault="008C464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58" w:type="pct"/>
          </w:tcPr>
          <w:p w14:paraId="4685205D" w14:textId="77777777" w:rsidR="008C4647" w:rsidRPr="002B1C07" w:rsidRDefault="008C4647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F34513" w:rsidRPr="002B1C07">
              <w:rPr>
                <w:rFonts w:ascii="Book Antiqua" w:hAnsi="Book Antiqua"/>
                <w:sz w:val="18"/>
                <w:szCs w:val="18"/>
              </w:rPr>
              <w:t>.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DIGITAL LAB </w:t>
            </w:r>
          </w:p>
        </w:tc>
      </w:tr>
      <w:tr w:rsidR="002B1C07" w:rsidRPr="002B1C07" w14:paraId="2B134FF9" w14:textId="77777777" w:rsidTr="00230F5D">
        <w:tc>
          <w:tcPr>
            <w:tcW w:w="439" w:type="pct"/>
          </w:tcPr>
          <w:p w14:paraId="76B35B96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WD</w:t>
            </w:r>
          </w:p>
        </w:tc>
        <w:tc>
          <w:tcPr>
            <w:tcW w:w="563" w:type="pct"/>
            <w:vAlign w:val="center"/>
          </w:tcPr>
          <w:p w14:paraId="59CD71B7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35</w:t>
            </w:r>
          </w:p>
        </w:tc>
        <w:tc>
          <w:tcPr>
            <w:tcW w:w="960" w:type="pct"/>
            <w:vAlign w:val="center"/>
          </w:tcPr>
          <w:p w14:paraId="39906CCC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E-Business &amp; Web Design </w:t>
            </w:r>
          </w:p>
        </w:tc>
        <w:tc>
          <w:tcPr>
            <w:tcW w:w="1269" w:type="pct"/>
            <w:vAlign w:val="center"/>
          </w:tcPr>
          <w:p w14:paraId="74AA967D" w14:textId="77777777" w:rsidR="00612C46" w:rsidRPr="002B1C07" w:rsidRDefault="00AD23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aria Miiro Kafuko </w:t>
            </w:r>
            <w:r w:rsidR="00612C4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7257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D9219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hilip Kato </w:t>
            </w:r>
            <w:proofErr w:type="spellStart"/>
            <w:r w:rsidR="00D9219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hatiya</w:t>
            </w:r>
            <w:proofErr w:type="spellEnd"/>
            <w:r w:rsidR="00D9219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65B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="00065B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ajara</w:t>
            </w:r>
            <w:r w:rsidR="00344A2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</w:t>
            </w:r>
            <w:proofErr w:type="spellEnd"/>
            <w:r w:rsidR="00065B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amuwaya</w:t>
            </w:r>
            <w:r w:rsidR="0007257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65B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="00EF78F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lunywa</w:t>
            </w:r>
            <w:proofErr w:type="spellEnd"/>
            <w:r w:rsidR="00EF78F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li</w:t>
            </w:r>
          </w:p>
        </w:tc>
        <w:tc>
          <w:tcPr>
            <w:tcW w:w="270" w:type="pct"/>
            <w:vAlign w:val="center"/>
          </w:tcPr>
          <w:p w14:paraId="4F5C2515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4" w:type="pct"/>
          </w:tcPr>
          <w:p w14:paraId="1D077138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7" w:type="pct"/>
          </w:tcPr>
          <w:p w14:paraId="418F3BF9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58" w:type="pct"/>
          </w:tcPr>
          <w:p w14:paraId="2EFC9600" w14:textId="77777777" w:rsidR="00F34513" w:rsidRPr="002B1C07" w:rsidRDefault="00F3451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2B1C07" w:rsidRPr="002B1C07" w14:paraId="4C745142" w14:textId="77777777" w:rsidTr="00230F5D">
        <w:tc>
          <w:tcPr>
            <w:tcW w:w="439" w:type="pct"/>
          </w:tcPr>
          <w:p w14:paraId="1EEFD25C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M</w:t>
            </w:r>
          </w:p>
        </w:tc>
        <w:tc>
          <w:tcPr>
            <w:tcW w:w="563" w:type="pct"/>
            <w:vAlign w:val="center"/>
          </w:tcPr>
          <w:p w14:paraId="7165D129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1</w:t>
            </w:r>
          </w:p>
        </w:tc>
        <w:tc>
          <w:tcPr>
            <w:tcW w:w="960" w:type="pct"/>
            <w:vAlign w:val="center"/>
          </w:tcPr>
          <w:p w14:paraId="6A160582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xport Marketing Management</w:t>
            </w:r>
          </w:p>
        </w:tc>
        <w:tc>
          <w:tcPr>
            <w:tcW w:w="1269" w:type="pct"/>
            <w:vAlign w:val="center"/>
          </w:tcPr>
          <w:p w14:paraId="69DE308E" w14:textId="77777777" w:rsidR="00B32BF9" w:rsidRPr="002B1C07" w:rsidRDefault="00E6069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himbisibwe Godwin</w:t>
            </w:r>
            <w:r w:rsidR="00230F5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07257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D10A1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Sojourner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race</w:t>
            </w:r>
            <w:r w:rsidR="00230F5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7257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wen Kembabazi</w:t>
            </w:r>
          </w:p>
        </w:tc>
        <w:tc>
          <w:tcPr>
            <w:tcW w:w="270" w:type="pct"/>
            <w:vAlign w:val="center"/>
          </w:tcPr>
          <w:p w14:paraId="0BF999BF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018BE5EB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7" w:type="pct"/>
          </w:tcPr>
          <w:p w14:paraId="6F001E51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658" w:type="pct"/>
          </w:tcPr>
          <w:p w14:paraId="7298013C" w14:textId="77777777" w:rsidR="00F34513" w:rsidRPr="002B1C07" w:rsidRDefault="00F3451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2B1C07" w:rsidRPr="002B1C07" w14:paraId="2436086C" w14:textId="77777777" w:rsidTr="00230F5D">
        <w:tc>
          <w:tcPr>
            <w:tcW w:w="439" w:type="pct"/>
          </w:tcPr>
          <w:p w14:paraId="255E3190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563" w:type="pct"/>
            <w:vAlign w:val="center"/>
          </w:tcPr>
          <w:p w14:paraId="29A019F6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3</w:t>
            </w:r>
          </w:p>
        </w:tc>
        <w:tc>
          <w:tcPr>
            <w:tcW w:w="960" w:type="pct"/>
            <w:vAlign w:val="center"/>
          </w:tcPr>
          <w:p w14:paraId="7E10B221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ross-Cultural Management</w:t>
            </w:r>
          </w:p>
        </w:tc>
        <w:tc>
          <w:tcPr>
            <w:tcW w:w="1269" w:type="pct"/>
            <w:vAlign w:val="center"/>
          </w:tcPr>
          <w:p w14:paraId="618E8BEE" w14:textId="77777777" w:rsidR="00F34513" w:rsidRPr="002B1C07" w:rsidRDefault="00E6069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ulumba Mathias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349B11B0" w14:textId="77777777" w:rsidR="00B32BF9" w:rsidRPr="002B1C07" w:rsidRDefault="00E6069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gang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red/</w:t>
            </w:r>
          </w:p>
          <w:p w14:paraId="3C0259D1" w14:textId="77777777" w:rsidR="00B32BF9" w:rsidRPr="002B1C07" w:rsidRDefault="00E6069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imbo Monica</w:t>
            </w:r>
          </w:p>
        </w:tc>
        <w:tc>
          <w:tcPr>
            <w:tcW w:w="270" w:type="pct"/>
            <w:vAlign w:val="center"/>
          </w:tcPr>
          <w:p w14:paraId="413C6857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57B9B09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7" w:type="pct"/>
          </w:tcPr>
          <w:p w14:paraId="31F78269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658" w:type="pct"/>
          </w:tcPr>
          <w:p w14:paraId="7F52BD53" w14:textId="77777777" w:rsidR="00F34513" w:rsidRPr="002B1C07" w:rsidRDefault="00F3451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F34513" w:rsidRPr="002B1C07" w14:paraId="5AA5DF25" w14:textId="77777777" w:rsidTr="00230F5D">
        <w:tc>
          <w:tcPr>
            <w:tcW w:w="439" w:type="pct"/>
          </w:tcPr>
          <w:p w14:paraId="47EDE708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&amp;SM</w:t>
            </w:r>
          </w:p>
        </w:tc>
        <w:tc>
          <w:tcPr>
            <w:tcW w:w="563" w:type="pct"/>
            <w:vAlign w:val="center"/>
          </w:tcPr>
          <w:p w14:paraId="0CC508E8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4</w:t>
            </w:r>
          </w:p>
        </w:tc>
        <w:tc>
          <w:tcPr>
            <w:tcW w:w="960" w:type="pct"/>
            <w:vAlign w:val="center"/>
          </w:tcPr>
          <w:p w14:paraId="7DF36E71" w14:textId="77777777" w:rsidR="00F34513" w:rsidRPr="002B1C07" w:rsidRDefault="00F3451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Logistics &amp; Supply Chain Management</w:t>
            </w:r>
          </w:p>
        </w:tc>
        <w:tc>
          <w:tcPr>
            <w:tcW w:w="1269" w:type="pct"/>
            <w:vAlign w:val="center"/>
          </w:tcPr>
          <w:p w14:paraId="7EE0CDCC" w14:textId="77777777" w:rsidR="00F34513" w:rsidRPr="002B1C07" w:rsidRDefault="00E6069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wantang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ynnet</w:t>
            </w:r>
            <w:proofErr w:type="spellEnd"/>
            <w:r w:rsidR="0007257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7257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aali Herbert </w:t>
            </w:r>
          </w:p>
        </w:tc>
        <w:tc>
          <w:tcPr>
            <w:tcW w:w="270" w:type="pct"/>
            <w:vAlign w:val="center"/>
          </w:tcPr>
          <w:p w14:paraId="114408EB" w14:textId="77777777" w:rsidR="00F34513" w:rsidRPr="002B1C07" w:rsidRDefault="00F3451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A16D1F2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5881220E" w14:textId="77777777" w:rsidR="00F34513" w:rsidRPr="002B1C07" w:rsidRDefault="00F345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58" w:type="pct"/>
          </w:tcPr>
          <w:p w14:paraId="6D0457B6" w14:textId="77777777" w:rsidR="00F34513" w:rsidRPr="002B1C07" w:rsidRDefault="00F3451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</w:tbl>
    <w:p w14:paraId="286E7C5D" w14:textId="77777777" w:rsidR="007A4F7B" w:rsidRPr="002B1C07" w:rsidRDefault="007A4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1A5C12C" w14:textId="77777777" w:rsidR="007A4F7B" w:rsidRPr="002B1C07" w:rsidRDefault="007A4F7B">
      <w:pPr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3EF0701A" w14:textId="77777777" w:rsidR="00150590" w:rsidRPr="002B1C07" w:rsidRDefault="0015059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</w:t>
      </w:r>
      <w:r w:rsidR="00CC2D13" w:rsidRPr="002B1C07">
        <w:rPr>
          <w:rFonts w:ascii="Book Antiqua" w:hAnsi="Book Antiqua"/>
          <w:b/>
          <w:sz w:val="18"/>
          <w:szCs w:val="18"/>
        </w:rPr>
        <w:t>OF MARKETING</w:t>
      </w:r>
      <w:r w:rsidR="00D01994" w:rsidRPr="002B1C07">
        <w:rPr>
          <w:rFonts w:ascii="Book Antiqua" w:hAnsi="Book Antiqua"/>
          <w:b/>
          <w:sz w:val="18"/>
          <w:szCs w:val="18"/>
        </w:rPr>
        <w:t xml:space="preserve"> - YEAR ONE </w:t>
      </w:r>
      <w:r w:rsidR="006A1AD6" w:rsidRPr="002B1C07">
        <w:rPr>
          <w:rFonts w:ascii="Book Antiqua" w:hAnsi="Book Antiqua"/>
          <w:b/>
          <w:sz w:val="18"/>
          <w:szCs w:val="18"/>
        </w:rPr>
        <w:t>-</w:t>
      </w:r>
      <w:r w:rsidR="00D01994" w:rsidRPr="002B1C07">
        <w:rPr>
          <w:rFonts w:ascii="Book Antiqua" w:hAnsi="Book Antiqua"/>
          <w:b/>
          <w:sz w:val="18"/>
          <w:szCs w:val="18"/>
        </w:rPr>
        <w:t xml:space="preserve"> GROUP A</w:t>
      </w:r>
      <w:r w:rsidR="006A1AD6" w:rsidRPr="002B1C07">
        <w:rPr>
          <w:rFonts w:ascii="Book Antiqua" w:hAnsi="Book Antiqua"/>
          <w:b/>
          <w:sz w:val="18"/>
          <w:szCs w:val="18"/>
        </w:rPr>
        <w:t xml:space="preserve"> (</w:t>
      </w:r>
      <w:r w:rsidR="00A12BF3" w:rsidRPr="002B1C07">
        <w:rPr>
          <w:rFonts w:ascii="Book Antiqua" w:hAnsi="Book Antiqua"/>
          <w:b/>
          <w:sz w:val="18"/>
          <w:szCs w:val="18"/>
        </w:rPr>
        <w:t>166</w:t>
      </w:r>
      <w:r w:rsidR="006A1AD6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95"/>
        <w:gridCol w:w="1307"/>
        <w:gridCol w:w="1504"/>
        <w:gridCol w:w="1504"/>
        <w:gridCol w:w="1504"/>
        <w:gridCol w:w="1500"/>
      </w:tblGrid>
      <w:tr w:rsidR="002B1C07" w:rsidRPr="002B1C07" w14:paraId="43BCAFB9" w14:textId="77777777" w:rsidTr="00B05009">
        <w:tc>
          <w:tcPr>
            <w:tcW w:w="833" w:type="pct"/>
          </w:tcPr>
          <w:p w14:paraId="29097B59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  <w:gridSpan w:val="2"/>
          </w:tcPr>
          <w:p w14:paraId="6BCDE05E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4256A96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A76E0D2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D9BBA71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A4C7F4E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5703C7B" w14:textId="77777777" w:rsidTr="00345086">
        <w:tc>
          <w:tcPr>
            <w:tcW w:w="941" w:type="pct"/>
            <w:gridSpan w:val="2"/>
          </w:tcPr>
          <w:p w14:paraId="38AE24A0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0BBFCE7E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58616C5F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2C8765FC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6160367B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431706E4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2B1C07" w:rsidRPr="002B1C07" w14:paraId="49D96B24" w14:textId="77777777" w:rsidTr="00345086">
        <w:tc>
          <w:tcPr>
            <w:tcW w:w="941" w:type="pct"/>
            <w:gridSpan w:val="2"/>
          </w:tcPr>
          <w:p w14:paraId="1DCD2ADB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62F1C3D0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6FF1DB80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2C7EAEA5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12FEAE36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4F6DFEEB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2B1C07" w:rsidRPr="002B1C07" w14:paraId="40904CC9" w14:textId="77777777" w:rsidTr="00345086">
        <w:tc>
          <w:tcPr>
            <w:tcW w:w="941" w:type="pct"/>
            <w:gridSpan w:val="2"/>
          </w:tcPr>
          <w:p w14:paraId="34F021E4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7B50EB2F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6A5B7597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1BB0416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0E989EDB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1012E964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</w:tr>
      <w:tr w:rsidR="00345086" w:rsidRPr="002B1C07" w14:paraId="42A9FC24" w14:textId="77777777" w:rsidTr="00345086">
        <w:tc>
          <w:tcPr>
            <w:tcW w:w="941" w:type="pct"/>
            <w:gridSpan w:val="2"/>
          </w:tcPr>
          <w:p w14:paraId="7ADEA258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4A06F651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08244E15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3D42822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2D149C82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0AC50052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</w:tr>
    </w:tbl>
    <w:p w14:paraId="0E3ACD51" w14:textId="77777777" w:rsidR="006B5E9E" w:rsidRPr="002B1C07" w:rsidRDefault="006B5E9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0E366E9" w14:textId="77777777" w:rsidR="006B5E9E" w:rsidRPr="002B1C07" w:rsidRDefault="006B5E9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5"/>
        <w:gridCol w:w="994"/>
        <w:gridCol w:w="1510"/>
        <w:gridCol w:w="2199"/>
        <w:gridCol w:w="487"/>
        <w:gridCol w:w="801"/>
        <w:gridCol w:w="765"/>
        <w:gridCol w:w="1405"/>
      </w:tblGrid>
      <w:tr w:rsidR="002B1C07" w:rsidRPr="002B1C07" w14:paraId="51750F95" w14:textId="77777777" w:rsidTr="00345086">
        <w:tc>
          <w:tcPr>
            <w:tcW w:w="474" w:type="pct"/>
          </w:tcPr>
          <w:p w14:paraId="2EEF9AE3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3915D0AE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37" w:type="pct"/>
          </w:tcPr>
          <w:p w14:paraId="14F37CDE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20" w:type="pct"/>
          </w:tcPr>
          <w:p w14:paraId="5C09FDC1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658BC4B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153C414C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43A1AEFD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9" w:type="pct"/>
          </w:tcPr>
          <w:p w14:paraId="2CC30A76" w14:textId="77777777" w:rsidR="006B5E9E" w:rsidRPr="002B1C07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57E04C3" w14:textId="77777777" w:rsidTr="00345086">
        <w:tc>
          <w:tcPr>
            <w:tcW w:w="474" w:type="pct"/>
          </w:tcPr>
          <w:p w14:paraId="12E3A23F" w14:textId="77777777" w:rsidR="006B5E9E" w:rsidRPr="002B1C07" w:rsidRDefault="006B5E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51" w:type="pct"/>
            <w:vAlign w:val="center"/>
          </w:tcPr>
          <w:p w14:paraId="41D3F991" w14:textId="77777777" w:rsidR="006B5E9E" w:rsidRPr="002B1C07" w:rsidRDefault="006B5E9E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SM1101 </w:t>
            </w:r>
          </w:p>
        </w:tc>
        <w:tc>
          <w:tcPr>
            <w:tcW w:w="837" w:type="pct"/>
            <w:vAlign w:val="center"/>
          </w:tcPr>
          <w:p w14:paraId="7C1A0FBB" w14:textId="77777777" w:rsidR="006B5E9E" w:rsidRPr="002B1C07" w:rsidRDefault="006B5E9E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Marketing </w:t>
            </w:r>
          </w:p>
        </w:tc>
        <w:tc>
          <w:tcPr>
            <w:tcW w:w="1220" w:type="pct"/>
            <w:vAlign w:val="center"/>
          </w:tcPr>
          <w:p w14:paraId="0EDA73E5" w14:textId="77777777" w:rsidR="006B5E9E" w:rsidRPr="002B1C07" w:rsidRDefault="00E6069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tugonza Fait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6D9CCE83" w14:textId="77777777" w:rsidR="009D30E4" w:rsidRPr="002B1C07" w:rsidRDefault="00E6069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zibwe Azhah</w:t>
            </w:r>
            <w:r w:rsidR="007833C1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7833C1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kabir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Yvonne</w:t>
            </w:r>
          </w:p>
        </w:tc>
        <w:tc>
          <w:tcPr>
            <w:tcW w:w="270" w:type="pct"/>
            <w:vAlign w:val="center"/>
          </w:tcPr>
          <w:p w14:paraId="33AB6BE1" w14:textId="77777777" w:rsidR="006B5E9E" w:rsidRPr="002B1C07" w:rsidRDefault="006B5E9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52566CFB" w14:textId="77777777" w:rsidR="006B5E9E" w:rsidRPr="002B1C07" w:rsidRDefault="006B5E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589FB5A5" w14:textId="77777777" w:rsidR="006B5E9E" w:rsidRPr="002B1C07" w:rsidRDefault="006B5E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79" w:type="pct"/>
          </w:tcPr>
          <w:p w14:paraId="02085A54" w14:textId="77777777" w:rsidR="006B5E9E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R GRC LIB</w:t>
            </w:r>
          </w:p>
        </w:tc>
      </w:tr>
      <w:tr w:rsidR="002B1C07" w:rsidRPr="002B1C07" w14:paraId="2372B069" w14:textId="77777777" w:rsidTr="00345086">
        <w:tc>
          <w:tcPr>
            <w:tcW w:w="474" w:type="pct"/>
          </w:tcPr>
          <w:p w14:paraId="1E8961D2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51" w:type="pct"/>
            <w:vAlign w:val="center"/>
          </w:tcPr>
          <w:p w14:paraId="177A6984" w14:textId="77777777" w:rsidR="00345086" w:rsidRPr="002B1C07" w:rsidRDefault="00345086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AD1101 </w:t>
            </w:r>
          </w:p>
        </w:tc>
        <w:tc>
          <w:tcPr>
            <w:tcW w:w="837" w:type="pct"/>
            <w:vAlign w:val="center"/>
          </w:tcPr>
          <w:p w14:paraId="4E2EB795" w14:textId="77777777" w:rsidR="00345086" w:rsidRPr="002B1C07" w:rsidRDefault="00345086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Business Administration </w:t>
            </w:r>
          </w:p>
        </w:tc>
        <w:tc>
          <w:tcPr>
            <w:tcW w:w="1220" w:type="pct"/>
            <w:vAlign w:val="center"/>
          </w:tcPr>
          <w:p w14:paraId="7145A5AB" w14:textId="77777777" w:rsidR="00345086" w:rsidRPr="002B1C07" w:rsidRDefault="0034508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richom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Geresem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17F18975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kooza John Bosco</w:t>
            </w:r>
          </w:p>
        </w:tc>
        <w:tc>
          <w:tcPr>
            <w:tcW w:w="270" w:type="pct"/>
            <w:vAlign w:val="center"/>
          </w:tcPr>
          <w:p w14:paraId="28331C8E" w14:textId="77777777" w:rsidR="00345086" w:rsidRPr="002B1C07" w:rsidRDefault="00345086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BDB3F43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24" w:type="pct"/>
          </w:tcPr>
          <w:p w14:paraId="3516D8B7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79" w:type="pct"/>
          </w:tcPr>
          <w:p w14:paraId="4884A31F" w14:textId="77777777" w:rsidR="00345086" w:rsidRPr="002B1C07" w:rsidRDefault="00345086" w:rsidP="001A6D86">
            <w:r w:rsidRPr="002B1C07">
              <w:rPr>
                <w:rFonts w:ascii="Book Antiqua" w:hAnsi="Book Antiqua"/>
                <w:sz w:val="18"/>
                <w:szCs w:val="18"/>
              </w:rPr>
              <w:t>FMR GRC LIB</w:t>
            </w:r>
          </w:p>
        </w:tc>
      </w:tr>
      <w:tr w:rsidR="002B1C07" w:rsidRPr="002B1C07" w14:paraId="2E5C9B24" w14:textId="77777777" w:rsidTr="00345086">
        <w:tc>
          <w:tcPr>
            <w:tcW w:w="474" w:type="pct"/>
          </w:tcPr>
          <w:p w14:paraId="01E65EF3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1" w:type="pct"/>
            <w:vAlign w:val="center"/>
          </w:tcPr>
          <w:p w14:paraId="7DD54998" w14:textId="77777777" w:rsidR="00345086" w:rsidRPr="002B1C07" w:rsidRDefault="00345086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ACC1103 </w:t>
            </w:r>
          </w:p>
        </w:tc>
        <w:tc>
          <w:tcPr>
            <w:tcW w:w="837" w:type="pct"/>
            <w:vAlign w:val="center"/>
          </w:tcPr>
          <w:p w14:paraId="7A754AB2" w14:textId="77777777" w:rsidR="00345086" w:rsidRPr="002B1C07" w:rsidRDefault="00345086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Accounting </w:t>
            </w:r>
          </w:p>
        </w:tc>
        <w:tc>
          <w:tcPr>
            <w:tcW w:w="1220" w:type="pct"/>
            <w:vAlign w:val="center"/>
          </w:tcPr>
          <w:p w14:paraId="00BF96F6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yambadde Wilberforce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ssah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72078D" w:rsidRPr="002B1C07">
              <w:rPr>
                <w:rFonts w:ascii="Book Antiqua" w:hAnsi="Book Antiqua"/>
                <w:sz w:val="18"/>
                <w:szCs w:val="18"/>
              </w:rPr>
              <w:t>Verous</w:t>
            </w:r>
            <w:proofErr w:type="spellEnd"/>
          </w:p>
        </w:tc>
        <w:tc>
          <w:tcPr>
            <w:tcW w:w="270" w:type="pct"/>
            <w:vAlign w:val="center"/>
          </w:tcPr>
          <w:p w14:paraId="510F1E6D" w14:textId="77777777" w:rsidR="00345086" w:rsidRPr="002B1C07" w:rsidRDefault="00345086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C0F2B3E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7CFAC130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9" w:type="pct"/>
          </w:tcPr>
          <w:p w14:paraId="3AD23C35" w14:textId="77777777" w:rsidR="00345086" w:rsidRPr="002B1C07" w:rsidRDefault="00345086" w:rsidP="001A6D86">
            <w:r w:rsidRPr="002B1C07">
              <w:rPr>
                <w:rFonts w:ascii="Book Antiqua" w:hAnsi="Book Antiqua"/>
                <w:sz w:val="18"/>
                <w:szCs w:val="18"/>
              </w:rPr>
              <w:t>FMR GRC LIB</w:t>
            </w:r>
          </w:p>
        </w:tc>
      </w:tr>
      <w:tr w:rsidR="002B1C07" w:rsidRPr="002B1C07" w14:paraId="2F8414EB" w14:textId="77777777" w:rsidTr="00345086">
        <w:tc>
          <w:tcPr>
            <w:tcW w:w="474" w:type="pct"/>
          </w:tcPr>
          <w:p w14:paraId="31B87E68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  <w:vAlign w:val="center"/>
          </w:tcPr>
          <w:p w14:paraId="0DD63CD1" w14:textId="77777777" w:rsidR="00345086" w:rsidRPr="002B1C07" w:rsidRDefault="00345086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GT1105 </w:t>
            </w:r>
          </w:p>
        </w:tc>
        <w:tc>
          <w:tcPr>
            <w:tcW w:w="837" w:type="pct"/>
            <w:vAlign w:val="center"/>
          </w:tcPr>
          <w:p w14:paraId="6EE7DA04" w14:textId="77777777" w:rsidR="00345086" w:rsidRPr="002B1C07" w:rsidRDefault="00345086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ommunication Skills </w:t>
            </w:r>
          </w:p>
        </w:tc>
        <w:tc>
          <w:tcPr>
            <w:tcW w:w="1220" w:type="pct"/>
            <w:vAlign w:val="center"/>
          </w:tcPr>
          <w:p w14:paraId="4FA3BF37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Odiya Josep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57EB933F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ntumbwe Shamim</w:t>
            </w:r>
          </w:p>
        </w:tc>
        <w:tc>
          <w:tcPr>
            <w:tcW w:w="270" w:type="pct"/>
            <w:vAlign w:val="center"/>
          </w:tcPr>
          <w:p w14:paraId="037CB1CE" w14:textId="77777777" w:rsidR="00345086" w:rsidRPr="002B1C07" w:rsidRDefault="00345086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61BDDE1C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24" w:type="pct"/>
          </w:tcPr>
          <w:p w14:paraId="4BFED3CE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79" w:type="pct"/>
          </w:tcPr>
          <w:p w14:paraId="0A105470" w14:textId="77777777" w:rsidR="00345086" w:rsidRPr="002B1C07" w:rsidRDefault="00345086" w:rsidP="001A6D86">
            <w:r w:rsidRPr="002B1C07">
              <w:rPr>
                <w:rFonts w:ascii="Book Antiqua" w:hAnsi="Book Antiqua"/>
                <w:sz w:val="18"/>
                <w:szCs w:val="18"/>
              </w:rPr>
              <w:t>FMR GRC LIB</w:t>
            </w:r>
          </w:p>
        </w:tc>
      </w:tr>
      <w:tr w:rsidR="00345086" w:rsidRPr="002B1C07" w14:paraId="7FF7192D" w14:textId="77777777" w:rsidTr="00345086">
        <w:tc>
          <w:tcPr>
            <w:tcW w:w="474" w:type="pct"/>
          </w:tcPr>
          <w:p w14:paraId="7923591A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51" w:type="pct"/>
            <w:vAlign w:val="center"/>
          </w:tcPr>
          <w:p w14:paraId="5C1E4390" w14:textId="77777777" w:rsidR="00345086" w:rsidRPr="002B1C07" w:rsidRDefault="00345086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E1202 </w:t>
            </w:r>
          </w:p>
        </w:tc>
        <w:tc>
          <w:tcPr>
            <w:tcW w:w="837" w:type="pct"/>
            <w:vAlign w:val="center"/>
          </w:tcPr>
          <w:p w14:paraId="1012D4BD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220" w:type="pct"/>
            <w:vAlign w:val="center"/>
          </w:tcPr>
          <w:p w14:paraId="3D781FF1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tuts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Vincent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Muhangi Pascal</w:t>
            </w:r>
          </w:p>
        </w:tc>
        <w:tc>
          <w:tcPr>
            <w:tcW w:w="270" w:type="pct"/>
            <w:vAlign w:val="center"/>
          </w:tcPr>
          <w:p w14:paraId="446E2CC1" w14:textId="77777777" w:rsidR="00345086" w:rsidRPr="002B1C07" w:rsidRDefault="00345086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51B7B789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1008F14B" w14:textId="77777777" w:rsidR="00345086" w:rsidRPr="002B1C07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79" w:type="pct"/>
          </w:tcPr>
          <w:p w14:paraId="421D7AA6" w14:textId="77777777" w:rsidR="00345086" w:rsidRPr="002B1C07" w:rsidRDefault="00345086" w:rsidP="001A6D86">
            <w:r w:rsidRPr="002B1C07">
              <w:rPr>
                <w:rFonts w:ascii="Book Antiqua" w:hAnsi="Book Antiqua"/>
                <w:sz w:val="18"/>
                <w:szCs w:val="18"/>
              </w:rPr>
              <w:t>FMR GRC LIB</w:t>
            </w:r>
          </w:p>
        </w:tc>
      </w:tr>
    </w:tbl>
    <w:p w14:paraId="458DE29C" w14:textId="77777777" w:rsidR="006B5E9E" w:rsidRPr="002B1C07" w:rsidRDefault="006B5E9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F3B5FE6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3DAE39A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F5A7E43" w14:textId="77777777" w:rsidR="00885A31" w:rsidRPr="002B1C07" w:rsidRDefault="00885A3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DAA98B9" w14:textId="77777777" w:rsidR="00330531" w:rsidRPr="002B1C07" w:rsidRDefault="0033053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MARKETING - YEAR ONE - GROUP B</w:t>
      </w:r>
      <w:r w:rsidR="00F60EFD" w:rsidRPr="002B1C07">
        <w:rPr>
          <w:rFonts w:ascii="Book Antiqua" w:hAnsi="Book Antiqua"/>
          <w:b/>
          <w:sz w:val="18"/>
          <w:szCs w:val="18"/>
        </w:rPr>
        <w:t xml:space="preserve"> (</w:t>
      </w:r>
      <w:r w:rsidR="00A12BF3" w:rsidRPr="002B1C07">
        <w:rPr>
          <w:rFonts w:ascii="Book Antiqua" w:hAnsi="Book Antiqua"/>
          <w:b/>
          <w:sz w:val="18"/>
          <w:szCs w:val="18"/>
        </w:rPr>
        <w:t>87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172FF219" w14:textId="77777777" w:rsidTr="00BD07DA">
        <w:tc>
          <w:tcPr>
            <w:tcW w:w="833" w:type="pct"/>
          </w:tcPr>
          <w:p w14:paraId="34B1B684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20B3C078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AEB7F41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77DBB47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D866464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47C622C0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74B7339" w14:textId="77777777" w:rsidTr="00BD07DA">
        <w:tc>
          <w:tcPr>
            <w:tcW w:w="833" w:type="pct"/>
          </w:tcPr>
          <w:p w14:paraId="25677476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0CEBA25F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46C0BF46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6B76B313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43C0C727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55A508B2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2B1C07" w:rsidRPr="002B1C07" w14:paraId="0C959B26" w14:textId="77777777" w:rsidTr="00BD07DA">
        <w:tc>
          <w:tcPr>
            <w:tcW w:w="833" w:type="pct"/>
          </w:tcPr>
          <w:p w14:paraId="64903463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0B369C46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4915E8E5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68946D42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2130758A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5B19EC93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2B1C07" w:rsidRPr="002B1C07" w14:paraId="650B0B62" w14:textId="77777777" w:rsidTr="00BD07DA">
        <w:tc>
          <w:tcPr>
            <w:tcW w:w="833" w:type="pct"/>
          </w:tcPr>
          <w:p w14:paraId="626DA8D1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23F2339E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1DB2F823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5E611FB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164CBE07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1922BF21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B31387" w:rsidRPr="002B1C07" w14:paraId="21E4C3F4" w14:textId="77777777" w:rsidTr="00BD07DA">
        <w:tc>
          <w:tcPr>
            <w:tcW w:w="833" w:type="pct"/>
          </w:tcPr>
          <w:p w14:paraId="73C0A9DB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41412F0B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7CB695D4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39EE83F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024060AE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7AC991A1" w14:textId="77777777" w:rsidR="00B31387" w:rsidRPr="002B1C07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</w:tbl>
    <w:p w14:paraId="603E38C9" w14:textId="77777777" w:rsidR="00450FE5" w:rsidRPr="002B1C07" w:rsidRDefault="00450FE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156C5B" w14:textId="77777777" w:rsidR="00450FE5" w:rsidRPr="002B1C07" w:rsidRDefault="00450FE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5"/>
        <w:gridCol w:w="994"/>
        <w:gridCol w:w="1510"/>
        <w:gridCol w:w="2200"/>
        <w:gridCol w:w="486"/>
        <w:gridCol w:w="801"/>
        <w:gridCol w:w="765"/>
        <w:gridCol w:w="1405"/>
      </w:tblGrid>
      <w:tr w:rsidR="002B1C07" w:rsidRPr="002B1C07" w14:paraId="79179292" w14:textId="77777777" w:rsidTr="00DC1590">
        <w:tc>
          <w:tcPr>
            <w:tcW w:w="466" w:type="pct"/>
          </w:tcPr>
          <w:p w14:paraId="26EACA22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2" w:type="pct"/>
          </w:tcPr>
          <w:p w14:paraId="1859437C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47" w:type="pct"/>
          </w:tcPr>
          <w:p w14:paraId="337EAA50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6" w:type="pct"/>
          </w:tcPr>
          <w:p w14:paraId="1D5896BB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5" w:type="pct"/>
          </w:tcPr>
          <w:p w14:paraId="6A9B4B57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62A6266A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7" w:type="pct"/>
          </w:tcPr>
          <w:p w14:paraId="1B1C9A3C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80" w:type="pct"/>
          </w:tcPr>
          <w:p w14:paraId="3355AE96" w14:textId="77777777" w:rsidR="00450FE5" w:rsidRPr="002B1C07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69CDC11" w14:textId="77777777" w:rsidTr="00DC1590">
        <w:tc>
          <w:tcPr>
            <w:tcW w:w="466" w:type="pct"/>
          </w:tcPr>
          <w:p w14:paraId="185EE254" w14:textId="77777777" w:rsidR="00A64949" w:rsidRPr="002B1C07" w:rsidRDefault="00A649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42" w:type="pct"/>
            <w:vAlign w:val="center"/>
          </w:tcPr>
          <w:p w14:paraId="0B1D6A97" w14:textId="77777777" w:rsidR="00A64949" w:rsidRPr="002B1C07" w:rsidRDefault="00A6494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SM1101 </w:t>
            </w:r>
          </w:p>
        </w:tc>
        <w:tc>
          <w:tcPr>
            <w:tcW w:w="847" w:type="pct"/>
            <w:vAlign w:val="center"/>
          </w:tcPr>
          <w:p w14:paraId="028ECD92" w14:textId="77777777" w:rsidR="00A64949" w:rsidRPr="002B1C07" w:rsidRDefault="00A6494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Marketing </w:t>
            </w:r>
          </w:p>
        </w:tc>
        <w:tc>
          <w:tcPr>
            <w:tcW w:w="1246" w:type="pct"/>
            <w:vAlign w:val="center"/>
          </w:tcPr>
          <w:p w14:paraId="3B70FBAF" w14:textId="77777777" w:rsidR="00A64949" w:rsidRPr="002B1C07" w:rsidRDefault="0006541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kiwer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oreen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78743167" w14:textId="77777777" w:rsidR="009D30E4" w:rsidRPr="002B1C07" w:rsidRDefault="000654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samba Stephen</w:t>
            </w:r>
          </w:p>
        </w:tc>
        <w:tc>
          <w:tcPr>
            <w:tcW w:w="265" w:type="pct"/>
            <w:vAlign w:val="center"/>
          </w:tcPr>
          <w:p w14:paraId="1C98428B" w14:textId="77777777" w:rsidR="00A64949" w:rsidRPr="002B1C07" w:rsidRDefault="00A649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7" w:type="pct"/>
          </w:tcPr>
          <w:p w14:paraId="183D875F" w14:textId="77777777" w:rsidR="00A64949" w:rsidRPr="002B1C07" w:rsidRDefault="00A649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7" w:type="pct"/>
          </w:tcPr>
          <w:p w14:paraId="0B7EF5D2" w14:textId="77777777" w:rsidR="00A64949" w:rsidRPr="002B1C07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80" w:type="pct"/>
          </w:tcPr>
          <w:p w14:paraId="20A93682" w14:textId="77777777" w:rsidR="00A6494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2B1C07" w:rsidRPr="002B1C07" w14:paraId="14406300" w14:textId="77777777" w:rsidTr="00DC1590">
        <w:tc>
          <w:tcPr>
            <w:tcW w:w="466" w:type="pct"/>
          </w:tcPr>
          <w:p w14:paraId="1AB32C8E" w14:textId="77777777" w:rsidR="00555EF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42" w:type="pct"/>
            <w:vAlign w:val="center"/>
          </w:tcPr>
          <w:p w14:paraId="66C0F5C9" w14:textId="77777777" w:rsidR="00555EF9" w:rsidRPr="002B1C07" w:rsidRDefault="00555EF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AD1101 </w:t>
            </w:r>
          </w:p>
        </w:tc>
        <w:tc>
          <w:tcPr>
            <w:tcW w:w="847" w:type="pct"/>
            <w:vAlign w:val="center"/>
          </w:tcPr>
          <w:p w14:paraId="13A214B0" w14:textId="77777777" w:rsidR="00555EF9" w:rsidRPr="002B1C07" w:rsidRDefault="00555EF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Business Administration </w:t>
            </w:r>
          </w:p>
        </w:tc>
        <w:tc>
          <w:tcPr>
            <w:tcW w:w="1246" w:type="pct"/>
            <w:vAlign w:val="center"/>
          </w:tcPr>
          <w:p w14:paraId="4C00504B" w14:textId="77777777" w:rsidR="002C2ED9" w:rsidRPr="002B1C07" w:rsidRDefault="000654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richom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G</w:t>
            </w:r>
            <w:r w:rsidR="00845D76" w:rsidRPr="002B1C07">
              <w:rPr>
                <w:rFonts w:ascii="Book Antiqua" w:hAnsi="Book Antiqua"/>
                <w:b/>
                <w:sz w:val="18"/>
                <w:szCs w:val="18"/>
              </w:rPr>
              <w:t>eresem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43153B77" w14:textId="77777777" w:rsidR="00555EF9" w:rsidRPr="002B1C07" w:rsidRDefault="000654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kooza John Bosco</w:t>
            </w:r>
          </w:p>
        </w:tc>
        <w:tc>
          <w:tcPr>
            <w:tcW w:w="265" w:type="pct"/>
            <w:vAlign w:val="center"/>
          </w:tcPr>
          <w:p w14:paraId="2097257D" w14:textId="77777777" w:rsidR="00555EF9" w:rsidRPr="002B1C07" w:rsidRDefault="00555EF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7" w:type="pct"/>
          </w:tcPr>
          <w:p w14:paraId="6185FD68" w14:textId="77777777" w:rsidR="00555EF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7" w:type="pct"/>
          </w:tcPr>
          <w:p w14:paraId="6C57662E" w14:textId="77777777" w:rsidR="00555EF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80" w:type="pct"/>
          </w:tcPr>
          <w:p w14:paraId="6FF7E606" w14:textId="77777777" w:rsidR="00555EF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2B1C07" w:rsidRPr="002B1C07" w14:paraId="0B92F009" w14:textId="77777777" w:rsidTr="00DC1590">
        <w:tc>
          <w:tcPr>
            <w:tcW w:w="466" w:type="pct"/>
          </w:tcPr>
          <w:p w14:paraId="0522C35B" w14:textId="77777777" w:rsidR="00555EF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42" w:type="pct"/>
            <w:vAlign w:val="center"/>
          </w:tcPr>
          <w:p w14:paraId="21AD310F" w14:textId="77777777" w:rsidR="00555EF9" w:rsidRPr="002B1C07" w:rsidRDefault="00555EF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ACC1103 </w:t>
            </w:r>
          </w:p>
        </w:tc>
        <w:tc>
          <w:tcPr>
            <w:tcW w:w="847" w:type="pct"/>
            <w:vAlign w:val="center"/>
          </w:tcPr>
          <w:p w14:paraId="0C3FCC5E" w14:textId="77777777" w:rsidR="00555EF9" w:rsidRPr="002B1C07" w:rsidRDefault="00555EF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Accounting </w:t>
            </w:r>
          </w:p>
        </w:tc>
        <w:tc>
          <w:tcPr>
            <w:tcW w:w="1246" w:type="pct"/>
            <w:vAlign w:val="center"/>
          </w:tcPr>
          <w:p w14:paraId="068FE34E" w14:textId="77777777" w:rsidR="00555EF9" w:rsidRPr="002B1C07" w:rsidRDefault="000654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yambadde Wilberforce</w:t>
            </w:r>
            <w:r w:rsidR="008757F0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ssah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72078D" w:rsidRPr="002B1C07">
              <w:rPr>
                <w:rFonts w:ascii="Book Antiqua" w:hAnsi="Book Antiqua"/>
                <w:sz w:val="18"/>
                <w:szCs w:val="18"/>
              </w:rPr>
              <w:t>Verous</w:t>
            </w:r>
            <w:proofErr w:type="spellEnd"/>
          </w:p>
        </w:tc>
        <w:tc>
          <w:tcPr>
            <w:tcW w:w="265" w:type="pct"/>
            <w:vAlign w:val="center"/>
          </w:tcPr>
          <w:p w14:paraId="590FE0CE" w14:textId="77777777" w:rsidR="00555EF9" w:rsidRPr="002B1C07" w:rsidRDefault="00555EF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7" w:type="pct"/>
          </w:tcPr>
          <w:p w14:paraId="513024E3" w14:textId="77777777" w:rsidR="00555EF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7" w:type="pct"/>
          </w:tcPr>
          <w:p w14:paraId="3F040171" w14:textId="77777777" w:rsidR="00555EF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80" w:type="pct"/>
          </w:tcPr>
          <w:p w14:paraId="17B811E3" w14:textId="77777777" w:rsidR="00555EF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2B1C07" w:rsidRPr="002B1C07" w14:paraId="6AFB6998" w14:textId="77777777" w:rsidTr="00DC1590">
        <w:tc>
          <w:tcPr>
            <w:tcW w:w="466" w:type="pct"/>
          </w:tcPr>
          <w:p w14:paraId="1F0F3016" w14:textId="77777777" w:rsidR="00555EF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42" w:type="pct"/>
            <w:vAlign w:val="center"/>
          </w:tcPr>
          <w:p w14:paraId="24B472EB" w14:textId="77777777" w:rsidR="00555EF9" w:rsidRPr="002B1C07" w:rsidRDefault="00555EF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GT1105 </w:t>
            </w:r>
          </w:p>
        </w:tc>
        <w:tc>
          <w:tcPr>
            <w:tcW w:w="847" w:type="pct"/>
            <w:vAlign w:val="center"/>
          </w:tcPr>
          <w:p w14:paraId="39A95A51" w14:textId="77777777" w:rsidR="00555EF9" w:rsidRPr="002B1C07" w:rsidRDefault="00555EF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ommunication Skills </w:t>
            </w:r>
          </w:p>
        </w:tc>
        <w:tc>
          <w:tcPr>
            <w:tcW w:w="1246" w:type="pct"/>
            <w:vAlign w:val="center"/>
          </w:tcPr>
          <w:p w14:paraId="30FAB110" w14:textId="77777777" w:rsidR="00195234" w:rsidRPr="002B1C07" w:rsidRDefault="000654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Odiya Josep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C679246" w14:textId="77777777" w:rsidR="00555EF9" w:rsidRPr="002B1C07" w:rsidRDefault="000654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ntumbwe Shamim</w:t>
            </w:r>
          </w:p>
        </w:tc>
        <w:tc>
          <w:tcPr>
            <w:tcW w:w="265" w:type="pct"/>
            <w:vAlign w:val="center"/>
          </w:tcPr>
          <w:p w14:paraId="4C634AA4" w14:textId="77777777" w:rsidR="00555EF9" w:rsidRPr="002B1C07" w:rsidRDefault="00555EF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7" w:type="pct"/>
          </w:tcPr>
          <w:p w14:paraId="18334CCC" w14:textId="77777777" w:rsidR="00555EF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7" w:type="pct"/>
          </w:tcPr>
          <w:p w14:paraId="0315F213" w14:textId="77777777" w:rsidR="00555EF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80" w:type="pct"/>
          </w:tcPr>
          <w:p w14:paraId="7BF46CB6" w14:textId="77777777" w:rsidR="00555EF9" w:rsidRPr="002B1C07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F712AF" w:rsidRPr="002B1C07" w14:paraId="227552B0" w14:textId="77777777" w:rsidTr="00DC1590">
        <w:tc>
          <w:tcPr>
            <w:tcW w:w="466" w:type="pct"/>
          </w:tcPr>
          <w:p w14:paraId="4A0ED724" w14:textId="77777777" w:rsidR="00F712AF" w:rsidRPr="002B1C07" w:rsidRDefault="00F712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42" w:type="pct"/>
            <w:vAlign w:val="center"/>
          </w:tcPr>
          <w:p w14:paraId="366061B6" w14:textId="77777777" w:rsidR="00F712AF" w:rsidRPr="002B1C07" w:rsidRDefault="00F712AF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E1202 </w:t>
            </w:r>
          </w:p>
        </w:tc>
        <w:tc>
          <w:tcPr>
            <w:tcW w:w="847" w:type="pct"/>
            <w:vAlign w:val="center"/>
          </w:tcPr>
          <w:p w14:paraId="2A915098" w14:textId="77777777" w:rsidR="00F712AF" w:rsidRPr="002B1C07" w:rsidRDefault="00F712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246" w:type="pct"/>
            <w:vAlign w:val="center"/>
          </w:tcPr>
          <w:p w14:paraId="23CDAA04" w14:textId="77777777" w:rsidR="00F712AF" w:rsidRPr="002B1C07" w:rsidRDefault="00845D76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tuts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Vincent</w:t>
            </w:r>
            <w:r w:rsidR="00065419" w:rsidRPr="002B1C07">
              <w:rPr>
                <w:rFonts w:ascii="Book Antiqua" w:hAnsi="Book Antiqua"/>
                <w:sz w:val="18"/>
                <w:szCs w:val="18"/>
              </w:rPr>
              <w:t>/ Muhangi P</w:t>
            </w:r>
            <w:r w:rsidR="0094633C" w:rsidRPr="002B1C07">
              <w:rPr>
                <w:rFonts w:ascii="Book Antiqua" w:hAnsi="Book Antiqua"/>
                <w:sz w:val="18"/>
                <w:szCs w:val="18"/>
              </w:rPr>
              <w:t>ascal</w:t>
            </w:r>
          </w:p>
        </w:tc>
        <w:tc>
          <w:tcPr>
            <w:tcW w:w="265" w:type="pct"/>
            <w:vAlign w:val="center"/>
          </w:tcPr>
          <w:p w14:paraId="24002A48" w14:textId="77777777" w:rsidR="00F712AF" w:rsidRPr="002B1C07" w:rsidRDefault="00F712A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7" w:type="pct"/>
          </w:tcPr>
          <w:p w14:paraId="3562C2EE" w14:textId="77777777" w:rsidR="00F712AF" w:rsidRPr="002B1C07" w:rsidRDefault="00F712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7" w:type="pct"/>
          </w:tcPr>
          <w:p w14:paraId="28DCF5D6" w14:textId="77777777" w:rsidR="00F712AF" w:rsidRPr="002B1C07" w:rsidRDefault="00F712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80" w:type="pct"/>
          </w:tcPr>
          <w:p w14:paraId="3FCFD042" w14:textId="77777777" w:rsidR="00F712AF" w:rsidRPr="002B1C07" w:rsidRDefault="00F712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</w:tbl>
    <w:p w14:paraId="09F1F432" w14:textId="77777777" w:rsidR="002559FA" w:rsidRPr="002B1C07" w:rsidRDefault="002559F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231D5DE" w14:textId="77777777" w:rsidR="002559FA" w:rsidRPr="002B1C07" w:rsidRDefault="002559F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E665DC" w14:textId="77777777" w:rsidR="0070116B" w:rsidRPr="002B1C07" w:rsidRDefault="0070116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5DDE9C4F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SCIENCE IN </w:t>
      </w:r>
      <w:r w:rsidR="0062511A" w:rsidRPr="002B1C07">
        <w:rPr>
          <w:rFonts w:ascii="Book Antiqua" w:hAnsi="Book Antiqua"/>
          <w:b/>
          <w:sz w:val="18"/>
          <w:szCs w:val="18"/>
        </w:rPr>
        <w:t xml:space="preserve">MARKETING –YEAR TWO </w:t>
      </w:r>
      <w:r w:rsidR="00EC131B" w:rsidRPr="002B1C07">
        <w:rPr>
          <w:rFonts w:ascii="Book Antiqua" w:hAnsi="Book Antiqua"/>
          <w:b/>
          <w:sz w:val="18"/>
          <w:szCs w:val="18"/>
        </w:rPr>
        <w:t>-7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4FEC6B2E" w14:textId="77777777" w:rsidTr="002F2342">
        <w:tc>
          <w:tcPr>
            <w:tcW w:w="833" w:type="pct"/>
          </w:tcPr>
          <w:p w14:paraId="401F786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125B3BB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10DF68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FB865B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02356A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6BF31F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E69DD36" w14:textId="77777777" w:rsidTr="002F2342">
        <w:tc>
          <w:tcPr>
            <w:tcW w:w="833" w:type="pct"/>
          </w:tcPr>
          <w:p w14:paraId="3BD8B082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02F83B2E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SM</w:t>
            </w:r>
          </w:p>
        </w:tc>
        <w:tc>
          <w:tcPr>
            <w:tcW w:w="834" w:type="pct"/>
          </w:tcPr>
          <w:p w14:paraId="0802FFEC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4" w:type="pct"/>
          </w:tcPr>
          <w:p w14:paraId="7620BAA7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/AM</w:t>
            </w:r>
          </w:p>
        </w:tc>
        <w:tc>
          <w:tcPr>
            <w:tcW w:w="834" w:type="pct"/>
          </w:tcPr>
          <w:p w14:paraId="60A59929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832" w:type="pct"/>
          </w:tcPr>
          <w:p w14:paraId="4BF1983B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</w:tr>
      <w:tr w:rsidR="002B1C07" w:rsidRPr="002B1C07" w14:paraId="5BC12987" w14:textId="77777777" w:rsidTr="00A35A69">
        <w:trPr>
          <w:trHeight w:val="188"/>
        </w:trPr>
        <w:tc>
          <w:tcPr>
            <w:tcW w:w="833" w:type="pct"/>
          </w:tcPr>
          <w:p w14:paraId="0E5828ED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6726CA70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SM</w:t>
            </w:r>
          </w:p>
        </w:tc>
        <w:tc>
          <w:tcPr>
            <w:tcW w:w="834" w:type="pct"/>
          </w:tcPr>
          <w:p w14:paraId="56310952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4" w:type="pct"/>
          </w:tcPr>
          <w:p w14:paraId="323F7870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/AM</w:t>
            </w:r>
          </w:p>
        </w:tc>
        <w:tc>
          <w:tcPr>
            <w:tcW w:w="834" w:type="pct"/>
          </w:tcPr>
          <w:p w14:paraId="47FC3EDF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832" w:type="pct"/>
          </w:tcPr>
          <w:p w14:paraId="3304D737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</w:tr>
      <w:tr w:rsidR="002B1C07" w:rsidRPr="002B1C07" w14:paraId="2EE07B2C" w14:textId="77777777" w:rsidTr="002F2342">
        <w:tc>
          <w:tcPr>
            <w:tcW w:w="833" w:type="pct"/>
          </w:tcPr>
          <w:p w14:paraId="1C630400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1D9D3351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834" w:type="pct"/>
          </w:tcPr>
          <w:p w14:paraId="32C6708F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834" w:type="pct"/>
          </w:tcPr>
          <w:p w14:paraId="01D8F864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/AM</w:t>
            </w:r>
          </w:p>
        </w:tc>
        <w:tc>
          <w:tcPr>
            <w:tcW w:w="834" w:type="pct"/>
          </w:tcPr>
          <w:p w14:paraId="7BBDD104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SM</w:t>
            </w:r>
          </w:p>
        </w:tc>
        <w:tc>
          <w:tcPr>
            <w:tcW w:w="832" w:type="pct"/>
          </w:tcPr>
          <w:p w14:paraId="3C088B9B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</w:tr>
      <w:tr w:rsidR="000A52DE" w:rsidRPr="002B1C07" w14:paraId="5BD0895E" w14:textId="77777777" w:rsidTr="002F2342">
        <w:tc>
          <w:tcPr>
            <w:tcW w:w="833" w:type="pct"/>
          </w:tcPr>
          <w:p w14:paraId="74E213DC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2020C6B3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834" w:type="pct"/>
          </w:tcPr>
          <w:p w14:paraId="24738A89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834" w:type="pct"/>
          </w:tcPr>
          <w:p w14:paraId="7F966482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79ADF04" w14:textId="77777777" w:rsidR="000A52DE" w:rsidRPr="002B1C07" w:rsidRDefault="000A52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SM</w:t>
            </w:r>
          </w:p>
        </w:tc>
        <w:tc>
          <w:tcPr>
            <w:tcW w:w="832" w:type="pct"/>
          </w:tcPr>
          <w:p w14:paraId="1B6A65CF" w14:textId="77777777" w:rsidR="000A52DE" w:rsidRPr="002B1C07" w:rsidRDefault="00DC15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</w:tr>
    </w:tbl>
    <w:p w14:paraId="6A32CCD0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9E83675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2"/>
        <w:gridCol w:w="979"/>
        <w:gridCol w:w="1756"/>
        <w:gridCol w:w="2194"/>
        <w:gridCol w:w="487"/>
        <w:gridCol w:w="801"/>
        <w:gridCol w:w="765"/>
        <w:gridCol w:w="1372"/>
      </w:tblGrid>
      <w:tr w:rsidR="002B1C07" w:rsidRPr="002B1C07" w14:paraId="103F1D6F" w14:textId="77777777" w:rsidTr="00DC1590">
        <w:tc>
          <w:tcPr>
            <w:tcW w:w="367" w:type="pct"/>
          </w:tcPr>
          <w:p w14:paraId="1C7DF9C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3" w:type="pct"/>
          </w:tcPr>
          <w:p w14:paraId="27E30D0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74" w:type="pct"/>
          </w:tcPr>
          <w:p w14:paraId="4C776397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7" w:type="pct"/>
          </w:tcPr>
          <w:p w14:paraId="1B346B7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</w:t>
            </w:r>
            <w:r w:rsidR="00DC1590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)</w:t>
            </w:r>
          </w:p>
        </w:tc>
        <w:tc>
          <w:tcPr>
            <w:tcW w:w="270" w:type="pct"/>
          </w:tcPr>
          <w:p w14:paraId="450BF61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6EBE6B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52FE833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1" w:type="pct"/>
          </w:tcPr>
          <w:p w14:paraId="08FDEB7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DA96C8D" w14:textId="77777777" w:rsidTr="00DC1590">
        <w:tc>
          <w:tcPr>
            <w:tcW w:w="367" w:type="pct"/>
          </w:tcPr>
          <w:p w14:paraId="6058DFB3" w14:textId="77777777" w:rsidR="00691F1E" w:rsidRPr="002B1C07" w:rsidRDefault="00691F1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543" w:type="pct"/>
            <w:vAlign w:val="center"/>
          </w:tcPr>
          <w:p w14:paraId="4C8AAE98" w14:textId="77777777" w:rsidR="00691F1E" w:rsidRPr="002B1C07" w:rsidRDefault="00691F1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101</w:t>
            </w:r>
          </w:p>
        </w:tc>
        <w:tc>
          <w:tcPr>
            <w:tcW w:w="974" w:type="pct"/>
            <w:vAlign w:val="center"/>
          </w:tcPr>
          <w:p w14:paraId="7F58CB84" w14:textId="77777777" w:rsidR="00691F1E" w:rsidRPr="002B1C07" w:rsidRDefault="00691F1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Research &amp; Information Systems</w:t>
            </w:r>
          </w:p>
        </w:tc>
        <w:tc>
          <w:tcPr>
            <w:tcW w:w="1217" w:type="pct"/>
            <w:vAlign w:val="center"/>
          </w:tcPr>
          <w:p w14:paraId="0C84800A" w14:textId="77777777" w:rsidR="00691F1E" w:rsidRPr="002B1C07" w:rsidRDefault="00F310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soc. Prof. Byarugab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otham/</w:t>
            </w:r>
          </w:p>
          <w:p w14:paraId="5230C77D" w14:textId="77777777" w:rsidR="009D30E4" w:rsidRPr="002B1C07" w:rsidRDefault="00F310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Julius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tend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Rochelle </w:t>
            </w:r>
            <w:r w:rsidR="007A4F7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Vanessa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vonne</w:t>
            </w:r>
          </w:p>
        </w:tc>
        <w:tc>
          <w:tcPr>
            <w:tcW w:w="270" w:type="pct"/>
            <w:vAlign w:val="center"/>
          </w:tcPr>
          <w:p w14:paraId="3461E7AB" w14:textId="77777777" w:rsidR="00691F1E" w:rsidRPr="002B1C07" w:rsidRDefault="00691F1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B015C1F" w14:textId="77777777" w:rsidR="00691F1E" w:rsidRPr="002B1C07" w:rsidRDefault="00691F1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6E37D24C" w14:textId="77777777" w:rsidR="00691F1E" w:rsidRPr="002B1C07" w:rsidRDefault="00691F1E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61" w:type="pct"/>
          </w:tcPr>
          <w:p w14:paraId="6E8BA0EC" w14:textId="77777777" w:rsidR="00691F1E" w:rsidRPr="002B1C07" w:rsidRDefault="00912CFB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lusansa</w:t>
            </w:r>
            <w:proofErr w:type="spellEnd"/>
          </w:p>
        </w:tc>
      </w:tr>
      <w:tr w:rsidR="002B1C07" w:rsidRPr="002B1C07" w14:paraId="55E2CB20" w14:textId="77777777" w:rsidTr="00DC1590">
        <w:tc>
          <w:tcPr>
            <w:tcW w:w="367" w:type="pct"/>
          </w:tcPr>
          <w:p w14:paraId="67B64FF0" w14:textId="77777777" w:rsidR="00AF0765" w:rsidRPr="002B1C07" w:rsidRDefault="00AF076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SM</w:t>
            </w:r>
          </w:p>
        </w:tc>
        <w:tc>
          <w:tcPr>
            <w:tcW w:w="543" w:type="pct"/>
            <w:vAlign w:val="center"/>
          </w:tcPr>
          <w:p w14:paraId="5825879F" w14:textId="77777777" w:rsidR="00AF0765" w:rsidRPr="002B1C07" w:rsidRDefault="00AF076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102</w:t>
            </w:r>
          </w:p>
        </w:tc>
        <w:tc>
          <w:tcPr>
            <w:tcW w:w="974" w:type="pct"/>
            <w:vAlign w:val="center"/>
          </w:tcPr>
          <w:p w14:paraId="32D0CC02" w14:textId="77777777" w:rsidR="00AF0765" w:rsidRPr="002B1C07" w:rsidRDefault="00AF076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elling &amp; Sales Management</w:t>
            </w:r>
          </w:p>
        </w:tc>
        <w:tc>
          <w:tcPr>
            <w:tcW w:w="1217" w:type="pct"/>
            <w:vAlign w:val="center"/>
          </w:tcPr>
          <w:p w14:paraId="0F2F3C20" w14:textId="77777777" w:rsidR="00AF0765" w:rsidRPr="002B1C07" w:rsidRDefault="00F310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Charles</w:t>
            </w:r>
            <w:r w:rsidR="00614B0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614B0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magor</w:t>
            </w:r>
            <w:proofErr w:type="spellEnd"/>
            <w:r w:rsidR="00614B0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22225179" w14:textId="77777777" w:rsidR="00AF0765" w:rsidRPr="002B1C07" w:rsidRDefault="00F310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samba Stephen</w:t>
            </w:r>
          </w:p>
        </w:tc>
        <w:tc>
          <w:tcPr>
            <w:tcW w:w="270" w:type="pct"/>
            <w:vAlign w:val="center"/>
          </w:tcPr>
          <w:p w14:paraId="199C4B21" w14:textId="77777777" w:rsidR="00AF0765" w:rsidRPr="002B1C07" w:rsidRDefault="00AF076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BFADEFF" w14:textId="77777777" w:rsidR="00AF0765" w:rsidRPr="002B1C07" w:rsidRDefault="00AF076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0249A459" w14:textId="77777777" w:rsidR="00AF0765" w:rsidRPr="002B1C07" w:rsidRDefault="00AF0765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61" w:type="pct"/>
          </w:tcPr>
          <w:p w14:paraId="5E32974A" w14:textId="77777777" w:rsidR="00AF0765" w:rsidRPr="002B1C07" w:rsidRDefault="00912CFB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luwansa</w:t>
            </w:r>
            <w:proofErr w:type="spellEnd"/>
          </w:p>
        </w:tc>
      </w:tr>
      <w:tr w:rsidR="002B1C07" w:rsidRPr="002B1C07" w14:paraId="6AA9686E" w14:textId="77777777" w:rsidTr="00DC1590">
        <w:tc>
          <w:tcPr>
            <w:tcW w:w="367" w:type="pct"/>
          </w:tcPr>
          <w:p w14:paraId="789761EA" w14:textId="77777777" w:rsidR="00AF0765" w:rsidRPr="002B1C07" w:rsidRDefault="00AF076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543" w:type="pct"/>
            <w:vAlign w:val="center"/>
          </w:tcPr>
          <w:p w14:paraId="62943F4C" w14:textId="77777777" w:rsidR="00AF0765" w:rsidRPr="002B1C07" w:rsidRDefault="00AF076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103</w:t>
            </w:r>
          </w:p>
        </w:tc>
        <w:tc>
          <w:tcPr>
            <w:tcW w:w="974" w:type="pct"/>
            <w:vAlign w:val="center"/>
          </w:tcPr>
          <w:p w14:paraId="6C4D3906" w14:textId="77777777" w:rsidR="00AF0765" w:rsidRPr="002B1C07" w:rsidRDefault="00AF076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Channels</w:t>
            </w:r>
          </w:p>
        </w:tc>
        <w:tc>
          <w:tcPr>
            <w:tcW w:w="1217" w:type="pct"/>
            <w:vAlign w:val="center"/>
          </w:tcPr>
          <w:p w14:paraId="69918307" w14:textId="77777777" w:rsidR="00AF0765" w:rsidRPr="002B1C07" w:rsidRDefault="00FF54C4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omund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abel</w:t>
            </w:r>
            <w:r w:rsidR="00DC159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F3101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0E5C9A75" w14:textId="77777777" w:rsidR="00AF0765" w:rsidRPr="002B1C07" w:rsidRDefault="00F310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kanwagi Olivia</w:t>
            </w:r>
            <w:r w:rsidR="00DC159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7833C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kabir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Yvonne</w:t>
            </w:r>
          </w:p>
        </w:tc>
        <w:tc>
          <w:tcPr>
            <w:tcW w:w="270" w:type="pct"/>
            <w:vAlign w:val="center"/>
          </w:tcPr>
          <w:p w14:paraId="119E3819" w14:textId="77777777" w:rsidR="00AF0765" w:rsidRPr="002B1C07" w:rsidRDefault="00AF076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DDAD665" w14:textId="77777777" w:rsidR="00AF0765" w:rsidRPr="002B1C07" w:rsidRDefault="00AF076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4F5FCD30" w14:textId="77777777" w:rsidR="00AF0765" w:rsidRPr="002B1C07" w:rsidRDefault="00AF0765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61" w:type="pct"/>
          </w:tcPr>
          <w:p w14:paraId="294F84E1" w14:textId="77777777" w:rsidR="00AF0765" w:rsidRPr="002B1C07" w:rsidRDefault="00912CFB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lusansa</w:t>
            </w:r>
            <w:proofErr w:type="spellEnd"/>
          </w:p>
        </w:tc>
      </w:tr>
      <w:tr w:rsidR="00AF0765" w:rsidRPr="002B1C07" w14:paraId="22D31DC3" w14:textId="77777777" w:rsidTr="00DC1590">
        <w:trPr>
          <w:trHeight w:val="197"/>
        </w:trPr>
        <w:tc>
          <w:tcPr>
            <w:tcW w:w="367" w:type="pct"/>
          </w:tcPr>
          <w:p w14:paraId="001822C0" w14:textId="77777777" w:rsidR="00AF0765" w:rsidRPr="002B1C07" w:rsidRDefault="00AF076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543" w:type="pct"/>
            <w:vAlign w:val="center"/>
          </w:tcPr>
          <w:p w14:paraId="38F9CA9C" w14:textId="77777777" w:rsidR="00AF0765" w:rsidRPr="002B1C07" w:rsidRDefault="00AF076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974" w:type="pct"/>
            <w:vAlign w:val="center"/>
          </w:tcPr>
          <w:p w14:paraId="61DE989D" w14:textId="77777777" w:rsidR="00AF0765" w:rsidRPr="002B1C07" w:rsidRDefault="00AF076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217" w:type="pct"/>
            <w:vAlign w:val="center"/>
          </w:tcPr>
          <w:p w14:paraId="3391B3A0" w14:textId="77777777" w:rsidR="00AF0765" w:rsidRPr="002B1C07" w:rsidRDefault="00AF0765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3F1B7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m</w:t>
            </w:r>
            <w:r w:rsidR="006801B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m</w:t>
            </w:r>
            <w:r w:rsidR="003F1B7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</w:t>
            </w:r>
            <w:r w:rsidR="003F1B7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ome</w:t>
            </w:r>
            <w:r w:rsidR="00DC159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3F1B7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Samanya </w:t>
            </w:r>
            <w:r w:rsidR="00845D7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icheal</w:t>
            </w:r>
          </w:p>
        </w:tc>
        <w:tc>
          <w:tcPr>
            <w:tcW w:w="270" w:type="pct"/>
            <w:vAlign w:val="center"/>
          </w:tcPr>
          <w:p w14:paraId="77A4CCE0" w14:textId="77777777" w:rsidR="00AF0765" w:rsidRPr="002B1C07" w:rsidRDefault="00AF076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08549FB8" w14:textId="77777777" w:rsidR="00AF0765" w:rsidRPr="002B1C07" w:rsidRDefault="00AF076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31801084" w14:textId="77777777" w:rsidR="00AF0765" w:rsidRPr="002B1C07" w:rsidRDefault="00AF076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61" w:type="pct"/>
          </w:tcPr>
          <w:p w14:paraId="1906540C" w14:textId="77777777" w:rsidR="00AF0765" w:rsidRPr="002B1C07" w:rsidRDefault="001C7167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</w:t>
            </w:r>
            <w:r w:rsidR="00912CFB" w:rsidRPr="002B1C07">
              <w:rPr>
                <w:rFonts w:ascii="Book Antiqua" w:hAnsi="Book Antiqua"/>
                <w:sz w:val="18"/>
                <w:szCs w:val="18"/>
              </w:rPr>
              <w:t>alusans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</w:tr>
    </w:tbl>
    <w:p w14:paraId="18298DAC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0D2CAC12" w14:textId="77777777" w:rsidR="002F2342" w:rsidRPr="002B1C07" w:rsidRDefault="002F2342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7"/>
        <w:gridCol w:w="951"/>
        <w:gridCol w:w="1697"/>
        <w:gridCol w:w="2394"/>
        <w:gridCol w:w="306"/>
        <w:gridCol w:w="717"/>
        <w:gridCol w:w="765"/>
        <w:gridCol w:w="1659"/>
      </w:tblGrid>
      <w:tr w:rsidR="002B1C07" w:rsidRPr="002B1C07" w14:paraId="3AC08760" w14:textId="77777777" w:rsidTr="00DC1590">
        <w:tc>
          <w:tcPr>
            <w:tcW w:w="274" w:type="pct"/>
          </w:tcPr>
          <w:p w14:paraId="05D1E4F1" w14:textId="77777777" w:rsidR="00FC5B33" w:rsidRPr="002B1C07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494" w:type="pct"/>
            <w:vAlign w:val="center"/>
          </w:tcPr>
          <w:p w14:paraId="6048A014" w14:textId="77777777" w:rsidR="00FC5B33" w:rsidRPr="002B1C07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104</w:t>
            </w:r>
          </w:p>
        </w:tc>
        <w:tc>
          <w:tcPr>
            <w:tcW w:w="964" w:type="pct"/>
            <w:vAlign w:val="center"/>
          </w:tcPr>
          <w:p w14:paraId="5D3217C0" w14:textId="77777777" w:rsidR="00FC5B33" w:rsidRPr="002B1C07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tail Marketing</w:t>
            </w:r>
          </w:p>
        </w:tc>
        <w:tc>
          <w:tcPr>
            <w:tcW w:w="1350" w:type="pct"/>
            <w:vAlign w:val="center"/>
          </w:tcPr>
          <w:p w14:paraId="65C5FD96" w14:textId="77777777" w:rsidR="003C700A" w:rsidRPr="002B1C07" w:rsidRDefault="00F310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didi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Patrick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79E3F5A" w14:textId="77777777" w:rsidR="00FC5B33" w:rsidRPr="002B1C07" w:rsidRDefault="00F310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kiwer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oreen/Sula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mbwe</w:t>
            </w:r>
            <w:proofErr w:type="spellEnd"/>
          </w:p>
        </w:tc>
        <w:tc>
          <w:tcPr>
            <w:tcW w:w="159" w:type="pct"/>
            <w:vAlign w:val="center"/>
          </w:tcPr>
          <w:p w14:paraId="0CF15410" w14:textId="77777777" w:rsidR="00FC5B33" w:rsidRPr="002B1C07" w:rsidRDefault="00FC5B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0" w:type="pct"/>
          </w:tcPr>
          <w:p w14:paraId="2132A0BD" w14:textId="77777777" w:rsidR="00FC5B33" w:rsidRPr="002B1C07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7" w:type="pct"/>
          </w:tcPr>
          <w:p w14:paraId="2E4D2B9B" w14:textId="77777777" w:rsidR="00FC5B33" w:rsidRPr="002B1C07" w:rsidRDefault="00FC5B3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942" w:type="pct"/>
          </w:tcPr>
          <w:p w14:paraId="618EB4F2" w14:textId="77777777" w:rsidR="00FC5B33" w:rsidRPr="002B1C07" w:rsidRDefault="005A3B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WALUSANSA</w:t>
            </w:r>
          </w:p>
        </w:tc>
      </w:tr>
      <w:tr w:rsidR="00FC5B33" w:rsidRPr="002B1C07" w14:paraId="297A89C3" w14:textId="77777777" w:rsidTr="00DC1590">
        <w:tc>
          <w:tcPr>
            <w:tcW w:w="274" w:type="pct"/>
          </w:tcPr>
          <w:p w14:paraId="07163117" w14:textId="77777777" w:rsidR="00FC5B33" w:rsidRPr="002B1C07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M</w:t>
            </w:r>
          </w:p>
        </w:tc>
        <w:tc>
          <w:tcPr>
            <w:tcW w:w="494" w:type="pct"/>
            <w:vAlign w:val="center"/>
          </w:tcPr>
          <w:p w14:paraId="7965F035" w14:textId="77777777" w:rsidR="00FC5B33" w:rsidRPr="002B1C07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105</w:t>
            </w:r>
          </w:p>
        </w:tc>
        <w:tc>
          <w:tcPr>
            <w:tcW w:w="964" w:type="pct"/>
            <w:vAlign w:val="center"/>
          </w:tcPr>
          <w:p w14:paraId="56BD0B93" w14:textId="77777777" w:rsidR="00FC5B33" w:rsidRPr="002B1C07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gricultural Marketing</w:t>
            </w:r>
          </w:p>
        </w:tc>
        <w:tc>
          <w:tcPr>
            <w:tcW w:w="1350" w:type="pct"/>
            <w:vAlign w:val="center"/>
          </w:tcPr>
          <w:p w14:paraId="2D71FD04" w14:textId="77777777" w:rsidR="00FC5B33" w:rsidRPr="002B1C07" w:rsidRDefault="00F310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senyang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assim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9044A8A" w14:textId="77777777" w:rsidR="003C700A" w:rsidRPr="002B1C07" w:rsidRDefault="00F3101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yongo Mark Hillary</w:t>
            </w:r>
          </w:p>
        </w:tc>
        <w:tc>
          <w:tcPr>
            <w:tcW w:w="159" w:type="pct"/>
            <w:vAlign w:val="center"/>
          </w:tcPr>
          <w:p w14:paraId="04AC3992" w14:textId="77777777" w:rsidR="00FC5B33" w:rsidRPr="002B1C07" w:rsidRDefault="00FC5B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0" w:type="pct"/>
          </w:tcPr>
          <w:p w14:paraId="5E295AAC" w14:textId="77777777" w:rsidR="00FC5B33" w:rsidRPr="002B1C07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7" w:type="pct"/>
          </w:tcPr>
          <w:p w14:paraId="73886102" w14:textId="77777777" w:rsidR="00FC5B33" w:rsidRPr="002B1C07" w:rsidRDefault="00FC5B3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942" w:type="pct"/>
          </w:tcPr>
          <w:p w14:paraId="51FE727A" w14:textId="77777777" w:rsidR="00FC5B33" w:rsidRPr="002B1C07" w:rsidRDefault="000842F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C700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265BC1" w:rsidRPr="002B1C07">
              <w:rPr>
                <w:rFonts w:ascii="Book Antiqua" w:hAnsi="Book Antiqua"/>
                <w:sz w:val="18"/>
                <w:szCs w:val="18"/>
              </w:rPr>
              <w:t>G RM 2</w:t>
            </w:r>
          </w:p>
        </w:tc>
      </w:tr>
    </w:tbl>
    <w:p w14:paraId="5D03D6B4" w14:textId="77777777" w:rsidR="002559FA" w:rsidRPr="002B1C07" w:rsidRDefault="002559F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750A190" w14:textId="77777777" w:rsidR="00191469" w:rsidRPr="002B1C07" w:rsidRDefault="0019146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B52F9E9" w14:textId="77777777" w:rsidR="0070116B" w:rsidRPr="002B1C07" w:rsidRDefault="0070116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94A4F5C" w14:textId="77777777" w:rsidR="00A3281C" w:rsidRPr="002B1C07" w:rsidRDefault="00A3281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SCIENCE IN MARKETING – YEAR THREE – GROUP A (1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17BA2649" w14:textId="77777777" w:rsidTr="00052EAC">
        <w:tc>
          <w:tcPr>
            <w:tcW w:w="941" w:type="pct"/>
          </w:tcPr>
          <w:p w14:paraId="62D37607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6563E32D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40F201F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35018E2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2D764DB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C44D55E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7B52E48" w14:textId="77777777" w:rsidTr="00052EAC">
        <w:tc>
          <w:tcPr>
            <w:tcW w:w="941" w:type="pct"/>
          </w:tcPr>
          <w:p w14:paraId="5B5B6C4D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5D569F23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M/ EM</w:t>
            </w:r>
          </w:p>
        </w:tc>
        <w:tc>
          <w:tcPr>
            <w:tcW w:w="834" w:type="pct"/>
          </w:tcPr>
          <w:p w14:paraId="5F23E166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4" w:type="pct"/>
          </w:tcPr>
          <w:p w14:paraId="7E8ADE2B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307A08D7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832" w:type="pct"/>
          </w:tcPr>
          <w:p w14:paraId="54B1E543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M/ EM</w:t>
            </w:r>
          </w:p>
        </w:tc>
      </w:tr>
      <w:tr w:rsidR="002B1C07" w:rsidRPr="002B1C07" w14:paraId="4BD7656B" w14:textId="77777777" w:rsidTr="00052EAC">
        <w:tc>
          <w:tcPr>
            <w:tcW w:w="941" w:type="pct"/>
          </w:tcPr>
          <w:p w14:paraId="0CBD4C10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551BB55D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M/ EM</w:t>
            </w:r>
          </w:p>
        </w:tc>
        <w:tc>
          <w:tcPr>
            <w:tcW w:w="834" w:type="pct"/>
          </w:tcPr>
          <w:p w14:paraId="2309896D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4" w:type="pct"/>
          </w:tcPr>
          <w:p w14:paraId="3FE9EFDE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0CA3E640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832" w:type="pct"/>
          </w:tcPr>
          <w:p w14:paraId="06C4ED7C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2B1C07" w:rsidRPr="002B1C07" w14:paraId="01E2A767" w14:textId="77777777" w:rsidTr="00052EAC">
        <w:tc>
          <w:tcPr>
            <w:tcW w:w="941" w:type="pct"/>
          </w:tcPr>
          <w:p w14:paraId="215A9CA1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2C378F67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4" w:type="pct"/>
          </w:tcPr>
          <w:p w14:paraId="6A851DC2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834" w:type="pct"/>
          </w:tcPr>
          <w:p w14:paraId="0FD3964A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4" w:type="pct"/>
          </w:tcPr>
          <w:p w14:paraId="43393D32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2" w:type="pct"/>
          </w:tcPr>
          <w:p w14:paraId="05ED765E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A3281C" w:rsidRPr="002B1C07" w14:paraId="7B96648F" w14:textId="77777777" w:rsidTr="00052EAC">
        <w:tc>
          <w:tcPr>
            <w:tcW w:w="941" w:type="pct"/>
          </w:tcPr>
          <w:p w14:paraId="6F3CD72F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0C180BD5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4" w:type="pct"/>
          </w:tcPr>
          <w:p w14:paraId="118AA833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834" w:type="pct"/>
          </w:tcPr>
          <w:p w14:paraId="0F635A63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4" w:type="pct"/>
          </w:tcPr>
          <w:p w14:paraId="718F41BB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2" w:type="pct"/>
          </w:tcPr>
          <w:p w14:paraId="1FD9A4DD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39CBD94" w14:textId="77777777" w:rsidR="00A3281C" w:rsidRPr="002B1C07" w:rsidRDefault="00A3281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F21CBE1" w14:textId="77777777" w:rsidR="00A3281C" w:rsidRPr="002B1C07" w:rsidRDefault="00A3281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1"/>
        <w:gridCol w:w="967"/>
        <w:gridCol w:w="1853"/>
        <w:gridCol w:w="1785"/>
        <w:gridCol w:w="518"/>
        <w:gridCol w:w="801"/>
        <w:gridCol w:w="772"/>
        <w:gridCol w:w="1459"/>
      </w:tblGrid>
      <w:tr w:rsidR="002B1C07" w:rsidRPr="002B1C07" w14:paraId="0CDD556A" w14:textId="77777777" w:rsidTr="00DC1590">
        <w:tc>
          <w:tcPr>
            <w:tcW w:w="477" w:type="pct"/>
          </w:tcPr>
          <w:p w14:paraId="0E974CE9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6" w:type="pct"/>
          </w:tcPr>
          <w:p w14:paraId="5D6E35C6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8" w:type="pct"/>
          </w:tcPr>
          <w:p w14:paraId="6811D06F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90" w:type="pct"/>
          </w:tcPr>
          <w:p w14:paraId="0E76148F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7" w:type="pct"/>
          </w:tcPr>
          <w:p w14:paraId="62FF6A71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BA36F9A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8" w:type="pct"/>
          </w:tcPr>
          <w:p w14:paraId="47FD5F21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09" w:type="pct"/>
          </w:tcPr>
          <w:p w14:paraId="5E375C50" w14:textId="77777777" w:rsidR="00A3281C" w:rsidRPr="002B1C07" w:rsidRDefault="00A328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697E12C" w14:textId="77777777" w:rsidTr="00DC1590">
        <w:tc>
          <w:tcPr>
            <w:tcW w:w="477" w:type="pct"/>
          </w:tcPr>
          <w:p w14:paraId="222269A6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36" w:type="pct"/>
            <w:vAlign w:val="center"/>
          </w:tcPr>
          <w:p w14:paraId="1D3BCA3E" w14:textId="77777777" w:rsidR="00A3281C" w:rsidRPr="002B1C07" w:rsidRDefault="00A328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1028" w:type="pct"/>
            <w:vAlign w:val="center"/>
          </w:tcPr>
          <w:p w14:paraId="19CA6433" w14:textId="77777777" w:rsidR="00A3281C" w:rsidRPr="002B1C07" w:rsidRDefault="00A328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990" w:type="pct"/>
            <w:vAlign w:val="center"/>
          </w:tcPr>
          <w:p w14:paraId="0472AA6F" w14:textId="77777777" w:rsidR="00004716" w:rsidRPr="002B1C07" w:rsidRDefault="005028E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51382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kazib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</w:t>
            </w:r>
            <w:r w:rsidR="0051382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nid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3E0116C0" w14:textId="77777777" w:rsidR="00A3281C" w:rsidRPr="002B1C07" w:rsidRDefault="0051382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arah Alupo</w:t>
            </w:r>
          </w:p>
        </w:tc>
        <w:tc>
          <w:tcPr>
            <w:tcW w:w="287" w:type="pct"/>
            <w:vAlign w:val="center"/>
          </w:tcPr>
          <w:p w14:paraId="4AD2A6F4" w14:textId="77777777" w:rsidR="00A3281C" w:rsidRPr="002B1C07" w:rsidRDefault="00A328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0E5BCB5D" w14:textId="77777777" w:rsidR="00A3281C" w:rsidRPr="002B1C07" w:rsidRDefault="009B25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8" w:type="pct"/>
          </w:tcPr>
          <w:p w14:paraId="729577C3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809" w:type="pct"/>
          </w:tcPr>
          <w:p w14:paraId="6B2070E5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2B1C07" w14:paraId="7CE30818" w14:textId="77777777" w:rsidTr="00DC1590">
        <w:tc>
          <w:tcPr>
            <w:tcW w:w="477" w:type="pct"/>
          </w:tcPr>
          <w:p w14:paraId="1BA6490D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36" w:type="pct"/>
            <w:vAlign w:val="center"/>
          </w:tcPr>
          <w:p w14:paraId="554D390F" w14:textId="77777777" w:rsidR="00A3281C" w:rsidRPr="002B1C07" w:rsidRDefault="00A328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4</w:t>
            </w:r>
          </w:p>
        </w:tc>
        <w:tc>
          <w:tcPr>
            <w:tcW w:w="1028" w:type="pct"/>
            <w:vAlign w:val="center"/>
          </w:tcPr>
          <w:p w14:paraId="0E92DD47" w14:textId="77777777" w:rsidR="00A3281C" w:rsidRPr="002B1C07" w:rsidRDefault="00A328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Human Resource Management</w:t>
            </w:r>
          </w:p>
        </w:tc>
        <w:tc>
          <w:tcPr>
            <w:tcW w:w="990" w:type="pct"/>
            <w:vAlign w:val="center"/>
          </w:tcPr>
          <w:p w14:paraId="333FA4B1" w14:textId="77777777" w:rsidR="00A3281C" w:rsidRPr="002B1C07" w:rsidRDefault="00D935D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arder Saunders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2B9DE11C" w14:textId="77777777" w:rsidR="00266DC9" w:rsidRPr="002B1C07" w:rsidRDefault="00D935D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birye Nina</w:t>
            </w:r>
          </w:p>
        </w:tc>
        <w:tc>
          <w:tcPr>
            <w:tcW w:w="287" w:type="pct"/>
            <w:vAlign w:val="center"/>
          </w:tcPr>
          <w:p w14:paraId="62D1BB99" w14:textId="77777777" w:rsidR="00A3281C" w:rsidRPr="002B1C07" w:rsidRDefault="00A328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316C0EA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8" w:type="pct"/>
          </w:tcPr>
          <w:p w14:paraId="3AF38CCD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09" w:type="pct"/>
          </w:tcPr>
          <w:p w14:paraId="2C6D6C5D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2B1C07" w14:paraId="62DA864D" w14:textId="77777777" w:rsidTr="00DC1590">
        <w:tc>
          <w:tcPr>
            <w:tcW w:w="477" w:type="pct"/>
          </w:tcPr>
          <w:p w14:paraId="2CBA7888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536" w:type="pct"/>
            <w:vAlign w:val="center"/>
          </w:tcPr>
          <w:p w14:paraId="08AEBDF8" w14:textId="77777777" w:rsidR="00A3281C" w:rsidRPr="002B1C07" w:rsidRDefault="00A328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1</w:t>
            </w:r>
          </w:p>
        </w:tc>
        <w:tc>
          <w:tcPr>
            <w:tcW w:w="1028" w:type="pct"/>
            <w:vAlign w:val="center"/>
          </w:tcPr>
          <w:p w14:paraId="32BA8E4A" w14:textId="77777777" w:rsidR="00A3281C" w:rsidRPr="002B1C07" w:rsidRDefault="00A328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Communications</w:t>
            </w:r>
          </w:p>
        </w:tc>
        <w:tc>
          <w:tcPr>
            <w:tcW w:w="990" w:type="pct"/>
            <w:vAlign w:val="center"/>
          </w:tcPr>
          <w:p w14:paraId="39F17364" w14:textId="77777777" w:rsidR="00A3281C" w:rsidRPr="002B1C07" w:rsidRDefault="00796DE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6251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didi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P</w:t>
            </w:r>
            <w:r w:rsidR="0062511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trick</w:t>
            </w:r>
            <w:r w:rsidR="000A73C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6251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A73C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6251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yazze</w:t>
            </w:r>
            <w:proofErr w:type="spellEnd"/>
            <w:r w:rsidR="006251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atuma</w:t>
            </w:r>
            <w:r w:rsidR="000A73C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6251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A73C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6251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kabiri</w:t>
            </w:r>
            <w:proofErr w:type="spellEnd"/>
            <w:r w:rsidR="0062511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845D7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vonne</w:t>
            </w:r>
          </w:p>
        </w:tc>
        <w:tc>
          <w:tcPr>
            <w:tcW w:w="287" w:type="pct"/>
            <w:vAlign w:val="center"/>
          </w:tcPr>
          <w:p w14:paraId="7EE49A3E" w14:textId="77777777" w:rsidR="00A3281C" w:rsidRPr="002B1C07" w:rsidRDefault="00A328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2FE3157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8" w:type="pct"/>
          </w:tcPr>
          <w:p w14:paraId="0CB790FA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809" w:type="pct"/>
          </w:tcPr>
          <w:p w14:paraId="79418D66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A3281C" w:rsidRPr="002B1C07" w14:paraId="15B67D32" w14:textId="77777777" w:rsidTr="00DC1590">
        <w:tc>
          <w:tcPr>
            <w:tcW w:w="477" w:type="pct"/>
          </w:tcPr>
          <w:p w14:paraId="745F28BD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536" w:type="pct"/>
            <w:vAlign w:val="center"/>
          </w:tcPr>
          <w:p w14:paraId="01AAC2AA" w14:textId="77777777" w:rsidR="00A3281C" w:rsidRPr="002B1C07" w:rsidRDefault="00A328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2</w:t>
            </w:r>
          </w:p>
        </w:tc>
        <w:tc>
          <w:tcPr>
            <w:tcW w:w="1028" w:type="pct"/>
            <w:vAlign w:val="center"/>
          </w:tcPr>
          <w:p w14:paraId="0EFAABBC" w14:textId="77777777" w:rsidR="00A3281C" w:rsidRPr="002B1C07" w:rsidRDefault="00A328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-Marketing &amp; Web Design</w:t>
            </w:r>
          </w:p>
        </w:tc>
        <w:tc>
          <w:tcPr>
            <w:tcW w:w="990" w:type="pct"/>
            <w:vAlign w:val="center"/>
          </w:tcPr>
          <w:p w14:paraId="419AF2B6" w14:textId="77777777" w:rsidR="000D4B33" w:rsidRPr="002B1C07" w:rsidRDefault="00636BA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</w:t>
            </w:r>
            <w:r w:rsidR="007514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f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r w:rsidR="00845D7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</w:t>
            </w:r>
            <w:r w:rsidR="007514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eofrey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</w:t>
            </w:r>
            <w:r w:rsidR="007514E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tuyi</w:t>
            </w:r>
            <w:r w:rsidR="00725EC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7514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Gorett</w:t>
            </w:r>
            <w:r w:rsidR="00845D7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r w:rsidR="007514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7514E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yomire</w:t>
            </w:r>
            <w:proofErr w:type="spellEnd"/>
          </w:p>
        </w:tc>
        <w:tc>
          <w:tcPr>
            <w:tcW w:w="287" w:type="pct"/>
            <w:vAlign w:val="center"/>
          </w:tcPr>
          <w:p w14:paraId="705E0F6C" w14:textId="77777777" w:rsidR="00A3281C" w:rsidRPr="002B1C07" w:rsidRDefault="00A328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382A43C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8" w:type="pct"/>
          </w:tcPr>
          <w:p w14:paraId="25E37155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09" w:type="pct"/>
          </w:tcPr>
          <w:p w14:paraId="217F940F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  <w:p w14:paraId="365FD68C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&amp; ADB LAB </w:t>
            </w:r>
          </w:p>
        </w:tc>
      </w:tr>
    </w:tbl>
    <w:p w14:paraId="14EDB3D2" w14:textId="77777777" w:rsidR="00A3281C" w:rsidRPr="002B1C07" w:rsidRDefault="00A3281C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7E182BCB" w14:textId="77777777" w:rsidR="00A3281C" w:rsidRPr="002B1C07" w:rsidRDefault="00A3281C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7"/>
        <w:gridCol w:w="951"/>
        <w:gridCol w:w="2049"/>
        <w:gridCol w:w="2145"/>
        <w:gridCol w:w="307"/>
        <w:gridCol w:w="657"/>
        <w:gridCol w:w="765"/>
        <w:gridCol w:w="1605"/>
      </w:tblGrid>
      <w:tr w:rsidR="002B1C07" w:rsidRPr="002B1C07" w14:paraId="04AA65CC" w14:textId="77777777" w:rsidTr="00DC1590">
        <w:tc>
          <w:tcPr>
            <w:tcW w:w="298" w:type="pct"/>
          </w:tcPr>
          <w:p w14:paraId="005506E8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M</w:t>
            </w:r>
          </w:p>
        </w:tc>
        <w:tc>
          <w:tcPr>
            <w:tcW w:w="527" w:type="pct"/>
            <w:vAlign w:val="center"/>
          </w:tcPr>
          <w:p w14:paraId="58F6A502" w14:textId="77777777" w:rsidR="00A3281C" w:rsidRPr="002B1C07" w:rsidRDefault="00A328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3</w:t>
            </w:r>
          </w:p>
        </w:tc>
        <w:tc>
          <w:tcPr>
            <w:tcW w:w="1137" w:type="pct"/>
            <w:vAlign w:val="center"/>
          </w:tcPr>
          <w:p w14:paraId="09251672" w14:textId="77777777" w:rsidR="00A3281C" w:rsidRPr="002B1C07" w:rsidRDefault="00A328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Marketing</w:t>
            </w:r>
          </w:p>
        </w:tc>
        <w:tc>
          <w:tcPr>
            <w:tcW w:w="1190" w:type="pct"/>
            <w:vAlign w:val="center"/>
          </w:tcPr>
          <w:p w14:paraId="6EDAD7AC" w14:textId="77777777" w:rsidR="00A3281C" w:rsidRPr="002B1C07" w:rsidRDefault="00D935DD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ebuny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614B0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ubakali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5C90CD88" w14:textId="77777777" w:rsidR="001F3774" w:rsidRPr="002B1C07" w:rsidRDefault="00D935D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to Godfrey</w:t>
            </w:r>
          </w:p>
        </w:tc>
        <w:tc>
          <w:tcPr>
            <w:tcW w:w="170" w:type="pct"/>
            <w:vAlign w:val="center"/>
          </w:tcPr>
          <w:p w14:paraId="3A29B18C" w14:textId="77777777" w:rsidR="00A3281C" w:rsidRPr="002B1C07" w:rsidRDefault="00A328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64" w:type="pct"/>
          </w:tcPr>
          <w:p w14:paraId="6C8D2B36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7EBFB145" w14:textId="77777777" w:rsidR="00A3281C" w:rsidRPr="002B1C07" w:rsidRDefault="00A3281C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890" w:type="pct"/>
          </w:tcPr>
          <w:p w14:paraId="1B00B19C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A3281C" w:rsidRPr="002B1C07" w14:paraId="57BBC3CD" w14:textId="77777777" w:rsidTr="00DC1590">
        <w:tc>
          <w:tcPr>
            <w:tcW w:w="298" w:type="pct"/>
          </w:tcPr>
          <w:p w14:paraId="180FF876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527" w:type="pct"/>
            <w:vAlign w:val="center"/>
          </w:tcPr>
          <w:p w14:paraId="37BB86EF" w14:textId="77777777" w:rsidR="00A3281C" w:rsidRPr="002B1C07" w:rsidRDefault="00A328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4</w:t>
            </w:r>
          </w:p>
        </w:tc>
        <w:tc>
          <w:tcPr>
            <w:tcW w:w="1137" w:type="pct"/>
            <w:vAlign w:val="center"/>
          </w:tcPr>
          <w:p w14:paraId="30343DEA" w14:textId="77777777" w:rsidR="00A3281C" w:rsidRPr="002B1C07" w:rsidRDefault="00A328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ial Marketing</w:t>
            </w:r>
          </w:p>
        </w:tc>
        <w:tc>
          <w:tcPr>
            <w:tcW w:w="1190" w:type="pct"/>
            <w:vAlign w:val="center"/>
          </w:tcPr>
          <w:p w14:paraId="5F381199" w14:textId="77777777" w:rsidR="000D4B33" w:rsidRPr="002B1C07" w:rsidRDefault="00D935D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usemererwa Christopher</w:t>
            </w:r>
            <w:r w:rsidR="00DC159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5080163" w14:textId="77777777" w:rsidR="001F3774" w:rsidRPr="002B1C07" w:rsidRDefault="00AE26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oseph Ojok</w:t>
            </w:r>
            <w:r w:rsidR="00951BB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Kakayi Cecilia /</w:t>
            </w:r>
            <w:r w:rsidR="00725EC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951BB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kungulu</w:t>
            </w:r>
            <w:proofErr w:type="spellEnd"/>
            <w:r w:rsidR="00951BB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van</w:t>
            </w:r>
          </w:p>
        </w:tc>
        <w:tc>
          <w:tcPr>
            <w:tcW w:w="170" w:type="pct"/>
            <w:vAlign w:val="center"/>
          </w:tcPr>
          <w:p w14:paraId="1F29EE89" w14:textId="77777777" w:rsidR="00A3281C" w:rsidRPr="002B1C07" w:rsidRDefault="00A328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64" w:type="pct"/>
          </w:tcPr>
          <w:p w14:paraId="26B0C0C2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65DF94C9" w14:textId="77777777" w:rsidR="00A3281C" w:rsidRPr="002B1C07" w:rsidRDefault="00A3281C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890" w:type="pct"/>
          </w:tcPr>
          <w:p w14:paraId="4D5BD9B5" w14:textId="77777777" w:rsidR="00A3281C" w:rsidRPr="002B1C07" w:rsidRDefault="00A328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RMER</w:t>
            </w:r>
            <w:r w:rsidR="00402DD8" w:rsidRPr="002B1C07">
              <w:rPr>
                <w:rFonts w:ascii="Book Antiqua" w:hAnsi="Book Antiqua"/>
                <w:sz w:val="18"/>
                <w:szCs w:val="18"/>
              </w:rPr>
              <w:t xml:space="preserve"> MIN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823BBB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ROOM 2</w:t>
            </w:r>
          </w:p>
        </w:tc>
      </w:tr>
    </w:tbl>
    <w:p w14:paraId="59538183" w14:textId="77777777" w:rsidR="00A3281C" w:rsidRPr="002B1C07" w:rsidRDefault="00A3281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39C69F6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SCIENCE IN MARKETING – YEAR THREE </w:t>
      </w:r>
      <w:r w:rsidR="00885A31" w:rsidRPr="002B1C07">
        <w:rPr>
          <w:rFonts w:ascii="Book Antiqua" w:hAnsi="Book Antiqua"/>
          <w:b/>
          <w:sz w:val="18"/>
          <w:szCs w:val="18"/>
        </w:rPr>
        <w:t>–</w:t>
      </w:r>
      <w:r w:rsidRPr="002B1C07">
        <w:rPr>
          <w:rFonts w:ascii="Book Antiqua" w:hAnsi="Book Antiqua"/>
          <w:b/>
          <w:sz w:val="18"/>
          <w:szCs w:val="18"/>
        </w:rPr>
        <w:t xml:space="preserve"> GROUP</w:t>
      </w:r>
      <w:r w:rsidR="00885A31" w:rsidRPr="002B1C07">
        <w:rPr>
          <w:rFonts w:ascii="Book Antiqua" w:hAnsi="Book Antiqua"/>
          <w:b/>
          <w:sz w:val="18"/>
          <w:szCs w:val="18"/>
        </w:rPr>
        <w:t xml:space="preserve"> B</w:t>
      </w:r>
      <w:r w:rsidRPr="002B1C07">
        <w:rPr>
          <w:rFonts w:ascii="Book Antiqua" w:hAnsi="Book Antiqua"/>
          <w:b/>
          <w:sz w:val="18"/>
          <w:szCs w:val="18"/>
        </w:rPr>
        <w:t xml:space="preserve"> (</w:t>
      </w:r>
      <w:r w:rsidR="00A3281C" w:rsidRPr="002B1C07">
        <w:rPr>
          <w:rFonts w:ascii="Book Antiqua" w:hAnsi="Book Antiqua"/>
          <w:b/>
          <w:sz w:val="18"/>
          <w:szCs w:val="18"/>
        </w:rPr>
        <w:t>42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0CFA10EB" w14:textId="77777777" w:rsidTr="00DC1590">
        <w:tc>
          <w:tcPr>
            <w:tcW w:w="941" w:type="pct"/>
          </w:tcPr>
          <w:p w14:paraId="5299E75F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54DFBA7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BBC3532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E519F00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C4D82B0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49B82E9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61F3CD1" w14:textId="77777777" w:rsidTr="00DC1590">
        <w:tc>
          <w:tcPr>
            <w:tcW w:w="941" w:type="pct"/>
          </w:tcPr>
          <w:p w14:paraId="7067CCFA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592F8935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834" w:type="pct"/>
          </w:tcPr>
          <w:p w14:paraId="0FAF8FCC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4" w:type="pct"/>
          </w:tcPr>
          <w:p w14:paraId="5D2C3AE8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M/ EM</w:t>
            </w:r>
          </w:p>
        </w:tc>
        <w:tc>
          <w:tcPr>
            <w:tcW w:w="834" w:type="pct"/>
          </w:tcPr>
          <w:p w14:paraId="04DCC029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2" w:type="pct"/>
          </w:tcPr>
          <w:p w14:paraId="23C48B43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2B1C07" w:rsidRPr="002B1C07" w14:paraId="1FC4A98D" w14:textId="77777777" w:rsidTr="00DC1590">
        <w:tc>
          <w:tcPr>
            <w:tcW w:w="941" w:type="pct"/>
          </w:tcPr>
          <w:p w14:paraId="376CEF99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693099F8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834" w:type="pct"/>
          </w:tcPr>
          <w:p w14:paraId="088FB3B0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4" w:type="pct"/>
          </w:tcPr>
          <w:p w14:paraId="0BED0C55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M/ EM</w:t>
            </w:r>
          </w:p>
        </w:tc>
        <w:tc>
          <w:tcPr>
            <w:tcW w:w="834" w:type="pct"/>
          </w:tcPr>
          <w:p w14:paraId="1FFEBE7F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2" w:type="pct"/>
          </w:tcPr>
          <w:p w14:paraId="0ADEC8A9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2B1C07" w:rsidRPr="002B1C07" w14:paraId="7C306128" w14:textId="77777777" w:rsidTr="00DC1590">
        <w:tc>
          <w:tcPr>
            <w:tcW w:w="941" w:type="pct"/>
          </w:tcPr>
          <w:p w14:paraId="56A95BDD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3A361EBA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M/ EM</w:t>
            </w:r>
          </w:p>
        </w:tc>
        <w:tc>
          <w:tcPr>
            <w:tcW w:w="834" w:type="pct"/>
          </w:tcPr>
          <w:p w14:paraId="49459F8F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4" w:type="pct"/>
          </w:tcPr>
          <w:p w14:paraId="0F071090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834" w:type="pct"/>
          </w:tcPr>
          <w:p w14:paraId="1D130F19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7F37010E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FA0D32" w:rsidRPr="002B1C07" w14:paraId="11A13E3A" w14:textId="77777777" w:rsidTr="00DC1590">
        <w:tc>
          <w:tcPr>
            <w:tcW w:w="941" w:type="pct"/>
          </w:tcPr>
          <w:p w14:paraId="670C2B19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58DE49C1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62C04BA0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4" w:type="pct"/>
          </w:tcPr>
          <w:p w14:paraId="06222327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834" w:type="pct"/>
          </w:tcPr>
          <w:p w14:paraId="66AB4377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53482431" w14:textId="77777777" w:rsidR="00FA0D32" w:rsidRPr="002B1C07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</w:tbl>
    <w:p w14:paraId="71DCE30D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1FF5B77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1"/>
        <w:gridCol w:w="967"/>
        <w:gridCol w:w="1625"/>
        <w:gridCol w:w="2041"/>
        <w:gridCol w:w="486"/>
        <w:gridCol w:w="801"/>
        <w:gridCol w:w="765"/>
        <w:gridCol w:w="1470"/>
      </w:tblGrid>
      <w:tr w:rsidR="002B1C07" w:rsidRPr="002B1C07" w14:paraId="7E189849" w14:textId="77777777" w:rsidTr="00DC1590">
        <w:tc>
          <w:tcPr>
            <w:tcW w:w="462" w:type="pct"/>
          </w:tcPr>
          <w:p w14:paraId="7C64B3E0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7" w:type="pct"/>
          </w:tcPr>
          <w:p w14:paraId="3E559BCD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69" w:type="pct"/>
          </w:tcPr>
          <w:p w14:paraId="7546D206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1" w:type="pct"/>
          </w:tcPr>
          <w:p w14:paraId="38F4261E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0" w:type="pct"/>
          </w:tcPr>
          <w:p w14:paraId="09672325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4" w:type="pct"/>
          </w:tcPr>
          <w:p w14:paraId="54BBF88A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3" w:type="pct"/>
          </w:tcPr>
          <w:p w14:paraId="4A3AA584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64" w:type="pct"/>
          </w:tcPr>
          <w:p w14:paraId="46EC9B8F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526FA23" w14:textId="77777777" w:rsidTr="00DC1590">
        <w:tc>
          <w:tcPr>
            <w:tcW w:w="462" w:type="pct"/>
          </w:tcPr>
          <w:p w14:paraId="10971279" w14:textId="77777777" w:rsidR="008740D5" w:rsidRPr="002B1C07" w:rsidRDefault="008740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17" w:type="pct"/>
            <w:vAlign w:val="center"/>
          </w:tcPr>
          <w:p w14:paraId="0EAC5971" w14:textId="77777777" w:rsidR="008740D5" w:rsidRPr="002B1C07" w:rsidRDefault="008740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869" w:type="pct"/>
            <w:vAlign w:val="center"/>
          </w:tcPr>
          <w:p w14:paraId="04F00159" w14:textId="77777777" w:rsidR="008740D5" w:rsidRPr="002B1C07" w:rsidRDefault="008740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161" w:type="pct"/>
            <w:vAlign w:val="center"/>
          </w:tcPr>
          <w:p w14:paraId="067056C7" w14:textId="77777777" w:rsidR="00080C74" w:rsidRPr="002B1C07" w:rsidRDefault="00080C7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  <w:p w14:paraId="1EBDC08D" w14:textId="77777777" w:rsidR="00030754" w:rsidRPr="002B1C07" w:rsidRDefault="000307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kazib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anid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09093CC" w14:textId="77777777" w:rsidR="00080C74" w:rsidRPr="002B1C07" w:rsidRDefault="000307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arah Alupo</w:t>
            </w:r>
          </w:p>
        </w:tc>
        <w:tc>
          <w:tcPr>
            <w:tcW w:w="260" w:type="pct"/>
            <w:vAlign w:val="center"/>
          </w:tcPr>
          <w:p w14:paraId="7582EA40" w14:textId="77777777" w:rsidR="008740D5" w:rsidRPr="002B1C07" w:rsidRDefault="008740D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4" w:type="pct"/>
          </w:tcPr>
          <w:p w14:paraId="3A617DE1" w14:textId="77777777" w:rsidR="008740D5" w:rsidRPr="002B1C07" w:rsidRDefault="00C23E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33" w:type="pct"/>
          </w:tcPr>
          <w:p w14:paraId="4926F87B" w14:textId="77777777" w:rsidR="008740D5" w:rsidRPr="002B1C07" w:rsidRDefault="008740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864" w:type="pct"/>
          </w:tcPr>
          <w:p w14:paraId="7717550E" w14:textId="77777777" w:rsidR="008740D5" w:rsidRPr="002B1C07" w:rsidRDefault="008740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2B1C07" w14:paraId="0EDFB5B2" w14:textId="77777777" w:rsidTr="00DC1590">
        <w:tc>
          <w:tcPr>
            <w:tcW w:w="462" w:type="pct"/>
          </w:tcPr>
          <w:p w14:paraId="5356FAE3" w14:textId="77777777" w:rsidR="008740D5" w:rsidRPr="002B1C07" w:rsidRDefault="008740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17" w:type="pct"/>
            <w:vAlign w:val="center"/>
          </w:tcPr>
          <w:p w14:paraId="4AE3BF10" w14:textId="77777777" w:rsidR="008740D5" w:rsidRPr="002B1C07" w:rsidRDefault="008740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4</w:t>
            </w:r>
          </w:p>
        </w:tc>
        <w:tc>
          <w:tcPr>
            <w:tcW w:w="869" w:type="pct"/>
            <w:vAlign w:val="center"/>
          </w:tcPr>
          <w:p w14:paraId="1E25B888" w14:textId="77777777" w:rsidR="008740D5" w:rsidRPr="002B1C07" w:rsidRDefault="008740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Human Resource Management</w:t>
            </w:r>
          </w:p>
        </w:tc>
        <w:tc>
          <w:tcPr>
            <w:tcW w:w="1161" w:type="pct"/>
            <w:vAlign w:val="center"/>
          </w:tcPr>
          <w:p w14:paraId="28250C94" w14:textId="77777777" w:rsidR="008740D5" w:rsidRPr="002B1C07" w:rsidRDefault="00C5156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nyoin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oses/</w:t>
            </w:r>
          </w:p>
          <w:p w14:paraId="30605512" w14:textId="77777777" w:rsidR="00266DC9" w:rsidRPr="002B1C07" w:rsidRDefault="00C515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humuz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Claudia</w:t>
            </w:r>
          </w:p>
        </w:tc>
        <w:tc>
          <w:tcPr>
            <w:tcW w:w="260" w:type="pct"/>
            <w:vAlign w:val="center"/>
          </w:tcPr>
          <w:p w14:paraId="7AAC5C11" w14:textId="77777777" w:rsidR="008740D5" w:rsidRPr="002B1C07" w:rsidRDefault="008740D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4" w:type="pct"/>
          </w:tcPr>
          <w:p w14:paraId="4154F1C9" w14:textId="77777777" w:rsidR="008740D5" w:rsidRPr="002B1C07" w:rsidRDefault="008740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33" w:type="pct"/>
          </w:tcPr>
          <w:p w14:paraId="72CC7E5D" w14:textId="77777777" w:rsidR="008740D5" w:rsidRPr="002B1C07" w:rsidRDefault="008740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64" w:type="pct"/>
          </w:tcPr>
          <w:p w14:paraId="2A18A787" w14:textId="77777777" w:rsidR="008740D5" w:rsidRPr="002B1C07" w:rsidRDefault="008740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2B1C07" w14:paraId="4ADB7E9A" w14:textId="77777777" w:rsidTr="00DC1590">
        <w:tc>
          <w:tcPr>
            <w:tcW w:w="462" w:type="pct"/>
          </w:tcPr>
          <w:p w14:paraId="374A245D" w14:textId="77777777" w:rsidR="008740D5" w:rsidRPr="002B1C07" w:rsidRDefault="008740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517" w:type="pct"/>
            <w:vAlign w:val="center"/>
          </w:tcPr>
          <w:p w14:paraId="3261CE31" w14:textId="77777777" w:rsidR="008740D5" w:rsidRPr="002B1C07" w:rsidRDefault="008740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1</w:t>
            </w:r>
          </w:p>
        </w:tc>
        <w:tc>
          <w:tcPr>
            <w:tcW w:w="869" w:type="pct"/>
            <w:vAlign w:val="center"/>
          </w:tcPr>
          <w:p w14:paraId="6D2FEF6F" w14:textId="77777777" w:rsidR="008740D5" w:rsidRPr="002B1C07" w:rsidRDefault="008740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Communications</w:t>
            </w:r>
          </w:p>
        </w:tc>
        <w:tc>
          <w:tcPr>
            <w:tcW w:w="1161" w:type="pct"/>
            <w:vAlign w:val="center"/>
          </w:tcPr>
          <w:p w14:paraId="63017A05" w14:textId="77777777" w:rsidR="008740D5" w:rsidRPr="002B1C07" w:rsidRDefault="00C3167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pakrwoth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C5156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nald</w:t>
            </w:r>
            <w:r w:rsidR="00C5156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AB30608" w14:textId="77777777" w:rsidR="002572EC" w:rsidRPr="002B1C07" w:rsidRDefault="00C515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Kayongo </w:t>
            </w:r>
            <w:r w:rsidR="00C3167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ar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illary</w:t>
            </w:r>
            <w:r w:rsidR="00DC159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di</w:t>
            </w:r>
            <w:r w:rsidR="007833C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u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kiz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Wisdom</w:t>
            </w:r>
          </w:p>
        </w:tc>
        <w:tc>
          <w:tcPr>
            <w:tcW w:w="260" w:type="pct"/>
            <w:vAlign w:val="center"/>
          </w:tcPr>
          <w:p w14:paraId="50FB302E" w14:textId="77777777" w:rsidR="008740D5" w:rsidRPr="002B1C07" w:rsidRDefault="008740D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4" w:type="pct"/>
          </w:tcPr>
          <w:p w14:paraId="4F74354B" w14:textId="77777777" w:rsidR="008740D5" w:rsidRPr="002B1C07" w:rsidRDefault="008740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33" w:type="pct"/>
          </w:tcPr>
          <w:p w14:paraId="382D5D42" w14:textId="77777777" w:rsidR="008740D5" w:rsidRPr="002B1C07" w:rsidRDefault="008740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864" w:type="pct"/>
          </w:tcPr>
          <w:p w14:paraId="3F5F6CBE" w14:textId="77777777" w:rsidR="008740D5" w:rsidRPr="002B1C07" w:rsidRDefault="008740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C2461B" w:rsidRPr="002B1C07" w14:paraId="13A1EF77" w14:textId="77777777" w:rsidTr="00DC1590">
        <w:tc>
          <w:tcPr>
            <w:tcW w:w="462" w:type="pct"/>
          </w:tcPr>
          <w:p w14:paraId="6194C205" w14:textId="77777777" w:rsidR="00C2461B" w:rsidRPr="002B1C07" w:rsidRDefault="00C246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517" w:type="pct"/>
            <w:vAlign w:val="center"/>
          </w:tcPr>
          <w:p w14:paraId="22E41F1F" w14:textId="77777777" w:rsidR="00C2461B" w:rsidRPr="002B1C07" w:rsidRDefault="00C2461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2</w:t>
            </w:r>
          </w:p>
        </w:tc>
        <w:tc>
          <w:tcPr>
            <w:tcW w:w="869" w:type="pct"/>
            <w:vAlign w:val="center"/>
          </w:tcPr>
          <w:p w14:paraId="248AB1EB" w14:textId="77777777" w:rsidR="00C2461B" w:rsidRPr="002B1C07" w:rsidRDefault="00C2461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-Marketing &amp; Web Design</w:t>
            </w:r>
          </w:p>
        </w:tc>
        <w:tc>
          <w:tcPr>
            <w:tcW w:w="1161" w:type="pct"/>
            <w:vAlign w:val="center"/>
          </w:tcPr>
          <w:p w14:paraId="77D84D0C" w14:textId="77777777" w:rsidR="00C2461B" w:rsidRPr="002B1C07" w:rsidRDefault="00C2461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</w:t>
            </w:r>
            <w:r w:rsidR="00D44A8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f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r w:rsidR="00845D7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</w:t>
            </w:r>
            <w:r w:rsidR="00D44A8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ofrey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</w:t>
            </w:r>
            <w:r w:rsidR="00D44A8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tuyi</w:t>
            </w:r>
            <w:r w:rsidR="00DC159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D44A8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Goretti </w:t>
            </w:r>
            <w:proofErr w:type="spellStart"/>
            <w:r w:rsidR="00D44A8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yomire</w:t>
            </w:r>
            <w:proofErr w:type="spellEnd"/>
          </w:p>
        </w:tc>
        <w:tc>
          <w:tcPr>
            <w:tcW w:w="260" w:type="pct"/>
            <w:vAlign w:val="center"/>
          </w:tcPr>
          <w:p w14:paraId="4010CCE8" w14:textId="77777777" w:rsidR="00C2461B" w:rsidRPr="002B1C07" w:rsidRDefault="00C2461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4" w:type="pct"/>
          </w:tcPr>
          <w:p w14:paraId="5F91AA62" w14:textId="77777777" w:rsidR="00C2461B" w:rsidRPr="002B1C07" w:rsidRDefault="00C246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33" w:type="pct"/>
          </w:tcPr>
          <w:p w14:paraId="72426417" w14:textId="77777777" w:rsidR="00C2461B" w:rsidRPr="002B1C07" w:rsidRDefault="00C246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64" w:type="pct"/>
          </w:tcPr>
          <w:p w14:paraId="7806B52C" w14:textId="77777777" w:rsidR="00C2461B" w:rsidRPr="002B1C07" w:rsidRDefault="00C246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  <w:p w14:paraId="34614BB3" w14:textId="77777777" w:rsidR="00C2461B" w:rsidRPr="002B1C07" w:rsidRDefault="00C246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&amp; ADB LAB </w:t>
            </w:r>
          </w:p>
        </w:tc>
      </w:tr>
    </w:tbl>
    <w:p w14:paraId="466C6F1D" w14:textId="77777777" w:rsidR="00662E0C" w:rsidRPr="002B1C07" w:rsidRDefault="00662E0C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48EF7EEE" w14:textId="77777777" w:rsidR="00662E0C" w:rsidRPr="002B1C07" w:rsidRDefault="00662E0C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537"/>
        <w:gridCol w:w="951"/>
        <w:gridCol w:w="1567"/>
        <w:gridCol w:w="2992"/>
        <w:gridCol w:w="307"/>
        <w:gridCol w:w="657"/>
        <w:gridCol w:w="765"/>
        <w:gridCol w:w="1579"/>
      </w:tblGrid>
      <w:tr w:rsidR="002B1C07" w:rsidRPr="002B1C07" w14:paraId="4B8788E3" w14:textId="77777777" w:rsidTr="00266DC9">
        <w:tc>
          <w:tcPr>
            <w:tcW w:w="287" w:type="pct"/>
          </w:tcPr>
          <w:p w14:paraId="26E550AC" w14:textId="77777777" w:rsidR="00FC5B33" w:rsidRPr="002B1C07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M</w:t>
            </w:r>
          </w:p>
        </w:tc>
        <w:tc>
          <w:tcPr>
            <w:tcW w:w="508" w:type="pct"/>
            <w:vAlign w:val="center"/>
          </w:tcPr>
          <w:p w14:paraId="465492A7" w14:textId="77777777" w:rsidR="00FC5B33" w:rsidRPr="002B1C07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3</w:t>
            </w:r>
          </w:p>
        </w:tc>
        <w:tc>
          <w:tcPr>
            <w:tcW w:w="838" w:type="pct"/>
            <w:vAlign w:val="center"/>
          </w:tcPr>
          <w:p w14:paraId="358AE50A" w14:textId="77777777" w:rsidR="00FC5B33" w:rsidRPr="002B1C07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Marketing</w:t>
            </w:r>
          </w:p>
        </w:tc>
        <w:tc>
          <w:tcPr>
            <w:tcW w:w="1599" w:type="pct"/>
            <w:vAlign w:val="center"/>
          </w:tcPr>
          <w:p w14:paraId="2C817857" w14:textId="77777777" w:rsidR="00004716" w:rsidRPr="002B1C07" w:rsidRDefault="00B2508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Kato </w:t>
            </w:r>
            <w:r w:rsidR="00845D7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odfrey</w:t>
            </w:r>
            <w:r w:rsidR="00845D7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DF274EC" w14:textId="77777777" w:rsidR="00FC5B33" w:rsidRPr="002B1C07" w:rsidRDefault="00C3167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yazz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Fatuma</w:t>
            </w:r>
          </w:p>
        </w:tc>
        <w:tc>
          <w:tcPr>
            <w:tcW w:w="164" w:type="pct"/>
            <w:vAlign w:val="center"/>
          </w:tcPr>
          <w:p w14:paraId="597C8156" w14:textId="77777777" w:rsidR="00FC5B33" w:rsidRPr="002B1C07" w:rsidRDefault="00FC5B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51" w:type="pct"/>
          </w:tcPr>
          <w:p w14:paraId="187AA6F9" w14:textId="77777777" w:rsidR="00FC5B33" w:rsidRPr="002B1C07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09" w:type="pct"/>
          </w:tcPr>
          <w:p w14:paraId="3464530F" w14:textId="77777777" w:rsidR="00FC5B33" w:rsidRPr="002B1C07" w:rsidRDefault="00FC5B3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844" w:type="pct"/>
          </w:tcPr>
          <w:p w14:paraId="07D32D8F" w14:textId="77777777" w:rsidR="00FC5B33" w:rsidRPr="002B1C07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2B1C07" w14:paraId="11535A57" w14:textId="77777777" w:rsidTr="00266DC9">
        <w:tc>
          <w:tcPr>
            <w:tcW w:w="287" w:type="pct"/>
          </w:tcPr>
          <w:p w14:paraId="299B4050" w14:textId="77777777" w:rsidR="00FC5B33" w:rsidRPr="002B1C07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508" w:type="pct"/>
            <w:vAlign w:val="center"/>
          </w:tcPr>
          <w:p w14:paraId="43FEFA5B" w14:textId="77777777" w:rsidR="00FC5B33" w:rsidRPr="002B1C07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4</w:t>
            </w:r>
          </w:p>
        </w:tc>
        <w:tc>
          <w:tcPr>
            <w:tcW w:w="838" w:type="pct"/>
            <w:vAlign w:val="center"/>
          </w:tcPr>
          <w:p w14:paraId="27D73EDD" w14:textId="77777777" w:rsidR="00FC5B33" w:rsidRPr="002B1C07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ial Marketing</w:t>
            </w:r>
          </w:p>
        </w:tc>
        <w:tc>
          <w:tcPr>
            <w:tcW w:w="1599" w:type="pct"/>
            <w:vAlign w:val="center"/>
          </w:tcPr>
          <w:p w14:paraId="07937AE8" w14:textId="77777777" w:rsidR="00266DC9" w:rsidRPr="002B1C07" w:rsidRDefault="00B2508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845D7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845D7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usemererwa Christopher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3FDEC8DC" w14:textId="77777777" w:rsidR="00A32685" w:rsidRPr="002B1C07" w:rsidRDefault="00845D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Joseph </w:t>
            </w:r>
            <w:r w:rsidR="00AE26D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jok</w:t>
            </w:r>
            <w:r w:rsidR="00B2508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1315A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Kakayi Cecilia </w:t>
            </w:r>
            <w:r w:rsidR="00B2508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60CC6AB3" w14:textId="77777777" w:rsidR="0042595B" w:rsidRPr="002B1C07" w:rsidRDefault="007A4F7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lastRenderedPageBreak/>
              <w:t>Kak</w:t>
            </w:r>
            <w:r w:rsidR="00845D7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ngulu</w:t>
            </w:r>
            <w:proofErr w:type="spellEnd"/>
            <w:r w:rsidR="00845D7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van</w:t>
            </w:r>
          </w:p>
        </w:tc>
        <w:tc>
          <w:tcPr>
            <w:tcW w:w="164" w:type="pct"/>
            <w:vAlign w:val="center"/>
          </w:tcPr>
          <w:p w14:paraId="1D263982" w14:textId="77777777" w:rsidR="00FC5B33" w:rsidRPr="002B1C07" w:rsidRDefault="00FC5B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lastRenderedPageBreak/>
              <w:t>3</w:t>
            </w:r>
          </w:p>
        </w:tc>
        <w:tc>
          <w:tcPr>
            <w:tcW w:w="351" w:type="pct"/>
          </w:tcPr>
          <w:p w14:paraId="5E78F9F4" w14:textId="77777777" w:rsidR="00FC5B33" w:rsidRPr="002B1C07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09" w:type="pct"/>
          </w:tcPr>
          <w:p w14:paraId="6219FBA7" w14:textId="77777777" w:rsidR="00FC5B33" w:rsidRPr="002B1C07" w:rsidRDefault="00FC5B33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844" w:type="pct"/>
          </w:tcPr>
          <w:p w14:paraId="19D812BB" w14:textId="77777777" w:rsidR="00FC5B33" w:rsidRPr="002B1C07" w:rsidRDefault="00024A4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RMER MIN  ROOM 2</w:t>
            </w:r>
          </w:p>
        </w:tc>
      </w:tr>
    </w:tbl>
    <w:p w14:paraId="45BD7D3E" w14:textId="77777777" w:rsidR="00706E6B" w:rsidRPr="002B1C07" w:rsidRDefault="00706E6B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  <w:r w:rsidRPr="002B1C07">
        <w:rPr>
          <w:rFonts w:ascii="Book Antiqua" w:hAnsi="Book Antiqua"/>
          <w:b/>
          <w:sz w:val="30"/>
          <w:szCs w:val="18"/>
        </w:rPr>
        <w:t>FACULTY OF TOURISM, HOSPITALITY AND LANGUAGES</w:t>
      </w:r>
    </w:p>
    <w:p w14:paraId="117A91DC" w14:textId="77777777" w:rsidR="00706E6B" w:rsidRPr="002B1C07" w:rsidRDefault="00706E6B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18"/>
          <w:szCs w:val="18"/>
        </w:rPr>
      </w:pPr>
    </w:p>
    <w:p w14:paraId="263A72B3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118C7296" w14:textId="77777777" w:rsidTr="005D1C45">
        <w:tc>
          <w:tcPr>
            <w:tcW w:w="9468" w:type="dxa"/>
            <w:gridSpan w:val="5"/>
          </w:tcPr>
          <w:p w14:paraId="2B4F0556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30277F9D" w14:textId="77777777" w:rsidTr="005D1C45">
        <w:tc>
          <w:tcPr>
            <w:tcW w:w="2972" w:type="dxa"/>
          </w:tcPr>
          <w:p w14:paraId="54149CC3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35CECE7D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59D46F98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45CA006C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717EFFC8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2D763B1B" w14:textId="77777777" w:rsidTr="005D1C45">
        <w:tc>
          <w:tcPr>
            <w:tcW w:w="2972" w:type="dxa"/>
          </w:tcPr>
          <w:p w14:paraId="7657697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12772793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0035DE6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DA1475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1F3ACA7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752D38B" w14:textId="77777777" w:rsidTr="005D1C45">
        <w:tc>
          <w:tcPr>
            <w:tcW w:w="2972" w:type="dxa"/>
          </w:tcPr>
          <w:p w14:paraId="2BC648A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70DE4AA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1AE362B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04E727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C8A790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26FF7C5" w14:textId="77777777" w:rsidTr="005D1C45">
        <w:tc>
          <w:tcPr>
            <w:tcW w:w="2972" w:type="dxa"/>
          </w:tcPr>
          <w:p w14:paraId="6F8A640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2B2BFC9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51851E1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AE13DC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E0B4C0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2838FFD3" w14:textId="77777777" w:rsidTr="005D1C45">
        <w:tc>
          <w:tcPr>
            <w:tcW w:w="2972" w:type="dxa"/>
          </w:tcPr>
          <w:p w14:paraId="1C80EA8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18B20C1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0186D76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D02465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B521D4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269642A3" w14:textId="77777777" w:rsidTr="005D1C45">
        <w:tc>
          <w:tcPr>
            <w:tcW w:w="2972" w:type="dxa"/>
          </w:tcPr>
          <w:p w14:paraId="2DBAFC1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796618A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5CCBD89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341F04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3AAB2B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21BF451" w14:textId="77777777" w:rsidTr="005D1C45">
        <w:tc>
          <w:tcPr>
            <w:tcW w:w="2972" w:type="dxa"/>
          </w:tcPr>
          <w:p w14:paraId="6D87373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775EF8B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1177C74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B24464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9A8218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38C9BCBC" w14:textId="77777777" w:rsidTr="005D1C45">
        <w:tc>
          <w:tcPr>
            <w:tcW w:w="2972" w:type="dxa"/>
          </w:tcPr>
          <w:p w14:paraId="4578960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3E2052C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791453A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BDA838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8F4220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967E22D" w14:textId="77777777" w:rsidTr="005D1C45">
        <w:tc>
          <w:tcPr>
            <w:tcW w:w="2972" w:type="dxa"/>
          </w:tcPr>
          <w:p w14:paraId="2E5A448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5802B1E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7A70994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CB4296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6A4554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48846EEF" w14:textId="77777777" w:rsidTr="005D1C45">
        <w:tc>
          <w:tcPr>
            <w:tcW w:w="2972" w:type="dxa"/>
          </w:tcPr>
          <w:p w14:paraId="015CB55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5CA567AD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508743F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0476A8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ECE399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60F5FA8" w14:textId="77777777" w:rsidTr="005D1C45">
        <w:tc>
          <w:tcPr>
            <w:tcW w:w="2972" w:type="dxa"/>
          </w:tcPr>
          <w:p w14:paraId="1BA0A44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7CCA653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7B9A0F1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04238B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7872124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1EBFDBE0" w14:textId="77777777" w:rsidTr="005D1C45">
        <w:tc>
          <w:tcPr>
            <w:tcW w:w="2972" w:type="dxa"/>
          </w:tcPr>
          <w:p w14:paraId="56D59A5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5B8F653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272B6FE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871119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4BBABF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26C3F62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4162D10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06F8E8C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16071D3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29F7C72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21A001A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BEF6DE0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5DC852A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69182935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EF1D43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E66DC0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4B14E70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11E4FC70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2B571A05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478DFE2B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2D5C94FC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3CC4776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EDE5162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E9C0CA1" w14:textId="77777777" w:rsidTr="005D1C45">
        <w:tc>
          <w:tcPr>
            <w:tcW w:w="2972" w:type="dxa"/>
          </w:tcPr>
          <w:p w14:paraId="18B5146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75DB8FD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032A640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0C4C457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6512002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439D69CF" w14:textId="77777777" w:rsidR="00B86166" w:rsidRPr="002B1C07" w:rsidRDefault="00B861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8F104A4" w14:textId="77777777" w:rsidR="00FD4F8C" w:rsidRPr="002B1C07" w:rsidRDefault="00FD4F8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TRAVEL &amp; TOURISM MANAGEMENT – YEAR ONE </w:t>
      </w:r>
      <w:r w:rsidR="00FA716A" w:rsidRPr="002B1C07">
        <w:rPr>
          <w:rFonts w:ascii="Book Antiqua" w:hAnsi="Book Antiqua"/>
          <w:b/>
          <w:sz w:val="18"/>
          <w:szCs w:val="18"/>
        </w:rPr>
        <w:t xml:space="preserve">- GROUP A </w:t>
      </w:r>
      <w:r w:rsidR="00E52172" w:rsidRPr="002B1C07">
        <w:rPr>
          <w:rFonts w:ascii="Book Antiqua" w:hAnsi="Book Antiqua"/>
          <w:b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1024"/>
        <w:gridCol w:w="1504"/>
        <w:gridCol w:w="1504"/>
        <w:gridCol w:w="1504"/>
        <w:gridCol w:w="1500"/>
      </w:tblGrid>
      <w:tr w:rsidR="002B1C07" w:rsidRPr="002B1C07" w14:paraId="6D71FF9C" w14:textId="77777777" w:rsidTr="00FA0D32">
        <w:tc>
          <w:tcPr>
            <w:tcW w:w="1098" w:type="pct"/>
          </w:tcPr>
          <w:p w14:paraId="214BC446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8" w:type="pct"/>
          </w:tcPr>
          <w:p w14:paraId="72B569D9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4AAA16B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0FF5BD1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F722184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487C8E75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D437D25" w14:textId="77777777" w:rsidTr="00FA0D32">
        <w:tc>
          <w:tcPr>
            <w:tcW w:w="1098" w:type="pct"/>
          </w:tcPr>
          <w:p w14:paraId="4967ED19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68" w:type="pct"/>
          </w:tcPr>
          <w:p w14:paraId="32FFA170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</w:tcPr>
          <w:p w14:paraId="13E118DC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4" w:type="pct"/>
          </w:tcPr>
          <w:p w14:paraId="3D837B3A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81B2899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</w:tcPr>
          <w:p w14:paraId="44F16F31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</w:tr>
      <w:tr w:rsidR="002B1C07" w:rsidRPr="002B1C07" w14:paraId="4B15A470" w14:textId="77777777" w:rsidTr="00FA0D32">
        <w:tc>
          <w:tcPr>
            <w:tcW w:w="1098" w:type="pct"/>
          </w:tcPr>
          <w:p w14:paraId="2124E62F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68" w:type="pct"/>
          </w:tcPr>
          <w:p w14:paraId="1F9F68BA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</w:tcPr>
          <w:p w14:paraId="41815E45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1B0A4779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464AE97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</w:tcPr>
          <w:p w14:paraId="558ADB8D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</w:tr>
      <w:tr w:rsidR="002B1C07" w:rsidRPr="002B1C07" w14:paraId="75E2F564" w14:textId="77777777" w:rsidTr="00FA0D32">
        <w:tc>
          <w:tcPr>
            <w:tcW w:w="1098" w:type="pct"/>
          </w:tcPr>
          <w:p w14:paraId="18522BF7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68" w:type="pct"/>
          </w:tcPr>
          <w:p w14:paraId="236D5CF4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593B54A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7E9E97A5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</w:tcPr>
          <w:p w14:paraId="252C84E3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2" w:type="pct"/>
          </w:tcPr>
          <w:p w14:paraId="37F2BA54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2B1C07" w:rsidRPr="002B1C07" w14:paraId="2739F823" w14:textId="77777777" w:rsidTr="00FA0D32">
        <w:tc>
          <w:tcPr>
            <w:tcW w:w="1098" w:type="pct"/>
          </w:tcPr>
          <w:p w14:paraId="1EECE51B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68" w:type="pct"/>
          </w:tcPr>
          <w:p w14:paraId="011E0651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7E50C2B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2910B70C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</w:tcPr>
          <w:p w14:paraId="014B1C42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2" w:type="pct"/>
          </w:tcPr>
          <w:p w14:paraId="3987BBBC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EB6164" w:rsidRPr="002B1C07" w14:paraId="54825539" w14:textId="77777777" w:rsidTr="00FA0D32">
        <w:tc>
          <w:tcPr>
            <w:tcW w:w="1098" w:type="pct"/>
          </w:tcPr>
          <w:p w14:paraId="75F117AD" w14:textId="77777777" w:rsidR="00EB6164" w:rsidRPr="002B1C07" w:rsidRDefault="00EB616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12.00 P.M. – 1.00 P.M.</w:t>
            </w:r>
          </w:p>
        </w:tc>
        <w:tc>
          <w:tcPr>
            <w:tcW w:w="568" w:type="pct"/>
          </w:tcPr>
          <w:p w14:paraId="3D263432" w14:textId="77777777" w:rsidR="00EB6164" w:rsidRPr="002B1C07" w:rsidRDefault="00EB616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4" w:type="pct"/>
          </w:tcPr>
          <w:p w14:paraId="7DAD2ED0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4" w:type="pct"/>
          </w:tcPr>
          <w:p w14:paraId="77E9DACB" w14:textId="77777777" w:rsidR="00EB6164" w:rsidRPr="002B1C07" w:rsidRDefault="00EB616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4" w:type="pct"/>
          </w:tcPr>
          <w:p w14:paraId="617B9A0D" w14:textId="77777777" w:rsidR="00EB6164" w:rsidRPr="002B1C07" w:rsidRDefault="00EB616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2" w:type="pct"/>
          </w:tcPr>
          <w:p w14:paraId="5DD1CBBF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70C48B2" w14:textId="77777777" w:rsidR="00FD4F8C" w:rsidRPr="002B1C07" w:rsidRDefault="00FD4F8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D4D981A" w14:textId="77777777" w:rsidR="00FD4F8C" w:rsidRPr="002B1C07" w:rsidRDefault="00FD4F8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  <w:r w:rsidR="00015571" w:rsidRPr="002B1C07">
        <w:rPr>
          <w:rFonts w:ascii="Book Antiqua" w:hAnsi="Book Antiqua"/>
          <w:b/>
          <w:sz w:val="18"/>
          <w:szCs w:val="18"/>
        </w:rPr>
        <w:t>4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4"/>
        <w:gridCol w:w="954"/>
        <w:gridCol w:w="1983"/>
        <w:gridCol w:w="2292"/>
        <w:gridCol w:w="487"/>
        <w:gridCol w:w="687"/>
        <w:gridCol w:w="671"/>
        <w:gridCol w:w="1188"/>
      </w:tblGrid>
      <w:tr w:rsidR="002B1C07" w:rsidRPr="002B1C07" w14:paraId="543C4F84" w14:textId="77777777" w:rsidTr="00DC1590">
        <w:tc>
          <w:tcPr>
            <w:tcW w:w="418" w:type="pct"/>
          </w:tcPr>
          <w:p w14:paraId="44D0E334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9" w:type="pct"/>
          </w:tcPr>
          <w:p w14:paraId="1CA91FDA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</w:t>
            </w:r>
            <w:r w:rsidR="00015571" w:rsidRPr="002B1C07">
              <w:rPr>
                <w:rFonts w:ascii="Book Antiqua" w:hAnsi="Book Antiqua"/>
                <w:b/>
                <w:sz w:val="18"/>
                <w:szCs w:val="18"/>
              </w:rPr>
              <w:t>4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ode </w:t>
            </w:r>
          </w:p>
        </w:tc>
        <w:tc>
          <w:tcPr>
            <w:tcW w:w="1100" w:type="pct"/>
          </w:tcPr>
          <w:p w14:paraId="1F37BF7F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71" w:type="pct"/>
          </w:tcPr>
          <w:p w14:paraId="38BA21AF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7AB1967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1" w:type="pct"/>
          </w:tcPr>
          <w:p w14:paraId="59FA74A9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785A54FA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9" w:type="pct"/>
          </w:tcPr>
          <w:p w14:paraId="3C7AF601" w14:textId="77777777" w:rsidR="00FD4F8C" w:rsidRPr="002B1C07" w:rsidRDefault="00FD4F8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674A20E" w14:textId="77777777" w:rsidTr="00DC1590">
        <w:trPr>
          <w:trHeight w:val="164"/>
        </w:trPr>
        <w:tc>
          <w:tcPr>
            <w:tcW w:w="418" w:type="pct"/>
          </w:tcPr>
          <w:p w14:paraId="28C35BE9" w14:textId="77777777" w:rsidR="000D5F07" w:rsidRPr="002B1C07" w:rsidRDefault="000D5F0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529" w:type="pct"/>
            <w:vAlign w:val="center"/>
          </w:tcPr>
          <w:p w14:paraId="69A9D521" w14:textId="77777777" w:rsidR="000D5F07" w:rsidRPr="002B1C07" w:rsidRDefault="000D5F0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3</w:t>
            </w:r>
          </w:p>
        </w:tc>
        <w:tc>
          <w:tcPr>
            <w:tcW w:w="1100" w:type="pct"/>
            <w:vAlign w:val="center"/>
          </w:tcPr>
          <w:p w14:paraId="33624AE0" w14:textId="77777777" w:rsidR="000D5F07" w:rsidRPr="002B1C07" w:rsidRDefault="000D5F0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avel and Tourism Management</w:t>
            </w:r>
          </w:p>
        </w:tc>
        <w:tc>
          <w:tcPr>
            <w:tcW w:w="1271" w:type="pct"/>
            <w:vAlign w:val="center"/>
          </w:tcPr>
          <w:p w14:paraId="5CDF3ED4" w14:textId="77777777" w:rsidR="00277809" w:rsidRPr="002B1C07" w:rsidRDefault="003B1C8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juuk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BB339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ulius</w:t>
            </w:r>
            <w:r w:rsidR="00BB339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B7A217B" w14:textId="77777777" w:rsidR="00277809" w:rsidRPr="002B1C07" w:rsidRDefault="00845D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kello Joseph</w:t>
            </w:r>
          </w:p>
          <w:p w14:paraId="17635D0E" w14:textId="77777777" w:rsidR="000D5F07" w:rsidRPr="002B1C07" w:rsidRDefault="000D5F0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9F58ED1" w14:textId="77777777" w:rsidR="000D5F07" w:rsidRPr="002B1C07" w:rsidRDefault="000D5F0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3C74D2A0" w14:textId="77777777" w:rsidR="000D5F07" w:rsidRPr="002B1C07" w:rsidRDefault="000D5F0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72" w:type="pct"/>
          </w:tcPr>
          <w:p w14:paraId="68C110C6" w14:textId="77777777" w:rsidR="000D5F07" w:rsidRPr="002B1C07" w:rsidRDefault="00BB0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59" w:type="pct"/>
            <w:shd w:val="clear" w:color="auto" w:fill="auto"/>
          </w:tcPr>
          <w:p w14:paraId="51AD752A" w14:textId="77777777" w:rsidR="000D5F07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0D5F07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EB6164" w:rsidRPr="002B1C07">
              <w:rPr>
                <w:rFonts w:ascii="Book Antiqua" w:hAnsi="Book Antiqua"/>
                <w:sz w:val="18"/>
                <w:szCs w:val="18"/>
              </w:rPr>
              <w:t>4</w:t>
            </w:r>
            <w:r w:rsidR="000D5F07" w:rsidRPr="002B1C07">
              <w:rPr>
                <w:rFonts w:ascii="Book Antiqua" w:hAnsi="Book Antiqua"/>
                <w:sz w:val="18"/>
                <w:szCs w:val="18"/>
              </w:rPr>
              <w:t xml:space="preserve"> RM 1</w:t>
            </w:r>
          </w:p>
        </w:tc>
      </w:tr>
      <w:tr w:rsidR="002B1C07" w:rsidRPr="002B1C07" w14:paraId="2AAE0499" w14:textId="77777777" w:rsidTr="00DC1590">
        <w:trPr>
          <w:trHeight w:val="164"/>
        </w:trPr>
        <w:tc>
          <w:tcPr>
            <w:tcW w:w="418" w:type="pct"/>
          </w:tcPr>
          <w:p w14:paraId="4379A5BD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529" w:type="pct"/>
            <w:vAlign w:val="center"/>
          </w:tcPr>
          <w:p w14:paraId="2CD81569" w14:textId="77777777" w:rsidR="00EB6164" w:rsidRPr="002B1C07" w:rsidRDefault="00EB616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2</w:t>
            </w:r>
          </w:p>
        </w:tc>
        <w:tc>
          <w:tcPr>
            <w:tcW w:w="1100" w:type="pct"/>
            <w:vAlign w:val="center"/>
          </w:tcPr>
          <w:p w14:paraId="78BA1723" w14:textId="77777777" w:rsidR="00EB6164" w:rsidRPr="002B1C07" w:rsidRDefault="00EB616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Facilities Planning and Management</w:t>
            </w:r>
          </w:p>
        </w:tc>
        <w:tc>
          <w:tcPr>
            <w:tcW w:w="1271" w:type="pct"/>
            <w:vAlign w:val="center"/>
          </w:tcPr>
          <w:p w14:paraId="16168A2F" w14:textId="77777777" w:rsidR="00277809" w:rsidRPr="002B1C07" w:rsidRDefault="002778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  <w:p w14:paraId="79BFF946" w14:textId="77777777" w:rsidR="0041708B" w:rsidRPr="002B1C07" w:rsidRDefault="00BB3395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kabug</w:t>
            </w:r>
            <w:r w:rsidR="007A4F7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ackie</w:t>
            </w:r>
            <w:r w:rsidR="0041708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/ </w:t>
            </w:r>
            <w:r w:rsidR="0041708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ggwa David</w:t>
            </w:r>
          </w:p>
          <w:p w14:paraId="54CAE837" w14:textId="77777777" w:rsidR="00277809" w:rsidRPr="002B1C07" w:rsidRDefault="0027780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  <w:p w14:paraId="073B7481" w14:textId="77777777" w:rsidR="00EB6164" w:rsidRPr="002B1C07" w:rsidRDefault="00EB616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EF12945" w14:textId="77777777" w:rsidR="00EB6164" w:rsidRPr="002B1C07" w:rsidRDefault="00EB616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54C8FC94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72" w:type="pct"/>
          </w:tcPr>
          <w:p w14:paraId="3D8EA2AA" w14:textId="77777777" w:rsidR="00EB6164" w:rsidRPr="002B1C07" w:rsidRDefault="00BB0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59" w:type="pct"/>
            <w:shd w:val="clear" w:color="auto" w:fill="auto"/>
          </w:tcPr>
          <w:p w14:paraId="240338FD" w14:textId="77777777" w:rsidR="00EB6164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EB6164" w:rsidRPr="002B1C07">
              <w:rPr>
                <w:rFonts w:ascii="Book Antiqua" w:hAnsi="Book Antiqua"/>
                <w:sz w:val="18"/>
                <w:szCs w:val="18"/>
              </w:rPr>
              <w:t xml:space="preserve"> 4 RM 1</w:t>
            </w:r>
          </w:p>
        </w:tc>
      </w:tr>
      <w:tr w:rsidR="002B1C07" w:rsidRPr="002B1C07" w14:paraId="0B697DB1" w14:textId="77777777" w:rsidTr="00DC1590">
        <w:trPr>
          <w:trHeight w:val="164"/>
        </w:trPr>
        <w:tc>
          <w:tcPr>
            <w:tcW w:w="418" w:type="pct"/>
          </w:tcPr>
          <w:p w14:paraId="70F32E62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29" w:type="pct"/>
            <w:vAlign w:val="center"/>
          </w:tcPr>
          <w:p w14:paraId="3C474669" w14:textId="77777777" w:rsidR="00EB6164" w:rsidRPr="002B1C07" w:rsidRDefault="00EB616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5</w:t>
            </w:r>
          </w:p>
        </w:tc>
        <w:tc>
          <w:tcPr>
            <w:tcW w:w="1100" w:type="pct"/>
            <w:vAlign w:val="center"/>
          </w:tcPr>
          <w:p w14:paraId="1564F7B3" w14:textId="77777777" w:rsidR="00EB6164" w:rsidRPr="002B1C07" w:rsidRDefault="00EB616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271" w:type="pct"/>
            <w:vAlign w:val="center"/>
          </w:tcPr>
          <w:p w14:paraId="5D7F416D" w14:textId="77777777" w:rsidR="00EB6164" w:rsidRPr="002B1C07" w:rsidRDefault="00BB33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Nakyeyune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waffiyah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5FDE3A9" w14:textId="77777777" w:rsidR="00195234" w:rsidRPr="002B1C07" w:rsidRDefault="00BB33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diya Joseph</w:t>
            </w:r>
          </w:p>
        </w:tc>
        <w:tc>
          <w:tcPr>
            <w:tcW w:w="270" w:type="pct"/>
            <w:vAlign w:val="center"/>
          </w:tcPr>
          <w:p w14:paraId="2813CE45" w14:textId="77777777" w:rsidR="00EB6164" w:rsidRPr="002B1C07" w:rsidRDefault="00EB616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1ADCFAEB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2A92D8A6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59" w:type="pct"/>
            <w:shd w:val="clear" w:color="auto" w:fill="auto"/>
          </w:tcPr>
          <w:p w14:paraId="5E8E1286" w14:textId="77777777" w:rsidR="00EB6164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EB6164" w:rsidRPr="002B1C07">
              <w:rPr>
                <w:rFonts w:ascii="Book Antiqua" w:hAnsi="Book Antiqua"/>
                <w:sz w:val="18"/>
                <w:szCs w:val="18"/>
              </w:rPr>
              <w:t xml:space="preserve"> 4 RM 1</w:t>
            </w:r>
          </w:p>
        </w:tc>
      </w:tr>
      <w:tr w:rsidR="002B1C07" w:rsidRPr="002B1C07" w14:paraId="3C2E92A0" w14:textId="77777777" w:rsidTr="00DC1590">
        <w:trPr>
          <w:trHeight w:val="164"/>
        </w:trPr>
        <w:tc>
          <w:tcPr>
            <w:tcW w:w="418" w:type="pct"/>
          </w:tcPr>
          <w:p w14:paraId="6907AF10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29" w:type="pct"/>
            <w:vAlign w:val="center"/>
          </w:tcPr>
          <w:p w14:paraId="66D3E8C1" w14:textId="77777777" w:rsidR="00EB6164" w:rsidRPr="002B1C07" w:rsidRDefault="00EB616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12</w:t>
            </w:r>
          </w:p>
        </w:tc>
        <w:tc>
          <w:tcPr>
            <w:tcW w:w="1100" w:type="pct"/>
            <w:vAlign w:val="center"/>
          </w:tcPr>
          <w:p w14:paraId="6A951C30" w14:textId="77777777" w:rsidR="00EB6164" w:rsidRPr="002B1C07" w:rsidRDefault="00EB616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ICT</w:t>
            </w:r>
          </w:p>
        </w:tc>
        <w:tc>
          <w:tcPr>
            <w:tcW w:w="1271" w:type="pct"/>
            <w:vAlign w:val="center"/>
          </w:tcPr>
          <w:p w14:paraId="756742BD" w14:textId="77777777" w:rsidR="00EB6164" w:rsidRPr="002B1C07" w:rsidRDefault="00482EC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</w:t>
            </w:r>
            <w:r w:rsidR="00845D7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sephi</w:t>
            </w:r>
            <w:r w:rsidR="001942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19423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matab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521E8" w:rsidRPr="002B1C07">
              <w:t xml:space="preserve"> </w:t>
            </w:r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mah Brenda </w:t>
            </w:r>
            <w:proofErr w:type="spellStart"/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opia</w:t>
            </w:r>
            <w:proofErr w:type="spellEnd"/>
          </w:p>
        </w:tc>
        <w:tc>
          <w:tcPr>
            <w:tcW w:w="270" w:type="pct"/>
            <w:vAlign w:val="center"/>
          </w:tcPr>
          <w:p w14:paraId="15783CAE" w14:textId="77777777" w:rsidR="00EB6164" w:rsidRPr="002B1C07" w:rsidRDefault="00EB616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1" w:type="pct"/>
          </w:tcPr>
          <w:p w14:paraId="40BCA7F7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208496E2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59" w:type="pct"/>
            <w:shd w:val="clear" w:color="auto" w:fill="auto"/>
          </w:tcPr>
          <w:p w14:paraId="199D2203" w14:textId="77777777" w:rsidR="00EB6164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EB6164" w:rsidRPr="002B1C07">
              <w:rPr>
                <w:rFonts w:ascii="Book Antiqua" w:hAnsi="Book Antiqua"/>
                <w:sz w:val="18"/>
                <w:szCs w:val="18"/>
              </w:rPr>
              <w:t xml:space="preserve"> 4 RM 1</w:t>
            </w:r>
          </w:p>
        </w:tc>
      </w:tr>
      <w:tr w:rsidR="00EB6164" w:rsidRPr="002B1C07" w14:paraId="26C5362D" w14:textId="77777777" w:rsidTr="00DC1590">
        <w:trPr>
          <w:trHeight w:val="164"/>
        </w:trPr>
        <w:tc>
          <w:tcPr>
            <w:tcW w:w="418" w:type="pct"/>
          </w:tcPr>
          <w:p w14:paraId="61BBCD2E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529" w:type="pct"/>
            <w:vAlign w:val="center"/>
          </w:tcPr>
          <w:p w14:paraId="7CBB3B5E" w14:textId="77777777" w:rsidR="00EB6164" w:rsidRPr="002B1C07" w:rsidRDefault="00EB616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6</w:t>
            </w:r>
          </w:p>
        </w:tc>
        <w:tc>
          <w:tcPr>
            <w:tcW w:w="1100" w:type="pct"/>
            <w:vAlign w:val="center"/>
          </w:tcPr>
          <w:p w14:paraId="35E1874D" w14:textId="77777777" w:rsidR="00EB6164" w:rsidRPr="002B1C07" w:rsidRDefault="00EB616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orld Geography of Travel and Tourism</w:t>
            </w:r>
          </w:p>
        </w:tc>
        <w:tc>
          <w:tcPr>
            <w:tcW w:w="1271" w:type="pct"/>
            <w:vAlign w:val="center"/>
          </w:tcPr>
          <w:p w14:paraId="28105C15" w14:textId="77777777" w:rsidR="00277809" w:rsidRPr="002B1C07" w:rsidRDefault="006D5E7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38513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or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</w:t>
            </w:r>
            <w:r w:rsidR="0038513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h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16A95392" w14:textId="77777777" w:rsidR="00277809" w:rsidRPr="002B1C07" w:rsidRDefault="002778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38513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baz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proofErr w:type="spellEnd"/>
            <w:r w:rsidR="0038513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6D5E7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</w:t>
            </w:r>
            <w:r w:rsidR="0038513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maculate</w:t>
            </w:r>
            <w:r w:rsidR="006D5E7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8F7B584" w14:textId="77777777" w:rsidR="00EB6164" w:rsidRPr="002B1C07" w:rsidRDefault="005219F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James Mutabazi/Carol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tuzarirwe</w:t>
            </w:r>
            <w:proofErr w:type="spellEnd"/>
          </w:p>
        </w:tc>
        <w:tc>
          <w:tcPr>
            <w:tcW w:w="270" w:type="pct"/>
            <w:vAlign w:val="center"/>
          </w:tcPr>
          <w:p w14:paraId="51FB92F8" w14:textId="77777777" w:rsidR="00EB6164" w:rsidRPr="002B1C07" w:rsidRDefault="00EB616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3B422469" w14:textId="77777777" w:rsidR="00EB6164" w:rsidRPr="002B1C07" w:rsidRDefault="00EB6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72" w:type="pct"/>
          </w:tcPr>
          <w:p w14:paraId="737BB4B2" w14:textId="77777777" w:rsidR="00EB6164" w:rsidRPr="002B1C07" w:rsidRDefault="00BB0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59" w:type="pct"/>
            <w:shd w:val="clear" w:color="auto" w:fill="auto"/>
          </w:tcPr>
          <w:p w14:paraId="6BD007B9" w14:textId="77777777" w:rsidR="00EB6164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EB6164" w:rsidRPr="002B1C07">
              <w:rPr>
                <w:rFonts w:ascii="Book Antiqua" w:hAnsi="Book Antiqua"/>
                <w:sz w:val="18"/>
                <w:szCs w:val="18"/>
              </w:rPr>
              <w:t xml:space="preserve"> 4 RM 1</w:t>
            </w:r>
          </w:p>
        </w:tc>
      </w:tr>
    </w:tbl>
    <w:p w14:paraId="76BC1A76" w14:textId="77777777" w:rsidR="00A141E3" w:rsidRPr="002B1C07" w:rsidRDefault="00A141E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5010F6" w14:textId="77777777" w:rsidR="00B13C4E" w:rsidRPr="002B1C07" w:rsidRDefault="00B13C4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FA77D03" w14:textId="77777777" w:rsidR="00B13C4E" w:rsidRPr="002B1C07" w:rsidRDefault="00B13C4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773DF83" w14:textId="77777777" w:rsidR="0009136C" w:rsidRPr="002B1C07" w:rsidRDefault="0009136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TRAVEL &amp; TOURISM MANAGEMENT – YEAR ONE - GROUP B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14"/>
        <w:gridCol w:w="1605"/>
        <w:gridCol w:w="1500"/>
        <w:gridCol w:w="1500"/>
        <w:gridCol w:w="1500"/>
        <w:gridCol w:w="1497"/>
      </w:tblGrid>
      <w:tr w:rsidR="002B1C07" w:rsidRPr="002B1C07" w14:paraId="01BAD06F" w14:textId="77777777" w:rsidTr="008B2FC6">
        <w:tc>
          <w:tcPr>
            <w:tcW w:w="784" w:type="pct"/>
          </w:tcPr>
          <w:p w14:paraId="13529583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90" w:type="pct"/>
          </w:tcPr>
          <w:p w14:paraId="623E6BCC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2" w:type="pct"/>
          </w:tcPr>
          <w:p w14:paraId="0FBA6D92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2" w:type="pct"/>
          </w:tcPr>
          <w:p w14:paraId="7E0A2232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2" w:type="pct"/>
          </w:tcPr>
          <w:p w14:paraId="65CEE627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0" w:type="pct"/>
          </w:tcPr>
          <w:p w14:paraId="4D604819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06D3DCC" w14:textId="77777777" w:rsidTr="008B2FC6">
        <w:tc>
          <w:tcPr>
            <w:tcW w:w="784" w:type="pct"/>
          </w:tcPr>
          <w:p w14:paraId="76DAF4A2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90" w:type="pct"/>
          </w:tcPr>
          <w:p w14:paraId="48E7E18A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02C45144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</w:tcPr>
          <w:p w14:paraId="406E40EB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2" w:type="pct"/>
          </w:tcPr>
          <w:p w14:paraId="60BD5F72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0" w:type="pct"/>
          </w:tcPr>
          <w:p w14:paraId="5C0394B8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166EB283" w14:textId="77777777" w:rsidTr="008B2FC6">
        <w:tc>
          <w:tcPr>
            <w:tcW w:w="784" w:type="pct"/>
          </w:tcPr>
          <w:p w14:paraId="49E8849D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90" w:type="pct"/>
          </w:tcPr>
          <w:p w14:paraId="78345C24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0BBFBA81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</w:tcPr>
          <w:p w14:paraId="5562B038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2" w:type="pct"/>
          </w:tcPr>
          <w:p w14:paraId="460F2784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0" w:type="pct"/>
          </w:tcPr>
          <w:p w14:paraId="4E6BBE41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05CEBEC8" w14:textId="77777777" w:rsidTr="008B2FC6">
        <w:tc>
          <w:tcPr>
            <w:tcW w:w="784" w:type="pct"/>
          </w:tcPr>
          <w:p w14:paraId="2FC2F879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90" w:type="pct"/>
          </w:tcPr>
          <w:p w14:paraId="65C30C3A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06B8F7D9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2" w:type="pct"/>
          </w:tcPr>
          <w:p w14:paraId="0108ED18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4E7C5A1B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0" w:type="pct"/>
          </w:tcPr>
          <w:p w14:paraId="139993FB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</w:tr>
      <w:tr w:rsidR="002B1C07" w:rsidRPr="002B1C07" w14:paraId="3B7064BF" w14:textId="77777777" w:rsidTr="008B2FC6">
        <w:tc>
          <w:tcPr>
            <w:tcW w:w="784" w:type="pct"/>
          </w:tcPr>
          <w:p w14:paraId="6779B3C7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90" w:type="pct"/>
          </w:tcPr>
          <w:p w14:paraId="42F2D12E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784F9D29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214D2ABA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286CECBA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0" w:type="pct"/>
          </w:tcPr>
          <w:p w14:paraId="75C25629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</w:tr>
      <w:tr w:rsidR="00C828AA" w:rsidRPr="002B1C07" w14:paraId="01129BA0" w14:textId="77777777" w:rsidTr="008B2FC6">
        <w:tc>
          <w:tcPr>
            <w:tcW w:w="784" w:type="pct"/>
          </w:tcPr>
          <w:p w14:paraId="61D5C4FB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turday</w:t>
            </w:r>
          </w:p>
        </w:tc>
        <w:tc>
          <w:tcPr>
            <w:tcW w:w="890" w:type="pct"/>
          </w:tcPr>
          <w:p w14:paraId="60F2C9F7" w14:textId="77777777" w:rsidR="00C828AA" w:rsidRPr="002B1C07" w:rsidRDefault="00C828AA" w:rsidP="00C828AA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10:00-12:00noon</w:t>
            </w:r>
          </w:p>
          <w:p w14:paraId="5D3B0170" w14:textId="77777777" w:rsidR="00C828AA" w:rsidRPr="002B1C07" w:rsidRDefault="00C828AA" w:rsidP="00C828AA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2" w:type="pct"/>
          </w:tcPr>
          <w:p w14:paraId="3BB3176E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6096A675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0E7CCBFF" w14:textId="77777777" w:rsidR="00C828AA" w:rsidRPr="002B1C07" w:rsidRDefault="00C828AA" w:rsidP="00C828AA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0" w:type="pct"/>
          </w:tcPr>
          <w:p w14:paraId="64AAA1EB" w14:textId="77777777" w:rsidR="00C828AA" w:rsidRPr="002B1C07" w:rsidRDefault="00C828AA" w:rsidP="00C828AA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1E90824" w14:textId="77777777" w:rsidR="0009136C" w:rsidRPr="002B1C07" w:rsidRDefault="0009136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3EA1DB4" w14:textId="77777777" w:rsidR="0009136C" w:rsidRPr="002B1C07" w:rsidRDefault="00C828A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55"/>
        <w:gridCol w:w="954"/>
        <w:gridCol w:w="2002"/>
        <w:gridCol w:w="2097"/>
        <w:gridCol w:w="566"/>
        <w:gridCol w:w="709"/>
        <w:gridCol w:w="709"/>
        <w:gridCol w:w="1224"/>
      </w:tblGrid>
      <w:tr w:rsidR="002B1C07" w:rsidRPr="002B1C07" w14:paraId="42D1F604" w14:textId="77777777" w:rsidTr="008D7511">
        <w:tc>
          <w:tcPr>
            <w:tcW w:w="419" w:type="pct"/>
          </w:tcPr>
          <w:p w14:paraId="67825269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9" w:type="pct"/>
          </w:tcPr>
          <w:p w14:paraId="0DA0860D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4ode </w:t>
            </w:r>
          </w:p>
        </w:tc>
        <w:tc>
          <w:tcPr>
            <w:tcW w:w="1110" w:type="pct"/>
          </w:tcPr>
          <w:p w14:paraId="62435685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3" w:type="pct"/>
          </w:tcPr>
          <w:p w14:paraId="4C5B1631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4" w:type="pct"/>
          </w:tcPr>
          <w:p w14:paraId="5D6F2287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3" w:type="pct"/>
          </w:tcPr>
          <w:p w14:paraId="0B8C6EE3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3" w:type="pct"/>
          </w:tcPr>
          <w:p w14:paraId="2586A5C6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9" w:type="pct"/>
          </w:tcPr>
          <w:p w14:paraId="39927652" w14:textId="77777777" w:rsidR="0009136C" w:rsidRPr="002B1C07" w:rsidRDefault="000913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9E7A512" w14:textId="77777777" w:rsidTr="008D7511">
        <w:trPr>
          <w:trHeight w:val="164"/>
        </w:trPr>
        <w:tc>
          <w:tcPr>
            <w:tcW w:w="419" w:type="pct"/>
          </w:tcPr>
          <w:p w14:paraId="0BD7C336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529" w:type="pct"/>
            <w:vAlign w:val="center"/>
          </w:tcPr>
          <w:p w14:paraId="6F68943B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3</w:t>
            </w:r>
          </w:p>
        </w:tc>
        <w:tc>
          <w:tcPr>
            <w:tcW w:w="1110" w:type="pct"/>
            <w:vAlign w:val="center"/>
          </w:tcPr>
          <w:p w14:paraId="1A0B7C52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avel and Tourism Management</w:t>
            </w:r>
          </w:p>
        </w:tc>
        <w:tc>
          <w:tcPr>
            <w:tcW w:w="1163" w:type="pct"/>
            <w:vAlign w:val="center"/>
          </w:tcPr>
          <w:p w14:paraId="45AD0405" w14:textId="77777777" w:rsidR="008D7511" w:rsidRPr="002B1C07" w:rsidRDefault="003B1C8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juuk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8D751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ulius</w:t>
            </w:r>
            <w:r w:rsidR="008D751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1980106E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kello Joseph</w:t>
            </w:r>
          </w:p>
        </w:tc>
        <w:tc>
          <w:tcPr>
            <w:tcW w:w="314" w:type="pct"/>
            <w:vAlign w:val="center"/>
          </w:tcPr>
          <w:p w14:paraId="610312EB" w14:textId="77777777" w:rsidR="008D7511" w:rsidRPr="002B1C07" w:rsidRDefault="008D751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4DF99BBC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93" w:type="pct"/>
          </w:tcPr>
          <w:p w14:paraId="7BD85761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79" w:type="pct"/>
            <w:shd w:val="clear" w:color="auto" w:fill="auto"/>
          </w:tcPr>
          <w:p w14:paraId="359D2D82" w14:textId="77777777" w:rsidR="008D7511" w:rsidRPr="002B1C07" w:rsidRDefault="008D7511" w:rsidP="001A6D86">
            <w:r w:rsidRPr="002B1C07">
              <w:rPr>
                <w:rFonts w:ascii="Book Antiqua" w:hAnsi="Book Antiqua"/>
                <w:sz w:val="18"/>
                <w:szCs w:val="18"/>
              </w:rPr>
              <w:t>SHORT TOWER LEVEL 1</w:t>
            </w:r>
          </w:p>
        </w:tc>
      </w:tr>
      <w:tr w:rsidR="002B1C07" w:rsidRPr="002B1C07" w14:paraId="22F9C713" w14:textId="77777777" w:rsidTr="008D7511">
        <w:trPr>
          <w:trHeight w:val="164"/>
        </w:trPr>
        <w:tc>
          <w:tcPr>
            <w:tcW w:w="419" w:type="pct"/>
          </w:tcPr>
          <w:p w14:paraId="76B4A35D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529" w:type="pct"/>
            <w:vAlign w:val="center"/>
          </w:tcPr>
          <w:p w14:paraId="0AEC2258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2</w:t>
            </w:r>
          </w:p>
        </w:tc>
        <w:tc>
          <w:tcPr>
            <w:tcW w:w="1110" w:type="pct"/>
            <w:vAlign w:val="center"/>
          </w:tcPr>
          <w:p w14:paraId="1FEE51AD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Facilities Planning and Management</w:t>
            </w:r>
          </w:p>
        </w:tc>
        <w:tc>
          <w:tcPr>
            <w:tcW w:w="1163" w:type="pct"/>
            <w:vAlign w:val="center"/>
          </w:tcPr>
          <w:p w14:paraId="14C02D2C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  <w:p w14:paraId="2B91A3DD" w14:textId="77777777" w:rsidR="008D7511" w:rsidRPr="002B1C07" w:rsidRDefault="0068799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kabuga</w:t>
            </w:r>
            <w:proofErr w:type="spellEnd"/>
            <w:r w:rsidR="008D751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ackie/ </w:t>
            </w:r>
            <w:r w:rsidR="008D751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ggwa David</w:t>
            </w:r>
          </w:p>
        </w:tc>
        <w:tc>
          <w:tcPr>
            <w:tcW w:w="314" w:type="pct"/>
            <w:vAlign w:val="center"/>
          </w:tcPr>
          <w:p w14:paraId="0D481594" w14:textId="77777777" w:rsidR="008D7511" w:rsidRPr="002B1C07" w:rsidRDefault="008D751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21707C66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93" w:type="pct"/>
          </w:tcPr>
          <w:p w14:paraId="73612048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79" w:type="pct"/>
            <w:shd w:val="clear" w:color="auto" w:fill="auto"/>
          </w:tcPr>
          <w:p w14:paraId="70205214" w14:textId="77777777" w:rsidR="008D7511" w:rsidRPr="002B1C07" w:rsidRDefault="008D7511" w:rsidP="001A6D86">
            <w:r w:rsidRPr="002B1C07">
              <w:rPr>
                <w:rFonts w:ascii="Book Antiqua" w:hAnsi="Book Antiqua"/>
                <w:sz w:val="18"/>
                <w:szCs w:val="18"/>
              </w:rPr>
              <w:t>SHORT TOWER LEVEL 1</w:t>
            </w:r>
          </w:p>
        </w:tc>
      </w:tr>
      <w:tr w:rsidR="002B1C07" w:rsidRPr="002B1C07" w14:paraId="28C04ADB" w14:textId="77777777" w:rsidTr="008D7511">
        <w:trPr>
          <w:trHeight w:val="164"/>
        </w:trPr>
        <w:tc>
          <w:tcPr>
            <w:tcW w:w="419" w:type="pct"/>
          </w:tcPr>
          <w:p w14:paraId="6356D67A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29" w:type="pct"/>
            <w:vAlign w:val="center"/>
          </w:tcPr>
          <w:p w14:paraId="156EF777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5</w:t>
            </w:r>
          </w:p>
        </w:tc>
        <w:tc>
          <w:tcPr>
            <w:tcW w:w="1110" w:type="pct"/>
            <w:vAlign w:val="center"/>
          </w:tcPr>
          <w:p w14:paraId="5D184E58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163" w:type="pct"/>
            <w:vAlign w:val="center"/>
          </w:tcPr>
          <w:p w14:paraId="08827611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Nakyeyune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waffiyah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Odiya Joseph</w:t>
            </w:r>
          </w:p>
        </w:tc>
        <w:tc>
          <w:tcPr>
            <w:tcW w:w="314" w:type="pct"/>
            <w:vAlign w:val="center"/>
          </w:tcPr>
          <w:p w14:paraId="0FF81377" w14:textId="77777777" w:rsidR="008D7511" w:rsidRPr="002B1C07" w:rsidRDefault="008D751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3B0F72EE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3" w:type="pct"/>
          </w:tcPr>
          <w:p w14:paraId="5AB8DEDD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79" w:type="pct"/>
            <w:shd w:val="clear" w:color="auto" w:fill="auto"/>
          </w:tcPr>
          <w:p w14:paraId="014AAC4A" w14:textId="77777777" w:rsidR="008D7511" w:rsidRPr="002B1C07" w:rsidRDefault="008D7511" w:rsidP="001A6D86">
            <w:r w:rsidRPr="002B1C07">
              <w:rPr>
                <w:rFonts w:ascii="Book Antiqua" w:hAnsi="Book Antiqua"/>
                <w:sz w:val="18"/>
                <w:szCs w:val="18"/>
              </w:rPr>
              <w:t>SHORT TOWER LEVEL 1</w:t>
            </w:r>
          </w:p>
        </w:tc>
      </w:tr>
      <w:tr w:rsidR="002B1C07" w:rsidRPr="002B1C07" w14:paraId="35CBA67A" w14:textId="77777777" w:rsidTr="008D7511">
        <w:trPr>
          <w:trHeight w:val="164"/>
        </w:trPr>
        <w:tc>
          <w:tcPr>
            <w:tcW w:w="419" w:type="pct"/>
          </w:tcPr>
          <w:p w14:paraId="74048155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29" w:type="pct"/>
            <w:vAlign w:val="center"/>
          </w:tcPr>
          <w:p w14:paraId="6BE2940C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12</w:t>
            </w:r>
          </w:p>
        </w:tc>
        <w:tc>
          <w:tcPr>
            <w:tcW w:w="1110" w:type="pct"/>
            <w:vAlign w:val="center"/>
          </w:tcPr>
          <w:p w14:paraId="6E5683D2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ICT</w:t>
            </w:r>
          </w:p>
        </w:tc>
        <w:tc>
          <w:tcPr>
            <w:tcW w:w="1163" w:type="pct"/>
            <w:vAlign w:val="center"/>
          </w:tcPr>
          <w:p w14:paraId="080C0C0C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Josephine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matab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521E8" w:rsidRPr="002B1C07">
              <w:t xml:space="preserve"> </w:t>
            </w:r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mah Brenda </w:t>
            </w:r>
            <w:proofErr w:type="spellStart"/>
            <w:r w:rsidR="000521E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opia</w:t>
            </w:r>
            <w:proofErr w:type="spellEnd"/>
          </w:p>
        </w:tc>
        <w:tc>
          <w:tcPr>
            <w:tcW w:w="314" w:type="pct"/>
            <w:vAlign w:val="center"/>
          </w:tcPr>
          <w:p w14:paraId="5136EC78" w14:textId="77777777" w:rsidR="008D7511" w:rsidRPr="002B1C07" w:rsidRDefault="008D751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93" w:type="pct"/>
          </w:tcPr>
          <w:p w14:paraId="431A95B4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3" w:type="pct"/>
          </w:tcPr>
          <w:p w14:paraId="6DEDF99F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79" w:type="pct"/>
            <w:shd w:val="clear" w:color="auto" w:fill="auto"/>
          </w:tcPr>
          <w:p w14:paraId="5D8E43CB" w14:textId="77777777" w:rsidR="008D7511" w:rsidRPr="002B1C07" w:rsidRDefault="008D7511" w:rsidP="001A6D86">
            <w:r w:rsidRPr="002B1C07">
              <w:rPr>
                <w:rFonts w:ascii="Book Antiqua" w:hAnsi="Book Antiqua"/>
                <w:sz w:val="18"/>
                <w:szCs w:val="18"/>
              </w:rPr>
              <w:t>SHORT TOWER LEVEL 1</w:t>
            </w:r>
          </w:p>
        </w:tc>
      </w:tr>
      <w:tr w:rsidR="008D7511" w:rsidRPr="002B1C07" w14:paraId="2F4924E9" w14:textId="77777777" w:rsidTr="008D7511">
        <w:trPr>
          <w:trHeight w:val="164"/>
        </w:trPr>
        <w:tc>
          <w:tcPr>
            <w:tcW w:w="419" w:type="pct"/>
          </w:tcPr>
          <w:p w14:paraId="60BE6717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529" w:type="pct"/>
            <w:vAlign w:val="center"/>
          </w:tcPr>
          <w:p w14:paraId="0385D638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6</w:t>
            </w:r>
          </w:p>
        </w:tc>
        <w:tc>
          <w:tcPr>
            <w:tcW w:w="1110" w:type="pct"/>
            <w:vAlign w:val="center"/>
          </w:tcPr>
          <w:p w14:paraId="4077D54C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orld Geography of Travel and Tourism</w:t>
            </w:r>
          </w:p>
        </w:tc>
        <w:tc>
          <w:tcPr>
            <w:tcW w:w="1163" w:type="pct"/>
            <w:vAlign w:val="center"/>
          </w:tcPr>
          <w:p w14:paraId="503E8BDE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por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ohn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A889387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babaz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mmaculate /</w:t>
            </w:r>
          </w:p>
          <w:p w14:paraId="34904749" w14:textId="77777777" w:rsidR="008D7511" w:rsidRPr="002B1C07" w:rsidRDefault="008D75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James Mutabazi /Carol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tuzarirwe</w:t>
            </w:r>
            <w:proofErr w:type="spellEnd"/>
          </w:p>
        </w:tc>
        <w:tc>
          <w:tcPr>
            <w:tcW w:w="314" w:type="pct"/>
            <w:vAlign w:val="center"/>
          </w:tcPr>
          <w:p w14:paraId="1E0B7990" w14:textId="77777777" w:rsidR="008D7511" w:rsidRPr="002B1C07" w:rsidRDefault="008D751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39434C13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93" w:type="pct"/>
          </w:tcPr>
          <w:p w14:paraId="65CA48AC" w14:textId="77777777" w:rsidR="008D7511" w:rsidRPr="002B1C07" w:rsidRDefault="008D75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79" w:type="pct"/>
            <w:shd w:val="clear" w:color="auto" w:fill="auto"/>
          </w:tcPr>
          <w:p w14:paraId="1C52CB2C" w14:textId="77777777" w:rsidR="008D7511" w:rsidRPr="002B1C07" w:rsidRDefault="008D7511" w:rsidP="001A6D86">
            <w:r w:rsidRPr="002B1C07">
              <w:rPr>
                <w:rFonts w:ascii="Book Antiqua" w:hAnsi="Book Antiqua"/>
                <w:sz w:val="18"/>
                <w:szCs w:val="18"/>
              </w:rPr>
              <w:t>SHORT TOWER LEVEL 1</w:t>
            </w:r>
          </w:p>
        </w:tc>
      </w:tr>
    </w:tbl>
    <w:p w14:paraId="2419D4E4" w14:textId="77777777" w:rsidR="00687992" w:rsidRPr="002B1C07" w:rsidRDefault="0068799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E08E4EE" w14:textId="77777777" w:rsidR="00687992" w:rsidRPr="002B1C07" w:rsidRDefault="00687992">
      <w:pPr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br w:type="page"/>
      </w:r>
    </w:p>
    <w:p w14:paraId="0643377C" w14:textId="77777777" w:rsidR="00B44C7C" w:rsidRPr="002B1C07" w:rsidRDefault="00B44C7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TRAVEL &amp; TOURISM</w:t>
      </w:r>
      <w:r w:rsidR="0009136C" w:rsidRPr="002B1C07">
        <w:rPr>
          <w:rFonts w:ascii="Book Antiqua" w:hAnsi="Book Antiqua"/>
          <w:b/>
          <w:sz w:val="18"/>
          <w:szCs w:val="18"/>
        </w:rPr>
        <w:t xml:space="preserve"> MANAGEMENT – YEAR ONE - GROUP C</w:t>
      </w:r>
      <w:r w:rsidRPr="002B1C07">
        <w:rPr>
          <w:rFonts w:ascii="Book Antiqua" w:hAnsi="Book Antiqua"/>
          <w:b/>
          <w:sz w:val="18"/>
          <w:szCs w:val="18"/>
        </w:rPr>
        <w:t xml:space="preserve"> (</w:t>
      </w:r>
      <w:r w:rsidR="00E52172" w:rsidRPr="002B1C07">
        <w:rPr>
          <w:rFonts w:ascii="Book Antiqua" w:hAnsi="Book Antiqua"/>
          <w:b/>
          <w:sz w:val="18"/>
          <w:szCs w:val="18"/>
        </w:rPr>
        <w:t>88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612"/>
        <w:gridCol w:w="1394"/>
        <w:gridCol w:w="1504"/>
        <w:gridCol w:w="1504"/>
        <w:gridCol w:w="1500"/>
      </w:tblGrid>
      <w:tr w:rsidR="002B1C07" w:rsidRPr="002B1C07" w14:paraId="34645267" w14:textId="77777777" w:rsidTr="00B44C7C">
        <w:tc>
          <w:tcPr>
            <w:tcW w:w="833" w:type="pct"/>
          </w:tcPr>
          <w:p w14:paraId="5BB44C4A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94" w:type="pct"/>
          </w:tcPr>
          <w:p w14:paraId="2EDF8E39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3" w:type="pct"/>
          </w:tcPr>
          <w:p w14:paraId="515FE44B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6C5E4F0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0ECC745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6A5741D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294165C" w14:textId="77777777" w:rsidTr="00B44C7C">
        <w:tc>
          <w:tcPr>
            <w:tcW w:w="833" w:type="pct"/>
          </w:tcPr>
          <w:p w14:paraId="07BA1968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94" w:type="pct"/>
          </w:tcPr>
          <w:p w14:paraId="096D520C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773" w:type="pct"/>
          </w:tcPr>
          <w:p w14:paraId="41F150BB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4" w:type="pct"/>
          </w:tcPr>
          <w:p w14:paraId="61B2DC84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</w:tcPr>
          <w:p w14:paraId="25C291D7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</w:tcPr>
          <w:p w14:paraId="3461AF6F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55A43A78" w14:textId="77777777" w:rsidTr="00B44C7C">
        <w:tc>
          <w:tcPr>
            <w:tcW w:w="833" w:type="pct"/>
          </w:tcPr>
          <w:p w14:paraId="262A8384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94" w:type="pct"/>
          </w:tcPr>
          <w:p w14:paraId="48042C5B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773" w:type="pct"/>
          </w:tcPr>
          <w:p w14:paraId="63266AE2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4" w:type="pct"/>
          </w:tcPr>
          <w:p w14:paraId="53DF5969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</w:tcPr>
          <w:p w14:paraId="3A75EDE8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</w:tcPr>
          <w:p w14:paraId="5934B22C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2587D844" w14:textId="77777777" w:rsidTr="00B44C7C">
        <w:tc>
          <w:tcPr>
            <w:tcW w:w="833" w:type="pct"/>
          </w:tcPr>
          <w:p w14:paraId="1863EA6F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94" w:type="pct"/>
          </w:tcPr>
          <w:p w14:paraId="4C2559D3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773" w:type="pct"/>
          </w:tcPr>
          <w:p w14:paraId="4FF3C1A7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4" w:type="pct"/>
          </w:tcPr>
          <w:p w14:paraId="555900E1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2839014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1C3B2F07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</w:tr>
      <w:tr w:rsidR="002B1C07" w:rsidRPr="002B1C07" w14:paraId="2DFC506F" w14:textId="77777777" w:rsidTr="00B44C7C">
        <w:tc>
          <w:tcPr>
            <w:tcW w:w="833" w:type="pct"/>
          </w:tcPr>
          <w:p w14:paraId="67806F6F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94" w:type="pct"/>
          </w:tcPr>
          <w:p w14:paraId="453FE125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773" w:type="pct"/>
          </w:tcPr>
          <w:p w14:paraId="3EAD30E4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4" w:type="pct"/>
          </w:tcPr>
          <w:p w14:paraId="15397C9D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96E4815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76D03E8B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</w:tr>
      <w:tr w:rsidR="00EB4B83" w:rsidRPr="002B1C07" w14:paraId="4EE6D0EF" w14:textId="77777777" w:rsidTr="00B44C7C">
        <w:tc>
          <w:tcPr>
            <w:tcW w:w="833" w:type="pct"/>
          </w:tcPr>
          <w:p w14:paraId="43A68891" w14:textId="77777777" w:rsidR="00EB4B83" w:rsidRPr="002B1C07" w:rsidRDefault="00EB4B8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94" w:type="pct"/>
          </w:tcPr>
          <w:p w14:paraId="66D1FF23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 – 9.00 A.M. HFPM</w:t>
            </w:r>
          </w:p>
        </w:tc>
        <w:tc>
          <w:tcPr>
            <w:tcW w:w="773" w:type="pct"/>
          </w:tcPr>
          <w:p w14:paraId="2135C11A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63DBEB1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9C94147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28DA0461" w14:textId="77777777" w:rsidR="00EB4B83" w:rsidRPr="002B1C07" w:rsidRDefault="00EB4B8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7EA368C" w14:textId="77777777" w:rsidR="00B44C7C" w:rsidRPr="002B1C07" w:rsidRDefault="00B44C7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F3B448B" w14:textId="77777777" w:rsidR="00B44C7C" w:rsidRPr="002B1C07" w:rsidRDefault="00B44C7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4"/>
        <w:gridCol w:w="954"/>
        <w:gridCol w:w="1936"/>
        <w:gridCol w:w="2333"/>
        <w:gridCol w:w="487"/>
        <w:gridCol w:w="687"/>
        <w:gridCol w:w="671"/>
        <w:gridCol w:w="1194"/>
      </w:tblGrid>
      <w:tr w:rsidR="002B1C07" w:rsidRPr="002B1C07" w14:paraId="54D0C779" w14:textId="77777777" w:rsidTr="004248DB">
        <w:tc>
          <w:tcPr>
            <w:tcW w:w="418" w:type="pct"/>
          </w:tcPr>
          <w:p w14:paraId="5FC15E5D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9" w:type="pct"/>
          </w:tcPr>
          <w:p w14:paraId="184DF5C5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74" w:type="pct"/>
          </w:tcPr>
          <w:p w14:paraId="01DA5432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94" w:type="pct"/>
          </w:tcPr>
          <w:p w14:paraId="2FDCBC89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42399A5B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1" w:type="pct"/>
          </w:tcPr>
          <w:p w14:paraId="36E36396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4C7032C1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2" w:type="pct"/>
          </w:tcPr>
          <w:p w14:paraId="0757F7F9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FCF8593" w14:textId="77777777" w:rsidTr="004248DB">
        <w:tc>
          <w:tcPr>
            <w:tcW w:w="418" w:type="pct"/>
          </w:tcPr>
          <w:p w14:paraId="688159C0" w14:textId="77777777" w:rsidR="000077FB" w:rsidRPr="002B1C07" w:rsidRDefault="000077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529" w:type="pct"/>
            <w:vAlign w:val="center"/>
          </w:tcPr>
          <w:p w14:paraId="455D1110" w14:textId="77777777" w:rsidR="000077FB" w:rsidRPr="002B1C07" w:rsidRDefault="000077F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3</w:t>
            </w:r>
          </w:p>
        </w:tc>
        <w:tc>
          <w:tcPr>
            <w:tcW w:w="1074" w:type="pct"/>
            <w:vAlign w:val="center"/>
          </w:tcPr>
          <w:p w14:paraId="1E646563" w14:textId="77777777" w:rsidR="000077FB" w:rsidRPr="002B1C07" w:rsidRDefault="000077F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avel and Tourism Management</w:t>
            </w:r>
          </w:p>
        </w:tc>
        <w:tc>
          <w:tcPr>
            <w:tcW w:w="1294" w:type="pct"/>
            <w:vAlign w:val="center"/>
          </w:tcPr>
          <w:p w14:paraId="0C9240E3" w14:textId="77777777" w:rsidR="000077FB" w:rsidRPr="002B1C07" w:rsidRDefault="003B1C8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juuk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E56C9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ulius</w:t>
            </w:r>
            <w:r w:rsidR="00E56C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Okello Joseph</w:t>
            </w:r>
            <w:r w:rsidR="0041708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Immaculate Mbabazi</w:t>
            </w:r>
          </w:p>
        </w:tc>
        <w:tc>
          <w:tcPr>
            <w:tcW w:w="270" w:type="pct"/>
            <w:vAlign w:val="center"/>
          </w:tcPr>
          <w:p w14:paraId="61D00799" w14:textId="77777777" w:rsidR="000077FB" w:rsidRPr="002B1C07" w:rsidRDefault="000077F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04C06F33" w14:textId="77777777" w:rsidR="000077FB" w:rsidRPr="002B1C07" w:rsidRDefault="000077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72" w:type="pct"/>
          </w:tcPr>
          <w:p w14:paraId="6576993E" w14:textId="77777777" w:rsidR="000077FB" w:rsidRPr="002B1C07" w:rsidRDefault="00BB0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62" w:type="pct"/>
          </w:tcPr>
          <w:p w14:paraId="11E1D5B0" w14:textId="77777777" w:rsidR="000077FB" w:rsidRPr="002B1C07" w:rsidRDefault="008970A2" w:rsidP="001A6D86"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4248DB" w:rsidRPr="002B1C07">
              <w:rPr>
                <w:rFonts w:ascii="Book Antiqua" w:hAnsi="Book Antiqua"/>
                <w:sz w:val="18"/>
                <w:szCs w:val="18"/>
              </w:rPr>
              <w:t xml:space="preserve"> 5 </w:t>
            </w:r>
            <w:r w:rsidR="000077FB" w:rsidRPr="002B1C07">
              <w:rPr>
                <w:rFonts w:ascii="Book Antiqua" w:hAnsi="Book Antiqua"/>
                <w:sz w:val="18"/>
                <w:szCs w:val="18"/>
              </w:rPr>
              <w:t>RM 1</w:t>
            </w:r>
          </w:p>
        </w:tc>
      </w:tr>
      <w:tr w:rsidR="002B1C07" w:rsidRPr="002B1C07" w14:paraId="575E859C" w14:textId="77777777" w:rsidTr="004248DB">
        <w:tc>
          <w:tcPr>
            <w:tcW w:w="418" w:type="pct"/>
          </w:tcPr>
          <w:p w14:paraId="77441A90" w14:textId="77777777" w:rsidR="004248DB" w:rsidRPr="002B1C07" w:rsidRDefault="004248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529" w:type="pct"/>
            <w:vAlign w:val="center"/>
          </w:tcPr>
          <w:p w14:paraId="0ABBEF11" w14:textId="77777777" w:rsidR="004248DB" w:rsidRPr="002B1C07" w:rsidRDefault="004248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2</w:t>
            </w:r>
          </w:p>
        </w:tc>
        <w:tc>
          <w:tcPr>
            <w:tcW w:w="1074" w:type="pct"/>
            <w:vAlign w:val="center"/>
          </w:tcPr>
          <w:p w14:paraId="66CF1040" w14:textId="77777777" w:rsidR="004248DB" w:rsidRPr="002B1C07" w:rsidRDefault="004248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Facilities Planning and Management</w:t>
            </w:r>
          </w:p>
        </w:tc>
        <w:tc>
          <w:tcPr>
            <w:tcW w:w="1294" w:type="pct"/>
            <w:vAlign w:val="center"/>
          </w:tcPr>
          <w:p w14:paraId="30AF667B" w14:textId="77777777" w:rsidR="004248DB" w:rsidRPr="002B1C07" w:rsidRDefault="004248DB" w:rsidP="00687992"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kabug</w:t>
            </w:r>
            <w:r w:rsidR="0068799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ackie/</w:t>
            </w:r>
            <w:r w:rsidRPr="002B1C07"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ggwa David</w:t>
            </w:r>
          </w:p>
        </w:tc>
        <w:tc>
          <w:tcPr>
            <w:tcW w:w="270" w:type="pct"/>
            <w:vAlign w:val="center"/>
          </w:tcPr>
          <w:p w14:paraId="53FB407E" w14:textId="77777777" w:rsidR="004248DB" w:rsidRPr="002B1C07" w:rsidRDefault="004248D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68E60A5F" w14:textId="77777777" w:rsidR="004248DB" w:rsidRPr="002B1C07" w:rsidRDefault="004248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72" w:type="pct"/>
          </w:tcPr>
          <w:p w14:paraId="5C28CE3A" w14:textId="77777777" w:rsidR="004248DB" w:rsidRPr="002B1C07" w:rsidRDefault="004248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62" w:type="pct"/>
          </w:tcPr>
          <w:p w14:paraId="247C809B" w14:textId="77777777" w:rsidR="004248DB" w:rsidRPr="002B1C07" w:rsidRDefault="004248DB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2B1C07" w14:paraId="5ADE448B" w14:textId="77777777" w:rsidTr="004248DB">
        <w:tc>
          <w:tcPr>
            <w:tcW w:w="418" w:type="pct"/>
          </w:tcPr>
          <w:p w14:paraId="6038A090" w14:textId="77777777" w:rsidR="004248DB" w:rsidRPr="002B1C07" w:rsidRDefault="004248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29" w:type="pct"/>
            <w:vAlign w:val="center"/>
          </w:tcPr>
          <w:p w14:paraId="7774ADEB" w14:textId="77777777" w:rsidR="004248DB" w:rsidRPr="002B1C07" w:rsidRDefault="004248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5</w:t>
            </w:r>
          </w:p>
        </w:tc>
        <w:tc>
          <w:tcPr>
            <w:tcW w:w="1074" w:type="pct"/>
            <w:vAlign w:val="center"/>
          </w:tcPr>
          <w:p w14:paraId="52410901" w14:textId="77777777" w:rsidR="004248DB" w:rsidRPr="002B1C07" w:rsidRDefault="004248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294" w:type="pct"/>
            <w:vAlign w:val="center"/>
          </w:tcPr>
          <w:p w14:paraId="2403564A" w14:textId="77777777" w:rsidR="004248DB" w:rsidRPr="002B1C07" w:rsidRDefault="004248DB" w:rsidP="001A6D86">
            <w:pPr>
              <w:jc w:val="both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Nakyeyune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waffiyah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2F121014" w14:textId="77777777" w:rsidR="004248DB" w:rsidRPr="002B1C07" w:rsidRDefault="004248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Odiya Joseph</w:t>
            </w:r>
          </w:p>
        </w:tc>
        <w:tc>
          <w:tcPr>
            <w:tcW w:w="270" w:type="pct"/>
            <w:vAlign w:val="center"/>
          </w:tcPr>
          <w:p w14:paraId="62FF95C5" w14:textId="77777777" w:rsidR="004248DB" w:rsidRPr="002B1C07" w:rsidRDefault="004248D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0221A3DA" w14:textId="77777777" w:rsidR="004248DB" w:rsidRPr="002B1C07" w:rsidRDefault="004248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5F978A48" w14:textId="77777777" w:rsidR="004248DB" w:rsidRPr="002B1C07" w:rsidRDefault="004248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62" w:type="pct"/>
          </w:tcPr>
          <w:p w14:paraId="53A0CCD1" w14:textId="77777777" w:rsidR="004248DB" w:rsidRPr="002B1C07" w:rsidRDefault="004248DB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2B1C07" w14:paraId="0DC746CF" w14:textId="77777777" w:rsidTr="004248DB">
        <w:tc>
          <w:tcPr>
            <w:tcW w:w="418" w:type="pct"/>
          </w:tcPr>
          <w:p w14:paraId="1BF86170" w14:textId="77777777" w:rsidR="004248DB" w:rsidRPr="002B1C07" w:rsidRDefault="004248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29" w:type="pct"/>
            <w:vAlign w:val="center"/>
          </w:tcPr>
          <w:p w14:paraId="22BED078" w14:textId="77777777" w:rsidR="004248DB" w:rsidRPr="002B1C07" w:rsidRDefault="004248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12</w:t>
            </w:r>
          </w:p>
        </w:tc>
        <w:tc>
          <w:tcPr>
            <w:tcW w:w="1074" w:type="pct"/>
            <w:vAlign w:val="center"/>
          </w:tcPr>
          <w:p w14:paraId="0D5049B6" w14:textId="77777777" w:rsidR="004248DB" w:rsidRPr="002B1C07" w:rsidRDefault="004248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ICT</w:t>
            </w:r>
          </w:p>
        </w:tc>
        <w:tc>
          <w:tcPr>
            <w:tcW w:w="1294" w:type="pct"/>
            <w:vAlign w:val="center"/>
          </w:tcPr>
          <w:p w14:paraId="5C2894D8" w14:textId="77777777" w:rsidR="004248DB" w:rsidRPr="002B1C07" w:rsidRDefault="004248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Josephine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matab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inomugish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inda Lisa</w:t>
            </w:r>
          </w:p>
        </w:tc>
        <w:tc>
          <w:tcPr>
            <w:tcW w:w="270" w:type="pct"/>
            <w:vAlign w:val="center"/>
          </w:tcPr>
          <w:p w14:paraId="1BE3187C" w14:textId="77777777" w:rsidR="004248DB" w:rsidRPr="002B1C07" w:rsidRDefault="004248D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1" w:type="pct"/>
          </w:tcPr>
          <w:p w14:paraId="722F03BE" w14:textId="77777777" w:rsidR="004248DB" w:rsidRPr="002B1C07" w:rsidRDefault="004248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10AF80CB" w14:textId="77777777" w:rsidR="004248DB" w:rsidRPr="002B1C07" w:rsidRDefault="004248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62" w:type="pct"/>
          </w:tcPr>
          <w:p w14:paraId="37ECAD76" w14:textId="77777777" w:rsidR="004248DB" w:rsidRPr="002B1C07" w:rsidRDefault="004248DB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4248DB" w:rsidRPr="002B1C07" w14:paraId="48C7C362" w14:textId="77777777" w:rsidTr="004248DB">
        <w:tc>
          <w:tcPr>
            <w:tcW w:w="418" w:type="pct"/>
          </w:tcPr>
          <w:p w14:paraId="30F43CDB" w14:textId="77777777" w:rsidR="004248DB" w:rsidRPr="002B1C07" w:rsidRDefault="004248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529" w:type="pct"/>
            <w:vAlign w:val="center"/>
          </w:tcPr>
          <w:p w14:paraId="24CF663E" w14:textId="77777777" w:rsidR="004248DB" w:rsidRPr="002B1C07" w:rsidRDefault="004248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6</w:t>
            </w:r>
          </w:p>
        </w:tc>
        <w:tc>
          <w:tcPr>
            <w:tcW w:w="1074" w:type="pct"/>
            <w:vAlign w:val="center"/>
          </w:tcPr>
          <w:p w14:paraId="43921358" w14:textId="77777777" w:rsidR="004248DB" w:rsidRPr="002B1C07" w:rsidRDefault="004248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orld Geography of Travel and Tourism</w:t>
            </w:r>
          </w:p>
        </w:tc>
        <w:tc>
          <w:tcPr>
            <w:tcW w:w="1294" w:type="pct"/>
            <w:vAlign w:val="center"/>
          </w:tcPr>
          <w:p w14:paraId="55FCE0FF" w14:textId="77777777" w:rsidR="004248DB" w:rsidRPr="002B1C07" w:rsidRDefault="004248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por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oh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utabazi James/ Agaba Dean</w:t>
            </w:r>
          </w:p>
        </w:tc>
        <w:tc>
          <w:tcPr>
            <w:tcW w:w="270" w:type="pct"/>
            <w:vAlign w:val="center"/>
          </w:tcPr>
          <w:p w14:paraId="61508228" w14:textId="77777777" w:rsidR="004248DB" w:rsidRPr="002B1C07" w:rsidRDefault="004248D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689E2B78" w14:textId="77777777" w:rsidR="004248DB" w:rsidRPr="002B1C07" w:rsidRDefault="004248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72" w:type="pct"/>
          </w:tcPr>
          <w:p w14:paraId="16F68CDD" w14:textId="77777777" w:rsidR="004248DB" w:rsidRPr="002B1C07" w:rsidRDefault="004248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62" w:type="pct"/>
          </w:tcPr>
          <w:p w14:paraId="0B86ADD7" w14:textId="77777777" w:rsidR="004248DB" w:rsidRPr="002B1C07" w:rsidRDefault="004248DB" w:rsidP="001A6D86">
            <w:r w:rsidRPr="002B1C07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</w:tbl>
    <w:p w14:paraId="329F5BDF" w14:textId="77777777" w:rsidR="00BD74AA" w:rsidRPr="002B1C07" w:rsidRDefault="00BD74A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694489D" w14:textId="77777777" w:rsidR="00904191" w:rsidRPr="002B1C07" w:rsidRDefault="0090419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1B27745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TRAVEL &amp; TOURISM MANAGEMENT – YEAR TWO </w:t>
      </w:r>
      <w:r w:rsidR="0026699E" w:rsidRPr="002B1C07">
        <w:rPr>
          <w:rFonts w:ascii="Book Antiqua" w:hAnsi="Book Antiqua"/>
          <w:b/>
          <w:sz w:val="18"/>
          <w:szCs w:val="18"/>
        </w:rPr>
        <w:t xml:space="preserve">– GROUP A </w:t>
      </w:r>
      <w:r w:rsidR="00E07803" w:rsidRPr="002B1C07">
        <w:rPr>
          <w:rFonts w:ascii="Book Antiqua" w:hAnsi="Book Antiqua"/>
          <w:b/>
          <w:sz w:val="18"/>
          <w:szCs w:val="18"/>
        </w:rPr>
        <w:t>20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615"/>
        <w:gridCol w:w="1800"/>
        <w:gridCol w:w="1259"/>
        <w:gridCol w:w="1275"/>
        <w:gridCol w:w="1794"/>
        <w:gridCol w:w="1273"/>
      </w:tblGrid>
      <w:tr w:rsidR="002B1C07" w:rsidRPr="002B1C07" w14:paraId="1E71AAB9" w14:textId="77777777" w:rsidTr="00904191">
        <w:tc>
          <w:tcPr>
            <w:tcW w:w="896" w:type="pct"/>
          </w:tcPr>
          <w:p w14:paraId="5696497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98" w:type="pct"/>
          </w:tcPr>
          <w:p w14:paraId="5E8C307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98" w:type="pct"/>
          </w:tcPr>
          <w:p w14:paraId="432B485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07" w:type="pct"/>
          </w:tcPr>
          <w:p w14:paraId="6E8279D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995" w:type="pct"/>
          </w:tcPr>
          <w:p w14:paraId="1E89C15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06" w:type="pct"/>
          </w:tcPr>
          <w:p w14:paraId="25CC01E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F948D75" w14:textId="77777777" w:rsidTr="00904191">
        <w:tc>
          <w:tcPr>
            <w:tcW w:w="896" w:type="pct"/>
          </w:tcPr>
          <w:p w14:paraId="09AF50B4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998" w:type="pct"/>
          </w:tcPr>
          <w:p w14:paraId="25B7C689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98" w:type="pct"/>
          </w:tcPr>
          <w:p w14:paraId="164831A4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07" w:type="pct"/>
          </w:tcPr>
          <w:p w14:paraId="6AA51912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995" w:type="pct"/>
          </w:tcPr>
          <w:p w14:paraId="5ABFC617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06" w:type="pct"/>
          </w:tcPr>
          <w:p w14:paraId="0A1F588B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7ECDAA19" w14:textId="77777777" w:rsidTr="00904191">
        <w:tc>
          <w:tcPr>
            <w:tcW w:w="896" w:type="pct"/>
          </w:tcPr>
          <w:p w14:paraId="3103ADDA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998" w:type="pct"/>
          </w:tcPr>
          <w:p w14:paraId="753150D8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I/FREI/GERI/ARBI/CHI</w:t>
            </w:r>
          </w:p>
        </w:tc>
        <w:tc>
          <w:tcPr>
            <w:tcW w:w="698" w:type="pct"/>
          </w:tcPr>
          <w:p w14:paraId="7FF767B3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707" w:type="pct"/>
          </w:tcPr>
          <w:p w14:paraId="51523A55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995" w:type="pct"/>
          </w:tcPr>
          <w:p w14:paraId="5A94B5E7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706" w:type="pct"/>
          </w:tcPr>
          <w:p w14:paraId="161355C2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</w:tr>
      <w:tr w:rsidR="002B1C07" w:rsidRPr="002B1C07" w14:paraId="15E68A32" w14:textId="77777777" w:rsidTr="00904191">
        <w:tc>
          <w:tcPr>
            <w:tcW w:w="896" w:type="pct"/>
          </w:tcPr>
          <w:p w14:paraId="33036AE2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998" w:type="pct"/>
          </w:tcPr>
          <w:p w14:paraId="252825DD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I/FREI/GERI/ARBI/CHI</w:t>
            </w:r>
          </w:p>
        </w:tc>
        <w:tc>
          <w:tcPr>
            <w:tcW w:w="698" w:type="pct"/>
          </w:tcPr>
          <w:p w14:paraId="104146E3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707" w:type="pct"/>
          </w:tcPr>
          <w:p w14:paraId="33491D66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995" w:type="pct"/>
          </w:tcPr>
          <w:p w14:paraId="16F9AEF8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706" w:type="pct"/>
          </w:tcPr>
          <w:p w14:paraId="03BA1C91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</w:tr>
      <w:tr w:rsidR="002B1C07" w:rsidRPr="002B1C07" w14:paraId="2DE1FAFC" w14:textId="77777777" w:rsidTr="00904191">
        <w:tc>
          <w:tcPr>
            <w:tcW w:w="896" w:type="pct"/>
          </w:tcPr>
          <w:p w14:paraId="48505763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998" w:type="pct"/>
          </w:tcPr>
          <w:p w14:paraId="4D3545C8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98" w:type="pct"/>
          </w:tcPr>
          <w:p w14:paraId="0FC2FB2D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707" w:type="pct"/>
          </w:tcPr>
          <w:p w14:paraId="462AA7F1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995" w:type="pct"/>
          </w:tcPr>
          <w:p w14:paraId="6D79A409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706" w:type="pct"/>
          </w:tcPr>
          <w:p w14:paraId="6E96E527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</w:tr>
      <w:tr w:rsidR="00E07803" w:rsidRPr="002B1C07" w14:paraId="7432521D" w14:textId="77777777" w:rsidTr="00904191">
        <w:trPr>
          <w:trHeight w:val="278"/>
        </w:trPr>
        <w:tc>
          <w:tcPr>
            <w:tcW w:w="896" w:type="pct"/>
          </w:tcPr>
          <w:p w14:paraId="51666C17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998" w:type="pct"/>
          </w:tcPr>
          <w:p w14:paraId="614D8053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98" w:type="pct"/>
          </w:tcPr>
          <w:p w14:paraId="7540E56A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707" w:type="pct"/>
          </w:tcPr>
          <w:p w14:paraId="55ADF79C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995" w:type="pct"/>
          </w:tcPr>
          <w:p w14:paraId="0E010F4A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I/FREI/GERI/ARBI/CHI</w:t>
            </w:r>
          </w:p>
        </w:tc>
        <w:tc>
          <w:tcPr>
            <w:tcW w:w="706" w:type="pct"/>
          </w:tcPr>
          <w:p w14:paraId="59B447C6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</w:tr>
    </w:tbl>
    <w:p w14:paraId="498524E9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3E5DA96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758"/>
        <w:gridCol w:w="1006"/>
        <w:gridCol w:w="2006"/>
        <w:gridCol w:w="2463"/>
        <w:gridCol w:w="505"/>
        <w:gridCol w:w="801"/>
        <w:gridCol w:w="694"/>
        <w:gridCol w:w="761"/>
      </w:tblGrid>
      <w:tr w:rsidR="002B1C07" w:rsidRPr="002B1C07" w14:paraId="24944F31" w14:textId="77777777" w:rsidTr="00305546">
        <w:tc>
          <w:tcPr>
            <w:tcW w:w="422" w:type="pct"/>
          </w:tcPr>
          <w:p w14:paraId="73FF5B1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9" w:type="pct"/>
          </w:tcPr>
          <w:p w14:paraId="2656A72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15" w:type="pct"/>
          </w:tcPr>
          <w:p w14:paraId="65581BC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69" w:type="pct"/>
          </w:tcPr>
          <w:p w14:paraId="002E5E2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1" w:type="pct"/>
          </w:tcPr>
          <w:p w14:paraId="0DDE2B1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5" w:type="pct"/>
          </w:tcPr>
          <w:p w14:paraId="1F2740E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6" w:type="pct"/>
          </w:tcPr>
          <w:p w14:paraId="3FF1032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24" w:type="pct"/>
          </w:tcPr>
          <w:p w14:paraId="1C131EE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83113B1" w14:textId="77777777" w:rsidTr="00305546">
        <w:tc>
          <w:tcPr>
            <w:tcW w:w="422" w:type="pct"/>
          </w:tcPr>
          <w:p w14:paraId="68AEE024" w14:textId="77777777" w:rsidR="006429AB" w:rsidRPr="002B1C07" w:rsidRDefault="000E35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9" w:type="pct"/>
            <w:vAlign w:val="center"/>
          </w:tcPr>
          <w:p w14:paraId="17D9C103" w14:textId="77777777" w:rsidR="006429AB" w:rsidRPr="002B1C07" w:rsidRDefault="008D0F3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7</w:t>
            </w:r>
          </w:p>
        </w:tc>
        <w:tc>
          <w:tcPr>
            <w:tcW w:w="1115" w:type="pct"/>
            <w:vAlign w:val="center"/>
          </w:tcPr>
          <w:p w14:paraId="17CE5434" w14:textId="77777777" w:rsidR="006429AB" w:rsidRPr="002B1C07" w:rsidRDefault="008D0F3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369" w:type="pct"/>
            <w:vAlign w:val="center"/>
          </w:tcPr>
          <w:p w14:paraId="618106A3" w14:textId="77777777" w:rsidR="006429AB" w:rsidRPr="002B1C07" w:rsidRDefault="00E56C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kurut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ovinc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Najjuma </w:t>
            </w:r>
            <w:r w:rsidR="0072078D" w:rsidRPr="002B1C07">
              <w:rPr>
                <w:rFonts w:ascii="Book Antiqua" w:hAnsi="Book Antiqua"/>
                <w:sz w:val="18"/>
                <w:szCs w:val="18"/>
              </w:rPr>
              <w:t>Semakula Mariam</w:t>
            </w:r>
          </w:p>
        </w:tc>
        <w:tc>
          <w:tcPr>
            <w:tcW w:w="281" w:type="pct"/>
            <w:vAlign w:val="center"/>
          </w:tcPr>
          <w:p w14:paraId="2DE87A73" w14:textId="77777777" w:rsidR="006429AB" w:rsidRPr="002B1C07" w:rsidRDefault="006429A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</w:tcPr>
          <w:p w14:paraId="4AAE6272" w14:textId="77777777" w:rsidR="006429AB" w:rsidRPr="002B1C07" w:rsidRDefault="006429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6" w:type="pct"/>
          </w:tcPr>
          <w:p w14:paraId="1F0392FF" w14:textId="77777777" w:rsidR="006429AB" w:rsidRPr="002B1C07" w:rsidRDefault="006429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424" w:type="pct"/>
          </w:tcPr>
          <w:p w14:paraId="672B0378" w14:textId="77777777" w:rsidR="006429AB" w:rsidRPr="002B1C07" w:rsidRDefault="00E078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4728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</w:tr>
      <w:tr w:rsidR="002B1C07" w:rsidRPr="002B1C07" w14:paraId="19745195" w14:textId="77777777" w:rsidTr="00305546">
        <w:tc>
          <w:tcPr>
            <w:tcW w:w="422" w:type="pct"/>
          </w:tcPr>
          <w:p w14:paraId="0DCD6C3C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559" w:type="pct"/>
            <w:vAlign w:val="center"/>
          </w:tcPr>
          <w:p w14:paraId="1CBDE1E3" w14:textId="77777777" w:rsidR="00E07803" w:rsidRPr="002B1C07" w:rsidRDefault="00E078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4</w:t>
            </w:r>
          </w:p>
        </w:tc>
        <w:tc>
          <w:tcPr>
            <w:tcW w:w="1115" w:type="pct"/>
            <w:vAlign w:val="center"/>
          </w:tcPr>
          <w:p w14:paraId="3B8F7BC2" w14:textId="77777777" w:rsidR="00E07803" w:rsidRPr="002B1C07" w:rsidRDefault="00E078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ulture and Heritage Tourism</w:t>
            </w:r>
          </w:p>
        </w:tc>
        <w:tc>
          <w:tcPr>
            <w:tcW w:w="1369" w:type="pct"/>
            <w:vAlign w:val="center"/>
          </w:tcPr>
          <w:p w14:paraId="0A8BA775" w14:textId="77777777" w:rsidR="00E07803" w:rsidRPr="002B1C07" w:rsidRDefault="00E56C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593E3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asande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rovi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Joseph Okello/Asuman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buz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akir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avid</w:t>
            </w:r>
            <w:r w:rsidR="006879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aggwa</w:t>
            </w:r>
          </w:p>
        </w:tc>
        <w:tc>
          <w:tcPr>
            <w:tcW w:w="281" w:type="pct"/>
            <w:vAlign w:val="center"/>
          </w:tcPr>
          <w:p w14:paraId="2AA3EF26" w14:textId="77777777" w:rsidR="00E07803" w:rsidRPr="002B1C07" w:rsidRDefault="00E0780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5" w:type="pct"/>
          </w:tcPr>
          <w:p w14:paraId="6E1A4EC2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024C4D09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424" w:type="pct"/>
          </w:tcPr>
          <w:p w14:paraId="4433FCC1" w14:textId="77777777" w:rsidR="00E07803" w:rsidRPr="002B1C07" w:rsidRDefault="00747287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="00E0780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2</w:t>
            </w:r>
          </w:p>
        </w:tc>
      </w:tr>
      <w:tr w:rsidR="002B1C07" w:rsidRPr="002B1C07" w14:paraId="11F85430" w14:textId="77777777" w:rsidTr="00305546">
        <w:tc>
          <w:tcPr>
            <w:tcW w:w="422" w:type="pct"/>
          </w:tcPr>
          <w:p w14:paraId="1E6A86F7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559" w:type="pct"/>
            <w:vAlign w:val="center"/>
          </w:tcPr>
          <w:p w14:paraId="77C8704B" w14:textId="77777777" w:rsidR="00E07803" w:rsidRPr="002B1C07" w:rsidRDefault="00E078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09</w:t>
            </w:r>
          </w:p>
        </w:tc>
        <w:tc>
          <w:tcPr>
            <w:tcW w:w="1115" w:type="pct"/>
            <w:vAlign w:val="center"/>
          </w:tcPr>
          <w:p w14:paraId="5F88E0C9" w14:textId="77777777" w:rsidR="00E07803" w:rsidRPr="002B1C07" w:rsidRDefault="00E078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Tour Guiding</w:t>
            </w:r>
          </w:p>
        </w:tc>
        <w:tc>
          <w:tcPr>
            <w:tcW w:w="1369" w:type="pct"/>
            <w:vAlign w:val="center"/>
          </w:tcPr>
          <w:p w14:paraId="21245C75" w14:textId="77777777" w:rsidR="00E07803" w:rsidRPr="002B1C07" w:rsidRDefault="00E56C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="00593E3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tongole Celestin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buz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suman/Bwambale Delight</w:t>
            </w:r>
          </w:p>
        </w:tc>
        <w:tc>
          <w:tcPr>
            <w:tcW w:w="281" w:type="pct"/>
            <w:vAlign w:val="center"/>
          </w:tcPr>
          <w:p w14:paraId="0AFBBB64" w14:textId="77777777" w:rsidR="00E07803" w:rsidRPr="002B1C07" w:rsidRDefault="00E0780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5" w:type="pct"/>
          </w:tcPr>
          <w:p w14:paraId="7650985B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86" w:type="pct"/>
          </w:tcPr>
          <w:p w14:paraId="0CF1E1A2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424" w:type="pct"/>
          </w:tcPr>
          <w:p w14:paraId="3669C005" w14:textId="77777777" w:rsidR="00E07803" w:rsidRPr="002B1C07" w:rsidRDefault="00E07803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4728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</w:tr>
      <w:tr w:rsidR="002B1C07" w:rsidRPr="002B1C07" w14:paraId="30288D01" w14:textId="77777777" w:rsidTr="00305546">
        <w:tc>
          <w:tcPr>
            <w:tcW w:w="422" w:type="pct"/>
          </w:tcPr>
          <w:p w14:paraId="7EC27D24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559" w:type="pct"/>
            <w:vAlign w:val="center"/>
          </w:tcPr>
          <w:p w14:paraId="0647C7C4" w14:textId="77777777" w:rsidR="00E07803" w:rsidRPr="002B1C07" w:rsidRDefault="00E078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03</w:t>
            </w:r>
          </w:p>
        </w:tc>
        <w:tc>
          <w:tcPr>
            <w:tcW w:w="1115" w:type="pct"/>
            <w:vAlign w:val="center"/>
          </w:tcPr>
          <w:p w14:paraId="0AC75D15" w14:textId="77777777" w:rsidR="00E07803" w:rsidRPr="002B1C07" w:rsidRDefault="00E078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our Operations Management</w:t>
            </w:r>
          </w:p>
        </w:tc>
        <w:tc>
          <w:tcPr>
            <w:tcW w:w="1369" w:type="pct"/>
            <w:vAlign w:val="center"/>
          </w:tcPr>
          <w:p w14:paraId="1D4AAEEB" w14:textId="77777777" w:rsidR="00E07803" w:rsidRPr="002B1C07" w:rsidRDefault="00E56C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por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ohn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g</w:t>
            </w:r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ba Dean/</w:t>
            </w:r>
            <w:proofErr w:type="spellStart"/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mwesigye</w:t>
            </w:r>
            <w:proofErr w:type="spellEnd"/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ickson/Imm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culate </w:t>
            </w:r>
            <w:r w:rsidR="00F7738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babazi 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bazimana</w:t>
            </w:r>
            <w:proofErr w:type="spellEnd"/>
            <w:r w:rsidR="00F7738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enjamin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James Mutabazi</w:t>
            </w:r>
          </w:p>
        </w:tc>
        <w:tc>
          <w:tcPr>
            <w:tcW w:w="281" w:type="pct"/>
            <w:vAlign w:val="center"/>
          </w:tcPr>
          <w:p w14:paraId="5525415D" w14:textId="77777777" w:rsidR="00E07803" w:rsidRPr="002B1C07" w:rsidRDefault="00E0780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</w:tcPr>
          <w:p w14:paraId="11497E61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86" w:type="pct"/>
          </w:tcPr>
          <w:p w14:paraId="4B8210CD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424" w:type="pct"/>
          </w:tcPr>
          <w:p w14:paraId="57CB5FD7" w14:textId="77777777" w:rsidR="00E07803" w:rsidRPr="002B1C07" w:rsidRDefault="00E07803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4728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</w:tr>
      <w:tr w:rsidR="002B1C07" w:rsidRPr="002B1C07" w14:paraId="5D887E7C" w14:textId="77777777" w:rsidTr="00305546">
        <w:tc>
          <w:tcPr>
            <w:tcW w:w="422" w:type="pct"/>
          </w:tcPr>
          <w:p w14:paraId="1EB6274C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559" w:type="pct"/>
            <w:vAlign w:val="center"/>
          </w:tcPr>
          <w:p w14:paraId="4D0E5079" w14:textId="77777777" w:rsidR="00E07803" w:rsidRPr="002B1C07" w:rsidRDefault="00E078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01</w:t>
            </w:r>
          </w:p>
        </w:tc>
        <w:tc>
          <w:tcPr>
            <w:tcW w:w="1115" w:type="pct"/>
            <w:vAlign w:val="center"/>
          </w:tcPr>
          <w:p w14:paraId="3931FED6" w14:textId="77777777" w:rsidR="00E07803" w:rsidRPr="002B1C07" w:rsidRDefault="00E078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ir Fares  and Ticketing</w:t>
            </w:r>
          </w:p>
        </w:tc>
        <w:tc>
          <w:tcPr>
            <w:tcW w:w="1369" w:type="pct"/>
            <w:vAlign w:val="center"/>
          </w:tcPr>
          <w:p w14:paraId="4E0A1927" w14:textId="77777777" w:rsidR="00E07803" w:rsidRPr="002B1C07" w:rsidRDefault="00E56C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amwesigy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ickso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por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ohn</w:t>
            </w:r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P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l/Agaba Dean</w:t>
            </w:r>
            <w:r w:rsidR="006879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Carol </w:t>
            </w:r>
            <w:proofErr w:type="spellStart"/>
            <w:r w:rsidR="006879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tuzar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rwe</w:t>
            </w:r>
            <w:proofErr w:type="spellEnd"/>
          </w:p>
        </w:tc>
        <w:tc>
          <w:tcPr>
            <w:tcW w:w="281" w:type="pct"/>
            <w:vAlign w:val="center"/>
          </w:tcPr>
          <w:p w14:paraId="7473DCF5" w14:textId="77777777" w:rsidR="00E07803" w:rsidRPr="002B1C07" w:rsidRDefault="00E0780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</w:tcPr>
          <w:p w14:paraId="1BF0A382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86" w:type="pct"/>
          </w:tcPr>
          <w:p w14:paraId="79BD797B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424" w:type="pct"/>
          </w:tcPr>
          <w:p w14:paraId="74EA59EB" w14:textId="77777777" w:rsidR="00E07803" w:rsidRPr="002B1C07" w:rsidRDefault="00747287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="00E0780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2</w:t>
            </w:r>
          </w:p>
        </w:tc>
      </w:tr>
    </w:tbl>
    <w:p w14:paraId="58694D76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5ACD8FB7" w14:textId="77777777" w:rsidR="002F2342" w:rsidRPr="002B1C07" w:rsidRDefault="002F2342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33"/>
        <w:gridCol w:w="929"/>
        <w:gridCol w:w="1845"/>
        <w:gridCol w:w="2117"/>
        <w:gridCol w:w="399"/>
        <w:gridCol w:w="741"/>
        <w:gridCol w:w="754"/>
        <w:gridCol w:w="1498"/>
      </w:tblGrid>
      <w:tr w:rsidR="002B1C07" w:rsidRPr="002B1C07" w14:paraId="46D2D709" w14:textId="77777777" w:rsidTr="00F11B43">
        <w:tc>
          <w:tcPr>
            <w:tcW w:w="407" w:type="pct"/>
          </w:tcPr>
          <w:p w14:paraId="1B0F563F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 I</w:t>
            </w:r>
          </w:p>
        </w:tc>
        <w:tc>
          <w:tcPr>
            <w:tcW w:w="515" w:type="pct"/>
            <w:vAlign w:val="center"/>
          </w:tcPr>
          <w:p w14:paraId="366C5E8B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0</w:t>
            </w:r>
          </w:p>
        </w:tc>
        <w:tc>
          <w:tcPr>
            <w:tcW w:w="1023" w:type="pct"/>
            <w:vAlign w:val="center"/>
          </w:tcPr>
          <w:p w14:paraId="7673C20D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dation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usiness French I</w:t>
            </w:r>
          </w:p>
        </w:tc>
        <w:tc>
          <w:tcPr>
            <w:tcW w:w="1174" w:type="pct"/>
            <w:vAlign w:val="center"/>
          </w:tcPr>
          <w:p w14:paraId="51E85878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uma Adam /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kalany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nyal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Isaac</w:t>
            </w:r>
          </w:p>
          <w:p w14:paraId="5996D539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21" w:type="pct"/>
            <w:vAlign w:val="center"/>
          </w:tcPr>
          <w:p w14:paraId="0A7EDF8D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</w:tcPr>
          <w:p w14:paraId="4052D0A8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441B8BDB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1" w:type="pct"/>
          </w:tcPr>
          <w:p w14:paraId="6FD12DB1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2</w:t>
            </w:r>
          </w:p>
        </w:tc>
      </w:tr>
      <w:tr w:rsidR="002B1C07" w:rsidRPr="002B1C07" w14:paraId="48C9988A" w14:textId="77777777" w:rsidTr="00F11B43">
        <w:tc>
          <w:tcPr>
            <w:tcW w:w="407" w:type="pct"/>
          </w:tcPr>
          <w:p w14:paraId="2190584D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I I</w:t>
            </w:r>
          </w:p>
        </w:tc>
        <w:tc>
          <w:tcPr>
            <w:tcW w:w="515" w:type="pct"/>
            <w:vAlign w:val="center"/>
          </w:tcPr>
          <w:p w14:paraId="39984842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2</w:t>
            </w:r>
          </w:p>
        </w:tc>
        <w:tc>
          <w:tcPr>
            <w:tcW w:w="1023" w:type="pct"/>
            <w:vAlign w:val="center"/>
          </w:tcPr>
          <w:p w14:paraId="2218CDFE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oundation Business Chinese I  </w:t>
            </w:r>
          </w:p>
        </w:tc>
        <w:tc>
          <w:tcPr>
            <w:tcW w:w="1174" w:type="pct"/>
            <w:vAlign w:val="center"/>
          </w:tcPr>
          <w:p w14:paraId="2CA33DBA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yomuhendo Sylvia</w:t>
            </w:r>
          </w:p>
        </w:tc>
        <w:tc>
          <w:tcPr>
            <w:tcW w:w="221" w:type="pct"/>
            <w:vAlign w:val="center"/>
          </w:tcPr>
          <w:p w14:paraId="0D83C1BE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</w:tcPr>
          <w:p w14:paraId="12AC6035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79F37DFC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1" w:type="pct"/>
          </w:tcPr>
          <w:p w14:paraId="0D351740" w14:textId="77777777" w:rsidR="00E500B3" w:rsidRPr="002B1C07" w:rsidRDefault="00E500B3" w:rsidP="00E500B3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LK G RM I</w:t>
            </w:r>
          </w:p>
        </w:tc>
      </w:tr>
      <w:tr w:rsidR="002B1C07" w:rsidRPr="002B1C07" w14:paraId="1B70DCFB" w14:textId="77777777" w:rsidTr="00F11B43">
        <w:tc>
          <w:tcPr>
            <w:tcW w:w="407" w:type="pct"/>
          </w:tcPr>
          <w:p w14:paraId="78EDB900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I</w:t>
            </w:r>
          </w:p>
        </w:tc>
        <w:tc>
          <w:tcPr>
            <w:tcW w:w="515" w:type="pct"/>
            <w:vAlign w:val="center"/>
          </w:tcPr>
          <w:p w14:paraId="52DF3128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1</w:t>
            </w:r>
          </w:p>
        </w:tc>
        <w:tc>
          <w:tcPr>
            <w:tcW w:w="1023" w:type="pct"/>
            <w:vAlign w:val="center"/>
          </w:tcPr>
          <w:p w14:paraId="576DA49F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oundation Business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swail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</w:t>
            </w:r>
          </w:p>
        </w:tc>
        <w:tc>
          <w:tcPr>
            <w:tcW w:w="1174" w:type="pct"/>
            <w:vAlign w:val="center"/>
          </w:tcPr>
          <w:p w14:paraId="2451407B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uhindo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iraji</w:t>
            </w:r>
            <w:proofErr w:type="spellEnd"/>
          </w:p>
        </w:tc>
        <w:tc>
          <w:tcPr>
            <w:tcW w:w="221" w:type="pct"/>
            <w:vAlign w:val="center"/>
          </w:tcPr>
          <w:p w14:paraId="5C23648E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</w:tcPr>
          <w:p w14:paraId="54D58C6D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1F792092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1" w:type="pct"/>
          </w:tcPr>
          <w:p w14:paraId="04E334E5" w14:textId="77777777" w:rsidR="00E500B3" w:rsidRPr="002B1C07" w:rsidRDefault="00E500B3" w:rsidP="00E500B3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LK G UPPER</w:t>
            </w:r>
          </w:p>
        </w:tc>
      </w:tr>
      <w:tr w:rsidR="002B1C07" w:rsidRPr="002B1C07" w14:paraId="570DDE15" w14:textId="77777777" w:rsidTr="00F11B43">
        <w:tc>
          <w:tcPr>
            <w:tcW w:w="407" w:type="pct"/>
          </w:tcPr>
          <w:p w14:paraId="53DA4DF8" w14:textId="77777777" w:rsidR="00F11B43" w:rsidRPr="002B1C07" w:rsidRDefault="00F11B43" w:rsidP="00F11B4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ERI</w:t>
            </w:r>
          </w:p>
        </w:tc>
        <w:tc>
          <w:tcPr>
            <w:tcW w:w="515" w:type="pct"/>
            <w:vAlign w:val="center"/>
          </w:tcPr>
          <w:p w14:paraId="78EDF330" w14:textId="77777777" w:rsidR="00F11B43" w:rsidRPr="002B1C07" w:rsidRDefault="00F11B43" w:rsidP="00F11B4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3</w:t>
            </w:r>
          </w:p>
        </w:tc>
        <w:tc>
          <w:tcPr>
            <w:tcW w:w="1023" w:type="pct"/>
            <w:vAlign w:val="center"/>
          </w:tcPr>
          <w:p w14:paraId="5B977F4F" w14:textId="77777777" w:rsidR="00F11B43" w:rsidRPr="002B1C07" w:rsidRDefault="00F11B43" w:rsidP="00F11B4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German I</w:t>
            </w:r>
          </w:p>
        </w:tc>
        <w:tc>
          <w:tcPr>
            <w:tcW w:w="1174" w:type="pct"/>
            <w:shd w:val="clear" w:color="auto" w:fill="auto"/>
          </w:tcPr>
          <w:p w14:paraId="5DFBD1BD" w14:textId="77777777" w:rsidR="00F11B43" w:rsidRPr="002B1C07" w:rsidRDefault="00F11B43" w:rsidP="00F11B43"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21" w:type="pct"/>
            <w:vAlign w:val="center"/>
          </w:tcPr>
          <w:p w14:paraId="20AA29E9" w14:textId="77777777" w:rsidR="00F11B43" w:rsidRPr="002B1C07" w:rsidRDefault="00F11B43" w:rsidP="00F11B4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</w:tcPr>
          <w:p w14:paraId="3B1698DA" w14:textId="77777777" w:rsidR="00F11B43" w:rsidRPr="002B1C07" w:rsidRDefault="00F11B43" w:rsidP="00F11B4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6CF2A86D" w14:textId="77777777" w:rsidR="00F11B43" w:rsidRPr="002B1C07" w:rsidRDefault="00F11B43" w:rsidP="00F11B4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1" w:type="pct"/>
          </w:tcPr>
          <w:p w14:paraId="34345782" w14:textId="77777777" w:rsidR="00F11B43" w:rsidRPr="002B1C07" w:rsidRDefault="00F11B43" w:rsidP="00F11B43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LK G RM 2</w:t>
            </w:r>
          </w:p>
        </w:tc>
      </w:tr>
      <w:tr w:rsidR="002B1C07" w:rsidRPr="002B1C07" w14:paraId="0582CA40" w14:textId="77777777" w:rsidTr="00F11B43">
        <w:tc>
          <w:tcPr>
            <w:tcW w:w="407" w:type="pct"/>
          </w:tcPr>
          <w:p w14:paraId="4A0DACE3" w14:textId="77777777" w:rsidR="00F11B43" w:rsidRPr="002B1C07" w:rsidRDefault="00F11B43" w:rsidP="00F11B4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BI</w:t>
            </w:r>
          </w:p>
        </w:tc>
        <w:tc>
          <w:tcPr>
            <w:tcW w:w="515" w:type="pct"/>
            <w:vAlign w:val="center"/>
          </w:tcPr>
          <w:p w14:paraId="09AE5177" w14:textId="77777777" w:rsidR="00F11B43" w:rsidRPr="002B1C07" w:rsidRDefault="00F11B43" w:rsidP="00F11B4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4</w:t>
            </w:r>
          </w:p>
        </w:tc>
        <w:tc>
          <w:tcPr>
            <w:tcW w:w="1023" w:type="pct"/>
            <w:vAlign w:val="center"/>
          </w:tcPr>
          <w:p w14:paraId="7F780344" w14:textId="77777777" w:rsidR="00F11B43" w:rsidRPr="002B1C07" w:rsidRDefault="00F11B43" w:rsidP="00F11B4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Arabic I</w:t>
            </w:r>
          </w:p>
        </w:tc>
        <w:tc>
          <w:tcPr>
            <w:tcW w:w="1174" w:type="pct"/>
            <w:shd w:val="clear" w:color="auto" w:fill="auto"/>
          </w:tcPr>
          <w:p w14:paraId="3A223B05" w14:textId="77777777" w:rsidR="00F11B43" w:rsidRPr="002B1C07" w:rsidRDefault="00F11B43" w:rsidP="00F11B43"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21" w:type="pct"/>
            <w:vAlign w:val="center"/>
          </w:tcPr>
          <w:p w14:paraId="4E3EF746" w14:textId="77777777" w:rsidR="00F11B43" w:rsidRPr="002B1C07" w:rsidRDefault="00F11B43" w:rsidP="00F11B4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</w:tcPr>
          <w:p w14:paraId="60A104B4" w14:textId="77777777" w:rsidR="00F11B43" w:rsidRPr="002B1C07" w:rsidRDefault="00F11B43" w:rsidP="00F11B4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1C3E6A26" w14:textId="77777777" w:rsidR="00F11B43" w:rsidRPr="002B1C07" w:rsidRDefault="00F11B43" w:rsidP="00F11B4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1" w:type="pct"/>
          </w:tcPr>
          <w:p w14:paraId="217AF7D7" w14:textId="77777777" w:rsidR="00F11B43" w:rsidRPr="002B1C07" w:rsidRDefault="00F11B43" w:rsidP="00F11B43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MIN BLK RM  1</w:t>
            </w:r>
          </w:p>
        </w:tc>
      </w:tr>
    </w:tbl>
    <w:p w14:paraId="0595B63F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B7D3CD1" w14:textId="77777777" w:rsidR="00F2668B" w:rsidRPr="002B1C07" w:rsidRDefault="00F266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E930506" w14:textId="77777777" w:rsidR="0017354F" w:rsidRPr="002B1C07" w:rsidRDefault="001735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934B4FD" w14:textId="77777777" w:rsidR="0017354F" w:rsidRPr="002B1C07" w:rsidRDefault="001735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610007D" w14:textId="77777777" w:rsidR="0017354F" w:rsidRPr="002B1C07" w:rsidRDefault="001735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EEF862F" w14:textId="77777777" w:rsidR="0017354F" w:rsidRPr="002B1C07" w:rsidRDefault="001735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5FBC3EB" w14:textId="77777777" w:rsidR="0017354F" w:rsidRPr="002B1C07" w:rsidRDefault="001735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697D82C" w14:textId="77777777" w:rsidR="0017354F" w:rsidRPr="002B1C07" w:rsidRDefault="001735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A4D0CF6" w14:textId="77777777" w:rsidR="0017354F" w:rsidRPr="002B1C07" w:rsidRDefault="001735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F738AC" w14:textId="77777777" w:rsidR="0017354F" w:rsidRPr="002B1C07" w:rsidRDefault="001735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F45E944" w14:textId="77777777" w:rsidR="0017354F" w:rsidRPr="002B1C07" w:rsidRDefault="001735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1293D2" w14:textId="77777777" w:rsidR="0017354F" w:rsidRPr="002B1C07" w:rsidRDefault="001735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BBDA904" w14:textId="77777777" w:rsidR="00904191" w:rsidRPr="002B1C07" w:rsidRDefault="0090419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609F477" w14:textId="77777777" w:rsidR="00305546" w:rsidRPr="002B1C07" w:rsidRDefault="0030554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6F4565E" w14:textId="77777777" w:rsidR="00E07803" w:rsidRPr="002B1C07" w:rsidRDefault="00E078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TRAVEL &amp; TOURISM MANAGEMENT – YEAR TWO – GROUP B </w:t>
      </w:r>
      <w:r w:rsidR="0017354F" w:rsidRPr="002B1C07">
        <w:rPr>
          <w:rFonts w:ascii="Book Antiqua" w:hAnsi="Book Antiqua"/>
          <w:b/>
          <w:sz w:val="18"/>
          <w:szCs w:val="18"/>
        </w:rPr>
        <w:t>(</w:t>
      </w:r>
      <w:r w:rsidRPr="002B1C07">
        <w:rPr>
          <w:rFonts w:ascii="Book Antiqua" w:hAnsi="Book Antiqua"/>
          <w:b/>
          <w:sz w:val="18"/>
          <w:szCs w:val="18"/>
        </w:rPr>
        <w:t>7</w:t>
      </w:r>
      <w:r w:rsidR="0017354F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615"/>
        <w:gridCol w:w="1800"/>
        <w:gridCol w:w="1259"/>
        <w:gridCol w:w="1351"/>
        <w:gridCol w:w="2070"/>
        <w:gridCol w:w="921"/>
      </w:tblGrid>
      <w:tr w:rsidR="002B1C07" w:rsidRPr="002B1C07" w14:paraId="4355043E" w14:textId="77777777" w:rsidTr="009D7D46">
        <w:tc>
          <w:tcPr>
            <w:tcW w:w="896" w:type="pct"/>
          </w:tcPr>
          <w:p w14:paraId="06A22586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98" w:type="pct"/>
          </w:tcPr>
          <w:p w14:paraId="15864333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98" w:type="pct"/>
          </w:tcPr>
          <w:p w14:paraId="5ACCB3DF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49" w:type="pct"/>
          </w:tcPr>
          <w:p w14:paraId="7A1D62A0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1148" w:type="pct"/>
          </w:tcPr>
          <w:p w14:paraId="545D948D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11" w:type="pct"/>
          </w:tcPr>
          <w:p w14:paraId="2518CBF4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ECDB295" w14:textId="77777777" w:rsidTr="009D7D46">
        <w:tc>
          <w:tcPr>
            <w:tcW w:w="896" w:type="pct"/>
          </w:tcPr>
          <w:p w14:paraId="2F9085A2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998" w:type="pct"/>
          </w:tcPr>
          <w:p w14:paraId="566359CA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I/FREI/GERI/ARBI/CHI</w:t>
            </w:r>
          </w:p>
        </w:tc>
        <w:tc>
          <w:tcPr>
            <w:tcW w:w="698" w:type="pct"/>
          </w:tcPr>
          <w:p w14:paraId="3C786E3A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749" w:type="pct"/>
          </w:tcPr>
          <w:p w14:paraId="73298AB9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1148" w:type="pct"/>
          </w:tcPr>
          <w:p w14:paraId="1BBBCB61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511" w:type="pct"/>
          </w:tcPr>
          <w:p w14:paraId="0E75F892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</w:tr>
      <w:tr w:rsidR="002B1C07" w:rsidRPr="002B1C07" w14:paraId="3F01C701" w14:textId="77777777" w:rsidTr="009D7D46">
        <w:tc>
          <w:tcPr>
            <w:tcW w:w="896" w:type="pct"/>
          </w:tcPr>
          <w:p w14:paraId="1448EB27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998" w:type="pct"/>
          </w:tcPr>
          <w:p w14:paraId="4C71F5A8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I/FREI/GERI/ARBI/CHI</w:t>
            </w:r>
          </w:p>
        </w:tc>
        <w:tc>
          <w:tcPr>
            <w:tcW w:w="698" w:type="pct"/>
          </w:tcPr>
          <w:p w14:paraId="4AEA1A9A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749" w:type="pct"/>
          </w:tcPr>
          <w:p w14:paraId="120B675B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1148" w:type="pct"/>
          </w:tcPr>
          <w:p w14:paraId="5A88C6A1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511" w:type="pct"/>
          </w:tcPr>
          <w:p w14:paraId="4C38EDA6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</w:tr>
      <w:tr w:rsidR="002B1C07" w:rsidRPr="002B1C07" w14:paraId="14D37CE7" w14:textId="77777777" w:rsidTr="009D7D46">
        <w:tc>
          <w:tcPr>
            <w:tcW w:w="896" w:type="pct"/>
          </w:tcPr>
          <w:p w14:paraId="423C5910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998" w:type="pct"/>
          </w:tcPr>
          <w:p w14:paraId="2031A3A4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98" w:type="pct"/>
          </w:tcPr>
          <w:p w14:paraId="2B5F827A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749" w:type="pct"/>
          </w:tcPr>
          <w:p w14:paraId="0A1D4922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1148" w:type="pct"/>
          </w:tcPr>
          <w:p w14:paraId="208B436B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511" w:type="pct"/>
          </w:tcPr>
          <w:p w14:paraId="19A61DD7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</w:tr>
      <w:tr w:rsidR="002B1C07" w:rsidRPr="002B1C07" w14:paraId="59EA6641" w14:textId="77777777" w:rsidTr="009D7D46">
        <w:trPr>
          <w:trHeight w:val="278"/>
        </w:trPr>
        <w:tc>
          <w:tcPr>
            <w:tcW w:w="896" w:type="pct"/>
          </w:tcPr>
          <w:p w14:paraId="106B5B73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998" w:type="pct"/>
          </w:tcPr>
          <w:p w14:paraId="01A000BB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98" w:type="pct"/>
          </w:tcPr>
          <w:p w14:paraId="7248B104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749" w:type="pct"/>
          </w:tcPr>
          <w:p w14:paraId="69BBD14D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1148" w:type="pct"/>
          </w:tcPr>
          <w:p w14:paraId="65595D19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I/FREI/GERI/ARBI/CHI</w:t>
            </w:r>
          </w:p>
        </w:tc>
        <w:tc>
          <w:tcPr>
            <w:tcW w:w="511" w:type="pct"/>
          </w:tcPr>
          <w:p w14:paraId="30557807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</w:tr>
      <w:tr w:rsidR="009D7D46" w:rsidRPr="002B1C07" w14:paraId="67476239" w14:textId="77777777" w:rsidTr="009D7D46">
        <w:trPr>
          <w:trHeight w:val="278"/>
        </w:trPr>
        <w:tc>
          <w:tcPr>
            <w:tcW w:w="5000" w:type="pct"/>
            <w:gridSpan w:val="6"/>
          </w:tcPr>
          <w:p w14:paraId="1061B0EB" w14:textId="77777777" w:rsidR="009D7D46" w:rsidRPr="002B1C07" w:rsidRDefault="009D7D4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aturday </w:t>
            </w:r>
          </w:p>
          <w:p w14:paraId="0ECCF107" w14:textId="77777777" w:rsidR="009D7D46" w:rsidRPr="002B1C07" w:rsidRDefault="009D7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 00 A.M. – 9.00 A.M. PTG</w:t>
            </w:r>
          </w:p>
        </w:tc>
      </w:tr>
    </w:tbl>
    <w:p w14:paraId="389005E4" w14:textId="77777777" w:rsidR="00E07803" w:rsidRPr="002B1C07" w:rsidRDefault="00E078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83EC5DC" w14:textId="77777777" w:rsidR="00E07803" w:rsidRPr="002B1C07" w:rsidRDefault="00E078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9"/>
        <w:gridCol w:w="1006"/>
        <w:gridCol w:w="1753"/>
        <w:gridCol w:w="2389"/>
        <w:gridCol w:w="486"/>
        <w:gridCol w:w="801"/>
        <w:gridCol w:w="671"/>
        <w:gridCol w:w="1271"/>
      </w:tblGrid>
      <w:tr w:rsidR="002B1C07" w:rsidRPr="002B1C07" w14:paraId="5711ABB0" w14:textId="77777777" w:rsidTr="00305546">
        <w:tc>
          <w:tcPr>
            <w:tcW w:w="381" w:type="pct"/>
          </w:tcPr>
          <w:p w14:paraId="6B394E14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3" w:type="pct"/>
          </w:tcPr>
          <w:p w14:paraId="10754835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06" w:type="pct"/>
          </w:tcPr>
          <w:p w14:paraId="7E5FE54D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55" w:type="pct"/>
          </w:tcPr>
          <w:p w14:paraId="3FECC930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9" w:type="pct"/>
          </w:tcPr>
          <w:p w14:paraId="79EF06FB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08" w:type="pct"/>
          </w:tcPr>
          <w:p w14:paraId="61EBD580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42" w:type="pct"/>
          </w:tcPr>
          <w:p w14:paraId="2F6A7554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35" w:type="pct"/>
          </w:tcPr>
          <w:p w14:paraId="2223EB96" w14:textId="77777777" w:rsidR="00E07803" w:rsidRPr="002B1C07" w:rsidRDefault="00E078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C16A46F" w14:textId="77777777" w:rsidTr="00305546">
        <w:tc>
          <w:tcPr>
            <w:tcW w:w="381" w:type="pct"/>
          </w:tcPr>
          <w:p w14:paraId="5BF462BE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13" w:type="pct"/>
            <w:vAlign w:val="center"/>
          </w:tcPr>
          <w:p w14:paraId="497CEAC4" w14:textId="77777777" w:rsidR="00E07803" w:rsidRPr="002B1C07" w:rsidRDefault="00E078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7</w:t>
            </w:r>
          </w:p>
        </w:tc>
        <w:tc>
          <w:tcPr>
            <w:tcW w:w="1006" w:type="pct"/>
            <w:vAlign w:val="center"/>
          </w:tcPr>
          <w:p w14:paraId="58472F94" w14:textId="77777777" w:rsidR="00E07803" w:rsidRPr="002B1C07" w:rsidRDefault="00E0780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355" w:type="pct"/>
            <w:vAlign w:val="center"/>
          </w:tcPr>
          <w:p w14:paraId="3DF91A75" w14:textId="77777777" w:rsidR="00E07803" w:rsidRPr="002B1C07" w:rsidRDefault="00E56C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="00593E3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inatt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oses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Najjuma </w:t>
            </w:r>
            <w:r w:rsidR="0072078D" w:rsidRPr="002B1C07">
              <w:rPr>
                <w:rFonts w:ascii="Book Antiqua" w:hAnsi="Book Antiqua"/>
                <w:sz w:val="18"/>
                <w:szCs w:val="18"/>
              </w:rPr>
              <w:t>Semakula Mariam</w:t>
            </w:r>
          </w:p>
        </w:tc>
        <w:tc>
          <w:tcPr>
            <w:tcW w:w="259" w:type="pct"/>
            <w:vAlign w:val="center"/>
          </w:tcPr>
          <w:p w14:paraId="1878BE3E" w14:textId="77777777" w:rsidR="00E07803" w:rsidRPr="002B1C07" w:rsidRDefault="00E0780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08" w:type="pct"/>
          </w:tcPr>
          <w:p w14:paraId="6B270BCA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42" w:type="pct"/>
          </w:tcPr>
          <w:p w14:paraId="53FC3839" w14:textId="77777777" w:rsidR="00E07803" w:rsidRPr="002B1C07" w:rsidRDefault="00E07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35" w:type="pct"/>
          </w:tcPr>
          <w:p w14:paraId="0E05B5A8" w14:textId="77777777" w:rsidR="00E07803" w:rsidRPr="002B1C07" w:rsidRDefault="0074728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="009D7D4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4 RM 4</w:t>
            </w:r>
          </w:p>
        </w:tc>
      </w:tr>
      <w:tr w:rsidR="002B1C07" w:rsidRPr="002B1C07" w14:paraId="6973EA15" w14:textId="77777777" w:rsidTr="00305546">
        <w:tc>
          <w:tcPr>
            <w:tcW w:w="381" w:type="pct"/>
          </w:tcPr>
          <w:p w14:paraId="5BAEE4DA" w14:textId="77777777" w:rsidR="0017354F" w:rsidRPr="002B1C07" w:rsidRDefault="00173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513" w:type="pct"/>
            <w:vAlign w:val="center"/>
          </w:tcPr>
          <w:p w14:paraId="5F8E77AE" w14:textId="77777777" w:rsidR="0017354F" w:rsidRPr="002B1C07" w:rsidRDefault="001735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4</w:t>
            </w:r>
          </w:p>
        </w:tc>
        <w:tc>
          <w:tcPr>
            <w:tcW w:w="1006" w:type="pct"/>
            <w:vAlign w:val="center"/>
          </w:tcPr>
          <w:p w14:paraId="77922B0B" w14:textId="77777777" w:rsidR="0017354F" w:rsidRPr="002B1C07" w:rsidRDefault="001735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ulture and Heritage Tourism</w:t>
            </w:r>
          </w:p>
        </w:tc>
        <w:tc>
          <w:tcPr>
            <w:tcW w:w="1355" w:type="pct"/>
            <w:vAlign w:val="center"/>
          </w:tcPr>
          <w:p w14:paraId="3D8A4739" w14:textId="77777777" w:rsidR="0017354F" w:rsidRPr="002B1C07" w:rsidRDefault="00E56C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kel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o Joseph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vi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esand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Asuman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buz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687992" w:rsidRPr="002B1C07">
              <w:t xml:space="preserve"> </w:t>
            </w:r>
            <w:r w:rsidR="006879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David </w:t>
            </w:r>
            <w:proofErr w:type="spellStart"/>
            <w:r w:rsidR="006879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akira</w:t>
            </w:r>
            <w:proofErr w:type="spellEnd"/>
            <w:r w:rsidR="006879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aggwa</w:t>
            </w:r>
          </w:p>
        </w:tc>
        <w:tc>
          <w:tcPr>
            <w:tcW w:w="259" w:type="pct"/>
            <w:vAlign w:val="center"/>
          </w:tcPr>
          <w:p w14:paraId="7CDB23DB" w14:textId="77777777" w:rsidR="0017354F" w:rsidRPr="002B1C07" w:rsidRDefault="0017354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8" w:type="pct"/>
          </w:tcPr>
          <w:p w14:paraId="7DFB73B4" w14:textId="77777777" w:rsidR="0017354F" w:rsidRPr="002B1C07" w:rsidRDefault="00173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42" w:type="pct"/>
          </w:tcPr>
          <w:p w14:paraId="3292B701" w14:textId="77777777" w:rsidR="0017354F" w:rsidRPr="002B1C07" w:rsidRDefault="00173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735" w:type="pct"/>
          </w:tcPr>
          <w:p w14:paraId="41836985" w14:textId="77777777" w:rsidR="0017354F" w:rsidRPr="002B1C07" w:rsidRDefault="0017354F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4728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 RM 4</w:t>
            </w:r>
          </w:p>
        </w:tc>
      </w:tr>
      <w:tr w:rsidR="002B1C07" w:rsidRPr="002B1C07" w14:paraId="390D21B7" w14:textId="77777777" w:rsidTr="00305546">
        <w:tc>
          <w:tcPr>
            <w:tcW w:w="381" w:type="pct"/>
          </w:tcPr>
          <w:p w14:paraId="1EE80E82" w14:textId="77777777" w:rsidR="0017354F" w:rsidRPr="002B1C07" w:rsidRDefault="00173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513" w:type="pct"/>
            <w:vAlign w:val="center"/>
          </w:tcPr>
          <w:p w14:paraId="478153C3" w14:textId="77777777" w:rsidR="0017354F" w:rsidRPr="002B1C07" w:rsidRDefault="001735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09</w:t>
            </w:r>
          </w:p>
        </w:tc>
        <w:tc>
          <w:tcPr>
            <w:tcW w:w="1006" w:type="pct"/>
            <w:vAlign w:val="center"/>
          </w:tcPr>
          <w:p w14:paraId="47774511" w14:textId="77777777" w:rsidR="0017354F" w:rsidRPr="002B1C07" w:rsidRDefault="001735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Tour Guiding</w:t>
            </w:r>
          </w:p>
        </w:tc>
        <w:tc>
          <w:tcPr>
            <w:tcW w:w="1355" w:type="pct"/>
            <w:vAlign w:val="center"/>
          </w:tcPr>
          <w:p w14:paraId="45A1863A" w14:textId="77777777" w:rsidR="0017354F" w:rsidRPr="002B1C07" w:rsidRDefault="00E56C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atongole Celestin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buz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suman/Bwambale Delight</w:t>
            </w:r>
          </w:p>
        </w:tc>
        <w:tc>
          <w:tcPr>
            <w:tcW w:w="259" w:type="pct"/>
            <w:vAlign w:val="center"/>
          </w:tcPr>
          <w:p w14:paraId="60A72BDF" w14:textId="77777777" w:rsidR="0017354F" w:rsidRPr="002B1C07" w:rsidRDefault="0017354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8" w:type="pct"/>
          </w:tcPr>
          <w:p w14:paraId="084AEAD3" w14:textId="77777777" w:rsidR="0017354F" w:rsidRPr="002B1C07" w:rsidRDefault="00173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42" w:type="pct"/>
          </w:tcPr>
          <w:p w14:paraId="3D1F47D7" w14:textId="77777777" w:rsidR="0017354F" w:rsidRPr="002B1C07" w:rsidRDefault="00173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35" w:type="pct"/>
          </w:tcPr>
          <w:p w14:paraId="7413DCDE" w14:textId="77777777" w:rsidR="0017354F" w:rsidRPr="002B1C07" w:rsidRDefault="0017354F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4728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 RM 4</w:t>
            </w:r>
          </w:p>
        </w:tc>
      </w:tr>
      <w:tr w:rsidR="002B1C07" w:rsidRPr="002B1C07" w14:paraId="725C2CE2" w14:textId="77777777" w:rsidTr="00305546">
        <w:tc>
          <w:tcPr>
            <w:tcW w:w="381" w:type="pct"/>
          </w:tcPr>
          <w:p w14:paraId="47D34711" w14:textId="77777777" w:rsidR="0017354F" w:rsidRPr="002B1C07" w:rsidRDefault="00173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513" w:type="pct"/>
            <w:vAlign w:val="center"/>
          </w:tcPr>
          <w:p w14:paraId="0F5A2BFF" w14:textId="77777777" w:rsidR="0017354F" w:rsidRPr="002B1C07" w:rsidRDefault="001735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03</w:t>
            </w:r>
          </w:p>
        </w:tc>
        <w:tc>
          <w:tcPr>
            <w:tcW w:w="1006" w:type="pct"/>
            <w:vAlign w:val="center"/>
          </w:tcPr>
          <w:p w14:paraId="1156A0CB" w14:textId="77777777" w:rsidR="0017354F" w:rsidRPr="002B1C07" w:rsidRDefault="001735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our Operations Management</w:t>
            </w:r>
          </w:p>
        </w:tc>
        <w:tc>
          <w:tcPr>
            <w:tcW w:w="1355" w:type="pct"/>
            <w:vAlign w:val="center"/>
          </w:tcPr>
          <w:p w14:paraId="43634657" w14:textId="77777777" w:rsidR="0017354F" w:rsidRPr="002B1C07" w:rsidRDefault="00E56C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por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oh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gaba Dean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mwesigy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ickson/Immaculate </w:t>
            </w:r>
            <w:r w:rsidR="00BB32A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babazi 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bazimana</w:t>
            </w:r>
            <w:proofErr w:type="spellEnd"/>
            <w:r w:rsidR="00BB32A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enjamin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utabazi James</w:t>
            </w:r>
          </w:p>
        </w:tc>
        <w:tc>
          <w:tcPr>
            <w:tcW w:w="259" w:type="pct"/>
            <w:vAlign w:val="center"/>
          </w:tcPr>
          <w:p w14:paraId="528E5318" w14:textId="77777777" w:rsidR="0017354F" w:rsidRPr="002B1C07" w:rsidRDefault="0017354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08" w:type="pct"/>
          </w:tcPr>
          <w:p w14:paraId="3916913E" w14:textId="77777777" w:rsidR="0017354F" w:rsidRPr="002B1C07" w:rsidRDefault="00173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42" w:type="pct"/>
          </w:tcPr>
          <w:p w14:paraId="31CEC2FA" w14:textId="77777777" w:rsidR="0017354F" w:rsidRPr="002B1C07" w:rsidRDefault="00173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35" w:type="pct"/>
          </w:tcPr>
          <w:p w14:paraId="641AC749" w14:textId="77777777" w:rsidR="0017354F" w:rsidRPr="002B1C07" w:rsidRDefault="0017354F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74728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 RM 4</w:t>
            </w:r>
          </w:p>
        </w:tc>
      </w:tr>
      <w:tr w:rsidR="0017354F" w:rsidRPr="002B1C07" w14:paraId="1FF1073F" w14:textId="77777777" w:rsidTr="00305546">
        <w:tc>
          <w:tcPr>
            <w:tcW w:w="381" w:type="pct"/>
          </w:tcPr>
          <w:p w14:paraId="5532D37C" w14:textId="77777777" w:rsidR="0017354F" w:rsidRPr="002B1C07" w:rsidRDefault="00173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513" w:type="pct"/>
            <w:vAlign w:val="center"/>
          </w:tcPr>
          <w:p w14:paraId="19E81FC7" w14:textId="77777777" w:rsidR="0017354F" w:rsidRPr="002B1C07" w:rsidRDefault="001735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01</w:t>
            </w:r>
          </w:p>
        </w:tc>
        <w:tc>
          <w:tcPr>
            <w:tcW w:w="1006" w:type="pct"/>
            <w:vAlign w:val="center"/>
          </w:tcPr>
          <w:p w14:paraId="7917E610" w14:textId="77777777" w:rsidR="0017354F" w:rsidRPr="002B1C07" w:rsidRDefault="001735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ir Fares  and Ticketing</w:t>
            </w:r>
          </w:p>
        </w:tc>
        <w:tc>
          <w:tcPr>
            <w:tcW w:w="1355" w:type="pct"/>
            <w:vAlign w:val="center"/>
          </w:tcPr>
          <w:p w14:paraId="24E1ECAC" w14:textId="77777777" w:rsidR="0017354F" w:rsidRPr="002B1C07" w:rsidRDefault="00E56C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amwesigy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ickso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gaba Dean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por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ohn</w:t>
            </w:r>
            <w:r w:rsidR="006879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C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rol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tuzarirwe</w:t>
            </w:r>
            <w:proofErr w:type="spellEnd"/>
          </w:p>
        </w:tc>
        <w:tc>
          <w:tcPr>
            <w:tcW w:w="259" w:type="pct"/>
            <w:vAlign w:val="center"/>
          </w:tcPr>
          <w:p w14:paraId="0A415BE1" w14:textId="77777777" w:rsidR="0017354F" w:rsidRPr="002B1C07" w:rsidRDefault="0017354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08" w:type="pct"/>
          </w:tcPr>
          <w:p w14:paraId="086E6E9B" w14:textId="77777777" w:rsidR="0017354F" w:rsidRPr="002B1C07" w:rsidRDefault="00173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42" w:type="pct"/>
          </w:tcPr>
          <w:p w14:paraId="0F95D5B3" w14:textId="77777777" w:rsidR="0017354F" w:rsidRPr="002B1C07" w:rsidRDefault="00173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35" w:type="pct"/>
          </w:tcPr>
          <w:p w14:paraId="02340002" w14:textId="77777777" w:rsidR="0017354F" w:rsidRPr="002B1C07" w:rsidRDefault="00747287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K</w:t>
            </w:r>
            <w:r w:rsidR="0017354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4 RM 4</w:t>
            </w:r>
          </w:p>
        </w:tc>
      </w:tr>
    </w:tbl>
    <w:p w14:paraId="7CAFD068" w14:textId="77777777" w:rsidR="00E07803" w:rsidRPr="002B1C07" w:rsidRDefault="00E07803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7FDB126C" w14:textId="77777777" w:rsidR="00E07803" w:rsidRPr="002B1C07" w:rsidRDefault="00E07803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8"/>
        <w:gridCol w:w="907"/>
        <w:gridCol w:w="1724"/>
        <w:gridCol w:w="2377"/>
        <w:gridCol w:w="384"/>
        <w:gridCol w:w="756"/>
        <w:gridCol w:w="754"/>
        <w:gridCol w:w="1446"/>
      </w:tblGrid>
      <w:tr w:rsidR="002B1C07" w:rsidRPr="002B1C07" w14:paraId="6CEED357" w14:textId="77777777" w:rsidTr="00F11B43">
        <w:tc>
          <w:tcPr>
            <w:tcW w:w="371" w:type="pct"/>
          </w:tcPr>
          <w:p w14:paraId="125EC820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 I</w:t>
            </w:r>
          </w:p>
        </w:tc>
        <w:tc>
          <w:tcPr>
            <w:tcW w:w="503" w:type="pct"/>
            <w:vAlign w:val="center"/>
          </w:tcPr>
          <w:p w14:paraId="59303616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0</w:t>
            </w:r>
          </w:p>
        </w:tc>
        <w:tc>
          <w:tcPr>
            <w:tcW w:w="956" w:type="pct"/>
            <w:vAlign w:val="center"/>
          </w:tcPr>
          <w:p w14:paraId="2997C841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dation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usiness French I</w:t>
            </w:r>
          </w:p>
        </w:tc>
        <w:tc>
          <w:tcPr>
            <w:tcW w:w="1318" w:type="pct"/>
            <w:vAlign w:val="center"/>
          </w:tcPr>
          <w:p w14:paraId="3EEA2C6C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lambuzi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athew</w:t>
            </w:r>
          </w:p>
          <w:p w14:paraId="38B6F7A9" w14:textId="77777777" w:rsidR="00E500B3" w:rsidRPr="002B1C07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13" w:type="pct"/>
            <w:vAlign w:val="center"/>
          </w:tcPr>
          <w:p w14:paraId="5E47F2B9" w14:textId="77777777" w:rsidR="00E500B3" w:rsidRPr="002B1C07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9" w:type="pct"/>
          </w:tcPr>
          <w:p w14:paraId="0937855E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320418AD" w14:textId="77777777" w:rsidR="00E500B3" w:rsidRPr="002B1C07" w:rsidRDefault="00E500B3" w:rsidP="00E500B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02" w:type="pct"/>
          </w:tcPr>
          <w:p w14:paraId="62338128" w14:textId="77777777" w:rsidR="00E500B3" w:rsidRPr="002B1C07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4 RM 4</w:t>
            </w:r>
          </w:p>
        </w:tc>
      </w:tr>
      <w:tr w:rsidR="002B1C07" w:rsidRPr="002B1C07" w14:paraId="31412413" w14:textId="77777777" w:rsidTr="00F11B43">
        <w:tc>
          <w:tcPr>
            <w:tcW w:w="371" w:type="pct"/>
          </w:tcPr>
          <w:p w14:paraId="212E9B75" w14:textId="77777777" w:rsidR="00F11B43" w:rsidRPr="002B1C07" w:rsidRDefault="00F11B43" w:rsidP="00F11B4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I I</w:t>
            </w:r>
          </w:p>
        </w:tc>
        <w:tc>
          <w:tcPr>
            <w:tcW w:w="503" w:type="pct"/>
            <w:vAlign w:val="center"/>
          </w:tcPr>
          <w:p w14:paraId="140E8BE2" w14:textId="77777777" w:rsidR="00F11B43" w:rsidRPr="002B1C07" w:rsidRDefault="00F11B43" w:rsidP="00F11B4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2</w:t>
            </w:r>
          </w:p>
        </w:tc>
        <w:tc>
          <w:tcPr>
            <w:tcW w:w="956" w:type="pct"/>
            <w:vAlign w:val="center"/>
          </w:tcPr>
          <w:p w14:paraId="0D190F4F" w14:textId="77777777" w:rsidR="00F11B43" w:rsidRPr="002B1C07" w:rsidRDefault="00F11B43" w:rsidP="00F11B4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oundation Business Chinese I  </w:t>
            </w:r>
          </w:p>
        </w:tc>
        <w:tc>
          <w:tcPr>
            <w:tcW w:w="1318" w:type="pct"/>
            <w:shd w:val="clear" w:color="auto" w:fill="auto"/>
          </w:tcPr>
          <w:p w14:paraId="156CF1A4" w14:textId="77777777" w:rsidR="00F11B43" w:rsidRPr="002B1C07" w:rsidRDefault="00F11B43" w:rsidP="00F11B43"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13" w:type="pct"/>
            <w:vAlign w:val="center"/>
          </w:tcPr>
          <w:p w14:paraId="0F7ECCF0" w14:textId="77777777" w:rsidR="00F11B43" w:rsidRPr="002B1C07" w:rsidRDefault="00F11B43" w:rsidP="00F11B4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9" w:type="pct"/>
          </w:tcPr>
          <w:p w14:paraId="0E88DB0C" w14:textId="77777777" w:rsidR="00F11B43" w:rsidRPr="002B1C07" w:rsidRDefault="00F11B43" w:rsidP="00F11B4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33481641" w14:textId="77777777" w:rsidR="00F11B43" w:rsidRPr="002B1C07" w:rsidRDefault="00F11B43" w:rsidP="00F11B4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02" w:type="pct"/>
          </w:tcPr>
          <w:p w14:paraId="6F8A8C9C" w14:textId="77777777" w:rsidR="00F11B43" w:rsidRPr="002B1C07" w:rsidRDefault="00F11B43" w:rsidP="00F11B43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K  G RM I</w:t>
            </w:r>
          </w:p>
        </w:tc>
      </w:tr>
      <w:tr w:rsidR="002B1C07" w:rsidRPr="002B1C07" w14:paraId="3F8F8C90" w14:textId="77777777" w:rsidTr="00F11B43">
        <w:tc>
          <w:tcPr>
            <w:tcW w:w="371" w:type="pct"/>
          </w:tcPr>
          <w:p w14:paraId="2B11B9DB" w14:textId="77777777" w:rsidR="00F11B43" w:rsidRPr="002B1C07" w:rsidRDefault="00F11B43" w:rsidP="00F11B4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I</w:t>
            </w:r>
          </w:p>
        </w:tc>
        <w:tc>
          <w:tcPr>
            <w:tcW w:w="503" w:type="pct"/>
            <w:vAlign w:val="center"/>
          </w:tcPr>
          <w:p w14:paraId="6213CEF0" w14:textId="77777777" w:rsidR="00F11B43" w:rsidRPr="002B1C07" w:rsidRDefault="00F11B43" w:rsidP="00F11B4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1</w:t>
            </w:r>
          </w:p>
        </w:tc>
        <w:tc>
          <w:tcPr>
            <w:tcW w:w="956" w:type="pct"/>
            <w:vAlign w:val="center"/>
          </w:tcPr>
          <w:p w14:paraId="2CF6B8DC" w14:textId="77777777" w:rsidR="00F11B43" w:rsidRPr="002B1C07" w:rsidRDefault="00F11B43" w:rsidP="00F11B4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oundation Business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swail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I</w:t>
            </w:r>
          </w:p>
        </w:tc>
        <w:tc>
          <w:tcPr>
            <w:tcW w:w="1318" w:type="pct"/>
            <w:shd w:val="clear" w:color="auto" w:fill="auto"/>
          </w:tcPr>
          <w:p w14:paraId="101EAA70" w14:textId="77777777" w:rsidR="00F11B43" w:rsidRPr="002B1C07" w:rsidRDefault="00F11B43" w:rsidP="00F11B43"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13" w:type="pct"/>
            <w:vAlign w:val="center"/>
          </w:tcPr>
          <w:p w14:paraId="037D4E5A" w14:textId="77777777" w:rsidR="00F11B43" w:rsidRPr="002B1C07" w:rsidRDefault="00F11B43" w:rsidP="00F11B4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9" w:type="pct"/>
          </w:tcPr>
          <w:p w14:paraId="793386FE" w14:textId="77777777" w:rsidR="00F11B43" w:rsidRPr="002B1C07" w:rsidRDefault="00F11B43" w:rsidP="00F11B4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48CEB63C" w14:textId="77777777" w:rsidR="00F11B43" w:rsidRPr="002B1C07" w:rsidRDefault="00F11B43" w:rsidP="00F11B4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02" w:type="pct"/>
          </w:tcPr>
          <w:p w14:paraId="3D31EE4B" w14:textId="77777777" w:rsidR="00F11B43" w:rsidRPr="002B1C07" w:rsidRDefault="00F11B43" w:rsidP="00F11B43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K  G UPPER</w:t>
            </w:r>
          </w:p>
        </w:tc>
      </w:tr>
      <w:tr w:rsidR="002B1C07" w:rsidRPr="002B1C07" w14:paraId="0A298526" w14:textId="77777777" w:rsidTr="00F11B43">
        <w:tc>
          <w:tcPr>
            <w:tcW w:w="371" w:type="pct"/>
          </w:tcPr>
          <w:p w14:paraId="01103793" w14:textId="77777777" w:rsidR="00F11B43" w:rsidRPr="002B1C07" w:rsidRDefault="00F11B43" w:rsidP="00F11B4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ERI</w:t>
            </w:r>
          </w:p>
        </w:tc>
        <w:tc>
          <w:tcPr>
            <w:tcW w:w="503" w:type="pct"/>
            <w:vAlign w:val="center"/>
          </w:tcPr>
          <w:p w14:paraId="6630ABE9" w14:textId="77777777" w:rsidR="00F11B43" w:rsidRPr="002B1C07" w:rsidRDefault="00F11B43" w:rsidP="00F11B4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3</w:t>
            </w:r>
          </w:p>
        </w:tc>
        <w:tc>
          <w:tcPr>
            <w:tcW w:w="956" w:type="pct"/>
            <w:vAlign w:val="center"/>
          </w:tcPr>
          <w:p w14:paraId="743FFB9C" w14:textId="77777777" w:rsidR="00F11B43" w:rsidRPr="002B1C07" w:rsidRDefault="00F11B43" w:rsidP="00F11B4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German I</w:t>
            </w:r>
          </w:p>
        </w:tc>
        <w:tc>
          <w:tcPr>
            <w:tcW w:w="1318" w:type="pct"/>
            <w:shd w:val="clear" w:color="auto" w:fill="auto"/>
          </w:tcPr>
          <w:p w14:paraId="55A47F8A" w14:textId="77777777" w:rsidR="00F11B43" w:rsidRPr="002B1C07" w:rsidRDefault="00F11B43" w:rsidP="00F11B43"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13" w:type="pct"/>
            <w:vAlign w:val="center"/>
          </w:tcPr>
          <w:p w14:paraId="22BDB251" w14:textId="77777777" w:rsidR="00F11B43" w:rsidRPr="002B1C07" w:rsidRDefault="00F11B43" w:rsidP="00F11B4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9" w:type="pct"/>
          </w:tcPr>
          <w:p w14:paraId="626E9774" w14:textId="77777777" w:rsidR="00F11B43" w:rsidRPr="002B1C07" w:rsidRDefault="00F11B43" w:rsidP="00F11B4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47B528AA" w14:textId="77777777" w:rsidR="00F11B43" w:rsidRPr="002B1C07" w:rsidRDefault="00F11B43" w:rsidP="00F11B4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02" w:type="pct"/>
          </w:tcPr>
          <w:p w14:paraId="0BE5CE57" w14:textId="77777777" w:rsidR="00F11B43" w:rsidRPr="002B1C07" w:rsidRDefault="00F11B43" w:rsidP="00F11B43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LK G RM 2</w:t>
            </w:r>
          </w:p>
        </w:tc>
      </w:tr>
      <w:tr w:rsidR="002B1C07" w:rsidRPr="002B1C07" w14:paraId="0FC8CDA9" w14:textId="77777777" w:rsidTr="00F11B43">
        <w:tc>
          <w:tcPr>
            <w:tcW w:w="371" w:type="pct"/>
          </w:tcPr>
          <w:p w14:paraId="75E5B65A" w14:textId="77777777" w:rsidR="00F11B43" w:rsidRPr="002B1C07" w:rsidRDefault="00F11B43" w:rsidP="00F11B4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BI</w:t>
            </w:r>
          </w:p>
        </w:tc>
        <w:tc>
          <w:tcPr>
            <w:tcW w:w="503" w:type="pct"/>
            <w:vAlign w:val="center"/>
          </w:tcPr>
          <w:p w14:paraId="089199B4" w14:textId="77777777" w:rsidR="00F11B43" w:rsidRPr="002B1C07" w:rsidRDefault="00F11B43" w:rsidP="00F11B4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4</w:t>
            </w:r>
          </w:p>
        </w:tc>
        <w:tc>
          <w:tcPr>
            <w:tcW w:w="956" w:type="pct"/>
            <w:vAlign w:val="center"/>
          </w:tcPr>
          <w:p w14:paraId="54C23D5F" w14:textId="77777777" w:rsidR="00F11B43" w:rsidRPr="002B1C07" w:rsidRDefault="00F11B43" w:rsidP="00F11B4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Arabic I</w:t>
            </w:r>
          </w:p>
        </w:tc>
        <w:tc>
          <w:tcPr>
            <w:tcW w:w="1318" w:type="pct"/>
            <w:shd w:val="clear" w:color="auto" w:fill="auto"/>
          </w:tcPr>
          <w:p w14:paraId="3AB93B15" w14:textId="77777777" w:rsidR="00F11B43" w:rsidRPr="002B1C07" w:rsidRDefault="00F11B43" w:rsidP="00F11B43"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13" w:type="pct"/>
            <w:vAlign w:val="center"/>
          </w:tcPr>
          <w:p w14:paraId="6F1C58BC" w14:textId="77777777" w:rsidR="00F11B43" w:rsidRPr="002B1C07" w:rsidRDefault="00F11B43" w:rsidP="00F11B4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9" w:type="pct"/>
          </w:tcPr>
          <w:p w14:paraId="2D8528C6" w14:textId="77777777" w:rsidR="00F11B43" w:rsidRPr="002B1C07" w:rsidRDefault="00F11B43" w:rsidP="00F11B43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6879ECCC" w14:textId="77777777" w:rsidR="00F11B43" w:rsidRPr="002B1C07" w:rsidRDefault="00F11B43" w:rsidP="00F11B43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02" w:type="pct"/>
          </w:tcPr>
          <w:p w14:paraId="287E4925" w14:textId="77777777" w:rsidR="00F11B43" w:rsidRPr="002B1C07" w:rsidRDefault="00F11B43" w:rsidP="00F11B43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K 4 RM 3</w:t>
            </w:r>
          </w:p>
        </w:tc>
      </w:tr>
    </w:tbl>
    <w:p w14:paraId="25868F3C" w14:textId="77777777" w:rsidR="00F2668B" w:rsidRPr="002B1C07" w:rsidRDefault="00F266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631A52C" w14:textId="77777777" w:rsidR="00F2668B" w:rsidRPr="002B1C07" w:rsidRDefault="00F266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9A618D" w14:textId="77777777" w:rsidR="00F2668B" w:rsidRPr="002B1C07" w:rsidRDefault="00F266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29D2C86" w14:textId="77777777" w:rsidR="00F2668B" w:rsidRPr="002B1C07" w:rsidRDefault="00F266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2C1E368" w14:textId="77777777" w:rsidR="00F2668B" w:rsidRPr="002B1C07" w:rsidRDefault="00F266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33DAE46" w14:textId="77777777" w:rsidR="00F2668B" w:rsidRPr="002B1C07" w:rsidRDefault="00F266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05394B0" w14:textId="77777777" w:rsidR="00F2668B" w:rsidRPr="002B1C07" w:rsidRDefault="00F266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17C0BF0" w14:textId="77777777" w:rsidR="00F2668B" w:rsidRPr="002B1C07" w:rsidRDefault="00F266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EE2D485" w14:textId="77777777" w:rsidR="00F2668B" w:rsidRPr="002B1C07" w:rsidRDefault="00F266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EFFE674" w14:textId="77777777" w:rsidR="00F2668B" w:rsidRPr="002B1C07" w:rsidRDefault="00F266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A38DEF6" w14:textId="77777777" w:rsidR="00F2668B" w:rsidRPr="002B1C07" w:rsidRDefault="00F2668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2CE4FA6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TRAVEL &amp; TO</w:t>
      </w:r>
      <w:r w:rsidR="00FA716A" w:rsidRPr="002B1C07">
        <w:rPr>
          <w:rFonts w:ascii="Book Antiqua" w:hAnsi="Book Antiqua"/>
          <w:b/>
          <w:sz w:val="18"/>
          <w:szCs w:val="18"/>
        </w:rPr>
        <w:t>URISM MANAGEMENT – YEAR THREE – GROUP A</w:t>
      </w:r>
      <w:r w:rsidR="00E52172" w:rsidRPr="002B1C07">
        <w:rPr>
          <w:rFonts w:ascii="Book Antiqua" w:hAnsi="Book Antiqua"/>
          <w:b/>
          <w:sz w:val="18"/>
          <w:szCs w:val="18"/>
        </w:rPr>
        <w:t xml:space="preserve"> 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9"/>
        <w:gridCol w:w="1560"/>
        <w:gridCol w:w="1127"/>
        <w:gridCol w:w="1551"/>
        <w:gridCol w:w="1450"/>
        <w:gridCol w:w="1769"/>
      </w:tblGrid>
      <w:tr w:rsidR="002B1C07" w:rsidRPr="002B1C07" w14:paraId="190BEAAD" w14:textId="77777777" w:rsidTr="006505A0">
        <w:tc>
          <w:tcPr>
            <w:tcW w:w="865" w:type="pct"/>
          </w:tcPr>
          <w:p w14:paraId="0FD24356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65" w:type="pct"/>
          </w:tcPr>
          <w:p w14:paraId="106DFE48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25" w:type="pct"/>
          </w:tcPr>
          <w:p w14:paraId="66C0C0EF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60" w:type="pct"/>
          </w:tcPr>
          <w:p w14:paraId="0BB6742F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7193DD01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1" w:type="pct"/>
          </w:tcPr>
          <w:p w14:paraId="50925677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5BE67B7" w14:textId="77777777" w:rsidTr="006505A0">
        <w:tc>
          <w:tcPr>
            <w:tcW w:w="865" w:type="pct"/>
          </w:tcPr>
          <w:p w14:paraId="7936A159" w14:textId="77777777" w:rsidR="0059634D" w:rsidRPr="002B1C07" w:rsidRDefault="005963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65" w:type="pct"/>
          </w:tcPr>
          <w:p w14:paraId="3FD8BD81" w14:textId="77777777" w:rsidR="0059634D" w:rsidRPr="002B1C07" w:rsidRDefault="005963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625" w:type="pct"/>
          </w:tcPr>
          <w:p w14:paraId="78EAE689" w14:textId="77777777" w:rsidR="0059634D" w:rsidRPr="002B1C07" w:rsidRDefault="005963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60" w:type="pct"/>
          </w:tcPr>
          <w:p w14:paraId="669B0C74" w14:textId="77777777" w:rsidR="0059634D" w:rsidRPr="002B1C07" w:rsidRDefault="005963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04" w:type="pct"/>
          </w:tcPr>
          <w:p w14:paraId="6539B38D" w14:textId="77777777" w:rsidR="0059634D" w:rsidRPr="002B1C07" w:rsidRDefault="005963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981" w:type="pct"/>
          </w:tcPr>
          <w:p w14:paraId="71AA1A43" w14:textId="77777777" w:rsidR="0059634D" w:rsidRPr="002B1C07" w:rsidRDefault="005963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</w:tr>
      <w:tr w:rsidR="002B1C07" w:rsidRPr="002B1C07" w14:paraId="3EDA918B" w14:textId="77777777" w:rsidTr="006505A0">
        <w:tc>
          <w:tcPr>
            <w:tcW w:w="865" w:type="pct"/>
          </w:tcPr>
          <w:p w14:paraId="149D9633" w14:textId="77777777" w:rsidR="0059634D" w:rsidRPr="002B1C07" w:rsidRDefault="005963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65" w:type="pct"/>
          </w:tcPr>
          <w:p w14:paraId="7C97D746" w14:textId="77777777" w:rsidR="0059634D" w:rsidRPr="002B1C07" w:rsidRDefault="005963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625" w:type="pct"/>
          </w:tcPr>
          <w:p w14:paraId="682A93D6" w14:textId="77777777" w:rsidR="0059634D" w:rsidRPr="002B1C07" w:rsidRDefault="005963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60" w:type="pct"/>
          </w:tcPr>
          <w:p w14:paraId="447658E0" w14:textId="77777777" w:rsidR="0059634D" w:rsidRPr="002B1C07" w:rsidRDefault="005963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04" w:type="pct"/>
          </w:tcPr>
          <w:p w14:paraId="0B3C64F1" w14:textId="77777777" w:rsidR="0059634D" w:rsidRPr="002B1C07" w:rsidRDefault="005963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981" w:type="pct"/>
          </w:tcPr>
          <w:p w14:paraId="26F923AE" w14:textId="77777777" w:rsidR="0059634D" w:rsidRPr="002B1C07" w:rsidRDefault="0059634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</w:tr>
      <w:tr w:rsidR="002B1C07" w:rsidRPr="002B1C07" w14:paraId="29DFCD78" w14:textId="77777777" w:rsidTr="006505A0">
        <w:tc>
          <w:tcPr>
            <w:tcW w:w="865" w:type="pct"/>
          </w:tcPr>
          <w:p w14:paraId="620E5856" w14:textId="77777777" w:rsidR="009E7880" w:rsidRPr="002B1C07" w:rsidRDefault="009E78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65" w:type="pct"/>
          </w:tcPr>
          <w:p w14:paraId="5B5FC916" w14:textId="77777777" w:rsidR="009E7880" w:rsidRPr="002B1C07" w:rsidRDefault="009E7880" w:rsidP="001A6D86">
            <w:r w:rsidRPr="002B1C07">
              <w:rPr>
                <w:rFonts w:ascii="Book Antiqua" w:hAnsi="Book Antiqua"/>
                <w:sz w:val="18"/>
                <w:szCs w:val="18"/>
              </w:rPr>
              <w:t>FRE III/KIS III</w:t>
            </w:r>
          </w:p>
        </w:tc>
        <w:tc>
          <w:tcPr>
            <w:tcW w:w="625" w:type="pct"/>
          </w:tcPr>
          <w:p w14:paraId="04B235C6" w14:textId="77777777" w:rsidR="009E7880" w:rsidRPr="002B1C07" w:rsidRDefault="009E78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  <w:tc>
          <w:tcPr>
            <w:tcW w:w="860" w:type="pct"/>
          </w:tcPr>
          <w:p w14:paraId="43C5AC2B" w14:textId="77777777" w:rsidR="009E7880" w:rsidRPr="002B1C07" w:rsidRDefault="009E78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804" w:type="pct"/>
          </w:tcPr>
          <w:p w14:paraId="116AD327" w14:textId="77777777" w:rsidR="009E7880" w:rsidRPr="002B1C07" w:rsidRDefault="009E78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81" w:type="pct"/>
          </w:tcPr>
          <w:p w14:paraId="4A33375D" w14:textId="77777777" w:rsidR="009E7880" w:rsidRPr="002B1C07" w:rsidRDefault="009E78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60326375" w14:textId="77777777" w:rsidTr="006505A0">
        <w:tc>
          <w:tcPr>
            <w:tcW w:w="865" w:type="pct"/>
          </w:tcPr>
          <w:p w14:paraId="09DA308A" w14:textId="77777777" w:rsidR="009E7880" w:rsidRPr="002B1C07" w:rsidRDefault="009E78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65" w:type="pct"/>
          </w:tcPr>
          <w:p w14:paraId="1284DD9A" w14:textId="77777777" w:rsidR="009E7880" w:rsidRPr="002B1C07" w:rsidRDefault="009E7880" w:rsidP="001A6D86">
            <w:r w:rsidRPr="002B1C07">
              <w:rPr>
                <w:rFonts w:ascii="Book Antiqua" w:hAnsi="Book Antiqua"/>
                <w:sz w:val="18"/>
                <w:szCs w:val="18"/>
              </w:rPr>
              <w:t>FRE III/KIS III</w:t>
            </w:r>
          </w:p>
        </w:tc>
        <w:tc>
          <w:tcPr>
            <w:tcW w:w="625" w:type="pct"/>
          </w:tcPr>
          <w:p w14:paraId="0E360AA8" w14:textId="77777777" w:rsidR="009E7880" w:rsidRPr="002B1C07" w:rsidRDefault="009E78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860" w:type="pct"/>
          </w:tcPr>
          <w:p w14:paraId="4A437ADD" w14:textId="77777777" w:rsidR="009E7880" w:rsidRPr="002B1C07" w:rsidRDefault="009E78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804" w:type="pct"/>
          </w:tcPr>
          <w:p w14:paraId="19CD5418" w14:textId="77777777" w:rsidR="009E7880" w:rsidRPr="002B1C07" w:rsidRDefault="009E78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81" w:type="pct"/>
          </w:tcPr>
          <w:p w14:paraId="751FCE18" w14:textId="77777777" w:rsidR="009E7880" w:rsidRPr="002B1C07" w:rsidRDefault="009E78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121962" w:rsidRPr="002B1C07" w14:paraId="2A1C21B6" w14:textId="77777777" w:rsidTr="006505A0">
        <w:tc>
          <w:tcPr>
            <w:tcW w:w="865" w:type="pct"/>
          </w:tcPr>
          <w:p w14:paraId="081E5959" w14:textId="77777777" w:rsidR="00121962" w:rsidRPr="002B1C07" w:rsidRDefault="00D02D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12.00-1.00 p.m.</w:t>
            </w:r>
          </w:p>
        </w:tc>
        <w:tc>
          <w:tcPr>
            <w:tcW w:w="865" w:type="pct"/>
          </w:tcPr>
          <w:p w14:paraId="0F5656A5" w14:textId="77777777" w:rsidR="00121962" w:rsidRPr="002B1C07" w:rsidRDefault="0012196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25" w:type="pct"/>
          </w:tcPr>
          <w:p w14:paraId="7E46AAF7" w14:textId="77777777" w:rsidR="00121962" w:rsidRPr="002B1C07" w:rsidRDefault="0012196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60" w:type="pct"/>
          </w:tcPr>
          <w:p w14:paraId="7819BA51" w14:textId="77777777" w:rsidR="00121962" w:rsidRPr="002B1C07" w:rsidRDefault="009E78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I III/GER III</w:t>
            </w:r>
          </w:p>
        </w:tc>
        <w:tc>
          <w:tcPr>
            <w:tcW w:w="804" w:type="pct"/>
          </w:tcPr>
          <w:p w14:paraId="0E0DA78C" w14:textId="77777777" w:rsidR="00121962" w:rsidRPr="002B1C07" w:rsidRDefault="009E78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I III/GER III</w:t>
            </w:r>
          </w:p>
        </w:tc>
        <w:tc>
          <w:tcPr>
            <w:tcW w:w="981" w:type="pct"/>
          </w:tcPr>
          <w:p w14:paraId="3CE14B8C" w14:textId="77777777" w:rsidR="00121962" w:rsidRPr="002B1C07" w:rsidRDefault="0012196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4461385" w14:textId="77777777" w:rsidR="00525F9C" w:rsidRPr="002B1C07" w:rsidRDefault="00525F9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F6784F8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5"/>
        <w:gridCol w:w="966"/>
        <w:gridCol w:w="1991"/>
        <w:gridCol w:w="1959"/>
        <w:gridCol w:w="486"/>
        <w:gridCol w:w="763"/>
        <w:gridCol w:w="772"/>
        <w:gridCol w:w="1314"/>
      </w:tblGrid>
      <w:tr w:rsidR="002B1C07" w:rsidRPr="002B1C07" w14:paraId="4416CB6C" w14:textId="77777777" w:rsidTr="006505A0">
        <w:tc>
          <w:tcPr>
            <w:tcW w:w="409" w:type="pct"/>
          </w:tcPr>
          <w:p w14:paraId="21650C04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7" w:type="pct"/>
          </w:tcPr>
          <w:p w14:paraId="3C8ABAD6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13" w:type="pct"/>
          </w:tcPr>
          <w:p w14:paraId="312E853A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95" w:type="pct"/>
          </w:tcPr>
          <w:p w14:paraId="60B9C19C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0" w:type="pct"/>
          </w:tcPr>
          <w:p w14:paraId="514558B6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2" w:type="pct"/>
          </w:tcPr>
          <w:p w14:paraId="6C690C31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7" w:type="pct"/>
          </w:tcPr>
          <w:p w14:paraId="150597FC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37" w:type="pct"/>
          </w:tcPr>
          <w:p w14:paraId="12A44C7B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4F2FB05" w14:textId="77777777" w:rsidTr="006505A0">
        <w:tc>
          <w:tcPr>
            <w:tcW w:w="409" w:type="pct"/>
          </w:tcPr>
          <w:p w14:paraId="3986C5AD" w14:textId="77777777" w:rsidR="00DB2724" w:rsidRPr="002B1C07" w:rsidRDefault="00DB27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17" w:type="pct"/>
            <w:vAlign w:val="center"/>
          </w:tcPr>
          <w:p w14:paraId="025A56B7" w14:textId="77777777" w:rsidR="00DB2724" w:rsidRPr="002B1C07" w:rsidRDefault="00DB272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1113" w:type="pct"/>
            <w:vAlign w:val="center"/>
          </w:tcPr>
          <w:p w14:paraId="5EBD6E4A" w14:textId="77777777" w:rsidR="00DB2724" w:rsidRPr="002B1C07" w:rsidRDefault="00DB272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095" w:type="pct"/>
            <w:vAlign w:val="center"/>
          </w:tcPr>
          <w:p w14:paraId="243CF57D" w14:textId="77777777" w:rsidR="00B37B81" w:rsidRPr="002B1C07" w:rsidRDefault="004D39C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akareber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B6445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</w:t>
            </w:r>
            <w:r w:rsidR="006A3CB0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aron</w:t>
            </w:r>
            <w:r w:rsidR="00B6445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51A27667" w14:textId="77777777" w:rsidR="00DB2724" w:rsidRPr="002B1C07" w:rsidRDefault="006A3CB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ndabat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avid</w:t>
            </w:r>
          </w:p>
        </w:tc>
        <w:tc>
          <w:tcPr>
            <w:tcW w:w="260" w:type="pct"/>
            <w:vAlign w:val="center"/>
          </w:tcPr>
          <w:p w14:paraId="60A53DE2" w14:textId="77777777" w:rsidR="00DB2724" w:rsidRPr="002B1C07" w:rsidRDefault="00DB272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2" w:type="pct"/>
          </w:tcPr>
          <w:p w14:paraId="3E43F998" w14:textId="77777777" w:rsidR="00DB2724" w:rsidRPr="002B1C07" w:rsidRDefault="00DB272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</w:t>
            </w:r>
            <w:r w:rsidR="00B37B8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M</w:t>
            </w:r>
          </w:p>
        </w:tc>
        <w:tc>
          <w:tcPr>
            <w:tcW w:w="437" w:type="pct"/>
          </w:tcPr>
          <w:p w14:paraId="50CB04AC" w14:textId="77777777" w:rsidR="00DB2724" w:rsidRPr="002B1C07" w:rsidRDefault="00B37B8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</w:t>
            </w:r>
          </w:p>
        </w:tc>
        <w:tc>
          <w:tcPr>
            <w:tcW w:w="737" w:type="pct"/>
          </w:tcPr>
          <w:p w14:paraId="177F2D21" w14:textId="77777777" w:rsidR="00DB2724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B LOWER</w:t>
            </w:r>
          </w:p>
        </w:tc>
      </w:tr>
      <w:tr w:rsidR="002B1C07" w:rsidRPr="002B1C07" w14:paraId="2F04E1CF" w14:textId="77777777" w:rsidTr="006505A0">
        <w:tc>
          <w:tcPr>
            <w:tcW w:w="409" w:type="pct"/>
          </w:tcPr>
          <w:p w14:paraId="7894B2D9" w14:textId="77777777" w:rsidR="00E52172" w:rsidRPr="002B1C07" w:rsidRDefault="00E521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17" w:type="pct"/>
            <w:vAlign w:val="center"/>
          </w:tcPr>
          <w:p w14:paraId="7B9E2C55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4</w:t>
            </w:r>
          </w:p>
        </w:tc>
        <w:tc>
          <w:tcPr>
            <w:tcW w:w="1113" w:type="pct"/>
            <w:vAlign w:val="center"/>
          </w:tcPr>
          <w:p w14:paraId="7E17C2AB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Human Resource Management</w:t>
            </w:r>
          </w:p>
        </w:tc>
        <w:tc>
          <w:tcPr>
            <w:tcW w:w="1095" w:type="pct"/>
            <w:vAlign w:val="center"/>
          </w:tcPr>
          <w:p w14:paraId="70941BD2" w14:textId="77777777" w:rsidR="00E52172" w:rsidRPr="002B1C07" w:rsidRDefault="00C86B95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wanga Nicola/</w:t>
            </w:r>
          </w:p>
          <w:p w14:paraId="7CFC314F" w14:textId="77777777" w:rsidR="00266DC9" w:rsidRPr="002B1C07" w:rsidRDefault="00C86B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Naggayi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itah</w:t>
            </w:r>
            <w:proofErr w:type="spellEnd"/>
          </w:p>
        </w:tc>
        <w:tc>
          <w:tcPr>
            <w:tcW w:w="260" w:type="pct"/>
            <w:vAlign w:val="center"/>
          </w:tcPr>
          <w:p w14:paraId="71FCA4CC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2" w:type="pct"/>
          </w:tcPr>
          <w:p w14:paraId="044B251E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437" w:type="pct"/>
          </w:tcPr>
          <w:p w14:paraId="51DB9EE1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RM</w:t>
            </w:r>
          </w:p>
        </w:tc>
        <w:tc>
          <w:tcPr>
            <w:tcW w:w="737" w:type="pct"/>
          </w:tcPr>
          <w:p w14:paraId="716AF34E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B LOWER</w:t>
            </w:r>
          </w:p>
        </w:tc>
      </w:tr>
      <w:tr w:rsidR="002B1C07" w:rsidRPr="002B1C07" w14:paraId="145266FE" w14:textId="77777777" w:rsidTr="006505A0">
        <w:tc>
          <w:tcPr>
            <w:tcW w:w="409" w:type="pct"/>
          </w:tcPr>
          <w:p w14:paraId="6957A062" w14:textId="77777777" w:rsidR="00E52172" w:rsidRPr="002B1C07" w:rsidRDefault="00E521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517" w:type="pct"/>
            <w:vAlign w:val="center"/>
          </w:tcPr>
          <w:p w14:paraId="61B0B5CD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3101</w:t>
            </w:r>
          </w:p>
        </w:tc>
        <w:tc>
          <w:tcPr>
            <w:tcW w:w="1113" w:type="pct"/>
            <w:vAlign w:val="center"/>
          </w:tcPr>
          <w:p w14:paraId="533B7062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irline Reservation System</w:t>
            </w:r>
          </w:p>
        </w:tc>
        <w:tc>
          <w:tcPr>
            <w:tcW w:w="1095" w:type="pct"/>
            <w:vAlign w:val="center"/>
          </w:tcPr>
          <w:p w14:paraId="2A53438F" w14:textId="77777777" w:rsidR="00E52172" w:rsidRPr="002B1C07" w:rsidRDefault="00C86B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por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ohn/Agaba Dean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mwesigy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ickson</w:t>
            </w:r>
          </w:p>
        </w:tc>
        <w:tc>
          <w:tcPr>
            <w:tcW w:w="260" w:type="pct"/>
            <w:vAlign w:val="center"/>
          </w:tcPr>
          <w:p w14:paraId="57538443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2" w:type="pct"/>
          </w:tcPr>
          <w:p w14:paraId="3A05EAD6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THL</w:t>
            </w:r>
          </w:p>
        </w:tc>
        <w:tc>
          <w:tcPr>
            <w:tcW w:w="437" w:type="pct"/>
          </w:tcPr>
          <w:p w14:paraId="100EEE2F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I</w:t>
            </w:r>
          </w:p>
        </w:tc>
        <w:tc>
          <w:tcPr>
            <w:tcW w:w="737" w:type="pct"/>
          </w:tcPr>
          <w:p w14:paraId="27D43DC5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B LOWER</w:t>
            </w:r>
          </w:p>
        </w:tc>
      </w:tr>
      <w:tr w:rsidR="002B1C07" w:rsidRPr="002B1C07" w14:paraId="74F2736C" w14:textId="77777777" w:rsidTr="006505A0">
        <w:tc>
          <w:tcPr>
            <w:tcW w:w="409" w:type="pct"/>
          </w:tcPr>
          <w:p w14:paraId="3845C922" w14:textId="77777777" w:rsidR="00E52172" w:rsidRPr="002B1C07" w:rsidRDefault="00E521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517" w:type="pct"/>
            <w:vAlign w:val="center"/>
          </w:tcPr>
          <w:p w14:paraId="6841F34B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3102</w:t>
            </w:r>
          </w:p>
        </w:tc>
        <w:tc>
          <w:tcPr>
            <w:tcW w:w="1113" w:type="pct"/>
            <w:vAlign w:val="center"/>
          </w:tcPr>
          <w:p w14:paraId="451F6B33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stainable Tourism Development</w:t>
            </w:r>
          </w:p>
        </w:tc>
        <w:tc>
          <w:tcPr>
            <w:tcW w:w="1095" w:type="pct"/>
            <w:vAlign w:val="center"/>
          </w:tcPr>
          <w:p w14:paraId="61604D08" w14:textId="77777777" w:rsidR="00E52172" w:rsidRPr="002B1C07" w:rsidRDefault="00C86B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="00593E3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tongole Celestin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buz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suman/Mutabazi James 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vi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esande</w:t>
            </w:r>
            <w:proofErr w:type="spellEnd"/>
          </w:p>
        </w:tc>
        <w:tc>
          <w:tcPr>
            <w:tcW w:w="260" w:type="pct"/>
            <w:vAlign w:val="center"/>
          </w:tcPr>
          <w:p w14:paraId="46780D03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2" w:type="pct"/>
          </w:tcPr>
          <w:p w14:paraId="06981585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THL</w:t>
            </w:r>
          </w:p>
        </w:tc>
        <w:tc>
          <w:tcPr>
            <w:tcW w:w="437" w:type="pct"/>
          </w:tcPr>
          <w:p w14:paraId="137E323C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I</w:t>
            </w:r>
          </w:p>
        </w:tc>
        <w:tc>
          <w:tcPr>
            <w:tcW w:w="737" w:type="pct"/>
          </w:tcPr>
          <w:p w14:paraId="6B59F3FF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B LOWER</w:t>
            </w:r>
          </w:p>
        </w:tc>
      </w:tr>
      <w:tr w:rsidR="00E52172" w:rsidRPr="002B1C07" w14:paraId="3E72157F" w14:textId="77777777" w:rsidTr="006505A0">
        <w:tc>
          <w:tcPr>
            <w:tcW w:w="409" w:type="pct"/>
          </w:tcPr>
          <w:p w14:paraId="1442E4C2" w14:textId="77777777" w:rsidR="00E52172" w:rsidRPr="002B1C07" w:rsidRDefault="00E521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  <w:tc>
          <w:tcPr>
            <w:tcW w:w="517" w:type="pct"/>
            <w:vAlign w:val="center"/>
          </w:tcPr>
          <w:p w14:paraId="654E96F4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3103</w:t>
            </w:r>
          </w:p>
        </w:tc>
        <w:tc>
          <w:tcPr>
            <w:tcW w:w="1113" w:type="pct"/>
            <w:vAlign w:val="center"/>
          </w:tcPr>
          <w:p w14:paraId="1301FC7D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ourism Entrepreneurship Development</w:t>
            </w:r>
          </w:p>
        </w:tc>
        <w:tc>
          <w:tcPr>
            <w:tcW w:w="1095" w:type="pct"/>
            <w:vAlign w:val="center"/>
          </w:tcPr>
          <w:p w14:paraId="4E4005D3" w14:textId="77777777" w:rsidR="00E52172" w:rsidRPr="002B1C07" w:rsidRDefault="00080C7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FD73C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insiim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E</w:t>
            </w:r>
            <w:r w:rsidR="00FD73C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nic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FD73C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abug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</w:t>
            </w:r>
            <w:r w:rsidR="00FD73C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ckie/ </w:t>
            </w:r>
            <w:proofErr w:type="spellStart"/>
            <w:r w:rsidR="00FD73C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="00FD73C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Katongole </w:t>
            </w:r>
            <w:r w:rsidR="00FD73C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el</w:t>
            </w:r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</w:t>
            </w:r>
            <w:r w:rsidR="00FD73C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ine</w:t>
            </w:r>
            <w:r w:rsidR="00C77CB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6879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="006879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tuzar</w:t>
            </w:r>
            <w:r w:rsidR="00C77CB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rwe</w:t>
            </w:r>
            <w:proofErr w:type="spellEnd"/>
            <w:r w:rsidR="00C77CB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Carol</w:t>
            </w:r>
          </w:p>
        </w:tc>
        <w:tc>
          <w:tcPr>
            <w:tcW w:w="260" w:type="pct"/>
            <w:vAlign w:val="center"/>
          </w:tcPr>
          <w:p w14:paraId="092C5542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2" w:type="pct"/>
          </w:tcPr>
          <w:p w14:paraId="04CF8425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THL</w:t>
            </w:r>
          </w:p>
        </w:tc>
        <w:tc>
          <w:tcPr>
            <w:tcW w:w="437" w:type="pct"/>
          </w:tcPr>
          <w:p w14:paraId="280D37A4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I</w:t>
            </w:r>
          </w:p>
        </w:tc>
        <w:tc>
          <w:tcPr>
            <w:tcW w:w="737" w:type="pct"/>
          </w:tcPr>
          <w:p w14:paraId="1E1C4AE6" w14:textId="77777777" w:rsidR="00E52172" w:rsidRPr="002B1C07" w:rsidRDefault="00E5217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B LOWER</w:t>
            </w:r>
          </w:p>
        </w:tc>
      </w:tr>
    </w:tbl>
    <w:p w14:paraId="39AF8EF7" w14:textId="77777777" w:rsidR="00662E0C" w:rsidRPr="002B1C07" w:rsidRDefault="00662E0C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1F0C6DCD" w14:textId="77777777" w:rsidR="00662E0C" w:rsidRPr="002B1C07" w:rsidRDefault="00662E0C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9"/>
        <w:gridCol w:w="946"/>
        <w:gridCol w:w="1523"/>
        <w:gridCol w:w="2477"/>
        <w:gridCol w:w="306"/>
        <w:gridCol w:w="714"/>
        <w:gridCol w:w="753"/>
        <w:gridCol w:w="1588"/>
      </w:tblGrid>
      <w:tr w:rsidR="002B1C07" w:rsidRPr="002B1C07" w14:paraId="1CB08253" w14:textId="77777777" w:rsidTr="006505A0">
        <w:tc>
          <w:tcPr>
            <w:tcW w:w="426" w:type="pct"/>
          </w:tcPr>
          <w:p w14:paraId="3ADD23AB" w14:textId="77777777" w:rsidR="00DB2724" w:rsidRPr="002B1C07" w:rsidRDefault="00DB27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 III</w:t>
            </w:r>
          </w:p>
        </w:tc>
        <w:tc>
          <w:tcPr>
            <w:tcW w:w="524" w:type="pct"/>
            <w:vAlign w:val="center"/>
          </w:tcPr>
          <w:p w14:paraId="50AE3AED" w14:textId="77777777" w:rsidR="00DB2724" w:rsidRPr="002B1C07" w:rsidRDefault="00DB272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H3135</w:t>
            </w:r>
          </w:p>
        </w:tc>
        <w:tc>
          <w:tcPr>
            <w:tcW w:w="877" w:type="pct"/>
            <w:vAlign w:val="center"/>
          </w:tcPr>
          <w:p w14:paraId="47176DD7" w14:textId="77777777" w:rsidR="00DB2724" w:rsidRPr="002B1C07" w:rsidRDefault="00DB272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rench III</w:t>
            </w:r>
          </w:p>
        </w:tc>
        <w:tc>
          <w:tcPr>
            <w:tcW w:w="1406" w:type="pct"/>
            <w:vAlign w:val="center"/>
          </w:tcPr>
          <w:p w14:paraId="68DD9F7A" w14:textId="77777777" w:rsidR="00DB2724" w:rsidRPr="002B1C07" w:rsidRDefault="00C86B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Prof.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tcer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ilburg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193C0B60" w14:textId="77777777" w:rsidR="00EE3836" w:rsidRPr="002B1C07" w:rsidRDefault="00C86B9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ikir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Christine Marjorie</w:t>
            </w:r>
          </w:p>
        </w:tc>
        <w:tc>
          <w:tcPr>
            <w:tcW w:w="163" w:type="pct"/>
            <w:vAlign w:val="center"/>
          </w:tcPr>
          <w:p w14:paraId="2F8D259D" w14:textId="77777777" w:rsidR="00DB2724" w:rsidRPr="002B1C07" w:rsidRDefault="00DB272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28" w:type="pct"/>
          </w:tcPr>
          <w:p w14:paraId="54E8B34D" w14:textId="77777777" w:rsidR="00DB2724" w:rsidRPr="002B1C07" w:rsidRDefault="00DB27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63" w:type="pct"/>
          </w:tcPr>
          <w:p w14:paraId="7E3384CF" w14:textId="77777777" w:rsidR="00DB2724" w:rsidRPr="002B1C07" w:rsidRDefault="0043338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913" w:type="pct"/>
          </w:tcPr>
          <w:p w14:paraId="197AF25C" w14:textId="77777777" w:rsidR="00DB2724" w:rsidRPr="002B1C07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</w:t>
            </w:r>
            <w:r w:rsidR="002E0B62" w:rsidRPr="002B1C07">
              <w:rPr>
                <w:rFonts w:ascii="Book Antiqua" w:hAnsi="Book Antiqua"/>
                <w:sz w:val="18"/>
                <w:szCs w:val="18"/>
              </w:rPr>
              <w:t xml:space="preserve"> G UPPER</w:t>
            </w:r>
          </w:p>
        </w:tc>
      </w:tr>
      <w:tr w:rsidR="00DB2724" w:rsidRPr="002B1C07" w14:paraId="7FF98FFB" w14:textId="77777777" w:rsidTr="006505A0">
        <w:tc>
          <w:tcPr>
            <w:tcW w:w="426" w:type="pct"/>
          </w:tcPr>
          <w:p w14:paraId="3A8467E5" w14:textId="77777777" w:rsidR="00DB2724" w:rsidRPr="002B1C07" w:rsidRDefault="00DB27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 III</w:t>
            </w:r>
          </w:p>
        </w:tc>
        <w:tc>
          <w:tcPr>
            <w:tcW w:w="524" w:type="pct"/>
            <w:vAlign w:val="center"/>
          </w:tcPr>
          <w:p w14:paraId="04928972" w14:textId="77777777" w:rsidR="00DB2724" w:rsidRPr="002B1C07" w:rsidRDefault="00DB272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H3136</w:t>
            </w:r>
          </w:p>
        </w:tc>
        <w:tc>
          <w:tcPr>
            <w:tcW w:w="877" w:type="pct"/>
            <w:vAlign w:val="center"/>
          </w:tcPr>
          <w:p w14:paraId="04AF984F" w14:textId="77777777" w:rsidR="00DB2724" w:rsidRPr="002B1C07" w:rsidRDefault="00DB272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swahili III</w:t>
            </w:r>
          </w:p>
        </w:tc>
        <w:tc>
          <w:tcPr>
            <w:tcW w:w="1406" w:type="pct"/>
            <w:vAlign w:val="center"/>
          </w:tcPr>
          <w:p w14:paraId="5F72C386" w14:textId="77777777" w:rsidR="00DB2724" w:rsidRPr="002B1C07" w:rsidRDefault="00C86B95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="00593E3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alim Rais Adbul</w:t>
            </w:r>
          </w:p>
        </w:tc>
        <w:tc>
          <w:tcPr>
            <w:tcW w:w="163" w:type="pct"/>
            <w:vAlign w:val="center"/>
          </w:tcPr>
          <w:p w14:paraId="50C3C7B1" w14:textId="77777777" w:rsidR="00DB2724" w:rsidRPr="002B1C07" w:rsidRDefault="00DB272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28" w:type="pct"/>
          </w:tcPr>
          <w:p w14:paraId="01D0AD3E" w14:textId="77777777" w:rsidR="00DB2724" w:rsidRPr="002B1C07" w:rsidRDefault="00DB27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63" w:type="pct"/>
          </w:tcPr>
          <w:p w14:paraId="3D92D221" w14:textId="77777777" w:rsidR="00DB2724" w:rsidRPr="002B1C07" w:rsidRDefault="0043338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913" w:type="pct"/>
          </w:tcPr>
          <w:p w14:paraId="44941515" w14:textId="77777777" w:rsidR="00DB2724" w:rsidRPr="002B1C07" w:rsidRDefault="002E0B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</w:tbl>
    <w:p w14:paraId="241589B8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951234B" w14:textId="77777777" w:rsidR="00662E0C" w:rsidRPr="002B1C07" w:rsidRDefault="00662E0C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>Audited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8"/>
        <w:gridCol w:w="946"/>
        <w:gridCol w:w="1375"/>
        <w:gridCol w:w="2595"/>
        <w:gridCol w:w="306"/>
        <w:gridCol w:w="751"/>
        <w:gridCol w:w="753"/>
        <w:gridCol w:w="1462"/>
      </w:tblGrid>
      <w:tr w:rsidR="002B1C07" w:rsidRPr="002B1C07" w14:paraId="40CB12DF" w14:textId="77777777" w:rsidTr="00305546">
        <w:tc>
          <w:tcPr>
            <w:tcW w:w="479" w:type="pct"/>
          </w:tcPr>
          <w:p w14:paraId="68C3F113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I III</w:t>
            </w:r>
          </w:p>
        </w:tc>
        <w:tc>
          <w:tcPr>
            <w:tcW w:w="533" w:type="pct"/>
            <w:vAlign w:val="center"/>
          </w:tcPr>
          <w:p w14:paraId="40045745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H3137</w:t>
            </w:r>
          </w:p>
        </w:tc>
        <w:tc>
          <w:tcPr>
            <w:tcW w:w="794" w:type="pct"/>
            <w:vAlign w:val="center"/>
          </w:tcPr>
          <w:p w14:paraId="0194C517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hinese III</w:t>
            </w:r>
          </w:p>
        </w:tc>
        <w:tc>
          <w:tcPr>
            <w:tcW w:w="1459" w:type="pct"/>
            <w:vAlign w:val="center"/>
          </w:tcPr>
          <w:p w14:paraId="4359C0B9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yomuhendo Sylvia</w:t>
            </w:r>
          </w:p>
        </w:tc>
        <w:tc>
          <w:tcPr>
            <w:tcW w:w="172" w:type="pct"/>
            <w:vAlign w:val="center"/>
          </w:tcPr>
          <w:p w14:paraId="654349FB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454" w:type="pct"/>
          </w:tcPr>
          <w:p w14:paraId="617A0024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9" w:type="pct"/>
          </w:tcPr>
          <w:p w14:paraId="20645CBE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0" w:type="pct"/>
          </w:tcPr>
          <w:p w14:paraId="45469B92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2B1C07" w14:paraId="23336FF6" w14:textId="77777777" w:rsidTr="00F11B43">
        <w:tc>
          <w:tcPr>
            <w:tcW w:w="479" w:type="pct"/>
          </w:tcPr>
          <w:p w14:paraId="499FBEE4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ER III</w:t>
            </w:r>
          </w:p>
        </w:tc>
        <w:tc>
          <w:tcPr>
            <w:tcW w:w="533" w:type="pct"/>
            <w:vAlign w:val="center"/>
          </w:tcPr>
          <w:p w14:paraId="106B0E6B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H3138</w:t>
            </w:r>
          </w:p>
        </w:tc>
        <w:tc>
          <w:tcPr>
            <w:tcW w:w="794" w:type="pct"/>
            <w:vAlign w:val="center"/>
          </w:tcPr>
          <w:p w14:paraId="7614CD53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erman III</w:t>
            </w:r>
          </w:p>
        </w:tc>
        <w:tc>
          <w:tcPr>
            <w:tcW w:w="1459" w:type="pct"/>
            <w:shd w:val="clear" w:color="auto" w:fill="auto"/>
            <w:vAlign w:val="center"/>
          </w:tcPr>
          <w:p w14:paraId="1715DAAC" w14:textId="77777777" w:rsidR="00433388" w:rsidRPr="002B1C07" w:rsidRDefault="00F11B43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172" w:type="pct"/>
            <w:vAlign w:val="center"/>
          </w:tcPr>
          <w:p w14:paraId="3C72B327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454" w:type="pct"/>
          </w:tcPr>
          <w:p w14:paraId="174FC1A0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9" w:type="pct"/>
          </w:tcPr>
          <w:p w14:paraId="69C3E486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0" w:type="pct"/>
          </w:tcPr>
          <w:p w14:paraId="1B22DADF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 G UPPER</w:t>
            </w:r>
          </w:p>
        </w:tc>
      </w:tr>
    </w:tbl>
    <w:p w14:paraId="075AE6C5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553C219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94A0B34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89CA6BA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CB5096E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37B554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C340E5C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417DE1F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2B15175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78EDBA1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E8C9F6E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3CD2730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0652950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3EEC9D7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AC2068A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0818FE9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57AA4D4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D1221EB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BAC2A75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6E5AE88" w14:textId="77777777" w:rsidR="001C5AE6" w:rsidRPr="002B1C07" w:rsidRDefault="001C5A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4658420" w14:textId="77777777" w:rsidR="00B44C7C" w:rsidRPr="002B1C07" w:rsidRDefault="00B44C7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TRAVEL &amp; TOURISM MANAGEMENT – YEAR THREE - GROUP B</w:t>
      </w:r>
      <w:r w:rsidR="00E52172" w:rsidRPr="002B1C07">
        <w:rPr>
          <w:rFonts w:ascii="Book Antiqua" w:hAnsi="Book Antiqua"/>
          <w:b/>
          <w:sz w:val="18"/>
          <w:szCs w:val="18"/>
        </w:rPr>
        <w:t xml:space="preserve"> - 8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4"/>
        <w:gridCol w:w="1641"/>
        <w:gridCol w:w="1565"/>
        <w:gridCol w:w="1304"/>
        <w:gridCol w:w="1504"/>
        <w:gridCol w:w="1498"/>
      </w:tblGrid>
      <w:tr w:rsidR="002B1C07" w:rsidRPr="002B1C07" w14:paraId="65907E60" w14:textId="77777777" w:rsidTr="006505A0">
        <w:tc>
          <w:tcPr>
            <w:tcW w:w="834" w:type="pct"/>
          </w:tcPr>
          <w:p w14:paraId="758AAEF7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10" w:type="pct"/>
          </w:tcPr>
          <w:p w14:paraId="646736EF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68" w:type="pct"/>
          </w:tcPr>
          <w:p w14:paraId="66B35CBE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23" w:type="pct"/>
          </w:tcPr>
          <w:p w14:paraId="09F9D0C6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FCAF70C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1" w:type="pct"/>
          </w:tcPr>
          <w:p w14:paraId="38746D43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5539A85" w14:textId="77777777" w:rsidTr="006505A0">
        <w:tc>
          <w:tcPr>
            <w:tcW w:w="834" w:type="pct"/>
          </w:tcPr>
          <w:p w14:paraId="734D1D50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910" w:type="pct"/>
          </w:tcPr>
          <w:p w14:paraId="706A6A3D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868" w:type="pct"/>
          </w:tcPr>
          <w:p w14:paraId="3D7AA0D1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23" w:type="pct"/>
          </w:tcPr>
          <w:p w14:paraId="2478591B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37FF18DB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831" w:type="pct"/>
          </w:tcPr>
          <w:p w14:paraId="50695E4D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</w:tr>
      <w:tr w:rsidR="002B1C07" w:rsidRPr="002B1C07" w14:paraId="245F903B" w14:textId="77777777" w:rsidTr="006505A0">
        <w:tc>
          <w:tcPr>
            <w:tcW w:w="834" w:type="pct"/>
          </w:tcPr>
          <w:p w14:paraId="235BC566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910" w:type="pct"/>
          </w:tcPr>
          <w:p w14:paraId="12B08EE2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868" w:type="pct"/>
          </w:tcPr>
          <w:p w14:paraId="1A6629C1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23" w:type="pct"/>
          </w:tcPr>
          <w:p w14:paraId="5C5C86B0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64A7E2E7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831" w:type="pct"/>
          </w:tcPr>
          <w:p w14:paraId="17B8B760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</w:tr>
      <w:tr w:rsidR="002B1C07" w:rsidRPr="002B1C07" w14:paraId="3EF8D511" w14:textId="77777777" w:rsidTr="006505A0">
        <w:tc>
          <w:tcPr>
            <w:tcW w:w="834" w:type="pct"/>
          </w:tcPr>
          <w:p w14:paraId="012CDD50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910" w:type="pct"/>
          </w:tcPr>
          <w:p w14:paraId="3132EA2E" w14:textId="77777777" w:rsidR="00603496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III/KISIII</w:t>
            </w:r>
          </w:p>
        </w:tc>
        <w:tc>
          <w:tcPr>
            <w:tcW w:w="868" w:type="pct"/>
          </w:tcPr>
          <w:p w14:paraId="094EAF52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  <w:tc>
          <w:tcPr>
            <w:tcW w:w="723" w:type="pct"/>
          </w:tcPr>
          <w:p w14:paraId="2AA89C24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834" w:type="pct"/>
          </w:tcPr>
          <w:p w14:paraId="217AEDE1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1" w:type="pct"/>
          </w:tcPr>
          <w:p w14:paraId="040495F0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4F702B7C" w14:textId="77777777" w:rsidTr="006505A0">
        <w:tc>
          <w:tcPr>
            <w:tcW w:w="834" w:type="pct"/>
          </w:tcPr>
          <w:p w14:paraId="6B12CA32" w14:textId="77777777" w:rsidR="003B4F7E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910" w:type="pct"/>
          </w:tcPr>
          <w:p w14:paraId="4AE3E097" w14:textId="77777777" w:rsidR="003B4F7E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III/KISIII</w:t>
            </w:r>
          </w:p>
        </w:tc>
        <w:tc>
          <w:tcPr>
            <w:tcW w:w="868" w:type="pct"/>
          </w:tcPr>
          <w:p w14:paraId="232BE796" w14:textId="77777777" w:rsidR="003B4F7E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723" w:type="pct"/>
          </w:tcPr>
          <w:p w14:paraId="66601A17" w14:textId="77777777" w:rsidR="003B4F7E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834" w:type="pct"/>
          </w:tcPr>
          <w:p w14:paraId="0FD5D1D4" w14:textId="77777777" w:rsidR="003B4F7E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1" w:type="pct"/>
          </w:tcPr>
          <w:p w14:paraId="18DF73F5" w14:textId="77777777" w:rsidR="003B4F7E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3B4F7E" w:rsidRPr="002B1C07" w14:paraId="1F57AE23" w14:textId="77777777" w:rsidTr="006505A0">
        <w:tc>
          <w:tcPr>
            <w:tcW w:w="834" w:type="pct"/>
          </w:tcPr>
          <w:p w14:paraId="1D4117B4" w14:textId="77777777" w:rsidR="003B4F7E" w:rsidRPr="002B1C07" w:rsidRDefault="003B4F7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910" w:type="pct"/>
          </w:tcPr>
          <w:p w14:paraId="65371E31" w14:textId="77777777" w:rsidR="003B4F7E" w:rsidRPr="002B1C07" w:rsidRDefault="003B4F7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8.00-10.00 a.m.</w:t>
            </w:r>
          </w:p>
          <w:p w14:paraId="0E8E3AC9" w14:textId="77777777" w:rsidR="003B4F7E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I III/GER III</w:t>
            </w:r>
          </w:p>
          <w:p w14:paraId="0171E39A" w14:textId="77777777" w:rsidR="003B4F7E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68" w:type="pct"/>
          </w:tcPr>
          <w:p w14:paraId="09352F5D" w14:textId="77777777" w:rsidR="003B4F7E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23" w:type="pct"/>
          </w:tcPr>
          <w:p w14:paraId="5866C0E7" w14:textId="77777777" w:rsidR="003B4F7E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9033325" w14:textId="77777777" w:rsidR="003B4F7E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1" w:type="pct"/>
          </w:tcPr>
          <w:p w14:paraId="0ACE1711" w14:textId="77777777" w:rsidR="003B4F7E" w:rsidRPr="002B1C07" w:rsidRDefault="003B4F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1C028B8" w14:textId="77777777" w:rsidR="00B44C7C" w:rsidRPr="002B1C07" w:rsidRDefault="00B44C7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3E6D091" w14:textId="77777777" w:rsidR="00B44C7C" w:rsidRPr="002B1C07" w:rsidRDefault="00B44C7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5"/>
        <w:gridCol w:w="966"/>
        <w:gridCol w:w="2015"/>
        <w:gridCol w:w="1981"/>
        <w:gridCol w:w="486"/>
        <w:gridCol w:w="774"/>
        <w:gridCol w:w="783"/>
        <w:gridCol w:w="1246"/>
      </w:tblGrid>
      <w:tr w:rsidR="002B1C07" w:rsidRPr="002B1C07" w14:paraId="67C85EA6" w14:textId="77777777" w:rsidTr="00305546">
        <w:tc>
          <w:tcPr>
            <w:tcW w:w="413" w:type="pct"/>
          </w:tcPr>
          <w:p w14:paraId="08DC2D96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1" w:type="pct"/>
          </w:tcPr>
          <w:p w14:paraId="01CD94FC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24" w:type="pct"/>
          </w:tcPr>
          <w:p w14:paraId="46D93195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5" w:type="pct"/>
          </w:tcPr>
          <w:p w14:paraId="154FF727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2" w:type="pct"/>
          </w:tcPr>
          <w:p w14:paraId="37C94B5D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6" w:type="pct"/>
          </w:tcPr>
          <w:p w14:paraId="405D1177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1" w:type="pct"/>
          </w:tcPr>
          <w:p w14:paraId="4D73E489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97" w:type="pct"/>
          </w:tcPr>
          <w:p w14:paraId="72134198" w14:textId="77777777" w:rsidR="00B44C7C" w:rsidRPr="002B1C07" w:rsidRDefault="00B44C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68CD29C" w14:textId="77777777" w:rsidTr="00305546">
        <w:tc>
          <w:tcPr>
            <w:tcW w:w="413" w:type="pct"/>
          </w:tcPr>
          <w:p w14:paraId="0CE3FF05" w14:textId="77777777" w:rsidR="00DB140C" w:rsidRPr="002B1C07" w:rsidRDefault="00DB1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21" w:type="pct"/>
            <w:vAlign w:val="center"/>
          </w:tcPr>
          <w:p w14:paraId="21BB07D5" w14:textId="77777777" w:rsidR="00DB140C" w:rsidRPr="002B1C07" w:rsidRDefault="00DB14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1124" w:type="pct"/>
            <w:vAlign w:val="center"/>
          </w:tcPr>
          <w:p w14:paraId="1F2845E1" w14:textId="77777777" w:rsidR="00DB140C" w:rsidRPr="002B1C07" w:rsidRDefault="00DB14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105" w:type="pct"/>
            <w:vAlign w:val="center"/>
          </w:tcPr>
          <w:p w14:paraId="670D97DC" w14:textId="77777777" w:rsidR="00B37B81" w:rsidRPr="002B1C07" w:rsidRDefault="004D39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akareber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B6445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</w:t>
            </w:r>
            <w:r w:rsidR="00B82EB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aron</w:t>
            </w:r>
            <w:r w:rsidR="00B6445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F87CBEF" w14:textId="77777777" w:rsidR="00DB140C" w:rsidRPr="002B1C07" w:rsidRDefault="00B82EB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ndabat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avid</w:t>
            </w:r>
          </w:p>
        </w:tc>
        <w:tc>
          <w:tcPr>
            <w:tcW w:w="262" w:type="pct"/>
            <w:vAlign w:val="center"/>
          </w:tcPr>
          <w:p w14:paraId="67A750B6" w14:textId="77777777" w:rsidR="00DB140C" w:rsidRPr="002B1C07" w:rsidRDefault="00DB140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18D03B7F" w14:textId="77777777" w:rsidR="00DB140C" w:rsidRPr="002B1C07" w:rsidRDefault="00DB1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B37B81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441" w:type="pct"/>
          </w:tcPr>
          <w:p w14:paraId="078747C3" w14:textId="77777777" w:rsidR="00DB140C" w:rsidRPr="002B1C07" w:rsidRDefault="00B37B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97" w:type="pct"/>
          </w:tcPr>
          <w:p w14:paraId="6BD8C866" w14:textId="77777777" w:rsidR="00DB140C" w:rsidRPr="002B1C07" w:rsidRDefault="00DB1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="00603496" w:rsidRPr="002B1C07">
              <w:rPr>
                <w:rFonts w:ascii="Book Antiqua" w:hAnsi="Book Antiqua"/>
                <w:sz w:val="18"/>
                <w:szCs w:val="18"/>
              </w:rPr>
              <w:t>B LOWER</w:t>
            </w:r>
          </w:p>
        </w:tc>
      </w:tr>
      <w:tr w:rsidR="002B1C07" w:rsidRPr="002B1C07" w14:paraId="71AF3024" w14:textId="77777777" w:rsidTr="00305546">
        <w:tc>
          <w:tcPr>
            <w:tcW w:w="413" w:type="pct"/>
          </w:tcPr>
          <w:p w14:paraId="137897B2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21" w:type="pct"/>
            <w:vAlign w:val="center"/>
          </w:tcPr>
          <w:p w14:paraId="1460463B" w14:textId="77777777" w:rsidR="00603496" w:rsidRPr="002B1C07" w:rsidRDefault="0060349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4</w:t>
            </w:r>
          </w:p>
        </w:tc>
        <w:tc>
          <w:tcPr>
            <w:tcW w:w="1124" w:type="pct"/>
            <w:vAlign w:val="center"/>
          </w:tcPr>
          <w:p w14:paraId="4C73129C" w14:textId="77777777" w:rsidR="00603496" w:rsidRPr="002B1C07" w:rsidRDefault="0060349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Human Resource Management</w:t>
            </w:r>
          </w:p>
        </w:tc>
        <w:tc>
          <w:tcPr>
            <w:tcW w:w="1105" w:type="pct"/>
            <w:vAlign w:val="center"/>
          </w:tcPr>
          <w:p w14:paraId="759DC7F4" w14:textId="77777777" w:rsidR="00603496" w:rsidRPr="002B1C07" w:rsidRDefault="00361F5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mbakir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Lilia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10CE150" w14:textId="77777777" w:rsidR="00266DC9" w:rsidRPr="002B1C07" w:rsidRDefault="00034A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ssoc. Prof.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anatt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yogabiirwe</w:t>
            </w:r>
            <w:proofErr w:type="spellEnd"/>
          </w:p>
        </w:tc>
        <w:tc>
          <w:tcPr>
            <w:tcW w:w="262" w:type="pct"/>
            <w:vAlign w:val="center"/>
          </w:tcPr>
          <w:p w14:paraId="262C95B4" w14:textId="77777777" w:rsidR="00603496" w:rsidRPr="002B1C07" w:rsidRDefault="0060349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1777D37D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41" w:type="pct"/>
          </w:tcPr>
          <w:p w14:paraId="6AF9259E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97" w:type="pct"/>
          </w:tcPr>
          <w:p w14:paraId="73251BFA" w14:textId="77777777" w:rsidR="00603496" w:rsidRPr="002B1C07" w:rsidRDefault="00603496" w:rsidP="001A6D86"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2B1C07" w14:paraId="1BC06D82" w14:textId="77777777" w:rsidTr="00305546">
        <w:tc>
          <w:tcPr>
            <w:tcW w:w="413" w:type="pct"/>
          </w:tcPr>
          <w:p w14:paraId="68D6CBB0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521" w:type="pct"/>
            <w:vAlign w:val="center"/>
          </w:tcPr>
          <w:p w14:paraId="13510D76" w14:textId="77777777" w:rsidR="00603496" w:rsidRPr="002B1C07" w:rsidRDefault="0060349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3101</w:t>
            </w:r>
          </w:p>
        </w:tc>
        <w:tc>
          <w:tcPr>
            <w:tcW w:w="1124" w:type="pct"/>
            <w:vAlign w:val="center"/>
          </w:tcPr>
          <w:p w14:paraId="277E1846" w14:textId="77777777" w:rsidR="00603496" w:rsidRPr="002B1C07" w:rsidRDefault="0060349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irline Reservation System</w:t>
            </w:r>
          </w:p>
        </w:tc>
        <w:tc>
          <w:tcPr>
            <w:tcW w:w="1105" w:type="pct"/>
            <w:vAlign w:val="center"/>
          </w:tcPr>
          <w:p w14:paraId="2B75F5F2" w14:textId="77777777" w:rsidR="00603496" w:rsidRPr="002B1C07" w:rsidRDefault="00361F5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por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ohn</w:t>
            </w:r>
            <w:r w:rsidR="00905B7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mwes</w:t>
            </w:r>
            <w:r w:rsidR="00905B7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gye</w:t>
            </w:r>
            <w:proofErr w:type="spellEnd"/>
            <w:r w:rsidR="00905B7B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Dickson</w:t>
            </w:r>
          </w:p>
        </w:tc>
        <w:tc>
          <w:tcPr>
            <w:tcW w:w="262" w:type="pct"/>
            <w:vAlign w:val="center"/>
          </w:tcPr>
          <w:p w14:paraId="67690773" w14:textId="77777777" w:rsidR="00603496" w:rsidRPr="002B1C07" w:rsidRDefault="0060349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434FAC01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41" w:type="pct"/>
          </w:tcPr>
          <w:p w14:paraId="62868B69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697" w:type="pct"/>
          </w:tcPr>
          <w:p w14:paraId="5E9F2E4F" w14:textId="77777777" w:rsidR="00603496" w:rsidRPr="002B1C07" w:rsidRDefault="00603496" w:rsidP="001A6D86"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2B1C07" w14:paraId="509FE12D" w14:textId="77777777" w:rsidTr="00305546">
        <w:tc>
          <w:tcPr>
            <w:tcW w:w="413" w:type="pct"/>
          </w:tcPr>
          <w:p w14:paraId="4035E1C7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521" w:type="pct"/>
            <w:vAlign w:val="center"/>
          </w:tcPr>
          <w:p w14:paraId="6E23690E" w14:textId="77777777" w:rsidR="00603496" w:rsidRPr="002B1C07" w:rsidRDefault="0060349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3102</w:t>
            </w:r>
          </w:p>
        </w:tc>
        <w:tc>
          <w:tcPr>
            <w:tcW w:w="1124" w:type="pct"/>
            <w:vAlign w:val="center"/>
          </w:tcPr>
          <w:p w14:paraId="5F822F27" w14:textId="77777777" w:rsidR="00603496" w:rsidRPr="002B1C07" w:rsidRDefault="0060349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stainable Tourism Development</w:t>
            </w:r>
          </w:p>
        </w:tc>
        <w:tc>
          <w:tcPr>
            <w:tcW w:w="1105" w:type="pct"/>
            <w:vAlign w:val="center"/>
          </w:tcPr>
          <w:p w14:paraId="2057C8C1" w14:textId="77777777" w:rsidR="00603496" w:rsidRPr="002B1C07" w:rsidRDefault="00DB199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361F5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361F5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atongole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C</w:t>
            </w:r>
            <w:r w:rsidR="00593E3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lestine</w:t>
            </w:r>
            <w:r w:rsidR="00361F5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buz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suman</w:t>
            </w:r>
            <w:r w:rsidR="00361F5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</w:t>
            </w:r>
            <w:r w:rsidR="00126E7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via</w:t>
            </w:r>
            <w:proofErr w:type="spellEnd"/>
            <w:r w:rsidR="00126E7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asande </w:t>
            </w:r>
          </w:p>
        </w:tc>
        <w:tc>
          <w:tcPr>
            <w:tcW w:w="262" w:type="pct"/>
            <w:vAlign w:val="center"/>
          </w:tcPr>
          <w:p w14:paraId="62BD68EE" w14:textId="77777777" w:rsidR="00603496" w:rsidRPr="002B1C07" w:rsidRDefault="0060349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176F63FB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41" w:type="pct"/>
          </w:tcPr>
          <w:p w14:paraId="275B4EC8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697" w:type="pct"/>
          </w:tcPr>
          <w:p w14:paraId="74EA03C7" w14:textId="77777777" w:rsidR="00603496" w:rsidRPr="002B1C07" w:rsidRDefault="00603496" w:rsidP="001A6D86"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603496" w:rsidRPr="002B1C07" w14:paraId="2C9AA5A7" w14:textId="77777777" w:rsidTr="00305546">
        <w:tc>
          <w:tcPr>
            <w:tcW w:w="413" w:type="pct"/>
          </w:tcPr>
          <w:p w14:paraId="208E6D2A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  <w:tc>
          <w:tcPr>
            <w:tcW w:w="521" w:type="pct"/>
            <w:vAlign w:val="center"/>
          </w:tcPr>
          <w:p w14:paraId="12FEBABA" w14:textId="77777777" w:rsidR="00603496" w:rsidRPr="002B1C07" w:rsidRDefault="0060349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3103</w:t>
            </w:r>
          </w:p>
        </w:tc>
        <w:tc>
          <w:tcPr>
            <w:tcW w:w="1124" w:type="pct"/>
            <w:vAlign w:val="center"/>
          </w:tcPr>
          <w:p w14:paraId="514E3C93" w14:textId="77777777" w:rsidR="00603496" w:rsidRPr="002B1C07" w:rsidRDefault="0060349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ourism Entrepreneurship Development</w:t>
            </w:r>
          </w:p>
        </w:tc>
        <w:tc>
          <w:tcPr>
            <w:tcW w:w="1105" w:type="pct"/>
            <w:vAlign w:val="center"/>
          </w:tcPr>
          <w:p w14:paraId="4176A66C" w14:textId="77777777" w:rsidR="00D07BA8" w:rsidRPr="002B1C07" w:rsidRDefault="00361F5C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insiim</w:t>
            </w:r>
            <w:r w:rsidR="0068799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Eunice/</w:t>
            </w:r>
          </w:p>
          <w:p w14:paraId="7FDB60F6" w14:textId="77777777" w:rsidR="00603496" w:rsidRPr="002B1C07" w:rsidRDefault="00361F5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kabug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ackie </w:t>
            </w:r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atongole Cel</w:t>
            </w:r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ine</w:t>
            </w:r>
            <w:r w:rsidR="004D4C7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6879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="006879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tuzar</w:t>
            </w:r>
            <w:r w:rsidR="004D4C7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rwe</w:t>
            </w:r>
            <w:proofErr w:type="spellEnd"/>
            <w:r w:rsidR="004D4C7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Carol</w:t>
            </w:r>
          </w:p>
        </w:tc>
        <w:tc>
          <w:tcPr>
            <w:tcW w:w="262" w:type="pct"/>
            <w:vAlign w:val="center"/>
          </w:tcPr>
          <w:p w14:paraId="1E23B481" w14:textId="77777777" w:rsidR="00603496" w:rsidRPr="002B1C07" w:rsidRDefault="0060349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6" w:type="pct"/>
          </w:tcPr>
          <w:p w14:paraId="5AD08B82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41" w:type="pct"/>
          </w:tcPr>
          <w:p w14:paraId="0D84E17B" w14:textId="77777777" w:rsidR="00603496" w:rsidRPr="002B1C07" w:rsidRDefault="0060349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697" w:type="pct"/>
          </w:tcPr>
          <w:p w14:paraId="3DCAEAB3" w14:textId="77777777" w:rsidR="00603496" w:rsidRPr="002B1C07" w:rsidRDefault="00603496" w:rsidP="001A6D86"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</w:tbl>
    <w:p w14:paraId="43D1BC3A" w14:textId="77777777" w:rsidR="00DB140C" w:rsidRPr="002B1C07" w:rsidRDefault="00DB14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02EDEA0" w14:textId="77777777" w:rsidR="00DB140C" w:rsidRPr="002B1C07" w:rsidRDefault="00DB140C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0"/>
        <w:gridCol w:w="946"/>
        <w:gridCol w:w="1888"/>
        <w:gridCol w:w="2228"/>
        <w:gridCol w:w="306"/>
        <w:gridCol w:w="720"/>
        <w:gridCol w:w="753"/>
        <w:gridCol w:w="1425"/>
      </w:tblGrid>
      <w:tr w:rsidR="002B1C07" w:rsidRPr="002B1C07" w14:paraId="58C127A7" w14:textId="77777777" w:rsidTr="00433388">
        <w:tc>
          <w:tcPr>
            <w:tcW w:w="434" w:type="pct"/>
          </w:tcPr>
          <w:p w14:paraId="011F8D00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 III</w:t>
            </w:r>
          </w:p>
        </w:tc>
        <w:tc>
          <w:tcPr>
            <w:tcW w:w="535" w:type="pct"/>
            <w:vAlign w:val="center"/>
          </w:tcPr>
          <w:p w14:paraId="3270E98E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H3135</w:t>
            </w:r>
          </w:p>
        </w:tc>
        <w:tc>
          <w:tcPr>
            <w:tcW w:w="1073" w:type="pct"/>
            <w:vAlign w:val="center"/>
          </w:tcPr>
          <w:p w14:paraId="30BCBB0A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rench III</w:t>
            </w:r>
          </w:p>
        </w:tc>
        <w:tc>
          <w:tcPr>
            <w:tcW w:w="1254" w:type="pct"/>
            <w:vAlign w:val="center"/>
          </w:tcPr>
          <w:p w14:paraId="5360346D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lambuzi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athew</w:t>
            </w:r>
          </w:p>
        </w:tc>
        <w:tc>
          <w:tcPr>
            <w:tcW w:w="170" w:type="pct"/>
            <w:vAlign w:val="center"/>
          </w:tcPr>
          <w:p w14:paraId="2CC82E3A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35" w:type="pct"/>
          </w:tcPr>
          <w:p w14:paraId="16A2232A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91" w:type="pct"/>
          </w:tcPr>
          <w:p w14:paraId="652BCFA8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08" w:type="pct"/>
          </w:tcPr>
          <w:p w14:paraId="5CCA5238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G UPPER</w:t>
            </w:r>
          </w:p>
        </w:tc>
      </w:tr>
      <w:tr w:rsidR="002B1C07" w:rsidRPr="002B1C07" w14:paraId="43BD2990" w14:textId="77777777" w:rsidTr="00F11B43">
        <w:tc>
          <w:tcPr>
            <w:tcW w:w="434" w:type="pct"/>
          </w:tcPr>
          <w:p w14:paraId="051B0E6F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 III</w:t>
            </w:r>
          </w:p>
        </w:tc>
        <w:tc>
          <w:tcPr>
            <w:tcW w:w="535" w:type="pct"/>
            <w:vAlign w:val="center"/>
          </w:tcPr>
          <w:p w14:paraId="7A0566DA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H3136</w:t>
            </w:r>
          </w:p>
        </w:tc>
        <w:tc>
          <w:tcPr>
            <w:tcW w:w="1073" w:type="pct"/>
            <w:vAlign w:val="center"/>
          </w:tcPr>
          <w:p w14:paraId="3C47B1AE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swahili III</w:t>
            </w:r>
          </w:p>
        </w:tc>
        <w:tc>
          <w:tcPr>
            <w:tcW w:w="1254" w:type="pct"/>
            <w:shd w:val="clear" w:color="auto" w:fill="auto"/>
            <w:vAlign w:val="center"/>
          </w:tcPr>
          <w:p w14:paraId="25783D0D" w14:textId="77777777" w:rsidR="00433388" w:rsidRPr="002B1C07" w:rsidRDefault="00F11B43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170" w:type="pct"/>
            <w:vAlign w:val="center"/>
          </w:tcPr>
          <w:p w14:paraId="10CAD13A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35" w:type="pct"/>
          </w:tcPr>
          <w:p w14:paraId="4FC945B5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91" w:type="pct"/>
          </w:tcPr>
          <w:p w14:paraId="77840DF6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08" w:type="pct"/>
          </w:tcPr>
          <w:p w14:paraId="20189513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  <w:p w14:paraId="6A1BB35F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AF06249" w14:textId="77777777" w:rsidR="001C5AE6" w:rsidRPr="002B1C07" w:rsidRDefault="001C5AE6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02F776B8" w14:textId="77777777" w:rsidR="00DB140C" w:rsidRPr="002B1C07" w:rsidRDefault="00DB140C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>Audited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38"/>
        <w:gridCol w:w="946"/>
        <w:gridCol w:w="1683"/>
        <w:gridCol w:w="2343"/>
        <w:gridCol w:w="306"/>
        <w:gridCol w:w="764"/>
        <w:gridCol w:w="753"/>
        <w:gridCol w:w="1383"/>
      </w:tblGrid>
      <w:tr w:rsidR="002B1C07" w:rsidRPr="002B1C07" w14:paraId="00B2157F" w14:textId="77777777" w:rsidTr="006505A0">
        <w:tc>
          <w:tcPr>
            <w:tcW w:w="484" w:type="pct"/>
          </w:tcPr>
          <w:p w14:paraId="6A922F68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I III</w:t>
            </w:r>
          </w:p>
        </w:tc>
        <w:tc>
          <w:tcPr>
            <w:tcW w:w="538" w:type="pct"/>
            <w:vAlign w:val="center"/>
          </w:tcPr>
          <w:p w14:paraId="05319C54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H3137</w:t>
            </w:r>
          </w:p>
        </w:tc>
        <w:tc>
          <w:tcPr>
            <w:tcW w:w="959" w:type="pct"/>
            <w:vAlign w:val="center"/>
          </w:tcPr>
          <w:p w14:paraId="5B46EA14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hinese III</w:t>
            </w:r>
          </w:p>
        </w:tc>
        <w:tc>
          <w:tcPr>
            <w:tcW w:w="1319" w:type="pct"/>
            <w:vAlign w:val="center"/>
          </w:tcPr>
          <w:p w14:paraId="4A8ED782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yomuhendo Sylvia</w:t>
            </w:r>
          </w:p>
        </w:tc>
        <w:tc>
          <w:tcPr>
            <w:tcW w:w="174" w:type="pct"/>
            <w:vAlign w:val="center"/>
          </w:tcPr>
          <w:p w14:paraId="64EE72B0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458" w:type="pct"/>
          </w:tcPr>
          <w:p w14:paraId="2AB2A953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82" w:type="pct"/>
          </w:tcPr>
          <w:p w14:paraId="23169166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86" w:type="pct"/>
          </w:tcPr>
          <w:p w14:paraId="33D4AB08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2B1C07" w14:paraId="70D1C1AB" w14:textId="77777777" w:rsidTr="00F11B43">
        <w:tc>
          <w:tcPr>
            <w:tcW w:w="484" w:type="pct"/>
          </w:tcPr>
          <w:p w14:paraId="4AEF5678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ER III</w:t>
            </w:r>
          </w:p>
        </w:tc>
        <w:tc>
          <w:tcPr>
            <w:tcW w:w="538" w:type="pct"/>
            <w:vAlign w:val="center"/>
          </w:tcPr>
          <w:p w14:paraId="5AD50F50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H3138</w:t>
            </w:r>
          </w:p>
        </w:tc>
        <w:tc>
          <w:tcPr>
            <w:tcW w:w="959" w:type="pct"/>
            <w:vAlign w:val="center"/>
          </w:tcPr>
          <w:p w14:paraId="3AB94D93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erman III</w:t>
            </w:r>
          </w:p>
        </w:tc>
        <w:tc>
          <w:tcPr>
            <w:tcW w:w="1319" w:type="pct"/>
            <w:shd w:val="clear" w:color="auto" w:fill="auto"/>
            <w:vAlign w:val="center"/>
          </w:tcPr>
          <w:p w14:paraId="71E1CE40" w14:textId="77777777" w:rsidR="00433388" w:rsidRPr="002B1C07" w:rsidRDefault="00F11B43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174" w:type="pct"/>
            <w:vAlign w:val="center"/>
          </w:tcPr>
          <w:p w14:paraId="7EB262E2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458" w:type="pct"/>
          </w:tcPr>
          <w:p w14:paraId="1C887F33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82" w:type="pct"/>
          </w:tcPr>
          <w:p w14:paraId="3B848E2F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86" w:type="pct"/>
          </w:tcPr>
          <w:p w14:paraId="674F85ED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 G UPPER </w:t>
            </w:r>
          </w:p>
        </w:tc>
      </w:tr>
    </w:tbl>
    <w:p w14:paraId="39FF9E87" w14:textId="77777777" w:rsidR="00DB140C" w:rsidRPr="002B1C07" w:rsidRDefault="00DB14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E717FFB" w14:textId="77777777" w:rsidR="0070116B" w:rsidRPr="002B1C07" w:rsidRDefault="0070116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34778FC" w14:textId="77777777" w:rsidR="00455A23" w:rsidRPr="002B1C07" w:rsidRDefault="0082548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LEISURE </w:t>
      </w:r>
      <w:r w:rsidR="00C063D8" w:rsidRPr="002B1C07">
        <w:rPr>
          <w:rFonts w:ascii="Book Antiqua" w:hAnsi="Book Antiqua"/>
          <w:b/>
          <w:sz w:val="18"/>
          <w:szCs w:val="18"/>
        </w:rPr>
        <w:t xml:space="preserve">EVENTS </w:t>
      </w:r>
      <w:r w:rsidRPr="002B1C07">
        <w:rPr>
          <w:rFonts w:ascii="Book Antiqua" w:hAnsi="Book Antiqua"/>
          <w:b/>
          <w:sz w:val="18"/>
          <w:szCs w:val="18"/>
        </w:rPr>
        <w:t xml:space="preserve">&amp; </w:t>
      </w:r>
      <w:r w:rsidR="00680D7B" w:rsidRPr="002B1C07">
        <w:rPr>
          <w:rFonts w:ascii="Book Antiqua" w:hAnsi="Book Antiqua"/>
          <w:b/>
          <w:sz w:val="18"/>
          <w:szCs w:val="18"/>
        </w:rPr>
        <w:t>HOTEL</w:t>
      </w:r>
      <w:r w:rsidRPr="002B1C07">
        <w:rPr>
          <w:rFonts w:ascii="Book Antiqua" w:hAnsi="Book Antiqua"/>
          <w:b/>
          <w:sz w:val="18"/>
          <w:szCs w:val="18"/>
        </w:rPr>
        <w:t xml:space="preserve"> MANAGEMENT- YEAR ONE </w:t>
      </w:r>
      <w:r w:rsidR="001E081E" w:rsidRPr="002B1C07">
        <w:rPr>
          <w:rFonts w:ascii="Book Antiqua" w:hAnsi="Book Antiqua"/>
          <w:b/>
          <w:sz w:val="18"/>
          <w:szCs w:val="18"/>
        </w:rPr>
        <w:t>-</w:t>
      </w:r>
      <w:r w:rsidRPr="002B1C07">
        <w:rPr>
          <w:rFonts w:ascii="Book Antiqua" w:hAnsi="Book Antiqua"/>
          <w:b/>
          <w:sz w:val="18"/>
          <w:szCs w:val="18"/>
        </w:rPr>
        <w:t xml:space="preserve"> </w:t>
      </w:r>
      <w:r w:rsidR="00D65A5F" w:rsidRPr="002B1C07">
        <w:rPr>
          <w:rFonts w:ascii="Book Antiqua" w:hAnsi="Book Antiqua"/>
          <w:b/>
          <w:sz w:val="18"/>
          <w:szCs w:val="18"/>
        </w:rPr>
        <w:t>1</w:t>
      </w:r>
      <w:r w:rsidR="00E034D7" w:rsidRPr="002B1C07">
        <w:rPr>
          <w:rFonts w:ascii="Book Antiqua" w:hAnsi="Book Antiqua"/>
          <w:b/>
          <w:sz w:val="18"/>
          <w:szCs w:val="18"/>
        </w:rPr>
        <w:t>3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1"/>
        <w:gridCol w:w="1407"/>
        <w:gridCol w:w="1407"/>
        <w:gridCol w:w="1407"/>
        <w:gridCol w:w="1406"/>
        <w:gridCol w:w="1408"/>
      </w:tblGrid>
      <w:tr w:rsidR="002B1C07" w:rsidRPr="002B1C07" w14:paraId="55390D17" w14:textId="77777777" w:rsidTr="00B86166">
        <w:tc>
          <w:tcPr>
            <w:tcW w:w="1098" w:type="pct"/>
          </w:tcPr>
          <w:p w14:paraId="67F902E2" w14:textId="77777777" w:rsidR="00B86166" w:rsidRPr="002B1C07" w:rsidRDefault="00B8616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80" w:type="pct"/>
          </w:tcPr>
          <w:p w14:paraId="56F07FCE" w14:textId="77777777" w:rsidR="00B86166" w:rsidRPr="002B1C07" w:rsidRDefault="00B8616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0" w:type="pct"/>
          </w:tcPr>
          <w:p w14:paraId="6363DB4C" w14:textId="77777777" w:rsidR="00B86166" w:rsidRPr="002B1C07" w:rsidRDefault="00B8616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0" w:type="pct"/>
          </w:tcPr>
          <w:p w14:paraId="08E0EE2B" w14:textId="77777777" w:rsidR="00B86166" w:rsidRPr="002B1C07" w:rsidRDefault="00B8616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0" w:type="pct"/>
          </w:tcPr>
          <w:p w14:paraId="381DAF41" w14:textId="77777777" w:rsidR="00B86166" w:rsidRPr="002B1C07" w:rsidRDefault="00B8616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81" w:type="pct"/>
          </w:tcPr>
          <w:p w14:paraId="65D91CF7" w14:textId="77777777" w:rsidR="00B86166" w:rsidRPr="002B1C07" w:rsidRDefault="00B8616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472C3C4" w14:textId="77777777" w:rsidTr="00B86166">
        <w:tc>
          <w:tcPr>
            <w:tcW w:w="1098" w:type="pct"/>
          </w:tcPr>
          <w:p w14:paraId="08B811A3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80" w:type="pct"/>
          </w:tcPr>
          <w:p w14:paraId="18894B5F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80" w:type="pct"/>
          </w:tcPr>
          <w:p w14:paraId="661D34FB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80" w:type="pct"/>
          </w:tcPr>
          <w:p w14:paraId="0986673D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80" w:type="pct"/>
          </w:tcPr>
          <w:p w14:paraId="043351C6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1" w:type="pct"/>
          </w:tcPr>
          <w:p w14:paraId="3FD4DEC3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2B1C07" w:rsidRPr="002B1C07" w14:paraId="1866FE4D" w14:textId="77777777" w:rsidTr="00B86166">
        <w:tc>
          <w:tcPr>
            <w:tcW w:w="1098" w:type="pct"/>
          </w:tcPr>
          <w:p w14:paraId="21CD29BF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80" w:type="pct"/>
          </w:tcPr>
          <w:p w14:paraId="56C73B4F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80" w:type="pct"/>
          </w:tcPr>
          <w:p w14:paraId="343B2502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80" w:type="pct"/>
          </w:tcPr>
          <w:p w14:paraId="5C07995D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80" w:type="pct"/>
          </w:tcPr>
          <w:p w14:paraId="2A93643F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81" w:type="pct"/>
          </w:tcPr>
          <w:p w14:paraId="73798818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2B1C07" w:rsidRPr="002B1C07" w14:paraId="22877075" w14:textId="77777777" w:rsidTr="00B86166">
        <w:tc>
          <w:tcPr>
            <w:tcW w:w="1098" w:type="pct"/>
          </w:tcPr>
          <w:p w14:paraId="423693EF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80" w:type="pct"/>
          </w:tcPr>
          <w:p w14:paraId="42D607FF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80" w:type="pct"/>
          </w:tcPr>
          <w:p w14:paraId="27FDA91D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0" w:type="pct"/>
          </w:tcPr>
          <w:p w14:paraId="494D9174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80" w:type="pct"/>
          </w:tcPr>
          <w:p w14:paraId="3FD1F9C4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81" w:type="pct"/>
          </w:tcPr>
          <w:p w14:paraId="756799E2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53EF9DA9" w14:textId="77777777" w:rsidTr="00B86166">
        <w:tc>
          <w:tcPr>
            <w:tcW w:w="1098" w:type="pct"/>
          </w:tcPr>
          <w:p w14:paraId="40F20DFF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80" w:type="pct"/>
          </w:tcPr>
          <w:p w14:paraId="210FD325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80" w:type="pct"/>
          </w:tcPr>
          <w:p w14:paraId="7723EE4E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0" w:type="pct"/>
          </w:tcPr>
          <w:p w14:paraId="387A2B8F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80" w:type="pct"/>
          </w:tcPr>
          <w:p w14:paraId="41E5E54A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81" w:type="pct"/>
          </w:tcPr>
          <w:p w14:paraId="2B9A27A5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0B69FBCE" w14:textId="77777777" w:rsidTr="00B86166">
        <w:tc>
          <w:tcPr>
            <w:tcW w:w="1098" w:type="pct"/>
          </w:tcPr>
          <w:p w14:paraId="2A80497E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P.M. – 1.00 P.M.</w:t>
            </w:r>
          </w:p>
        </w:tc>
        <w:tc>
          <w:tcPr>
            <w:tcW w:w="780" w:type="pct"/>
          </w:tcPr>
          <w:p w14:paraId="16902C3C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80" w:type="pct"/>
          </w:tcPr>
          <w:p w14:paraId="33FDBBE2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0" w:type="pct"/>
          </w:tcPr>
          <w:p w14:paraId="281DAEE3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0" w:type="pct"/>
          </w:tcPr>
          <w:p w14:paraId="15CAEF84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1" w:type="pct"/>
          </w:tcPr>
          <w:p w14:paraId="25536582" w14:textId="77777777" w:rsidR="00B86166" w:rsidRPr="002B1C07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BEDBD90" w14:textId="77777777" w:rsidR="00455A23" w:rsidRPr="002B1C07" w:rsidRDefault="00455A2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A8E3233" w14:textId="77777777" w:rsidR="00455A23" w:rsidRPr="002B1C07" w:rsidRDefault="00455A2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7"/>
        <w:gridCol w:w="1006"/>
        <w:gridCol w:w="1664"/>
        <w:gridCol w:w="2427"/>
        <w:gridCol w:w="486"/>
        <w:gridCol w:w="687"/>
        <w:gridCol w:w="671"/>
        <w:gridCol w:w="1428"/>
      </w:tblGrid>
      <w:tr w:rsidR="002B1C07" w:rsidRPr="002B1C07" w14:paraId="50DC90B5" w14:textId="77777777" w:rsidTr="00305546">
        <w:tc>
          <w:tcPr>
            <w:tcW w:w="363" w:type="pct"/>
          </w:tcPr>
          <w:p w14:paraId="6C28B627" w14:textId="77777777" w:rsidR="00455A23" w:rsidRPr="002B1C07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8" w:type="pct"/>
          </w:tcPr>
          <w:p w14:paraId="70E0D806" w14:textId="77777777" w:rsidR="00455A23" w:rsidRPr="002B1C07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3" w:type="pct"/>
          </w:tcPr>
          <w:p w14:paraId="7CCC40B5" w14:textId="77777777" w:rsidR="00455A23" w:rsidRPr="002B1C07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68" w:type="pct"/>
          </w:tcPr>
          <w:p w14:paraId="42DB5A90" w14:textId="77777777" w:rsidR="00455A23" w:rsidRPr="002B1C07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42E150F" w14:textId="77777777" w:rsidR="00455A23" w:rsidRPr="002B1C07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1" w:type="pct"/>
          </w:tcPr>
          <w:p w14:paraId="26EADCFB" w14:textId="77777777" w:rsidR="00455A23" w:rsidRPr="002B1C07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61" w:type="pct"/>
          </w:tcPr>
          <w:p w14:paraId="1B2C5ED4" w14:textId="77777777" w:rsidR="00455A23" w:rsidRPr="002B1C07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36" w:type="pct"/>
          </w:tcPr>
          <w:p w14:paraId="103EB619" w14:textId="77777777" w:rsidR="00455A23" w:rsidRPr="002B1C07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FC26B73" w14:textId="77777777" w:rsidTr="00305546">
        <w:tc>
          <w:tcPr>
            <w:tcW w:w="363" w:type="pct"/>
          </w:tcPr>
          <w:p w14:paraId="38A84F5D" w14:textId="77777777" w:rsidR="00FB5B0A" w:rsidRPr="002B1C07" w:rsidRDefault="00C063D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58" w:type="pct"/>
            <w:vAlign w:val="center"/>
          </w:tcPr>
          <w:p w14:paraId="2BF973EF" w14:textId="77777777" w:rsidR="00FB5B0A" w:rsidRPr="002B1C07" w:rsidRDefault="00C063D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1106</w:t>
            </w:r>
          </w:p>
        </w:tc>
        <w:tc>
          <w:tcPr>
            <w:tcW w:w="963" w:type="pct"/>
            <w:vAlign w:val="center"/>
          </w:tcPr>
          <w:p w14:paraId="1BE166CD" w14:textId="77777777" w:rsidR="00FB5B0A" w:rsidRPr="002B1C07" w:rsidRDefault="00C063D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nagement</w:t>
            </w:r>
          </w:p>
        </w:tc>
        <w:tc>
          <w:tcPr>
            <w:tcW w:w="1368" w:type="pct"/>
            <w:vAlign w:val="center"/>
          </w:tcPr>
          <w:p w14:paraId="31318B2F" w14:textId="77777777" w:rsidR="00E52553" w:rsidRPr="002B1C07" w:rsidRDefault="00511B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mufut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Z</w:t>
            </w:r>
            <w:r w:rsidR="00FB27B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harah</w:t>
            </w:r>
            <w:r w:rsidR="00E5255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/</w:t>
            </w:r>
            <w:r w:rsidR="00E5255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E5255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imurungi</w:t>
            </w:r>
            <w:proofErr w:type="spellEnd"/>
            <w:r w:rsidR="00E5255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Tracy</w:t>
            </w:r>
          </w:p>
        </w:tc>
        <w:tc>
          <w:tcPr>
            <w:tcW w:w="270" w:type="pct"/>
            <w:vAlign w:val="center"/>
          </w:tcPr>
          <w:p w14:paraId="54B55334" w14:textId="77777777" w:rsidR="00FB5B0A" w:rsidRPr="002B1C07" w:rsidRDefault="00FB5B0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4B45D685" w14:textId="77777777" w:rsidR="00FB5B0A" w:rsidRPr="002B1C07" w:rsidRDefault="003D4C8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</w:t>
            </w:r>
            <w:r w:rsidR="006E2200" w:rsidRPr="002B1C07">
              <w:rPr>
                <w:rFonts w:ascii="Book Antiqua" w:hAnsi="Book Antiqua"/>
                <w:sz w:val="18"/>
                <w:szCs w:val="18"/>
              </w:rPr>
              <w:t>M</w:t>
            </w:r>
          </w:p>
        </w:tc>
        <w:tc>
          <w:tcPr>
            <w:tcW w:w="261" w:type="pct"/>
          </w:tcPr>
          <w:p w14:paraId="514383FB" w14:textId="77777777" w:rsidR="00FB5B0A" w:rsidRPr="002B1C07" w:rsidRDefault="006E22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836" w:type="pct"/>
          </w:tcPr>
          <w:p w14:paraId="262B21F5" w14:textId="77777777" w:rsidR="00FB5B0A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195234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3</w:t>
            </w:r>
          </w:p>
        </w:tc>
      </w:tr>
      <w:tr w:rsidR="002B1C07" w:rsidRPr="002B1C07" w14:paraId="03EC7BD7" w14:textId="77777777" w:rsidTr="00305546">
        <w:tc>
          <w:tcPr>
            <w:tcW w:w="363" w:type="pct"/>
          </w:tcPr>
          <w:p w14:paraId="40A10480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8" w:type="pct"/>
            <w:vAlign w:val="center"/>
          </w:tcPr>
          <w:p w14:paraId="7C3687A6" w14:textId="77777777" w:rsidR="001C5AE6" w:rsidRPr="002B1C07" w:rsidRDefault="006877E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1106</w:t>
            </w:r>
          </w:p>
        </w:tc>
        <w:tc>
          <w:tcPr>
            <w:tcW w:w="963" w:type="pct"/>
            <w:vAlign w:val="center"/>
          </w:tcPr>
          <w:p w14:paraId="52FEF3C0" w14:textId="77777777" w:rsidR="001C5AE6" w:rsidRPr="002B1C07" w:rsidRDefault="006877E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368" w:type="pct"/>
            <w:vAlign w:val="center"/>
          </w:tcPr>
          <w:p w14:paraId="19D9DDC0" w14:textId="77777777" w:rsidR="001C5AE6" w:rsidRPr="002B1C07" w:rsidRDefault="009E178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</w:t>
            </w:r>
            <w:r w:rsidR="00534AD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risa</w:t>
            </w:r>
            <w:proofErr w:type="spellEnd"/>
            <w:r w:rsidR="00534AD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221A8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onareri</w:t>
            </w:r>
            <w:proofErr w:type="spellEnd"/>
            <w:r w:rsidR="00221A8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511B8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="00534AD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kabuye </w:t>
            </w:r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Zulaika</w:t>
            </w:r>
            <w:r w:rsidR="00511B8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Waako Fred</w:t>
            </w:r>
          </w:p>
        </w:tc>
        <w:tc>
          <w:tcPr>
            <w:tcW w:w="270" w:type="pct"/>
            <w:vAlign w:val="center"/>
          </w:tcPr>
          <w:p w14:paraId="561CCFC9" w14:textId="77777777" w:rsidR="001C5AE6" w:rsidRPr="002B1C07" w:rsidRDefault="001C5A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2A5C4556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261" w:type="pct"/>
          </w:tcPr>
          <w:p w14:paraId="30DCBCA0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6" w:type="pct"/>
          </w:tcPr>
          <w:p w14:paraId="1F3D0B70" w14:textId="77777777" w:rsidR="001C5AE6" w:rsidRPr="002B1C07" w:rsidRDefault="00195234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1C5AE6" w:rsidRPr="002B1C07">
              <w:rPr>
                <w:rFonts w:ascii="Book Antiqua" w:hAnsi="Book Antiqua"/>
                <w:sz w:val="18"/>
                <w:szCs w:val="18"/>
              </w:rPr>
              <w:t xml:space="preserve"> 4 RM 3</w:t>
            </w:r>
          </w:p>
        </w:tc>
      </w:tr>
      <w:tr w:rsidR="002B1C07" w:rsidRPr="002B1C07" w14:paraId="678F3802" w14:textId="77777777" w:rsidTr="00305546">
        <w:tc>
          <w:tcPr>
            <w:tcW w:w="363" w:type="pct"/>
          </w:tcPr>
          <w:p w14:paraId="2257AAC5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8" w:type="pct"/>
            <w:vAlign w:val="center"/>
          </w:tcPr>
          <w:p w14:paraId="183EFBDE" w14:textId="77777777" w:rsidR="001C5AE6" w:rsidRPr="002B1C07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1105</w:t>
            </w:r>
          </w:p>
        </w:tc>
        <w:tc>
          <w:tcPr>
            <w:tcW w:w="963" w:type="pct"/>
            <w:vAlign w:val="center"/>
          </w:tcPr>
          <w:p w14:paraId="4351453F" w14:textId="77777777" w:rsidR="001C5AE6" w:rsidRPr="002B1C07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368" w:type="pct"/>
            <w:vAlign w:val="center"/>
          </w:tcPr>
          <w:p w14:paraId="1FDA544F" w14:textId="77777777" w:rsidR="001C5AE6" w:rsidRPr="002B1C07" w:rsidRDefault="00511B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tasha Liz</w:t>
            </w:r>
            <w:r w:rsidR="005E664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15E12D0C" w14:textId="77777777" w:rsidR="00195234" w:rsidRPr="002B1C07" w:rsidRDefault="00511B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manda Mariam</w:t>
            </w:r>
          </w:p>
        </w:tc>
        <w:tc>
          <w:tcPr>
            <w:tcW w:w="270" w:type="pct"/>
            <w:vAlign w:val="center"/>
          </w:tcPr>
          <w:p w14:paraId="7A89F0BC" w14:textId="77777777" w:rsidR="001C5AE6" w:rsidRPr="002B1C07" w:rsidRDefault="001C5A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1" w:type="pct"/>
          </w:tcPr>
          <w:p w14:paraId="18E55229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61" w:type="pct"/>
          </w:tcPr>
          <w:p w14:paraId="308DBE18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36" w:type="pct"/>
          </w:tcPr>
          <w:p w14:paraId="48C27855" w14:textId="77777777" w:rsidR="001C5AE6" w:rsidRPr="002B1C07" w:rsidRDefault="00195234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1C5AE6" w:rsidRPr="002B1C07">
              <w:rPr>
                <w:rFonts w:ascii="Book Antiqua" w:hAnsi="Book Antiqua"/>
                <w:sz w:val="18"/>
                <w:szCs w:val="18"/>
              </w:rPr>
              <w:t xml:space="preserve"> 4 RM 3</w:t>
            </w:r>
          </w:p>
        </w:tc>
      </w:tr>
      <w:tr w:rsidR="002B1C07" w:rsidRPr="002B1C07" w14:paraId="23857FD4" w14:textId="77777777" w:rsidTr="00305546">
        <w:tc>
          <w:tcPr>
            <w:tcW w:w="363" w:type="pct"/>
          </w:tcPr>
          <w:p w14:paraId="7C648A7A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558" w:type="pct"/>
            <w:vAlign w:val="center"/>
          </w:tcPr>
          <w:p w14:paraId="38215DC9" w14:textId="77777777" w:rsidR="001C5AE6" w:rsidRPr="002B1C07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1103</w:t>
            </w:r>
          </w:p>
        </w:tc>
        <w:tc>
          <w:tcPr>
            <w:tcW w:w="963" w:type="pct"/>
            <w:vAlign w:val="center"/>
          </w:tcPr>
          <w:p w14:paraId="7317BE69" w14:textId="77777777" w:rsidR="001C5AE6" w:rsidRPr="002B1C07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Leisure Events &amp; Hotel Industry</w:t>
            </w:r>
          </w:p>
        </w:tc>
        <w:tc>
          <w:tcPr>
            <w:tcW w:w="1368" w:type="pct"/>
            <w:vAlign w:val="center"/>
          </w:tcPr>
          <w:p w14:paraId="70F0AC8A" w14:textId="77777777" w:rsidR="001C5AE6" w:rsidRPr="002B1C07" w:rsidRDefault="00511B86" w:rsidP="0068799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Kaggwa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bakira</w:t>
            </w:r>
            <w:proofErr w:type="spellEnd"/>
            <w:r w:rsidR="0068799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avid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rinaitwe Mercy</w:t>
            </w:r>
          </w:p>
        </w:tc>
        <w:tc>
          <w:tcPr>
            <w:tcW w:w="270" w:type="pct"/>
            <w:vAlign w:val="center"/>
          </w:tcPr>
          <w:p w14:paraId="5C1827A3" w14:textId="77777777" w:rsidR="001C5AE6" w:rsidRPr="002B1C07" w:rsidRDefault="001C5A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1" w:type="pct"/>
          </w:tcPr>
          <w:p w14:paraId="25B57BA6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61" w:type="pct"/>
          </w:tcPr>
          <w:p w14:paraId="3E554434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836" w:type="pct"/>
          </w:tcPr>
          <w:p w14:paraId="682661DE" w14:textId="77777777" w:rsidR="001C5AE6" w:rsidRPr="002B1C07" w:rsidRDefault="001C5AE6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195234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3</w:t>
            </w:r>
          </w:p>
        </w:tc>
      </w:tr>
      <w:tr w:rsidR="001C5AE6" w:rsidRPr="002B1C07" w14:paraId="75AD1815" w14:textId="77777777" w:rsidTr="00305546">
        <w:trPr>
          <w:trHeight w:val="80"/>
        </w:trPr>
        <w:tc>
          <w:tcPr>
            <w:tcW w:w="363" w:type="pct"/>
          </w:tcPr>
          <w:p w14:paraId="5385BD5C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58" w:type="pct"/>
            <w:vAlign w:val="center"/>
          </w:tcPr>
          <w:p w14:paraId="4CBE47FD" w14:textId="77777777" w:rsidR="001C5AE6" w:rsidRPr="002B1C07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01</w:t>
            </w:r>
          </w:p>
        </w:tc>
        <w:tc>
          <w:tcPr>
            <w:tcW w:w="963" w:type="pct"/>
            <w:vAlign w:val="center"/>
          </w:tcPr>
          <w:p w14:paraId="3ADC9F62" w14:textId="77777777" w:rsidR="001C5AE6" w:rsidRPr="002B1C07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368" w:type="pct"/>
            <w:vAlign w:val="center"/>
          </w:tcPr>
          <w:p w14:paraId="3CDB50B6" w14:textId="77777777" w:rsidR="001C5AE6" w:rsidRPr="002B1C07" w:rsidRDefault="00511B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arbara Kayondo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Nasser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angubo</w:t>
            </w:r>
            <w:proofErr w:type="spellEnd"/>
            <w:r w:rsidR="00951BB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Benedict Ogot</w:t>
            </w:r>
          </w:p>
        </w:tc>
        <w:tc>
          <w:tcPr>
            <w:tcW w:w="270" w:type="pct"/>
            <w:vAlign w:val="center"/>
          </w:tcPr>
          <w:p w14:paraId="44B4355A" w14:textId="77777777" w:rsidR="001C5AE6" w:rsidRPr="002B1C07" w:rsidRDefault="001C5A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1" w:type="pct"/>
          </w:tcPr>
          <w:p w14:paraId="506F925D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261" w:type="pct"/>
          </w:tcPr>
          <w:p w14:paraId="634EDD5D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36" w:type="pct"/>
          </w:tcPr>
          <w:p w14:paraId="638F21FC" w14:textId="77777777" w:rsidR="001C5AE6" w:rsidRPr="002B1C07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195234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4 RM 3 </w:t>
            </w:r>
          </w:p>
          <w:p w14:paraId="05179B4A" w14:textId="77777777" w:rsidR="001C5AE6" w:rsidRPr="002B1C07" w:rsidRDefault="00195234" w:rsidP="001A6D86">
            <w:r w:rsidRPr="002B1C07">
              <w:rPr>
                <w:rFonts w:ascii="Book Antiqua" w:hAnsi="Book Antiqua"/>
                <w:sz w:val="18"/>
                <w:szCs w:val="18"/>
              </w:rPr>
              <w:t>&amp;</w:t>
            </w:r>
            <w:r w:rsidR="001C5AE6" w:rsidRPr="002B1C07">
              <w:rPr>
                <w:rFonts w:ascii="Book Antiqua" w:hAnsi="Book Antiqua"/>
                <w:sz w:val="18"/>
                <w:szCs w:val="18"/>
              </w:rPr>
              <w:t xml:space="preserve"> ADB LAB 2</w:t>
            </w:r>
          </w:p>
        </w:tc>
      </w:tr>
    </w:tbl>
    <w:p w14:paraId="0C81D24C" w14:textId="77777777" w:rsidR="001A4603" w:rsidRPr="002B1C07" w:rsidRDefault="001A46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B6D5A0A" w14:textId="77777777" w:rsidR="00904191" w:rsidRPr="002B1C07" w:rsidRDefault="0090419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D2426D2" w14:textId="77777777" w:rsidR="00CB4732" w:rsidRPr="002B1C07" w:rsidRDefault="00CB473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LEISURE &amp; </w:t>
      </w:r>
      <w:r w:rsidR="005873D2" w:rsidRPr="002B1C07">
        <w:rPr>
          <w:rFonts w:ascii="Book Antiqua" w:hAnsi="Book Antiqua"/>
          <w:b/>
          <w:sz w:val="18"/>
          <w:szCs w:val="18"/>
        </w:rPr>
        <w:t>HOSPITALITY</w:t>
      </w:r>
      <w:r w:rsidRPr="002B1C07">
        <w:rPr>
          <w:rFonts w:ascii="Book Antiqua" w:hAnsi="Book Antiqua"/>
          <w:b/>
          <w:sz w:val="18"/>
          <w:szCs w:val="18"/>
        </w:rPr>
        <w:t xml:space="preserve"> MANAGEMENT- YEAR TWO - (</w:t>
      </w:r>
      <w:r w:rsidR="00E034D7" w:rsidRPr="002B1C07">
        <w:rPr>
          <w:rFonts w:ascii="Book Antiqua" w:hAnsi="Book Antiqua"/>
          <w:b/>
          <w:sz w:val="18"/>
          <w:szCs w:val="18"/>
        </w:rPr>
        <w:t>55</w:t>
      </w:r>
      <w:r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1"/>
        <w:gridCol w:w="1898"/>
        <w:gridCol w:w="916"/>
        <w:gridCol w:w="1176"/>
        <w:gridCol w:w="2131"/>
        <w:gridCol w:w="1284"/>
      </w:tblGrid>
      <w:tr w:rsidR="002B1C07" w:rsidRPr="002B1C07" w14:paraId="40490244" w14:textId="77777777" w:rsidTr="00305546">
        <w:tc>
          <w:tcPr>
            <w:tcW w:w="904" w:type="pct"/>
          </w:tcPr>
          <w:p w14:paraId="4EF2236D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063" w:type="pct"/>
          </w:tcPr>
          <w:p w14:paraId="3A45DDF8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490" w:type="pct"/>
          </w:tcPr>
          <w:p w14:paraId="256156FA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29" w:type="pct"/>
          </w:tcPr>
          <w:p w14:paraId="22526D2B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1192" w:type="pct"/>
          </w:tcPr>
          <w:p w14:paraId="4F32D4E0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22" w:type="pct"/>
          </w:tcPr>
          <w:p w14:paraId="6C1D6F70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9B16F6E" w14:textId="77777777" w:rsidTr="00305546">
        <w:tc>
          <w:tcPr>
            <w:tcW w:w="904" w:type="pct"/>
          </w:tcPr>
          <w:p w14:paraId="4BE8B7CE" w14:textId="77777777" w:rsidR="006813B8" w:rsidRPr="002B1C07" w:rsidRDefault="006813B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12.00 – 1.00 P.M.</w:t>
            </w:r>
          </w:p>
        </w:tc>
        <w:tc>
          <w:tcPr>
            <w:tcW w:w="1063" w:type="pct"/>
          </w:tcPr>
          <w:p w14:paraId="39E03027" w14:textId="77777777" w:rsidR="006813B8" w:rsidRPr="002B1C07" w:rsidRDefault="006813B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MKT</w:t>
            </w:r>
          </w:p>
        </w:tc>
        <w:tc>
          <w:tcPr>
            <w:tcW w:w="490" w:type="pct"/>
          </w:tcPr>
          <w:p w14:paraId="68A42B98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29" w:type="pct"/>
          </w:tcPr>
          <w:p w14:paraId="7D2967D7" w14:textId="77777777" w:rsidR="006813B8" w:rsidRPr="002B1C07" w:rsidRDefault="006813B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192" w:type="pct"/>
          </w:tcPr>
          <w:p w14:paraId="3881AC73" w14:textId="77777777" w:rsidR="006813B8" w:rsidRPr="002B1C07" w:rsidRDefault="006813B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722" w:type="pct"/>
          </w:tcPr>
          <w:p w14:paraId="61C18FAB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A0F7A76" w14:textId="77777777" w:rsidTr="00305546">
        <w:tc>
          <w:tcPr>
            <w:tcW w:w="904" w:type="pct"/>
          </w:tcPr>
          <w:p w14:paraId="070CC6C6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1063" w:type="pct"/>
          </w:tcPr>
          <w:p w14:paraId="10325E6B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P</w:t>
            </w:r>
          </w:p>
        </w:tc>
        <w:tc>
          <w:tcPr>
            <w:tcW w:w="490" w:type="pct"/>
          </w:tcPr>
          <w:p w14:paraId="775CE318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P</w:t>
            </w:r>
          </w:p>
        </w:tc>
        <w:tc>
          <w:tcPr>
            <w:tcW w:w="629" w:type="pct"/>
          </w:tcPr>
          <w:p w14:paraId="418100B6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1192" w:type="pct"/>
          </w:tcPr>
          <w:p w14:paraId="0D051CAA" w14:textId="77777777" w:rsidR="00F84AA1" w:rsidRPr="002B1C07" w:rsidRDefault="003C3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 I/BFRE I</w:t>
            </w:r>
            <w:r w:rsidR="006813B8"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829515E" w14:textId="77777777" w:rsidR="006813B8" w:rsidRPr="002B1C07" w:rsidRDefault="003C3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GER I/BKIS I</w:t>
            </w:r>
          </w:p>
        </w:tc>
        <w:tc>
          <w:tcPr>
            <w:tcW w:w="722" w:type="pct"/>
          </w:tcPr>
          <w:p w14:paraId="0423520D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</w:tr>
      <w:tr w:rsidR="002B1C07" w:rsidRPr="002B1C07" w14:paraId="50DD56CD" w14:textId="77777777" w:rsidTr="00305546">
        <w:tc>
          <w:tcPr>
            <w:tcW w:w="904" w:type="pct"/>
          </w:tcPr>
          <w:p w14:paraId="1ED9F47C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1063" w:type="pct"/>
          </w:tcPr>
          <w:p w14:paraId="2A84F6F0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P</w:t>
            </w:r>
          </w:p>
        </w:tc>
        <w:tc>
          <w:tcPr>
            <w:tcW w:w="490" w:type="pct"/>
          </w:tcPr>
          <w:p w14:paraId="4A023060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P</w:t>
            </w:r>
          </w:p>
        </w:tc>
        <w:tc>
          <w:tcPr>
            <w:tcW w:w="629" w:type="pct"/>
          </w:tcPr>
          <w:p w14:paraId="5106AEE3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SS</w:t>
            </w:r>
          </w:p>
        </w:tc>
        <w:tc>
          <w:tcPr>
            <w:tcW w:w="1192" w:type="pct"/>
          </w:tcPr>
          <w:p w14:paraId="08701668" w14:textId="77777777" w:rsidR="00F84AA1" w:rsidRPr="002B1C07" w:rsidRDefault="003C3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 I/BFRE I</w:t>
            </w:r>
            <w:r w:rsidR="006813B8"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4F184263" w14:textId="77777777" w:rsidR="006813B8" w:rsidRPr="002B1C07" w:rsidRDefault="003C3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GER I/BKIS I</w:t>
            </w:r>
          </w:p>
        </w:tc>
        <w:tc>
          <w:tcPr>
            <w:tcW w:w="722" w:type="pct"/>
          </w:tcPr>
          <w:p w14:paraId="70B7A90D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</w:tr>
      <w:tr w:rsidR="002B1C07" w:rsidRPr="002B1C07" w14:paraId="0E462141" w14:textId="77777777" w:rsidTr="00305546">
        <w:tc>
          <w:tcPr>
            <w:tcW w:w="904" w:type="pct"/>
          </w:tcPr>
          <w:p w14:paraId="5657D2B5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1063" w:type="pct"/>
          </w:tcPr>
          <w:p w14:paraId="023B5A9A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SS</w:t>
            </w:r>
          </w:p>
        </w:tc>
        <w:tc>
          <w:tcPr>
            <w:tcW w:w="490" w:type="pct"/>
          </w:tcPr>
          <w:p w14:paraId="3A0F6830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629" w:type="pct"/>
          </w:tcPr>
          <w:p w14:paraId="7C1CD3A6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SS</w:t>
            </w:r>
          </w:p>
        </w:tc>
        <w:tc>
          <w:tcPr>
            <w:tcW w:w="1192" w:type="pct"/>
          </w:tcPr>
          <w:p w14:paraId="78F092D1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M</w:t>
            </w:r>
          </w:p>
        </w:tc>
        <w:tc>
          <w:tcPr>
            <w:tcW w:w="722" w:type="pct"/>
          </w:tcPr>
          <w:p w14:paraId="403D6485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6813B8" w:rsidRPr="002B1C07" w14:paraId="2A7943D6" w14:textId="77777777" w:rsidTr="00305546">
        <w:tc>
          <w:tcPr>
            <w:tcW w:w="904" w:type="pct"/>
          </w:tcPr>
          <w:p w14:paraId="33767369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1063" w:type="pct"/>
          </w:tcPr>
          <w:p w14:paraId="623650D8" w14:textId="77777777" w:rsidR="00F84AA1" w:rsidRPr="002B1C07" w:rsidRDefault="0051095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</w:t>
            </w:r>
            <w:r w:rsidR="003C3C86" w:rsidRPr="002B1C07">
              <w:rPr>
                <w:rFonts w:ascii="Book Antiqua" w:hAnsi="Book Antiqua"/>
                <w:sz w:val="18"/>
                <w:szCs w:val="18"/>
              </w:rPr>
              <w:t>/BFRE I</w:t>
            </w:r>
            <w:r w:rsidR="006813B8"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58C8562B" w14:textId="77777777" w:rsidR="006813B8" w:rsidRPr="002B1C07" w:rsidRDefault="003C3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GER I/BKIS I</w:t>
            </w:r>
          </w:p>
        </w:tc>
        <w:tc>
          <w:tcPr>
            <w:tcW w:w="490" w:type="pct"/>
          </w:tcPr>
          <w:p w14:paraId="189E9873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29" w:type="pct"/>
          </w:tcPr>
          <w:p w14:paraId="174B2BAD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M</w:t>
            </w:r>
          </w:p>
        </w:tc>
        <w:tc>
          <w:tcPr>
            <w:tcW w:w="1192" w:type="pct"/>
          </w:tcPr>
          <w:p w14:paraId="39D752A8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M</w:t>
            </w:r>
          </w:p>
        </w:tc>
        <w:tc>
          <w:tcPr>
            <w:tcW w:w="722" w:type="pct"/>
          </w:tcPr>
          <w:p w14:paraId="148AC376" w14:textId="77777777" w:rsidR="006813B8" w:rsidRPr="002B1C07" w:rsidRDefault="006813B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</w:tbl>
    <w:p w14:paraId="092C248A" w14:textId="77777777" w:rsidR="00CB4732" w:rsidRPr="002B1C07" w:rsidRDefault="00CB473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D8273A8" w14:textId="77777777" w:rsidR="00CB4732" w:rsidRPr="002B1C07" w:rsidRDefault="00CB473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36"/>
        <w:gridCol w:w="1006"/>
        <w:gridCol w:w="1962"/>
        <w:gridCol w:w="2336"/>
        <w:gridCol w:w="486"/>
        <w:gridCol w:w="801"/>
        <w:gridCol w:w="817"/>
        <w:gridCol w:w="872"/>
      </w:tblGrid>
      <w:tr w:rsidR="002B1C07" w:rsidRPr="002B1C07" w14:paraId="47079D7D" w14:textId="77777777" w:rsidTr="00305546">
        <w:tc>
          <w:tcPr>
            <w:tcW w:w="398" w:type="pct"/>
          </w:tcPr>
          <w:p w14:paraId="109BF6B6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7" w:type="pct"/>
          </w:tcPr>
          <w:p w14:paraId="4A544F33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23" w:type="pct"/>
          </w:tcPr>
          <w:p w14:paraId="1F6F4261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0" w:type="pct"/>
          </w:tcPr>
          <w:p w14:paraId="0A523778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5" w:type="pct"/>
          </w:tcPr>
          <w:p w14:paraId="0F269ADD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1" w:type="pct"/>
          </w:tcPr>
          <w:p w14:paraId="570FC077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8" w:type="pct"/>
          </w:tcPr>
          <w:p w14:paraId="12576735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18" w:type="pct"/>
          </w:tcPr>
          <w:p w14:paraId="3E1F04CA" w14:textId="77777777" w:rsidR="00CB4732" w:rsidRPr="002B1C07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96ECA34" w14:textId="77777777" w:rsidTr="00305546">
        <w:tc>
          <w:tcPr>
            <w:tcW w:w="398" w:type="pct"/>
          </w:tcPr>
          <w:p w14:paraId="0A3191AA" w14:textId="77777777" w:rsidR="00CB4732" w:rsidRPr="002B1C07" w:rsidRDefault="00B14F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P</w:t>
            </w:r>
          </w:p>
        </w:tc>
        <w:tc>
          <w:tcPr>
            <w:tcW w:w="527" w:type="pct"/>
            <w:vAlign w:val="center"/>
          </w:tcPr>
          <w:p w14:paraId="2AADE4A6" w14:textId="77777777" w:rsidR="00CB4732" w:rsidRPr="002B1C07" w:rsidRDefault="00B14F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H2124</w:t>
            </w:r>
          </w:p>
        </w:tc>
        <w:tc>
          <w:tcPr>
            <w:tcW w:w="1123" w:type="pct"/>
            <w:vAlign w:val="center"/>
          </w:tcPr>
          <w:p w14:paraId="6C298F7D" w14:textId="77777777" w:rsidR="00CB4732" w:rsidRPr="002B1C07" w:rsidRDefault="00B14F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isure Patterns</w:t>
            </w:r>
          </w:p>
        </w:tc>
        <w:tc>
          <w:tcPr>
            <w:tcW w:w="1330" w:type="pct"/>
            <w:vAlign w:val="center"/>
          </w:tcPr>
          <w:p w14:paraId="1172B0CA" w14:textId="77777777" w:rsidR="00420B4F" w:rsidRPr="002B1C07" w:rsidRDefault="00593E3D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amwaka Priscilla</w:t>
            </w:r>
            <w:r w:rsidR="00511B8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77F4EAF4" w14:textId="77777777" w:rsidR="00CB4732" w:rsidRPr="002B1C07" w:rsidRDefault="00511B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to Godfrey</w:t>
            </w:r>
          </w:p>
        </w:tc>
        <w:tc>
          <w:tcPr>
            <w:tcW w:w="255" w:type="pct"/>
            <w:vAlign w:val="center"/>
          </w:tcPr>
          <w:p w14:paraId="09E68DFA" w14:textId="77777777" w:rsidR="00CB4732" w:rsidRPr="002B1C07" w:rsidRDefault="00CB473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1" w:type="pct"/>
          </w:tcPr>
          <w:p w14:paraId="6CE162B2" w14:textId="77777777" w:rsidR="00CB4732" w:rsidRPr="002B1C07" w:rsidRDefault="00CB47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28" w:type="pct"/>
          </w:tcPr>
          <w:p w14:paraId="1D942D51" w14:textId="77777777" w:rsidR="00CB4732" w:rsidRPr="002B1C07" w:rsidRDefault="00CB47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18" w:type="pct"/>
          </w:tcPr>
          <w:p w14:paraId="589B5092" w14:textId="77777777" w:rsidR="00CB4732" w:rsidRPr="002B1C07" w:rsidRDefault="00CB473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. LIB. </w:t>
            </w:r>
            <w:r w:rsidR="0002271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PPER</w:t>
            </w:r>
          </w:p>
        </w:tc>
      </w:tr>
      <w:tr w:rsidR="002B1C07" w:rsidRPr="002B1C07" w14:paraId="5A85B36E" w14:textId="77777777" w:rsidTr="00305546">
        <w:tc>
          <w:tcPr>
            <w:tcW w:w="398" w:type="pct"/>
          </w:tcPr>
          <w:p w14:paraId="0A500C94" w14:textId="77777777" w:rsidR="00022711" w:rsidRPr="002B1C07" w:rsidRDefault="000227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527" w:type="pct"/>
            <w:vAlign w:val="center"/>
          </w:tcPr>
          <w:p w14:paraId="3BFF3B85" w14:textId="77777777" w:rsidR="00022711" w:rsidRPr="002B1C07" w:rsidRDefault="000227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3</w:t>
            </w:r>
          </w:p>
        </w:tc>
        <w:tc>
          <w:tcPr>
            <w:tcW w:w="1123" w:type="pct"/>
            <w:vAlign w:val="center"/>
          </w:tcPr>
          <w:p w14:paraId="499B282B" w14:textId="77777777" w:rsidR="00022711" w:rsidRPr="002B1C07" w:rsidRDefault="000227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Software</w:t>
            </w:r>
          </w:p>
        </w:tc>
        <w:tc>
          <w:tcPr>
            <w:tcW w:w="1330" w:type="pct"/>
            <w:vAlign w:val="center"/>
          </w:tcPr>
          <w:p w14:paraId="6060E511" w14:textId="77777777" w:rsidR="00022711" w:rsidRPr="002B1C07" w:rsidRDefault="00511B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val="fr-FR"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val="fr-FR" w:eastAsia="en-GB"/>
              </w:rPr>
              <w:t>Prof. Dawa Sam</w:t>
            </w:r>
            <w:r w:rsidR="009232A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val="fr-FR"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val="fr-FR" w:eastAsia="en-GB"/>
              </w:rPr>
              <w:t>/</w:t>
            </w:r>
            <w:r w:rsidR="009232A6" w:rsidRPr="002B1C07">
              <w:rPr>
                <w:rFonts w:ascii="Book Antiqua" w:eastAsia="Times New Roman" w:hAnsi="Book Antiqua" w:cs="Calibri"/>
                <w:sz w:val="18"/>
                <w:szCs w:val="18"/>
                <w:lang w:val="fr-FR"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val="fr-FR" w:eastAsia="en-GB"/>
              </w:rPr>
              <w:t xml:space="preserve">Sarah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val="fr-FR" w:eastAsia="en-GB"/>
              </w:rPr>
              <w:t>Namakula</w:t>
            </w:r>
            <w:proofErr w:type="spellEnd"/>
          </w:p>
        </w:tc>
        <w:tc>
          <w:tcPr>
            <w:tcW w:w="255" w:type="pct"/>
            <w:vAlign w:val="center"/>
          </w:tcPr>
          <w:p w14:paraId="0040A927" w14:textId="77777777" w:rsidR="00022711" w:rsidRPr="002B1C07" w:rsidRDefault="0002271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21" w:type="pct"/>
          </w:tcPr>
          <w:p w14:paraId="4BA5E6D4" w14:textId="77777777" w:rsidR="00022711" w:rsidRPr="002B1C07" w:rsidRDefault="000227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8" w:type="pct"/>
          </w:tcPr>
          <w:p w14:paraId="36952C8F" w14:textId="77777777" w:rsidR="00022711" w:rsidRPr="002B1C07" w:rsidRDefault="000227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518" w:type="pct"/>
          </w:tcPr>
          <w:p w14:paraId="13DB2E23" w14:textId="77777777" w:rsidR="00022711" w:rsidRPr="002B1C07" w:rsidRDefault="00022711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2B1C07" w:rsidRPr="002B1C07" w14:paraId="5786BEE1" w14:textId="77777777" w:rsidTr="00305546">
        <w:tc>
          <w:tcPr>
            <w:tcW w:w="398" w:type="pct"/>
          </w:tcPr>
          <w:p w14:paraId="56415E13" w14:textId="77777777" w:rsidR="00022711" w:rsidRPr="002B1C07" w:rsidRDefault="000227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SS</w:t>
            </w:r>
          </w:p>
        </w:tc>
        <w:tc>
          <w:tcPr>
            <w:tcW w:w="527" w:type="pct"/>
            <w:vAlign w:val="center"/>
          </w:tcPr>
          <w:p w14:paraId="24C2D3F3" w14:textId="77777777" w:rsidR="00022711" w:rsidRPr="002B1C07" w:rsidRDefault="000227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18</w:t>
            </w:r>
          </w:p>
        </w:tc>
        <w:tc>
          <w:tcPr>
            <w:tcW w:w="1123" w:type="pct"/>
            <w:vAlign w:val="center"/>
          </w:tcPr>
          <w:p w14:paraId="6149CAF8" w14:textId="77777777" w:rsidR="00022711" w:rsidRPr="002B1C07" w:rsidRDefault="000227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vironmental Sustainability and Stewardship</w:t>
            </w:r>
          </w:p>
        </w:tc>
        <w:tc>
          <w:tcPr>
            <w:tcW w:w="1330" w:type="pct"/>
            <w:vAlign w:val="center"/>
          </w:tcPr>
          <w:p w14:paraId="66FC870D" w14:textId="77777777" w:rsidR="00420B4F" w:rsidRPr="002B1C07" w:rsidRDefault="00511B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iconco Michell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00D5DA57" w14:textId="77777777" w:rsidR="00022711" w:rsidRPr="002B1C07" w:rsidRDefault="00511B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webaze Susan</w:t>
            </w:r>
          </w:p>
        </w:tc>
        <w:tc>
          <w:tcPr>
            <w:tcW w:w="255" w:type="pct"/>
            <w:vAlign w:val="center"/>
          </w:tcPr>
          <w:p w14:paraId="2725DC33" w14:textId="77777777" w:rsidR="00022711" w:rsidRPr="002B1C07" w:rsidRDefault="0002271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1" w:type="pct"/>
          </w:tcPr>
          <w:p w14:paraId="727D6AE4" w14:textId="77777777" w:rsidR="00022711" w:rsidRPr="002B1C07" w:rsidRDefault="000227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8" w:type="pct"/>
          </w:tcPr>
          <w:p w14:paraId="507A946A" w14:textId="77777777" w:rsidR="00022711" w:rsidRPr="002B1C07" w:rsidRDefault="000227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518" w:type="pct"/>
          </w:tcPr>
          <w:p w14:paraId="099C982D" w14:textId="77777777" w:rsidR="00022711" w:rsidRPr="002B1C07" w:rsidRDefault="00022711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2B1C07" w:rsidRPr="002B1C07" w14:paraId="4E57C579" w14:textId="77777777" w:rsidTr="00305546">
        <w:tc>
          <w:tcPr>
            <w:tcW w:w="398" w:type="pct"/>
          </w:tcPr>
          <w:p w14:paraId="675590FB" w14:textId="77777777" w:rsidR="00022711" w:rsidRPr="002B1C07" w:rsidRDefault="000227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M</w:t>
            </w:r>
          </w:p>
        </w:tc>
        <w:tc>
          <w:tcPr>
            <w:tcW w:w="527" w:type="pct"/>
            <w:vAlign w:val="center"/>
          </w:tcPr>
          <w:p w14:paraId="58A7E5D1" w14:textId="77777777" w:rsidR="00022711" w:rsidRPr="002B1C07" w:rsidRDefault="000227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2</w:t>
            </w:r>
          </w:p>
        </w:tc>
        <w:tc>
          <w:tcPr>
            <w:tcW w:w="1123" w:type="pct"/>
            <w:vAlign w:val="center"/>
          </w:tcPr>
          <w:p w14:paraId="3C286DB3" w14:textId="77777777" w:rsidR="00022711" w:rsidRPr="002B1C07" w:rsidRDefault="000227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Sports  Management</w:t>
            </w:r>
          </w:p>
        </w:tc>
        <w:tc>
          <w:tcPr>
            <w:tcW w:w="1330" w:type="pct"/>
            <w:vAlign w:val="center"/>
          </w:tcPr>
          <w:p w14:paraId="76053FA5" w14:textId="77777777" w:rsidR="00420B4F" w:rsidRPr="002B1C07" w:rsidRDefault="00511B86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kama I</w:t>
            </w:r>
            <w:r w:rsidR="00AF455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ocent</w:t>
            </w:r>
            <w:r w:rsidR="00AF455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Tink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4267920E" w14:textId="77777777" w:rsidR="00022711" w:rsidRPr="002B1C07" w:rsidRDefault="00511B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emat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atibu</w:t>
            </w:r>
            <w:proofErr w:type="spellEnd"/>
          </w:p>
        </w:tc>
        <w:tc>
          <w:tcPr>
            <w:tcW w:w="255" w:type="pct"/>
            <w:vAlign w:val="center"/>
          </w:tcPr>
          <w:p w14:paraId="1A5AF955" w14:textId="77777777" w:rsidR="00022711" w:rsidRPr="002B1C07" w:rsidRDefault="0002271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1" w:type="pct"/>
          </w:tcPr>
          <w:p w14:paraId="2F1BE7FA" w14:textId="77777777" w:rsidR="00022711" w:rsidRPr="002B1C07" w:rsidRDefault="000227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28" w:type="pct"/>
          </w:tcPr>
          <w:p w14:paraId="5C9F4134" w14:textId="77777777" w:rsidR="00022711" w:rsidRPr="002B1C07" w:rsidRDefault="000227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518" w:type="pct"/>
          </w:tcPr>
          <w:p w14:paraId="64954A7F" w14:textId="77777777" w:rsidR="00022711" w:rsidRPr="002B1C07" w:rsidRDefault="00022711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022711" w:rsidRPr="002B1C07" w14:paraId="38823168" w14:textId="77777777" w:rsidTr="00305546">
        <w:tc>
          <w:tcPr>
            <w:tcW w:w="398" w:type="pct"/>
          </w:tcPr>
          <w:p w14:paraId="183F9CE9" w14:textId="77777777" w:rsidR="00022711" w:rsidRPr="002B1C07" w:rsidRDefault="000227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27" w:type="pct"/>
            <w:vAlign w:val="center"/>
          </w:tcPr>
          <w:p w14:paraId="5B7343FA" w14:textId="77777777" w:rsidR="00022711" w:rsidRPr="002B1C07" w:rsidRDefault="000227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2114</w:t>
            </w:r>
          </w:p>
        </w:tc>
        <w:tc>
          <w:tcPr>
            <w:tcW w:w="1123" w:type="pct"/>
            <w:vAlign w:val="center"/>
          </w:tcPr>
          <w:p w14:paraId="7003A389" w14:textId="77777777" w:rsidR="00022711" w:rsidRPr="002B1C07" w:rsidRDefault="0002271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rketing</w:t>
            </w:r>
          </w:p>
        </w:tc>
        <w:tc>
          <w:tcPr>
            <w:tcW w:w="1330" w:type="pct"/>
            <w:vAlign w:val="center"/>
          </w:tcPr>
          <w:p w14:paraId="56A5B72E" w14:textId="77777777" w:rsidR="00420B4F" w:rsidRPr="002B1C07" w:rsidRDefault="00511B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Nakigudde Racheal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2E7135A8" w14:textId="77777777" w:rsidR="00022711" w:rsidRPr="002B1C07" w:rsidRDefault="00511B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Kembabazi </w:t>
            </w:r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wen</w:t>
            </w:r>
            <w:r w:rsidR="007833C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7833C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gaba Deus</w:t>
            </w:r>
          </w:p>
        </w:tc>
        <w:tc>
          <w:tcPr>
            <w:tcW w:w="255" w:type="pct"/>
            <w:vAlign w:val="center"/>
          </w:tcPr>
          <w:p w14:paraId="48242E9F" w14:textId="77777777" w:rsidR="00022711" w:rsidRPr="002B1C07" w:rsidRDefault="0002271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1" w:type="pct"/>
          </w:tcPr>
          <w:p w14:paraId="2F1D5345" w14:textId="77777777" w:rsidR="00022711" w:rsidRPr="002B1C07" w:rsidRDefault="000227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28" w:type="pct"/>
          </w:tcPr>
          <w:p w14:paraId="131038D0" w14:textId="77777777" w:rsidR="00022711" w:rsidRPr="002B1C07" w:rsidRDefault="000227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518" w:type="pct"/>
          </w:tcPr>
          <w:p w14:paraId="7060469F" w14:textId="77777777" w:rsidR="00022711" w:rsidRPr="002B1C07" w:rsidRDefault="00022711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</w:tbl>
    <w:p w14:paraId="75AE2F21" w14:textId="77777777" w:rsidR="00CB4732" w:rsidRPr="002B1C07" w:rsidRDefault="00CB473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365308B7" w14:textId="77777777" w:rsidR="00CB4732" w:rsidRPr="002B1C07" w:rsidRDefault="00CB4732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49"/>
        <w:gridCol w:w="1006"/>
        <w:gridCol w:w="1874"/>
        <w:gridCol w:w="1978"/>
        <w:gridCol w:w="400"/>
        <w:gridCol w:w="728"/>
        <w:gridCol w:w="754"/>
        <w:gridCol w:w="1327"/>
      </w:tblGrid>
      <w:tr w:rsidR="002B1C07" w:rsidRPr="002B1C07" w14:paraId="12C806C0" w14:textId="77777777" w:rsidTr="00564FF0">
        <w:tc>
          <w:tcPr>
            <w:tcW w:w="526" w:type="pct"/>
          </w:tcPr>
          <w:p w14:paraId="2A82148C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FI</w:t>
            </w:r>
          </w:p>
        </w:tc>
        <w:tc>
          <w:tcPr>
            <w:tcW w:w="558" w:type="pct"/>
            <w:vAlign w:val="center"/>
          </w:tcPr>
          <w:p w14:paraId="5B5AFDF3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05</w:t>
            </w:r>
          </w:p>
        </w:tc>
        <w:tc>
          <w:tcPr>
            <w:tcW w:w="1039" w:type="pct"/>
            <w:vAlign w:val="center"/>
          </w:tcPr>
          <w:p w14:paraId="4CCD2ADE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French I</w:t>
            </w:r>
          </w:p>
        </w:tc>
        <w:tc>
          <w:tcPr>
            <w:tcW w:w="1097" w:type="pct"/>
            <w:vAlign w:val="center"/>
          </w:tcPr>
          <w:p w14:paraId="75F26D72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uma Adam/</w:t>
            </w:r>
          </w:p>
          <w:p w14:paraId="705DB6B5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wambale Delight</w:t>
            </w:r>
          </w:p>
        </w:tc>
        <w:tc>
          <w:tcPr>
            <w:tcW w:w="222" w:type="pct"/>
            <w:vAlign w:val="center"/>
          </w:tcPr>
          <w:p w14:paraId="5637272D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1CE6D911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5F223458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36" w:type="pct"/>
          </w:tcPr>
          <w:p w14:paraId="3E3F05A3" w14:textId="77777777" w:rsidR="00433388" w:rsidRPr="002B1C07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2B1C07" w:rsidRPr="002B1C07" w14:paraId="7DDEE1B0" w14:textId="77777777" w:rsidTr="00564FF0">
        <w:tc>
          <w:tcPr>
            <w:tcW w:w="526" w:type="pct"/>
          </w:tcPr>
          <w:p w14:paraId="1EB7A0A2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I</w:t>
            </w:r>
          </w:p>
        </w:tc>
        <w:tc>
          <w:tcPr>
            <w:tcW w:w="558" w:type="pct"/>
            <w:vAlign w:val="center"/>
          </w:tcPr>
          <w:p w14:paraId="059A3920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12</w:t>
            </w:r>
          </w:p>
        </w:tc>
        <w:tc>
          <w:tcPr>
            <w:tcW w:w="1039" w:type="pct"/>
            <w:vAlign w:val="center"/>
          </w:tcPr>
          <w:p w14:paraId="088E450A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hinese I</w:t>
            </w:r>
          </w:p>
        </w:tc>
        <w:tc>
          <w:tcPr>
            <w:tcW w:w="1097" w:type="pct"/>
            <w:shd w:val="clear" w:color="auto" w:fill="auto"/>
            <w:vAlign w:val="center"/>
          </w:tcPr>
          <w:p w14:paraId="54FB3DE3" w14:textId="77777777" w:rsidR="00433388" w:rsidRPr="002B1C07" w:rsidRDefault="00E80CCA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22" w:type="pct"/>
            <w:vAlign w:val="center"/>
          </w:tcPr>
          <w:p w14:paraId="45822294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2C755DEF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2DA16F52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36" w:type="pct"/>
          </w:tcPr>
          <w:p w14:paraId="253859EF" w14:textId="77777777" w:rsidR="00433388" w:rsidRPr="002B1C07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G RM I</w:t>
            </w:r>
          </w:p>
        </w:tc>
      </w:tr>
      <w:tr w:rsidR="002B1C07" w:rsidRPr="002B1C07" w14:paraId="1E926042" w14:textId="77777777" w:rsidTr="00564FF0">
        <w:tc>
          <w:tcPr>
            <w:tcW w:w="526" w:type="pct"/>
          </w:tcPr>
          <w:p w14:paraId="6A852228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GER III</w:t>
            </w:r>
          </w:p>
        </w:tc>
        <w:tc>
          <w:tcPr>
            <w:tcW w:w="558" w:type="pct"/>
            <w:vAlign w:val="center"/>
          </w:tcPr>
          <w:p w14:paraId="107C573D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14</w:t>
            </w:r>
          </w:p>
        </w:tc>
        <w:tc>
          <w:tcPr>
            <w:tcW w:w="1039" w:type="pct"/>
            <w:vAlign w:val="center"/>
          </w:tcPr>
          <w:p w14:paraId="0D2B788F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German I</w:t>
            </w:r>
          </w:p>
        </w:tc>
        <w:tc>
          <w:tcPr>
            <w:tcW w:w="1097" w:type="pct"/>
            <w:shd w:val="clear" w:color="auto" w:fill="auto"/>
            <w:vAlign w:val="center"/>
          </w:tcPr>
          <w:p w14:paraId="57BCBEAB" w14:textId="77777777" w:rsidR="00433388" w:rsidRPr="002B1C07" w:rsidRDefault="00E80CCA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22" w:type="pct"/>
            <w:vAlign w:val="center"/>
          </w:tcPr>
          <w:p w14:paraId="7EEB9337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2E7B90CE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556EF0FF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36" w:type="pct"/>
          </w:tcPr>
          <w:p w14:paraId="1C204F64" w14:textId="77777777" w:rsidR="00433388" w:rsidRPr="002B1C07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G RM 2</w:t>
            </w:r>
          </w:p>
        </w:tc>
      </w:tr>
      <w:tr w:rsidR="002B1C07" w:rsidRPr="002B1C07" w14:paraId="6F0398E6" w14:textId="77777777" w:rsidTr="00564FF0">
        <w:tc>
          <w:tcPr>
            <w:tcW w:w="526" w:type="pct"/>
          </w:tcPr>
          <w:p w14:paraId="70838EE7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lastRenderedPageBreak/>
              <w:t>BKIS III</w:t>
            </w:r>
          </w:p>
        </w:tc>
        <w:tc>
          <w:tcPr>
            <w:tcW w:w="558" w:type="pct"/>
            <w:vAlign w:val="center"/>
          </w:tcPr>
          <w:p w14:paraId="020E2656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16</w:t>
            </w:r>
          </w:p>
        </w:tc>
        <w:tc>
          <w:tcPr>
            <w:tcW w:w="1039" w:type="pct"/>
            <w:vAlign w:val="center"/>
          </w:tcPr>
          <w:p w14:paraId="73E172CD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Kiswahili I</w:t>
            </w:r>
          </w:p>
        </w:tc>
        <w:tc>
          <w:tcPr>
            <w:tcW w:w="1097" w:type="pct"/>
            <w:vAlign w:val="center"/>
          </w:tcPr>
          <w:p w14:paraId="2AFE2035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Salim Rais Abdul</w:t>
            </w:r>
          </w:p>
        </w:tc>
        <w:tc>
          <w:tcPr>
            <w:tcW w:w="222" w:type="pct"/>
            <w:vAlign w:val="center"/>
          </w:tcPr>
          <w:p w14:paraId="722653DD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436C317B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28B3209D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36" w:type="pct"/>
          </w:tcPr>
          <w:p w14:paraId="7AF6F435" w14:textId="77777777" w:rsidR="00433388" w:rsidRPr="002B1C07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G UPPER</w:t>
            </w:r>
          </w:p>
        </w:tc>
      </w:tr>
    </w:tbl>
    <w:p w14:paraId="780DB54C" w14:textId="77777777" w:rsidR="00662E0C" w:rsidRPr="002B1C07" w:rsidRDefault="0090419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  <w:r w:rsidR="00662E0C" w:rsidRPr="002B1C07">
        <w:rPr>
          <w:rFonts w:ascii="Book Antiqua" w:hAnsi="Book Antiqua"/>
          <w:b/>
          <w:sz w:val="18"/>
          <w:szCs w:val="18"/>
        </w:rPr>
        <w:lastRenderedPageBreak/>
        <w:t>BACHELOR OF LEISURE &amp; HOSPITALITY MAN</w:t>
      </w:r>
      <w:r w:rsidR="00D66E79" w:rsidRPr="002B1C07">
        <w:rPr>
          <w:rFonts w:ascii="Book Antiqua" w:hAnsi="Book Antiqua"/>
          <w:b/>
          <w:sz w:val="18"/>
          <w:szCs w:val="18"/>
        </w:rPr>
        <w:t xml:space="preserve">AGEMENT- YEAR THREE </w:t>
      </w:r>
      <w:r w:rsidR="00955C1F" w:rsidRPr="002B1C07">
        <w:rPr>
          <w:rFonts w:ascii="Book Antiqua" w:hAnsi="Book Antiqua"/>
          <w:b/>
          <w:sz w:val="18"/>
          <w:szCs w:val="18"/>
        </w:rPr>
        <w:t>- (</w:t>
      </w:r>
      <w:r w:rsidR="006663C4" w:rsidRPr="002B1C07">
        <w:rPr>
          <w:rFonts w:ascii="Book Antiqua" w:hAnsi="Book Antiqua"/>
          <w:b/>
          <w:sz w:val="18"/>
          <w:szCs w:val="18"/>
        </w:rPr>
        <w:t>70</w:t>
      </w:r>
      <w:r w:rsidR="00662E0C" w:rsidRPr="002B1C07">
        <w:rPr>
          <w:rFonts w:ascii="Book Antiqua" w:hAnsi="Book Antiqua"/>
          <w:b/>
          <w:sz w:val="18"/>
          <w:szCs w:val="18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2"/>
        <w:gridCol w:w="1843"/>
        <w:gridCol w:w="1843"/>
        <w:gridCol w:w="1244"/>
        <w:gridCol w:w="1022"/>
        <w:gridCol w:w="1082"/>
      </w:tblGrid>
      <w:tr w:rsidR="002B1C07" w:rsidRPr="002B1C07" w14:paraId="554F75B1" w14:textId="77777777" w:rsidTr="00411205">
        <w:tc>
          <w:tcPr>
            <w:tcW w:w="1099" w:type="pct"/>
          </w:tcPr>
          <w:p w14:paraId="40F12DA7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022" w:type="pct"/>
          </w:tcPr>
          <w:p w14:paraId="7F71420C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022" w:type="pct"/>
          </w:tcPr>
          <w:p w14:paraId="36FFB328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90" w:type="pct"/>
          </w:tcPr>
          <w:p w14:paraId="0A88D57C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567" w:type="pct"/>
          </w:tcPr>
          <w:p w14:paraId="3E72A241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601" w:type="pct"/>
          </w:tcPr>
          <w:p w14:paraId="4EC777E5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DBC30FD" w14:textId="77777777" w:rsidTr="00411205">
        <w:tc>
          <w:tcPr>
            <w:tcW w:w="1099" w:type="pct"/>
          </w:tcPr>
          <w:p w14:paraId="6462D78C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022" w:type="pct"/>
          </w:tcPr>
          <w:p w14:paraId="3EF4044E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1022" w:type="pct"/>
          </w:tcPr>
          <w:p w14:paraId="3255F423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690" w:type="pct"/>
          </w:tcPr>
          <w:p w14:paraId="2683A75A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H</w:t>
            </w:r>
          </w:p>
        </w:tc>
        <w:tc>
          <w:tcPr>
            <w:tcW w:w="567" w:type="pct"/>
          </w:tcPr>
          <w:p w14:paraId="23B7E9DC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601" w:type="pct"/>
          </w:tcPr>
          <w:p w14:paraId="61935F4E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FM</w:t>
            </w:r>
          </w:p>
        </w:tc>
      </w:tr>
      <w:tr w:rsidR="002B1C07" w:rsidRPr="002B1C07" w14:paraId="5BCBA6BF" w14:textId="77777777" w:rsidTr="00411205">
        <w:tc>
          <w:tcPr>
            <w:tcW w:w="1099" w:type="pct"/>
          </w:tcPr>
          <w:p w14:paraId="67B04B33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022" w:type="pct"/>
          </w:tcPr>
          <w:p w14:paraId="7141D5F1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1022" w:type="pct"/>
          </w:tcPr>
          <w:p w14:paraId="05B96668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690" w:type="pct"/>
          </w:tcPr>
          <w:p w14:paraId="349A4DF8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H</w:t>
            </w:r>
          </w:p>
        </w:tc>
        <w:tc>
          <w:tcPr>
            <w:tcW w:w="567" w:type="pct"/>
          </w:tcPr>
          <w:p w14:paraId="1EADE0B0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601" w:type="pct"/>
          </w:tcPr>
          <w:p w14:paraId="0F917F41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FM</w:t>
            </w:r>
          </w:p>
        </w:tc>
      </w:tr>
      <w:tr w:rsidR="002B1C07" w:rsidRPr="002B1C07" w14:paraId="71159E25" w14:textId="77777777" w:rsidTr="00411205">
        <w:tc>
          <w:tcPr>
            <w:tcW w:w="1099" w:type="pct"/>
          </w:tcPr>
          <w:p w14:paraId="2EC8C7D4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022" w:type="pct"/>
          </w:tcPr>
          <w:p w14:paraId="67A6CCB5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1022" w:type="pct"/>
          </w:tcPr>
          <w:p w14:paraId="05081A8B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 III/BFRE III/BGER III/BKIS III</w:t>
            </w:r>
          </w:p>
        </w:tc>
        <w:tc>
          <w:tcPr>
            <w:tcW w:w="690" w:type="pct"/>
          </w:tcPr>
          <w:p w14:paraId="22EEF15B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567" w:type="pct"/>
          </w:tcPr>
          <w:p w14:paraId="43AE0600" w14:textId="77777777" w:rsidR="00662E0C" w:rsidRPr="002B1C07" w:rsidRDefault="00DC71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601" w:type="pct"/>
          </w:tcPr>
          <w:p w14:paraId="062914F5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</w:tr>
      <w:tr w:rsidR="002B1C07" w:rsidRPr="002B1C07" w14:paraId="56B63142" w14:textId="77777777" w:rsidTr="00411205">
        <w:tc>
          <w:tcPr>
            <w:tcW w:w="1099" w:type="pct"/>
          </w:tcPr>
          <w:p w14:paraId="6560D28C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1022" w:type="pct"/>
          </w:tcPr>
          <w:p w14:paraId="4E7A2E48" w14:textId="77777777" w:rsidR="00662E0C" w:rsidRPr="002B1C07" w:rsidRDefault="00DC71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 III/BFRE III/BGER III/BKIS III</w:t>
            </w:r>
          </w:p>
        </w:tc>
        <w:tc>
          <w:tcPr>
            <w:tcW w:w="1022" w:type="pct"/>
          </w:tcPr>
          <w:p w14:paraId="404E6FCD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 III/BFRE III/BGER III/BKIS III</w:t>
            </w:r>
          </w:p>
        </w:tc>
        <w:tc>
          <w:tcPr>
            <w:tcW w:w="690" w:type="pct"/>
          </w:tcPr>
          <w:p w14:paraId="1C23D7AD" w14:textId="77777777" w:rsidR="00662E0C" w:rsidRPr="002B1C07" w:rsidRDefault="00662E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567" w:type="pct"/>
          </w:tcPr>
          <w:p w14:paraId="2615D746" w14:textId="77777777" w:rsidR="00662E0C" w:rsidRPr="002B1C07" w:rsidRDefault="00DC71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H</w:t>
            </w:r>
          </w:p>
        </w:tc>
        <w:tc>
          <w:tcPr>
            <w:tcW w:w="601" w:type="pct"/>
          </w:tcPr>
          <w:p w14:paraId="2EF06096" w14:textId="77777777" w:rsidR="00662E0C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FM</w:t>
            </w:r>
          </w:p>
        </w:tc>
      </w:tr>
      <w:tr w:rsidR="00411205" w:rsidRPr="002B1C07" w14:paraId="6498BBA0" w14:textId="77777777" w:rsidTr="00411205">
        <w:trPr>
          <w:trHeight w:val="70"/>
        </w:trPr>
        <w:tc>
          <w:tcPr>
            <w:tcW w:w="1099" w:type="pct"/>
          </w:tcPr>
          <w:p w14:paraId="268C97DB" w14:textId="77777777" w:rsidR="000B6D80" w:rsidRPr="002B1C07" w:rsidRDefault="000B6D8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12.00 P.M.- 1.00 P.M.</w:t>
            </w:r>
          </w:p>
        </w:tc>
        <w:tc>
          <w:tcPr>
            <w:tcW w:w="1022" w:type="pct"/>
          </w:tcPr>
          <w:p w14:paraId="7AAA6F17" w14:textId="77777777" w:rsidR="000B6D80" w:rsidRPr="002B1C07" w:rsidRDefault="000B6D8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022" w:type="pct"/>
          </w:tcPr>
          <w:p w14:paraId="7774D0F2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90" w:type="pct"/>
          </w:tcPr>
          <w:p w14:paraId="5780BD0A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67" w:type="pct"/>
          </w:tcPr>
          <w:p w14:paraId="00E0FC7B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01" w:type="pct"/>
          </w:tcPr>
          <w:p w14:paraId="5242B7F9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FM</w:t>
            </w:r>
          </w:p>
        </w:tc>
      </w:tr>
    </w:tbl>
    <w:p w14:paraId="5262CB35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31A812D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9"/>
        <w:gridCol w:w="1006"/>
        <w:gridCol w:w="2057"/>
        <w:gridCol w:w="2357"/>
        <w:gridCol w:w="487"/>
        <w:gridCol w:w="801"/>
        <w:gridCol w:w="671"/>
        <w:gridCol w:w="878"/>
      </w:tblGrid>
      <w:tr w:rsidR="002B1C07" w:rsidRPr="002B1C07" w14:paraId="6849A8FB" w14:textId="77777777" w:rsidTr="006D0F25">
        <w:tc>
          <w:tcPr>
            <w:tcW w:w="421" w:type="pct"/>
          </w:tcPr>
          <w:p w14:paraId="1ADA7BC8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8" w:type="pct"/>
          </w:tcPr>
          <w:p w14:paraId="4ACB78BA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1" w:type="pct"/>
          </w:tcPr>
          <w:p w14:paraId="7AE365F0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07" w:type="pct"/>
          </w:tcPr>
          <w:p w14:paraId="00CA9763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71E535B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170B235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3B719311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87" w:type="pct"/>
          </w:tcPr>
          <w:p w14:paraId="0F23B7AA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E842715" w14:textId="77777777" w:rsidTr="006D0F25">
        <w:tc>
          <w:tcPr>
            <w:tcW w:w="421" w:type="pct"/>
          </w:tcPr>
          <w:p w14:paraId="6CE4962C" w14:textId="77777777" w:rsidR="00163F42" w:rsidRPr="002B1C07" w:rsidRDefault="00163F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558" w:type="pct"/>
            <w:vAlign w:val="center"/>
          </w:tcPr>
          <w:p w14:paraId="186212E5" w14:textId="77777777" w:rsidR="00163F42" w:rsidRPr="002B1C07" w:rsidRDefault="00163F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4</w:t>
            </w:r>
          </w:p>
        </w:tc>
        <w:tc>
          <w:tcPr>
            <w:tcW w:w="1141" w:type="pct"/>
            <w:vAlign w:val="center"/>
          </w:tcPr>
          <w:p w14:paraId="057B86E1" w14:textId="77777777" w:rsidR="00163F42" w:rsidRPr="002B1C07" w:rsidRDefault="00163F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 in Hospitality</w:t>
            </w:r>
          </w:p>
        </w:tc>
        <w:tc>
          <w:tcPr>
            <w:tcW w:w="1307" w:type="pct"/>
            <w:vAlign w:val="center"/>
          </w:tcPr>
          <w:p w14:paraId="6EF2153E" w14:textId="77777777" w:rsidR="00163F42" w:rsidRPr="002B1C07" w:rsidRDefault="001A1A1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="00593E3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="007154B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bey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</w:t>
            </w:r>
            <w:r w:rsidR="007154B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tumba/</w:t>
            </w:r>
            <w:r w:rsidR="007154B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Tumukunde Ivan</w:t>
            </w:r>
          </w:p>
        </w:tc>
        <w:tc>
          <w:tcPr>
            <w:tcW w:w="270" w:type="pct"/>
            <w:vAlign w:val="center"/>
          </w:tcPr>
          <w:p w14:paraId="5825CB81" w14:textId="77777777" w:rsidR="00163F42" w:rsidRPr="002B1C07" w:rsidRDefault="00163F4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CFD07ED" w14:textId="77777777" w:rsidR="00163F42" w:rsidRPr="002B1C07" w:rsidRDefault="00163F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CF6A58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372" w:type="pct"/>
          </w:tcPr>
          <w:p w14:paraId="5225F6CC" w14:textId="77777777" w:rsidR="00163F42" w:rsidRPr="002B1C07" w:rsidRDefault="00CF6A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487" w:type="pct"/>
          </w:tcPr>
          <w:p w14:paraId="1579D8F0" w14:textId="77777777" w:rsidR="00163F42" w:rsidRPr="002B1C07" w:rsidRDefault="006663C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</w:t>
            </w:r>
            <w:r w:rsidR="000B6D8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.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IB. LOWER</w:t>
            </w:r>
          </w:p>
        </w:tc>
      </w:tr>
      <w:tr w:rsidR="002B1C07" w:rsidRPr="002B1C07" w14:paraId="3D04688C" w14:textId="77777777" w:rsidTr="006D0F25">
        <w:tc>
          <w:tcPr>
            <w:tcW w:w="421" w:type="pct"/>
          </w:tcPr>
          <w:p w14:paraId="2EDC3DCD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558" w:type="pct"/>
            <w:vAlign w:val="center"/>
          </w:tcPr>
          <w:p w14:paraId="523BADF9" w14:textId="77777777" w:rsidR="000B6D80" w:rsidRPr="002B1C07" w:rsidRDefault="000B6D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4</w:t>
            </w:r>
          </w:p>
        </w:tc>
        <w:tc>
          <w:tcPr>
            <w:tcW w:w="1141" w:type="pct"/>
            <w:vAlign w:val="center"/>
          </w:tcPr>
          <w:p w14:paraId="568E14C1" w14:textId="77777777" w:rsidR="000B6D80" w:rsidRPr="002B1C07" w:rsidRDefault="000B6D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Entrepreneurship Development</w:t>
            </w:r>
          </w:p>
        </w:tc>
        <w:tc>
          <w:tcPr>
            <w:tcW w:w="1307" w:type="pct"/>
            <w:vAlign w:val="center"/>
          </w:tcPr>
          <w:p w14:paraId="23BF0E26" w14:textId="77777777" w:rsidR="000B6D80" w:rsidRPr="002B1C07" w:rsidRDefault="005F49C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val="fr-FR"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val="fr-FR" w:eastAsia="en-GB"/>
              </w:rPr>
              <w:t xml:space="preserve">Dr. Lawrence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val="fr-FR" w:eastAsia="en-GB"/>
              </w:rPr>
              <w:t>Kyazze</w:t>
            </w:r>
            <w:proofErr w:type="spellEnd"/>
            <w:r w:rsidR="00182D8B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val="fr-FR"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val="fr-FR" w:eastAsia="en-GB"/>
              </w:rPr>
              <w:t>/</w:t>
            </w:r>
            <w:proofErr w:type="spellStart"/>
            <w:r w:rsidR="005A40DF" w:rsidRPr="002B1C07">
              <w:rPr>
                <w:rFonts w:ascii="Book Antiqua" w:eastAsia="Times New Roman" w:hAnsi="Book Antiqua" w:cs="Calibri"/>
                <w:sz w:val="18"/>
                <w:szCs w:val="18"/>
                <w:lang w:val="fr-FR" w:eastAsia="en-GB"/>
              </w:rPr>
              <w:t>Nababi</w:t>
            </w:r>
            <w:proofErr w:type="spellEnd"/>
            <w:r w:rsidR="005A40DF" w:rsidRPr="002B1C07">
              <w:rPr>
                <w:rFonts w:ascii="Book Antiqua" w:eastAsia="Times New Roman" w:hAnsi="Book Antiqua" w:cs="Calibri"/>
                <w:sz w:val="18"/>
                <w:szCs w:val="18"/>
                <w:lang w:val="fr-FR" w:eastAsia="en-GB"/>
              </w:rPr>
              <w:t xml:space="preserve"> Grace Esther</w:t>
            </w:r>
          </w:p>
        </w:tc>
        <w:tc>
          <w:tcPr>
            <w:tcW w:w="270" w:type="pct"/>
            <w:vAlign w:val="center"/>
          </w:tcPr>
          <w:p w14:paraId="738EA011" w14:textId="77777777" w:rsidR="000B6D80" w:rsidRPr="002B1C07" w:rsidRDefault="000B6D8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419FAB54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72" w:type="pct"/>
          </w:tcPr>
          <w:p w14:paraId="257C98CC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  <w:r w:rsidR="006E2200" w:rsidRPr="002B1C07">
              <w:rPr>
                <w:rFonts w:ascii="Book Antiqua" w:hAnsi="Book Antiqua"/>
                <w:sz w:val="18"/>
                <w:szCs w:val="18"/>
              </w:rPr>
              <w:t>.</w:t>
            </w:r>
          </w:p>
        </w:tc>
        <w:tc>
          <w:tcPr>
            <w:tcW w:w="487" w:type="pct"/>
          </w:tcPr>
          <w:p w14:paraId="37FE9770" w14:textId="77777777" w:rsidR="000B6D80" w:rsidRPr="002B1C07" w:rsidRDefault="000B6D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LOWER</w:t>
            </w:r>
          </w:p>
        </w:tc>
      </w:tr>
      <w:tr w:rsidR="002B1C07" w:rsidRPr="002B1C07" w14:paraId="070B80C5" w14:textId="77777777" w:rsidTr="006D0F25">
        <w:tc>
          <w:tcPr>
            <w:tcW w:w="421" w:type="pct"/>
          </w:tcPr>
          <w:p w14:paraId="6D2B99EC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H</w:t>
            </w:r>
          </w:p>
        </w:tc>
        <w:tc>
          <w:tcPr>
            <w:tcW w:w="558" w:type="pct"/>
            <w:vAlign w:val="center"/>
          </w:tcPr>
          <w:p w14:paraId="3CBCF57C" w14:textId="77777777" w:rsidR="000B6D80" w:rsidRPr="002B1C07" w:rsidRDefault="000B6D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4</w:t>
            </w:r>
          </w:p>
        </w:tc>
        <w:tc>
          <w:tcPr>
            <w:tcW w:w="1141" w:type="pct"/>
            <w:vAlign w:val="center"/>
          </w:tcPr>
          <w:p w14:paraId="38226E8A" w14:textId="77777777" w:rsidR="000B6D80" w:rsidRPr="002B1C07" w:rsidRDefault="000B6D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 in Hospitality</w:t>
            </w:r>
          </w:p>
        </w:tc>
        <w:tc>
          <w:tcPr>
            <w:tcW w:w="1307" w:type="pct"/>
            <w:vAlign w:val="center"/>
          </w:tcPr>
          <w:p w14:paraId="1BF76B78" w14:textId="77777777" w:rsidR="00D7199C" w:rsidRPr="002B1C07" w:rsidRDefault="00732C0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rof. Dawa Sam</w:t>
            </w:r>
            <w:r w:rsidR="009232A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7DE28B12" w14:textId="77777777" w:rsidR="00D7199C" w:rsidRPr="002B1C07" w:rsidRDefault="00732C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Kyambadde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hadih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76FE1F62" w14:textId="77777777" w:rsidR="000B6D80" w:rsidRPr="002B1C07" w:rsidRDefault="00412D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ganz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Cla</w:t>
            </w:r>
            <w:r w:rsidR="00732C0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</w:t>
            </w:r>
          </w:p>
        </w:tc>
        <w:tc>
          <w:tcPr>
            <w:tcW w:w="270" w:type="pct"/>
            <w:vAlign w:val="center"/>
          </w:tcPr>
          <w:p w14:paraId="0E06D789" w14:textId="77777777" w:rsidR="000B6D80" w:rsidRPr="002B1C07" w:rsidRDefault="000B6D8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378749A8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5C219649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487" w:type="pct"/>
          </w:tcPr>
          <w:p w14:paraId="0F8F49B6" w14:textId="77777777" w:rsidR="000B6D80" w:rsidRPr="002B1C07" w:rsidRDefault="000B6D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LOWER</w:t>
            </w:r>
          </w:p>
        </w:tc>
      </w:tr>
      <w:tr w:rsidR="002B1C07" w:rsidRPr="002B1C07" w14:paraId="6C95945B" w14:textId="77777777" w:rsidTr="006D0F25">
        <w:tc>
          <w:tcPr>
            <w:tcW w:w="421" w:type="pct"/>
          </w:tcPr>
          <w:p w14:paraId="5F57BB23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558" w:type="pct"/>
            <w:vAlign w:val="center"/>
          </w:tcPr>
          <w:p w14:paraId="43B3290C" w14:textId="77777777" w:rsidR="000B6D80" w:rsidRPr="002B1C07" w:rsidRDefault="000B6D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6</w:t>
            </w:r>
          </w:p>
        </w:tc>
        <w:tc>
          <w:tcPr>
            <w:tcW w:w="1141" w:type="pct"/>
            <w:vAlign w:val="center"/>
          </w:tcPr>
          <w:p w14:paraId="4B3A8A73" w14:textId="77777777" w:rsidR="000B6D80" w:rsidRPr="002B1C07" w:rsidRDefault="000B6D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Events Management       </w:t>
            </w:r>
          </w:p>
        </w:tc>
        <w:tc>
          <w:tcPr>
            <w:tcW w:w="1307" w:type="pct"/>
            <w:vAlign w:val="center"/>
          </w:tcPr>
          <w:p w14:paraId="1FDE367F" w14:textId="77777777" w:rsidR="00D7199C" w:rsidRPr="002B1C07" w:rsidRDefault="00732C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atib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emat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2ADD5C03" w14:textId="77777777" w:rsidR="000B6D80" w:rsidRPr="002B1C07" w:rsidRDefault="00732C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sak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ophia</w:t>
            </w:r>
          </w:p>
        </w:tc>
        <w:tc>
          <w:tcPr>
            <w:tcW w:w="270" w:type="pct"/>
            <w:vAlign w:val="center"/>
          </w:tcPr>
          <w:p w14:paraId="091FA992" w14:textId="77777777" w:rsidR="000B6D80" w:rsidRPr="002B1C07" w:rsidRDefault="000B6D8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EB90EA6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3C73AA28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487" w:type="pct"/>
          </w:tcPr>
          <w:p w14:paraId="3C538EAF" w14:textId="77777777" w:rsidR="000B6D80" w:rsidRPr="002B1C07" w:rsidRDefault="000B6D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LOWER</w:t>
            </w:r>
          </w:p>
        </w:tc>
      </w:tr>
      <w:tr w:rsidR="000B6D80" w:rsidRPr="002B1C07" w14:paraId="3D08AC08" w14:textId="77777777" w:rsidTr="006D0F25">
        <w:tc>
          <w:tcPr>
            <w:tcW w:w="421" w:type="pct"/>
          </w:tcPr>
          <w:p w14:paraId="41695D85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FM</w:t>
            </w:r>
          </w:p>
        </w:tc>
        <w:tc>
          <w:tcPr>
            <w:tcW w:w="558" w:type="pct"/>
            <w:vAlign w:val="center"/>
          </w:tcPr>
          <w:p w14:paraId="023597E7" w14:textId="77777777" w:rsidR="000B6D80" w:rsidRPr="002B1C07" w:rsidRDefault="000B6D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33</w:t>
            </w:r>
          </w:p>
        </w:tc>
        <w:tc>
          <w:tcPr>
            <w:tcW w:w="1141" w:type="pct"/>
            <w:vAlign w:val="center"/>
          </w:tcPr>
          <w:p w14:paraId="5D113190" w14:textId="77777777" w:rsidR="000B6D80" w:rsidRPr="002B1C07" w:rsidRDefault="000B6D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isure and Hospitality Facilities Management</w:t>
            </w:r>
          </w:p>
        </w:tc>
        <w:tc>
          <w:tcPr>
            <w:tcW w:w="1307" w:type="pct"/>
            <w:vAlign w:val="center"/>
          </w:tcPr>
          <w:p w14:paraId="77A74770" w14:textId="77777777" w:rsidR="00D7199C" w:rsidRPr="002B1C07" w:rsidRDefault="00732C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Kiconco Michell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676C9AA2" w14:textId="77777777" w:rsidR="000B6D80" w:rsidRPr="002B1C07" w:rsidRDefault="00732C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mwaka Priscilla</w:t>
            </w:r>
          </w:p>
        </w:tc>
        <w:tc>
          <w:tcPr>
            <w:tcW w:w="270" w:type="pct"/>
            <w:vAlign w:val="center"/>
          </w:tcPr>
          <w:p w14:paraId="4C7517EF" w14:textId="77777777" w:rsidR="000B6D80" w:rsidRPr="002B1C07" w:rsidRDefault="000B6D8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32418EC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5ADCDB31" w14:textId="77777777" w:rsidR="000B6D80" w:rsidRPr="002B1C07" w:rsidRDefault="000B6D8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487" w:type="pct"/>
          </w:tcPr>
          <w:p w14:paraId="65D1CF40" w14:textId="77777777" w:rsidR="000B6D80" w:rsidRPr="002B1C07" w:rsidRDefault="000B6D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LOWER</w:t>
            </w:r>
          </w:p>
        </w:tc>
      </w:tr>
    </w:tbl>
    <w:p w14:paraId="10BC8A52" w14:textId="77777777" w:rsidR="00597682" w:rsidRPr="002B1C07" w:rsidRDefault="0059768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2C133658" w14:textId="77777777" w:rsidR="00662E0C" w:rsidRPr="002B1C07" w:rsidRDefault="00662E0C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6"/>
        <w:gridCol w:w="1006"/>
        <w:gridCol w:w="1911"/>
        <w:gridCol w:w="2072"/>
        <w:gridCol w:w="306"/>
        <w:gridCol w:w="687"/>
        <w:gridCol w:w="753"/>
        <w:gridCol w:w="1435"/>
      </w:tblGrid>
      <w:tr w:rsidR="002B1C07" w:rsidRPr="002B1C07" w14:paraId="1C77BB76" w14:textId="77777777" w:rsidTr="00433388">
        <w:tc>
          <w:tcPr>
            <w:tcW w:w="496" w:type="pct"/>
          </w:tcPr>
          <w:p w14:paraId="78189D8A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 III</w:t>
            </w:r>
          </w:p>
        </w:tc>
        <w:tc>
          <w:tcPr>
            <w:tcW w:w="558" w:type="pct"/>
            <w:vAlign w:val="center"/>
          </w:tcPr>
          <w:p w14:paraId="6360B396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11</w:t>
            </w:r>
          </w:p>
        </w:tc>
        <w:tc>
          <w:tcPr>
            <w:tcW w:w="1086" w:type="pct"/>
            <w:vAlign w:val="center"/>
          </w:tcPr>
          <w:p w14:paraId="0FD67675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hinese III</w:t>
            </w:r>
          </w:p>
        </w:tc>
        <w:tc>
          <w:tcPr>
            <w:tcW w:w="1175" w:type="pct"/>
            <w:vAlign w:val="center"/>
          </w:tcPr>
          <w:p w14:paraId="318B2EBC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yomuhendo Sylivia</w:t>
            </w:r>
          </w:p>
        </w:tc>
        <w:tc>
          <w:tcPr>
            <w:tcW w:w="182" w:type="pct"/>
            <w:vAlign w:val="center"/>
          </w:tcPr>
          <w:p w14:paraId="438CC008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1" w:type="pct"/>
          </w:tcPr>
          <w:p w14:paraId="09AFD5AA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86" w:type="pct"/>
          </w:tcPr>
          <w:p w14:paraId="39A49DAB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6" w:type="pct"/>
          </w:tcPr>
          <w:p w14:paraId="7B418AD3" w14:textId="77777777" w:rsidR="00433388" w:rsidRPr="002B1C07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 LIB. LOWER</w:t>
            </w:r>
          </w:p>
        </w:tc>
      </w:tr>
      <w:tr w:rsidR="002B1C07" w:rsidRPr="002B1C07" w14:paraId="624DEB2D" w14:textId="77777777" w:rsidTr="00433388">
        <w:tc>
          <w:tcPr>
            <w:tcW w:w="496" w:type="pct"/>
          </w:tcPr>
          <w:p w14:paraId="385F6C9E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FRE III</w:t>
            </w:r>
          </w:p>
        </w:tc>
        <w:tc>
          <w:tcPr>
            <w:tcW w:w="558" w:type="pct"/>
            <w:vAlign w:val="center"/>
          </w:tcPr>
          <w:p w14:paraId="3FD6BF91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3</w:t>
            </w:r>
          </w:p>
        </w:tc>
        <w:tc>
          <w:tcPr>
            <w:tcW w:w="1086" w:type="pct"/>
            <w:vAlign w:val="center"/>
          </w:tcPr>
          <w:p w14:paraId="2C7FF32C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French III</w:t>
            </w:r>
          </w:p>
        </w:tc>
        <w:tc>
          <w:tcPr>
            <w:tcW w:w="1175" w:type="pct"/>
            <w:vAlign w:val="center"/>
          </w:tcPr>
          <w:p w14:paraId="43A09C20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ikir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Christine Marjorie</w:t>
            </w:r>
          </w:p>
        </w:tc>
        <w:tc>
          <w:tcPr>
            <w:tcW w:w="182" w:type="pct"/>
            <w:vAlign w:val="center"/>
          </w:tcPr>
          <w:p w14:paraId="039259DC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1" w:type="pct"/>
          </w:tcPr>
          <w:p w14:paraId="208E056C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86" w:type="pct"/>
          </w:tcPr>
          <w:p w14:paraId="0372B211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6" w:type="pct"/>
          </w:tcPr>
          <w:p w14:paraId="6225E1A2" w14:textId="77777777" w:rsidR="00433388" w:rsidRPr="002B1C07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B LECTURE RM I</w:t>
            </w:r>
          </w:p>
        </w:tc>
      </w:tr>
      <w:tr w:rsidR="002B1C07" w:rsidRPr="002B1C07" w14:paraId="5B4C490B" w14:textId="77777777" w:rsidTr="00550A8A">
        <w:tc>
          <w:tcPr>
            <w:tcW w:w="496" w:type="pct"/>
          </w:tcPr>
          <w:p w14:paraId="624409B1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GER III</w:t>
            </w:r>
          </w:p>
        </w:tc>
        <w:tc>
          <w:tcPr>
            <w:tcW w:w="558" w:type="pct"/>
            <w:vAlign w:val="center"/>
          </w:tcPr>
          <w:p w14:paraId="6734BE2A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4</w:t>
            </w:r>
          </w:p>
        </w:tc>
        <w:tc>
          <w:tcPr>
            <w:tcW w:w="1086" w:type="pct"/>
            <w:vAlign w:val="center"/>
          </w:tcPr>
          <w:p w14:paraId="6D703C8D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German III</w:t>
            </w:r>
          </w:p>
        </w:tc>
        <w:tc>
          <w:tcPr>
            <w:tcW w:w="1175" w:type="pct"/>
            <w:shd w:val="clear" w:color="auto" w:fill="auto"/>
            <w:vAlign w:val="center"/>
          </w:tcPr>
          <w:p w14:paraId="05CFF1A0" w14:textId="77777777" w:rsidR="00433388" w:rsidRPr="002B1C07" w:rsidRDefault="00550A8A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182" w:type="pct"/>
            <w:vAlign w:val="center"/>
          </w:tcPr>
          <w:p w14:paraId="1575391B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1" w:type="pct"/>
          </w:tcPr>
          <w:p w14:paraId="4D1C7A34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86" w:type="pct"/>
          </w:tcPr>
          <w:p w14:paraId="5888FBF9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6" w:type="pct"/>
          </w:tcPr>
          <w:p w14:paraId="1A376C8E" w14:textId="77777777" w:rsidR="00433388" w:rsidRPr="002B1C07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 MINS  BLK RM  2</w:t>
            </w:r>
          </w:p>
        </w:tc>
      </w:tr>
      <w:tr w:rsidR="00433388" w:rsidRPr="002B1C07" w14:paraId="615F09FE" w14:textId="77777777" w:rsidTr="00433388">
        <w:tc>
          <w:tcPr>
            <w:tcW w:w="496" w:type="pct"/>
          </w:tcPr>
          <w:p w14:paraId="189B1373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IS III</w:t>
            </w:r>
          </w:p>
        </w:tc>
        <w:tc>
          <w:tcPr>
            <w:tcW w:w="558" w:type="pct"/>
            <w:vAlign w:val="center"/>
          </w:tcPr>
          <w:p w14:paraId="1045DE33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5</w:t>
            </w:r>
          </w:p>
        </w:tc>
        <w:tc>
          <w:tcPr>
            <w:tcW w:w="1086" w:type="pct"/>
            <w:vAlign w:val="center"/>
          </w:tcPr>
          <w:p w14:paraId="6369FF93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usiness Kiswahili III </w:t>
            </w:r>
          </w:p>
        </w:tc>
        <w:tc>
          <w:tcPr>
            <w:tcW w:w="1175" w:type="pct"/>
            <w:vAlign w:val="center"/>
          </w:tcPr>
          <w:p w14:paraId="747E9B51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uhindo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iraji</w:t>
            </w:r>
            <w:proofErr w:type="spellEnd"/>
          </w:p>
        </w:tc>
        <w:tc>
          <w:tcPr>
            <w:tcW w:w="182" w:type="pct"/>
            <w:vAlign w:val="center"/>
          </w:tcPr>
          <w:p w14:paraId="3819685D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1" w:type="pct"/>
          </w:tcPr>
          <w:p w14:paraId="41C58E07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86" w:type="pct"/>
          </w:tcPr>
          <w:p w14:paraId="52E67F01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6" w:type="pct"/>
          </w:tcPr>
          <w:p w14:paraId="6FA328BF" w14:textId="77777777" w:rsidR="00433388" w:rsidRPr="002B1C07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4 RM 4</w:t>
            </w:r>
          </w:p>
        </w:tc>
      </w:tr>
    </w:tbl>
    <w:p w14:paraId="160F309D" w14:textId="77777777" w:rsidR="00530235" w:rsidRPr="002B1C07" w:rsidRDefault="0053023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FC8BA9E" w14:textId="77777777" w:rsidR="00CF3335" w:rsidRPr="002B1C07" w:rsidRDefault="00CF333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2AC3975" w14:textId="77777777" w:rsidR="0070116B" w:rsidRPr="002B1C07" w:rsidRDefault="0070116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425133A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CATERING AND HOTEL </w:t>
      </w:r>
      <w:r w:rsidR="00662E0C" w:rsidRPr="002B1C07">
        <w:rPr>
          <w:rFonts w:ascii="Book Antiqua" w:hAnsi="Book Antiqua"/>
          <w:b/>
          <w:sz w:val="18"/>
          <w:szCs w:val="18"/>
        </w:rPr>
        <w:t xml:space="preserve">MANAGEMENT – YEAR TWO </w:t>
      </w:r>
      <w:r w:rsidR="00334810" w:rsidRPr="002B1C07">
        <w:rPr>
          <w:rFonts w:ascii="Book Antiqua" w:hAnsi="Book Antiqua"/>
          <w:b/>
          <w:sz w:val="18"/>
          <w:szCs w:val="18"/>
        </w:rPr>
        <w:t>(</w:t>
      </w:r>
      <w:r w:rsidR="0070736E" w:rsidRPr="002B1C07">
        <w:rPr>
          <w:rFonts w:ascii="Book Antiqua" w:hAnsi="Book Antiqua"/>
          <w:b/>
          <w:sz w:val="18"/>
          <w:szCs w:val="18"/>
        </w:rPr>
        <w:t>4</w:t>
      </w:r>
      <w:r w:rsidR="00334810" w:rsidRPr="002B1C07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9"/>
        <w:gridCol w:w="1240"/>
        <w:gridCol w:w="1241"/>
        <w:gridCol w:w="1241"/>
        <w:gridCol w:w="1241"/>
        <w:gridCol w:w="2074"/>
      </w:tblGrid>
      <w:tr w:rsidR="002B1C07" w:rsidRPr="002B1C07" w14:paraId="275F17CC" w14:textId="77777777" w:rsidTr="006D0F25">
        <w:tc>
          <w:tcPr>
            <w:tcW w:w="1098" w:type="pct"/>
          </w:tcPr>
          <w:p w14:paraId="6D5F43C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88" w:type="pct"/>
          </w:tcPr>
          <w:p w14:paraId="7AB718F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88" w:type="pct"/>
          </w:tcPr>
          <w:p w14:paraId="5D46355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88" w:type="pct"/>
          </w:tcPr>
          <w:p w14:paraId="6978401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88" w:type="pct"/>
          </w:tcPr>
          <w:p w14:paraId="453E854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151" w:type="pct"/>
          </w:tcPr>
          <w:p w14:paraId="0A8B91A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33FB8E1" w14:textId="77777777" w:rsidTr="006D0F25">
        <w:tc>
          <w:tcPr>
            <w:tcW w:w="1098" w:type="pct"/>
          </w:tcPr>
          <w:p w14:paraId="0620B113" w14:textId="77777777" w:rsidR="001A4E0A" w:rsidRPr="002B1C07" w:rsidRDefault="001A4E0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12.00 PM. – 1.00 P.M.</w:t>
            </w:r>
          </w:p>
        </w:tc>
        <w:tc>
          <w:tcPr>
            <w:tcW w:w="688" w:type="pct"/>
          </w:tcPr>
          <w:p w14:paraId="2F35CFB7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O I</w:t>
            </w:r>
          </w:p>
        </w:tc>
        <w:tc>
          <w:tcPr>
            <w:tcW w:w="688" w:type="pct"/>
          </w:tcPr>
          <w:p w14:paraId="3E6E6098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O I</w:t>
            </w:r>
          </w:p>
        </w:tc>
        <w:tc>
          <w:tcPr>
            <w:tcW w:w="688" w:type="pct"/>
          </w:tcPr>
          <w:p w14:paraId="2B7C7B24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O I</w:t>
            </w:r>
          </w:p>
        </w:tc>
        <w:tc>
          <w:tcPr>
            <w:tcW w:w="688" w:type="pct"/>
          </w:tcPr>
          <w:p w14:paraId="618CD856" w14:textId="77777777" w:rsidR="001A4E0A" w:rsidRPr="002B1C07" w:rsidRDefault="001A4E0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151" w:type="pct"/>
          </w:tcPr>
          <w:p w14:paraId="73544749" w14:textId="77777777" w:rsidR="001A4E0A" w:rsidRPr="002B1C07" w:rsidRDefault="001A4E0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2B1C07" w14:paraId="103C05F1" w14:textId="77777777" w:rsidTr="006D0F25">
        <w:tc>
          <w:tcPr>
            <w:tcW w:w="1098" w:type="pct"/>
          </w:tcPr>
          <w:p w14:paraId="3EA43EDE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688" w:type="pct"/>
          </w:tcPr>
          <w:p w14:paraId="3E0CAE28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O I</w:t>
            </w:r>
          </w:p>
        </w:tc>
        <w:tc>
          <w:tcPr>
            <w:tcW w:w="688" w:type="pct"/>
          </w:tcPr>
          <w:p w14:paraId="07820768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O I</w:t>
            </w:r>
          </w:p>
        </w:tc>
        <w:tc>
          <w:tcPr>
            <w:tcW w:w="688" w:type="pct"/>
          </w:tcPr>
          <w:p w14:paraId="2262D037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 II</w:t>
            </w:r>
          </w:p>
        </w:tc>
        <w:tc>
          <w:tcPr>
            <w:tcW w:w="688" w:type="pct"/>
          </w:tcPr>
          <w:p w14:paraId="43DA80A2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 II</w:t>
            </w:r>
          </w:p>
        </w:tc>
        <w:tc>
          <w:tcPr>
            <w:tcW w:w="1151" w:type="pct"/>
          </w:tcPr>
          <w:p w14:paraId="30859899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 I/BGER I/BKIS I</w:t>
            </w:r>
          </w:p>
        </w:tc>
      </w:tr>
      <w:tr w:rsidR="002B1C07" w:rsidRPr="002B1C07" w14:paraId="37023993" w14:textId="77777777" w:rsidTr="006D0F25">
        <w:tc>
          <w:tcPr>
            <w:tcW w:w="1098" w:type="pct"/>
          </w:tcPr>
          <w:p w14:paraId="69BCB8A7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688" w:type="pct"/>
          </w:tcPr>
          <w:p w14:paraId="0804D12A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 I</w:t>
            </w:r>
          </w:p>
        </w:tc>
        <w:tc>
          <w:tcPr>
            <w:tcW w:w="688" w:type="pct"/>
          </w:tcPr>
          <w:p w14:paraId="3BD8DA5A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688" w:type="pct"/>
          </w:tcPr>
          <w:p w14:paraId="093D7AFA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 II</w:t>
            </w:r>
          </w:p>
        </w:tc>
        <w:tc>
          <w:tcPr>
            <w:tcW w:w="688" w:type="pct"/>
          </w:tcPr>
          <w:p w14:paraId="16A378DA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 II</w:t>
            </w:r>
          </w:p>
        </w:tc>
        <w:tc>
          <w:tcPr>
            <w:tcW w:w="1151" w:type="pct"/>
          </w:tcPr>
          <w:p w14:paraId="1860073C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 I/BGER I/BKIS I</w:t>
            </w:r>
          </w:p>
        </w:tc>
      </w:tr>
      <w:tr w:rsidR="002B1C07" w:rsidRPr="002B1C07" w14:paraId="7E5F2D95" w14:textId="77777777" w:rsidTr="006D0F25">
        <w:tc>
          <w:tcPr>
            <w:tcW w:w="1098" w:type="pct"/>
          </w:tcPr>
          <w:p w14:paraId="6B679FC1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688" w:type="pct"/>
          </w:tcPr>
          <w:p w14:paraId="0168A9C6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 I</w:t>
            </w:r>
          </w:p>
        </w:tc>
        <w:tc>
          <w:tcPr>
            <w:tcW w:w="688" w:type="pct"/>
          </w:tcPr>
          <w:p w14:paraId="2745D1BF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688" w:type="pct"/>
          </w:tcPr>
          <w:p w14:paraId="3C8C446F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 II</w:t>
            </w:r>
          </w:p>
        </w:tc>
        <w:tc>
          <w:tcPr>
            <w:tcW w:w="688" w:type="pct"/>
          </w:tcPr>
          <w:p w14:paraId="6C2A3691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FRE I </w:t>
            </w:r>
          </w:p>
        </w:tc>
        <w:tc>
          <w:tcPr>
            <w:tcW w:w="1151" w:type="pct"/>
          </w:tcPr>
          <w:p w14:paraId="2A7C51E9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 I</w:t>
            </w:r>
          </w:p>
        </w:tc>
      </w:tr>
      <w:tr w:rsidR="001A4E0A" w:rsidRPr="002B1C07" w14:paraId="03A1E665" w14:textId="77777777" w:rsidTr="006D0F25">
        <w:tc>
          <w:tcPr>
            <w:tcW w:w="1098" w:type="pct"/>
          </w:tcPr>
          <w:p w14:paraId="2464BA72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688" w:type="pct"/>
          </w:tcPr>
          <w:p w14:paraId="47517112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688" w:type="pct"/>
          </w:tcPr>
          <w:p w14:paraId="1A6B8839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688" w:type="pct"/>
          </w:tcPr>
          <w:p w14:paraId="2A55AD87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OI</w:t>
            </w:r>
          </w:p>
        </w:tc>
        <w:tc>
          <w:tcPr>
            <w:tcW w:w="688" w:type="pct"/>
          </w:tcPr>
          <w:p w14:paraId="33EEDE13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FRE I</w:t>
            </w:r>
          </w:p>
        </w:tc>
        <w:tc>
          <w:tcPr>
            <w:tcW w:w="1151" w:type="pct"/>
          </w:tcPr>
          <w:p w14:paraId="6DCA440F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</w:tr>
    </w:tbl>
    <w:p w14:paraId="75105661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ECEAF18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2"/>
        <w:gridCol w:w="1006"/>
        <w:gridCol w:w="1821"/>
        <w:gridCol w:w="2196"/>
        <w:gridCol w:w="486"/>
        <w:gridCol w:w="801"/>
        <w:gridCol w:w="753"/>
        <w:gridCol w:w="1161"/>
      </w:tblGrid>
      <w:tr w:rsidR="002B1C07" w:rsidRPr="002B1C07" w14:paraId="29CB03F1" w14:textId="77777777" w:rsidTr="006D0F25">
        <w:tc>
          <w:tcPr>
            <w:tcW w:w="469" w:type="pct"/>
          </w:tcPr>
          <w:p w14:paraId="2A1FD5E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454" w:type="pct"/>
          </w:tcPr>
          <w:p w14:paraId="225DE2E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0" w:type="pct"/>
          </w:tcPr>
          <w:p w14:paraId="06D56AB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8" w:type="pct"/>
          </w:tcPr>
          <w:p w14:paraId="446ACE6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07E52C3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1939E5E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5D3560F9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3" w:type="pct"/>
          </w:tcPr>
          <w:p w14:paraId="63D6280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2096F9A" w14:textId="77777777" w:rsidTr="006D0F25">
        <w:tc>
          <w:tcPr>
            <w:tcW w:w="469" w:type="pct"/>
          </w:tcPr>
          <w:p w14:paraId="6C62F523" w14:textId="77777777" w:rsidR="009F4D6A" w:rsidRPr="002B1C07" w:rsidRDefault="009F4D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O I</w:t>
            </w:r>
          </w:p>
        </w:tc>
        <w:tc>
          <w:tcPr>
            <w:tcW w:w="454" w:type="pct"/>
            <w:vAlign w:val="center"/>
          </w:tcPr>
          <w:p w14:paraId="2B632F96" w14:textId="77777777" w:rsidR="009F4D6A" w:rsidRPr="002B1C07" w:rsidRDefault="009F4D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03</w:t>
            </w:r>
          </w:p>
        </w:tc>
        <w:tc>
          <w:tcPr>
            <w:tcW w:w="1040" w:type="pct"/>
            <w:vAlign w:val="center"/>
          </w:tcPr>
          <w:p w14:paraId="17254850" w14:textId="77777777" w:rsidR="009F4D6A" w:rsidRPr="002B1C07" w:rsidRDefault="009F4D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ception Operations I</w:t>
            </w:r>
          </w:p>
        </w:tc>
        <w:tc>
          <w:tcPr>
            <w:tcW w:w="1248" w:type="pct"/>
            <w:vAlign w:val="center"/>
          </w:tcPr>
          <w:p w14:paraId="0C53EF18" w14:textId="77777777" w:rsidR="009F4D6A" w:rsidRPr="002B1C07" w:rsidRDefault="00732C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emat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atibu</w:t>
            </w:r>
            <w:proofErr w:type="spellEnd"/>
            <w:r w:rsidR="006D0F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sak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ophia</w:t>
            </w:r>
          </w:p>
        </w:tc>
        <w:tc>
          <w:tcPr>
            <w:tcW w:w="270" w:type="pct"/>
            <w:vAlign w:val="center"/>
          </w:tcPr>
          <w:p w14:paraId="0B0830E2" w14:textId="77777777" w:rsidR="009F4D6A" w:rsidRPr="002B1C07" w:rsidRDefault="009F4D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5447F450" w14:textId="77777777" w:rsidR="009F4D6A" w:rsidRPr="002B1C07" w:rsidRDefault="009F4D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67749353" w14:textId="77777777" w:rsidR="009F4D6A" w:rsidRPr="002B1C07" w:rsidRDefault="009F4D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03" w:type="pct"/>
          </w:tcPr>
          <w:p w14:paraId="7E44D76D" w14:textId="77777777" w:rsidR="009F4D6A" w:rsidRPr="002B1C07" w:rsidRDefault="009F4D6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AE3401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1A4E0A" w:rsidRPr="002B1C07">
              <w:rPr>
                <w:rFonts w:ascii="Book Antiqua" w:hAnsi="Book Antiqua"/>
                <w:sz w:val="18"/>
                <w:szCs w:val="18"/>
              </w:rPr>
              <w:t>5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RM I</w:t>
            </w:r>
          </w:p>
        </w:tc>
      </w:tr>
      <w:tr w:rsidR="002B1C07" w:rsidRPr="002B1C07" w14:paraId="29E33EF7" w14:textId="77777777" w:rsidTr="006D0F25">
        <w:tc>
          <w:tcPr>
            <w:tcW w:w="469" w:type="pct"/>
          </w:tcPr>
          <w:p w14:paraId="2F0B3C4A" w14:textId="77777777" w:rsidR="009F4D6A" w:rsidRPr="002B1C07" w:rsidRDefault="009F4D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O I</w:t>
            </w:r>
          </w:p>
        </w:tc>
        <w:tc>
          <w:tcPr>
            <w:tcW w:w="454" w:type="pct"/>
            <w:vAlign w:val="center"/>
          </w:tcPr>
          <w:p w14:paraId="5D14B873" w14:textId="77777777" w:rsidR="009F4D6A" w:rsidRPr="002B1C07" w:rsidRDefault="009F4D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10</w:t>
            </w:r>
          </w:p>
        </w:tc>
        <w:tc>
          <w:tcPr>
            <w:tcW w:w="1040" w:type="pct"/>
            <w:vAlign w:val="center"/>
          </w:tcPr>
          <w:p w14:paraId="7EF4FE3F" w14:textId="77777777" w:rsidR="009F4D6A" w:rsidRPr="002B1C07" w:rsidRDefault="009F4D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mmodation Operations I</w:t>
            </w:r>
          </w:p>
        </w:tc>
        <w:tc>
          <w:tcPr>
            <w:tcW w:w="1248" w:type="pct"/>
            <w:vAlign w:val="center"/>
          </w:tcPr>
          <w:p w14:paraId="17CABB5D" w14:textId="77777777" w:rsidR="009F4D6A" w:rsidRPr="002B1C07" w:rsidRDefault="00732C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webaze Susan</w:t>
            </w:r>
            <w:r w:rsidR="006D0F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6D0F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rinaitwe Mercy</w:t>
            </w:r>
          </w:p>
        </w:tc>
        <w:tc>
          <w:tcPr>
            <w:tcW w:w="270" w:type="pct"/>
            <w:vAlign w:val="center"/>
          </w:tcPr>
          <w:p w14:paraId="578297A8" w14:textId="77777777" w:rsidR="009F4D6A" w:rsidRPr="002B1C07" w:rsidRDefault="009F4D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4800DCB3" w14:textId="77777777" w:rsidR="009F4D6A" w:rsidRPr="002B1C07" w:rsidRDefault="009F4D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641FA29B" w14:textId="77777777" w:rsidR="009F4D6A" w:rsidRPr="002B1C07" w:rsidRDefault="009F4D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03" w:type="pct"/>
          </w:tcPr>
          <w:p w14:paraId="2CADFD82" w14:textId="77777777" w:rsidR="009F4D6A" w:rsidRPr="002B1C07" w:rsidRDefault="009F4D6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AE3401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1A4E0A" w:rsidRPr="002B1C07">
              <w:rPr>
                <w:rFonts w:ascii="Book Antiqua" w:hAnsi="Book Antiqua"/>
                <w:sz w:val="18"/>
                <w:szCs w:val="18"/>
              </w:rPr>
              <w:t>5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RM I</w:t>
            </w:r>
          </w:p>
        </w:tc>
      </w:tr>
      <w:tr w:rsidR="002B1C07" w:rsidRPr="002B1C07" w14:paraId="32983AD9" w14:textId="77777777" w:rsidTr="006D0F25">
        <w:tc>
          <w:tcPr>
            <w:tcW w:w="469" w:type="pct"/>
          </w:tcPr>
          <w:p w14:paraId="0DF3624D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 I</w:t>
            </w:r>
          </w:p>
        </w:tc>
        <w:tc>
          <w:tcPr>
            <w:tcW w:w="454" w:type="pct"/>
            <w:vAlign w:val="center"/>
          </w:tcPr>
          <w:p w14:paraId="4D0ECBE9" w14:textId="77777777" w:rsidR="001A4E0A" w:rsidRPr="002B1C07" w:rsidRDefault="001A4E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19</w:t>
            </w:r>
          </w:p>
        </w:tc>
        <w:tc>
          <w:tcPr>
            <w:tcW w:w="1040" w:type="pct"/>
            <w:vAlign w:val="center"/>
          </w:tcPr>
          <w:p w14:paraId="4BB17C5D" w14:textId="77777777" w:rsidR="001A4E0A" w:rsidRPr="002B1C07" w:rsidRDefault="001A4E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&amp; Beverages Service I</w:t>
            </w:r>
          </w:p>
        </w:tc>
        <w:tc>
          <w:tcPr>
            <w:tcW w:w="1248" w:type="pct"/>
            <w:vAlign w:val="center"/>
          </w:tcPr>
          <w:p w14:paraId="72FCEA00" w14:textId="77777777" w:rsidR="001A4E0A" w:rsidRPr="002B1C07" w:rsidRDefault="00732C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u</w:t>
            </w:r>
            <w:r w:rsidR="00AF455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ulius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ab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Grace</w:t>
            </w:r>
            <w:r w:rsidR="000855D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Esther</w:t>
            </w:r>
          </w:p>
        </w:tc>
        <w:tc>
          <w:tcPr>
            <w:tcW w:w="270" w:type="pct"/>
            <w:vAlign w:val="center"/>
          </w:tcPr>
          <w:p w14:paraId="6BAA099E" w14:textId="77777777" w:rsidR="001A4E0A" w:rsidRPr="002B1C07" w:rsidRDefault="001A4E0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4" w:type="pct"/>
          </w:tcPr>
          <w:p w14:paraId="753FE9E8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2FFD5EB2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03" w:type="pct"/>
          </w:tcPr>
          <w:p w14:paraId="26269E6B" w14:textId="77777777" w:rsidR="001A4E0A" w:rsidRPr="002B1C07" w:rsidRDefault="001A4E0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AE3401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I</w:t>
            </w:r>
          </w:p>
        </w:tc>
      </w:tr>
      <w:tr w:rsidR="002B1C07" w:rsidRPr="002B1C07" w14:paraId="156D71CC" w14:textId="77777777" w:rsidTr="006D0F25">
        <w:tc>
          <w:tcPr>
            <w:tcW w:w="469" w:type="pct"/>
          </w:tcPr>
          <w:p w14:paraId="151677B8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 II</w:t>
            </w:r>
          </w:p>
        </w:tc>
        <w:tc>
          <w:tcPr>
            <w:tcW w:w="454" w:type="pct"/>
            <w:vAlign w:val="center"/>
          </w:tcPr>
          <w:p w14:paraId="19FB7C01" w14:textId="77777777" w:rsidR="001A4E0A" w:rsidRPr="002B1C07" w:rsidRDefault="001A4E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0</w:t>
            </w:r>
          </w:p>
        </w:tc>
        <w:tc>
          <w:tcPr>
            <w:tcW w:w="1040" w:type="pct"/>
            <w:vAlign w:val="center"/>
          </w:tcPr>
          <w:p w14:paraId="5FD0E1A4" w14:textId="77777777" w:rsidR="001A4E0A" w:rsidRPr="002B1C07" w:rsidRDefault="001A4E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Production II</w:t>
            </w:r>
          </w:p>
        </w:tc>
        <w:tc>
          <w:tcPr>
            <w:tcW w:w="1248" w:type="pct"/>
            <w:vAlign w:val="center"/>
          </w:tcPr>
          <w:p w14:paraId="6B6D4204" w14:textId="77777777" w:rsidR="001A4E0A" w:rsidRPr="002B1C07" w:rsidRDefault="00732C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i</w:t>
            </w:r>
            <w:r w:rsidR="000855D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ir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ohn</w:t>
            </w:r>
          </w:p>
        </w:tc>
        <w:tc>
          <w:tcPr>
            <w:tcW w:w="270" w:type="pct"/>
            <w:vAlign w:val="center"/>
          </w:tcPr>
          <w:p w14:paraId="598A93CE" w14:textId="77777777" w:rsidR="001A4E0A" w:rsidRPr="002B1C07" w:rsidRDefault="001A4E0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4" w:type="pct"/>
          </w:tcPr>
          <w:p w14:paraId="34552585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418D376F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03" w:type="pct"/>
          </w:tcPr>
          <w:p w14:paraId="6194682D" w14:textId="77777777" w:rsidR="001A4E0A" w:rsidRPr="002B1C07" w:rsidRDefault="001A4E0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AE3401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I</w:t>
            </w:r>
          </w:p>
        </w:tc>
      </w:tr>
      <w:tr w:rsidR="002B1C07" w:rsidRPr="002B1C07" w14:paraId="76777FD5" w14:textId="77777777" w:rsidTr="006D0F25">
        <w:tc>
          <w:tcPr>
            <w:tcW w:w="469" w:type="pct"/>
          </w:tcPr>
          <w:p w14:paraId="22B364B8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454" w:type="pct"/>
            <w:vAlign w:val="center"/>
          </w:tcPr>
          <w:p w14:paraId="572BB6DE" w14:textId="77777777" w:rsidR="001A4E0A" w:rsidRPr="002B1C07" w:rsidRDefault="001A4E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3</w:t>
            </w:r>
          </w:p>
        </w:tc>
        <w:tc>
          <w:tcPr>
            <w:tcW w:w="1040" w:type="pct"/>
            <w:vAlign w:val="center"/>
          </w:tcPr>
          <w:p w14:paraId="43133C30" w14:textId="77777777" w:rsidR="001A4E0A" w:rsidRPr="002B1C07" w:rsidRDefault="001A4E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248" w:type="pct"/>
            <w:vAlign w:val="center"/>
          </w:tcPr>
          <w:p w14:paraId="53F8D999" w14:textId="77777777" w:rsidR="001A4E0A" w:rsidRPr="002B1C07" w:rsidRDefault="00732C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amump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Naome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</w:t>
            </w:r>
            <w:r w:rsidR="00593E3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</w:t>
            </w:r>
            <w:r w:rsidR="00CB74E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t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Primrose</w:t>
            </w:r>
          </w:p>
        </w:tc>
        <w:tc>
          <w:tcPr>
            <w:tcW w:w="270" w:type="pct"/>
            <w:vAlign w:val="center"/>
          </w:tcPr>
          <w:p w14:paraId="0CC0AC76" w14:textId="77777777" w:rsidR="001A4E0A" w:rsidRPr="002B1C07" w:rsidRDefault="001A4E0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56A4D13B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0BFB9E47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3" w:type="pct"/>
          </w:tcPr>
          <w:p w14:paraId="4EF3B51A" w14:textId="77777777" w:rsidR="001A4E0A" w:rsidRPr="002B1C07" w:rsidRDefault="001A4E0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AE3401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I</w:t>
            </w:r>
          </w:p>
        </w:tc>
      </w:tr>
      <w:tr w:rsidR="001A4E0A" w:rsidRPr="002B1C07" w14:paraId="1E5F8578" w14:textId="77777777" w:rsidTr="006D0F25">
        <w:tc>
          <w:tcPr>
            <w:tcW w:w="469" w:type="pct"/>
          </w:tcPr>
          <w:p w14:paraId="617002F7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FRE I</w:t>
            </w:r>
          </w:p>
        </w:tc>
        <w:tc>
          <w:tcPr>
            <w:tcW w:w="454" w:type="pct"/>
            <w:vAlign w:val="center"/>
          </w:tcPr>
          <w:p w14:paraId="212EAFD9" w14:textId="77777777" w:rsidR="001A4E0A" w:rsidRPr="002B1C07" w:rsidRDefault="001A4E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3</w:t>
            </w:r>
          </w:p>
        </w:tc>
        <w:tc>
          <w:tcPr>
            <w:tcW w:w="1040" w:type="pct"/>
            <w:vAlign w:val="center"/>
          </w:tcPr>
          <w:p w14:paraId="171CE3D0" w14:textId="77777777" w:rsidR="001A4E0A" w:rsidRPr="002B1C07" w:rsidRDefault="001A4E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French I</w:t>
            </w:r>
          </w:p>
        </w:tc>
        <w:tc>
          <w:tcPr>
            <w:tcW w:w="1248" w:type="pct"/>
            <w:vAlign w:val="center"/>
          </w:tcPr>
          <w:p w14:paraId="4A5C5D15" w14:textId="77777777" w:rsidR="006C6387" w:rsidRPr="002B1C07" w:rsidRDefault="00732C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Prof.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tcer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ilburga</w:t>
            </w:r>
            <w:r w:rsidR="006D0F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67769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uma Adam</w:t>
            </w:r>
          </w:p>
        </w:tc>
        <w:tc>
          <w:tcPr>
            <w:tcW w:w="270" w:type="pct"/>
            <w:vAlign w:val="center"/>
          </w:tcPr>
          <w:p w14:paraId="546BC326" w14:textId="77777777" w:rsidR="001A4E0A" w:rsidRPr="002B1C07" w:rsidRDefault="001A4E0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4" w:type="pct"/>
          </w:tcPr>
          <w:p w14:paraId="452A5E73" w14:textId="77777777" w:rsidR="001A4E0A" w:rsidRPr="002B1C07" w:rsidRDefault="001A4E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05762CDC" w14:textId="77777777" w:rsidR="001A4E0A" w:rsidRPr="002B1C07" w:rsidRDefault="0043338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03" w:type="pct"/>
          </w:tcPr>
          <w:p w14:paraId="21A3A78D" w14:textId="77777777" w:rsidR="001A4E0A" w:rsidRPr="002B1C07" w:rsidRDefault="001A4E0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AE3401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5 RM I</w:t>
            </w:r>
          </w:p>
        </w:tc>
      </w:tr>
    </w:tbl>
    <w:p w14:paraId="51901DBE" w14:textId="77777777" w:rsidR="002F2342" w:rsidRPr="002B1C07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20D1D100" w14:textId="77777777" w:rsidR="002F2342" w:rsidRPr="002B1C07" w:rsidRDefault="002F2342" w:rsidP="001A6D86">
      <w:pPr>
        <w:spacing w:after="0" w:line="240" w:lineRule="auto"/>
        <w:rPr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Audited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91"/>
        <w:gridCol w:w="1006"/>
        <w:gridCol w:w="1829"/>
        <w:gridCol w:w="2080"/>
        <w:gridCol w:w="306"/>
        <w:gridCol w:w="687"/>
        <w:gridCol w:w="753"/>
        <w:gridCol w:w="1464"/>
      </w:tblGrid>
      <w:tr w:rsidR="002B1C07" w:rsidRPr="002B1C07" w14:paraId="5548598F" w14:textId="77777777" w:rsidTr="00550A8A">
        <w:tc>
          <w:tcPr>
            <w:tcW w:w="507" w:type="pct"/>
          </w:tcPr>
          <w:p w14:paraId="2C4BB1B6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 I</w:t>
            </w:r>
          </w:p>
        </w:tc>
        <w:tc>
          <w:tcPr>
            <w:tcW w:w="558" w:type="pct"/>
            <w:vAlign w:val="center"/>
          </w:tcPr>
          <w:p w14:paraId="6EED5C3F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11</w:t>
            </w:r>
          </w:p>
        </w:tc>
        <w:tc>
          <w:tcPr>
            <w:tcW w:w="1027" w:type="pct"/>
            <w:vAlign w:val="center"/>
          </w:tcPr>
          <w:p w14:paraId="22F8C184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hinese I</w:t>
            </w:r>
          </w:p>
        </w:tc>
        <w:tc>
          <w:tcPr>
            <w:tcW w:w="1166" w:type="pct"/>
            <w:shd w:val="clear" w:color="auto" w:fill="auto"/>
            <w:vAlign w:val="center"/>
          </w:tcPr>
          <w:p w14:paraId="3C24BCB2" w14:textId="77777777" w:rsidR="00433388" w:rsidRPr="002B1C07" w:rsidRDefault="00550A8A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170" w:type="pct"/>
            <w:vAlign w:val="center"/>
          </w:tcPr>
          <w:p w14:paraId="6867C709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381" w:type="pct"/>
          </w:tcPr>
          <w:p w14:paraId="704BA452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55" w:type="pct"/>
          </w:tcPr>
          <w:p w14:paraId="20EBC7E4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6" w:type="pct"/>
          </w:tcPr>
          <w:p w14:paraId="1060311A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5 RM 1</w:t>
            </w:r>
          </w:p>
        </w:tc>
      </w:tr>
      <w:tr w:rsidR="002B1C07" w:rsidRPr="002B1C07" w14:paraId="0FAA14E7" w14:textId="77777777" w:rsidTr="00550A8A">
        <w:tc>
          <w:tcPr>
            <w:tcW w:w="507" w:type="pct"/>
          </w:tcPr>
          <w:p w14:paraId="53A095BE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GER I</w:t>
            </w:r>
          </w:p>
        </w:tc>
        <w:tc>
          <w:tcPr>
            <w:tcW w:w="558" w:type="pct"/>
            <w:vAlign w:val="center"/>
          </w:tcPr>
          <w:p w14:paraId="529D8F36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4</w:t>
            </w:r>
          </w:p>
        </w:tc>
        <w:tc>
          <w:tcPr>
            <w:tcW w:w="1027" w:type="pct"/>
            <w:vAlign w:val="center"/>
          </w:tcPr>
          <w:p w14:paraId="018BE7C2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German I</w:t>
            </w:r>
          </w:p>
        </w:tc>
        <w:tc>
          <w:tcPr>
            <w:tcW w:w="1166" w:type="pct"/>
            <w:shd w:val="clear" w:color="auto" w:fill="auto"/>
            <w:vAlign w:val="center"/>
          </w:tcPr>
          <w:p w14:paraId="6F46A87C" w14:textId="77777777" w:rsidR="00433388" w:rsidRPr="002B1C07" w:rsidRDefault="00550A8A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170" w:type="pct"/>
            <w:vAlign w:val="center"/>
          </w:tcPr>
          <w:p w14:paraId="04BA80EE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381" w:type="pct"/>
          </w:tcPr>
          <w:p w14:paraId="01F0EE6D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55" w:type="pct"/>
          </w:tcPr>
          <w:p w14:paraId="12F77569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6" w:type="pct"/>
          </w:tcPr>
          <w:p w14:paraId="3A5FFE43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G RM 2</w:t>
            </w:r>
          </w:p>
        </w:tc>
      </w:tr>
      <w:tr w:rsidR="002B1C07" w:rsidRPr="002B1C07" w14:paraId="45E3661F" w14:textId="77777777" w:rsidTr="00550A8A">
        <w:trPr>
          <w:trHeight w:val="188"/>
        </w:trPr>
        <w:tc>
          <w:tcPr>
            <w:tcW w:w="507" w:type="pct"/>
          </w:tcPr>
          <w:p w14:paraId="0AF09D1D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IS I</w:t>
            </w:r>
          </w:p>
        </w:tc>
        <w:tc>
          <w:tcPr>
            <w:tcW w:w="558" w:type="pct"/>
            <w:vAlign w:val="center"/>
          </w:tcPr>
          <w:p w14:paraId="4BC8280B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5</w:t>
            </w:r>
          </w:p>
        </w:tc>
        <w:tc>
          <w:tcPr>
            <w:tcW w:w="1027" w:type="pct"/>
            <w:vAlign w:val="center"/>
          </w:tcPr>
          <w:p w14:paraId="58B504E9" w14:textId="77777777" w:rsidR="00433388" w:rsidRPr="002B1C07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Kiswahili I</w:t>
            </w:r>
          </w:p>
        </w:tc>
        <w:tc>
          <w:tcPr>
            <w:tcW w:w="1166" w:type="pct"/>
            <w:shd w:val="clear" w:color="auto" w:fill="auto"/>
            <w:vAlign w:val="center"/>
          </w:tcPr>
          <w:p w14:paraId="338A5375" w14:textId="77777777" w:rsidR="00433388" w:rsidRPr="002B1C07" w:rsidRDefault="00550A8A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170" w:type="pct"/>
            <w:vAlign w:val="center"/>
          </w:tcPr>
          <w:p w14:paraId="5CB09029" w14:textId="77777777" w:rsidR="00433388" w:rsidRPr="002B1C07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381" w:type="pct"/>
          </w:tcPr>
          <w:p w14:paraId="7C975ADE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55" w:type="pct"/>
          </w:tcPr>
          <w:p w14:paraId="5585FF04" w14:textId="77777777" w:rsidR="00433388" w:rsidRPr="002B1C07" w:rsidRDefault="00433388" w:rsidP="00433388"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6" w:type="pct"/>
          </w:tcPr>
          <w:p w14:paraId="10952CC6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BLK G UPPER </w:t>
            </w:r>
          </w:p>
        </w:tc>
      </w:tr>
    </w:tbl>
    <w:p w14:paraId="3FD183F6" w14:textId="77777777" w:rsidR="00530235" w:rsidRPr="002B1C07" w:rsidRDefault="0053023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3C03FE5" w14:textId="77777777" w:rsidR="005E18FA" w:rsidRPr="002B1C07" w:rsidRDefault="005E18F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16011A0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CATERING AND HOTEL MANAGEMENT – YEAR THREE </w:t>
      </w:r>
      <w:r w:rsidR="001A4E0A" w:rsidRPr="002B1C07">
        <w:rPr>
          <w:rFonts w:ascii="Book Antiqua" w:hAnsi="Book Antiqua"/>
          <w:b/>
          <w:sz w:val="18"/>
          <w:szCs w:val="18"/>
        </w:rPr>
        <w:t>- 4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5"/>
        <w:gridCol w:w="1118"/>
        <w:gridCol w:w="1397"/>
        <w:gridCol w:w="1338"/>
        <w:gridCol w:w="2110"/>
        <w:gridCol w:w="1498"/>
      </w:tblGrid>
      <w:tr w:rsidR="002B1C07" w:rsidRPr="002B1C07" w14:paraId="188734CF" w14:textId="77777777" w:rsidTr="00662E0C">
        <w:tc>
          <w:tcPr>
            <w:tcW w:w="862" w:type="pct"/>
          </w:tcPr>
          <w:p w14:paraId="3D91145F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20" w:type="pct"/>
          </w:tcPr>
          <w:p w14:paraId="01C753E9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5" w:type="pct"/>
          </w:tcPr>
          <w:p w14:paraId="56EACB7D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42" w:type="pct"/>
          </w:tcPr>
          <w:p w14:paraId="088D5CF2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1170" w:type="pct"/>
          </w:tcPr>
          <w:p w14:paraId="323374ED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1" w:type="pct"/>
          </w:tcPr>
          <w:p w14:paraId="7B1966BC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A82E3E8" w14:textId="77777777" w:rsidTr="00662E0C">
        <w:tc>
          <w:tcPr>
            <w:tcW w:w="862" w:type="pct"/>
          </w:tcPr>
          <w:p w14:paraId="16019C14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20" w:type="pct"/>
          </w:tcPr>
          <w:p w14:paraId="56CD6B8E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75" w:type="pct"/>
          </w:tcPr>
          <w:p w14:paraId="21A3FA95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  <w:tc>
          <w:tcPr>
            <w:tcW w:w="742" w:type="pct"/>
          </w:tcPr>
          <w:p w14:paraId="2AD0F15C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C</w:t>
            </w:r>
          </w:p>
        </w:tc>
        <w:tc>
          <w:tcPr>
            <w:tcW w:w="1170" w:type="pct"/>
          </w:tcPr>
          <w:p w14:paraId="2CC817FC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831" w:type="pct"/>
          </w:tcPr>
          <w:p w14:paraId="134CF5EB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</w:tr>
      <w:tr w:rsidR="002B1C07" w:rsidRPr="002B1C07" w14:paraId="3677E35C" w14:textId="77777777" w:rsidTr="00662E0C">
        <w:tc>
          <w:tcPr>
            <w:tcW w:w="862" w:type="pct"/>
          </w:tcPr>
          <w:p w14:paraId="5A6E0336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20" w:type="pct"/>
          </w:tcPr>
          <w:p w14:paraId="497E16D8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75" w:type="pct"/>
          </w:tcPr>
          <w:p w14:paraId="053F2959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  <w:tc>
          <w:tcPr>
            <w:tcW w:w="742" w:type="pct"/>
          </w:tcPr>
          <w:p w14:paraId="6321FCBE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C</w:t>
            </w:r>
          </w:p>
        </w:tc>
        <w:tc>
          <w:tcPr>
            <w:tcW w:w="1170" w:type="pct"/>
          </w:tcPr>
          <w:p w14:paraId="29E9F4D1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831" w:type="pct"/>
          </w:tcPr>
          <w:p w14:paraId="0F61D011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</w:tr>
      <w:tr w:rsidR="002B1C07" w:rsidRPr="002B1C07" w14:paraId="7A7365E1" w14:textId="77777777" w:rsidTr="00662E0C">
        <w:tc>
          <w:tcPr>
            <w:tcW w:w="862" w:type="pct"/>
          </w:tcPr>
          <w:p w14:paraId="305A0954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20" w:type="pct"/>
          </w:tcPr>
          <w:p w14:paraId="0924AB3E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75" w:type="pct"/>
          </w:tcPr>
          <w:p w14:paraId="5ECA2730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742" w:type="pct"/>
          </w:tcPr>
          <w:p w14:paraId="0C4E4916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1170" w:type="pct"/>
          </w:tcPr>
          <w:p w14:paraId="32569301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831" w:type="pct"/>
          </w:tcPr>
          <w:p w14:paraId="3E52682D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</w:tr>
      <w:tr w:rsidR="00573671" w:rsidRPr="002B1C07" w14:paraId="2189BD50" w14:textId="77777777" w:rsidTr="00662E0C">
        <w:tc>
          <w:tcPr>
            <w:tcW w:w="862" w:type="pct"/>
          </w:tcPr>
          <w:p w14:paraId="38185948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20" w:type="pct"/>
          </w:tcPr>
          <w:p w14:paraId="1925F267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775" w:type="pct"/>
          </w:tcPr>
          <w:p w14:paraId="5FD12BB0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742" w:type="pct"/>
          </w:tcPr>
          <w:p w14:paraId="7685E9B5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1170" w:type="pct"/>
          </w:tcPr>
          <w:p w14:paraId="0A63BEBE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831" w:type="pct"/>
          </w:tcPr>
          <w:p w14:paraId="2F992769" w14:textId="77777777" w:rsidR="00573671" w:rsidRPr="002B1C07" w:rsidRDefault="005736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</w:tr>
    </w:tbl>
    <w:p w14:paraId="3C307B8E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B00DA18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904"/>
        <w:gridCol w:w="1007"/>
        <w:gridCol w:w="1675"/>
        <w:gridCol w:w="1940"/>
        <w:gridCol w:w="615"/>
        <w:gridCol w:w="802"/>
        <w:gridCol w:w="710"/>
        <w:gridCol w:w="1363"/>
      </w:tblGrid>
      <w:tr w:rsidR="002B1C07" w:rsidRPr="002B1C07" w14:paraId="4675DB3A" w14:textId="77777777" w:rsidTr="006D0F25">
        <w:tc>
          <w:tcPr>
            <w:tcW w:w="501" w:type="pct"/>
          </w:tcPr>
          <w:p w14:paraId="5ABB8696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8" w:type="pct"/>
          </w:tcPr>
          <w:p w14:paraId="67270759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9" w:type="pct"/>
          </w:tcPr>
          <w:p w14:paraId="5F51DFE2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76" w:type="pct"/>
          </w:tcPr>
          <w:p w14:paraId="6306D949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41" w:type="pct"/>
          </w:tcPr>
          <w:p w14:paraId="18CAACD9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5" w:type="pct"/>
          </w:tcPr>
          <w:p w14:paraId="3255C6D1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4" w:type="pct"/>
          </w:tcPr>
          <w:p w14:paraId="1FB90C6E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7" w:type="pct"/>
          </w:tcPr>
          <w:p w14:paraId="191E9CE6" w14:textId="77777777" w:rsidR="00662E0C" w:rsidRPr="002B1C07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0C1CE35" w14:textId="77777777" w:rsidTr="006D0F25">
        <w:tc>
          <w:tcPr>
            <w:tcW w:w="501" w:type="pct"/>
          </w:tcPr>
          <w:p w14:paraId="32681856" w14:textId="77777777" w:rsidR="00A7387D" w:rsidRPr="002B1C07" w:rsidRDefault="00A7387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558" w:type="pct"/>
            <w:vAlign w:val="center"/>
          </w:tcPr>
          <w:p w14:paraId="5E7A7408" w14:textId="77777777" w:rsidR="00A7387D" w:rsidRPr="002B1C07" w:rsidRDefault="00A7387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3</w:t>
            </w:r>
          </w:p>
        </w:tc>
        <w:tc>
          <w:tcPr>
            <w:tcW w:w="929" w:type="pct"/>
            <w:vAlign w:val="center"/>
          </w:tcPr>
          <w:p w14:paraId="1AC23A1D" w14:textId="77777777" w:rsidR="00A7387D" w:rsidRPr="002B1C07" w:rsidRDefault="00A7387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 in Hospitality</w:t>
            </w:r>
          </w:p>
        </w:tc>
        <w:tc>
          <w:tcPr>
            <w:tcW w:w="1076" w:type="pct"/>
            <w:vAlign w:val="center"/>
          </w:tcPr>
          <w:p w14:paraId="283C30E5" w14:textId="77777777" w:rsidR="00A7387D" w:rsidRPr="002B1C07" w:rsidRDefault="00593E3D" w:rsidP="00E5255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0B7278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="00C2118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</w:t>
            </w:r>
            <w:r w:rsidR="00F33A9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bbey </w:t>
            </w:r>
            <w:r w:rsidR="00C2118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="00F33A9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tumba</w:t>
            </w:r>
            <w:r w:rsidR="0067769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F33A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677694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E5255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mufuta</w:t>
            </w:r>
            <w:proofErr w:type="spellEnd"/>
            <w:r w:rsidR="00E5255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Zaharah</w:t>
            </w:r>
          </w:p>
        </w:tc>
        <w:tc>
          <w:tcPr>
            <w:tcW w:w="341" w:type="pct"/>
            <w:vAlign w:val="center"/>
          </w:tcPr>
          <w:p w14:paraId="282C8A2C" w14:textId="77777777" w:rsidR="00A7387D" w:rsidRPr="002B1C07" w:rsidRDefault="00A7387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5" w:type="pct"/>
          </w:tcPr>
          <w:p w14:paraId="4FBD90AD" w14:textId="77777777" w:rsidR="00A7387D" w:rsidRPr="002B1C07" w:rsidRDefault="00A7387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9A7F9A" w:rsidRPr="002B1C07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394" w:type="pct"/>
          </w:tcPr>
          <w:p w14:paraId="36641CC2" w14:textId="77777777" w:rsidR="00A7387D" w:rsidRPr="002B1C07" w:rsidRDefault="009A7F9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57" w:type="pct"/>
          </w:tcPr>
          <w:p w14:paraId="39B00522" w14:textId="77777777" w:rsidR="00A7387D" w:rsidRPr="002B1C07" w:rsidRDefault="00A7387D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0B7278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1504A" w:rsidRPr="002B1C07">
              <w:rPr>
                <w:rFonts w:ascii="Book Antiqua" w:hAnsi="Book Antiqua"/>
                <w:sz w:val="18"/>
                <w:szCs w:val="18"/>
              </w:rPr>
              <w:t>4 RM 3</w:t>
            </w:r>
          </w:p>
        </w:tc>
      </w:tr>
      <w:tr w:rsidR="002B1C07" w:rsidRPr="002B1C07" w14:paraId="50B4055B" w14:textId="77777777" w:rsidTr="006D0F25">
        <w:tc>
          <w:tcPr>
            <w:tcW w:w="501" w:type="pct"/>
          </w:tcPr>
          <w:p w14:paraId="16108D77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558" w:type="pct"/>
            <w:vAlign w:val="center"/>
          </w:tcPr>
          <w:p w14:paraId="140FC947" w14:textId="77777777" w:rsidR="0051504A" w:rsidRPr="002B1C07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 3105</w:t>
            </w:r>
          </w:p>
        </w:tc>
        <w:tc>
          <w:tcPr>
            <w:tcW w:w="929" w:type="pct"/>
            <w:vAlign w:val="center"/>
          </w:tcPr>
          <w:p w14:paraId="3CA9615D" w14:textId="77777777" w:rsidR="0051504A" w:rsidRPr="002B1C07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frican Cuisine</w:t>
            </w:r>
          </w:p>
        </w:tc>
        <w:tc>
          <w:tcPr>
            <w:tcW w:w="1076" w:type="pct"/>
            <w:vAlign w:val="center"/>
          </w:tcPr>
          <w:p w14:paraId="49090BF2" w14:textId="77777777" w:rsidR="0051504A" w:rsidRPr="002B1C07" w:rsidRDefault="009232A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ssoc. Prof. Samso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tengei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8B4C5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8B4C5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aako Fred</w:t>
            </w:r>
          </w:p>
        </w:tc>
        <w:tc>
          <w:tcPr>
            <w:tcW w:w="341" w:type="pct"/>
            <w:vAlign w:val="center"/>
          </w:tcPr>
          <w:p w14:paraId="7B1C109D" w14:textId="77777777" w:rsidR="0051504A" w:rsidRPr="002B1C07" w:rsidRDefault="0051504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5" w:type="pct"/>
          </w:tcPr>
          <w:p w14:paraId="7EB63EBB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4" w:type="pct"/>
          </w:tcPr>
          <w:p w14:paraId="30919B1F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57" w:type="pct"/>
          </w:tcPr>
          <w:p w14:paraId="5CF8D298" w14:textId="77777777" w:rsidR="0051504A" w:rsidRPr="002B1C07" w:rsidRDefault="000B72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1504A" w:rsidRPr="002B1C07">
              <w:rPr>
                <w:rFonts w:ascii="Book Antiqua" w:hAnsi="Book Antiqua"/>
                <w:sz w:val="18"/>
                <w:szCs w:val="18"/>
              </w:rPr>
              <w:t xml:space="preserve"> 4 RM 3</w:t>
            </w:r>
          </w:p>
        </w:tc>
      </w:tr>
      <w:tr w:rsidR="002B1C07" w:rsidRPr="002B1C07" w14:paraId="5D0D0C9B" w14:textId="77777777" w:rsidTr="006D0F25">
        <w:tc>
          <w:tcPr>
            <w:tcW w:w="501" w:type="pct"/>
          </w:tcPr>
          <w:p w14:paraId="253E62BB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  <w:tc>
          <w:tcPr>
            <w:tcW w:w="558" w:type="pct"/>
            <w:vAlign w:val="center"/>
          </w:tcPr>
          <w:p w14:paraId="655E5E46" w14:textId="77777777" w:rsidR="0051504A" w:rsidRPr="002B1C07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7</w:t>
            </w:r>
          </w:p>
        </w:tc>
        <w:tc>
          <w:tcPr>
            <w:tcW w:w="929" w:type="pct"/>
            <w:vAlign w:val="center"/>
          </w:tcPr>
          <w:p w14:paraId="70538210" w14:textId="77777777" w:rsidR="0051504A" w:rsidRPr="002B1C07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&amp; Beverages Services II</w:t>
            </w:r>
          </w:p>
        </w:tc>
        <w:tc>
          <w:tcPr>
            <w:tcW w:w="1076" w:type="pct"/>
            <w:vAlign w:val="center"/>
          </w:tcPr>
          <w:p w14:paraId="4EB18976" w14:textId="77777777" w:rsidR="0051504A" w:rsidRPr="002B1C07" w:rsidRDefault="008B4C5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to Godfrey</w:t>
            </w:r>
            <w:r w:rsidR="0067769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Grace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abi</w:t>
            </w:r>
            <w:proofErr w:type="spellEnd"/>
            <w:r w:rsidR="000855D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Esther</w:t>
            </w:r>
          </w:p>
        </w:tc>
        <w:tc>
          <w:tcPr>
            <w:tcW w:w="341" w:type="pct"/>
            <w:vAlign w:val="center"/>
          </w:tcPr>
          <w:p w14:paraId="0BF35235" w14:textId="77777777" w:rsidR="0051504A" w:rsidRPr="002B1C07" w:rsidRDefault="0051504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5" w:type="pct"/>
          </w:tcPr>
          <w:p w14:paraId="10A562AB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4" w:type="pct"/>
          </w:tcPr>
          <w:p w14:paraId="33C7026E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57" w:type="pct"/>
          </w:tcPr>
          <w:p w14:paraId="74B4F44C" w14:textId="77777777" w:rsidR="0051504A" w:rsidRPr="002B1C07" w:rsidRDefault="0051504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0B7278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3</w:t>
            </w:r>
          </w:p>
        </w:tc>
      </w:tr>
      <w:tr w:rsidR="002B1C07" w:rsidRPr="002B1C07" w14:paraId="33C4EC72" w14:textId="77777777" w:rsidTr="006D0F25">
        <w:tc>
          <w:tcPr>
            <w:tcW w:w="501" w:type="pct"/>
          </w:tcPr>
          <w:p w14:paraId="58A98008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C</w:t>
            </w:r>
          </w:p>
        </w:tc>
        <w:tc>
          <w:tcPr>
            <w:tcW w:w="558" w:type="pct"/>
            <w:vAlign w:val="center"/>
          </w:tcPr>
          <w:p w14:paraId="79A1980E" w14:textId="77777777" w:rsidR="0051504A" w:rsidRPr="002B1C07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8</w:t>
            </w:r>
          </w:p>
        </w:tc>
        <w:tc>
          <w:tcPr>
            <w:tcW w:w="929" w:type="pct"/>
            <w:vAlign w:val="center"/>
          </w:tcPr>
          <w:p w14:paraId="47535988" w14:textId="77777777" w:rsidR="0051504A" w:rsidRPr="002B1C07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ood and Beverage Costing </w:t>
            </w:r>
          </w:p>
        </w:tc>
        <w:tc>
          <w:tcPr>
            <w:tcW w:w="1076" w:type="pct"/>
            <w:vAlign w:val="center"/>
          </w:tcPr>
          <w:p w14:paraId="639E8767" w14:textId="77777777" w:rsidR="0051504A" w:rsidRPr="002B1C07" w:rsidRDefault="008B4C5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Chang</w:t>
            </w:r>
            <w:r w:rsidR="000855D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George</w:t>
            </w:r>
            <w:r w:rsidR="0067769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i</w:t>
            </w:r>
            <w:r w:rsidR="00AF455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ir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ohn</w:t>
            </w:r>
          </w:p>
        </w:tc>
        <w:tc>
          <w:tcPr>
            <w:tcW w:w="341" w:type="pct"/>
            <w:vAlign w:val="center"/>
          </w:tcPr>
          <w:p w14:paraId="53BD61D1" w14:textId="77777777" w:rsidR="0051504A" w:rsidRPr="002B1C07" w:rsidRDefault="0051504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5" w:type="pct"/>
          </w:tcPr>
          <w:p w14:paraId="235E823E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4" w:type="pct"/>
          </w:tcPr>
          <w:p w14:paraId="7BB74CE7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57" w:type="pct"/>
          </w:tcPr>
          <w:p w14:paraId="420E2597" w14:textId="77777777" w:rsidR="0051504A" w:rsidRPr="002B1C07" w:rsidRDefault="0051504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0B7278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>4 RM 3</w:t>
            </w:r>
          </w:p>
        </w:tc>
      </w:tr>
      <w:tr w:rsidR="002B1C07" w:rsidRPr="002B1C07" w14:paraId="1A2EBA9C" w14:textId="77777777" w:rsidTr="006D0F25">
        <w:tc>
          <w:tcPr>
            <w:tcW w:w="501" w:type="pct"/>
          </w:tcPr>
          <w:p w14:paraId="24AF9C0B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558" w:type="pct"/>
            <w:vAlign w:val="center"/>
          </w:tcPr>
          <w:p w14:paraId="0002288B" w14:textId="77777777" w:rsidR="0051504A" w:rsidRPr="002B1C07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31</w:t>
            </w:r>
          </w:p>
        </w:tc>
        <w:tc>
          <w:tcPr>
            <w:tcW w:w="929" w:type="pct"/>
            <w:vAlign w:val="center"/>
          </w:tcPr>
          <w:p w14:paraId="6DDA081A" w14:textId="77777777" w:rsidR="0051504A" w:rsidRPr="002B1C07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Software</w:t>
            </w:r>
          </w:p>
        </w:tc>
        <w:tc>
          <w:tcPr>
            <w:tcW w:w="1076" w:type="pct"/>
            <w:vAlign w:val="center"/>
          </w:tcPr>
          <w:p w14:paraId="6075C2B5" w14:textId="77777777" w:rsidR="0051504A" w:rsidRPr="002B1C07" w:rsidRDefault="00F027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arah Namakula</w:t>
            </w:r>
            <w:r w:rsidR="0067769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C4395A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/ </w:t>
            </w:r>
            <w:r w:rsidR="00C4395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f Dawa</w:t>
            </w:r>
            <w:r w:rsidR="009232A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am</w:t>
            </w:r>
          </w:p>
        </w:tc>
        <w:tc>
          <w:tcPr>
            <w:tcW w:w="341" w:type="pct"/>
            <w:vAlign w:val="center"/>
          </w:tcPr>
          <w:p w14:paraId="20BB8BB9" w14:textId="77777777" w:rsidR="0051504A" w:rsidRPr="002B1C07" w:rsidRDefault="0051504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5" w:type="pct"/>
          </w:tcPr>
          <w:p w14:paraId="55EBF63F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4" w:type="pct"/>
          </w:tcPr>
          <w:p w14:paraId="5852B803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57" w:type="pct"/>
          </w:tcPr>
          <w:p w14:paraId="786A1EDB" w14:textId="77777777" w:rsidR="0051504A" w:rsidRPr="002B1C07" w:rsidRDefault="0051504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9555CD" w:rsidRPr="002B1C07">
              <w:rPr>
                <w:rFonts w:ascii="Book Antiqua" w:hAnsi="Book Antiqua"/>
                <w:sz w:val="18"/>
                <w:szCs w:val="18"/>
              </w:rPr>
              <w:t>LAB</w:t>
            </w:r>
            <w:r w:rsidR="00C85D20" w:rsidRPr="002B1C07">
              <w:rPr>
                <w:rFonts w:ascii="Book Antiqua" w:hAnsi="Book Antiqua"/>
                <w:sz w:val="18"/>
                <w:szCs w:val="18"/>
              </w:rPr>
              <w:t>S</w:t>
            </w:r>
          </w:p>
        </w:tc>
      </w:tr>
      <w:tr w:rsidR="0051504A" w:rsidRPr="002B1C07" w14:paraId="44F466F5" w14:textId="77777777" w:rsidTr="006D0F25">
        <w:tc>
          <w:tcPr>
            <w:tcW w:w="501" w:type="pct"/>
          </w:tcPr>
          <w:p w14:paraId="0DB9C0AD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58" w:type="pct"/>
            <w:vAlign w:val="center"/>
          </w:tcPr>
          <w:p w14:paraId="2A2163B2" w14:textId="77777777" w:rsidR="0051504A" w:rsidRPr="002B1C07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3109</w:t>
            </w:r>
          </w:p>
        </w:tc>
        <w:tc>
          <w:tcPr>
            <w:tcW w:w="929" w:type="pct"/>
            <w:vAlign w:val="center"/>
          </w:tcPr>
          <w:p w14:paraId="5DFA7C01" w14:textId="77777777" w:rsidR="0051504A" w:rsidRPr="002B1C07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Research Skills</w:t>
            </w:r>
          </w:p>
        </w:tc>
        <w:tc>
          <w:tcPr>
            <w:tcW w:w="1076" w:type="pct"/>
            <w:vAlign w:val="center"/>
          </w:tcPr>
          <w:p w14:paraId="6D74121F" w14:textId="77777777" w:rsidR="0051504A" w:rsidRPr="002B1C07" w:rsidRDefault="008B4C53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</w:t>
            </w:r>
            <w:r w:rsidR="00593E3D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Mugabi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hafic</w:t>
            </w:r>
            <w:proofErr w:type="spellEnd"/>
          </w:p>
        </w:tc>
        <w:tc>
          <w:tcPr>
            <w:tcW w:w="341" w:type="pct"/>
            <w:vAlign w:val="center"/>
          </w:tcPr>
          <w:p w14:paraId="18E80E59" w14:textId="77777777" w:rsidR="0051504A" w:rsidRPr="002B1C07" w:rsidRDefault="0051504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5" w:type="pct"/>
          </w:tcPr>
          <w:p w14:paraId="197B3324" w14:textId="77777777" w:rsidR="0051504A" w:rsidRPr="002B1C07" w:rsidRDefault="006D0F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4" w:type="pct"/>
          </w:tcPr>
          <w:p w14:paraId="2665B882" w14:textId="77777777" w:rsidR="0051504A" w:rsidRPr="002B1C07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57" w:type="pct"/>
          </w:tcPr>
          <w:p w14:paraId="27641132" w14:textId="77777777" w:rsidR="0051504A" w:rsidRPr="002B1C07" w:rsidRDefault="000B7278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1504A" w:rsidRPr="002B1C07">
              <w:rPr>
                <w:rFonts w:ascii="Book Antiqua" w:hAnsi="Book Antiqua"/>
                <w:sz w:val="18"/>
                <w:szCs w:val="18"/>
              </w:rPr>
              <w:t xml:space="preserve"> 4 RM 3</w:t>
            </w:r>
          </w:p>
        </w:tc>
      </w:tr>
    </w:tbl>
    <w:p w14:paraId="6F1E9CE4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475D982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825FB50" w14:textId="77777777" w:rsidR="00662E0C" w:rsidRPr="002B1C07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426F08D" w14:textId="77777777" w:rsidR="00530235" w:rsidRPr="002B1C07" w:rsidRDefault="00530235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4E70574" w14:textId="77777777" w:rsidR="00530235" w:rsidRPr="002B1C07" w:rsidRDefault="00530235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DC8D768" w14:textId="77777777" w:rsidR="00530235" w:rsidRPr="002B1C07" w:rsidRDefault="00530235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CFC8754" w14:textId="77777777" w:rsidR="00C56638" w:rsidRPr="002B1C07" w:rsidRDefault="00C5663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EE04D20" w14:textId="77777777" w:rsidR="00504D27" w:rsidRPr="002B1C07" w:rsidRDefault="00504D27" w:rsidP="001A6D86">
      <w:pPr>
        <w:spacing w:after="0" w:line="240" w:lineRule="auto"/>
        <w:jc w:val="center"/>
        <w:rPr>
          <w:rFonts w:ascii="Book Antiqua" w:hAnsi="Book Antiqua"/>
          <w:b/>
          <w:vanish/>
          <w:sz w:val="30"/>
          <w:szCs w:val="18"/>
          <w:specVanish/>
        </w:rPr>
      </w:pPr>
      <w:r w:rsidRPr="002B1C07">
        <w:rPr>
          <w:rFonts w:ascii="Book Antiqua" w:hAnsi="Book Antiqua"/>
          <w:b/>
          <w:sz w:val="30"/>
          <w:szCs w:val="18"/>
        </w:rPr>
        <w:lastRenderedPageBreak/>
        <w:t>FACULTY OF VOCATIONAL &amp; DISTANCE EDUCATION</w:t>
      </w:r>
    </w:p>
    <w:p w14:paraId="0DFB9387" w14:textId="77777777" w:rsidR="00504D27" w:rsidRPr="002B1C07" w:rsidRDefault="00504D2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30"/>
          <w:szCs w:val="18"/>
        </w:rPr>
        <w:t xml:space="preserve"> </w:t>
      </w:r>
    </w:p>
    <w:p w14:paraId="07575FCA" w14:textId="77777777" w:rsidR="00504D27" w:rsidRPr="002B1C07" w:rsidRDefault="00504D27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18"/>
          <w:szCs w:val="18"/>
        </w:rPr>
      </w:pPr>
    </w:p>
    <w:p w14:paraId="3E026F45" w14:textId="77777777" w:rsidR="00504D27" w:rsidRPr="002B1C07" w:rsidRDefault="00504D27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18"/>
          <w:szCs w:val="18"/>
        </w:rPr>
      </w:pPr>
    </w:p>
    <w:p w14:paraId="7E738E51" w14:textId="77777777" w:rsidR="00504D27" w:rsidRPr="002B1C07" w:rsidRDefault="00504D27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18"/>
          <w:szCs w:val="18"/>
        </w:rPr>
      </w:pPr>
    </w:p>
    <w:p w14:paraId="3227BAFA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70267B2F" w14:textId="77777777" w:rsidTr="005D1C45">
        <w:tc>
          <w:tcPr>
            <w:tcW w:w="9468" w:type="dxa"/>
            <w:gridSpan w:val="5"/>
          </w:tcPr>
          <w:p w14:paraId="393CE4E8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0DD80756" w14:textId="77777777" w:rsidTr="005D1C45">
        <w:tc>
          <w:tcPr>
            <w:tcW w:w="2972" w:type="dxa"/>
          </w:tcPr>
          <w:p w14:paraId="0F50B14A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25AE1710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22B7769D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734E288B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18764F97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1709CF8D" w14:textId="77777777" w:rsidTr="005D1C45">
        <w:tc>
          <w:tcPr>
            <w:tcW w:w="2972" w:type="dxa"/>
          </w:tcPr>
          <w:p w14:paraId="339E198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53470F9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682EC84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5C57E1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64832AB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AA60B4F" w14:textId="77777777" w:rsidTr="005D1C45">
        <w:tc>
          <w:tcPr>
            <w:tcW w:w="2972" w:type="dxa"/>
          </w:tcPr>
          <w:p w14:paraId="6E6C026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40A418E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725B614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6AEDB9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D2A4BA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EF967D4" w14:textId="77777777" w:rsidTr="005D1C45">
        <w:tc>
          <w:tcPr>
            <w:tcW w:w="2972" w:type="dxa"/>
          </w:tcPr>
          <w:p w14:paraId="1F0C991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4158B99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03D52B0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3E07C7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613C1A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366327F" w14:textId="77777777" w:rsidTr="005D1C45">
        <w:tc>
          <w:tcPr>
            <w:tcW w:w="2972" w:type="dxa"/>
          </w:tcPr>
          <w:p w14:paraId="71111E8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38CD449D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35CE029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B46469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20F636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6E5796C" w14:textId="77777777" w:rsidTr="005D1C45">
        <w:tc>
          <w:tcPr>
            <w:tcW w:w="2972" w:type="dxa"/>
          </w:tcPr>
          <w:p w14:paraId="32AC338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1342034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6684CC4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F9E9C7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2E42ED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81526F8" w14:textId="77777777" w:rsidTr="005D1C45">
        <w:tc>
          <w:tcPr>
            <w:tcW w:w="2972" w:type="dxa"/>
          </w:tcPr>
          <w:p w14:paraId="7C6FE81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6C28B677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70ECDEE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A301E8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30F2BE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48BD255" w14:textId="77777777" w:rsidTr="005D1C45">
        <w:tc>
          <w:tcPr>
            <w:tcW w:w="2972" w:type="dxa"/>
          </w:tcPr>
          <w:p w14:paraId="0E84EC5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1C6A61F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383D6E0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7B354A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5C2FDB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83F3176" w14:textId="77777777" w:rsidTr="005D1C45">
        <w:tc>
          <w:tcPr>
            <w:tcW w:w="2972" w:type="dxa"/>
          </w:tcPr>
          <w:p w14:paraId="4310EEF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7BABEBF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0D876C9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F5CE5C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9E884E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84C3605" w14:textId="77777777" w:rsidTr="005D1C45">
        <w:tc>
          <w:tcPr>
            <w:tcW w:w="2972" w:type="dxa"/>
          </w:tcPr>
          <w:p w14:paraId="2B5967C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1FEE9343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1E9428A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4E7D10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C49DA6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5BA3A57E" w14:textId="77777777" w:rsidTr="005D1C45">
        <w:tc>
          <w:tcPr>
            <w:tcW w:w="2972" w:type="dxa"/>
          </w:tcPr>
          <w:p w14:paraId="1EC15C2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7AF8DADE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37F1784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59FF88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50F6BB4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081A5A0" w14:textId="77777777" w:rsidTr="005D1C45">
        <w:tc>
          <w:tcPr>
            <w:tcW w:w="2972" w:type="dxa"/>
          </w:tcPr>
          <w:p w14:paraId="3010A91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0A33BAC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7D918C4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3BF892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5FCDB9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2FB6433F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08BB963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1F7E5A1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4D537D8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1703CA0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076B054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5A88ECA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7E3E822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3F1504B0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2461B60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390AEB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08C691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609B8F5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3E7AC9E7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07A079B0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32691574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0468C5AE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42746313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14EB352" w14:textId="77777777" w:rsidTr="005D1C45">
        <w:tc>
          <w:tcPr>
            <w:tcW w:w="2972" w:type="dxa"/>
          </w:tcPr>
          <w:p w14:paraId="3E09357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025410DD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6E17957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19CE1CB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1330C6F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534241B5" w14:textId="77777777" w:rsidR="00D57CC8" w:rsidRPr="002B1C07" w:rsidRDefault="00D57CC8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2FDF8C54" w14:textId="77777777" w:rsidR="00BA27AB" w:rsidRPr="002B1C07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lastRenderedPageBreak/>
        <w:t>DIPLOMA IN BUSINESS ADMINISTRATION</w:t>
      </w:r>
      <w:r w:rsidR="002F314B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</w:t>
      </w:r>
      <w:r w:rsidRPr="002B1C07">
        <w:rPr>
          <w:rFonts w:ascii="Book Antiqua" w:eastAsia="Century Gothic" w:hAnsi="Book Antiqua" w:cs="Century Gothic"/>
          <w:b/>
          <w:sz w:val="18"/>
          <w:szCs w:val="18"/>
        </w:rPr>
        <w:t>–</w:t>
      </w:r>
      <w:r w:rsidR="002F314B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</w:t>
      </w:r>
      <w:r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YEAR ONE </w:t>
      </w:r>
      <w:r w:rsidR="00BE10AC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- </w:t>
      </w:r>
      <w:r w:rsidR="00C57D1A" w:rsidRPr="002B1C07">
        <w:rPr>
          <w:rFonts w:ascii="Book Antiqua" w:eastAsia="Century Gothic" w:hAnsi="Book Antiqua" w:cs="Century Gothic"/>
          <w:b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1BEC9910" w14:textId="77777777" w:rsidTr="00724668">
        <w:tc>
          <w:tcPr>
            <w:tcW w:w="941" w:type="pct"/>
          </w:tcPr>
          <w:p w14:paraId="2E17489C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4E495732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EA300CA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E62273C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68831B2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1E727C0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9692D32" w14:textId="77777777" w:rsidTr="00724668">
        <w:tc>
          <w:tcPr>
            <w:tcW w:w="941" w:type="pct"/>
          </w:tcPr>
          <w:p w14:paraId="5EB8CA03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722AC5B4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4" w:type="pct"/>
          </w:tcPr>
          <w:p w14:paraId="6DEF8AD1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19AD5AA8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2A7B93B5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2" w:type="pct"/>
          </w:tcPr>
          <w:p w14:paraId="61DE54D4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2B1C07" w:rsidRPr="002B1C07" w14:paraId="2844D5C3" w14:textId="77777777" w:rsidTr="00724668">
        <w:tc>
          <w:tcPr>
            <w:tcW w:w="941" w:type="pct"/>
          </w:tcPr>
          <w:p w14:paraId="42F7AB62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3276AEBC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4" w:type="pct"/>
          </w:tcPr>
          <w:p w14:paraId="0E1A3DDD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1FC3F96A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3C441ED7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2" w:type="pct"/>
          </w:tcPr>
          <w:p w14:paraId="1C5FF4F3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2B1C07" w:rsidRPr="002B1C07" w14:paraId="7237FBB4" w14:textId="77777777" w:rsidTr="00724668">
        <w:tc>
          <w:tcPr>
            <w:tcW w:w="941" w:type="pct"/>
          </w:tcPr>
          <w:p w14:paraId="73C95841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0E4B9B38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058E7283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4" w:type="pct"/>
          </w:tcPr>
          <w:p w14:paraId="44CBC3C9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5822D8B3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2" w:type="pct"/>
          </w:tcPr>
          <w:p w14:paraId="4BE02D55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8F10C7" w:rsidRPr="002B1C07" w14:paraId="4A193902" w14:textId="77777777" w:rsidTr="00724668">
        <w:tc>
          <w:tcPr>
            <w:tcW w:w="941" w:type="pct"/>
          </w:tcPr>
          <w:p w14:paraId="68C022D2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2E04CB00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08EC8A62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4" w:type="pct"/>
          </w:tcPr>
          <w:p w14:paraId="75857ABC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1CC273C9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6AE0B8AA" w14:textId="77777777" w:rsidR="008F10C7" w:rsidRPr="002B1C07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4ACE741" w14:textId="77777777" w:rsidR="008175D9" w:rsidRPr="002B1C07" w:rsidRDefault="008175D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830872C" w14:textId="77777777" w:rsidR="007C1447" w:rsidRPr="002B1C07" w:rsidRDefault="007C144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6"/>
        <w:gridCol w:w="966"/>
        <w:gridCol w:w="1883"/>
        <w:gridCol w:w="2011"/>
        <w:gridCol w:w="487"/>
        <w:gridCol w:w="801"/>
        <w:gridCol w:w="941"/>
        <w:gridCol w:w="1221"/>
      </w:tblGrid>
      <w:tr w:rsidR="002B1C07" w:rsidRPr="002B1C07" w14:paraId="56E124BE" w14:textId="77777777" w:rsidTr="00DB777E">
        <w:tc>
          <w:tcPr>
            <w:tcW w:w="392" w:type="pct"/>
          </w:tcPr>
          <w:p w14:paraId="38BE85AA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6" w:type="pct"/>
          </w:tcPr>
          <w:p w14:paraId="001AAD11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4" w:type="pct"/>
          </w:tcPr>
          <w:p w14:paraId="1A6E24A5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5" w:type="pct"/>
          </w:tcPr>
          <w:p w14:paraId="0E807BA7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2146FDE" w14:textId="77777777" w:rsidR="007C1447" w:rsidRPr="002B1C07" w:rsidRDefault="007C1447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15147E82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22" w:type="pct"/>
          </w:tcPr>
          <w:p w14:paraId="4E460BA1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7" w:type="pct"/>
          </w:tcPr>
          <w:p w14:paraId="7039077C" w14:textId="77777777" w:rsidR="007C1447" w:rsidRPr="002B1C07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7D4C61F" w14:textId="77777777" w:rsidTr="00DB777E">
        <w:tc>
          <w:tcPr>
            <w:tcW w:w="392" w:type="pct"/>
          </w:tcPr>
          <w:p w14:paraId="164B813D" w14:textId="77777777" w:rsidR="00DB777E" w:rsidRPr="002B1C07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36" w:type="pct"/>
            <w:vAlign w:val="center"/>
          </w:tcPr>
          <w:p w14:paraId="69A9D06F" w14:textId="77777777" w:rsidR="00DB777E" w:rsidRPr="002B1C07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1101</w:t>
            </w:r>
          </w:p>
        </w:tc>
        <w:tc>
          <w:tcPr>
            <w:tcW w:w="1044" w:type="pct"/>
            <w:vAlign w:val="center"/>
          </w:tcPr>
          <w:p w14:paraId="32AE12E8" w14:textId="77777777" w:rsidR="00DB777E" w:rsidRPr="002B1C07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115" w:type="pct"/>
            <w:vAlign w:val="center"/>
          </w:tcPr>
          <w:p w14:paraId="5B182D4A" w14:textId="77777777" w:rsidR="00DB777E" w:rsidRPr="002B1C07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kugizibwe Irene </w:t>
            </w:r>
            <w:r w:rsidR="0072078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Nanyonjo Sharon</w:t>
            </w:r>
          </w:p>
        </w:tc>
        <w:tc>
          <w:tcPr>
            <w:tcW w:w="270" w:type="pct"/>
            <w:vAlign w:val="center"/>
          </w:tcPr>
          <w:p w14:paraId="498E5603" w14:textId="77777777" w:rsidR="00DB777E" w:rsidRPr="002B1C07" w:rsidRDefault="00DB777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4867AAB" w14:textId="77777777" w:rsidR="00DB777E" w:rsidRPr="002B1C07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22" w:type="pct"/>
          </w:tcPr>
          <w:p w14:paraId="661CDA32" w14:textId="77777777" w:rsidR="00DB777E" w:rsidRPr="002B1C07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77" w:type="pct"/>
          </w:tcPr>
          <w:p w14:paraId="7BEB958A" w14:textId="77777777" w:rsidR="00DB777E" w:rsidRPr="002B1C07" w:rsidRDefault="00DB777E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LK 3 UPPER</w:t>
            </w:r>
          </w:p>
        </w:tc>
      </w:tr>
      <w:tr w:rsidR="002B1C07" w:rsidRPr="002B1C07" w14:paraId="00B96332" w14:textId="77777777" w:rsidTr="00DB777E">
        <w:tc>
          <w:tcPr>
            <w:tcW w:w="392" w:type="pct"/>
          </w:tcPr>
          <w:p w14:paraId="58C157D2" w14:textId="77777777" w:rsidR="00DB777E" w:rsidRPr="002B1C07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536" w:type="pct"/>
            <w:vAlign w:val="center"/>
          </w:tcPr>
          <w:p w14:paraId="0C52F4D9" w14:textId="77777777" w:rsidR="00DB777E" w:rsidRPr="002B1C07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1102</w:t>
            </w:r>
          </w:p>
        </w:tc>
        <w:tc>
          <w:tcPr>
            <w:tcW w:w="1044" w:type="pct"/>
            <w:vAlign w:val="center"/>
          </w:tcPr>
          <w:p w14:paraId="6587EF56" w14:textId="77777777" w:rsidR="00DB777E" w:rsidRPr="002B1C07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conomics</w:t>
            </w:r>
          </w:p>
        </w:tc>
        <w:tc>
          <w:tcPr>
            <w:tcW w:w="1115" w:type="pct"/>
            <w:vAlign w:val="center"/>
          </w:tcPr>
          <w:p w14:paraId="2AF5B386" w14:textId="77777777" w:rsidR="00DB777E" w:rsidRPr="002B1C07" w:rsidRDefault="00DB777E" w:rsidP="001A6D86"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yind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Bridget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Agona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Solomo</w:t>
            </w:r>
            <w:r w:rsidR="00797C3D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n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Elijah</w:t>
            </w:r>
          </w:p>
        </w:tc>
        <w:tc>
          <w:tcPr>
            <w:tcW w:w="270" w:type="pct"/>
            <w:vAlign w:val="center"/>
          </w:tcPr>
          <w:p w14:paraId="2EF4EA22" w14:textId="77777777" w:rsidR="00DB777E" w:rsidRPr="002B1C07" w:rsidRDefault="00DB777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04C6D4A6" w14:textId="77777777" w:rsidR="00DB777E" w:rsidRPr="002B1C07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522" w:type="pct"/>
          </w:tcPr>
          <w:p w14:paraId="5AD8A3EB" w14:textId="77777777" w:rsidR="00DB777E" w:rsidRPr="002B1C07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77" w:type="pct"/>
          </w:tcPr>
          <w:p w14:paraId="44155061" w14:textId="77777777" w:rsidR="00DB777E" w:rsidRPr="002B1C07" w:rsidRDefault="00DB777E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LK 3 UPPER</w:t>
            </w:r>
          </w:p>
        </w:tc>
      </w:tr>
      <w:tr w:rsidR="002B1C07" w:rsidRPr="002B1C07" w14:paraId="3D40BE61" w14:textId="77777777" w:rsidTr="00DB777E">
        <w:tc>
          <w:tcPr>
            <w:tcW w:w="392" w:type="pct"/>
          </w:tcPr>
          <w:p w14:paraId="631F335A" w14:textId="77777777" w:rsidR="00DB777E" w:rsidRPr="002B1C07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536" w:type="pct"/>
            <w:vAlign w:val="center"/>
          </w:tcPr>
          <w:p w14:paraId="3F01FAC2" w14:textId="77777777" w:rsidR="00DB777E" w:rsidRPr="002B1C07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1103</w:t>
            </w:r>
          </w:p>
        </w:tc>
        <w:tc>
          <w:tcPr>
            <w:tcW w:w="1044" w:type="pct"/>
            <w:vAlign w:val="center"/>
          </w:tcPr>
          <w:p w14:paraId="49FDBB78" w14:textId="77777777" w:rsidR="00DB777E" w:rsidRPr="002B1C07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Business Administration</w:t>
            </w:r>
          </w:p>
        </w:tc>
        <w:tc>
          <w:tcPr>
            <w:tcW w:w="1115" w:type="pct"/>
            <w:vAlign w:val="center"/>
          </w:tcPr>
          <w:p w14:paraId="260DC004" w14:textId="77777777" w:rsidR="00DB777E" w:rsidRPr="002B1C07" w:rsidRDefault="00DB777E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yib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Christine /</w:t>
            </w:r>
          </w:p>
          <w:p w14:paraId="788C0FA0" w14:textId="77777777" w:rsidR="00DB777E" w:rsidRPr="002B1C07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lubega Vivian</w:t>
            </w:r>
          </w:p>
        </w:tc>
        <w:tc>
          <w:tcPr>
            <w:tcW w:w="270" w:type="pct"/>
            <w:vAlign w:val="center"/>
          </w:tcPr>
          <w:p w14:paraId="3040537A" w14:textId="77777777" w:rsidR="00DB777E" w:rsidRPr="002B1C07" w:rsidRDefault="00DB777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ECF4DF5" w14:textId="77777777" w:rsidR="00DB777E" w:rsidRPr="002B1C07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22" w:type="pct"/>
          </w:tcPr>
          <w:p w14:paraId="61EE734A" w14:textId="77777777" w:rsidR="00DB777E" w:rsidRPr="002B1C07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77" w:type="pct"/>
          </w:tcPr>
          <w:p w14:paraId="13C9BC12" w14:textId="77777777" w:rsidR="00DB777E" w:rsidRPr="002B1C07" w:rsidRDefault="00DB777E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LK 3 UPPER</w:t>
            </w:r>
          </w:p>
        </w:tc>
      </w:tr>
      <w:tr w:rsidR="00DA49AF" w:rsidRPr="002B1C07" w14:paraId="4DC39214" w14:textId="77777777" w:rsidTr="00DB777E">
        <w:tc>
          <w:tcPr>
            <w:tcW w:w="392" w:type="pct"/>
          </w:tcPr>
          <w:p w14:paraId="77D45FC8" w14:textId="77777777" w:rsidR="00DA49AF" w:rsidRPr="002B1C07" w:rsidRDefault="00DA49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36" w:type="pct"/>
            <w:vAlign w:val="center"/>
          </w:tcPr>
          <w:p w14:paraId="296B85FA" w14:textId="77777777" w:rsidR="00DA49AF" w:rsidRPr="002B1C07" w:rsidRDefault="00DA49A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1106</w:t>
            </w:r>
          </w:p>
        </w:tc>
        <w:tc>
          <w:tcPr>
            <w:tcW w:w="1044" w:type="pct"/>
            <w:vAlign w:val="center"/>
          </w:tcPr>
          <w:p w14:paraId="1CFF8749" w14:textId="77777777" w:rsidR="00DA49AF" w:rsidRPr="002B1C07" w:rsidRDefault="00DA49A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115" w:type="pct"/>
            <w:vAlign w:val="center"/>
          </w:tcPr>
          <w:p w14:paraId="11F5CF98" w14:textId="77777777" w:rsidR="00DA49AF" w:rsidRPr="002B1C07" w:rsidRDefault="004B3655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F</w:t>
            </w:r>
            <w:r w:rsidR="00B1619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tum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="00B1619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kawoya</w:t>
            </w:r>
            <w:proofErr w:type="spellEnd"/>
            <w:r w:rsidR="006D0F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B1619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B161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nnet Nansubuga</w:t>
            </w:r>
            <w:r w:rsidR="006D0F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B161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16E0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ngella</w:t>
            </w:r>
            <w:r w:rsidR="00B161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B1619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ssimbwa</w:t>
            </w:r>
            <w:proofErr w:type="spellEnd"/>
          </w:p>
        </w:tc>
        <w:tc>
          <w:tcPr>
            <w:tcW w:w="270" w:type="pct"/>
            <w:vAlign w:val="center"/>
          </w:tcPr>
          <w:p w14:paraId="1E29A60E" w14:textId="77777777" w:rsidR="00DA49AF" w:rsidRPr="002B1C07" w:rsidRDefault="00DA49A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4" w:type="pct"/>
          </w:tcPr>
          <w:p w14:paraId="3ED42487" w14:textId="77777777" w:rsidR="00DA49AF" w:rsidRPr="002B1C07" w:rsidRDefault="00DA49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522" w:type="pct"/>
          </w:tcPr>
          <w:p w14:paraId="6B8A26C8" w14:textId="77777777" w:rsidR="00DA49AF" w:rsidRPr="002B1C07" w:rsidRDefault="00DA49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630E0D" w:rsidRPr="002B1C07">
              <w:rPr>
                <w:rFonts w:ascii="Book Antiqua" w:hAnsi="Book Antiqua"/>
                <w:sz w:val="18"/>
                <w:szCs w:val="18"/>
              </w:rPr>
              <w:t>C</w:t>
            </w:r>
            <w:r w:rsidRPr="002B1C07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677" w:type="pct"/>
          </w:tcPr>
          <w:p w14:paraId="2DFEBB65" w14:textId="77777777" w:rsidR="000E5072" w:rsidRPr="002B1C07" w:rsidRDefault="003732EA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DB777E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3 UPPER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ND </w:t>
            </w:r>
          </w:p>
          <w:p w14:paraId="2067EB88" w14:textId="77777777" w:rsidR="00DA49AF" w:rsidRPr="002B1C07" w:rsidRDefault="003732EA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</w:t>
            </w:r>
            <w:r w:rsidR="00DA49AF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AB</w:t>
            </w:r>
            <w:r w:rsidR="008175D9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3 AND 4</w:t>
            </w:r>
          </w:p>
        </w:tc>
      </w:tr>
    </w:tbl>
    <w:p w14:paraId="62C7E2A7" w14:textId="77777777" w:rsidR="002114F8" w:rsidRPr="002B1C07" w:rsidRDefault="002114F8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94F1542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9EF50BA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CF8E1E9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2FF8888" w14:textId="77777777" w:rsidR="002F2342" w:rsidRPr="002B1C07" w:rsidRDefault="002F2342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DIPLOMA IN BUSINESS ADMINISTRATION – YEAR TWO </w:t>
      </w:r>
      <w:r w:rsidR="000C1E4C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- </w:t>
      </w:r>
      <w:r w:rsidR="003B27B8" w:rsidRPr="002B1C07">
        <w:rPr>
          <w:rFonts w:ascii="Book Antiqua" w:eastAsia="Century Gothic" w:hAnsi="Book Antiqua" w:cs="Century Gothic"/>
          <w:b/>
          <w:sz w:val="18"/>
          <w:szCs w:val="18"/>
        </w:rPr>
        <w:t>2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0E7ED5A2" w14:textId="77777777" w:rsidTr="002F2342">
        <w:tc>
          <w:tcPr>
            <w:tcW w:w="941" w:type="pct"/>
          </w:tcPr>
          <w:p w14:paraId="2025779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5868A4F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18D2D16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00775E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943727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4B8A2A1F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5B41F78" w14:textId="77777777" w:rsidTr="002F2342">
        <w:tc>
          <w:tcPr>
            <w:tcW w:w="941" w:type="pct"/>
          </w:tcPr>
          <w:p w14:paraId="32D670AF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67ADB254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</w:tcPr>
          <w:p w14:paraId="0D9F28AB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4" w:type="pct"/>
          </w:tcPr>
          <w:p w14:paraId="2DE7EE08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35A36E71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2" w:type="pct"/>
          </w:tcPr>
          <w:p w14:paraId="59D0AE1B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335E1F1A" w14:textId="77777777" w:rsidTr="002F2342">
        <w:tc>
          <w:tcPr>
            <w:tcW w:w="941" w:type="pct"/>
          </w:tcPr>
          <w:p w14:paraId="5A281A61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4F88E8A2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</w:tcPr>
          <w:p w14:paraId="5251702F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4" w:type="pct"/>
          </w:tcPr>
          <w:p w14:paraId="1949930B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369AC9EA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2" w:type="pct"/>
          </w:tcPr>
          <w:p w14:paraId="6B40E355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C2C8BD0" w14:textId="77777777" w:rsidTr="002F2342">
        <w:tc>
          <w:tcPr>
            <w:tcW w:w="941" w:type="pct"/>
          </w:tcPr>
          <w:p w14:paraId="3CDBFF96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5EE900D8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2BD25921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4" w:type="pct"/>
          </w:tcPr>
          <w:p w14:paraId="3FB207BA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</w:tcPr>
          <w:p w14:paraId="2BDF4203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2" w:type="pct"/>
          </w:tcPr>
          <w:p w14:paraId="2EF445F5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F3227" w:rsidRPr="002B1C07" w14:paraId="4F8A84CE" w14:textId="77777777" w:rsidTr="002F2342">
        <w:tc>
          <w:tcPr>
            <w:tcW w:w="941" w:type="pct"/>
          </w:tcPr>
          <w:p w14:paraId="03FC932B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0BA67B9E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0CE10936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4" w:type="pct"/>
          </w:tcPr>
          <w:p w14:paraId="302B018F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</w:tcPr>
          <w:p w14:paraId="7CE7937A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2" w:type="pct"/>
          </w:tcPr>
          <w:p w14:paraId="5B11A8ED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015C495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E233144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1"/>
        <w:gridCol w:w="966"/>
        <w:gridCol w:w="1873"/>
        <w:gridCol w:w="2569"/>
        <w:gridCol w:w="689"/>
        <w:gridCol w:w="689"/>
        <w:gridCol w:w="691"/>
        <w:gridCol w:w="918"/>
      </w:tblGrid>
      <w:tr w:rsidR="002B1C07" w:rsidRPr="002B1C07" w14:paraId="1328FD7F" w14:textId="77777777" w:rsidTr="002F3227">
        <w:tc>
          <w:tcPr>
            <w:tcW w:w="344" w:type="pct"/>
          </w:tcPr>
          <w:p w14:paraId="1725CCD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6" w:type="pct"/>
          </w:tcPr>
          <w:p w14:paraId="202FB3AA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39" w:type="pct"/>
          </w:tcPr>
          <w:p w14:paraId="610C41A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25" w:type="pct"/>
          </w:tcPr>
          <w:p w14:paraId="2E3F3C5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82" w:type="pct"/>
          </w:tcPr>
          <w:p w14:paraId="4AF9E669" w14:textId="77777777" w:rsidR="002F2342" w:rsidRPr="002B1C07" w:rsidRDefault="002F234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2" w:type="pct"/>
          </w:tcPr>
          <w:p w14:paraId="7009351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3" w:type="pct"/>
          </w:tcPr>
          <w:p w14:paraId="2C45AEB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09" w:type="pct"/>
          </w:tcPr>
          <w:p w14:paraId="084D28F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AD80C7E" w14:textId="77777777" w:rsidTr="002F3227">
        <w:tc>
          <w:tcPr>
            <w:tcW w:w="344" w:type="pct"/>
          </w:tcPr>
          <w:p w14:paraId="2691B759" w14:textId="77777777" w:rsidR="00DB4909" w:rsidRPr="002B1C07" w:rsidRDefault="00DB49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536" w:type="pct"/>
            <w:vAlign w:val="center"/>
          </w:tcPr>
          <w:p w14:paraId="3F338C60" w14:textId="77777777" w:rsidR="00DB4909" w:rsidRPr="002B1C07" w:rsidRDefault="00DB49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105</w:t>
            </w:r>
          </w:p>
        </w:tc>
        <w:tc>
          <w:tcPr>
            <w:tcW w:w="1039" w:type="pct"/>
            <w:vAlign w:val="center"/>
          </w:tcPr>
          <w:p w14:paraId="379D1DCF" w14:textId="77777777" w:rsidR="00DB4909" w:rsidRPr="002B1C07" w:rsidRDefault="00DB490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and Selling</w:t>
            </w:r>
          </w:p>
        </w:tc>
        <w:tc>
          <w:tcPr>
            <w:tcW w:w="1425" w:type="pct"/>
            <w:vAlign w:val="center"/>
          </w:tcPr>
          <w:p w14:paraId="218D6D5C" w14:textId="77777777" w:rsidR="00DB4909" w:rsidRPr="002B1C07" w:rsidRDefault="00B123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imbo Monica</w:t>
            </w:r>
            <w:r w:rsidR="00D10A1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D10A1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etronillah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irungi</w:t>
            </w:r>
          </w:p>
        </w:tc>
        <w:tc>
          <w:tcPr>
            <w:tcW w:w="382" w:type="pct"/>
            <w:vAlign w:val="center"/>
          </w:tcPr>
          <w:p w14:paraId="49A9301F" w14:textId="77777777" w:rsidR="00DB4909" w:rsidRPr="002B1C07" w:rsidRDefault="00DB490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2" w:type="pct"/>
          </w:tcPr>
          <w:p w14:paraId="7AA7FCF6" w14:textId="77777777" w:rsidR="00DB4909" w:rsidRPr="002B1C07" w:rsidRDefault="00DB49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83" w:type="pct"/>
          </w:tcPr>
          <w:p w14:paraId="19A05232" w14:textId="77777777" w:rsidR="00DB4909" w:rsidRPr="002B1C07" w:rsidRDefault="00DB49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509" w:type="pct"/>
          </w:tcPr>
          <w:p w14:paraId="367E0023" w14:textId="77777777" w:rsidR="00DB4909" w:rsidRPr="002B1C07" w:rsidRDefault="002F3227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KAMYA HSE II</w:t>
            </w:r>
          </w:p>
        </w:tc>
      </w:tr>
      <w:tr w:rsidR="002B1C07" w:rsidRPr="002B1C07" w14:paraId="70FB9348" w14:textId="77777777" w:rsidTr="002F3227">
        <w:tc>
          <w:tcPr>
            <w:tcW w:w="344" w:type="pct"/>
          </w:tcPr>
          <w:p w14:paraId="6D640614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536" w:type="pct"/>
            <w:vAlign w:val="center"/>
          </w:tcPr>
          <w:p w14:paraId="314A11F8" w14:textId="77777777" w:rsidR="002F3227" w:rsidRPr="002B1C07" w:rsidRDefault="002F322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102</w:t>
            </w:r>
          </w:p>
        </w:tc>
        <w:tc>
          <w:tcPr>
            <w:tcW w:w="1039" w:type="pct"/>
            <w:vAlign w:val="center"/>
          </w:tcPr>
          <w:p w14:paraId="01A035BB" w14:textId="77777777" w:rsidR="002F3227" w:rsidRPr="002B1C07" w:rsidRDefault="002F322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Accounting</w:t>
            </w:r>
          </w:p>
        </w:tc>
        <w:tc>
          <w:tcPr>
            <w:tcW w:w="1425" w:type="pct"/>
            <w:vAlign w:val="center"/>
          </w:tcPr>
          <w:p w14:paraId="7A3A0A37" w14:textId="77777777" w:rsidR="002F3227" w:rsidRPr="002B1C07" w:rsidRDefault="002F3227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kugizibwe Irene</w:t>
            </w:r>
            <w:r w:rsidR="00EF5F2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1FA6E488" w14:textId="77777777" w:rsidR="002F3227" w:rsidRPr="002B1C07" w:rsidRDefault="002F322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kalikwir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suli</w:t>
            </w:r>
            <w:proofErr w:type="spellEnd"/>
          </w:p>
        </w:tc>
        <w:tc>
          <w:tcPr>
            <w:tcW w:w="382" w:type="pct"/>
            <w:vAlign w:val="center"/>
          </w:tcPr>
          <w:p w14:paraId="609A00DB" w14:textId="77777777" w:rsidR="002F3227" w:rsidRPr="002B1C07" w:rsidRDefault="002F322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2" w:type="pct"/>
          </w:tcPr>
          <w:p w14:paraId="0F1FCE64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3" w:type="pct"/>
          </w:tcPr>
          <w:p w14:paraId="523D9D55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09" w:type="pct"/>
          </w:tcPr>
          <w:p w14:paraId="20C998E7" w14:textId="77777777" w:rsidR="002F3227" w:rsidRPr="002B1C07" w:rsidRDefault="002F3227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KAMYA HSE II</w:t>
            </w:r>
          </w:p>
        </w:tc>
      </w:tr>
      <w:tr w:rsidR="002B1C07" w:rsidRPr="002B1C07" w14:paraId="334FB2CA" w14:textId="77777777" w:rsidTr="002F3227">
        <w:tc>
          <w:tcPr>
            <w:tcW w:w="344" w:type="pct"/>
          </w:tcPr>
          <w:p w14:paraId="7E4E284A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536" w:type="pct"/>
            <w:vAlign w:val="center"/>
          </w:tcPr>
          <w:p w14:paraId="176C97E5" w14:textId="77777777" w:rsidR="002F3227" w:rsidRPr="002B1C07" w:rsidRDefault="002F322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103</w:t>
            </w:r>
          </w:p>
        </w:tc>
        <w:tc>
          <w:tcPr>
            <w:tcW w:w="1039" w:type="pct"/>
            <w:vAlign w:val="center"/>
          </w:tcPr>
          <w:p w14:paraId="3C0BED28" w14:textId="77777777" w:rsidR="002F3227" w:rsidRPr="002B1C07" w:rsidRDefault="002F322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s Of Business Finance</w:t>
            </w:r>
          </w:p>
        </w:tc>
        <w:tc>
          <w:tcPr>
            <w:tcW w:w="1425" w:type="pct"/>
            <w:vAlign w:val="center"/>
          </w:tcPr>
          <w:p w14:paraId="3095DD84" w14:textId="77777777" w:rsidR="002F3227" w:rsidRPr="002B1C07" w:rsidRDefault="002F322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jok Sarah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AF455D" w:rsidRPr="002B1C07">
              <w:t xml:space="preserve"> </w:t>
            </w:r>
            <w:r w:rsidR="00AF455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usa </w:t>
            </w:r>
            <w:proofErr w:type="spellStart"/>
            <w:r w:rsidR="00AF455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sendaula</w:t>
            </w:r>
            <w:proofErr w:type="spellEnd"/>
            <w:r w:rsidR="00AF455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AF455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tenderwa</w:t>
            </w:r>
            <w:proofErr w:type="spellEnd"/>
          </w:p>
        </w:tc>
        <w:tc>
          <w:tcPr>
            <w:tcW w:w="382" w:type="pct"/>
            <w:vAlign w:val="center"/>
          </w:tcPr>
          <w:p w14:paraId="005FDD76" w14:textId="77777777" w:rsidR="002F3227" w:rsidRPr="002B1C07" w:rsidRDefault="002F322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2" w:type="pct"/>
          </w:tcPr>
          <w:p w14:paraId="78BF966F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3" w:type="pct"/>
          </w:tcPr>
          <w:p w14:paraId="68FB24B9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509" w:type="pct"/>
          </w:tcPr>
          <w:p w14:paraId="05BCB3F0" w14:textId="77777777" w:rsidR="002F3227" w:rsidRPr="002B1C07" w:rsidRDefault="002F3227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KAMYA HSE II</w:t>
            </w:r>
          </w:p>
        </w:tc>
      </w:tr>
      <w:tr w:rsidR="002F3227" w:rsidRPr="002B1C07" w14:paraId="638A9606" w14:textId="77777777" w:rsidTr="002F3227">
        <w:tc>
          <w:tcPr>
            <w:tcW w:w="344" w:type="pct"/>
          </w:tcPr>
          <w:p w14:paraId="138AB67E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536" w:type="pct"/>
            <w:vAlign w:val="center"/>
          </w:tcPr>
          <w:p w14:paraId="4B87C1B6" w14:textId="77777777" w:rsidR="002F3227" w:rsidRPr="002B1C07" w:rsidRDefault="002F322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104</w:t>
            </w:r>
          </w:p>
        </w:tc>
        <w:tc>
          <w:tcPr>
            <w:tcW w:w="1039" w:type="pct"/>
            <w:vAlign w:val="center"/>
          </w:tcPr>
          <w:p w14:paraId="321F36F7" w14:textId="77777777" w:rsidR="002F3227" w:rsidRPr="002B1C07" w:rsidRDefault="002F322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s Of Taxation</w:t>
            </w:r>
          </w:p>
        </w:tc>
        <w:tc>
          <w:tcPr>
            <w:tcW w:w="1425" w:type="pct"/>
            <w:vAlign w:val="center"/>
          </w:tcPr>
          <w:p w14:paraId="728C5F05" w14:textId="77777777" w:rsidR="002F3227" w:rsidRPr="002B1C07" w:rsidRDefault="002F3227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bawe</w:t>
            </w:r>
            <w:r w:rsidR="00E03F44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i Jennifer</w:t>
            </w:r>
            <w:r w:rsidR="00EF5F27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</w:p>
          <w:p w14:paraId="0E2632FD" w14:textId="77777777" w:rsidR="002F3227" w:rsidRPr="002B1C07" w:rsidRDefault="002F322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ane R. Akello</w:t>
            </w:r>
          </w:p>
        </w:tc>
        <w:tc>
          <w:tcPr>
            <w:tcW w:w="382" w:type="pct"/>
            <w:vAlign w:val="center"/>
          </w:tcPr>
          <w:p w14:paraId="6A7EC43D" w14:textId="77777777" w:rsidR="002F3227" w:rsidRPr="002B1C07" w:rsidRDefault="002F322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2" w:type="pct"/>
          </w:tcPr>
          <w:p w14:paraId="1C3B3812" w14:textId="77777777" w:rsidR="002F3227" w:rsidRPr="002B1C07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3" w:type="pct"/>
          </w:tcPr>
          <w:p w14:paraId="26E2D133" w14:textId="77777777" w:rsidR="002F3227" w:rsidRPr="002B1C07" w:rsidRDefault="006012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509" w:type="pct"/>
          </w:tcPr>
          <w:p w14:paraId="66805004" w14:textId="77777777" w:rsidR="002F3227" w:rsidRPr="002B1C07" w:rsidRDefault="002F3227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KAMYA HSE II</w:t>
            </w:r>
          </w:p>
        </w:tc>
      </w:tr>
    </w:tbl>
    <w:p w14:paraId="56AA4596" w14:textId="77777777" w:rsidR="008B4883" w:rsidRPr="002B1C07" w:rsidRDefault="008B488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D3C6A6D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1CBB6C1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F2EFE2E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8D9EC20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B44510F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6E6603A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F065840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1747E84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D26841D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9A73788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F0A44ED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8034736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0CFBA0F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C21AA50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28FA93D" w14:textId="77777777" w:rsidR="006D0F25" w:rsidRPr="002B1C07" w:rsidRDefault="006D0F25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lastRenderedPageBreak/>
        <w:br w:type="page"/>
      </w:r>
    </w:p>
    <w:p w14:paraId="4C5C4B79" w14:textId="77777777" w:rsidR="00EE3BA6" w:rsidRPr="002B1C07" w:rsidRDefault="00F15906" w:rsidP="001A6D86">
      <w:pPr>
        <w:spacing w:after="0" w:line="240" w:lineRule="auto"/>
        <w:rPr>
          <w:rFonts w:ascii="Book Antiqua" w:eastAsia="Century Gothic" w:hAnsi="Book Antiqua" w:cs="Century Gothic"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lastRenderedPageBreak/>
        <w:t>DIPLOMA IN ENT</w:t>
      </w:r>
      <w:r w:rsidR="00BA27AB" w:rsidRPr="002B1C07">
        <w:rPr>
          <w:rFonts w:ascii="Book Antiqua" w:eastAsia="Century Gothic" w:hAnsi="Book Antiqua" w:cs="Century Gothic"/>
          <w:b/>
          <w:sz w:val="18"/>
          <w:szCs w:val="18"/>
        </w:rPr>
        <w:t>R</w:t>
      </w:r>
      <w:r w:rsidRPr="002B1C07">
        <w:rPr>
          <w:rFonts w:ascii="Book Antiqua" w:eastAsia="Century Gothic" w:hAnsi="Book Antiqua" w:cs="Century Gothic"/>
          <w:b/>
          <w:sz w:val="18"/>
          <w:szCs w:val="18"/>
        </w:rPr>
        <w:t>E</w:t>
      </w:r>
      <w:r w:rsidR="00BA27AB" w:rsidRPr="002B1C07">
        <w:rPr>
          <w:rFonts w:ascii="Book Antiqua" w:eastAsia="Century Gothic" w:hAnsi="Book Antiqua" w:cs="Century Gothic"/>
          <w:b/>
          <w:sz w:val="18"/>
          <w:szCs w:val="18"/>
        </w:rPr>
        <w:t>PRENUERSHIP &amp; SMALL BUSINESS MANAGEMENT</w:t>
      </w:r>
      <w:r w:rsidR="00E60B88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– YEAR ONE </w:t>
      </w:r>
      <w:r w:rsidR="003732EA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- </w:t>
      </w:r>
      <w:r w:rsidR="00C57D1A" w:rsidRPr="002B1C07">
        <w:rPr>
          <w:rFonts w:ascii="Book Antiqua" w:eastAsia="Century Gothic" w:hAnsi="Book Antiqua" w:cs="Century Gothic"/>
          <w:b/>
          <w:sz w:val="18"/>
          <w:szCs w:val="18"/>
        </w:rPr>
        <w:t>50</w:t>
      </w:r>
      <w:r w:rsidR="00A55E9B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0ED7328E" w14:textId="77777777" w:rsidTr="0085395B">
        <w:tc>
          <w:tcPr>
            <w:tcW w:w="941" w:type="pct"/>
          </w:tcPr>
          <w:p w14:paraId="0BC83149" w14:textId="77777777" w:rsidR="00EE3BA6" w:rsidRPr="002B1C07" w:rsidRDefault="00BA27A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r w:rsidR="00EE3BA6"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1A176635" w14:textId="77777777" w:rsidR="00EE3BA6" w:rsidRPr="002B1C07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EB8CAEF" w14:textId="77777777" w:rsidR="00EE3BA6" w:rsidRPr="002B1C07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24DF7D5" w14:textId="77777777" w:rsidR="00EE3BA6" w:rsidRPr="002B1C07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4298B61" w14:textId="77777777" w:rsidR="00EE3BA6" w:rsidRPr="002B1C07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8D502BF" w14:textId="77777777" w:rsidR="00EE3BA6" w:rsidRPr="002B1C07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DD932DB" w14:textId="77777777" w:rsidTr="0085395B">
        <w:tc>
          <w:tcPr>
            <w:tcW w:w="941" w:type="pct"/>
          </w:tcPr>
          <w:p w14:paraId="70BB2AE7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5769DE65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385B9E9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0C39E4BB" w14:textId="77777777" w:rsidR="00024486" w:rsidRPr="002B1C07" w:rsidRDefault="00024486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24089F8B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2" w:type="pct"/>
          </w:tcPr>
          <w:p w14:paraId="79DD6784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2B1C07" w14:paraId="41AD146D" w14:textId="77777777" w:rsidTr="0085395B">
        <w:tc>
          <w:tcPr>
            <w:tcW w:w="941" w:type="pct"/>
          </w:tcPr>
          <w:p w14:paraId="5080D7CB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79E37796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266FA476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24051D28" w14:textId="77777777" w:rsidR="00024486" w:rsidRPr="002B1C07" w:rsidRDefault="00024486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33C5CA6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2" w:type="pct"/>
          </w:tcPr>
          <w:p w14:paraId="6DBB3354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2B1C07" w14:paraId="1CCC6331" w14:textId="77777777" w:rsidTr="0085395B">
        <w:tc>
          <w:tcPr>
            <w:tcW w:w="941" w:type="pct"/>
          </w:tcPr>
          <w:p w14:paraId="27F57DA1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0FE14FC6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1BE20F1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602985E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2C9C0752" w14:textId="77777777" w:rsidR="00024486" w:rsidRPr="002B1C07" w:rsidRDefault="00024486" w:rsidP="001A6D86">
            <w:pPr>
              <w:rPr>
                <w:sz w:val="18"/>
                <w:szCs w:val="18"/>
              </w:rPr>
            </w:pPr>
          </w:p>
        </w:tc>
        <w:tc>
          <w:tcPr>
            <w:tcW w:w="832" w:type="pct"/>
          </w:tcPr>
          <w:p w14:paraId="78D19EF7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024486" w:rsidRPr="002B1C07" w14:paraId="21779417" w14:textId="77777777" w:rsidTr="0085395B">
        <w:tc>
          <w:tcPr>
            <w:tcW w:w="941" w:type="pct"/>
          </w:tcPr>
          <w:p w14:paraId="68061335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4C1BD23D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625D3CE8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2DF68CD0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6684DD0E" w14:textId="77777777" w:rsidR="00024486" w:rsidRPr="002B1C07" w:rsidRDefault="00024486" w:rsidP="001A6D86">
            <w:pPr>
              <w:rPr>
                <w:sz w:val="18"/>
                <w:szCs w:val="18"/>
              </w:rPr>
            </w:pPr>
          </w:p>
        </w:tc>
        <w:tc>
          <w:tcPr>
            <w:tcW w:w="832" w:type="pct"/>
          </w:tcPr>
          <w:p w14:paraId="12214598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378EEDB" w14:textId="77777777" w:rsidR="00EE3BA6" w:rsidRPr="002B1C07" w:rsidRDefault="00EE3BA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16FF963" w14:textId="77777777" w:rsidR="00EE3BA6" w:rsidRPr="002B1C07" w:rsidRDefault="00EE3BA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2"/>
        <w:gridCol w:w="920"/>
        <w:gridCol w:w="1996"/>
        <w:gridCol w:w="2261"/>
        <w:gridCol w:w="563"/>
        <w:gridCol w:w="586"/>
        <w:gridCol w:w="701"/>
        <w:gridCol w:w="1367"/>
      </w:tblGrid>
      <w:tr w:rsidR="002B1C07" w:rsidRPr="002B1C07" w14:paraId="0288EAAB" w14:textId="77777777" w:rsidTr="00024486">
        <w:tc>
          <w:tcPr>
            <w:tcW w:w="344" w:type="pct"/>
          </w:tcPr>
          <w:p w14:paraId="4FBF1CC9" w14:textId="77777777" w:rsidR="00EE3BA6" w:rsidRPr="002B1C07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0" w:type="pct"/>
          </w:tcPr>
          <w:p w14:paraId="71C03258" w14:textId="77777777" w:rsidR="00EE3BA6" w:rsidRPr="002B1C07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07" w:type="pct"/>
          </w:tcPr>
          <w:p w14:paraId="75584650" w14:textId="77777777" w:rsidR="00EE3BA6" w:rsidRPr="002B1C07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4" w:type="pct"/>
          </w:tcPr>
          <w:p w14:paraId="568E5E14" w14:textId="77777777" w:rsidR="00EE3BA6" w:rsidRPr="002B1C07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2" w:type="pct"/>
          </w:tcPr>
          <w:p w14:paraId="2EBBF836" w14:textId="77777777" w:rsidR="00EE3BA6" w:rsidRPr="002B1C07" w:rsidRDefault="00EE3BA6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5" w:type="pct"/>
          </w:tcPr>
          <w:p w14:paraId="7C2E0C60" w14:textId="77777777" w:rsidR="00EE3BA6" w:rsidRPr="002B1C07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9" w:type="pct"/>
          </w:tcPr>
          <w:p w14:paraId="0D9DBA23" w14:textId="77777777" w:rsidR="00EE3BA6" w:rsidRPr="002B1C07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76FA7C8B" w14:textId="77777777" w:rsidR="00EE3BA6" w:rsidRPr="002B1C07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214A934" w14:textId="77777777" w:rsidTr="00024486">
        <w:tc>
          <w:tcPr>
            <w:tcW w:w="344" w:type="pct"/>
          </w:tcPr>
          <w:p w14:paraId="599F537F" w14:textId="77777777" w:rsidR="002A1D6E" w:rsidRPr="002B1C07" w:rsidRDefault="002A1D6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10" w:type="pct"/>
            <w:vAlign w:val="center"/>
          </w:tcPr>
          <w:p w14:paraId="505323E0" w14:textId="77777777" w:rsidR="002A1D6E" w:rsidRPr="002B1C07" w:rsidRDefault="002A1D6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1</w:t>
            </w:r>
          </w:p>
        </w:tc>
        <w:tc>
          <w:tcPr>
            <w:tcW w:w="1107" w:type="pct"/>
            <w:vAlign w:val="center"/>
          </w:tcPr>
          <w:p w14:paraId="20943912" w14:textId="77777777" w:rsidR="002A1D6E" w:rsidRPr="002B1C07" w:rsidRDefault="002A1D6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 Accounting</w:t>
            </w:r>
          </w:p>
        </w:tc>
        <w:tc>
          <w:tcPr>
            <w:tcW w:w="1254" w:type="pct"/>
            <w:vAlign w:val="center"/>
          </w:tcPr>
          <w:p w14:paraId="715E2235" w14:textId="77777777" w:rsidR="00A77530" w:rsidRPr="002B1C07" w:rsidRDefault="00B123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igw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osephine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3532DB6" w14:textId="77777777" w:rsidR="002A1D6E" w:rsidRPr="002B1C07" w:rsidRDefault="00B123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ssah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72078D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Verous</w:t>
            </w:r>
            <w:proofErr w:type="spellEnd"/>
          </w:p>
        </w:tc>
        <w:tc>
          <w:tcPr>
            <w:tcW w:w="312" w:type="pct"/>
            <w:vAlign w:val="center"/>
          </w:tcPr>
          <w:p w14:paraId="690D6CAA" w14:textId="77777777" w:rsidR="002A1D6E" w:rsidRPr="002B1C07" w:rsidRDefault="002A1D6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30EB5E3" w14:textId="77777777" w:rsidR="002A1D6E" w:rsidRPr="002B1C07" w:rsidRDefault="002A1D6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9" w:type="pct"/>
          </w:tcPr>
          <w:p w14:paraId="2664902C" w14:textId="77777777" w:rsidR="002A1D6E" w:rsidRPr="002B1C07" w:rsidRDefault="002A1D6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58" w:type="pct"/>
          </w:tcPr>
          <w:p w14:paraId="7AFB9F21" w14:textId="77777777" w:rsidR="002A1D6E" w:rsidRPr="002B1C07" w:rsidRDefault="003732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D08EF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024486" w:rsidRPr="002B1C07">
              <w:rPr>
                <w:rFonts w:ascii="Book Antiqua" w:hAnsi="Book Antiqua"/>
                <w:sz w:val="18"/>
                <w:szCs w:val="18"/>
              </w:rPr>
              <w:t>G</w:t>
            </w:r>
            <w:r w:rsidR="00751185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RM </w:t>
            </w:r>
            <w:r w:rsidR="00024486"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553AB96D" w14:textId="77777777" w:rsidTr="00024486">
        <w:tc>
          <w:tcPr>
            <w:tcW w:w="344" w:type="pct"/>
          </w:tcPr>
          <w:p w14:paraId="0DABFF3E" w14:textId="77777777" w:rsidR="003732EA" w:rsidRPr="002B1C07" w:rsidRDefault="003732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10" w:type="pct"/>
            <w:vAlign w:val="center"/>
          </w:tcPr>
          <w:p w14:paraId="1A6BAEB7" w14:textId="77777777" w:rsidR="003732EA" w:rsidRPr="002B1C07" w:rsidRDefault="003732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5</w:t>
            </w:r>
          </w:p>
        </w:tc>
        <w:tc>
          <w:tcPr>
            <w:tcW w:w="1107" w:type="pct"/>
            <w:vAlign w:val="center"/>
          </w:tcPr>
          <w:p w14:paraId="301A5702" w14:textId="77777777" w:rsidR="003732EA" w:rsidRPr="002B1C07" w:rsidRDefault="003732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254" w:type="pct"/>
            <w:vAlign w:val="center"/>
          </w:tcPr>
          <w:p w14:paraId="7D88A7DD" w14:textId="77777777" w:rsidR="00CD595D" w:rsidRPr="002B1C07" w:rsidRDefault="00B1238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nnet Nansubug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97773F" w:rsidRPr="002B1C07">
              <w:t xml:space="preserve"> </w:t>
            </w:r>
            <w:r w:rsidR="0097773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ngella </w:t>
            </w:r>
            <w:proofErr w:type="spellStart"/>
            <w:r w:rsidR="0097773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ssimbwa</w:t>
            </w:r>
            <w:proofErr w:type="spellEnd"/>
          </w:p>
        </w:tc>
        <w:tc>
          <w:tcPr>
            <w:tcW w:w="312" w:type="pct"/>
            <w:vAlign w:val="center"/>
          </w:tcPr>
          <w:p w14:paraId="7E9CB5B4" w14:textId="77777777" w:rsidR="003732EA" w:rsidRPr="002B1C07" w:rsidRDefault="003732E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25" w:type="pct"/>
          </w:tcPr>
          <w:p w14:paraId="5CF3B44C" w14:textId="77777777" w:rsidR="003732EA" w:rsidRPr="002B1C07" w:rsidRDefault="003732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9" w:type="pct"/>
          </w:tcPr>
          <w:p w14:paraId="0C58B5D5" w14:textId="77777777" w:rsidR="003732EA" w:rsidRPr="002B1C07" w:rsidRDefault="003732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58" w:type="pct"/>
          </w:tcPr>
          <w:p w14:paraId="42446746" w14:textId="77777777" w:rsidR="00C57D1A" w:rsidRPr="002B1C07" w:rsidRDefault="00024486" w:rsidP="001A6D86">
            <w:r w:rsidRPr="002B1C07">
              <w:rPr>
                <w:rFonts w:ascii="Book Antiqua" w:hAnsi="Book Antiqua"/>
                <w:sz w:val="18"/>
                <w:szCs w:val="18"/>
              </w:rPr>
              <w:t>BLK G RM 1</w:t>
            </w:r>
            <w:r w:rsidR="00FD08EF" w:rsidRPr="002B1C07">
              <w:rPr>
                <w:rFonts w:ascii="Book Antiqua" w:hAnsi="Book Antiqua"/>
                <w:sz w:val="18"/>
                <w:szCs w:val="18"/>
              </w:rPr>
              <w:t>&amp;</w:t>
            </w:r>
            <w:r w:rsidR="00C57D1A" w:rsidRPr="002B1C07">
              <w:rPr>
                <w:rFonts w:ascii="Book Antiqua" w:hAnsi="Book Antiqua"/>
                <w:sz w:val="18"/>
                <w:szCs w:val="18"/>
              </w:rPr>
              <w:t xml:space="preserve"> ADB LAB 1</w:t>
            </w:r>
          </w:p>
        </w:tc>
      </w:tr>
      <w:tr w:rsidR="002B1C07" w:rsidRPr="002B1C07" w14:paraId="3271716A" w14:textId="77777777" w:rsidTr="00024486">
        <w:tc>
          <w:tcPr>
            <w:tcW w:w="344" w:type="pct"/>
          </w:tcPr>
          <w:p w14:paraId="48E87200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10" w:type="pct"/>
            <w:vAlign w:val="center"/>
          </w:tcPr>
          <w:p w14:paraId="186A36F4" w14:textId="77777777" w:rsidR="00024486" w:rsidRPr="002B1C07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6</w:t>
            </w:r>
          </w:p>
        </w:tc>
        <w:tc>
          <w:tcPr>
            <w:tcW w:w="1107" w:type="pct"/>
            <w:vAlign w:val="center"/>
          </w:tcPr>
          <w:p w14:paraId="3DCAF706" w14:textId="77777777" w:rsidR="00024486" w:rsidRPr="002B1C07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254" w:type="pct"/>
            <w:vAlign w:val="center"/>
          </w:tcPr>
          <w:p w14:paraId="2E73667D" w14:textId="77777777" w:rsidR="00024486" w:rsidRPr="002B1C07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Nakyeyune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waffiyah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1C2FA3ED" w14:textId="77777777" w:rsidR="00024486" w:rsidRPr="002B1C07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insiima Adah</w:t>
            </w:r>
          </w:p>
        </w:tc>
        <w:tc>
          <w:tcPr>
            <w:tcW w:w="312" w:type="pct"/>
            <w:vAlign w:val="center"/>
          </w:tcPr>
          <w:p w14:paraId="6AB07EC1" w14:textId="77777777" w:rsidR="00024486" w:rsidRPr="002B1C07" w:rsidRDefault="000244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0FFBB325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9" w:type="pct"/>
          </w:tcPr>
          <w:p w14:paraId="46143DAD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58" w:type="pct"/>
          </w:tcPr>
          <w:p w14:paraId="118EE846" w14:textId="77777777" w:rsidR="00024486" w:rsidRPr="002B1C07" w:rsidRDefault="00024486" w:rsidP="001A6D86">
            <w:r w:rsidRPr="002B1C07">
              <w:rPr>
                <w:rFonts w:ascii="Book Antiqua" w:hAnsi="Book Antiqua"/>
                <w:sz w:val="18"/>
                <w:szCs w:val="18"/>
              </w:rPr>
              <w:t>BLK G RM 1</w:t>
            </w:r>
          </w:p>
        </w:tc>
      </w:tr>
      <w:tr w:rsidR="00024486" w:rsidRPr="002B1C07" w14:paraId="14A35562" w14:textId="77777777" w:rsidTr="00024486">
        <w:tc>
          <w:tcPr>
            <w:tcW w:w="344" w:type="pct"/>
          </w:tcPr>
          <w:p w14:paraId="4518BAE3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510" w:type="pct"/>
            <w:vAlign w:val="center"/>
          </w:tcPr>
          <w:p w14:paraId="60C665F6" w14:textId="77777777" w:rsidR="00024486" w:rsidRPr="002B1C07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3</w:t>
            </w:r>
          </w:p>
        </w:tc>
        <w:tc>
          <w:tcPr>
            <w:tcW w:w="1107" w:type="pct"/>
            <w:vAlign w:val="center"/>
          </w:tcPr>
          <w:p w14:paraId="364283DB" w14:textId="77777777" w:rsidR="00024486" w:rsidRPr="002B1C07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Business Administration</w:t>
            </w:r>
          </w:p>
        </w:tc>
        <w:tc>
          <w:tcPr>
            <w:tcW w:w="1254" w:type="pct"/>
            <w:vAlign w:val="center"/>
          </w:tcPr>
          <w:p w14:paraId="30C93B35" w14:textId="77777777" w:rsidR="00024486" w:rsidRPr="002B1C07" w:rsidRDefault="0097773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banj</w:t>
            </w:r>
            <w:r w:rsidR="0002448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proofErr w:type="spellEnd"/>
            <w:r w:rsidR="0002448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02448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Ta</w:t>
            </w:r>
            <w:r w:rsidR="00D5580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</w:t>
            </w:r>
            <w:r w:rsidR="0002448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usi</w:t>
            </w:r>
            <w:proofErr w:type="spellEnd"/>
            <w:r w:rsidR="000E1EA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0E1EA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Nassozi </w:t>
            </w:r>
            <w:r w:rsidR="0002448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32F12125" w14:textId="77777777" w:rsidR="00024486" w:rsidRPr="002B1C07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rungi Victor</w:t>
            </w:r>
          </w:p>
        </w:tc>
        <w:tc>
          <w:tcPr>
            <w:tcW w:w="312" w:type="pct"/>
            <w:vAlign w:val="center"/>
          </w:tcPr>
          <w:p w14:paraId="67914774" w14:textId="77777777" w:rsidR="00024486" w:rsidRPr="002B1C07" w:rsidRDefault="000244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B6F2420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9" w:type="pct"/>
          </w:tcPr>
          <w:p w14:paraId="01C9CA8D" w14:textId="77777777" w:rsidR="00024486" w:rsidRPr="002B1C07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8" w:type="pct"/>
          </w:tcPr>
          <w:p w14:paraId="356C3E6B" w14:textId="77777777" w:rsidR="00024486" w:rsidRPr="002B1C07" w:rsidRDefault="00024486" w:rsidP="001A6D86">
            <w:r w:rsidRPr="002B1C07">
              <w:rPr>
                <w:rFonts w:ascii="Book Antiqua" w:hAnsi="Book Antiqua"/>
                <w:sz w:val="18"/>
                <w:szCs w:val="18"/>
              </w:rPr>
              <w:t>BLK G RM 1</w:t>
            </w:r>
          </w:p>
        </w:tc>
      </w:tr>
    </w:tbl>
    <w:p w14:paraId="590F5828" w14:textId="77777777" w:rsidR="00EC0108" w:rsidRPr="002B1C07" w:rsidRDefault="00EC0108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CB5E247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8B69F47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1092656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71065EA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B22B673" w14:textId="77777777" w:rsidR="004B129B" w:rsidRPr="002B1C07" w:rsidRDefault="004B129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6DBE230E" w14:textId="77777777" w:rsidR="00151F70" w:rsidRPr="002B1C07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lastRenderedPageBreak/>
        <w:t>DIPLOMA IN C</w:t>
      </w:r>
      <w:r w:rsidR="00E15529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OMPUTER SCIENCE – YEAR </w:t>
      </w:r>
      <w:r w:rsidR="00476492" w:rsidRPr="002B1C07">
        <w:rPr>
          <w:rFonts w:ascii="Book Antiqua" w:eastAsia="Century Gothic" w:hAnsi="Book Antiqua" w:cs="Century Gothic"/>
          <w:b/>
          <w:sz w:val="18"/>
          <w:szCs w:val="18"/>
        </w:rPr>
        <w:t>ONE -</w:t>
      </w:r>
      <w:r w:rsidR="000770D7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25562645" w14:textId="77777777" w:rsidTr="008E36C8">
        <w:tc>
          <w:tcPr>
            <w:tcW w:w="833" w:type="pct"/>
          </w:tcPr>
          <w:p w14:paraId="3253C2A7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525F502B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D9350BF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78D8209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AC25428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C2367E8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962EFC7" w14:textId="77777777" w:rsidTr="008E36C8">
        <w:tc>
          <w:tcPr>
            <w:tcW w:w="833" w:type="pct"/>
          </w:tcPr>
          <w:p w14:paraId="7506E99F" w14:textId="77777777" w:rsidR="00563848" w:rsidRPr="002B1C07" w:rsidRDefault="005638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33" w:type="pct"/>
          </w:tcPr>
          <w:p w14:paraId="253D80AF" w14:textId="77777777" w:rsidR="00563848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TC</w:t>
            </w:r>
          </w:p>
        </w:tc>
        <w:tc>
          <w:tcPr>
            <w:tcW w:w="834" w:type="pct"/>
          </w:tcPr>
          <w:p w14:paraId="437E803B" w14:textId="77777777" w:rsidR="00563848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T</w:t>
            </w:r>
          </w:p>
        </w:tc>
        <w:tc>
          <w:tcPr>
            <w:tcW w:w="834" w:type="pct"/>
          </w:tcPr>
          <w:p w14:paraId="670A3C49" w14:textId="77777777" w:rsidR="00563848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TC</w:t>
            </w:r>
          </w:p>
        </w:tc>
        <w:tc>
          <w:tcPr>
            <w:tcW w:w="834" w:type="pct"/>
          </w:tcPr>
          <w:p w14:paraId="0EB7A918" w14:textId="77777777" w:rsidR="00563848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36DEB8C3" w14:textId="77777777" w:rsidR="00563848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1AA30E87" w14:textId="77777777" w:rsidTr="008E36C8">
        <w:tc>
          <w:tcPr>
            <w:tcW w:w="833" w:type="pct"/>
          </w:tcPr>
          <w:p w14:paraId="03955E18" w14:textId="77777777" w:rsidR="00563848" w:rsidRPr="002B1C07" w:rsidRDefault="005638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33" w:type="pct"/>
          </w:tcPr>
          <w:p w14:paraId="1447660F" w14:textId="77777777" w:rsidR="00563848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TC</w:t>
            </w:r>
          </w:p>
        </w:tc>
        <w:tc>
          <w:tcPr>
            <w:tcW w:w="834" w:type="pct"/>
          </w:tcPr>
          <w:p w14:paraId="12230ECA" w14:textId="77777777" w:rsidR="00563848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T</w:t>
            </w:r>
          </w:p>
        </w:tc>
        <w:tc>
          <w:tcPr>
            <w:tcW w:w="834" w:type="pct"/>
          </w:tcPr>
          <w:p w14:paraId="65FB1DD8" w14:textId="77777777" w:rsidR="00563848" w:rsidRPr="002B1C07" w:rsidRDefault="00650D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DB4C5BA" w14:textId="77777777" w:rsidR="00563848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4B125DBE" w14:textId="77777777" w:rsidR="00563848" w:rsidRPr="002B1C07" w:rsidRDefault="002E1D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08254498" w14:textId="77777777" w:rsidTr="008E36C8">
        <w:tc>
          <w:tcPr>
            <w:tcW w:w="833" w:type="pct"/>
          </w:tcPr>
          <w:p w14:paraId="7C7115F9" w14:textId="77777777" w:rsidR="003330C0" w:rsidRPr="002B1C07" w:rsidRDefault="003330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33" w:type="pct"/>
          </w:tcPr>
          <w:p w14:paraId="1964F5DC" w14:textId="77777777" w:rsidR="003330C0" w:rsidRPr="002B1C07" w:rsidRDefault="003330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T</w:t>
            </w:r>
          </w:p>
        </w:tc>
        <w:tc>
          <w:tcPr>
            <w:tcW w:w="834" w:type="pct"/>
          </w:tcPr>
          <w:p w14:paraId="5138AAE6" w14:textId="77777777" w:rsidR="003330C0" w:rsidRPr="002B1C07" w:rsidRDefault="003330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I</w:t>
            </w:r>
          </w:p>
        </w:tc>
        <w:tc>
          <w:tcPr>
            <w:tcW w:w="834" w:type="pct"/>
          </w:tcPr>
          <w:p w14:paraId="06011951" w14:textId="77777777" w:rsidR="003330C0" w:rsidRPr="002B1C07" w:rsidRDefault="003330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G</w:t>
            </w:r>
          </w:p>
        </w:tc>
        <w:tc>
          <w:tcPr>
            <w:tcW w:w="834" w:type="pct"/>
          </w:tcPr>
          <w:p w14:paraId="7334F125" w14:textId="77777777" w:rsidR="003330C0" w:rsidRPr="002B1C07" w:rsidRDefault="003330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G</w:t>
            </w:r>
          </w:p>
        </w:tc>
        <w:tc>
          <w:tcPr>
            <w:tcW w:w="832" w:type="pct"/>
          </w:tcPr>
          <w:p w14:paraId="51140589" w14:textId="77777777" w:rsidR="003330C0" w:rsidRPr="002B1C07" w:rsidRDefault="003330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3330C0" w:rsidRPr="002B1C07" w14:paraId="284D95C0" w14:textId="77777777" w:rsidTr="008E36C8">
        <w:tc>
          <w:tcPr>
            <w:tcW w:w="833" w:type="pct"/>
          </w:tcPr>
          <w:p w14:paraId="18C53D4F" w14:textId="77777777" w:rsidR="003330C0" w:rsidRPr="002B1C07" w:rsidRDefault="003330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33" w:type="pct"/>
          </w:tcPr>
          <w:p w14:paraId="61CDBB1E" w14:textId="77777777" w:rsidR="003330C0" w:rsidRPr="002B1C07" w:rsidRDefault="003330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T</w:t>
            </w:r>
          </w:p>
        </w:tc>
        <w:tc>
          <w:tcPr>
            <w:tcW w:w="834" w:type="pct"/>
          </w:tcPr>
          <w:p w14:paraId="2C904950" w14:textId="77777777" w:rsidR="003330C0" w:rsidRPr="002B1C07" w:rsidRDefault="003330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I</w:t>
            </w:r>
          </w:p>
        </w:tc>
        <w:tc>
          <w:tcPr>
            <w:tcW w:w="834" w:type="pct"/>
          </w:tcPr>
          <w:p w14:paraId="36594C9E" w14:textId="77777777" w:rsidR="003330C0" w:rsidRPr="002B1C07" w:rsidRDefault="003330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G</w:t>
            </w:r>
          </w:p>
        </w:tc>
        <w:tc>
          <w:tcPr>
            <w:tcW w:w="834" w:type="pct"/>
          </w:tcPr>
          <w:p w14:paraId="1ADD18FA" w14:textId="77777777" w:rsidR="003330C0" w:rsidRPr="002B1C07" w:rsidRDefault="003330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I</w:t>
            </w:r>
          </w:p>
        </w:tc>
        <w:tc>
          <w:tcPr>
            <w:tcW w:w="832" w:type="pct"/>
          </w:tcPr>
          <w:p w14:paraId="2F13DE8D" w14:textId="77777777" w:rsidR="003330C0" w:rsidRPr="002B1C07" w:rsidRDefault="003330C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376A803" w14:textId="77777777" w:rsidR="00151F70" w:rsidRPr="002B1C07" w:rsidRDefault="00151F7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A185CF2" w14:textId="77777777" w:rsidR="00151F70" w:rsidRPr="002B1C07" w:rsidRDefault="00151F7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6"/>
        <w:gridCol w:w="994"/>
        <w:gridCol w:w="1735"/>
        <w:gridCol w:w="2371"/>
        <w:gridCol w:w="487"/>
        <w:gridCol w:w="593"/>
        <w:gridCol w:w="671"/>
        <w:gridCol w:w="1399"/>
      </w:tblGrid>
      <w:tr w:rsidR="002B1C07" w:rsidRPr="002B1C07" w14:paraId="7EBCFA14" w14:textId="77777777" w:rsidTr="006D0F25">
        <w:tc>
          <w:tcPr>
            <w:tcW w:w="424" w:type="pct"/>
          </w:tcPr>
          <w:p w14:paraId="53B2924B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04A3340C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2" w:type="pct"/>
          </w:tcPr>
          <w:p w14:paraId="041059F3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15" w:type="pct"/>
          </w:tcPr>
          <w:p w14:paraId="02576B7D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6EC35454" w14:textId="77777777" w:rsidR="00151F70" w:rsidRPr="002B1C07" w:rsidRDefault="00151F70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9" w:type="pct"/>
          </w:tcPr>
          <w:p w14:paraId="56870404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14B1F4C8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6" w:type="pct"/>
          </w:tcPr>
          <w:p w14:paraId="0A0862A5" w14:textId="77777777" w:rsidR="00151F70" w:rsidRPr="002B1C07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2D74F4D" w14:textId="77777777" w:rsidTr="006D0F25">
        <w:tc>
          <w:tcPr>
            <w:tcW w:w="424" w:type="pct"/>
          </w:tcPr>
          <w:p w14:paraId="32D2BC90" w14:textId="77777777" w:rsidR="008E765F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TC</w:t>
            </w:r>
          </w:p>
        </w:tc>
        <w:tc>
          <w:tcPr>
            <w:tcW w:w="551" w:type="pct"/>
            <w:vAlign w:val="bottom"/>
          </w:tcPr>
          <w:p w14:paraId="5998BE59" w14:textId="77777777" w:rsidR="008E765F" w:rsidRPr="002B1C07" w:rsidRDefault="008E765F" w:rsidP="001A6D86">
            <w:pPr>
              <w:jc w:val="both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1101</w:t>
            </w:r>
          </w:p>
        </w:tc>
        <w:tc>
          <w:tcPr>
            <w:tcW w:w="962" w:type="pct"/>
            <w:vAlign w:val="center"/>
          </w:tcPr>
          <w:p w14:paraId="53CB3499" w14:textId="77777777" w:rsidR="008E765F" w:rsidRPr="002B1C07" w:rsidRDefault="00256F0C" w:rsidP="001A6D86">
            <w:pPr>
              <w:jc w:val="both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iscrete Mathematics</w:t>
            </w:r>
          </w:p>
        </w:tc>
        <w:tc>
          <w:tcPr>
            <w:tcW w:w="1315" w:type="pct"/>
            <w:vAlign w:val="bottom"/>
          </w:tcPr>
          <w:p w14:paraId="35ADAA5F" w14:textId="77777777" w:rsidR="008E765F" w:rsidRPr="002B1C07" w:rsidRDefault="0081724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Prof. Bad</w:t>
            </w:r>
            <w:r w:rsidR="00016E0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oseph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izito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1E104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chola</w:t>
            </w:r>
            <w:r w:rsidR="00AF189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</w:t>
            </w:r>
            <w:r w:rsidR="00016E0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1E104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zala</w:t>
            </w:r>
            <w:r w:rsidR="00A94A5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="00A94A5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koma</w:t>
            </w:r>
            <w:proofErr w:type="spellEnd"/>
            <w:r w:rsidR="00A94A5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adat</w:t>
            </w:r>
          </w:p>
        </w:tc>
        <w:tc>
          <w:tcPr>
            <w:tcW w:w="270" w:type="pct"/>
            <w:vAlign w:val="bottom"/>
          </w:tcPr>
          <w:p w14:paraId="626DE1B7" w14:textId="77777777" w:rsidR="008E765F" w:rsidRPr="002B1C07" w:rsidRDefault="00256F0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29" w:type="pct"/>
          </w:tcPr>
          <w:p w14:paraId="2C791634" w14:textId="77777777" w:rsidR="008E765F" w:rsidRPr="002B1C07" w:rsidRDefault="008E765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3C5591DF" w14:textId="77777777" w:rsidR="008E765F" w:rsidRPr="002B1C07" w:rsidRDefault="008E765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6" w:type="pct"/>
          </w:tcPr>
          <w:p w14:paraId="39C9EEB4" w14:textId="77777777" w:rsidR="008E765F" w:rsidRPr="002B1C07" w:rsidRDefault="003055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 3.7</w:t>
            </w:r>
          </w:p>
        </w:tc>
      </w:tr>
      <w:tr w:rsidR="002B1C07" w:rsidRPr="002B1C07" w14:paraId="6F00E86C" w14:textId="77777777" w:rsidTr="006D0F25">
        <w:tc>
          <w:tcPr>
            <w:tcW w:w="424" w:type="pct"/>
          </w:tcPr>
          <w:p w14:paraId="690A03A1" w14:textId="77777777" w:rsidR="00C610A2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T</w:t>
            </w:r>
          </w:p>
        </w:tc>
        <w:tc>
          <w:tcPr>
            <w:tcW w:w="551" w:type="pct"/>
            <w:vAlign w:val="center"/>
          </w:tcPr>
          <w:p w14:paraId="403A1C58" w14:textId="77777777" w:rsidR="00C610A2" w:rsidRPr="002B1C07" w:rsidRDefault="00C610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110</w:t>
            </w:r>
            <w:r w:rsidR="00E166A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962" w:type="pct"/>
            <w:vAlign w:val="center"/>
          </w:tcPr>
          <w:p w14:paraId="105E222E" w14:textId="77777777" w:rsidR="00C610A2" w:rsidRPr="002B1C07" w:rsidRDefault="00256F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 Literacy</w:t>
            </w:r>
          </w:p>
        </w:tc>
        <w:tc>
          <w:tcPr>
            <w:tcW w:w="1315" w:type="pct"/>
            <w:vAlign w:val="center"/>
          </w:tcPr>
          <w:p w14:paraId="0651F9C2" w14:textId="77777777" w:rsidR="00C610A2" w:rsidRPr="002B1C07" w:rsidRDefault="0011395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Sadat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ukom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isha Mwesigye</w:t>
            </w:r>
          </w:p>
        </w:tc>
        <w:tc>
          <w:tcPr>
            <w:tcW w:w="270" w:type="pct"/>
            <w:vAlign w:val="center"/>
          </w:tcPr>
          <w:p w14:paraId="11E7400D" w14:textId="77777777" w:rsidR="00C610A2" w:rsidRPr="002B1C07" w:rsidRDefault="00256F0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9" w:type="pct"/>
          </w:tcPr>
          <w:p w14:paraId="6F90EB84" w14:textId="77777777" w:rsidR="00C610A2" w:rsidRPr="002B1C07" w:rsidRDefault="00C61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25A81B05" w14:textId="77777777" w:rsidR="00C610A2" w:rsidRPr="002B1C07" w:rsidRDefault="00C61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6" w:type="pct"/>
          </w:tcPr>
          <w:p w14:paraId="3D21503B" w14:textId="77777777" w:rsidR="00C610A2" w:rsidRPr="002B1C07" w:rsidRDefault="004764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05546" w:rsidRPr="002B1C07">
              <w:rPr>
                <w:rFonts w:ascii="Book Antiqua" w:hAnsi="Book Antiqua"/>
                <w:sz w:val="18"/>
                <w:szCs w:val="18"/>
              </w:rPr>
              <w:t>LAB 3.7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&amp; </w:t>
            </w:r>
          </w:p>
          <w:p w14:paraId="420FB0DD" w14:textId="77777777" w:rsidR="00E166AF" w:rsidRPr="002B1C07" w:rsidRDefault="00E166AF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 3.6</w:t>
            </w:r>
          </w:p>
        </w:tc>
      </w:tr>
      <w:tr w:rsidR="002B1C07" w:rsidRPr="002B1C07" w14:paraId="4251380D" w14:textId="77777777" w:rsidTr="006D0F25">
        <w:tc>
          <w:tcPr>
            <w:tcW w:w="424" w:type="pct"/>
          </w:tcPr>
          <w:p w14:paraId="10E164C8" w14:textId="77777777" w:rsidR="00C610A2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1" w:type="pct"/>
            <w:vAlign w:val="center"/>
          </w:tcPr>
          <w:p w14:paraId="31E415B6" w14:textId="77777777" w:rsidR="00C610A2" w:rsidRPr="002B1C07" w:rsidRDefault="00C610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110</w:t>
            </w:r>
            <w:r w:rsidR="00E166A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962" w:type="pct"/>
            <w:vAlign w:val="center"/>
          </w:tcPr>
          <w:p w14:paraId="1621C4C8" w14:textId="77777777" w:rsidR="00C610A2" w:rsidRPr="002B1C07" w:rsidRDefault="00256F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315" w:type="pct"/>
            <w:vAlign w:val="center"/>
          </w:tcPr>
          <w:p w14:paraId="2886E215" w14:textId="77777777" w:rsidR="00C610A2" w:rsidRPr="002B1C07" w:rsidRDefault="0011395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kurut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ovinc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yebare Hillary</w:t>
            </w:r>
          </w:p>
        </w:tc>
        <w:tc>
          <w:tcPr>
            <w:tcW w:w="270" w:type="pct"/>
            <w:vAlign w:val="center"/>
          </w:tcPr>
          <w:p w14:paraId="599C06A9" w14:textId="77777777" w:rsidR="00C610A2" w:rsidRPr="002B1C07" w:rsidRDefault="00256F0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29" w:type="pct"/>
          </w:tcPr>
          <w:p w14:paraId="51B862BA" w14:textId="77777777" w:rsidR="00C610A2" w:rsidRPr="002B1C07" w:rsidRDefault="00C61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29B0518A" w14:textId="77777777" w:rsidR="00C610A2" w:rsidRPr="002B1C07" w:rsidRDefault="00C61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76" w:type="pct"/>
          </w:tcPr>
          <w:p w14:paraId="6C34D80C" w14:textId="77777777" w:rsidR="00C610A2" w:rsidRPr="002B1C07" w:rsidRDefault="00476492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A60ACA" w:rsidRPr="002B1C07">
              <w:rPr>
                <w:rFonts w:ascii="Book Antiqua" w:hAnsi="Book Antiqua"/>
                <w:sz w:val="18"/>
                <w:szCs w:val="18"/>
              </w:rPr>
              <w:t xml:space="preserve">BLK  </w:t>
            </w:r>
            <w:r w:rsidRPr="002B1C07">
              <w:rPr>
                <w:rFonts w:ascii="Book Antiqua" w:hAnsi="Book Antiqua"/>
                <w:sz w:val="18"/>
                <w:szCs w:val="18"/>
              </w:rPr>
              <w:t>3 RM 1</w:t>
            </w:r>
          </w:p>
        </w:tc>
      </w:tr>
      <w:tr w:rsidR="002B1C07" w:rsidRPr="002B1C07" w14:paraId="22B62E81" w14:textId="77777777" w:rsidTr="006D0F25">
        <w:tc>
          <w:tcPr>
            <w:tcW w:w="424" w:type="pct"/>
          </w:tcPr>
          <w:p w14:paraId="40E00F95" w14:textId="77777777" w:rsidR="008E765F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G</w:t>
            </w:r>
          </w:p>
        </w:tc>
        <w:tc>
          <w:tcPr>
            <w:tcW w:w="551" w:type="pct"/>
            <w:vAlign w:val="center"/>
          </w:tcPr>
          <w:p w14:paraId="6EC29E31" w14:textId="77777777" w:rsidR="008E765F" w:rsidRPr="002B1C07" w:rsidRDefault="008E765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110</w:t>
            </w:r>
            <w:r w:rsidR="00E166A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962" w:type="pct"/>
            <w:vAlign w:val="center"/>
          </w:tcPr>
          <w:p w14:paraId="3B3BC08D" w14:textId="77777777" w:rsidR="008E765F" w:rsidRPr="002B1C07" w:rsidRDefault="00256F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Computer Graphics</w:t>
            </w:r>
          </w:p>
        </w:tc>
        <w:tc>
          <w:tcPr>
            <w:tcW w:w="1315" w:type="pct"/>
            <w:vAlign w:val="center"/>
          </w:tcPr>
          <w:p w14:paraId="7E56B9B6" w14:textId="77777777" w:rsidR="008E765F" w:rsidRPr="002B1C07" w:rsidRDefault="0011395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arah Namakula/</w:t>
            </w:r>
            <w:r w:rsidR="00016E0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Swaleh </w:t>
            </w:r>
            <w:proofErr w:type="spellStart"/>
            <w:r w:rsidR="007A289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sessanga</w:t>
            </w:r>
            <w:proofErr w:type="spellEnd"/>
          </w:p>
        </w:tc>
        <w:tc>
          <w:tcPr>
            <w:tcW w:w="270" w:type="pct"/>
            <w:vAlign w:val="center"/>
          </w:tcPr>
          <w:p w14:paraId="601F68D0" w14:textId="77777777" w:rsidR="008E765F" w:rsidRPr="002B1C07" w:rsidRDefault="00256F0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29" w:type="pct"/>
          </w:tcPr>
          <w:p w14:paraId="3004CA68" w14:textId="77777777" w:rsidR="008E765F" w:rsidRPr="002B1C07" w:rsidRDefault="008E765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42D5BF43" w14:textId="77777777" w:rsidR="008E765F" w:rsidRPr="002B1C07" w:rsidRDefault="008E765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E91F84" w:rsidRPr="002B1C07">
              <w:rPr>
                <w:rFonts w:ascii="Book Antiqua" w:hAnsi="Book Antiqua"/>
                <w:sz w:val="18"/>
                <w:szCs w:val="18"/>
              </w:rPr>
              <w:t>C</w:t>
            </w:r>
            <w:r w:rsidRPr="002B1C07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776" w:type="pct"/>
          </w:tcPr>
          <w:p w14:paraId="1D17521F" w14:textId="77777777" w:rsidR="008E765F" w:rsidRPr="002B1C07" w:rsidRDefault="008E765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AB 3.6</w:t>
            </w:r>
          </w:p>
        </w:tc>
      </w:tr>
      <w:tr w:rsidR="002B1C07" w:rsidRPr="002B1C07" w14:paraId="42068752" w14:textId="77777777" w:rsidTr="006D0F25">
        <w:tc>
          <w:tcPr>
            <w:tcW w:w="424" w:type="pct"/>
          </w:tcPr>
          <w:p w14:paraId="4222CA07" w14:textId="77777777" w:rsidR="00E166AF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</w:tcPr>
          <w:p w14:paraId="4BAD4D1A" w14:textId="77777777" w:rsidR="00E166AF" w:rsidRPr="002B1C07" w:rsidRDefault="00E166AF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1103</w:t>
            </w:r>
          </w:p>
        </w:tc>
        <w:tc>
          <w:tcPr>
            <w:tcW w:w="962" w:type="pct"/>
            <w:vAlign w:val="center"/>
          </w:tcPr>
          <w:p w14:paraId="5273C120" w14:textId="77777777" w:rsidR="00E166AF" w:rsidRPr="002B1C07" w:rsidRDefault="00E166A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315" w:type="pct"/>
            <w:vAlign w:val="center"/>
          </w:tcPr>
          <w:p w14:paraId="3DC4CAEE" w14:textId="77777777" w:rsidR="00E166AF" w:rsidRPr="002B1C07" w:rsidRDefault="0011395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ebi Hussein/</w:t>
            </w:r>
          </w:p>
          <w:p w14:paraId="41A9F24A" w14:textId="77777777" w:rsidR="00A60ACA" w:rsidRPr="002B1C07" w:rsidRDefault="0011395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amanyiirw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yton</w:t>
            </w:r>
          </w:p>
        </w:tc>
        <w:tc>
          <w:tcPr>
            <w:tcW w:w="270" w:type="pct"/>
            <w:vAlign w:val="center"/>
          </w:tcPr>
          <w:p w14:paraId="2FC0D4F4" w14:textId="77777777" w:rsidR="00E166AF" w:rsidRPr="002B1C07" w:rsidRDefault="00E166A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29" w:type="pct"/>
          </w:tcPr>
          <w:p w14:paraId="13B666D7" w14:textId="77777777" w:rsidR="00E166AF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5794038C" w14:textId="77777777" w:rsidR="00E166AF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6" w:type="pct"/>
          </w:tcPr>
          <w:p w14:paraId="6458E999" w14:textId="77777777" w:rsidR="00E166AF" w:rsidRPr="002B1C07" w:rsidRDefault="00305546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 3.7</w:t>
            </w:r>
          </w:p>
        </w:tc>
      </w:tr>
      <w:tr w:rsidR="00E166AF" w:rsidRPr="002B1C07" w14:paraId="0A812416" w14:textId="77777777" w:rsidTr="006D0F25">
        <w:tc>
          <w:tcPr>
            <w:tcW w:w="424" w:type="pct"/>
          </w:tcPr>
          <w:p w14:paraId="0F822E7B" w14:textId="77777777" w:rsidR="00E166AF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I</w:t>
            </w:r>
          </w:p>
        </w:tc>
        <w:tc>
          <w:tcPr>
            <w:tcW w:w="551" w:type="pct"/>
          </w:tcPr>
          <w:p w14:paraId="103DE86C" w14:textId="77777777" w:rsidR="00E166AF" w:rsidRPr="002B1C07" w:rsidRDefault="00E166AF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NA1101</w:t>
            </w:r>
          </w:p>
        </w:tc>
        <w:tc>
          <w:tcPr>
            <w:tcW w:w="962" w:type="pct"/>
            <w:vAlign w:val="center"/>
          </w:tcPr>
          <w:p w14:paraId="320A3281" w14:textId="77777777" w:rsidR="00E166AF" w:rsidRPr="002B1C07" w:rsidRDefault="00E166A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ta Communication I</w:t>
            </w:r>
          </w:p>
        </w:tc>
        <w:tc>
          <w:tcPr>
            <w:tcW w:w="1315" w:type="pct"/>
            <w:vAlign w:val="center"/>
          </w:tcPr>
          <w:p w14:paraId="4C404C57" w14:textId="77777777" w:rsidR="00E166AF" w:rsidRPr="002B1C07" w:rsidRDefault="0011395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Eel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Samuel</w:t>
            </w:r>
          </w:p>
        </w:tc>
        <w:tc>
          <w:tcPr>
            <w:tcW w:w="270" w:type="pct"/>
            <w:vAlign w:val="center"/>
          </w:tcPr>
          <w:p w14:paraId="59BD7866" w14:textId="77777777" w:rsidR="00E166AF" w:rsidRPr="002B1C07" w:rsidRDefault="00E166A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29" w:type="pct"/>
          </w:tcPr>
          <w:p w14:paraId="54C0D63E" w14:textId="77777777" w:rsidR="00E166AF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04E7E5AA" w14:textId="77777777" w:rsidR="00E166AF" w:rsidRPr="002B1C07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6" w:type="pct"/>
          </w:tcPr>
          <w:p w14:paraId="4F6255C4" w14:textId="77777777" w:rsidR="00E166AF" w:rsidRPr="002B1C07" w:rsidRDefault="00305546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 3.7</w:t>
            </w:r>
            <w:r w:rsidR="00650DFF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A60ACA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&amp;</w:t>
            </w:r>
            <w:r w:rsidR="00650DFF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E166AF"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LAB 3.6</w:t>
            </w:r>
          </w:p>
        </w:tc>
      </w:tr>
    </w:tbl>
    <w:p w14:paraId="17521857" w14:textId="77777777" w:rsidR="002F2342" w:rsidRPr="002B1C07" w:rsidRDefault="002F2342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37C8BDC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C0E50FD" w14:textId="77777777" w:rsidR="00FF2C5F" w:rsidRPr="002B1C07" w:rsidRDefault="00FF2C5F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C45BA1F" w14:textId="77777777" w:rsidR="00BD613A" w:rsidRPr="002B1C07" w:rsidRDefault="00BD613A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A022AA7" w14:textId="77777777" w:rsidR="00BD613A" w:rsidRPr="002B1C07" w:rsidRDefault="00BD613A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02B1804" w14:textId="77777777" w:rsidR="002F2342" w:rsidRPr="002B1C07" w:rsidRDefault="002F2342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t>DIPLOMA IN COMPUTER SCIENCE – YEAR TWO</w:t>
      </w:r>
      <w:r w:rsidR="00FB189E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(4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01"/>
        <w:gridCol w:w="1462"/>
        <w:gridCol w:w="1464"/>
        <w:gridCol w:w="1464"/>
        <w:gridCol w:w="1464"/>
        <w:gridCol w:w="1461"/>
      </w:tblGrid>
      <w:tr w:rsidR="002B1C07" w:rsidRPr="002B1C07" w14:paraId="438D8ED6" w14:textId="77777777" w:rsidTr="00EC363C">
        <w:trPr>
          <w:trHeight w:val="143"/>
        </w:trPr>
        <w:tc>
          <w:tcPr>
            <w:tcW w:w="943" w:type="pct"/>
          </w:tcPr>
          <w:p w14:paraId="2045390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11" w:type="pct"/>
          </w:tcPr>
          <w:p w14:paraId="1AA8B64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55649BC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0FB8012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2111C87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0" w:type="pct"/>
          </w:tcPr>
          <w:p w14:paraId="4243F15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AF3B54A" w14:textId="77777777" w:rsidTr="00EC363C">
        <w:tc>
          <w:tcPr>
            <w:tcW w:w="943" w:type="pct"/>
          </w:tcPr>
          <w:p w14:paraId="28AD7C7D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11" w:type="pct"/>
          </w:tcPr>
          <w:p w14:paraId="228D8B99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P II</w:t>
            </w:r>
          </w:p>
        </w:tc>
        <w:tc>
          <w:tcPr>
            <w:tcW w:w="812" w:type="pct"/>
          </w:tcPr>
          <w:p w14:paraId="2B312B4C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812" w:type="pct"/>
          </w:tcPr>
          <w:p w14:paraId="1856DDBA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S</w:t>
            </w:r>
          </w:p>
        </w:tc>
        <w:tc>
          <w:tcPr>
            <w:tcW w:w="812" w:type="pct"/>
          </w:tcPr>
          <w:p w14:paraId="5784D740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R</w:t>
            </w:r>
          </w:p>
        </w:tc>
        <w:tc>
          <w:tcPr>
            <w:tcW w:w="810" w:type="pct"/>
          </w:tcPr>
          <w:p w14:paraId="1E42924F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D</w:t>
            </w:r>
          </w:p>
        </w:tc>
      </w:tr>
      <w:tr w:rsidR="002B1C07" w:rsidRPr="002B1C07" w14:paraId="62637342" w14:textId="77777777" w:rsidTr="00EC363C">
        <w:tc>
          <w:tcPr>
            <w:tcW w:w="943" w:type="pct"/>
          </w:tcPr>
          <w:p w14:paraId="727EDADB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11" w:type="pct"/>
          </w:tcPr>
          <w:p w14:paraId="079EF0E2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P II</w:t>
            </w:r>
          </w:p>
        </w:tc>
        <w:tc>
          <w:tcPr>
            <w:tcW w:w="812" w:type="pct"/>
          </w:tcPr>
          <w:p w14:paraId="778BC22C" w14:textId="77777777" w:rsidR="00EC363C" w:rsidRPr="002B1C07" w:rsidRDefault="00EC363C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812" w:type="pct"/>
          </w:tcPr>
          <w:p w14:paraId="47A51B67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S</w:t>
            </w:r>
          </w:p>
        </w:tc>
        <w:tc>
          <w:tcPr>
            <w:tcW w:w="812" w:type="pct"/>
          </w:tcPr>
          <w:p w14:paraId="24191D5B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R</w:t>
            </w:r>
          </w:p>
        </w:tc>
        <w:tc>
          <w:tcPr>
            <w:tcW w:w="810" w:type="pct"/>
          </w:tcPr>
          <w:p w14:paraId="7287E4DA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D</w:t>
            </w:r>
          </w:p>
        </w:tc>
      </w:tr>
      <w:tr w:rsidR="002B1C07" w:rsidRPr="002B1C07" w14:paraId="24964D42" w14:textId="77777777" w:rsidTr="00EC363C">
        <w:tc>
          <w:tcPr>
            <w:tcW w:w="943" w:type="pct"/>
          </w:tcPr>
          <w:p w14:paraId="1C4992C1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11" w:type="pct"/>
          </w:tcPr>
          <w:p w14:paraId="4D8FBF8B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S</w:t>
            </w:r>
          </w:p>
        </w:tc>
        <w:tc>
          <w:tcPr>
            <w:tcW w:w="812" w:type="pct"/>
          </w:tcPr>
          <w:p w14:paraId="1EB411A3" w14:textId="77777777" w:rsidR="00EC363C" w:rsidRPr="002B1C07" w:rsidRDefault="00EC363C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812" w:type="pct"/>
          </w:tcPr>
          <w:p w14:paraId="7D156165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D</w:t>
            </w:r>
          </w:p>
        </w:tc>
        <w:tc>
          <w:tcPr>
            <w:tcW w:w="812" w:type="pct"/>
          </w:tcPr>
          <w:p w14:paraId="38464EF6" w14:textId="77777777" w:rsidR="00EC363C" w:rsidRPr="002B1C07" w:rsidRDefault="00EC363C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810" w:type="pct"/>
          </w:tcPr>
          <w:p w14:paraId="7C50032A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R</w:t>
            </w:r>
          </w:p>
        </w:tc>
      </w:tr>
      <w:tr w:rsidR="002B1C07" w:rsidRPr="002B1C07" w14:paraId="6CA0D20C" w14:textId="77777777" w:rsidTr="00EC363C">
        <w:tc>
          <w:tcPr>
            <w:tcW w:w="943" w:type="pct"/>
          </w:tcPr>
          <w:p w14:paraId="351E9F24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11" w:type="pct"/>
          </w:tcPr>
          <w:p w14:paraId="72CBEA76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S</w:t>
            </w:r>
          </w:p>
        </w:tc>
        <w:tc>
          <w:tcPr>
            <w:tcW w:w="812" w:type="pct"/>
          </w:tcPr>
          <w:p w14:paraId="13EEAE86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P II</w:t>
            </w:r>
          </w:p>
        </w:tc>
        <w:tc>
          <w:tcPr>
            <w:tcW w:w="812" w:type="pct"/>
          </w:tcPr>
          <w:p w14:paraId="46AA15AF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D</w:t>
            </w:r>
          </w:p>
        </w:tc>
        <w:tc>
          <w:tcPr>
            <w:tcW w:w="812" w:type="pct"/>
          </w:tcPr>
          <w:p w14:paraId="060EAD99" w14:textId="77777777" w:rsidR="00EC363C" w:rsidRPr="002B1C07" w:rsidRDefault="00EC363C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810" w:type="pct"/>
          </w:tcPr>
          <w:p w14:paraId="7C2683F2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R</w:t>
            </w:r>
          </w:p>
        </w:tc>
      </w:tr>
      <w:tr w:rsidR="00EC363C" w:rsidRPr="002B1C07" w14:paraId="6B151B89" w14:textId="77777777" w:rsidTr="00EC363C">
        <w:tc>
          <w:tcPr>
            <w:tcW w:w="943" w:type="pct"/>
          </w:tcPr>
          <w:p w14:paraId="70A70F5E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-1.00p.m.</w:t>
            </w:r>
          </w:p>
        </w:tc>
        <w:tc>
          <w:tcPr>
            <w:tcW w:w="811" w:type="pct"/>
          </w:tcPr>
          <w:p w14:paraId="54057079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2" w:type="pct"/>
          </w:tcPr>
          <w:p w14:paraId="6FB8BE60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P II</w:t>
            </w:r>
          </w:p>
        </w:tc>
        <w:tc>
          <w:tcPr>
            <w:tcW w:w="812" w:type="pct"/>
          </w:tcPr>
          <w:p w14:paraId="1D6C62B6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2" w:type="pct"/>
          </w:tcPr>
          <w:p w14:paraId="6213A114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0" w:type="pct"/>
          </w:tcPr>
          <w:p w14:paraId="2617689D" w14:textId="77777777" w:rsidR="00EC363C" w:rsidRPr="002B1C07" w:rsidRDefault="00EC363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3CE4212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AC96436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36"/>
        <w:gridCol w:w="938"/>
        <w:gridCol w:w="1825"/>
        <w:gridCol w:w="2468"/>
        <w:gridCol w:w="486"/>
        <w:gridCol w:w="531"/>
        <w:gridCol w:w="671"/>
        <w:gridCol w:w="1361"/>
      </w:tblGrid>
      <w:tr w:rsidR="002B1C07" w:rsidRPr="002B1C07" w14:paraId="51EF7881" w14:textId="77777777" w:rsidTr="008034A8">
        <w:tc>
          <w:tcPr>
            <w:tcW w:w="418" w:type="pct"/>
          </w:tcPr>
          <w:p w14:paraId="5B1643E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06" w:type="pct"/>
          </w:tcPr>
          <w:p w14:paraId="00370DE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2" w:type="pct"/>
          </w:tcPr>
          <w:p w14:paraId="5B1CC70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78" w:type="pct"/>
          </w:tcPr>
          <w:p w14:paraId="7A0C6AA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496379DB" w14:textId="77777777" w:rsidR="002F2342" w:rsidRPr="002B1C07" w:rsidRDefault="002F234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287" w:type="pct"/>
          </w:tcPr>
          <w:p w14:paraId="0846989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2" w:type="pct"/>
          </w:tcPr>
          <w:p w14:paraId="1759482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4" w:type="pct"/>
          </w:tcPr>
          <w:p w14:paraId="5732C65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B3F6013" w14:textId="77777777" w:rsidTr="008034A8">
        <w:tc>
          <w:tcPr>
            <w:tcW w:w="418" w:type="pct"/>
          </w:tcPr>
          <w:p w14:paraId="6AEECD98" w14:textId="77777777" w:rsidR="00E91F84" w:rsidRPr="002B1C07" w:rsidRDefault="007C7E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D</w:t>
            </w:r>
          </w:p>
        </w:tc>
        <w:tc>
          <w:tcPr>
            <w:tcW w:w="506" w:type="pct"/>
            <w:vAlign w:val="center"/>
          </w:tcPr>
          <w:p w14:paraId="66522D2A" w14:textId="77777777" w:rsidR="00E91F84" w:rsidRPr="002B1C07" w:rsidRDefault="00E91F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2105</w:t>
            </w:r>
          </w:p>
        </w:tc>
        <w:tc>
          <w:tcPr>
            <w:tcW w:w="1022" w:type="pct"/>
            <w:vAlign w:val="center"/>
          </w:tcPr>
          <w:p w14:paraId="799B824A" w14:textId="77777777" w:rsidR="00E91F84" w:rsidRPr="002B1C07" w:rsidRDefault="00E91F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sic Electronics And Devices</w:t>
            </w:r>
          </w:p>
        </w:tc>
        <w:tc>
          <w:tcPr>
            <w:tcW w:w="1378" w:type="pct"/>
            <w:vAlign w:val="center"/>
          </w:tcPr>
          <w:p w14:paraId="5DE24F83" w14:textId="77777777" w:rsidR="00E91F84" w:rsidRPr="002B1C07" w:rsidRDefault="00DC1FA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F</w:t>
            </w:r>
            <w:r w:rsidR="00F076A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rancis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</w:t>
            </w:r>
            <w:r w:rsidR="00F076A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abazaire</w:t>
            </w:r>
            <w:proofErr w:type="spellEnd"/>
            <w:r w:rsidR="00F076A1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016E0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F076A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Samuel </w:t>
            </w:r>
            <w:proofErr w:type="spellStart"/>
            <w:r w:rsidR="00F076A1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elu</w:t>
            </w:r>
            <w:proofErr w:type="spellEnd"/>
          </w:p>
        </w:tc>
        <w:tc>
          <w:tcPr>
            <w:tcW w:w="263" w:type="pct"/>
            <w:vAlign w:val="center"/>
          </w:tcPr>
          <w:p w14:paraId="4E112D87" w14:textId="77777777" w:rsidR="00E91F84" w:rsidRPr="002B1C07" w:rsidRDefault="00E91F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87" w:type="pct"/>
          </w:tcPr>
          <w:p w14:paraId="040C8530" w14:textId="77777777" w:rsidR="00E91F84" w:rsidRPr="002B1C07" w:rsidRDefault="009D38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2" w:type="pct"/>
          </w:tcPr>
          <w:p w14:paraId="6F5E408D" w14:textId="77777777" w:rsidR="00E91F84" w:rsidRPr="002B1C07" w:rsidRDefault="00E91F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570DDC" w:rsidRPr="002B1C07">
              <w:rPr>
                <w:rFonts w:ascii="Book Antiqua" w:hAnsi="Book Antiqua"/>
                <w:sz w:val="18"/>
                <w:szCs w:val="18"/>
              </w:rPr>
              <w:t>C</w:t>
            </w:r>
            <w:r w:rsidRPr="002B1C07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764" w:type="pct"/>
          </w:tcPr>
          <w:p w14:paraId="0DDF5152" w14:textId="77777777" w:rsidR="00E91F84" w:rsidRPr="002B1C07" w:rsidRDefault="007C5FA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</w:rPr>
              <w:t xml:space="preserve">MAIN BLD LAB </w:t>
            </w:r>
            <w:r w:rsidR="00E91F84" w:rsidRPr="002B1C07">
              <w:rPr>
                <w:rFonts w:ascii="Book Antiqua" w:eastAsia="Times New Roman" w:hAnsi="Book Antiqua" w:cs="Calibri"/>
                <w:sz w:val="18"/>
                <w:szCs w:val="18"/>
              </w:rPr>
              <w:t xml:space="preserve"> 3.1 </w:t>
            </w:r>
          </w:p>
        </w:tc>
      </w:tr>
      <w:tr w:rsidR="002B1C07" w:rsidRPr="002B1C07" w14:paraId="6E54F738" w14:textId="77777777" w:rsidTr="008034A8">
        <w:tc>
          <w:tcPr>
            <w:tcW w:w="418" w:type="pct"/>
          </w:tcPr>
          <w:p w14:paraId="595595F6" w14:textId="77777777" w:rsidR="007C5FAB" w:rsidRPr="002B1C07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P II</w:t>
            </w:r>
          </w:p>
        </w:tc>
        <w:tc>
          <w:tcPr>
            <w:tcW w:w="506" w:type="pct"/>
            <w:vAlign w:val="center"/>
          </w:tcPr>
          <w:p w14:paraId="4366EF22" w14:textId="77777777" w:rsidR="007C5FAB" w:rsidRPr="002B1C07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2106</w:t>
            </w:r>
          </w:p>
        </w:tc>
        <w:tc>
          <w:tcPr>
            <w:tcW w:w="1022" w:type="pct"/>
            <w:vAlign w:val="center"/>
          </w:tcPr>
          <w:p w14:paraId="5EF0D35A" w14:textId="77777777" w:rsidR="007C5FAB" w:rsidRPr="002B1C07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 Programming II</w:t>
            </w:r>
          </w:p>
        </w:tc>
        <w:tc>
          <w:tcPr>
            <w:tcW w:w="1378" w:type="pct"/>
            <w:vAlign w:val="center"/>
          </w:tcPr>
          <w:p w14:paraId="57E90207" w14:textId="77777777" w:rsidR="0013517E" w:rsidRPr="002B1C07" w:rsidRDefault="0011395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Godfrey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jung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8034A8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wor Viola</w:t>
            </w:r>
          </w:p>
        </w:tc>
        <w:tc>
          <w:tcPr>
            <w:tcW w:w="263" w:type="pct"/>
            <w:vAlign w:val="center"/>
          </w:tcPr>
          <w:p w14:paraId="20FFBAAF" w14:textId="77777777" w:rsidR="007C5FAB" w:rsidRPr="002B1C07" w:rsidRDefault="007C5FA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87" w:type="pct"/>
          </w:tcPr>
          <w:p w14:paraId="0DA993E2" w14:textId="77777777" w:rsidR="007C5FAB" w:rsidRPr="002B1C07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2" w:type="pct"/>
          </w:tcPr>
          <w:p w14:paraId="3D9B0371" w14:textId="77777777" w:rsidR="007C5FAB" w:rsidRPr="002B1C07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64" w:type="pct"/>
          </w:tcPr>
          <w:p w14:paraId="7EDFE4AF" w14:textId="77777777" w:rsidR="007C5FAB" w:rsidRPr="002B1C07" w:rsidRDefault="007C5FA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</w:rPr>
              <w:t xml:space="preserve">MAIN BLD LAB  3.1 </w:t>
            </w:r>
          </w:p>
        </w:tc>
      </w:tr>
      <w:tr w:rsidR="002B1C07" w:rsidRPr="002B1C07" w14:paraId="1BFB4444" w14:textId="77777777" w:rsidTr="008034A8">
        <w:tc>
          <w:tcPr>
            <w:tcW w:w="418" w:type="pct"/>
          </w:tcPr>
          <w:p w14:paraId="4C9D240B" w14:textId="77777777" w:rsidR="007C5FAB" w:rsidRPr="002B1C07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S</w:t>
            </w:r>
          </w:p>
        </w:tc>
        <w:tc>
          <w:tcPr>
            <w:tcW w:w="506" w:type="pct"/>
            <w:vAlign w:val="center"/>
          </w:tcPr>
          <w:p w14:paraId="437C87D9" w14:textId="77777777" w:rsidR="007C5FAB" w:rsidRPr="002B1C07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2107</w:t>
            </w:r>
          </w:p>
        </w:tc>
        <w:tc>
          <w:tcPr>
            <w:tcW w:w="1022" w:type="pct"/>
            <w:vAlign w:val="center"/>
          </w:tcPr>
          <w:p w14:paraId="1B745F1C" w14:textId="77777777" w:rsidR="007C5FAB" w:rsidRPr="002B1C07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perating Systems</w:t>
            </w:r>
          </w:p>
        </w:tc>
        <w:tc>
          <w:tcPr>
            <w:tcW w:w="1378" w:type="pct"/>
            <w:vAlign w:val="center"/>
          </w:tcPr>
          <w:p w14:paraId="5A716F64" w14:textId="77777777" w:rsidR="007C5FAB" w:rsidRPr="002B1C07" w:rsidRDefault="0097773F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Kyalimpa </w:t>
            </w:r>
            <w:r w:rsidR="0011395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tella/</w:t>
            </w:r>
            <w:r w:rsidR="00016E0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BB5B86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Joanin</w:t>
            </w:r>
            <w:r w:rsidR="007830C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="0011395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yebare</w:t>
            </w:r>
          </w:p>
        </w:tc>
        <w:tc>
          <w:tcPr>
            <w:tcW w:w="263" w:type="pct"/>
            <w:vAlign w:val="center"/>
          </w:tcPr>
          <w:p w14:paraId="4CCB2E56" w14:textId="77777777" w:rsidR="007C5FAB" w:rsidRPr="002B1C07" w:rsidRDefault="007C5FA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87" w:type="pct"/>
          </w:tcPr>
          <w:p w14:paraId="29BD7F5F" w14:textId="77777777" w:rsidR="007C5FAB" w:rsidRPr="002B1C07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2" w:type="pct"/>
          </w:tcPr>
          <w:p w14:paraId="65CC2917" w14:textId="77777777" w:rsidR="007C5FAB" w:rsidRPr="002B1C07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764" w:type="pct"/>
          </w:tcPr>
          <w:p w14:paraId="64513F6E" w14:textId="77777777" w:rsidR="007C5FAB" w:rsidRPr="002B1C07" w:rsidRDefault="007C5FA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</w:rPr>
              <w:t xml:space="preserve">MAIN BLD LAB  3.1 </w:t>
            </w:r>
          </w:p>
        </w:tc>
      </w:tr>
      <w:tr w:rsidR="002B1C07" w:rsidRPr="002B1C07" w14:paraId="1F71DD62" w14:textId="77777777" w:rsidTr="008034A8">
        <w:tc>
          <w:tcPr>
            <w:tcW w:w="418" w:type="pct"/>
          </w:tcPr>
          <w:p w14:paraId="1176AE5C" w14:textId="77777777" w:rsidR="007C5FAB" w:rsidRPr="002B1C07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R</w:t>
            </w:r>
          </w:p>
        </w:tc>
        <w:tc>
          <w:tcPr>
            <w:tcW w:w="506" w:type="pct"/>
            <w:vAlign w:val="center"/>
          </w:tcPr>
          <w:p w14:paraId="110BC81B" w14:textId="77777777" w:rsidR="007C5FAB" w:rsidRPr="002B1C07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2108</w:t>
            </w:r>
          </w:p>
        </w:tc>
        <w:tc>
          <w:tcPr>
            <w:tcW w:w="1022" w:type="pct"/>
            <w:vAlign w:val="center"/>
          </w:tcPr>
          <w:p w14:paraId="0C086EA1" w14:textId="77777777" w:rsidR="007C5FAB" w:rsidRPr="002B1C07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 Maintenance  And Repair</w:t>
            </w:r>
          </w:p>
        </w:tc>
        <w:tc>
          <w:tcPr>
            <w:tcW w:w="1378" w:type="pct"/>
            <w:vAlign w:val="center"/>
          </w:tcPr>
          <w:p w14:paraId="3A88E085" w14:textId="77777777" w:rsidR="007C5FAB" w:rsidRPr="002B1C07" w:rsidRDefault="0011395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oanina Ayebare/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rancis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yabazaire</w:t>
            </w:r>
            <w:proofErr w:type="spellEnd"/>
          </w:p>
        </w:tc>
        <w:tc>
          <w:tcPr>
            <w:tcW w:w="263" w:type="pct"/>
            <w:vAlign w:val="center"/>
          </w:tcPr>
          <w:p w14:paraId="301A137A" w14:textId="77777777" w:rsidR="007C5FAB" w:rsidRPr="002B1C07" w:rsidRDefault="007C5FA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87" w:type="pct"/>
          </w:tcPr>
          <w:p w14:paraId="7369FBE5" w14:textId="77777777" w:rsidR="007C5FAB" w:rsidRPr="002B1C07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2" w:type="pct"/>
          </w:tcPr>
          <w:p w14:paraId="43F17275" w14:textId="77777777" w:rsidR="007C5FAB" w:rsidRPr="002B1C07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64" w:type="pct"/>
          </w:tcPr>
          <w:p w14:paraId="20C0CC7F" w14:textId="77777777" w:rsidR="007C5FAB" w:rsidRPr="002B1C07" w:rsidRDefault="007C5FA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</w:rPr>
              <w:t xml:space="preserve">MAIN BLD LAB  3.1 </w:t>
            </w:r>
          </w:p>
        </w:tc>
      </w:tr>
      <w:tr w:rsidR="007C5FAB" w:rsidRPr="002B1C07" w14:paraId="5BC083FD" w14:textId="77777777" w:rsidTr="008034A8">
        <w:tc>
          <w:tcPr>
            <w:tcW w:w="418" w:type="pct"/>
          </w:tcPr>
          <w:p w14:paraId="6E46C9BF" w14:textId="77777777" w:rsidR="007C5FAB" w:rsidRPr="002B1C07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506" w:type="pct"/>
            <w:vAlign w:val="center"/>
          </w:tcPr>
          <w:p w14:paraId="2CB699BA" w14:textId="77777777" w:rsidR="007C5FAB" w:rsidRPr="002B1C07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2109</w:t>
            </w:r>
          </w:p>
        </w:tc>
        <w:tc>
          <w:tcPr>
            <w:tcW w:w="1022" w:type="pct"/>
            <w:vAlign w:val="center"/>
          </w:tcPr>
          <w:p w14:paraId="7434396D" w14:textId="77777777" w:rsidR="007C5FAB" w:rsidRPr="002B1C07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dustrial Training</w:t>
            </w:r>
          </w:p>
        </w:tc>
        <w:tc>
          <w:tcPr>
            <w:tcW w:w="1378" w:type="pct"/>
            <w:vAlign w:val="center"/>
          </w:tcPr>
          <w:p w14:paraId="128C0808" w14:textId="77777777" w:rsidR="007C5FAB" w:rsidRPr="002B1C07" w:rsidRDefault="0011395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hilpher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usubira</w:t>
            </w:r>
            <w:proofErr w:type="spellEnd"/>
          </w:p>
        </w:tc>
        <w:tc>
          <w:tcPr>
            <w:tcW w:w="263" w:type="pct"/>
            <w:vAlign w:val="center"/>
          </w:tcPr>
          <w:p w14:paraId="211CD115" w14:textId="77777777" w:rsidR="007C5FAB" w:rsidRPr="002B1C07" w:rsidRDefault="007C5FA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287" w:type="pct"/>
          </w:tcPr>
          <w:p w14:paraId="698DD29E" w14:textId="77777777" w:rsidR="007C5FAB" w:rsidRPr="002B1C07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2" w:type="pct"/>
          </w:tcPr>
          <w:p w14:paraId="00D5D5E3" w14:textId="77777777" w:rsidR="007C5FAB" w:rsidRPr="002B1C07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64" w:type="pct"/>
          </w:tcPr>
          <w:p w14:paraId="267B1AD1" w14:textId="77777777" w:rsidR="007C5FAB" w:rsidRPr="002B1C07" w:rsidRDefault="007C5FA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</w:rPr>
              <w:t xml:space="preserve">MAIN BLD LAB  3.1 </w:t>
            </w:r>
          </w:p>
        </w:tc>
      </w:tr>
    </w:tbl>
    <w:p w14:paraId="039471DE" w14:textId="77777777" w:rsidR="00087654" w:rsidRPr="002B1C07" w:rsidRDefault="00087654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0E1117C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568B8F6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D8C7309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025E68E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90A9799" w14:textId="77777777" w:rsidR="004B129B" w:rsidRPr="002B1C07" w:rsidRDefault="004B129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6666A365" w14:textId="77777777" w:rsidR="00BA27AB" w:rsidRPr="002B1C07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lastRenderedPageBreak/>
        <w:t xml:space="preserve">DIPLOMA IN </w:t>
      </w:r>
      <w:r w:rsidR="00941F94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CATERING AND </w:t>
      </w:r>
      <w:r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HOTEL </w:t>
      </w:r>
      <w:r w:rsidR="00941F94" w:rsidRPr="002B1C07">
        <w:rPr>
          <w:rFonts w:ascii="Book Antiqua" w:eastAsia="Century Gothic" w:hAnsi="Book Antiqua" w:cs="Century Gothic"/>
          <w:b/>
          <w:sz w:val="18"/>
          <w:szCs w:val="18"/>
        </w:rPr>
        <w:t>OPERATIONS -</w:t>
      </w:r>
      <w:r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YEAR </w:t>
      </w:r>
      <w:r w:rsidR="001B5CD1" w:rsidRPr="002B1C07">
        <w:rPr>
          <w:rFonts w:ascii="Book Antiqua" w:eastAsia="Century Gothic" w:hAnsi="Book Antiqua" w:cs="Century Gothic"/>
          <w:b/>
          <w:sz w:val="18"/>
          <w:szCs w:val="18"/>
        </w:rPr>
        <w:t>ONE - 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3E497C23" w14:textId="77777777" w:rsidTr="008E36C8">
        <w:tc>
          <w:tcPr>
            <w:tcW w:w="833" w:type="pct"/>
          </w:tcPr>
          <w:p w14:paraId="0A97393B" w14:textId="77777777" w:rsidR="006C69B0" w:rsidRPr="002B1C07" w:rsidRDefault="006C69B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667B303F" w14:textId="77777777" w:rsidR="006C69B0" w:rsidRPr="002B1C07" w:rsidRDefault="006C69B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EF6DA59" w14:textId="77777777" w:rsidR="006C69B0" w:rsidRPr="002B1C07" w:rsidRDefault="006C69B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F234CAA" w14:textId="77777777" w:rsidR="006C69B0" w:rsidRPr="002B1C07" w:rsidRDefault="006C69B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84108C7" w14:textId="77777777" w:rsidR="006C69B0" w:rsidRPr="002B1C07" w:rsidRDefault="006C69B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41FA66E0" w14:textId="77777777" w:rsidR="006C69B0" w:rsidRPr="002B1C07" w:rsidRDefault="006C69B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8D22392" w14:textId="77777777" w:rsidTr="008E36C8">
        <w:tc>
          <w:tcPr>
            <w:tcW w:w="833" w:type="pct"/>
          </w:tcPr>
          <w:p w14:paraId="242C1F9C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33" w:type="pct"/>
          </w:tcPr>
          <w:p w14:paraId="4BC575CB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834" w:type="pct"/>
          </w:tcPr>
          <w:p w14:paraId="7144C994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834" w:type="pct"/>
          </w:tcPr>
          <w:p w14:paraId="76F634FD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5E5BC26C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2" w:type="pct"/>
          </w:tcPr>
          <w:p w14:paraId="013E9476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  <w:tr w:rsidR="002B1C07" w:rsidRPr="002B1C07" w14:paraId="304EF174" w14:textId="77777777" w:rsidTr="008E36C8">
        <w:tc>
          <w:tcPr>
            <w:tcW w:w="833" w:type="pct"/>
          </w:tcPr>
          <w:p w14:paraId="10AB746E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33" w:type="pct"/>
          </w:tcPr>
          <w:p w14:paraId="1C9E5D7B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834" w:type="pct"/>
          </w:tcPr>
          <w:p w14:paraId="0274F009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834" w:type="pct"/>
          </w:tcPr>
          <w:p w14:paraId="5B292D29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55B657F6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2" w:type="pct"/>
          </w:tcPr>
          <w:p w14:paraId="4F594F95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  <w:tr w:rsidR="002B1C07" w:rsidRPr="002B1C07" w14:paraId="5D4DC4D5" w14:textId="77777777" w:rsidTr="008E36C8">
        <w:tc>
          <w:tcPr>
            <w:tcW w:w="833" w:type="pct"/>
          </w:tcPr>
          <w:p w14:paraId="5F91BF50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33" w:type="pct"/>
          </w:tcPr>
          <w:p w14:paraId="75654789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834" w:type="pct"/>
          </w:tcPr>
          <w:p w14:paraId="49764D0D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5A76D658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1C09DA05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2" w:type="pct"/>
          </w:tcPr>
          <w:p w14:paraId="40FDA272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</w:tr>
      <w:tr w:rsidR="000639D7" w:rsidRPr="002B1C07" w14:paraId="3F52C439" w14:textId="77777777" w:rsidTr="008E36C8">
        <w:tc>
          <w:tcPr>
            <w:tcW w:w="833" w:type="pct"/>
          </w:tcPr>
          <w:p w14:paraId="0B84FBEB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33" w:type="pct"/>
          </w:tcPr>
          <w:p w14:paraId="07C1265D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834" w:type="pct"/>
          </w:tcPr>
          <w:p w14:paraId="17E975E9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25D20FE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79C796B2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78ED368D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</w:tr>
    </w:tbl>
    <w:p w14:paraId="653E8211" w14:textId="77777777" w:rsidR="006C69B0" w:rsidRPr="002B1C07" w:rsidRDefault="006C69B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10AB55" w14:textId="77777777" w:rsidR="006C69B0" w:rsidRPr="002B1C07" w:rsidRDefault="006C69B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971" w:type="pct"/>
        <w:tblLayout w:type="fixed"/>
        <w:tblLook w:val="04A0" w:firstRow="1" w:lastRow="0" w:firstColumn="1" w:lastColumn="0" w:noHBand="0" w:noVBand="1"/>
      </w:tblPr>
      <w:tblGrid>
        <w:gridCol w:w="620"/>
        <w:gridCol w:w="997"/>
        <w:gridCol w:w="1780"/>
        <w:gridCol w:w="1985"/>
        <w:gridCol w:w="567"/>
        <w:gridCol w:w="710"/>
        <w:gridCol w:w="708"/>
        <w:gridCol w:w="1597"/>
      </w:tblGrid>
      <w:tr w:rsidR="002B1C07" w:rsidRPr="002B1C07" w14:paraId="76A32C82" w14:textId="77777777" w:rsidTr="000639D7">
        <w:tc>
          <w:tcPr>
            <w:tcW w:w="346" w:type="pct"/>
          </w:tcPr>
          <w:p w14:paraId="5C899798" w14:textId="77777777" w:rsidR="008B1E41" w:rsidRPr="002B1C07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6" w:type="pct"/>
          </w:tcPr>
          <w:p w14:paraId="25899982" w14:textId="77777777" w:rsidR="008B1E41" w:rsidRPr="002B1C07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3" w:type="pct"/>
          </w:tcPr>
          <w:p w14:paraId="2AD2CA4C" w14:textId="77777777" w:rsidR="008B1E41" w:rsidRPr="002B1C07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7" w:type="pct"/>
          </w:tcPr>
          <w:p w14:paraId="73A796AE" w14:textId="77777777" w:rsidR="008B1E41" w:rsidRPr="002B1C07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6" w:type="pct"/>
          </w:tcPr>
          <w:p w14:paraId="7F4C7F94" w14:textId="77777777" w:rsidR="008B1E41" w:rsidRPr="002B1C07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6" w:type="pct"/>
          </w:tcPr>
          <w:p w14:paraId="34C74009" w14:textId="77777777" w:rsidR="008B1E41" w:rsidRPr="002B1C07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5" w:type="pct"/>
          </w:tcPr>
          <w:p w14:paraId="5AF06911" w14:textId="77777777" w:rsidR="008B1E41" w:rsidRPr="002B1C07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91" w:type="pct"/>
          </w:tcPr>
          <w:p w14:paraId="53FB9C2C" w14:textId="77777777" w:rsidR="008B1E41" w:rsidRPr="002B1C07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F932417" w14:textId="77777777" w:rsidTr="000639D7">
        <w:tc>
          <w:tcPr>
            <w:tcW w:w="346" w:type="pct"/>
          </w:tcPr>
          <w:p w14:paraId="6CEF5FF9" w14:textId="77777777" w:rsidR="008B1E41" w:rsidRPr="002B1C07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6" w:type="pct"/>
            <w:vAlign w:val="center"/>
          </w:tcPr>
          <w:p w14:paraId="3641D143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101</w:t>
            </w:r>
          </w:p>
        </w:tc>
        <w:tc>
          <w:tcPr>
            <w:tcW w:w="993" w:type="pct"/>
            <w:vAlign w:val="center"/>
          </w:tcPr>
          <w:p w14:paraId="1605D048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Financial Accounting</w:t>
            </w:r>
          </w:p>
        </w:tc>
        <w:tc>
          <w:tcPr>
            <w:tcW w:w="1107" w:type="pct"/>
          </w:tcPr>
          <w:p w14:paraId="781424EE" w14:textId="77777777" w:rsidR="008B1E41" w:rsidRPr="002B1C07" w:rsidRDefault="008B1E41" w:rsidP="001A6D86"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kurut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ovince</w:t>
            </w:r>
            <w:proofErr w:type="spellEnd"/>
            <w:r w:rsidR="006D0F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ezaabu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aphurah</w:t>
            </w:r>
            <w:proofErr w:type="spellEnd"/>
          </w:p>
        </w:tc>
        <w:tc>
          <w:tcPr>
            <w:tcW w:w="316" w:type="pct"/>
            <w:vAlign w:val="center"/>
          </w:tcPr>
          <w:p w14:paraId="37D9C94E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390C7F24" w14:textId="77777777" w:rsidR="008B1E41" w:rsidRPr="002B1C07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5" w:type="pct"/>
          </w:tcPr>
          <w:p w14:paraId="2F765EB2" w14:textId="77777777" w:rsidR="008B1E41" w:rsidRPr="002B1C07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91" w:type="pct"/>
          </w:tcPr>
          <w:p w14:paraId="6B1BAB9A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639D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  <w:tr w:rsidR="002B1C07" w:rsidRPr="002B1C07" w14:paraId="071AEEC9" w14:textId="77777777" w:rsidTr="000639D7">
        <w:tc>
          <w:tcPr>
            <w:tcW w:w="346" w:type="pct"/>
          </w:tcPr>
          <w:p w14:paraId="6ADC449E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556" w:type="pct"/>
            <w:vAlign w:val="center"/>
          </w:tcPr>
          <w:p w14:paraId="1F415F6E" w14:textId="77777777" w:rsidR="000639D7" w:rsidRPr="002B1C07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102</w:t>
            </w:r>
          </w:p>
        </w:tc>
        <w:tc>
          <w:tcPr>
            <w:tcW w:w="993" w:type="pct"/>
            <w:vAlign w:val="center"/>
          </w:tcPr>
          <w:p w14:paraId="29F6C685" w14:textId="77777777" w:rsidR="000639D7" w:rsidRPr="002B1C07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Materials and Commodities</w:t>
            </w:r>
          </w:p>
        </w:tc>
        <w:tc>
          <w:tcPr>
            <w:tcW w:w="1107" w:type="pct"/>
          </w:tcPr>
          <w:p w14:paraId="7B2AA1B2" w14:textId="77777777" w:rsidR="000639D7" w:rsidRPr="002B1C07" w:rsidRDefault="00C8579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aako Fred</w:t>
            </w:r>
          </w:p>
        </w:tc>
        <w:tc>
          <w:tcPr>
            <w:tcW w:w="316" w:type="pct"/>
            <w:vAlign w:val="center"/>
          </w:tcPr>
          <w:p w14:paraId="2D8A3183" w14:textId="77777777" w:rsidR="000639D7" w:rsidRPr="002B1C07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299A2E35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5" w:type="pct"/>
          </w:tcPr>
          <w:p w14:paraId="1AEB62E6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91" w:type="pct"/>
          </w:tcPr>
          <w:p w14:paraId="533DDB82" w14:textId="77777777" w:rsidR="000639D7" w:rsidRPr="002B1C07" w:rsidRDefault="000639D7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  <w:tr w:rsidR="002B1C07" w:rsidRPr="002B1C07" w14:paraId="47EC0F59" w14:textId="77777777" w:rsidTr="000639D7">
        <w:tc>
          <w:tcPr>
            <w:tcW w:w="346" w:type="pct"/>
          </w:tcPr>
          <w:p w14:paraId="2F473F5B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56" w:type="pct"/>
            <w:vAlign w:val="center"/>
          </w:tcPr>
          <w:p w14:paraId="5B565196" w14:textId="77777777" w:rsidR="000639D7" w:rsidRPr="002B1C07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103</w:t>
            </w:r>
          </w:p>
        </w:tc>
        <w:tc>
          <w:tcPr>
            <w:tcW w:w="993" w:type="pct"/>
            <w:vAlign w:val="center"/>
          </w:tcPr>
          <w:p w14:paraId="1984C4EE" w14:textId="77777777" w:rsidR="000639D7" w:rsidRPr="002B1C07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s of Business Administration</w:t>
            </w:r>
          </w:p>
        </w:tc>
        <w:tc>
          <w:tcPr>
            <w:tcW w:w="1107" w:type="pct"/>
          </w:tcPr>
          <w:p w14:paraId="1583A559" w14:textId="77777777" w:rsidR="000639D7" w:rsidRPr="002B1C07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serw</w:t>
            </w:r>
            <w:r w:rsidR="0068060F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jj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rnold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Tumwesige Joshua</w:t>
            </w:r>
          </w:p>
        </w:tc>
        <w:tc>
          <w:tcPr>
            <w:tcW w:w="316" w:type="pct"/>
            <w:vAlign w:val="center"/>
          </w:tcPr>
          <w:p w14:paraId="766AF45C" w14:textId="77777777" w:rsidR="000639D7" w:rsidRPr="002B1C07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6" w:type="pct"/>
          </w:tcPr>
          <w:p w14:paraId="002D73FF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5" w:type="pct"/>
          </w:tcPr>
          <w:p w14:paraId="6AC7B9CD" w14:textId="77777777" w:rsidR="000639D7" w:rsidRPr="002B1C07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891" w:type="pct"/>
          </w:tcPr>
          <w:p w14:paraId="0B2FE836" w14:textId="77777777" w:rsidR="000639D7" w:rsidRPr="002B1C07" w:rsidRDefault="000639D7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  <w:tr w:rsidR="002B1C07" w:rsidRPr="002B1C07" w14:paraId="4C41FDAB" w14:textId="77777777" w:rsidTr="000639D7">
        <w:tc>
          <w:tcPr>
            <w:tcW w:w="346" w:type="pct"/>
          </w:tcPr>
          <w:p w14:paraId="461597DB" w14:textId="77777777" w:rsidR="008B1E41" w:rsidRPr="002B1C07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56" w:type="pct"/>
            <w:vAlign w:val="center"/>
          </w:tcPr>
          <w:p w14:paraId="456F942F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104</w:t>
            </w:r>
          </w:p>
        </w:tc>
        <w:tc>
          <w:tcPr>
            <w:tcW w:w="993" w:type="pct"/>
            <w:vAlign w:val="center"/>
          </w:tcPr>
          <w:p w14:paraId="6494B0EE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107" w:type="pct"/>
          </w:tcPr>
          <w:p w14:paraId="37547CD8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Winnie Kisakye</w:t>
            </w:r>
            <w:r w:rsidR="006D0F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Juma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nyir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hilper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usubira</w:t>
            </w:r>
            <w:proofErr w:type="spellEnd"/>
          </w:p>
        </w:tc>
        <w:tc>
          <w:tcPr>
            <w:tcW w:w="316" w:type="pct"/>
            <w:vAlign w:val="center"/>
          </w:tcPr>
          <w:p w14:paraId="3F4630E7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02CEDDDF" w14:textId="77777777" w:rsidR="008B1E41" w:rsidRPr="002B1C07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5" w:type="pct"/>
          </w:tcPr>
          <w:p w14:paraId="55226038" w14:textId="77777777" w:rsidR="008B1E41" w:rsidRPr="002B1C07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91" w:type="pct"/>
          </w:tcPr>
          <w:p w14:paraId="22D224A2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639D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  <w:p w14:paraId="72D40EA0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&amp; MAIN BUILDING LAB 3.1</w:t>
            </w:r>
          </w:p>
        </w:tc>
      </w:tr>
      <w:tr w:rsidR="006D0F25" w:rsidRPr="002B1C07" w14:paraId="1A9E16EA" w14:textId="77777777" w:rsidTr="000639D7">
        <w:tc>
          <w:tcPr>
            <w:tcW w:w="346" w:type="pct"/>
          </w:tcPr>
          <w:p w14:paraId="1AAD788B" w14:textId="77777777" w:rsidR="008B1E41" w:rsidRPr="002B1C07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556" w:type="pct"/>
            <w:vAlign w:val="center"/>
          </w:tcPr>
          <w:p w14:paraId="0BF623CC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105</w:t>
            </w:r>
          </w:p>
        </w:tc>
        <w:tc>
          <w:tcPr>
            <w:tcW w:w="993" w:type="pct"/>
            <w:vAlign w:val="center"/>
          </w:tcPr>
          <w:p w14:paraId="7CC7FE88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ntroduction to Hospitality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peratioms</w:t>
            </w:r>
            <w:proofErr w:type="spellEnd"/>
          </w:p>
        </w:tc>
        <w:tc>
          <w:tcPr>
            <w:tcW w:w="1107" w:type="pct"/>
          </w:tcPr>
          <w:p w14:paraId="1F7C94CE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to Godfrey</w:t>
            </w:r>
            <w:r w:rsidR="006D0F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0855D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mwaka Priscilla</w:t>
            </w:r>
          </w:p>
        </w:tc>
        <w:tc>
          <w:tcPr>
            <w:tcW w:w="316" w:type="pct"/>
            <w:vAlign w:val="center"/>
          </w:tcPr>
          <w:p w14:paraId="09655DCF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10CC7FCE" w14:textId="77777777" w:rsidR="008B1E41" w:rsidRPr="002B1C07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5" w:type="pct"/>
          </w:tcPr>
          <w:p w14:paraId="104FBEC2" w14:textId="77777777" w:rsidR="008B1E41" w:rsidRPr="002B1C07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891" w:type="pct"/>
          </w:tcPr>
          <w:p w14:paraId="5E55BF70" w14:textId="77777777" w:rsidR="008B1E41" w:rsidRPr="002B1C07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639D7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</w:tbl>
    <w:p w14:paraId="3DE1BFB6" w14:textId="77777777" w:rsidR="008B4883" w:rsidRPr="002B1C07" w:rsidRDefault="008B488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8848582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F027E48" w14:textId="77777777" w:rsidR="00946B02" w:rsidRPr="002B1C07" w:rsidRDefault="00946B02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DIPLOMA IN </w:t>
      </w:r>
      <w:r w:rsidR="005F3141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CATERING AND HOTEL OPERATIONS </w:t>
      </w:r>
      <w:r w:rsidR="00D57CC8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– YEAR TWO </w:t>
      </w:r>
      <w:r w:rsidR="005F3141" w:rsidRPr="002B1C07">
        <w:rPr>
          <w:rFonts w:ascii="Book Antiqua" w:eastAsia="Century Gothic" w:hAnsi="Book Antiqua" w:cs="Century Gothic"/>
          <w:b/>
          <w:sz w:val="18"/>
          <w:szCs w:val="18"/>
        </w:rPr>
        <w:t>(7</w:t>
      </w:r>
      <w:r w:rsidR="00A91C51" w:rsidRPr="002B1C07">
        <w:rPr>
          <w:rFonts w:ascii="Book Antiqua" w:eastAsia="Century Gothic" w:hAnsi="Book Antiqua" w:cs="Century Gothic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5"/>
        <w:gridCol w:w="1407"/>
        <w:gridCol w:w="1406"/>
        <w:gridCol w:w="1406"/>
        <w:gridCol w:w="1406"/>
        <w:gridCol w:w="1406"/>
      </w:tblGrid>
      <w:tr w:rsidR="002B1C07" w:rsidRPr="002B1C07" w14:paraId="16635DA3" w14:textId="77777777" w:rsidTr="00CA6648">
        <w:tc>
          <w:tcPr>
            <w:tcW w:w="1100" w:type="pct"/>
          </w:tcPr>
          <w:p w14:paraId="0DB35086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80" w:type="pct"/>
          </w:tcPr>
          <w:p w14:paraId="3324D948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0" w:type="pct"/>
          </w:tcPr>
          <w:p w14:paraId="27B06644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0" w:type="pct"/>
          </w:tcPr>
          <w:p w14:paraId="355000A4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0" w:type="pct"/>
          </w:tcPr>
          <w:p w14:paraId="5935676C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81" w:type="pct"/>
          </w:tcPr>
          <w:p w14:paraId="70CD7DE3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36D03EA" w14:textId="77777777" w:rsidTr="00CA6648">
        <w:tc>
          <w:tcPr>
            <w:tcW w:w="1100" w:type="pct"/>
          </w:tcPr>
          <w:p w14:paraId="7D0BE68A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80" w:type="pct"/>
          </w:tcPr>
          <w:p w14:paraId="4C984267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II</w:t>
            </w:r>
          </w:p>
        </w:tc>
        <w:tc>
          <w:tcPr>
            <w:tcW w:w="780" w:type="pct"/>
          </w:tcPr>
          <w:p w14:paraId="08385671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II/KISII</w:t>
            </w:r>
          </w:p>
        </w:tc>
        <w:tc>
          <w:tcPr>
            <w:tcW w:w="780" w:type="pct"/>
          </w:tcPr>
          <w:p w14:paraId="7458EB8A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II</w:t>
            </w:r>
          </w:p>
        </w:tc>
        <w:tc>
          <w:tcPr>
            <w:tcW w:w="780" w:type="pct"/>
          </w:tcPr>
          <w:p w14:paraId="1250F9B5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II</w:t>
            </w:r>
          </w:p>
        </w:tc>
        <w:tc>
          <w:tcPr>
            <w:tcW w:w="781" w:type="pct"/>
          </w:tcPr>
          <w:p w14:paraId="47884FDF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KO</w:t>
            </w:r>
          </w:p>
        </w:tc>
      </w:tr>
      <w:tr w:rsidR="002B1C07" w:rsidRPr="002B1C07" w14:paraId="5E38890E" w14:textId="77777777" w:rsidTr="00CA6648">
        <w:tc>
          <w:tcPr>
            <w:tcW w:w="1100" w:type="pct"/>
          </w:tcPr>
          <w:p w14:paraId="183C030C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80" w:type="pct"/>
          </w:tcPr>
          <w:p w14:paraId="514DB16F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II</w:t>
            </w:r>
          </w:p>
        </w:tc>
        <w:tc>
          <w:tcPr>
            <w:tcW w:w="780" w:type="pct"/>
          </w:tcPr>
          <w:p w14:paraId="2C9CD381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II/KISII</w:t>
            </w:r>
          </w:p>
        </w:tc>
        <w:tc>
          <w:tcPr>
            <w:tcW w:w="780" w:type="pct"/>
          </w:tcPr>
          <w:p w14:paraId="176AD016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780" w:type="pct"/>
          </w:tcPr>
          <w:p w14:paraId="77BD95C2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II</w:t>
            </w:r>
          </w:p>
        </w:tc>
        <w:tc>
          <w:tcPr>
            <w:tcW w:w="781" w:type="pct"/>
          </w:tcPr>
          <w:p w14:paraId="3F273567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KO</w:t>
            </w:r>
          </w:p>
        </w:tc>
      </w:tr>
      <w:tr w:rsidR="002B1C07" w:rsidRPr="002B1C07" w14:paraId="0948D3CC" w14:textId="77777777" w:rsidTr="00CA6648">
        <w:tc>
          <w:tcPr>
            <w:tcW w:w="1100" w:type="pct"/>
          </w:tcPr>
          <w:p w14:paraId="39EED9B8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80" w:type="pct"/>
          </w:tcPr>
          <w:p w14:paraId="1B233672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780" w:type="pct"/>
          </w:tcPr>
          <w:p w14:paraId="30EC7BA5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UT</w:t>
            </w:r>
          </w:p>
        </w:tc>
        <w:tc>
          <w:tcPr>
            <w:tcW w:w="780" w:type="pct"/>
          </w:tcPr>
          <w:p w14:paraId="7B5046AC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KO</w:t>
            </w:r>
          </w:p>
        </w:tc>
        <w:tc>
          <w:tcPr>
            <w:tcW w:w="780" w:type="pct"/>
          </w:tcPr>
          <w:p w14:paraId="51B43D9A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781" w:type="pct"/>
          </w:tcPr>
          <w:p w14:paraId="0AAC265F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UT</w:t>
            </w:r>
          </w:p>
        </w:tc>
      </w:tr>
      <w:tr w:rsidR="00CA6648" w:rsidRPr="002B1C07" w14:paraId="65DD46A7" w14:textId="77777777" w:rsidTr="00CA6648">
        <w:tc>
          <w:tcPr>
            <w:tcW w:w="1100" w:type="pct"/>
          </w:tcPr>
          <w:p w14:paraId="49F1DEF3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80" w:type="pct"/>
          </w:tcPr>
          <w:p w14:paraId="5F02DFB3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780" w:type="pct"/>
          </w:tcPr>
          <w:p w14:paraId="0C4CC48D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0" w:type="pct"/>
          </w:tcPr>
          <w:p w14:paraId="781D05A0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KO</w:t>
            </w:r>
          </w:p>
        </w:tc>
        <w:tc>
          <w:tcPr>
            <w:tcW w:w="780" w:type="pct"/>
          </w:tcPr>
          <w:p w14:paraId="0C6DB201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781" w:type="pct"/>
          </w:tcPr>
          <w:p w14:paraId="675292F9" w14:textId="77777777" w:rsidR="00CA6648" w:rsidRPr="002B1C07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UT</w:t>
            </w:r>
          </w:p>
        </w:tc>
      </w:tr>
    </w:tbl>
    <w:p w14:paraId="74EC5998" w14:textId="77777777" w:rsidR="00946B02" w:rsidRPr="002B1C07" w:rsidRDefault="00946B0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360FC3" w14:textId="77777777" w:rsidR="00946B02" w:rsidRPr="002B1C07" w:rsidRDefault="00946B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3"/>
        <w:gridCol w:w="994"/>
        <w:gridCol w:w="2075"/>
        <w:gridCol w:w="2003"/>
        <w:gridCol w:w="487"/>
        <w:gridCol w:w="687"/>
        <w:gridCol w:w="671"/>
        <w:gridCol w:w="1396"/>
      </w:tblGrid>
      <w:tr w:rsidR="002B1C07" w:rsidRPr="002B1C07" w14:paraId="443DE7F4" w14:textId="77777777" w:rsidTr="006D0F25">
        <w:tc>
          <w:tcPr>
            <w:tcW w:w="390" w:type="pct"/>
          </w:tcPr>
          <w:p w14:paraId="770762E9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716A71E3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51" w:type="pct"/>
          </w:tcPr>
          <w:p w14:paraId="1BA00B60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1" w:type="pct"/>
          </w:tcPr>
          <w:p w14:paraId="65E129BB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A0ACC32" w14:textId="77777777" w:rsidR="00946B02" w:rsidRPr="002B1C07" w:rsidRDefault="00946B0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1" w:type="pct"/>
          </w:tcPr>
          <w:p w14:paraId="5B4844CC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7E842D82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5" w:type="pct"/>
          </w:tcPr>
          <w:p w14:paraId="2FD2C78B" w14:textId="77777777" w:rsidR="00946B02" w:rsidRPr="002B1C07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A6CD573" w14:textId="77777777" w:rsidTr="006D0F25">
        <w:tc>
          <w:tcPr>
            <w:tcW w:w="390" w:type="pct"/>
          </w:tcPr>
          <w:p w14:paraId="15F847EC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KO</w:t>
            </w:r>
          </w:p>
        </w:tc>
        <w:tc>
          <w:tcPr>
            <w:tcW w:w="551" w:type="pct"/>
          </w:tcPr>
          <w:p w14:paraId="70EBD8C3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H2101</w:t>
            </w:r>
          </w:p>
        </w:tc>
        <w:tc>
          <w:tcPr>
            <w:tcW w:w="1151" w:type="pct"/>
            <w:vAlign w:val="center"/>
          </w:tcPr>
          <w:p w14:paraId="22E79B3D" w14:textId="77777777" w:rsidR="00EF1733" w:rsidRPr="002B1C07" w:rsidRDefault="00EF17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use Keeping Operations</w:t>
            </w:r>
          </w:p>
        </w:tc>
        <w:tc>
          <w:tcPr>
            <w:tcW w:w="1111" w:type="pct"/>
            <w:vAlign w:val="center"/>
          </w:tcPr>
          <w:p w14:paraId="2A3B4A4E" w14:textId="77777777" w:rsidR="00EF1733" w:rsidRPr="002B1C07" w:rsidRDefault="00DB545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webaze Susan/</w:t>
            </w:r>
            <w:r w:rsidR="00016E0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sak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ophia</w:t>
            </w:r>
          </w:p>
        </w:tc>
        <w:tc>
          <w:tcPr>
            <w:tcW w:w="270" w:type="pct"/>
            <w:vAlign w:val="center"/>
          </w:tcPr>
          <w:p w14:paraId="3F9E4F54" w14:textId="77777777" w:rsidR="00EF1733" w:rsidRPr="002B1C07" w:rsidRDefault="00EF17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37561DD0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7DC2754C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75" w:type="pct"/>
          </w:tcPr>
          <w:p w14:paraId="281AE26A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9A7F9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G  RM 2 </w:t>
            </w:r>
          </w:p>
        </w:tc>
      </w:tr>
      <w:tr w:rsidR="002B1C07" w:rsidRPr="002B1C07" w14:paraId="0E13AA52" w14:textId="77777777" w:rsidTr="006D0F25">
        <w:tc>
          <w:tcPr>
            <w:tcW w:w="390" w:type="pct"/>
          </w:tcPr>
          <w:p w14:paraId="2C45678F" w14:textId="77777777" w:rsidR="00EF1733" w:rsidRPr="002B1C07" w:rsidRDefault="003522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II</w:t>
            </w:r>
          </w:p>
        </w:tc>
        <w:tc>
          <w:tcPr>
            <w:tcW w:w="551" w:type="pct"/>
          </w:tcPr>
          <w:p w14:paraId="7DA29710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H2202</w:t>
            </w:r>
          </w:p>
        </w:tc>
        <w:tc>
          <w:tcPr>
            <w:tcW w:w="1151" w:type="pct"/>
            <w:vAlign w:val="center"/>
          </w:tcPr>
          <w:p w14:paraId="618A30E7" w14:textId="77777777" w:rsidR="00EF1733" w:rsidRPr="002B1C07" w:rsidRDefault="00EF17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Production II</w:t>
            </w:r>
          </w:p>
        </w:tc>
        <w:tc>
          <w:tcPr>
            <w:tcW w:w="1111" w:type="pct"/>
            <w:vAlign w:val="center"/>
          </w:tcPr>
          <w:p w14:paraId="0D8303EF" w14:textId="77777777" w:rsidR="00EF1733" w:rsidRPr="002B1C07" w:rsidRDefault="00DB545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i</w:t>
            </w:r>
            <w:r w:rsidR="000855D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ir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ohn</w:t>
            </w:r>
          </w:p>
        </w:tc>
        <w:tc>
          <w:tcPr>
            <w:tcW w:w="270" w:type="pct"/>
            <w:vAlign w:val="center"/>
          </w:tcPr>
          <w:p w14:paraId="763A9E85" w14:textId="77777777" w:rsidR="00EF1733" w:rsidRPr="002B1C07" w:rsidRDefault="00EF17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1" w:type="pct"/>
          </w:tcPr>
          <w:p w14:paraId="41E04515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53C71EB4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75" w:type="pct"/>
          </w:tcPr>
          <w:p w14:paraId="18F1C4B2" w14:textId="77777777" w:rsidR="00EF1733" w:rsidRPr="002B1C07" w:rsidRDefault="00EF173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9A7F9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G  RM 2 </w:t>
            </w:r>
          </w:p>
        </w:tc>
      </w:tr>
      <w:tr w:rsidR="002B1C07" w:rsidRPr="002B1C07" w14:paraId="14DA8519" w14:textId="77777777" w:rsidTr="006D0F25">
        <w:tc>
          <w:tcPr>
            <w:tcW w:w="390" w:type="pct"/>
          </w:tcPr>
          <w:p w14:paraId="2379D479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UT</w:t>
            </w:r>
          </w:p>
        </w:tc>
        <w:tc>
          <w:tcPr>
            <w:tcW w:w="551" w:type="pct"/>
          </w:tcPr>
          <w:p w14:paraId="13D8E0C7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H2103</w:t>
            </w:r>
          </w:p>
        </w:tc>
        <w:tc>
          <w:tcPr>
            <w:tcW w:w="1151" w:type="pct"/>
            <w:vAlign w:val="center"/>
          </w:tcPr>
          <w:p w14:paraId="0233FC54" w14:textId="77777777" w:rsidR="00EF1733" w:rsidRPr="002B1C07" w:rsidRDefault="00EF17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s of Nutrition</w:t>
            </w:r>
          </w:p>
        </w:tc>
        <w:tc>
          <w:tcPr>
            <w:tcW w:w="1111" w:type="pct"/>
            <w:vAlign w:val="center"/>
          </w:tcPr>
          <w:p w14:paraId="1F63C150" w14:textId="77777777" w:rsidR="00EF1733" w:rsidRPr="002B1C07" w:rsidRDefault="00DB545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kama Innocent</w:t>
            </w:r>
          </w:p>
        </w:tc>
        <w:tc>
          <w:tcPr>
            <w:tcW w:w="270" w:type="pct"/>
            <w:vAlign w:val="center"/>
          </w:tcPr>
          <w:p w14:paraId="50FBE6A4" w14:textId="77777777" w:rsidR="00EF1733" w:rsidRPr="002B1C07" w:rsidRDefault="00EF17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1" w:type="pct"/>
          </w:tcPr>
          <w:p w14:paraId="6ACC047B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2FD4D9E5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75" w:type="pct"/>
          </w:tcPr>
          <w:p w14:paraId="13B7FFBC" w14:textId="77777777" w:rsidR="00EF1733" w:rsidRPr="002B1C07" w:rsidRDefault="009A7F9A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EF1733" w:rsidRPr="002B1C07">
              <w:rPr>
                <w:rFonts w:ascii="Book Antiqua" w:hAnsi="Book Antiqua"/>
                <w:sz w:val="18"/>
                <w:szCs w:val="18"/>
              </w:rPr>
              <w:t xml:space="preserve"> G  RM 2 </w:t>
            </w:r>
          </w:p>
        </w:tc>
      </w:tr>
      <w:tr w:rsidR="00EF1733" w:rsidRPr="002B1C07" w14:paraId="485730D5" w14:textId="77777777" w:rsidTr="006D0F25">
        <w:tc>
          <w:tcPr>
            <w:tcW w:w="390" w:type="pct"/>
          </w:tcPr>
          <w:p w14:paraId="1E30D398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551" w:type="pct"/>
          </w:tcPr>
          <w:p w14:paraId="52323AF2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H2104</w:t>
            </w:r>
          </w:p>
        </w:tc>
        <w:tc>
          <w:tcPr>
            <w:tcW w:w="1151" w:type="pct"/>
            <w:vAlign w:val="center"/>
          </w:tcPr>
          <w:p w14:paraId="6C0C2FC0" w14:textId="77777777" w:rsidR="00EF1733" w:rsidRPr="002B1C07" w:rsidRDefault="00EF17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and Beverage Service II</w:t>
            </w:r>
          </w:p>
        </w:tc>
        <w:tc>
          <w:tcPr>
            <w:tcW w:w="1111" w:type="pct"/>
            <w:vAlign w:val="center"/>
          </w:tcPr>
          <w:p w14:paraId="2A90D0C9" w14:textId="77777777" w:rsidR="00EF1733" w:rsidRPr="002B1C07" w:rsidRDefault="00DB545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Cha</w:t>
            </w:r>
            <w:r w:rsidR="000855D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</w:t>
            </w:r>
            <w:r w:rsidR="000855DE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George</w:t>
            </w:r>
            <w:r w:rsidR="00F96FF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abi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Grace</w:t>
            </w:r>
            <w:r w:rsidR="000855DE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Esther</w:t>
            </w:r>
          </w:p>
        </w:tc>
        <w:tc>
          <w:tcPr>
            <w:tcW w:w="270" w:type="pct"/>
            <w:vAlign w:val="center"/>
          </w:tcPr>
          <w:p w14:paraId="10A68890" w14:textId="77777777" w:rsidR="00EF1733" w:rsidRPr="002B1C07" w:rsidRDefault="00EF17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1" w:type="pct"/>
          </w:tcPr>
          <w:p w14:paraId="5FD1B21C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0AAAC60D" w14:textId="77777777" w:rsidR="00EF1733" w:rsidRPr="002B1C07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75" w:type="pct"/>
          </w:tcPr>
          <w:p w14:paraId="547C8716" w14:textId="77777777" w:rsidR="00EF1733" w:rsidRPr="002B1C07" w:rsidRDefault="00EF1733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9A7F9A"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G  RM 2 </w:t>
            </w:r>
          </w:p>
        </w:tc>
      </w:tr>
    </w:tbl>
    <w:p w14:paraId="53F92D0D" w14:textId="77777777" w:rsidR="00162E42" w:rsidRPr="002B1C07" w:rsidRDefault="00162E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942251D" w14:textId="77777777" w:rsidR="00162E42" w:rsidRPr="002B1C07" w:rsidRDefault="00162E42" w:rsidP="001A6D86">
      <w:pPr>
        <w:spacing w:after="0" w:line="240" w:lineRule="auto"/>
      </w:pPr>
      <w:r w:rsidRPr="002B1C07">
        <w:rPr>
          <w:rFonts w:ascii="Book Antiqua" w:hAnsi="Book Antiqua"/>
          <w:b/>
          <w:sz w:val="18"/>
          <w:szCs w:val="18"/>
        </w:rPr>
        <w:t>ELECTIVES CHOOSE ANY ONE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189"/>
        <w:gridCol w:w="996"/>
        <w:gridCol w:w="1078"/>
        <w:gridCol w:w="2124"/>
        <w:gridCol w:w="420"/>
        <w:gridCol w:w="709"/>
        <w:gridCol w:w="855"/>
        <w:gridCol w:w="1645"/>
      </w:tblGrid>
      <w:tr w:rsidR="002B1C07" w:rsidRPr="002B1C07" w14:paraId="54BB2CBB" w14:textId="77777777" w:rsidTr="0020570D">
        <w:tc>
          <w:tcPr>
            <w:tcW w:w="659" w:type="pct"/>
          </w:tcPr>
          <w:p w14:paraId="199697C3" w14:textId="77777777" w:rsidR="003522A5" w:rsidRPr="002B1C07" w:rsidRDefault="003522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II/KISII</w:t>
            </w:r>
          </w:p>
        </w:tc>
        <w:tc>
          <w:tcPr>
            <w:tcW w:w="552" w:type="pct"/>
          </w:tcPr>
          <w:p w14:paraId="4148DF98" w14:textId="77777777" w:rsidR="003522A5" w:rsidRPr="002B1C07" w:rsidRDefault="003522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H2105</w:t>
            </w:r>
          </w:p>
        </w:tc>
        <w:tc>
          <w:tcPr>
            <w:tcW w:w="598" w:type="pct"/>
            <w:vAlign w:val="center"/>
          </w:tcPr>
          <w:p w14:paraId="23B69633" w14:textId="77777777" w:rsidR="003522A5" w:rsidRPr="002B1C07" w:rsidRDefault="003522A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rench II</w:t>
            </w:r>
          </w:p>
        </w:tc>
        <w:tc>
          <w:tcPr>
            <w:tcW w:w="1178" w:type="pct"/>
            <w:vAlign w:val="center"/>
          </w:tcPr>
          <w:p w14:paraId="2EACDD0C" w14:textId="77777777" w:rsidR="003522A5" w:rsidRPr="002B1C07" w:rsidRDefault="00905B7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wiraghulu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DB545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Godfrey</w:t>
            </w:r>
          </w:p>
        </w:tc>
        <w:tc>
          <w:tcPr>
            <w:tcW w:w="233" w:type="pct"/>
            <w:vAlign w:val="center"/>
          </w:tcPr>
          <w:p w14:paraId="38A8E9E1" w14:textId="77777777" w:rsidR="003522A5" w:rsidRPr="002B1C07" w:rsidRDefault="003522A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93" w:type="pct"/>
          </w:tcPr>
          <w:p w14:paraId="43213262" w14:textId="77777777" w:rsidR="003522A5" w:rsidRPr="002B1C07" w:rsidRDefault="003522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74" w:type="pct"/>
          </w:tcPr>
          <w:p w14:paraId="6B96A4AD" w14:textId="77777777" w:rsidR="003522A5" w:rsidRPr="002B1C07" w:rsidRDefault="009D6C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912" w:type="pct"/>
          </w:tcPr>
          <w:p w14:paraId="0D388134" w14:textId="77777777" w:rsidR="006D0F25" w:rsidRPr="002B1C07" w:rsidRDefault="009A7F9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6D0F25" w:rsidRPr="002B1C07">
              <w:rPr>
                <w:rFonts w:ascii="Book Antiqua" w:hAnsi="Book Antiqua"/>
                <w:sz w:val="18"/>
                <w:szCs w:val="18"/>
              </w:rPr>
              <w:t xml:space="preserve">G </w:t>
            </w:r>
            <w:r w:rsidR="003522A5" w:rsidRPr="002B1C07">
              <w:rPr>
                <w:rFonts w:ascii="Book Antiqua" w:hAnsi="Book Antiqua"/>
                <w:sz w:val="18"/>
                <w:szCs w:val="18"/>
              </w:rPr>
              <w:t>RM 2</w:t>
            </w:r>
            <w:r w:rsidR="006D0F25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522A5" w:rsidRPr="002B1C07">
              <w:rPr>
                <w:rFonts w:ascii="Book Antiqua" w:hAnsi="Book Antiqua"/>
                <w:sz w:val="18"/>
                <w:szCs w:val="18"/>
              </w:rPr>
              <w:t>&amp;</w:t>
            </w:r>
            <w:r w:rsidR="006D0F25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  <w:p w14:paraId="4BC16136" w14:textId="77777777" w:rsidR="003522A5" w:rsidRPr="002B1C07" w:rsidRDefault="003522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</w:t>
            </w:r>
            <w:r w:rsidR="009A7F9A" w:rsidRPr="002B1C07">
              <w:rPr>
                <w:rFonts w:ascii="Book Antiqua" w:hAnsi="Book Antiqua"/>
                <w:sz w:val="18"/>
                <w:szCs w:val="18"/>
              </w:rPr>
              <w:t xml:space="preserve">. MIN’S BLK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2</w:t>
            </w:r>
          </w:p>
        </w:tc>
      </w:tr>
      <w:tr w:rsidR="002B1C07" w:rsidRPr="002B1C07" w14:paraId="7D5D68AE" w14:textId="77777777" w:rsidTr="00550A8A">
        <w:tc>
          <w:tcPr>
            <w:tcW w:w="659" w:type="pct"/>
          </w:tcPr>
          <w:p w14:paraId="2BAFF327" w14:textId="77777777" w:rsidR="001E4481" w:rsidRPr="002B1C07" w:rsidRDefault="001E44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REII/KISII</w:t>
            </w:r>
          </w:p>
        </w:tc>
        <w:tc>
          <w:tcPr>
            <w:tcW w:w="552" w:type="pct"/>
          </w:tcPr>
          <w:p w14:paraId="180FE441" w14:textId="77777777" w:rsidR="001E4481" w:rsidRPr="002B1C07" w:rsidRDefault="001E44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H2105</w:t>
            </w:r>
          </w:p>
        </w:tc>
        <w:tc>
          <w:tcPr>
            <w:tcW w:w="598" w:type="pct"/>
            <w:vAlign w:val="center"/>
          </w:tcPr>
          <w:p w14:paraId="34B45739" w14:textId="77777777" w:rsidR="001E4481" w:rsidRPr="002B1C07" w:rsidRDefault="001E448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wahili II</w:t>
            </w:r>
          </w:p>
        </w:tc>
        <w:tc>
          <w:tcPr>
            <w:tcW w:w="1178" w:type="pct"/>
            <w:shd w:val="clear" w:color="auto" w:fill="auto"/>
            <w:vAlign w:val="center"/>
          </w:tcPr>
          <w:p w14:paraId="0582F5BC" w14:textId="77777777" w:rsidR="001E4481" w:rsidRPr="002B1C07" w:rsidRDefault="00550A8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233" w:type="pct"/>
            <w:vAlign w:val="center"/>
          </w:tcPr>
          <w:p w14:paraId="0C19E07A" w14:textId="77777777" w:rsidR="001E4481" w:rsidRPr="002B1C07" w:rsidRDefault="001E448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93" w:type="pct"/>
          </w:tcPr>
          <w:p w14:paraId="57C55E1E" w14:textId="77777777" w:rsidR="001E4481" w:rsidRPr="002B1C07" w:rsidRDefault="001E44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74" w:type="pct"/>
          </w:tcPr>
          <w:p w14:paraId="49B88EC6" w14:textId="77777777" w:rsidR="001E4481" w:rsidRPr="002B1C07" w:rsidRDefault="009D6C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912" w:type="pct"/>
          </w:tcPr>
          <w:p w14:paraId="484A0EA8" w14:textId="77777777" w:rsidR="001E4481" w:rsidRPr="002B1C07" w:rsidRDefault="001E44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6D0F25" w:rsidRPr="002B1C07">
              <w:rPr>
                <w:rFonts w:ascii="Book Antiqua" w:hAnsi="Book Antiqua"/>
                <w:sz w:val="18"/>
                <w:szCs w:val="18"/>
              </w:rPr>
              <w:t xml:space="preserve">G </w:t>
            </w:r>
            <w:r w:rsidRPr="002B1C07">
              <w:rPr>
                <w:rFonts w:ascii="Book Antiqua" w:hAnsi="Book Antiqua"/>
                <w:sz w:val="18"/>
                <w:szCs w:val="18"/>
              </w:rPr>
              <w:t>RM 2</w:t>
            </w:r>
          </w:p>
          <w:p w14:paraId="5C211CDE" w14:textId="77777777" w:rsidR="001E4481" w:rsidRPr="002B1C07" w:rsidRDefault="001E44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&amp;</w:t>
            </w:r>
            <w:r w:rsidR="006D0F25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F. MIN’S BLK  2</w:t>
            </w:r>
          </w:p>
        </w:tc>
      </w:tr>
    </w:tbl>
    <w:p w14:paraId="0385DAF8" w14:textId="77777777" w:rsidR="008B1E41" w:rsidRPr="002B1C07" w:rsidRDefault="008B1E41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12E0408" w14:textId="77777777" w:rsidR="008B1E41" w:rsidRPr="002B1C07" w:rsidRDefault="008B1E41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1D5D79A1" w14:textId="77777777" w:rsidR="00BA27AB" w:rsidRPr="002B1C07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lastRenderedPageBreak/>
        <w:t xml:space="preserve">DIPLOMA IN </w:t>
      </w:r>
      <w:r w:rsidR="00CF5583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ENTREPRENEURSHIP </w:t>
      </w:r>
      <w:r w:rsidR="006B62B7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&amp; SMALL BUSINESS MANAGEMENT </w:t>
      </w:r>
      <w:r w:rsidR="00CF5583" w:rsidRPr="002B1C07">
        <w:rPr>
          <w:rFonts w:ascii="Book Antiqua" w:eastAsia="Century Gothic" w:hAnsi="Book Antiqua" w:cs="Century Gothic"/>
          <w:b/>
          <w:sz w:val="18"/>
          <w:szCs w:val="18"/>
        </w:rPr>
        <w:t>-</w:t>
      </w:r>
      <w:r w:rsidR="00F3074A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</w:t>
      </w:r>
      <w:r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YEAR ONE LUZIRA UPPER PRIS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39058261" w14:textId="77777777" w:rsidTr="008E36C8">
        <w:tc>
          <w:tcPr>
            <w:tcW w:w="833" w:type="pct"/>
          </w:tcPr>
          <w:p w14:paraId="260FDD59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49AB5A3A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DB13411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2275794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A5795B7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D177C39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AC537BD" w14:textId="77777777" w:rsidTr="008E36C8">
        <w:tc>
          <w:tcPr>
            <w:tcW w:w="833" w:type="pct"/>
          </w:tcPr>
          <w:p w14:paraId="23679DD4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33" w:type="pct"/>
          </w:tcPr>
          <w:p w14:paraId="591E98A5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5D2C87D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02620F06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06E701B8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6739AD96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2B1C07" w:rsidRPr="002B1C07" w14:paraId="569626E3" w14:textId="77777777" w:rsidTr="008E36C8">
        <w:tc>
          <w:tcPr>
            <w:tcW w:w="833" w:type="pct"/>
          </w:tcPr>
          <w:p w14:paraId="6AF8198F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33" w:type="pct"/>
          </w:tcPr>
          <w:p w14:paraId="4AF9833A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612C20B5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4EFBB62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2BF49391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60CDE9FB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2B1C07" w:rsidRPr="002B1C07" w14:paraId="43C745C0" w14:textId="77777777" w:rsidTr="008E36C8">
        <w:tc>
          <w:tcPr>
            <w:tcW w:w="833" w:type="pct"/>
          </w:tcPr>
          <w:p w14:paraId="595EB119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33" w:type="pct"/>
          </w:tcPr>
          <w:p w14:paraId="20BCF5BC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C2BE51F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B01961B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6E833FE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251F7B3B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C0170" w:rsidRPr="002B1C07" w14:paraId="723298AA" w14:textId="77777777" w:rsidTr="008E36C8">
        <w:tc>
          <w:tcPr>
            <w:tcW w:w="833" w:type="pct"/>
          </w:tcPr>
          <w:p w14:paraId="4ECB9CE2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33" w:type="pct"/>
          </w:tcPr>
          <w:p w14:paraId="744E648A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E73E52F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3F2C415F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FD4B8BF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3EC04C0E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A179AF6" w14:textId="77777777" w:rsidR="009A782F" w:rsidRPr="002B1C07" w:rsidRDefault="009A782F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6A083BF" w14:textId="77777777" w:rsidR="009A782F" w:rsidRPr="002B1C07" w:rsidRDefault="009A782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1"/>
        <w:gridCol w:w="920"/>
        <w:gridCol w:w="2255"/>
        <w:gridCol w:w="2277"/>
        <w:gridCol w:w="487"/>
        <w:gridCol w:w="586"/>
        <w:gridCol w:w="671"/>
        <w:gridCol w:w="1199"/>
      </w:tblGrid>
      <w:tr w:rsidR="002B1C07" w:rsidRPr="002B1C07" w14:paraId="0FC40DDA" w14:textId="77777777" w:rsidTr="006D0F25">
        <w:tc>
          <w:tcPr>
            <w:tcW w:w="344" w:type="pct"/>
          </w:tcPr>
          <w:p w14:paraId="26EAE897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0" w:type="pct"/>
          </w:tcPr>
          <w:p w14:paraId="1CE9B728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51" w:type="pct"/>
          </w:tcPr>
          <w:p w14:paraId="4D244C40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3" w:type="pct"/>
          </w:tcPr>
          <w:p w14:paraId="048E2179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BA6D9D9" w14:textId="77777777" w:rsidR="009A782F" w:rsidRPr="002B1C07" w:rsidRDefault="009A782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5" w:type="pct"/>
          </w:tcPr>
          <w:p w14:paraId="2B005132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4637AC34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5" w:type="pct"/>
          </w:tcPr>
          <w:p w14:paraId="60D613D7" w14:textId="77777777" w:rsidR="009A782F" w:rsidRPr="002B1C07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B106B7B" w14:textId="77777777" w:rsidTr="006D0F25">
        <w:tc>
          <w:tcPr>
            <w:tcW w:w="344" w:type="pct"/>
          </w:tcPr>
          <w:p w14:paraId="6F542980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10" w:type="pct"/>
            <w:vAlign w:val="center"/>
          </w:tcPr>
          <w:p w14:paraId="0AC91461" w14:textId="77777777" w:rsidR="0039756A" w:rsidRPr="002B1C07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1</w:t>
            </w:r>
          </w:p>
        </w:tc>
        <w:tc>
          <w:tcPr>
            <w:tcW w:w="1251" w:type="pct"/>
            <w:vAlign w:val="center"/>
          </w:tcPr>
          <w:p w14:paraId="5F1F90E6" w14:textId="77777777" w:rsidR="0039756A" w:rsidRPr="002B1C07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 Accounting</w:t>
            </w:r>
          </w:p>
        </w:tc>
        <w:tc>
          <w:tcPr>
            <w:tcW w:w="1263" w:type="pct"/>
            <w:vAlign w:val="center"/>
          </w:tcPr>
          <w:p w14:paraId="5906A237" w14:textId="77777777" w:rsidR="0039756A" w:rsidRPr="002B1C07" w:rsidRDefault="000B51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rinaw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Calvi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cak Pasquine</w:t>
            </w:r>
          </w:p>
        </w:tc>
        <w:tc>
          <w:tcPr>
            <w:tcW w:w="270" w:type="pct"/>
            <w:vAlign w:val="center"/>
          </w:tcPr>
          <w:p w14:paraId="6E8A0FF0" w14:textId="77777777" w:rsidR="0039756A" w:rsidRPr="002B1C07" w:rsidRDefault="00397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19262F9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27EBBCCE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65" w:type="pct"/>
          </w:tcPr>
          <w:p w14:paraId="19B6F637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  <w:tr w:rsidR="002B1C07" w:rsidRPr="002B1C07" w14:paraId="0626529D" w14:textId="77777777" w:rsidTr="006D0F25">
        <w:tc>
          <w:tcPr>
            <w:tcW w:w="344" w:type="pct"/>
          </w:tcPr>
          <w:p w14:paraId="5FF81CCE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10" w:type="pct"/>
            <w:vAlign w:val="center"/>
          </w:tcPr>
          <w:p w14:paraId="4C7603D8" w14:textId="77777777" w:rsidR="0039756A" w:rsidRPr="002B1C07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5</w:t>
            </w:r>
          </w:p>
        </w:tc>
        <w:tc>
          <w:tcPr>
            <w:tcW w:w="1251" w:type="pct"/>
            <w:vAlign w:val="center"/>
          </w:tcPr>
          <w:p w14:paraId="667E5CB8" w14:textId="77777777" w:rsidR="0039756A" w:rsidRPr="002B1C07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263" w:type="pct"/>
            <w:vAlign w:val="center"/>
          </w:tcPr>
          <w:p w14:paraId="18B7E439" w14:textId="77777777" w:rsidR="0039756A" w:rsidRPr="002B1C07" w:rsidRDefault="000B51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Charles Ategeka</w:t>
            </w:r>
            <w:r w:rsidR="00F96FF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016E0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ichard Tumusiime</w:t>
            </w:r>
          </w:p>
        </w:tc>
        <w:tc>
          <w:tcPr>
            <w:tcW w:w="270" w:type="pct"/>
            <w:vAlign w:val="center"/>
          </w:tcPr>
          <w:p w14:paraId="61BB2F54" w14:textId="77777777" w:rsidR="0039756A" w:rsidRPr="002B1C07" w:rsidRDefault="00397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25" w:type="pct"/>
          </w:tcPr>
          <w:p w14:paraId="65139470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3B326E3F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="00894319" w:rsidRPr="002B1C07">
              <w:rPr>
                <w:rFonts w:ascii="Book Antiqua" w:hAnsi="Book Antiqua"/>
                <w:sz w:val="18"/>
                <w:szCs w:val="18"/>
              </w:rPr>
              <w:t>C</w:t>
            </w:r>
            <w:r w:rsidRPr="002B1C07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665" w:type="pct"/>
          </w:tcPr>
          <w:p w14:paraId="18BC2D66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  <w:tr w:rsidR="002B1C07" w:rsidRPr="002B1C07" w14:paraId="3BC05245" w14:textId="77777777" w:rsidTr="006D0F25">
        <w:tc>
          <w:tcPr>
            <w:tcW w:w="344" w:type="pct"/>
          </w:tcPr>
          <w:p w14:paraId="073BF920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10" w:type="pct"/>
            <w:vAlign w:val="center"/>
          </w:tcPr>
          <w:p w14:paraId="22D0FAEC" w14:textId="77777777" w:rsidR="0039756A" w:rsidRPr="002B1C07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6</w:t>
            </w:r>
          </w:p>
        </w:tc>
        <w:tc>
          <w:tcPr>
            <w:tcW w:w="1251" w:type="pct"/>
            <w:vAlign w:val="center"/>
          </w:tcPr>
          <w:p w14:paraId="4636EF59" w14:textId="77777777" w:rsidR="0039756A" w:rsidRPr="002B1C07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263" w:type="pct"/>
            <w:vAlign w:val="center"/>
          </w:tcPr>
          <w:p w14:paraId="44890B57" w14:textId="77777777" w:rsidR="0039756A" w:rsidRPr="002B1C07" w:rsidRDefault="000B51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Nakyeyune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waffiyah</w:t>
            </w:r>
            <w:proofErr w:type="spellEnd"/>
            <w:r w:rsidR="00F96FF3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016E0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</w:p>
          <w:p w14:paraId="5884D28F" w14:textId="77777777" w:rsidR="00A60ACA" w:rsidRPr="002B1C07" w:rsidRDefault="000B51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insiima Adah</w:t>
            </w:r>
          </w:p>
        </w:tc>
        <w:tc>
          <w:tcPr>
            <w:tcW w:w="270" w:type="pct"/>
            <w:vAlign w:val="center"/>
          </w:tcPr>
          <w:p w14:paraId="7A8E9C80" w14:textId="77777777" w:rsidR="0039756A" w:rsidRPr="002B1C07" w:rsidRDefault="00397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C16D190" w14:textId="77777777" w:rsidR="0039756A" w:rsidRPr="002B1C07" w:rsidRDefault="008943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22724CEB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65" w:type="pct"/>
          </w:tcPr>
          <w:p w14:paraId="15FD916A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  <w:tr w:rsidR="0039756A" w:rsidRPr="002B1C07" w14:paraId="4FBF9AB5" w14:textId="77777777" w:rsidTr="006D0F25">
        <w:tc>
          <w:tcPr>
            <w:tcW w:w="344" w:type="pct"/>
          </w:tcPr>
          <w:p w14:paraId="5C20F4D6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510" w:type="pct"/>
            <w:vAlign w:val="center"/>
          </w:tcPr>
          <w:p w14:paraId="775D926D" w14:textId="77777777" w:rsidR="0039756A" w:rsidRPr="002B1C07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3</w:t>
            </w:r>
          </w:p>
        </w:tc>
        <w:tc>
          <w:tcPr>
            <w:tcW w:w="1251" w:type="pct"/>
            <w:vAlign w:val="center"/>
          </w:tcPr>
          <w:p w14:paraId="5BC753E3" w14:textId="77777777" w:rsidR="0039756A" w:rsidRPr="002B1C07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Business Administration</w:t>
            </w:r>
          </w:p>
        </w:tc>
        <w:tc>
          <w:tcPr>
            <w:tcW w:w="1263" w:type="pct"/>
            <w:vAlign w:val="center"/>
          </w:tcPr>
          <w:p w14:paraId="08EA01B6" w14:textId="77777777" w:rsidR="0039756A" w:rsidRPr="002B1C07" w:rsidRDefault="000B511C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yibo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Christine</w:t>
            </w:r>
          </w:p>
        </w:tc>
        <w:tc>
          <w:tcPr>
            <w:tcW w:w="270" w:type="pct"/>
            <w:vAlign w:val="center"/>
          </w:tcPr>
          <w:p w14:paraId="14505938" w14:textId="77777777" w:rsidR="0039756A" w:rsidRPr="002B1C07" w:rsidRDefault="00397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697B725D" w14:textId="77777777" w:rsidR="0039756A" w:rsidRPr="002B1C07" w:rsidRDefault="008943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3FDF3C64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65" w:type="pct"/>
          </w:tcPr>
          <w:p w14:paraId="721CA3AA" w14:textId="77777777" w:rsidR="0039756A" w:rsidRPr="002B1C07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</w:tbl>
    <w:p w14:paraId="049EE59A" w14:textId="77777777" w:rsidR="00087654" w:rsidRPr="002B1C07" w:rsidRDefault="00087654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EDB023C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2F1A7F8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BC58559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3998046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2DAC835" w14:textId="77777777" w:rsidR="00972AE7" w:rsidRPr="002B1C07" w:rsidRDefault="00972AE7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DIPLOMA IN ENTREPRENEURSHIP &amp; SMALL BUSINESS MANAGEMENT - YEAR TWO LUZIRA UPPER PRISON </w:t>
      </w:r>
      <w:r w:rsidR="00052EAC" w:rsidRPr="002B1C07">
        <w:rPr>
          <w:rFonts w:ascii="Book Antiqua" w:eastAsia="Century Gothic" w:hAnsi="Book Antiqua" w:cs="Century Gothic"/>
          <w:b/>
          <w:sz w:val="18"/>
          <w:szCs w:val="18"/>
        </w:rPr>
        <w:t>- 13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56E99E6D" w14:textId="77777777" w:rsidTr="006D0F25">
        <w:tc>
          <w:tcPr>
            <w:tcW w:w="941" w:type="pct"/>
          </w:tcPr>
          <w:p w14:paraId="4E3F7DBB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4C75F19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F983F11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EB821C1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8F3B3E4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849164E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CCDDA42" w14:textId="77777777" w:rsidTr="006D0F25">
        <w:tc>
          <w:tcPr>
            <w:tcW w:w="941" w:type="pct"/>
          </w:tcPr>
          <w:p w14:paraId="5B6FB19C" w14:textId="77777777" w:rsidR="00972AE7" w:rsidRPr="002B1C07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66FD8ABB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4" w:type="pct"/>
          </w:tcPr>
          <w:p w14:paraId="27C018B4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34" w:type="pct"/>
          </w:tcPr>
          <w:p w14:paraId="0F807308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834" w:type="pct"/>
          </w:tcPr>
          <w:p w14:paraId="4DC9B1E1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2" w:type="pct"/>
          </w:tcPr>
          <w:p w14:paraId="4DB9D283" w14:textId="77777777" w:rsidR="00972AE7" w:rsidRPr="002B1C07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1EC41A21" w14:textId="77777777" w:rsidTr="006D0F25">
        <w:tc>
          <w:tcPr>
            <w:tcW w:w="941" w:type="pct"/>
          </w:tcPr>
          <w:p w14:paraId="303AFAAE" w14:textId="77777777" w:rsidR="00972AE7" w:rsidRPr="002B1C07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61AFC3D8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4" w:type="pct"/>
          </w:tcPr>
          <w:p w14:paraId="2EF91F1E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34" w:type="pct"/>
          </w:tcPr>
          <w:p w14:paraId="262BA016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834" w:type="pct"/>
          </w:tcPr>
          <w:p w14:paraId="72A92BD4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2" w:type="pct"/>
          </w:tcPr>
          <w:p w14:paraId="5F035AED" w14:textId="77777777" w:rsidR="00972AE7" w:rsidRPr="002B1C07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294469A3" w14:textId="77777777" w:rsidTr="006D0F25">
        <w:tc>
          <w:tcPr>
            <w:tcW w:w="941" w:type="pct"/>
          </w:tcPr>
          <w:p w14:paraId="642B2A45" w14:textId="77777777" w:rsidR="00972AE7" w:rsidRPr="002B1C07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67018171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834" w:type="pct"/>
          </w:tcPr>
          <w:p w14:paraId="3FCFA6DD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1C414BD2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4" w:type="pct"/>
          </w:tcPr>
          <w:p w14:paraId="10068179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32" w:type="pct"/>
          </w:tcPr>
          <w:p w14:paraId="64A1ABB0" w14:textId="77777777" w:rsidR="00972AE7" w:rsidRPr="002B1C07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972AE7" w:rsidRPr="002B1C07" w14:paraId="0F37DA6E" w14:textId="77777777" w:rsidTr="006D0F25">
        <w:tc>
          <w:tcPr>
            <w:tcW w:w="941" w:type="pct"/>
          </w:tcPr>
          <w:p w14:paraId="40955EDE" w14:textId="77777777" w:rsidR="00972AE7" w:rsidRPr="002B1C07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3D653D85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834" w:type="pct"/>
          </w:tcPr>
          <w:p w14:paraId="6FF5ED1B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48962430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4" w:type="pct"/>
          </w:tcPr>
          <w:p w14:paraId="42F7172F" w14:textId="77777777" w:rsidR="00972AE7" w:rsidRPr="002B1C07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32" w:type="pct"/>
          </w:tcPr>
          <w:p w14:paraId="1C41466F" w14:textId="77777777" w:rsidR="00972AE7" w:rsidRPr="002B1C07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CC37A16" w14:textId="77777777" w:rsidR="00972AE7" w:rsidRPr="002B1C07" w:rsidRDefault="00972AE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22F8CD0" w14:textId="77777777" w:rsidR="00972AE7" w:rsidRPr="002B1C07" w:rsidRDefault="00972A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5"/>
        <w:gridCol w:w="920"/>
        <w:gridCol w:w="2173"/>
        <w:gridCol w:w="2209"/>
        <w:gridCol w:w="487"/>
        <w:gridCol w:w="801"/>
        <w:gridCol w:w="671"/>
        <w:gridCol w:w="1060"/>
      </w:tblGrid>
      <w:tr w:rsidR="002B1C07" w:rsidRPr="002B1C07" w14:paraId="5220BA76" w14:textId="77777777" w:rsidTr="00362014">
        <w:tc>
          <w:tcPr>
            <w:tcW w:w="385" w:type="pct"/>
          </w:tcPr>
          <w:p w14:paraId="1539D3EB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0" w:type="pct"/>
          </w:tcPr>
          <w:p w14:paraId="6683955E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05" w:type="pct"/>
          </w:tcPr>
          <w:p w14:paraId="61061D6D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25" w:type="pct"/>
          </w:tcPr>
          <w:p w14:paraId="42A3B61D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1D8E565F" w14:textId="77777777" w:rsidR="00972AE7" w:rsidRPr="002B1C07" w:rsidRDefault="00972AE7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8943A33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69899F80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88" w:type="pct"/>
          </w:tcPr>
          <w:p w14:paraId="5FB8DDC5" w14:textId="77777777" w:rsidR="00972AE7" w:rsidRPr="002B1C07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8D810EF" w14:textId="77777777" w:rsidTr="00362014">
        <w:tc>
          <w:tcPr>
            <w:tcW w:w="385" w:type="pct"/>
          </w:tcPr>
          <w:p w14:paraId="4C9E3049" w14:textId="77777777" w:rsidR="005C47CB" w:rsidRPr="002B1C07" w:rsidRDefault="005C47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510" w:type="pct"/>
            <w:vAlign w:val="center"/>
          </w:tcPr>
          <w:p w14:paraId="6BAF3E2D" w14:textId="77777777" w:rsidR="005C47CB" w:rsidRPr="002B1C07" w:rsidRDefault="005C47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2101</w:t>
            </w:r>
          </w:p>
        </w:tc>
        <w:tc>
          <w:tcPr>
            <w:tcW w:w="1205" w:type="pct"/>
            <w:vAlign w:val="center"/>
          </w:tcPr>
          <w:p w14:paraId="3CF14680" w14:textId="77777777" w:rsidR="005C47CB" w:rsidRPr="002B1C07" w:rsidRDefault="005C47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erprise Creation And Management</w:t>
            </w:r>
          </w:p>
        </w:tc>
        <w:tc>
          <w:tcPr>
            <w:tcW w:w="1225" w:type="pct"/>
            <w:vAlign w:val="center"/>
          </w:tcPr>
          <w:p w14:paraId="0F2A639C" w14:textId="77777777" w:rsidR="005C47CB" w:rsidRPr="002B1C07" w:rsidRDefault="000B511C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maganda C</w:t>
            </w:r>
            <w:r w:rsidR="00016E0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h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istine</w:t>
            </w:r>
          </w:p>
        </w:tc>
        <w:tc>
          <w:tcPr>
            <w:tcW w:w="270" w:type="pct"/>
            <w:vAlign w:val="center"/>
          </w:tcPr>
          <w:p w14:paraId="683C199B" w14:textId="77777777" w:rsidR="005C47CB" w:rsidRPr="002B1C07" w:rsidRDefault="005C47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4AF4984" w14:textId="77777777" w:rsidR="005C47CB" w:rsidRPr="002B1C07" w:rsidRDefault="005C47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72" w:type="pct"/>
          </w:tcPr>
          <w:p w14:paraId="33A4309C" w14:textId="77777777" w:rsidR="005C47CB" w:rsidRPr="002B1C07" w:rsidRDefault="005C47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588" w:type="pct"/>
          </w:tcPr>
          <w:p w14:paraId="3CE99A7A" w14:textId="77777777" w:rsidR="005C47CB" w:rsidRPr="002B1C07" w:rsidRDefault="005C47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  <w:tr w:rsidR="002B1C07" w:rsidRPr="002B1C07" w14:paraId="3F23C30B" w14:textId="77777777" w:rsidTr="00362014">
        <w:tc>
          <w:tcPr>
            <w:tcW w:w="385" w:type="pct"/>
          </w:tcPr>
          <w:p w14:paraId="440EA021" w14:textId="77777777" w:rsidR="00894319" w:rsidRPr="002B1C07" w:rsidRDefault="008E11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510" w:type="pct"/>
            <w:vAlign w:val="center"/>
          </w:tcPr>
          <w:p w14:paraId="0021DCC5" w14:textId="77777777" w:rsidR="00894319" w:rsidRPr="002B1C07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2102</w:t>
            </w:r>
          </w:p>
        </w:tc>
        <w:tc>
          <w:tcPr>
            <w:tcW w:w="1205" w:type="pct"/>
            <w:vAlign w:val="center"/>
          </w:tcPr>
          <w:p w14:paraId="2E1F2FAF" w14:textId="77777777" w:rsidR="00894319" w:rsidRPr="002B1C07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ial Personality</w:t>
            </w:r>
          </w:p>
        </w:tc>
        <w:tc>
          <w:tcPr>
            <w:tcW w:w="1225" w:type="pct"/>
            <w:vAlign w:val="center"/>
          </w:tcPr>
          <w:p w14:paraId="7D75164D" w14:textId="77777777" w:rsidR="00894319" w:rsidRPr="002B1C07" w:rsidRDefault="000B511C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gaba Bon</w:t>
            </w:r>
            <w:r w:rsidR="00016E0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y</w:t>
            </w:r>
          </w:p>
        </w:tc>
        <w:tc>
          <w:tcPr>
            <w:tcW w:w="270" w:type="pct"/>
            <w:vAlign w:val="center"/>
          </w:tcPr>
          <w:p w14:paraId="0FE58C60" w14:textId="77777777" w:rsidR="00894319" w:rsidRPr="002B1C07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446F0D9" w14:textId="77777777" w:rsidR="00894319" w:rsidRPr="002B1C07" w:rsidRDefault="007A37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72" w:type="pct"/>
          </w:tcPr>
          <w:p w14:paraId="6092BAF4" w14:textId="77777777" w:rsidR="00894319" w:rsidRPr="002B1C07" w:rsidRDefault="007A37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588" w:type="pct"/>
          </w:tcPr>
          <w:p w14:paraId="781B01DF" w14:textId="77777777" w:rsidR="00894319" w:rsidRPr="002B1C07" w:rsidRDefault="008943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  <w:tr w:rsidR="002B1C07" w:rsidRPr="002B1C07" w14:paraId="4A906E53" w14:textId="77777777" w:rsidTr="00362014">
        <w:tc>
          <w:tcPr>
            <w:tcW w:w="385" w:type="pct"/>
          </w:tcPr>
          <w:p w14:paraId="59FE60B9" w14:textId="77777777" w:rsidR="00894319" w:rsidRPr="002B1C07" w:rsidRDefault="008E11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510" w:type="pct"/>
            <w:vAlign w:val="center"/>
          </w:tcPr>
          <w:p w14:paraId="0ED19059" w14:textId="77777777" w:rsidR="00894319" w:rsidRPr="002B1C07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2103</w:t>
            </w:r>
          </w:p>
        </w:tc>
        <w:tc>
          <w:tcPr>
            <w:tcW w:w="1205" w:type="pct"/>
            <w:vAlign w:val="center"/>
          </w:tcPr>
          <w:p w14:paraId="189B5278" w14:textId="77777777" w:rsidR="00894319" w:rsidRPr="002B1C07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ing Business Innovation &amp; Growth</w:t>
            </w:r>
          </w:p>
        </w:tc>
        <w:tc>
          <w:tcPr>
            <w:tcW w:w="1225" w:type="pct"/>
            <w:vAlign w:val="center"/>
          </w:tcPr>
          <w:p w14:paraId="19B7788C" w14:textId="77777777" w:rsidR="00894319" w:rsidRPr="002B1C07" w:rsidRDefault="000B511C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aureen </w:t>
            </w: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ukodha</w:t>
            </w:r>
            <w:proofErr w:type="spellEnd"/>
          </w:p>
        </w:tc>
        <w:tc>
          <w:tcPr>
            <w:tcW w:w="270" w:type="pct"/>
            <w:vAlign w:val="center"/>
          </w:tcPr>
          <w:p w14:paraId="2E985A1E" w14:textId="77777777" w:rsidR="00894319" w:rsidRPr="002B1C07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5C600C6" w14:textId="77777777" w:rsidR="00894319" w:rsidRPr="002B1C07" w:rsidRDefault="007A37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72" w:type="pct"/>
          </w:tcPr>
          <w:p w14:paraId="38187788" w14:textId="77777777" w:rsidR="00894319" w:rsidRPr="002B1C07" w:rsidRDefault="007A37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588" w:type="pct"/>
          </w:tcPr>
          <w:p w14:paraId="1DAE80D0" w14:textId="77777777" w:rsidR="00894319" w:rsidRPr="002B1C07" w:rsidRDefault="008943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  <w:tr w:rsidR="0098066F" w:rsidRPr="002B1C07" w14:paraId="6DA3CBF0" w14:textId="77777777" w:rsidTr="00362014">
        <w:tc>
          <w:tcPr>
            <w:tcW w:w="385" w:type="pct"/>
          </w:tcPr>
          <w:p w14:paraId="21E539ED" w14:textId="77777777" w:rsidR="00894319" w:rsidRPr="002B1C07" w:rsidRDefault="008E11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510" w:type="pct"/>
            <w:vAlign w:val="center"/>
          </w:tcPr>
          <w:p w14:paraId="71EBEF6B" w14:textId="77777777" w:rsidR="00894319" w:rsidRPr="002B1C07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2104</w:t>
            </w:r>
          </w:p>
        </w:tc>
        <w:tc>
          <w:tcPr>
            <w:tcW w:w="1205" w:type="pct"/>
            <w:vAlign w:val="center"/>
          </w:tcPr>
          <w:p w14:paraId="034CD02A" w14:textId="77777777" w:rsidR="00894319" w:rsidRPr="002B1C07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e For Small Business</w:t>
            </w:r>
          </w:p>
        </w:tc>
        <w:tc>
          <w:tcPr>
            <w:tcW w:w="1225" w:type="pct"/>
            <w:vAlign w:val="center"/>
          </w:tcPr>
          <w:p w14:paraId="34DA8B23" w14:textId="77777777" w:rsidR="00894319" w:rsidRPr="002B1C07" w:rsidRDefault="000A203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gut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0B511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Jo</w:t>
            </w:r>
            <w:r w:rsidR="00016E0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</w:t>
            </w:r>
            <w:r w:rsidR="000B511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m</w:t>
            </w:r>
          </w:p>
        </w:tc>
        <w:tc>
          <w:tcPr>
            <w:tcW w:w="270" w:type="pct"/>
            <w:vAlign w:val="center"/>
          </w:tcPr>
          <w:p w14:paraId="3F189A2E" w14:textId="77777777" w:rsidR="00894319" w:rsidRPr="002B1C07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DDFA6BC" w14:textId="77777777" w:rsidR="00894319" w:rsidRPr="002B1C07" w:rsidRDefault="00F96FF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780C53D5" w14:textId="77777777" w:rsidR="00894319" w:rsidRPr="002B1C07" w:rsidRDefault="00F96FF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588" w:type="pct"/>
          </w:tcPr>
          <w:p w14:paraId="0BF914E8" w14:textId="77777777" w:rsidR="00894319" w:rsidRPr="002B1C07" w:rsidRDefault="008943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</w:tbl>
    <w:p w14:paraId="3FD3B737" w14:textId="77777777" w:rsidR="00862BE2" w:rsidRPr="002B1C07" w:rsidRDefault="00862BE2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8288ABA" w14:textId="77777777" w:rsidR="00972AE7" w:rsidRPr="002B1C07" w:rsidRDefault="00972AE7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65EE1EF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10E3192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89053CE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3EBCE4A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855EB06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3262A42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A300116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EA6A467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9FDBD2F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64FB601" w14:textId="77777777" w:rsidR="004B129B" w:rsidRPr="002B1C07" w:rsidRDefault="004B129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0B05F6A5" w14:textId="77777777" w:rsidR="00FB36D9" w:rsidRPr="002B1C07" w:rsidRDefault="00FB36D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lastRenderedPageBreak/>
        <w:t xml:space="preserve">DIPLOMA IN ACCOUNTING AND FINANCE– YEAR </w:t>
      </w:r>
      <w:r w:rsidR="00BD4890" w:rsidRPr="002B1C07">
        <w:rPr>
          <w:rFonts w:ascii="Book Antiqua" w:eastAsia="Century Gothic" w:hAnsi="Book Antiqua" w:cs="Century Gothic"/>
          <w:b/>
          <w:sz w:val="18"/>
          <w:szCs w:val="18"/>
        </w:rPr>
        <w:t>TWO</w:t>
      </w:r>
      <w:r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</w:t>
      </w:r>
      <w:r w:rsidR="00052EAC" w:rsidRPr="002B1C07">
        <w:rPr>
          <w:rFonts w:ascii="Book Antiqua" w:eastAsia="Century Gothic" w:hAnsi="Book Antiqua" w:cs="Century Gothic"/>
          <w:b/>
          <w:sz w:val="18"/>
          <w:szCs w:val="18"/>
        </w:rPr>
        <w:t>(18</w:t>
      </w:r>
      <w:r w:rsidR="00A91C51" w:rsidRPr="002B1C07">
        <w:rPr>
          <w:rFonts w:ascii="Book Antiqua" w:eastAsia="Century Gothic" w:hAnsi="Book Antiqua" w:cs="Century Gothic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75"/>
        <w:gridCol w:w="1331"/>
        <w:gridCol w:w="1504"/>
        <w:gridCol w:w="1504"/>
        <w:gridCol w:w="1504"/>
        <w:gridCol w:w="1498"/>
      </w:tblGrid>
      <w:tr w:rsidR="002B1C07" w:rsidRPr="002B1C07" w14:paraId="490EE3A4" w14:textId="77777777" w:rsidTr="004B129B">
        <w:tc>
          <w:tcPr>
            <w:tcW w:w="929" w:type="pct"/>
          </w:tcPr>
          <w:p w14:paraId="7ED3C6D8" w14:textId="77777777" w:rsidR="00D4210C" w:rsidRPr="002B1C07" w:rsidRDefault="00D421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38" w:type="pct"/>
          </w:tcPr>
          <w:p w14:paraId="1D80416F" w14:textId="77777777" w:rsidR="00D4210C" w:rsidRPr="002B1C07" w:rsidRDefault="00D421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C5B07A1" w14:textId="77777777" w:rsidR="00D4210C" w:rsidRPr="002B1C07" w:rsidRDefault="00D421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B409032" w14:textId="77777777" w:rsidR="00D4210C" w:rsidRPr="002B1C07" w:rsidRDefault="00D421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6E8866F" w14:textId="77777777" w:rsidR="00D4210C" w:rsidRPr="002B1C07" w:rsidRDefault="00D421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1" w:type="pct"/>
          </w:tcPr>
          <w:p w14:paraId="017A39FA" w14:textId="77777777" w:rsidR="00D4210C" w:rsidRPr="002B1C07" w:rsidRDefault="00D421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7BC1CDF" w14:textId="77777777" w:rsidTr="004B129B">
        <w:tc>
          <w:tcPr>
            <w:tcW w:w="929" w:type="pct"/>
          </w:tcPr>
          <w:p w14:paraId="5B3FF0C8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38" w:type="pct"/>
          </w:tcPr>
          <w:p w14:paraId="3F0504AB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</w:t>
            </w:r>
          </w:p>
        </w:tc>
        <w:tc>
          <w:tcPr>
            <w:tcW w:w="834" w:type="pct"/>
          </w:tcPr>
          <w:p w14:paraId="3E90F00F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4" w:type="pct"/>
          </w:tcPr>
          <w:p w14:paraId="5956446B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5D8B95F6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831" w:type="pct"/>
          </w:tcPr>
          <w:p w14:paraId="4F04D715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E7EFECA" w14:textId="77777777" w:rsidTr="004B129B">
        <w:tc>
          <w:tcPr>
            <w:tcW w:w="929" w:type="pct"/>
          </w:tcPr>
          <w:p w14:paraId="56AC3B20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38" w:type="pct"/>
          </w:tcPr>
          <w:p w14:paraId="28652998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</w:t>
            </w:r>
          </w:p>
        </w:tc>
        <w:tc>
          <w:tcPr>
            <w:tcW w:w="834" w:type="pct"/>
          </w:tcPr>
          <w:p w14:paraId="4BF9866F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4" w:type="pct"/>
          </w:tcPr>
          <w:p w14:paraId="3EA71E7A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2C48F31B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831" w:type="pct"/>
          </w:tcPr>
          <w:p w14:paraId="05A322E9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7DF371A" w14:textId="77777777" w:rsidTr="004B129B">
        <w:tc>
          <w:tcPr>
            <w:tcW w:w="929" w:type="pct"/>
          </w:tcPr>
          <w:p w14:paraId="4901636C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38" w:type="pct"/>
          </w:tcPr>
          <w:p w14:paraId="5550107B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834" w:type="pct"/>
          </w:tcPr>
          <w:p w14:paraId="7B952E40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251C38D9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</w:t>
            </w:r>
          </w:p>
        </w:tc>
        <w:tc>
          <w:tcPr>
            <w:tcW w:w="834" w:type="pct"/>
          </w:tcPr>
          <w:p w14:paraId="46BDB061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1" w:type="pct"/>
          </w:tcPr>
          <w:p w14:paraId="76244104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D4210C" w:rsidRPr="002B1C07" w14:paraId="3A904EE1" w14:textId="77777777" w:rsidTr="004B129B">
        <w:tc>
          <w:tcPr>
            <w:tcW w:w="929" w:type="pct"/>
          </w:tcPr>
          <w:p w14:paraId="7951DC00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38" w:type="pct"/>
          </w:tcPr>
          <w:p w14:paraId="5471D9FE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834" w:type="pct"/>
          </w:tcPr>
          <w:p w14:paraId="2EC4D7FD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509EE245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</w:t>
            </w:r>
          </w:p>
        </w:tc>
        <w:tc>
          <w:tcPr>
            <w:tcW w:w="834" w:type="pct"/>
          </w:tcPr>
          <w:p w14:paraId="7A5B5757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1" w:type="pct"/>
          </w:tcPr>
          <w:p w14:paraId="1D32A27D" w14:textId="77777777" w:rsidR="00D4210C" w:rsidRPr="002B1C07" w:rsidRDefault="00D4210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D2EF3CA" w14:textId="77777777" w:rsidR="00FB36D9" w:rsidRPr="002B1C07" w:rsidRDefault="00FB36D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D4B755C" w14:textId="77777777" w:rsidR="00FB36D9" w:rsidRPr="002B1C07" w:rsidRDefault="00FB36D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06"/>
        <w:gridCol w:w="956"/>
        <w:gridCol w:w="1940"/>
        <w:gridCol w:w="1960"/>
        <w:gridCol w:w="486"/>
        <w:gridCol w:w="755"/>
        <w:gridCol w:w="700"/>
        <w:gridCol w:w="1413"/>
      </w:tblGrid>
      <w:tr w:rsidR="002B1C07" w:rsidRPr="002B1C07" w14:paraId="475B0E91" w14:textId="77777777" w:rsidTr="006D0F25">
        <w:tc>
          <w:tcPr>
            <w:tcW w:w="453" w:type="pct"/>
          </w:tcPr>
          <w:p w14:paraId="72E21041" w14:textId="77777777" w:rsidR="00FB36D9" w:rsidRPr="002B1C07" w:rsidRDefault="00FB36D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07" w:type="pct"/>
          </w:tcPr>
          <w:p w14:paraId="6596728A" w14:textId="77777777" w:rsidR="00FB36D9" w:rsidRPr="002B1C07" w:rsidRDefault="00FB36D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82" w:type="pct"/>
          </w:tcPr>
          <w:p w14:paraId="57B50BBF" w14:textId="77777777" w:rsidR="00FB36D9" w:rsidRPr="002B1C07" w:rsidRDefault="00FB36D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93" w:type="pct"/>
          </w:tcPr>
          <w:p w14:paraId="579082A4" w14:textId="77777777" w:rsidR="00FB36D9" w:rsidRPr="002B1C07" w:rsidRDefault="00FB36D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8" w:type="pct"/>
          </w:tcPr>
          <w:p w14:paraId="5DF0A8C4" w14:textId="77777777" w:rsidR="00FB36D9" w:rsidRPr="002B1C07" w:rsidRDefault="00FB36D9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4" w:type="pct"/>
          </w:tcPr>
          <w:p w14:paraId="74874336" w14:textId="77777777" w:rsidR="00FB36D9" w:rsidRPr="002B1C07" w:rsidRDefault="00FB36D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4" w:type="pct"/>
          </w:tcPr>
          <w:p w14:paraId="042A70EC" w14:textId="77777777" w:rsidR="00FB36D9" w:rsidRPr="002B1C07" w:rsidRDefault="00FB36D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89" w:type="pct"/>
          </w:tcPr>
          <w:p w14:paraId="6B3ABC6A" w14:textId="77777777" w:rsidR="00FB36D9" w:rsidRPr="002B1C07" w:rsidRDefault="00FB36D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3165730" w14:textId="77777777" w:rsidTr="006D0F25">
        <w:trPr>
          <w:trHeight w:val="922"/>
        </w:trPr>
        <w:tc>
          <w:tcPr>
            <w:tcW w:w="453" w:type="pct"/>
          </w:tcPr>
          <w:p w14:paraId="0B4AA56C" w14:textId="77777777" w:rsidR="00317620" w:rsidRPr="002B1C07" w:rsidRDefault="003176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</w:t>
            </w:r>
          </w:p>
        </w:tc>
        <w:tc>
          <w:tcPr>
            <w:tcW w:w="507" w:type="pct"/>
            <w:vAlign w:val="center"/>
          </w:tcPr>
          <w:p w14:paraId="49B8E46B" w14:textId="77777777" w:rsidR="00317620" w:rsidRPr="002B1C07" w:rsidRDefault="0031762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107</w:t>
            </w:r>
          </w:p>
        </w:tc>
        <w:tc>
          <w:tcPr>
            <w:tcW w:w="1082" w:type="pct"/>
            <w:vAlign w:val="center"/>
          </w:tcPr>
          <w:p w14:paraId="551FC1F3" w14:textId="77777777" w:rsidR="00317620" w:rsidRPr="002B1C07" w:rsidRDefault="0031762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oney </w:t>
            </w:r>
            <w:r w:rsidR="009A7F9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d Banking</w:t>
            </w:r>
          </w:p>
        </w:tc>
        <w:tc>
          <w:tcPr>
            <w:tcW w:w="1093" w:type="pct"/>
            <w:vAlign w:val="center"/>
          </w:tcPr>
          <w:p w14:paraId="3E606264" w14:textId="77777777" w:rsidR="00C13679" w:rsidRPr="002B1C07" w:rsidRDefault="00C1367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hisa Elvis</w:t>
            </w:r>
            <w:r w:rsidR="006D0F25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buule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Jackline</w:t>
            </w:r>
          </w:p>
        </w:tc>
        <w:tc>
          <w:tcPr>
            <w:tcW w:w="258" w:type="pct"/>
            <w:vAlign w:val="center"/>
          </w:tcPr>
          <w:p w14:paraId="12AB6B60" w14:textId="77777777" w:rsidR="00317620" w:rsidRPr="002B1C07" w:rsidRDefault="0031762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4" w:type="pct"/>
          </w:tcPr>
          <w:p w14:paraId="5542FB92" w14:textId="77777777" w:rsidR="00317620" w:rsidRPr="002B1C07" w:rsidRDefault="003176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4" w:type="pct"/>
          </w:tcPr>
          <w:p w14:paraId="05B9E4A3" w14:textId="77777777" w:rsidR="00317620" w:rsidRPr="002B1C07" w:rsidRDefault="003176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89" w:type="pct"/>
            <w:shd w:val="clear" w:color="auto" w:fill="auto"/>
          </w:tcPr>
          <w:p w14:paraId="4784F776" w14:textId="77777777" w:rsidR="00317620" w:rsidRPr="002B1C07" w:rsidRDefault="00052EA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RMER GRC LIBRARY</w:t>
            </w:r>
          </w:p>
        </w:tc>
      </w:tr>
      <w:tr w:rsidR="002B1C07" w:rsidRPr="002B1C07" w14:paraId="6AE0AF3B" w14:textId="77777777" w:rsidTr="006D0F25">
        <w:tc>
          <w:tcPr>
            <w:tcW w:w="453" w:type="pct"/>
          </w:tcPr>
          <w:p w14:paraId="1B1BA6CE" w14:textId="77777777" w:rsidR="00052EAC" w:rsidRPr="002B1C07" w:rsidRDefault="00052EA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507" w:type="pct"/>
            <w:vAlign w:val="center"/>
          </w:tcPr>
          <w:p w14:paraId="0EDAE290" w14:textId="77777777" w:rsidR="00052EAC" w:rsidRPr="002B1C07" w:rsidRDefault="00052EA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106</w:t>
            </w:r>
          </w:p>
        </w:tc>
        <w:tc>
          <w:tcPr>
            <w:tcW w:w="1082" w:type="pct"/>
            <w:vAlign w:val="center"/>
          </w:tcPr>
          <w:p w14:paraId="7E326ADA" w14:textId="77777777" w:rsidR="00052EAC" w:rsidRPr="002B1C07" w:rsidRDefault="00052EA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st Accounting</w:t>
            </w:r>
          </w:p>
        </w:tc>
        <w:tc>
          <w:tcPr>
            <w:tcW w:w="1093" w:type="pct"/>
            <w:vAlign w:val="center"/>
          </w:tcPr>
          <w:p w14:paraId="6F3A2467" w14:textId="77777777" w:rsidR="00052EAC" w:rsidRPr="002B1C07" w:rsidRDefault="000B51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igw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osephine/</w:t>
            </w:r>
            <w:r w:rsidR="00016E0C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kankund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16E0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rendah</w:t>
            </w:r>
          </w:p>
        </w:tc>
        <w:tc>
          <w:tcPr>
            <w:tcW w:w="258" w:type="pct"/>
            <w:vAlign w:val="center"/>
          </w:tcPr>
          <w:p w14:paraId="24938353" w14:textId="77777777" w:rsidR="00052EAC" w:rsidRPr="002B1C07" w:rsidRDefault="00052EA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4" w:type="pct"/>
          </w:tcPr>
          <w:p w14:paraId="4A21BD07" w14:textId="77777777" w:rsidR="00052EAC" w:rsidRPr="002B1C07" w:rsidRDefault="00052EA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4" w:type="pct"/>
          </w:tcPr>
          <w:p w14:paraId="0B5D8006" w14:textId="77777777" w:rsidR="00052EAC" w:rsidRPr="002B1C07" w:rsidRDefault="00052EA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89" w:type="pct"/>
            <w:shd w:val="clear" w:color="auto" w:fill="auto"/>
          </w:tcPr>
          <w:p w14:paraId="1D052ECA" w14:textId="77777777" w:rsidR="00052EAC" w:rsidRPr="002B1C07" w:rsidRDefault="00052EAC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RMER</w:t>
            </w:r>
            <w:r w:rsidR="006D0F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GRC LIBRARY </w:t>
            </w:r>
          </w:p>
        </w:tc>
      </w:tr>
      <w:tr w:rsidR="002B1C07" w:rsidRPr="002B1C07" w14:paraId="6F15D8C4" w14:textId="77777777" w:rsidTr="006D0F25">
        <w:tc>
          <w:tcPr>
            <w:tcW w:w="453" w:type="pct"/>
          </w:tcPr>
          <w:p w14:paraId="48AF5EF2" w14:textId="77777777" w:rsidR="00052EAC" w:rsidRPr="002B1C07" w:rsidRDefault="00052EA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507" w:type="pct"/>
            <w:vAlign w:val="center"/>
          </w:tcPr>
          <w:p w14:paraId="0ADA5524" w14:textId="77777777" w:rsidR="00052EAC" w:rsidRPr="002B1C07" w:rsidRDefault="00052EA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103</w:t>
            </w:r>
          </w:p>
        </w:tc>
        <w:tc>
          <w:tcPr>
            <w:tcW w:w="1082" w:type="pct"/>
            <w:vAlign w:val="center"/>
          </w:tcPr>
          <w:p w14:paraId="7500F6C7" w14:textId="77777777" w:rsidR="00052EAC" w:rsidRPr="002B1C07" w:rsidRDefault="00052EA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Elements </w:t>
            </w:r>
            <w:r w:rsidR="00A60A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 Business Finance</w:t>
            </w:r>
          </w:p>
        </w:tc>
        <w:tc>
          <w:tcPr>
            <w:tcW w:w="1093" w:type="pct"/>
            <w:vAlign w:val="center"/>
          </w:tcPr>
          <w:p w14:paraId="4108330B" w14:textId="77777777" w:rsidR="00052EAC" w:rsidRPr="002B1C07" w:rsidRDefault="000B51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kato Rose</w:t>
            </w:r>
            <w:r w:rsidR="0014757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r w:rsidR="00D02250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mawejje Barbra</w:t>
            </w:r>
          </w:p>
        </w:tc>
        <w:tc>
          <w:tcPr>
            <w:tcW w:w="258" w:type="pct"/>
            <w:vAlign w:val="center"/>
          </w:tcPr>
          <w:p w14:paraId="729B057C" w14:textId="77777777" w:rsidR="00052EAC" w:rsidRPr="002B1C07" w:rsidRDefault="00052EA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4" w:type="pct"/>
          </w:tcPr>
          <w:p w14:paraId="402E53BE" w14:textId="77777777" w:rsidR="00052EAC" w:rsidRPr="002B1C07" w:rsidRDefault="00052EA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4" w:type="pct"/>
          </w:tcPr>
          <w:p w14:paraId="4C4F76DD" w14:textId="77777777" w:rsidR="00052EAC" w:rsidRPr="002B1C07" w:rsidRDefault="00052EA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89" w:type="pct"/>
            <w:shd w:val="clear" w:color="auto" w:fill="auto"/>
          </w:tcPr>
          <w:p w14:paraId="1F8FEA22" w14:textId="77777777" w:rsidR="00052EAC" w:rsidRPr="002B1C07" w:rsidRDefault="00052EAC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ORMER GRC LIBRARY </w:t>
            </w:r>
          </w:p>
        </w:tc>
      </w:tr>
      <w:tr w:rsidR="00052EAC" w:rsidRPr="002B1C07" w14:paraId="350C41A0" w14:textId="77777777" w:rsidTr="006D0F25">
        <w:tc>
          <w:tcPr>
            <w:tcW w:w="453" w:type="pct"/>
          </w:tcPr>
          <w:p w14:paraId="3429BCCF" w14:textId="77777777" w:rsidR="00052EAC" w:rsidRPr="002B1C07" w:rsidRDefault="00052EA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507" w:type="pct"/>
            <w:vAlign w:val="center"/>
          </w:tcPr>
          <w:p w14:paraId="403D105D" w14:textId="77777777" w:rsidR="00052EAC" w:rsidRPr="002B1C07" w:rsidRDefault="00052EA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104</w:t>
            </w:r>
          </w:p>
        </w:tc>
        <w:tc>
          <w:tcPr>
            <w:tcW w:w="1082" w:type="pct"/>
            <w:vAlign w:val="center"/>
          </w:tcPr>
          <w:p w14:paraId="01A99E59" w14:textId="77777777" w:rsidR="00052EAC" w:rsidRPr="002B1C07" w:rsidRDefault="00052EA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Elements </w:t>
            </w:r>
            <w:r w:rsidR="00A60AC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 Taxation</w:t>
            </w:r>
          </w:p>
        </w:tc>
        <w:tc>
          <w:tcPr>
            <w:tcW w:w="1093" w:type="pct"/>
            <w:vAlign w:val="center"/>
          </w:tcPr>
          <w:p w14:paraId="632C78A6" w14:textId="77777777" w:rsidR="00052EAC" w:rsidRPr="002B1C07" w:rsidRDefault="00E03F4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kiyinji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amiya </w:t>
            </w:r>
            <w:r w:rsidR="000B511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97773F" w:rsidRPr="002B1C07">
              <w:t xml:space="preserve"> </w:t>
            </w:r>
            <w:r w:rsidR="0097773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harlotte Ninsiima</w:t>
            </w:r>
          </w:p>
        </w:tc>
        <w:tc>
          <w:tcPr>
            <w:tcW w:w="258" w:type="pct"/>
            <w:vAlign w:val="center"/>
          </w:tcPr>
          <w:p w14:paraId="3C1D5A9D" w14:textId="77777777" w:rsidR="00052EAC" w:rsidRPr="002B1C07" w:rsidRDefault="00052EA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4" w:type="pct"/>
          </w:tcPr>
          <w:p w14:paraId="4D2A03F7" w14:textId="77777777" w:rsidR="00052EAC" w:rsidRPr="002B1C07" w:rsidRDefault="00052EA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4" w:type="pct"/>
          </w:tcPr>
          <w:p w14:paraId="5FE6E6C8" w14:textId="77777777" w:rsidR="00052EAC" w:rsidRPr="002B1C07" w:rsidRDefault="00495FC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789" w:type="pct"/>
            <w:shd w:val="clear" w:color="auto" w:fill="auto"/>
          </w:tcPr>
          <w:p w14:paraId="38306E82" w14:textId="77777777" w:rsidR="00052EAC" w:rsidRPr="002B1C07" w:rsidRDefault="00052EAC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RMER</w:t>
            </w:r>
            <w:r w:rsidR="006D0F25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GRC LIBRARY </w:t>
            </w:r>
          </w:p>
        </w:tc>
      </w:tr>
    </w:tbl>
    <w:p w14:paraId="323E6D25" w14:textId="77777777" w:rsidR="00F17CA3" w:rsidRPr="002B1C07" w:rsidRDefault="00F17CA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FEDEC00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5838163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1076E16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5170188" w14:textId="77777777" w:rsidR="004B129B" w:rsidRPr="002B1C07" w:rsidRDefault="004B129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4EA29972" w14:textId="77777777" w:rsidR="00C7767A" w:rsidRPr="002B1C07" w:rsidRDefault="00C7767A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lastRenderedPageBreak/>
        <w:t xml:space="preserve">DIPLOMA IN PROCUREMENT AND </w:t>
      </w:r>
      <w:r w:rsidR="0047450E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SUPPLY CHAIN MANAGEMENT </w:t>
      </w:r>
      <w:r w:rsidRPr="002B1C07">
        <w:rPr>
          <w:rFonts w:ascii="Book Antiqua" w:eastAsia="Century Gothic" w:hAnsi="Book Antiqua" w:cs="Century Gothic"/>
          <w:b/>
          <w:sz w:val="18"/>
          <w:szCs w:val="18"/>
        </w:rPr>
        <w:t>– YEAR ONE</w:t>
      </w:r>
      <w:r w:rsidR="00C13CA7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7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1024"/>
        <w:gridCol w:w="1504"/>
        <w:gridCol w:w="1504"/>
        <w:gridCol w:w="1504"/>
        <w:gridCol w:w="1500"/>
      </w:tblGrid>
      <w:tr w:rsidR="002B1C07" w:rsidRPr="002B1C07" w14:paraId="61BCEA57" w14:textId="77777777" w:rsidTr="00CB2331">
        <w:tc>
          <w:tcPr>
            <w:tcW w:w="1098" w:type="pct"/>
          </w:tcPr>
          <w:p w14:paraId="4EE5787D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8" w:type="pct"/>
          </w:tcPr>
          <w:p w14:paraId="544C3797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AFD7014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7C16909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1E759D6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36E18DE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B58596F" w14:textId="77777777" w:rsidTr="00CB2331">
        <w:tc>
          <w:tcPr>
            <w:tcW w:w="1098" w:type="pct"/>
          </w:tcPr>
          <w:p w14:paraId="277708D0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68" w:type="pct"/>
          </w:tcPr>
          <w:p w14:paraId="1C99DB0C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57519C6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086AA689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E8394EE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18F57363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D500C9D" w14:textId="77777777" w:rsidTr="00CB2331">
        <w:tc>
          <w:tcPr>
            <w:tcW w:w="1098" w:type="pct"/>
          </w:tcPr>
          <w:p w14:paraId="276BC135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68" w:type="pct"/>
          </w:tcPr>
          <w:p w14:paraId="6BDFC579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SC</w:t>
            </w:r>
          </w:p>
        </w:tc>
        <w:tc>
          <w:tcPr>
            <w:tcW w:w="834" w:type="pct"/>
          </w:tcPr>
          <w:p w14:paraId="02A7AE25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5D0663A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6EEC664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SC</w:t>
            </w:r>
          </w:p>
        </w:tc>
        <w:tc>
          <w:tcPr>
            <w:tcW w:w="832" w:type="pct"/>
          </w:tcPr>
          <w:p w14:paraId="213DDCE5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431AA4E7" w14:textId="77777777" w:rsidTr="00CB2331">
        <w:tc>
          <w:tcPr>
            <w:tcW w:w="1098" w:type="pct"/>
          </w:tcPr>
          <w:p w14:paraId="6300D18D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68" w:type="pct"/>
          </w:tcPr>
          <w:p w14:paraId="31740B5B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SC</w:t>
            </w:r>
          </w:p>
        </w:tc>
        <w:tc>
          <w:tcPr>
            <w:tcW w:w="834" w:type="pct"/>
          </w:tcPr>
          <w:p w14:paraId="4BE46292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13A663F1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7154D36A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SC</w:t>
            </w:r>
          </w:p>
        </w:tc>
        <w:tc>
          <w:tcPr>
            <w:tcW w:w="832" w:type="pct"/>
          </w:tcPr>
          <w:p w14:paraId="5E3F728E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6F16C192" w14:textId="77777777" w:rsidTr="00CB2331">
        <w:tc>
          <w:tcPr>
            <w:tcW w:w="1098" w:type="pct"/>
          </w:tcPr>
          <w:p w14:paraId="7034FA4C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68" w:type="pct"/>
          </w:tcPr>
          <w:p w14:paraId="3B732148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4AD0A1BF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40D9E704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N</w:t>
            </w:r>
          </w:p>
        </w:tc>
        <w:tc>
          <w:tcPr>
            <w:tcW w:w="834" w:type="pct"/>
          </w:tcPr>
          <w:p w14:paraId="02805B00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N</w:t>
            </w:r>
          </w:p>
        </w:tc>
        <w:tc>
          <w:tcPr>
            <w:tcW w:w="832" w:type="pct"/>
          </w:tcPr>
          <w:p w14:paraId="112FBA9D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  <w:tr w:rsidR="005E783A" w:rsidRPr="002B1C07" w14:paraId="4FC374B4" w14:textId="77777777" w:rsidTr="00CB2331">
        <w:tc>
          <w:tcPr>
            <w:tcW w:w="1098" w:type="pct"/>
          </w:tcPr>
          <w:p w14:paraId="570CF925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:00 -1:00P.m.</w:t>
            </w:r>
          </w:p>
        </w:tc>
        <w:tc>
          <w:tcPr>
            <w:tcW w:w="568" w:type="pct"/>
          </w:tcPr>
          <w:p w14:paraId="27BEEB11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624CB0DB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3329BEEA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N</w:t>
            </w:r>
          </w:p>
        </w:tc>
        <w:tc>
          <w:tcPr>
            <w:tcW w:w="834" w:type="pct"/>
          </w:tcPr>
          <w:p w14:paraId="638DEC6D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N</w:t>
            </w:r>
          </w:p>
        </w:tc>
        <w:tc>
          <w:tcPr>
            <w:tcW w:w="832" w:type="pct"/>
          </w:tcPr>
          <w:p w14:paraId="56B3EE22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</w:tbl>
    <w:p w14:paraId="1860FBE1" w14:textId="77777777" w:rsidR="00C7767A" w:rsidRPr="002B1C07" w:rsidRDefault="00C7767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BAB9C16" w14:textId="77777777" w:rsidR="00C7767A" w:rsidRPr="002B1C07" w:rsidRDefault="00C7767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01"/>
        <w:gridCol w:w="920"/>
        <w:gridCol w:w="1938"/>
        <w:gridCol w:w="1956"/>
        <w:gridCol w:w="487"/>
        <w:gridCol w:w="741"/>
        <w:gridCol w:w="700"/>
        <w:gridCol w:w="1473"/>
      </w:tblGrid>
      <w:tr w:rsidR="002B1C07" w:rsidRPr="002B1C07" w14:paraId="5D8D416A" w14:textId="77777777" w:rsidTr="005E783A">
        <w:tc>
          <w:tcPr>
            <w:tcW w:w="444" w:type="pct"/>
          </w:tcPr>
          <w:p w14:paraId="618FDE6B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0" w:type="pct"/>
          </w:tcPr>
          <w:p w14:paraId="67549452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75" w:type="pct"/>
          </w:tcPr>
          <w:p w14:paraId="32CB0BBF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85" w:type="pct"/>
          </w:tcPr>
          <w:p w14:paraId="328E5ED4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1AD8A696" w14:textId="77777777" w:rsidR="00C7767A" w:rsidRPr="002B1C07" w:rsidRDefault="00C7767A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1" w:type="pct"/>
          </w:tcPr>
          <w:p w14:paraId="047B8B7B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8" w:type="pct"/>
          </w:tcPr>
          <w:p w14:paraId="12A2B000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19" w:type="pct"/>
          </w:tcPr>
          <w:p w14:paraId="064699F7" w14:textId="77777777" w:rsidR="00C7767A" w:rsidRPr="002B1C07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760D577" w14:textId="77777777" w:rsidTr="005E783A">
        <w:tc>
          <w:tcPr>
            <w:tcW w:w="444" w:type="pct"/>
          </w:tcPr>
          <w:p w14:paraId="0F13718D" w14:textId="77777777" w:rsidR="00C12A3A" w:rsidRPr="002B1C07" w:rsidRDefault="00C12A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10" w:type="pct"/>
            <w:vAlign w:val="center"/>
          </w:tcPr>
          <w:p w14:paraId="77F7F33B" w14:textId="77777777" w:rsidR="00C12A3A" w:rsidRPr="002B1C07" w:rsidRDefault="00A82E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S</w:t>
            </w:r>
            <w:r w:rsidR="00C12A3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1101</w:t>
            </w:r>
          </w:p>
        </w:tc>
        <w:tc>
          <w:tcPr>
            <w:tcW w:w="1075" w:type="pct"/>
            <w:vAlign w:val="center"/>
          </w:tcPr>
          <w:p w14:paraId="7E3B036F" w14:textId="77777777" w:rsidR="00C12A3A" w:rsidRPr="002B1C07" w:rsidRDefault="00C12A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085" w:type="pct"/>
            <w:vAlign w:val="center"/>
          </w:tcPr>
          <w:p w14:paraId="38FFB3D5" w14:textId="77777777" w:rsidR="00C12A3A" w:rsidRPr="002B1C07" w:rsidRDefault="00D27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birye Shakira</w:t>
            </w:r>
            <w:r w:rsidR="0014757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42282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/</w:t>
            </w:r>
            <w:r w:rsidR="00422822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42282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uwagaba Patience</w:t>
            </w:r>
          </w:p>
        </w:tc>
        <w:tc>
          <w:tcPr>
            <w:tcW w:w="270" w:type="pct"/>
            <w:vAlign w:val="center"/>
          </w:tcPr>
          <w:p w14:paraId="44A2CB9E" w14:textId="77777777" w:rsidR="00C12A3A" w:rsidRPr="002B1C07" w:rsidRDefault="00C12A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1" w:type="pct"/>
          </w:tcPr>
          <w:p w14:paraId="346A530D" w14:textId="77777777" w:rsidR="00C12A3A" w:rsidRPr="002B1C07" w:rsidRDefault="00C12A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8" w:type="pct"/>
          </w:tcPr>
          <w:p w14:paraId="6E00EDB7" w14:textId="77777777" w:rsidR="00C12A3A" w:rsidRPr="002B1C07" w:rsidRDefault="00C12A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19" w:type="pct"/>
            <w:shd w:val="clear" w:color="auto" w:fill="auto"/>
          </w:tcPr>
          <w:p w14:paraId="34AC7713" w14:textId="77777777" w:rsidR="00C12A3A" w:rsidRPr="002B1C07" w:rsidRDefault="00C12A3A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5E783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2</w:t>
            </w:r>
          </w:p>
        </w:tc>
      </w:tr>
      <w:tr w:rsidR="002B1C07" w:rsidRPr="002B1C07" w14:paraId="610397FC" w14:textId="77777777" w:rsidTr="005E783A">
        <w:tc>
          <w:tcPr>
            <w:tcW w:w="444" w:type="pct"/>
          </w:tcPr>
          <w:p w14:paraId="38EA0D99" w14:textId="77777777" w:rsidR="00B67B9C" w:rsidRPr="002B1C07" w:rsidRDefault="00B67B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10" w:type="pct"/>
            <w:vAlign w:val="center"/>
          </w:tcPr>
          <w:p w14:paraId="0618787C" w14:textId="77777777" w:rsidR="00B67B9C" w:rsidRPr="002B1C07" w:rsidRDefault="00A82E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S</w:t>
            </w:r>
            <w:r w:rsidR="00B67B9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1104</w:t>
            </w:r>
          </w:p>
        </w:tc>
        <w:tc>
          <w:tcPr>
            <w:tcW w:w="1075" w:type="pct"/>
            <w:vAlign w:val="center"/>
          </w:tcPr>
          <w:p w14:paraId="73D2CE9D" w14:textId="77777777" w:rsidR="00B67B9C" w:rsidRPr="002B1C07" w:rsidRDefault="00B67B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085" w:type="pct"/>
            <w:vAlign w:val="center"/>
          </w:tcPr>
          <w:p w14:paraId="794D4542" w14:textId="77777777" w:rsidR="00B67B9C" w:rsidRPr="002B1C07" w:rsidRDefault="00D273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ichard Tumusiime</w:t>
            </w:r>
            <w:r w:rsidR="00147579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Juma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inyiri</w:t>
            </w:r>
            <w:proofErr w:type="spellEnd"/>
          </w:p>
        </w:tc>
        <w:tc>
          <w:tcPr>
            <w:tcW w:w="270" w:type="pct"/>
            <w:vAlign w:val="center"/>
          </w:tcPr>
          <w:p w14:paraId="2466E84B" w14:textId="77777777" w:rsidR="00B67B9C" w:rsidRPr="002B1C07" w:rsidRDefault="00B67B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1" w:type="pct"/>
          </w:tcPr>
          <w:p w14:paraId="1AEA4DB4" w14:textId="77777777" w:rsidR="00B67B9C" w:rsidRPr="002B1C07" w:rsidRDefault="00B67B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8" w:type="pct"/>
          </w:tcPr>
          <w:p w14:paraId="29B3BEAB" w14:textId="77777777" w:rsidR="00B67B9C" w:rsidRPr="002B1C07" w:rsidRDefault="00B67B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19" w:type="pct"/>
            <w:shd w:val="clear" w:color="auto" w:fill="auto"/>
          </w:tcPr>
          <w:p w14:paraId="6FA67C83" w14:textId="77777777" w:rsidR="00B67B9C" w:rsidRPr="002B1C07" w:rsidRDefault="005E783A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  <w:r w:rsidR="00B67B9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&amp; M</w:t>
            </w:r>
            <w:r w:rsidR="00A664A3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B67B9C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AB 3.1</w:t>
            </w:r>
          </w:p>
        </w:tc>
      </w:tr>
      <w:tr w:rsidR="002B1C07" w:rsidRPr="002B1C07" w14:paraId="56897881" w14:textId="77777777" w:rsidTr="005E783A">
        <w:tc>
          <w:tcPr>
            <w:tcW w:w="444" w:type="pct"/>
          </w:tcPr>
          <w:p w14:paraId="61EA9C0D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N</w:t>
            </w:r>
          </w:p>
        </w:tc>
        <w:tc>
          <w:tcPr>
            <w:tcW w:w="510" w:type="pct"/>
            <w:vAlign w:val="center"/>
          </w:tcPr>
          <w:p w14:paraId="00718215" w14:textId="77777777" w:rsidR="005E783A" w:rsidRPr="002B1C07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S1106</w:t>
            </w:r>
          </w:p>
        </w:tc>
        <w:tc>
          <w:tcPr>
            <w:tcW w:w="1075" w:type="pct"/>
            <w:vAlign w:val="center"/>
          </w:tcPr>
          <w:p w14:paraId="1D980D90" w14:textId="77777777" w:rsidR="005E783A" w:rsidRPr="002B1C07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And Negotiation Skills</w:t>
            </w:r>
          </w:p>
        </w:tc>
        <w:tc>
          <w:tcPr>
            <w:tcW w:w="1085" w:type="pct"/>
            <w:vAlign w:val="center"/>
          </w:tcPr>
          <w:p w14:paraId="6D4D0E0D" w14:textId="77777777" w:rsidR="005E783A" w:rsidRPr="002B1C07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wesiga Solomon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</w:p>
          <w:p w14:paraId="4020EBAA" w14:textId="77777777" w:rsidR="005E783A" w:rsidRPr="002B1C07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manda Mariam</w:t>
            </w:r>
          </w:p>
        </w:tc>
        <w:tc>
          <w:tcPr>
            <w:tcW w:w="270" w:type="pct"/>
            <w:vAlign w:val="center"/>
          </w:tcPr>
          <w:p w14:paraId="49FDC062" w14:textId="77777777" w:rsidR="005E783A" w:rsidRPr="002B1C07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1" w:type="pct"/>
          </w:tcPr>
          <w:p w14:paraId="26CA5176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8" w:type="pct"/>
          </w:tcPr>
          <w:p w14:paraId="3AA3D7E3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19" w:type="pct"/>
            <w:shd w:val="clear" w:color="auto" w:fill="auto"/>
          </w:tcPr>
          <w:p w14:paraId="3A9DE5E6" w14:textId="77777777" w:rsidR="005E783A" w:rsidRPr="002B1C07" w:rsidRDefault="005E783A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  <w:tr w:rsidR="002B1C07" w:rsidRPr="002B1C07" w14:paraId="155D6D61" w14:textId="77777777" w:rsidTr="005E783A">
        <w:tc>
          <w:tcPr>
            <w:tcW w:w="444" w:type="pct"/>
          </w:tcPr>
          <w:p w14:paraId="72E0BF6E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10" w:type="pct"/>
            <w:vAlign w:val="center"/>
          </w:tcPr>
          <w:p w14:paraId="331CE59C" w14:textId="77777777" w:rsidR="005E783A" w:rsidRPr="002B1C07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S1103</w:t>
            </w:r>
          </w:p>
        </w:tc>
        <w:tc>
          <w:tcPr>
            <w:tcW w:w="1075" w:type="pct"/>
            <w:vAlign w:val="center"/>
          </w:tcPr>
          <w:p w14:paraId="76A154E1" w14:textId="77777777" w:rsidR="005E783A" w:rsidRPr="002B1C07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 Business Administration</w:t>
            </w:r>
          </w:p>
        </w:tc>
        <w:tc>
          <w:tcPr>
            <w:tcW w:w="1085" w:type="pct"/>
            <w:vAlign w:val="center"/>
          </w:tcPr>
          <w:p w14:paraId="26423952" w14:textId="77777777" w:rsidR="005E783A" w:rsidRPr="002B1C07" w:rsidRDefault="005E783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alikudemb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Vincent /</w:t>
            </w:r>
          </w:p>
          <w:p w14:paraId="559DC2BF" w14:textId="77777777" w:rsidR="005E783A" w:rsidRPr="002B1C07" w:rsidRDefault="00141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oonabaan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5E783A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renda</w:t>
            </w:r>
          </w:p>
        </w:tc>
        <w:tc>
          <w:tcPr>
            <w:tcW w:w="270" w:type="pct"/>
            <w:vAlign w:val="center"/>
          </w:tcPr>
          <w:p w14:paraId="20450FED" w14:textId="77777777" w:rsidR="005E783A" w:rsidRPr="002B1C07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1" w:type="pct"/>
          </w:tcPr>
          <w:p w14:paraId="1480B837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8" w:type="pct"/>
          </w:tcPr>
          <w:p w14:paraId="2927C38A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19" w:type="pct"/>
            <w:shd w:val="clear" w:color="auto" w:fill="auto"/>
          </w:tcPr>
          <w:p w14:paraId="75854964" w14:textId="77777777" w:rsidR="005E783A" w:rsidRPr="002B1C07" w:rsidRDefault="005E783A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  <w:tr w:rsidR="005E783A" w:rsidRPr="002B1C07" w14:paraId="269793FF" w14:textId="77777777" w:rsidTr="005E783A">
        <w:tc>
          <w:tcPr>
            <w:tcW w:w="444" w:type="pct"/>
          </w:tcPr>
          <w:p w14:paraId="3C39D304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PSC</w:t>
            </w:r>
          </w:p>
        </w:tc>
        <w:tc>
          <w:tcPr>
            <w:tcW w:w="510" w:type="pct"/>
            <w:vAlign w:val="center"/>
          </w:tcPr>
          <w:p w14:paraId="116123D0" w14:textId="77777777" w:rsidR="005E783A" w:rsidRPr="002B1C07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S1107</w:t>
            </w:r>
          </w:p>
        </w:tc>
        <w:tc>
          <w:tcPr>
            <w:tcW w:w="1075" w:type="pct"/>
            <w:vAlign w:val="center"/>
          </w:tcPr>
          <w:p w14:paraId="56A7907E" w14:textId="77777777" w:rsidR="005E783A" w:rsidRPr="002B1C07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nderstanding Procurement and Supply Chain Management</w:t>
            </w:r>
          </w:p>
        </w:tc>
        <w:tc>
          <w:tcPr>
            <w:tcW w:w="1085" w:type="pct"/>
            <w:vAlign w:val="center"/>
          </w:tcPr>
          <w:p w14:paraId="755F18DF" w14:textId="77777777" w:rsidR="005E783A" w:rsidRPr="002B1C07" w:rsidRDefault="005E783A" w:rsidP="0030024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Opwany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Robert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yebare Lambert /Azida Aisha 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leg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enedy</w:t>
            </w:r>
          </w:p>
        </w:tc>
        <w:tc>
          <w:tcPr>
            <w:tcW w:w="270" w:type="pct"/>
            <w:vAlign w:val="center"/>
          </w:tcPr>
          <w:p w14:paraId="5C4A20D1" w14:textId="77777777" w:rsidR="005E783A" w:rsidRPr="002B1C07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1" w:type="pct"/>
          </w:tcPr>
          <w:p w14:paraId="22D9CADE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8" w:type="pct"/>
          </w:tcPr>
          <w:p w14:paraId="1848716E" w14:textId="77777777" w:rsidR="005E783A" w:rsidRPr="002B1C07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19" w:type="pct"/>
            <w:shd w:val="clear" w:color="auto" w:fill="auto"/>
          </w:tcPr>
          <w:p w14:paraId="2E344714" w14:textId="77777777" w:rsidR="005E783A" w:rsidRPr="002B1C07" w:rsidRDefault="005E783A" w:rsidP="001A6D86"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</w:tbl>
    <w:p w14:paraId="20156D4A" w14:textId="77777777" w:rsidR="00C7767A" w:rsidRPr="002B1C07" w:rsidRDefault="00C7767A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710E6694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0822C88" w14:textId="77777777" w:rsidR="00134B79" w:rsidRPr="002B1C07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CF3457C" w14:textId="77777777" w:rsidR="00186D4B" w:rsidRPr="002B1C07" w:rsidRDefault="00186D4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t>DIPLOMA IN PROCUREMENT AND</w:t>
      </w:r>
      <w:r w:rsidR="00625FB3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LOGISTICS</w:t>
      </w:r>
      <w:r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MANAGEMENT – YEAR TWO</w:t>
      </w:r>
      <w:r w:rsidR="001C7961"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 (1</w:t>
      </w:r>
      <w:r w:rsidR="00AF601F" w:rsidRPr="002B1C07">
        <w:rPr>
          <w:rFonts w:ascii="Book Antiqua" w:eastAsia="Century Gothic" w:hAnsi="Book Antiqua" w:cs="Century Gothic"/>
          <w:b/>
          <w:sz w:val="18"/>
          <w:szCs w:val="18"/>
        </w:rPr>
        <w:t>0</w:t>
      </w:r>
      <w:r w:rsidR="001C7961" w:rsidRPr="002B1C07">
        <w:rPr>
          <w:rFonts w:ascii="Book Antiqua" w:eastAsia="Century Gothic" w:hAnsi="Book Antiqua" w:cs="Century Gothic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8"/>
        <w:gridCol w:w="1462"/>
        <w:gridCol w:w="1464"/>
        <w:gridCol w:w="1464"/>
        <w:gridCol w:w="1464"/>
        <w:gridCol w:w="1464"/>
      </w:tblGrid>
      <w:tr w:rsidR="002B1C07" w:rsidRPr="002B1C07" w14:paraId="0AAB1E5F" w14:textId="77777777" w:rsidTr="000A0910">
        <w:tc>
          <w:tcPr>
            <w:tcW w:w="941" w:type="pct"/>
          </w:tcPr>
          <w:p w14:paraId="0BBD64FD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11" w:type="pct"/>
          </w:tcPr>
          <w:p w14:paraId="7BD80790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29A70E5C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08DE9A65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5ED5C64B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2" w:type="pct"/>
          </w:tcPr>
          <w:p w14:paraId="4A250E87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7FCA1CA" w14:textId="77777777" w:rsidTr="000A0910">
        <w:tc>
          <w:tcPr>
            <w:tcW w:w="941" w:type="pct"/>
          </w:tcPr>
          <w:p w14:paraId="61B8E75E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11" w:type="pct"/>
          </w:tcPr>
          <w:p w14:paraId="0D90FE95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M</w:t>
            </w:r>
          </w:p>
        </w:tc>
        <w:tc>
          <w:tcPr>
            <w:tcW w:w="812" w:type="pct"/>
          </w:tcPr>
          <w:p w14:paraId="0E835028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P</w:t>
            </w:r>
          </w:p>
        </w:tc>
        <w:tc>
          <w:tcPr>
            <w:tcW w:w="812" w:type="pct"/>
          </w:tcPr>
          <w:p w14:paraId="5EA6C095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PP</w:t>
            </w:r>
          </w:p>
        </w:tc>
        <w:tc>
          <w:tcPr>
            <w:tcW w:w="812" w:type="pct"/>
          </w:tcPr>
          <w:p w14:paraId="3E36FADB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IM</w:t>
            </w:r>
          </w:p>
        </w:tc>
        <w:tc>
          <w:tcPr>
            <w:tcW w:w="812" w:type="pct"/>
          </w:tcPr>
          <w:p w14:paraId="5E427E85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397E5030" w14:textId="77777777" w:rsidTr="000A0910">
        <w:tc>
          <w:tcPr>
            <w:tcW w:w="941" w:type="pct"/>
          </w:tcPr>
          <w:p w14:paraId="71D78451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11" w:type="pct"/>
          </w:tcPr>
          <w:p w14:paraId="73FC11A2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M</w:t>
            </w:r>
          </w:p>
        </w:tc>
        <w:tc>
          <w:tcPr>
            <w:tcW w:w="812" w:type="pct"/>
          </w:tcPr>
          <w:p w14:paraId="283D5795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P</w:t>
            </w:r>
          </w:p>
        </w:tc>
        <w:tc>
          <w:tcPr>
            <w:tcW w:w="812" w:type="pct"/>
          </w:tcPr>
          <w:p w14:paraId="5455BFFA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PP</w:t>
            </w:r>
          </w:p>
        </w:tc>
        <w:tc>
          <w:tcPr>
            <w:tcW w:w="812" w:type="pct"/>
          </w:tcPr>
          <w:p w14:paraId="78B2B348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IM</w:t>
            </w:r>
          </w:p>
        </w:tc>
        <w:tc>
          <w:tcPr>
            <w:tcW w:w="812" w:type="pct"/>
          </w:tcPr>
          <w:p w14:paraId="7A94CCB6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6352519" w14:textId="77777777" w:rsidTr="000A0910">
        <w:tc>
          <w:tcPr>
            <w:tcW w:w="941" w:type="pct"/>
          </w:tcPr>
          <w:p w14:paraId="3DD714D5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11" w:type="pct"/>
          </w:tcPr>
          <w:p w14:paraId="7F470F95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PP</w:t>
            </w:r>
          </w:p>
        </w:tc>
        <w:tc>
          <w:tcPr>
            <w:tcW w:w="812" w:type="pct"/>
          </w:tcPr>
          <w:p w14:paraId="642DD005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IM</w:t>
            </w:r>
          </w:p>
        </w:tc>
        <w:tc>
          <w:tcPr>
            <w:tcW w:w="812" w:type="pct"/>
          </w:tcPr>
          <w:p w14:paraId="4C924AA0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M</w:t>
            </w:r>
          </w:p>
        </w:tc>
        <w:tc>
          <w:tcPr>
            <w:tcW w:w="812" w:type="pct"/>
          </w:tcPr>
          <w:p w14:paraId="2345AACD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P</w:t>
            </w:r>
          </w:p>
        </w:tc>
        <w:tc>
          <w:tcPr>
            <w:tcW w:w="812" w:type="pct"/>
          </w:tcPr>
          <w:p w14:paraId="42B649AC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C0170" w:rsidRPr="002B1C07" w14:paraId="27B76D69" w14:textId="77777777" w:rsidTr="000A0910">
        <w:tc>
          <w:tcPr>
            <w:tcW w:w="941" w:type="pct"/>
          </w:tcPr>
          <w:p w14:paraId="1FDD1337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11" w:type="pct"/>
          </w:tcPr>
          <w:p w14:paraId="7F36E45E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PP</w:t>
            </w:r>
          </w:p>
        </w:tc>
        <w:tc>
          <w:tcPr>
            <w:tcW w:w="812" w:type="pct"/>
          </w:tcPr>
          <w:p w14:paraId="77E3DD9C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IM</w:t>
            </w:r>
          </w:p>
        </w:tc>
        <w:tc>
          <w:tcPr>
            <w:tcW w:w="812" w:type="pct"/>
          </w:tcPr>
          <w:p w14:paraId="7BB9A66D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M</w:t>
            </w:r>
          </w:p>
        </w:tc>
        <w:tc>
          <w:tcPr>
            <w:tcW w:w="812" w:type="pct"/>
          </w:tcPr>
          <w:p w14:paraId="1C328E13" w14:textId="77777777" w:rsidR="004C0170" w:rsidRPr="002B1C07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P</w:t>
            </w:r>
          </w:p>
        </w:tc>
        <w:tc>
          <w:tcPr>
            <w:tcW w:w="812" w:type="pct"/>
          </w:tcPr>
          <w:p w14:paraId="5A8126B9" w14:textId="77777777" w:rsidR="004C0170" w:rsidRPr="002B1C07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2ED25B1" w14:textId="77777777" w:rsidR="00186D4B" w:rsidRPr="002B1C07" w:rsidRDefault="00186D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ECBDB42" w14:textId="77777777" w:rsidR="00186D4B" w:rsidRPr="002B1C07" w:rsidRDefault="00186D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36"/>
        <w:gridCol w:w="938"/>
        <w:gridCol w:w="2009"/>
        <w:gridCol w:w="2029"/>
        <w:gridCol w:w="487"/>
        <w:gridCol w:w="786"/>
        <w:gridCol w:w="732"/>
        <w:gridCol w:w="1199"/>
      </w:tblGrid>
      <w:tr w:rsidR="002B1C07" w:rsidRPr="002B1C07" w14:paraId="0D87562D" w14:textId="77777777" w:rsidTr="006340B1">
        <w:tc>
          <w:tcPr>
            <w:tcW w:w="464" w:type="pct"/>
          </w:tcPr>
          <w:p w14:paraId="0DA7324B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0" w:type="pct"/>
          </w:tcPr>
          <w:p w14:paraId="62412D61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14" w:type="pct"/>
          </w:tcPr>
          <w:p w14:paraId="7976BCAC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5" w:type="pct"/>
          </w:tcPr>
          <w:p w14:paraId="5B311BE7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6084BDB" w14:textId="77777777" w:rsidR="00186D4B" w:rsidRPr="002B1C07" w:rsidRDefault="00186D4B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6" w:type="pct"/>
          </w:tcPr>
          <w:p w14:paraId="0752C95C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6" w:type="pct"/>
          </w:tcPr>
          <w:p w14:paraId="0E0375C3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5" w:type="pct"/>
          </w:tcPr>
          <w:p w14:paraId="35C97B2E" w14:textId="77777777" w:rsidR="00186D4B" w:rsidRPr="002B1C07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2385632" w14:textId="77777777" w:rsidTr="006340B1">
        <w:tc>
          <w:tcPr>
            <w:tcW w:w="464" w:type="pct"/>
          </w:tcPr>
          <w:p w14:paraId="1C01B43F" w14:textId="77777777" w:rsidR="006C6C2E" w:rsidRPr="002B1C07" w:rsidRDefault="003171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M</w:t>
            </w:r>
          </w:p>
        </w:tc>
        <w:tc>
          <w:tcPr>
            <w:tcW w:w="520" w:type="pct"/>
            <w:vAlign w:val="center"/>
          </w:tcPr>
          <w:p w14:paraId="086C9BB3" w14:textId="77777777" w:rsidR="006C6C2E" w:rsidRPr="002B1C07" w:rsidRDefault="00721E2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S2108</w:t>
            </w:r>
          </w:p>
        </w:tc>
        <w:tc>
          <w:tcPr>
            <w:tcW w:w="1114" w:type="pct"/>
            <w:vAlign w:val="center"/>
          </w:tcPr>
          <w:p w14:paraId="499DC817" w14:textId="77777777" w:rsidR="006C6C2E" w:rsidRPr="002B1C07" w:rsidRDefault="00C42DD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Logistics Management</w:t>
            </w:r>
          </w:p>
        </w:tc>
        <w:tc>
          <w:tcPr>
            <w:tcW w:w="1125" w:type="pct"/>
            <w:vAlign w:val="center"/>
          </w:tcPr>
          <w:p w14:paraId="4511FEAF" w14:textId="77777777" w:rsidR="006C6C2E" w:rsidRPr="002B1C07" w:rsidRDefault="00893A3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gaba Martin</w:t>
            </w:r>
            <w:r w:rsidR="00147579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</w:t>
            </w:r>
            <w:r w:rsidR="00B439D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akubulwa Lydia</w:t>
            </w:r>
          </w:p>
        </w:tc>
        <w:tc>
          <w:tcPr>
            <w:tcW w:w="270" w:type="pct"/>
            <w:vAlign w:val="center"/>
          </w:tcPr>
          <w:p w14:paraId="5E6461BB" w14:textId="77777777" w:rsidR="006C6C2E" w:rsidRPr="002B1C07" w:rsidRDefault="006C6C2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4C061AD3" w14:textId="77777777" w:rsidR="006C6C2E" w:rsidRPr="002B1C07" w:rsidRDefault="00592FB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06" w:type="pct"/>
          </w:tcPr>
          <w:p w14:paraId="213FECF7" w14:textId="77777777" w:rsidR="006C6C2E" w:rsidRPr="002B1C07" w:rsidRDefault="00592FB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65" w:type="pct"/>
            <w:shd w:val="clear" w:color="auto" w:fill="auto"/>
          </w:tcPr>
          <w:p w14:paraId="2C72912E" w14:textId="77777777" w:rsidR="006C6C2E" w:rsidRPr="002B1C07" w:rsidRDefault="009754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 G RM I</w:t>
            </w:r>
          </w:p>
        </w:tc>
      </w:tr>
      <w:tr w:rsidR="002B1C07" w:rsidRPr="002B1C07" w14:paraId="48EF3D4F" w14:textId="77777777" w:rsidTr="006340B1">
        <w:tc>
          <w:tcPr>
            <w:tcW w:w="464" w:type="pct"/>
          </w:tcPr>
          <w:p w14:paraId="064F96C2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P</w:t>
            </w:r>
          </w:p>
        </w:tc>
        <w:tc>
          <w:tcPr>
            <w:tcW w:w="520" w:type="pct"/>
            <w:vAlign w:val="center"/>
          </w:tcPr>
          <w:p w14:paraId="365734BE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L2109</w:t>
            </w:r>
          </w:p>
        </w:tc>
        <w:tc>
          <w:tcPr>
            <w:tcW w:w="1114" w:type="pct"/>
            <w:vAlign w:val="center"/>
          </w:tcPr>
          <w:p w14:paraId="4A8F3391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sics of International Purchasing</w:t>
            </w:r>
          </w:p>
        </w:tc>
        <w:tc>
          <w:tcPr>
            <w:tcW w:w="1125" w:type="pct"/>
            <w:vAlign w:val="center"/>
          </w:tcPr>
          <w:p w14:paraId="72BA13A5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Aliganyira Fredrick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Ayebare Lambert / Naz</w:t>
            </w:r>
            <w:r w:rsidR="0097773F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z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wa Hajara / Mawanda Robert /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pwany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Robert</w:t>
            </w:r>
          </w:p>
        </w:tc>
        <w:tc>
          <w:tcPr>
            <w:tcW w:w="270" w:type="pct"/>
            <w:vAlign w:val="center"/>
          </w:tcPr>
          <w:p w14:paraId="67909634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30DF2D12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PLM</w:t>
            </w:r>
          </w:p>
        </w:tc>
        <w:tc>
          <w:tcPr>
            <w:tcW w:w="406" w:type="pct"/>
          </w:tcPr>
          <w:p w14:paraId="7CD0DFC1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</w:t>
            </w:r>
          </w:p>
        </w:tc>
        <w:tc>
          <w:tcPr>
            <w:tcW w:w="665" w:type="pct"/>
            <w:shd w:val="clear" w:color="auto" w:fill="auto"/>
          </w:tcPr>
          <w:p w14:paraId="7424F59B" w14:textId="77777777" w:rsidR="00975492" w:rsidRPr="002B1C07" w:rsidRDefault="00975492" w:rsidP="001A6D86">
            <w:r w:rsidRPr="002B1C07">
              <w:rPr>
                <w:rFonts w:ascii="Book Antiqua" w:hAnsi="Book Antiqua"/>
                <w:sz w:val="18"/>
                <w:szCs w:val="18"/>
              </w:rPr>
              <w:t>BLK G RM I</w:t>
            </w:r>
          </w:p>
        </w:tc>
      </w:tr>
      <w:tr w:rsidR="002B1C07" w:rsidRPr="002B1C07" w14:paraId="271D3CDA" w14:textId="77777777" w:rsidTr="006340B1">
        <w:tc>
          <w:tcPr>
            <w:tcW w:w="464" w:type="pct"/>
          </w:tcPr>
          <w:p w14:paraId="1D0FDF3C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PP</w:t>
            </w:r>
          </w:p>
        </w:tc>
        <w:tc>
          <w:tcPr>
            <w:tcW w:w="520" w:type="pct"/>
            <w:vAlign w:val="center"/>
          </w:tcPr>
          <w:p w14:paraId="04F3CAFB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L2110</w:t>
            </w:r>
          </w:p>
        </w:tc>
        <w:tc>
          <w:tcPr>
            <w:tcW w:w="1114" w:type="pct"/>
            <w:vAlign w:val="center"/>
          </w:tcPr>
          <w:p w14:paraId="17BEABEB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Public Procurement</w:t>
            </w:r>
          </w:p>
        </w:tc>
        <w:tc>
          <w:tcPr>
            <w:tcW w:w="1125" w:type="pct"/>
            <w:vAlign w:val="center"/>
          </w:tcPr>
          <w:p w14:paraId="08D61AB6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nsi</w:t>
            </w:r>
            <w:r w:rsidR="00276E86"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</w:t>
            </w: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Jamilah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Hamidah Babirye /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lega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Kenedy / Daya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shiraf</w:t>
            </w:r>
            <w:proofErr w:type="spellEnd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Hanim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walib</w:t>
            </w:r>
            <w:proofErr w:type="spellEnd"/>
          </w:p>
        </w:tc>
        <w:tc>
          <w:tcPr>
            <w:tcW w:w="270" w:type="pct"/>
            <w:vAlign w:val="center"/>
          </w:tcPr>
          <w:p w14:paraId="18CB5E69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4CF18EA7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PLM</w:t>
            </w:r>
          </w:p>
        </w:tc>
        <w:tc>
          <w:tcPr>
            <w:tcW w:w="406" w:type="pct"/>
          </w:tcPr>
          <w:p w14:paraId="69FA7275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</w:t>
            </w:r>
          </w:p>
        </w:tc>
        <w:tc>
          <w:tcPr>
            <w:tcW w:w="665" w:type="pct"/>
            <w:shd w:val="clear" w:color="auto" w:fill="auto"/>
          </w:tcPr>
          <w:p w14:paraId="4805F1E2" w14:textId="77777777" w:rsidR="00975492" w:rsidRPr="002B1C07" w:rsidRDefault="00975492" w:rsidP="001A6D86">
            <w:r w:rsidRPr="002B1C07">
              <w:rPr>
                <w:rFonts w:ascii="Book Antiqua" w:hAnsi="Book Antiqua"/>
                <w:sz w:val="18"/>
                <w:szCs w:val="18"/>
              </w:rPr>
              <w:t>BLK G RM I</w:t>
            </w:r>
          </w:p>
        </w:tc>
      </w:tr>
      <w:tr w:rsidR="002B1C07" w:rsidRPr="002B1C07" w14:paraId="5BB8D315" w14:textId="77777777" w:rsidTr="006340B1">
        <w:tc>
          <w:tcPr>
            <w:tcW w:w="464" w:type="pct"/>
          </w:tcPr>
          <w:p w14:paraId="27B43131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IM</w:t>
            </w:r>
          </w:p>
        </w:tc>
        <w:tc>
          <w:tcPr>
            <w:tcW w:w="520" w:type="pct"/>
            <w:vAlign w:val="center"/>
          </w:tcPr>
          <w:p w14:paraId="46CFEEE8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L2111</w:t>
            </w:r>
          </w:p>
        </w:tc>
        <w:tc>
          <w:tcPr>
            <w:tcW w:w="1114" w:type="pct"/>
            <w:vAlign w:val="center"/>
          </w:tcPr>
          <w:p w14:paraId="320D0669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ores And Inventory Management</w:t>
            </w:r>
          </w:p>
        </w:tc>
        <w:tc>
          <w:tcPr>
            <w:tcW w:w="1125" w:type="pct"/>
            <w:vAlign w:val="center"/>
          </w:tcPr>
          <w:p w14:paraId="38BBB29A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Nabiira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Nantongo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</w:t>
            </w:r>
            <w:r w:rsidR="00795862"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George </w:t>
            </w:r>
            <w:proofErr w:type="spellStart"/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Kalikwani</w:t>
            </w:r>
            <w:proofErr w:type="spellEnd"/>
          </w:p>
        </w:tc>
        <w:tc>
          <w:tcPr>
            <w:tcW w:w="270" w:type="pct"/>
            <w:vAlign w:val="center"/>
          </w:tcPr>
          <w:p w14:paraId="13BF8A3A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3626831A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PLM</w:t>
            </w:r>
          </w:p>
        </w:tc>
        <w:tc>
          <w:tcPr>
            <w:tcW w:w="406" w:type="pct"/>
          </w:tcPr>
          <w:p w14:paraId="7E80407A" w14:textId="77777777" w:rsidR="00975492" w:rsidRPr="002B1C07" w:rsidRDefault="0097549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LM</w:t>
            </w:r>
          </w:p>
        </w:tc>
        <w:tc>
          <w:tcPr>
            <w:tcW w:w="665" w:type="pct"/>
            <w:shd w:val="clear" w:color="auto" w:fill="auto"/>
          </w:tcPr>
          <w:p w14:paraId="193685D4" w14:textId="77777777" w:rsidR="00975492" w:rsidRPr="002B1C07" w:rsidRDefault="00975492" w:rsidP="001A6D86">
            <w:r w:rsidRPr="002B1C07">
              <w:rPr>
                <w:rFonts w:ascii="Book Antiqua" w:hAnsi="Book Antiqua"/>
                <w:sz w:val="18"/>
                <w:szCs w:val="18"/>
              </w:rPr>
              <w:t>BLK G RM I</w:t>
            </w:r>
          </w:p>
        </w:tc>
      </w:tr>
    </w:tbl>
    <w:p w14:paraId="5C86A7E4" w14:textId="77777777" w:rsidR="00147579" w:rsidRPr="002B1C07" w:rsidRDefault="006340B1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  <w:r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>DPL2112</w:t>
      </w:r>
      <w:r w:rsidR="00192B01"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 xml:space="preserve"> </w:t>
      </w:r>
      <w:r w:rsidRPr="002B1C07">
        <w:rPr>
          <w:rFonts w:ascii="Book Antiqua" w:eastAsia="Times New Roman" w:hAnsi="Book Antiqua" w:cs="Calibri"/>
          <w:b/>
          <w:sz w:val="18"/>
          <w:szCs w:val="18"/>
          <w:lang w:eastAsia="en-GB"/>
        </w:rPr>
        <w:t>Procurement &amp; Logistics fieldwork - 5</w:t>
      </w:r>
    </w:p>
    <w:p w14:paraId="34E3B8CF" w14:textId="77777777" w:rsidR="00147579" w:rsidRPr="002B1C07" w:rsidRDefault="00147579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  <w:r w:rsidRPr="002B1C07">
        <w:rPr>
          <w:rFonts w:ascii="Book Antiqua" w:hAnsi="Book Antiqua" w:cs="Courier New"/>
          <w:b/>
          <w:bCs/>
          <w:sz w:val="18"/>
          <w:szCs w:val="18"/>
        </w:rPr>
        <w:br w:type="page"/>
      </w:r>
    </w:p>
    <w:p w14:paraId="1F35B504" w14:textId="77777777" w:rsidR="00D90506" w:rsidRPr="002B1C07" w:rsidRDefault="00BA27A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 w:cs="Courier New"/>
          <w:b/>
          <w:bCs/>
          <w:sz w:val="18"/>
          <w:szCs w:val="18"/>
        </w:rPr>
        <w:lastRenderedPageBreak/>
        <w:t>NATIONAL CERTIFICATE IN BUSINESS ADMINISTRATION</w:t>
      </w:r>
      <w:r w:rsidR="00A96C39" w:rsidRPr="002B1C07">
        <w:rPr>
          <w:rFonts w:ascii="Book Antiqua" w:hAnsi="Book Antiqua" w:cs="Courier New"/>
          <w:b/>
          <w:bCs/>
          <w:sz w:val="18"/>
          <w:szCs w:val="18"/>
        </w:rPr>
        <w:t xml:space="preserve"> – YEAR </w:t>
      </w:r>
      <w:r w:rsidRPr="002B1C07">
        <w:rPr>
          <w:rFonts w:ascii="Book Antiqua" w:hAnsi="Book Antiqua" w:cs="Courier New"/>
          <w:b/>
          <w:bCs/>
          <w:sz w:val="18"/>
          <w:szCs w:val="18"/>
        </w:rPr>
        <w:t xml:space="preserve">ONE SEM </w:t>
      </w:r>
      <w:r w:rsidR="004D4832" w:rsidRPr="002B1C07">
        <w:rPr>
          <w:rFonts w:ascii="Book Antiqua" w:hAnsi="Book Antiqua" w:cs="Courier New"/>
          <w:b/>
          <w:bCs/>
          <w:sz w:val="18"/>
          <w:szCs w:val="18"/>
        </w:rPr>
        <w:t>ONE</w:t>
      </w:r>
      <w:r w:rsidR="00594955" w:rsidRPr="002B1C07">
        <w:rPr>
          <w:rFonts w:ascii="Book Antiqua" w:hAnsi="Book Antiqua" w:cs="Courier New"/>
          <w:b/>
          <w:bCs/>
          <w:sz w:val="18"/>
          <w:szCs w:val="18"/>
        </w:rPr>
        <w:t xml:space="preserve"> </w:t>
      </w:r>
      <w:r w:rsidR="00A664A3" w:rsidRPr="002B1C07">
        <w:rPr>
          <w:rFonts w:ascii="Book Antiqua" w:hAnsi="Book Antiqua" w:cs="Courier New"/>
          <w:b/>
          <w:bCs/>
          <w:sz w:val="18"/>
          <w:szCs w:val="18"/>
        </w:rPr>
        <w:t>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417"/>
        <w:gridCol w:w="1394"/>
        <w:gridCol w:w="1504"/>
        <w:gridCol w:w="1504"/>
        <w:gridCol w:w="1500"/>
      </w:tblGrid>
      <w:tr w:rsidR="002B1C07" w:rsidRPr="002B1C07" w14:paraId="312D0A4E" w14:textId="77777777" w:rsidTr="003932AA">
        <w:tc>
          <w:tcPr>
            <w:tcW w:w="941" w:type="pct"/>
          </w:tcPr>
          <w:p w14:paraId="6A6E2FCB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86" w:type="pct"/>
          </w:tcPr>
          <w:p w14:paraId="202C7AAE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3" w:type="pct"/>
          </w:tcPr>
          <w:p w14:paraId="656B2952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5B1D0CE6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484B2CB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1CBC40D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6D83961" w14:textId="77777777" w:rsidTr="003932AA">
        <w:tc>
          <w:tcPr>
            <w:tcW w:w="941" w:type="pct"/>
          </w:tcPr>
          <w:p w14:paraId="27F11540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86" w:type="pct"/>
          </w:tcPr>
          <w:p w14:paraId="66C8F397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73" w:type="pct"/>
          </w:tcPr>
          <w:p w14:paraId="4635E2AA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C45626F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2CDE0B86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832" w:type="pct"/>
          </w:tcPr>
          <w:p w14:paraId="5D6CED4B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2B1C07" w14:paraId="7D1AABAC" w14:textId="77777777" w:rsidTr="003932AA">
        <w:tc>
          <w:tcPr>
            <w:tcW w:w="941" w:type="pct"/>
          </w:tcPr>
          <w:p w14:paraId="201DFDA1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86" w:type="pct"/>
          </w:tcPr>
          <w:p w14:paraId="3997D697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73" w:type="pct"/>
          </w:tcPr>
          <w:p w14:paraId="1110352D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5D4BC6A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3D4D09C5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832" w:type="pct"/>
          </w:tcPr>
          <w:p w14:paraId="4F7CAD8C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2B1C07" w14:paraId="2F7DDE53" w14:textId="77777777" w:rsidTr="003932AA">
        <w:tc>
          <w:tcPr>
            <w:tcW w:w="941" w:type="pct"/>
          </w:tcPr>
          <w:p w14:paraId="0338E132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86" w:type="pct"/>
          </w:tcPr>
          <w:p w14:paraId="3823EA72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73" w:type="pct"/>
          </w:tcPr>
          <w:p w14:paraId="54E5E27E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834" w:type="pct"/>
          </w:tcPr>
          <w:p w14:paraId="122EECC5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834" w:type="pct"/>
          </w:tcPr>
          <w:p w14:paraId="2D3DF1BF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3C6FFE5C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2B1C07" w14:paraId="27CF5E21" w14:textId="77777777" w:rsidTr="003932AA">
        <w:tc>
          <w:tcPr>
            <w:tcW w:w="941" w:type="pct"/>
          </w:tcPr>
          <w:p w14:paraId="0AC6D3E6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86" w:type="pct"/>
          </w:tcPr>
          <w:p w14:paraId="08BBC572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73" w:type="pct"/>
          </w:tcPr>
          <w:p w14:paraId="2692644F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834" w:type="pct"/>
          </w:tcPr>
          <w:p w14:paraId="591EDF86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834" w:type="pct"/>
          </w:tcPr>
          <w:p w14:paraId="1071F3B2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2" w:type="pct"/>
          </w:tcPr>
          <w:p w14:paraId="7E9EA93C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</w:tr>
      <w:tr w:rsidR="007104F9" w:rsidRPr="002B1C07" w14:paraId="04AEE4DE" w14:textId="77777777" w:rsidTr="003932AA">
        <w:tc>
          <w:tcPr>
            <w:tcW w:w="941" w:type="pct"/>
          </w:tcPr>
          <w:p w14:paraId="595AF13A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:00- 1:00P.m.</w:t>
            </w:r>
          </w:p>
        </w:tc>
        <w:tc>
          <w:tcPr>
            <w:tcW w:w="786" w:type="pct"/>
          </w:tcPr>
          <w:p w14:paraId="10E524BA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773" w:type="pct"/>
          </w:tcPr>
          <w:p w14:paraId="41BEA134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834" w:type="pct"/>
          </w:tcPr>
          <w:p w14:paraId="493B131E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834" w:type="pct"/>
          </w:tcPr>
          <w:p w14:paraId="7A594DD2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832" w:type="pct"/>
          </w:tcPr>
          <w:p w14:paraId="4F0B6F05" w14:textId="77777777" w:rsidR="007104F9" w:rsidRPr="002B1C07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</w:tr>
    </w:tbl>
    <w:p w14:paraId="448EC827" w14:textId="77777777" w:rsidR="00D90506" w:rsidRPr="002B1C07" w:rsidRDefault="00D9050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4A16027" w14:textId="77777777" w:rsidR="00D90506" w:rsidRPr="002B1C07" w:rsidRDefault="00D9050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5"/>
        <w:gridCol w:w="1014"/>
        <w:gridCol w:w="1692"/>
        <w:gridCol w:w="2301"/>
        <w:gridCol w:w="487"/>
        <w:gridCol w:w="801"/>
        <w:gridCol w:w="671"/>
        <w:gridCol w:w="1405"/>
      </w:tblGrid>
      <w:tr w:rsidR="002B1C07" w:rsidRPr="002B1C07" w14:paraId="6A9C6086" w14:textId="77777777" w:rsidTr="003D0B7C">
        <w:tc>
          <w:tcPr>
            <w:tcW w:w="358" w:type="pct"/>
          </w:tcPr>
          <w:p w14:paraId="2DF285CC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2" w:type="pct"/>
          </w:tcPr>
          <w:p w14:paraId="4C039D7A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39" w:type="pct"/>
          </w:tcPr>
          <w:p w14:paraId="41BD3E44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76" w:type="pct"/>
          </w:tcPr>
          <w:p w14:paraId="140A9497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4F32F2E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3065FF1C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53F89157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9" w:type="pct"/>
          </w:tcPr>
          <w:p w14:paraId="01EC8AFB" w14:textId="77777777" w:rsidR="00D90506" w:rsidRPr="002B1C07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B9EBD8A" w14:textId="77777777" w:rsidTr="003D0B7C">
        <w:tc>
          <w:tcPr>
            <w:tcW w:w="358" w:type="pct"/>
          </w:tcPr>
          <w:p w14:paraId="0C2FEE5E" w14:textId="77777777" w:rsidR="00767102" w:rsidRPr="002B1C07" w:rsidRDefault="00A159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562" w:type="pct"/>
          </w:tcPr>
          <w:p w14:paraId="25D85608" w14:textId="77777777" w:rsidR="00767102" w:rsidRPr="002B1C07" w:rsidRDefault="00767102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K111</w:t>
            </w:r>
          </w:p>
        </w:tc>
        <w:tc>
          <w:tcPr>
            <w:tcW w:w="939" w:type="pct"/>
          </w:tcPr>
          <w:p w14:paraId="77692820" w14:textId="77777777" w:rsidR="00767102" w:rsidRPr="002B1C07" w:rsidRDefault="00767102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ookkeeping</w:t>
            </w:r>
          </w:p>
        </w:tc>
        <w:tc>
          <w:tcPr>
            <w:tcW w:w="1276" w:type="pct"/>
          </w:tcPr>
          <w:p w14:paraId="18354ECF" w14:textId="77777777" w:rsidR="00767102" w:rsidRPr="002B1C07" w:rsidRDefault="001543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yambadde Wilberforce</w:t>
            </w:r>
            <w:r w:rsidR="00147579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Acak Pasquine</w:t>
            </w:r>
          </w:p>
        </w:tc>
        <w:tc>
          <w:tcPr>
            <w:tcW w:w="270" w:type="pct"/>
          </w:tcPr>
          <w:p w14:paraId="501D265A" w14:textId="77777777" w:rsidR="00767102" w:rsidRPr="002B1C07" w:rsidRDefault="00767102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9552BA8" w14:textId="77777777" w:rsidR="00767102" w:rsidRPr="002B1C07" w:rsidRDefault="003932A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23788128" w14:textId="77777777" w:rsidR="00767102" w:rsidRPr="002B1C07" w:rsidRDefault="003932A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9" w:type="pct"/>
          </w:tcPr>
          <w:p w14:paraId="60FFAD0D" w14:textId="77777777" w:rsidR="00767102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WALUSANSA </w:t>
            </w:r>
          </w:p>
        </w:tc>
      </w:tr>
      <w:tr w:rsidR="002B1C07" w:rsidRPr="002B1C07" w14:paraId="461A23CE" w14:textId="77777777" w:rsidTr="003D0B7C">
        <w:tc>
          <w:tcPr>
            <w:tcW w:w="358" w:type="pct"/>
          </w:tcPr>
          <w:p w14:paraId="23DA2D9A" w14:textId="77777777" w:rsidR="003D0B7C" w:rsidRPr="002B1C07" w:rsidRDefault="003D0B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2" w:type="pct"/>
          </w:tcPr>
          <w:p w14:paraId="041437F4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CS112</w:t>
            </w:r>
          </w:p>
        </w:tc>
        <w:tc>
          <w:tcPr>
            <w:tcW w:w="939" w:type="pct"/>
          </w:tcPr>
          <w:p w14:paraId="16B3384D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asic Communication Skills </w:t>
            </w:r>
          </w:p>
        </w:tc>
        <w:tc>
          <w:tcPr>
            <w:tcW w:w="1276" w:type="pct"/>
          </w:tcPr>
          <w:p w14:paraId="74839F56" w14:textId="77777777" w:rsidR="003D0B7C" w:rsidRPr="002B1C07" w:rsidRDefault="003D0B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Nakyeyune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waffiy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78849D60" w14:textId="77777777" w:rsidR="003D0B7C" w:rsidRPr="002B1C07" w:rsidRDefault="003D0B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umoshabe Florence</w:t>
            </w:r>
          </w:p>
        </w:tc>
        <w:tc>
          <w:tcPr>
            <w:tcW w:w="270" w:type="pct"/>
          </w:tcPr>
          <w:p w14:paraId="129664E3" w14:textId="77777777" w:rsidR="003D0B7C" w:rsidRPr="002B1C07" w:rsidRDefault="003D0B7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2EA9196E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284156F2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79" w:type="pct"/>
          </w:tcPr>
          <w:p w14:paraId="6DB14E6A" w14:textId="77777777" w:rsidR="003D0B7C" w:rsidRPr="002B1C07" w:rsidRDefault="003D0B7C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WALUSANSA </w:t>
            </w:r>
          </w:p>
        </w:tc>
      </w:tr>
      <w:tr w:rsidR="002B1C07" w:rsidRPr="002B1C07" w14:paraId="1F8A48B8" w14:textId="77777777" w:rsidTr="003D0B7C">
        <w:tc>
          <w:tcPr>
            <w:tcW w:w="358" w:type="pct"/>
          </w:tcPr>
          <w:p w14:paraId="73DC73DE" w14:textId="77777777" w:rsidR="003D0B7C" w:rsidRPr="002B1C07" w:rsidRDefault="003D0B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62" w:type="pct"/>
          </w:tcPr>
          <w:p w14:paraId="6B560A46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113</w:t>
            </w:r>
          </w:p>
        </w:tc>
        <w:tc>
          <w:tcPr>
            <w:tcW w:w="939" w:type="pct"/>
          </w:tcPr>
          <w:p w14:paraId="5ED51EBB" w14:textId="77777777" w:rsidR="003D0B7C" w:rsidRPr="002B1C07" w:rsidRDefault="003D0B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undamentals of Business Administration </w:t>
            </w:r>
          </w:p>
        </w:tc>
        <w:tc>
          <w:tcPr>
            <w:tcW w:w="1276" w:type="pct"/>
          </w:tcPr>
          <w:p w14:paraId="3108DD27" w14:textId="77777777" w:rsidR="003D0B7C" w:rsidRPr="002B1C07" w:rsidRDefault="003D0B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ugabe Robert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3C18E641" w14:textId="77777777" w:rsidR="003D0B7C" w:rsidRPr="002B1C07" w:rsidRDefault="003D0B7C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heisibw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oshua</w:t>
            </w:r>
          </w:p>
        </w:tc>
        <w:tc>
          <w:tcPr>
            <w:tcW w:w="270" w:type="pct"/>
          </w:tcPr>
          <w:p w14:paraId="22461139" w14:textId="77777777" w:rsidR="003D0B7C" w:rsidRPr="002B1C07" w:rsidRDefault="003D0B7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750F87BA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6FD6EA78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79" w:type="pct"/>
          </w:tcPr>
          <w:p w14:paraId="22EE0032" w14:textId="77777777" w:rsidR="003D0B7C" w:rsidRPr="002B1C07" w:rsidRDefault="003D0B7C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WALUSANSA </w:t>
            </w:r>
          </w:p>
        </w:tc>
      </w:tr>
      <w:tr w:rsidR="002B1C07" w:rsidRPr="002B1C07" w14:paraId="20FDABE7" w14:textId="77777777" w:rsidTr="003D0B7C">
        <w:tc>
          <w:tcPr>
            <w:tcW w:w="358" w:type="pct"/>
          </w:tcPr>
          <w:p w14:paraId="17148A6C" w14:textId="77777777" w:rsidR="003D0B7C" w:rsidRPr="002B1C07" w:rsidRDefault="003D0B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562" w:type="pct"/>
          </w:tcPr>
          <w:p w14:paraId="0A0F00F8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E114</w:t>
            </w:r>
          </w:p>
        </w:tc>
        <w:tc>
          <w:tcPr>
            <w:tcW w:w="939" w:type="pct"/>
          </w:tcPr>
          <w:p w14:paraId="7CA4D240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Business Ethics</w:t>
            </w:r>
          </w:p>
        </w:tc>
        <w:tc>
          <w:tcPr>
            <w:tcW w:w="1276" w:type="pct"/>
          </w:tcPr>
          <w:p w14:paraId="5A22EF3D" w14:textId="77777777" w:rsidR="003D0B7C" w:rsidRPr="002B1C07" w:rsidRDefault="003D0B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ger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Rehema /</w:t>
            </w:r>
          </w:p>
          <w:p w14:paraId="0940D918" w14:textId="77777777" w:rsidR="003D0B7C" w:rsidRPr="002B1C07" w:rsidRDefault="003D0B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usiima Wycliffe</w:t>
            </w:r>
          </w:p>
        </w:tc>
        <w:tc>
          <w:tcPr>
            <w:tcW w:w="270" w:type="pct"/>
          </w:tcPr>
          <w:p w14:paraId="17D530B5" w14:textId="77777777" w:rsidR="003D0B7C" w:rsidRPr="002B1C07" w:rsidRDefault="003D0B7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68BA5210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4EEB2680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79" w:type="pct"/>
          </w:tcPr>
          <w:p w14:paraId="2E30CB8D" w14:textId="77777777" w:rsidR="003D0B7C" w:rsidRPr="002B1C07" w:rsidRDefault="003D0B7C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WALUSANSA </w:t>
            </w:r>
          </w:p>
        </w:tc>
      </w:tr>
      <w:tr w:rsidR="002B1C07" w:rsidRPr="002B1C07" w14:paraId="11E5B8A4" w14:textId="77777777" w:rsidTr="003D0B7C">
        <w:tc>
          <w:tcPr>
            <w:tcW w:w="358" w:type="pct"/>
          </w:tcPr>
          <w:p w14:paraId="3EB881ED" w14:textId="77777777" w:rsidR="003D0B7C" w:rsidRPr="002B1C07" w:rsidRDefault="003D0B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562" w:type="pct"/>
            <w:vAlign w:val="center"/>
          </w:tcPr>
          <w:p w14:paraId="475D461A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S115</w:t>
            </w:r>
          </w:p>
        </w:tc>
        <w:tc>
          <w:tcPr>
            <w:tcW w:w="939" w:type="pct"/>
            <w:vAlign w:val="center"/>
          </w:tcPr>
          <w:p w14:paraId="60572797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lements of Business Statistics </w:t>
            </w:r>
          </w:p>
        </w:tc>
        <w:tc>
          <w:tcPr>
            <w:tcW w:w="1276" w:type="pct"/>
            <w:vAlign w:val="center"/>
          </w:tcPr>
          <w:p w14:paraId="0A96A506" w14:textId="77777777" w:rsidR="003D0B7C" w:rsidRPr="002B1C07" w:rsidRDefault="003D0B7C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su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mina 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sob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Dick</w:t>
            </w:r>
          </w:p>
        </w:tc>
        <w:tc>
          <w:tcPr>
            <w:tcW w:w="270" w:type="pct"/>
            <w:vAlign w:val="center"/>
          </w:tcPr>
          <w:p w14:paraId="50459080" w14:textId="77777777" w:rsidR="003D0B7C" w:rsidRPr="002B1C07" w:rsidRDefault="003D0B7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17C5569E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0898B641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79" w:type="pct"/>
          </w:tcPr>
          <w:p w14:paraId="6594A0B2" w14:textId="77777777" w:rsidR="003D0B7C" w:rsidRPr="002B1C07" w:rsidRDefault="003D0B7C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WALUSANSA </w:t>
            </w:r>
          </w:p>
        </w:tc>
      </w:tr>
      <w:tr w:rsidR="003D0B7C" w:rsidRPr="002B1C07" w14:paraId="20F9119A" w14:textId="77777777" w:rsidTr="003D0B7C">
        <w:tc>
          <w:tcPr>
            <w:tcW w:w="358" w:type="pct"/>
          </w:tcPr>
          <w:p w14:paraId="34E9153D" w14:textId="77777777" w:rsidR="003D0B7C" w:rsidRPr="002B1C07" w:rsidRDefault="003D0B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562" w:type="pct"/>
          </w:tcPr>
          <w:p w14:paraId="6CE09EB2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115</w:t>
            </w:r>
          </w:p>
        </w:tc>
        <w:tc>
          <w:tcPr>
            <w:tcW w:w="939" w:type="pct"/>
          </w:tcPr>
          <w:p w14:paraId="00351532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l life project 1</w:t>
            </w:r>
          </w:p>
        </w:tc>
        <w:tc>
          <w:tcPr>
            <w:tcW w:w="1276" w:type="pct"/>
          </w:tcPr>
          <w:p w14:paraId="0F7ABC77" w14:textId="77777777" w:rsidR="003D0B7C" w:rsidRPr="002B1C07" w:rsidRDefault="003D0B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lupo Sarah /</w:t>
            </w:r>
          </w:p>
          <w:p w14:paraId="729CD587" w14:textId="77777777" w:rsidR="003D0B7C" w:rsidRPr="002B1C07" w:rsidRDefault="00F825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batanzi Rawdah</w:t>
            </w:r>
          </w:p>
        </w:tc>
        <w:tc>
          <w:tcPr>
            <w:tcW w:w="270" w:type="pct"/>
          </w:tcPr>
          <w:p w14:paraId="05B8A260" w14:textId="77777777" w:rsidR="003D0B7C" w:rsidRPr="002B1C07" w:rsidRDefault="003D0B7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739EC02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72" w:type="pct"/>
          </w:tcPr>
          <w:p w14:paraId="241FC5DF" w14:textId="77777777" w:rsidR="003D0B7C" w:rsidRPr="002B1C07" w:rsidRDefault="003D0B7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79" w:type="pct"/>
          </w:tcPr>
          <w:p w14:paraId="71F6B7E0" w14:textId="77777777" w:rsidR="003D0B7C" w:rsidRPr="002B1C07" w:rsidRDefault="003D0B7C" w:rsidP="001A6D86">
            <w:r w:rsidRPr="002B1C07">
              <w:rPr>
                <w:rFonts w:ascii="Book Antiqua" w:hAnsi="Book Antiqua"/>
                <w:sz w:val="18"/>
                <w:szCs w:val="18"/>
              </w:rPr>
              <w:t xml:space="preserve">WALUSANSA </w:t>
            </w:r>
          </w:p>
        </w:tc>
      </w:tr>
    </w:tbl>
    <w:p w14:paraId="0E24F2ED" w14:textId="77777777" w:rsidR="002F2342" w:rsidRPr="002B1C07" w:rsidRDefault="002F2342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A88277E" w14:textId="77777777" w:rsidR="007867FE" w:rsidRPr="002B1C07" w:rsidRDefault="007867FE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45FEBDC" w14:textId="77777777" w:rsidR="004B129B" w:rsidRPr="002B1C07" w:rsidRDefault="004B129B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EE81DA8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 w:cs="Courier New"/>
          <w:b/>
          <w:bCs/>
          <w:sz w:val="18"/>
          <w:szCs w:val="18"/>
        </w:rPr>
        <w:t>NATIONAL CERTIFICATE IN BUSINESS ADMINISTRATION – YEAR TWO SEM ONE</w:t>
      </w:r>
      <w:r w:rsidR="00AF601F" w:rsidRPr="002B1C07">
        <w:rPr>
          <w:rFonts w:ascii="Book Antiqua" w:hAnsi="Book Antiqua" w:cs="Courier New"/>
          <w:b/>
          <w:bCs/>
          <w:sz w:val="18"/>
          <w:szCs w:val="18"/>
        </w:rPr>
        <w:t xml:space="preserve"> - 16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08A9E384" w14:textId="77777777" w:rsidTr="002F2342">
        <w:tc>
          <w:tcPr>
            <w:tcW w:w="941" w:type="pct"/>
          </w:tcPr>
          <w:p w14:paraId="69C67B7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E7C52DB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283A3B5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F2C0BE2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7D0884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60854C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FE38F79" w14:textId="77777777" w:rsidTr="002F2342">
        <w:tc>
          <w:tcPr>
            <w:tcW w:w="941" w:type="pct"/>
          </w:tcPr>
          <w:p w14:paraId="7889E46A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5D0CAFD1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834" w:type="pct"/>
          </w:tcPr>
          <w:p w14:paraId="4AC1C1C3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834" w:type="pct"/>
          </w:tcPr>
          <w:p w14:paraId="063331B5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4" w:type="pct"/>
          </w:tcPr>
          <w:p w14:paraId="75069463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32" w:type="pct"/>
          </w:tcPr>
          <w:p w14:paraId="18779D8B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</w:tr>
      <w:tr w:rsidR="002B1C07" w:rsidRPr="002B1C07" w14:paraId="519E665E" w14:textId="77777777" w:rsidTr="002F2342">
        <w:tc>
          <w:tcPr>
            <w:tcW w:w="941" w:type="pct"/>
          </w:tcPr>
          <w:p w14:paraId="1803F4B8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6ACFEF90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834" w:type="pct"/>
          </w:tcPr>
          <w:p w14:paraId="46265468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834" w:type="pct"/>
          </w:tcPr>
          <w:p w14:paraId="4781059A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4" w:type="pct"/>
          </w:tcPr>
          <w:p w14:paraId="3BC0CD65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32" w:type="pct"/>
          </w:tcPr>
          <w:p w14:paraId="6E947D78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</w:tr>
      <w:tr w:rsidR="002B1C07" w:rsidRPr="002B1C07" w14:paraId="275295AD" w14:textId="77777777" w:rsidTr="002F2342">
        <w:tc>
          <w:tcPr>
            <w:tcW w:w="941" w:type="pct"/>
          </w:tcPr>
          <w:p w14:paraId="44CA1511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1796FCC1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4" w:type="pct"/>
          </w:tcPr>
          <w:p w14:paraId="166B27D8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34" w:type="pct"/>
          </w:tcPr>
          <w:p w14:paraId="27E457FF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834" w:type="pct"/>
          </w:tcPr>
          <w:p w14:paraId="7E1092E5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832" w:type="pct"/>
          </w:tcPr>
          <w:p w14:paraId="5CE06369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</w:tr>
      <w:tr w:rsidR="002B1C07" w:rsidRPr="002B1C07" w14:paraId="6A51DD28" w14:textId="77777777" w:rsidTr="002F2342">
        <w:tc>
          <w:tcPr>
            <w:tcW w:w="941" w:type="pct"/>
          </w:tcPr>
          <w:p w14:paraId="2644E238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3BA7460D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4" w:type="pct"/>
          </w:tcPr>
          <w:p w14:paraId="1B37340C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34" w:type="pct"/>
          </w:tcPr>
          <w:p w14:paraId="2FD4633D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834" w:type="pct"/>
          </w:tcPr>
          <w:p w14:paraId="01EFDB74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2" w:type="pct"/>
          </w:tcPr>
          <w:p w14:paraId="69C29EC5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</w:tr>
      <w:tr w:rsidR="00C85D20" w:rsidRPr="002B1C07" w14:paraId="36DC06FB" w14:textId="77777777" w:rsidTr="002F2342">
        <w:tc>
          <w:tcPr>
            <w:tcW w:w="941" w:type="pct"/>
          </w:tcPr>
          <w:p w14:paraId="619E4675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00-6.00p.m.</w:t>
            </w:r>
          </w:p>
        </w:tc>
        <w:tc>
          <w:tcPr>
            <w:tcW w:w="725" w:type="pct"/>
          </w:tcPr>
          <w:p w14:paraId="1001EB2C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834" w:type="pct"/>
          </w:tcPr>
          <w:p w14:paraId="34A7A358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834" w:type="pct"/>
          </w:tcPr>
          <w:p w14:paraId="1E322ED4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834" w:type="pct"/>
          </w:tcPr>
          <w:p w14:paraId="063B35EA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288FFCA5" w14:textId="77777777" w:rsidR="00C85D20" w:rsidRPr="002B1C07" w:rsidRDefault="00C85D2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2049823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54D3F18" w14:textId="77777777" w:rsidR="002F2342" w:rsidRPr="002B1C07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817"/>
        <w:gridCol w:w="1124"/>
        <w:gridCol w:w="1782"/>
        <w:gridCol w:w="1845"/>
        <w:gridCol w:w="486"/>
        <w:gridCol w:w="801"/>
        <w:gridCol w:w="756"/>
        <w:gridCol w:w="1405"/>
      </w:tblGrid>
      <w:tr w:rsidR="002B1C07" w:rsidRPr="002B1C07" w14:paraId="034F8C2B" w14:textId="77777777" w:rsidTr="00863CF4">
        <w:tc>
          <w:tcPr>
            <w:tcW w:w="453" w:type="pct"/>
          </w:tcPr>
          <w:p w14:paraId="2F7A6764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3" w:type="pct"/>
          </w:tcPr>
          <w:p w14:paraId="05DD41E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4" w:type="pct"/>
          </w:tcPr>
          <w:p w14:paraId="14369F01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79" w:type="pct"/>
          </w:tcPr>
          <w:p w14:paraId="0E7E998C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9D53B78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457397E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</w:tcPr>
          <w:p w14:paraId="51457AE0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7" w:type="pct"/>
          </w:tcPr>
          <w:p w14:paraId="7187D6FD" w14:textId="77777777" w:rsidR="002F2342" w:rsidRPr="002B1C07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ED0EEA8" w14:textId="77777777" w:rsidTr="00863CF4">
        <w:tc>
          <w:tcPr>
            <w:tcW w:w="453" w:type="pct"/>
          </w:tcPr>
          <w:p w14:paraId="1DC10299" w14:textId="77777777" w:rsidR="00B7668F" w:rsidRPr="002B1C07" w:rsidRDefault="00B7668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623" w:type="pct"/>
          </w:tcPr>
          <w:p w14:paraId="108D6B2C" w14:textId="77777777" w:rsidR="00B7668F" w:rsidRPr="002B1C07" w:rsidRDefault="00B7668F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PM211</w:t>
            </w:r>
          </w:p>
        </w:tc>
        <w:tc>
          <w:tcPr>
            <w:tcW w:w="1044" w:type="pct"/>
          </w:tcPr>
          <w:p w14:paraId="1C553B52" w14:textId="77777777" w:rsidR="00B7668F" w:rsidRPr="002B1C07" w:rsidRDefault="00B7668F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Public Sector Management</w:t>
            </w:r>
          </w:p>
        </w:tc>
        <w:tc>
          <w:tcPr>
            <w:tcW w:w="1079" w:type="pct"/>
          </w:tcPr>
          <w:p w14:paraId="0CD18572" w14:textId="77777777" w:rsidR="00B7668F" w:rsidRPr="002B1C07" w:rsidRDefault="00B7668F" w:rsidP="001A6D86">
            <w:pPr>
              <w:rPr>
                <w:b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Kagere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Rehema</w:t>
            </w:r>
          </w:p>
          <w:p w14:paraId="5CF912EC" w14:textId="77777777" w:rsidR="00B7668F" w:rsidRPr="002B1C07" w:rsidRDefault="00B7668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70" w:type="pct"/>
          </w:tcPr>
          <w:p w14:paraId="5A57BD87" w14:textId="77777777" w:rsidR="00B7668F" w:rsidRPr="002B1C07" w:rsidRDefault="00B7668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730EBD0E" w14:textId="77777777" w:rsidR="00B7668F" w:rsidRPr="002B1C07" w:rsidRDefault="00B7668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9" w:type="pct"/>
          </w:tcPr>
          <w:p w14:paraId="1777BA33" w14:textId="77777777" w:rsidR="00B7668F" w:rsidRPr="002B1C07" w:rsidRDefault="00B7668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67" w:type="pct"/>
          </w:tcPr>
          <w:p w14:paraId="672EF098" w14:textId="77777777" w:rsidR="00B7668F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WALUSANSA </w:t>
            </w:r>
          </w:p>
        </w:tc>
      </w:tr>
      <w:tr w:rsidR="002B1C07" w:rsidRPr="002B1C07" w14:paraId="147FA3F1" w14:textId="77777777" w:rsidTr="00863CF4">
        <w:tc>
          <w:tcPr>
            <w:tcW w:w="453" w:type="pct"/>
          </w:tcPr>
          <w:p w14:paraId="00606B0B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623" w:type="pct"/>
          </w:tcPr>
          <w:p w14:paraId="0DF72777" w14:textId="77777777" w:rsidR="00863CF4" w:rsidRPr="002B1C07" w:rsidRDefault="00863CF4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L212</w:t>
            </w:r>
          </w:p>
        </w:tc>
        <w:tc>
          <w:tcPr>
            <w:tcW w:w="1044" w:type="pct"/>
          </w:tcPr>
          <w:p w14:paraId="5DB1C8FC" w14:textId="77777777" w:rsidR="00863CF4" w:rsidRPr="002B1C07" w:rsidRDefault="00863CF4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Business Law</w:t>
            </w:r>
          </w:p>
        </w:tc>
        <w:tc>
          <w:tcPr>
            <w:tcW w:w="1079" w:type="pct"/>
          </w:tcPr>
          <w:p w14:paraId="08786212" w14:textId="77777777" w:rsidR="00863CF4" w:rsidRPr="002B1C07" w:rsidRDefault="0097773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nwag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tephen</w:t>
            </w:r>
          </w:p>
        </w:tc>
        <w:tc>
          <w:tcPr>
            <w:tcW w:w="270" w:type="pct"/>
          </w:tcPr>
          <w:p w14:paraId="0D56EF29" w14:textId="77777777" w:rsidR="00863CF4" w:rsidRPr="002B1C07" w:rsidRDefault="00863CF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5B21A839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353F729E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67" w:type="pct"/>
          </w:tcPr>
          <w:p w14:paraId="5E1CDE0E" w14:textId="77777777" w:rsidR="00863CF4" w:rsidRPr="002B1C07" w:rsidRDefault="00863CF4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WALUSANSA </w:t>
            </w:r>
          </w:p>
        </w:tc>
      </w:tr>
      <w:tr w:rsidR="002B1C07" w:rsidRPr="002B1C07" w14:paraId="209FD106" w14:textId="77777777" w:rsidTr="00863CF4">
        <w:tc>
          <w:tcPr>
            <w:tcW w:w="453" w:type="pct"/>
          </w:tcPr>
          <w:p w14:paraId="7FC11AC1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623" w:type="pct"/>
          </w:tcPr>
          <w:p w14:paraId="2E2C65E2" w14:textId="77777777" w:rsidR="00863CF4" w:rsidRPr="002B1C07" w:rsidRDefault="00863CF4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T213</w:t>
            </w:r>
          </w:p>
        </w:tc>
        <w:tc>
          <w:tcPr>
            <w:tcW w:w="1044" w:type="pct"/>
          </w:tcPr>
          <w:p w14:paraId="784D6E08" w14:textId="77777777" w:rsidR="00863CF4" w:rsidRPr="002B1C07" w:rsidRDefault="00863CF4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Production Management</w:t>
            </w:r>
          </w:p>
        </w:tc>
        <w:tc>
          <w:tcPr>
            <w:tcW w:w="1079" w:type="pct"/>
          </w:tcPr>
          <w:p w14:paraId="4D832E6E" w14:textId="77777777" w:rsidR="00863CF4" w:rsidRPr="002B1C07" w:rsidRDefault="007503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nde Sharon </w:t>
            </w:r>
            <w:r w:rsidR="00863CF4" w:rsidRPr="002B1C07">
              <w:rPr>
                <w:rFonts w:ascii="Book Antiqua" w:hAnsi="Book Antiqua"/>
                <w:sz w:val="18"/>
                <w:szCs w:val="18"/>
              </w:rPr>
              <w:t>/Muhangi Pascal</w:t>
            </w:r>
          </w:p>
        </w:tc>
        <w:tc>
          <w:tcPr>
            <w:tcW w:w="270" w:type="pct"/>
          </w:tcPr>
          <w:p w14:paraId="3C98FFD0" w14:textId="77777777" w:rsidR="00863CF4" w:rsidRPr="002B1C07" w:rsidRDefault="00863CF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549A9DD6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</w:tcPr>
          <w:p w14:paraId="4AA5FB53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 SCI</w:t>
            </w:r>
          </w:p>
        </w:tc>
        <w:tc>
          <w:tcPr>
            <w:tcW w:w="667" w:type="pct"/>
          </w:tcPr>
          <w:p w14:paraId="5CA77E29" w14:textId="77777777" w:rsidR="00863CF4" w:rsidRPr="002B1C07" w:rsidRDefault="00863CF4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WALUSANSA </w:t>
            </w:r>
          </w:p>
        </w:tc>
      </w:tr>
      <w:tr w:rsidR="002B1C07" w:rsidRPr="002B1C07" w14:paraId="44F4B9E5" w14:textId="77777777" w:rsidTr="00863CF4">
        <w:tc>
          <w:tcPr>
            <w:tcW w:w="453" w:type="pct"/>
          </w:tcPr>
          <w:p w14:paraId="2E229CC3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623" w:type="pct"/>
          </w:tcPr>
          <w:p w14:paraId="00E4A68E" w14:textId="77777777" w:rsidR="00863CF4" w:rsidRPr="002B1C07" w:rsidRDefault="00863CF4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EC214</w:t>
            </w:r>
          </w:p>
        </w:tc>
        <w:tc>
          <w:tcPr>
            <w:tcW w:w="1044" w:type="pct"/>
          </w:tcPr>
          <w:p w14:paraId="5ED65486" w14:textId="77777777" w:rsidR="00863CF4" w:rsidRPr="002B1C07" w:rsidRDefault="00863CF4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Cost Accounting</w:t>
            </w:r>
          </w:p>
        </w:tc>
        <w:tc>
          <w:tcPr>
            <w:tcW w:w="1079" w:type="pct"/>
          </w:tcPr>
          <w:p w14:paraId="5F7588B2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Nuwagaba Patience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r w:rsidR="0023120C" w:rsidRPr="002B1C07">
              <w:rPr>
                <w:rFonts w:ascii="Book Antiqua" w:hAnsi="Book Antiqua"/>
                <w:sz w:val="18"/>
                <w:szCs w:val="18"/>
              </w:rPr>
              <w:t>Nabirye Shakira</w:t>
            </w:r>
          </w:p>
        </w:tc>
        <w:tc>
          <w:tcPr>
            <w:tcW w:w="270" w:type="pct"/>
          </w:tcPr>
          <w:p w14:paraId="3B0A0F2C" w14:textId="77777777" w:rsidR="00863CF4" w:rsidRPr="002B1C07" w:rsidRDefault="00863CF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BF4E427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4CE1657D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67" w:type="pct"/>
          </w:tcPr>
          <w:p w14:paraId="7DFF4486" w14:textId="77777777" w:rsidR="00863CF4" w:rsidRPr="002B1C07" w:rsidRDefault="00863CF4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WALUSANSA </w:t>
            </w:r>
          </w:p>
        </w:tc>
      </w:tr>
      <w:tr w:rsidR="002B1C07" w:rsidRPr="002B1C07" w14:paraId="697D4111" w14:textId="77777777" w:rsidTr="00863CF4">
        <w:tc>
          <w:tcPr>
            <w:tcW w:w="453" w:type="pct"/>
          </w:tcPr>
          <w:p w14:paraId="7B8C71B6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623" w:type="pct"/>
          </w:tcPr>
          <w:p w14:paraId="55F3460E" w14:textId="77777777" w:rsidR="00863CF4" w:rsidRPr="002B1C07" w:rsidRDefault="00863CF4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IM215</w:t>
            </w:r>
          </w:p>
        </w:tc>
        <w:tc>
          <w:tcPr>
            <w:tcW w:w="1044" w:type="pct"/>
          </w:tcPr>
          <w:p w14:paraId="70D37980" w14:textId="77777777" w:rsidR="00863CF4" w:rsidRPr="002B1C07" w:rsidRDefault="00863CF4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Marketing</w:t>
            </w:r>
          </w:p>
        </w:tc>
        <w:tc>
          <w:tcPr>
            <w:tcW w:w="1079" w:type="pct"/>
          </w:tcPr>
          <w:p w14:paraId="7BE90B59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Rubang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Edward 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C3167F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Kakayi Cecilia /</w:t>
            </w:r>
            <w:r w:rsidR="00C3167F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Sul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mbwe</w:t>
            </w:r>
            <w:proofErr w:type="spellEnd"/>
          </w:p>
        </w:tc>
        <w:tc>
          <w:tcPr>
            <w:tcW w:w="270" w:type="pct"/>
          </w:tcPr>
          <w:p w14:paraId="36654C3F" w14:textId="77777777" w:rsidR="00863CF4" w:rsidRPr="002B1C07" w:rsidRDefault="00863CF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672ACA8D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9" w:type="pct"/>
          </w:tcPr>
          <w:p w14:paraId="6FA96FDE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667" w:type="pct"/>
          </w:tcPr>
          <w:p w14:paraId="52358006" w14:textId="77777777" w:rsidR="00863CF4" w:rsidRPr="002B1C07" w:rsidRDefault="00863CF4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WALUSANSA </w:t>
            </w:r>
          </w:p>
        </w:tc>
      </w:tr>
      <w:tr w:rsidR="00863CF4" w:rsidRPr="002B1C07" w14:paraId="6F32E558" w14:textId="77777777" w:rsidTr="00863CF4">
        <w:tc>
          <w:tcPr>
            <w:tcW w:w="453" w:type="pct"/>
          </w:tcPr>
          <w:p w14:paraId="05360FAE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623" w:type="pct"/>
          </w:tcPr>
          <w:p w14:paraId="06044C46" w14:textId="77777777" w:rsidR="00863CF4" w:rsidRPr="002B1C07" w:rsidRDefault="00863CF4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216</w:t>
            </w:r>
          </w:p>
        </w:tc>
        <w:tc>
          <w:tcPr>
            <w:tcW w:w="1044" w:type="pct"/>
          </w:tcPr>
          <w:p w14:paraId="6DEEC689" w14:textId="77777777" w:rsidR="00863CF4" w:rsidRPr="002B1C07" w:rsidRDefault="00863CF4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l life project 3</w:t>
            </w:r>
          </w:p>
        </w:tc>
        <w:tc>
          <w:tcPr>
            <w:tcW w:w="1079" w:type="pct"/>
          </w:tcPr>
          <w:p w14:paraId="7C435CF1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Ojara Vincent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Alupo Sarah </w:t>
            </w:r>
          </w:p>
        </w:tc>
        <w:tc>
          <w:tcPr>
            <w:tcW w:w="270" w:type="pct"/>
          </w:tcPr>
          <w:p w14:paraId="3F518E66" w14:textId="77777777" w:rsidR="00863CF4" w:rsidRPr="002B1C07" w:rsidRDefault="00863CF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36D0BAD8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19" w:type="pct"/>
          </w:tcPr>
          <w:p w14:paraId="009CB781" w14:textId="77777777" w:rsidR="00863CF4" w:rsidRPr="002B1C07" w:rsidRDefault="00863C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667" w:type="pct"/>
          </w:tcPr>
          <w:p w14:paraId="17388AD6" w14:textId="77777777" w:rsidR="00863CF4" w:rsidRPr="002B1C07" w:rsidRDefault="00863CF4" w:rsidP="001A6D86"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WALUSANSA </w:t>
            </w:r>
          </w:p>
        </w:tc>
      </w:tr>
    </w:tbl>
    <w:p w14:paraId="0E954FC1" w14:textId="77777777" w:rsidR="00391A83" w:rsidRPr="002B1C07" w:rsidRDefault="00391A8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12154D7" w14:textId="77777777" w:rsidR="0095678A" w:rsidRPr="002B1C07" w:rsidRDefault="0095678A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46C078A6" w14:textId="77777777" w:rsidR="00A664A3" w:rsidRPr="002B1C07" w:rsidRDefault="00A664A3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60E14927" w14:textId="77777777" w:rsidR="00A664A3" w:rsidRPr="002B1C07" w:rsidRDefault="00A664A3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DC036A2" w14:textId="77777777" w:rsidR="00A664A3" w:rsidRPr="002B1C07" w:rsidRDefault="00A664A3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1FCBA0C" w14:textId="77777777" w:rsidR="00391A83" w:rsidRPr="002B1C07" w:rsidRDefault="00391A8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77A25FE" w14:textId="77777777" w:rsidR="00331189" w:rsidRPr="002B1C07" w:rsidRDefault="006062D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HIGHER EDUCATION CERTIFICATE IN BUSINESS STUDIES</w:t>
      </w:r>
      <w:r w:rsidR="00A96C39" w:rsidRPr="002B1C07">
        <w:rPr>
          <w:rFonts w:ascii="Book Antiqua" w:hAnsi="Book Antiqua"/>
          <w:b/>
          <w:sz w:val="18"/>
          <w:szCs w:val="18"/>
        </w:rPr>
        <w:t xml:space="preserve"> – YEAR </w:t>
      </w:r>
      <w:r w:rsidRPr="002B1C07">
        <w:rPr>
          <w:rFonts w:ascii="Book Antiqua" w:hAnsi="Book Antiqua"/>
          <w:b/>
          <w:sz w:val="18"/>
          <w:szCs w:val="18"/>
        </w:rPr>
        <w:t xml:space="preserve">ONE SEM </w:t>
      </w:r>
      <w:r w:rsidR="00A15049" w:rsidRPr="002B1C07">
        <w:rPr>
          <w:rFonts w:ascii="Book Antiqua" w:hAnsi="Book Antiqua"/>
          <w:b/>
          <w:sz w:val="18"/>
          <w:szCs w:val="18"/>
        </w:rPr>
        <w:t>O</w:t>
      </w:r>
      <w:r w:rsidR="003B2AAB" w:rsidRPr="002B1C07">
        <w:rPr>
          <w:rFonts w:ascii="Book Antiqua" w:hAnsi="Book Antiqua"/>
          <w:b/>
          <w:sz w:val="18"/>
          <w:szCs w:val="18"/>
        </w:rPr>
        <w:t>N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52ED6246" w14:textId="77777777" w:rsidTr="006618B1">
        <w:tc>
          <w:tcPr>
            <w:tcW w:w="941" w:type="pct"/>
          </w:tcPr>
          <w:p w14:paraId="14104DA1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507ED07C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C110B53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4EC46AC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75FEDF5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6388FB1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B0F6531" w14:textId="77777777" w:rsidTr="006618B1">
        <w:tc>
          <w:tcPr>
            <w:tcW w:w="941" w:type="pct"/>
          </w:tcPr>
          <w:p w14:paraId="77E003A0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67F7F60D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  <w:tc>
          <w:tcPr>
            <w:tcW w:w="834" w:type="pct"/>
          </w:tcPr>
          <w:p w14:paraId="2EA74457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834" w:type="pct"/>
          </w:tcPr>
          <w:p w14:paraId="61F57B7F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4" w:type="pct"/>
          </w:tcPr>
          <w:p w14:paraId="218F9254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832" w:type="pct"/>
          </w:tcPr>
          <w:p w14:paraId="1BED562B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7411DF01" w14:textId="77777777" w:rsidTr="006618B1">
        <w:tc>
          <w:tcPr>
            <w:tcW w:w="941" w:type="pct"/>
          </w:tcPr>
          <w:p w14:paraId="18AA0423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4D6D6597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  <w:tc>
          <w:tcPr>
            <w:tcW w:w="834" w:type="pct"/>
          </w:tcPr>
          <w:p w14:paraId="78DF3881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834" w:type="pct"/>
          </w:tcPr>
          <w:p w14:paraId="2687A739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4" w:type="pct"/>
          </w:tcPr>
          <w:p w14:paraId="3D270103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832" w:type="pct"/>
          </w:tcPr>
          <w:p w14:paraId="1C5E989F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264C74FD" w14:textId="77777777" w:rsidTr="006618B1">
        <w:tc>
          <w:tcPr>
            <w:tcW w:w="941" w:type="pct"/>
          </w:tcPr>
          <w:p w14:paraId="6CA521FF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16161E90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834" w:type="pct"/>
          </w:tcPr>
          <w:p w14:paraId="699F3594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1BD7629B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834" w:type="pct"/>
          </w:tcPr>
          <w:p w14:paraId="30EEA71B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832" w:type="pct"/>
          </w:tcPr>
          <w:p w14:paraId="4E8D85A2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</w:tr>
      <w:tr w:rsidR="002B1C07" w:rsidRPr="002B1C07" w14:paraId="2D829849" w14:textId="77777777" w:rsidTr="006618B1">
        <w:tc>
          <w:tcPr>
            <w:tcW w:w="941" w:type="pct"/>
          </w:tcPr>
          <w:p w14:paraId="5E30DF48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13F2B10A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834" w:type="pct"/>
          </w:tcPr>
          <w:p w14:paraId="607E84FA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0C05B6F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834" w:type="pct"/>
          </w:tcPr>
          <w:p w14:paraId="1E80B1C1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2" w:type="pct"/>
          </w:tcPr>
          <w:p w14:paraId="4A2FF97A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</w:tr>
      <w:tr w:rsidR="00766950" w:rsidRPr="002B1C07" w14:paraId="4A443066" w14:textId="77777777" w:rsidTr="006618B1">
        <w:tc>
          <w:tcPr>
            <w:tcW w:w="941" w:type="pct"/>
          </w:tcPr>
          <w:p w14:paraId="0618EFA1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:00-1:00PM</w:t>
            </w:r>
          </w:p>
        </w:tc>
        <w:tc>
          <w:tcPr>
            <w:tcW w:w="725" w:type="pct"/>
          </w:tcPr>
          <w:p w14:paraId="05ADB56E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415EA71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7CFD4B6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B1FEDB5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2" w:type="pct"/>
          </w:tcPr>
          <w:p w14:paraId="22EF1D4F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5018495" w14:textId="77777777" w:rsidR="00FC6CD6" w:rsidRPr="002B1C07" w:rsidRDefault="00FC6CD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6482591" w14:textId="77777777" w:rsidR="00331189" w:rsidRPr="002B1C07" w:rsidRDefault="0033118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0"/>
        <w:gridCol w:w="1000"/>
        <w:gridCol w:w="1668"/>
        <w:gridCol w:w="2240"/>
        <w:gridCol w:w="487"/>
        <w:gridCol w:w="801"/>
        <w:gridCol w:w="745"/>
        <w:gridCol w:w="1405"/>
      </w:tblGrid>
      <w:tr w:rsidR="002B1C07" w:rsidRPr="002B1C07" w14:paraId="44608197" w14:textId="77777777" w:rsidTr="00501A79">
        <w:trPr>
          <w:trHeight w:hRule="exact" w:val="343"/>
        </w:trPr>
        <w:tc>
          <w:tcPr>
            <w:tcW w:w="372" w:type="pct"/>
          </w:tcPr>
          <w:p w14:paraId="68D5F28E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5" w:type="pct"/>
          </w:tcPr>
          <w:p w14:paraId="72C72B57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5" w:type="pct"/>
          </w:tcPr>
          <w:p w14:paraId="5DD6AF2D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2" w:type="pct"/>
          </w:tcPr>
          <w:p w14:paraId="100B33E2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18D2131C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4E33E0E1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3746EB0F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9" w:type="pct"/>
          </w:tcPr>
          <w:p w14:paraId="36B477B1" w14:textId="77777777" w:rsidR="00331189" w:rsidRPr="002B1C07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32C1724" w14:textId="77777777" w:rsidTr="00295720">
        <w:tc>
          <w:tcPr>
            <w:tcW w:w="372" w:type="pct"/>
          </w:tcPr>
          <w:p w14:paraId="455851DA" w14:textId="77777777" w:rsidR="00A7387D" w:rsidRPr="002B1C07" w:rsidRDefault="00A7387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555" w:type="pct"/>
          </w:tcPr>
          <w:p w14:paraId="6848E36C" w14:textId="77777777" w:rsidR="00A7387D" w:rsidRPr="002B1C07" w:rsidRDefault="00A7387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1</w:t>
            </w:r>
          </w:p>
        </w:tc>
        <w:tc>
          <w:tcPr>
            <w:tcW w:w="925" w:type="pct"/>
          </w:tcPr>
          <w:p w14:paraId="4F498E29" w14:textId="77777777" w:rsidR="00A7387D" w:rsidRPr="002B1C07" w:rsidRDefault="00A7387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undational Mathematics</w:t>
            </w:r>
          </w:p>
        </w:tc>
        <w:tc>
          <w:tcPr>
            <w:tcW w:w="1242" w:type="pct"/>
          </w:tcPr>
          <w:p w14:paraId="53DF9243" w14:textId="77777777" w:rsidR="00A7387D" w:rsidRPr="002B1C07" w:rsidRDefault="00D5642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501A79" w:rsidRPr="002B1C07">
              <w:rPr>
                <w:rFonts w:ascii="Book Antiqua" w:hAnsi="Book Antiqua"/>
                <w:b/>
                <w:sz w:val="18"/>
                <w:szCs w:val="18"/>
              </w:rPr>
              <w:t>semwezi</w:t>
            </w:r>
            <w:proofErr w:type="spellEnd"/>
            <w:r w:rsidR="00501A79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P</w:t>
            </w:r>
            <w:r w:rsidR="00501A79" w:rsidRPr="002B1C07">
              <w:rPr>
                <w:rFonts w:ascii="Book Antiqua" w:hAnsi="Book Antiqua"/>
                <w:b/>
                <w:sz w:val="18"/>
                <w:szCs w:val="18"/>
              </w:rPr>
              <w:t>eter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016E0C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</w:t>
            </w:r>
            <w:r w:rsidR="00501A79" w:rsidRPr="002B1C07">
              <w:rPr>
                <w:rFonts w:ascii="Book Antiqua" w:hAnsi="Book Antiqua"/>
                <w:sz w:val="18"/>
                <w:szCs w:val="18"/>
              </w:rPr>
              <w:t>emukon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F</w:t>
            </w:r>
            <w:r w:rsidR="00501A79" w:rsidRPr="002B1C07">
              <w:rPr>
                <w:rFonts w:ascii="Book Antiqua" w:hAnsi="Book Antiqua"/>
                <w:sz w:val="18"/>
                <w:szCs w:val="18"/>
              </w:rPr>
              <w:t>red</w:t>
            </w:r>
          </w:p>
        </w:tc>
        <w:tc>
          <w:tcPr>
            <w:tcW w:w="270" w:type="pct"/>
          </w:tcPr>
          <w:p w14:paraId="42FAE63D" w14:textId="77777777" w:rsidR="00A7387D" w:rsidRPr="002B1C07" w:rsidRDefault="00A7387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2E5F7A18" w14:textId="77777777" w:rsidR="00A7387D" w:rsidRPr="002B1C07" w:rsidRDefault="00A7387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1FDBAC95" w14:textId="77777777" w:rsidR="00A7387D" w:rsidRPr="002B1C07" w:rsidRDefault="00A7387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79" w:type="pct"/>
            <w:shd w:val="clear" w:color="auto" w:fill="auto"/>
          </w:tcPr>
          <w:p w14:paraId="49789D01" w14:textId="77777777" w:rsidR="00A7387D" w:rsidRPr="002B1C07" w:rsidRDefault="00766950" w:rsidP="001A6D86">
            <w:pPr>
              <w:rPr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K GRM 2</w:t>
            </w:r>
          </w:p>
        </w:tc>
      </w:tr>
      <w:tr w:rsidR="002B1C07" w:rsidRPr="002B1C07" w14:paraId="449E184F" w14:textId="77777777" w:rsidTr="00295720">
        <w:tc>
          <w:tcPr>
            <w:tcW w:w="372" w:type="pct"/>
          </w:tcPr>
          <w:p w14:paraId="3D808982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555" w:type="pct"/>
          </w:tcPr>
          <w:p w14:paraId="07281A5E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2</w:t>
            </w:r>
          </w:p>
        </w:tc>
        <w:tc>
          <w:tcPr>
            <w:tcW w:w="925" w:type="pct"/>
          </w:tcPr>
          <w:p w14:paraId="28884F55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munication Skills</w:t>
            </w:r>
          </w:p>
        </w:tc>
        <w:tc>
          <w:tcPr>
            <w:tcW w:w="1242" w:type="pct"/>
          </w:tcPr>
          <w:p w14:paraId="105838CA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atasha Liz</w:t>
            </w:r>
            <w:r w:rsidR="005E6645"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238746BF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dija Rehem</w:t>
            </w:r>
            <w:r w:rsidR="00FD78D5" w:rsidRPr="002B1C07">
              <w:rPr>
                <w:rFonts w:ascii="Book Antiqua" w:hAnsi="Book Antiqua"/>
                <w:sz w:val="18"/>
                <w:szCs w:val="18"/>
              </w:rPr>
              <w:t>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Abdallah</w:t>
            </w:r>
          </w:p>
        </w:tc>
        <w:tc>
          <w:tcPr>
            <w:tcW w:w="270" w:type="pct"/>
          </w:tcPr>
          <w:p w14:paraId="17B1CB0E" w14:textId="77777777" w:rsidR="00766950" w:rsidRPr="002B1C07" w:rsidRDefault="0076695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1AC79E5F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77136485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79" w:type="pct"/>
            <w:shd w:val="clear" w:color="auto" w:fill="auto"/>
          </w:tcPr>
          <w:p w14:paraId="3E04437E" w14:textId="77777777" w:rsidR="00766950" w:rsidRPr="002B1C07" w:rsidRDefault="00766950" w:rsidP="001A6D86">
            <w:r w:rsidRPr="002B1C07">
              <w:rPr>
                <w:rFonts w:ascii="Book Antiqua" w:hAnsi="Book Antiqua"/>
                <w:sz w:val="18"/>
                <w:szCs w:val="18"/>
              </w:rPr>
              <w:t>BLK GRM 2</w:t>
            </w:r>
          </w:p>
        </w:tc>
      </w:tr>
      <w:tr w:rsidR="002B1C07" w:rsidRPr="002B1C07" w14:paraId="4E145254" w14:textId="77777777" w:rsidTr="00295720">
        <w:tc>
          <w:tcPr>
            <w:tcW w:w="372" w:type="pct"/>
          </w:tcPr>
          <w:p w14:paraId="001758E2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555" w:type="pct"/>
          </w:tcPr>
          <w:p w14:paraId="1AB982D6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3</w:t>
            </w:r>
          </w:p>
        </w:tc>
        <w:tc>
          <w:tcPr>
            <w:tcW w:w="925" w:type="pct"/>
          </w:tcPr>
          <w:p w14:paraId="59DD1014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Development Studies</w:t>
            </w:r>
          </w:p>
        </w:tc>
        <w:tc>
          <w:tcPr>
            <w:tcW w:w="1242" w:type="pct"/>
          </w:tcPr>
          <w:p w14:paraId="10BEA98F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uyind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ridget</w:t>
            </w:r>
            <w:r w:rsidR="00797C3D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Muhangi Pascal</w:t>
            </w:r>
          </w:p>
        </w:tc>
        <w:tc>
          <w:tcPr>
            <w:tcW w:w="270" w:type="pct"/>
          </w:tcPr>
          <w:p w14:paraId="7D7B81B3" w14:textId="77777777" w:rsidR="00766950" w:rsidRPr="002B1C07" w:rsidRDefault="0076695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062BBD6C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570E826B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79" w:type="pct"/>
            <w:shd w:val="clear" w:color="auto" w:fill="auto"/>
          </w:tcPr>
          <w:p w14:paraId="62AE26D3" w14:textId="77777777" w:rsidR="00766950" w:rsidRPr="002B1C07" w:rsidRDefault="00766950" w:rsidP="001A6D86">
            <w:r w:rsidRPr="002B1C07">
              <w:rPr>
                <w:rFonts w:ascii="Book Antiqua" w:hAnsi="Book Antiqua"/>
                <w:sz w:val="18"/>
                <w:szCs w:val="18"/>
              </w:rPr>
              <w:t>BLK GRM 2</w:t>
            </w:r>
          </w:p>
        </w:tc>
      </w:tr>
      <w:tr w:rsidR="002B1C07" w:rsidRPr="002B1C07" w14:paraId="6BD2D3AB" w14:textId="77777777" w:rsidTr="00295720">
        <w:tc>
          <w:tcPr>
            <w:tcW w:w="372" w:type="pct"/>
          </w:tcPr>
          <w:p w14:paraId="7CA74D02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  <w:tc>
          <w:tcPr>
            <w:tcW w:w="555" w:type="pct"/>
          </w:tcPr>
          <w:p w14:paraId="39424687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4</w:t>
            </w:r>
          </w:p>
        </w:tc>
        <w:tc>
          <w:tcPr>
            <w:tcW w:w="925" w:type="pct"/>
          </w:tcPr>
          <w:p w14:paraId="3E988C2C" w14:textId="77777777" w:rsidR="00766950" w:rsidRPr="002B1C07" w:rsidRDefault="00766950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puting Skills </w:t>
            </w:r>
          </w:p>
        </w:tc>
        <w:tc>
          <w:tcPr>
            <w:tcW w:w="1242" w:type="pct"/>
          </w:tcPr>
          <w:p w14:paraId="7D4659BC" w14:textId="77777777" w:rsidR="00766950" w:rsidRPr="002B1C07" w:rsidRDefault="00766950" w:rsidP="00951BBE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tuhaire Carol</w:t>
            </w:r>
            <w:r w:rsidR="00951BBE" w:rsidRPr="002B1C07">
              <w:rPr>
                <w:rFonts w:ascii="Book Antiqua" w:hAnsi="Book Antiqua"/>
                <w:b/>
                <w:sz w:val="18"/>
                <w:szCs w:val="18"/>
              </w:rPr>
              <w:t>ine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/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Kennedy </w:t>
            </w:r>
            <w:r w:rsidR="00951BBE" w:rsidRPr="002B1C07">
              <w:rPr>
                <w:rFonts w:ascii="Book Antiqua" w:hAnsi="Book Antiqua"/>
                <w:sz w:val="18"/>
                <w:szCs w:val="18"/>
              </w:rPr>
              <w:t>Turyasingura</w:t>
            </w:r>
          </w:p>
        </w:tc>
        <w:tc>
          <w:tcPr>
            <w:tcW w:w="270" w:type="pct"/>
          </w:tcPr>
          <w:p w14:paraId="0EED74C4" w14:textId="77777777" w:rsidR="00766950" w:rsidRPr="002B1C07" w:rsidRDefault="0076695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46A5333B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3" w:type="pct"/>
          </w:tcPr>
          <w:p w14:paraId="4AAB48D5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9" w:type="pct"/>
            <w:shd w:val="clear" w:color="auto" w:fill="auto"/>
          </w:tcPr>
          <w:p w14:paraId="2815EA86" w14:textId="77777777" w:rsidR="00766950" w:rsidRPr="002B1C07" w:rsidRDefault="00766950" w:rsidP="001A6D86">
            <w:r w:rsidRPr="002B1C07">
              <w:rPr>
                <w:rFonts w:ascii="Book Antiqua" w:hAnsi="Book Antiqua"/>
                <w:sz w:val="18"/>
                <w:szCs w:val="18"/>
              </w:rPr>
              <w:t>BLK GRM 2</w:t>
            </w:r>
          </w:p>
        </w:tc>
      </w:tr>
      <w:tr w:rsidR="002B1C07" w:rsidRPr="002B1C07" w14:paraId="4824F4EA" w14:textId="77777777" w:rsidTr="00295720">
        <w:tc>
          <w:tcPr>
            <w:tcW w:w="372" w:type="pct"/>
          </w:tcPr>
          <w:p w14:paraId="120F41C8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5" w:type="pct"/>
          </w:tcPr>
          <w:p w14:paraId="6E5B5677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5</w:t>
            </w:r>
          </w:p>
        </w:tc>
        <w:tc>
          <w:tcPr>
            <w:tcW w:w="925" w:type="pct"/>
          </w:tcPr>
          <w:p w14:paraId="41111801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242" w:type="pct"/>
          </w:tcPr>
          <w:p w14:paraId="47D2B31B" w14:textId="77777777" w:rsidR="00766950" w:rsidRPr="002B1C07" w:rsidRDefault="007669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Najjuma </w:t>
            </w:r>
            <w:r w:rsidR="0072078D" w:rsidRPr="002B1C07">
              <w:rPr>
                <w:rFonts w:ascii="Book Antiqua" w:hAnsi="Book Antiqua"/>
                <w:b/>
                <w:sz w:val="18"/>
                <w:szCs w:val="18"/>
              </w:rPr>
              <w:t xml:space="preserve">Semakula Mariam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</w:p>
          <w:p w14:paraId="792DFD5A" w14:textId="77777777" w:rsidR="00766950" w:rsidRPr="002B1C07" w:rsidRDefault="002854F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kalikw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L</w:t>
            </w:r>
            <w:r w:rsidR="00766950" w:rsidRPr="002B1C07">
              <w:rPr>
                <w:rFonts w:ascii="Book Antiqua" w:hAnsi="Book Antiqua"/>
                <w:sz w:val="18"/>
                <w:szCs w:val="18"/>
              </w:rPr>
              <w:t>asuli</w:t>
            </w:r>
            <w:proofErr w:type="spellEnd"/>
          </w:p>
        </w:tc>
        <w:tc>
          <w:tcPr>
            <w:tcW w:w="270" w:type="pct"/>
          </w:tcPr>
          <w:p w14:paraId="745D7122" w14:textId="77777777" w:rsidR="00766950" w:rsidRPr="002B1C07" w:rsidRDefault="0076695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3FCA26E7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49434801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9" w:type="pct"/>
            <w:shd w:val="clear" w:color="auto" w:fill="auto"/>
          </w:tcPr>
          <w:p w14:paraId="352E3145" w14:textId="77777777" w:rsidR="00766950" w:rsidRPr="002B1C07" w:rsidRDefault="00766950" w:rsidP="001A6D86">
            <w:r w:rsidRPr="002B1C07">
              <w:rPr>
                <w:rFonts w:ascii="Book Antiqua" w:hAnsi="Book Antiqua"/>
                <w:sz w:val="18"/>
                <w:szCs w:val="18"/>
              </w:rPr>
              <w:t>BLK GRM 2</w:t>
            </w:r>
          </w:p>
        </w:tc>
      </w:tr>
      <w:tr w:rsidR="00766950" w:rsidRPr="002B1C07" w14:paraId="4A80EE68" w14:textId="77777777" w:rsidTr="00295720">
        <w:tc>
          <w:tcPr>
            <w:tcW w:w="372" w:type="pct"/>
          </w:tcPr>
          <w:p w14:paraId="4CD48E79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555" w:type="pct"/>
          </w:tcPr>
          <w:p w14:paraId="116A8D27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6</w:t>
            </w:r>
          </w:p>
        </w:tc>
        <w:tc>
          <w:tcPr>
            <w:tcW w:w="925" w:type="pct"/>
          </w:tcPr>
          <w:p w14:paraId="3FB5D8CD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Planning</w:t>
            </w:r>
          </w:p>
        </w:tc>
        <w:tc>
          <w:tcPr>
            <w:tcW w:w="1242" w:type="pct"/>
          </w:tcPr>
          <w:p w14:paraId="3E4AFCD3" w14:textId="77777777" w:rsidR="00766950" w:rsidRPr="002B1C07" w:rsidRDefault="0076695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atumba Ismael/</w:t>
            </w:r>
          </w:p>
          <w:p w14:paraId="5DD20803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pio Juliet Joy</w:t>
            </w:r>
          </w:p>
        </w:tc>
        <w:tc>
          <w:tcPr>
            <w:tcW w:w="270" w:type="pct"/>
          </w:tcPr>
          <w:p w14:paraId="5D8A415E" w14:textId="77777777" w:rsidR="00766950" w:rsidRPr="002B1C07" w:rsidRDefault="0076695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BFA8AAB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13" w:type="pct"/>
          </w:tcPr>
          <w:p w14:paraId="75A67B97" w14:textId="77777777" w:rsidR="00766950" w:rsidRPr="002B1C07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79" w:type="pct"/>
            <w:shd w:val="clear" w:color="auto" w:fill="auto"/>
          </w:tcPr>
          <w:p w14:paraId="0EE035E9" w14:textId="77777777" w:rsidR="00766950" w:rsidRPr="002B1C07" w:rsidRDefault="00766950" w:rsidP="001A6D86">
            <w:r w:rsidRPr="002B1C07">
              <w:rPr>
                <w:rFonts w:ascii="Book Antiqua" w:hAnsi="Book Antiqua"/>
                <w:sz w:val="18"/>
                <w:szCs w:val="18"/>
              </w:rPr>
              <w:t>BLK GRM 2</w:t>
            </w:r>
          </w:p>
        </w:tc>
      </w:tr>
    </w:tbl>
    <w:p w14:paraId="4F46DF8D" w14:textId="77777777" w:rsidR="004B129B" w:rsidRPr="002B1C07" w:rsidRDefault="004B129B" w:rsidP="001A6D86">
      <w:pPr>
        <w:spacing w:after="0" w:line="240" w:lineRule="auto"/>
        <w:ind w:left="-450"/>
        <w:jc w:val="center"/>
        <w:rPr>
          <w:rFonts w:ascii="Book Antiqua" w:hAnsi="Book Antiqua"/>
          <w:b/>
          <w:sz w:val="24"/>
          <w:szCs w:val="18"/>
        </w:rPr>
      </w:pPr>
    </w:p>
    <w:p w14:paraId="6CFB00E8" w14:textId="77777777" w:rsidR="004B129B" w:rsidRPr="002B1C07" w:rsidRDefault="004B129B" w:rsidP="001A6D86">
      <w:pPr>
        <w:spacing w:after="0" w:line="240" w:lineRule="auto"/>
        <w:jc w:val="center"/>
        <w:rPr>
          <w:rFonts w:ascii="Book Antiqua" w:hAnsi="Book Antiqua"/>
          <w:b/>
          <w:sz w:val="24"/>
          <w:szCs w:val="18"/>
        </w:rPr>
      </w:pPr>
      <w:r w:rsidRPr="002B1C07">
        <w:rPr>
          <w:rFonts w:ascii="Book Antiqua" w:hAnsi="Book Antiqua"/>
          <w:b/>
          <w:sz w:val="24"/>
          <w:szCs w:val="18"/>
        </w:rPr>
        <w:br w:type="page"/>
      </w:r>
      <w:r w:rsidR="00C93299" w:rsidRPr="002B1C07">
        <w:rPr>
          <w:rFonts w:ascii="Book Antiqua" w:hAnsi="Book Antiqua"/>
          <w:b/>
          <w:sz w:val="36"/>
          <w:szCs w:val="18"/>
        </w:rPr>
        <w:lastRenderedPageBreak/>
        <w:t>MUBS REGIONAL CAMPUSES</w:t>
      </w:r>
    </w:p>
    <w:p w14:paraId="745EB891" w14:textId="77777777" w:rsidR="00C93299" w:rsidRPr="002B1C07" w:rsidRDefault="00C93299" w:rsidP="001A6D86">
      <w:pPr>
        <w:spacing w:after="0" w:line="240" w:lineRule="auto"/>
        <w:rPr>
          <w:rFonts w:ascii="Book Antiqua" w:hAnsi="Book Antiqua"/>
          <w:b/>
          <w:sz w:val="24"/>
          <w:szCs w:val="18"/>
        </w:rPr>
      </w:pPr>
      <w:r w:rsidRPr="002B1C07">
        <w:rPr>
          <w:rFonts w:ascii="Book Antiqua" w:hAnsi="Book Antiqua"/>
          <w:b/>
          <w:sz w:val="24"/>
          <w:szCs w:val="18"/>
        </w:rPr>
        <w:br w:type="page"/>
      </w:r>
    </w:p>
    <w:p w14:paraId="70DB8F47" w14:textId="77777777" w:rsidR="00D37D15" w:rsidRPr="002B1C07" w:rsidRDefault="00D37D15" w:rsidP="001A6D86">
      <w:pPr>
        <w:spacing w:after="0" w:line="240" w:lineRule="auto"/>
        <w:ind w:left="-450"/>
        <w:jc w:val="center"/>
        <w:rPr>
          <w:rFonts w:ascii="Book Antiqua" w:hAnsi="Book Antiqua"/>
          <w:b/>
          <w:sz w:val="24"/>
          <w:szCs w:val="18"/>
        </w:rPr>
      </w:pPr>
      <w:r w:rsidRPr="002B1C07">
        <w:rPr>
          <w:rFonts w:ascii="Book Antiqua" w:hAnsi="Book Antiqua"/>
          <w:b/>
          <w:sz w:val="24"/>
          <w:szCs w:val="18"/>
        </w:rPr>
        <w:lastRenderedPageBreak/>
        <w:t>MUBS JINJA REGIONAL CENTRE</w:t>
      </w:r>
    </w:p>
    <w:p w14:paraId="321499B2" w14:textId="77777777" w:rsidR="00CD0F4F" w:rsidRPr="002B1C07" w:rsidRDefault="00CD0F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B5901BA" w14:textId="77777777" w:rsidR="00CD0F4F" w:rsidRPr="002B1C07" w:rsidRDefault="00CD0F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0A42207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052EC760" w14:textId="77777777" w:rsidTr="005D1C45">
        <w:tc>
          <w:tcPr>
            <w:tcW w:w="9468" w:type="dxa"/>
            <w:gridSpan w:val="5"/>
          </w:tcPr>
          <w:p w14:paraId="33BA17C6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34DCDD5D" w14:textId="77777777" w:rsidTr="005D1C45">
        <w:tc>
          <w:tcPr>
            <w:tcW w:w="2972" w:type="dxa"/>
          </w:tcPr>
          <w:p w14:paraId="6EA34E94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0A0A7BC4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4F3AD0F7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1E6F6781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32E27630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26EF3E9F" w14:textId="77777777" w:rsidTr="005D1C45">
        <w:tc>
          <w:tcPr>
            <w:tcW w:w="2972" w:type="dxa"/>
          </w:tcPr>
          <w:p w14:paraId="18250F0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60BE5C0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01DC71C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1048EF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26EE819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F69D5DE" w14:textId="77777777" w:rsidTr="005D1C45">
        <w:tc>
          <w:tcPr>
            <w:tcW w:w="2972" w:type="dxa"/>
          </w:tcPr>
          <w:p w14:paraId="4342113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589C77E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05B11BE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68778B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62E75C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0C6EEEC" w14:textId="77777777" w:rsidTr="005D1C45">
        <w:tc>
          <w:tcPr>
            <w:tcW w:w="2972" w:type="dxa"/>
          </w:tcPr>
          <w:p w14:paraId="1A3E9FC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6F84987D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4CDAF5A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70E3C5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82EA6E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2DA0B08D" w14:textId="77777777" w:rsidTr="005D1C45">
        <w:tc>
          <w:tcPr>
            <w:tcW w:w="2972" w:type="dxa"/>
          </w:tcPr>
          <w:p w14:paraId="2AC8B43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70B78690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4BB22C8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D6459A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DD0C84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447BF36E" w14:textId="77777777" w:rsidTr="005D1C45">
        <w:tc>
          <w:tcPr>
            <w:tcW w:w="2972" w:type="dxa"/>
          </w:tcPr>
          <w:p w14:paraId="08A1D9C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442B945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56E75FB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54EF41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0F6508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9D4DC60" w14:textId="77777777" w:rsidTr="005D1C45">
        <w:tc>
          <w:tcPr>
            <w:tcW w:w="2972" w:type="dxa"/>
          </w:tcPr>
          <w:p w14:paraId="6236992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639D5C7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26F1BE3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31A19A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B5793F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359F34E" w14:textId="77777777" w:rsidTr="005D1C45">
        <w:tc>
          <w:tcPr>
            <w:tcW w:w="2972" w:type="dxa"/>
          </w:tcPr>
          <w:p w14:paraId="661720B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204E33FE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732D5D4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E5F797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FC428B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40986B2E" w14:textId="77777777" w:rsidTr="005D1C45">
        <w:tc>
          <w:tcPr>
            <w:tcW w:w="2972" w:type="dxa"/>
          </w:tcPr>
          <w:p w14:paraId="6CD7CB7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2DA606D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556192A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B4469D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A9C132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45A07495" w14:textId="77777777" w:rsidTr="005D1C45">
        <w:tc>
          <w:tcPr>
            <w:tcW w:w="2972" w:type="dxa"/>
          </w:tcPr>
          <w:p w14:paraId="3254A8A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74D668C0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607D916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C3FD57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7EC0C4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60D287C" w14:textId="77777777" w:rsidTr="005D1C45">
        <w:tc>
          <w:tcPr>
            <w:tcW w:w="2972" w:type="dxa"/>
          </w:tcPr>
          <w:p w14:paraId="37A5621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5EB06CF5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3150EF1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8F0F10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E5BE281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54B9BD8" w14:textId="77777777" w:rsidTr="005D1C45">
        <w:tc>
          <w:tcPr>
            <w:tcW w:w="2972" w:type="dxa"/>
          </w:tcPr>
          <w:p w14:paraId="01D6EAA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2CF5A93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67698FE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7C36BF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F128A2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0B67BE32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40A669A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4B2F6695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747F503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533487D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214C691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33538522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25F831C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3D9B2A5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04B40D2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0A6A01F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1FDB18C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187834F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26272B37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47B1A9DB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05CE1E57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4F6E92AC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FFDAA9F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220D76FC" w14:textId="77777777" w:rsidTr="005D1C45">
        <w:tc>
          <w:tcPr>
            <w:tcW w:w="2972" w:type="dxa"/>
          </w:tcPr>
          <w:p w14:paraId="66C5369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36CCA80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64571EE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7D4AA37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336E1AF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799A61AF" w14:textId="77777777" w:rsidR="00BD36C5" w:rsidRPr="002B1C07" w:rsidRDefault="00BD36C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32A262FF" w14:textId="77777777" w:rsidR="00E94959" w:rsidRPr="002B1C07" w:rsidRDefault="00E94959" w:rsidP="001A6D86">
      <w:pPr>
        <w:keepNext/>
        <w:keepLines/>
        <w:shd w:val="clear" w:color="auto" w:fill="FFFFFF" w:themeFill="background1"/>
        <w:spacing w:after="0" w:line="240" w:lineRule="auto"/>
        <w:ind w:left="118" w:hanging="10"/>
        <w:outlineLvl w:val="1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MASTER OF BUSINESS ADMINISTRATION YEAR ONE (38)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673"/>
        <w:gridCol w:w="1528"/>
        <w:gridCol w:w="1454"/>
        <w:gridCol w:w="1453"/>
        <w:gridCol w:w="1381"/>
        <w:gridCol w:w="1527"/>
      </w:tblGrid>
      <w:tr w:rsidR="002B1C07" w:rsidRPr="002B1C07" w14:paraId="7CC8397B" w14:textId="77777777" w:rsidTr="00684ECD">
        <w:trPr>
          <w:trHeight w:val="275"/>
        </w:trPr>
        <w:tc>
          <w:tcPr>
            <w:tcW w:w="9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CA42F" w14:textId="77777777" w:rsidR="00E94959" w:rsidRPr="002B1C07" w:rsidRDefault="00E94959" w:rsidP="001A6D86">
            <w:pPr>
              <w:shd w:val="clear" w:color="auto" w:fill="FFFFFF" w:themeFill="background1"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IME/DAYS 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F366DB" w14:textId="77777777" w:rsidR="00E94959" w:rsidRPr="002B1C07" w:rsidRDefault="00E94959" w:rsidP="001A6D86">
            <w:pPr>
              <w:shd w:val="clear" w:color="auto" w:fill="FFFFFF" w:themeFill="background1"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BDB9DA" w14:textId="77777777" w:rsidR="00E94959" w:rsidRPr="002B1C07" w:rsidRDefault="00E94959" w:rsidP="001A6D86">
            <w:pPr>
              <w:shd w:val="clear" w:color="auto" w:fill="FFFFFF" w:themeFill="background1"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8F8EF3" w14:textId="77777777" w:rsidR="00E94959" w:rsidRPr="002B1C07" w:rsidRDefault="00E94959" w:rsidP="001A6D86">
            <w:pPr>
              <w:shd w:val="clear" w:color="auto" w:fill="FFFFFF" w:themeFill="background1"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6BE74F" w14:textId="77777777" w:rsidR="00E94959" w:rsidRPr="002B1C07" w:rsidRDefault="00E94959" w:rsidP="001A6D86">
            <w:pPr>
              <w:shd w:val="clear" w:color="auto" w:fill="FFFFFF" w:themeFill="background1"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582D0" w14:textId="77777777" w:rsidR="00E94959" w:rsidRPr="002B1C07" w:rsidRDefault="00E94959" w:rsidP="001A6D86">
            <w:pPr>
              <w:shd w:val="clear" w:color="auto" w:fill="FFFFFF" w:themeFill="background1"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3996B03E" w14:textId="77777777" w:rsidTr="00684ECD">
        <w:trPr>
          <w:trHeight w:val="273"/>
        </w:trPr>
        <w:tc>
          <w:tcPr>
            <w:tcW w:w="9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520E4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pm-6.30pm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FBB27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FA107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5676A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T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13B5B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E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2E484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</w:tr>
      <w:tr w:rsidR="002B1C07" w:rsidRPr="002B1C07" w14:paraId="1F658AF8" w14:textId="77777777" w:rsidTr="00684ECD">
        <w:trPr>
          <w:trHeight w:val="273"/>
        </w:trPr>
        <w:tc>
          <w:tcPr>
            <w:tcW w:w="9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4111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pm-7.30pm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3F8B2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C9FFB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63808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T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456C6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E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5C138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</w:tr>
      <w:tr w:rsidR="002B1C07" w:rsidRPr="002B1C07" w14:paraId="2F0DF208" w14:textId="77777777" w:rsidTr="00684ECD">
        <w:trPr>
          <w:trHeight w:val="273"/>
        </w:trPr>
        <w:tc>
          <w:tcPr>
            <w:tcW w:w="9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9101A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pm-8.30pm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F9D21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FD957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E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5B0F3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M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63211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F9827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</w:tr>
      <w:tr w:rsidR="00E94959" w:rsidRPr="002B1C07" w14:paraId="7C5D4ADE" w14:textId="77777777" w:rsidTr="00684ECD">
        <w:trPr>
          <w:trHeight w:val="273"/>
        </w:trPr>
        <w:tc>
          <w:tcPr>
            <w:tcW w:w="9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0AF3C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-9.30pm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35D43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1BC03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E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A9BD3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M</w:t>
            </w:r>
          </w:p>
        </w:tc>
        <w:tc>
          <w:tcPr>
            <w:tcW w:w="7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CCF2D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8E339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</w:tr>
    </w:tbl>
    <w:p w14:paraId="220E16E5" w14:textId="77777777" w:rsidR="00E94959" w:rsidRPr="002B1C07" w:rsidRDefault="00E94959" w:rsidP="001A6D86">
      <w:pPr>
        <w:keepNext/>
        <w:keepLines/>
        <w:shd w:val="clear" w:color="auto" w:fill="FFFFFF" w:themeFill="background1"/>
        <w:spacing w:after="0" w:line="240" w:lineRule="auto"/>
        <w:ind w:left="118" w:hanging="10"/>
        <w:outlineLvl w:val="1"/>
        <w:rPr>
          <w:rFonts w:ascii="Cambria" w:eastAsiaTheme="majorEastAsia" w:hAnsi="Cambria" w:cs="Century Gothic"/>
          <w:b/>
          <w:sz w:val="20"/>
          <w:szCs w:val="18"/>
          <w:lang w:val="en-US"/>
        </w:rPr>
      </w:pPr>
    </w:p>
    <w:p w14:paraId="11910691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87"/>
        <w:gridCol w:w="853"/>
        <w:gridCol w:w="1192"/>
        <w:gridCol w:w="3548"/>
        <w:gridCol w:w="632"/>
        <w:gridCol w:w="705"/>
        <w:gridCol w:w="587"/>
        <w:gridCol w:w="912"/>
      </w:tblGrid>
      <w:tr w:rsidR="002B1C07" w:rsidRPr="002B1C07" w14:paraId="54C0B2E5" w14:textId="77777777" w:rsidTr="00100D66">
        <w:trPr>
          <w:trHeight w:val="272"/>
        </w:trPr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5A51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8A667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6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A892B7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 Title</w:t>
            </w:r>
          </w:p>
        </w:tc>
        <w:tc>
          <w:tcPr>
            <w:tcW w:w="19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B56087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E90987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Hours </w:t>
            </w:r>
          </w:p>
        </w:tc>
        <w:tc>
          <w:tcPr>
            <w:tcW w:w="1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C3542F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ulty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2574A7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9CF677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75E38EA" w14:textId="77777777" w:rsidTr="00100D66">
        <w:trPr>
          <w:trHeight w:val="272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DF4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D233D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A7101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1C634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eneral Management</w:t>
            </w:r>
          </w:p>
        </w:tc>
        <w:tc>
          <w:tcPr>
            <w:tcW w:w="19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18706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Vincent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gire</w:t>
            </w:r>
            <w:proofErr w:type="spellEnd"/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9D1DA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882BC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RC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05028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3FEC6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  <w:tr w:rsidR="002B1C07" w:rsidRPr="002B1C07" w14:paraId="60A317D4" w14:textId="77777777" w:rsidTr="00100D66">
        <w:trPr>
          <w:trHeight w:val="272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A33A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E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5BCAC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A7105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7E467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Economics &amp; Environment</w:t>
            </w:r>
          </w:p>
        </w:tc>
        <w:tc>
          <w:tcPr>
            <w:tcW w:w="19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6178A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ernar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nyiny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Tonny Wafula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5F68F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4A25E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RC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9C802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ED60B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  <w:tr w:rsidR="002B1C07" w:rsidRPr="002B1C07" w14:paraId="4B9F0EA3" w14:textId="77777777" w:rsidTr="00100D66">
        <w:trPr>
          <w:trHeight w:val="272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5FC5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3DF3F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A7102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C50F4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uman Resourc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19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E86B7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 Godfrey Tumwesigy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 Rehema Namono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B6E948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4608D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RC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5CEFB1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083CEB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  <w:tr w:rsidR="002B1C07" w:rsidRPr="002B1C07" w14:paraId="30DBB1EF" w14:textId="77777777" w:rsidTr="00100D66">
        <w:trPr>
          <w:trHeight w:val="272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1653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9505A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A7211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0708F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9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EF22F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Mubiru Ronal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eronica Mukyala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1D9C5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03DFC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RC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AC4F7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70C25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  <w:tr w:rsidR="002B1C07" w:rsidRPr="002B1C07" w14:paraId="633084E6" w14:textId="77777777" w:rsidTr="00100D66">
        <w:trPr>
          <w:trHeight w:val="272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5F84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M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52056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A7104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A5D2A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rketing Management</w:t>
            </w:r>
          </w:p>
        </w:tc>
        <w:tc>
          <w:tcPr>
            <w:tcW w:w="19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8E234A" w14:textId="77777777" w:rsidR="00E94959" w:rsidRPr="002B1C07" w:rsidRDefault="00E94959" w:rsidP="00614B05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 Namutebi Ros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Walugembe </w:t>
            </w:r>
            <w:r w:rsidR="00614B05" w:rsidRPr="002B1C07">
              <w:rPr>
                <w:rFonts w:ascii="Book Antiqua" w:hAnsi="Book Antiqua"/>
                <w:sz w:val="18"/>
                <w:szCs w:val="18"/>
              </w:rPr>
              <w:t>Ahma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EC753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59CD0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RC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1C07D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64E1A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  <w:tr w:rsidR="002B1C07" w:rsidRPr="002B1C07" w14:paraId="58892CBD" w14:textId="77777777" w:rsidTr="00100D66">
        <w:trPr>
          <w:trHeight w:val="272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75A3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T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FD216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A7106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F797C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t. for Decision Making</w:t>
            </w:r>
          </w:p>
        </w:tc>
        <w:tc>
          <w:tcPr>
            <w:tcW w:w="19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8696F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Mugarura Alex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72E54" w:rsidRPr="002B1C07">
              <w:rPr>
                <w:rFonts w:ascii="Book Antiqua" w:hAnsi="Book Antiqua"/>
                <w:sz w:val="18"/>
                <w:szCs w:val="18"/>
              </w:rPr>
              <w:t>/ Mr. Paul Milton Isabirye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5979B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A0078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RC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4C8A0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58D25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  <w:tr w:rsidR="00E94959" w:rsidRPr="002B1C07" w14:paraId="7C71C095" w14:textId="77777777" w:rsidTr="00100D66">
        <w:trPr>
          <w:trHeight w:val="272"/>
        </w:trPr>
        <w:tc>
          <w:tcPr>
            <w:tcW w:w="3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863B2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9847F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A7209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0DD82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rganizational Behaviour</w:t>
            </w:r>
          </w:p>
        </w:tc>
        <w:tc>
          <w:tcPr>
            <w:tcW w:w="19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2A0896" w14:textId="77777777" w:rsidR="00E94959" w:rsidRPr="002B1C07" w:rsidRDefault="00E94959" w:rsidP="00425A2F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Lamunu Elizabeth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985A1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C4873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RC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83E33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B031C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</w:tbl>
    <w:p w14:paraId="32F5FD8E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  <w:lang w:val="en-US"/>
        </w:rPr>
      </w:pPr>
    </w:p>
    <w:p w14:paraId="220CF9F1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66DD65B8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56943582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0ED5AB20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36129782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024B2880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185D7AEA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55411044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3C19E675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48AAE39B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5EEA87A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661E88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5236AD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AC6E9D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C04A86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MASTER OF BUSINESS ADMINISTRATION, YEAR TWO – EVENING PROGRAMME    (23 STUDENTS)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838"/>
        <w:gridCol w:w="1499"/>
        <w:gridCol w:w="1487"/>
        <w:gridCol w:w="1183"/>
        <w:gridCol w:w="1105"/>
        <w:gridCol w:w="1904"/>
      </w:tblGrid>
      <w:tr w:rsidR="002B1C07" w:rsidRPr="002B1C07" w14:paraId="520D0422" w14:textId="77777777" w:rsidTr="00684ECD">
        <w:trPr>
          <w:trHeight w:val="275"/>
        </w:trPr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BC669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ime  </w:t>
            </w:r>
          </w:p>
        </w:tc>
        <w:tc>
          <w:tcPr>
            <w:tcW w:w="8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B837B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8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3D922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1C26E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6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0D2BC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10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54820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0568033A" w14:textId="77777777" w:rsidTr="00684ECD">
        <w:trPr>
          <w:trHeight w:val="273"/>
        </w:trPr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647D9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:30pm – 6:30pm </w:t>
            </w:r>
          </w:p>
        </w:tc>
        <w:tc>
          <w:tcPr>
            <w:tcW w:w="8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320F2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  <w:tc>
          <w:tcPr>
            <w:tcW w:w="8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7B043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BF/MRPSLM </w:t>
            </w: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5E41D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D </w:t>
            </w:r>
          </w:p>
        </w:tc>
        <w:tc>
          <w:tcPr>
            <w:tcW w:w="6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0FEED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  <w:tc>
          <w:tcPr>
            <w:tcW w:w="10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4A172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DA/AM/PI </w:t>
            </w:r>
          </w:p>
        </w:tc>
      </w:tr>
      <w:tr w:rsidR="002B1C07" w:rsidRPr="002B1C07" w14:paraId="5B21AC23" w14:textId="77777777" w:rsidTr="00684ECD">
        <w:trPr>
          <w:trHeight w:val="273"/>
        </w:trPr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06E7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:30pm-7:30pm </w:t>
            </w:r>
          </w:p>
        </w:tc>
        <w:tc>
          <w:tcPr>
            <w:tcW w:w="8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A9722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  <w:tc>
          <w:tcPr>
            <w:tcW w:w="8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8D86E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BF/MR/PSLM </w:t>
            </w: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7E48D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D </w:t>
            </w:r>
          </w:p>
        </w:tc>
        <w:tc>
          <w:tcPr>
            <w:tcW w:w="6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BDBEB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  <w:tc>
          <w:tcPr>
            <w:tcW w:w="10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4A656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DA/AM/PI </w:t>
            </w:r>
          </w:p>
        </w:tc>
      </w:tr>
      <w:tr w:rsidR="002B1C07" w:rsidRPr="002B1C07" w14:paraId="473CAA44" w14:textId="77777777" w:rsidTr="00684ECD">
        <w:trPr>
          <w:trHeight w:val="273"/>
        </w:trPr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D594A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PM-8:30PM</w:t>
            </w:r>
          </w:p>
        </w:tc>
        <w:tc>
          <w:tcPr>
            <w:tcW w:w="8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B3BD2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8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6B704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DA/AM/PI </w:t>
            </w: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BE629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D </w:t>
            </w:r>
          </w:p>
        </w:tc>
        <w:tc>
          <w:tcPr>
            <w:tcW w:w="6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D88FF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C </w:t>
            </w:r>
          </w:p>
        </w:tc>
        <w:tc>
          <w:tcPr>
            <w:tcW w:w="10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19075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BF/MR/PSLM </w:t>
            </w:r>
          </w:p>
        </w:tc>
      </w:tr>
      <w:tr w:rsidR="00E94959" w:rsidRPr="002B1C07" w14:paraId="6649E1D7" w14:textId="77777777" w:rsidTr="00684ECD">
        <w:trPr>
          <w:trHeight w:val="273"/>
        </w:trPr>
        <w:tc>
          <w:tcPr>
            <w:tcW w:w="10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5CDBF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30PM-9:30PM</w:t>
            </w:r>
          </w:p>
        </w:tc>
        <w:tc>
          <w:tcPr>
            <w:tcW w:w="8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6FE78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8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11FA7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DA/AM/PI </w:t>
            </w: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C35C2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D </w:t>
            </w:r>
          </w:p>
        </w:tc>
        <w:tc>
          <w:tcPr>
            <w:tcW w:w="6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B3671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C </w:t>
            </w:r>
          </w:p>
        </w:tc>
        <w:tc>
          <w:tcPr>
            <w:tcW w:w="10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85A64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BF/MR/PSLM </w:t>
            </w:r>
          </w:p>
        </w:tc>
      </w:tr>
    </w:tbl>
    <w:p w14:paraId="3B69D75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676DD1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661"/>
        <w:gridCol w:w="1004"/>
        <w:gridCol w:w="2141"/>
        <w:gridCol w:w="2032"/>
        <w:gridCol w:w="493"/>
        <w:gridCol w:w="808"/>
        <w:gridCol w:w="752"/>
        <w:gridCol w:w="1125"/>
      </w:tblGrid>
      <w:tr w:rsidR="002B1C07" w:rsidRPr="002B1C07" w14:paraId="2EA2B2BB" w14:textId="77777777" w:rsidTr="00684ECD">
        <w:trPr>
          <w:trHeight w:val="274"/>
        </w:trPr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0D06A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C46D0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97D99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2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83889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1AEF2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567CA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F8A3F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7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B7862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13E03282" w14:textId="77777777" w:rsidTr="00684ECD">
        <w:trPr>
          <w:trHeight w:val="711"/>
        </w:trPr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AF6FA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D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5A0FB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01 </w:t>
            </w:r>
          </w:p>
        </w:tc>
        <w:tc>
          <w:tcPr>
            <w:tcW w:w="1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1A8B7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rganizational Development</w:t>
            </w:r>
          </w:p>
        </w:tc>
        <w:tc>
          <w:tcPr>
            <w:tcW w:w="1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6645B4" w14:textId="77777777" w:rsidR="00E94959" w:rsidRPr="002B1C07" w:rsidRDefault="00E94959" w:rsidP="00425A2F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Lamunu Elizabeth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8CD79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36B2F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C66A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27BD67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Learning </w:t>
            </w:r>
          </w:p>
        </w:tc>
      </w:tr>
      <w:tr w:rsidR="002B1C07" w:rsidRPr="002B1C07" w14:paraId="525ABAC4" w14:textId="77777777" w:rsidTr="00684ECD">
        <w:trPr>
          <w:trHeight w:val="691"/>
        </w:trPr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FE689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S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FF27A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 03 </w:t>
            </w:r>
          </w:p>
        </w:tc>
        <w:tc>
          <w:tcPr>
            <w:tcW w:w="1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A0C70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rporate Strategy  </w:t>
            </w:r>
          </w:p>
        </w:tc>
        <w:tc>
          <w:tcPr>
            <w:tcW w:w="1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00021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ian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tamu</w:t>
            </w:r>
            <w:proofErr w:type="spellEnd"/>
          </w:p>
        </w:tc>
        <w:tc>
          <w:tcPr>
            <w:tcW w:w="2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5D7FE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FFABD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BA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6F129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AD </w:t>
            </w: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52833D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Learning </w:t>
            </w:r>
          </w:p>
        </w:tc>
      </w:tr>
      <w:tr w:rsidR="002B1C07" w:rsidRPr="002B1C07" w14:paraId="38CDCD76" w14:textId="77777777" w:rsidTr="00684ECD">
        <w:trPr>
          <w:trHeight w:val="799"/>
        </w:trPr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BD95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2A8E3DF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C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C18B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57C816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02 </w:t>
            </w:r>
          </w:p>
        </w:tc>
        <w:tc>
          <w:tcPr>
            <w:tcW w:w="1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D990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01653D8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Regional Cooperation </w:t>
            </w:r>
          </w:p>
        </w:tc>
        <w:tc>
          <w:tcPr>
            <w:tcW w:w="1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F6013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</w:p>
          <w:p w14:paraId="2F98818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</w:t>
            </w:r>
            <w:r w:rsidR="00B35944"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ony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lyang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oni</w:t>
            </w:r>
          </w:p>
        </w:tc>
        <w:tc>
          <w:tcPr>
            <w:tcW w:w="2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DFD6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5DE78E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1CF8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16139C2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9D95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6F3F95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CON </w:t>
            </w: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8B27F0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22BFF2A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Learning </w:t>
            </w:r>
          </w:p>
        </w:tc>
      </w:tr>
      <w:tr w:rsidR="00E94959" w:rsidRPr="002B1C07" w14:paraId="2759BF89" w14:textId="77777777" w:rsidTr="00684ECD">
        <w:trPr>
          <w:trHeight w:val="781"/>
        </w:trPr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4FEFF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C 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B50D1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04 </w:t>
            </w:r>
          </w:p>
        </w:tc>
        <w:tc>
          <w:tcPr>
            <w:tcW w:w="1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C37CE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anagerial Accounting </w:t>
            </w:r>
          </w:p>
        </w:tc>
        <w:tc>
          <w:tcPr>
            <w:tcW w:w="12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19B6C15" w14:textId="77777777" w:rsidR="00E94959" w:rsidRPr="002B1C07" w:rsidRDefault="00AA2833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. </w:t>
            </w:r>
            <w:r w:rsidR="00E94959" w:rsidRPr="002B1C07">
              <w:rPr>
                <w:rFonts w:ascii="Book Antiqua" w:hAnsi="Book Antiqua"/>
                <w:sz w:val="18"/>
                <w:szCs w:val="18"/>
              </w:rPr>
              <w:t xml:space="preserve">James Odongo </w:t>
            </w:r>
          </w:p>
        </w:tc>
        <w:tc>
          <w:tcPr>
            <w:tcW w:w="2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8E241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0B649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FC83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 </w:t>
            </w: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05065B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Learning </w:t>
            </w:r>
          </w:p>
        </w:tc>
      </w:tr>
    </w:tbl>
    <w:p w14:paraId="3915B49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0BE645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Accounting &amp; Finance Option (7 students) 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628"/>
        <w:gridCol w:w="1004"/>
        <w:gridCol w:w="2249"/>
        <w:gridCol w:w="2154"/>
        <w:gridCol w:w="493"/>
        <w:gridCol w:w="594"/>
        <w:gridCol w:w="678"/>
        <w:gridCol w:w="1216"/>
      </w:tblGrid>
      <w:tr w:rsidR="002B1C07" w:rsidRPr="002B1C07" w14:paraId="6C8E4EBD" w14:textId="77777777" w:rsidTr="00684ECD">
        <w:trPr>
          <w:trHeight w:val="603"/>
        </w:trPr>
        <w:tc>
          <w:tcPr>
            <w:tcW w:w="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1BCDB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AFF89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DF9BB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66329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AFCD0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588CD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1FAFA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7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A37A0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58FB3916" w14:textId="77777777" w:rsidTr="00684ECD">
        <w:trPr>
          <w:trHeight w:val="603"/>
        </w:trPr>
        <w:tc>
          <w:tcPr>
            <w:tcW w:w="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6F98F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DA </w:t>
            </w: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4C937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7213 </w:t>
            </w:r>
          </w:p>
        </w:tc>
        <w:tc>
          <w:tcPr>
            <w:tcW w:w="1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17A7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ancial Decision Analysis </w:t>
            </w:r>
          </w:p>
        </w:tc>
        <w:tc>
          <w:tcPr>
            <w:tcW w:w="123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3832ED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. Shaban Rasul </w:t>
            </w:r>
          </w:p>
        </w:tc>
        <w:tc>
          <w:tcPr>
            <w:tcW w:w="2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A80C1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E504C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F6381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FD1A6D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Learning </w:t>
            </w:r>
          </w:p>
        </w:tc>
      </w:tr>
      <w:tr w:rsidR="00E94959" w:rsidRPr="002B1C07" w14:paraId="46CA7D61" w14:textId="77777777" w:rsidTr="00684ECD">
        <w:trPr>
          <w:trHeight w:val="529"/>
        </w:trPr>
        <w:tc>
          <w:tcPr>
            <w:tcW w:w="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C9E1E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BF </w:t>
            </w:r>
          </w:p>
        </w:tc>
        <w:tc>
          <w:tcPr>
            <w:tcW w:w="4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EB22E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08 </w:t>
            </w:r>
          </w:p>
        </w:tc>
        <w:tc>
          <w:tcPr>
            <w:tcW w:w="1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A680D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nternational Business Finance </w:t>
            </w:r>
          </w:p>
        </w:tc>
        <w:tc>
          <w:tcPr>
            <w:tcW w:w="1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4A95CD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rchillies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Kiwanuka</w:t>
            </w:r>
          </w:p>
        </w:tc>
        <w:tc>
          <w:tcPr>
            <w:tcW w:w="2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5ABE4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42896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9E059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4485AA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Learning </w:t>
            </w:r>
          </w:p>
        </w:tc>
      </w:tr>
    </w:tbl>
    <w:p w14:paraId="6138BB5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878E9C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Project Management Option (12 students) </w:t>
      </w:r>
    </w:p>
    <w:tbl>
      <w:tblPr>
        <w:tblW w:w="5000" w:type="pct"/>
        <w:tblCellMar>
          <w:top w:w="8" w:type="dxa"/>
          <w:left w:w="106" w:type="dxa"/>
          <w:right w:w="75" w:type="dxa"/>
        </w:tblCellMar>
        <w:tblLook w:val="04A0" w:firstRow="1" w:lastRow="0" w:firstColumn="1" w:lastColumn="0" w:noHBand="0" w:noVBand="1"/>
      </w:tblPr>
      <w:tblGrid>
        <w:gridCol w:w="665"/>
        <w:gridCol w:w="977"/>
        <w:gridCol w:w="2133"/>
        <w:gridCol w:w="2275"/>
        <w:gridCol w:w="323"/>
        <w:gridCol w:w="766"/>
        <w:gridCol w:w="612"/>
        <w:gridCol w:w="1265"/>
      </w:tblGrid>
      <w:tr w:rsidR="002B1C07" w:rsidRPr="002B1C07" w14:paraId="72079999" w14:textId="77777777" w:rsidTr="00684ECD">
        <w:trPr>
          <w:trHeight w:val="891"/>
        </w:trPr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AD4EF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I 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BAFAC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23 </w:t>
            </w:r>
          </w:p>
        </w:tc>
        <w:tc>
          <w:tcPr>
            <w:tcW w:w="1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335BB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ject Implementation </w:t>
            </w:r>
          </w:p>
        </w:tc>
        <w:tc>
          <w:tcPr>
            <w:tcW w:w="1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534B6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dunool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awooy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Mariam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iwumbwe</w:t>
            </w:r>
            <w:proofErr w:type="spellEnd"/>
          </w:p>
        </w:tc>
        <w:tc>
          <w:tcPr>
            <w:tcW w:w="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7FD3C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EB839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BA </w:t>
            </w:r>
          </w:p>
        </w:tc>
        <w:tc>
          <w:tcPr>
            <w:tcW w:w="3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23B74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D </w:t>
            </w:r>
          </w:p>
        </w:tc>
        <w:tc>
          <w:tcPr>
            <w:tcW w:w="7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3A276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F</w:t>
            </w:r>
          </w:p>
        </w:tc>
      </w:tr>
      <w:tr w:rsidR="00E94959" w:rsidRPr="002B1C07" w14:paraId="49FF26A1" w14:textId="77777777" w:rsidTr="00684ECD">
        <w:trPr>
          <w:trHeight w:val="873"/>
        </w:trPr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9C7F5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LM 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CDF0B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BA8124 </w:t>
            </w:r>
          </w:p>
        </w:tc>
        <w:tc>
          <w:tcPr>
            <w:tcW w:w="1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987A9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ject Supplies &amp; Logistic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2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A3D21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oa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wel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Sara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tera</w:t>
            </w:r>
            <w:proofErr w:type="spellEnd"/>
          </w:p>
        </w:tc>
        <w:tc>
          <w:tcPr>
            <w:tcW w:w="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BF911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3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2E56B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C1237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L </w:t>
            </w:r>
          </w:p>
        </w:tc>
        <w:tc>
          <w:tcPr>
            <w:tcW w:w="7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7956A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F</w:t>
            </w:r>
          </w:p>
        </w:tc>
      </w:tr>
    </w:tbl>
    <w:p w14:paraId="5C79CB06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  <w:lang w:val="en-US"/>
        </w:rPr>
      </w:pPr>
    </w:p>
    <w:p w14:paraId="476E96FF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78A38B1A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351C55D0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1B14DFA9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0AD51ABC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2C6F4496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43A7015D" w14:textId="77777777" w:rsidR="00E94959" w:rsidRPr="002B1C07" w:rsidRDefault="00E94959" w:rsidP="001A6D86">
      <w:pPr>
        <w:shd w:val="clear" w:color="auto" w:fill="FFFFFF" w:themeFill="background1"/>
        <w:spacing w:after="0" w:line="240" w:lineRule="auto"/>
        <w:ind w:left="118" w:hanging="10"/>
        <w:rPr>
          <w:rFonts w:ascii="Cambria" w:eastAsia="Century Gothic" w:hAnsi="Cambria" w:cs="Century Gothic"/>
          <w:b/>
          <w:sz w:val="20"/>
          <w:szCs w:val="18"/>
        </w:rPr>
      </w:pPr>
    </w:p>
    <w:p w14:paraId="78EC229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5F760C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MASTER OF PROCUREMENT &amp; SUPPLY CHAIN MANAGEMENT– YEAR ONE (SEMESTER ONE) (10 STUDENTS) </w:t>
      </w:r>
    </w:p>
    <w:tbl>
      <w:tblPr>
        <w:tblpPr w:leftFromText="180" w:rightFromText="180" w:bottomFromText="160" w:vertAnchor="text" w:horzAnchor="margin" w:tblpXSpec="center" w:tblpY="149"/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2094"/>
        <w:gridCol w:w="1654"/>
        <w:gridCol w:w="1850"/>
        <w:gridCol w:w="1657"/>
        <w:gridCol w:w="1010"/>
        <w:gridCol w:w="751"/>
      </w:tblGrid>
      <w:tr w:rsidR="002B1C07" w:rsidRPr="002B1C07" w14:paraId="652D961D" w14:textId="77777777" w:rsidTr="00684ECD">
        <w:trPr>
          <w:trHeight w:val="272"/>
        </w:trPr>
        <w:tc>
          <w:tcPr>
            <w:tcW w:w="1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48AA6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IME </w:t>
            </w:r>
          </w:p>
        </w:tc>
        <w:tc>
          <w:tcPr>
            <w:tcW w:w="9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BE11C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CC96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9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71A2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4458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EC3EA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0153C07D" w14:textId="77777777" w:rsidTr="00684ECD">
        <w:trPr>
          <w:trHeight w:val="272"/>
        </w:trPr>
        <w:tc>
          <w:tcPr>
            <w:tcW w:w="1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E4CED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.30pm – 6.30pm </w:t>
            </w:r>
          </w:p>
        </w:tc>
        <w:tc>
          <w:tcPr>
            <w:tcW w:w="9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E10FE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.M </w:t>
            </w:r>
          </w:p>
        </w:tc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2C41C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A </w:t>
            </w:r>
          </w:p>
        </w:tc>
        <w:tc>
          <w:tcPr>
            <w:tcW w:w="9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E3300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LF </w:t>
            </w:r>
          </w:p>
        </w:tc>
        <w:tc>
          <w:tcPr>
            <w:tcW w:w="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5544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PROC 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6E1CC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</w:tr>
      <w:tr w:rsidR="002B1C07" w:rsidRPr="002B1C07" w14:paraId="185EFF7C" w14:textId="77777777" w:rsidTr="00684ECD">
        <w:trPr>
          <w:trHeight w:val="272"/>
        </w:trPr>
        <w:tc>
          <w:tcPr>
            <w:tcW w:w="1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0C30F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6.30pm – 7.30pm </w:t>
            </w:r>
          </w:p>
        </w:tc>
        <w:tc>
          <w:tcPr>
            <w:tcW w:w="9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C0088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.M </w:t>
            </w:r>
          </w:p>
        </w:tc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13948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A </w:t>
            </w:r>
          </w:p>
        </w:tc>
        <w:tc>
          <w:tcPr>
            <w:tcW w:w="9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3651E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LF </w:t>
            </w:r>
          </w:p>
        </w:tc>
        <w:tc>
          <w:tcPr>
            <w:tcW w:w="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F076E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PROC 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0EB5B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</w:tr>
      <w:tr w:rsidR="002B1C07" w:rsidRPr="002B1C07" w14:paraId="43B64687" w14:textId="77777777" w:rsidTr="00684ECD">
        <w:trPr>
          <w:trHeight w:val="272"/>
        </w:trPr>
        <w:tc>
          <w:tcPr>
            <w:tcW w:w="1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7BFA2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7.30pm – 8.30pm </w:t>
            </w:r>
          </w:p>
        </w:tc>
        <w:tc>
          <w:tcPr>
            <w:tcW w:w="9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37CC2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9F0FC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CM </w:t>
            </w:r>
          </w:p>
        </w:tc>
        <w:tc>
          <w:tcPr>
            <w:tcW w:w="9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2C9CC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LF</w:t>
            </w:r>
          </w:p>
        </w:tc>
        <w:tc>
          <w:tcPr>
            <w:tcW w:w="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868E0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A 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45ED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</w:tr>
      <w:tr w:rsidR="002B1C07" w:rsidRPr="002B1C07" w14:paraId="7105CC2C" w14:textId="77777777" w:rsidTr="00684ECD">
        <w:trPr>
          <w:trHeight w:val="272"/>
        </w:trPr>
        <w:tc>
          <w:tcPr>
            <w:tcW w:w="1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BC715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 – 9.30pm</w:t>
            </w:r>
          </w:p>
        </w:tc>
        <w:tc>
          <w:tcPr>
            <w:tcW w:w="9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55480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B95FE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CM </w:t>
            </w:r>
          </w:p>
        </w:tc>
        <w:tc>
          <w:tcPr>
            <w:tcW w:w="9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A10A9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M</w:t>
            </w:r>
          </w:p>
        </w:tc>
        <w:tc>
          <w:tcPr>
            <w:tcW w:w="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1F3AD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A 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21F02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</w:tr>
    </w:tbl>
    <w:p w14:paraId="067697F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CellMar>
          <w:top w:w="8" w:type="dxa"/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719"/>
        <w:gridCol w:w="954"/>
        <w:gridCol w:w="1614"/>
        <w:gridCol w:w="2031"/>
        <w:gridCol w:w="490"/>
        <w:gridCol w:w="805"/>
        <w:gridCol w:w="760"/>
        <w:gridCol w:w="1643"/>
      </w:tblGrid>
      <w:tr w:rsidR="002B1C07" w:rsidRPr="002B1C07" w14:paraId="452D5C5A" w14:textId="77777777" w:rsidTr="00684ECD">
        <w:trPr>
          <w:trHeight w:val="272"/>
        </w:trPr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AFB80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bb. </w:t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33458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FEF7D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urse Title </w:t>
            </w:r>
          </w:p>
        </w:tc>
        <w:tc>
          <w:tcPr>
            <w:tcW w:w="12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78302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Lecturer(s) </w:t>
            </w:r>
          </w:p>
        </w:tc>
        <w:tc>
          <w:tcPr>
            <w:tcW w:w="2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D2C7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FF2C8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AC 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5B9DA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ept. </w:t>
            </w:r>
          </w:p>
        </w:tc>
        <w:tc>
          <w:tcPr>
            <w:tcW w:w="10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BB86C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Room </w:t>
            </w:r>
          </w:p>
        </w:tc>
      </w:tr>
      <w:tr w:rsidR="002B1C07" w:rsidRPr="002B1C07" w14:paraId="0F59B960" w14:textId="77777777" w:rsidTr="00684ECD">
        <w:trPr>
          <w:trHeight w:val="272"/>
        </w:trPr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3CB20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LF </w:t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876FE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7102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DC6FA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curement Legal Framework </w:t>
            </w:r>
          </w:p>
        </w:tc>
        <w:tc>
          <w:tcPr>
            <w:tcW w:w="12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3E36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Lamuno</w:t>
            </w:r>
            <w:proofErr w:type="spellEnd"/>
            <w:r w:rsidR="0062441D" w:rsidRPr="002B1C07">
              <w:rPr>
                <w:rFonts w:ascii="Book Antiqua" w:hAnsi="Book Antiqua"/>
                <w:b/>
                <w:sz w:val="18"/>
                <w:szCs w:val="18"/>
              </w:rPr>
              <w:t xml:space="preserve"> Grace</w:t>
            </w:r>
          </w:p>
        </w:tc>
        <w:tc>
          <w:tcPr>
            <w:tcW w:w="2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27FE2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4DCAD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6AE46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AW </w:t>
            </w:r>
          </w:p>
        </w:tc>
        <w:tc>
          <w:tcPr>
            <w:tcW w:w="10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C8546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uter Lab (Naranbhai)</w:t>
            </w:r>
          </w:p>
        </w:tc>
      </w:tr>
      <w:tr w:rsidR="002B1C07" w:rsidRPr="002B1C07" w14:paraId="1A08FD7B" w14:textId="77777777" w:rsidTr="00684ECD">
        <w:trPr>
          <w:trHeight w:val="272"/>
        </w:trPr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94AD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M </w:t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286E4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8103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B434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uman Resource Management </w:t>
            </w:r>
          </w:p>
        </w:tc>
        <w:tc>
          <w:tcPr>
            <w:tcW w:w="12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F1E15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Godfrey Tumwesigy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ehema Namono </w:t>
            </w:r>
          </w:p>
        </w:tc>
        <w:tc>
          <w:tcPr>
            <w:tcW w:w="2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5E0CC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2 </w:t>
            </w:r>
          </w:p>
        </w:tc>
        <w:tc>
          <w:tcPr>
            <w:tcW w:w="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1C65F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M 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8169E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R </w:t>
            </w:r>
          </w:p>
        </w:tc>
        <w:tc>
          <w:tcPr>
            <w:tcW w:w="10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C7EE2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Room D</w:t>
            </w:r>
          </w:p>
        </w:tc>
      </w:tr>
      <w:tr w:rsidR="002B1C07" w:rsidRPr="002B1C07" w14:paraId="4796BE5F" w14:textId="77777777" w:rsidTr="00684ECD">
        <w:trPr>
          <w:trHeight w:val="272"/>
        </w:trPr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F115F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.A </w:t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E3E2F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7101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86255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ancial Accounting </w:t>
            </w:r>
          </w:p>
        </w:tc>
        <w:tc>
          <w:tcPr>
            <w:tcW w:w="12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5298A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Mubiru Ronal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eronica Mukyala</w:t>
            </w:r>
          </w:p>
        </w:tc>
        <w:tc>
          <w:tcPr>
            <w:tcW w:w="2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B7EF4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4 </w:t>
            </w:r>
          </w:p>
        </w:tc>
        <w:tc>
          <w:tcPr>
            <w:tcW w:w="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62524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C 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FA3F9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C </w:t>
            </w:r>
          </w:p>
        </w:tc>
        <w:tc>
          <w:tcPr>
            <w:tcW w:w="10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662B4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Room D</w:t>
            </w:r>
          </w:p>
        </w:tc>
      </w:tr>
      <w:tr w:rsidR="002B1C07" w:rsidRPr="002B1C07" w14:paraId="48A10AF2" w14:textId="77777777" w:rsidTr="00684ECD">
        <w:trPr>
          <w:trHeight w:val="272"/>
        </w:trPr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12273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CM </w:t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77531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7106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BB07E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upply Chain Management </w:t>
            </w:r>
          </w:p>
        </w:tc>
        <w:tc>
          <w:tcPr>
            <w:tcW w:w="12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2AD008" w14:textId="77777777" w:rsidR="00E94959" w:rsidRPr="002B1C07" w:rsidRDefault="008B31B9" w:rsidP="008B31B9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ssoc. Prof.</w:t>
            </w:r>
            <w:r w:rsidR="00E94959" w:rsidRPr="002B1C07">
              <w:rPr>
                <w:rFonts w:ascii="Book Antiqua" w:hAnsi="Book Antiqua"/>
                <w:b/>
                <w:sz w:val="18"/>
                <w:szCs w:val="18"/>
              </w:rPr>
              <w:t xml:space="preserve"> Be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n</w:t>
            </w:r>
            <w:r w:rsidR="00E94959" w:rsidRPr="002B1C07">
              <w:rPr>
                <w:rFonts w:ascii="Book Antiqua" w:hAnsi="Book Antiqua"/>
                <w:b/>
                <w:sz w:val="18"/>
                <w:szCs w:val="18"/>
              </w:rPr>
              <w:t xml:space="preserve">jamin </w:t>
            </w:r>
            <w:proofErr w:type="spellStart"/>
            <w:r w:rsidR="00E94959" w:rsidRPr="002B1C07">
              <w:rPr>
                <w:rFonts w:ascii="Book Antiqua" w:hAnsi="Book Antiqua"/>
                <w:b/>
                <w:sz w:val="18"/>
                <w:szCs w:val="18"/>
              </w:rPr>
              <w:t>Tukamuhabwa</w:t>
            </w:r>
            <w:proofErr w:type="spellEnd"/>
            <w:r w:rsidR="00E94959" w:rsidRPr="002B1C07">
              <w:rPr>
                <w:rFonts w:ascii="Book Antiqua" w:hAnsi="Book Antiqua"/>
                <w:sz w:val="18"/>
                <w:szCs w:val="18"/>
              </w:rPr>
              <w:t xml:space="preserve"> / Mr. Ronald  </w:t>
            </w:r>
            <w:proofErr w:type="spellStart"/>
            <w:r w:rsidR="00E94959" w:rsidRPr="002B1C07">
              <w:rPr>
                <w:rFonts w:ascii="Book Antiqua" w:hAnsi="Book Antiqua"/>
                <w:sz w:val="18"/>
                <w:szCs w:val="18"/>
              </w:rPr>
              <w:t>Lulagala</w:t>
            </w:r>
            <w:proofErr w:type="spellEnd"/>
            <w:r w:rsidR="00E94959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7B95B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2AE93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41C01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L </w:t>
            </w:r>
          </w:p>
        </w:tc>
        <w:tc>
          <w:tcPr>
            <w:tcW w:w="10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74104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uter Lab (Naranbhai)</w:t>
            </w:r>
          </w:p>
        </w:tc>
      </w:tr>
      <w:tr w:rsidR="002B1C07" w:rsidRPr="002B1C07" w14:paraId="624A8DA9" w14:textId="77777777" w:rsidTr="00684ECD">
        <w:trPr>
          <w:trHeight w:val="272"/>
        </w:trPr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2DC49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.M </w:t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DCF86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7104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7B4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General Management </w:t>
            </w:r>
          </w:p>
        </w:tc>
        <w:tc>
          <w:tcPr>
            <w:tcW w:w="12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541F8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Vincent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gir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4B314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AD339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BA 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A15C2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A </w:t>
            </w:r>
          </w:p>
        </w:tc>
        <w:tc>
          <w:tcPr>
            <w:tcW w:w="10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585F3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uter Lab (Naranbhai)</w:t>
            </w:r>
          </w:p>
        </w:tc>
      </w:tr>
      <w:tr w:rsidR="002B1C07" w:rsidRPr="002B1C07" w14:paraId="60314E05" w14:textId="77777777" w:rsidTr="00684ECD">
        <w:trPr>
          <w:trHeight w:val="272"/>
        </w:trPr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2978D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PROC </w:t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0CBD6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8106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CAB2D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- Procurement </w:t>
            </w:r>
          </w:p>
        </w:tc>
        <w:tc>
          <w:tcPr>
            <w:tcW w:w="12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3CCD0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oa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wel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Sara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tera</w:t>
            </w:r>
            <w:proofErr w:type="spellEnd"/>
          </w:p>
        </w:tc>
        <w:tc>
          <w:tcPr>
            <w:tcW w:w="2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938D3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 </w:t>
            </w:r>
          </w:p>
        </w:tc>
        <w:tc>
          <w:tcPr>
            <w:tcW w:w="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9C7B5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EEMS 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34EA6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L </w:t>
            </w:r>
          </w:p>
        </w:tc>
        <w:tc>
          <w:tcPr>
            <w:tcW w:w="10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1994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uter Lab (Naranbhai)</w:t>
            </w:r>
          </w:p>
        </w:tc>
      </w:tr>
      <w:tr w:rsidR="00E94959" w:rsidRPr="002B1C07" w14:paraId="33CB758B" w14:textId="77777777" w:rsidTr="00684ECD">
        <w:trPr>
          <w:trHeight w:val="272"/>
        </w:trPr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8AF5D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SA </w:t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766F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PS7105 </w:t>
            </w:r>
          </w:p>
        </w:tc>
        <w:tc>
          <w:tcPr>
            <w:tcW w:w="10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0614B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curement Software Application </w:t>
            </w:r>
          </w:p>
        </w:tc>
        <w:tc>
          <w:tcPr>
            <w:tcW w:w="12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552AB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oa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wel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Sara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tera</w:t>
            </w:r>
            <w:proofErr w:type="spellEnd"/>
          </w:p>
        </w:tc>
        <w:tc>
          <w:tcPr>
            <w:tcW w:w="2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54628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5 </w:t>
            </w:r>
          </w:p>
        </w:tc>
        <w:tc>
          <w:tcPr>
            <w:tcW w:w="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55C4A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CI </w:t>
            </w:r>
          </w:p>
        </w:tc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65A65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CIT </w:t>
            </w:r>
          </w:p>
        </w:tc>
        <w:tc>
          <w:tcPr>
            <w:tcW w:w="10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AC0F1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uter Lab (Naranbhai)</w:t>
            </w:r>
          </w:p>
        </w:tc>
      </w:tr>
    </w:tbl>
    <w:p w14:paraId="1F6928F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05572E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9260CB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3C1B70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MASTER OF PROCUREMENT &amp; SUPPLY CHAIN MANAGEMENT– YEAR TWO (03 STUDENTS)</w:t>
      </w:r>
    </w:p>
    <w:tbl>
      <w:tblPr>
        <w:tblpPr w:leftFromText="180" w:rightFromText="180" w:bottomFromText="160" w:vertAnchor="text" w:horzAnchor="page" w:tblpX="1481" w:tblpY="23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1141"/>
        <w:gridCol w:w="1437"/>
        <w:gridCol w:w="1684"/>
        <w:gridCol w:w="1684"/>
        <w:gridCol w:w="1515"/>
      </w:tblGrid>
      <w:tr w:rsidR="002B1C07" w:rsidRPr="002B1C07" w14:paraId="1600337B" w14:textId="77777777" w:rsidTr="00684ECD">
        <w:trPr>
          <w:trHeight w:val="272"/>
        </w:trPr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80B8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FB89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8BA8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82EF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FCCC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F7D2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F27C62E" w14:textId="77777777" w:rsidTr="00684ECD">
        <w:trPr>
          <w:trHeight w:val="272"/>
        </w:trPr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3BD0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 – 6.30pm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7194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M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2401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P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1972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FD8F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********</w:t>
            </w:r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2EE2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F</w:t>
            </w:r>
          </w:p>
        </w:tc>
      </w:tr>
      <w:tr w:rsidR="002B1C07" w:rsidRPr="002B1C07" w14:paraId="36C2043E" w14:textId="77777777" w:rsidTr="00684ECD">
        <w:trPr>
          <w:trHeight w:val="272"/>
        </w:trPr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AB56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pm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D9FA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M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1EFA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P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4BA4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B2E5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E168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F</w:t>
            </w:r>
          </w:p>
        </w:tc>
      </w:tr>
      <w:tr w:rsidR="002B1C07" w:rsidRPr="002B1C07" w14:paraId="0ADF0B97" w14:textId="77777777" w:rsidTr="00684ECD">
        <w:trPr>
          <w:trHeight w:val="272"/>
        </w:trPr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98CE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 – 8.30pm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F2D3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M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78D9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P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0EE6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6663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NS</w:t>
            </w:r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D324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F</w:t>
            </w:r>
          </w:p>
        </w:tc>
      </w:tr>
      <w:tr w:rsidR="002B1C07" w:rsidRPr="002B1C07" w14:paraId="48E46D01" w14:textId="77777777" w:rsidTr="00684ECD">
        <w:trPr>
          <w:trHeight w:val="272"/>
        </w:trPr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C570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 – 9.30pm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28F3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D004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F9E3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4C33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NS</w:t>
            </w:r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334F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E36A7C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1D0B85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p w14:paraId="0F3CE37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tbl>
      <w:tblPr>
        <w:tblpPr w:leftFromText="180" w:rightFromText="180" w:bottomFromText="160" w:vertAnchor="text" w:horzAnchor="margin" w:tblpY="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8"/>
        <w:gridCol w:w="1069"/>
        <w:gridCol w:w="1870"/>
        <w:gridCol w:w="1796"/>
        <w:gridCol w:w="486"/>
        <w:gridCol w:w="880"/>
        <w:gridCol w:w="709"/>
        <w:gridCol w:w="1508"/>
      </w:tblGrid>
      <w:tr w:rsidR="002B1C07" w:rsidRPr="002B1C07" w14:paraId="6E3D5AF8" w14:textId="77777777" w:rsidTr="00684ECD">
        <w:trPr>
          <w:trHeight w:val="272"/>
        </w:trPr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ED10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5C4F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3411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 Title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573D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8C59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0C8D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ulty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670C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10F1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17599D4" w14:textId="77777777" w:rsidTr="00684ECD">
        <w:trPr>
          <w:trHeight w:val="272"/>
        </w:trPr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7C5F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M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287E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PS 8101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43D0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trategic Procurement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4F68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oa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wel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358F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9AC9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FF78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8A10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oard Room </w:t>
            </w:r>
          </w:p>
        </w:tc>
      </w:tr>
      <w:tr w:rsidR="002B1C07" w:rsidRPr="002B1C07" w14:paraId="5510347D" w14:textId="77777777" w:rsidTr="00684ECD">
        <w:trPr>
          <w:trHeight w:val="272"/>
        </w:trPr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B142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P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140E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PS 8102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4FB1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ublic Sector Procurement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0D11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Prof. Josep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tay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2E46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13D5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A874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5490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oard Room </w:t>
            </w:r>
          </w:p>
        </w:tc>
      </w:tr>
      <w:tr w:rsidR="002B1C07" w:rsidRPr="002B1C07" w14:paraId="4B91BF9B" w14:textId="77777777" w:rsidTr="00684ECD">
        <w:trPr>
          <w:trHeight w:val="272"/>
        </w:trPr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A852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F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3695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PS 8103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DC4B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urement Statistics and Forecasting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16A1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Alex Mugarur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FCF9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CC36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0380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  <w:proofErr w:type="spellEnd"/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3466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oard Room </w:t>
            </w:r>
          </w:p>
        </w:tc>
      </w:tr>
      <w:tr w:rsidR="002B1C07" w:rsidRPr="002B1C07" w14:paraId="3A2AFB7B" w14:textId="77777777" w:rsidTr="00684ECD">
        <w:trPr>
          <w:trHeight w:val="272"/>
        </w:trPr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0686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N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177F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PS 8104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3AB3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. Skills &amp; Negotiation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D876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r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isub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oses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2B10231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 Mbaziir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idaaya</w:t>
            </w:r>
            <w:proofErr w:type="spellEnd"/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F8E7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A166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AEBE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D</w:t>
            </w:r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7C48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oard Room </w:t>
            </w:r>
          </w:p>
        </w:tc>
      </w:tr>
      <w:tr w:rsidR="002B1C07" w:rsidRPr="002B1C07" w14:paraId="5F1CCDA4" w14:textId="77777777" w:rsidTr="00684ECD">
        <w:trPr>
          <w:trHeight w:val="272"/>
        </w:trPr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E7D5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471C574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C968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PS 8105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8B10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47EC6BE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search Methodology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366C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BBA206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amono Rehema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056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33D103E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08E4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68AE812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D5C5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74ECE8D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B15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oard Room </w:t>
            </w:r>
          </w:p>
        </w:tc>
      </w:tr>
      <w:tr w:rsidR="002B1C07" w:rsidRPr="002B1C07" w14:paraId="4AD883CE" w14:textId="77777777" w:rsidTr="00684ECD">
        <w:trPr>
          <w:trHeight w:val="272"/>
        </w:trPr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A07C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88EF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PS 8109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2874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national Procurement and Supply Markets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D9DD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rof. Sheila Namagemb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E220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BE18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7A50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1CA3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oard Room </w:t>
            </w:r>
          </w:p>
        </w:tc>
      </w:tr>
    </w:tbl>
    <w:p w14:paraId="6F4557E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249336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D458FD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0AB34D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31810B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D466E8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20A613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341769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MASTER OF HUMAN RESOURCE MANAGEMENT (YEAR ONE) –EVENING PROGRAMME (12)</w:t>
      </w:r>
    </w:p>
    <w:tbl>
      <w:tblPr>
        <w:tblW w:w="5000" w:type="pct"/>
        <w:tblCellMar>
          <w:top w:w="8" w:type="dxa"/>
          <w:right w:w="115" w:type="dxa"/>
        </w:tblCellMar>
        <w:tblLook w:val="04A0" w:firstRow="1" w:lastRow="0" w:firstColumn="1" w:lastColumn="0" w:noHBand="0" w:noVBand="1"/>
      </w:tblPr>
      <w:tblGrid>
        <w:gridCol w:w="1600"/>
        <w:gridCol w:w="1528"/>
        <w:gridCol w:w="1528"/>
        <w:gridCol w:w="1454"/>
        <w:gridCol w:w="1453"/>
        <w:gridCol w:w="1453"/>
      </w:tblGrid>
      <w:tr w:rsidR="002B1C07" w:rsidRPr="002B1C07" w14:paraId="1F568696" w14:textId="77777777" w:rsidTr="00684ECD">
        <w:trPr>
          <w:trHeight w:val="272"/>
        </w:trPr>
        <w:tc>
          <w:tcPr>
            <w:tcW w:w="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6E7A0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IME/DAYS 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4B76B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nday 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5479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uesday 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67EC7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Wednesday 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E7095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5F0BD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</w:tr>
      <w:tr w:rsidR="002B1C07" w:rsidRPr="002B1C07" w14:paraId="077180B0" w14:textId="77777777" w:rsidTr="00684ECD">
        <w:trPr>
          <w:trHeight w:val="272"/>
        </w:trPr>
        <w:tc>
          <w:tcPr>
            <w:tcW w:w="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75DA9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pm-6.30pm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50CD1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D8E89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5EA3C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M&amp;PF 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E878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62054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2B1C07" w:rsidRPr="002B1C07" w14:paraId="087E776F" w14:textId="77777777" w:rsidTr="00684ECD">
        <w:trPr>
          <w:trHeight w:val="272"/>
        </w:trPr>
        <w:tc>
          <w:tcPr>
            <w:tcW w:w="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62983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pm-7.30pm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7612E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C0061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B6F9A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M&amp;PF 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9425D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7D003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2B1C07" w:rsidRPr="002B1C07" w14:paraId="2964B0E2" w14:textId="77777777" w:rsidTr="00684ECD">
        <w:trPr>
          <w:trHeight w:val="272"/>
        </w:trPr>
        <w:tc>
          <w:tcPr>
            <w:tcW w:w="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B87FF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pm-8.30pm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11173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RS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B5858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CF99D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C&amp;NS 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4E20E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2110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RS</w:t>
            </w:r>
          </w:p>
        </w:tc>
      </w:tr>
      <w:tr w:rsidR="00E94959" w:rsidRPr="002B1C07" w14:paraId="451D48B3" w14:textId="77777777" w:rsidTr="00684ECD">
        <w:trPr>
          <w:trHeight w:val="272"/>
        </w:trPr>
        <w:tc>
          <w:tcPr>
            <w:tcW w:w="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E2986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pm-9.30pm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FE94F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RS</w:t>
            </w:r>
          </w:p>
        </w:tc>
        <w:tc>
          <w:tcPr>
            <w:tcW w:w="8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A6B6B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BCF15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C&amp;NS 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833C2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8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A7315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RS</w:t>
            </w:r>
          </w:p>
        </w:tc>
      </w:tr>
    </w:tbl>
    <w:p w14:paraId="0F7AD04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595C23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85"/>
        <w:gridCol w:w="1114"/>
        <w:gridCol w:w="1989"/>
        <w:gridCol w:w="1916"/>
        <w:gridCol w:w="486"/>
        <w:gridCol w:w="829"/>
        <w:gridCol w:w="672"/>
        <w:gridCol w:w="1115"/>
      </w:tblGrid>
      <w:tr w:rsidR="002B1C07" w:rsidRPr="002B1C07" w14:paraId="1347F5E3" w14:textId="77777777" w:rsidTr="00684ECD">
        <w:trPr>
          <w:trHeight w:val="272"/>
        </w:trPr>
        <w:tc>
          <w:tcPr>
            <w:tcW w:w="46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D4859D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BABB79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10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5AE186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 Title</w:t>
            </w:r>
          </w:p>
        </w:tc>
        <w:tc>
          <w:tcPr>
            <w:tcW w:w="106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2EC1D3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72A689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20FAD12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ulty</w:t>
            </w:r>
          </w:p>
        </w:tc>
        <w:tc>
          <w:tcPr>
            <w:tcW w:w="37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1379C4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2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D72AC4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9CFFED1" w14:textId="77777777" w:rsidTr="00684ECD">
        <w:trPr>
          <w:trHeight w:val="272"/>
        </w:trPr>
        <w:tc>
          <w:tcPr>
            <w:tcW w:w="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AB0D3F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M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CC1788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HRM 7103</w:t>
            </w:r>
          </w:p>
        </w:tc>
        <w:tc>
          <w:tcPr>
            <w:tcW w:w="1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53A01A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eneral Management</w:t>
            </w:r>
          </w:p>
        </w:tc>
        <w:tc>
          <w:tcPr>
            <w:tcW w:w="1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5D39A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f. Vincent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gire</w:t>
            </w:r>
            <w:proofErr w:type="spellEnd"/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hideMark/>
          </w:tcPr>
          <w:p w14:paraId="3C79B66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7552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78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5697FF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B5E402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  <w:tr w:rsidR="002B1C07" w:rsidRPr="002B1C07" w14:paraId="51E53F97" w14:textId="77777777" w:rsidTr="00684ECD">
        <w:trPr>
          <w:trHeight w:val="272"/>
        </w:trPr>
        <w:tc>
          <w:tcPr>
            <w:tcW w:w="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B6F926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B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251857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HRM 7104</w:t>
            </w:r>
          </w:p>
        </w:tc>
        <w:tc>
          <w:tcPr>
            <w:tcW w:w="1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C7AEC3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rganizational Behaviour</w:t>
            </w:r>
          </w:p>
        </w:tc>
        <w:tc>
          <w:tcPr>
            <w:tcW w:w="10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2C5EC94" w14:textId="77777777" w:rsidR="00E94959" w:rsidRPr="002B1C07" w:rsidRDefault="00E94959" w:rsidP="00425A2F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Lamunu Elizabeth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hideMark/>
          </w:tcPr>
          <w:p w14:paraId="4E11AC8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48AD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78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A1E2A4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247A72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  <w:tr w:rsidR="002B1C07" w:rsidRPr="002B1C07" w14:paraId="0F66ECB4" w14:textId="77777777" w:rsidTr="00684ECD">
        <w:trPr>
          <w:trHeight w:val="272"/>
        </w:trPr>
        <w:tc>
          <w:tcPr>
            <w:tcW w:w="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2C5605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M&amp;PF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90CE2C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HRM 7101</w:t>
            </w:r>
          </w:p>
        </w:tc>
        <w:tc>
          <w:tcPr>
            <w:tcW w:w="1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E6601C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 Management and Planning Framework</w:t>
            </w:r>
          </w:p>
        </w:tc>
        <w:tc>
          <w:tcPr>
            <w:tcW w:w="10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A60172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Lwan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45AE5" w:rsidRPr="002B1C07">
              <w:rPr>
                <w:rFonts w:ascii="Book Antiqua" w:hAnsi="Book Antiqua"/>
                <w:b/>
                <w:sz w:val="18"/>
                <w:szCs w:val="18"/>
              </w:rPr>
              <w:t>Fred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hideMark/>
          </w:tcPr>
          <w:p w14:paraId="5365DCE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990A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78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68FD3C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6BC431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2B1C07" w:rsidRPr="002B1C07" w14:paraId="0C381D4B" w14:textId="77777777" w:rsidTr="00684ECD">
        <w:trPr>
          <w:trHeight w:val="272"/>
        </w:trPr>
        <w:tc>
          <w:tcPr>
            <w:tcW w:w="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A9367F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&amp;N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4085FE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HRM 7102</w:t>
            </w:r>
          </w:p>
        </w:tc>
        <w:tc>
          <w:tcPr>
            <w:tcW w:w="1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052D2A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gerial  Communication and Negotiations Skills</w:t>
            </w:r>
          </w:p>
        </w:tc>
        <w:tc>
          <w:tcPr>
            <w:tcW w:w="10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467B53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69A0F94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Dr Mose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isub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idaa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baziira 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hideMark/>
          </w:tcPr>
          <w:p w14:paraId="5F88900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B52D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78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E74B45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E37C2C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2B1C07" w:rsidRPr="002B1C07" w14:paraId="4A73BA8C" w14:textId="77777777" w:rsidTr="00684ECD">
        <w:trPr>
          <w:trHeight w:val="272"/>
        </w:trPr>
        <w:tc>
          <w:tcPr>
            <w:tcW w:w="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FC8874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AFAC87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HRM 7107</w:t>
            </w:r>
          </w:p>
        </w:tc>
        <w:tc>
          <w:tcPr>
            <w:tcW w:w="1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1E9925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reer Planning &amp;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10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89FD8E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Agnes  Taba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ehema Namono 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hideMark/>
          </w:tcPr>
          <w:p w14:paraId="1751639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6AF3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78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65C812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5D3D3D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2B1C07" w:rsidRPr="002B1C07" w14:paraId="484D34AB" w14:textId="77777777" w:rsidTr="00684ECD">
        <w:trPr>
          <w:trHeight w:val="272"/>
        </w:trPr>
        <w:tc>
          <w:tcPr>
            <w:tcW w:w="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4C870F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8A280F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HRM 7105</w:t>
            </w:r>
          </w:p>
        </w:tc>
        <w:tc>
          <w:tcPr>
            <w:tcW w:w="1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D3B016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dustrial Relations</w:t>
            </w:r>
          </w:p>
        </w:tc>
        <w:tc>
          <w:tcPr>
            <w:tcW w:w="10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BB300E0" w14:textId="77777777" w:rsidR="00E94959" w:rsidRPr="002B1C07" w:rsidRDefault="00E94959" w:rsidP="00891055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osh</w:t>
            </w:r>
            <w:r w:rsidR="00891055" w:rsidRPr="002B1C07">
              <w:rPr>
                <w:rFonts w:ascii="Book Antiqua" w:hAnsi="Book Antiqua"/>
                <w:sz w:val="18"/>
                <w:szCs w:val="18"/>
              </w:rPr>
              <w:t>u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Gukii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hideMark/>
          </w:tcPr>
          <w:p w14:paraId="7D356D7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52AC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78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236BEC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941B1C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E94959" w:rsidRPr="002B1C07" w14:paraId="2502CAEC" w14:textId="77777777" w:rsidTr="00684ECD">
        <w:trPr>
          <w:trHeight w:val="272"/>
        </w:trPr>
        <w:tc>
          <w:tcPr>
            <w:tcW w:w="4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4EA721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RS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128B54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HRM 7106</w:t>
            </w:r>
          </w:p>
        </w:tc>
        <w:tc>
          <w:tcPr>
            <w:tcW w:w="11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1BE359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ensation and Reward Systems</w:t>
            </w:r>
          </w:p>
        </w:tc>
        <w:tc>
          <w:tcPr>
            <w:tcW w:w="10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91B87F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Godfrey   Tumwesigy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6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hideMark/>
          </w:tcPr>
          <w:p w14:paraId="003B4CC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DE79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GSR</w:t>
            </w:r>
          </w:p>
        </w:tc>
        <w:tc>
          <w:tcPr>
            <w:tcW w:w="378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0A9FED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4A18F4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</w:tbl>
    <w:p w14:paraId="772F8CA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635045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AF3833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AFEF06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159D4F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E4C0C5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682C5D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51EDA21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COMMERCE – YEAR ONE GROUP – A (3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33213C6D" w14:textId="77777777" w:rsidTr="00684ECD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F973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9949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63CB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547B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C6F7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D5FC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9D3731C" w14:textId="77777777" w:rsidTr="00684ECD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7EC3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E5A9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7284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2080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C0B7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133F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2B1C07" w14:paraId="41318677" w14:textId="77777777" w:rsidTr="00684ECD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3AD9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88C4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B09C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35D7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5FC0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2187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2B1C07" w14:paraId="377436AA" w14:textId="77777777" w:rsidTr="00684ECD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0590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4143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793E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2320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51A7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539B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E94959" w:rsidRPr="002B1C07" w14:paraId="2DBD3B2A" w14:textId="77777777" w:rsidTr="00684ECD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1E40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603A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754C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CD54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BCF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5189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</w:tbl>
    <w:p w14:paraId="4F9390B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B23FA9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0"/>
        <w:gridCol w:w="1067"/>
        <w:gridCol w:w="1913"/>
        <w:gridCol w:w="1780"/>
        <w:gridCol w:w="496"/>
        <w:gridCol w:w="831"/>
        <w:gridCol w:w="795"/>
        <w:gridCol w:w="1114"/>
      </w:tblGrid>
      <w:tr w:rsidR="002B1C07" w:rsidRPr="002B1C07" w14:paraId="7F901ECF" w14:textId="77777777" w:rsidTr="00684ECD"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0AC6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38EF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06A8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2A95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807B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DA4E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C9B3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C8B7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4C2AA19" w14:textId="77777777" w:rsidTr="00684ECD"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AFAB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7005C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1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9AAD4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 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7A00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ilbaforc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wambal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s. Irene Natamba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C29E0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4839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877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  <w:proofErr w:type="spellEnd"/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B54D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2B1C07" w:rsidRPr="002B1C07" w14:paraId="772984CD" w14:textId="77777777" w:rsidTr="00684ECD"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473C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DB368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C85FD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cro Economics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0AF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Mose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salirw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Asha Nakibuule 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2185F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D5E0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BF6D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&amp;E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9BC4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2B1C07" w:rsidRPr="002B1C07" w14:paraId="77990BB8" w14:textId="77777777" w:rsidTr="00684ECD"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89A7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AAB9F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1110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AC564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gement Theory &amp; Practice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6A1B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Josep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sang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Ms. Edith Nyamwiza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2674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A3AC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D797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AE6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2B1C07" w:rsidRPr="002B1C07" w14:paraId="2740278A" w14:textId="77777777" w:rsidTr="00684ECD">
        <w:trPr>
          <w:trHeight w:val="485"/>
        </w:trPr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3888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7998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1101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DA8C2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0AC15" w14:textId="77777777" w:rsidR="00E94959" w:rsidRPr="002B1C07" w:rsidRDefault="00AA28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 Paul Milton Isabirye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1686A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7C90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6B7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8F30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E94959" w:rsidRPr="002B1C07" w14:paraId="6D81463E" w14:textId="77777777" w:rsidTr="00684ECD"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9A46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66253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M1101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AEA89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67B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Daniel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lubi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Samuel Karuhanga 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2E656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4CDA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3349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5A7C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</w:tbl>
    <w:p w14:paraId="13709C0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21E9AC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B247CC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1D4299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34BBE3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COMMERCE – YEAR ONE GROUP B (40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3EC74BB8" w14:textId="77777777" w:rsidTr="00684ECD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D780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2B74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051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A14D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E0D6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573C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C3FA703" w14:textId="77777777" w:rsidTr="00684ECD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0B5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E7A1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E40B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4573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3749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C65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2B1C07" w14:paraId="6F01DAB3" w14:textId="77777777" w:rsidTr="00684ECD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6F60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A5A5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9957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82E2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071C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9BBA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2B1C07" w14:paraId="5C6514DB" w14:textId="77777777" w:rsidTr="00684ECD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FF2B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F7A0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A0C3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30BA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384B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792B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E94959" w:rsidRPr="002B1C07" w14:paraId="4390DB6F" w14:textId="77777777" w:rsidTr="00684ECD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DF83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91E7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2A10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9908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A108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855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</w:tbl>
    <w:p w14:paraId="273EFFB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6E44FB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2"/>
        <w:gridCol w:w="1066"/>
        <w:gridCol w:w="1904"/>
        <w:gridCol w:w="1787"/>
        <w:gridCol w:w="498"/>
        <w:gridCol w:w="835"/>
        <w:gridCol w:w="797"/>
        <w:gridCol w:w="1107"/>
      </w:tblGrid>
      <w:tr w:rsidR="002B1C07" w:rsidRPr="002B1C07" w14:paraId="120009F7" w14:textId="77777777" w:rsidTr="00684ECD"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3099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3546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99A9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D061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ED1C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1C4A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16DC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DD0C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BF3FF3C" w14:textId="77777777" w:rsidTr="00684ECD"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AF2C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901F3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1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0A954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 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D171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Irene Natamb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Mr. Derrick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uwain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3B887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F6FD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325F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  <w:proofErr w:type="spellEnd"/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41C7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</w:tr>
      <w:tr w:rsidR="002B1C07" w:rsidRPr="002B1C07" w14:paraId="1AE6B2BA" w14:textId="77777777" w:rsidTr="00684ECD"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34EA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3D3CC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52600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cro Economics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B11E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Mose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salirw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Asha Nakibuule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2AECF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27B7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7E1F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&amp;E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3C69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2B1C07" w:rsidRPr="002B1C07" w14:paraId="30D0E9B4" w14:textId="77777777" w:rsidTr="00684ECD"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346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96D69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1110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B3DF6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gement Theory &amp; Practice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E969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Josep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sang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Ms. Edith Nyamwiza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33D15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37A6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AD1C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E806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2B1C07" w:rsidRPr="002B1C07" w14:paraId="6BAAA3C1" w14:textId="77777777" w:rsidTr="00684ECD"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262A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AF665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1101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F661A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E725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Haw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bajja</w:t>
            </w:r>
            <w:proofErr w:type="spellEnd"/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45E99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F529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F898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BB56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E94959" w:rsidRPr="002B1C07" w14:paraId="71DC96D5" w14:textId="77777777" w:rsidTr="00684ECD"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908A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AD5A3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M1101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6AB34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C15E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Daniel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lubi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Samuel Karuhanga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908BB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DCF9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2A0D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113A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</w:tbl>
    <w:p w14:paraId="3693520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CBFB37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br w:type="page"/>
      </w:r>
      <w:r w:rsidRPr="002B1C07">
        <w:rPr>
          <w:rFonts w:ascii="Book Antiqua" w:hAnsi="Book Antiqua"/>
          <w:b/>
          <w:sz w:val="18"/>
          <w:szCs w:val="18"/>
        </w:rPr>
        <w:lastRenderedPageBreak/>
        <w:t>BACHELOR OF COMMERCE YEAR TWO – (5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3"/>
        <w:gridCol w:w="1382"/>
        <w:gridCol w:w="1435"/>
        <w:gridCol w:w="1435"/>
        <w:gridCol w:w="1435"/>
        <w:gridCol w:w="1846"/>
      </w:tblGrid>
      <w:tr w:rsidR="002B1C07" w:rsidRPr="002B1C07" w14:paraId="54B39AD9" w14:textId="77777777" w:rsidTr="00684ECD"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5721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5BDB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C9AC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9C6A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643F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A322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B031EA4" w14:textId="77777777" w:rsidTr="00684ECD"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8610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E4BF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50C1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D7B2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AC5B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FAD9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2B1C07" w14:paraId="4C7C4143" w14:textId="77777777" w:rsidTr="00684ECD"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B80E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CD33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EDE4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1738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ABF7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F160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2B1C07" w14:paraId="3D5BA1D9" w14:textId="77777777" w:rsidTr="00684ECD"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08ED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3BBD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A381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6B66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0646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8E5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E94959" w:rsidRPr="002B1C07" w14:paraId="0FE66D36" w14:textId="77777777" w:rsidTr="00684ECD"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CE82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4318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E16B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B17B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8C2A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F98D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</w:tbl>
    <w:p w14:paraId="15F8579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344B3F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1016"/>
        <w:gridCol w:w="1843"/>
        <w:gridCol w:w="2241"/>
        <w:gridCol w:w="486"/>
        <w:gridCol w:w="801"/>
        <w:gridCol w:w="756"/>
        <w:gridCol w:w="1091"/>
      </w:tblGrid>
      <w:tr w:rsidR="002B1C07" w:rsidRPr="002B1C07" w14:paraId="470841DF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9C7F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99E5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CEF6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96DA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F954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8BD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6FEF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0E18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394AB74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D3D55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AC2F7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2122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A5BF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ry Information Communication Technology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8A2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Jerald Twinamatsik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</w:p>
          <w:p w14:paraId="1481E9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 Charles </w:t>
            </w:r>
            <w:r w:rsidR="00D059D7" w:rsidRPr="002B1C07">
              <w:rPr>
                <w:rFonts w:ascii="Book Antiqua" w:hAnsi="Book Antiqua"/>
                <w:sz w:val="18"/>
                <w:szCs w:val="18"/>
              </w:rPr>
              <w:t xml:space="preserve">Kalv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kwanga</w:t>
            </w:r>
            <w:proofErr w:type="spellEnd"/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D95E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446A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67C5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CADC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2B1C07" w:rsidRPr="002B1C07" w14:paraId="49596C16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823F0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B8F11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2114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0601C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any Law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01EB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Nalubega Lei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</w:t>
            </w:r>
            <w:proofErr w:type="spellStart"/>
            <w:r w:rsidR="00AF7184" w:rsidRPr="002B1C07">
              <w:rPr>
                <w:rFonts w:ascii="Book Antiqua" w:hAnsi="Book Antiqua"/>
                <w:sz w:val="18"/>
                <w:szCs w:val="18"/>
              </w:rPr>
              <w:t>Arajab</w:t>
            </w:r>
            <w:proofErr w:type="spellEnd"/>
            <w:r w:rsidR="00AF7184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Kamya 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282F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1578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898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DB15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2B1C07" w:rsidRPr="002B1C07" w14:paraId="49319E57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9470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9F015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1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039F3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0637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Dean Jasper Meny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  / Ms. Haw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bajja</w:t>
            </w:r>
            <w:proofErr w:type="spellEnd"/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F590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7BE4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B4D4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1AD4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2B1C07" w:rsidRPr="002B1C07" w14:paraId="07C734C0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943AC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9F056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2215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A04ED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inancial Management 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C531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Yasir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uche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dvin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burara</w:t>
            </w:r>
            <w:proofErr w:type="spellEnd"/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0C3E7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471E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1B61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3FCD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E94959" w:rsidRPr="002B1C07" w14:paraId="340F8B84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3F542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8C7B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2101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6684A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te Accounting * pr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B839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Janepher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tuhairw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 Pauline Mwanga 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F3249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0C48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01D9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B62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</w:tbl>
    <w:p w14:paraId="536822D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D0C79E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2AE564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3531ED0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COMMERCE - YEAR THREE GROUP A (30)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1483"/>
        <w:gridCol w:w="1382"/>
        <w:gridCol w:w="1435"/>
        <w:gridCol w:w="1435"/>
        <w:gridCol w:w="1435"/>
        <w:gridCol w:w="1846"/>
      </w:tblGrid>
      <w:tr w:rsidR="002B1C07" w:rsidRPr="002B1C07" w14:paraId="216BD244" w14:textId="77777777" w:rsidTr="00684ECD"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F786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A736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A703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0BFF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1E8A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670A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6F81A50" w14:textId="77777777" w:rsidTr="00684ECD"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E4542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00-6.00 p.m.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3C48C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82B51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/MFI/MR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290F3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/MFI/MR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FA1E7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2FCC7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/MFI/MR</w:t>
            </w:r>
          </w:p>
        </w:tc>
      </w:tr>
      <w:tr w:rsidR="002B1C07" w:rsidRPr="002B1C07" w14:paraId="46406ECD" w14:textId="77777777" w:rsidTr="00684ECD"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6357E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00-7.00 p.m.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F1915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23391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/MFI/MR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0FB98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0DFB8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36618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/MFI/MR</w:t>
            </w:r>
          </w:p>
        </w:tc>
      </w:tr>
      <w:tr w:rsidR="002B1C07" w:rsidRPr="002B1C07" w14:paraId="35E3C35D" w14:textId="77777777" w:rsidTr="00684ECD"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77E46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00-8.00 p.m.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40811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63657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F69FF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20C90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8E19B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2B1C07" w:rsidRPr="002B1C07" w14:paraId="4F879D0A" w14:textId="77777777" w:rsidTr="00684ECD"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A8845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8.00-9.00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p.m</w:t>
            </w:r>
            <w:proofErr w:type="spellEnd"/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AB5D4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E5C1C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06CB2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6D04A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188BE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F72E54" w:rsidRPr="002B1C07" w14:paraId="63DDDD23" w14:textId="77777777" w:rsidTr="00684ECD"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0756E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p.m.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5CCE9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2D938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3F343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83AD7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61A5B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1797DE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CDEE56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657"/>
        <w:gridCol w:w="994"/>
        <w:gridCol w:w="1625"/>
        <w:gridCol w:w="2832"/>
        <w:gridCol w:w="486"/>
        <w:gridCol w:w="801"/>
        <w:gridCol w:w="817"/>
        <w:gridCol w:w="804"/>
      </w:tblGrid>
      <w:tr w:rsidR="002B1C07" w:rsidRPr="002B1C07" w14:paraId="4F278466" w14:textId="77777777" w:rsidTr="00684ECD"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2560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B800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B171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2581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AA97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554F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A3E4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532B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8616078" w14:textId="77777777" w:rsidTr="00684ECD"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F28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72A001D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72DD6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M3103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A5C6C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preneurship Development</w:t>
            </w:r>
          </w:p>
        </w:tc>
        <w:tc>
          <w:tcPr>
            <w:tcW w:w="1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8EB2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Kawooy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udnoor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</w:p>
          <w:p w14:paraId="34F2566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dris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serunjog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  <w:p w14:paraId="4FE913A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A3683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13C6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7070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52F3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7</w:t>
            </w:r>
          </w:p>
        </w:tc>
      </w:tr>
      <w:tr w:rsidR="002B1C07" w:rsidRPr="002B1C07" w14:paraId="1842D19D" w14:textId="77777777" w:rsidTr="00684ECD"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EAF5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5A5F7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D3105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0D72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Ethics</w:t>
            </w:r>
          </w:p>
        </w:tc>
        <w:tc>
          <w:tcPr>
            <w:tcW w:w="1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D1E58" w14:textId="77777777" w:rsidR="00E94959" w:rsidRPr="002B1C07" w:rsidRDefault="00F72E54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s.Edith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yamwiz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E94959" w:rsidRPr="002B1C07">
              <w:rPr>
                <w:rFonts w:ascii="Book Antiqua" w:hAnsi="Book Antiqua"/>
                <w:sz w:val="18"/>
                <w:szCs w:val="18"/>
              </w:rPr>
              <w:t xml:space="preserve">/ Ms. </w:t>
            </w:r>
            <w:proofErr w:type="spellStart"/>
            <w:r w:rsidR="00E94959" w:rsidRPr="002B1C07">
              <w:rPr>
                <w:rFonts w:ascii="Book Antiqua" w:hAnsi="Book Antiqua"/>
                <w:sz w:val="18"/>
                <w:szCs w:val="18"/>
              </w:rPr>
              <w:t>Erina</w:t>
            </w:r>
            <w:proofErr w:type="spellEnd"/>
            <w:r w:rsidR="00E94959" w:rsidRPr="002B1C07">
              <w:rPr>
                <w:rFonts w:ascii="Book Antiqua" w:hAnsi="Book Antiqua"/>
                <w:sz w:val="18"/>
                <w:szCs w:val="18"/>
              </w:rPr>
              <w:t xml:space="preserve"> Babirye</w:t>
            </w:r>
            <w:r w:rsidR="00E94959" w:rsidRPr="002B1C07">
              <w:rPr>
                <w:rFonts w:ascii="Book Antiqua" w:hAnsi="Book Antiqua"/>
                <w:sz w:val="18"/>
                <w:szCs w:val="18"/>
              </w:rPr>
              <w:tab/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81F26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E45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7239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C99B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7</w:t>
            </w:r>
          </w:p>
        </w:tc>
      </w:tr>
      <w:tr w:rsidR="00E94959" w:rsidRPr="002B1C07" w14:paraId="7DD0E8A7" w14:textId="77777777" w:rsidTr="00684ECD"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0215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BCE8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3102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3E5EB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uman Resource Management</w:t>
            </w:r>
          </w:p>
        </w:tc>
        <w:tc>
          <w:tcPr>
            <w:tcW w:w="1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3A88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 Joshu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Gukii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</w:p>
          <w:p w14:paraId="2C25496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. Humphrey Turinawe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7D4EF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AC76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F74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38A6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7</w:t>
            </w:r>
          </w:p>
        </w:tc>
      </w:tr>
    </w:tbl>
    <w:p w14:paraId="527A561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A44865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Accounting Option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497"/>
        <w:gridCol w:w="1016"/>
        <w:gridCol w:w="1601"/>
        <w:gridCol w:w="3053"/>
        <w:gridCol w:w="404"/>
        <w:gridCol w:w="736"/>
        <w:gridCol w:w="817"/>
        <w:gridCol w:w="892"/>
      </w:tblGrid>
      <w:tr w:rsidR="002B1C07" w:rsidRPr="002B1C07" w14:paraId="5C918EB9" w14:textId="77777777" w:rsidTr="00684ECD"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2B25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E07B5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3111</w:t>
            </w:r>
          </w:p>
        </w:tc>
        <w:tc>
          <w:tcPr>
            <w:tcW w:w="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E77F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vanced Accounting</w:t>
            </w: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18BB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James Odong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r. Ronald Mubiru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29A7A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15FC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3176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67FC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7</w:t>
            </w:r>
          </w:p>
        </w:tc>
      </w:tr>
      <w:tr w:rsidR="00E94959" w:rsidRPr="002B1C07" w14:paraId="34BEB78E" w14:textId="77777777" w:rsidTr="00684ECD"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D325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20F2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3117</w:t>
            </w:r>
          </w:p>
        </w:tc>
        <w:tc>
          <w:tcPr>
            <w:tcW w:w="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16EDB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diting</w:t>
            </w:r>
          </w:p>
        </w:tc>
        <w:tc>
          <w:tcPr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B41F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. Dorcu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lemb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 Mr. Go</w:t>
            </w:r>
            <w:r w:rsidR="00B93081" w:rsidRPr="002B1C07">
              <w:rPr>
                <w:rFonts w:ascii="Book Antiqua" w:hAnsi="Book Antiqua"/>
                <w:sz w:val="18"/>
                <w:szCs w:val="18"/>
              </w:rPr>
              <w:t>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fre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sob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0EF73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02D8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EDDB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&amp;t</w:t>
            </w:r>
            <w:proofErr w:type="spellEnd"/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CC1A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7</w:t>
            </w:r>
          </w:p>
        </w:tc>
      </w:tr>
    </w:tbl>
    <w:p w14:paraId="139494C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61CA07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Financial Services Option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547"/>
        <w:gridCol w:w="1016"/>
        <w:gridCol w:w="1943"/>
        <w:gridCol w:w="2606"/>
        <w:gridCol w:w="555"/>
        <w:gridCol w:w="586"/>
        <w:gridCol w:w="802"/>
        <w:gridCol w:w="961"/>
      </w:tblGrid>
      <w:tr w:rsidR="002B1C07" w:rsidRPr="002B1C07" w14:paraId="7EE247B3" w14:textId="77777777" w:rsidTr="00684ECD"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4A69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FI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B87D0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W3117</w:t>
            </w:r>
          </w:p>
        </w:tc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A20F0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w relating to Financial Institutions</w:t>
            </w:r>
          </w:p>
        </w:tc>
        <w:tc>
          <w:tcPr>
            <w:tcW w:w="1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829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Wilberforce Bwambale</w:t>
            </w:r>
            <w:r w:rsidRPr="002B1C07">
              <w:rPr>
                <w:rFonts w:ascii="Book Antiqua" w:hAnsi="Book Antiqua"/>
                <w:sz w:val="18"/>
                <w:szCs w:val="18"/>
              </w:rPr>
              <w:t>/Mr. Karim Galla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CB4F2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7BF3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E8DC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0B52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8</w:t>
            </w:r>
          </w:p>
        </w:tc>
      </w:tr>
      <w:tr w:rsidR="00E94959" w:rsidRPr="002B1C07" w14:paraId="18C23D86" w14:textId="77777777" w:rsidTr="00684ECD"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87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FI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7E7D7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3126</w:t>
            </w:r>
          </w:p>
        </w:tc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A0351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gement of Financial Institutions</w:t>
            </w:r>
          </w:p>
        </w:tc>
        <w:tc>
          <w:tcPr>
            <w:tcW w:w="1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0AA2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="00891055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Kiwanuk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rchillies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Mr. Yasi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che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Bria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hikuso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2CD0B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F026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CC73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29A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8</w:t>
            </w:r>
          </w:p>
        </w:tc>
      </w:tr>
    </w:tbl>
    <w:p w14:paraId="6EBEF1E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E531BE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Marketing Option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514"/>
        <w:gridCol w:w="998"/>
        <w:gridCol w:w="1959"/>
        <w:gridCol w:w="2235"/>
        <w:gridCol w:w="306"/>
        <w:gridCol w:w="657"/>
        <w:gridCol w:w="879"/>
        <w:gridCol w:w="1468"/>
      </w:tblGrid>
      <w:tr w:rsidR="002B1C07" w:rsidRPr="002B1C07" w14:paraId="5E75E5A5" w14:textId="77777777" w:rsidTr="00684ECD"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2903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2536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3124</w:t>
            </w:r>
          </w:p>
        </w:tc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6B2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rketing Channels</w:t>
            </w:r>
          </w:p>
        </w:tc>
        <w:tc>
          <w:tcPr>
            <w:tcW w:w="1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69342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Rose Namutebi</w:t>
            </w:r>
            <w:r w:rsidRPr="002B1C07">
              <w:rPr>
                <w:rFonts w:ascii="Book Antiqua" w:hAnsi="Book Antiqua"/>
                <w:sz w:val="18"/>
                <w:szCs w:val="18"/>
              </w:rPr>
              <w:t>/ Mr. Samuel Karuhanga</w:t>
            </w:r>
          </w:p>
        </w:tc>
        <w:tc>
          <w:tcPr>
            <w:tcW w:w="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3769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878D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F8FC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B21A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LAB</w:t>
            </w:r>
          </w:p>
        </w:tc>
      </w:tr>
      <w:tr w:rsidR="00E94959" w:rsidRPr="002B1C07" w14:paraId="18A238A7" w14:textId="77777777" w:rsidTr="00684ECD"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7C1B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F23A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3117</w:t>
            </w:r>
          </w:p>
        </w:tc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6C07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rketing Research</w:t>
            </w:r>
          </w:p>
        </w:tc>
        <w:tc>
          <w:tcPr>
            <w:tcW w:w="1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625B1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Aziz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kib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Daniel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lubingo</w:t>
            </w:r>
            <w:proofErr w:type="spellEnd"/>
          </w:p>
        </w:tc>
        <w:tc>
          <w:tcPr>
            <w:tcW w:w="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C59B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B9B3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DD0C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9AD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LAB</w:t>
            </w:r>
          </w:p>
        </w:tc>
      </w:tr>
    </w:tbl>
    <w:p w14:paraId="226417C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4F07D6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90822B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SCIENCE IN ACCOUNTING YEAR ONE (MORNING)- 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9"/>
        <w:gridCol w:w="1269"/>
        <w:gridCol w:w="1461"/>
        <w:gridCol w:w="1461"/>
        <w:gridCol w:w="1461"/>
        <w:gridCol w:w="1715"/>
      </w:tblGrid>
      <w:tr w:rsidR="002B1C07" w:rsidRPr="002B1C07" w14:paraId="057D1067" w14:textId="77777777" w:rsidTr="00684ECD"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8FD8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31A9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F873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4297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6BEA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DB88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36447A6" w14:textId="77777777" w:rsidTr="00684ECD"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AEE8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E545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7560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BB64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DF34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9D67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</w:tr>
      <w:tr w:rsidR="002B1C07" w:rsidRPr="002B1C07" w14:paraId="65EE04E5" w14:textId="77777777" w:rsidTr="00684ECD"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D97A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FAE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F52A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32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8517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9A0E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</w:tr>
      <w:tr w:rsidR="002B1C07" w:rsidRPr="002B1C07" w14:paraId="20F4648F" w14:textId="77777777" w:rsidTr="00684ECD"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EBCA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7347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5B50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F36B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314D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49BA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</w:tr>
      <w:tr w:rsidR="002B1C07" w:rsidRPr="002B1C07" w14:paraId="13012E5F" w14:textId="77777777" w:rsidTr="00684ECD"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2845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BAE8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388B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0071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C721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2B97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</w:tr>
      <w:tr w:rsidR="00E94959" w:rsidRPr="002B1C07" w14:paraId="5825E6AA" w14:textId="77777777" w:rsidTr="00684ECD"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CB1F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497E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3D80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341F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7384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73D4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10EF1D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561403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4"/>
        <w:gridCol w:w="973"/>
        <w:gridCol w:w="1786"/>
        <w:gridCol w:w="2268"/>
        <w:gridCol w:w="486"/>
        <w:gridCol w:w="801"/>
        <w:gridCol w:w="737"/>
        <w:gridCol w:w="1321"/>
      </w:tblGrid>
      <w:tr w:rsidR="002B1C07" w:rsidRPr="002B1C07" w14:paraId="4E5FD9C5" w14:textId="77777777" w:rsidTr="00684EC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8654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227B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B5A6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8B62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FE21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2290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C0D9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227D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9278886" w14:textId="77777777" w:rsidTr="00684EC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232E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D7CE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1103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0834B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 Accounting Principles  I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DB3DA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Ronald Mubiru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Janepher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tuhairwe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D8FC1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C09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3F38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1E6F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2B1C07" w:rsidRPr="002B1C07" w14:paraId="16BC1EF4" w14:textId="77777777" w:rsidTr="00684EC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D45E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EDAB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07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8D89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ICT 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99473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Annet Katon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tal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stherloy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CB05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6B4E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6E8F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35C6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2B1C07" w:rsidRPr="002B1C07" w14:paraId="55B04A0B" w14:textId="77777777" w:rsidTr="00684EC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C3A1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4CD70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smartTag w:uri="urn:schemas-microsoft-com:office:smarttags" w:element="stockticker">
              <w:r w:rsidRPr="002B1C07">
                <w:rPr>
                  <w:rFonts w:ascii="Book Antiqua" w:hAnsi="Book Antiqua"/>
                  <w:sz w:val="18"/>
                  <w:szCs w:val="18"/>
                </w:rPr>
                <w:t>BBA</w:t>
              </w:r>
            </w:smartTag>
            <w:r w:rsidRPr="002B1C07">
              <w:rPr>
                <w:rFonts w:ascii="Book Antiqua" w:hAnsi="Book Antiqua"/>
                <w:sz w:val="18"/>
                <w:szCs w:val="18"/>
              </w:rPr>
              <w:t>1106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E1DF2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3A398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Mariam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iwumbw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atim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si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BDB48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379A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E067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B733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2B1C07" w:rsidRPr="002B1C07" w14:paraId="1B2126B7" w14:textId="77777777" w:rsidTr="00684EC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5654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DB5A7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1104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2A62D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munication for Accountants 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1FBE1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James Odong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Dorcu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lembe</w:t>
            </w:r>
            <w:proofErr w:type="spellEnd"/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CCFB6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4B5D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FFD4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3506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E94959" w:rsidRPr="002B1C07" w14:paraId="2F7F397B" w14:textId="77777777" w:rsidTr="00684EC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6E8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908BE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M1103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5395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Mathematics I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A9895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Mugerwa Yasin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r w:rsidR="00AA2833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Ms. Joan Namukasa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07B09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D873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908F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9F09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</w:tbl>
    <w:p w14:paraId="3ECCE3B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549FBD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24F3EB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525197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B4ECC2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8FB2A3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SCIENCE IN ACCOUNTING – YEAR TWO – 03 DAY (PHASED OUT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675"/>
        <w:gridCol w:w="1463"/>
        <w:gridCol w:w="1409"/>
        <w:gridCol w:w="1356"/>
        <w:gridCol w:w="1138"/>
        <w:gridCol w:w="1965"/>
      </w:tblGrid>
      <w:tr w:rsidR="002B1C07" w:rsidRPr="002B1C07" w14:paraId="12E164F6" w14:textId="77777777" w:rsidTr="00684ECD">
        <w:trPr>
          <w:trHeight w:val="288"/>
        </w:trPr>
        <w:tc>
          <w:tcPr>
            <w:tcW w:w="9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7690755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1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1EF2B59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602D4F2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5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45434BB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41BC613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91" w:type="pc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hideMark/>
          </w:tcPr>
          <w:p w14:paraId="72E9EAC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4D98F76" w14:textId="77777777" w:rsidTr="00684ECD">
        <w:trPr>
          <w:trHeight w:val="288"/>
        </w:trPr>
        <w:tc>
          <w:tcPr>
            <w:tcW w:w="930" w:type="pc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6BEAE48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30 – 2.30 P.M.</w:t>
            </w:r>
          </w:p>
        </w:tc>
        <w:tc>
          <w:tcPr>
            <w:tcW w:w="812" w:type="pc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2D4E84A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 II</w:t>
            </w:r>
          </w:p>
        </w:tc>
        <w:tc>
          <w:tcPr>
            <w:tcW w:w="782" w:type="pc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38440B0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 II</w:t>
            </w:r>
          </w:p>
        </w:tc>
        <w:tc>
          <w:tcPr>
            <w:tcW w:w="75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568F2C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32" w:type="pct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hideMark/>
          </w:tcPr>
          <w:p w14:paraId="4635815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005C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 II (LABS)</w:t>
            </w:r>
          </w:p>
        </w:tc>
      </w:tr>
      <w:tr w:rsidR="002B1C07" w:rsidRPr="002B1C07" w14:paraId="7F8898DE" w14:textId="77777777" w:rsidTr="00684ECD">
        <w:trPr>
          <w:trHeight w:val="288"/>
        </w:trPr>
        <w:tc>
          <w:tcPr>
            <w:tcW w:w="930" w:type="pc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19616D3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30 – 3.30 P.M.</w:t>
            </w:r>
          </w:p>
        </w:tc>
        <w:tc>
          <w:tcPr>
            <w:tcW w:w="812" w:type="pct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hideMark/>
          </w:tcPr>
          <w:p w14:paraId="49A8D96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 II</w:t>
            </w:r>
          </w:p>
        </w:tc>
        <w:tc>
          <w:tcPr>
            <w:tcW w:w="782" w:type="pc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6DA87A1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 II</w:t>
            </w:r>
          </w:p>
        </w:tc>
        <w:tc>
          <w:tcPr>
            <w:tcW w:w="753" w:type="pct"/>
            <w:tcBorders>
              <w:top w:val="nil"/>
              <w:left w:val="single" w:sz="8" w:space="0" w:color="000000"/>
              <w:bottom w:val="single" w:sz="8" w:space="0" w:color="auto"/>
              <w:right w:val="single" w:sz="8" w:space="0" w:color="000000"/>
            </w:tcBorders>
            <w:hideMark/>
          </w:tcPr>
          <w:p w14:paraId="7360970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32" w:type="pct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hideMark/>
          </w:tcPr>
          <w:p w14:paraId="5B8DC25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4D69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 II (LABS)</w:t>
            </w:r>
          </w:p>
        </w:tc>
      </w:tr>
      <w:tr w:rsidR="002B1C07" w:rsidRPr="002B1C07" w14:paraId="627B37EF" w14:textId="77777777" w:rsidTr="00684ECD">
        <w:trPr>
          <w:trHeight w:val="288"/>
        </w:trPr>
        <w:tc>
          <w:tcPr>
            <w:tcW w:w="930" w:type="pc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365D8A3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30 – 4.30 P.M.</w:t>
            </w:r>
          </w:p>
        </w:tc>
        <w:tc>
          <w:tcPr>
            <w:tcW w:w="812" w:type="pc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3D8B31E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782" w:type="pc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2007067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53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88F29D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 II</w:t>
            </w:r>
          </w:p>
        </w:tc>
        <w:tc>
          <w:tcPr>
            <w:tcW w:w="632" w:type="pct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hideMark/>
          </w:tcPr>
          <w:p w14:paraId="3745028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 II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FFF8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 II</w:t>
            </w:r>
          </w:p>
        </w:tc>
      </w:tr>
      <w:tr w:rsidR="00E94959" w:rsidRPr="002B1C07" w14:paraId="07656688" w14:textId="77777777" w:rsidTr="00684ECD">
        <w:trPr>
          <w:trHeight w:val="288"/>
        </w:trPr>
        <w:tc>
          <w:tcPr>
            <w:tcW w:w="930" w:type="pct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hideMark/>
          </w:tcPr>
          <w:p w14:paraId="2C1DADC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30 – 5.30- P.M.</w:t>
            </w:r>
          </w:p>
        </w:tc>
        <w:tc>
          <w:tcPr>
            <w:tcW w:w="812" w:type="pct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</w:tcPr>
          <w:p w14:paraId="099FAE7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2" w:type="pc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4DF4CD8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53" w:type="pct"/>
            <w:tcBorders>
              <w:top w:val="nil"/>
              <w:left w:val="single" w:sz="8" w:space="0" w:color="000000"/>
              <w:bottom w:val="single" w:sz="8" w:space="0" w:color="auto"/>
              <w:right w:val="single" w:sz="8" w:space="0" w:color="000000"/>
            </w:tcBorders>
            <w:hideMark/>
          </w:tcPr>
          <w:p w14:paraId="437E1DD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 II</w:t>
            </w:r>
          </w:p>
        </w:tc>
        <w:tc>
          <w:tcPr>
            <w:tcW w:w="632" w:type="pct"/>
            <w:tcBorders>
              <w:top w:val="nil"/>
              <w:left w:val="single" w:sz="8" w:space="0" w:color="000000"/>
              <w:bottom w:val="single" w:sz="8" w:space="0" w:color="auto"/>
              <w:right w:val="single" w:sz="4" w:space="0" w:color="auto"/>
            </w:tcBorders>
            <w:hideMark/>
          </w:tcPr>
          <w:p w14:paraId="584AD05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 II</w:t>
            </w:r>
          </w:p>
        </w:tc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7654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 II</w:t>
            </w:r>
          </w:p>
        </w:tc>
      </w:tr>
    </w:tbl>
    <w:p w14:paraId="581B2E0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5C2568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URSES </w:t>
      </w:r>
    </w:p>
    <w:tbl>
      <w:tblPr>
        <w:tblpPr w:leftFromText="180" w:rightFromText="180" w:bottomFromText="160" w:vertAnchor="text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892"/>
        <w:gridCol w:w="1016"/>
        <w:gridCol w:w="1654"/>
        <w:gridCol w:w="2567"/>
        <w:gridCol w:w="486"/>
        <w:gridCol w:w="802"/>
        <w:gridCol w:w="672"/>
        <w:gridCol w:w="917"/>
      </w:tblGrid>
      <w:tr w:rsidR="002B1C07" w:rsidRPr="002B1C07" w14:paraId="56F3ED72" w14:textId="77777777" w:rsidTr="00684ECD">
        <w:trPr>
          <w:trHeight w:val="288"/>
        </w:trPr>
        <w:tc>
          <w:tcPr>
            <w:tcW w:w="49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B7D6C0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56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5A6283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91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262112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2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73A294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D4EE75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70D6D7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92E246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1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A388FD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F41E279" w14:textId="77777777" w:rsidTr="00684ECD">
        <w:trPr>
          <w:trHeight w:val="288"/>
        </w:trPr>
        <w:tc>
          <w:tcPr>
            <w:tcW w:w="49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6E9184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 II</w:t>
            </w:r>
          </w:p>
        </w:tc>
        <w:tc>
          <w:tcPr>
            <w:tcW w:w="5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7559B9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 2101</w:t>
            </w:r>
          </w:p>
        </w:tc>
        <w:tc>
          <w:tcPr>
            <w:tcW w:w="9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A3F898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ounting II</w:t>
            </w:r>
          </w:p>
        </w:tc>
        <w:tc>
          <w:tcPr>
            <w:tcW w:w="14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28B384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Dorcu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lemb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Isaac Dada / Ms. Shamin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mpina</w:t>
            </w:r>
            <w:proofErr w:type="spellEnd"/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1FA3BB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7D2432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8675EA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</w:t>
            </w:r>
          </w:p>
        </w:tc>
        <w:tc>
          <w:tcPr>
            <w:tcW w:w="51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0A6EF9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2B1C07" w:rsidRPr="002B1C07" w14:paraId="207DC7E6" w14:textId="77777777" w:rsidTr="00684ECD">
        <w:trPr>
          <w:trHeight w:val="288"/>
        </w:trPr>
        <w:tc>
          <w:tcPr>
            <w:tcW w:w="49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D9A106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 II</w:t>
            </w:r>
          </w:p>
        </w:tc>
        <w:tc>
          <w:tcPr>
            <w:tcW w:w="5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A74199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2107</w:t>
            </w:r>
          </w:p>
        </w:tc>
        <w:tc>
          <w:tcPr>
            <w:tcW w:w="9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306BA0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&amp; Communication Technology II</w:t>
            </w:r>
          </w:p>
        </w:tc>
        <w:tc>
          <w:tcPr>
            <w:tcW w:w="14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41B884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dunoor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yambadd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 / Ms. Justine Nakalyango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F477DD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4B41CA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CBB908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M</w:t>
            </w:r>
          </w:p>
        </w:tc>
        <w:tc>
          <w:tcPr>
            <w:tcW w:w="51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2A35EF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2B1C07" w:rsidRPr="002B1C07" w14:paraId="2CCBB410" w14:textId="77777777" w:rsidTr="00684ECD">
        <w:trPr>
          <w:trHeight w:val="288"/>
        </w:trPr>
        <w:tc>
          <w:tcPr>
            <w:tcW w:w="49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46A8A9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5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6527F2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2102</w:t>
            </w:r>
          </w:p>
        </w:tc>
        <w:tc>
          <w:tcPr>
            <w:tcW w:w="9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5E4773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Taxation &amp; Tax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14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8BDA15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Ibrahim Musisi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 Juliu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dhom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DE2665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17CB6C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87CB95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</w:t>
            </w:r>
          </w:p>
        </w:tc>
        <w:tc>
          <w:tcPr>
            <w:tcW w:w="51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3DF68F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2B1C07" w:rsidRPr="002B1C07" w14:paraId="55A74932" w14:textId="77777777" w:rsidTr="00684ECD">
        <w:trPr>
          <w:trHeight w:val="288"/>
        </w:trPr>
        <w:tc>
          <w:tcPr>
            <w:tcW w:w="49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DC790D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C0C8FC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1</w:t>
            </w:r>
          </w:p>
        </w:tc>
        <w:tc>
          <w:tcPr>
            <w:tcW w:w="9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8F5837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4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DC042F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Alex Mugarur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Dean Jasper Menya  /Ms. Joan Namukasa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3D5F16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19B811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5B44CC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M</w:t>
            </w:r>
          </w:p>
        </w:tc>
        <w:tc>
          <w:tcPr>
            <w:tcW w:w="51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0F2976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2B1C07" w:rsidRPr="002B1C07" w14:paraId="3EE0FF48" w14:textId="77777777" w:rsidTr="00684ECD">
        <w:trPr>
          <w:trHeight w:val="288"/>
        </w:trPr>
        <w:tc>
          <w:tcPr>
            <w:tcW w:w="49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DAFE9E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 AW II</w:t>
            </w:r>
          </w:p>
        </w:tc>
        <w:tc>
          <w:tcPr>
            <w:tcW w:w="5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0ACAAC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2108</w:t>
            </w:r>
          </w:p>
        </w:tc>
        <w:tc>
          <w:tcPr>
            <w:tcW w:w="9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B20F4D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Law II</w:t>
            </w:r>
          </w:p>
        </w:tc>
        <w:tc>
          <w:tcPr>
            <w:tcW w:w="14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A5E377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Irene Natamb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r. Karim Galla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B83D6F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BDB3ED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50687E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</w:t>
            </w:r>
          </w:p>
        </w:tc>
        <w:tc>
          <w:tcPr>
            <w:tcW w:w="51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698CC4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</w:tbl>
    <w:p w14:paraId="58AE37E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EA4B04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F0C6A1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SCIENCE IN ACCOUNTING YEAR THREE GROUP (30) 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29661E8A" w14:textId="77777777" w:rsidTr="00684EC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DDDD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3C4C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14AC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DB1F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23BF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3FCC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BDA60BD" w14:textId="77777777" w:rsidTr="00684EC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E5459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30-1.3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6A75C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F43C6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7C41F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B8DC9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B3E86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</w:tr>
      <w:tr w:rsidR="002B1C07" w:rsidRPr="002B1C07" w14:paraId="226CDD82" w14:textId="77777777" w:rsidTr="00684EC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E0622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30-2.3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E072A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5B4AA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0D8DE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C80E8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A3053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</w:tr>
      <w:tr w:rsidR="002B1C07" w:rsidRPr="002B1C07" w14:paraId="5D5BBEF2" w14:textId="77777777" w:rsidTr="00684EC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A99B8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30-3.3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80B5A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83790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86E2C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7662E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79E2C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</w:tr>
      <w:tr w:rsidR="002B1C07" w:rsidRPr="002B1C07" w14:paraId="363EBC3F" w14:textId="77777777" w:rsidTr="00684EC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93643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.30-4.30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p.m</w:t>
            </w:r>
            <w:proofErr w:type="spellEnd"/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374D8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64767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E1874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CF269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C5893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</w:tr>
      <w:tr w:rsidR="00F72E54" w:rsidRPr="002B1C07" w14:paraId="466FB840" w14:textId="77777777" w:rsidTr="00684EC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8833F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30 – 5.3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D0DD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CAB56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60884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1769D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02387" w14:textId="77777777" w:rsidR="00F72E54" w:rsidRPr="002B1C07" w:rsidRDefault="00F72E54" w:rsidP="00F72E54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6FC50A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8AF1BF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794"/>
        <w:gridCol w:w="985"/>
        <w:gridCol w:w="1451"/>
        <w:gridCol w:w="2029"/>
        <w:gridCol w:w="486"/>
        <w:gridCol w:w="804"/>
        <w:gridCol w:w="963"/>
        <w:gridCol w:w="1504"/>
      </w:tblGrid>
      <w:tr w:rsidR="002B1C07" w:rsidRPr="002B1C07" w14:paraId="36474230" w14:textId="77777777" w:rsidTr="00684ECD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0B1E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5458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933B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2E8D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BAB1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F7EA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B8D4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80C9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65F2D39" w14:textId="77777777" w:rsidTr="00684ECD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2FCA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63B55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D3111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308B3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rategic Management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8C6A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Humphrey Turinaw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ehema Namono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CA6F3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9ED7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8EA7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8B6F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03A61564" w14:textId="77777777" w:rsidTr="00684ECD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685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5AB59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3101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F667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ounting III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B88D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James Odong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Namuwaya Agatha 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1D0E9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4E3E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838A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19AA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57924E37" w14:textId="77777777" w:rsidTr="00684ECD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F5D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&amp;MA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FBCAE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3102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A4285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st &amp; Management Accounting II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D11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Paul Joh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atyam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Charle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sengani</w:t>
            </w:r>
            <w:proofErr w:type="spellEnd"/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84A78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AB11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8A62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B2E7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3C967B8F" w14:textId="77777777" w:rsidTr="00684ECD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F7CA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EE095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3103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E9B71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come Tax and Tax Accounting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278D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Ronald Mubiru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asifah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akazzi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83083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E97F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8E04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1062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61CD13AA" w14:textId="77777777" w:rsidTr="00684ECD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EF1E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639D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D3105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9C90A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Ethics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66604F" w14:textId="77777777" w:rsidR="00E94959" w:rsidRPr="002B1C07" w:rsidRDefault="00E94959" w:rsidP="00AF718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Erin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abirye</w:t>
            </w:r>
            <w:r w:rsidR="00AF7184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/Ms. Edith Nyamwiza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89AA6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A832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79F8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EF43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E94959" w:rsidRPr="002B1C07" w14:paraId="62B42A42" w14:textId="77777777" w:rsidTr="00684ECD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847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5B3B0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3108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F3A93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Research Skills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ECB7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umwesigye Godfrey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rchillies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Kiwanuka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C0681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584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B2BC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A61B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</w:tbl>
    <w:p w14:paraId="34C6125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DB9C6A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B06DFF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BUSINESS ADMINISTRATION YEAR ONE - GROUP A – (50) </w:t>
      </w:r>
    </w:p>
    <w:tbl>
      <w:tblPr>
        <w:tblStyle w:val="TableGrid"/>
        <w:tblW w:w="5340" w:type="pct"/>
        <w:tblLook w:val="04A0" w:firstRow="1" w:lastRow="0" w:firstColumn="1" w:lastColumn="0" w:noHBand="0" w:noVBand="1"/>
      </w:tblPr>
      <w:tblGrid>
        <w:gridCol w:w="1976"/>
        <w:gridCol w:w="1028"/>
        <w:gridCol w:w="1504"/>
        <w:gridCol w:w="1504"/>
        <w:gridCol w:w="1504"/>
        <w:gridCol w:w="2113"/>
      </w:tblGrid>
      <w:tr w:rsidR="002B1C07" w:rsidRPr="002B1C07" w14:paraId="7F7D9F26" w14:textId="77777777" w:rsidTr="00684ECD">
        <w:tc>
          <w:tcPr>
            <w:tcW w:w="1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AE4C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70B7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FD36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D39C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F808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3B6E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2BCE504" w14:textId="77777777" w:rsidTr="00684ECD">
        <w:tc>
          <w:tcPr>
            <w:tcW w:w="1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F7B2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454D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8B05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22F2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7EFC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7058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04B1D024" w14:textId="77777777" w:rsidTr="00684ECD">
        <w:tc>
          <w:tcPr>
            <w:tcW w:w="1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A886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0530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E227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BF5E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6A41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217A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25301623" w14:textId="77777777" w:rsidTr="00684ECD">
        <w:tc>
          <w:tcPr>
            <w:tcW w:w="1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953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B82A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F029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2A20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FFF6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1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6DAA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2B1C07" w:rsidRPr="002B1C07" w14:paraId="77AE5A9F" w14:textId="77777777" w:rsidTr="00684ECD">
        <w:tc>
          <w:tcPr>
            <w:tcW w:w="1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DF6C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14E1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DB6B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7C66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3262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1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C4E2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E94959" w:rsidRPr="002B1C07" w14:paraId="0CB43AE2" w14:textId="77777777" w:rsidTr="00684ECD">
        <w:tc>
          <w:tcPr>
            <w:tcW w:w="1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771A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P.M. – 1.00 P.M.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0297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2FE8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ACA5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17B3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1DB3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</w:tbl>
    <w:p w14:paraId="7943986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13AE9B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300" w:type="pct"/>
        <w:tblLook w:val="04A0" w:firstRow="1" w:lastRow="0" w:firstColumn="1" w:lastColumn="0" w:noHBand="0" w:noVBand="1"/>
      </w:tblPr>
      <w:tblGrid>
        <w:gridCol w:w="821"/>
        <w:gridCol w:w="1074"/>
        <w:gridCol w:w="2150"/>
        <w:gridCol w:w="2324"/>
        <w:gridCol w:w="516"/>
        <w:gridCol w:w="690"/>
        <w:gridCol w:w="862"/>
        <w:gridCol w:w="1120"/>
      </w:tblGrid>
      <w:tr w:rsidR="002B1C07" w:rsidRPr="002B1C07" w14:paraId="044D46A1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49E7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F3F2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6767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A742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7420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DE1F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364A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927E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8509CB5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B435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2301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B24D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1211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Rose Namutebi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 /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atim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siira</w:t>
            </w:r>
            <w:proofErr w:type="spellEnd"/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EAE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C1EF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DC32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442B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1F9B330B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89C0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59A7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2D73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71D9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Agnes  Taba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</w:p>
          <w:p w14:paraId="0D27F8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Ms. Humphrey Turinawe 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76EB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EA05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934B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842E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1F043539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1FD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2E1B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9CAA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1143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Leila Nalube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rajab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Kamya 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1FD1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642A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7D37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84B0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519A5278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A9D1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8EC2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8263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9F50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dunoor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yambadd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wasit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wudha</w:t>
            </w:r>
            <w:proofErr w:type="spellEnd"/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8233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ACF6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2F8D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0E4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E94959" w:rsidRPr="002B1C07" w14:paraId="321D41A3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AB53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7BCD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3D86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D285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Will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nyenya</w:t>
            </w:r>
            <w:proofErr w:type="spellEnd"/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6E0B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7D80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633B8" w14:textId="77777777" w:rsidR="00E94959" w:rsidRPr="002B1C07" w:rsidRDefault="009A752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AEAC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</w:tbl>
    <w:p w14:paraId="276BDB4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FC8796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8E5C8C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255766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3AC391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BUSINESS ADMINISTRATION YEAR ONE - GROUP B – (50) </w:t>
      </w:r>
    </w:p>
    <w:tbl>
      <w:tblPr>
        <w:tblStyle w:val="TableGrid"/>
        <w:tblW w:w="5195" w:type="pct"/>
        <w:tblLook w:val="04A0" w:firstRow="1" w:lastRow="0" w:firstColumn="1" w:lastColumn="0" w:noHBand="0" w:noVBand="1"/>
      </w:tblPr>
      <w:tblGrid>
        <w:gridCol w:w="1974"/>
        <w:gridCol w:w="1028"/>
        <w:gridCol w:w="1505"/>
        <w:gridCol w:w="1505"/>
        <w:gridCol w:w="1505"/>
        <w:gridCol w:w="1851"/>
      </w:tblGrid>
      <w:tr w:rsidR="002B1C07" w:rsidRPr="002B1C07" w14:paraId="02BF8786" w14:textId="77777777" w:rsidTr="00684ECD"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701D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F8BA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E202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4236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EF8D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D227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6397C2A" w14:textId="77777777" w:rsidTr="00684ECD"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EC8D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AC90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FE15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57BB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83CA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BA15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6424F275" w14:textId="77777777" w:rsidTr="00684ECD"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D574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B5BC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D82B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D808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7814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80F6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3664A20A" w14:textId="77777777" w:rsidTr="00684ECD"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66A3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68A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A806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D5A2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9008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6443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</w:tr>
      <w:tr w:rsidR="00E94959" w:rsidRPr="002B1C07" w14:paraId="726236FC" w14:textId="77777777" w:rsidTr="00684ECD"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9373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8342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5FA6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46F2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9F3C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AF33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</w:tr>
    </w:tbl>
    <w:p w14:paraId="3CE45AD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F7E606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50" w:type="pct"/>
        <w:tblLook w:val="04A0" w:firstRow="1" w:lastRow="0" w:firstColumn="1" w:lastColumn="0" w:noHBand="0" w:noVBand="1"/>
      </w:tblPr>
      <w:tblGrid>
        <w:gridCol w:w="820"/>
        <w:gridCol w:w="1155"/>
        <w:gridCol w:w="1887"/>
        <w:gridCol w:w="2156"/>
        <w:gridCol w:w="516"/>
        <w:gridCol w:w="687"/>
        <w:gridCol w:w="860"/>
        <w:gridCol w:w="1205"/>
      </w:tblGrid>
      <w:tr w:rsidR="002B1C07" w:rsidRPr="002B1C07" w14:paraId="0093C22B" w14:textId="77777777" w:rsidTr="00684ECD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4DE8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ABB9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B46B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43FB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DC8C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BED4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9BF9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7E0B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933BA52" w14:textId="77777777" w:rsidTr="00684ECD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C936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FE7E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1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1710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9CBA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Daniel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lubi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atim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si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74CD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AC4C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B810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28E2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NEW LAB</w:t>
            </w:r>
          </w:p>
        </w:tc>
      </w:tr>
      <w:tr w:rsidR="002B1C07" w:rsidRPr="002B1C07" w14:paraId="2BDB173D" w14:textId="77777777" w:rsidTr="00684ECD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F9AF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8613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5C45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AC74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Humphrey  Turinaw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idaa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baziira 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CB2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AECD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CEC9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D39B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NEW LAB</w:t>
            </w:r>
          </w:p>
        </w:tc>
      </w:tr>
      <w:tr w:rsidR="002B1C07" w:rsidRPr="002B1C07" w14:paraId="618DDEC6" w14:textId="77777777" w:rsidTr="00684ECD">
        <w:trPr>
          <w:trHeight w:val="665"/>
        </w:trPr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7542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34F1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1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D8AF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99B6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Leila Nalube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rajab</w:t>
            </w:r>
            <w:proofErr w:type="spellEnd"/>
          </w:p>
          <w:p w14:paraId="485C48B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ya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E5D1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5EF3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6926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B64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NEW LAB</w:t>
            </w:r>
          </w:p>
        </w:tc>
      </w:tr>
      <w:tr w:rsidR="002B1C07" w:rsidRPr="002B1C07" w14:paraId="218B2725" w14:textId="77777777" w:rsidTr="00684ECD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8327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3CAB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52BD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8EE07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dunoor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yambadd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wasit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wudha</w:t>
            </w:r>
            <w:proofErr w:type="spellEnd"/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72D5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4690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F2C3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0AD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NEW LAB</w:t>
            </w:r>
          </w:p>
        </w:tc>
      </w:tr>
      <w:tr w:rsidR="00E94959" w:rsidRPr="002B1C07" w14:paraId="4BA0C92E" w14:textId="77777777" w:rsidTr="00684ECD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975E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D195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1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264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64C56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Willy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nyeny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4C36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8090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E17A5" w14:textId="77777777" w:rsidR="00E94959" w:rsidRPr="002B1C07" w:rsidRDefault="009A752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DFC3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NEW LAB</w:t>
            </w:r>
          </w:p>
        </w:tc>
      </w:tr>
    </w:tbl>
    <w:p w14:paraId="7252BA5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AC339C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E8D4F1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E208C4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1B29F5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C96B55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CB7155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6BA322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023A92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31D684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A374D1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694E2D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8CE2AA4" w14:textId="77777777" w:rsidR="00E94959" w:rsidRPr="002B1C07" w:rsidRDefault="00E94959" w:rsidP="001A6D86">
      <w:pPr>
        <w:spacing w:after="0" w:line="240" w:lineRule="auto"/>
        <w:rPr>
          <w:rFonts w:ascii="Book Antiqua" w:eastAsia="Arial Unicode MS" w:hAnsi="Book Antiqua" w:cs="Arial"/>
          <w:b/>
          <w:bCs/>
          <w:sz w:val="18"/>
          <w:szCs w:val="18"/>
          <w:lang w:eastAsia="en-GB"/>
        </w:rPr>
      </w:pPr>
      <w:r w:rsidRPr="002B1C07">
        <w:rPr>
          <w:rFonts w:ascii="Book Antiqua" w:eastAsia="Arial Unicode MS" w:hAnsi="Book Antiqua" w:cs="Arial"/>
          <w:b/>
          <w:bCs/>
          <w:sz w:val="18"/>
          <w:szCs w:val="18"/>
          <w:lang w:eastAsia="en-GB"/>
        </w:rPr>
        <w:t>BACHELOR OF BUSINESS ADMINISTRATION (BBA), YEAR I (PHASED OUT) – 04</w:t>
      </w:r>
    </w:p>
    <w:tbl>
      <w:tblPr>
        <w:tblW w:w="508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581"/>
        <w:gridCol w:w="1326"/>
        <w:gridCol w:w="1402"/>
        <w:gridCol w:w="1481"/>
        <w:gridCol w:w="1749"/>
        <w:gridCol w:w="1637"/>
      </w:tblGrid>
      <w:tr w:rsidR="002B1C07" w:rsidRPr="002B1C07" w14:paraId="174D9C7A" w14:textId="77777777" w:rsidTr="00684ECD">
        <w:tc>
          <w:tcPr>
            <w:tcW w:w="8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6B0C5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TIME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82B37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EB8EA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8E457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CB6B3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9A362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Friday</w:t>
            </w:r>
          </w:p>
        </w:tc>
      </w:tr>
      <w:tr w:rsidR="002B1C07" w:rsidRPr="002B1C07" w14:paraId="55CF9A96" w14:textId="77777777" w:rsidTr="00684ECD">
        <w:tc>
          <w:tcPr>
            <w:tcW w:w="8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8BECD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1.30 – 2.30 P.M.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C8715" w14:textId="77777777" w:rsidR="00E94959" w:rsidRPr="002B1C07" w:rsidRDefault="00E94959" w:rsidP="001A6D86">
            <w:pPr>
              <w:suppressAutoHyphens/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BLAW I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6E47B" w14:textId="77777777" w:rsidR="00E94959" w:rsidRPr="002B1C07" w:rsidRDefault="00E94959" w:rsidP="001A6D86">
            <w:pPr>
              <w:suppressAutoHyphens/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QM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810D5" w14:textId="77777777" w:rsidR="00E94959" w:rsidRPr="002B1C07" w:rsidRDefault="00E94959" w:rsidP="001A6D86">
            <w:pPr>
              <w:suppressAutoHyphens/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MECON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AA687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35924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POM</w:t>
            </w:r>
          </w:p>
        </w:tc>
      </w:tr>
      <w:tr w:rsidR="002B1C07" w:rsidRPr="002B1C07" w14:paraId="2392D2B6" w14:textId="77777777" w:rsidTr="00684ECD">
        <w:tc>
          <w:tcPr>
            <w:tcW w:w="8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A4489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2.30 – 3.30 P.M.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3FFA8" w14:textId="77777777" w:rsidR="00E94959" w:rsidRPr="002B1C07" w:rsidRDefault="00E94959" w:rsidP="001A6D86">
            <w:pPr>
              <w:suppressAutoHyphens/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BLAW I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3993D" w14:textId="77777777" w:rsidR="00E94959" w:rsidRPr="002B1C07" w:rsidRDefault="00E94959" w:rsidP="001A6D86">
            <w:pPr>
              <w:suppressAutoHyphens/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QM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A7E64" w14:textId="77777777" w:rsidR="00E94959" w:rsidRPr="002B1C07" w:rsidRDefault="00E94959" w:rsidP="001A6D86">
            <w:pPr>
              <w:suppressAutoHyphens/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MECON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FBC3D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53805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POM</w:t>
            </w:r>
          </w:p>
        </w:tc>
      </w:tr>
      <w:tr w:rsidR="002B1C07" w:rsidRPr="002B1C07" w14:paraId="44932F26" w14:textId="77777777" w:rsidTr="00684ECD">
        <w:tc>
          <w:tcPr>
            <w:tcW w:w="8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A611D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3.30 – 4.30 P.M.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C7CEF" w14:textId="77777777" w:rsidR="00E94959" w:rsidRPr="002B1C07" w:rsidRDefault="00E94959" w:rsidP="001A6D86">
            <w:pPr>
              <w:suppressAutoHyphens/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Q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1D024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POM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ABD88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5FD0C" w14:textId="77777777" w:rsidR="00E94959" w:rsidRPr="002B1C07" w:rsidRDefault="00E94959" w:rsidP="001A6D86">
            <w:pPr>
              <w:suppressAutoHyphens/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BLAW I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98BC0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MECON</w:t>
            </w:r>
          </w:p>
        </w:tc>
      </w:tr>
      <w:tr w:rsidR="002B1C07" w:rsidRPr="002B1C07" w14:paraId="277A90CD" w14:textId="77777777" w:rsidTr="00684ECD">
        <w:tc>
          <w:tcPr>
            <w:tcW w:w="8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49BF2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4.30 – 5.30 P.M.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F7645" w14:textId="77777777" w:rsidR="00E94959" w:rsidRPr="002B1C07" w:rsidRDefault="00E94959" w:rsidP="001A6D86">
            <w:pPr>
              <w:suppressAutoHyphens/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Q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9095C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POM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8F586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FED20" w14:textId="77777777" w:rsidR="00E94959" w:rsidRPr="002B1C07" w:rsidRDefault="00E94959" w:rsidP="001A6D86">
            <w:pPr>
              <w:suppressAutoHyphens/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BLAW I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9720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</w:p>
        </w:tc>
      </w:tr>
    </w:tbl>
    <w:p w14:paraId="2411CAB6" w14:textId="77777777" w:rsidR="00E94959" w:rsidRPr="002B1C07" w:rsidRDefault="00E94959" w:rsidP="001A6D86">
      <w:pPr>
        <w:spacing w:after="0" w:line="240" w:lineRule="auto"/>
        <w:rPr>
          <w:rFonts w:ascii="Book Antiqua" w:eastAsia="Arial Unicode MS" w:hAnsi="Book Antiqua" w:cs="Arial"/>
          <w:b/>
          <w:bCs/>
          <w:sz w:val="18"/>
          <w:szCs w:val="18"/>
        </w:rPr>
      </w:pPr>
      <w:r w:rsidRPr="002B1C07">
        <w:rPr>
          <w:rFonts w:ascii="Book Antiqua" w:eastAsia="Arial Unicode MS" w:hAnsi="Book Antiqua" w:cs="Arial"/>
          <w:b/>
          <w:bCs/>
          <w:sz w:val="18"/>
          <w:szCs w:val="18"/>
        </w:rPr>
        <w:t>COURSES</w:t>
      </w:r>
    </w:p>
    <w:tbl>
      <w:tblPr>
        <w:tblW w:w="51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15"/>
        <w:gridCol w:w="1016"/>
        <w:gridCol w:w="1741"/>
        <w:gridCol w:w="2131"/>
        <w:gridCol w:w="481"/>
        <w:gridCol w:w="808"/>
        <w:gridCol w:w="756"/>
        <w:gridCol w:w="1352"/>
      </w:tblGrid>
      <w:tr w:rsidR="002B1C07" w:rsidRPr="002B1C07" w14:paraId="6BC18FEA" w14:textId="77777777" w:rsidTr="00684ECD"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A7179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z w:val="18"/>
                <w:szCs w:val="18"/>
              </w:rPr>
              <w:t>Abb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00221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Cs/>
                <w:spacing w:val="-3"/>
                <w:sz w:val="18"/>
                <w:szCs w:val="18"/>
              </w:rPr>
              <w:t>Code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E774B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Cs/>
                <w:spacing w:val="-3"/>
                <w:sz w:val="18"/>
                <w:szCs w:val="18"/>
              </w:rPr>
              <w:t>Course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340C8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z w:val="18"/>
                <w:szCs w:val="18"/>
              </w:rPr>
              <w:t>Lecturer(s)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8E589" w14:textId="77777777" w:rsidR="00E94959" w:rsidRPr="002B1C07" w:rsidRDefault="00E94959" w:rsidP="001A6D86">
            <w:pPr>
              <w:spacing w:after="0" w:line="240" w:lineRule="auto"/>
              <w:jc w:val="center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CU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AB168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Fac</w:t>
            </w:r>
            <w:proofErr w:type="spellEnd"/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4A757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z w:val="18"/>
                <w:szCs w:val="18"/>
              </w:rPr>
              <w:t>Dept.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4962A" w14:textId="77777777" w:rsidR="00E94959" w:rsidRPr="002B1C07" w:rsidRDefault="00E94959" w:rsidP="001A6D86">
            <w:pPr>
              <w:spacing w:after="0" w:line="240" w:lineRule="auto"/>
              <w:jc w:val="center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Room</w:t>
            </w:r>
          </w:p>
        </w:tc>
      </w:tr>
      <w:tr w:rsidR="002B1C07" w:rsidRPr="002B1C07" w14:paraId="5FBC702D" w14:textId="77777777" w:rsidTr="00684ECD"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E8DC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QM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42CA4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MGS1101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17F00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Quantitative Methods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1DA4D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Times New Roman" w:hAnsi="Book Antiqua" w:cs="Arial"/>
                <w:sz w:val="18"/>
                <w:szCs w:val="18"/>
                <w:lang w:val="pt-BR" w:eastAsia="en-GB"/>
              </w:rPr>
            </w:pPr>
            <w:r w:rsidRPr="002B1C07">
              <w:rPr>
                <w:rFonts w:ascii="Book Antiqua" w:eastAsia="Times New Roman" w:hAnsi="Book Antiqua" w:cs="Arial"/>
                <w:b/>
                <w:sz w:val="18"/>
                <w:szCs w:val="18"/>
                <w:lang w:val="pt-BR" w:eastAsia="en-GB"/>
              </w:rPr>
              <w:t>Mr. Mugarura  Alex/</w:t>
            </w:r>
            <w:r w:rsidRPr="002B1C07">
              <w:rPr>
                <w:rFonts w:ascii="Calibri" w:eastAsia="Calibri" w:hAnsi="Calibri" w:cs="Times New Roman"/>
                <w:lang w:val="pt-BR"/>
              </w:rPr>
              <w:t xml:space="preserve"> </w:t>
            </w:r>
            <w:r w:rsidRPr="002B1C07">
              <w:rPr>
                <w:rFonts w:ascii="Calibri" w:eastAsia="Calibri" w:hAnsi="Calibri" w:cs="Times New Roman"/>
              </w:rPr>
              <w:t xml:space="preserve">Mr. </w:t>
            </w:r>
            <w:r w:rsidRPr="002B1C07">
              <w:rPr>
                <w:rFonts w:ascii="Book Antiqua" w:eastAsia="Times New Roman" w:hAnsi="Book Antiqua" w:cs="Arial"/>
                <w:b/>
                <w:sz w:val="18"/>
                <w:szCs w:val="18"/>
                <w:lang w:val="pt-BR" w:eastAsia="en-GB"/>
              </w:rPr>
              <w:t>Menya Dean Jasper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07166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val="pt-BR"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val="pt-BR" w:eastAsia="en-GB"/>
              </w:rPr>
              <w:t>4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B1D17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val="pt-BR"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val="pt-BR" w:eastAsia="en-GB"/>
              </w:rPr>
              <w:t>FEEMS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7B654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val="pt-BR"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val="pt-BR" w:eastAsia="en-GB"/>
              </w:rPr>
              <w:t>MS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A661F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Arial"/>
                <w:sz w:val="18"/>
                <w:szCs w:val="18"/>
              </w:rPr>
            </w:pPr>
          </w:p>
        </w:tc>
      </w:tr>
      <w:tr w:rsidR="002B1C07" w:rsidRPr="002B1C07" w14:paraId="7D2A5AEF" w14:textId="77777777" w:rsidTr="00684ECD"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86209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BLAWI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5DE7E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COM1102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55ED8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Business Law I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43A7E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s. Leila Nalubega</w:t>
            </w: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r. </w:t>
            </w:r>
            <w:proofErr w:type="spellStart"/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Arajab</w:t>
            </w:r>
            <w:proofErr w:type="spellEnd"/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 xml:space="preserve"> Kamya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4CC30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A342A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00A38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BLAW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4F3D1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Arial"/>
                <w:sz w:val="18"/>
                <w:szCs w:val="18"/>
              </w:rPr>
            </w:pPr>
          </w:p>
        </w:tc>
      </w:tr>
      <w:tr w:rsidR="002B1C07" w:rsidRPr="002B1C07" w14:paraId="2B2D4503" w14:textId="77777777" w:rsidTr="00684ECD"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F8400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POM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7D388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BBA1102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AF8F3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Principles of Management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D5586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Times New Roman" w:hAnsi="Book Antiqua" w:cs="Arial"/>
                <w:sz w:val="18"/>
                <w:szCs w:val="18"/>
                <w:lang w:val="pt-BR" w:eastAsia="en-GB"/>
              </w:rPr>
            </w:pPr>
            <w:r w:rsidRPr="002B1C07">
              <w:rPr>
                <w:rFonts w:ascii="Book Antiqua" w:eastAsia="Times New Roman" w:hAnsi="Book Antiqua" w:cs="Arial"/>
                <w:b/>
                <w:sz w:val="18"/>
                <w:szCs w:val="18"/>
                <w:lang w:val="pt-BR" w:eastAsia="en-GB"/>
              </w:rPr>
              <w:t>Mr. Joseph Kasango /</w:t>
            </w:r>
            <w:r w:rsidRPr="002B1C07">
              <w:rPr>
                <w:rFonts w:ascii="Book Antiqua" w:eastAsia="Times New Roman" w:hAnsi="Book Antiqua" w:cs="Arial"/>
                <w:sz w:val="18"/>
                <w:szCs w:val="18"/>
                <w:lang w:val="pt-BR" w:eastAsia="en-GB"/>
              </w:rPr>
              <w:t xml:space="preserve"> Dr Joshua Gukiina              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6C7F4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val="pt-BR"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val="pt-BR" w:eastAsia="en-GB"/>
              </w:rPr>
              <w:t>4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1A00D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val="pt-BR"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val="pt-BR" w:eastAsia="en-GB"/>
              </w:rPr>
              <w:t>FEBA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5E658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val="pt-BR"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val="pt-BR" w:eastAsia="en-GB"/>
              </w:rPr>
              <w:t>BA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28CB7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Arial"/>
                <w:sz w:val="18"/>
                <w:szCs w:val="18"/>
              </w:rPr>
            </w:pPr>
          </w:p>
        </w:tc>
      </w:tr>
      <w:tr w:rsidR="00E94959" w:rsidRPr="002B1C07" w14:paraId="35B7D31C" w14:textId="77777777" w:rsidTr="00684ECD"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D5996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MECON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28CA2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FIN1101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A0517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Micro-Economics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1EC7E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Times New Roman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Arial"/>
                <w:b/>
                <w:bCs/>
                <w:sz w:val="18"/>
                <w:szCs w:val="18"/>
                <w:lang w:eastAsia="en-GB"/>
              </w:rPr>
              <w:t>Ms. Nakibuule Asha</w:t>
            </w:r>
            <w:r w:rsidRPr="002B1C07">
              <w:rPr>
                <w:rFonts w:ascii="Book Antiqua" w:eastAsia="Times New Roman" w:hAnsi="Book Antiqua" w:cs="Arial"/>
                <w:sz w:val="18"/>
                <w:szCs w:val="18"/>
                <w:lang w:eastAsia="en-GB"/>
              </w:rPr>
              <w:t xml:space="preserve">/ Ms. Namubiru Esther   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A6CE7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08634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FEEMS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939C7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EE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6CAD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Arial"/>
                <w:sz w:val="18"/>
                <w:szCs w:val="18"/>
              </w:rPr>
            </w:pPr>
          </w:p>
        </w:tc>
      </w:tr>
    </w:tbl>
    <w:p w14:paraId="682A9DB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5F1F07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DA3D84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1AD191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A7BC5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5F1A95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2FAC7A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9CAF37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BUSINESS ADMINISTRATION - Year II -Day 04 (PHASED OUT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4"/>
        <w:gridCol w:w="1235"/>
        <w:gridCol w:w="1235"/>
        <w:gridCol w:w="1235"/>
        <w:gridCol w:w="1235"/>
        <w:gridCol w:w="2052"/>
      </w:tblGrid>
      <w:tr w:rsidR="002B1C07" w:rsidRPr="002B1C07" w14:paraId="7060B8D4" w14:textId="77777777" w:rsidTr="00684ECD">
        <w:tc>
          <w:tcPr>
            <w:tcW w:w="1122" w:type="pct"/>
            <w:hideMark/>
          </w:tcPr>
          <w:p w14:paraId="09EBF2B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85" w:type="pct"/>
            <w:hideMark/>
          </w:tcPr>
          <w:p w14:paraId="3BCBAE2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85" w:type="pct"/>
            <w:hideMark/>
          </w:tcPr>
          <w:p w14:paraId="0FE3D25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85" w:type="pct"/>
            <w:hideMark/>
          </w:tcPr>
          <w:p w14:paraId="320885A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85" w:type="pct"/>
            <w:hideMark/>
          </w:tcPr>
          <w:p w14:paraId="0BFD41A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138" w:type="pct"/>
            <w:hideMark/>
          </w:tcPr>
          <w:p w14:paraId="0DCC443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66919BC" w14:textId="77777777" w:rsidTr="00684ECD">
        <w:tc>
          <w:tcPr>
            <w:tcW w:w="1122" w:type="pct"/>
            <w:hideMark/>
          </w:tcPr>
          <w:p w14:paraId="499FA39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30 – 1.30 P.M.</w:t>
            </w:r>
          </w:p>
        </w:tc>
        <w:tc>
          <w:tcPr>
            <w:tcW w:w="685" w:type="pct"/>
            <w:hideMark/>
          </w:tcPr>
          <w:p w14:paraId="0C53940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X</w:t>
            </w:r>
          </w:p>
        </w:tc>
        <w:tc>
          <w:tcPr>
            <w:tcW w:w="685" w:type="pct"/>
            <w:hideMark/>
          </w:tcPr>
          <w:p w14:paraId="7D627E8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85" w:type="pct"/>
            <w:hideMark/>
          </w:tcPr>
          <w:p w14:paraId="469DAEE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685" w:type="pct"/>
            <w:hideMark/>
          </w:tcPr>
          <w:p w14:paraId="2A4CB3D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1138" w:type="pct"/>
            <w:hideMark/>
          </w:tcPr>
          <w:p w14:paraId="5B9CB8C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 (Theory)</w:t>
            </w:r>
          </w:p>
        </w:tc>
      </w:tr>
      <w:tr w:rsidR="002B1C07" w:rsidRPr="002B1C07" w14:paraId="38711321" w14:textId="77777777" w:rsidTr="00684ECD">
        <w:tc>
          <w:tcPr>
            <w:tcW w:w="1122" w:type="pct"/>
            <w:hideMark/>
          </w:tcPr>
          <w:p w14:paraId="290D15A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30 – 2.30 P.M.</w:t>
            </w:r>
          </w:p>
        </w:tc>
        <w:tc>
          <w:tcPr>
            <w:tcW w:w="685" w:type="pct"/>
            <w:hideMark/>
          </w:tcPr>
          <w:p w14:paraId="760508D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685" w:type="pct"/>
            <w:hideMark/>
          </w:tcPr>
          <w:p w14:paraId="3A30805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85" w:type="pct"/>
            <w:hideMark/>
          </w:tcPr>
          <w:p w14:paraId="71B83C7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685" w:type="pct"/>
            <w:hideMark/>
          </w:tcPr>
          <w:p w14:paraId="43F5215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1138" w:type="pct"/>
            <w:hideMark/>
          </w:tcPr>
          <w:p w14:paraId="2E0CB46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 (Theory)</w:t>
            </w:r>
          </w:p>
        </w:tc>
      </w:tr>
      <w:tr w:rsidR="002B1C07" w:rsidRPr="002B1C07" w14:paraId="21C64B00" w14:textId="77777777" w:rsidTr="00684ECD">
        <w:tc>
          <w:tcPr>
            <w:tcW w:w="1122" w:type="pct"/>
            <w:hideMark/>
          </w:tcPr>
          <w:p w14:paraId="64F7B8A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30 – 3.30 P.M.</w:t>
            </w:r>
          </w:p>
        </w:tc>
        <w:tc>
          <w:tcPr>
            <w:tcW w:w="685" w:type="pct"/>
            <w:hideMark/>
          </w:tcPr>
          <w:p w14:paraId="0E74769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685" w:type="pct"/>
            <w:hideMark/>
          </w:tcPr>
          <w:p w14:paraId="24F6BCC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</w:t>
            </w:r>
          </w:p>
        </w:tc>
        <w:tc>
          <w:tcPr>
            <w:tcW w:w="685" w:type="pct"/>
            <w:hideMark/>
          </w:tcPr>
          <w:p w14:paraId="28B5C98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 II (LABS)</w:t>
            </w:r>
          </w:p>
        </w:tc>
        <w:tc>
          <w:tcPr>
            <w:tcW w:w="685" w:type="pct"/>
            <w:hideMark/>
          </w:tcPr>
          <w:p w14:paraId="6102388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</w:t>
            </w:r>
          </w:p>
        </w:tc>
        <w:tc>
          <w:tcPr>
            <w:tcW w:w="1138" w:type="pct"/>
            <w:hideMark/>
          </w:tcPr>
          <w:p w14:paraId="2D4095F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</w:tr>
      <w:tr w:rsidR="002B1C07" w:rsidRPr="002B1C07" w14:paraId="647884D6" w14:textId="77777777" w:rsidTr="00684ECD">
        <w:tc>
          <w:tcPr>
            <w:tcW w:w="1122" w:type="pct"/>
            <w:hideMark/>
          </w:tcPr>
          <w:p w14:paraId="4F37F4C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30 – 4.30 P.M.</w:t>
            </w:r>
          </w:p>
        </w:tc>
        <w:tc>
          <w:tcPr>
            <w:tcW w:w="685" w:type="pct"/>
            <w:hideMark/>
          </w:tcPr>
          <w:p w14:paraId="30B71FF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85" w:type="pct"/>
            <w:hideMark/>
          </w:tcPr>
          <w:p w14:paraId="7C52D34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</w:t>
            </w:r>
          </w:p>
        </w:tc>
        <w:tc>
          <w:tcPr>
            <w:tcW w:w="685" w:type="pct"/>
            <w:hideMark/>
          </w:tcPr>
          <w:p w14:paraId="107FFE4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 II (LABS)</w:t>
            </w:r>
          </w:p>
        </w:tc>
        <w:tc>
          <w:tcPr>
            <w:tcW w:w="685" w:type="pct"/>
            <w:hideMark/>
          </w:tcPr>
          <w:p w14:paraId="194A6ED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 II</w:t>
            </w:r>
          </w:p>
        </w:tc>
        <w:tc>
          <w:tcPr>
            <w:tcW w:w="1138" w:type="pct"/>
            <w:hideMark/>
          </w:tcPr>
          <w:p w14:paraId="578A01E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</w:tr>
      <w:tr w:rsidR="00E94959" w:rsidRPr="002B1C07" w14:paraId="352CA623" w14:textId="77777777" w:rsidTr="00684ECD">
        <w:tc>
          <w:tcPr>
            <w:tcW w:w="1122" w:type="pct"/>
            <w:hideMark/>
          </w:tcPr>
          <w:p w14:paraId="7E8CF83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30 – 5.30 P.M.</w:t>
            </w:r>
          </w:p>
        </w:tc>
        <w:tc>
          <w:tcPr>
            <w:tcW w:w="685" w:type="pct"/>
            <w:hideMark/>
          </w:tcPr>
          <w:p w14:paraId="011BDE4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85" w:type="pct"/>
            <w:hideMark/>
          </w:tcPr>
          <w:p w14:paraId="252A2FF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XXXX</w:t>
            </w:r>
          </w:p>
        </w:tc>
        <w:tc>
          <w:tcPr>
            <w:tcW w:w="685" w:type="pct"/>
            <w:hideMark/>
          </w:tcPr>
          <w:p w14:paraId="5E7EF41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 II (LABS)</w:t>
            </w:r>
          </w:p>
        </w:tc>
        <w:tc>
          <w:tcPr>
            <w:tcW w:w="685" w:type="pct"/>
            <w:hideMark/>
          </w:tcPr>
          <w:p w14:paraId="4767082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XXX</w:t>
            </w:r>
          </w:p>
        </w:tc>
        <w:tc>
          <w:tcPr>
            <w:tcW w:w="1138" w:type="pct"/>
            <w:hideMark/>
          </w:tcPr>
          <w:p w14:paraId="56AFE68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XXX</w:t>
            </w:r>
          </w:p>
        </w:tc>
      </w:tr>
    </w:tbl>
    <w:p w14:paraId="0CEE4A4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CA5780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78"/>
        <w:gridCol w:w="1016"/>
        <w:gridCol w:w="1555"/>
        <w:gridCol w:w="2201"/>
        <w:gridCol w:w="606"/>
        <w:gridCol w:w="801"/>
        <w:gridCol w:w="756"/>
        <w:gridCol w:w="1203"/>
      </w:tblGrid>
      <w:tr w:rsidR="002B1C07" w:rsidRPr="002B1C07" w14:paraId="217BD182" w14:textId="77777777" w:rsidTr="00684ECD"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9F79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C0FE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C008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CA6B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571E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HRS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EC10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0A9F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498E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CAD5905" w14:textId="77777777" w:rsidTr="00684ECD"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1230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A4D6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2101</w:t>
            </w: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7BA7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ounting II</w:t>
            </w:r>
          </w:p>
        </w:tc>
        <w:tc>
          <w:tcPr>
            <w:tcW w:w="1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A19F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Joseph Okell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asifah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akazzi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3CAD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8678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96BD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A9B8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LAB</w:t>
            </w:r>
          </w:p>
        </w:tc>
      </w:tr>
      <w:tr w:rsidR="002B1C07" w:rsidRPr="002B1C07" w14:paraId="5C3FF163" w14:textId="77777777" w:rsidTr="00684ECD"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CD98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1D92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5519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8CBB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Fatum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difun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 Mem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dvin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burara</w:t>
            </w:r>
            <w:proofErr w:type="spellEnd"/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B7FC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292E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B2B1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133E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LAB</w:t>
            </w:r>
          </w:p>
        </w:tc>
      </w:tr>
      <w:tr w:rsidR="002B1C07" w:rsidRPr="002B1C07" w14:paraId="7A9FC880" w14:textId="77777777" w:rsidTr="00684ECD"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C5B1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EC84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2119</w:t>
            </w: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57C7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Communication Technology II</w:t>
            </w:r>
          </w:p>
        </w:tc>
        <w:tc>
          <w:tcPr>
            <w:tcW w:w="1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3ED8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Ali Mwas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linak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Hussein 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CB5F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D1DF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476A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80B2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LAB</w:t>
            </w:r>
          </w:p>
        </w:tc>
      </w:tr>
      <w:tr w:rsidR="002B1C07" w:rsidRPr="002B1C07" w14:paraId="6C202860" w14:textId="77777777" w:rsidTr="00684ECD">
        <w:trPr>
          <w:trHeight w:val="195"/>
        </w:trPr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BDCB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E7EC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2108</w:t>
            </w: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2FB5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Law II</w:t>
            </w:r>
          </w:p>
        </w:tc>
        <w:tc>
          <w:tcPr>
            <w:tcW w:w="1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0873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Wilberforce Bwambal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Mr. Derrick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uwaine</w:t>
            </w:r>
            <w:proofErr w:type="spellEnd"/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0A16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BA98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38F1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5202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LAB</w:t>
            </w:r>
          </w:p>
        </w:tc>
      </w:tr>
      <w:tr w:rsidR="00E94959" w:rsidRPr="002B1C07" w14:paraId="30E6161C" w14:textId="77777777" w:rsidTr="00684ECD"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9D66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2D3B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6</w:t>
            </w: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0999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Production Management</w:t>
            </w:r>
          </w:p>
        </w:tc>
        <w:tc>
          <w:tcPr>
            <w:tcW w:w="1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2651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Muhamma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sebanen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Esther Namubiru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C243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5AF7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83FA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E5C4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LAB</w:t>
            </w:r>
          </w:p>
        </w:tc>
      </w:tr>
    </w:tbl>
    <w:p w14:paraId="05EB0A9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502E5B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B33EF5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272474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5256B1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78A850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81E73C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34C540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240C6B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BUSINESS ADMINISTRATION YEAR TWO - GROUP A (37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9"/>
        <w:gridCol w:w="1269"/>
        <w:gridCol w:w="1461"/>
        <w:gridCol w:w="1461"/>
        <w:gridCol w:w="1461"/>
        <w:gridCol w:w="1715"/>
      </w:tblGrid>
      <w:tr w:rsidR="002B1C07" w:rsidRPr="002B1C07" w14:paraId="587D56B5" w14:textId="77777777" w:rsidTr="00684ECD"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363F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E071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3D95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50D5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C667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3CA1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DA20DB8" w14:textId="77777777" w:rsidTr="00684ECD"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442F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30 – 1.30 P.M.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A803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64A9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8B06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3B9E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EC68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F79D311" w14:textId="77777777" w:rsidTr="00684ECD"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510E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30 – 2.30 P.M.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7401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1C2A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4C7B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EDC3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4472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2B1C07" w14:paraId="4AC7AEFF" w14:textId="77777777" w:rsidTr="00684ECD"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32CC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30 – 3.30 P.M.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9ED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11AA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872A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33F6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4C21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2B1C07" w14:paraId="63D115E6" w14:textId="77777777" w:rsidTr="00684ECD"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14C2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30 – 4.30 P.M.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3FE2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A645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8BB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9DE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3A8D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E94959" w:rsidRPr="002B1C07" w14:paraId="76CA8268" w14:textId="77777777" w:rsidTr="00684ECD"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1F19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30 – 5.30 P.M.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D3FC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4E26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D6D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8951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CA88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</w:tbl>
    <w:p w14:paraId="51F9CC8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7288E3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50" w:type="pct"/>
        <w:tblLook w:val="04A0" w:firstRow="1" w:lastRow="0" w:firstColumn="1" w:lastColumn="0" w:noHBand="0" w:noVBand="1"/>
      </w:tblPr>
      <w:tblGrid>
        <w:gridCol w:w="985"/>
        <w:gridCol w:w="1127"/>
        <w:gridCol w:w="1551"/>
        <w:gridCol w:w="2106"/>
        <w:gridCol w:w="516"/>
        <w:gridCol w:w="862"/>
        <w:gridCol w:w="776"/>
        <w:gridCol w:w="1363"/>
      </w:tblGrid>
      <w:tr w:rsidR="002B1C07" w:rsidRPr="002B1C07" w14:paraId="5D6889D6" w14:textId="77777777" w:rsidTr="00684ECD"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5BEA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F2C1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B1CA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762F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CD3B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38EA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3FE0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4FAD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B067637" w14:textId="77777777" w:rsidTr="00684ECD"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CAE4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5F9C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D604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2603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Shaban Rasul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 Mr. Sajjad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waya</w:t>
            </w:r>
            <w:proofErr w:type="spellEnd"/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256E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CC0D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F120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2B42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1643EA55" w14:textId="77777777" w:rsidTr="00684ECD"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1F65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46A0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2102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57D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any Law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F611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Wilberforce Bwambal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Mr, Derrick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uwain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  <w:p w14:paraId="15DDD90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B914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0F8F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B904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A62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692F1851" w14:textId="77777777" w:rsidTr="00684ECD"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1855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41E0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2101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02BA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7D2D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Joseph Okell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r. Isaac Dada / Mr. Jonathan T Mukama  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FE01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49A5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2AA9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8382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69A210BB" w14:textId="77777777" w:rsidTr="00684ECD"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4C7B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DE38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2122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7FD45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ry ICT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2F7E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Hussei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linak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059D7" w:rsidRPr="002B1C07">
              <w:rPr>
                <w:rFonts w:ascii="Book Antiqua" w:hAnsi="Book Antiqua"/>
                <w:sz w:val="18"/>
                <w:szCs w:val="18"/>
              </w:rPr>
              <w:t>/  Mr. Charles K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alv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kwan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 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C7BE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B49B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75BF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05AA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E94959" w:rsidRPr="002B1C07" w14:paraId="54207E1C" w14:textId="77777777" w:rsidTr="00684ECD"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8B6E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D24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2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708F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F1DB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Dean Jasper Menya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F4657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5CB4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4CB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22E8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</w:tbl>
    <w:p w14:paraId="7D92DC6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61F1CC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2A0271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50919B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BUSINESS ADMINISTRATION YEAR TWO - GROUP B – (3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60"/>
        <w:gridCol w:w="2184"/>
        <w:gridCol w:w="1363"/>
        <w:gridCol w:w="1365"/>
        <w:gridCol w:w="1228"/>
        <w:gridCol w:w="1516"/>
      </w:tblGrid>
      <w:tr w:rsidR="002B1C07" w:rsidRPr="002B1C07" w14:paraId="733D6096" w14:textId="77777777" w:rsidTr="00684ECD"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C525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F39F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0276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37BD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3E65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95B3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08B3941" w14:textId="77777777" w:rsidTr="00684ECD"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F544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FFB8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179E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E898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EEE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0013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2B1C07" w14:paraId="2FBF8EEB" w14:textId="77777777" w:rsidTr="00684ECD"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034C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578A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3828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259C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B8CC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555F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2B1C07" w14:paraId="2088424A" w14:textId="77777777" w:rsidTr="00684ECD"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A8AF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1E50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CC37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4933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061A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FE24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2B1C07" w:rsidRPr="002B1C07" w14:paraId="78313C47" w14:textId="77777777" w:rsidTr="00684ECD"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3E6D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B139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BEAD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C0EA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B9F8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4872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E94959" w:rsidRPr="002B1C07" w14:paraId="2DBE7316" w14:textId="77777777" w:rsidTr="00684ECD"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2659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aturday </w:t>
            </w: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FCD4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 a.m. – 9.00 a.m. IICT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3404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178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2265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567D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E51D8B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4F51BB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1016"/>
        <w:gridCol w:w="1719"/>
        <w:gridCol w:w="2153"/>
        <w:gridCol w:w="608"/>
        <w:gridCol w:w="801"/>
        <w:gridCol w:w="756"/>
        <w:gridCol w:w="1181"/>
      </w:tblGrid>
      <w:tr w:rsidR="002B1C07" w:rsidRPr="002B1C07" w14:paraId="787C5226" w14:textId="77777777" w:rsidTr="00684EC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4E69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E0D2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BB87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137A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1BE6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1D44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A5CE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9BB1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8AC46F8" w14:textId="77777777" w:rsidTr="00684EC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87D5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DE8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FB65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452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Shaban Rasul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r. Yasi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che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1CF2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5C68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E8A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5E0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250A5DA2" w14:textId="77777777" w:rsidTr="00684EC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B580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C1C3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2102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4565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any Law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1C71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Leila Nalube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ilbaforc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wambale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066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B85A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2A32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98FB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1261CE1D" w14:textId="77777777" w:rsidTr="00684EC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6CBB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230B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2101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3419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7C2F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Joseph Okell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r. Isaac Dada / Ms. Shamin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mpi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 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ECB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5BF5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B4C9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7479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595345D5" w14:textId="77777777" w:rsidTr="00684EC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CDDB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3862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2122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DA47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ry ICT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B221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Hussei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linak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059D7" w:rsidRPr="002B1C07">
              <w:rPr>
                <w:rFonts w:ascii="Book Antiqua" w:hAnsi="Book Antiqua"/>
                <w:sz w:val="18"/>
                <w:szCs w:val="18"/>
              </w:rPr>
              <w:t xml:space="preserve">/  Mr. Charles Kalvin </w:t>
            </w:r>
            <w:proofErr w:type="spellStart"/>
            <w:r w:rsidR="00D059D7" w:rsidRPr="002B1C07">
              <w:rPr>
                <w:rFonts w:ascii="Book Antiqua" w:hAnsi="Book Antiqua"/>
                <w:sz w:val="18"/>
                <w:szCs w:val="18"/>
              </w:rPr>
              <w:t>K</w:t>
            </w:r>
            <w:r w:rsidRPr="002B1C07">
              <w:rPr>
                <w:rFonts w:ascii="Book Antiqua" w:hAnsi="Book Antiqua"/>
                <w:sz w:val="18"/>
                <w:szCs w:val="18"/>
              </w:rPr>
              <w:t>ikwan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 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8141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8801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7C1B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024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E94959" w:rsidRPr="002B1C07" w14:paraId="7B9C196A" w14:textId="77777777" w:rsidTr="00684EC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AF10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E05B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2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E2BB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F534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Dean Jasper Menya</w:t>
            </w:r>
            <w:r w:rsidR="00AA2833" w:rsidRPr="002B1C07">
              <w:rPr>
                <w:rFonts w:ascii="Book Antiqua" w:hAnsi="Book Antiqua"/>
                <w:sz w:val="18"/>
                <w:szCs w:val="18"/>
              </w:rPr>
              <w:t xml:space="preserve"> / Mr. Yasin Mugerwa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AE88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6F75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C2B0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ADA7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</w:tbl>
    <w:p w14:paraId="2E87DFF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DA79BF0" w14:textId="77777777" w:rsidR="00B0260C" w:rsidRPr="002B1C07" w:rsidRDefault="00B0260C">
      <w:pPr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br w:type="page"/>
      </w:r>
    </w:p>
    <w:p w14:paraId="1216092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YEAR THREE – GROUP A (40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1502"/>
        <w:gridCol w:w="1504"/>
        <w:gridCol w:w="1504"/>
        <w:gridCol w:w="1502"/>
        <w:gridCol w:w="1504"/>
        <w:gridCol w:w="1500"/>
      </w:tblGrid>
      <w:tr w:rsidR="002B1C07" w:rsidRPr="002B1C07" w14:paraId="5E75F16F" w14:textId="77777777" w:rsidTr="00684ECD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AC5A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DB4B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AC5E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6ADD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9090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BE9D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A0FBADA" w14:textId="77777777" w:rsidTr="00684ECD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C08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162F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E71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3778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DC8D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D20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78C173B" w14:textId="77777777" w:rsidTr="00684ECD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0024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449C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EB43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4EE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2B2E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65F2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</w:tr>
      <w:tr w:rsidR="002B1C07" w:rsidRPr="002B1C07" w14:paraId="2D64D46E" w14:textId="77777777" w:rsidTr="00684ECD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40CA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60A7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/ LRFI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BEF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7BA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/ LRFI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C727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EF33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/ MPPA</w:t>
            </w:r>
          </w:p>
        </w:tc>
      </w:tr>
      <w:tr w:rsidR="00E94959" w:rsidRPr="002B1C07" w14:paraId="586B25A9" w14:textId="77777777" w:rsidTr="00684ECD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63ED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50DB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/ LRFI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B7F3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B5B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/ LRFI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63D3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78D7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/ MPPA</w:t>
            </w:r>
          </w:p>
        </w:tc>
      </w:tr>
    </w:tbl>
    <w:p w14:paraId="2190A1E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4A00F2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810"/>
        <w:gridCol w:w="994"/>
        <w:gridCol w:w="1625"/>
        <w:gridCol w:w="2187"/>
        <w:gridCol w:w="486"/>
        <w:gridCol w:w="801"/>
        <w:gridCol w:w="817"/>
        <w:gridCol w:w="1296"/>
      </w:tblGrid>
      <w:tr w:rsidR="002B1C07" w:rsidRPr="002B1C07" w14:paraId="38371DC6" w14:textId="77777777" w:rsidTr="00684ECD"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15AA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E8CB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8DAC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D50F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803A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1D10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CB07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AA48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DE9F6E6" w14:textId="77777777" w:rsidTr="00684ECD"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E050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3620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3205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4EF9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preneurship Development</w:t>
            </w:r>
          </w:p>
        </w:tc>
        <w:tc>
          <w:tcPr>
            <w:tcW w:w="1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7C15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Andrew  Ssemaku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Francis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ru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1899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73A6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9044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6A0F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2B1C07" w:rsidRPr="002B1C07" w14:paraId="00596B95" w14:textId="77777777" w:rsidTr="00684ECD"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1C73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49E5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251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A3D4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gandan Economy</w:t>
            </w:r>
          </w:p>
        </w:tc>
        <w:tc>
          <w:tcPr>
            <w:tcW w:w="1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D9AF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Tonny Wafu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Javan Tindyebwa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DFAB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7752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52D2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1496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2B1C07" w:rsidRPr="002B1C07" w14:paraId="6049405E" w14:textId="77777777" w:rsidTr="00684ECD"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0D5F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D76B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3210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F463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Human Resource Management</w:t>
            </w:r>
          </w:p>
        </w:tc>
        <w:tc>
          <w:tcPr>
            <w:tcW w:w="1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5B04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Joseph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sa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  <w:r w:rsidR="00F72E54" w:rsidRPr="002B1C07">
              <w:rPr>
                <w:rFonts w:ascii="Book Antiqua" w:hAnsi="Book Antiqua"/>
                <w:sz w:val="18"/>
                <w:szCs w:val="18"/>
              </w:rPr>
              <w:t xml:space="preserve"> Mr. Humphery Turinawe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971A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930C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08BA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B0F5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</w:tbl>
    <w:p w14:paraId="7537515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6637F50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Financial services op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749"/>
        <w:gridCol w:w="917"/>
        <w:gridCol w:w="1875"/>
        <w:gridCol w:w="1599"/>
        <w:gridCol w:w="486"/>
        <w:gridCol w:w="586"/>
        <w:gridCol w:w="626"/>
        <w:gridCol w:w="2178"/>
      </w:tblGrid>
      <w:tr w:rsidR="002B1C07" w:rsidRPr="002B1C07" w14:paraId="453691EB" w14:textId="77777777" w:rsidTr="00684ECD">
        <w:trPr>
          <w:trHeight w:val="345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014F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01DA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E105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5CBC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8240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C09D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Fac</w:t>
            </w:r>
            <w:proofErr w:type="spellEnd"/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29EE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</w:t>
            </w:r>
          </w:p>
        </w:tc>
        <w:tc>
          <w:tcPr>
            <w:tcW w:w="1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5D76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52B67F5" w14:textId="77777777" w:rsidTr="00684ECD">
        <w:trPr>
          <w:trHeight w:val="371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8C0F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PPA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04A8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134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7113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onetary Policy &amp;Portfolio Analysis</w:t>
            </w: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CBA4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rchillies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iwanuk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Yasir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chere</w:t>
            </w:r>
            <w:proofErr w:type="spellEnd"/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4334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F142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64B8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1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C6F0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7</w:t>
            </w:r>
          </w:p>
        </w:tc>
      </w:tr>
      <w:tr w:rsidR="00E94959" w:rsidRPr="002B1C07" w14:paraId="0549E88A" w14:textId="77777777" w:rsidTr="00684ECD">
        <w:trPr>
          <w:trHeight w:val="345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FFFB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RFI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2D86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225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543C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w Relating to Financial Institutions</w:t>
            </w: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6315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Leila Nalube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Karim Galla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0913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0531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1288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1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C5DD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7</w:t>
            </w:r>
          </w:p>
        </w:tc>
      </w:tr>
    </w:tbl>
    <w:p w14:paraId="7F6AB64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BDF617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Accoun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94"/>
        <w:gridCol w:w="1117"/>
        <w:gridCol w:w="1790"/>
        <w:gridCol w:w="2250"/>
        <w:gridCol w:w="382"/>
        <w:gridCol w:w="685"/>
        <w:gridCol w:w="734"/>
        <w:gridCol w:w="1264"/>
      </w:tblGrid>
      <w:tr w:rsidR="002B1C07" w:rsidRPr="002B1C07" w14:paraId="5146C9BC" w14:textId="77777777" w:rsidTr="00684ECD"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BCBF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C3DC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3113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B225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st &amp; Management Accounting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005E4" w14:textId="77777777" w:rsidR="00E94959" w:rsidRPr="002B1C07" w:rsidRDefault="000B4E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Paul John </w:t>
            </w:r>
            <w:proofErr w:type="spellStart"/>
            <w:r w:rsidR="00E94959" w:rsidRPr="002B1C07">
              <w:rPr>
                <w:rFonts w:ascii="Book Antiqua" w:hAnsi="Book Antiqua"/>
                <w:b/>
                <w:sz w:val="18"/>
                <w:szCs w:val="18"/>
              </w:rPr>
              <w:t>Matyama</w:t>
            </w:r>
            <w:proofErr w:type="spellEnd"/>
            <w:r w:rsidR="00E94959" w:rsidRPr="002B1C07">
              <w:rPr>
                <w:rFonts w:ascii="Book Antiqua" w:hAnsi="Book Antiqua"/>
                <w:sz w:val="18"/>
                <w:szCs w:val="18"/>
              </w:rPr>
              <w:t xml:space="preserve"> / Mr. Charles </w:t>
            </w:r>
            <w:proofErr w:type="spellStart"/>
            <w:r w:rsidR="00E94959" w:rsidRPr="002B1C07">
              <w:rPr>
                <w:rFonts w:ascii="Book Antiqua" w:hAnsi="Book Antiqua"/>
                <w:sz w:val="18"/>
                <w:szCs w:val="18"/>
              </w:rPr>
              <w:t>Basengani</w:t>
            </w:r>
            <w:proofErr w:type="spellEnd"/>
          </w:p>
        </w:tc>
        <w:tc>
          <w:tcPr>
            <w:tcW w:w="2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EE9D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D1B7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39FE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B8FC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E94959" w:rsidRPr="002B1C07" w14:paraId="3FE745AE" w14:textId="77777777" w:rsidTr="00684ECD"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61D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08FF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3101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FA5C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ounting III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7EC8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Romald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ubiru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Agatha Namuwaya</w:t>
            </w:r>
          </w:p>
        </w:tc>
        <w:tc>
          <w:tcPr>
            <w:tcW w:w="2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AEA0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05A8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E5E1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C58C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</w:tbl>
    <w:p w14:paraId="2668FE3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4ECCA2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Marke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58"/>
        <w:gridCol w:w="1121"/>
        <w:gridCol w:w="1618"/>
        <w:gridCol w:w="2418"/>
        <w:gridCol w:w="306"/>
        <w:gridCol w:w="774"/>
        <w:gridCol w:w="766"/>
        <w:gridCol w:w="1255"/>
      </w:tblGrid>
      <w:tr w:rsidR="002B1C07" w:rsidRPr="002B1C07" w14:paraId="5466D4DD" w14:textId="77777777" w:rsidTr="00684EC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371D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3FA4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3108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4A10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tail Marketing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338D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Rose  Namutebi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</w:p>
          <w:p w14:paraId="0968E7D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Mr. Samuel  Karuhanga </w:t>
            </w:r>
          </w:p>
        </w:tc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261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C4E3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0B1F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8872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E94959" w:rsidRPr="002B1C07" w14:paraId="49437B4B" w14:textId="77777777" w:rsidTr="00684EC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1045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15B1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3123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FA1F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national Marketing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59E8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Daniel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lubi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Aziz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kib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F8F8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35E2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FEC1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0F3B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</w:tbl>
    <w:p w14:paraId="3CDDB9B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12AC10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03B123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535989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42B10C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32F6E3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YEAR THREE – GROUP B (24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1548"/>
        <w:gridCol w:w="1289"/>
        <w:gridCol w:w="1168"/>
        <w:gridCol w:w="1736"/>
        <w:gridCol w:w="1365"/>
        <w:gridCol w:w="1910"/>
      </w:tblGrid>
      <w:tr w:rsidR="002B1C07" w:rsidRPr="002B1C07" w14:paraId="64610DDD" w14:textId="77777777" w:rsidTr="00684ECD"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34E1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72DE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8F2A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0B9B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0A5C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47B0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B59005E" w14:textId="77777777" w:rsidTr="00684ECD"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DD25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A510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27CA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45B0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3C4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F14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76AF5402" w14:textId="77777777" w:rsidTr="00684ECD"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FEC3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6D5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814F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9E96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BF6F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D9CA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</w:tr>
      <w:tr w:rsidR="002B1C07" w:rsidRPr="002B1C07" w14:paraId="2FCDEBF1" w14:textId="77777777" w:rsidTr="00684ECD"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6CA6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FF76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2514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3FE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/ MPPA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B71F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04C5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/ LRFI</w:t>
            </w:r>
          </w:p>
        </w:tc>
      </w:tr>
      <w:tr w:rsidR="00E94959" w:rsidRPr="002B1C07" w14:paraId="36DEA891" w14:textId="77777777" w:rsidTr="00684ECD"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14EE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C98E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3D85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EB74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/ MPPA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9F17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1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03CF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/ LRFI</w:t>
            </w:r>
          </w:p>
        </w:tc>
      </w:tr>
    </w:tbl>
    <w:p w14:paraId="16F5934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620B58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810"/>
        <w:gridCol w:w="994"/>
        <w:gridCol w:w="1625"/>
        <w:gridCol w:w="2187"/>
        <w:gridCol w:w="486"/>
        <w:gridCol w:w="801"/>
        <w:gridCol w:w="817"/>
        <w:gridCol w:w="1296"/>
      </w:tblGrid>
      <w:tr w:rsidR="002B1C07" w:rsidRPr="002B1C07" w14:paraId="5FA60538" w14:textId="77777777" w:rsidTr="00684ECD"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103F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1E13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AB81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4A5B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63E2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AAAB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32A4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AE2A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63CF415" w14:textId="77777777" w:rsidTr="00684ECD"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32C8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11D0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3205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4511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preneurship Development</w:t>
            </w:r>
          </w:p>
        </w:tc>
        <w:tc>
          <w:tcPr>
            <w:tcW w:w="1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6CEB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Andrew  Ssemaku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Francis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ru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6397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89B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B7F1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686C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2B1C07" w:rsidRPr="002B1C07" w14:paraId="0B27A7C6" w14:textId="77777777" w:rsidTr="00684ECD"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C8C2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A0C7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251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DDA1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gandan Economy</w:t>
            </w:r>
          </w:p>
        </w:tc>
        <w:tc>
          <w:tcPr>
            <w:tcW w:w="1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4BDE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Tonny Wafu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Javan Tindyebwa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567E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0233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30EE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08B2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E94959" w:rsidRPr="002B1C07" w14:paraId="37CD702E" w14:textId="77777777" w:rsidTr="00684ECD"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BFE6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C1E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3210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D520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Human Resource Management</w:t>
            </w:r>
          </w:p>
        </w:tc>
        <w:tc>
          <w:tcPr>
            <w:tcW w:w="1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08F3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Joseph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sa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ehema Namono 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20A9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264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473B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70C3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</w:tbl>
    <w:p w14:paraId="5F555D6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8ECA68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p w14:paraId="59BCB99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829CDE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Financial services op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749"/>
        <w:gridCol w:w="917"/>
        <w:gridCol w:w="1875"/>
        <w:gridCol w:w="1599"/>
        <w:gridCol w:w="486"/>
        <w:gridCol w:w="586"/>
        <w:gridCol w:w="626"/>
        <w:gridCol w:w="2178"/>
      </w:tblGrid>
      <w:tr w:rsidR="002B1C07" w:rsidRPr="002B1C07" w14:paraId="4A42F6BC" w14:textId="77777777" w:rsidTr="00684ECD">
        <w:trPr>
          <w:trHeight w:val="395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DA35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EFFF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E80A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A129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7B36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A1EA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Fac</w:t>
            </w:r>
            <w:proofErr w:type="spellEnd"/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6DB4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</w:t>
            </w:r>
          </w:p>
        </w:tc>
        <w:tc>
          <w:tcPr>
            <w:tcW w:w="1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6771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74ACABD" w14:textId="77777777" w:rsidTr="00684ECD">
        <w:trPr>
          <w:trHeight w:val="371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0542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PPA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A1FE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134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7E8A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onetary Policy &amp;Portfolio Analysis</w:t>
            </w: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4CD1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rchillies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iwanuk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Yasir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chere</w:t>
            </w:r>
            <w:proofErr w:type="spellEnd"/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CF2C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9923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AC8A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1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0A0E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NEW LAB</w:t>
            </w:r>
          </w:p>
        </w:tc>
      </w:tr>
      <w:tr w:rsidR="00E94959" w:rsidRPr="002B1C07" w14:paraId="6C0D3534" w14:textId="77777777" w:rsidTr="00684ECD">
        <w:trPr>
          <w:trHeight w:val="345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08D4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RFI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9983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225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2514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w Relating to Financial Institutions</w:t>
            </w:r>
          </w:p>
        </w:tc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4C09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Leila Nalube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Karim Galla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D833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0132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B72C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1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FB55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NEW LAB</w:t>
            </w:r>
          </w:p>
        </w:tc>
      </w:tr>
    </w:tbl>
    <w:p w14:paraId="51BF013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79EF94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Accoun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94"/>
        <w:gridCol w:w="1117"/>
        <w:gridCol w:w="1790"/>
        <w:gridCol w:w="2250"/>
        <w:gridCol w:w="382"/>
        <w:gridCol w:w="685"/>
        <w:gridCol w:w="734"/>
        <w:gridCol w:w="1264"/>
      </w:tblGrid>
      <w:tr w:rsidR="002B1C07" w:rsidRPr="002B1C07" w14:paraId="265C37D1" w14:textId="77777777" w:rsidTr="00684ECD"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E895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69E7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3113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97A3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st &amp; Management Accounting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1908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Paul Joh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atyam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Charle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sengani</w:t>
            </w:r>
            <w:proofErr w:type="spellEnd"/>
          </w:p>
        </w:tc>
        <w:tc>
          <w:tcPr>
            <w:tcW w:w="2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2660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021D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ED0A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8770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E94959" w:rsidRPr="002B1C07" w14:paraId="51A9E827" w14:textId="77777777" w:rsidTr="00684ECD"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61DB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E2E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3101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BA3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ounting III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F34E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Joseph Okell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Agatha Namuwaya</w:t>
            </w:r>
          </w:p>
        </w:tc>
        <w:tc>
          <w:tcPr>
            <w:tcW w:w="2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D051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828C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13EB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F1BC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</w:tbl>
    <w:p w14:paraId="7E3BFCD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E602B7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Marke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58"/>
        <w:gridCol w:w="1121"/>
        <w:gridCol w:w="1618"/>
        <w:gridCol w:w="2418"/>
        <w:gridCol w:w="306"/>
        <w:gridCol w:w="774"/>
        <w:gridCol w:w="766"/>
        <w:gridCol w:w="1255"/>
      </w:tblGrid>
      <w:tr w:rsidR="002B1C07" w:rsidRPr="002B1C07" w14:paraId="6648B544" w14:textId="77777777" w:rsidTr="00684EC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10A4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495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3108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2305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tail Marketing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5CF4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Rose  Namuteb</w:t>
            </w:r>
            <w:r w:rsidRPr="002B1C07">
              <w:rPr>
                <w:rFonts w:ascii="Book Antiqua" w:hAnsi="Book Antiqua"/>
                <w:sz w:val="18"/>
                <w:szCs w:val="18"/>
              </w:rPr>
              <w:t>i /</w:t>
            </w:r>
          </w:p>
          <w:p w14:paraId="7AEE984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Mr. Samuel  Karuhanga </w:t>
            </w:r>
          </w:p>
        </w:tc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5F8B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3ABF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83B7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EABF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NEW LAB</w:t>
            </w:r>
          </w:p>
        </w:tc>
      </w:tr>
      <w:tr w:rsidR="00E94959" w:rsidRPr="002B1C07" w14:paraId="71B9880D" w14:textId="77777777" w:rsidTr="00684EC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EDFE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141F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3123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D7E4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national Marketing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2047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Daniel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lubi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Aziz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kib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23C8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98F5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BE2B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4E9C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NEW LAB</w:t>
            </w:r>
          </w:p>
        </w:tc>
      </w:tr>
    </w:tbl>
    <w:p w14:paraId="75A5583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3368C8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3EB8E5D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ENTREPRENEURSHIP - YEAR ON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02"/>
        <w:gridCol w:w="1236"/>
        <w:gridCol w:w="1421"/>
        <w:gridCol w:w="1421"/>
        <w:gridCol w:w="1421"/>
        <w:gridCol w:w="1915"/>
      </w:tblGrid>
      <w:tr w:rsidR="002B1C07" w:rsidRPr="002B1C07" w14:paraId="054B4402" w14:textId="77777777" w:rsidTr="00684ECD"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62CB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D55F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8ED5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 BCS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68E1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677A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A07D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FE3EF88" w14:textId="77777777" w:rsidTr="00684ECD"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CBB1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274A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27BA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E334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1BF1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D048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7A5C65F6" w14:textId="77777777" w:rsidTr="00684ECD"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269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A8E8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AAD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D6C9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C1DF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5AA2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65856684" w14:textId="77777777" w:rsidTr="00684ECD"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094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D5EA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4B49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1A84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887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F7E8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</w:tr>
      <w:tr w:rsidR="00E94959" w:rsidRPr="002B1C07" w14:paraId="455EDA5E" w14:textId="77777777" w:rsidTr="00684ECD"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ACA9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BE21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E871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26B2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5AE8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5587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</w:tr>
    </w:tbl>
    <w:p w14:paraId="62EC109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545D69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7"/>
        <w:gridCol w:w="994"/>
        <w:gridCol w:w="1902"/>
        <w:gridCol w:w="1832"/>
        <w:gridCol w:w="486"/>
        <w:gridCol w:w="732"/>
        <w:gridCol w:w="671"/>
        <w:gridCol w:w="1722"/>
      </w:tblGrid>
      <w:tr w:rsidR="002B1C07" w:rsidRPr="002B1C07" w14:paraId="166FB92F" w14:textId="77777777" w:rsidTr="00684ECD"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60EE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5DE8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5ABA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695F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2C61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7540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E5B7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6D6E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862EA6D" w14:textId="77777777" w:rsidTr="00684ECD">
        <w:trPr>
          <w:trHeight w:val="164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0026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860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M1101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2C5E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Creativity &amp; Innovation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02D8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isub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oses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r w:rsidR="00D83A18" w:rsidRPr="002B1C07">
              <w:rPr>
                <w:rFonts w:ascii="Book Antiqua" w:hAnsi="Book Antiqua"/>
                <w:sz w:val="18"/>
                <w:szCs w:val="18"/>
              </w:rPr>
              <w:t xml:space="preserve">Mr. </w:t>
            </w:r>
            <w:proofErr w:type="spellStart"/>
            <w:r w:rsidR="003D4D08" w:rsidRPr="002B1C07">
              <w:rPr>
                <w:rFonts w:ascii="Book Antiqua" w:hAnsi="Book Antiqua"/>
                <w:sz w:val="18"/>
                <w:szCs w:val="18"/>
              </w:rPr>
              <w:t>Ssebanenya</w:t>
            </w:r>
            <w:proofErr w:type="spellEnd"/>
            <w:r w:rsidR="003D4D08" w:rsidRPr="002B1C07">
              <w:rPr>
                <w:rFonts w:ascii="Book Antiqua" w:hAnsi="Book Antiqua"/>
                <w:sz w:val="18"/>
                <w:szCs w:val="18"/>
              </w:rPr>
              <w:t xml:space="preserve"> Muhammad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E89E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C325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2FC0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B97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5FF49097" w14:textId="77777777" w:rsidTr="00684ECD">
        <w:trPr>
          <w:trHeight w:val="164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83AC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4B73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74C2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8DC2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Mariam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iwumbw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Joel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akep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1E44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EA4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CAF7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53AF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39E74C67" w14:textId="77777777" w:rsidTr="00684ECD">
        <w:trPr>
          <w:trHeight w:val="164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BCFC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F578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M1106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E3D3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Entrepreneurship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E8E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dunool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awooy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 Andrew Ssemakula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B9D1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7196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77E4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46A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2AB8C85A" w14:textId="77777777" w:rsidTr="00684ECD">
        <w:trPr>
          <w:trHeight w:val="164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AEE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5B70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A548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A0E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 Willy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nyen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</w:p>
          <w:p w14:paraId="4C633D1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M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kib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ugoya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C9AF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2B5C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3586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400A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E94959" w:rsidRPr="002B1C07" w14:paraId="2952BE9D" w14:textId="77777777" w:rsidTr="00684ECD">
        <w:trPr>
          <w:trHeight w:val="164"/>
        </w:trPr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AF07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737C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M1103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2C7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ew Product Development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F562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Francis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ru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M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dris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Sserunjogi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9122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B137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7F67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6C2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</w:tbl>
    <w:p w14:paraId="6667573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589AC1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D9B3F9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ENTREPRENEURSHIP&amp; SMALL BUSINESS MANAGEMENT - YEAR TWO-40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1602"/>
        <w:gridCol w:w="1236"/>
        <w:gridCol w:w="1421"/>
        <w:gridCol w:w="1421"/>
        <w:gridCol w:w="1421"/>
        <w:gridCol w:w="1915"/>
      </w:tblGrid>
      <w:tr w:rsidR="002B1C07" w:rsidRPr="002B1C07" w14:paraId="40DEA0B1" w14:textId="77777777" w:rsidTr="00684ECD"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3C39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3977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612E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133D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E90D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7DB8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3E30FE8" w14:textId="77777777" w:rsidTr="00684ECD"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7726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30- 1.30 P.M.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DAE6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90B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D875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E334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3063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2335B1D" w14:textId="77777777" w:rsidTr="00684ECD"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5DE2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30-2.30 p.m.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8FBE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II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39B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3BF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FAF1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CDA6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2B1C07" w14:paraId="64EDDFCE" w14:textId="77777777" w:rsidTr="00684ECD"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B3C2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30-3.30 p.m.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E9A9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II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DCCE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A944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76A3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3AF6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2B1C07" w14:paraId="18727A74" w14:textId="77777777" w:rsidTr="00684ECD"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FE1A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30-4.30 p.m.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10BF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4574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4E4C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9AA0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C41B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</w:tr>
      <w:tr w:rsidR="00E94959" w:rsidRPr="002B1C07" w14:paraId="1BBE158E" w14:textId="77777777" w:rsidTr="00684ECD">
        <w:tc>
          <w:tcPr>
            <w:tcW w:w="8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06D9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30-5.30 p.m.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9DFB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8A55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B81A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99A2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B32F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</w:tr>
    </w:tbl>
    <w:p w14:paraId="664D9F6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AEA3DA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782"/>
        <w:gridCol w:w="1016"/>
        <w:gridCol w:w="1625"/>
        <w:gridCol w:w="2307"/>
        <w:gridCol w:w="486"/>
        <w:gridCol w:w="801"/>
        <w:gridCol w:w="671"/>
        <w:gridCol w:w="1328"/>
      </w:tblGrid>
      <w:tr w:rsidR="002B1C07" w:rsidRPr="002B1C07" w14:paraId="01C082D4" w14:textId="77777777" w:rsidTr="00684ECD"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C828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7E10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1035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AF29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A0CC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8506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18F2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CCDD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C60C46F" w14:textId="77777777" w:rsidTr="00684ECD"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79F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D3E4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M2107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BBE9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Communication Technology II</w:t>
            </w:r>
          </w:p>
        </w:tc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B0CD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 Kaudh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wasit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 / Mr. Jonah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muwalaz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9064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287A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B759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B5D8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79C28EDD" w14:textId="77777777" w:rsidTr="00684ECD"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CCAD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E5EE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2103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B20E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te Accounting II</w:t>
            </w:r>
          </w:p>
        </w:tc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B049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Janepher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tuhairw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Joy </w:t>
            </w:r>
            <w:proofErr w:type="spellStart"/>
            <w:r w:rsidR="005123C9" w:rsidRPr="002B1C07">
              <w:rPr>
                <w:rFonts w:ascii="Book Antiqua" w:hAnsi="Book Antiqua"/>
                <w:sz w:val="18"/>
                <w:szCs w:val="18"/>
              </w:rPr>
              <w:t>Kuwoireku</w:t>
            </w:r>
            <w:proofErr w:type="spellEnd"/>
            <w:r w:rsidR="005123C9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Mr.  T. Jonathan Mukama 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C865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AEE9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935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40F7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6A8577AB" w14:textId="77777777" w:rsidTr="00684ECD"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FA26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730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1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89C1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Statistics </w:t>
            </w:r>
          </w:p>
        </w:tc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9BD1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Haw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bajj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Mugerwa Yasin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893F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175C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0F1B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6EFA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32C5D3B6" w14:textId="77777777" w:rsidTr="00684ECD"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CD85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3D60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2108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57C6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Law II</w:t>
            </w:r>
          </w:p>
        </w:tc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2D41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Irene Natamb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r. Karim Galla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01BB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3809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8DD2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9C3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2B17D417" w14:textId="77777777" w:rsidTr="00684ECD"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7C12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II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B20A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M2101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FCAA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preneurship  Development II</w:t>
            </w:r>
          </w:p>
        </w:tc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E66C5" w14:textId="77777777" w:rsidR="000F65EC" w:rsidRPr="002B1C07" w:rsidRDefault="00E94959" w:rsidP="000F65EC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</w:t>
            </w:r>
            <w:r w:rsidR="005123C9" w:rsidRPr="002B1C07">
              <w:rPr>
                <w:rFonts w:ascii="Book Antiqua" w:hAnsi="Book Antiqua"/>
                <w:b/>
                <w:sz w:val="18"/>
                <w:szCs w:val="18"/>
              </w:rPr>
              <w:t xml:space="preserve">. Andrew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Ssemaku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  <w:r w:rsidR="00A23086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0F65EC" w:rsidRPr="002B1C07">
              <w:rPr>
                <w:rFonts w:ascii="Book Antiqua" w:hAnsi="Book Antiqua"/>
                <w:sz w:val="18"/>
                <w:szCs w:val="18"/>
              </w:rPr>
              <w:t>Mr</w:t>
            </w:r>
          </w:p>
          <w:p w14:paraId="15C9884F" w14:textId="77777777" w:rsidR="00E94959" w:rsidRPr="002B1C07" w:rsidRDefault="000F65EC" w:rsidP="000F65EC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Kawooy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bdunoor</w:t>
            </w:r>
            <w:proofErr w:type="spellEnd"/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EF22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D7A0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EEB5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7DE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E94959" w:rsidRPr="002B1C07" w14:paraId="70693146" w14:textId="77777777" w:rsidTr="00684ECD"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03EF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C3D9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16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34B4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Production Management</w:t>
            </w:r>
          </w:p>
        </w:tc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BCE0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Mohamma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sebanen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Esther Namubiru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B46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D38B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529C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1AA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</w:tbl>
    <w:p w14:paraId="0E9437E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7315AE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B7A374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AA757F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0E668F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256659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784F83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ENTREPRENEURSHIP &amp; SMALL BUSINESS MANAGEMENT YEAR THREE (11)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1618"/>
        <w:gridCol w:w="1247"/>
        <w:gridCol w:w="1435"/>
        <w:gridCol w:w="1435"/>
        <w:gridCol w:w="1435"/>
        <w:gridCol w:w="1846"/>
      </w:tblGrid>
      <w:tr w:rsidR="002B1C07" w:rsidRPr="002B1C07" w14:paraId="04E8CFA5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47C5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35F1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3B96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C087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DC6F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62C9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603C7C9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2ACA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6F56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1210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D9EC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114D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8EF5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</w:tr>
      <w:tr w:rsidR="002B1C07" w:rsidRPr="002B1C07" w14:paraId="774A568A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42D4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AE7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0BF8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021D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0163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2253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</w:tr>
      <w:tr w:rsidR="002B1C07" w:rsidRPr="002B1C07" w14:paraId="0CE83C74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6F43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4B36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28DB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4956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37EA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FCE4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</w:tr>
      <w:tr w:rsidR="002B1C07" w:rsidRPr="002B1C07" w14:paraId="2EBC3037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3E16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A9C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11A4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9231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38C9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513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</w:tr>
      <w:tr w:rsidR="00E94959" w:rsidRPr="002B1C07" w14:paraId="149A5A20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26A9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-1.00 P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0476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FE96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9C3A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2A2E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FDD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0802E1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075894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810"/>
        <w:gridCol w:w="1034"/>
        <w:gridCol w:w="1556"/>
        <w:gridCol w:w="2442"/>
        <w:gridCol w:w="486"/>
        <w:gridCol w:w="801"/>
        <w:gridCol w:w="765"/>
        <w:gridCol w:w="1122"/>
      </w:tblGrid>
      <w:tr w:rsidR="002B1C07" w:rsidRPr="002B1C07" w14:paraId="399B8D7E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0C0A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C047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4006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F571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CDCA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8ED1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BAA8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AA2F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F1A4B2A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FDC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A665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D3111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5545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rategic Management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1C97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ehema Namono / Mr. Humphrey Turinawe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A28E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0F85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51A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5076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2B1C07" w:rsidRPr="002B1C07" w14:paraId="0D7BF7A4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28C8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71EF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M 3101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CD65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asibility Study and Analysis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74F7A" w14:textId="77777777" w:rsidR="00E94959" w:rsidRPr="002B1C07" w:rsidRDefault="000F65EC" w:rsidP="000F65EC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.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bdunnol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Kawooya</w:t>
            </w:r>
            <w:r w:rsidR="00E94959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0B19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8F4F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BB50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B9D3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2B1C07" w:rsidRPr="002B1C07" w14:paraId="6E8CCDCF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8175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4000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3104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1F8D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Human Resource Management 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32F7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Godfrey Tumwesigye / Ms. Edith Nyamwiza 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08AE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E5D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1C77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E80B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2B1C07" w:rsidRPr="002B1C07" w14:paraId="5B9D141A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07C8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62A7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3109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83F3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oftware Applications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E2A5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. Jerald Twinamatsiko /Mr. Hussein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linaki</w:t>
            </w:r>
            <w:proofErr w:type="spellEnd"/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A89F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BC47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BD24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DF21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LAB</w:t>
            </w:r>
          </w:p>
        </w:tc>
      </w:tr>
      <w:tr w:rsidR="002B1C07" w:rsidRPr="002B1C07" w14:paraId="139FC8E0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908A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ECF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D3105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9CE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Ethics 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CE29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 Andrew Ssemakula/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ri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abirye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EEED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E6CE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5957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2E59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E94959" w:rsidRPr="002B1C07" w14:paraId="21F4D711" w14:textId="77777777" w:rsidTr="00684ECD"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9F11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4117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3116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009E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rketing for Small Firms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7E75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lubi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Daniel/ M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kib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ziz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3A07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FF29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A39E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C7C2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</w:tbl>
    <w:p w14:paraId="48EB5F4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8B3C25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332AA3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9B8E56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546AB1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COMPUTING YEAR ONE -  (5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3"/>
        <w:gridCol w:w="1432"/>
        <w:gridCol w:w="1435"/>
        <w:gridCol w:w="1435"/>
        <w:gridCol w:w="1435"/>
        <w:gridCol w:w="1846"/>
      </w:tblGrid>
      <w:tr w:rsidR="002B1C07" w:rsidRPr="002B1C07" w14:paraId="6C8A2E28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D79A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FCFC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311A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855D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2A2E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F4FE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E5F112E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9A66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25AA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D3F5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4CC8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7D0B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E6BE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2B1C07" w14:paraId="546D4BD3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2E06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710A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7320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83D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449E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3ECB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2B1C07" w14:paraId="7A3BD867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2B69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3B00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3AE1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B8C7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8814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3742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E94959" w:rsidRPr="002B1C07" w14:paraId="243E1D55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9D84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A4B1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FBF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0941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D4A0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D15E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</w:tbl>
    <w:p w14:paraId="7DF80B4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FD4EAD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0"/>
        <w:gridCol w:w="972"/>
        <w:gridCol w:w="1945"/>
        <w:gridCol w:w="1972"/>
        <w:gridCol w:w="486"/>
        <w:gridCol w:w="629"/>
        <w:gridCol w:w="671"/>
        <w:gridCol w:w="1621"/>
      </w:tblGrid>
      <w:tr w:rsidR="002B1C07" w:rsidRPr="002B1C07" w14:paraId="355EF06D" w14:textId="77777777" w:rsidTr="00684ECD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1604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6F2B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9FA1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B691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B8E6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36A6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5A87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DB0A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E0F96C0" w14:textId="77777777" w:rsidTr="00684ECD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A65C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0725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3</w:t>
            </w:r>
          </w:p>
        </w:tc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0548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Accounting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73A0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Janepher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tuhairw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Charle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sengani</w:t>
            </w:r>
            <w:proofErr w:type="spellEnd"/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9CB8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0C6B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5274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1FC0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LAB</w:t>
            </w:r>
          </w:p>
        </w:tc>
      </w:tr>
      <w:tr w:rsidR="002B1C07" w:rsidRPr="002B1C07" w14:paraId="65030594" w14:textId="77777777" w:rsidTr="00684ECD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732A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EB73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67EB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7D08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Fre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yagant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Hassa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gere</w:t>
            </w:r>
            <w:proofErr w:type="spellEnd"/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79EA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EAE8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987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C032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LAB</w:t>
            </w:r>
          </w:p>
        </w:tc>
      </w:tr>
      <w:tr w:rsidR="002B1C07" w:rsidRPr="002B1C07" w14:paraId="7CDC922A" w14:textId="77777777" w:rsidTr="00684ECD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E0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9757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D615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Technology Essentials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BA56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Jerald  Twinamatsik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 Justine Nakalyango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59B7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8FFE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E80E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345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LAB</w:t>
            </w:r>
          </w:p>
        </w:tc>
      </w:tr>
      <w:tr w:rsidR="002B1C07" w:rsidRPr="002B1C07" w14:paraId="23C557C0" w14:textId="77777777" w:rsidTr="00684ECD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055C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6E11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3</w:t>
            </w:r>
          </w:p>
        </w:tc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64BF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Information Systems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CC1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Annet  Katon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wasit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Kaudha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C3BB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B9E3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284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A0DE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LAB</w:t>
            </w:r>
          </w:p>
        </w:tc>
      </w:tr>
      <w:tr w:rsidR="00E94959" w:rsidRPr="002B1C07" w14:paraId="74F6EF17" w14:textId="77777777" w:rsidTr="00684ECD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436F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E8AB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4</w:t>
            </w:r>
          </w:p>
        </w:tc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D2DA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uting Mathematics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E4ED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eef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wiin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Jona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muwalaz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2834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28B4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6699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D28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LAB &amp; Thursday Room 2</w:t>
            </w:r>
          </w:p>
        </w:tc>
      </w:tr>
    </w:tbl>
    <w:p w14:paraId="403F419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5C3F7A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9FF90B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C5E886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1A4AB4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BUSINESS COMPUTING YEAR TWO – 03 DAY (PHASED OUT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432"/>
        <w:gridCol w:w="1661"/>
        <w:gridCol w:w="1661"/>
        <w:gridCol w:w="1462"/>
        <w:gridCol w:w="1412"/>
        <w:gridCol w:w="1388"/>
      </w:tblGrid>
      <w:tr w:rsidR="002B1C07" w:rsidRPr="002B1C07" w14:paraId="7FA7D8F3" w14:textId="77777777" w:rsidTr="00684ECD">
        <w:trPr>
          <w:trHeight w:val="248"/>
        </w:trPr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C331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ime 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0C0D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2B6A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6B1A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E7A7DA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Thursday 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45B8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70D64E7" w14:textId="77777777" w:rsidTr="00684ECD">
        <w:trPr>
          <w:trHeight w:val="248"/>
        </w:trPr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AE82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30 – 2.30 PM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9D09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 (LABS)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47E0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AAD 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2F94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672F25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B (LABS)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8A92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2B1C07" w14:paraId="5EDFED1C" w14:textId="77777777" w:rsidTr="00684ECD">
        <w:trPr>
          <w:trHeight w:val="266"/>
        </w:trPr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4CCD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30 – 3.30 PM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1F85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 (LABS)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104F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AAD 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825D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AAF6B3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B (LABS)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D25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2B1C07" w14:paraId="02E6F70F" w14:textId="77777777" w:rsidTr="00684ECD">
        <w:trPr>
          <w:trHeight w:val="248"/>
        </w:trPr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8354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30 - 4.30 PM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079B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 (LABS)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9958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AAD 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948A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AA54A3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B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D237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</w:tr>
      <w:tr w:rsidR="00E94959" w:rsidRPr="002B1C07" w14:paraId="705546BC" w14:textId="77777777" w:rsidTr="00684ECD">
        <w:trPr>
          <w:trHeight w:val="266"/>
        </w:trPr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0B7F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30 - 5.30 PM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E5D7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3996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XXX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01C9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B84C9F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B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4895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A </w:t>
            </w:r>
          </w:p>
        </w:tc>
      </w:tr>
    </w:tbl>
    <w:p w14:paraId="128797B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6D4971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730"/>
        <w:gridCol w:w="954"/>
        <w:gridCol w:w="2197"/>
        <w:gridCol w:w="2291"/>
        <w:gridCol w:w="486"/>
        <w:gridCol w:w="586"/>
        <w:gridCol w:w="671"/>
        <w:gridCol w:w="1101"/>
      </w:tblGrid>
      <w:tr w:rsidR="002B1C07" w:rsidRPr="002B1C07" w14:paraId="23F51647" w14:textId="77777777" w:rsidTr="00684ECD">
        <w:trPr>
          <w:trHeight w:val="272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5CD2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C7C8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230B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2D47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E7F5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76AA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01F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BD3B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4DDCF92" w14:textId="77777777" w:rsidTr="00684ECD">
        <w:trPr>
          <w:trHeight w:val="253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467A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84A0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2101</w:t>
            </w:r>
          </w:p>
        </w:tc>
        <w:tc>
          <w:tcPr>
            <w:tcW w:w="1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DC84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ystems Analysis &amp; Design- theory</w:t>
            </w: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88FA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. Hussein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linak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stherloy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tali</w:t>
            </w:r>
            <w:proofErr w:type="spellEnd"/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AE37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4124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D4E4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0237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491618F1" w14:textId="77777777" w:rsidTr="00684ECD">
        <w:trPr>
          <w:trHeight w:val="253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0DC1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9611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1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D678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948C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. Fatuma Memo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difu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Mr. Yasi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chere</w:t>
            </w:r>
            <w:proofErr w:type="spellEnd"/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B11D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7C9A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105F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F4C1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440ADA42" w14:textId="77777777" w:rsidTr="00684ECD">
        <w:trPr>
          <w:trHeight w:val="253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7BD8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FA88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2102</w:t>
            </w:r>
          </w:p>
        </w:tc>
        <w:tc>
          <w:tcPr>
            <w:tcW w:w="1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243C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uterized Accounting – Practical</w:t>
            </w: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FDEB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. Annet Katono / Mr.  Joseph Okello 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125F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A7A1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B1D9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A59F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 YMCA</w:t>
            </w:r>
          </w:p>
        </w:tc>
      </w:tr>
      <w:tr w:rsidR="00E94959" w:rsidRPr="002B1C07" w14:paraId="14C1B4D4" w14:textId="77777777" w:rsidTr="00684ECD">
        <w:trPr>
          <w:trHeight w:hRule="exact" w:val="829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3FB4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B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BC2C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 2120</w:t>
            </w:r>
          </w:p>
        </w:tc>
        <w:tc>
          <w:tcPr>
            <w:tcW w:w="1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D6E5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oftwar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odeling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for Business </w:t>
            </w:r>
          </w:p>
        </w:tc>
        <w:tc>
          <w:tcPr>
            <w:tcW w:w="1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E0195" w14:textId="77777777" w:rsidR="00E94959" w:rsidRPr="002B1C07" w:rsidRDefault="00E94959" w:rsidP="005123C9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. Ann Caroline Babirye / Mr. Charles Kalv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kwan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F50D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C822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8C67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1951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 YMCA</w:t>
            </w:r>
          </w:p>
        </w:tc>
      </w:tr>
    </w:tbl>
    <w:p w14:paraId="6642ED3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092A29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474EF6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511D74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87C9ED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FE6E5C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80A52F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BUSINESS COMPUTING YEAR THREE - GROUP A – (23) 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618"/>
        <w:gridCol w:w="1247"/>
        <w:gridCol w:w="1435"/>
        <w:gridCol w:w="1435"/>
        <w:gridCol w:w="1435"/>
        <w:gridCol w:w="1846"/>
      </w:tblGrid>
      <w:tr w:rsidR="002B1C07" w:rsidRPr="002B1C07" w14:paraId="684E5762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EC79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BEC9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FEC3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5DCE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7C14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FF38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20BED90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B468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DB9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0CAD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2C61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54ED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E980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6F7143FE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561B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18C8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81C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AE6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7E05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7310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6484EA92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A5A2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0DC1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81C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D36C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B6FD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DAAF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</w:tr>
      <w:tr w:rsidR="00E94959" w:rsidRPr="002B1C07" w14:paraId="315A7A8F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7D44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6AD0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A046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/CD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8734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A848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A981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71C9A9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F644AA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786"/>
        <w:gridCol w:w="994"/>
        <w:gridCol w:w="1632"/>
        <w:gridCol w:w="2307"/>
        <w:gridCol w:w="486"/>
        <w:gridCol w:w="695"/>
        <w:gridCol w:w="671"/>
        <w:gridCol w:w="1445"/>
      </w:tblGrid>
      <w:tr w:rsidR="002B1C07" w:rsidRPr="002B1C07" w14:paraId="5ADAD5B4" w14:textId="77777777" w:rsidTr="00684ECD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FFB5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A5EA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DCD9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3DD3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9460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0D20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68C6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4D27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4F1A211" w14:textId="77777777" w:rsidTr="00684ECD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5364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F299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D3111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C493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rategic Management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2CE3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Godgfrey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umwesigy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ehema Namono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E66D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BB21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C562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2E82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2B1C07" w:rsidRPr="002B1C07" w14:paraId="6AD9DC58" w14:textId="77777777" w:rsidTr="00684ECD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36E5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A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C1B4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3106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F446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erprise Network Administration &amp; Management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F82C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Anne Caroline Babiry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Charles Kalv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kwanga</w:t>
            </w:r>
            <w:proofErr w:type="spellEnd"/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7D21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3D47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A8DD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FEB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2B1C07" w:rsidRPr="002B1C07" w14:paraId="4E7C7932" w14:textId="77777777" w:rsidTr="00684ECD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7162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AA01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3117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BF0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search Methods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482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Ali Mwase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1054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5489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EBF1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5C7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E94959" w:rsidRPr="002B1C07" w14:paraId="0AA23FBC" w14:textId="77777777" w:rsidTr="00684ECD"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2439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6C15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3102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3A17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uman Resource Management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50B1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Erin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abiry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 /Mr. Humphrey  Turinawe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6930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30CC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EA9C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31B1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</w:tbl>
    <w:p w14:paraId="0D73B9C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BAB071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hoose any one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654"/>
        <w:gridCol w:w="954"/>
        <w:gridCol w:w="1874"/>
        <w:gridCol w:w="2485"/>
        <w:gridCol w:w="306"/>
        <w:gridCol w:w="505"/>
        <w:gridCol w:w="655"/>
        <w:gridCol w:w="1583"/>
      </w:tblGrid>
      <w:tr w:rsidR="002B1C07" w:rsidRPr="002B1C07" w14:paraId="127E6750" w14:textId="77777777" w:rsidTr="00684ECD"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D057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T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7212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C3123</w:t>
            </w:r>
          </w:p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F081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Telecommunications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5518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d</w:t>
            </w:r>
            <w:r w:rsidR="005123C9" w:rsidRPr="002B1C07">
              <w:rPr>
                <w:rFonts w:ascii="Book Antiqua" w:hAnsi="Book Antiqua"/>
                <w:b/>
                <w:sz w:val="18"/>
                <w:szCs w:val="18"/>
              </w:rPr>
              <w:t>u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noor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yambadd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Jerald Twinamatsiko</w:t>
            </w:r>
          </w:p>
        </w:tc>
        <w:tc>
          <w:tcPr>
            <w:tcW w:w="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5DB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132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99B3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4264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E94959" w:rsidRPr="002B1C07" w14:paraId="764E326B" w14:textId="77777777" w:rsidTr="00684ECD"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E2DE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38F1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3104</w:t>
            </w:r>
          </w:p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6657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rporate Data base Management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E56F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Ali Mwas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Jonah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muwalaz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B6DC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ED3D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1BE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8840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</w:tr>
    </w:tbl>
    <w:p w14:paraId="30F13B7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183232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EE8E16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71C9393" w14:textId="77777777" w:rsidR="00E94959" w:rsidRPr="002B1C07" w:rsidRDefault="00E94959" w:rsidP="001A6D86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  <w:r w:rsidRPr="002B1C07">
        <w:rPr>
          <w:rFonts w:ascii="Book Antiqua" w:eastAsia="Calibri" w:hAnsi="Book Antiqua" w:cs="Times New Roman"/>
          <w:b/>
          <w:sz w:val="18"/>
          <w:szCs w:val="18"/>
        </w:rPr>
        <w:t>BACHELOR OF PROCUREMENT &amp; SUPPLY CHAIN MANAGEMENT - YEAR II (PHASED OUT) -  03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212"/>
        <w:gridCol w:w="1726"/>
        <w:gridCol w:w="1210"/>
        <w:gridCol w:w="1253"/>
        <w:gridCol w:w="1232"/>
        <w:gridCol w:w="1383"/>
      </w:tblGrid>
      <w:tr w:rsidR="002B1C07" w:rsidRPr="002B1C07" w14:paraId="15A703CC" w14:textId="77777777" w:rsidTr="00684ECD">
        <w:tc>
          <w:tcPr>
            <w:tcW w:w="1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62FBE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24E7D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onday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9C94F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Tuesday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CA282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Wednesday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321A7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Thursday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EE7FF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E5B7ED2" w14:textId="77777777" w:rsidTr="00684ECD">
        <w:tc>
          <w:tcPr>
            <w:tcW w:w="1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95AA3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1.30-2.30 p.m.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FB86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C3B7E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31554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63F6F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PBN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C7259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ICTII (Theory)</w:t>
            </w:r>
          </w:p>
        </w:tc>
      </w:tr>
      <w:tr w:rsidR="002B1C07" w:rsidRPr="002B1C07" w14:paraId="61141CFD" w14:textId="77777777" w:rsidTr="00684ECD">
        <w:tc>
          <w:tcPr>
            <w:tcW w:w="1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D2ADD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2.30-3.30 p.m.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21B67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22452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ICTII (Lab)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838D4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8EB17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PBN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FB589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ICTII (Theory)</w:t>
            </w:r>
          </w:p>
        </w:tc>
      </w:tr>
      <w:tr w:rsidR="002B1C07" w:rsidRPr="002B1C07" w14:paraId="56F9CF3F" w14:textId="77777777" w:rsidTr="00684ECD">
        <w:tc>
          <w:tcPr>
            <w:tcW w:w="1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8F60B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3.30-4.30 p.m.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3DF8E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44970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ICTII (Lab)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23B75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FD550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747CA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PBN</w:t>
            </w:r>
          </w:p>
        </w:tc>
      </w:tr>
      <w:tr w:rsidR="00E94959" w:rsidRPr="002B1C07" w14:paraId="4B2CCEC4" w14:textId="77777777" w:rsidTr="00684ECD">
        <w:tc>
          <w:tcPr>
            <w:tcW w:w="1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08CF0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4.30-5.30 p.m.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B9FFD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58DB7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ICTII (Lab)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A9966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B9175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80035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PBN</w:t>
            </w:r>
          </w:p>
        </w:tc>
      </w:tr>
    </w:tbl>
    <w:p w14:paraId="1105030F" w14:textId="77777777" w:rsidR="00E94959" w:rsidRPr="002B1C07" w:rsidRDefault="00E94959" w:rsidP="001A6D86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0852FF5D" w14:textId="77777777" w:rsidR="00E94959" w:rsidRPr="002B1C07" w:rsidRDefault="00E94959" w:rsidP="001A6D86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  <w:r w:rsidRPr="002B1C07">
        <w:rPr>
          <w:rFonts w:ascii="Book Antiqua" w:eastAsia="Calibri" w:hAnsi="Book Antiqua" w:cs="Times New Roman"/>
          <w:b/>
          <w:sz w:val="18"/>
          <w:szCs w:val="18"/>
        </w:rPr>
        <w:t>COMMON 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015"/>
        <w:gridCol w:w="878"/>
        <w:gridCol w:w="1542"/>
        <w:gridCol w:w="2461"/>
        <w:gridCol w:w="487"/>
        <w:gridCol w:w="808"/>
        <w:gridCol w:w="756"/>
        <w:gridCol w:w="1069"/>
      </w:tblGrid>
      <w:tr w:rsidR="002B1C07" w:rsidRPr="002B1C07" w14:paraId="38D48946" w14:textId="77777777" w:rsidTr="00684ECD"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B4D00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ode</w:t>
            </w:r>
          </w:p>
        </w:tc>
        <w:tc>
          <w:tcPr>
            <w:tcW w:w="4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965FE5F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Abb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C68A3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ourse</w:t>
            </w: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7253C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C377B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CU 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92481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A32E5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Dept.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F4059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FFDE938" w14:textId="77777777" w:rsidTr="00684ECD"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30E7B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BUC2119</w:t>
            </w:r>
          </w:p>
        </w:tc>
        <w:tc>
          <w:tcPr>
            <w:tcW w:w="4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66F6C89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ICTII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3942C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Information Communication Technology II</w:t>
            </w: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80BA3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wasiti</w:t>
            </w:r>
            <w:proofErr w:type="spellEnd"/>
            <w:r w:rsidRPr="002B1C07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 xml:space="preserve"> Kaudha/ Ms. </w:t>
            </w: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Nakalyango  Justine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35A23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5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5B62C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FCI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A9E6F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ACIT</w:t>
            </w:r>
          </w:p>
        </w:tc>
        <w:tc>
          <w:tcPr>
            <w:tcW w:w="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8CEA1C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</w:tr>
      <w:tr w:rsidR="002B1C07" w:rsidRPr="002B1C07" w14:paraId="7C7133CA" w14:textId="77777777" w:rsidTr="00684ECD"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8FA42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PLM2102</w:t>
            </w:r>
          </w:p>
        </w:tc>
        <w:tc>
          <w:tcPr>
            <w:tcW w:w="4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6D5ABFD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PBN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3E60B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Procurement Business Negotiation</w:t>
            </w: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D2BBC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Watera</w:t>
            </w:r>
            <w:proofErr w:type="spellEnd"/>
            <w:r w:rsidRPr="002B1C07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 xml:space="preserve"> Sarah / Mr. </w:t>
            </w:r>
            <w:proofErr w:type="spellStart"/>
            <w:r w:rsidRPr="002B1C07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akepu</w:t>
            </w:r>
            <w:proofErr w:type="spellEnd"/>
            <w:r w:rsidRPr="002B1C07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 xml:space="preserve"> Joel Ngobi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388CF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47246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FEEMS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0B1AF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PL</w:t>
            </w:r>
          </w:p>
        </w:tc>
        <w:tc>
          <w:tcPr>
            <w:tcW w:w="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FD60A2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</w:tr>
    </w:tbl>
    <w:p w14:paraId="1DDCBFD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38B8BE3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PROCUREMENT AND SUPPLY CHAIN MANAGEMENT - YEAR ONE - 6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3"/>
        <w:gridCol w:w="1432"/>
        <w:gridCol w:w="1435"/>
        <w:gridCol w:w="1435"/>
        <w:gridCol w:w="1435"/>
        <w:gridCol w:w="1846"/>
      </w:tblGrid>
      <w:tr w:rsidR="002B1C07" w:rsidRPr="002B1C07" w14:paraId="6A0B120D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67B1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D91F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4FAA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FED2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98B8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B2AF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2816741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066E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847C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7001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BB89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65C2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A9E2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2B1C07" w:rsidRPr="002B1C07" w14:paraId="49924DF8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2E77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71C5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8354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21E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71E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C541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2B1C07" w:rsidRPr="002B1C07" w14:paraId="33CEB33B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600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2082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FDC2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E3E3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52FE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B70A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E94959" w:rsidRPr="002B1C07" w14:paraId="41FA03B6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EA71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DE4B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C30E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BC68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C42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A1C3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F6D35C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BB428C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5"/>
        <w:gridCol w:w="994"/>
        <w:gridCol w:w="1676"/>
        <w:gridCol w:w="1825"/>
        <w:gridCol w:w="486"/>
        <w:gridCol w:w="801"/>
        <w:gridCol w:w="940"/>
        <w:gridCol w:w="1439"/>
      </w:tblGrid>
      <w:tr w:rsidR="002B1C07" w:rsidRPr="002B1C07" w14:paraId="0B529068" w14:textId="77777777" w:rsidTr="00684ECD"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BF5F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8B32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D49D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5935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173B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07BB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7C6B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0532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10D250A" w14:textId="77777777" w:rsidTr="00684ECD"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A90B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E996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1101</w:t>
            </w:r>
          </w:p>
        </w:tc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F742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Procurement &amp; Supply Cha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812D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Conny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sool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Joel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akepu</w:t>
            </w:r>
            <w:proofErr w:type="spellEnd"/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7F36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0EDC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01E0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CC7E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2B1C07" w:rsidRPr="002B1C07" w14:paraId="32C330BB" w14:textId="77777777" w:rsidTr="00684ECD"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28E6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CFD5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6</w:t>
            </w:r>
          </w:p>
        </w:tc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02A1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C216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sengan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harles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uwoirek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oy 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B47B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AE75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A90E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50D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2B1C07" w:rsidRPr="002B1C07" w14:paraId="0A68D69E" w14:textId="77777777" w:rsidTr="00684ECD"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131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3443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C52F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779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Mariam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iwumbw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 Fred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yagante</w:t>
            </w:r>
            <w:proofErr w:type="spellEnd"/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F6D1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9EFA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B34F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B4E5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2B1C07" w:rsidRPr="002B1C07" w14:paraId="6EF1B951" w14:textId="77777777" w:rsidTr="00684ECD"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E26A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E3B9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12F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Economics 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92AC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Tonny Wafu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Esther Namubiru 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BF5E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498C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69EB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33C0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E94959" w:rsidRPr="002B1C07" w14:paraId="366BFC1C" w14:textId="77777777" w:rsidTr="00684ECD"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F592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96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1A54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DC3F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Hidaay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baziir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r. Vianney Kamoga 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2F52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2C12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846D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35C6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</w:tbl>
    <w:p w14:paraId="67B3963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F967FD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BB430D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AC306D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PROCUREMENT AND SUPPLY CHAIN MANAGEMENT - YEAR TWO - GROUP A -50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8"/>
        <w:gridCol w:w="1247"/>
        <w:gridCol w:w="1435"/>
        <w:gridCol w:w="1435"/>
        <w:gridCol w:w="1435"/>
        <w:gridCol w:w="1846"/>
      </w:tblGrid>
      <w:tr w:rsidR="002B1C07" w:rsidRPr="002B1C07" w14:paraId="50464C17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B4D3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EE7C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F06E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9842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F556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B778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4C33477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1EF8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F4B2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34F6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A88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44F8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CAA0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2B1C07" w:rsidRPr="002B1C07" w14:paraId="4A3C2346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0B1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036F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96BD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ABC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C7F7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2EAF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2B1C07" w:rsidRPr="002B1C07" w14:paraId="09483D8F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21AB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7694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E5BE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87A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3467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2A45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  <w:tr w:rsidR="00E94959" w:rsidRPr="002B1C07" w14:paraId="638F2071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E4C2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C264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5F8F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C0C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4462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4EAC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</w:tbl>
    <w:p w14:paraId="04DC749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871305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998"/>
        <w:gridCol w:w="1594"/>
        <w:gridCol w:w="2321"/>
        <w:gridCol w:w="544"/>
        <w:gridCol w:w="801"/>
        <w:gridCol w:w="765"/>
        <w:gridCol w:w="1211"/>
      </w:tblGrid>
      <w:tr w:rsidR="002B1C07" w:rsidRPr="002B1C07" w14:paraId="3947D92F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7C2D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A47A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CEA6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9457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B9E9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0841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9244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1863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8C675DD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39FB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204F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2104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481D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upply Chain and Operations Management</w:t>
            </w:r>
          </w:p>
        </w:tc>
        <w:tc>
          <w:tcPr>
            <w:tcW w:w="1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7063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. Fred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yagant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Ronald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Lulagala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5C9B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9312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E6DF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D98A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2B1C07" w:rsidRPr="002B1C07" w14:paraId="71C3B792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4A3C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B28B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2105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5A2D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national Procurement</w:t>
            </w:r>
          </w:p>
        </w:tc>
        <w:tc>
          <w:tcPr>
            <w:tcW w:w="1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5BC8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. Rebecc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kaland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Conn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sooli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F0C8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107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91BD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D708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2B1C07" w:rsidRPr="002B1C07" w14:paraId="10D76EF2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660E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FC04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2112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9F44B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1C2F3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. Daniel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lubi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Mr. Samuel   Karuhanga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C522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8A81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45E5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49C2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2B1C07" w:rsidRPr="002B1C07" w14:paraId="5AFF58FC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7E72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C51B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1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86F7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8FDB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. Paul Milton Isabirye / Mr. Yasin Mugerwa /Ms. Joan Namukasa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A85B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8795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42A4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651D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2B1C07" w:rsidRPr="002B1C07" w14:paraId="60265048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5A34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490B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2106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0746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urement Ethics &amp; Governance</w:t>
            </w:r>
          </w:p>
        </w:tc>
        <w:tc>
          <w:tcPr>
            <w:tcW w:w="1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D74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oa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wel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Colin Waiswa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9BCC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C4F5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CEB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2F24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E94959" w:rsidRPr="002B1C07" w14:paraId="51524934" w14:textId="77777777" w:rsidTr="00684ECD"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2D1F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DDB9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2107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D975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curement Business Negotiations &amp; Contracting </w:t>
            </w:r>
          </w:p>
        </w:tc>
        <w:tc>
          <w:tcPr>
            <w:tcW w:w="1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448C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s. Sara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te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Joel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akepu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83E6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FB06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FC40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FFB2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</w:tbl>
    <w:p w14:paraId="5CCF216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141AAF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F4875D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9DD5DB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C623B6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F8DE88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PROCUREMENT AND SUPPLY CHAIN MANAGEMENT - YEAR THREE - GROUP B - 50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1618"/>
        <w:gridCol w:w="1247"/>
        <w:gridCol w:w="1435"/>
        <w:gridCol w:w="1435"/>
        <w:gridCol w:w="1435"/>
        <w:gridCol w:w="1846"/>
      </w:tblGrid>
      <w:tr w:rsidR="002B1C07" w:rsidRPr="002B1C07" w14:paraId="6DF06B73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DBA7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6342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B915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4646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D293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34D1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E2455F8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718A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9C4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2385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8243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23E2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8294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</w:tr>
      <w:tr w:rsidR="002B1C07" w:rsidRPr="002B1C07" w14:paraId="03031AB2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2E86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9B08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6C67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9D59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411C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B6FF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</w:tr>
      <w:tr w:rsidR="002B1C07" w:rsidRPr="002B1C07" w14:paraId="0F2CA9B4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3C87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EC86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C0D8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M 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017F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508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2232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E94959" w:rsidRPr="002B1C07" w14:paraId="3EFA7774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719E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8D57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2BC7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M 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58AA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43B6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7E8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</w:tbl>
    <w:p w14:paraId="29C56D6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6025D6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930"/>
        <w:gridCol w:w="994"/>
        <w:gridCol w:w="1625"/>
        <w:gridCol w:w="2056"/>
        <w:gridCol w:w="486"/>
        <w:gridCol w:w="801"/>
        <w:gridCol w:w="745"/>
        <w:gridCol w:w="1379"/>
      </w:tblGrid>
      <w:tr w:rsidR="002B1C07" w:rsidRPr="002B1C07" w14:paraId="587F9218" w14:textId="77777777" w:rsidTr="00684ECD"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654F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58C8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DBF6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3FB5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E82F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3EEE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15A1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A822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1E17506" w14:textId="77777777" w:rsidTr="00684ECD"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4759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FF7A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D3111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C74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rategic Management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73F8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Rehema Namono</w:t>
            </w:r>
          </w:p>
          <w:p w14:paraId="491D4B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Tumwesigy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Godfrey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7FB3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E539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9881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5E7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2B1C07" w:rsidRPr="002B1C07" w14:paraId="239C3F93" w14:textId="77777777" w:rsidTr="00684ECD"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34EB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036F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 3103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9BC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uman Resource Management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57175" w14:textId="77777777" w:rsidR="00E94959" w:rsidRPr="002B1C07" w:rsidRDefault="001A66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 Edith Nyamwiz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E94959" w:rsidRPr="002B1C07">
              <w:rPr>
                <w:rFonts w:ascii="Book Antiqua" w:hAnsi="Book Antiqua"/>
                <w:sz w:val="18"/>
                <w:szCs w:val="18"/>
              </w:rPr>
              <w:t xml:space="preserve">/Ms.  Agnes Tabala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E659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CA57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42B2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96DF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2B1C07" w:rsidRPr="002B1C07" w14:paraId="46E1CB3B" w14:textId="77777777" w:rsidTr="00684ECD"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FAFA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1D3C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152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5A79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gandan Economy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C593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Javan </w:t>
            </w:r>
            <w:r w:rsidR="005123C9" w:rsidRPr="002B1C07">
              <w:rPr>
                <w:rFonts w:ascii="Book Antiqua" w:hAnsi="Book Antiqua"/>
                <w:b/>
                <w:sz w:val="18"/>
                <w:szCs w:val="18"/>
              </w:rPr>
              <w:t xml:space="preserve">Tindyebwa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Mr. Tonny Wafula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56DC9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91F1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987F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2292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2B1C07" w:rsidRPr="002B1C07" w14:paraId="5CFDF228" w14:textId="77777777" w:rsidTr="00684ECD"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E7F4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4E53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3105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B1BF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preneurship Development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CC59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dunool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awooya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5439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EDCD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BB81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13D6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2B1C07" w:rsidRPr="002B1C07" w14:paraId="29628A06" w14:textId="77777777" w:rsidTr="00684ECD"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FE30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F5CFC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3105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1A4C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ecification &amp; Supplier Management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BD7D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Rebecc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kaland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Fred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yagante</w:t>
            </w:r>
            <w:proofErr w:type="spellEnd"/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5042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C9E2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C76D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8F2A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E94959" w:rsidRPr="002B1C07" w14:paraId="035FBD88" w14:textId="77777777" w:rsidTr="00684ECD"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5E4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5DE7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3107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4FEB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ogistics &amp; Distribution Management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C406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oa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wel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Mr. Collin Waiswa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01A9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9FFD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85F8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58D0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</w:tbl>
    <w:p w14:paraId="0AF6AD4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461357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04DA99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E6FF40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7F07E4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HUMAN RESOURCE MANAGEMENT – YEAR ONE - EVENING (5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62"/>
        <w:gridCol w:w="1280"/>
        <w:gridCol w:w="1419"/>
        <w:gridCol w:w="1419"/>
        <w:gridCol w:w="1419"/>
        <w:gridCol w:w="1917"/>
      </w:tblGrid>
      <w:tr w:rsidR="002B1C07" w:rsidRPr="002B1C07" w14:paraId="72A45078" w14:textId="77777777" w:rsidTr="00684ECD"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9B20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E910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E8A0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1987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1EA8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0630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2D30E0A" w14:textId="77777777" w:rsidTr="00684ECD"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003A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8110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215B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7844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9F18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10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2C2A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</w:tr>
      <w:tr w:rsidR="002B1C07" w:rsidRPr="002B1C07" w14:paraId="68DBEB91" w14:textId="77777777" w:rsidTr="00684ECD"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E49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4A8F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335F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A38F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76B3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10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7F12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</w:tr>
      <w:tr w:rsidR="002B1C07" w:rsidRPr="002B1C07" w14:paraId="278C18CA" w14:textId="77777777" w:rsidTr="00684ECD"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8F7B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3D96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75D6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6A88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C56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10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0F8F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E94959" w:rsidRPr="002B1C07" w14:paraId="42FADA3E" w14:textId="77777777" w:rsidTr="00684ECD"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FB6E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98F1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456C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0F05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05B3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</w:t>
            </w:r>
          </w:p>
        </w:tc>
        <w:tc>
          <w:tcPr>
            <w:tcW w:w="10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76C1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</w:tbl>
    <w:p w14:paraId="2C934A3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993546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5"/>
        <w:gridCol w:w="994"/>
        <w:gridCol w:w="1760"/>
        <w:gridCol w:w="2314"/>
        <w:gridCol w:w="544"/>
        <w:gridCol w:w="801"/>
        <w:gridCol w:w="745"/>
        <w:gridCol w:w="1093"/>
      </w:tblGrid>
      <w:tr w:rsidR="002B1C07" w:rsidRPr="002B1C07" w14:paraId="73C5AAFC" w14:textId="77777777" w:rsidTr="00684ECD">
        <w:trPr>
          <w:trHeight w:val="164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A029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2D29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4F1D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EDE4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16E4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1887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E21A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E531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8E551E9" w14:textId="77777777" w:rsidTr="00684ECD">
        <w:trPr>
          <w:trHeight w:val="164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D707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08D3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D11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6B78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C542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Joel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akep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atim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s</w:t>
            </w:r>
            <w:r w:rsidR="005123C9" w:rsidRPr="002B1C07">
              <w:rPr>
                <w:rFonts w:ascii="Book Antiqua" w:hAnsi="Book Antiqua"/>
                <w:sz w:val="18"/>
                <w:szCs w:val="18"/>
              </w:rPr>
              <w:t>i</w:t>
            </w:r>
            <w:r w:rsidRPr="002B1C07">
              <w:rPr>
                <w:rFonts w:ascii="Book Antiqua" w:hAnsi="Book Antiqua"/>
                <w:sz w:val="18"/>
                <w:szCs w:val="18"/>
              </w:rPr>
              <w:t>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5601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533C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0C4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D557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2B1C07" w:rsidRPr="002B1C07" w14:paraId="36FB4EBB" w14:textId="77777777" w:rsidTr="00684ECD">
        <w:trPr>
          <w:trHeight w:val="164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425C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AC7E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110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36C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Human Resource Management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E336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Godfrey Tumwesigy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Maureen. </w:t>
            </w:r>
            <w:proofErr w:type="spellStart"/>
            <w:r w:rsidR="00A316D1" w:rsidRPr="002B1C07">
              <w:rPr>
                <w:rFonts w:ascii="Book Antiqua" w:hAnsi="Book Antiqua"/>
                <w:sz w:val="18"/>
                <w:szCs w:val="18"/>
              </w:rPr>
              <w:t>Bagirekwoona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65B5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C0F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7856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5E05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2B1C07" w:rsidRPr="002B1C07" w14:paraId="1359735B" w14:textId="77777777" w:rsidTr="00684ECD">
        <w:trPr>
          <w:trHeight w:val="164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8248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E9C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6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0D07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AE9E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Hass</w:t>
            </w:r>
            <w:r w:rsidR="00412DD2" w:rsidRPr="002B1C07">
              <w:rPr>
                <w:rFonts w:ascii="Book Antiqua" w:hAnsi="Book Antiqua"/>
                <w:b/>
                <w:sz w:val="18"/>
                <w:szCs w:val="18"/>
              </w:rPr>
              <w:t>a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ge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kib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ugoya  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C405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D72B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6D54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02BB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2B1C07" w:rsidRPr="002B1C07" w14:paraId="0E481E9F" w14:textId="77777777" w:rsidTr="00684ECD">
        <w:trPr>
          <w:trHeight w:val="164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B312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A008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1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441C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Information Communication Technology 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CEC6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Jerald Twinamatsik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Ann Caroline  Babirye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5F53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D625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1E31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1DA7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LAB</w:t>
            </w:r>
          </w:p>
        </w:tc>
      </w:tr>
      <w:tr w:rsidR="00E94959" w:rsidRPr="002B1C07" w14:paraId="67DB4878" w14:textId="77777777" w:rsidTr="00684ECD">
        <w:trPr>
          <w:trHeight w:val="164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B689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856D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6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8B58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Economics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9993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. Tonny Wafula / Mr. Mose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salirwa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7DF9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AAE4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CB99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A152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</w:tbl>
    <w:p w14:paraId="62781DB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519454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582C2E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47BEE2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16C775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92BBD7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E0F7AA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2E15A5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54B219" w14:textId="77777777" w:rsidR="00E94959" w:rsidRPr="002B1C07" w:rsidRDefault="00E94959" w:rsidP="001A6D86">
      <w:pPr>
        <w:keepNext/>
        <w:keepLines/>
        <w:spacing w:after="0" w:line="240" w:lineRule="auto"/>
        <w:ind w:right="-274"/>
        <w:outlineLvl w:val="1"/>
        <w:rPr>
          <w:rFonts w:ascii="Book Antiqua" w:eastAsia="Arial Unicode MS" w:hAnsi="Book Antiqua" w:cs="Arial"/>
          <w:b/>
          <w:bCs/>
          <w:sz w:val="18"/>
          <w:szCs w:val="18"/>
          <w:lang w:eastAsia="en-GB"/>
        </w:rPr>
      </w:pPr>
      <w:r w:rsidRPr="002B1C07">
        <w:rPr>
          <w:rFonts w:ascii="Book Antiqua" w:eastAsia="Arial Unicode MS" w:hAnsi="Book Antiqua" w:cs="Arial"/>
          <w:b/>
          <w:bCs/>
          <w:sz w:val="18"/>
          <w:szCs w:val="18"/>
          <w:lang w:eastAsia="en-GB"/>
        </w:rPr>
        <w:t>BACHELOR OF HUMAN RESOURCE MANAGEMENT   YEAR TWO   (PHASED OUT) – 04</w:t>
      </w:r>
    </w:p>
    <w:tbl>
      <w:tblPr>
        <w:tblW w:w="50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552"/>
        <w:gridCol w:w="1556"/>
        <w:gridCol w:w="1639"/>
        <w:gridCol w:w="1274"/>
        <w:gridCol w:w="1054"/>
        <w:gridCol w:w="1961"/>
      </w:tblGrid>
      <w:tr w:rsidR="002B1C07" w:rsidRPr="002B1C07" w14:paraId="701B7EB8" w14:textId="77777777" w:rsidTr="00684ECD"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13CC8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TIME</w:t>
            </w:r>
          </w:p>
        </w:tc>
        <w:tc>
          <w:tcPr>
            <w:tcW w:w="8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57402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06922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E39A8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986C90E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Friday</w:t>
            </w:r>
          </w:p>
        </w:tc>
        <w:tc>
          <w:tcPr>
            <w:tcW w:w="10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C14ED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b/>
                <w:bCs/>
                <w:spacing w:val="-3"/>
                <w:sz w:val="18"/>
                <w:szCs w:val="18"/>
              </w:rPr>
              <w:t>Saturday (8AM – 12Noon)</w:t>
            </w:r>
          </w:p>
        </w:tc>
      </w:tr>
      <w:tr w:rsidR="002B1C07" w:rsidRPr="002B1C07" w14:paraId="2C660C3C" w14:textId="77777777" w:rsidTr="00684ECD"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942A4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1.00-2.00 p.m.</w:t>
            </w:r>
          </w:p>
        </w:tc>
        <w:tc>
          <w:tcPr>
            <w:tcW w:w="8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E79B3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SEC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FA5FD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QM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FAC35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IP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73E4A2B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MAC</w:t>
            </w:r>
          </w:p>
        </w:tc>
        <w:tc>
          <w:tcPr>
            <w:tcW w:w="10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01016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ICTP (LABS)</w:t>
            </w:r>
          </w:p>
        </w:tc>
      </w:tr>
      <w:tr w:rsidR="002B1C07" w:rsidRPr="002B1C07" w14:paraId="1E228B33" w14:textId="77777777" w:rsidTr="00684ECD"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03788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2.00-3.00 p.m.</w:t>
            </w:r>
          </w:p>
        </w:tc>
        <w:tc>
          <w:tcPr>
            <w:tcW w:w="8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F3F29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SEC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6F12C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ICTP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EE054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IP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0C0CAF6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MAC</w:t>
            </w:r>
          </w:p>
        </w:tc>
        <w:tc>
          <w:tcPr>
            <w:tcW w:w="10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70E0B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ICTP(LABS)</w:t>
            </w:r>
          </w:p>
        </w:tc>
      </w:tr>
      <w:tr w:rsidR="002B1C07" w:rsidRPr="002B1C07" w14:paraId="0D5196E2" w14:textId="77777777" w:rsidTr="00684ECD"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2D6C8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3.00-4.00 p.m.</w:t>
            </w:r>
          </w:p>
        </w:tc>
        <w:tc>
          <w:tcPr>
            <w:tcW w:w="8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6736C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MAC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6DBFD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b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IP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24603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SEC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E24B769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QM</w:t>
            </w:r>
          </w:p>
        </w:tc>
        <w:tc>
          <w:tcPr>
            <w:tcW w:w="10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CF436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ICTP (LABS)</w:t>
            </w:r>
          </w:p>
        </w:tc>
      </w:tr>
      <w:tr w:rsidR="00E94959" w:rsidRPr="002B1C07" w14:paraId="107FA9D1" w14:textId="77777777" w:rsidTr="00684ECD"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618B9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>4.00-5.00 p.m.</w:t>
            </w:r>
          </w:p>
        </w:tc>
        <w:tc>
          <w:tcPr>
            <w:tcW w:w="8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F22AA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MAC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182BD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IP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1623B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SEC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5C24102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  <w:t>QM</w:t>
            </w:r>
          </w:p>
        </w:tc>
        <w:tc>
          <w:tcPr>
            <w:tcW w:w="10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4BFD2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Arial Unicode MS" w:hAnsi="Book Antiqua" w:cs="Arial"/>
                <w:spacing w:val="-3"/>
                <w:sz w:val="18"/>
                <w:szCs w:val="18"/>
              </w:rPr>
            </w:pPr>
            <w:r w:rsidRPr="002B1C07">
              <w:rPr>
                <w:rFonts w:ascii="Book Antiqua" w:eastAsia="Times New Roman" w:hAnsi="Book Antiqua" w:cs="Arial"/>
                <w:b/>
                <w:sz w:val="18"/>
                <w:szCs w:val="18"/>
              </w:rPr>
              <w:t>Tutorials:</w:t>
            </w:r>
            <w:r w:rsidRPr="002B1C07">
              <w:rPr>
                <w:rFonts w:ascii="Book Antiqua" w:eastAsia="Times New Roman" w:hAnsi="Book Antiqua" w:cs="Arial"/>
                <w:sz w:val="18"/>
                <w:szCs w:val="18"/>
              </w:rPr>
              <w:t xml:space="preserve"> QM</w:t>
            </w:r>
          </w:p>
        </w:tc>
      </w:tr>
    </w:tbl>
    <w:p w14:paraId="0CA27831" w14:textId="77777777" w:rsidR="00E94959" w:rsidRPr="002B1C07" w:rsidRDefault="00E94959" w:rsidP="001A6D86">
      <w:pPr>
        <w:spacing w:after="0" w:line="240" w:lineRule="auto"/>
        <w:rPr>
          <w:rFonts w:ascii="Book Antiqua" w:eastAsia="Arial Unicode MS" w:hAnsi="Book Antiqua" w:cs="Arial"/>
          <w:b/>
          <w:bCs/>
          <w:spacing w:val="-3"/>
          <w:sz w:val="18"/>
          <w:szCs w:val="18"/>
        </w:rPr>
      </w:pPr>
    </w:p>
    <w:p w14:paraId="4FE9AB4B" w14:textId="77777777" w:rsidR="00E94959" w:rsidRPr="002B1C07" w:rsidRDefault="00E94959" w:rsidP="001A6D86">
      <w:pPr>
        <w:spacing w:after="0" w:line="240" w:lineRule="auto"/>
        <w:rPr>
          <w:rFonts w:ascii="Book Antiqua" w:eastAsia="Arial Unicode MS" w:hAnsi="Book Antiqua" w:cs="Arial"/>
          <w:b/>
          <w:bCs/>
          <w:spacing w:val="-3"/>
          <w:sz w:val="18"/>
          <w:szCs w:val="18"/>
        </w:rPr>
      </w:pPr>
      <w:r w:rsidRPr="002B1C07">
        <w:rPr>
          <w:rFonts w:ascii="Book Antiqua" w:eastAsia="Arial Unicode MS" w:hAnsi="Book Antiqua" w:cs="Arial"/>
          <w:b/>
          <w:bCs/>
          <w:spacing w:val="-3"/>
          <w:sz w:val="18"/>
          <w:szCs w:val="18"/>
        </w:rPr>
        <w:t>COMMON 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669"/>
        <w:gridCol w:w="958"/>
        <w:gridCol w:w="2055"/>
        <w:gridCol w:w="2669"/>
        <w:gridCol w:w="481"/>
        <w:gridCol w:w="786"/>
        <w:gridCol w:w="671"/>
        <w:gridCol w:w="727"/>
      </w:tblGrid>
      <w:tr w:rsidR="002B1C07" w:rsidRPr="002B1C07" w14:paraId="3150AD37" w14:textId="77777777" w:rsidTr="00684EC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D3EA0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b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86CEB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b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b/>
                <w:spacing w:val="-3"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1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769AF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b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b/>
                <w:spacing w:val="-3"/>
                <w:sz w:val="18"/>
                <w:szCs w:val="18"/>
                <w:lang w:eastAsia="en-GB"/>
              </w:rPr>
              <w:t>Course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E3125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b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038BA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b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b/>
                <w:spacing w:val="-3"/>
                <w:sz w:val="18"/>
                <w:szCs w:val="18"/>
                <w:lang w:eastAsia="en-GB"/>
              </w:rPr>
              <w:t>CU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CFAB5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b/>
                <w:spacing w:val="-3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Arial Unicode MS" w:hAnsi="Book Antiqua" w:cs="Arial"/>
                <w:b/>
                <w:spacing w:val="-3"/>
                <w:sz w:val="18"/>
                <w:szCs w:val="18"/>
                <w:lang w:eastAsia="en-GB"/>
              </w:rPr>
              <w:t>Fac</w:t>
            </w:r>
            <w:proofErr w:type="spellEnd"/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AC200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b/>
                <w:sz w:val="18"/>
                <w:szCs w:val="18"/>
                <w:lang w:eastAsia="en-GB"/>
              </w:rPr>
              <w:t>Dept.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16871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b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b/>
                <w:spacing w:val="-3"/>
                <w:sz w:val="18"/>
                <w:szCs w:val="18"/>
                <w:lang w:eastAsia="en-GB"/>
              </w:rPr>
              <w:t>Room</w:t>
            </w:r>
          </w:p>
        </w:tc>
      </w:tr>
      <w:tr w:rsidR="002B1C07" w:rsidRPr="002B1C07" w14:paraId="774F62C4" w14:textId="77777777" w:rsidTr="00684EC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1DB9C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SEC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2FE8F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BHR2102</w:t>
            </w:r>
          </w:p>
        </w:tc>
        <w:tc>
          <w:tcPr>
            <w:tcW w:w="1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C9CC6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Salary &amp; Employee Compensation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3645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Times New Roman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Arial"/>
                <w:b/>
                <w:spacing w:val="-3"/>
                <w:sz w:val="18"/>
                <w:szCs w:val="18"/>
                <w:lang w:eastAsia="en-GB"/>
              </w:rPr>
              <w:t xml:space="preserve"> Ms. </w:t>
            </w:r>
            <w:proofErr w:type="spellStart"/>
            <w:r w:rsidRPr="002B1C07">
              <w:rPr>
                <w:rFonts w:ascii="Book Antiqua" w:eastAsia="Times New Roman" w:hAnsi="Book Antiqua" w:cs="Arial"/>
                <w:b/>
                <w:spacing w:val="-3"/>
                <w:sz w:val="18"/>
                <w:szCs w:val="18"/>
                <w:lang w:eastAsia="en-GB"/>
              </w:rPr>
              <w:t>Erina</w:t>
            </w:r>
            <w:proofErr w:type="spellEnd"/>
            <w:r w:rsidRPr="002B1C07">
              <w:rPr>
                <w:rFonts w:ascii="Book Antiqua" w:eastAsia="Times New Roman" w:hAnsi="Book Antiqua" w:cs="Arial"/>
                <w:b/>
                <w:spacing w:val="-3"/>
                <w:sz w:val="18"/>
                <w:szCs w:val="18"/>
                <w:lang w:eastAsia="en-GB"/>
              </w:rPr>
              <w:t xml:space="preserve"> Babirye</w:t>
            </w:r>
            <w:r w:rsidRPr="002B1C07">
              <w:rPr>
                <w:rFonts w:ascii="Book Antiqua" w:eastAsia="Times New Roman" w:hAnsi="Book Antiqua" w:cs="Arial"/>
                <w:spacing w:val="-3"/>
                <w:sz w:val="18"/>
                <w:szCs w:val="18"/>
                <w:lang w:eastAsia="en-GB"/>
              </w:rPr>
              <w:t xml:space="preserve">/ </w:t>
            </w:r>
            <w:r w:rsidRPr="002B1C07">
              <w:rPr>
                <w:rFonts w:ascii="Book Antiqua" w:eastAsia="Calibri" w:hAnsi="Book Antiqua" w:cs="Times New Roman"/>
                <w:sz w:val="18"/>
                <w:szCs w:val="18"/>
              </w:rPr>
              <w:t xml:space="preserve">Ms. Maureen </w:t>
            </w:r>
            <w:proofErr w:type="spellStart"/>
            <w:r w:rsidR="00A316D1" w:rsidRPr="002B1C07">
              <w:rPr>
                <w:rFonts w:ascii="Book Antiqua" w:hAnsi="Book Antiqua"/>
                <w:sz w:val="18"/>
                <w:szCs w:val="18"/>
              </w:rPr>
              <w:t>Bagirekwoona</w:t>
            </w:r>
            <w:proofErr w:type="spellEnd"/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99C7A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4E2FE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4E89E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HR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CADAC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Arial"/>
                <w:sz w:val="18"/>
                <w:szCs w:val="18"/>
              </w:rPr>
            </w:pPr>
          </w:p>
        </w:tc>
      </w:tr>
      <w:tr w:rsidR="002B1C07" w:rsidRPr="002B1C07" w14:paraId="71671C06" w14:textId="77777777" w:rsidTr="00684EC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CFDC0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IP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F9507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BHR2101</w:t>
            </w:r>
          </w:p>
        </w:tc>
        <w:tc>
          <w:tcPr>
            <w:tcW w:w="1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5050F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Industrial Psychology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FF048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Times New Roman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Arial"/>
                <w:spacing w:val="-3"/>
                <w:sz w:val="18"/>
                <w:szCs w:val="18"/>
                <w:lang w:eastAsia="en-GB"/>
              </w:rPr>
              <w:t xml:space="preserve">Ms. Charity </w:t>
            </w:r>
            <w:proofErr w:type="spellStart"/>
            <w:r w:rsidRPr="002B1C07">
              <w:rPr>
                <w:rFonts w:ascii="Book Antiqua" w:eastAsia="Times New Roman" w:hAnsi="Book Antiqua" w:cs="Arial"/>
                <w:spacing w:val="-3"/>
                <w:sz w:val="18"/>
                <w:szCs w:val="18"/>
                <w:lang w:eastAsia="en-GB"/>
              </w:rPr>
              <w:t>Kusuro</w:t>
            </w:r>
            <w:proofErr w:type="spellEnd"/>
            <w:r w:rsidRPr="002B1C07">
              <w:rPr>
                <w:rFonts w:ascii="Book Antiqua" w:eastAsia="Times New Roman" w:hAnsi="Book Antiqua" w:cs="Arial"/>
                <w:spacing w:val="-3"/>
                <w:sz w:val="18"/>
                <w:szCs w:val="18"/>
                <w:lang w:eastAsia="en-GB"/>
              </w:rPr>
              <w:t xml:space="preserve"> /  </w:t>
            </w:r>
            <w:r w:rsidRPr="002B1C07">
              <w:rPr>
                <w:rFonts w:ascii="Book Antiqua" w:eastAsia="Times New Roman" w:hAnsi="Book Antiqua" w:cs="Arial"/>
                <w:b/>
                <w:spacing w:val="-3"/>
                <w:sz w:val="18"/>
                <w:szCs w:val="18"/>
                <w:lang w:eastAsia="en-GB"/>
              </w:rPr>
              <w:t>Tabala  Agnes</w:t>
            </w:r>
            <w:r w:rsidRPr="002B1C07">
              <w:rPr>
                <w:rFonts w:ascii="Book Antiqua" w:eastAsia="Times New Roman" w:hAnsi="Book Antiqua" w:cs="Arial"/>
                <w:spacing w:val="-3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1E036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33A3A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DAF45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HR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9A8A2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Arial"/>
                <w:sz w:val="18"/>
                <w:szCs w:val="18"/>
              </w:rPr>
            </w:pPr>
          </w:p>
        </w:tc>
      </w:tr>
      <w:tr w:rsidR="002B1C07" w:rsidRPr="002B1C07" w14:paraId="083D6593" w14:textId="77777777" w:rsidTr="00684EC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B15D5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MAC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14567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ACC2106</w:t>
            </w:r>
          </w:p>
        </w:tc>
        <w:tc>
          <w:tcPr>
            <w:tcW w:w="1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03CA9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Management Accounting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3FABB" w14:textId="77777777" w:rsidR="00E94959" w:rsidRPr="002B1C07" w:rsidRDefault="00E94959" w:rsidP="00A316D1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Times New Roman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Arial"/>
                <w:b/>
                <w:bCs/>
                <w:spacing w:val="-3"/>
                <w:sz w:val="18"/>
                <w:szCs w:val="18"/>
                <w:lang w:eastAsia="en-GB"/>
              </w:rPr>
              <w:t xml:space="preserve">Mr. Godfrey </w:t>
            </w:r>
            <w:proofErr w:type="spellStart"/>
            <w:r w:rsidRPr="002B1C07">
              <w:rPr>
                <w:rFonts w:ascii="Book Antiqua" w:eastAsia="Times New Roman" w:hAnsi="Book Antiqua" w:cs="Arial"/>
                <w:b/>
                <w:bCs/>
                <w:spacing w:val="-3"/>
                <w:sz w:val="18"/>
                <w:szCs w:val="18"/>
                <w:lang w:eastAsia="en-GB"/>
              </w:rPr>
              <w:t>Musobya</w:t>
            </w:r>
            <w:proofErr w:type="spellEnd"/>
            <w:r w:rsidRPr="002B1C07">
              <w:rPr>
                <w:rFonts w:ascii="Book Antiqua" w:eastAsia="Times New Roman" w:hAnsi="Book Antiqua" w:cs="Arial"/>
                <w:b/>
                <w:bCs/>
                <w:spacing w:val="-3"/>
                <w:sz w:val="18"/>
                <w:szCs w:val="18"/>
                <w:lang w:eastAsia="en-GB"/>
              </w:rPr>
              <w:t xml:space="preserve"> </w:t>
            </w:r>
            <w:r w:rsidR="00A316D1" w:rsidRPr="002B1C07">
              <w:rPr>
                <w:rFonts w:ascii="Book Antiqua" w:eastAsia="Times New Roman" w:hAnsi="Book Antiqua" w:cs="Arial"/>
                <w:b/>
                <w:bCs/>
                <w:spacing w:val="-3"/>
                <w:sz w:val="18"/>
                <w:szCs w:val="18"/>
                <w:lang w:eastAsia="en-GB"/>
              </w:rPr>
              <w:t>/</w:t>
            </w:r>
            <w:r w:rsidRPr="002B1C07">
              <w:rPr>
                <w:rFonts w:ascii="Book Antiqua" w:eastAsia="Times New Roman" w:hAnsi="Book Antiqua" w:cs="Arial"/>
                <w:b/>
                <w:bCs/>
                <w:spacing w:val="-3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eastAsia="Times New Roman" w:hAnsi="Book Antiqua" w:cs="Arial"/>
                <w:spacing w:val="-3"/>
                <w:sz w:val="18"/>
                <w:szCs w:val="18"/>
                <w:lang w:eastAsia="en-GB"/>
              </w:rPr>
              <w:t>Ms. Mwanga Pauline</w:t>
            </w:r>
            <w:r w:rsidRPr="002B1C07">
              <w:rPr>
                <w:rFonts w:ascii="Book Antiqua" w:eastAsia="Times New Roman" w:hAnsi="Book Antiqua" w:cs="Arial"/>
                <w:b/>
                <w:bCs/>
                <w:spacing w:val="-3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6C1E1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8CECD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3DE6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ACC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D9FEF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Arial"/>
                <w:sz w:val="18"/>
                <w:szCs w:val="18"/>
              </w:rPr>
            </w:pPr>
          </w:p>
        </w:tc>
      </w:tr>
      <w:tr w:rsidR="002B1C07" w:rsidRPr="002B1C07" w14:paraId="62EE64B5" w14:textId="77777777" w:rsidTr="00684EC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E7266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QM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77D29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MGS2102</w:t>
            </w:r>
          </w:p>
        </w:tc>
        <w:tc>
          <w:tcPr>
            <w:tcW w:w="1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95A05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Quantitative Methods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F60A3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Times New Roman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Times New Roman" w:hAnsi="Book Antiqua" w:cs="Arial"/>
                <w:b/>
                <w:sz w:val="18"/>
                <w:szCs w:val="18"/>
                <w:lang w:eastAsia="en-GB"/>
              </w:rPr>
              <w:t>Mr. Menya Dean Jasper/ Ms. Namukasa Joan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B1991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0AD09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FEEMS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B188C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MS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98A60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Arial"/>
                <w:sz w:val="18"/>
                <w:szCs w:val="18"/>
              </w:rPr>
            </w:pPr>
          </w:p>
        </w:tc>
      </w:tr>
      <w:tr w:rsidR="00E94959" w:rsidRPr="002B1C07" w14:paraId="0EA0E239" w14:textId="77777777" w:rsidTr="00684EC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A59CE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ISDM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41CD0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BUC2108</w:t>
            </w:r>
          </w:p>
        </w:tc>
        <w:tc>
          <w:tcPr>
            <w:tcW w:w="1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21D79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 xml:space="preserve">ICT-practical &amp; theory 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1707E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Times New Roman" w:hAnsi="Book Antiqua" w:cs="Arial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Times New Roman" w:hAnsi="Book Antiqua" w:cs="Arial"/>
                <w:b/>
                <w:bCs/>
                <w:sz w:val="18"/>
                <w:szCs w:val="18"/>
                <w:lang w:eastAsia="en-GB"/>
              </w:rPr>
              <w:t>Katali</w:t>
            </w:r>
            <w:proofErr w:type="spellEnd"/>
            <w:r w:rsidRPr="002B1C07">
              <w:rPr>
                <w:rFonts w:ascii="Book Antiqua" w:eastAsia="Times New Roman" w:hAnsi="Book Antiqua" w:cs="Arial"/>
                <w:b/>
                <w:bCs/>
                <w:sz w:val="18"/>
                <w:szCs w:val="18"/>
                <w:lang w:eastAsia="en-GB"/>
              </w:rPr>
              <w:t xml:space="preserve">  </w:t>
            </w:r>
            <w:proofErr w:type="spellStart"/>
            <w:r w:rsidRPr="002B1C07">
              <w:rPr>
                <w:rFonts w:ascii="Book Antiqua" w:eastAsia="Times New Roman" w:hAnsi="Book Antiqua" w:cs="Arial"/>
                <w:b/>
                <w:bCs/>
                <w:sz w:val="18"/>
                <w:szCs w:val="18"/>
                <w:lang w:eastAsia="en-GB"/>
              </w:rPr>
              <w:t>Estherloy</w:t>
            </w:r>
            <w:proofErr w:type="spellEnd"/>
            <w:r w:rsidR="00007B60" w:rsidRPr="002B1C07">
              <w:rPr>
                <w:rFonts w:ascii="Book Antiqua" w:eastAsia="Times New Roman" w:hAnsi="Book Antiqua" w:cs="Arial"/>
                <w:sz w:val="18"/>
                <w:szCs w:val="18"/>
                <w:lang w:eastAsia="en-GB"/>
              </w:rPr>
              <w:t xml:space="preserve"> / </w:t>
            </w:r>
            <w:proofErr w:type="spellStart"/>
            <w:r w:rsidRPr="002B1C07">
              <w:rPr>
                <w:rFonts w:ascii="Book Antiqua" w:eastAsia="Times New Roman" w:hAnsi="Book Antiqua" w:cs="Arial"/>
                <w:sz w:val="18"/>
                <w:szCs w:val="18"/>
                <w:lang w:eastAsia="en-GB"/>
              </w:rPr>
              <w:t>Bamuwalaza</w:t>
            </w:r>
            <w:proofErr w:type="spellEnd"/>
            <w:r w:rsidRPr="002B1C07">
              <w:rPr>
                <w:rFonts w:ascii="Book Antiqua" w:eastAsia="Times New Roman" w:hAnsi="Book Antiqua" w:cs="Arial"/>
                <w:sz w:val="18"/>
                <w:szCs w:val="18"/>
                <w:lang w:eastAsia="en-GB"/>
              </w:rPr>
              <w:t xml:space="preserve"> Jonah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55AD4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A54AE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FCI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F4CA3" w14:textId="77777777" w:rsidR="00E94959" w:rsidRPr="002B1C07" w:rsidRDefault="00E94959" w:rsidP="001A6D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2"/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 w:cs="Arial"/>
                <w:spacing w:val="-3"/>
                <w:sz w:val="18"/>
                <w:szCs w:val="18"/>
                <w:lang w:eastAsia="en-GB"/>
              </w:rPr>
              <w:t>ACIT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BD03F" w14:textId="77777777" w:rsidR="00E94959" w:rsidRPr="002B1C07" w:rsidRDefault="00E94959" w:rsidP="001A6D86">
            <w:pPr>
              <w:spacing w:after="0" w:line="240" w:lineRule="auto"/>
              <w:rPr>
                <w:rFonts w:ascii="Book Antiqua" w:eastAsia="Calibri" w:hAnsi="Book Antiqua" w:cs="Arial"/>
                <w:sz w:val="18"/>
                <w:szCs w:val="18"/>
              </w:rPr>
            </w:pPr>
          </w:p>
        </w:tc>
      </w:tr>
    </w:tbl>
    <w:p w14:paraId="4D13564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9E2F7F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350258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4BBD77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5452DD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9FC93D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9C110F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EB5072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1E1710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HUMAN RESOURCE MANAGEMENT – YEAR TWO - GROUP A - 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71"/>
        <w:gridCol w:w="1432"/>
        <w:gridCol w:w="1435"/>
        <w:gridCol w:w="1435"/>
        <w:gridCol w:w="1435"/>
        <w:gridCol w:w="1708"/>
      </w:tblGrid>
      <w:tr w:rsidR="002B1C07" w:rsidRPr="002B1C07" w14:paraId="515883F5" w14:textId="77777777" w:rsidTr="00684ECD">
        <w:tc>
          <w:tcPr>
            <w:tcW w:w="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A53E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121B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6C1F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D11C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EE2D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1481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511FB7A" w14:textId="77777777" w:rsidTr="00684ECD">
        <w:tc>
          <w:tcPr>
            <w:tcW w:w="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B3EC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3F39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3E00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5A0D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92CF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E716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</w:tr>
      <w:tr w:rsidR="002B1C07" w:rsidRPr="002B1C07" w14:paraId="34439CF3" w14:textId="77777777" w:rsidTr="00684ECD">
        <w:tc>
          <w:tcPr>
            <w:tcW w:w="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9367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C11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C4A2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510F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8649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7C9B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</w:tr>
      <w:tr w:rsidR="002B1C07" w:rsidRPr="002B1C07" w14:paraId="158860A4" w14:textId="77777777" w:rsidTr="00684ECD">
        <w:tc>
          <w:tcPr>
            <w:tcW w:w="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8D3B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F119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275D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09F5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D905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73B3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</w:tr>
      <w:tr w:rsidR="00E94959" w:rsidRPr="002B1C07" w14:paraId="56AC89F7" w14:textId="77777777" w:rsidTr="00684ECD">
        <w:tc>
          <w:tcPr>
            <w:tcW w:w="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0200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8E1E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FAB2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57BD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BBE7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5D3D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</w:tr>
    </w:tbl>
    <w:p w14:paraId="34359EA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815137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56"/>
        <w:gridCol w:w="956"/>
        <w:gridCol w:w="1661"/>
        <w:gridCol w:w="2320"/>
        <w:gridCol w:w="486"/>
        <w:gridCol w:w="801"/>
        <w:gridCol w:w="671"/>
        <w:gridCol w:w="1465"/>
      </w:tblGrid>
      <w:tr w:rsidR="002B1C07" w:rsidRPr="002B1C07" w14:paraId="6D345DB6" w14:textId="77777777" w:rsidTr="00684ECD"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7793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12DE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B06B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D171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C605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8DB6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694B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3886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ECB001D" w14:textId="77777777" w:rsidTr="00684ECD"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BF2D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03FA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2101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7CFA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Industraial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Psychology</w:t>
            </w: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6F5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Agnes Taba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s. Elizabeth Lamunu / Ms. Charit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usuro</w:t>
            </w:r>
            <w:proofErr w:type="spellEnd"/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36EB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AC2B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C995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41EB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2B1C07" w:rsidRPr="002B1C07" w14:paraId="5A5ED21D" w14:textId="77777777" w:rsidTr="00684ECD"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023C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8D7C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2102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A519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ployee Compensation Management</w:t>
            </w: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81FF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Erin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abiry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Edith Nyamwiza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E021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421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7959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217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2B1C07" w:rsidRPr="002B1C07" w14:paraId="599D0A6C" w14:textId="77777777" w:rsidTr="00684ECD"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F7D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FFF4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2103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0372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iversity Management</w:t>
            </w: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0E28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 Joshu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Gukiin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E5B2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B134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E474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258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2B1C07" w:rsidRPr="002B1C07" w14:paraId="2EF96CC3" w14:textId="77777777" w:rsidTr="00684ECD"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5BEA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F07D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2104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BDB5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uman Behaviour at Work</w:t>
            </w: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A0FC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Hidaay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baziir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2E6444" w:rsidRPr="002B1C07">
              <w:rPr>
                <w:rFonts w:ascii="Book Antiqua" w:hAnsi="Book Antiqua"/>
                <w:sz w:val="18"/>
                <w:szCs w:val="18"/>
              </w:rPr>
              <w:t xml:space="preserve">/  Mr. Maureen </w:t>
            </w:r>
            <w:proofErr w:type="spellStart"/>
            <w:r w:rsidR="002E6444" w:rsidRPr="002B1C07">
              <w:rPr>
                <w:rFonts w:ascii="Book Antiqua" w:hAnsi="Book Antiqua"/>
                <w:sz w:val="18"/>
                <w:szCs w:val="18"/>
              </w:rPr>
              <w:t>Bagi</w:t>
            </w:r>
            <w:r w:rsidRPr="002B1C07">
              <w:rPr>
                <w:rFonts w:ascii="Book Antiqua" w:hAnsi="Book Antiqua"/>
                <w:sz w:val="18"/>
                <w:szCs w:val="18"/>
              </w:rPr>
              <w:t>rekwoo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 Charit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usuro</w:t>
            </w:r>
            <w:proofErr w:type="spellEnd"/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B9B6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5D06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7ECC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3A2C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E94959" w:rsidRPr="002B1C07" w14:paraId="40CE8297" w14:textId="77777777" w:rsidTr="00684ECD"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E49F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8230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2105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4BA6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am Leadership Dynamics</w:t>
            </w: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EF83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Humphrey Turinaw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</w:t>
            </w:r>
            <w:r w:rsidR="00404F38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Mr. Josep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sa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58C8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C1CF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0CD8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8C5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</w:tbl>
    <w:p w14:paraId="4D74BDA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29DD2D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BAD798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HUMAN RESOURCE MANAGEMENT – YEAR THREE - GROUP A (30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8"/>
        <w:gridCol w:w="1247"/>
        <w:gridCol w:w="1435"/>
        <w:gridCol w:w="1435"/>
        <w:gridCol w:w="1435"/>
        <w:gridCol w:w="1846"/>
      </w:tblGrid>
      <w:tr w:rsidR="002B1C07" w:rsidRPr="002B1C07" w14:paraId="059218A5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B6B6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4664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5529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D602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EFCC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4501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050011D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8169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7252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9068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C868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254F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36D9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2B1C07" w:rsidRPr="002B1C07" w14:paraId="2A663414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7856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5D8B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8FBC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05D8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017F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56E5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2B1C07" w:rsidRPr="002B1C07" w14:paraId="70566877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8B98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18CB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F1B5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7FB6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42D0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/L&amp;IS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04F7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</w:tr>
      <w:tr w:rsidR="00E94959" w:rsidRPr="002B1C07" w14:paraId="25A44F98" w14:textId="77777777" w:rsidTr="00684ECD"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2995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0641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D5C0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0CB9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03A0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/L&amp;IS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ED8E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</w:tbl>
    <w:p w14:paraId="2B8E31B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917105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8"/>
        <w:gridCol w:w="1006"/>
        <w:gridCol w:w="1818"/>
        <w:gridCol w:w="2202"/>
        <w:gridCol w:w="548"/>
        <w:gridCol w:w="801"/>
        <w:gridCol w:w="807"/>
        <w:gridCol w:w="966"/>
      </w:tblGrid>
      <w:tr w:rsidR="002B1C07" w:rsidRPr="002B1C07" w14:paraId="0A8851D9" w14:textId="77777777" w:rsidTr="00684ECD"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B2DB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61B0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7A8F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917D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386D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8BEB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A7AB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32D9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F1ABD50" w14:textId="77777777" w:rsidTr="00684ECD"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8A57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0591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M3102</w:t>
            </w:r>
          </w:p>
        </w:tc>
        <w:tc>
          <w:tcPr>
            <w:tcW w:w="1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77EA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preneurship Development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3CE8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Edris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serunjogi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7BC1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748B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CB10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1183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2B1C07" w:rsidRPr="002B1C07" w14:paraId="7E0E34C9" w14:textId="77777777" w:rsidTr="00684ECD"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D7CE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D97C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M3101</w:t>
            </w:r>
          </w:p>
        </w:tc>
        <w:tc>
          <w:tcPr>
            <w:tcW w:w="1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3F89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our Laws  &amp; Occupational Health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5AB0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Leila Nalube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rajab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Kamya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E048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08D9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52FA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0EF6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2B1C07" w:rsidRPr="002B1C07" w14:paraId="783EAB2A" w14:textId="77777777" w:rsidTr="00684ECD"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BFD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71D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 3102</w:t>
            </w:r>
          </w:p>
        </w:tc>
        <w:tc>
          <w:tcPr>
            <w:tcW w:w="1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30FC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uman Resource Information Management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19EE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Estherloy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tal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eef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wiino</w:t>
            </w:r>
            <w:proofErr w:type="spellEnd"/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9308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7583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070D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6357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2B1C07" w:rsidRPr="002B1C07" w14:paraId="1FC330DC" w14:textId="77777777" w:rsidTr="00684ECD"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9514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02E1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3105</w:t>
            </w:r>
          </w:p>
        </w:tc>
        <w:tc>
          <w:tcPr>
            <w:tcW w:w="1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426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dustrial Relations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7A5A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oshua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Gukii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Mouree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girekwoona</w:t>
            </w:r>
            <w:proofErr w:type="spellEnd"/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B575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212E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CC6A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E6D4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E94959" w:rsidRPr="002B1C07" w14:paraId="10C8202D" w14:textId="77777777" w:rsidTr="00684ECD"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6294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9B1C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3119</w:t>
            </w:r>
          </w:p>
        </w:tc>
        <w:tc>
          <w:tcPr>
            <w:tcW w:w="1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6E3B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B6A1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Hatim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si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Mr. Samuel Karuhanga 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25A3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C942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B71C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8DD8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</w:tbl>
    <w:p w14:paraId="6887096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F81ABD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55"/>
        <w:gridCol w:w="956"/>
        <w:gridCol w:w="2400"/>
        <w:gridCol w:w="1976"/>
        <w:gridCol w:w="494"/>
        <w:gridCol w:w="822"/>
        <w:gridCol w:w="741"/>
        <w:gridCol w:w="972"/>
      </w:tblGrid>
      <w:tr w:rsidR="002B1C07" w:rsidRPr="002B1C07" w14:paraId="35C8D290" w14:textId="77777777" w:rsidTr="00684ECD"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8FEC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3560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3107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787A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reer Planning and Management</w:t>
            </w:r>
          </w:p>
        </w:tc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B23D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Hidaay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baziir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 / Ms. Charit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usur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A248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9195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D78C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EDB8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E94959" w:rsidRPr="002B1C07" w14:paraId="49388CAF" w14:textId="77777777" w:rsidTr="00684ECD"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2B63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IS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4C53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 3106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E2D5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adership &amp; Interpersonal Skills</w:t>
            </w:r>
          </w:p>
        </w:tc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E271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Agnes  Taba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E77F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C498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E471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B19C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new lab</w:t>
            </w:r>
          </w:p>
        </w:tc>
      </w:tr>
    </w:tbl>
    <w:p w14:paraId="1979E18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3CEBF1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5D86435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LEISURE EVENTS &amp; HOTEL MANAGEMENT- YEAR ONE - 3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93"/>
        <w:gridCol w:w="1385"/>
        <w:gridCol w:w="1385"/>
        <w:gridCol w:w="1385"/>
        <w:gridCol w:w="1385"/>
        <w:gridCol w:w="1383"/>
      </w:tblGrid>
      <w:tr w:rsidR="002B1C07" w:rsidRPr="002B1C07" w14:paraId="028A95BC" w14:textId="77777777" w:rsidTr="00684ECD">
        <w:tc>
          <w:tcPr>
            <w:tcW w:w="1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1C32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8C6F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6187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4C40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108A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4B1E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A9E6023" w14:textId="77777777" w:rsidTr="00684ECD">
        <w:tc>
          <w:tcPr>
            <w:tcW w:w="1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F0F7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0E44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17FE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4CF8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97B1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47C3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2B1C07" w:rsidRPr="002B1C07" w14:paraId="0941AEBC" w14:textId="77777777" w:rsidTr="00684ECD">
        <w:tc>
          <w:tcPr>
            <w:tcW w:w="1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AF8D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9B0B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E31E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E473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DBA1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9641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2B1C07" w:rsidRPr="002B1C07" w14:paraId="59A2CA97" w14:textId="77777777" w:rsidTr="00684ECD">
        <w:tc>
          <w:tcPr>
            <w:tcW w:w="1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916B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A7CE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733E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F6B1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CAF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7EB1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7519AAD8" w14:textId="77777777" w:rsidTr="00684ECD">
        <w:tc>
          <w:tcPr>
            <w:tcW w:w="1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2D8A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E315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6E88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3B0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8B79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7EF0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E94959" w:rsidRPr="002B1C07" w14:paraId="704DBCEF" w14:textId="77777777" w:rsidTr="00684ECD">
        <w:tc>
          <w:tcPr>
            <w:tcW w:w="1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C0F5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P.M. – 1.00 P.M.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6360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3A34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AC01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722A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8DEF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156008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B60187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7"/>
        <w:gridCol w:w="1006"/>
        <w:gridCol w:w="2009"/>
        <w:gridCol w:w="1837"/>
        <w:gridCol w:w="487"/>
        <w:gridCol w:w="687"/>
        <w:gridCol w:w="671"/>
        <w:gridCol w:w="1652"/>
      </w:tblGrid>
      <w:tr w:rsidR="002B1C07" w:rsidRPr="002B1C07" w14:paraId="001FBEBC" w14:textId="77777777" w:rsidTr="00684ECD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633D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0817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2DC4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9DB1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7A9A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48A7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156E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F4A3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9082F52" w14:textId="77777777" w:rsidTr="00684ECD">
        <w:trPr>
          <w:trHeight w:val="629"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4EB1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BC56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D1106</w:t>
            </w:r>
          </w:p>
        </w:tc>
        <w:tc>
          <w:tcPr>
            <w:tcW w:w="1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18FF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nagement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C8E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ose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isub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Mouree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girekwoona</w:t>
            </w:r>
            <w:proofErr w:type="spellEnd"/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1B58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ECA9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F2A6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A443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  <w:tr w:rsidR="002B1C07" w:rsidRPr="002B1C07" w14:paraId="7C1311A8" w14:textId="77777777" w:rsidTr="00684ECD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C5D3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0ED8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6</w:t>
            </w:r>
          </w:p>
        </w:tc>
        <w:tc>
          <w:tcPr>
            <w:tcW w:w="1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654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34D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Joy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uwoirek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Isaac Dada 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F5C1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BAD2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E74C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1E3F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  <w:tr w:rsidR="002B1C07" w:rsidRPr="002B1C07" w14:paraId="0BB13885" w14:textId="77777777" w:rsidTr="00684ECD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94A5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61CF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1E1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2F4A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 Vianney Kamo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Jamira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baal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18BF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2FA3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4E8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9021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  <w:tr w:rsidR="002B1C07" w:rsidRPr="002B1C07" w14:paraId="238B863D" w14:textId="77777777" w:rsidTr="00684ECD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200D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6E64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1103</w:t>
            </w:r>
          </w:p>
        </w:tc>
        <w:tc>
          <w:tcPr>
            <w:tcW w:w="1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C6DF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Leisure Events &amp; Hotel Industry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427A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kib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ugoy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r  Justus Tayebwa 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0FF1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7DB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EEB9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0CED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D</w:t>
            </w:r>
          </w:p>
        </w:tc>
      </w:tr>
      <w:tr w:rsidR="00E94959" w:rsidRPr="002B1C07" w14:paraId="5ACFAE16" w14:textId="77777777" w:rsidTr="00684ECD">
        <w:trPr>
          <w:trHeight w:val="80"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9A94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0D25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01</w:t>
            </w:r>
          </w:p>
        </w:tc>
        <w:tc>
          <w:tcPr>
            <w:tcW w:w="1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1B4C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Communication Technology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2504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dunoor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yambadd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 Justine Nakalyango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F716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EC86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9CEA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AF82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LAB</w:t>
            </w:r>
          </w:p>
        </w:tc>
      </w:tr>
    </w:tbl>
    <w:p w14:paraId="6C5676C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C189D7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75ED0E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B80F78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CATERING AND HOTEL MANAGEMENT – YEAR TWO (4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6"/>
        <w:gridCol w:w="1014"/>
        <w:gridCol w:w="1449"/>
        <w:gridCol w:w="1176"/>
        <w:gridCol w:w="1396"/>
        <w:gridCol w:w="1955"/>
      </w:tblGrid>
      <w:tr w:rsidR="002B1C07" w:rsidRPr="002B1C07" w14:paraId="5133D419" w14:textId="77777777" w:rsidTr="00684ECD"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3AB3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C1BE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7F66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4231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2C4D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6D27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5BA088C" w14:textId="77777777" w:rsidTr="00684ECD"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CB2E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PM. – 1.00 P.M.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7158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O I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1302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O I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0779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O I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9DE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1F1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06F2577A" w14:textId="77777777" w:rsidTr="00684ECD"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6CB3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F979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O I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81B3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O I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88A6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 II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3979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 II</w:t>
            </w:r>
          </w:p>
        </w:tc>
        <w:tc>
          <w:tcPr>
            <w:tcW w:w="10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A8E4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 I/BGER I/BKIS I</w:t>
            </w:r>
          </w:p>
        </w:tc>
      </w:tr>
      <w:tr w:rsidR="002B1C07" w:rsidRPr="002B1C07" w14:paraId="526B3559" w14:textId="77777777" w:rsidTr="00684ECD"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2909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14C8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 I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13A1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F8CC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 II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7AB9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 II</w:t>
            </w:r>
          </w:p>
        </w:tc>
        <w:tc>
          <w:tcPr>
            <w:tcW w:w="10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FAEA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 I/BGER I/BKIS I</w:t>
            </w:r>
          </w:p>
        </w:tc>
      </w:tr>
      <w:tr w:rsidR="002B1C07" w:rsidRPr="002B1C07" w14:paraId="772A8130" w14:textId="77777777" w:rsidTr="00684ECD"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A6FA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AF93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 I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89EC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F4D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 II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F680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FRE I </w:t>
            </w:r>
          </w:p>
        </w:tc>
        <w:tc>
          <w:tcPr>
            <w:tcW w:w="10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6710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 I</w:t>
            </w:r>
          </w:p>
        </w:tc>
      </w:tr>
      <w:tr w:rsidR="00E94959" w:rsidRPr="002B1C07" w14:paraId="7C0C7972" w14:textId="77777777" w:rsidTr="00684ECD"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B0D5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C9D9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6D73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C252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OI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991B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FRE I</w:t>
            </w:r>
          </w:p>
        </w:tc>
        <w:tc>
          <w:tcPr>
            <w:tcW w:w="10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8302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</w:tr>
    </w:tbl>
    <w:p w14:paraId="059C017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CF170E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845"/>
        <w:gridCol w:w="1134"/>
        <w:gridCol w:w="1845"/>
        <w:gridCol w:w="1895"/>
        <w:gridCol w:w="487"/>
        <w:gridCol w:w="801"/>
        <w:gridCol w:w="671"/>
        <w:gridCol w:w="1338"/>
      </w:tblGrid>
      <w:tr w:rsidR="002B1C07" w:rsidRPr="002B1C07" w14:paraId="2D921C9D" w14:textId="77777777" w:rsidTr="003105C4"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5F22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711D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438E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6C61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921B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25E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B026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6E3E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C09DB60" w14:textId="77777777" w:rsidTr="003105C4"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08B0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O I</w:t>
            </w:r>
          </w:p>
        </w:tc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1624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03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431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ception Operations I</w:t>
            </w:r>
          </w:p>
        </w:tc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B26E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Hassa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ge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kib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ugoya 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0695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6633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7D27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241F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2B1C07" w:rsidRPr="002B1C07" w14:paraId="0AE11DF6" w14:textId="77777777" w:rsidTr="003105C4"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1DDA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O I</w:t>
            </w:r>
          </w:p>
        </w:tc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FFE3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10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9766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ommodation Operations I</w:t>
            </w:r>
          </w:p>
        </w:tc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10EA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Hatim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si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Faiz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awa 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B514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A680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7021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8ACF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2B1C07" w:rsidRPr="002B1C07" w14:paraId="04DD77E3" w14:textId="77777777" w:rsidTr="003105C4"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7204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S I</w:t>
            </w:r>
          </w:p>
        </w:tc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E7A0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19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BE21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od &amp; Beverages Service I</w:t>
            </w:r>
          </w:p>
        </w:tc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C6E4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Jamirah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baal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Vianney Kamoga  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EA9C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3FBE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49BA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30B8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2B1C07" w:rsidRPr="002B1C07" w14:paraId="775A2A2B" w14:textId="77777777" w:rsidTr="003105C4"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CE41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 II</w:t>
            </w:r>
          </w:p>
        </w:tc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7B2D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20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452C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od Production II</w:t>
            </w:r>
          </w:p>
        </w:tc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73A2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.  Justus Tayebwa 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F09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81AA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2F33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8BB6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2B1C07" w:rsidRPr="002B1C07" w14:paraId="14B3FCF3" w14:textId="77777777" w:rsidTr="003105C4"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0A5F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BAF6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3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4BE8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D752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. Joan Namukasa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93BFD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38C2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5519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722E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E94959" w:rsidRPr="002B1C07" w14:paraId="02D4F3AB" w14:textId="77777777" w:rsidTr="003105C4"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BACC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FRE I</w:t>
            </w:r>
          </w:p>
        </w:tc>
        <w:tc>
          <w:tcPr>
            <w:tcW w:w="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F1D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3123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FDE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French I</w:t>
            </w:r>
          </w:p>
        </w:tc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5DC8F" w14:textId="77777777" w:rsidR="00E94959" w:rsidRPr="002B1C07" w:rsidRDefault="00DC77F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Guma Adam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DB12E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0B6D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2C28C" w14:textId="77777777" w:rsidR="00E94959" w:rsidRPr="002B1C07" w:rsidRDefault="0043338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E656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</w:tbl>
    <w:p w14:paraId="3E94930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4D95E5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Audited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6"/>
        <w:gridCol w:w="1006"/>
        <w:gridCol w:w="1983"/>
        <w:gridCol w:w="2037"/>
        <w:gridCol w:w="306"/>
        <w:gridCol w:w="687"/>
        <w:gridCol w:w="616"/>
        <w:gridCol w:w="1455"/>
      </w:tblGrid>
      <w:tr w:rsidR="002B1C07" w:rsidRPr="002B1C07" w14:paraId="52F5A12E" w14:textId="77777777" w:rsidTr="00550A8A"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4340E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HI I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D9C67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3111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618C7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hinese I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1505A" w14:textId="77777777" w:rsidR="00433388" w:rsidRPr="002B1C07" w:rsidRDefault="00550A8A" w:rsidP="00433388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4602B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</w:t>
            </w:r>
          </w:p>
        </w:tc>
        <w:tc>
          <w:tcPr>
            <w:tcW w:w="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A1270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0ABB" w14:textId="77777777" w:rsidR="00433388" w:rsidRPr="002B1C07" w:rsidRDefault="00746179" w:rsidP="00433388">
            <w:r w:rsidRPr="002B1C07">
              <w:rPr>
                <w:rFonts w:ascii="Book Antiqua" w:hAnsi="Book Antiqua"/>
                <w:sz w:val="18"/>
                <w:szCs w:val="18"/>
              </w:rPr>
              <w:t>L&amp;H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2A30A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2B1C07" w:rsidRPr="002B1C07" w14:paraId="345DA405" w14:textId="77777777" w:rsidTr="00550A8A"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546F1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GER I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F4E3C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3124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946F6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German I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42C41" w14:textId="77777777" w:rsidR="00433388" w:rsidRPr="002B1C07" w:rsidRDefault="00550A8A" w:rsidP="00433388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Abbey Mutumba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267C6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</w:t>
            </w:r>
          </w:p>
        </w:tc>
        <w:tc>
          <w:tcPr>
            <w:tcW w:w="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3C635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7D0B1" w14:textId="77777777" w:rsidR="00433388" w:rsidRPr="002B1C07" w:rsidRDefault="00746179" w:rsidP="00433388">
            <w:r w:rsidRPr="002B1C07">
              <w:rPr>
                <w:rFonts w:ascii="Book Antiqua" w:hAnsi="Book Antiqua"/>
                <w:sz w:val="18"/>
                <w:szCs w:val="18"/>
              </w:rPr>
              <w:t>L&amp;H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E16CF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33388" w:rsidRPr="002B1C07" w14:paraId="678E7BFA" w14:textId="77777777" w:rsidTr="00433388">
        <w:trPr>
          <w:trHeight w:val="188"/>
        </w:trPr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A1CBA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IS I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CCBF0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3125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886ACA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Kiswahili I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58E7D" w14:textId="77777777" w:rsidR="00433388" w:rsidRPr="002B1C07" w:rsidRDefault="00433388" w:rsidP="00433388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Willy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nyeny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839B6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</w:t>
            </w:r>
          </w:p>
        </w:tc>
        <w:tc>
          <w:tcPr>
            <w:tcW w:w="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ACEF6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29705" w14:textId="77777777" w:rsidR="00433388" w:rsidRPr="002B1C07" w:rsidRDefault="009A752E" w:rsidP="00433388">
            <w:r w:rsidRPr="002B1C07">
              <w:rPr>
                <w:rFonts w:ascii="Book Antiqua" w:hAnsi="Book Antiqua"/>
                <w:sz w:val="18"/>
                <w:szCs w:val="18"/>
              </w:rPr>
              <w:t>L&amp;H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88B22" w14:textId="77777777" w:rsidR="00433388" w:rsidRPr="002B1C07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</w:tbl>
    <w:p w14:paraId="603723D9" w14:textId="77777777" w:rsidR="008048DB" w:rsidRPr="002B1C07" w:rsidRDefault="008048D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E67299A" w14:textId="77777777" w:rsidR="008048DB" w:rsidRPr="002B1C07" w:rsidRDefault="008048DB">
      <w:pPr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6B3D6C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CATERING AND HOTEL MANAGEMENT – YEAR THREE - 15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52"/>
        <w:gridCol w:w="1129"/>
        <w:gridCol w:w="1304"/>
        <w:gridCol w:w="1563"/>
        <w:gridCol w:w="1302"/>
        <w:gridCol w:w="1466"/>
      </w:tblGrid>
      <w:tr w:rsidR="002B1C07" w:rsidRPr="002B1C07" w14:paraId="57C79C05" w14:textId="77777777" w:rsidTr="00684ECD"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293D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E5DE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4FC4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EDA6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E6F0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51FF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B15FA6A" w14:textId="77777777" w:rsidTr="00684ECD"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9577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E30E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7B7C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  <w:tc>
          <w:tcPr>
            <w:tcW w:w="8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168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C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4FEA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B054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</w:tr>
      <w:tr w:rsidR="002B1C07" w:rsidRPr="002B1C07" w14:paraId="17356134" w14:textId="77777777" w:rsidTr="00684ECD"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47FE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AF6F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130D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  <w:tc>
          <w:tcPr>
            <w:tcW w:w="8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C143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C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FF62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2A8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</w:tr>
      <w:tr w:rsidR="002B1C07" w:rsidRPr="002B1C07" w14:paraId="771AE861" w14:textId="77777777" w:rsidTr="00684ECD"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ED36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18D5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6D6A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8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5C56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9E2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8F5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</w:tr>
      <w:tr w:rsidR="002B1C07" w:rsidRPr="002B1C07" w14:paraId="4C90028D" w14:textId="77777777" w:rsidTr="00684ECD"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1CC4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656C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CA0E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8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D09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36DE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B992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xxxxxxxxxx</w:t>
            </w:r>
            <w:proofErr w:type="spellEnd"/>
          </w:p>
        </w:tc>
      </w:tr>
      <w:tr w:rsidR="00E94959" w:rsidRPr="002B1C07" w14:paraId="152AA94E" w14:textId="77777777" w:rsidTr="00684ECD"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EC5B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:00-1:00pm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31BC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D5A2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xxxxxxxx</w:t>
            </w:r>
            <w:proofErr w:type="spellEnd"/>
          </w:p>
        </w:tc>
        <w:tc>
          <w:tcPr>
            <w:tcW w:w="8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8D20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xxxxxxxx</w:t>
            </w:r>
            <w:proofErr w:type="spellEnd"/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D348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5C3F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xxxxxxxxxx</w:t>
            </w:r>
            <w:proofErr w:type="spellEnd"/>
          </w:p>
        </w:tc>
      </w:tr>
    </w:tbl>
    <w:p w14:paraId="20ADC40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545AD83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924"/>
        <w:gridCol w:w="1054"/>
        <w:gridCol w:w="1718"/>
        <w:gridCol w:w="2377"/>
        <w:gridCol w:w="498"/>
        <w:gridCol w:w="791"/>
        <w:gridCol w:w="697"/>
        <w:gridCol w:w="1206"/>
      </w:tblGrid>
      <w:tr w:rsidR="002B1C07" w:rsidRPr="002B1C07" w14:paraId="5B7E27F5" w14:textId="77777777" w:rsidTr="00684ECD"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E4F3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09AB0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B18E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6E38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49AA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E9B7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EFC0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82DB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73BB14B" w14:textId="77777777" w:rsidTr="00684ECD"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FCC7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4426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D3113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5553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rategic Management in Hospitality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233E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Andrew  Ssemaku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="007C5B21"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="007C5B21" w:rsidRPr="002B1C07">
              <w:rPr>
                <w:rFonts w:ascii="Book Antiqua" w:hAnsi="Book Antiqua"/>
                <w:sz w:val="18"/>
                <w:szCs w:val="18"/>
              </w:rPr>
              <w:t xml:space="preserve"> Godfrey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Tumwesigye 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E35D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3EB1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ED2D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B0A6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2B1C07" w:rsidRPr="002B1C07" w14:paraId="67287069" w14:textId="77777777" w:rsidTr="00684ECD"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D5ED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C3AB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 3105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56BC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rican Cuisine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571D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Mary 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kagim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Justus Tayebwa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CFAD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F79E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5239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2E49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2B1C07" w:rsidRPr="002B1C07" w14:paraId="0D09DF87" w14:textId="77777777" w:rsidTr="00684ECD"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D5A2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7E36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3127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D0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od &amp; Beverages Services II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0C01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Jamirah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baal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A316D1" w:rsidRPr="002B1C07">
              <w:rPr>
                <w:rFonts w:ascii="Book Antiqua" w:hAnsi="Book Antiqua"/>
                <w:sz w:val="18"/>
                <w:szCs w:val="18"/>
              </w:rPr>
              <w:t xml:space="preserve">/ Mr. </w:t>
            </w:r>
            <w:proofErr w:type="spellStart"/>
            <w:r w:rsidR="00A316D1" w:rsidRPr="002B1C07">
              <w:rPr>
                <w:rFonts w:ascii="Book Antiqua" w:hAnsi="Book Antiqua"/>
                <w:sz w:val="18"/>
                <w:szCs w:val="18"/>
              </w:rPr>
              <w:t>Aki</w:t>
            </w:r>
            <w:r w:rsidRPr="002B1C07">
              <w:rPr>
                <w:rFonts w:ascii="Book Antiqua" w:hAnsi="Book Antiqua"/>
                <w:sz w:val="18"/>
                <w:szCs w:val="18"/>
              </w:rPr>
              <w:t>b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ugoya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523B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71D2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5876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863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2B1C07" w:rsidRPr="002B1C07" w14:paraId="732CBB25" w14:textId="77777777" w:rsidTr="00684ECD"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0FC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&amp;BC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7B9D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3128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1971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ood and Beverage Costing 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F393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Vianney Kamo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Paul Joh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atyama</w:t>
            </w:r>
            <w:proofErr w:type="spellEnd"/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281E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DE74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EC51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C00F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2B1C07" w:rsidRPr="002B1C07" w14:paraId="0CB4837E" w14:textId="77777777" w:rsidTr="00684ECD"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470F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F0E7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3131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A0D4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ospitality Software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BF27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Annet Katon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stherloy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tal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0EC4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5837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02E2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6D55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  <w:tr w:rsidR="00E94959" w:rsidRPr="002B1C07" w14:paraId="56D5DA87" w14:textId="77777777" w:rsidTr="00684ECD"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5346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8B6D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3109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6AA13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Research Skill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73EF3" w14:textId="77777777" w:rsidR="00E94959" w:rsidRPr="002B1C07" w:rsidRDefault="001A668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Will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nyenya</w:t>
            </w:r>
            <w:proofErr w:type="spellEnd"/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6E22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F690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  <w:proofErr w:type="spellEnd"/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E2B6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40F2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C</w:t>
            </w:r>
          </w:p>
        </w:tc>
      </w:tr>
    </w:tbl>
    <w:p w14:paraId="652D500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663CE0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DE284F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61466C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7B6BE3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58AC6ED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DIPLOMA IN BUSINESS ADMINISTRATION – YEAR ONE - 53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801"/>
        <w:gridCol w:w="2346"/>
        <w:gridCol w:w="2869"/>
      </w:tblGrid>
      <w:tr w:rsidR="002B1C07" w:rsidRPr="002B1C07" w14:paraId="15459308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24272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FF249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2A8BE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UN</w:t>
            </w:r>
          </w:p>
        </w:tc>
      </w:tr>
      <w:tr w:rsidR="002B1C07" w:rsidRPr="002B1C07" w14:paraId="17BB10F3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264E4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am - 9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95F8B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739F8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73B79F56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86022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:00am - 10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0CB39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5338D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0D6D294A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68984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-11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A6EDA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F8F8C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</w:tr>
      <w:tr w:rsidR="002B1C07" w:rsidRPr="002B1C07" w14:paraId="15C628CE" w14:textId="77777777" w:rsidTr="00684ECD">
        <w:trPr>
          <w:trHeight w:val="215"/>
        </w:trPr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D5AF8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nam - 12:00 Noon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AEDD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42FBE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</w:tr>
      <w:tr w:rsidR="002B1C07" w:rsidRPr="002B1C07" w14:paraId="37B44DCD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82B8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4B62F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UNCH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1688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3A1E6248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1978E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:00pm - 3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3F2D8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C33D9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2B1C07" w14:paraId="0A671C52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AD463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:00pm - 4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6C7A1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94755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2B1C07" w14:paraId="54B3017C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B63DC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:00pm – 5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6D83F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6B7D4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E94959" w:rsidRPr="002B1C07" w14:paraId="6C64A0E9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4CDE5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00pm – 6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9B55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ADFA3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</w:tbl>
    <w:p w14:paraId="6B7E0CC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DBDB53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6"/>
        <w:gridCol w:w="966"/>
        <w:gridCol w:w="1609"/>
        <w:gridCol w:w="2228"/>
        <w:gridCol w:w="486"/>
        <w:gridCol w:w="801"/>
        <w:gridCol w:w="745"/>
        <w:gridCol w:w="1475"/>
      </w:tblGrid>
      <w:tr w:rsidR="002B1C07" w:rsidRPr="002B1C07" w14:paraId="5EE97546" w14:textId="77777777" w:rsidTr="00684ECD"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DE75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168D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1128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14F0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205B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29B4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B72B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CCFB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42D05D8" w14:textId="77777777" w:rsidTr="00684ECD"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4D78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CE2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1101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829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F3AE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Joseph Okell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Rechael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wanzig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 Juliu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dhoma</w:t>
            </w:r>
            <w:proofErr w:type="spellEnd"/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4385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23BD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DB57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674D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2B1C07" w:rsidRPr="002B1C07" w14:paraId="66FD52C7" w14:textId="77777777" w:rsidTr="00684ECD"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5E9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0041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1102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49373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87C3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Muhamma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sebanen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r w:rsidR="00420584" w:rsidRPr="002B1C07">
              <w:rPr>
                <w:rFonts w:ascii="Book Antiqua" w:hAnsi="Book Antiqua"/>
                <w:sz w:val="18"/>
                <w:szCs w:val="18"/>
              </w:rPr>
              <w:t>Asha Nakibuule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33E0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E59E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C76F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8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DDA5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2B1C07" w:rsidRPr="002B1C07" w14:paraId="4FB3624C" w14:textId="77777777" w:rsidTr="00684ECD"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D981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FED7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1103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4C80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Business Administration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B061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  Mariam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iwumbw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Faiz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awa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6889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3AF1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1378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C5A5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E94959" w:rsidRPr="002B1C07" w14:paraId="79D4C49C" w14:textId="77777777" w:rsidTr="00684ECD"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EE68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DEE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1106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1C13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Communication Technology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D419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 Babirye Ann Carolin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wasit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haudh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A91C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666A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D61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31C6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</w:tbl>
    <w:p w14:paraId="7287978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6CD329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DIPLOMA IN BUSINESS ADMINISTRATION (DBAJ 1) April Intake  (15)   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801"/>
        <w:gridCol w:w="2346"/>
        <w:gridCol w:w="2869"/>
      </w:tblGrid>
      <w:tr w:rsidR="002B1C07" w:rsidRPr="002B1C07" w14:paraId="1DE122D1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19CFC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43C1E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71B95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UN</w:t>
            </w:r>
          </w:p>
        </w:tc>
      </w:tr>
      <w:tr w:rsidR="002B1C07" w:rsidRPr="002B1C07" w14:paraId="30ECE68D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01735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am - 9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261B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5A86A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PLAW</w:t>
            </w:r>
          </w:p>
        </w:tc>
      </w:tr>
      <w:tr w:rsidR="002B1C07" w:rsidRPr="002B1C07" w14:paraId="6C477766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556AF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:00am - 10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F4707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8BB26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PLAW</w:t>
            </w:r>
          </w:p>
        </w:tc>
      </w:tr>
      <w:tr w:rsidR="002B1C07" w:rsidRPr="002B1C07" w14:paraId="54E93A85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BC726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-11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7E888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478C9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2B1C07" w:rsidRPr="002B1C07" w14:paraId="7B05B18D" w14:textId="77777777" w:rsidTr="00684ECD">
        <w:trPr>
          <w:trHeight w:val="215"/>
        </w:trPr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76ED0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nam - 12:00 Noon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70619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5D9AB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2B1C07" w:rsidRPr="002B1C07" w14:paraId="71117AAD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9623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B9925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UNCH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04D4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23117EFA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9C2F9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:00pm - 3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DB821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PLAW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1B517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STAT </w:t>
            </w:r>
          </w:p>
        </w:tc>
      </w:tr>
      <w:tr w:rsidR="002B1C07" w:rsidRPr="002B1C07" w14:paraId="0C30D657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41058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:00pm - 4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7CE0A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PLAW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C463A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STAT </w:t>
            </w:r>
          </w:p>
        </w:tc>
      </w:tr>
      <w:tr w:rsidR="002B1C07" w:rsidRPr="002B1C07" w14:paraId="4325C3C9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9B901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:00pm – 5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F2821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STAT 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7582B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4A51E3AC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D4CD2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00pm – 6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CF813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STAT 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9E488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</w:tbl>
    <w:p w14:paraId="42981BE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6072F4E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0"/>
        <w:gridCol w:w="893"/>
        <w:gridCol w:w="1510"/>
        <w:gridCol w:w="2096"/>
        <w:gridCol w:w="486"/>
        <w:gridCol w:w="496"/>
        <w:gridCol w:w="801"/>
        <w:gridCol w:w="756"/>
        <w:gridCol w:w="988"/>
      </w:tblGrid>
      <w:tr w:rsidR="002B1C07" w:rsidRPr="002B1C07" w14:paraId="523DCBB3" w14:textId="77777777" w:rsidTr="00684ECD">
        <w:trPr>
          <w:trHeight w:val="408"/>
        </w:trPr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B5F6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 Code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F6A49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rev</w:t>
            </w:r>
          </w:p>
        </w:tc>
        <w:tc>
          <w:tcPr>
            <w:tcW w:w="8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150FF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 Name</w:t>
            </w:r>
          </w:p>
        </w:tc>
        <w:tc>
          <w:tcPr>
            <w:tcW w:w="1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12722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B188C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D8E88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H</w:t>
            </w:r>
          </w:p>
        </w:tc>
        <w:tc>
          <w:tcPr>
            <w:tcW w:w="4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5D394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</w:t>
            </w:r>
          </w:p>
        </w:tc>
        <w:tc>
          <w:tcPr>
            <w:tcW w:w="3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6BB93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</w:t>
            </w: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ACDA4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BA54961" w14:textId="77777777" w:rsidTr="00684ECD">
        <w:trPr>
          <w:trHeight w:val="242"/>
        </w:trPr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BC74E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 1201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DEC5A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5230F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2CAF7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Willy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nyen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Charit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usuro</w:t>
            </w:r>
            <w:proofErr w:type="spellEnd"/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547C9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C793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5</w:t>
            </w:r>
          </w:p>
        </w:tc>
        <w:tc>
          <w:tcPr>
            <w:tcW w:w="4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02C39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BA</w:t>
            </w:r>
          </w:p>
        </w:tc>
        <w:tc>
          <w:tcPr>
            <w:tcW w:w="3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17447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AA485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7D598877" w14:textId="77777777" w:rsidTr="00684ECD">
        <w:trPr>
          <w:trHeight w:val="227"/>
        </w:trPr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FCF50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 1206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51629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PLAW</w:t>
            </w:r>
          </w:p>
        </w:tc>
        <w:tc>
          <w:tcPr>
            <w:tcW w:w="8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3F17A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eneral Principles of Law</w:t>
            </w:r>
          </w:p>
        </w:tc>
        <w:tc>
          <w:tcPr>
            <w:tcW w:w="1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7B971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Wilberforce Bwambal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r. Karim Galla 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5F5DD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A0B65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0</w:t>
            </w:r>
          </w:p>
        </w:tc>
        <w:tc>
          <w:tcPr>
            <w:tcW w:w="4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7FCCE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E53EE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AAA3C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4C488CA4" w14:textId="77777777" w:rsidTr="00684ECD">
        <w:trPr>
          <w:trHeight w:val="242"/>
        </w:trPr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D53D8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 1203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A57CD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B425F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256D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Yasin Mugerw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Haw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bajj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Ms. Joan Namukasa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6A609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07EBF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0</w:t>
            </w:r>
          </w:p>
        </w:tc>
        <w:tc>
          <w:tcPr>
            <w:tcW w:w="4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F3AF7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9FD23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51056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12D6D3AC" w14:textId="77777777" w:rsidTr="00684ECD">
        <w:trPr>
          <w:trHeight w:val="408"/>
        </w:trPr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485C2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 1204</w:t>
            </w:r>
          </w:p>
        </w:tc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03FF3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62998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nagement</w:t>
            </w:r>
          </w:p>
        </w:tc>
        <w:tc>
          <w:tcPr>
            <w:tcW w:w="1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A99574" w14:textId="77777777" w:rsidR="00E94959" w:rsidRPr="002B1C07" w:rsidRDefault="00E94959" w:rsidP="00891055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Faiz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awa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D77E2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1041B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0</w:t>
            </w:r>
          </w:p>
        </w:tc>
        <w:tc>
          <w:tcPr>
            <w:tcW w:w="4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B5DA4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BA</w:t>
            </w:r>
          </w:p>
        </w:tc>
        <w:tc>
          <w:tcPr>
            <w:tcW w:w="3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82C21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5D857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</w:tbl>
    <w:p w14:paraId="568316F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>DBA1301 Fieldwork:  Kawooya Abdulnoor</w:t>
      </w:r>
    </w:p>
    <w:p w14:paraId="7E16003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D140891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499656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DIPLOMA IN BUSINESS ADMINISTRATION – YEAR TWO - 22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801"/>
        <w:gridCol w:w="2346"/>
        <w:gridCol w:w="2869"/>
      </w:tblGrid>
      <w:tr w:rsidR="002B1C07" w:rsidRPr="002B1C07" w14:paraId="2845C899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D54D7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095E5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750B7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UN</w:t>
            </w:r>
          </w:p>
        </w:tc>
      </w:tr>
      <w:tr w:rsidR="002B1C07" w:rsidRPr="002B1C07" w14:paraId="2886690B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2D57E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am - 9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91BC8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F9E30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</w:tr>
      <w:tr w:rsidR="002B1C07" w:rsidRPr="002B1C07" w14:paraId="4BD28B7C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78900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:00am - 10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395B5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72F94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</w:tr>
      <w:tr w:rsidR="002B1C07" w:rsidRPr="002B1C07" w14:paraId="299B1BE9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3DFAC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-11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CA58E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C1104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2B1C07" w:rsidRPr="002B1C07" w14:paraId="2975ECCD" w14:textId="77777777" w:rsidTr="00684ECD">
        <w:trPr>
          <w:trHeight w:val="215"/>
        </w:trPr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8A8D7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nam - 12:00 Noon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62D81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07CDF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2B1C07" w:rsidRPr="002B1C07" w14:paraId="63EB80BA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A4D6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48A64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UNCH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022F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18372EE5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B6559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:00pm - 3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FE123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CAC3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2B1C07" w:rsidRPr="002B1C07" w14:paraId="3391418A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0EBF2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:00pm - 4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C8930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DA5E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2B1C07" w:rsidRPr="002B1C07" w14:paraId="48CF393D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8C29B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:00pm – 5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284DF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44787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</w:tr>
      <w:tr w:rsidR="00E94959" w:rsidRPr="002B1C07" w14:paraId="59339AFC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D3AD3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00pm – 6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A982A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053E4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</w:tr>
    </w:tbl>
    <w:p w14:paraId="2BCDAA5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C0D6C1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7"/>
        <w:gridCol w:w="966"/>
        <w:gridCol w:w="1469"/>
        <w:gridCol w:w="2462"/>
        <w:gridCol w:w="486"/>
        <w:gridCol w:w="729"/>
        <w:gridCol w:w="685"/>
        <w:gridCol w:w="1522"/>
      </w:tblGrid>
      <w:tr w:rsidR="002B1C07" w:rsidRPr="002B1C07" w14:paraId="7B0E1D85" w14:textId="77777777" w:rsidTr="00684ECD"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8213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0298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6105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E7DF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3B08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7A9D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BA0E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8AB3D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2620B33" w14:textId="77777777" w:rsidTr="00684ECD"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F79C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F373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2105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4DDE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rketing and Selling</w:t>
            </w:r>
          </w:p>
        </w:tc>
        <w:tc>
          <w:tcPr>
            <w:tcW w:w="1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1492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Daniel 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alubing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Samuel  Karuhanga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0F28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5F5B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F973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9D66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2B1C07" w:rsidRPr="002B1C07" w14:paraId="0C32E65E" w14:textId="77777777" w:rsidTr="00684ECD"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473C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A616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2102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66FA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1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7047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Recheal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wanzig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 Ms. Pauline</w:t>
            </w:r>
            <w:r w:rsidR="00A316D1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Mwanga / Ms. Isaac Dada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3CB3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7990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92A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8020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2B1C07" w:rsidRPr="002B1C07" w14:paraId="1E0FBE5C" w14:textId="77777777" w:rsidTr="00684ECD"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C689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4099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2103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FF4C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Business Finance</w:t>
            </w:r>
          </w:p>
        </w:tc>
        <w:tc>
          <w:tcPr>
            <w:tcW w:w="1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EBF8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Sajja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uwa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dvin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bura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Brian </w:t>
            </w:r>
            <w:r w:rsidRPr="002B1C07">
              <w:rPr>
                <w:rFonts w:ascii="Book Antiqua" w:hAnsi="Book Antiqua"/>
                <w:sz w:val="18"/>
                <w:szCs w:val="18"/>
              </w:rPr>
              <w:br/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hikuso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759B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9A4F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B39C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4662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E94959" w:rsidRPr="002B1C07" w14:paraId="5482B331" w14:textId="77777777" w:rsidTr="00684ECD"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6A13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4AED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2104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4A72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Taxation</w:t>
            </w:r>
          </w:p>
        </w:tc>
        <w:tc>
          <w:tcPr>
            <w:tcW w:w="1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E5C3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Hasifah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akazz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i/ Ms. Jo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uwoireku</w:t>
            </w:r>
            <w:proofErr w:type="spellEnd"/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846EE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FE50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2AF4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A762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</w:tbl>
    <w:p w14:paraId="35214B8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95B1CA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767561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DIPLOMA IN CATERING AND HOTEL OPERATIONS - YEAR ONE - 15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2"/>
        <w:gridCol w:w="1432"/>
        <w:gridCol w:w="1434"/>
        <w:gridCol w:w="1434"/>
        <w:gridCol w:w="1434"/>
        <w:gridCol w:w="1850"/>
      </w:tblGrid>
      <w:tr w:rsidR="002B1C07" w:rsidRPr="002B1C07" w14:paraId="1A027BEE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E69E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1899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7B15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AD70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9115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C48D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B230629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912A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C9B0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4552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38B7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9327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1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1AC7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BA</w:t>
            </w:r>
          </w:p>
        </w:tc>
      </w:tr>
      <w:tr w:rsidR="002B1C07" w:rsidRPr="002B1C07" w14:paraId="3B00869C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0290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4204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833E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C814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888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1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75AB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  <w:tr w:rsidR="002B1C07" w:rsidRPr="002B1C07" w14:paraId="23656AE4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8DDE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48DA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A164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4A15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F606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1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20D4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E94959" w:rsidRPr="002B1C07" w14:paraId="2133FE3C" w14:textId="77777777" w:rsidTr="00684ECD"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2627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8BE4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7BEF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5230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CB62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4D95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</w:tbl>
    <w:p w14:paraId="62AD0CD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3D2E4D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1"/>
        <w:gridCol w:w="993"/>
        <w:gridCol w:w="1854"/>
        <w:gridCol w:w="2439"/>
        <w:gridCol w:w="486"/>
        <w:gridCol w:w="687"/>
        <w:gridCol w:w="671"/>
        <w:gridCol w:w="1265"/>
      </w:tblGrid>
      <w:tr w:rsidR="002B1C07" w:rsidRPr="002B1C07" w14:paraId="79A04A50" w14:textId="77777777" w:rsidTr="00684ECD"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2815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8FA5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9A31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38DD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63A9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19A0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DDD3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CAAC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5668008" w14:textId="77777777" w:rsidTr="00684ECD"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FDDD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E67D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H1101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231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Financial Accounting</w:t>
            </w:r>
          </w:p>
        </w:tc>
        <w:tc>
          <w:tcPr>
            <w:tcW w:w="1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BC41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Ibrahim Musisi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Rechael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wanzig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T. Jonathan  Mukama 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DF53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49FB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0D2F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9A47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53477EC0" w14:textId="77777777" w:rsidTr="00684ECD"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A8BD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3CE9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H1102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7A1B2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od Materials and Commodities</w:t>
            </w:r>
          </w:p>
        </w:tc>
        <w:tc>
          <w:tcPr>
            <w:tcW w:w="1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070E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Justus Tayebw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Ms Mar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kagimu</w:t>
            </w:r>
            <w:proofErr w:type="spellEnd"/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7F73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362F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7F53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64EB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6076E312" w14:textId="77777777" w:rsidTr="00684ECD"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680B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4B4B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H1103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587D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s of Business Administration</w:t>
            </w:r>
          </w:p>
        </w:tc>
        <w:tc>
          <w:tcPr>
            <w:tcW w:w="1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998F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 . Mariam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iwumbw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Faiz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awa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D8B8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F81E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85BE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AA2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049144A5" w14:textId="77777777" w:rsidTr="00684ECD"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225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1773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H1104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69B6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Communication Technology</w:t>
            </w:r>
          </w:p>
        </w:tc>
        <w:tc>
          <w:tcPr>
            <w:tcW w:w="1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4508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 Babirye Ann Carolin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 Nakalyango Justine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3096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CF95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5F2D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20E7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E94959" w:rsidRPr="002B1C07" w14:paraId="2028C914" w14:textId="77777777" w:rsidTr="00684ECD"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332E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3996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CH1105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1296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Introduction to Hospitalit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peratioms</w:t>
            </w:r>
            <w:proofErr w:type="spellEnd"/>
          </w:p>
        </w:tc>
        <w:tc>
          <w:tcPr>
            <w:tcW w:w="1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E79EE" w14:textId="77777777" w:rsidR="00E94959" w:rsidRPr="002B1C07" w:rsidRDefault="00E94959" w:rsidP="00B93081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Vianney Kamo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baal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amirah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8A91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C3E3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B69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BED3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</w:tbl>
    <w:p w14:paraId="57B6C0C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90F960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5FC23D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4F72AD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9338E7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DIPLOMA IN ACCOUNTING AND FINANCE– YEAR TWO (18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801"/>
        <w:gridCol w:w="2346"/>
        <w:gridCol w:w="2869"/>
      </w:tblGrid>
      <w:tr w:rsidR="002B1C07" w:rsidRPr="002B1C07" w14:paraId="29F34075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ED379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7A2C7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099DB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UN</w:t>
            </w:r>
          </w:p>
        </w:tc>
      </w:tr>
      <w:tr w:rsidR="002B1C07" w:rsidRPr="002B1C07" w14:paraId="56B78F77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FC81F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am - 9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13138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E04B5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</w:tr>
      <w:tr w:rsidR="002B1C07" w:rsidRPr="002B1C07" w14:paraId="7E1B5DA7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07A4E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:00am - 10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E994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BCED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</w:tr>
      <w:tr w:rsidR="002B1C07" w:rsidRPr="002B1C07" w14:paraId="2A30FBB9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E4D56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-11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263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B1E1D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</w:tr>
      <w:tr w:rsidR="002B1C07" w:rsidRPr="002B1C07" w14:paraId="275E0B12" w14:textId="77777777" w:rsidTr="00684ECD">
        <w:trPr>
          <w:trHeight w:val="215"/>
        </w:trPr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35B82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nam - 12:00 Noon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E6A91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F22AB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</w:tr>
      <w:tr w:rsidR="002B1C07" w:rsidRPr="002B1C07" w14:paraId="7725A28A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B81C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0EEA7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UNCH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5A70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CE85EF7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D970A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:00pm - 3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C3C5D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8A40E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</w:tr>
      <w:tr w:rsidR="002B1C07" w:rsidRPr="002B1C07" w14:paraId="7542DFB5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90186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:00pm - 4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04E5D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F201F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</w:tr>
      <w:tr w:rsidR="002B1C07" w:rsidRPr="002B1C07" w14:paraId="3981E2F1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8D27A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:00pm – 5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37FAA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98AF1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</w:t>
            </w:r>
          </w:p>
        </w:tc>
      </w:tr>
      <w:tr w:rsidR="00E94959" w:rsidRPr="002B1C07" w14:paraId="4ED2B4F8" w14:textId="77777777" w:rsidTr="00684EC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EC0C5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00pm – 6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A363A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3351B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</w:t>
            </w:r>
          </w:p>
        </w:tc>
      </w:tr>
    </w:tbl>
    <w:p w14:paraId="04755F9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5E1FBD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04"/>
        <w:gridCol w:w="956"/>
        <w:gridCol w:w="1382"/>
        <w:gridCol w:w="2518"/>
        <w:gridCol w:w="486"/>
        <w:gridCol w:w="755"/>
        <w:gridCol w:w="701"/>
        <w:gridCol w:w="1414"/>
      </w:tblGrid>
      <w:tr w:rsidR="002B1C07" w:rsidRPr="002B1C07" w14:paraId="38B8088D" w14:textId="77777777" w:rsidTr="00684ECD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7B0A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134C4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1EFD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BAEA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80D8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B5A6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89011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BA3C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A7941FD" w14:textId="77777777" w:rsidTr="00684ECD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CE69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6C86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AF2107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3154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oney And Banking</w:t>
            </w:r>
          </w:p>
        </w:tc>
        <w:tc>
          <w:tcPr>
            <w:tcW w:w="1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A4E47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Javan Tindyebw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Asha Nakibuule 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CA91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0336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17C1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17D1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2B1C07" w:rsidRPr="002B1C07" w14:paraId="1CE09F97" w14:textId="77777777" w:rsidTr="00684ECD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53DD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1F3B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AF2106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E829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st Accounting</w:t>
            </w:r>
          </w:p>
        </w:tc>
        <w:tc>
          <w:tcPr>
            <w:tcW w:w="1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420DC" w14:textId="77777777" w:rsidR="00E94959" w:rsidRPr="002B1C07" w:rsidRDefault="00E94959" w:rsidP="002E6444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Paul John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atyam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Ms. Recheal 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wanzig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Mr. Juliu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dhoma</w:t>
            </w:r>
            <w:proofErr w:type="spellEnd"/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D818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DBC6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292E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A00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2B1C07" w:rsidRPr="002B1C07" w14:paraId="2B96EA95" w14:textId="77777777" w:rsidTr="00684ECD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7344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C77A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AF2103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6496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Business Finance</w:t>
            </w:r>
          </w:p>
        </w:tc>
        <w:tc>
          <w:tcPr>
            <w:tcW w:w="1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B068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Fatuma Memo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difu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Mr. Sajjad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way</w:t>
            </w:r>
            <w:r w:rsidR="002E6444" w:rsidRPr="002B1C07">
              <w:rPr>
                <w:rFonts w:ascii="Book Antiqua" w:hAnsi="Book Antiqua"/>
                <w:sz w:val="18"/>
                <w:szCs w:val="18"/>
              </w:rPr>
              <w:t>a</w:t>
            </w:r>
            <w:proofErr w:type="spellEnd"/>
          </w:p>
          <w:p w14:paraId="6D764A8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5DC9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C1B2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B0EC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286B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E94959" w:rsidRPr="002B1C07" w14:paraId="614C7AE9" w14:textId="77777777" w:rsidTr="00684ECD"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2104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7257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AF2104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556D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Taxation</w:t>
            </w:r>
          </w:p>
        </w:tc>
        <w:tc>
          <w:tcPr>
            <w:tcW w:w="1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165A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Mr. Ibrahim Musisi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Shamin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mpi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Joy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uwoirek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6631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3F02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1B6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4EA4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</w:tbl>
    <w:p w14:paraId="4E1423A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5A94DF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B208CF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NATIONAL CERTIFICATE IN BUSINESS ADMINISTRATION – YEAR ONE SEM ONE – 25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042"/>
        <w:gridCol w:w="1574"/>
        <w:gridCol w:w="2292"/>
        <w:gridCol w:w="2108"/>
      </w:tblGrid>
      <w:tr w:rsidR="002B1C07" w:rsidRPr="002B1C07" w14:paraId="333A539E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CDAFC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DD7ED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571F1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AT 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50CFA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UN </w:t>
            </w:r>
          </w:p>
        </w:tc>
      </w:tr>
      <w:tr w:rsidR="002B1C07" w:rsidRPr="002B1C07" w14:paraId="2AB928F7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A69F1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am - 8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285F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49D5D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9E01D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</w:tr>
      <w:tr w:rsidR="002B1C07" w:rsidRPr="002B1C07" w14:paraId="4DEB082B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65446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30am - 9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CFD0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82D8F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C97DC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</w:tr>
      <w:tr w:rsidR="002B1C07" w:rsidRPr="002B1C07" w14:paraId="42C8D547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A5418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:30am - 10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06F3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47D5F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E8531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2B1C07" w14:paraId="16676ED4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AACD8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30am - 11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C5C0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82A4F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00B68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2B1C07" w14:paraId="1B711D63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13725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30am - 12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542D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B26C3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EECE6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2B1C07" w14:paraId="46E9D472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11BE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177A6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UNCH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092D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D595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7E111C0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87F1D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:00pm - 2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538B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6EABF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C8D00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  <w:tr w:rsidR="002B1C07" w:rsidRPr="002B1C07" w14:paraId="24298662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72ECF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:00pm - 3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F956A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7E5B3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D8A2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  <w:tr w:rsidR="002B1C07" w:rsidRPr="002B1C07" w14:paraId="2D4BEFC9" w14:textId="77777777" w:rsidTr="00684ECD">
        <w:trPr>
          <w:trHeight w:val="377"/>
        </w:trPr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5286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:00pm - 4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AF5B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715D9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1FA00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</w:tr>
      <w:tr w:rsidR="002B1C07" w:rsidRPr="002B1C07" w14:paraId="116CF34C" w14:textId="77777777" w:rsidTr="00684ECD">
        <w:trPr>
          <w:trHeight w:val="377"/>
        </w:trPr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3ABC6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:00pm - 5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5B633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FAD32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828D2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</w:tr>
      <w:tr w:rsidR="00E94959" w:rsidRPr="002B1C07" w14:paraId="7D79B4E7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E68F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00pm - 6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CD10E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0EA44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C1AF9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</w:tr>
    </w:tbl>
    <w:p w14:paraId="411DF09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4A38F4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1BC2FA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2"/>
        <w:gridCol w:w="1015"/>
        <w:gridCol w:w="1786"/>
        <w:gridCol w:w="1911"/>
        <w:gridCol w:w="486"/>
        <w:gridCol w:w="801"/>
        <w:gridCol w:w="671"/>
        <w:gridCol w:w="1574"/>
      </w:tblGrid>
      <w:tr w:rsidR="002B1C07" w:rsidRPr="002B1C07" w14:paraId="33656F73" w14:textId="77777777" w:rsidTr="00684ECD"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D98A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5F6D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C75F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845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F978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5106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321A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BC2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BCFC321" w14:textId="77777777" w:rsidTr="00684ECD"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1609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3B4E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K111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014A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ookkeeping</w:t>
            </w:r>
          </w:p>
        </w:tc>
        <w:tc>
          <w:tcPr>
            <w:tcW w:w="10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4312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Godfrey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usob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Recheal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wanzige</w:t>
            </w:r>
            <w:proofErr w:type="spellEnd"/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E04F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0B41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8EFA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DCC3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2B1C07" w:rsidRPr="002B1C07" w14:paraId="5FC10732" w14:textId="77777777" w:rsidTr="00684ECD"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D937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F2B3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CS112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91DB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asic Communication Skills </w:t>
            </w:r>
          </w:p>
        </w:tc>
        <w:tc>
          <w:tcPr>
            <w:tcW w:w="10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6D02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Vianney Kamo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726033" w:rsidRPr="002B1C07">
              <w:rPr>
                <w:rFonts w:ascii="Book Antiqua" w:hAnsi="Book Antiqua"/>
                <w:sz w:val="18"/>
                <w:szCs w:val="18"/>
              </w:rPr>
              <w:t xml:space="preserve">/Mr. Mary </w:t>
            </w:r>
            <w:proofErr w:type="spellStart"/>
            <w:r w:rsidR="00726033" w:rsidRPr="002B1C07">
              <w:rPr>
                <w:rFonts w:ascii="Book Antiqua" w:hAnsi="Book Antiqua"/>
                <w:sz w:val="18"/>
                <w:szCs w:val="18"/>
              </w:rPr>
              <w:t>Nakagimu</w:t>
            </w:r>
            <w:proofErr w:type="spellEnd"/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D132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3CF7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A4F4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07B8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2B1C07" w:rsidRPr="002B1C07" w14:paraId="0BCE7D06" w14:textId="77777777" w:rsidTr="00684ECD"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DF8E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1C94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113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34DB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undamentals of Business Administration </w:t>
            </w:r>
          </w:p>
        </w:tc>
        <w:tc>
          <w:tcPr>
            <w:tcW w:w="10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9EDD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</w:t>
            </w:r>
            <w:r w:rsidR="00412DD2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Hatim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asi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Hassa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gere</w:t>
            </w:r>
            <w:proofErr w:type="spellEnd"/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5B14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E299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07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2590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2B1C07" w:rsidRPr="002B1C07" w14:paraId="766D709F" w14:textId="77777777" w:rsidTr="00684ECD"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EFEF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8DF0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E114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1662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Business Ethics</w:t>
            </w:r>
          </w:p>
        </w:tc>
        <w:tc>
          <w:tcPr>
            <w:tcW w:w="10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82EF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Erin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abiry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Edith Nyamwiza 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DD8C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2132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47B6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E206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2B1C07" w:rsidRPr="002B1C07" w14:paraId="4CB70736" w14:textId="77777777" w:rsidTr="00684ECD"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66AF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157A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S115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D3D3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lements of Business Statistics </w:t>
            </w:r>
          </w:p>
        </w:tc>
        <w:tc>
          <w:tcPr>
            <w:tcW w:w="10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18D9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Dean Jasper Meny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Yasin Mugerwa 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1BF4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511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52AA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35D8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  <w:tr w:rsidR="00E94959" w:rsidRPr="002B1C07" w14:paraId="484ACE41" w14:textId="77777777" w:rsidTr="00684ECD"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C8B4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88C9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115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58C1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l life project 1</w:t>
            </w:r>
          </w:p>
        </w:tc>
        <w:tc>
          <w:tcPr>
            <w:tcW w:w="10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C1A0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dunool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awooy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diris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Sserunjogi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F904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ED8D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2BE1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4A6A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G</w:t>
            </w:r>
          </w:p>
        </w:tc>
      </w:tr>
    </w:tbl>
    <w:p w14:paraId="78D76F2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BD0E9D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8A7A48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25F137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47AF9A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CC8365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7D963B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9D2976E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F0822C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62B725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BCDDD4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3AEC1A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2494F0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16ACF4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99EFF6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3B8209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9C7912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NATIONAL CERTIFICATE IN BUSINESS ADMINISTRATION (NCBA) YEAR ONE SEMESTER TWO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042"/>
        <w:gridCol w:w="1574"/>
        <w:gridCol w:w="2292"/>
        <w:gridCol w:w="2108"/>
      </w:tblGrid>
      <w:tr w:rsidR="002B1C07" w:rsidRPr="002B1C07" w14:paraId="3A64511F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1883D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87E1D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F0019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 (NARANBHAI ROOM B)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7A142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UN (NARANBHAI ROOM B)</w:t>
            </w:r>
          </w:p>
        </w:tc>
      </w:tr>
      <w:tr w:rsidR="002B1C07" w:rsidRPr="002B1C07" w14:paraId="71A9FB16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88DF2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am - 8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5297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75903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SM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29F50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M</w:t>
            </w:r>
          </w:p>
        </w:tc>
      </w:tr>
      <w:tr w:rsidR="002B1C07" w:rsidRPr="002B1C07" w14:paraId="75CBDE10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126A6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30am - 9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91BE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FF697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SM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EF00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M</w:t>
            </w:r>
          </w:p>
        </w:tc>
      </w:tr>
      <w:tr w:rsidR="002B1C07" w:rsidRPr="002B1C07" w14:paraId="5B467799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13069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:30am - 10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F1D08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907C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0B72F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M</w:t>
            </w:r>
          </w:p>
        </w:tc>
      </w:tr>
      <w:tr w:rsidR="002B1C07" w:rsidRPr="002B1C07" w14:paraId="7944F632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670AD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30am - 11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16AC6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B2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E1836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7BBE6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ED</w:t>
            </w:r>
          </w:p>
        </w:tc>
      </w:tr>
      <w:tr w:rsidR="002B1C07" w:rsidRPr="002B1C07" w14:paraId="1095403B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A5C89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30am - 12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0CF60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B2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47A56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M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A1ADC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ED</w:t>
            </w:r>
          </w:p>
        </w:tc>
      </w:tr>
      <w:tr w:rsidR="002B1C07" w:rsidRPr="002B1C07" w14:paraId="152EC6DE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DD81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E8078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UNCH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6AF9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A5DD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0952B7C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8FEA5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:00pm - 2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1D240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FD05E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EB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D7459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SM</w:t>
            </w:r>
          </w:p>
        </w:tc>
      </w:tr>
      <w:tr w:rsidR="002B1C07" w:rsidRPr="002B1C07" w14:paraId="1E796D00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B2236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:00pm - 3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048A0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2FC1B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EB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27C33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SM</w:t>
            </w:r>
          </w:p>
        </w:tc>
      </w:tr>
      <w:tr w:rsidR="002B1C07" w:rsidRPr="002B1C07" w14:paraId="481F63DD" w14:textId="77777777" w:rsidTr="00684ECD">
        <w:trPr>
          <w:trHeight w:val="377"/>
        </w:trPr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57662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:00pm - 4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F7A9A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338B2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6E7F8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SM</w:t>
            </w:r>
          </w:p>
        </w:tc>
      </w:tr>
      <w:tr w:rsidR="002B1C07" w:rsidRPr="002B1C07" w14:paraId="6F66F32E" w14:textId="77777777" w:rsidTr="00684ECD">
        <w:trPr>
          <w:trHeight w:val="377"/>
        </w:trPr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46FEDB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:00pm - 5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AC152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B3CA0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AB1E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B2</w:t>
            </w:r>
          </w:p>
        </w:tc>
      </w:tr>
      <w:tr w:rsidR="00E94959" w:rsidRPr="002B1C07" w14:paraId="30CAE37F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8C21D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00pm - 6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FC531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0C3C1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B2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6B55E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B2</w:t>
            </w:r>
          </w:p>
        </w:tc>
      </w:tr>
    </w:tbl>
    <w:p w14:paraId="7286468B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44D2BC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URSE UNIT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1"/>
        <w:gridCol w:w="854"/>
        <w:gridCol w:w="2071"/>
        <w:gridCol w:w="1838"/>
        <w:gridCol w:w="486"/>
        <w:gridCol w:w="496"/>
        <w:gridCol w:w="587"/>
        <w:gridCol w:w="706"/>
        <w:gridCol w:w="947"/>
      </w:tblGrid>
      <w:tr w:rsidR="002B1C07" w:rsidRPr="002B1C07" w14:paraId="3012BE1E" w14:textId="77777777" w:rsidTr="00684ECD">
        <w:trPr>
          <w:trHeight w:val="291"/>
        </w:trPr>
        <w:tc>
          <w:tcPr>
            <w:tcW w:w="5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96763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4324C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11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E5E01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 Name</w:t>
            </w:r>
          </w:p>
        </w:tc>
        <w:tc>
          <w:tcPr>
            <w:tcW w:w="10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D2ECB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CFBC7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7ECDF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H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1672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CF5A3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51DB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E0E5E43" w14:textId="77777777" w:rsidTr="00684ECD">
        <w:trPr>
          <w:trHeight w:hRule="exact" w:val="883"/>
        </w:trPr>
        <w:tc>
          <w:tcPr>
            <w:tcW w:w="5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14524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121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A61FC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PS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1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1ECE6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lements of Purchasing &amp; Supplie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10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1BBA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Conny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sool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Collin Waiswa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E80AE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F6D34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5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1312F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JJA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CC84D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10515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2B1C07" w:rsidRPr="002B1C07" w14:paraId="35051F1E" w14:textId="77777777" w:rsidTr="00684ECD">
        <w:trPr>
          <w:trHeight w:hRule="exact" w:val="1189"/>
        </w:trPr>
        <w:tc>
          <w:tcPr>
            <w:tcW w:w="5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43056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F122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3260A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11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B307F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Business Finance</w:t>
            </w:r>
          </w:p>
        </w:tc>
        <w:tc>
          <w:tcPr>
            <w:tcW w:w="10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46518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Sajja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uwa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dvin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5123C9" w:rsidRPr="002B1C07">
              <w:rPr>
                <w:rFonts w:ascii="Book Antiqua" w:hAnsi="Book Antiqua"/>
                <w:sz w:val="18"/>
                <w:szCs w:val="18"/>
              </w:rPr>
              <w:t>Kaburara</w:t>
            </w:r>
            <w:proofErr w:type="spellEnd"/>
            <w:r w:rsidR="005123C9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Mr. Bria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hikuso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B248A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996F9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5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5A5D0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JJA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AEB9D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1C5C1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2B1C07" w:rsidRPr="002B1C07" w14:paraId="1D04558D" w14:textId="77777777" w:rsidTr="00684ECD">
        <w:trPr>
          <w:trHeight w:hRule="exact" w:val="757"/>
        </w:trPr>
        <w:tc>
          <w:tcPr>
            <w:tcW w:w="5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87900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PE123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AE078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N</w:t>
            </w:r>
          </w:p>
        </w:tc>
        <w:tc>
          <w:tcPr>
            <w:tcW w:w="11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62D65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Economics</w:t>
            </w:r>
          </w:p>
        </w:tc>
        <w:tc>
          <w:tcPr>
            <w:tcW w:w="10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C50EA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Muhammad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sebanen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Mose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salirw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  <w:p w14:paraId="42D0416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6B299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26B59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0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11E6E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JJA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D425D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BBFDC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2B1C07" w:rsidRPr="002B1C07" w14:paraId="3EEF938E" w14:textId="77777777" w:rsidTr="00684ECD">
        <w:trPr>
          <w:trHeight w:hRule="exact" w:val="865"/>
        </w:trPr>
        <w:tc>
          <w:tcPr>
            <w:tcW w:w="5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52BEE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CA124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72F5C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11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4C3DF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uter Applications</w:t>
            </w:r>
          </w:p>
        </w:tc>
        <w:tc>
          <w:tcPr>
            <w:tcW w:w="10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F2290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Annet Katono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wasit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haudh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1D253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29C53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0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7F89B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JJA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D367A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3B7B2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LAB</w:t>
            </w:r>
          </w:p>
        </w:tc>
      </w:tr>
      <w:tr w:rsidR="002B1C07" w:rsidRPr="002B1C07" w14:paraId="3300F7E8" w14:textId="77777777" w:rsidTr="00684ECD">
        <w:trPr>
          <w:trHeight w:hRule="exact" w:val="811"/>
        </w:trPr>
        <w:tc>
          <w:tcPr>
            <w:tcW w:w="5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FC7E0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ED125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7B183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ED</w:t>
            </w:r>
          </w:p>
        </w:tc>
        <w:tc>
          <w:tcPr>
            <w:tcW w:w="11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5E1CF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lements of Entrepreneurship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evp’t</w:t>
            </w:r>
            <w:proofErr w:type="spellEnd"/>
          </w:p>
        </w:tc>
        <w:tc>
          <w:tcPr>
            <w:tcW w:w="10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897E0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Franci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ru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r. Andrew Ssemakula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B5A88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0EAA1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0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A021E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JJA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4163D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9F656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E94959" w:rsidRPr="002B1C07" w14:paraId="7298C8BA" w14:textId="77777777" w:rsidTr="00684ECD">
        <w:trPr>
          <w:trHeight w:hRule="exact" w:val="793"/>
        </w:trPr>
        <w:tc>
          <w:tcPr>
            <w:tcW w:w="5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33459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126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008DB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B 2</w:t>
            </w:r>
          </w:p>
        </w:tc>
        <w:tc>
          <w:tcPr>
            <w:tcW w:w="11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4873C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l life project 2</w:t>
            </w:r>
          </w:p>
        </w:tc>
        <w:tc>
          <w:tcPr>
            <w:tcW w:w="10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8D6C4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dunool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awooy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diris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Sserunjogi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7FF6B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2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28042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0</w:t>
            </w:r>
          </w:p>
        </w:tc>
        <w:tc>
          <w:tcPr>
            <w:tcW w:w="3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3303F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JJA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2BC10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98AFA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</w:tbl>
    <w:p w14:paraId="6A59870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79DC9F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B5A124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97CDA5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5D0B7D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32A499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856EBF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9A6699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02CEAE4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63C196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AA73F76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3D3A70C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NATIONAL CERTIFICATE IN BUSINESS ADMINISTRATION – YEAR TWO SEM ONE – 16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042"/>
        <w:gridCol w:w="1574"/>
        <w:gridCol w:w="2292"/>
        <w:gridCol w:w="2108"/>
      </w:tblGrid>
      <w:tr w:rsidR="002B1C07" w:rsidRPr="002B1C07" w14:paraId="58BA5D35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0647A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F6DF8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IDAY 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EB0BE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AT (NARANBHAI ROOM B)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35459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UN (NARANBHAI ROOM B)</w:t>
            </w:r>
          </w:p>
        </w:tc>
      </w:tr>
      <w:tr w:rsidR="002B1C07" w:rsidRPr="002B1C07" w14:paraId="2FAB27A4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96A76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am - 8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1CD0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43438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81BFE1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</w:tr>
      <w:tr w:rsidR="002B1C07" w:rsidRPr="002B1C07" w14:paraId="210171D1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1C9B6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30am - 9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30D5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A4C38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ED55C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</w:tr>
      <w:tr w:rsidR="002B1C07" w:rsidRPr="002B1C07" w14:paraId="0B661350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8186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:30am - 10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CC0B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8B220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A41FD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</w:tr>
      <w:tr w:rsidR="002B1C07" w:rsidRPr="002B1C07" w14:paraId="02095F01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FF8AE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30am - 11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F90A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DD82B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EC0F0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</w:tr>
      <w:tr w:rsidR="002B1C07" w:rsidRPr="002B1C07" w14:paraId="34AA4326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8E6C9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30am - 12:30a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81A9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5220B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E46A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</w:tr>
      <w:tr w:rsidR="002B1C07" w:rsidRPr="002B1C07" w14:paraId="35CAE52F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EDCA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C3AFF6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UNCH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23A2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E979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D1F4E7A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C7160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:00pm - 2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5E76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AB763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E227D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SM</w:t>
            </w:r>
          </w:p>
        </w:tc>
      </w:tr>
      <w:tr w:rsidR="002B1C07" w:rsidRPr="002B1C07" w14:paraId="5FFE4139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128352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:00pm - 3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44DB4D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9DCBC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9F4A9E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SM</w:t>
            </w:r>
          </w:p>
        </w:tc>
      </w:tr>
      <w:tr w:rsidR="002B1C07" w:rsidRPr="002B1C07" w14:paraId="10529E71" w14:textId="77777777" w:rsidTr="00684ECD">
        <w:trPr>
          <w:trHeight w:val="377"/>
        </w:trPr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191FE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:00pm - 4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E95528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74A58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FE857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</w:tr>
      <w:tr w:rsidR="002B1C07" w:rsidRPr="002B1C07" w14:paraId="0BFDB294" w14:textId="77777777" w:rsidTr="00684ECD">
        <w:trPr>
          <w:trHeight w:val="377"/>
        </w:trPr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950CB9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:00pm - 5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15ED7A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4413C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6699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</w:tr>
      <w:tr w:rsidR="002B1C07" w:rsidRPr="002B1C07" w14:paraId="3A15614B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B8A0C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00pm - 6:0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B9615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B95D2C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384E00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</w:tr>
      <w:tr w:rsidR="00E94959" w:rsidRPr="002B1C07" w14:paraId="7B8278AA" w14:textId="77777777" w:rsidTr="00684ECD">
        <w:tc>
          <w:tcPr>
            <w:tcW w:w="1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42477F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30pm - 6:30pm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DB764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315283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376DF7" w14:textId="77777777" w:rsidR="00E94959" w:rsidRPr="002B1C07" w:rsidRDefault="00E94959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</w:tr>
    </w:tbl>
    <w:p w14:paraId="575C0D1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16F0499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B1021E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4F03C02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817"/>
        <w:gridCol w:w="1043"/>
        <w:gridCol w:w="2089"/>
        <w:gridCol w:w="1954"/>
        <w:gridCol w:w="487"/>
        <w:gridCol w:w="801"/>
        <w:gridCol w:w="756"/>
        <w:gridCol w:w="1069"/>
      </w:tblGrid>
      <w:tr w:rsidR="002B1C07" w:rsidRPr="002B1C07" w14:paraId="59999E0B" w14:textId="77777777" w:rsidTr="00684ECD"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AEF7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12BAE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5735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60B1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39C2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ABCF2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F408C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BE9EA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510D8D2" w14:textId="77777777" w:rsidTr="00684ECD"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1011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4655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PM211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0904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Public Sector Management</w:t>
            </w: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AB25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>Ms. Agatha Namuway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Ms. Pauline Mwanga 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81A8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DA68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B210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FC18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64D3096D" w14:textId="77777777" w:rsidTr="00684ECD"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ADCA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F25B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L212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6C8C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Business Law</w:t>
            </w: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16F6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>Ms. Leila Nalubeg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Karim Galla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BBEF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945C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67A1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5E6C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0A141772" w14:textId="77777777" w:rsidTr="00684ECD"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D901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D6EA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213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A4A7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Production Management</w:t>
            </w: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79CC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Mr. Mohammad </w:t>
            </w:r>
            <w:proofErr w:type="spellStart"/>
            <w:r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>Ssebaneny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Ms. Esther  Namubiru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59D1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924D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66A7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F8A2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069FBCE5" w14:textId="77777777" w:rsidTr="00684ECD"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42E0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5C20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EC214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1E62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Cost Accounting</w:t>
            </w: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65A6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>Janepher</w:t>
            </w:r>
            <w:proofErr w:type="spellEnd"/>
            <w:r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 Atuhairw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r. Charle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sengani</w:t>
            </w:r>
            <w:proofErr w:type="spellEnd"/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7EAB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4C75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F884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AFBE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2B1C07" w:rsidRPr="002B1C07" w14:paraId="7D83D61F" w14:textId="77777777" w:rsidTr="00684ECD"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E521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01F5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IM215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EFE0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Marketing</w:t>
            </w: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55ACA" w14:textId="77777777" w:rsidR="00E94959" w:rsidRPr="002B1C07" w:rsidRDefault="00E94959" w:rsidP="005123C9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>Kagere</w:t>
            </w:r>
            <w:proofErr w:type="spellEnd"/>
            <w:r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 Hassan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atim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as</w:t>
            </w:r>
            <w:r w:rsidR="005123C9" w:rsidRPr="002B1C07">
              <w:rPr>
                <w:rFonts w:ascii="Book Antiqua" w:hAnsi="Book Antiqua"/>
                <w:sz w:val="18"/>
                <w:szCs w:val="18"/>
              </w:rPr>
              <w:t>i</w:t>
            </w:r>
            <w:r w:rsidRPr="002B1C07">
              <w:rPr>
                <w:rFonts w:ascii="Book Antiqua" w:hAnsi="Book Antiqua"/>
                <w:sz w:val="18"/>
                <w:szCs w:val="18"/>
              </w:rPr>
              <w:t>i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8F35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B2E8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51B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B65F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  <w:tr w:rsidR="00E94959" w:rsidRPr="002B1C07" w14:paraId="3A63B950" w14:textId="77777777" w:rsidTr="00684ECD"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6D3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C4D2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216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925F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l life project 3</w:t>
            </w:r>
          </w:p>
        </w:tc>
        <w:tc>
          <w:tcPr>
            <w:tcW w:w="1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492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Mr. </w:t>
            </w:r>
            <w:proofErr w:type="spellStart"/>
            <w:r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>Ab</w:t>
            </w:r>
            <w:r w:rsidR="008048DB"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>dunool</w:t>
            </w:r>
            <w:proofErr w:type="spellEnd"/>
            <w:r w:rsidR="008048DB" w:rsidRPr="002B1C07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 Kawooya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E120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63F8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0059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3731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ranbhai H</w:t>
            </w:r>
          </w:p>
        </w:tc>
      </w:tr>
    </w:tbl>
    <w:p w14:paraId="1EC8F81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EE390B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B343D1D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E193995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8C2DDDF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6C69E90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CBDB90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5701CA7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HIGHER EDUCATION CERTIFICATE IN BUSINESS STUDIES – YEAR ONE SEM ON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429F0973" w14:textId="77777777" w:rsidTr="00684EC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82E13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6F0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C87D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3CF0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9C816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DC29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17349B4" w14:textId="77777777" w:rsidTr="00684EC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A5E8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8AA5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BDB3E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6BB3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99AE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7786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545A5EED" w14:textId="77777777" w:rsidTr="00684EC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F7E7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29F3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3366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A1DE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ADC2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698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2D997934" w14:textId="77777777" w:rsidTr="00684EC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88AF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893B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7360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0C25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CAA5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EEB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</w:tr>
      <w:tr w:rsidR="002B1C07" w:rsidRPr="002B1C07" w14:paraId="1B599402" w14:textId="77777777" w:rsidTr="00684EC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B8EF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77F3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8BF9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AF6C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ABC0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B990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</w:tr>
      <w:tr w:rsidR="00E94959" w:rsidRPr="002B1C07" w14:paraId="7A59A7E6" w14:textId="77777777" w:rsidTr="00684EC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FBFA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00-6.00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7787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4C26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1943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117A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4D7D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C8B1D5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FF24788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5"/>
        <w:gridCol w:w="941"/>
        <w:gridCol w:w="1610"/>
        <w:gridCol w:w="2182"/>
        <w:gridCol w:w="498"/>
        <w:gridCol w:w="835"/>
        <w:gridCol w:w="775"/>
        <w:gridCol w:w="1480"/>
      </w:tblGrid>
      <w:tr w:rsidR="002B1C07" w:rsidRPr="002B1C07" w14:paraId="4F1A02CF" w14:textId="77777777" w:rsidTr="00684ECD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F28E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254A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77ACB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E8095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7AEDF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C5337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13349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92F58" w14:textId="77777777" w:rsidR="00E94959" w:rsidRPr="002B1C07" w:rsidRDefault="00E9495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8FFF39D" w14:textId="77777777" w:rsidTr="00684ECD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A8FC0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9765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1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DCD4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undational Mathematics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92FA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Alex Mugarur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 / Ms. Haw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bajj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  <w:p w14:paraId="46C5F41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292D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9071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10EC3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024C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182F602A" w14:textId="77777777" w:rsidTr="00684ECD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1712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FAC7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2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7C79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munication Skills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FCEF4" w14:textId="77777777" w:rsidR="00E94959" w:rsidRPr="002B1C07" w:rsidRDefault="000018D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Jamirah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ba</w:t>
            </w:r>
            <w:r w:rsidR="00E94959" w:rsidRPr="002B1C07">
              <w:rPr>
                <w:rFonts w:ascii="Book Antiqua" w:hAnsi="Book Antiqua"/>
                <w:b/>
                <w:sz w:val="18"/>
                <w:szCs w:val="18"/>
              </w:rPr>
              <w:t>ale</w:t>
            </w:r>
            <w:proofErr w:type="spellEnd"/>
            <w:r w:rsidR="00E94959" w:rsidRPr="002B1C07">
              <w:rPr>
                <w:rFonts w:ascii="Book Antiqua" w:hAnsi="Book Antiqua"/>
                <w:sz w:val="18"/>
                <w:szCs w:val="18"/>
              </w:rPr>
              <w:t xml:space="preserve"> / Mr. Hassan </w:t>
            </w:r>
            <w:proofErr w:type="spellStart"/>
            <w:r w:rsidR="00E94959" w:rsidRPr="002B1C07">
              <w:rPr>
                <w:rFonts w:ascii="Book Antiqua" w:hAnsi="Book Antiqua"/>
                <w:sz w:val="18"/>
                <w:szCs w:val="18"/>
              </w:rPr>
              <w:t>Kagere</w:t>
            </w:r>
            <w:proofErr w:type="spellEnd"/>
            <w:r w:rsidR="00E94959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593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215C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95C3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62CF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4DB2AAF8" w14:textId="77777777" w:rsidTr="00684ECD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8F13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BA40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3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0658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Development Studies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4B73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s.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Hidaay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baziir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Ms. Agnes Tabala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6003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3173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EA61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5DB81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2A64909B" w14:textId="77777777" w:rsidTr="00684ECD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D46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1FA8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4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53D6D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puting Skills 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2486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s. Ann Caroline Babiry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r. Jonah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muwalaz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06E0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A283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56A79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2690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2B1C07" w:rsidRPr="002B1C07" w14:paraId="2819D8E9" w14:textId="77777777" w:rsidTr="00684ECD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5A5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2486B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5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10D1C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0B5A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r. Ibrahim Musisi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/ Ms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asifah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akazzi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5904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CA7A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83317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CE49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  <w:tr w:rsidR="00E94959" w:rsidRPr="002B1C07" w14:paraId="0BC51287" w14:textId="77777777" w:rsidTr="00684ECD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31FA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1848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6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55655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Planning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DC2F6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r. Franci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ru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/        Mr.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bdunool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Kawooya 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D272A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46142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3E324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D9E78" w14:textId="77777777" w:rsidR="00E94959" w:rsidRPr="002B1C07" w:rsidRDefault="00E9495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YMCA 2</w:t>
            </w:r>
          </w:p>
        </w:tc>
      </w:tr>
    </w:tbl>
    <w:p w14:paraId="2264699C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13451BA" w14:textId="77777777" w:rsidR="00E94959" w:rsidRPr="002B1C07" w:rsidRDefault="00E9495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F300E0F" w14:textId="77777777" w:rsidR="00E94959" w:rsidRPr="002B1C07" w:rsidRDefault="00E94959" w:rsidP="001A6D86">
      <w:pPr>
        <w:spacing w:after="0" w:line="240" w:lineRule="auto"/>
        <w:ind w:left="-450"/>
        <w:rPr>
          <w:b/>
        </w:rPr>
      </w:pPr>
    </w:p>
    <w:p w14:paraId="019825DA" w14:textId="77777777" w:rsidR="00E94959" w:rsidRPr="002B1C07" w:rsidRDefault="00E94959" w:rsidP="001A6D86">
      <w:pPr>
        <w:spacing w:after="0" w:line="240" w:lineRule="auto"/>
        <w:ind w:left="-450"/>
        <w:rPr>
          <w:b/>
        </w:rPr>
      </w:pPr>
    </w:p>
    <w:p w14:paraId="44F0D750" w14:textId="77777777" w:rsidR="00E94959" w:rsidRPr="002B1C07" w:rsidRDefault="00E94959" w:rsidP="001A6D86">
      <w:pPr>
        <w:spacing w:after="0" w:line="240" w:lineRule="auto"/>
        <w:ind w:left="-450"/>
        <w:rPr>
          <w:b/>
        </w:rPr>
      </w:pPr>
    </w:p>
    <w:p w14:paraId="6680FDF7" w14:textId="77777777" w:rsidR="00E94959" w:rsidRPr="002B1C07" w:rsidRDefault="00E94959" w:rsidP="001A6D86">
      <w:pPr>
        <w:spacing w:after="0" w:line="240" w:lineRule="auto"/>
        <w:ind w:left="-450"/>
        <w:rPr>
          <w:b/>
        </w:rPr>
      </w:pPr>
    </w:p>
    <w:p w14:paraId="7D9BD33B" w14:textId="77777777" w:rsidR="00E94959" w:rsidRPr="002B1C07" w:rsidRDefault="00E94959" w:rsidP="001A6D86">
      <w:pPr>
        <w:spacing w:after="0" w:line="240" w:lineRule="auto"/>
        <w:ind w:left="-450"/>
        <w:rPr>
          <w:b/>
        </w:rPr>
      </w:pPr>
    </w:p>
    <w:p w14:paraId="5E036ADA" w14:textId="77777777" w:rsidR="00E94959" w:rsidRPr="002B1C07" w:rsidRDefault="00E94959" w:rsidP="001A6D86">
      <w:pPr>
        <w:spacing w:after="0" w:line="240" w:lineRule="auto"/>
        <w:ind w:left="-450"/>
        <w:rPr>
          <w:b/>
        </w:rPr>
      </w:pPr>
    </w:p>
    <w:p w14:paraId="4427271B" w14:textId="77777777" w:rsidR="00D37D15" w:rsidRPr="002B1C07" w:rsidRDefault="00D37D15" w:rsidP="001A6D86">
      <w:pPr>
        <w:spacing w:after="0" w:line="240" w:lineRule="auto"/>
        <w:ind w:left="-450"/>
        <w:rPr>
          <w:b/>
        </w:rPr>
      </w:pPr>
    </w:p>
    <w:p w14:paraId="2D13FE97" w14:textId="77777777" w:rsidR="00D37D15" w:rsidRPr="002B1C07" w:rsidRDefault="00D37D15" w:rsidP="001A6D86">
      <w:pPr>
        <w:spacing w:after="0" w:line="240" w:lineRule="auto"/>
        <w:ind w:left="-450"/>
        <w:rPr>
          <w:b/>
        </w:rPr>
      </w:pPr>
    </w:p>
    <w:p w14:paraId="731AC124" w14:textId="77777777" w:rsidR="00D37D15" w:rsidRPr="002B1C07" w:rsidRDefault="00D37D15" w:rsidP="001A6D86">
      <w:pPr>
        <w:spacing w:after="0" w:line="240" w:lineRule="auto"/>
        <w:ind w:left="-450"/>
        <w:rPr>
          <w:b/>
        </w:rPr>
      </w:pPr>
    </w:p>
    <w:p w14:paraId="64707D8F" w14:textId="77777777" w:rsidR="00D37D15" w:rsidRPr="002B1C07" w:rsidRDefault="00D37D15" w:rsidP="001A6D86">
      <w:pPr>
        <w:spacing w:after="0" w:line="240" w:lineRule="auto"/>
        <w:ind w:left="-450"/>
        <w:rPr>
          <w:b/>
        </w:rPr>
      </w:pPr>
    </w:p>
    <w:p w14:paraId="4A8DBDFA" w14:textId="77777777" w:rsidR="00D37D15" w:rsidRPr="002B1C07" w:rsidRDefault="00D37D15" w:rsidP="001A6D86">
      <w:pPr>
        <w:spacing w:after="0" w:line="240" w:lineRule="auto"/>
        <w:ind w:left="-450"/>
        <w:rPr>
          <w:b/>
        </w:rPr>
      </w:pPr>
    </w:p>
    <w:p w14:paraId="3ABDF04B" w14:textId="77777777" w:rsidR="00D37D15" w:rsidRPr="002B1C07" w:rsidRDefault="00D37D15" w:rsidP="001A6D86">
      <w:pPr>
        <w:spacing w:after="0" w:line="240" w:lineRule="auto"/>
        <w:ind w:left="-450"/>
        <w:rPr>
          <w:b/>
        </w:rPr>
      </w:pPr>
    </w:p>
    <w:p w14:paraId="23B84A3C" w14:textId="77777777" w:rsidR="00D37D15" w:rsidRPr="002B1C07" w:rsidRDefault="00D37D15" w:rsidP="001A6D86">
      <w:pPr>
        <w:spacing w:after="0" w:line="240" w:lineRule="auto"/>
        <w:ind w:left="-450"/>
        <w:rPr>
          <w:b/>
        </w:rPr>
      </w:pPr>
    </w:p>
    <w:p w14:paraId="7004A33B" w14:textId="77777777" w:rsidR="00D37D15" w:rsidRPr="002B1C07" w:rsidRDefault="00D37D15" w:rsidP="001A6D86">
      <w:pPr>
        <w:spacing w:after="0" w:line="240" w:lineRule="auto"/>
        <w:ind w:left="-450"/>
        <w:rPr>
          <w:b/>
        </w:rPr>
      </w:pPr>
    </w:p>
    <w:p w14:paraId="7CF6FA8D" w14:textId="77777777" w:rsidR="00D37D15" w:rsidRPr="002B1C07" w:rsidRDefault="00D37D15" w:rsidP="001A6D86">
      <w:pPr>
        <w:spacing w:after="0" w:line="240" w:lineRule="auto"/>
        <w:ind w:left="-450"/>
        <w:rPr>
          <w:b/>
        </w:rPr>
      </w:pPr>
    </w:p>
    <w:p w14:paraId="29F6F79F" w14:textId="77777777" w:rsidR="00D37D15" w:rsidRPr="002B1C07" w:rsidRDefault="00D37D15" w:rsidP="001A6D86">
      <w:pPr>
        <w:spacing w:after="0" w:line="240" w:lineRule="auto"/>
        <w:ind w:left="-450"/>
        <w:rPr>
          <w:b/>
        </w:rPr>
      </w:pPr>
    </w:p>
    <w:p w14:paraId="0286671B" w14:textId="77777777" w:rsidR="004A566A" w:rsidRPr="002B1C07" w:rsidRDefault="004A566A" w:rsidP="001A6D86">
      <w:pPr>
        <w:spacing w:after="0" w:line="240" w:lineRule="auto"/>
        <w:rPr>
          <w:rFonts w:ascii="Book Antiqua" w:hAnsi="Book Antiqua"/>
          <w:b/>
          <w:sz w:val="24"/>
          <w:szCs w:val="18"/>
        </w:rPr>
      </w:pPr>
      <w:r w:rsidRPr="002B1C07">
        <w:rPr>
          <w:rFonts w:ascii="Book Antiqua" w:hAnsi="Book Antiqua"/>
          <w:b/>
          <w:sz w:val="24"/>
          <w:szCs w:val="18"/>
        </w:rPr>
        <w:br w:type="page"/>
      </w:r>
    </w:p>
    <w:p w14:paraId="792E3033" w14:textId="77777777" w:rsidR="00D37D15" w:rsidRPr="002B1C07" w:rsidRDefault="00D37D15" w:rsidP="001A6D86">
      <w:pPr>
        <w:spacing w:after="0" w:line="240" w:lineRule="auto"/>
        <w:ind w:left="-450"/>
        <w:jc w:val="center"/>
        <w:rPr>
          <w:rFonts w:ascii="Book Antiqua" w:hAnsi="Book Antiqua"/>
          <w:b/>
          <w:sz w:val="24"/>
          <w:szCs w:val="18"/>
        </w:rPr>
      </w:pPr>
      <w:r w:rsidRPr="002B1C07">
        <w:rPr>
          <w:rFonts w:ascii="Book Antiqua" w:hAnsi="Book Antiqua"/>
          <w:b/>
          <w:sz w:val="24"/>
          <w:szCs w:val="18"/>
        </w:rPr>
        <w:lastRenderedPageBreak/>
        <w:t>MUBS ARUA REGIONAL CENTRE</w:t>
      </w:r>
    </w:p>
    <w:p w14:paraId="7BFC19F9" w14:textId="77777777" w:rsidR="00CD0F4F" w:rsidRPr="002B1C07" w:rsidRDefault="00CD0F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17D698F" w14:textId="77777777" w:rsidR="00CD0F4F" w:rsidRPr="002B1C07" w:rsidRDefault="00CD0F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3474F6B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751DF455" w14:textId="77777777" w:rsidTr="005D1C45">
        <w:tc>
          <w:tcPr>
            <w:tcW w:w="9468" w:type="dxa"/>
            <w:gridSpan w:val="5"/>
          </w:tcPr>
          <w:p w14:paraId="31BE85C0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4BBABEB7" w14:textId="77777777" w:rsidTr="005D1C45">
        <w:tc>
          <w:tcPr>
            <w:tcW w:w="2972" w:type="dxa"/>
          </w:tcPr>
          <w:p w14:paraId="19335C10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625F9CF7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091590B1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1B5C8B6D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485DA61F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4EA81221" w14:textId="77777777" w:rsidTr="005D1C45">
        <w:tc>
          <w:tcPr>
            <w:tcW w:w="2972" w:type="dxa"/>
          </w:tcPr>
          <w:p w14:paraId="563348F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08825D4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0C41662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3F9B01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5CE4C00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8DB45EC" w14:textId="77777777" w:rsidTr="005D1C45">
        <w:tc>
          <w:tcPr>
            <w:tcW w:w="2972" w:type="dxa"/>
          </w:tcPr>
          <w:p w14:paraId="20CC554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59F15897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1AE08F1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3DE575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3C8C93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C64D80D" w14:textId="77777777" w:rsidTr="005D1C45">
        <w:tc>
          <w:tcPr>
            <w:tcW w:w="2972" w:type="dxa"/>
          </w:tcPr>
          <w:p w14:paraId="0F1668F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69C4C947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3D6A9FE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E863FF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3F50735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5DB9BA9" w14:textId="77777777" w:rsidTr="005D1C45">
        <w:tc>
          <w:tcPr>
            <w:tcW w:w="2972" w:type="dxa"/>
          </w:tcPr>
          <w:p w14:paraId="13C1143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71320D6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2838E67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9EDFFA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A74974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30184A87" w14:textId="77777777" w:rsidTr="005D1C45">
        <w:tc>
          <w:tcPr>
            <w:tcW w:w="2972" w:type="dxa"/>
          </w:tcPr>
          <w:p w14:paraId="64EF96A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56748DD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5071676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998205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C1DD8F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3BC9DD2B" w14:textId="77777777" w:rsidTr="005D1C45">
        <w:tc>
          <w:tcPr>
            <w:tcW w:w="2972" w:type="dxa"/>
          </w:tcPr>
          <w:p w14:paraId="2EEFE0A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4389542F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066F64C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A7A91C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B37EE9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64E1119" w14:textId="77777777" w:rsidTr="005D1C45">
        <w:tc>
          <w:tcPr>
            <w:tcW w:w="2972" w:type="dxa"/>
          </w:tcPr>
          <w:p w14:paraId="4A36962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2B2C619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60A7BF0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E57869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ED2568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65C08E7" w14:textId="77777777" w:rsidTr="005D1C45">
        <w:tc>
          <w:tcPr>
            <w:tcW w:w="2972" w:type="dxa"/>
          </w:tcPr>
          <w:p w14:paraId="7BF2AB5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27A34E52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3F00581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B3F211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FE59A4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4B3752AD" w14:textId="77777777" w:rsidTr="005D1C45">
        <w:tc>
          <w:tcPr>
            <w:tcW w:w="2972" w:type="dxa"/>
          </w:tcPr>
          <w:p w14:paraId="43CE7CD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6397B50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4E0953A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6DAA2F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CAA457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F55887E" w14:textId="77777777" w:rsidTr="005D1C45">
        <w:tc>
          <w:tcPr>
            <w:tcW w:w="2972" w:type="dxa"/>
          </w:tcPr>
          <w:p w14:paraId="246B810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4B41BCA3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33EEA3E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51314A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80C6A44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F35297A" w14:textId="77777777" w:rsidTr="005D1C45">
        <w:tc>
          <w:tcPr>
            <w:tcW w:w="2972" w:type="dxa"/>
          </w:tcPr>
          <w:p w14:paraId="0F62492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489D2EE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511DA75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79AA8B4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EAD08B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B20C299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65851FF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3F27F6E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7B381A9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3261EE4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71FFBDC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3DDE7199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32D66E1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6749D0E7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15E00D6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4F6E057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4AD3E3F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3B58360F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19B8CAC2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61473596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03DFB5C7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384D578E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0A24A846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1209108" w14:textId="77777777" w:rsidTr="005D1C45">
        <w:tc>
          <w:tcPr>
            <w:tcW w:w="2972" w:type="dxa"/>
          </w:tcPr>
          <w:p w14:paraId="421EB2D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2EC0CB30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353FB06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6760241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6E55155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6968C56F" w14:textId="77777777" w:rsidR="00843478" w:rsidRPr="002B1C07" w:rsidRDefault="0084347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36B11E2" w14:textId="77777777" w:rsidR="00D37D15" w:rsidRPr="002B1C07" w:rsidRDefault="00D37D15" w:rsidP="001A6D86">
      <w:pPr>
        <w:spacing w:after="0" w:line="240" w:lineRule="auto"/>
        <w:ind w:left="-450" w:firstLine="45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MASTER OF BUSINESS ADMINISTRATION – YEAR O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2"/>
        <w:gridCol w:w="1112"/>
        <w:gridCol w:w="2268"/>
        <w:gridCol w:w="1887"/>
        <w:gridCol w:w="524"/>
        <w:gridCol w:w="916"/>
        <w:gridCol w:w="707"/>
      </w:tblGrid>
      <w:tr w:rsidR="002B1C07" w:rsidRPr="002B1C07" w14:paraId="7CBE7135" w14:textId="77777777" w:rsidTr="00AB5931">
        <w:trPr>
          <w:trHeight w:val="272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9EDC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  <w:p w14:paraId="4543F40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(Week ends)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5EA24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de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43DFF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B2E1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3E2A7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U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AE048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No. of students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B0C2A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3FF9085" w14:textId="77777777" w:rsidTr="00EA193C">
        <w:trPr>
          <w:trHeight w:val="272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A092C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-5:00 pm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EADD4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7101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F9DD7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eneral Management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73CAB" w14:textId="6ADC7924" w:rsidR="00D37D15" w:rsidRPr="002B1C07" w:rsidRDefault="00EA193C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 xml:space="preserve">Prof. </w:t>
            </w:r>
            <w:proofErr w:type="spellStart"/>
            <w:r>
              <w:rPr>
                <w:rFonts w:ascii="Book Antiqua" w:hAnsi="Book Antiqua"/>
                <w:sz w:val="18"/>
                <w:szCs w:val="18"/>
              </w:rPr>
              <w:t>Bagire</w:t>
            </w:r>
            <w:proofErr w:type="spellEnd"/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F0D76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4618D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5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F3776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2B1C07" w:rsidRPr="002B1C07" w14:paraId="53D7D0AF" w14:textId="77777777" w:rsidTr="00AB5931">
        <w:trPr>
          <w:trHeight w:val="272"/>
        </w:trPr>
        <w:tc>
          <w:tcPr>
            <w:tcW w:w="8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81250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-5:00 pm</w:t>
            </w:r>
          </w:p>
        </w:tc>
        <w:tc>
          <w:tcPr>
            <w:tcW w:w="62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3524A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7105</w:t>
            </w:r>
          </w:p>
        </w:tc>
        <w:tc>
          <w:tcPr>
            <w:tcW w:w="126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8C8CF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Economics and Environment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87C8491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nyiny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ernard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BF68093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AAF4F55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5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283581B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2B1C07" w:rsidRPr="002B1C07" w14:paraId="7DBFEECC" w14:textId="77777777" w:rsidTr="00AB5931">
        <w:trPr>
          <w:trHeight w:val="272"/>
        </w:trPr>
        <w:tc>
          <w:tcPr>
            <w:tcW w:w="8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DB15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9932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E0CC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5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C8263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aler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ames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D8DE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6B2BD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3BA54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1821E074" w14:textId="77777777" w:rsidTr="00AB5931">
        <w:trPr>
          <w:trHeight w:val="272"/>
        </w:trPr>
        <w:tc>
          <w:tcPr>
            <w:tcW w:w="8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9077A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-5:00 pm</w:t>
            </w:r>
          </w:p>
        </w:tc>
        <w:tc>
          <w:tcPr>
            <w:tcW w:w="62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0BC4B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7102</w:t>
            </w:r>
          </w:p>
        </w:tc>
        <w:tc>
          <w:tcPr>
            <w:tcW w:w="126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47571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uman Resourc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13A54F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ngundar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Gladies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5DAEE5C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AF71CB5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5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5152B11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2B1C07" w:rsidRPr="002B1C07" w14:paraId="0D7D6CDA" w14:textId="77777777" w:rsidTr="00AB5931">
        <w:trPr>
          <w:trHeight w:val="272"/>
        </w:trPr>
        <w:tc>
          <w:tcPr>
            <w:tcW w:w="8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C7B3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0966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591B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5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476E5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bo Julius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2165F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0F28F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62CB2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3B11B59" w14:textId="77777777" w:rsidTr="00AB5931">
        <w:trPr>
          <w:trHeight w:val="272"/>
        </w:trPr>
        <w:tc>
          <w:tcPr>
            <w:tcW w:w="8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5A5EA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-5:00 pm</w:t>
            </w:r>
          </w:p>
        </w:tc>
        <w:tc>
          <w:tcPr>
            <w:tcW w:w="62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AB6C1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7211</w:t>
            </w:r>
          </w:p>
        </w:tc>
        <w:tc>
          <w:tcPr>
            <w:tcW w:w="126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20586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05A9F73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Assoc. Prof Tumwine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ulait</w:t>
            </w:r>
            <w:proofErr w:type="spellEnd"/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FA3DA57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BFC1419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5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09BCA69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2B1C07" w:rsidRPr="002B1C07" w14:paraId="6403DE43" w14:textId="77777777" w:rsidTr="00AB5931">
        <w:trPr>
          <w:trHeight w:val="272"/>
        </w:trPr>
        <w:tc>
          <w:tcPr>
            <w:tcW w:w="8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3132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38A2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6D33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5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23D98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sindur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 Harriet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1F524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648E9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7DC87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A394BF5" w14:textId="77777777" w:rsidTr="00AB5931">
        <w:trPr>
          <w:trHeight w:val="272"/>
        </w:trPr>
        <w:tc>
          <w:tcPr>
            <w:tcW w:w="8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2AB87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-5:00 pm</w:t>
            </w:r>
          </w:p>
        </w:tc>
        <w:tc>
          <w:tcPr>
            <w:tcW w:w="62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AFED5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7104</w:t>
            </w:r>
          </w:p>
        </w:tc>
        <w:tc>
          <w:tcPr>
            <w:tcW w:w="126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F1256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rketing Management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AEF48B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iko John</w:t>
            </w:r>
            <w:r w:rsidR="00A400AC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A400AC" w:rsidRPr="002B1C07">
              <w:rPr>
                <w:rFonts w:ascii="Book Antiqua" w:hAnsi="Book Antiqua"/>
                <w:sz w:val="18"/>
                <w:szCs w:val="18"/>
              </w:rPr>
              <w:t>Okelai</w:t>
            </w:r>
            <w:proofErr w:type="spellEnd"/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8C5FF75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EE5F6F6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5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73FEB78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2B1C07" w:rsidRPr="002B1C07" w14:paraId="5F739027" w14:textId="77777777" w:rsidTr="00AB5931">
        <w:trPr>
          <w:trHeight w:val="272"/>
        </w:trPr>
        <w:tc>
          <w:tcPr>
            <w:tcW w:w="8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3EF7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2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66C9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FC35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50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5406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okcen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arles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3EBE8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E0A3B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78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B694E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540A61B3" w14:textId="77777777" w:rsidTr="00AB5931">
        <w:trPr>
          <w:trHeight w:val="272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E188F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-5:00 pm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11178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7106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81B9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t. for Decision Making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8029F" w14:textId="77777777" w:rsidR="00D37D15" w:rsidRPr="002B1C07" w:rsidRDefault="006150F2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ssoc. Prof</w:t>
            </w:r>
            <w:r w:rsidR="00D37D15" w:rsidRPr="002B1C07">
              <w:rPr>
                <w:rFonts w:ascii="Book Antiqua" w:hAnsi="Book Antiqua"/>
                <w:sz w:val="18"/>
                <w:szCs w:val="18"/>
              </w:rPr>
              <w:t xml:space="preserve">. Susan </w:t>
            </w:r>
            <w:proofErr w:type="spellStart"/>
            <w:r w:rsidR="00D37D15" w:rsidRPr="002B1C07">
              <w:rPr>
                <w:rFonts w:ascii="Book Antiqua" w:hAnsi="Book Antiqua"/>
                <w:sz w:val="18"/>
                <w:szCs w:val="18"/>
              </w:rPr>
              <w:t>Watundu</w:t>
            </w:r>
            <w:proofErr w:type="spellEnd"/>
            <w:r w:rsidR="00D37D15" w:rsidRPr="002B1C07">
              <w:rPr>
                <w:rFonts w:ascii="Book Antiqua" w:hAnsi="Book Antiqua"/>
                <w:sz w:val="18"/>
                <w:szCs w:val="18"/>
              </w:rPr>
              <w:t>/ Amviko Gloria/ Taban Rashid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9442A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8ADCA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5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FF081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2B1C07" w:rsidRPr="002B1C07" w14:paraId="130293D7" w14:textId="77777777" w:rsidTr="00AB5931">
        <w:trPr>
          <w:trHeight w:val="272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2EBE4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-5:00 pm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057D4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7209</w:t>
            </w:r>
          </w:p>
        </w:tc>
        <w:tc>
          <w:tcPr>
            <w:tcW w:w="1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63D3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rganizational Behaviour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7B26A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iju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ollins/ Ayikoru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Godious</w:t>
            </w:r>
            <w:proofErr w:type="spellEnd"/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445E8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A8E01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5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69A19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</w:tbl>
    <w:p w14:paraId="64EE6204" w14:textId="77777777" w:rsidR="00843478" w:rsidRPr="002B1C07" w:rsidRDefault="00D37D15" w:rsidP="001A6D86">
      <w:pPr>
        <w:spacing w:after="0" w:line="240" w:lineRule="auto"/>
        <w:ind w:left="-630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  </w:t>
      </w:r>
      <w:r w:rsidR="00AB5931" w:rsidRPr="002B1C07">
        <w:rPr>
          <w:rFonts w:ascii="Book Antiqua" w:hAnsi="Book Antiqua"/>
          <w:sz w:val="18"/>
          <w:szCs w:val="18"/>
        </w:rPr>
        <w:tab/>
      </w:r>
    </w:p>
    <w:p w14:paraId="28331529" w14:textId="77777777" w:rsidR="00843478" w:rsidRPr="002B1C07" w:rsidRDefault="0084347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br w:type="page"/>
      </w:r>
    </w:p>
    <w:p w14:paraId="4ABF9A57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MASTER OF BUSINESS ADMINISTRATION - YEAR TWO</w:t>
      </w:r>
    </w:p>
    <w:p w14:paraId="3390CA48" w14:textId="77777777" w:rsidR="00D37D15" w:rsidRPr="002B1C07" w:rsidRDefault="00D37D15" w:rsidP="001A6D86">
      <w:pPr>
        <w:spacing w:after="0" w:line="240" w:lineRule="auto"/>
        <w:ind w:left="-63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  </w:t>
      </w:r>
      <w:r w:rsidR="00AB5931" w:rsidRPr="002B1C07">
        <w:rPr>
          <w:rFonts w:ascii="Book Antiqua" w:hAnsi="Book Antiqua"/>
          <w:b/>
          <w:sz w:val="18"/>
          <w:szCs w:val="18"/>
        </w:rPr>
        <w:tab/>
      </w:r>
      <w:r w:rsidR="00843478" w:rsidRPr="002B1C07">
        <w:rPr>
          <w:rFonts w:ascii="Book Antiqua" w:hAnsi="Book Antiqua"/>
          <w:b/>
          <w:sz w:val="18"/>
          <w:szCs w:val="18"/>
        </w:rPr>
        <w:tab/>
      </w:r>
      <w:r w:rsidRPr="002B1C07">
        <w:rPr>
          <w:rFonts w:ascii="Book Antiqua" w:hAnsi="Book Antiqua"/>
          <w:b/>
          <w:sz w:val="18"/>
          <w:szCs w:val="18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6"/>
        <w:gridCol w:w="1039"/>
        <w:gridCol w:w="2023"/>
        <w:gridCol w:w="2175"/>
        <w:gridCol w:w="510"/>
        <w:gridCol w:w="916"/>
        <w:gridCol w:w="707"/>
      </w:tblGrid>
      <w:tr w:rsidR="002B1C07" w:rsidRPr="002B1C07" w14:paraId="64C97151" w14:textId="77777777" w:rsidTr="004C1005">
        <w:trPr>
          <w:trHeight w:val="20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CFB5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 (Weekend)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3ABAD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de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DC89D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614C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8567C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U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AA95C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No. of students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03838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5526D13" w14:textId="77777777" w:rsidTr="004C1005">
        <w:trPr>
          <w:trHeight w:val="20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D1A60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 – 5:00 pm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9A892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8101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4BEC1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rganizational Development</w:t>
            </w: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6EA8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Aijuka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Collins /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Dr.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Obedgiu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Vincent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FECA0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C1576B7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813FD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FA38BA6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0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16F18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37FB513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2F4FFAFC" w14:textId="77777777" w:rsidTr="004C1005">
        <w:trPr>
          <w:trHeight w:val="20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F3D35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 – 5:00 pm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BE2C9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8103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80C44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rporate Strategy</w:t>
            </w: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E0B5EFA" w14:textId="584CE806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547613A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E69E80D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0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FF82FD6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2CD5D20A" w14:textId="77777777" w:rsidTr="004C1005">
        <w:trPr>
          <w:trHeight w:val="20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C7203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 – 5:00 pm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E961C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8102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192C6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gional Cooperation</w:t>
            </w: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708B7A1" w14:textId="77777777" w:rsidR="00D37D15" w:rsidRPr="002B1C07" w:rsidRDefault="00CE52A9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="00D37D15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D37D15" w:rsidRPr="002B1C07">
              <w:rPr>
                <w:rFonts w:ascii="Book Antiqua" w:hAnsi="Book Antiqua"/>
                <w:sz w:val="18"/>
                <w:szCs w:val="18"/>
              </w:rPr>
              <w:t>Olyanga</w:t>
            </w:r>
            <w:proofErr w:type="spellEnd"/>
            <w:r w:rsidR="00D37D15" w:rsidRPr="002B1C07">
              <w:rPr>
                <w:rFonts w:ascii="Book Antiqua" w:hAnsi="Book Antiqua"/>
                <w:sz w:val="18"/>
                <w:szCs w:val="18"/>
              </w:rPr>
              <w:t xml:space="preserve"> Anthony/ Amviko Gloria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4798583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503CD41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0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DE60835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68C920C3" w14:textId="77777777" w:rsidTr="004C1005">
        <w:trPr>
          <w:trHeight w:val="20"/>
        </w:trPr>
        <w:tc>
          <w:tcPr>
            <w:tcW w:w="9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79BFB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 – 5:00 pm</w:t>
            </w:r>
          </w:p>
        </w:tc>
        <w:tc>
          <w:tcPr>
            <w:tcW w:w="57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7B790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8104</w:t>
            </w:r>
          </w:p>
        </w:tc>
        <w:tc>
          <w:tcPr>
            <w:tcW w:w="112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9DED0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gerial Accounting</w:t>
            </w: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655A0B1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ssoc. Prof. Tumwine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S</w:t>
            </w:r>
            <w:r w:rsidR="0045645E" w:rsidRPr="002B1C07">
              <w:rPr>
                <w:rFonts w:ascii="Book Antiqua" w:hAnsi="Book Antiqua"/>
                <w:b/>
                <w:sz w:val="18"/>
                <w:szCs w:val="18"/>
              </w:rPr>
              <w:t>uliat</w:t>
            </w:r>
            <w:proofErr w:type="spellEnd"/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E025295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A270561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0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6063FC3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D37D15" w:rsidRPr="002B1C07" w14:paraId="74848B76" w14:textId="77777777" w:rsidTr="004C1005">
        <w:trPr>
          <w:trHeight w:val="20"/>
        </w:trPr>
        <w:tc>
          <w:tcPr>
            <w:tcW w:w="91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ABBA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E7F5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2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8F05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0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A4154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Tabani Robert/ </w:t>
            </w:r>
          </w:p>
          <w:p w14:paraId="49092508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kol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rayan</w:t>
            </w:r>
          </w:p>
        </w:tc>
        <w:tc>
          <w:tcPr>
            <w:tcW w:w="28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E84DC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08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BEDC6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D968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BE72694" w14:textId="77777777" w:rsidR="00D37D15" w:rsidRPr="002B1C07" w:rsidRDefault="00D37D1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jc w:val="both"/>
        <w:rPr>
          <w:rFonts w:ascii="Book Antiqua" w:hAnsi="Book Antiqua"/>
          <w:sz w:val="18"/>
          <w:szCs w:val="18"/>
        </w:rPr>
      </w:pPr>
    </w:p>
    <w:p w14:paraId="0DBFC739" w14:textId="77777777" w:rsidR="004C1005" w:rsidRPr="002B1C07" w:rsidRDefault="004C100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jc w:val="both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p w14:paraId="114A85D0" w14:textId="77777777" w:rsidR="004C1005" w:rsidRPr="002B1C07" w:rsidRDefault="00AB5931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ind w:hanging="450"/>
        <w:jc w:val="both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ab/>
      </w:r>
    </w:p>
    <w:p w14:paraId="72FC4790" w14:textId="77777777" w:rsidR="00D37D15" w:rsidRPr="002B1C07" w:rsidRDefault="004C100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ind w:hanging="450"/>
        <w:jc w:val="both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ab/>
      </w:r>
      <w:r w:rsidR="00D37D15" w:rsidRPr="002B1C07">
        <w:rPr>
          <w:rFonts w:ascii="Book Antiqua" w:hAnsi="Book Antiqua"/>
          <w:b/>
          <w:sz w:val="18"/>
          <w:szCs w:val="18"/>
        </w:rPr>
        <w:t xml:space="preserve">ACCOUNTING &amp; FINANCE OP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3"/>
        <w:gridCol w:w="1038"/>
        <w:gridCol w:w="2632"/>
        <w:gridCol w:w="1645"/>
        <w:gridCol w:w="585"/>
        <w:gridCol w:w="916"/>
        <w:gridCol w:w="707"/>
      </w:tblGrid>
      <w:tr w:rsidR="002B1C07" w:rsidRPr="002B1C07" w14:paraId="60C0FF22" w14:textId="77777777" w:rsidTr="00AB5931">
        <w:trPr>
          <w:trHeight w:val="213"/>
        </w:trPr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258B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  <w:p w14:paraId="1921886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(Week ends)</w:t>
            </w:r>
          </w:p>
        </w:tc>
        <w:tc>
          <w:tcPr>
            <w:tcW w:w="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A5B77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de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3B6BB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5D6E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189B9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U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D4E15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No. of students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95E3C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6F51875" w14:textId="77777777" w:rsidTr="00AB5931">
        <w:trPr>
          <w:trHeight w:val="441"/>
        </w:trPr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8A54C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am-5:00pm</w:t>
            </w:r>
          </w:p>
        </w:tc>
        <w:tc>
          <w:tcPr>
            <w:tcW w:w="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A4EAB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7213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8CBD6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Decision Analysis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0C928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kot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Isaac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1A11B31D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ay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arles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12020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00A3522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51418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200C625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E42CC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8155F48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D37D15" w:rsidRPr="002B1C07" w14:paraId="71CA2C38" w14:textId="77777777" w:rsidTr="00AB5931">
        <w:trPr>
          <w:trHeight w:val="456"/>
        </w:trPr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82F66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am-5:00pm</w:t>
            </w:r>
          </w:p>
        </w:tc>
        <w:tc>
          <w:tcPr>
            <w:tcW w:w="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F2F4D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8108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66F3E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national Business Finance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6884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kot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Isaac</w:t>
            </w:r>
            <w:r w:rsidR="00AC536D" w:rsidRPr="002B1C07">
              <w:rPr>
                <w:rFonts w:ascii="Book Antiqua" w:hAnsi="Book Antiqua"/>
                <w:b/>
                <w:sz w:val="18"/>
                <w:szCs w:val="18"/>
              </w:rPr>
              <w:t xml:space="preserve"> /</w:t>
            </w:r>
          </w:p>
          <w:p w14:paraId="69C79F3A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kumu Moses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4692F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7B4063E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04E05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99DD2F5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2E33D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7C453A7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</w:tbl>
    <w:p w14:paraId="740F5887" w14:textId="77777777" w:rsidR="00D37D15" w:rsidRPr="002B1C07" w:rsidRDefault="00D37D15" w:rsidP="001A6D86">
      <w:pPr>
        <w:pStyle w:val="NoSpacing"/>
        <w:ind w:left="-450"/>
        <w:rPr>
          <w:rFonts w:ascii="Book Antiqua" w:eastAsiaTheme="minorHAnsi" w:hAnsi="Book Antiqua" w:cstheme="minorBidi"/>
          <w:sz w:val="18"/>
          <w:szCs w:val="18"/>
          <w:lang w:eastAsia="en-US"/>
        </w:rPr>
      </w:pPr>
    </w:p>
    <w:p w14:paraId="0BC41A5F" w14:textId="77777777" w:rsidR="00D37D15" w:rsidRPr="002B1C07" w:rsidRDefault="00D37D15" w:rsidP="001A6D86">
      <w:pPr>
        <w:pStyle w:val="NoSpacing"/>
        <w:ind w:left="-450"/>
        <w:rPr>
          <w:rFonts w:ascii="Book Antiqua" w:eastAsiaTheme="minorHAnsi" w:hAnsi="Book Antiqua" w:cstheme="minorBidi"/>
          <w:sz w:val="18"/>
          <w:szCs w:val="18"/>
          <w:lang w:eastAsia="en-US"/>
        </w:rPr>
      </w:pPr>
    </w:p>
    <w:p w14:paraId="7D347491" w14:textId="77777777" w:rsidR="00D37D15" w:rsidRPr="002B1C07" w:rsidRDefault="00D37D15" w:rsidP="001A6D86">
      <w:pPr>
        <w:pStyle w:val="NoSpacing"/>
        <w:rPr>
          <w:rFonts w:ascii="Book Antiqua" w:eastAsiaTheme="minorHAnsi" w:hAnsi="Book Antiqua" w:cstheme="minorBidi"/>
          <w:b/>
          <w:sz w:val="18"/>
          <w:szCs w:val="18"/>
          <w:lang w:eastAsia="en-US"/>
        </w:rPr>
      </w:pPr>
      <w:r w:rsidRPr="002B1C07">
        <w:rPr>
          <w:rFonts w:ascii="Book Antiqua" w:eastAsiaTheme="minorHAnsi" w:hAnsi="Book Antiqua" w:cstheme="minorBidi"/>
          <w:b/>
          <w:sz w:val="18"/>
          <w:szCs w:val="18"/>
          <w:lang w:eastAsia="en-US"/>
        </w:rPr>
        <w:t xml:space="preserve">PROJECT MANAGEMENT OP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24"/>
        <w:gridCol w:w="1083"/>
        <w:gridCol w:w="2053"/>
        <w:gridCol w:w="1901"/>
        <w:gridCol w:w="532"/>
        <w:gridCol w:w="916"/>
        <w:gridCol w:w="707"/>
      </w:tblGrid>
      <w:tr w:rsidR="002B1C07" w:rsidRPr="002B1C07" w14:paraId="22C6FAB6" w14:textId="77777777" w:rsidTr="00AB5931">
        <w:trPr>
          <w:trHeight w:val="368"/>
        </w:trPr>
        <w:tc>
          <w:tcPr>
            <w:tcW w:w="10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8D88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 (Week ends)</w:t>
            </w: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6DA8E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de</w:t>
            </w:r>
          </w:p>
        </w:tc>
        <w:tc>
          <w:tcPr>
            <w:tcW w:w="1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B3F93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2908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FE96E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U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AFEFF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No. of students</w:t>
            </w:r>
          </w:p>
        </w:tc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554E8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0F83843" w14:textId="77777777" w:rsidTr="00AB5931">
        <w:trPr>
          <w:trHeight w:val="413"/>
        </w:trPr>
        <w:tc>
          <w:tcPr>
            <w:tcW w:w="10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CD4F5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 – 5:00 pm</w:t>
            </w: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2A7BA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8123</w:t>
            </w:r>
          </w:p>
        </w:tc>
        <w:tc>
          <w:tcPr>
            <w:tcW w:w="1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9538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ject Implementation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71EEA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rof. Abaho Ernes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adrib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 Henry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9D6EB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6BC07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83D65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7BBAF65B" w14:textId="77777777" w:rsidTr="00AB5931">
        <w:trPr>
          <w:trHeight w:val="428"/>
        </w:trPr>
        <w:tc>
          <w:tcPr>
            <w:tcW w:w="10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343D3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8:00 am – 5:00 pm </w:t>
            </w: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DB532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8124</w:t>
            </w:r>
          </w:p>
        </w:tc>
        <w:tc>
          <w:tcPr>
            <w:tcW w:w="1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CF3D8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ject Supplies &amp; Logistics Management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34D2E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Levi Kabagambe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2394C1E4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lem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amiz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/ Lawino </w:t>
            </w:r>
            <w:r w:rsidR="000346A5" w:rsidRPr="002B1C07">
              <w:rPr>
                <w:rFonts w:ascii="Book Antiqua" w:hAnsi="Book Antiqua"/>
                <w:sz w:val="18"/>
                <w:szCs w:val="18"/>
              </w:rPr>
              <w:t>Giovanna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F1C0D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643D87E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3555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56BFCBD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B7FA2" w14:textId="77777777" w:rsidR="00D37D15" w:rsidRPr="002B1C07" w:rsidRDefault="00D37D15" w:rsidP="001A6D86">
            <w:pPr>
              <w:tabs>
                <w:tab w:val="left" w:pos="315"/>
                <w:tab w:val="center" w:pos="388"/>
              </w:tabs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ab/>
            </w:r>
          </w:p>
          <w:p w14:paraId="0BEC1A55" w14:textId="77777777" w:rsidR="00D37D15" w:rsidRPr="002B1C07" w:rsidRDefault="00D37D15" w:rsidP="001A6D86">
            <w:pPr>
              <w:tabs>
                <w:tab w:val="left" w:pos="315"/>
                <w:tab w:val="center" w:pos="388"/>
              </w:tabs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ab/>
              <w:t>1</w:t>
            </w:r>
          </w:p>
        </w:tc>
      </w:tr>
    </w:tbl>
    <w:p w14:paraId="4E8A0C33" w14:textId="77777777" w:rsidR="004C1005" w:rsidRPr="002B1C07" w:rsidRDefault="004C100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ind w:hanging="450"/>
        <w:jc w:val="both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ab/>
      </w:r>
    </w:p>
    <w:p w14:paraId="2102E635" w14:textId="77777777" w:rsidR="00D37D15" w:rsidRPr="002B1C07" w:rsidRDefault="004C100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ind w:hanging="450"/>
        <w:jc w:val="both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ab/>
      </w:r>
      <w:r w:rsidR="00D37D15" w:rsidRPr="002B1C07">
        <w:rPr>
          <w:rFonts w:ascii="Book Antiqua" w:hAnsi="Book Antiqua"/>
          <w:b/>
          <w:sz w:val="18"/>
          <w:szCs w:val="18"/>
        </w:rPr>
        <w:t>MARKETING OP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6"/>
        <w:gridCol w:w="1065"/>
        <w:gridCol w:w="2278"/>
        <w:gridCol w:w="1744"/>
        <w:gridCol w:w="527"/>
        <w:gridCol w:w="946"/>
        <w:gridCol w:w="720"/>
      </w:tblGrid>
      <w:tr w:rsidR="002B1C07" w:rsidRPr="002B1C07" w14:paraId="6F1C1D77" w14:textId="77777777" w:rsidTr="00AB5931">
        <w:trPr>
          <w:trHeight w:val="467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64564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Time (weekends)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0C16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ode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86F7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ourse Tittle</w:t>
            </w:r>
          </w:p>
        </w:tc>
        <w:tc>
          <w:tcPr>
            <w:tcW w:w="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953BE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Lecturer(s)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E713E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U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B53D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 xml:space="preserve">No. of Students 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BD30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Room</w:t>
            </w:r>
          </w:p>
        </w:tc>
      </w:tr>
      <w:tr w:rsidR="002B1C07" w:rsidRPr="002B1C07" w14:paraId="1D6A346D" w14:textId="77777777" w:rsidTr="00AB5931">
        <w:trPr>
          <w:trHeight w:val="449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3619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8:00 am – 5:00 pm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3602E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MBA 8112  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9063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Marketing Research</w:t>
            </w:r>
          </w:p>
        </w:tc>
        <w:tc>
          <w:tcPr>
            <w:tcW w:w="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9115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 xml:space="preserve">Ariko John </w:t>
            </w:r>
            <w:proofErr w:type="spellStart"/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Okelai</w:t>
            </w:r>
            <w:proofErr w:type="spellEnd"/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AF55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225E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4E3F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</w:tr>
      <w:tr w:rsidR="002B1C07" w:rsidRPr="002B1C07" w14:paraId="7C7F268F" w14:textId="77777777" w:rsidTr="00AB5931">
        <w:trPr>
          <w:trHeight w:val="710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A0E5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8:00 am – 5:00 pm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50A2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MBA 8110  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35F3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Advertising Management</w:t>
            </w:r>
          </w:p>
        </w:tc>
        <w:tc>
          <w:tcPr>
            <w:tcW w:w="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9CEF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Dokcen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Charles/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Kotici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Anna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7080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C6E0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6E3D4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</w:tr>
    </w:tbl>
    <w:p w14:paraId="34F7478B" w14:textId="77777777" w:rsidR="004C1005" w:rsidRPr="002B1C07" w:rsidRDefault="00AB5931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ind w:hanging="450"/>
        <w:jc w:val="both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ab/>
      </w:r>
    </w:p>
    <w:p w14:paraId="0D806243" w14:textId="77777777" w:rsidR="00D37D15" w:rsidRPr="002B1C07" w:rsidRDefault="004C100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ind w:hanging="450"/>
        <w:jc w:val="both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ab/>
      </w:r>
      <w:r w:rsidR="00D37D15" w:rsidRPr="002B1C07">
        <w:rPr>
          <w:rFonts w:ascii="Book Antiqua" w:hAnsi="Book Antiqua"/>
          <w:b/>
          <w:sz w:val="18"/>
          <w:szCs w:val="18"/>
        </w:rPr>
        <w:t>HUMAN RESOURCE MANAGEMEN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8"/>
        <w:gridCol w:w="1067"/>
        <w:gridCol w:w="2145"/>
        <w:gridCol w:w="1787"/>
        <w:gridCol w:w="708"/>
        <w:gridCol w:w="916"/>
        <w:gridCol w:w="825"/>
      </w:tblGrid>
      <w:tr w:rsidR="002B1C07" w:rsidRPr="002B1C07" w14:paraId="46A4A13E" w14:textId="77777777" w:rsidTr="00AB5931">
        <w:trPr>
          <w:trHeight w:val="256"/>
        </w:trPr>
        <w:tc>
          <w:tcPr>
            <w:tcW w:w="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651C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  <w:p w14:paraId="51BAE91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(Week ends)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C4BD5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de</w:t>
            </w:r>
          </w:p>
        </w:tc>
        <w:tc>
          <w:tcPr>
            <w:tcW w:w="1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5DA42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2F27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B9212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U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F9F25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No. of students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929C8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D1C233B" w14:textId="77777777" w:rsidTr="00AB5931">
        <w:trPr>
          <w:trHeight w:val="345"/>
        </w:trPr>
        <w:tc>
          <w:tcPr>
            <w:tcW w:w="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A9B38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-5:00 pm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1890F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8117</w:t>
            </w:r>
          </w:p>
        </w:tc>
        <w:tc>
          <w:tcPr>
            <w:tcW w:w="1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FCD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dustrial Relations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859C9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uhimbis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45AE5" w:rsidRPr="002B1C07">
              <w:rPr>
                <w:rFonts w:ascii="Book Antiqua" w:hAnsi="Book Antiqua"/>
                <w:b/>
                <w:sz w:val="18"/>
                <w:szCs w:val="18"/>
              </w:rPr>
              <w:t xml:space="preserve">Edgar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Ayikoru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Godious</w:t>
            </w:r>
            <w:proofErr w:type="spellEnd"/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97A5E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835DA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6AD88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</w:tr>
      <w:tr w:rsidR="00D37D15" w:rsidRPr="002B1C07" w14:paraId="04ACF018" w14:textId="77777777" w:rsidTr="00AB5931">
        <w:trPr>
          <w:trHeight w:val="345"/>
        </w:trPr>
        <w:tc>
          <w:tcPr>
            <w:tcW w:w="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06CC5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98F57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MBA 8117</w:t>
            </w:r>
          </w:p>
        </w:tc>
        <w:tc>
          <w:tcPr>
            <w:tcW w:w="1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CEB46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dustrial Psychology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AC136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bedgi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incent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2F3DC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1FE16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D7C0E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983755F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33AC79B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1085628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(BBA) - YEAR ON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6"/>
        <w:gridCol w:w="1030"/>
        <w:gridCol w:w="1504"/>
        <w:gridCol w:w="1504"/>
        <w:gridCol w:w="1504"/>
        <w:gridCol w:w="1498"/>
      </w:tblGrid>
      <w:tr w:rsidR="002B1C07" w:rsidRPr="002B1C07" w14:paraId="4544951D" w14:textId="77777777" w:rsidTr="00AB5931">
        <w:trPr>
          <w:trHeight w:val="280"/>
        </w:trPr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E15F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EACD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92F1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0325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7004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370A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288B9FF" w14:textId="77777777" w:rsidTr="00AB5931">
        <w:trPr>
          <w:trHeight w:val="280"/>
        </w:trPr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952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30pm – 6:30pm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95C9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1944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21A9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318E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F2E1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114D0EFC" w14:textId="77777777" w:rsidTr="00AB5931">
        <w:trPr>
          <w:trHeight w:val="297"/>
        </w:trPr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42C9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:30pm – 7:30pm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FD5E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EEE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25BF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EE23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9C08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5DD0697C" w14:textId="77777777" w:rsidTr="00AB5931">
        <w:trPr>
          <w:trHeight w:val="280"/>
        </w:trPr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495A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pm – 8:30pm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81F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0460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AB40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99A1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9D9A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2B1C07" w:rsidRPr="002B1C07" w14:paraId="07AA50D9" w14:textId="77777777" w:rsidTr="00AB5931">
        <w:trPr>
          <w:trHeight w:val="280"/>
        </w:trPr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B97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8:30pm – 9:30pm 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6975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7DE3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3905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3FB5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F28B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D37D15" w:rsidRPr="002B1C07" w14:paraId="5F7D61F0" w14:textId="77777777" w:rsidTr="00AB5931">
        <w:trPr>
          <w:trHeight w:val="297"/>
        </w:trPr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C502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:30pm – 10:30pm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CA2C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E146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2426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B76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B3B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</w:tbl>
    <w:p w14:paraId="682323E7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7254E74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6"/>
        <w:gridCol w:w="1011"/>
        <w:gridCol w:w="2013"/>
        <w:gridCol w:w="2394"/>
        <w:gridCol w:w="590"/>
        <w:gridCol w:w="710"/>
        <w:gridCol w:w="833"/>
        <w:gridCol w:w="709"/>
      </w:tblGrid>
      <w:tr w:rsidR="002B1C07" w:rsidRPr="002B1C07" w14:paraId="6511165F" w14:textId="77777777" w:rsidTr="00AB5931">
        <w:trPr>
          <w:trHeight w:val="275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F837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274F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D3B2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3662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3440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5BA8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9BC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290F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B4067CC" w14:textId="77777777" w:rsidTr="00AB5931">
        <w:trPr>
          <w:trHeight w:val="535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430F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7A0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6FB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59ED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okcen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arles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A812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8BA9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AE00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1A76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0AC56AAD" w14:textId="77777777" w:rsidTr="00AB5931">
        <w:trPr>
          <w:trHeight w:val="520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AD23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FE21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1A98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2950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bedgi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incent /Debo Julius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C5C0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43A2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1B4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DF5A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1BCC5CF8" w14:textId="77777777" w:rsidTr="00AB5931">
        <w:trPr>
          <w:trHeight w:val="535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A170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18F5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5518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670C2" w14:textId="77777777" w:rsidR="00D37D15" w:rsidRPr="002B1C07" w:rsidRDefault="000346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ohamad Bug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sur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37D15" w:rsidRPr="002B1C07">
              <w:rPr>
                <w:rFonts w:ascii="Book Antiqua" w:hAnsi="Book Antiqua"/>
                <w:sz w:val="18"/>
                <w:szCs w:val="18"/>
              </w:rPr>
              <w:t>/Omale Costa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0707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80CC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E1B6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F4A9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4F7DD464" w14:textId="77777777" w:rsidTr="00AB5931">
        <w:trPr>
          <w:trHeight w:val="275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743E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3C18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4AAD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C9EC0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Lawrence </w:t>
            </w:r>
            <w:proofErr w:type="spellStart"/>
            <w:r w:rsidR="00B734CE" w:rsidRPr="002B1C07">
              <w:rPr>
                <w:rFonts w:ascii="Book Antiqua" w:hAnsi="Book Antiqua"/>
                <w:sz w:val="18"/>
                <w:szCs w:val="18"/>
              </w:rPr>
              <w:t>Obi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 Hope Sally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12C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26C4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0CBE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BADF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D37D15" w:rsidRPr="002B1C07" w14:paraId="18AB7912" w14:textId="77777777" w:rsidTr="00AB5931">
        <w:trPr>
          <w:trHeight w:val="535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9DD3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94FF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E8D2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B9EE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kori Jimmy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936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D39F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60CDB" w14:textId="77777777" w:rsidR="00D37D15" w:rsidRPr="002B1C07" w:rsidRDefault="009A752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H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7E9A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</w:tbl>
    <w:p w14:paraId="0550735F" w14:textId="77777777" w:rsidR="00AB5931" w:rsidRPr="002B1C07" w:rsidRDefault="00AB5931" w:rsidP="001A6D86">
      <w:pPr>
        <w:spacing w:after="0" w:line="240" w:lineRule="auto"/>
        <w:ind w:left="-360"/>
        <w:rPr>
          <w:rFonts w:ascii="Book Antiqua" w:hAnsi="Book Antiqua"/>
          <w:sz w:val="18"/>
          <w:szCs w:val="18"/>
        </w:rPr>
      </w:pPr>
    </w:p>
    <w:p w14:paraId="7A66B017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BUSINESS ADMINISTRATION (BBA) - YEAR TWO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9"/>
        <w:gridCol w:w="1250"/>
        <w:gridCol w:w="1437"/>
        <w:gridCol w:w="1437"/>
        <w:gridCol w:w="1437"/>
        <w:gridCol w:w="1426"/>
      </w:tblGrid>
      <w:tr w:rsidR="002B1C07" w:rsidRPr="002B1C07" w14:paraId="1FC8EDD0" w14:textId="77777777" w:rsidTr="00AB5931">
        <w:trPr>
          <w:trHeight w:val="268"/>
        </w:trPr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E657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7F4B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463A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EEC1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3BE5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8F76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953E0A7" w14:textId="77777777" w:rsidTr="00AB5931">
        <w:trPr>
          <w:trHeight w:val="268"/>
        </w:trPr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7F68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30pm – 6:30pm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9EBE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B690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A5F7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DD56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1144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2B1C07" w14:paraId="0CE9B3DD" w14:textId="77777777" w:rsidTr="00AB5931">
        <w:trPr>
          <w:trHeight w:val="268"/>
        </w:trPr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E3FF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:30pm – 7:30pm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96DC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647B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9DCB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5633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D510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2B1C07" w14:paraId="0F2FB44E" w14:textId="77777777" w:rsidTr="00AB5931">
        <w:trPr>
          <w:trHeight w:val="284"/>
        </w:trPr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5DB9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pm – 8:30pm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6BD9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46CD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FB71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0C9E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EE04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2B1C07" w:rsidRPr="002B1C07" w14:paraId="095300B7" w14:textId="77777777" w:rsidTr="00AB5931">
        <w:trPr>
          <w:trHeight w:val="268"/>
        </w:trPr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4CF0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8:30pm – 9:30pm 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63BD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1B4B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DB62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0FA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41FC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2B1C07" w:rsidRPr="002B1C07" w14:paraId="05DBA80A" w14:textId="77777777" w:rsidTr="00AB5931">
        <w:trPr>
          <w:trHeight w:val="284"/>
        </w:trPr>
        <w:tc>
          <w:tcPr>
            <w:tcW w:w="1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F189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eekend 1 Hour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0185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2FBF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88F8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6868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4D9F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6CA350A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83"/>
        <w:gridCol w:w="1136"/>
        <w:gridCol w:w="1765"/>
        <w:gridCol w:w="2018"/>
        <w:gridCol w:w="629"/>
        <w:gridCol w:w="884"/>
        <w:gridCol w:w="884"/>
        <w:gridCol w:w="817"/>
      </w:tblGrid>
      <w:tr w:rsidR="002B1C07" w:rsidRPr="002B1C07" w14:paraId="59224D16" w14:textId="77777777" w:rsidTr="00AB5931"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19D5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D20B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CE2B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2AFA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A128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4D87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6C3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1D7D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BB99ECB" w14:textId="77777777" w:rsidTr="00AB5931"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43A1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5F3F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D935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9479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Bako Joyce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ay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arles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B67E8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E0E2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1534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44FE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33665D56" w14:textId="77777777" w:rsidTr="00AB5931"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D97B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2AD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2102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466A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any Law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1BFCC" w14:textId="77777777" w:rsidR="00D37D15" w:rsidRPr="002B1C07" w:rsidRDefault="000346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ohamad Bug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sur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/ </w:t>
            </w:r>
            <w:r w:rsidR="00D37D15" w:rsidRPr="002B1C07">
              <w:rPr>
                <w:rFonts w:ascii="Book Antiqua" w:hAnsi="Book Antiqua"/>
                <w:sz w:val="18"/>
                <w:szCs w:val="18"/>
              </w:rPr>
              <w:t>Omale Costa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7CD60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EB4A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5C0F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88A1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63CEB8F6" w14:textId="77777777" w:rsidTr="00AB5931"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782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6EAB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2101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7F4F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D197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boll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Denish/ </w:t>
            </w:r>
          </w:p>
          <w:p w14:paraId="2237E35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ro Sophie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98860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1A9C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C495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71C2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04606487" w14:textId="77777777" w:rsidTr="00AB5931"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A9E3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39C1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2122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6D89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ry ICT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11830" w14:textId="77777777" w:rsidR="00D37D15" w:rsidRPr="002B1C07" w:rsidRDefault="00D37D15" w:rsidP="00BE7629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gen</w:t>
            </w:r>
            <w:r w:rsidR="00BE7629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BE7629" w:rsidRPr="002B1C07">
              <w:rPr>
                <w:rFonts w:ascii="Book Antiqua" w:hAnsi="Book Antiqua"/>
                <w:sz w:val="18"/>
                <w:szCs w:val="18"/>
              </w:rPr>
              <w:t>M</w:t>
            </w:r>
            <w:r w:rsidRPr="002B1C07">
              <w:rPr>
                <w:rFonts w:ascii="Book Antiqua" w:hAnsi="Book Antiqua"/>
                <w:sz w:val="18"/>
                <w:szCs w:val="18"/>
              </w:rPr>
              <w:t>ung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osmas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9CDC4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7BA6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8132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4CA4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D37D15" w:rsidRPr="002B1C07" w14:paraId="4507A372" w14:textId="77777777" w:rsidTr="00AB5931"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D50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322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2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76C9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EE03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aban Rashid/</w:t>
            </w:r>
          </w:p>
          <w:p w14:paraId="0ACBCAD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ilal Ba</w:t>
            </w:r>
            <w:r w:rsidR="00AD6758" w:rsidRPr="002B1C07">
              <w:rPr>
                <w:rFonts w:ascii="Book Antiqua" w:hAnsi="Book Antiqua"/>
                <w:sz w:val="18"/>
                <w:szCs w:val="18"/>
              </w:rPr>
              <w:t>n</w:t>
            </w:r>
            <w:r w:rsidRPr="002B1C07">
              <w:rPr>
                <w:rFonts w:ascii="Book Antiqua" w:hAnsi="Book Antiqua"/>
                <w:sz w:val="18"/>
                <w:szCs w:val="18"/>
              </w:rPr>
              <w:t>ya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04F93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9953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E3E8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1182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</w:tbl>
    <w:p w14:paraId="5116371D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C4D2E0C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7EC6C63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(BBA) - YEAR THREE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1610"/>
        <w:gridCol w:w="1634"/>
        <w:gridCol w:w="1306"/>
        <w:gridCol w:w="1417"/>
        <w:gridCol w:w="1417"/>
        <w:gridCol w:w="1632"/>
      </w:tblGrid>
      <w:tr w:rsidR="002B1C07" w:rsidRPr="002B1C07" w14:paraId="5A8161FA" w14:textId="77777777" w:rsidTr="00AB5931">
        <w:trPr>
          <w:trHeight w:val="272"/>
        </w:trPr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6C64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0F04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F8C6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9D10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5380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9A9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7A3D536" w14:textId="77777777" w:rsidTr="00AB5931">
        <w:trPr>
          <w:trHeight w:val="288"/>
        </w:trPr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8ACD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30pm – 6:30pm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B284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49E1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15C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FCE0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059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4C3AC5C6" w14:textId="77777777" w:rsidTr="00AB5931">
        <w:trPr>
          <w:trHeight w:val="272"/>
        </w:trPr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742F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:30pm – 7:30pm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01EF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00C5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765E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D8DD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71DB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</w:tr>
      <w:tr w:rsidR="002B1C07" w:rsidRPr="002B1C07" w14:paraId="784471F5" w14:textId="77777777" w:rsidTr="00AB5931">
        <w:trPr>
          <w:trHeight w:val="350"/>
        </w:trPr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218C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pm – 8:30pm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DF1C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0099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D0AE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8F67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53C3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</w:tr>
      <w:tr w:rsidR="00D37D15" w:rsidRPr="002B1C07" w14:paraId="3BFF2909" w14:textId="77777777" w:rsidTr="00AB5931">
        <w:trPr>
          <w:trHeight w:val="395"/>
        </w:trPr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4ABA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8:30pm – 9:30pm 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9216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  <w:tc>
          <w:tcPr>
            <w:tcW w:w="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3EF4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FFFE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89A0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9F45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</w:tr>
    </w:tbl>
    <w:p w14:paraId="46D61509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DF1E12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832"/>
        <w:gridCol w:w="1067"/>
        <w:gridCol w:w="1956"/>
        <w:gridCol w:w="2157"/>
        <w:gridCol w:w="492"/>
        <w:gridCol w:w="876"/>
        <w:gridCol w:w="875"/>
        <w:gridCol w:w="761"/>
      </w:tblGrid>
      <w:tr w:rsidR="002B1C07" w:rsidRPr="002B1C07" w14:paraId="30BC8125" w14:textId="77777777" w:rsidTr="00AB5931"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7315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CBBD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EC36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C1FC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B5CA6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E19D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2C05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8FAD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7FD22DF" w14:textId="77777777" w:rsidTr="00AB5931"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33D5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4DE5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3205</w:t>
            </w:r>
          </w:p>
        </w:tc>
        <w:tc>
          <w:tcPr>
            <w:tcW w:w="10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3729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preneurship Development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1199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aler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ames/ </w:t>
            </w:r>
          </w:p>
          <w:p w14:paraId="33E0DD2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tamirik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arles 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FF1E9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056F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4AA4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4541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60E91D2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2B1C07" w:rsidRPr="002B1C07" w14:paraId="2D3FC18B" w14:textId="77777777" w:rsidTr="00AB5931"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F88F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688A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251</w:t>
            </w:r>
          </w:p>
        </w:tc>
        <w:tc>
          <w:tcPr>
            <w:tcW w:w="10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46F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gandan Economy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82AB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loria Amviko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BECCC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8360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DCEA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D151D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D37D15" w:rsidRPr="002B1C07" w14:paraId="0011DC10" w14:textId="77777777" w:rsidTr="00AB5931"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0BA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8F14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3210</w:t>
            </w:r>
          </w:p>
        </w:tc>
        <w:tc>
          <w:tcPr>
            <w:tcW w:w="10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CCC3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Human Resource Management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35D3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bedgi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Vincent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Ayikoru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Godious</w:t>
            </w:r>
            <w:proofErr w:type="spellEnd"/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D0D6E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9231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49D1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B9D3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  <w:p w14:paraId="59AA948D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834086F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F347421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Accoun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837"/>
        <w:gridCol w:w="1069"/>
        <w:gridCol w:w="1516"/>
        <w:gridCol w:w="2663"/>
        <w:gridCol w:w="507"/>
        <w:gridCol w:w="763"/>
        <w:gridCol w:w="887"/>
        <w:gridCol w:w="774"/>
      </w:tblGrid>
      <w:tr w:rsidR="002B1C07" w:rsidRPr="002B1C07" w14:paraId="6F20AAE5" w14:textId="77777777" w:rsidTr="00AB5931"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7C3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1770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3113</w:t>
            </w:r>
          </w:p>
        </w:tc>
        <w:tc>
          <w:tcPr>
            <w:tcW w:w="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003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st &amp; Management Accounting</w:t>
            </w:r>
          </w:p>
        </w:tc>
        <w:tc>
          <w:tcPr>
            <w:tcW w:w="1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B317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boll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enish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kol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rayan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6501E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C623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0D79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B55C8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566ADA7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D37D15" w:rsidRPr="002B1C07" w14:paraId="65F7055E" w14:textId="77777777" w:rsidTr="00AB5931"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8FB1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6855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3101</w:t>
            </w:r>
          </w:p>
        </w:tc>
        <w:tc>
          <w:tcPr>
            <w:tcW w:w="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6337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ounting III</w:t>
            </w:r>
          </w:p>
        </w:tc>
        <w:tc>
          <w:tcPr>
            <w:tcW w:w="1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16CC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Hamid Safi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muron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Peter/ Aciro Sophie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683CE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B3F3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40DF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8D4C3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</w:tbl>
    <w:p w14:paraId="5095E0C2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0DC44C0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Marke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01"/>
        <w:gridCol w:w="1084"/>
        <w:gridCol w:w="1529"/>
        <w:gridCol w:w="2716"/>
        <w:gridCol w:w="503"/>
        <w:gridCol w:w="754"/>
        <w:gridCol w:w="880"/>
        <w:gridCol w:w="849"/>
      </w:tblGrid>
      <w:tr w:rsidR="002B1C07" w:rsidRPr="002B1C07" w14:paraId="4E1CFBF4" w14:textId="77777777" w:rsidTr="00AB5931">
        <w:trPr>
          <w:trHeight w:val="548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63E2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B7E8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3108</w:t>
            </w:r>
          </w:p>
        </w:tc>
        <w:tc>
          <w:tcPr>
            <w:tcW w:w="8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15CB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tail Marketing</w:t>
            </w:r>
          </w:p>
        </w:tc>
        <w:tc>
          <w:tcPr>
            <w:tcW w:w="1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E3B8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okcen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arles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FB297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33C4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D09B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BD1EF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8519DBB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</w:tr>
      <w:tr w:rsidR="00D37D15" w:rsidRPr="002B1C07" w14:paraId="4A5BB79F" w14:textId="77777777" w:rsidTr="00AB5931">
        <w:trPr>
          <w:trHeight w:val="548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AA47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5625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3123</w:t>
            </w:r>
          </w:p>
        </w:tc>
        <w:tc>
          <w:tcPr>
            <w:tcW w:w="8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AAB6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national Marketing</w:t>
            </w:r>
          </w:p>
        </w:tc>
        <w:tc>
          <w:tcPr>
            <w:tcW w:w="1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D60C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otic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nna /Ariko John</w:t>
            </w:r>
            <w:r w:rsidR="00A400AC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A400AC" w:rsidRPr="002B1C07">
              <w:rPr>
                <w:rFonts w:ascii="Book Antiqua" w:hAnsi="Book Antiqua"/>
                <w:sz w:val="18"/>
                <w:szCs w:val="18"/>
              </w:rPr>
              <w:t>Okelai</w:t>
            </w:r>
            <w:proofErr w:type="spellEnd"/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7C45C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4CB2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14BF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C0531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3400711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</w:tr>
    </w:tbl>
    <w:p w14:paraId="3BA01B31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83FFBC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Financial Services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674"/>
        <w:gridCol w:w="1019"/>
        <w:gridCol w:w="3105"/>
        <w:gridCol w:w="1416"/>
        <w:gridCol w:w="471"/>
        <w:gridCol w:w="671"/>
        <w:gridCol w:w="719"/>
        <w:gridCol w:w="941"/>
      </w:tblGrid>
      <w:tr w:rsidR="002B1C07" w:rsidRPr="002B1C07" w14:paraId="28D5A0B4" w14:textId="77777777" w:rsidTr="00AB5931"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A8DA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.FI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93EB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117</w:t>
            </w:r>
          </w:p>
        </w:tc>
        <w:tc>
          <w:tcPr>
            <w:tcW w:w="1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9019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gement Of Financial Institutions</w:t>
            </w: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0219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ay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charles</w:t>
            </w:r>
            <w:proofErr w:type="spellEnd"/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5FFEA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78E3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7EE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332B6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0FD19DB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</w:tr>
      <w:tr w:rsidR="00D37D15" w:rsidRPr="002B1C07" w14:paraId="0F6CF963" w14:textId="77777777" w:rsidTr="00AB5931"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2F16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B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4F33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135</w:t>
            </w:r>
          </w:p>
        </w:tc>
        <w:tc>
          <w:tcPr>
            <w:tcW w:w="1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327D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e for International Business</w:t>
            </w: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B8EE3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ko Joyce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56E03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A30D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1B54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52017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</w:tr>
    </w:tbl>
    <w:p w14:paraId="62A7F52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07496C2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3C87627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C69A2A9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PROCUREMENT &amp; SUPPLY CHAIN MANAGEMENT – YEAR ON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2"/>
        <w:gridCol w:w="1251"/>
        <w:gridCol w:w="1437"/>
        <w:gridCol w:w="1437"/>
        <w:gridCol w:w="1437"/>
        <w:gridCol w:w="1432"/>
      </w:tblGrid>
      <w:tr w:rsidR="002B1C07" w:rsidRPr="002B1C07" w14:paraId="5DF57A38" w14:textId="77777777" w:rsidTr="00AB5931">
        <w:trPr>
          <w:trHeight w:val="274"/>
        </w:trPr>
        <w:tc>
          <w:tcPr>
            <w:tcW w:w="1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22E3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3174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17DF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B931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722D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0562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9320A58" w14:textId="77777777" w:rsidTr="00AB5931">
        <w:trPr>
          <w:trHeight w:val="274"/>
        </w:trPr>
        <w:tc>
          <w:tcPr>
            <w:tcW w:w="1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E99B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30pm – 6:30pm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B3C5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5FCE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38E4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5C6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A058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19A49E42" w14:textId="77777777" w:rsidTr="00AB5931">
        <w:trPr>
          <w:trHeight w:val="291"/>
        </w:trPr>
        <w:tc>
          <w:tcPr>
            <w:tcW w:w="1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39BB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:30pm – 7:30pm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8F1A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C56E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EF30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EFB5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DD6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3C20FC38" w14:textId="77777777" w:rsidTr="00AB5931">
        <w:trPr>
          <w:trHeight w:val="274"/>
        </w:trPr>
        <w:tc>
          <w:tcPr>
            <w:tcW w:w="1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7F77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pm – 8:30pm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D272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419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ABEA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098E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5E0E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2B1C07" w14:paraId="13E2ACA2" w14:textId="77777777" w:rsidTr="00AB5931">
        <w:trPr>
          <w:trHeight w:val="291"/>
        </w:trPr>
        <w:tc>
          <w:tcPr>
            <w:tcW w:w="1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8BA1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8:30pm – 9:30pm 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73A8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E104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38AE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567B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975A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A05821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9"/>
        <w:gridCol w:w="1095"/>
        <w:gridCol w:w="2190"/>
        <w:gridCol w:w="1957"/>
        <w:gridCol w:w="548"/>
        <w:gridCol w:w="801"/>
        <w:gridCol w:w="782"/>
        <w:gridCol w:w="784"/>
      </w:tblGrid>
      <w:tr w:rsidR="002B1C07" w:rsidRPr="002B1C07" w14:paraId="5C965EEB" w14:textId="77777777" w:rsidTr="00AB5931">
        <w:trPr>
          <w:trHeight w:val="286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C91E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569B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63AF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0341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B895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165E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0880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F24E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66B73C7" w14:textId="77777777" w:rsidTr="00AB5931">
        <w:trPr>
          <w:trHeight w:val="827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4A6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6C32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1101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AA84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Procurement &amp; Supply Cha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0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6B3A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lway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ella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</w:p>
          <w:p w14:paraId="24565A1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wino Giovanna</w:t>
            </w:r>
          </w:p>
        </w:tc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C0BF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2C4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0228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91C9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1DACCDB2" w14:textId="77777777" w:rsidTr="00AB5931">
        <w:trPr>
          <w:trHeight w:val="556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54A5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2F76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6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9080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0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69D0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Odong David</w:t>
            </w:r>
            <w:r w:rsidRPr="002B1C07">
              <w:rPr>
                <w:rFonts w:ascii="Book Antiqua" w:hAnsi="Book Antiqua"/>
                <w:sz w:val="18"/>
                <w:szCs w:val="18"/>
              </w:rPr>
              <w:t>/ Aciro Sophie/ Hamid Safi</w:t>
            </w:r>
          </w:p>
        </w:tc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3329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8C04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4E2B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7E6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27C013EC" w14:textId="77777777" w:rsidTr="00AB5931">
        <w:trPr>
          <w:trHeight w:val="556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BF9D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B535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9F67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0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131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big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Lawrence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ngulib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alente</w:t>
            </w:r>
          </w:p>
        </w:tc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CDDF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C5E8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3C01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D9BD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A0F59EE" w14:textId="77777777" w:rsidTr="00AB5931">
        <w:trPr>
          <w:trHeight w:val="556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8FA8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01D4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01FE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Economics </w:t>
            </w:r>
          </w:p>
        </w:tc>
        <w:tc>
          <w:tcPr>
            <w:tcW w:w="10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3FAF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mviko Gloria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0D7EC13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aban Rashid</w:t>
            </w:r>
          </w:p>
        </w:tc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7811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06A4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B247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2421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D37D15" w:rsidRPr="002B1C07" w14:paraId="3405A09A" w14:textId="77777777" w:rsidTr="00AB5931">
        <w:trPr>
          <w:trHeight w:val="843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9E1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CC1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294C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0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1A96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yikoru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Godious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>/ Okori Jimmy</w:t>
            </w:r>
          </w:p>
        </w:tc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D70F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4BB8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B228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871E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6EF01F2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2A7E20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B3569F7" w14:textId="77777777" w:rsidR="00D37D15" w:rsidRPr="002B1C07" w:rsidRDefault="00D37D15" w:rsidP="001A6D86">
      <w:pPr>
        <w:spacing w:after="0" w:line="240" w:lineRule="auto"/>
        <w:ind w:left="-54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 </w:t>
      </w:r>
      <w:r w:rsidR="00AB5931" w:rsidRPr="002B1C07">
        <w:rPr>
          <w:rFonts w:ascii="Book Antiqua" w:hAnsi="Book Antiqua"/>
          <w:sz w:val="18"/>
          <w:szCs w:val="18"/>
        </w:rPr>
        <w:tab/>
      </w:r>
      <w:r w:rsidRPr="002B1C07">
        <w:rPr>
          <w:rFonts w:ascii="Book Antiqua" w:hAnsi="Book Antiqua"/>
          <w:sz w:val="18"/>
          <w:szCs w:val="18"/>
        </w:rPr>
        <w:t xml:space="preserve"> </w:t>
      </w:r>
      <w:r w:rsidRPr="002B1C07">
        <w:rPr>
          <w:rFonts w:ascii="Book Antiqua" w:hAnsi="Book Antiqua"/>
          <w:b/>
          <w:sz w:val="18"/>
          <w:szCs w:val="18"/>
        </w:rPr>
        <w:t xml:space="preserve">BACHELOR OF PROCUREMENT &amp; SUPPLY CHAIN MANAGEMENT YEAR TWO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15"/>
        <w:gridCol w:w="1269"/>
        <w:gridCol w:w="1459"/>
        <w:gridCol w:w="1459"/>
        <w:gridCol w:w="1459"/>
        <w:gridCol w:w="1455"/>
      </w:tblGrid>
      <w:tr w:rsidR="002B1C07" w:rsidRPr="002B1C07" w14:paraId="1EC234B6" w14:textId="77777777" w:rsidTr="00AB5931"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F087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5827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C08D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D187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09C0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F33C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2D17C00" w14:textId="77777777" w:rsidTr="00AB5931"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CE55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30pm – 6:30pm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5F49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45BF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8947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406C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5A61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2B1C07" w:rsidRPr="002B1C07" w14:paraId="050CE95F" w14:textId="77777777" w:rsidTr="00AB5931"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ED5F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:30pm – 7:30pm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2D63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00CD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A45C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51A0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338F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2B1C07" w:rsidRPr="002B1C07" w14:paraId="5860CCBC" w14:textId="77777777" w:rsidTr="00AB5931"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1973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pm – 8:30pm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3D2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6D58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A4DE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A35D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013B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  <w:tr w:rsidR="00D37D15" w:rsidRPr="002B1C07" w14:paraId="6FF78140" w14:textId="77777777" w:rsidTr="00AB5931"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B3B2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8:30pm – 9:30pm 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97F3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158D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9E2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03F8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18E2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</w:tbl>
    <w:p w14:paraId="05266399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CC79510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7"/>
        <w:gridCol w:w="1261"/>
        <w:gridCol w:w="1536"/>
        <w:gridCol w:w="2086"/>
        <w:gridCol w:w="519"/>
        <w:gridCol w:w="912"/>
        <w:gridCol w:w="851"/>
        <w:gridCol w:w="1064"/>
      </w:tblGrid>
      <w:tr w:rsidR="002B1C07" w:rsidRPr="002B1C07" w14:paraId="59812902" w14:textId="77777777" w:rsidTr="00AB5931"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E4E4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E780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F63D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6B50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CB48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65BB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A1A1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768E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7846AA2" w14:textId="77777777" w:rsidTr="00AB5931"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F148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47BD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2104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F519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upply Chain and Operations Management</w:t>
            </w:r>
          </w:p>
        </w:tc>
        <w:tc>
          <w:tcPr>
            <w:tcW w:w="1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A55C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Isabur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iola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90B5B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5831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2EBC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D57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</w:tr>
      <w:tr w:rsidR="002B1C07" w:rsidRPr="002B1C07" w14:paraId="2177538A" w14:textId="77777777" w:rsidTr="00AB5931"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BA2C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011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2105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960B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national Procurement</w:t>
            </w:r>
          </w:p>
        </w:tc>
        <w:tc>
          <w:tcPr>
            <w:tcW w:w="1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6101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wino Giovanna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A2F93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FD1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F7BB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8D1D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</w:tr>
      <w:tr w:rsidR="002B1C07" w:rsidRPr="002B1C07" w14:paraId="604274A0" w14:textId="77777777" w:rsidTr="00AB5931"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CA99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2617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2112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0FB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95F9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otic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nna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59859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25C6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FE5F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5E29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</w:tr>
      <w:tr w:rsidR="002B1C07" w:rsidRPr="002B1C07" w14:paraId="49AB92A8" w14:textId="77777777" w:rsidTr="00AB5931"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0F9A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7AD6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1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51C5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E1FF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Unzima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ames/Taban Rashid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CE3BB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93BB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50A4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889C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</w:tr>
      <w:tr w:rsidR="002B1C07" w:rsidRPr="002B1C07" w14:paraId="776CF50F" w14:textId="77777777" w:rsidTr="00AB5931"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6036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CA3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2106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AFAA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urement Ethics &amp; Governance</w:t>
            </w:r>
          </w:p>
        </w:tc>
        <w:tc>
          <w:tcPr>
            <w:tcW w:w="1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E637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adrib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Henry/ Olem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am</w:t>
            </w:r>
            <w:r w:rsidR="00BE7629" w:rsidRPr="002B1C07">
              <w:rPr>
                <w:rFonts w:ascii="Book Antiqua" w:hAnsi="Book Antiqua"/>
                <w:sz w:val="18"/>
                <w:szCs w:val="18"/>
              </w:rPr>
              <w:t>i</w:t>
            </w:r>
            <w:r w:rsidRPr="002B1C07">
              <w:rPr>
                <w:rFonts w:ascii="Book Antiqua" w:hAnsi="Book Antiqua"/>
                <w:sz w:val="18"/>
                <w:szCs w:val="18"/>
              </w:rPr>
              <w:t>za</w:t>
            </w:r>
            <w:proofErr w:type="spellEnd"/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7A5F57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84C4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3C23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ECA8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</w:tr>
      <w:tr w:rsidR="00D37D15" w:rsidRPr="002B1C07" w14:paraId="73DD1277" w14:textId="77777777" w:rsidTr="00AB5931"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233F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14E5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2107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7733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ocurement Business Negotiations &amp; Contracting </w:t>
            </w:r>
          </w:p>
        </w:tc>
        <w:tc>
          <w:tcPr>
            <w:tcW w:w="1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BD86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lway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ella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8BB16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DF72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FB44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35C6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</w:tr>
    </w:tbl>
    <w:p w14:paraId="031A55D9" w14:textId="77777777" w:rsidR="00D37D15" w:rsidRPr="002B1C07" w:rsidRDefault="00D37D15" w:rsidP="001A6D86">
      <w:pPr>
        <w:spacing w:after="0" w:line="240" w:lineRule="auto"/>
        <w:ind w:left="-540"/>
        <w:rPr>
          <w:rFonts w:ascii="Book Antiqua" w:hAnsi="Book Antiqua"/>
          <w:sz w:val="18"/>
          <w:szCs w:val="18"/>
        </w:rPr>
      </w:pPr>
    </w:p>
    <w:p w14:paraId="245C07A0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99D5BE4" w14:textId="77777777" w:rsidR="00D37D15" w:rsidRPr="002B1C07" w:rsidRDefault="00D37D15" w:rsidP="001A6D86">
      <w:pPr>
        <w:suppressAutoHyphens/>
        <w:spacing w:after="0" w:line="240" w:lineRule="auto"/>
        <w:ind w:left="-540" w:firstLine="54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PROCUREMENT AND SUPPLY CHAIN MANAGEMENT - YEAR III 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1811"/>
        <w:gridCol w:w="1288"/>
        <w:gridCol w:w="1482"/>
        <w:gridCol w:w="1480"/>
        <w:gridCol w:w="1480"/>
        <w:gridCol w:w="1475"/>
      </w:tblGrid>
      <w:tr w:rsidR="002B1C07" w:rsidRPr="002B1C07" w14:paraId="0306EE3E" w14:textId="77777777" w:rsidTr="00AB5931">
        <w:trPr>
          <w:trHeight w:val="274"/>
        </w:trPr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B37B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4FA9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E328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5E77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DD2C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C745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8F929B6" w14:textId="77777777" w:rsidTr="00AB5931">
        <w:trPr>
          <w:trHeight w:val="291"/>
        </w:trPr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E777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30pm – 6:30pm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92FB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8BE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E613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4B21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18CF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</w:tr>
      <w:tr w:rsidR="002B1C07" w:rsidRPr="002B1C07" w14:paraId="1A68D1CA" w14:textId="77777777" w:rsidTr="00AB5931">
        <w:trPr>
          <w:trHeight w:val="274"/>
        </w:trPr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1E0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:30pm – 7:30pm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BDC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4662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F486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A2CE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87EE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</w:tr>
      <w:tr w:rsidR="002B1C07" w:rsidRPr="002B1C07" w14:paraId="701DE34F" w14:textId="77777777" w:rsidTr="00AB5931">
        <w:trPr>
          <w:trHeight w:val="274"/>
        </w:trPr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4E78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pm – 8:30pm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237B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18C3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M 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C7D5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1FD6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41D1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D37D15" w:rsidRPr="002B1C07" w14:paraId="593C7746" w14:textId="77777777" w:rsidTr="00AB5931">
        <w:trPr>
          <w:trHeight w:val="291"/>
        </w:trPr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63E9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8:30pm – 9:30pm 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030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AC06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M 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4B9A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28A3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D3E5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</w:tbl>
    <w:p w14:paraId="7FB8AE10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AFAA2C2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1005"/>
        <w:gridCol w:w="1192"/>
        <w:gridCol w:w="1805"/>
        <w:gridCol w:w="2002"/>
        <w:gridCol w:w="548"/>
        <w:gridCol w:w="893"/>
        <w:gridCol w:w="799"/>
        <w:gridCol w:w="772"/>
      </w:tblGrid>
      <w:tr w:rsidR="002B1C07" w:rsidRPr="002B1C07" w14:paraId="45DC626F" w14:textId="77777777" w:rsidTr="00AB5931"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2CB9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81A1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EE3B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1BB4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A01D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62CF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7C3B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B2D7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5A892E5" w14:textId="77777777" w:rsidTr="00AB5931"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9103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1052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D3111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F487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rategic Management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CBA6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="00BE7629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bedgi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Vincent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okcen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arle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7E257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2E86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B846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31EF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  <w:tr w:rsidR="002B1C07" w:rsidRPr="002B1C07" w14:paraId="02E870E3" w14:textId="77777777" w:rsidTr="00AB5931"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843D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07A6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 3103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5C58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uman Resource Management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861C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bo Juliu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CDC6E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10B1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3C58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EB2A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  <w:tr w:rsidR="002B1C07" w:rsidRPr="002B1C07" w14:paraId="2A436745" w14:textId="77777777" w:rsidTr="00AB5931"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5B2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7D05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152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071C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gandan Economy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A70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lema Ronal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B41CB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7A8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5CA8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7430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  <w:tr w:rsidR="002B1C07" w:rsidRPr="002B1C07" w14:paraId="090EFB49" w14:textId="77777777" w:rsidTr="00AB5931"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D81F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051B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3105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B1FD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preneurship Development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220F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aler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ames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sindur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. Harriet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7D96F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D3D2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00C7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AD80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  <w:tr w:rsidR="002B1C07" w:rsidRPr="002B1C07" w14:paraId="1BC5260A" w14:textId="77777777" w:rsidTr="00AB5931"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AD87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F28D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3105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FAC1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ecification &amp; Supplier Management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A716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Isabur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iola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C93D2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FA34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69E6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87C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  <w:tr w:rsidR="00D37D15" w:rsidRPr="002B1C07" w14:paraId="1D1AAA0F" w14:textId="77777777" w:rsidTr="00AB5931"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111E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843E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3107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0BF8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ogistics &amp; Distribution Management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00E5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Olema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Ham</w:t>
            </w:r>
            <w:r w:rsidR="00BE7629" w:rsidRPr="002B1C07">
              <w:rPr>
                <w:rFonts w:ascii="Book Antiqua" w:hAnsi="Book Antiqua"/>
                <w:b/>
                <w:sz w:val="18"/>
                <w:szCs w:val="18"/>
              </w:rPr>
              <w:t>i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z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Lawino Giovanna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1C0FE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5B76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8B55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0BD4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</w:tbl>
    <w:p w14:paraId="22FAC3B0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932004C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5E42106A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DIPLOMA IN BUSINESS ADMINISTRATION – YEAR ONE SEMESTER ON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2"/>
        <w:gridCol w:w="1073"/>
        <w:gridCol w:w="1482"/>
        <w:gridCol w:w="1482"/>
        <w:gridCol w:w="1482"/>
        <w:gridCol w:w="1475"/>
      </w:tblGrid>
      <w:tr w:rsidR="002B1C07" w:rsidRPr="002B1C07" w14:paraId="76550E41" w14:textId="77777777" w:rsidTr="00AB5931">
        <w:trPr>
          <w:trHeight w:val="300"/>
        </w:trPr>
        <w:tc>
          <w:tcPr>
            <w:tcW w:w="1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CA42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31AE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AFCF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821E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9199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6C58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05D5C25" w14:textId="77777777" w:rsidTr="00AB5931">
        <w:trPr>
          <w:trHeight w:val="283"/>
        </w:trPr>
        <w:tc>
          <w:tcPr>
            <w:tcW w:w="1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0CCA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:30pm – 1:30pm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6D71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6535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7FD4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B9F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01D9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2B1C07" w:rsidRPr="002B1C07" w14:paraId="521C9883" w14:textId="77777777" w:rsidTr="00AB5931">
        <w:trPr>
          <w:trHeight w:val="283"/>
        </w:trPr>
        <w:tc>
          <w:tcPr>
            <w:tcW w:w="1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4A2D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:30pm – 2:30pm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759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E923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B544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D89B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88AA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2B1C07" w:rsidRPr="002B1C07" w14:paraId="49AD9047" w14:textId="77777777" w:rsidTr="00AB5931">
        <w:trPr>
          <w:trHeight w:val="300"/>
        </w:trPr>
        <w:tc>
          <w:tcPr>
            <w:tcW w:w="1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3C41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:30pm – 3:30pm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577E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677F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539C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5D16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FDF1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D37D15" w:rsidRPr="002B1C07" w14:paraId="32A7FA72" w14:textId="77777777" w:rsidTr="00AB5931">
        <w:trPr>
          <w:trHeight w:val="283"/>
        </w:trPr>
        <w:tc>
          <w:tcPr>
            <w:tcW w:w="1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4CC5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3:30pm – 4:30pm 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0B3B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B92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07C5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E10B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DA9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13FA514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1ACDCEA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1096"/>
        <w:gridCol w:w="1717"/>
        <w:gridCol w:w="2205"/>
        <w:gridCol w:w="518"/>
        <w:gridCol w:w="905"/>
        <w:gridCol w:w="855"/>
        <w:gridCol w:w="938"/>
      </w:tblGrid>
      <w:tr w:rsidR="002B1C07" w:rsidRPr="002B1C07" w14:paraId="28DA8EEF" w14:textId="77777777" w:rsidTr="002929C0"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3BF2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9BD5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2BCC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1F5C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E2C4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4A17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322A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45C0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340191F" w14:textId="77777777" w:rsidTr="002929C0"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A2CB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2EDD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1101</w:t>
            </w: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ACD6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7F8F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Odong Davi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kol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rayan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7B7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1254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FCFC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243C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00F4C779" w14:textId="77777777" w:rsidTr="002929C0"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0613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6EB2E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1102</w:t>
            </w: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3428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C2EB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aler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ames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Kitamirik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charles</w:t>
            </w:r>
            <w:proofErr w:type="spellEnd"/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96EC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CE1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13C3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EEF0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51A5E085" w14:textId="77777777" w:rsidTr="002929C0"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51DF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B38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1103</w:t>
            </w: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A5C1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Business Administration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C0B5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big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Lawrence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ngulib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alente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CD84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238C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8A5B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056A80F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2B77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D37D15" w:rsidRPr="002B1C07" w14:paraId="0EAE7918" w14:textId="77777777" w:rsidTr="002929C0"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32B4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112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1106</w:t>
            </w:r>
          </w:p>
        </w:tc>
        <w:tc>
          <w:tcPr>
            <w:tcW w:w="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9FBB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Communication Technology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96CE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Hope Sally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Francis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voni</w:t>
            </w:r>
            <w:proofErr w:type="spellEnd"/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384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C7C1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1FAA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92F7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</w:tbl>
    <w:p w14:paraId="56683C2C" w14:textId="77777777" w:rsidR="004C1005" w:rsidRPr="002B1C07" w:rsidRDefault="004C1005" w:rsidP="001A6D86">
      <w:pPr>
        <w:tabs>
          <w:tab w:val="left" w:pos="7686"/>
        </w:tabs>
        <w:spacing w:after="0" w:line="240" w:lineRule="auto"/>
        <w:rPr>
          <w:rFonts w:ascii="Book Antiqua" w:hAnsi="Book Antiqua"/>
          <w:sz w:val="18"/>
          <w:szCs w:val="18"/>
        </w:rPr>
      </w:pPr>
    </w:p>
    <w:p w14:paraId="77D9557F" w14:textId="77777777" w:rsidR="004C1005" w:rsidRPr="002B1C07" w:rsidRDefault="004C1005" w:rsidP="001A6D86">
      <w:pPr>
        <w:tabs>
          <w:tab w:val="left" w:pos="7686"/>
        </w:tabs>
        <w:spacing w:after="0" w:line="240" w:lineRule="auto"/>
        <w:rPr>
          <w:rFonts w:ascii="Book Antiqua" w:hAnsi="Book Antiqua"/>
          <w:sz w:val="18"/>
          <w:szCs w:val="18"/>
        </w:rPr>
      </w:pPr>
    </w:p>
    <w:p w14:paraId="67B1F075" w14:textId="77777777" w:rsidR="004C1005" w:rsidRPr="002B1C07" w:rsidRDefault="004C1005" w:rsidP="001A6D86">
      <w:pPr>
        <w:tabs>
          <w:tab w:val="left" w:pos="7686"/>
        </w:tabs>
        <w:spacing w:after="0" w:line="240" w:lineRule="auto"/>
        <w:rPr>
          <w:rFonts w:ascii="Book Antiqua" w:hAnsi="Book Antiqua"/>
          <w:sz w:val="18"/>
          <w:szCs w:val="18"/>
        </w:rPr>
      </w:pPr>
    </w:p>
    <w:p w14:paraId="30629424" w14:textId="77777777" w:rsidR="004C1005" w:rsidRPr="002B1C07" w:rsidRDefault="004C1005" w:rsidP="001A6D86">
      <w:pPr>
        <w:tabs>
          <w:tab w:val="left" w:pos="7686"/>
        </w:tabs>
        <w:spacing w:after="0" w:line="240" w:lineRule="auto"/>
        <w:rPr>
          <w:rFonts w:ascii="Book Antiqua" w:hAnsi="Book Antiqua"/>
          <w:sz w:val="18"/>
          <w:szCs w:val="18"/>
        </w:rPr>
      </w:pPr>
    </w:p>
    <w:p w14:paraId="50DA0889" w14:textId="77777777" w:rsidR="00D37D15" w:rsidRPr="002B1C07" w:rsidRDefault="00D37D15" w:rsidP="001A6D86">
      <w:pPr>
        <w:spacing w:after="0" w:line="240" w:lineRule="auto"/>
        <w:ind w:left="-54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  <w:r w:rsidR="002929C0" w:rsidRPr="002B1C07">
        <w:rPr>
          <w:rFonts w:ascii="Book Antiqua" w:hAnsi="Book Antiqua"/>
          <w:sz w:val="18"/>
          <w:szCs w:val="18"/>
        </w:rPr>
        <w:tab/>
      </w:r>
      <w:r w:rsidRPr="002B1C07">
        <w:rPr>
          <w:rFonts w:ascii="Book Antiqua" w:hAnsi="Book Antiqua"/>
          <w:b/>
          <w:sz w:val="18"/>
          <w:szCs w:val="18"/>
        </w:rPr>
        <w:t>D</w:t>
      </w:r>
      <w:r w:rsidR="004C1005" w:rsidRPr="002B1C07">
        <w:rPr>
          <w:rFonts w:ascii="Book Antiqua" w:hAnsi="Book Antiqua"/>
          <w:b/>
          <w:sz w:val="18"/>
          <w:szCs w:val="18"/>
        </w:rPr>
        <w:t>IPLOMA IN BUSINESS ADMINISTRATION – YEAR ONE</w:t>
      </w:r>
      <w:r w:rsidRPr="002B1C07">
        <w:rPr>
          <w:rFonts w:ascii="Book Antiqua" w:hAnsi="Book Antiqua"/>
          <w:b/>
          <w:sz w:val="18"/>
          <w:szCs w:val="18"/>
        </w:rPr>
        <w:t>I - (SEMESTER TWO – April intake 2022/2023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518"/>
        <w:gridCol w:w="1019"/>
        <w:gridCol w:w="1443"/>
        <w:gridCol w:w="1562"/>
        <w:gridCol w:w="1349"/>
        <w:gridCol w:w="1125"/>
      </w:tblGrid>
      <w:tr w:rsidR="002B1C07" w:rsidRPr="002B1C07" w14:paraId="58D098EA" w14:textId="77777777" w:rsidTr="002929C0">
        <w:trPr>
          <w:trHeight w:val="272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65958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E5C2F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36166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C563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E04D68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78CC8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DC524F9" w14:textId="77777777" w:rsidTr="002929C0">
        <w:trPr>
          <w:trHeight w:val="272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7350E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am – 9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B311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P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6A1AF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5931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CF97F8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E162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603A5745" w14:textId="77777777" w:rsidTr="002929C0">
        <w:trPr>
          <w:trHeight w:val="272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82484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0am – 10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DE7C5" w14:textId="77777777" w:rsidR="00D37D15" w:rsidRPr="002B1C07" w:rsidRDefault="00D37D15" w:rsidP="001A6D86">
            <w:pPr>
              <w:tabs>
                <w:tab w:val="left" w:pos="861"/>
              </w:tabs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PL</w:t>
            </w:r>
            <w:r w:rsidRPr="002B1C07">
              <w:rPr>
                <w:rFonts w:ascii="Book Antiqua" w:hAnsi="Book Antiqua"/>
                <w:sz w:val="18"/>
                <w:szCs w:val="18"/>
              </w:rPr>
              <w:tab/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1484F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CD1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52B2B9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429F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2C1DE793" w14:textId="77777777" w:rsidTr="002929C0">
        <w:trPr>
          <w:trHeight w:val="272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2E5E8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– 11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AAC81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A761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12D7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FDB0C2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PL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DCB5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2B1C07" w:rsidRPr="002B1C07" w14:paraId="24DE088A" w14:textId="77777777" w:rsidTr="002929C0">
        <w:trPr>
          <w:trHeight w:val="272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9C3A1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am –12:00Noon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E2A71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01E2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0A17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C403FE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PL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F842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</w:tbl>
    <w:p w14:paraId="74FA6255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49B4CAB" w14:textId="77777777" w:rsidR="002929C0" w:rsidRPr="002B1C07" w:rsidRDefault="002929C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pPr w:leftFromText="180" w:rightFromText="180" w:vertAnchor="text" w:horzAnchor="page" w:tblpX="1455" w:tblpY="195"/>
        <w:tblW w:w="5000" w:type="pct"/>
        <w:tblLook w:val="04A0" w:firstRow="1" w:lastRow="0" w:firstColumn="1" w:lastColumn="0" w:noHBand="0" w:noVBand="1"/>
      </w:tblPr>
      <w:tblGrid>
        <w:gridCol w:w="821"/>
        <w:gridCol w:w="1160"/>
        <w:gridCol w:w="2631"/>
        <w:gridCol w:w="1792"/>
        <w:gridCol w:w="510"/>
        <w:gridCol w:w="840"/>
        <w:gridCol w:w="730"/>
        <w:gridCol w:w="532"/>
      </w:tblGrid>
      <w:tr w:rsidR="002B1C07" w:rsidRPr="002B1C07" w14:paraId="2B2FDB47" w14:textId="77777777" w:rsidTr="002929C0">
        <w:trPr>
          <w:trHeight w:val="64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9044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Abb.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5EE8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 xml:space="preserve">Code </w:t>
            </w:r>
          </w:p>
        </w:tc>
        <w:tc>
          <w:tcPr>
            <w:tcW w:w="1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DCAD4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ourse</w:t>
            </w:r>
          </w:p>
        </w:tc>
        <w:tc>
          <w:tcPr>
            <w:tcW w:w="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AE98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Lecturer(s)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EAB74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U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44F71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Fac.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874C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Dept.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497C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Rm</w:t>
            </w:r>
          </w:p>
        </w:tc>
      </w:tr>
      <w:tr w:rsidR="002B1C07" w:rsidRPr="002B1C07" w14:paraId="742F3844" w14:textId="77777777" w:rsidTr="002929C0">
        <w:trPr>
          <w:trHeight w:val="696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C03C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BCS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A4F4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DBA1201 </w:t>
            </w:r>
          </w:p>
        </w:tc>
        <w:tc>
          <w:tcPr>
            <w:tcW w:w="1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07F1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Business Communication Skills </w:t>
            </w:r>
          </w:p>
        </w:tc>
        <w:tc>
          <w:tcPr>
            <w:tcW w:w="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  <w:hideMark/>
          </w:tcPr>
          <w:p w14:paraId="5988211E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Ayikoru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Godious</w:t>
            </w:r>
            <w:proofErr w:type="spellEnd"/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B699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EC30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3E4E044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FBA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962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0819098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M&amp;M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F36F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683C810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</w:tr>
      <w:tr w:rsidR="002B1C07" w:rsidRPr="002B1C07" w14:paraId="07314B05" w14:textId="77777777" w:rsidTr="002929C0">
        <w:trPr>
          <w:trHeight w:val="315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E8E8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GPL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E946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DBA1206 </w:t>
            </w:r>
          </w:p>
        </w:tc>
        <w:tc>
          <w:tcPr>
            <w:tcW w:w="1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0189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General Principles of Law</w:t>
            </w:r>
          </w:p>
        </w:tc>
        <w:tc>
          <w:tcPr>
            <w:tcW w:w="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0B7B1E" w14:textId="77777777" w:rsidR="00D37D15" w:rsidRPr="002B1C07" w:rsidRDefault="00AD6758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hamad Buga Nasur</w:t>
            </w:r>
            <w:r w:rsidR="00D37D15"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/ Omale Costa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F2530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25C8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FOC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3B84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A&amp;F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229F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</w:tr>
      <w:tr w:rsidR="002B1C07" w:rsidRPr="002B1C07" w14:paraId="438A38CB" w14:textId="77777777" w:rsidTr="002929C0">
        <w:trPr>
          <w:trHeight w:val="507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7A13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BSTAT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0566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DBA 1106 </w:t>
            </w:r>
          </w:p>
        </w:tc>
        <w:tc>
          <w:tcPr>
            <w:tcW w:w="1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F99B1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Business Statistics </w:t>
            </w:r>
          </w:p>
        </w:tc>
        <w:tc>
          <w:tcPr>
            <w:tcW w:w="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C7E0D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Taban Rashid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93AC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181C4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FEEMS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C3E5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3770F02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M&amp;M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A6390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</w:tr>
      <w:tr w:rsidR="002B1C07" w:rsidRPr="002B1C07" w14:paraId="5440758D" w14:textId="77777777" w:rsidTr="002929C0">
        <w:trPr>
          <w:trHeight w:val="552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1A76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POM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FFB3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DBA1204 </w:t>
            </w:r>
          </w:p>
          <w:p w14:paraId="5D05AD9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  <w:tc>
          <w:tcPr>
            <w:tcW w:w="1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2868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Principles of Management </w:t>
            </w:r>
          </w:p>
          <w:p w14:paraId="364FB3B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  <w:tc>
          <w:tcPr>
            <w:tcW w:w="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AF83E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Debo Julius/</w:t>
            </w: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Obiga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Lawrence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3DC6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B510E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FOM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166A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6F3C8D21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M&amp;M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F111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</w:tr>
    </w:tbl>
    <w:p w14:paraId="47EA9144" w14:textId="77777777" w:rsidR="00D37D15" w:rsidRPr="002B1C07" w:rsidRDefault="00D37D15" w:rsidP="001A6D86">
      <w:pPr>
        <w:spacing w:after="0" w:line="240" w:lineRule="auto"/>
        <w:ind w:left="-540"/>
        <w:rPr>
          <w:rFonts w:ascii="Book Antiqua" w:hAnsi="Book Antiqua"/>
          <w:sz w:val="18"/>
          <w:szCs w:val="18"/>
        </w:rPr>
      </w:pPr>
    </w:p>
    <w:p w14:paraId="0CD3CA5A" w14:textId="77777777" w:rsidR="00D37D15" w:rsidRPr="002B1C07" w:rsidRDefault="00D37D15" w:rsidP="001A6D86">
      <w:pPr>
        <w:spacing w:after="0" w:line="240" w:lineRule="auto"/>
        <w:ind w:left="-540"/>
        <w:rPr>
          <w:rFonts w:ascii="Book Antiqua" w:hAnsi="Book Antiqua"/>
          <w:sz w:val="18"/>
          <w:szCs w:val="18"/>
        </w:rPr>
      </w:pPr>
    </w:p>
    <w:p w14:paraId="3406A0B5" w14:textId="77777777" w:rsidR="00D37D15" w:rsidRPr="002B1C07" w:rsidRDefault="00D37D15" w:rsidP="001A6D86">
      <w:pPr>
        <w:spacing w:after="0" w:line="240" w:lineRule="auto"/>
        <w:ind w:left="-540"/>
        <w:rPr>
          <w:rFonts w:ascii="Book Antiqua" w:hAnsi="Book Antiqua"/>
          <w:sz w:val="18"/>
          <w:szCs w:val="18"/>
        </w:rPr>
      </w:pPr>
    </w:p>
    <w:p w14:paraId="7D501A90" w14:textId="77777777" w:rsidR="00D37D15" w:rsidRPr="002B1C07" w:rsidRDefault="00D37D15" w:rsidP="001A6D86">
      <w:pPr>
        <w:spacing w:after="0" w:line="240" w:lineRule="auto"/>
        <w:ind w:left="-540"/>
        <w:rPr>
          <w:rFonts w:ascii="Book Antiqua" w:hAnsi="Book Antiqua"/>
          <w:sz w:val="18"/>
          <w:szCs w:val="18"/>
        </w:rPr>
      </w:pPr>
    </w:p>
    <w:p w14:paraId="05180C37" w14:textId="77777777" w:rsidR="00D37D15" w:rsidRPr="002B1C07" w:rsidRDefault="00D37D15" w:rsidP="001A6D86">
      <w:pPr>
        <w:spacing w:after="0" w:line="240" w:lineRule="auto"/>
        <w:ind w:left="-540"/>
        <w:rPr>
          <w:rFonts w:ascii="Book Antiqua" w:hAnsi="Book Antiqua"/>
          <w:sz w:val="18"/>
          <w:szCs w:val="18"/>
        </w:rPr>
      </w:pPr>
    </w:p>
    <w:p w14:paraId="06993DE0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3FE76E13" w14:textId="77777777" w:rsidR="00D37D15" w:rsidRPr="002B1C07" w:rsidRDefault="00D37D15" w:rsidP="001A6D86">
      <w:pPr>
        <w:spacing w:after="0" w:line="240" w:lineRule="auto"/>
        <w:ind w:left="-540" w:firstLine="54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DBA II - (SEMESTER ONE – August intake 2022/2023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516"/>
        <w:gridCol w:w="1019"/>
        <w:gridCol w:w="1443"/>
        <w:gridCol w:w="1562"/>
        <w:gridCol w:w="1349"/>
        <w:gridCol w:w="1127"/>
      </w:tblGrid>
      <w:tr w:rsidR="002B1C07" w:rsidRPr="002B1C07" w14:paraId="3B017D0F" w14:textId="77777777" w:rsidTr="002929C0">
        <w:trPr>
          <w:trHeight w:val="272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6B57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CFCB5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7A178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A39C9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8A7888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E2300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F191458" w14:textId="77777777" w:rsidTr="002929C0">
        <w:trPr>
          <w:trHeight w:val="272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77BE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am – 9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9CD8C" w14:textId="77777777" w:rsidR="00D37D15" w:rsidRPr="002B1C07" w:rsidRDefault="00D37D15" w:rsidP="001A6D86">
            <w:pPr>
              <w:pStyle w:val="NormalWeb"/>
              <w:spacing w:before="0" w:beforeAutospacing="0" w:after="0" w:afterAutospacing="0"/>
              <w:rPr>
                <w:rFonts w:ascii="Book Antiqua" w:eastAsiaTheme="minorHAnsi" w:hAnsi="Book Antiqua" w:cstheme="minorBidi"/>
                <w:sz w:val="18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/>
              </w:rPr>
              <w:t xml:space="preserve">I.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/>
              </w:rPr>
              <w:t>Acc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F5245" w14:textId="77777777" w:rsidR="00D37D15" w:rsidRPr="002B1C07" w:rsidRDefault="00D37D15" w:rsidP="001A6D86">
            <w:pPr>
              <w:pStyle w:val="NormalWeb"/>
              <w:spacing w:before="0" w:beforeAutospacing="0" w:after="0" w:afterAutospacing="0"/>
              <w:rPr>
                <w:rFonts w:ascii="Book Antiqua" w:eastAsiaTheme="minorHAnsi" w:hAnsi="Book Antiqua" w:cstheme="minorBidi"/>
                <w:sz w:val="18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/>
              </w:rPr>
              <w:t xml:space="preserve">I.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/>
              </w:rPr>
              <w:t>Acc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3F5C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3D9F0C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5B47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-TAX</w:t>
            </w:r>
          </w:p>
        </w:tc>
      </w:tr>
      <w:tr w:rsidR="002B1C07" w:rsidRPr="002B1C07" w14:paraId="0AEBC794" w14:textId="77777777" w:rsidTr="002929C0">
        <w:trPr>
          <w:trHeight w:val="272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E4904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:00am – 10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3D82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I.Acc</w:t>
            </w:r>
            <w:proofErr w:type="spellEnd"/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7FE6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I.Acc</w:t>
            </w:r>
            <w:proofErr w:type="spellEnd"/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76BA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89A461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F47A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-TAX</w:t>
            </w:r>
          </w:p>
        </w:tc>
      </w:tr>
      <w:tr w:rsidR="002B1C07" w:rsidRPr="002B1C07" w14:paraId="12AD9A08" w14:textId="77777777" w:rsidTr="002929C0">
        <w:trPr>
          <w:trHeight w:val="272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43550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– 11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8DF40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8587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-TAX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6EF8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7DFD22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-TAX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E004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2B1C07" w:rsidRPr="002B1C07" w14:paraId="454EFBDC" w14:textId="77777777" w:rsidTr="002929C0">
        <w:trPr>
          <w:trHeight w:val="272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AF0A9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am –12:00Noon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EF4F5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4D06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-TAX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B873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2FEF84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-TAX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6ED6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2B1C07" w:rsidRPr="002B1C07" w14:paraId="6AF8F68F" w14:textId="77777777" w:rsidTr="002929C0">
        <w:trPr>
          <w:trHeight w:val="272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10689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:00 Noon – 1pm</w:t>
            </w:r>
          </w:p>
        </w:tc>
        <w:tc>
          <w:tcPr>
            <w:tcW w:w="360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04608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ELD ATTACHMENT</w:t>
            </w:r>
          </w:p>
        </w:tc>
      </w:tr>
    </w:tbl>
    <w:p w14:paraId="6C17CE0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847A29B" w14:textId="77777777" w:rsidR="002929C0" w:rsidRPr="002B1C07" w:rsidRDefault="002929C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pPr w:leftFromText="180" w:rightFromText="180" w:vertAnchor="text" w:horzAnchor="page" w:tblpX="1455" w:tblpY="195"/>
        <w:tblW w:w="5000" w:type="pct"/>
        <w:tblLook w:val="04A0" w:firstRow="1" w:lastRow="0" w:firstColumn="1" w:lastColumn="0" w:noHBand="0" w:noVBand="1"/>
      </w:tblPr>
      <w:tblGrid>
        <w:gridCol w:w="752"/>
        <w:gridCol w:w="1100"/>
        <w:gridCol w:w="2696"/>
        <w:gridCol w:w="2038"/>
        <w:gridCol w:w="510"/>
        <w:gridCol w:w="658"/>
        <w:gridCol w:w="730"/>
        <w:gridCol w:w="532"/>
      </w:tblGrid>
      <w:tr w:rsidR="002B1C07" w:rsidRPr="002B1C07" w14:paraId="1623A56F" w14:textId="77777777" w:rsidTr="002929C0">
        <w:trPr>
          <w:trHeight w:val="64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5F9D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Abb.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E654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 xml:space="preserve">Code </w:t>
            </w:r>
          </w:p>
        </w:tc>
        <w:tc>
          <w:tcPr>
            <w:tcW w:w="1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11DA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ourse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B720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Lecturer(s)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3232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U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8857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Fac.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5924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Dept.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8A80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Rm</w:t>
            </w:r>
          </w:p>
        </w:tc>
      </w:tr>
      <w:tr w:rsidR="002B1C07" w:rsidRPr="002B1C07" w14:paraId="7B1A3298" w14:textId="77777777" w:rsidTr="002929C0">
        <w:trPr>
          <w:trHeight w:val="342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E5B7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MS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85474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DBA2105 </w:t>
            </w:r>
          </w:p>
        </w:tc>
        <w:tc>
          <w:tcPr>
            <w:tcW w:w="1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CA6C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Marketing and Selling 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587FD4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Kotici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Anna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D9CD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68F1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D2F6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M&amp;M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0D43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</w:tr>
      <w:tr w:rsidR="002B1C07" w:rsidRPr="002B1C07" w14:paraId="2B6C781B" w14:textId="77777777" w:rsidTr="002929C0">
        <w:trPr>
          <w:trHeight w:val="315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3F1A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I.ACC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A2DA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DBA2102 </w:t>
            </w:r>
          </w:p>
          <w:p w14:paraId="5426D41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  <w:tc>
          <w:tcPr>
            <w:tcW w:w="1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31719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Intermediate Accounting </w:t>
            </w:r>
          </w:p>
          <w:p w14:paraId="3BBA026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FA3D7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Abolla</w:t>
            </w:r>
            <w:proofErr w:type="spellEnd"/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 xml:space="preserve"> Denish/</w:t>
            </w: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Aciro Sophie 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4221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BD65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FOC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AC49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A&amp;F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48770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</w:tr>
      <w:tr w:rsidR="002B1C07" w:rsidRPr="002B1C07" w14:paraId="109A9A63" w14:textId="77777777" w:rsidTr="002929C0">
        <w:trPr>
          <w:trHeight w:val="578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861E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BF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1A1D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DBA2103 </w:t>
            </w:r>
          </w:p>
          <w:p w14:paraId="450A2F09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  <w:tc>
          <w:tcPr>
            <w:tcW w:w="1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B5120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Elements of Business Finance 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3FED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 xml:space="preserve">Elvis Peter </w:t>
            </w:r>
            <w:proofErr w:type="spellStart"/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Emuron</w:t>
            </w:r>
            <w:proofErr w:type="spellEnd"/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/</w:t>
            </w: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Bako Joyce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412C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87F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24497AC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FOC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8D82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3289F7B0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A&amp;F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FDD6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1A0D7051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</w:tr>
      <w:tr w:rsidR="002B1C07" w:rsidRPr="002B1C07" w14:paraId="1F45C831" w14:textId="77777777" w:rsidTr="002929C0">
        <w:trPr>
          <w:trHeight w:val="617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17BF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TAX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D8ED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DBA2104</w:t>
            </w:r>
          </w:p>
          <w:p w14:paraId="407CCAD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  <w:tc>
          <w:tcPr>
            <w:tcW w:w="1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E1E3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Elements of Taxation </w:t>
            </w:r>
          </w:p>
          <w:p w14:paraId="175A708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C0CF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Lakony</w:t>
            </w:r>
            <w:proofErr w:type="spellEnd"/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 xml:space="preserve"> Joshua/</w:t>
            </w: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Odong David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A275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5EB4E723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40713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64604A2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FOC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A9E3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7B64F6E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A&amp;F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0E1F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  <w:p w14:paraId="7EC9D03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</w:tr>
      <w:tr w:rsidR="002B1C07" w:rsidRPr="002B1C07" w14:paraId="42DE3998" w14:textId="77777777" w:rsidTr="002929C0">
        <w:trPr>
          <w:trHeight w:val="333"/>
        </w:trPr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DBD2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EEB6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DBA2106</w:t>
            </w:r>
          </w:p>
        </w:tc>
        <w:tc>
          <w:tcPr>
            <w:tcW w:w="1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95431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Field work for Business Administration 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AF8EC0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Ogen</w:t>
            </w:r>
            <w:r w:rsidR="00BE7629"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Mungu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Cosmas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44960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F917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FOM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C2E71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M&amp;M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E5EF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</w:tr>
    </w:tbl>
    <w:p w14:paraId="62544C77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7065FAC" w14:textId="77777777" w:rsidR="00D37D15" w:rsidRPr="002B1C07" w:rsidRDefault="00D37D15" w:rsidP="001A6D86">
      <w:pPr>
        <w:spacing w:after="0" w:line="240" w:lineRule="auto"/>
        <w:ind w:left="-450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2A913FA6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14387F1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HIGHER EDUCATION CERFICATE IN BUSINESS STUDIES - YEAR ONE</w:t>
      </w:r>
    </w:p>
    <w:p w14:paraId="36C2EAB7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HECBS – SEMESTER ONE- 2023/2024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42"/>
        <w:gridCol w:w="1253"/>
        <w:gridCol w:w="1672"/>
        <w:gridCol w:w="1452"/>
        <w:gridCol w:w="1452"/>
        <w:gridCol w:w="1345"/>
      </w:tblGrid>
      <w:tr w:rsidR="002B1C07" w:rsidRPr="002B1C07" w14:paraId="1E3FEF7C" w14:textId="77777777" w:rsidTr="002929C0">
        <w:trPr>
          <w:trHeight w:val="368"/>
        </w:trPr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330D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68BF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3678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885A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D4EE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90D4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20DEFDC" w14:textId="77777777" w:rsidTr="002929C0">
        <w:trPr>
          <w:trHeight w:val="269"/>
        </w:trPr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3177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87C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6C0F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68A4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3432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4BB3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</w:tr>
      <w:tr w:rsidR="002B1C07" w:rsidRPr="002B1C07" w14:paraId="154D9D3C" w14:textId="77777777" w:rsidTr="002929C0">
        <w:trPr>
          <w:trHeight w:val="269"/>
        </w:trPr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7B97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1FAE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2EAA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1AD6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.S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688B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67ED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</w:tr>
      <w:tr w:rsidR="002B1C07" w:rsidRPr="002B1C07" w14:paraId="0F1B1CCB" w14:textId="77777777" w:rsidTr="002929C0">
        <w:trPr>
          <w:trHeight w:val="269"/>
        </w:trPr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5BC1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CDDF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D693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.S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A13D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7BCB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F159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2B1C07" w14:paraId="0EC0CE81" w14:textId="77777777" w:rsidTr="002929C0">
        <w:trPr>
          <w:trHeight w:val="269"/>
        </w:trPr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C454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B859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104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.S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D7B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F312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DAF0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D37D15" w:rsidRPr="002B1C07" w14:paraId="6DBEB916" w14:textId="77777777" w:rsidTr="002929C0">
        <w:trPr>
          <w:trHeight w:val="269"/>
        </w:trPr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EE35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-1.00 p.m.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5189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E10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988E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5327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D324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8CF8564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C3D25AB" w14:textId="77777777" w:rsidR="00D37D15" w:rsidRPr="002B1C07" w:rsidRDefault="00D37D15" w:rsidP="001A6D86">
      <w:pPr>
        <w:spacing w:after="0" w:line="240" w:lineRule="auto"/>
        <w:ind w:left="-450" w:firstLine="45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9"/>
        <w:gridCol w:w="948"/>
        <w:gridCol w:w="2157"/>
        <w:gridCol w:w="2002"/>
        <w:gridCol w:w="552"/>
        <w:gridCol w:w="822"/>
        <w:gridCol w:w="774"/>
        <w:gridCol w:w="792"/>
      </w:tblGrid>
      <w:tr w:rsidR="002B1C07" w:rsidRPr="002B1C07" w14:paraId="62C9DA88" w14:textId="77777777" w:rsidTr="002929C0">
        <w:trPr>
          <w:trHeight w:val="299"/>
        </w:trPr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AF0E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7C6D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3536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2C26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991C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9A83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7905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A0AB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036E359" w14:textId="77777777" w:rsidTr="002929C0">
        <w:trPr>
          <w:trHeight w:val="359"/>
        </w:trPr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17B5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5433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101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199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undational Mathematics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B3B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aban Rashid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Bilal Banya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DD549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C1F2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3AF2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417ED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</w:tr>
      <w:tr w:rsidR="002B1C07" w:rsidRPr="002B1C07" w14:paraId="55AE5FB9" w14:textId="77777777" w:rsidTr="002929C0">
        <w:trPr>
          <w:trHeight w:val="341"/>
        </w:trPr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C97B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5EF4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102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A14F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munication Skills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255C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kori Jimm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10F7A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B9BE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8CBE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42939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</w:tr>
      <w:tr w:rsidR="002B1C07" w:rsidRPr="002B1C07" w14:paraId="79B0F45D" w14:textId="77777777" w:rsidTr="002929C0">
        <w:trPr>
          <w:trHeight w:val="612"/>
        </w:trPr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B2B4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7176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103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AC75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Development Studies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EB337" w14:textId="77777777" w:rsidR="00D37D15" w:rsidRPr="002B1C07" w:rsidRDefault="00420584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adrib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37D15" w:rsidRPr="002B1C07">
              <w:rPr>
                <w:rFonts w:ascii="Book Antiqua" w:hAnsi="Book Antiqua"/>
                <w:sz w:val="18"/>
                <w:szCs w:val="18"/>
              </w:rPr>
              <w:t>Henry</w:t>
            </w:r>
          </w:p>
          <w:p w14:paraId="6D1E37E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424CA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6141AF2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A8D4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68EAD50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C421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4F805B8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4F8FB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31076F9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</w:tr>
      <w:tr w:rsidR="002B1C07" w:rsidRPr="002B1C07" w14:paraId="7AFEE2B1" w14:textId="77777777" w:rsidTr="002929C0">
        <w:trPr>
          <w:trHeight w:val="299"/>
        </w:trPr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B7FA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.S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E25A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104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66F25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puting Skills 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2E09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Francis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von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Hope Sall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EEE53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9CE7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20BF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2A634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</w:tr>
      <w:tr w:rsidR="002B1C07" w:rsidRPr="002B1C07" w14:paraId="46E6CB9E" w14:textId="77777777" w:rsidTr="002929C0">
        <w:trPr>
          <w:trHeight w:val="299"/>
        </w:trPr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B9D4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DAC1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105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005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DAD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2353664" wp14:editId="3E746F5F">
                      <wp:simplePos x="0" y="0"/>
                      <wp:positionH relativeFrom="column">
                        <wp:posOffset>1323975</wp:posOffset>
                      </wp:positionH>
                      <wp:positionV relativeFrom="paragraph">
                        <wp:posOffset>162560</wp:posOffset>
                      </wp:positionV>
                      <wp:extent cx="24765" cy="24765"/>
                      <wp:effectExtent l="19050" t="19685" r="0" b="0"/>
                      <wp:wrapNone/>
                      <wp:docPr id="15" name="Freeform 1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Rot="1" noChangeAspect="1" noEditPoints="1" noChangeArrowheads="1" noChangeShapeType="1"/>
                            </wps:cNvSpPr>
                            <wps:spPr bwMode="auto">
                              <a:xfrm>
                                <a:off x="0" y="0"/>
                                <a:ext cx="24765" cy="24765"/>
                              </a:xfrm>
                              <a:custGeom>
                                <a:avLst/>
                                <a:gdLst>
                                  <a:gd name="T0" fmla="*/ 0 w 1"/>
                                  <a:gd name="T1" fmla="*/ 0 h 1"/>
                                  <a:gd name="T2" fmla="*/ 0 w 1"/>
                                  <a:gd name="T3" fmla="*/ 0 h 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1" h="1" extrusionOk="0"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noFill/>
                              <a:ln w="24001" cap="rnd" algn="ctr">
                                <a:solidFill>
                                  <a:srgbClr val="7030A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39ABB4" id="Freeform 15" o:spid="_x0000_s1026" style="position:absolute;margin-left:104.25pt;margin-top:12.8pt;width:1.95pt;height:1.9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" path="m,l,e" filled="f" strokecolor="#7030a0" strokeweight=".66669mm">
                      <v:stroke endcap="round"/>
                      <v:path o:extrusionok="f" o:connecttype="custom" o:connectlocs="0,0;0,0" o:connectangles="0,0"/>
                      <o:lock v:ext="edit" rotation="t" aspectratio="t" verticies="t" shapetype="t"/>
                    </v:shape>
                  </w:pict>
                </mc:Fallback>
              </mc:AlternateContent>
            </w:r>
            <w:r w:rsidRPr="002B1C07">
              <w:rPr>
                <w:rFonts w:ascii="Book Antiqua" w:hAnsi="Book Antiqua"/>
                <w:b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3E16F93" wp14:editId="4A8208A2">
                      <wp:simplePos x="0" y="0"/>
                      <wp:positionH relativeFrom="column">
                        <wp:posOffset>1306830</wp:posOffset>
                      </wp:positionH>
                      <wp:positionV relativeFrom="paragraph">
                        <wp:posOffset>137160</wp:posOffset>
                      </wp:positionV>
                      <wp:extent cx="24765" cy="24765"/>
                      <wp:effectExtent l="20955" t="13335" r="0" b="0"/>
                      <wp:wrapNone/>
                      <wp:docPr id="14" name="Freeform 1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Rot="1" noChangeAspect="1" noEditPoints="1" noChangeArrowheads="1" noChangeShapeType="1"/>
                            </wps:cNvSpPr>
                            <wps:spPr bwMode="auto">
                              <a:xfrm>
                                <a:off x="0" y="0"/>
                                <a:ext cx="24765" cy="24765"/>
                              </a:xfrm>
                              <a:custGeom>
                                <a:avLst/>
                                <a:gdLst>
                                  <a:gd name="T0" fmla="*/ 0 w 1"/>
                                  <a:gd name="T1" fmla="*/ 0 h 1"/>
                                  <a:gd name="T2" fmla="*/ 0 w 1"/>
                                  <a:gd name="T3" fmla="*/ 0 h 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1" h="1" extrusionOk="0"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noFill/>
                              <a:ln w="24001" cap="rnd" algn="ctr">
                                <a:solidFill>
                                  <a:srgbClr val="7030A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6C9A0A" id="Freeform 14" o:spid="_x0000_s1026" style="position:absolute;margin-left:102.9pt;margin-top:10.8pt;width:1.95pt;height:1.9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" path="m,l,e" filled="f" strokecolor="#7030a0" strokeweight=".66669mm">
                      <v:stroke endcap="round"/>
                      <v:path o:extrusionok="f" o:connecttype="custom" o:connectlocs="0,0;0,0" o:connectangles="0,0"/>
                      <o:lock v:ext="edit" rotation="t" aspectratio="t" verticies="t" shapetype="t"/>
                    </v:shape>
                  </w:pict>
                </mc:Fallback>
              </mc:AlternateContent>
            </w:r>
            <w:r w:rsidRPr="002B1C07">
              <w:rPr>
                <w:rFonts w:ascii="Book Antiqua" w:hAnsi="Book Antiqua"/>
                <w:b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9920B76" wp14:editId="72CE9B2F">
                      <wp:simplePos x="0" y="0"/>
                      <wp:positionH relativeFrom="column">
                        <wp:posOffset>1625600</wp:posOffset>
                      </wp:positionH>
                      <wp:positionV relativeFrom="paragraph">
                        <wp:posOffset>33655</wp:posOffset>
                      </wp:positionV>
                      <wp:extent cx="24765" cy="24765"/>
                      <wp:effectExtent l="15875" t="14605" r="0" b="0"/>
                      <wp:wrapNone/>
                      <wp:docPr id="13" name="Freeform 1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Rot="1" noChangeAspect="1" noEditPoints="1" noChangeArrowheads="1" noChangeShapeType="1"/>
                            </wps:cNvSpPr>
                            <wps:spPr bwMode="auto">
                              <a:xfrm>
                                <a:off x="0" y="0"/>
                                <a:ext cx="24765" cy="24765"/>
                              </a:xfrm>
                              <a:custGeom>
                                <a:avLst/>
                                <a:gdLst>
                                  <a:gd name="T0" fmla="*/ 0 w 1"/>
                                  <a:gd name="T1" fmla="*/ 0 h 1"/>
                                  <a:gd name="T2" fmla="*/ 0 w 1"/>
                                  <a:gd name="T3" fmla="*/ 0 h 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1" h="1" extrusionOk="0"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noFill/>
                              <a:ln w="24001" cap="rnd" algn="ctr">
                                <a:solidFill>
                                  <a:srgbClr val="ED1C24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C6624F" id="Freeform 13" o:spid="_x0000_s1026" style="position:absolute;margin-left:128pt;margin-top:2.65pt;width:1.95pt;height:1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" path="m,l,e" filled="f" strokecolor="#ed1c24" strokeweight=".66669mm">
                      <v:stroke endcap="round"/>
                      <v:path o:extrusionok="f" o:connecttype="custom" o:connectlocs="0,0;0,0" o:connectangles="0,0"/>
                      <o:lock v:ext="edit" rotation="t" aspectratio="t" verticies="t" shapetype="t"/>
                    </v:shape>
                  </w:pict>
                </mc:Fallback>
              </mc:AlternateConten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kak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Paul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akol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rayan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21238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1EB5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DA81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66B80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</w:tr>
      <w:tr w:rsidR="00D37D15" w:rsidRPr="002B1C07" w14:paraId="63886A41" w14:textId="77777777" w:rsidTr="002929C0">
        <w:trPr>
          <w:trHeight w:val="358"/>
        </w:trPr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E362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F5FA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106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4CD4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Planning</w:t>
            </w:r>
          </w:p>
        </w:tc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3E73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aler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ames </w:t>
            </w:r>
            <w:r w:rsidR="00FD44BC"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Lakony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oshua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9512A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B969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D12F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E88F2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</w:tr>
    </w:tbl>
    <w:p w14:paraId="03611E40" w14:textId="77777777" w:rsidR="004C1005" w:rsidRPr="002B1C07" w:rsidRDefault="004C1005" w:rsidP="001A6D86">
      <w:pPr>
        <w:spacing w:after="0" w:line="240" w:lineRule="auto"/>
        <w:ind w:left="-450" w:firstLine="450"/>
        <w:rPr>
          <w:rFonts w:ascii="Book Antiqua" w:hAnsi="Book Antiqua"/>
          <w:b/>
          <w:sz w:val="18"/>
          <w:szCs w:val="18"/>
        </w:rPr>
      </w:pPr>
    </w:p>
    <w:p w14:paraId="3FD24089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002A5F5" w14:textId="77777777" w:rsidR="004C1005" w:rsidRPr="002B1C07" w:rsidRDefault="00D37D15" w:rsidP="001A6D86">
      <w:pPr>
        <w:spacing w:after="0" w:line="240" w:lineRule="auto"/>
        <w:ind w:left="-450" w:firstLine="45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NATIONAL CERTIFICATE IN BUSINESS ADMINISTRATION (NCBA)</w:t>
      </w:r>
      <w:r w:rsidR="004C1005" w:rsidRPr="002B1C07">
        <w:rPr>
          <w:rFonts w:ascii="Book Antiqua" w:hAnsi="Book Antiqua"/>
          <w:b/>
          <w:sz w:val="18"/>
          <w:szCs w:val="18"/>
        </w:rPr>
        <w:t xml:space="preserve"> </w:t>
      </w:r>
    </w:p>
    <w:p w14:paraId="00A567D9" w14:textId="77777777" w:rsidR="00D37D15" w:rsidRPr="002B1C07" w:rsidRDefault="00D37D15" w:rsidP="001A6D86">
      <w:pPr>
        <w:spacing w:after="0" w:line="240" w:lineRule="auto"/>
        <w:ind w:left="-450" w:firstLine="45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YEAR ONE SEMESTER ONE – 2023/2024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15"/>
        <w:gridCol w:w="1152"/>
        <w:gridCol w:w="1329"/>
        <w:gridCol w:w="1434"/>
        <w:gridCol w:w="1434"/>
        <w:gridCol w:w="1852"/>
      </w:tblGrid>
      <w:tr w:rsidR="002B1C07" w:rsidRPr="002B1C07" w14:paraId="33038C51" w14:textId="77777777" w:rsidTr="002929C0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D9A0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A7D3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38E1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FB92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F56C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1C87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DBE6FDB" w14:textId="77777777" w:rsidTr="002929C0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ABD2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00-1.00 p.m.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7E7D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73A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31DE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E8F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3E6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2B1C07" w14:paraId="0007BF2E" w14:textId="77777777" w:rsidTr="002929C0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5FE0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F016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4878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F529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FD52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0130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2B1C07" w14:paraId="3BD50854" w14:textId="77777777" w:rsidTr="002929C0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DF8F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3F5F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DA7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A65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4BB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9EE3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2B1C07" w14:paraId="4D8D572F" w14:textId="77777777" w:rsidTr="002929C0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D4F8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m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03BF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A4C3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B158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5A85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282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</w:tr>
      <w:tr w:rsidR="00D37D15" w:rsidRPr="002B1C07" w14:paraId="42646EFA" w14:textId="77777777" w:rsidTr="002929C0"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6842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eekend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9DE5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2515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866B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9D6C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11E4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</w:tr>
    </w:tbl>
    <w:p w14:paraId="22024217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BAE3AF4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6"/>
        <w:gridCol w:w="1177"/>
        <w:gridCol w:w="1818"/>
        <w:gridCol w:w="1951"/>
        <w:gridCol w:w="534"/>
        <w:gridCol w:w="938"/>
        <w:gridCol w:w="786"/>
        <w:gridCol w:w="1066"/>
      </w:tblGrid>
      <w:tr w:rsidR="002B1C07" w:rsidRPr="002B1C07" w14:paraId="5FD53C15" w14:textId="77777777" w:rsidTr="002929C0">
        <w:trPr>
          <w:trHeight w:val="272"/>
        </w:trPr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8913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8888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AAC3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E6A0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6DF3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E3C2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6E26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8B71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9554DBA" w14:textId="77777777" w:rsidTr="002929C0">
        <w:trPr>
          <w:trHeight w:val="272"/>
        </w:trPr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ED11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82291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K111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2EBE5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ookkeeping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0742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Hamid Safi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bi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Lawrence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4CC58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00D15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2B28C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88F7B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7EFF286D" w14:textId="77777777" w:rsidTr="002929C0">
        <w:trPr>
          <w:trHeight w:val="272"/>
        </w:trPr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3D61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87A42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CS112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70A45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asic Communication Skills 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1E02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kori Jimmy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1A910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FA3C0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9EDE4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8284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6BBAE0E3" w14:textId="77777777" w:rsidTr="002929C0">
        <w:trPr>
          <w:trHeight w:val="272"/>
        </w:trPr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ED39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8E4CF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113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EAA9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undamentals of Business Administration 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286E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bo Julius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ngulib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alente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EC416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53AE2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0E777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C815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13E42325" w14:textId="77777777" w:rsidTr="002929C0">
        <w:trPr>
          <w:trHeight w:val="272"/>
        </w:trPr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24F1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0EB1E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E114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89592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Business Ethics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EDA4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lwayo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ella/</w:t>
            </w:r>
            <w:r w:rsidR="00420584" w:rsidRPr="002B1C07">
              <w:t xml:space="preserve"> </w:t>
            </w:r>
            <w:proofErr w:type="spellStart"/>
            <w:r w:rsidR="00420584" w:rsidRPr="002B1C07">
              <w:rPr>
                <w:rFonts w:ascii="Book Antiqua" w:hAnsi="Book Antiqua"/>
                <w:sz w:val="18"/>
                <w:szCs w:val="18"/>
              </w:rPr>
              <w:t>Acadribo</w:t>
            </w:r>
            <w:proofErr w:type="spellEnd"/>
            <w:r w:rsidR="00420584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>Henry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9BB20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C9DD4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FBABD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BAD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2B1C07" w14:paraId="44A3D78E" w14:textId="77777777" w:rsidTr="002929C0">
        <w:trPr>
          <w:trHeight w:val="272"/>
        </w:trPr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4F80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B866C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S115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0B654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lements of Business Statistics 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F66D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Unzima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James</w:t>
            </w:r>
            <w:r w:rsidRPr="002B1C07">
              <w:rPr>
                <w:rFonts w:ascii="Book Antiqua" w:hAnsi="Book Antiqua"/>
                <w:sz w:val="18"/>
                <w:szCs w:val="18"/>
              </w:rPr>
              <w:t>/ Bilal Banya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A2EE2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584F2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A0086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2C88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D37D15" w:rsidRPr="002B1C07" w14:paraId="6B033FEB" w14:textId="77777777" w:rsidTr="002929C0">
        <w:trPr>
          <w:trHeight w:val="272"/>
        </w:trPr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14DB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FF565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115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60432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l life project 1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BF09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ko Joyce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8D500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0313F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E2C54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788A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</w:tbl>
    <w:p w14:paraId="76B809DD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D5F47EB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B56B3C0" w14:textId="77777777" w:rsidR="00D37D15" w:rsidRPr="002B1C07" w:rsidRDefault="00D37D15" w:rsidP="001A6D86">
      <w:pPr>
        <w:suppressAutoHyphens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NATIONAL CERTIFICATE IN BUSINESS ADMINISTRATION - April Intake </w:t>
      </w:r>
    </w:p>
    <w:p w14:paraId="683A9B1F" w14:textId="77777777" w:rsidR="00D37D15" w:rsidRPr="002B1C07" w:rsidRDefault="00D37D15" w:rsidP="001A6D86">
      <w:pPr>
        <w:suppressAutoHyphens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YEAR ONE – SEM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1406"/>
        <w:gridCol w:w="2003"/>
        <w:gridCol w:w="1920"/>
        <w:gridCol w:w="1336"/>
        <w:gridCol w:w="1336"/>
        <w:gridCol w:w="1015"/>
      </w:tblGrid>
      <w:tr w:rsidR="002B1C07" w:rsidRPr="002B1C07" w14:paraId="1E4A178F" w14:textId="77777777" w:rsidTr="002929C0">
        <w:trPr>
          <w:trHeight w:val="362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DF451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TIME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28B29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Monday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1858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Tuesday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C598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Wednesday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A83161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Thursday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4255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Friday</w:t>
            </w:r>
          </w:p>
        </w:tc>
      </w:tr>
      <w:tr w:rsidR="002B1C07" w:rsidRPr="002B1C07" w14:paraId="75763C84" w14:textId="77777777" w:rsidTr="002929C0">
        <w:trPr>
          <w:trHeight w:val="184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69A53" w14:textId="77777777" w:rsidR="00D37D15" w:rsidRPr="002B1C07" w:rsidRDefault="00D37D15" w:rsidP="001A6D86">
            <w:pPr>
              <w:pStyle w:val="NoSpacing"/>
              <w:ind w:hanging="120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8.00am-09:00am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B1FA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Real Life Project 2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AC1D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Real Life Project 2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D2A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P.ECON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8EF6AE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ED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5799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P.ECON</w:t>
            </w:r>
          </w:p>
        </w:tc>
      </w:tr>
      <w:tr w:rsidR="002B1C07" w:rsidRPr="002B1C07" w14:paraId="69B32D6F" w14:textId="77777777" w:rsidTr="002929C0">
        <w:trPr>
          <w:trHeight w:val="184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C89AA" w14:textId="77777777" w:rsidR="00D37D15" w:rsidRPr="002B1C07" w:rsidRDefault="00D37D15" w:rsidP="001A6D86">
            <w:pPr>
              <w:pStyle w:val="NoSpacing"/>
              <w:ind w:hanging="120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9.00am-10:00am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A2663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Real Life Project 2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F5F7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Real Life Project 2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DEDE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P.ECON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D7BE3E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ED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2BE80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P.ECON</w:t>
            </w:r>
          </w:p>
        </w:tc>
      </w:tr>
      <w:tr w:rsidR="002B1C07" w:rsidRPr="002B1C07" w14:paraId="0FF686A2" w14:textId="77777777" w:rsidTr="002929C0">
        <w:trPr>
          <w:trHeight w:val="314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2DB9C" w14:textId="77777777" w:rsidR="00D37D15" w:rsidRPr="002B1C07" w:rsidRDefault="00D37D15" w:rsidP="001A6D86">
            <w:pPr>
              <w:pStyle w:val="NoSpacing"/>
              <w:ind w:hanging="120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10:00am-11:00am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FB2C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BF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B7F73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P&amp;SM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526D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P&amp;SM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A9095B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ED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C9ED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BF</w:t>
            </w:r>
          </w:p>
        </w:tc>
      </w:tr>
      <w:tr w:rsidR="002B1C07" w:rsidRPr="002B1C07" w14:paraId="635FA8A5" w14:textId="77777777" w:rsidTr="002929C0">
        <w:trPr>
          <w:trHeight w:val="184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7B73C" w14:textId="77777777" w:rsidR="00D37D15" w:rsidRPr="002B1C07" w:rsidRDefault="00D37D15" w:rsidP="001A6D86">
            <w:pPr>
              <w:pStyle w:val="NoSpacing"/>
              <w:ind w:hanging="120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11:00am-12:00pm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D7673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BF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60B24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Computer Application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65D8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P&amp;SM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9AF3B8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Computer Application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C171E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BF</w:t>
            </w:r>
          </w:p>
        </w:tc>
      </w:tr>
      <w:tr w:rsidR="002B1C07" w:rsidRPr="002B1C07" w14:paraId="47B7061B" w14:textId="77777777" w:rsidTr="002929C0">
        <w:trPr>
          <w:trHeight w:val="123"/>
        </w:trPr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5BE78" w14:textId="77777777" w:rsidR="00D37D15" w:rsidRPr="002B1C07" w:rsidRDefault="00D37D15" w:rsidP="001A6D86">
            <w:pPr>
              <w:pStyle w:val="NoSpacing"/>
              <w:ind w:hanging="120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12:00Pm – 1:00Pm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8FD74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BF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00849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Computer Application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A946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P&amp;SM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14B78D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Computer Application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70EF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ED</w:t>
            </w:r>
          </w:p>
        </w:tc>
      </w:tr>
    </w:tbl>
    <w:p w14:paraId="53721FEF" w14:textId="77777777" w:rsidR="004C1005" w:rsidRPr="002B1C07" w:rsidRDefault="00D37D15" w:rsidP="001A6D86">
      <w:pPr>
        <w:suppressAutoHyphens/>
        <w:spacing w:after="0" w:line="240" w:lineRule="auto"/>
        <w:ind w:hanging="360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  <w:r w:rsidR="00202DDA" w:rsidRPr="002B1C07">
        <w:rPr>
          <w:rFonts w:ascii="Book Antiqua" w:hAnsi="Book Antiqua"/>
          <w:sz w:val="18"/>
          <w:szCs w:val="18"/>
        </w:rPr>
        <w:tab/>
      </w:r>
    </w:p>
    <w:p w14:paraId="5C4003C4" w14:textId="77777777" w:rsidR="00D37D15" w:rsidRPr="002B1C07" w:rsidRDefault="00D37D15" w:rsidP="001A6D86">
      <w:pPr>
        <w:suppressAutoHyphens/>
        <w:spacing w:after="0" w:line="240" w:lineRule="auto"/>
        <w:ind w:hanging="36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6"/>
        <w:gridCol w:w="1255"/>
        <w:gridCol w:w="2678"/>
        <w:gridCol w:w="2593"/>
        <w:gridCol w:w="501"/>
        <w:gridCol w:w="586"/>
        <w:gridCol w:w="817"/>
      </w:tblGrid>
      <w:tr w:rsidR="002B1C07" w:rsidRPr="002B1C07" w14:paraId="2BED7AB3" w14:textId="77777777" w:rsidTr="00202DDA">
        <w:trPr>
          <w:trHeight w:val="296"/>
        </w:trPr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D5E4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Abb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6AF19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ode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81BB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ourse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CEA5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Lecturers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6ECC9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LH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6CB69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U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666A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Room</w:t>
            </w:r>
          </w:p>
        </w:tc>
      </w:tr>
      <w:tr w:rsidR="002B1C07" w:rsidRPr="002B1C07" w14:paraId="2F6FF3EC" w14:textId="77777777" w:rsidTr="00202DDA">
        <w:trPr>
          <w:trHeight w:val="404"/>
        </w:trPr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8F0EE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RLP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FB460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NCBA125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79F8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Real life project 2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F603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Amviko Gloria</w:t>
            </w: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/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Kotici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Anna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B394E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30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253E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AAF3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</w:tr>
      <w:tr w:rsidR="002B1C07" w:rsidRPr="002B1C07" w14:paraId="4C1D444A" w14:textId="77777777" w:rsidTr="00202DDA">
        <w:trPr>
          <w:trHeight w:val="510"/>
        </w:trPr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D67A4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BF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E06A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NCBF122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1E2B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lements of Business Finance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4AE6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Bako Joyce./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muron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Peter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45AF3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60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1DD8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5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CD8FE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</w:tr>
      <w:tr w:rsidR="002B1C07" w:rsidRPr="002B1C07" w14:paraId="55F5AD20" w14:textId="77777777" w:rsidTr="00202DDA">
        <w:trPr>
          <w:trHeight w:val="314"/>
        </w:trPr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1B7AE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CA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05E29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NCCA124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91D7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Computer Application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C3E83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 xml:space="preserve">Ogen </w:t>
            </w:r>
            <w:proofErr w:type="spellStart"/>
            <w:r w:rsidR="00BE7629"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Mungu</w:t>
            </w:r>
            <w:proofErr w:type="spellEnd"/>
            <w:r w:rsidR="00BE7629"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 xml:space="preserve"> </w:t>
            </w: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osmas</w:t>
            </w: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/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Ovoni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Francis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7111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30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76F9B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15564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Lab</w:t>
            </w:r>
          </w:p>
        </w:tc>
      </w:tr>
      <w:tr w:rsidR="002B1C07" w:rsidRPr="002B1C07" w14:paraId="66F623CE" w14:textId="77777777" w:rsidTr="00202DDA">
        <w:trPr>
          <w:trHeight w:val="510"/>
        </w:trPr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F8F9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ED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5AF4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NCE125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26C4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Elements of Entrepreneurship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Dev’t</w:t>
            </w:r>
            <w:proofErr w:type="spellEnd"/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06A5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Asinduru</w:t>
            </w:r>
            <w:proofErr w:type="spellEnd"/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 xml:space="preserve"> Harriet</w:t>
            </w: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/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Kitamirike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Charles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D2D5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0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1BF0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AF1A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</w:tr>
      <w:tr w:rsidR="002B1C07" w:rsidRPr="002B1C07" w14:paraId="1DE60D0B" w14:textId="77777777" w:rsidTr="00202DDA">
        <w:trPr>
          <w:trHeight w:val="404"/>
        </w:trPr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88B41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PE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2E1EE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NCPE123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22C7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Principles of Economics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0DC9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Abolla</w:t>
            </w:r>
            <w:proofErr w:type="spellEnd"/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 xml:space="preserve"> Denish</w:t>
            </w: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/ Taban Rashid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BADB9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30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491B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920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</w:tr>
      <w:tr w:rsidR="00D37D15" w:rsidRPr="002B1C07" w14:paraId="5B639462" w14:textId="77777777" w:rsidTr="00202DDA">
        <w:trPr>
          <w:trHeight w:val="510"/>
        </w:trPr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F21C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EE340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NCPS121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0C493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Elements of Purchasing and Supplies Management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20954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Lawino Giovanna./</w:t>
            </w: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Alwayo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 Flavia.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CB1C1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60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C3BF0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5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445B8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</w:tr>
    </w:tbl>
    <w:p w14:paraId="16406D10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0A4C32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BDF5576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1DE3C61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NATIONAL CERTIFICATE IN BUSINESS ADMINISTRATION – YEAR TWO SEM ONE - 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1915"/>
        <w:gridCol w:w="1269"/>
        <w:gridCol w:w="1459"/>
        <w:gridCol w:w="1459"/>
        <w:gridCol w:w="1459"/>
        <w:gridCol w:w="1455"/>
      </w:tblGrid>
      <w:tr w:rsidR="002B1C07" w:rsidRPr="002B1C07" w14:paraId="674209C6" w14:textId="77777777" w:rsidTr="00202DDA"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F04A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2ED2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0297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3743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E9F2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D4D7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EAA2FFA" w14:textId="77777777" w:rsidTr="00202DDA"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DE39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02E6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21C6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9AC6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8FD8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42B9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</w:tr>
      <w:tr w:rsidR="002B1C07" w:rsidRPr="002B1C07" w14:paraId="27C093D2" w14:textId="77777777" w:rsidTr="00202DDA"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F73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C618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75D2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D6F9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FE10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9BC1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</w:tr>
      <w:tr w:rsidR="002B1C07" w:rsidRPr="002B1C07" w14:paraId="5CB2F9C2" w14:textId="77777777" w:rsidTr="00202DDA"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3A93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0A27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57B2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1A14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4865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2B33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</w:tr>
      <w:tr w:rsidR="002B1C07" w:rsidRPr="002B1C07" w14:paraId="7D1C207E" w14:textId="77777777" w:rsidTr="00202DDA"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4761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279B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522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57B9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4511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6A59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</w:tr>
      <w:tr w:rsidR="00D37D15" w:rsidRPr="002B1C07" w14:paraId="3993235D" w14:textId="77777777" w:rsidTr="00202DDA"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854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:00 – 1:00pm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09FE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23F3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0484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2563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338B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CC075AF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E6F9EAD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968"/>
        <w:gridCol w:w="1340"/>
        <w:gridCol w:w="1540"/>
        <w:gridCol w:w="2104"/>
        <w:gridCol w:w="543"/>
        <w:gridCol w:w="954"/>
        <w:gridCol w:w="766"/>
        <w:gridCol w:w="801"/>
      </w:tblGrid>
      <w:tr w:rsidR="002B1C07" w:rsidRPr="002B1C07" w14:paraId="7B90AA05" w14:textId="77777777" w:rsidTr="00202DDA"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7467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7011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DD9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C208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8D51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41C2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9494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E0B3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3E02D3B" w14:textId="77777777" w:rsidTr="00202DDA"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783B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5F40E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PM211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08372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Public Sector Management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F75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kak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Paul</w:t>
            </w:r>
            <w:r w:rsidRPr="002B1C07">
              <w:rPr>
                <w:rFonts w:ascii="Book Antiqua" w:hAnsi="Book Antiqua"/>
                <w:sz w:val="18"/>
                <w:szCs w:val="18"/>
              </w:rPr>
              <w:t>/Ariko John</w:t>
            </w:r>
            <w:r w:rsidR="00A400AC"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="00A400AC" w:rsidRPr="002B1C07">
              <w:rPr>
                <w:rFonts w:ascii="Book Antiqua" w:hAnsi="Book Antiqua"/>
                <w:sz w:val="18"/>
                <w:szCs w:val="18"/>
              </w:rPr>
              <w:t>Okelai</w:t>
            </w:r>
            <w:proofErr w:type="spellEnd"/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77A62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EE18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E254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7C6BE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2B1C07" w:rsidRPr="002B1C07" w14:paraId="58B35DEB" w14:textId="77777777" w:rsidTr="00202DDA"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411D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D440B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L212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812CB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Business Law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5C37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Buga Nasur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Muhammad/ Omale Costa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7D41D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1455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B8C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2B84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2B1C07" w:rsidRPr="002B1C07" w14:paraId="71135918" w14:textId="77777777" w:rsidTr="00202DDA"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6E51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EE88A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T213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BB97F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Production Management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7FBE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dong David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Lakony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oshua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8952E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FD6A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9E54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DF2A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2B1C07" w:rsidRPr="002B1C07" w14:paraId="1E4CDB61" w14:textId="77777777" w:rsidTr="00202DDA"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DD8F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86CB1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EC214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EA5A9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Cost Accounting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5F25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kol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rayan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Elvis Peter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muron</w:t>
            </w:r>
            <w:proofErr w:type="spellEnd"/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E4141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A320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F1BF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0237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2B1C07" w:rsidRPr="002B1C07" w14:paraId="62F0AA76" w14:textId="77777777" w:rsidTr="00202DDA"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8E19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35763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IM215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C62A3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Marketing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0A97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okcen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harles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1C7B8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7ABF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E1A6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871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D37D15" w:rsidRPr="002B1C07" w14:paraId="4BA23FAD" w14:textId="77777777" w:rsidTr="00202DDA"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84FE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D2A81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216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46070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l life project 3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4B72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mviko Gloria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22C01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EF2F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C987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152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</w:tbl>
    <w:p w14:paraId="2A71A6D7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51A5B8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F360037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5B3245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RE-OFFERED COURSES – ON PHASED OUT PROGRAMMES</w:t>
      </w:r>
    </w:p>
    <w:p w14:paraId="1485AF5E" w14:textId="77777777" w:rsidR="00D37D15" w:rsidRPr="002B1C07" w:rsidRDefault="00D37D15" w:rsidP="001A6D86">
      <w:pPr>
        <w:spacing w:after="0" w:line="240" w:lineRule="auto"/>
        <w:ind w:left="-540" w:firstLine="54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 POST GRADUATE DIPLOMA IN PUBLIC ADMINISTRATION AND MANAGEMENT</w:t>
      </w:r>
    </w:p>
    <w:p w14:paraId="67A55E7F" w14:textId="77777777" w:rsidR="004C1005" w:rsidRPr="002B1C07" w:rsidRDefault="00D37D15" w:rsidP="001A6D86">
      <w:pPr>
        <w:suppressAutoHyphens/>
        <w:spacing w:after="0" w:line="240" w:lineRule="auto"/>
        <w:ind w:left="-54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 </w:t>
      </w:r>
      <w:r w:rsidR="00202DDA" w:rsidRPr="002B1C07">
        <w:rPr>
          <w:rFonts w:ascii="Book Antiqua" w:hAnsi="Book Antiqua"/>
          <w:b/>
          <w:sz w:val="18"/>
          <w:szCs w:val="18"/>
        </w:rPr>
        <w:tab/>
      </w:r>
    </w:p>
    <w:p w14:paraId="4E271490" w14:textId="77777777" w:rsidR="00D37D15" w:rsidRPr="002B1C07" w:rsidRDefault="00D37D15" w:rsidP="001A6D86">
      <w:pPr>
        <w:suppressAutoHyphens/>
        <w:spacing w:after="0" w:line="240" w:lineRule="auto"/>
        <w:ind w:left="-540" w:firstLine="54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MODULE I - RETAKE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3"/>
        <w:gridCol w:w="1156"/>
        <w:gridCol w:w="2386"/>
        <w:gridCol w:w="1847"/>
        <w:gridCol w:w="607"/>
        <w:gridCol w:w="816"/>
        <w:gridCol w:w="511"/>
      </w:tblGrid>
      <w:tr w:rsidR="002B1C07" w:rsidRPr="002B1C07" w14:paraId="0C3286B1" w14:textId="77777777" w:rsidTr="00202DDA">
        <w:trPr>
          <w:trHeight w:val="272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BDC4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 (Week ends)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8DFC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E558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 Title</w:t>
            </w: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4BDCA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1D7BB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E099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o. of students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375FF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D37D15" w:rsidRPr="002B1C07" w14:paraId="76907E5B" w14:textId="77777777" w:rsidTr="00202DDA">
        <w:trPr>
          <w:trHeight w:val="272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5D99E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-5:00 p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A4769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GDPA7102</w:t>
            </w:r>
          </w:p>
        </w:tc>
        <w:tc>
          <w:tcPr>
            <w:tcW w:w="1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45C9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Management &amp; Accountability</w:t>
            </w: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C042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ay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harles</w:t>
            </w:r>
          </w:p>
          <w:p w14:paraId="6C68986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C46EC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3297D91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F22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19132AD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21A32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AC3DA09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</w:tbl>
    <w:p w14:paraId="204C6943" w14:textId="77777777" w:rsidR="004C1005" w:rsidRPr="002B1C07" w:rsidRDefault="004C1005" w:rsidP="001A6D86">
      <w:pPr>
        <w:suppressAutoHyphens/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E6F0117" w14:textId="77777777" w:rsidR="00D37D15" w:rsidRPr="002B1C07" w:rsidRDefault="00D37D15" w:rsidP="001A6D86">
      <w:pPr>
        <w:suppressAutoHyphens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MODULE III - RETAKE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89"/>
        <w:gridCol w:w="1176"/>
        <w:gridCol w:w="2429"/>
        <w:gridCol w:w="1944"/>
        <w:gridCol w:w="483"/>
        <w:gridCol w:w="804"/>
        <w:gridCol w:w="691"/>
      </w:tblGrid>
      <w:tr w:rsidR="002B1C07" w:rsidRPr="002B1C07" w14:paraId="1C728277" w14:textId="77777777" w:rsidTr="00202DDA">
        <w:trPr>
          <w:trHeight w:val="253"/>
        </w:trPr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98959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 (Week ends)</w:t>
            </w: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70BC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C83AD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 Title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45358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E4C75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7F726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o. of students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1540E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D37D15" w:rsidRPr="002B1C07" w14:paraId="56EC118B" w14:textId="77777777" w:rsidTr="00202DDA">
        <w:trPr>
          <w:trHeight w:val="403"/>
        </w:trPr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3DFDA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-5:00 pm</w:t>
            </w: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F991E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GDPA</w:t>
            </w: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1F587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search Methods</w:t>
            </w:r>
          </w:p>
        </w:tc>
        <w:tc>
          <w:tcPr>
            <w:tcW w:w="1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52FE1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bedgi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</w:t>
            </w:r>
            <w:r w:rsidR="00BE7629" w:rsidRPr="002B1C07">
              <w:rPr>
                <w:rFonts w:ascii="Book Antiqua" w:hAnsi="Book Antiqua"/>
                <w:sz w:val="18"/>
                <w:szCs w:val="18"/>
              </w:rPr>
              <w:t>incent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AC40C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FDD33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5A306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</w:tbl>
    <w:p w14:paraId="3969DEC8" w14:textId="77777777" w:rsidR="00D37D15" w:rsidRPr="002B1C07" w:rsidRDefault="00D37D15" w:rsidP="001A6D86">
      <w:pPr>
        <w:pStyle w:val="NoSpacing"/>
        <w:rPr>
          <w:rFonts w:ascii="Book Antiqua" w:eastAsiaTheme="minorHAnsi" w:hAnsi="Book Antiqua" w:cstheme="minorBidi"/>
          <w:sz w:val="18"/>
          <w:szCs w:val="18"/>
          <w:lang w:eastAsia="en-US"/>
        </w:rPr>
      </w:pPr>
    </w:p>
    <w:p w14:paraId="2D947DF7" w14:textId="77777777" w:rsidR="00D37D15" w:rsidRPr="002B1C07" w:rsidRDefault="00D37D15" w:rsidP="001A6D86">
      <w:pPr>
        <w:pStyle w:val="NoSpacing"/>
        <w:ind w:right="-720"/>
        <w:rPr>
          <w:rFonts w:ascii="Book Antiqua" w:eastAsiaTheme="minorHAnsi" w:hAnsi="Book Antiqua" w:cstheme="minorBidi"/>
          <w:b/>
          <w:sz w:val="18"/>
          <w:szCs w:val="18"/>
          <w:lang w:eastAsia="en-US"/>
        </w:rPr>
      </w:pPr>
      <w:r w:rsidRPr="002B1C07">
        <w:rPr>
          <w:rFonts w:ascii="Book Antiqua" w:eastAsiaTheme="minorHAnsi" w:hAnsi="Book Antiqua" w:cstheme="minorBidi"/>
          <w:b/>
          <w:sz w:val="18"/>
          <w:szCs w:val="18"/>
          <w:lang w:eastAsia="en-US"/>
        </w:rPr>
        <w:t>POSTGRADUATE DIPLOMA IN PROJECT PLANNING AND MANAGEMENT (PGDPPM)</w:t>
      </w:r>
    </w:p>
    <w:p w14:paraId="34B1485E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0321D9C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MODULE I - RETAKE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76"/>
        <w:gridCol w:w="1311"/>
        <w:gridCol w:w="2007"/>
        <w:gridCol w:w="1585"/>
        <w:gridCol w:w="586"/>
        <w:gridCol w:w="934"/>
        <w:gridCol w:w="817"/>
      </w:tblGrid>
      <w:tr w:rsidR="002B1C07" w:rsidRPr="002B1C07" w14:paraId="7EF5A55F" w14:textId="77777777" w:rsidTr="00202DDA">
        <w:trPr>
          <w:trHeight w:val="160"/>
        </w:trPr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6ACE1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Time (Weekends)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33152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ode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7DABF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ourse Title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FC7E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Lecturer(s)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5903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CU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A3B8A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No. of students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AE16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b/>
                <w:sz w:val="18"/>
                <w:szCs w:val="18"/>
                <w:lang w:eastAsia="en-US"/>
              </w:rPr>
              <w:t>Room</w:t>
            </w:r>
          </w:p>
        </w:tc>
      </w:tr>
      <w:tr w:rsidR="00D37D15" w:rsidRPr="002B1C07" w14:paraId="593307B2" w14:textId="77777777" w:rsidTr="00202DDA">
        <w:trPr>
          <w:trHeight w:val="40"/>
        </w:trPr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2ADE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23375C25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8:00 am – 5:00 pm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D6B496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 PGPPM 1113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DA9A5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Communication and Negotiations Skills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09A47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 xml:space="preserve">Ayikoru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G</w:t>
            </w:r>
            <w:r w:rsidR="009B41AA"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odious</w:t>
            </w:r>
            <w:proofErr w:type="spellEnd"/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9459" w14:textId="77777777" w:rsidR="00D37D15" w:rsidRPr="002B1C07" w:rsidRDefault="00D37D15" w:rsidP="001A6D86">
            <w:pPr>
              <w:pStyle w:val="NoSpacing"/>
              <w:jc w:val="center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0D46EC3B" w14:textId="77777777" w:rsidR="00D37D15" w:rsidRPr="002B1C07" w:rsidRDefault="00D37D15" w:rsidP="001A6D86">
            <w:pPr>
              <w:pStyle w:val="NoSpacing"/>
              <w:jc w:val="center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3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15B5D" w14:textId="77777777" w:rsidR="00D37D15" w:rsidRPr="002B1C07" w:rsidRDefault="00D37D15" w:rsidP="001A6D86">
            <w:pPr>
              <w:pStyle w:val="NoSpacing"/>
              <w:jc w:val="center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047AE704" w14:textId="77777777" w:rsidR="00D37D15" w:rsidRPr="002B1C07" w:rsidRDefault="00D37D15" w:rsidP="001A6D86">
            <w:pPr>
              <w:pStyle w:val="NoSpacing"/>
              <w:jc w:val="center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D2B0A" w14:textId="77777777" w:rsidR="00D37D15" w:rsidRPr="002B1C07" w:rsidRDefault="00D37D15" w:rsidP="001A6D86">
            <w:pPr>
              <w:pStyle w:val="NoSpacing"/>
              <w:jc w:val="center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</w:p>
          <w:p w14:paraId="00690D62" w14:textId="77777777" w:rsidR="00D37D15" w:rsidRPr="002B1C07" w:rsidRDefault="00D37D15" w:rsidP="001A6D86">
            <w:pPr>
              <w:pStyle w:val="NoSpacing"/>
              <w:jc w:val="center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6</w:t>
            </w:r>
          </w:p>
        </w:tc>
      </w:tr>
    </w:tbl>
    <w:p w14:paraId="15BB201E" w14:textId="77777777" w:rsidR="00D37D15" w:rsidRPr="002B1C07" w:rsidRDefault="00D37D15" w:rsidP="001A6D86">
      <w:pPr>
        <w:spacing w:after="0" w:line="240" w:lineRule="auto"/>
        <w:ind w:hanging="450"/>
        <w:rPr>
          <w:rFonts w:ascii="Book Antiqua" w:hAnsi="Book Antiqua"/>
          <w:sz w:val="18"/>
          <w:szCs w:val="18"/>
        </w:rPr>
      </w:pPr>
    </w:p>
    <w:p w14:paraId="46CBE8B4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MODULE II - RETAKE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00"/>
        <w:gridCol w:w="1453"/>
        <w:gridCol w:w="2337"/>
        <w:gridCol w:w="1549"/>
        <w:gridCol w:w="478"/>
        <w:gridCol w:w="979"/>
        <w:gridCol w:w="620"/>
      </w:tblGrid>
      <w:tr w:rsidR="002B1C07" w:rsidRPr="002B1C07" w14:paraId="3489134D" w14:textId="77777777" w:rsidTr="00202DDA">
        <w:trPr>
          <w:trHeight w:val="272"/>
        </w:trPr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B180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  <w:p w14:paraId="19C4DDA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(Week ends)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8B3E7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de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A6309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61A0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041A6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U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35A5D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No. of students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E928E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0D90FD1" w14:textId="77777777" w:rsidTr="00202DDA">
        <w:trPr>
          <w:trHeight w:val="272"/>
        </w:trPr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62FEB" w14:textId="77777777" w:rsidR="00D37D15" w:rsidRPr="002B1C07" w:rsidRDefault="00D37D15" w:rsidP="001A6D86">
            <w:pPr>
              <w:pStyle w:val="Heading2"/>
              <w:tabs>
                <w:tab w:val="left" w:pos="0"/>
                <w:tab w:val="center" w:pos="4680"/>
              </w:tabs>
              <w:suppressAutoHyphens/>
              <w:spacing w:before="0" w:line="240" w:lineRule="auto"/>
              <w:jc w:val="both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8:00 am – 5:00 pm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58EDAA" w14:textId="77777777" w:rsidR="00D37D15" w:rsidRPr="002B1C07" w:rsidRDefault="00D37D15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 PGPPM 1121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A25B70" w14:textId="77777777" w:rsidR="00D37D15" w:rsidRPr="002B1C07" w:rsidRDefault="00D37D15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Law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AB8DF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g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suru</w:t>
            </w:r>
            <w:proofErr w:type="spellEnd"/>
          </w:p>
          <w:p w14:paraId="5CB30D0A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male Costa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82427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FDF1C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F0113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20B94DDA" w14:textId="77777777" w:rsidTr="00202DDA">
        <w:trPr>
          <w:trHeight w:val="272"/>
        </w:trPr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09D92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03E998F3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am – 5:00 pm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9D4A84" w14:textId="77777777" w:rsidR="00D37D15" w:rsidRPr="002B1C07" w:rsidRDefault="00D37D15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 PGPPM 1124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40892E" w14:textId="77777777" w:rsidR="00D37D15" w:rsidRPr="002B1C07" w:rsidRDefault="00D37D15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ounting for Projects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B6F22" w14:textId="77777777" w:rsidR="00D37D15" w:rsidRPr="002B1C07" w:rsidRDefault="00D37D15" w:rsidP="001A6D86">
            <w:pPr>
              <w:pStyle w:val="Heading4"/>
              <w:tabs>
                <w:tab w:val="left" w:pos="0"/>
                <w:tab w:val="center" w:pos="4680"/>
              </w:tabs>
              <w:suppressAutoHyphens/>
              <w:jc w:val="both"/>
              <w:rPr>
                <w:rFonts w:ascii="Book Antiqua" w:eastAsiaTheme="minorHAnsi" w:hAnsi="Book Antiqua" w:cstheme="minorBidi"/>
                <w:sz w:val="18"/>
                <w:szCs w:val="18"/>
                <w:lang w:val="en-GB"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eastAsia="en-US"/>
              </w:rPr>
              <w:t>Tabani Robert</w:t>
            </w:r>
          </w:p>
          <w:p w14:paraId="3F433D2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dong David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D3861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1B89623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49FB2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C4F478F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8EEE6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271BF00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D37D15" w:rsidRPr="002B1C07" w14:paraId="06449DA4" w14:textId="77777777" w:rsidTr="00202DDA">
        <w:trPr>
          <w:trHeight w:val="272"/>
        </w:trPr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586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8F1DD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PGPPM 1132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381D4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Business Research skills and Project report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873FC" w14:textId="77777777" w:rsidR="00D37D15" w:rsidRPr="002B1C07" w:rsidRDefault="00D37D15" w:rsidP="001A6D86">
            <w:pPr>
              <w:pStyle w:val="NoSpacing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Aciro Sophie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67FCF" w14:textId="77777777" w:rsidR="00D37D15" w:rsidRPr="002B1C07" w:rsidRDefault="00D37D15" w:rsidP="001A6D86">
            <w:pPr>
              <w:pStyle w:val="NoSpacing"/>
              <w:jc w:val="center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20C60" w14:textId="77777777" w:rsidR="00D37D15" w:rsidRPr="002B1C07" w:rsidRDefault="00D37D15" w:rsidP="001A6D86">
            <w:pPr>
              <w:pStyle w:val="NoSpacing"/>
              <w:jc w:val="center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1B976" w14:textId="77777777" w:rsidR="00D37D15" w:rsidRPr="002B1C07" w:rsidRDefault="00D37D15" w:rsidP="001A6D86">
            <w:pPr>
              <w:pStyle w:val="NoSpacing"/>
              <w:jc w:val="center"/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</w:pPr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eastAsia="en-US"/>
              </w:rPr>
              <w:t>2</w:t>
            </w:r>
          </w:p>
        </w:tc>
      </w:tr>
    </w:tbl>
    <w:p w14:paraId="116051C8" w14:textId="77777777" w:rsidR="004C1005" w:rsidRPr="002B1C07" w:rsidRDefault="004C1005" w:rsidP="001A6D86">
      <w:pPr>
        <w:spacing w:after="0" w:line="240" w:lineRule="auto"/>
        <w:ind w:left="-450" w:firstLine="450"/>
        <w:rPr>
          <w:rFonts w:ascii="Book Antiqua" w:hAnsi="Book Antiqua"/>
          <w:b/>
          <w:sz w:val="18"/>
          <w:szCs w:val="18"/>
        </w:rPr>
      </w:pPr>
    </w:p>
    <w:p w14:paraId="372E17C9" w14:textId="77777777" w:rsidR="00D37D15" w:rsidRPr="002B1C07" w:rsidRDefault="00D37D15" w:rsidP="001A6D86">
      <w:pPr>
        <w:spacing w:after="0" w:line="240" w:lineRule="auto"/>
        <w:ind w:left="-450" w:firstLine="45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MODULE III - RETAKE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79"/>
        <w:gridCol w:w="1367"/>
        <w:gridCol w:w="2815"/>
        <w:gridCol w:w="1370"/>
        <w:gridCol w:w="532"/>
        <w:gridCol w:w="900"/>
        <w:gridCol w:w="653"/>
      </w:tblGrid>
      <w:tr w:rsidR="002B1C07" w:rsidRPr="002B1C07" w14:paraId="13246BA3" w14:textId="77777777" w:rsidTr="00202DDA">
        <w:trPr>
          <w:trHeight w:val="248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3415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 (Week ends)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EF089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de</w:t>
            </w:r>
          </w:p>
        </w:tc>
        <w:tc>
          <w:tcPr>
            <w:tcW w:w="1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EA5B2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73CB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FE70E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U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FF57E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No. of students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9A60F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1DB1D8C" w14:textId="77777777" w:rsidTr="00202DDA">
        <w:trPr>
          <w:trHeight w:val="350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20C0D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am-5:00 pm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D545A2" w14:textId="77777777" w:rsidR="00D37D15" w:rsidRPr="002B1C07" w:rsidRDefault="00D37D15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GDPPM 1231</w:t>
            </w:r>
          </w:p>
        </w:tc>
        <w:tc>
          <w:tcPr>
            <w:tcW w:w="1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DD3BE1" w14:textId="77777777" w:rsidR="00D37D15" w:rsidRPr="002B1C07" w:rsidRDefault="00D37D15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ject Monitoring and Evaluation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F1362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adrib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Henry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77F21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4D760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7552C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</w:tr>
      <w:tr w:rsidR="00D37D15" w:rsidRPr="002B1C07" w14:paraId="737DAC44" w14:textId="77777777" w:rsidTr="00202DDA">
        <w:trPr>
          <w:trHeight w:val="350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97647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 m-5:00 pm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0B4348" w14:textId="77777777" w:rsidR="00D37D15" w:rsidRPr="002B1C07" w:rsidRDefault="00D37D15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 PGPPM 1232</w:t>
            </w:r>
          </w:p>
        </w:tc>
        <w:tc>
          <w:tcPr>
            <w:tcW w:w="1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20F18F" w14:textId="77777777" w:rsidR="00D37D15" w:rsidRPr="002B1C07" w:rsidRDefault="00D37D15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ject Procurement Management</w:t>
            </w:r>
          </w:p>
        </w:tc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FAA9A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  <w:p w14:paraId="50A0C3DD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Olem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Hamiza</w:t>
            </w:r>
            <w:proofErr w:type="spellEnd"/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6E108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B73D163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A8DE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03F27B0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25903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</w:tr>
    </w:tbl>
    <w:p w14:paraId="3746A749" w14:textId="77777777" w:rsidR="00D37D15" w:rsidRPr="002B1C07" w:rsidRDefault="00D37D15" w:rsidP="001A6D86">
      <w:pPr>
        <w:spacing w:after="0" w:line="240" w:lineRule="auto"/>
        <w:ind w:left="-360" w:hanging="90"/>
        <w:rPr>
          <w:rFonts w:ascii="Book Antiqua" w:hAnsi="Book Antiqua"/>
          <w:sz w:val="18"/>
          <w:szCs w:val="18"/>
        </w:rPr>
      </w:pPr>
    </w:p>
    <w:p w14:paraId="2C8C7BA7" w14:textId="77777777" w:rsidR="00D37D15" w:rsidRPr="002B1C07" w:rsidRDefault="00D37D15" w:rsidP="001A6D86">
      <w:pPr>
        <w:spacing w:after="0" w:line="240" w:lineRule="auto"/>
        <w:ind w:left="-360" w:firstLine="36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MODULE IV - RETAKE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84"/>
        <w:gridCol w:w="1293"/>
        <w:gridCol w:w="2662"/>
        <w:gridCol w:w="1468"/>
        <w:gridCol w:w="534"/>
        <w:gridCol w:w="757"/>
        <w:gridCol w:w="718"/>
      </w:tblGrid>
      <w:tr w:rsidR="002B1C07" w:rsidRPr="002B1C07" w14:paraId="64DD9A4D" w14:textId="77777777" w:rsidTr="00202DDA">
        <w:trPr>
          <w:trHeight w:val="248"/>
        </w:trPr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0913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 (Week end)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05CED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de</w:t>
            </w:r>
          </w:p>
        </w:tc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9B76F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ECDC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A1F52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CU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04B34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b/>
                <w:color w:val="auto"/>
                <w:sz w:val="18"/>
                <w:szCs w:val="18"/>
              </w:rPr>
              <w:t>No. of students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1EF7E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D3D1AD1" w14:textId="77777777" w:rsidTr="00202DDA">
        <w:trPr>
          <w:trHeight w:val="350"/>
        </w:trPr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55A89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am-5:00pm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1EF616" w14:textId="77777777" w:rsidR="00D37D15" w:rsidRPr="002B1C07" w:rsidRDefault="00D37D15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 PGPPM 1242</w:t>
            </w:r>
          </w:p>
        </w:tc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D38C4C" w14:textId="77777777" w:rsidR="00D37D15" w:rsidRPr="002B1C07" w:rsidRDefault="00D37D15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Ethics and Institutions Development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A2571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cadrib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H</w:t>
            </w:r>
            <w:r w:rsidR="009B41AA" w:rsidRPr="002B1C07">
              <w:rPr>
                <w:rFonts w:ascii="Book Antiqua" w:hAnsi="Book Antiqua"/>
                <w:sz w:val="18"/>
                <w:szCs w:val="18"/>
              </w:rPr>
              <w:t>enry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B0DC1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D8B9DAD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CCA4B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1596DEC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AC5F0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9E83B70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D37D15" w:rsidRPr="002B1C07" w14:paraId="5C548191" w14:textId="77777777" w:rsidTr="00202DDA">
        <w:trPr>
          <w:trHeight w:val="248"/>
        </w:trPr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AA9AD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:00am-5:00pm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8C4576" w14:textId="77777777" w:rsidR="00D37D15" w:rsidRPr="002B1C07" w:rsidRDefault="00D37D15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 PGPPM 1244</w:t>
            </w:r>
          </w:p>
        </w:tc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51A420" w14:textId="77777777" w:rsidR="00D37D15" w:rsidRPr="002B1C07" w:rsidRDefault="00D37D15" w:rsidP="001A6D86">
            <w:pPr>
              <w:spacing w:after="0" w:line="240" w:lineRule="auto"/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uman Resource Management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21474" w14:textId="77777777" w:rsidR="00D37D15" w:rsidRPr="002B1C07" w:rsidRDefault="00BE7629" w:rsidP="00BE7629">
            <w:pPr>
              <w:pStyle w:val="Heading4"/>
              <w:tabs>
                <w:tab w:val="left" w:pos="0"/>
                <w:tab w:val="center" w:pos="4680"/>
              </w:tabs>
              <w:suppressAutoHyphens/>
              <w:rPr>
                <w:rFonts w:ascii="Book Antiqua" w:eastAsiaTheme="minorHAnsi" w:hAnsi="Book Antiqua" w:cstheme="minorBidi"/>
                <w:sz w:val="18"/>
                <w:szCs w:val="18"/>
                <w:lang w:val="en-GB" w:eastAsia="en-US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eastAsia="en-US"/>
              </w:rPr>
              <w:t>Dr.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eastAsia="en-US"/>
              </w:rPr>
              <w:t xml:space="preserve"> </w:t>
            </w:r>
            <w:proofErr w:type="spellStart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eastAsia="en-US"/>
              </w:rPr>
              <w:t>Obedgiu</w:t>
            </w:r>
            <w:proofErr w:type="spellEnd"/>
            <w:r w:rsidRPr="002B1C07">
              <w:rPr>
                <w:rFonts w:ascii="Book Antiqua" w:eastAsiaTheme="minorHAnsi" w:hAnsi="Book Antiqua" w:cstheme="minorBidi"/>
                <w:sz w:val="18"/>
                <w:szCs w:val="18"/>
                <w:lang w:val="en-GB" w:eastAsia="en-US"/>
              </w:rPr>
              <w:t xml:space="preserve"> Vincent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75BCB" w14:textId="77777777" w:rsidR="00D37D15" w:rsidRPr="002B1C07" w:rsidRDefault="00D37D15" w:rsidP="001A6D86">
            <w:pPr>
              <w:suppressAutoHyphens/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93052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F8EC1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</w:tbl>
    <w:p w14:paraId="30FB7078" w14:textId="77777777" w:rsidR="004C1005" w:rsidRPr="002B1C07" w:rsidRDefault="004C1005" w:rsidP="001A6D86">
      <w:pPr>
        <w:spacing w:after="0" w:line="240" w:lineRule="auto"/>
        <w:ind w:left="-360" w:firstLine="360"/>
        <w:rPr>
          <w:rFonts w:ascii="Book Antiqua" w:hAnsi="Book Antiqua"/>
          <w:b/>
          <w:sz w:val="18"/>
          <w:szCs w:val="18"/>
        </w:rPr>
      </w:pPr>
    </w:p>
    <w:p w14:paraId="39166870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BB1570C" w14:textId="77777777" w:rsidR="00D37D15" w:rsidRPr="002B1C07" w:rsidRDefault="00D37D15" w:rsidP="001A6D86">
      <w:pPr>
        <w:spacing w:after="0" w:line="240" w:lineRule="auto"/>
        <w:ind w:left="-360" w:firstLine="36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(BBA) - YEAR TWO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2"/>
        <w:gridCol w:w="1257"/>
        <w:gridCol w:w="1446"/>
        <w:gridCol w:w="1446"/>
        <w:gridCol w:w="1446"/>
        <w:gridCol w:w="1439"/>
      </w:tblGrid>
      <w:tr w:rsidR="002B1C07" w:rsidRPr="002B1C07" w14:paraId="55F1F379" w14:textId="77777777" w:rsidTr="00202DDA">
        <w:trPr>
          <w:trHeight w:val="265"/>
        </w:trPr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5305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C504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1538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DDBF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CC45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3F74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A6694F3" w14:textId="77777777" w:rsidTr="00202DDA">
        <w:trPr>
          <w:trHeight w:val="265"/>
        </w:trPr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647E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:30pm – 6:30pm</w:t>
            </w: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0EBF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A33E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633C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E4E9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9A7C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</w:tr>
      <w:tr w:rsidR="002B1C07" w:rsidRPr="002B1C07" w14:paraId="0EFEC57F" w14:textId="77777777" w:rsidTr="00202DDA">
        <w:trPr>
          <w:trHeight w:val="265"/>
        </w:trPr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CFA5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:30pm – 7:30pm</w:t>
            </w: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C505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3F6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BEE9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E091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F0A6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</w:tr>
      <w:tr w:rsidR="002B1C07" w:rsidRPr="002B1C07" w14:paraId="26AB26BB" w14:textId="77777777" w:rsidTr="00202DDA">
        <w:trPr>
          <w:trHeight w:val="265"/>
        </w:trPr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B55E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:30pm – 8:30pm</w:t>
            </w: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B64A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1E79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E3BD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957A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396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2B1C07" w14:paraId="14139C6A" w14:textId="77777777" w:rsidTr="00202DDA">
        <w:trPr>
          <w:trHeight w:val="265"/>
        </w:trPr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9AB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8:30pm – 9:30pm </w:t>
            </w: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EBA1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6004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5DAF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F206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A2ED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D37D15" w:rsidRPr="002B1C07" w14:paraId="7AAFCDEF" w14:textId="77777777" w:rsidTr="00202DDA">
        <w:trPr>
          <w:trHeight w:val="265"/>
        </w:trPr>
        <w:tc>
          <w:tcPr>
            <w:tcW w:w="1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44BB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eek ends</w:t>
            </w: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9E16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92D8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41FE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7EF6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8152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57C421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B000DFF" w14:textId="77777777" w:rsidR="00D37D15" w:rsidRPr="002B1C07" w:rsidRDefault="00D37D15" w:rsidP="001A6D86">
      <w:pPr>
        <w:spacing w:after="0" w:line="240" w:lineRule="auto"/>
        <w:ind w:left="-360" w:firstLine="360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17"/>
        <w:gridCol w:w="1076"/>
        <w:gridCol w:w="2463"/>
        <w:gridCol w:w="1999"/>
        <w:gridCol w:w="535"/>
        <w:gridCol w:w="801"/>
        <w:gridCol w:w="708"/>
        <w:gridCol w:w="517"/>
      </w:tblGrid>
      <w:tr w:rsidR="002B1C07" w:rsidRPr="002B1C07" w14:paraId="34A8FE46" w14:textId="77777777" w:rsidTr="00202DDA"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5DED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25A2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8B28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4C4C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DA57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18F4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2C12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9DDA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m</w:t>
            </w:r>
          </w:p>
        </w:tc>
      </w:tr>
      <w:tr w:rsidR="002B1C07" w:rsidRPr="002B1C07" w14:paraId="5F0AF64E" w14:textId="77777777" w:rsidTr="00202DDA"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F9C8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4730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2101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DD62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ounting II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D13E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abani Robert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Emuron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Peter Elvis.</w:t>
            </w:r>
          </w:p>
        </w:tc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20D57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69CD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AF2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39DD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350A8300" w14:textId="77777777" w:rsidTr="00202DDA"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7E6D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587F1A5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II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29F2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2119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148D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Communication Technology II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3D1C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Ogen </w:t>
            </w:r>
            <w:proofErr w:type="spellStart"/>
            <w:r w:rsidR="00BE7629" w:rsidRPr="002B1C07">
              <w:rPr>
                <w:rFonts w:ascii="Book Antiqua" w:hAnsi="Book Antiqua"/>
                <w:b/>
                <w:sz w:val="18"/>
                <w:szCs w:val="18"/>
              </w:rPr>
              <w:t>Mungu</w:t>
            </w:r>
            <w:proofErr w:type="spellEnd"/>
            <w:r w:rsidR="00BE7629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Cosmas</w:t>
            </w:r>
            <w:r w:rsidR="00BE7629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/ </w:t>
            </w:r>
          </w:p>
          <w:p w14:paraId="36E43E5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balo Grace</w:t>
            </w:r>
          </w:p>
        </w:tc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D38C1DC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F37B" w14:textId="77777777" w:rsidR="00D37D15" w:rsidRPr="002B1C07" w:rsidRDefault="00D37D15" w:rsidP="001A6D86">
            <w:pPr>
              <w:pStyle w:val="Heading1"/>
              <w:spacing w:before="0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</w:p>
          <w:p w14:paraId="6F969883" w14:textId="77777777" w:rsidR="00D37D15" w:rsidRPr="002B1C07" w:rsidRDefault="00D37D15" w:rsidP="001A6D86">
            <w:pPr>
              <w:pStyle w:val="Heading1"/>
              <w:spacing w:before="0"/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 w:val="18"/>
                <w:szCs w:val="18"/>
              </w:rPr>
              <w:t>FCI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5C9D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7EFCCE1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115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09B30D1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519DA6CB" w14:textId="77777777" w:rsidTr="00202DDA"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067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II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7098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2108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66A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Law II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E2F2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Buga Nasur M</w:t>
            </w:r>
          </w:p>
          <w:p w14:paraId="64232C2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male Costa</w:t>
            </w:r>
          </w:p>
        </w:tc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1B739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EE47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086F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7BA9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2B1C07" w14:paraId="636A9D7D" w14:textId="77777777" w:rsidTr="00202DDA"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48A3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763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A775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0242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cay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C</w:t>
            </w:r>
            <w:r w:rsidR="009B41AA" w:rsidRPr="002B1C07">
              <w:rPr>
                <w:rFonts w:ascii="Book Antiqua" w:hAnsi="Book Antiqua"/>
                <w:b/>
                <w:sz w:val="18"/>
                <w:szCs w:val="18"/>
              </w:rPr>
              <w:t>harles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</w:p>
          <w:p w14:paraId="31B8FD0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ko Joyce</w:t>
            </w:r>
          </w:p>
        </w:tc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01392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B7E9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4235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BF10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D37D15" w:rsidRPr="002B1C07" w14:paraId="30DCECA8" w14:textId="77777777" w:rsidTr="00202DDA">
        <w:trPr>
          <w:trHeight w:val="593"/>
        </w:trPr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8BF9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AF56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6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41E7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Production Management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1BD1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Odong Davi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</w:p>
          <w:p w14:paraId="52BFA026" w14:textId="77777777" w:rsidR="00D37D15" w:rsidRPr="002B1C07" w:rsidRDefault="00D37D15" w:rsidP="00D1556B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Lakony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1556B" w:rsidRPr="002B1C07">
              <w:rPr>
                <w:rFonts w:ascii="Book Antiqua" w:hAnsi="Book Antiqua"/>
                <w:sz w:val="18"/>
                <w:szCs w:val="18"/>
              </w:rPr>
              <w:t>Joshua</w:t>
            </w:r>
          </w:p>
        </w:tc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FC3A0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0813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A7F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76D7BEB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C097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  <w:p w14:paraId="41C4AAE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</w:tbl>
    <w:p w14:paraId="266FBE3A" w14:textId="77777777" w:rsidR="00845BD8" w:rsidRPr="002B1C07" w:rsidRDefault="00845BD8" w:rsidP="001A6D86">
      <w:pPr>
        <w:spacing w:after="0" w:line="240" w:lineRule="auto"/>
        <w:ind w:left="-450"/>
        <w:jc w:val="center"/>
        <w:rPr>
          <w:rFonts w:ascii="Book Antiqua" w:hAnsi="Book Antiqua"/>
          <w:sz w:val="18"/>
          <w:szCs w:val="18"/>
        </w:rPr>
      </w:pPr>
    </w:p>
    <w:p w14:paraId="27E17EB4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24"/>
          <w:szCs w:val="18"/>
        </w:rPr>
      </w:pPr>
      <w:r w:rsidRPr="002B1C07">
        <w:rPr>
          <w:rFonts w:ascii="Book Antiqua" w:hAnsi="Book Antiqua"/>
          <w:b/>
          <w:sz w:val="24"/>
          <w:szCs w:val="18"/>
        </w:rPr>
        <w:br w:type="page"/>
      </w:r>
    </w:p>
    <w:p w14:paraId="10C68BBF" w14:textId="77777777" w:rsidR="00D37D15" w:rsidRPr="002B1C07" w:rsidRDefault="00D37D15" w:rsidP="001A6D86">
      <w:pPr>
        <w:spacing w:after="0" w:line="240" w:lineRule="auto"/>
        <w:ind w:left="-450"/>
        <w:jc w:val="center"/>
        <w:rPr>
          <w:rFonts w:ascii="Book Antiqua" w:hAnsi="Book Antiqua"/>
          <w:b/>
          <w:sz w:val="24"/>
          <w:szCs w:val="18"/>
        </w:rPr>
      </w:pPr>
      <w:r w:rsidRPr="002B1C07">
        <w:rPr>
          <w:rFonts w:ascii="Book Antiqua" w:hAnsi="Book Antiqua"/>
          <w:b/>
          <w:sz w:val="24"/>
          <w:szCs w:val="18"/>
        </w:rPr>
        <w:lastRenderedPageBreak/>
        <w:t>MUBS MBARARA REGIONAL CENTRE</w:t>
      </w:r>
    </w:p>
    <w:p w14:paraId="2BEBD563" w14:textId="77777777" w:rsidR="00D37D15" w:rsidRPr="002B1C07" w:rsidRDefault="00D37D15" w:rsidP="001A6D86">
      <w:pPr>
        <w:spacing w:after="0" w:line="240" w:lineRule="auto"/>
        <w:ind w:left="-450"/>
        <w:rPr>
          <w:rFonts w:ascii="Book Antiqua" w:hAnsi="Book Antiqua"/>
          <w:b/>
          <w:sz w:val="18"/>
          <w:szCs w:val="18"/>
        </w:rPr>
      </w:pPr>
    </w:p>
    <w:p w14:paraId="1165F6E2" w14:textId="77777777" w:rsidR="00CD0F4F" w:rsidRPr="002B1C07" w:rsidRDefault="00CD0F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FBCED42" w14:textId="77777777" w:rsidR="00CD0F4F" w:rsidRPr="002B1C07" w:rsidRDefault="00CD0F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DE6B672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40C7D335" w14:textId="77777777" w:rsidTr="005D1C45">
        <w:tc>
          <w:tcPr>
            <w:tcW w:w="9468" w:type="dxa"/>
            <w:gridSpan w:val="5"/>
          </w:tcPr>
          <w:p w14:paraId="76F21977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6AC3B01C" w14:textId="77777777" w:rsidTr="005D1C45">
        <w:tc>
          <w:tcPr>
            <w:tcW w:w="2972" w:type="dxa"/>
          </w:tcPr>
          <w:p w14:paraId="4CFE5E29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556F36CA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2695D2CE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5CC4E022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07D75424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08A73AD6" w14:textId="77777777" w:rsidTr="005D1C45">
        <w:tc>
          <w:tcPr>
            <w:tcW w:w="2972" w:type="dxa"/>
          </w:tcPr>
          <w:p w14:paraId="7048038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15BB43D5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4C25FF7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8C593A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7EBF36D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C30A577" w14:textId="77777777" w:rsidTr="005D1C45">
        <w:tc>
          <w:tcPr>
            <w:tcW w:w="2972" w:type="dxa"/>
          </w:tcPr>
          <w:p w14:paraId="1288D2B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2608D8C7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3C710E6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842638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5F1114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8CF4726" w14:textId="77777777" w:rsidTr="005D1C45">
        <w:tc>
          <w:tcPr>
            <w:tcW w:w="2972" w:type="dxa"/>
          </w:tcPr>
          <w:p w14:paraId="4148837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15E7959E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706382C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49CBE7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C44DC9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C4C0BC8" w14:textId="77777777" w:rsidTr="005D1C45">
        <w:tc>
          <w:tcPr>
            <w:tcW w:w="2972" w:type="dxa"/>
          </w:tcPr>
          <w:p w14:paraId="42E962E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0E85347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273B1B5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1959FF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426B72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0C630971" w14:textId="77777777" w:rsidTr="005D1C45">
        <w:tc>
          <w:tcPr>
            <w:tcW w:w="2972" w:type="dxa"/>
          </w:tcPr>
          <w:p w14:paraId="6C6CEA9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2970BB7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64D55E0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8855EE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F95AEE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E0B0E5C" w14:textId="77777777" w:rsidTr="005D1C45">
        <w:tc>
          <w:tcPr>
            <w:tcW w:w="2972" w:type="dxa"/>
          </w:tcPr>
          <w:p w14:paraId="4E6DF8C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6BED19F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020A23B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A0947F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311A03A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641C30E" w14:textId="77777777" w:rsidTr="005D1C45">
        <w:tc>
          <w:tcPr>
            <w:tcW w:w="2972" w:type="dxa"/>
          </w:tcPr>
          <w:p w14:paraId="1932C07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4B0E049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73D32EF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7BE456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97846D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11A7E17F" w14:textId="77777777" w:rsidTr="005D1C45">
        <w:tc>
          <w:tcPr>
            <w:tcW w:w="2972" w:type="dxa"/>
          </w:tcPr>
          <w:p w14:paraId="23E49E9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14A5E58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3B62FC2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F70400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05540E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0D101073" w14:textId="77777777" w:rsidTr="005D1C45">
        <w:tc>
          <w:tcPr>
            <w:tcW w:w="2972" w:type="dxa"/>
          </w:tcPr>
          <w:p w14:paraId="7082771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5820734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6FF3E37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A6ABA5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B7BF26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03331E73" w14:textId="77777777" w:rsidTr="005D1C45">
        <w:tc>
          <w:tcPr>
            <w:tcW w:w="2972" w:type="dxa"/>
          </w:tcPr>
          <w:p w14:paraId="3C53BEF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73D172CD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452E0C5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29C7F2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8C61C29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D70099A" w14:textId="77777777" w:rsidTr="005D1C45">
        <w:tc>
          <w:tcPr>
            <w:tcW w:w="2972" w:type="dxa"/>
          </w:tcPr>
          <w:p w14:paraId="5B23D52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08B6106C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4BA0A70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D3455F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BD2B4D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6327E49C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3E2D119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6208B3FB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02ED942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6F5877B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2FF4F35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4AED1D4B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0C7A219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44688849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94122D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2E2BFD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FE763D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5029A1ED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0589B452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0ED75AC0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6C12AA0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6B8D22C6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207C0071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F6E9631" w14:textId="77777777" w:rsidTr="005D1C45">
        <w:tc>
          <w:tcPr>
            <w:tcW w:w="2972" w:type="dxa"/>
          </w:tcPr>
          <w:p w14:paraId="6835E7B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770884BE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1CD95E9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5A0F94F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22D278BC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5084C418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063B4F2" w14:textId="77777777" w:rsidR="00D37D15" w:rsidRPr="002B1C07" w:rsidRDefault="00D37D1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jc w:val="both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POSTGRADUATE </w:t>
      </w:r>
    </w:p>
    <w:p w14:paraId="5C2174CA" w14:textId="77777777" w:rsidR="004C1005" w:rsidRPr="002B1C07" w:rsidRDefault="004C100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jc w:val="both"/>
        <w:rPr>
          <w:rFonts w:ascii="Book Antiqua" w:hAnsi="Book Antiqua"/>
          <w:b/>
          <w:sz w:val="18"/>
          <w:szCs w:val="18"/>
        </w:rPr>
      </w:pPr>
    </w:p>
    <w:p w14:paraId="0A8A5129" w14:textId="77777777" w:rsidR="00D37D15" w:rsidRPr="002B1C07" w:rsidRDefault="004C100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jc w:val="both"/>
        <w:rPr>
          <w:rFonts w:ascii="Book Antiqua" w:hAnsi="Book Antiqua"/>
          <w:b/>
          <w:spacing w:val="-3"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MASTER OF BUSINESS ADMINISTRATION, YEAR</w:t>
      </w:r>
      <w:r w:rsidRPr="002B1C07">
        <w:rPr>
          <w:rFonts w:ascii="Book Antiqua" w:hAnsi="Book Antiqua"/>
          <w:b/>
          <w:spacing w:val="-3"/>
          <w:sz w:val="18"/>
          <w:szCs w:val="18"/>
        </w:rPr>
        <w:t xml:space="preserve"> ONE</w:t>
      </w:r>
    </w:p>
    <w:p w14:paraId="77585B52" w14:textId="77777777" w:rsidR="004C1005" w:rsidRPr="002B1C07" w:rsidRDefault="004C100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ind w:left="5040" w:hanging="5040"/>
        <w:jc w:val="both"/>
        <w:rPr>
          <w:rFonts w:ascii="Book Antiqua" w:hAnsi="Book Antiqua"/>
          <w:b/>
          <w:sz w:val="18"/>
          <w:szCs w:val="18"/>
        </w:rPr>
      </w:pPr>
    </w:p>
    <w:p w14:paraId="13B4594B" w14:textId="77777777" w:rsidR="00D37D15" w:rsidRPr="002B1C07" w:rsidRDefault="00D37D1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ind w:left="5040" w:hanging="5040"/>
        <w:jc w:val="both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1"/>
        <w:gridCol w:w="1033"/>
        <w:gridCol w:w="2211"/>
        <w:gridCol w:w="1699"/>
        <w:gridCol w:w="519"/>
        <w:gridCol w:w="637"/>
        <w:gridCol w:w="701"/>
        <w:gridCol w:w="1405"/>
      </w:tblGrid>
      <w:tr w:rsidR="002B1C07" w:rsidRPr="002B1C07" w14:paraId="293D9059" w14:textId="77777777" w:rsidTr="00286D1D"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2598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079BE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color w:val="auto"/>
                <w:sz w:val="18"/>
                <w:szCs w:val="18"/>
              </w:rPr>
              <w:t>Code</w:t>
            </w:r>
          </w:p>
        </w:tc>
        <w:tc>
          <w:tcPr>
            <w:tcW w:w="1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B1343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ED5B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AC326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color w:val="auto"/>
                <w:sz w:val="18"/>
                <w:szCs w:val="18"/>
              </w:rPr>
              <w:t xml:space="preserve">Hrs 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D5C92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color w:val="auto"/>
                <w:sz w:val="18"/>
                <w:szCs w:val="18"/>
              </w:rPr>
              <w:t>Fac.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55016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E505B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color w:val="auto"/>
                <w:sz w:val="18"/>
                <w:szCs w:val="18"/>
              </w:rPr>
              <w:t>Room</w:t>
            </w:r>
          </w:p>
        </w:tc>
      </w:tr>
      <w:tr w:rsidR="002B1C07" w:rsidRPr="002B1C07" w14:paraId="2CFBD8BE" w14:textId="77777777" w:rsidTr="00286D1D"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75F47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G.MGT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F026F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Cs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bCs/>
                <w:color w:val="auto"/>
                <w:sz w:val="18"/>
                <w:szCs w:val="18"/>
              </w:rPr>
              <w:t>MBA7101</w:t>
            </w:r>
          </w:p>
        </w:tc>
        <w:tc>
          <w:tcPr>
            <w:tcW w:w="1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D156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General Management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B9372" w14:textId="7CED34C8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proofErr w:type="spellStart"/>
            <w:r w:rsidRPr="00EA193C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Ntamu</w:t>
            </w:r>
            <w:proofErr w:type="spellEnd"/>
            <w:r w:rsidRPr="00EA193C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D</w:t>
            </w:r>
            <w:r w:rsidR="005A51BD" w:rsidRPr="00EA193C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iana</w:t>
            </w: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Mugaya</w:t>
            </w:r>
            <w:proofErr w:type="spellEnd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 S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453A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931D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8C8D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C9BA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1</w:t>
            </w:r>
          </w:p>
        </w:tc>
      </w:tr>
      <w:tr w:rsidR="002B1C07" w:rsidRPr="002B1C07" w14:paraId="13F0C1AC" w14:textId="77777777" w:rsidTr="00286D1D"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6C408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B. E.E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B4AC1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7105</w:t>
            </w:r>
          </w:p>
        </w:tc>
        <w:tc>
          <w:tcPr>
            <w:tcW w:w="1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F6FD5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Business Economics and Environment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20E2E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Sebaggala</w:t>
            </w:r>
            <w:proofErr w:type="spellEnd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 R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D65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9F3C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A75F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C0F3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1</w:t>
            </w:r>
          </w:p>
        </w:tc>
      </w:tr>
      <w:tr w:rsidR="002B1C07" w:rsidRPr="002B1C07" w14:paraId="1C017938" w14:textId="77777777" w:rsidTr="00286D1D"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28D4C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HRM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35DBA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7102</w:t>
            </w:r>
          </w:p>
        </w:tc>
        <w:tc>
          <w:tcPr>
            <w:tcW w:w="1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F5620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Human Resource </w:t>
            </w:r>
            <w:proofErr w:type="spellStart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7F440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Muganzi</w:t>
            </w:r>
            <w:proofErr w:type="spellEnd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Y.K</w:t>
            </w:r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>/ Mujuni A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200E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AA7D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4D25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6568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1</w:t>
            </w:r>
          </w:p>
        </w:tc>
      </w:tr>
      <w:tr w:rsidR="002B1C07" w:rsidRPr="002B1C07" w14:paraId="26DFEEDE" w14:textId="77777777" w:rsidTr="00286D1D">
        <w:trPr>
          <w:trHeight w:val="800"/>
        </w:trPr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41176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FA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EDDF1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7211</w:t>
            </w:r>
          </w:p>
        </w:tc>
        <w:tc>
          <w:tcPr>
            <w:tcW w:w="1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54CF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Financial Accounting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6F859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Assoc.</w:t>
            </w:r>
            <w:r w:rsidR="00664911"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Prof. </w:t>
            </w:r>
            <w:proofErr w:type="spellStart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Akisimire</w:t>
            </w:r>
            <w:proofErr w:type="spellEnd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</w:t>
            </w:r>
            <w:r w:rsidR="00664911"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Richard</w:t>
            </w:r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>/ Kyomuhangi D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24CE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CA98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FC28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6C13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1</w:t>
            </w:r>
          </w:p>
        </w:tc>
      </w:tr>
      <w:tr w:rsidR="002B1C07" w:rsidRPr="002B1C07" w14:paraId="21DE0FD0" w14:textId="77777777" w:rsidTr="00286D1D"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B8CD7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M.M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71E46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7104</w:t>
            </w:r>
          </w:p>
        </w:tc>
        <w:tc>
          <w:tcPr>
            <w:tcW w:w="1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13B2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Marketing Management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7D55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uhumuza B/ </w:t>
            </w:r>
            <w:r w:rsidRPr="002B1C07">
              <w:rPr>
                <w:rFonts w:ascii="Book Antiqua" w:hAnsi="Book Antiqua"/>
                <w:sz w:val="18"/>
                <w:szCs w:val="18"/>
              </w:rPr>
              <w:t>Kabasinguzi B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1041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7904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688B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7088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1</w:t>
            </w:r>
          </w:p>
        </w:tc>
      </w:tr>
      <w:tr w:rsidR="002B1C07" w:rsidRPr="002B1C07" w14:paraId="29F959DA" w14:textId="77777777" w:rsidTr="00286D1D"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154F5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STAT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53643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7106</w:t>
            </w:r>
          </w:p>
        </w:tc>
        <w:tc>
          <w:tcPr>
            <w:tcW w:w="1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F7A75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Statistics for Decision Making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9DDB4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 Byarugaba </w:t>
            </w:r>
            <w:r w:rsidR="00664911" w:rsidRPr="002B1C07">
              <w:rPr>
                <w:rFonts w:ascii="Book Antiqua" w:hAnsi="Book Antiqua"/>
                <w:spacing w:val="-3"/>
                <w:sz w:val="18"/>
                <w:szCs w:val="18"/>
              </w:rPr>
              <w:t>Pontius</w:t>
            </w: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/ </w:t>
            </w:r>
            <w:r w:rsidRPr="002B1C07">
              <w:rPr>
                <w:rFonts w:ascii="Book Antiqua" w:hAnsi="Book Antiqua"/>
                <w:b/>
                <w:spacing w:val="-3"/>
                <w:sz w:val="18"/>
                <w:szCs w:val="18"/>
              </w:rPr>
              <w:t>Kizza E</w:t>
            </w: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B1E5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7517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  <w:lang w:val="en-US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DDB4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2664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1</w:t>
            </w:r>
          </w:p>
        </w:tc>
      </w:tr>
      <w:tr w:rsidR="00D37D15" w:rsidRPr="002B1C07" w14:paraId="157489C4" w14:textId="77777777" w:rsidTr="00286D1D"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8C74D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OB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2BD46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7209</w:t>
            </w:r>
          </w:p>
        </w:tc>
        <w:tc>
          <w:tcPr>
            <w:tcW w:w="1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3FA47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Organizational Behaviour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53315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pacing w:val="-3"/>
                <w:sz w:val="18"/>
                <w:szCs w:val="18"/>
              </w:rPr>
              <w:t>Aijuka</w:t>
            </w:r>
            <w:proofErr w:type="spellEnd"/>
            <w:r w:rsidRPr="002B1C07">
              <w:rPr>
                <w:rFonts w:ascii="Book Antiqua" w:hAnsi="Book Antiqua"/>
                <w:b/>
                <w:spacing w:val="-3"/>
                <w:sz w:val="18"/>
                <w:szCs w:val="18"/>
              </w:rPr>
              <w:t xml:space="preserve"> C</w:t>
            </w:r>
            <w:r w:rsidR="007C32A0" w:rsidRPr="002B1C07">
              <w:rPr>
                <w:rFonts w:ascii="Book Antiqua" w:hAnsi="Book Antiqua"/>
                <w:b/>
                <w:spacing w:val="-3"/>
                <w:sz w:val="18"/>
                <w:szCs w:val="18"/>
              </w:rPr>
              <w:t>ollins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59CC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D233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BC38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9CD4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1</w:t>
            </w:r>
          </w:p>
        </w:tc>
      </w:tr>
    </w:tbl>
    <w:p w14:paraId="32D5D26F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Times New Roman"/>
          <w:sz w:val="18"/>
          <w:szCs w:val="18"/>
          <w:lang w:val="en-US"/>
        </w:rPr>
      </w:pPr>
    </w:p>
    <w:p w14:paraId="4FF6C8EF" w14:textId="77777777" w:rsidR="004C1005" w:rsidRPr="002B1C07" w:rsidRDefault="004C1005" w:rsidP="001A6D86">
      <w:pPr>
        <w:spacing w:after="0" w:line="240" w:lineRule="auto"/>
        <w:rPr>
          <w:rFonts w:ascii="Book Antiqua" w:hAnsi="Book Antiqua"/>
          <w:b/>
          <w:spacing w:val="-3"/>
          <w:sz w:val="18"/>
          <w:szCs w:val="18"/>
        </w:rPr>
      </w:pPr>
      <w:r w:rsidRPr="002B1C07">
        <w:rPr>
          <w:rFonts w:ascii="Book Antiqua" w:hAnsi="Book Antiqua"/>
          <w:b/>
          <w:spacing w:val="-3"/>
          <w:sz w:val="18"/>
          <w:szCs w:val="18"/>
        </w:rPr>
        <w:br w:type="page"/>
      </w:r>
    </w:p>
    <w:p w14:paraId="49876625" w14:textId="77777777" w:rsidR="00D37D15" w:rsidRPr="002B1C07" w:rsidRDefault="00286D1D" w:rsidP="001A6D86">
      <w:pPr>
        <w:tabs>
          <w:tab w:val="left" w:pos="-720"/>
        </w:tabs>
        <w:suppressAutoHyphens/>
        <w:spacing w:after="0" w:line="240" w:lineRule="auto"/>
        <w:rPr>
          <w:rFonts w:ascii="Book Antiqua" w:hAnsi="Book Antiqua"/>
          <w:b/>
          <w:spacing w:val="-3"/>
          <w:sz w:val="18"/>
          <w:szCs w:val="18"/>
        </w:rPr>
      </w:pPr>
      <w:r w:rsidRPr="002B1C07">
        <w:rPr>
          <w:rFonts w:ascii="Book Antiqua" w:hAnsi="Book Antiqua"/>
          <w:b/>
          <w:spacing w:val="-3"/>
          <w:sz w:val="18"/>
          <w:szCs w:val="18"/>
        </w:rPr>
        <w:lastRenderedPageBreak/>
        <w:t xml:space="preserve">MASTER OF BUSINESS ADMINISTRATION, YEAR TWO </w:t>
      </w:r>
    </w:p>
    <w:p w14:paraId="6A6673CD" w14:textId="77777777" w:rsidR="00D37D15" w:rsidRPr="002B1C07" w:rsidRDefault="00D37D15" w:rsidP="001A6D86">
      <w:pPr>
        <w:tabs>
          <w:tab w:val="left" w:pos="-720"/>
        </w:tabs>
        <w:suppressAutoHyphens/>
        <w:spacing w:after="0" w:line="240" w:lineRule="auto"/>
        <w:rPr>
          <w:rFonts w:ascii="Book Antiqua" w:hAnsi="Book Antiqua"/>
          <w:b/>
          <w:spacing w:val="-3"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COMMON COURSES </w:t>
      </w:r>
    </w:p>
    <w:p w14:paraId="777581EB" w14:textId="77777777" w:rsidR="00D37D15" w:rsidRPr="002B1C07" w:rsidRDefault="00D37D15" w:rsidP="001A6D86">
      <w:pPr>
        <w:spacing w:after="0" w:line="240" w:lineRule="auto"/>
      </w:pPr>
    </w:p>
    <w:tbl>
      <w:tblPr>
        <w:tblpPr w:leftFromText="180" w:rightFromText="180" w:bottomFromText="160" w:vertAnchor="text" w:horzAnchor="margin" w:tblpY="-7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5"/>
        <w:gridCol w:w="1159"/>
        <w:gridCol w:w="2070"/>
        <w:gridCol w:w="1924"/>
        <w:gridCol w:w="516"/>
        <w:gridCol w:w="632"/>
        <w:gridCol w:w="1189"/>
        <w:gridCol w:w="881"/>
      </w:tblGrid>
      <w:tr w:rsidR="002B1C07" w:rsidRPr="002B1C07" w14:paraId="00B85D7A" w14:textId="77777777" w:rsidTr="00286D1D"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61DA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BED6C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color w:val="auto"/>
                <w:sz w:val="18"/>
                <w:szCs w:val="18"/>
              </w:rPr>
              <w:t>Code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04823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C42F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1551E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color w:val="auto"/>
                <w:sz w:val="18"/>
                <w:szCs w:val="18"/>
              </w:rPr>
              <w:t xml:space="preserve">Hrs 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4EDE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color w:val="auto"/>
                <w:sz w:val="18"/>
                <w:szCs w:val="18"/>
              </w:rPr>
              <w:t>Fac.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D74DD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91070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color w:val="auto"/>
                <w:sz w:val="18"/>
                <w:szCs w:val="18"/>
              </w:rPr>
              <w:t>Room</w:t>
            </w:r>
          </w:p>
        </w:tc>
      </w:tr>
      <w:tr w:rsidR="002B1C07" w:rsidRPr="002B1C07" w14:paraId="132A0FB8" w14:textId="77777777" w:rsidTr="00286D1D"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6BB0E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OD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2E899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 8101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1F2BA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Organizational </w:t>
            </w:r>
            <w:proofErr w:type="spellStart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Dev’t</w:t>
            </w:r>
            <w:proofErr w:type="spellEnd"/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9857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iju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</w:t>
            </w:r>
            <w:r w:rsidR="007C32A0" w:rsidRPr="002B1C07">
              <w:rPr>
                <w:rFonts w:ascii="Book Antiqua" w:hAnsi="Book Antiqua"/>
                <w:sz w:val="18"/>
                <w:szCs w:val="18"/>
              </w:rPr>
              <w:t>ollins</w:t>
            </w:r>
          </w:p>
          <w:p w14:paraId="0AD0F88D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BEB0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  <w:lang w:val="en-US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5238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172D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ECEA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ff room</w:t>
            </w:r>
          </w:p>
        </w:tc>
      </w:tr>
      <w:tr w:rsidR="002B1C07" w:rsidRPr="002B1C07" w14:paraId="4AD85F34" w14:textId="77777777" w:rsidTr="00286D1D"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9CAC7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CS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51254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 8103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CF8C7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Corporate Strategy 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0E973" w14:textId="330EE44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EA193C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Dr </w:t>
            </w:r>
            <w:proofErr w:type="spellStart"/>
            <w:r w:rsidRPr="00EA193C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Ntamu</w:t>
            </w:r>
            <w:proofErr w:type="spellEnd"/>
            <w:r w:rsidRPr="00EA193C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D</w:t>
            </w:r>
            <w:r w:rsidR="005A51BD" w:rsidRPr="00EA193C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iana</w:t>
            </w: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 / </w:t>
            </w:r>
            <w:proofErr w:type="spellStart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Mugaya</w:t>
            </w:r>
            <w:proofErr w:type="spellEnd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 S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89DB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682F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C0F2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D627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ff room</w:t>
            </w:r>
          </w:p>
        </w:tc>
      </w:tr>
      <w:tr w:rsidR="002B1C07" w:rsidRPr="002B1C07" w14:paraId="72FA9730" w14:textId="77777777" w:rsidTr="00286D1D"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92927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RC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CA025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8A99E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Regional Cooperation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00E1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Kisaalita</w:t>
            </w:r>
            <w:proofErr w:type="spellEnd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 T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9F76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4085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11C7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&amp;F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CFA4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ff room</w:t>
            </w:r>
          </w:p>
        </w:tc>
      </w:tr>
      <w:tr w:rsidR="002B1C07" w:rsidRPr="002B1C07" w14:paraId="69D8690D" w14:textId="77777777" w:rsidTr="00286D1D"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6F02C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MAC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87278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 8104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C3F10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Management Accounting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BF7A4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Assoc.</w:t>
            </w:r>
            <w:r w:rsidR="00664911"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Prof. </w:t>
            </w:r>
            <w:proofErr w:type="spellStart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Akisimire</w:t>
            </w:r>
            <w:proofErr w:type="spellEnd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</w:t>
            </w:r>
            <w:r w:rsidR="00664911"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Richard</w:t>
            </w:r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>Bahikye</w:t>
            </w:r>
            <w:proofErr w:type="spellEnd"/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 S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83C9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89FC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58C7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&amp;F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AE46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ff room</w:t>
            </w:r>
          </w:p>
        </w:tc>
      </w:tr>
    </w:tbl>
    <w:p w14:paraId="2E4315AE" w14:textId="77777777" w:rsidR="00D37D15" w:rsidRPr="002B1C07" w:rsidRDefault="00D37D1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ind w:left="5040" w:hanging="5040"/>
        <w:jc w:val="both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Accounting &amp; Finance Option </w:t>
      </w:r>
    </w:p>
    <w:tbl>
      <w:tblPr>
        <w:tblpPr w:leftFromText="180" w:rightFromText="180" w:bottomFromText="160" w:vertAnchor="text" w:horzAnchor="margin" w:tblpY="55"/>
        <w:tblW w:w="498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1042"/>
        <w:gridCol w:w="2318"/>
        <w:gridCol w:w="1628"/>
        <w:gridCol w:w="518"/>
        <w:gridCol w:w="637"/>
        <w:gridCol w:w="1066"/>
        <w:gridCol w:w="1154"/>
      </w:tblGrid>
      <w:tr w:rsidR="002B1C07" w:rsidRPr="002B1C07" w14:paraId="13892F2E" w14:textId="77777777" w:rsidTr="00D37D15">
        <w:trPr>
          <w:trHeight w:val="443"/>
        </w:trPr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374A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EE63C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Code</w:t>
            </w: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37526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1F51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55038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 xml:space="preserve">Hrs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369C2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Fac.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D033A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1BA69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Room</w:t>
            </w:r>
          </w:p>
        </w:tc>
      </w:tr>
      <w:tr w:rsidR="002B1C07" w:rsidRPr="002B1C07" w14:paraId="595B9240" w14:textId="77777777" w:rsidTr="00D37D15">
        <w:trPr>
          <w:trHeight w:val="614"/>
        </w:trPr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3B3CE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FDA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5B33E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 7213</w:t>
            </w: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9F6F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Financial Decision Analysis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1AD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pacing w:val="-3"/>
                <w:sz w:val="18"/>
                <w:szCs w:val="18"/>
              </w:rPr>
              <w:t>Okumu M</w:t>
            </w:r>
            <w:r w:rsidR="00C20C9C" w:rsidRPr="002B1C07">
              <w:rPr>
                <w:rFonts w:ascii="Book Antiqua" w:hAnsi="Book Antiqua"/>
                <w:b/>
                <w:spacing w:val="-3"/>
                <w:sz w:val="18"/>
                <w:szCs w:val="18"/>
              </w:rPr>
              <w:t xml:space="preserve">oses </w:t>
            </w:r>
            <w:r w:rsidRPr="002B1C07">
              <w:rPr>
                <w:rFonts w:ascii="Book Antiqua" w:hAnsi="Book Antiqua"/>
                <w:b/>
                <w:spacing w:val="-3"/>
                <w:sz w:val="18"/>
                <w:szCs w:val="18"/>
              </w:rPr>
              <w:t>/</w:t>
            </w: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Muganzi</w:t>
            </w:r>
            <w:proofErr w:type="spellEnd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 B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4205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8BEA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811C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&amp;FIN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E965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ff room</w:t>
            </w:r>
          </w:p>
        </w:tc>
      </w:tr>
      <w:tr w:rsidR="002B1C07" w:rsidRPr="002B1C07" w14:paraId="52020003" w14:textId="77777777" w:rsidTr="00D37D15">
        <w:trPr>
          <w:trHeight w:val="443"/>
        </w:trPr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69611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IBF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7C477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 8108</w:t>
            </w: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91593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International Business Finance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D641E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pacing w:val="-3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pacing w:val="-3"/>
                <w:sz w:val="18"/>
                <w:szCs w:val="18"/>
              </w:rPr>
              <w:t>Nkote</w:t>
            </w:r>
            <w:proofErr w:type="spellEnd"/>
            <w:r w:rsidRPr="002B1C07">
              <w:rPr>
                <w:rFonts w:ascii="Book Antiqua" w:hAnsi="Book Antiqua"/>
                <w:b/>
                <w:spacing w:val="-3"/>
                <w:sz w:val="18"/>
                <w:szCs w:val="18"/>
              </w:rPr>
              <w:t xml:space="preserve"> I</w:t>
            </w:r>
            <w:r w:rsidR="00AC536D" w:rsidRPr="002B1C07">
              <w:rPr>
                <w:rFonts w:ascii="Book Antiqua" w:hAnsi="Book Antiqua"/>
                <w:b/>
                <w:spacing w:val="-3"/>
                <w:sz w:val="18"/>
                <w:szCs w:val="18"/>
              </w:rPr>
              <w:t xml:space="preserve">saac </w:t>
            </w: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Kwarija</w:t>
            </w:r>
            <w:proofErr w:type="spellEnd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 O</w:t>
            </w:r>
          </w:p>
        </w:tc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6CA3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74D8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5454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&amp;FIN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062F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aff room</w:t>
            </w:r>
          </w:p>
        </w:tc>
      </w:tr>
    </w:tbl>
    <w:p w14:paraId="31C76236" w14:textId="77777777" w:rsidR="00D37D15" w:rsidRPr="002B1C07" w:rsidRDefault="00D37D1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jc w:val="both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Marketing Option</w:t>
      </w:r>
    </w:p>
    <w:tbl>
      <w:tblPr>
        <w:tblpPr w:leftFromText="180" w:rightFromText="180" w:bottomFromText="160" w:vertAnchor="text" w:horzAnchor="margin" w:tblpY="8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1118"/>
        <w:gridCol w:w="2173"/>
        <w:gridCol w:w="1771"/>
        <w:gridCol w:w="517"/>
        <w:gridCol w:w="636"/>
        <w:gridCol w:w="1214"/>
        <w:gridCol w:w="966"/>
      </w:tblGrid>
      <w:tr w:rsidR="002B1C07" w:rsidRPr="002B1C07" w14:paraId="18AD0BE8" w14:textId="77777777" w:rsidTr="00D37D15">
        <w:trPr>
          <w:trHeight w:val="197"/>
        </w:trPr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F736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B22B0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Code</w:t>
            </w: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EA5D6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CCBC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32EC5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 xml:space="preserve">Hrs 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6175B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Fac.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AC517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7E4AF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  <w:highlight w:val="lightGray"/>
              </w:rPr>
              <w:t>Room</w:t>
            </w:r>
          </w:p>
        </w:tc>
      </w:tr>
      <w:tr w:rsidR="002B1C07" w:rsidRPr="002B1C07" w14:paraId="66DEEA6C" w14:textId="77777777" w:rsidTr="00D37D15">
        <w:trPr>
          <w:trHeight w:val="377"/>
        </w:trPr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E8059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AM</w:t>
            </w: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EB198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 8110</w:t>
            </w: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FF733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Advertising Management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B375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Muhumuza B</w:t>
            </w:r>
            <w:r w:rsidRPr="002B1C07">
              <w:rPr>
                <w:rFonts w:ascii="Book Antiqua" w:hAnsi="Book Antiqua"/>
                <w:sz w:val="18"/>
                <w:szCs w:val="18"/>
              </w:rPr>
              <w:t>/ Kabasinguzi B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7005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3D2A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454F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C3F8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10</w:t>
            </w:r>
          </w:p>
        </w:tc>
      </w:tr>
      <w:tr w:rsidR="002B1C07" w:rsidRPr="002B1C07" w14:paraId="5CB1E0B6" w14:textId="77777777" w:rsidTr="00D37D15">
        <w:trPr>
          <w:trHeight w:val="287"/>
        </w:trPr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42826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MR</w:t>
            </w: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4F766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 8112</w:t>
            </w: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3C35E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Marketing Research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AD9A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uhumuz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/ Kabasinguzi B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C696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3914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9C92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7C8E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10</w:t>
            </w:r>
          </w:p>
        </w:tc>
      </w:tr>
    </w:tbl>
    <w:p w14:paraId="2F068DD2" w14:textId="77777777" w:rsidR="00D37D15" w:rsidRPr="002B1C07" w:rsidRDefault="00D37D1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ind w:left="5040" w:hanging="5040"/>
        <w:jc w:val="both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Human Resource Option </w:t>
      </w:r>
    </w:p>
    <w:tbl>
      <w:tblPr>
        <w:tblpPr w:leftFromText="180" w:rightFromText="180" w:bottomFromText="160" w:vertAnchor="text" w:horzAnchor="margin" w:tblpXSpec="center" w:tblpY="9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1119"/>
        <w:gridCol w:w="1919"/>
        <w:gridCol w:w="2289"/>
        <w:gridCol w:w="518"/>
        <w:gridCol w:w="636"/>
        <w:gridCol w:w="1214"/>
        <w:gridCol w:w="700"/>
      </w:tblGrid>
      <w:tr w:rsidR="002B1C07" w:rsidRPr="002B1C07" w14:paraId="25C99F31" w14:textId="77777777" w:rsidTr="00D37D15">
        <w:trPr>
          <w:trHeight w:val="240"/>
        </w:trPr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B8AC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6E350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Code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B1554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E2A3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6F6CC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 xml:space="preserve">Hrs 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6B007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Fac.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BADB2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3657F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  <w:highlight w:val="lightGray"/>
              </w:rPr>
              <w:t>Room</w:t>
            </w:r>
          </w:p>
        </w:tc>
      </w:tr>
      <w:tr w:rsidR="002B1C07" w:rsidRPr="002B1C07" w14:paraId="5C00BA63" w14:textId="77777777" w:rsidTr="00D37D15">
        <w:trPr>
          <w:trHeight w:val="323"/>
        </w:trPr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CDD6A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IR</w:t>
            </w: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6F158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 8117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57B8A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Industrial Relations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103F3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Mujuni A</w:t>
            </w:r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>/ Mwebesa L.K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1383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5DBD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F7C6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374B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259F6553" w14:textId="77777777" w:rsidTr="00D37D15">
        <w:trPr>
          <w:trHeight w:val="260"/>
        </w:trPr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B4D1F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IP</w:t>
            </w:r>
          </w:p>
        </w:tc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A59FB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 8118</w:t>
            </w:r>
          </w:p>
        </w:tc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AC31A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Industrial Psychology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BC33E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Muganzi</w:t>
            </w:r>
            <w:proofErr w:type="spellEnd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Y.K</w:t>
            </w:r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>/ Atuhaire E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DF2A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37F7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D969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674E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EFEE137" w14:textId="77777777" w:rsidR="00AE3D31" w:rsidRPr="002B1C07" w:rsidRDefault="00AE3D31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jc w:val="both"/>
        <w:rPr>
          <w:rFonts w:ascii="Book Antiqua" w:hAnsi="Book Antiqua"/>
          <w:b/>
          <w:sz w:val="18"/>
          <w:szCs w:val="18"/>
        </w:rPr>
      </w:pPr>
    </w:p>
    <w:p w14:paraId="4312E06F" w14:textId="77777777" w:rsidR="00D37D15" w:rsidRPr="002B1C07" w:rsidRDefault="00D37D15" w:rsidP="001A6D8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after="0" w:line="240" w:lineRule="auto"/>
        <w:jc w:val="both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Project Management Option </w:t>
      </w:r>
    </w:p>
    <w:p w14:paraId="4638DA11" w14:textId="77777777" w:rsidR="00AE3D31" w:rsidRPr="002B1C07" w:rsidRDefault="00AE3D31" w:rsidP="001A6D86">
      <w:pPr>
        <w:spacing w:after="0" w:line="240" w:lineRule="auto"/>
      </w:pPr>
    </w:p>
    <w:tbl>
      <w:tblPr>
        <w:tblpPr w:leftFromText="180" w:rightFromText="180" w:bottomFromText="160" w:vertAnchor="text" w:horzAnchor="margin" w:tblpY="-14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9"/>
        <w:gridCol w:w="1113"/>
        <w:gridCol w:w="2555"/>
        <w:gridCol w:w="1410"/>
        <w:gridCol w:w="566"/>
        <w:gridCol w:w="635"/>
        <w:gridCol w:w="1214"/>
        <w:gridCol w:w="824"/>
      </w:tblGrid>
      <w:tr w:rsidR="002B1C07" w:rsidRPr="002B1C07" w14:paraId="3DDE67DF" w14:textId="77777777" w:rsidTr="00AE3D31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28C8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6D6E9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Code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F92BE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D64A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B4E83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Hrs.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FA406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Fac.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44901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18881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  <w:highlight w:val="yellow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  <w:highlight w:val="lightGray"/>
              </w:rPr>
              <w:t>Room</w:t>
            </w:r>
          </w:p>
        </w:tc>
      </w:tr>
      <w:tr w:rsidR="002B1C07" w:rsidRPr="002B1C07" w14:paraId="4D13423B" w14:textId="77777777" w:rsidTr="00AE3D31"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3B9E5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PI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F3E89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 8123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EFE64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Project  Implementation</w:t>
            </w:r>
          </w:p>
        </w:tc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1F61B" w14:textId="77777777" w:rsidR="00D37D15" w:rsidRPr="002B1C07" w:rsidRDefault="00D37D15" w:rsidP="00664911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Dr.</w:t>
            </w:r>
            <w:proofErr w:type="spellEnd"/>
            <w:r w:rsidR="00664911"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Mutebi</w:t>
            </w:r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  </w:t>
            </w:r>
            <w:r w:rsidR="00664911"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Henry</w:t>
            </w:r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>Mugaya</w:t>
            </w:r>
            <w:proofErr w:type="spellEnd"/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 S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B30F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3492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B398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A1B3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  <w:tr w:rsidR="002B1C07" w:rsidRPr="002B1C07" w14:paraId="327AED5F" w14:textId="77777777" w:rsidTr="00AE3D31">
        <w:trPr>
          <w:trHeight w:val="185"/>
        </w:trPr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0BA2E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PSLM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3745E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BA 8124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40526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Project Supplies &amp; Logistics </w:t>
            </w:r>
            <w:proofErr w:type="spellStart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67C31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Turyamwijuka</w:t>
            </w:r>
            <w:proofErr w:type="spellEnd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</w:t>
            </w:r>
            <w:r w:rsidR="0016254F"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Robertson</w:t>
            </w:r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>/ Tumuramye B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7212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03F6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CD83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E82C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</w:tbl>
    <w:p w14:paraId="30F12563" w14:textId="77777777" w:rsidR="00AE3D31" w:rsidRPr="002B1C07" w:rsidRDefault="00AE3D31" w:rsidP="001A6D86">
      <w:pPr>
        <w:tabs>
          <w:tab w:val="left" w:pos="-720"/>
        </w:tabs>
        <w:suppressAutoHyphens/>
        <w:spacing w:after="0" w:line="240" w:lineRule="auto"/>
        <w:rPr>
          <w:rFonts w:ascii="Book Antiqua" w:hAnsi="Book Antiqua"/>
          <w:b/>
          <w:spacing w:val="-3"/>
          <w:sz w:val="18"/>
          <w:szCs w:val="18"/>
        </w:rPr>
      </w:pPr>
    </w:p>
    <w:p w14:paraId="2E341292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pacing w:val="-3"/>
          <w:sz w:val="18"/>
          <w:szCs w:val="18"/>
        </w:rPr>
      </w:pPr>
      <w:r w:rsidRPr="002B1C07">
        <w:rPr>
          <w:rFonts w:ascii="Book Antiqua" w:hAnsi="Book Antiqua"/>
          <w:b/>
          <w:spacing w:val="-3"/>
          <w:sz w:val="18"/>
          <w:szCs w:val="18"/>
        </w:rPr>
        <w:br w:type="page"/>
      </w:r>
    </w:p>
    <w:p w14:paraId="1EB92915" w14:textId="77777777" w:rsidR="00D37D15" w:rsidRPr="002B1C07" w:rsidRDefault="00AE3D31" w:rsidP="001A6D86">
      <w:pPr>
        <w:tabs>
          <w:tab w:val="left" w:pos="-720"/>
        </w:tabs>
        <w:suppressAutoHyphens/>
        <w:spacing w:after="0" w:line="240" w:lineRule="auto"/>
        <w:rPr>
          <w:rFonts w:ascii="Book Antiqua" w:eastAsia="Times New Roman" w:hAnsi="Book Antiqua" w:cs="Times New Roman"/>
          <w:b/>
          <w:spacing w:val="-3"/>
          <w:sz w:val="18"/>
          <w:szCs w:val="18"/>
          <w:lang w:val="en-US"/>
        </w:rPr>
      </w:pPr>
      <w:r w:rsidRPr="002B1C07">
        <w:rPr>
          <w:rFonts w:ascii="Book Antiqua" w:hAnsi="Book Antiqua"/>
          <w:b/>
          <w:spacing w:val="-3"/>
          <w:sz w:val="18"/>
          <w:szCs w:val="18"/>
        </w:rPr>
        <w:lastRenderedPageBreak/>
        <w:t>MASTER OF PROCUREMENT &amp; SUPPLY CHAIN MANAGEMENT YEAR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6"/>
        <w:gridCol w:w="916"/>
        <w:gridCol w:w="2162"/>
        <w:gridCol w:w="2086"/>
        <w:gridCol w:w="484"/>
        <w:gridCol w:w="617"/>
        <w:gridCol w:w="1186"/>
        <w:gridCol w:w="859"/>
      </w:tblGrid>
      <w:tr w:rsidR="002B1C07" w:rsidRPr="002B1C07" w14:paraId="6F5C3A29" w14:textId="77777777" w:rsidTr="00286D1D">
        <w:trPr>
          <w:trHeight w:val="221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9CD6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94919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Code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620C5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1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3F37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s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0FF04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CU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418EA" w14:textId="77777777" w:rsidR="00D37D15" w:rsidRPr="002B1C07" w:rsidRDefault="00D37D15" w:rsidP="001A6D86">
            <w:pPr>
              <w:pStyle w:val="Heading1"/>
              <w:spacing w:before="0" w:line="240" w:lineRule="auto"/>
              <w:ind w:right="-108"/>
              <w:rPr>
                <w:rFonts w:ascii="Book Antiqua" w:hAnsi="Book Antiqua"/>
                <w:b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Fac.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CA864" w14:textId="77777777" w:rsidR="00D37D15" w:rsidRPr="002B1C07" w:rsidRDefault="00D37D15" w:rsidP="001A6D86">
            <w:pPr>
              <w:spacing w:after="0" w:line="240" w:lineRule="auto"/>
              <w:ind w:right="-108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4E6EE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b/>
                <w:color w:val="auto"/>
                <w:sz w:val="18"/>
                <w:szCs w:val="18"/>
                <w:highlight w:val="lightGray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  <w:highlight w:val="lightGray"/>
              </w:rPr>
              <w:t>Room</w:t>
            </w:r>
          </w:p>
        </w:tc>
      </w:tr>
      <w:tr w:rsidR="002B1C07" w:rsidRPr="002B1C07" w14:paraId="531EA37C" w14:textId="77777777" w:rsidTr="00286D1D">
        <w:trPr>
          <w:trHeight w:val="210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020EB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SPM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BB21D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PS 8101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CB4B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 xml:space="preserve">Strategic Procurement </w:t>
            </w:r>
            <w:proofErr w:type="spellStart"/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Mgt</w:t>
            </w:r>
            <w:proofErr w:type="spellEnd"/>
          </w:p>
        </w:tc>
        <w:tc>
          <w:tcPr>
            <w:tcW w:w="1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E84F5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>Katusabe J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FA42B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9AE2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B18A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CF27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Cs/>
                <w:sz w:val="18"/>
                <w:szCs w:val="18"/>
              </w:rPr>
            </w:pPr>
            <w:r w:rsidRPr="002B1C07">
              <w:rPr>
                <w:rFonts w:ascii="Book Antiqua" w:hAnsi="Book Antiqua"/>
                <w:bCs/>
                <w:sz w:val="18"/>
                <w:szCs w:val="18"/>
              </w:rPr>
              <w:t>A/1/8</w:t>
            </w:r>
          </w:p>
        </w:tc>
      </w:tr>
      <w:tr w:rsidR="002B1C07" w:rsidRPr="002B1C07" w14:paraId="4A8FC88C" w14:textId="77777777" w:rsidTr="00286D1D">
        <w:trPr>
          <w:trHeight w:val="210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A73C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PSP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684D0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PS 8102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1D523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Public Sector Procurement</w:t>
            </w:r>
          </w:p>
        </w:tc>
        <w:tc>
          <w:tcPr>
            <w:tcW w:w="1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A74AF" w14:textId="77777777" w:rsidR="00D37D15" w:rsidRPr="002B1C07" w:rsidRDefault="00D37D15" w:rsidP="0016254F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Turyamwijuka</w:t>
            </w:r>
            <w:proofErr w:type="spellEnd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</w:t>
            </w:r>
            <w:r w:rsidR="0016254F"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Robertson</w:t>
            </w:r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/</w:t>
            </w:r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 Tumuramye B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B36AA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CF07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22E3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2FEA5" w14:textId="77777777" w:rsidR="00D37D15" w:rsidRPr="002B1C07" w:rsidRDefault="00D37D15" w:rsidP="001A6D86">
            <w:pPr>
              <w:spacing w:after="0" w:line="240" w:lineRule="auto"/>
            </w:pPr>
            <w:r w:rsidRPr="002B1C07">
              <w:rPr>
                <w:rFonts w:ascii="Book Antiqua" w:hAnsi="Book Antiqua"/>
                <w:bCs/>
                <w:sz w:val="18"/>
                <w:szCs w:val="18"/>
              </w:rPr>
              <w:t>A/1/8</w:t>
            </w:r>
          </w:p>
        </w:tc>
      </w:tr>
      <w:tr w:rsidR="002B1C07" w:rsidRPr="002B1C07" w14:paraId="01C8B5FE" w14:textId="77777777" w:rsidTr="00286D1D">
        <w:trPr>
          <w:trHeight w:val="421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D7D14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PSF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4100D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PS 8103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8ADDF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Procurement Statistics and Forecasting</w:t>
            </w:r>
          </w:p>
        </w:tc>
        <w:tc>
          <w:tcPr>
            <w:tcW w:w="1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3141C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Byarugaba </w:t>
            </w:r>
            <w:r w:rsidR="00664911"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Pontius</w:t>
            </w:r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>/ Kiiza E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756AE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5294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C667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505B5" w14:textId="77777777" w:rsidR="00D37D15" w:rsidRPr="002B1C07" w:rsidRDefault="00D37D15" w:rsidP="001A6D86">
            <w:pPr>
              <w:spacing w:after="0" w:line="240" w:lineRule="auto"/>
            </w:pPr>
            <w:r w:rsidRPr="002B1C07">
              <w:rPr>
                <w:rFonts w:ascii="Book Antiqua" w:hAnsi="Book Antiqua"/>
                <w:bCs/>
                <w:sz w:val="18"/>
                <w:szCs w:val="18"/>
              </w:rPr>
              <w:t>A/1/8</w:t>
            </w:r>
          </w:p>
        </w:tc>
      </w:tr>
      <w:tr w:rsidR="002B1C07" w:rsidRPr="002B1C07" w14:paraId="2F1B0E3C" w14:textId="77777777" w:rsidTr="00286D1D">
        <w:trPr>
          <w:trHeight w:val="250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A7E75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BCSN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2164A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PS 8104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DDFCD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Business Com. Skills &amp; Negotiation</w:t>
            </w:r>
          </w:p>
        </w:tc>
        <w:tc>
          <w:tcPr>
            <w:tcW w:w="1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F9EA4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Opolot </w:t>
            </w:r>
            <w:r w:rsidR="0016254F" w:rsidRPr="002B1C07">
              <w:rPr>
                <w:rFonts w:ascii="Book Antiqua" w:hAnsi="Book Antiqua"/>
                <w:bCs/>
                <w:spacing w:val="-3"/>
                <w:sz w:val="18"/>
                <w:szCs w:val="18"/>
              </w:rPr>
              <w:t>Julius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5CF99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9E82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B727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2FA59" w14:textId="77777777" w:rsidR="00D37D15" w:rsidRPr="002B1C07" w:rsidRDefault="00D37D15" w:rsidP="001A6D86">
            <w:pPr>
              <w:spacing w:after="0" w:line="240" w:lineRule="auto"/>
            </w:pPr>
            <w:r w:rsidRPr="002B1C07">
              <w:rPr>
                <w:rFonts w:ascii="Book Antiqua" w:hAnsi="Book Antiqua"/>
                <w:bCs/>
                <w:sz w:val="18"/>
                <w:szCs w:val="18"/>
              </w:rPr>
              <w:t>A/1/8</w:t>
            </w:r>
          </w:p>
        </w:tc>
      </w:tr>
      <w:tr w:rsidR="002B1C07" w:rsidRPr="002B1C07" w14:paraId="2644F07C" w14:textId="77777777" w:rsidTr="00286D1D">
        <w:trPr>
          <w:trHeight w:val="250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DEED6" w14:textId="77777777" w:rsidR="00D37D15" w:rsidRPr="002B1C07" w:rsidRDefault="00D37D15" w:rsidP="001A6D86">
            <w:pPr>
              <w:suppressAutoHyphens/>
              <w:spacing w:after="0" w:line="240" w:lineRule="auto"/>
              <w:jc w:val="both"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RM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055D2" w14:textId="77777777" w:rsidR="00D37D15" w:rsidRPr="002B1C07" w:rsidRDefault="00D37D15" w:rsidP="001A6D86">
            <w:pPr>
              <w:pStyle w:val="Heading1"/>
              <w:spacing w:before="0" w:line="240" w:lineRule="auto"/>
              <w:rPr>
                <w:rFonts w:ascii="Book Antiqua" w:hAnsi="Book Antiqua"/>
                <w:color w:val="auto"/>
                <w:sz w:val="18"/>
                <w:szCs w:val="18"/>
              </w:rPr>
            </w:pPr>
            <w:r w:rsidRPr="002B1C07">
              <w:rPr>
                <w:rFonts w:ascii="Book Antiqua" w:hAnsi="Book Antiqua"/>
                <w:color w:val="auto"/>
                <w:sz w:val="18"/>
                <w:szCs w:val="18"/>
              </w:rPr>
              <w:t>MPS 8105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9171B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2B1C07">
              <w:rPr>
                <w:rFonts w:ascii="Book Antiqua" w:hAnsi="Book Antiqua"/>
                <w:spacing w:val="-3"/>
                <w:sz w:val="18"/>
                <w:szCs w:val="18"/>
              </w:rPr>
              <w:t>Research Methodology</w:t>
            </w:r>
          </w:p>
        </w:tc>
        <w:tc>
          <w:tcPr>
            <w:tcW w:w="1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83B08" w14:textId="77777777" w:rsidR="00D37D15" w:rsidRPr="002B1C07" w:rsidRDefault="00D37D15" w:rsidP="001A6D86">
            <w:pPr>
              <w:suppressAutoHyphens/>
              <w:spacing w:after="0" w:line="240" w:lineRule="auto"/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Mutebi </w:t>
            </w:r>
            <w:proofErr w:type="spellStart"/>
            <w:r w:rsidR="00664911" w:rsidRPr="002B1C07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Mutebi</w:t>
            </w:r>
            <w:proofErr w:type="spellEnd"/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D5BAC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2D76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EAFC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A874A" w14:textId="77777777" w:rsidR="00D37D15" w:rsidRPr="002B1C07" w:rsidRDefault="00D37D15" w:rsidP="001A6D86">
            <w:pPr>
              <w:spacing w:after="0" w:line="240" w:lineRule="auto"/>
            </w:pPr>
            <w:r w:rsidRPr="002B1C07">
              <w:rPr>
                <w:rFonts w:ascii="Book Antiqua" w:hAnsi="Book Antiqua"/>
                <w:bCs/>
                <w:sz w:val="18"/>
                <w:szCs w:val="18"/>
              </w:rPr>
              <w:t>A/1/8</w:t>
            </w:r>
          </w:p>
        </w:tc>
      </w:tr>
      <w:tr w:rsidR="00D37D15" w:rsidRPr="002B1C07" w14:paraId="1D2C46B3" w14:textId="77777777" w:rsidTr="00286D1D">
        <w:trPr>
          <w:trHeight w:val="445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A8D4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ABA8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PS 8109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2AFC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national Procurement and Supply Markets</w:t>
            </w:r>
          </w:p>
        </w:tc>
        <w:tc>
          <w:tcPr>
            <w:tcW w:w="1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F0E6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Musoke H/ </w:t>
            </w:r>
            <w:r w:rsidRPr="002B1C07">
              <w:rPr>
                <w:rFonts w:ascii="Book Antiqua" w:hAnsi="Book Antiqua"/>
                <w:sz w:val="18"/>
                <w:szCs w:val="18"/>
              </w:rPr>
              <w:t>Nabimanya R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7A750" w14:textId="77777777" w:rsidR="00D37D15" w:rsidRPr="002B1C07" w:rsidRDefault="00D37D15" w:rsidP="001A6D86">
            <w:pPr>
              <w:spacing w:after="0" w:line="240" w:lineRule="auto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A562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7981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&amp;MGT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38619" w14:textId="77777777" w:rsidR="00D37D15" w:rsidRPr="002B1C07" w:rsidRDefault="00D37D15" w:rsidP="001A6D86">
            <w:pPr>
              <w:spacing w:after="0" w:line="240" w:lineRule="auto"/>
            </w:pPr>
            <w:r w:rsidRPr="002B1C07">
              <w:rPr>
                <w:rFonts w:ascii="Book Antiqua" w:hAnsi="Book Antiqua"/>
                <w:bCs/>
                <w:sz w:val="18"/>
                <w:szCs w:val="18"/>
              </w:rPr>
              <w:t>A/1/8</w:t>
            </w:r>
          </w:p>
        </w:tc>
      </w:tr>
    </w:tbl>
    <w:p w14:paraId="46A0FDCB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29353A80" w14:textId="77777777" w:rsidR="00D37D15" w:rsidRPr="002B1C07" w:rsidRDefault="00D37D15" w:rsidP="001A6D86">
      <w:pPr>
        <w:spacing w:after="0" w:line="240" w:lineRule="auto"/>
        <w:jc w:val="center"/>
        <w:rPr>
          <w:rFonts w:ascii="Book Antiqua" w:hAnsi="Book Antiqua" w:cs="Times New Roman"/>
          <w:b/>
          <w:sz w:val="18"/>
          <w:szCs w:val="18"/>
        </w:rPr>
      </w:pPr>
    </w:p>
    <w:p w14:paraId="7A120D99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1A0A344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COMMERCE – YEAR ON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008173B7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424C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374D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5CBF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FCD8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C905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AC48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3D61CB9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0E7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5D56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7F2A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46D9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BDF5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3699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2B1C07" w14:paraId="09CA776D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8A3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150C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3C7A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EBC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FAC5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332A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2B1C07" w14:paraId="51A33004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44CC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1CF9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5021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EBF7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51E0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D3FB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D37D15" w:rsidRPr="002B1C07" w14:paraId="654CF2E6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5FB0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CBCE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8812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0743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725C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19EF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</w:tbl>
    <w:p w14:paraId="540F5B16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6C264CA8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1016"/>
        <w:gridCol w:w="1974"/>
        <w:gridCol w:w="1841"/>
        <w:gridCol w:w="487"/>
        <w:gridCol w:w="801"/>
        <w:gridCol w:w="765"/>
        <w:gridCol w:w="1156"/>
      </w:tblGrid>
      <w:tr w:rsidR="002B1C07" w:rsidRPr="002B1C07" w14:paraId="0FB46F3C" w14:textId="77777777" w:rsidTr="00D37D15"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7B7E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7D25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D4C3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2AAF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4668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DD20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F755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7A4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E74337A" w14:textId="77777777" w:rsidTr="00D37D15"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BF81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083830" w14:textId="77777777" w:rsidR="00D37D15" w:rsidRPr="002B1C07" w:rsidRDefault="00D37D15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1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6029A8" w14:textId="77777777" w:rsidR="00D37D15" w:rsidRPr="002B1C07" w:rsidRDefault="00D37D15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 </w:t>
            </w:r>
          </w:p>
        </w:tc>
        <w:tc>
          <w:tcPr>
            <w:tcW w:w="10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AEF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mushabe C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Arinda J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42D4B4" w14:textId="77777777" w:rsidR="00D37D15" w:rsidRPr="002B1C07" w:rsidRDefault="00D37D15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6B80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FF9E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306B0" w14:textId="77777777" w:rsidR="00D37D15" w:rsidRPr="002B1C07" w:rsidRDefault="00D37D15" w:rsidP="001A6D86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4</w:t>
            </w:r>
          </w:p>
        </w:tc>
      </w:tr>
      <w:tr w:rsidR="002B1C07" w:rsidRPr="002B1C07" w14:paraId="4F14A502" w14:textId="77777777" w:rsidTr="00D37D15"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7A93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543B6F" w14:textId="77777777" w:rsidR="00D37D15" w:rsidRPr="002B1C07" w:rsidRDefault="00D37D15" w:rsidP="001A6D86">
            <w:pPr>
              <w:tabs>
                <w:tab w:val="left" w:pos="7200"/>
              </w:tabs>
              <w:rPr>
                <w:rFonts w:ascii="Book Antiqua" w:eastAsia="Times New Roman" w:hAnsi="Book Antiqua" w:cs="Times New Roman"/>
                <w:sz w:val="18"/>
                <w:szCs w:val="18"/>
                <w:lang w:val="en-US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790CF6" w14:textId="77777777" w:rsidR="00D37D15" w:rsidRPr="002B1C07" w:rsidRDefault="00D37D15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cro Economics</w:t>
            </w:r>
          </w:p>
        </w:tc>
        <w:tc>
          <w:tcPr>
            <w:tcW w:w="10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2E19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oy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B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C5BF8B" w14:textId="77777777" w:rsidR="00D37D15" w:rsidRPr="002B1C07" w:rsidRDefault="00D37D15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1EED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59D6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461B2" w14:textId="77777777" w:rsidR="00D37D15" w:rsidRPr="002B1C07" w:rsidRDefault="00D37D15" w:rsidP="001A6D86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4</w:t>
            </w:r>
          </w:p>
        </w:tc>
      </w:tr>
      <w:tr w:rsidR="002B1C07" w:rsidRPr="002B1C07" w14:paraId="5D322D0B" w14:textId="77777777" w:rsidTr="00D37D15"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B122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C4F0A9" w14:textId="77777777" w:rsidR="00D37D15" w:rsidRPr="002B1C07" w:rsidRDefault="00D37D15" w:rsidP="001A6D86">
            <w:pPr>
              <w:tabs>
                <w:tab w:val="left" w:pos="7200"/>
              </w:tabs>
              <w:rPr>
                <w:rFonts w:ascii="Book Antiqua" w:eastAsia="Times New Roman" w:hAnsi="Book Antiqua" w:cs="Times New Roman"/>
                <w:sz w:val="18"/>
                <w:szCs w:val="18"/>
                <w:lang w:val="en-US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1110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515299" w14:textId="77777777" w:rsidR="00D37D15" w:rsidRPr="002B1C07" w:rsidRDefault="00D37D15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gement Theory &amp; Practice</w:t>
            </w:r>
          </w:p>
        </w:tc>
        <w:tc>
          <w:tcPr>
            <w:tcW w:w="10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A6AD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/>
                <w:b/>
                <w:spacing w:val="-3"/>
                <w:sz w:val="20"/>
                <w:szCs w:val="20"/>
              </w:rPr>
              <w:t>Twesigye M/</w:t>
            </w:r>
            <w:r w:rsidRPr="002B1C07">
              <w:rPr>
                <w:rFonts w:ascii="Book Antiqua" w:eastAsia="Arial Unicode MS" w:hAnsi="Book Antiqua"/>
                <w:bCs/>
                <w:spacing w:val="-3"/>
                <w:sz w:val="20"/>
                <w:szCs w:val="20"/>
              </w:rPr>
              <w:t xml:space="preserve"> Beinomugisha A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415082" w14:textId="77777777" w:rsidR="00D37D15" w:rsidRPr="002B1C07" w:rsidRDefault="00D37D15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A70FA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D1A4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638EA" w14:textId="77777777" w:rsidR="00D37D15" w:rsidRPr="002B1C07" w:rsidRDefault="00D37D15" w:rsidP="001A6D86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4</w:t>
            </w:r>
          </w:p>
        </w:tc>
      </w:tr>
      <w:tr w:rsidR="002B1C07" w:rsidRPr="002B1C07" w14:paraId="1793624B" w14:textId="77777777" w:rsidTr="00D37D15">
        <w:trPr>
          <w:trHeight w:val="485"/>
        </w:trPr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62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81E011" w14:textId="77777777" w:rsidR="00D37D15" w:rsidRPr="002B1C07" w:rsidRDefault="00D37D15" w:rsidP="001A6D86">
            <w:pPr>
              <w:tabs>
                <w:tab w:val="left" w:pos="7200"/>
              </w:tabs>
              <w:rPr>
                <w:rFonts w:ascii="Book Antiqua" w:eastAsia="Times New Roman" w:hAnsi="Book Antiqua" w:cs="Times New Roman"/>
                <w:sz w:val="18"/>
                <w:szCs w:val="18"/>
                <w:lang w:val="en-US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1101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7DE6D5" w14:textId="77777777" w:rsidR="00D37D15" w:rsidRPr="002B1C07" w:rsidRDefault="00D37D15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0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607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Kiiza E</w:t>
            </w:r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 xml:space="preserve">/ </w:t>
            </w:r>
            <w:proofErr w:type="spellStart"/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Betunga</w:t>
            </w:r>
            <w:proofErr w:type="spellEnd"/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 xml:space="preserve"> I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3B2620" w14:textId="77777777" w:rsidR="00D37D15" w:rsidRPr="002B1C07" w:rsidRDefault="00D37D15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2727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F0F95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5AFBB" w14:textId="77777777" w:rsidR="00D37D15" w:rsidRPr="002B1C07" w:rsidRDefault="00D37D15" w:rsidP="001A6D86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4</w:t>
            </w:r>
          </w:p>
        </w:tc>
      </w:tr>
      <w:tr w:rsidR="00D37D15" w:rsidRPr="002B1C07" w14:paraId="056136C5" w14:textId="77777777" w:rsidTr="00D37D15"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E840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8CD863" w14:textId="77777777" w:rsidR="00D37D15" w:rsidRPr="002B1C07" w:rsidRDefault="00D37D15" w:rsidP="001A6D86">
            <w:pPr>
              <w:tabs>
                <w:tab w:val="left" w:pos="7200"/>
              </w:tabs>
              <w:rPr>
                <w:rFonts w:ascii="Book Antiqua" w:eastAsia="Times New Roman" w:hAnsi="Book Antiqua" w:cs="Times New Roman"/>
                <w:sz w:val="18"/>
                <w:szCs w:val="18"/>
                <w:lang w:val="en-US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M1101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563CDD" w14:textId="77777777" w:rsidR="00D37D15" w:rsidRPr="002B1C07" w:rsidRDefault="00D37D15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0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9972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Dr.</w:t>
            </w:r>
            <w:proofErr w:type="spellEnd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 xml:space="preserve"> Muhumuza B</w:t>
            </w:r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 xml:space="preserve"> / Kabasinguzi B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D91EE5" w14:textId="77777777" w:rsidR="00D37D15" w:rsidRPr="002B1C07" w:rsidRDefault="00D37D15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FB99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B1690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D876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4</w:t>
            </w:r>
          </w:p>
        </w:tc>
      </w:tr>
    </w:tbl>
    <w:p w14:paraId="7D7ED2B1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0565DA2C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F6F85DA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46EDB0D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BD68048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COMMERCE YEAR TWO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7CC81C89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3F59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26F5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708C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83A1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8897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EC4F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B486C0D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BB2E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BEB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3C5C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74E8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BF5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39D5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2B1C07" w14:paraId="6917F8AC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5E6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5C82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D732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6EB2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8A83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A067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2B1C07" w14:paraId="4018E008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BC3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0062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96C6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14C1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1EF6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AB18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D37D15" w:rsidRPr="002B1C07" w14:paraId="731C5734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76CE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96CC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FC59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D33B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69E5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66BA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</w:tbl>
    <w:p w14:paraId="214A63EC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DE81C4B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9"/>
        <w:gridCol w:w="1016"/>
        <w:gridCol w:w="2571"/>
        <w:gridCol w:w="1786"/>
        <w:gridCol w:w="578"/>
        <w:gridCol w:w="757"/>
        <w:gridCol w:w="705"/>
        <w:gridCol w:w="814"/>
      </w:tblGrid>
      <w:tr w:rsidR="002B1C07" w:rsidRPr="002B1C07" w14:paraId="40367674" w14:textId="77777777" w:rsidTr="00D37D15"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22EA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3B7F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58B0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233A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541E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EDEE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A8B3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C103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A0CBB12" w14:textId="77777777" w:rsidTr="00D37D15"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6B18A3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IICT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9CC63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1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6BCFEA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Intermediary Information Communication Technology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431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amusiime R/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Dr.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pangwir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V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C95CFA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0A20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5FEF9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39B62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9</w:t>
            </w:r>
          </w:p>
        </w:tc>
      </w:tr>
      <w:tr w:rsidR="002B1C07" w:rsidRPr="002B1C07" w14:paraId="62DE2910" w14:textId="77777777" w:rsidTr="00D37D15"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716B6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LAW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32C57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OM2114</w:t>
            </w:r>
          </w:p>
        </w:tc>
        <w:tc>
          <w:tcPr>
            <w:tcW w:w="1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CDEE5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ompany Law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CB14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umushabe C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6ADE5E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19EA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14D95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A14D5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9</w:t>
            </w:r>
          </w:p>
        </w:tc>
      </w:tr>
      <w:tr w:rsidR="002B1C07" w:rsidRPr="002B1C07" w14:paraId="3B10D94E" w14:textId="77777777" w:rsidTr="00D37D15"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DA240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STAT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A5ED5F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1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90500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AA90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bCs/>
                <w:sz w:val="20"/>
                <w:szCs w:val="20"/>
              </w:rPr>
              <w:t>Tumwebaze P</w:t>
            </w:r>
            <w:r w:rsidRPr="002B1C07">
              <w:rPr>
                <w:rFonts w:ascii="Book Antiqua" w:hAnsi="Book Antiqua"/>
                <w:sz w:val="20"/>
                <w:szCs w:val="20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20"/>
                <w:szCs w:val="20"/>
              </w:rPr>
              <w:t>Betunga</w:t>
            </w:r>
            <w:proofErr w:type="spellEnd"/>
            <w:r w:rsidRPr="002B1C07">
              <w:rPr>
                <w:rFonts w:ascii="Book Antiqua" w:hAnsi="Book Antiqua"/>
                <w:sz w:val="20"/>
                <w:szCs w:val="20"/>
              </w:rPr>
              <w:t xml:space="preserve"> I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1464CF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C5A8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9B44D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6BDEB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9</w:t>
            </w:r>
          </w:p>
        </w:tc>
      </w:tr>
      <w:tr w:rsidR="002B1C07" w:rsidRPr="002B1C07" w14:paraId="74B595EE" w14:textId="77777777" w:rsidTr="00D37D15"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6D65C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M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E607A3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IN2215</w:t>
            </w:r>
          </w:p>
        </w:tc>
        <w:tc>
          <w:tcPr>
            <w:tcW w:w="1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BFE696" w14:textId="77777777" w:rsidR="00D37D15" w:rsidRPr="002B1C07" w:rsidRDefault="00D37D15" w:rsidP="001A6D86">
            <w:pPr>
              <w:rPr>
                <w:rFonts w:ascii="Book Antiqua" w:hAnsi="Book Antiqua" w:cs="Times New Roman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/>
                <w:sz w:val="18"/>
                <w:szCs w:val="18"/>
                <w:lang w:eastAsia="en-GB"/>
              </w:rPr>
              <w:t xml:space="preserve">Financial Management 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DD15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Muganzi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B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Mugume I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5425E9" w14:textId="77777777" w:rsidR="00D37D15" w:rsidRPr="002B1C07" w:rsidRDefault="00D37D15" w:rsidP="001A6D86">
            <w:pPr>
              <w:jc w:val="center"/>
              <w:rPr>
                <w:rFonts w:ascii="Book Antiqua" w:hAnsi="Book Antiqua" w:cs="Times New Roman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F1D6E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8F13C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B5055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9</w:t>
            </w:r>
          </w:p>
        </w:tc>
      </w:tr>
      <w:tr w:rsidR="00D37D15" w:rsidRPr="002B1C07" w14:paraId="38F2DF31" w14:textId="77777777" w:rsidTr="00D37D15"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45CF7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IACC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35A3F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OM2101</w:t>
            </w:r>
          </w:p>
        </w:tc>
        <w:tc>
          <w:tcPr>
            <w:tcW w:w="1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E0CF98" w14:textId="77777777" w:rsidR="00D37D15" w:rsidRPr="002B1C07" w:rsidRDefault="00D37D15" w:rsidP="001A6D86">
            <w:pPr>
              <w:rPr>
                <w:rFonts w:ascii="Book Antiqua" w:hAnsi="Book Antiqua" w:cs="Times New Roman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/>
                <w:sz w:val="18"/>
                <w:szCs w:val="18"/>
                <w:lang w:eastAsia="en-GB"/>
              </w:rPr>
              <w:t>Intermediate Accounting * pr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8B3E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Kyomuhangi D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Walugyo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A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6AEC99" w14:textId="77777777" w:rsidR="00D37D15" w:rsidRPr="002B1C07" w:rsidRDefault="00D37D15" w:rsidP="001A6D86">
            <w:pPr>
              <w:jc w:val="center"/>
              <w:rPr>
                <w:rFonts w:ascii="Book Antiqua" w:hAnsi="Book Antiqua" w:cs="Times New Roman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3AC8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FBC72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D3ABB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9</w:t>
            </w:r>
          </w:p>
        </w:tc>
      </w:tr>
    </w:tbl>
    <w:p w14:paraId="58692AAC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5596FA73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C12F22F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COMMERCE - YEAR THREE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2B1C07" w14:paraId="74E57DB9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1B7D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6608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15E4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A97C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E23F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6465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178824B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527A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F1ED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EEA8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/MFI/MR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847B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/MFI/MR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4D97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70F0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/MFI/MR</w:t>
            </w:r>
          </w:p>
        </w:tc>
      </w:tr>
      <w:tr w:rsidR="002B1C07" w:rsidRPr="002B1C07" w14:paraId="4519FA5A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B4FA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BED1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4993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/MFI/MR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70D2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15FB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/LFI/MC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217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/MFI/MR</w:t>
            </w:r>
          </w:p>
        </w:tc>
      </w:tr>
      <w:tr w:rsidR="002B1C07" w:rsidRPr="002B1C07" w14:paraId="7A7ED73B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618E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51C7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2124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493E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AB18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8584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2B1C07" w:rsidRPr="002B1C07" w14:paraId="2DE0B1A0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3EA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8163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8CB3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7EBC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CBDA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4AEC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D37D15" w:rsidRPr="002B1C07" w14:paraId="3C6710B4" w14:textId="77777777" w:rsidTr="00D37D15"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B119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-1.00 p.m.</w:t>
            </w:r>
          </w:p>
        </w:tc>
        <w:tc>
          <w:tcPr>
            <w:tcW w:w="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F2FE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DFE3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9E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122B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D49D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8F8A16E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5555E335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3"/>
        <w:tblW w:w="4988" w:type="pct"/>
        <w:tblLook w:val="04A0" w:firstRow="1" w:lastRow="0" w:firstColumn="1" w:lastColumn="0" w:noHBand="0" w:noVBand="1"/>
      </w:tblPr>
      <w:tblGrid>
        <w:gridCol w:w="657"/>
        <w:gridCol w:w="995"/>
        <w:gridCol w:w="1626"/>
        <w:gridCol w:w="2454"/>
        <w:gridCol w:w="486"/>
        <w:gridCol w:w="800"/>
        <w:gridCol w:w="818"/>
        <w:gridCol w:w="1158"/>
      </w:tblGrid>
      <w:tr w:rsidR="002B1C07" w:rsidRPr="002B1C07" w14:paraId="4C133717" w14:textId="77777777" w:rsidTr="00D37D15"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A57D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7FEE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A1E0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E20D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FE54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C902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3894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54EF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6409D41" w14:textId="77777777" w:rsidTr="00D37D15"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553A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D6455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EM3103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3006F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8B13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/>
                <w:bCs/>
                <w:spacing w:val="-3"/>
                <w:sz w:val="20"/>
                <w:szCs w:val="20"/>
              </w:rPr>
              <w:t xml:space="preserve"> </w:t>
            </w:r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Beinomugisha A</w:t>
            </w:r>
            <w:r w:rsidRPr="002B1C07">
              <w:rPr>
                <w:rFonts w:ascii="Book Antiqua" w:eastAsia="Arial Unicode MS" w:hAnsi="Book Antiqua"/>
                <w:bCs/>
                <w:spacing w:val="-3"/>
                <w:sz w:val="20"/>
                <w:szCs w:val="20"/>
              </w:rPr>
              <w:t>/ Amanya D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0433C5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2F8C3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E35C4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193D2" w14:textId="77777777" w:rsidR="00D37D15" w:rsidRPr="002B1C07" w:rsidRDefault="00D37D15" w:rsidP="001A6D86">
            <w:pPr>
              <w:rPr>
                <w:rFonts w:ascii="Book Antiqua" w:eastAsia="Arial Unicode MS" w:hAnsi="Book Antiqua"/>
                <w:sz w:val="20"/>
                <w:szCs w:val="20"/>
                <w:lang w:val="en-US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4</w:t>
            </w:r>
          </w:p>
        </w:tc>
      </w:tr>
      <w:tr w:rsidR="002B1C07" w:rsidRPr="002B1C07" w14:paraId="246A30F0" w14:textId="77777777" w:rsidTr="00D37D15"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DA8C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A06575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LGD3105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6115D1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EC46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atusabe J</w:t>
            </w:r>
            <w:r w:rsidRPr="002B1C07">
              <w:rPr>
                <w:rFonts w:ascii="Book Antiqua" w:hAnsi="Book Antiqua"/>
                <w:sz w:val="18"/>
                <w:szCs w:val="18"/>
              </w:rPr>
              <w:t>/ Ainembabazi I</w:t>
            </w:r>
            <w:r w:rsidR="006C2EE8" w:rsidRPr="002B1C07">
              <w:rPr>
                <w:rFonts w:ascii="Book Antiqua" w:hAnsi="Book Antiqua"/>
                <w:sz w:val="18"/>
                <w:szCs w:val="18"/>
              </w:rPr>
              <w:t>nnocent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105B5D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DB303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944B9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E1D63" w14:textId="77777777" w:rsidR="00D37D15" w:rsidRPr="002B1C07" w:rsidRDefault="00D37D15" w:rsidP="001A6D86">
            <w:pPr>
              <w:rPr>
                <w:rFonts w:ascii="Book Antiqua" w:eastAsia="Arial Unicode MS" w:hAnsi="Book Antiqua"/>
                <w:sz w:val="20"/>
                <w:szCs w:val="20"/>
                <w:lang w:val="en-US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4</w:t>
            </w:r>
          </w:p>
        </w:tc>
      </w:tr>
      <w:tr w:rsidR="00D37D15" w:rsidRPr="002B1C07" w14:paraId="3BE98358" w14:textId="77777777" w:rsidTr="00D37D15"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4361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FBCE1A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GT3102</w:t>
            </w:r>
          </w:p>
        </w:tc>
        <w:tc>
          <w:tcPr>
            <w:tcW w:w="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1E625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F3B2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Muganzi</w:t>
            </w:r>
            <w:proofErr w:type="spellEnd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 xml:space="preserve"> Y.K </w:t>
            </w:r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/ Mujuni A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7C628A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D242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07B61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A0D35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4</w:t>
            </w:r>
          </w:p>
        </w:tc>
      </w:tr>
    </w:tbl>
    <w:p w14:paraId="08609FB0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7DDAD8CF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Accounting Option </w:t>
      </w:r>
    </w:p>
    <w:tbl>
      <w:tblPr>
        <w:tblStyle w:val="TableGrid3"/>
        <w:tblW w:w="4988" w:type="pct"/>
        <w:tblLook w:val="04A0" w:firstRow="1" w:lastRow="0" w:firstColumn="1" w:lastColumn="0" w:noHBand="0" w:noVBand="1"/>
      </w:tblPr>
      <w:tblGrid>
        <w:gridCol w:w="497"/>
        <w:gridCol w:w="1016"/>
        <w:gridCol w:w="1813"/>
        <w:gridCol w:w="2650"/>
        <w:gridCol w:w="306"/>
        <w:gridCol w:w="757"/>
        <w:gridCol w:w="788"/>
        <w:gridCol w:w="1167"/>
      </w:tblGrid>
      <w:tr w:rsidR="002B1C07" w:rsidRPr="002B1C07" w14:paraId="42EEDF7E" w14:textId="77777777" w:rsidTr="00D37D15"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C6E0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D664C1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OM3111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E401E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dvanced Accounting</w:t>
            </w: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9C0D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akibuuka J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ryatuzoo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D74A8C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3CC48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09D74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546EE" w14:textId="77777777" w:rsidR="00D37D15" w:rsidRPr="002B1C07" w:rsidRDefault="00D37D15" w:rsidP="001A6D86">
            <w:pPr>
              <w:rPr>
                <w:rFonts w:ascii="Book Antiqua" w:eastAsia="Arial Unicode MS" w:hAnsi="Book Antiqua"/>
                <w:sz w:val="20"/>
                <w:szCs w:val="20"/>
                <w:lang w:val="en-US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4</w:t>
            </w:r>
          </w:p>
        </w:tc>
      </w:tr>
      <w:tr w:rsidR="00D37D15" w:rsidRPr="002B1C07" w14:paraId="249C23EE" w14:textId="77777777" w:rsidTr="00D37D15"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0C61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D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BCD1C5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OM3117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C87C3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uditing</w:t>
            </w: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1F1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Assoc. Prof </w:t>
            </w: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kisimir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="00664911" w:rsidRPr="002B1C07">
              <w:rPr>
                <w:rFonts w:ascii="Book Antiqua" w:hAnsi="Book Antiqua"/>
                <w:b/>
                <w:sz w:val="18"/>
                <w:szCs w:val="18"/>
              </w:rPr>
              <w:t>Richard</w:t>
            </w:r>
            <w:r w:rsidRPr="002B1C07">
              <w:rPr>
                <w:rFonts w:ascii="Book Antiqua" w:hAnsi="Book Antiqua"/>
                <w:sz w:val="18"/>
                <w:szCs w:val="18"/>
              </w:rPr>
              <w:t>/ Kamukama S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9818A6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644E3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D9539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2A6F7" w14:textId="77777777" w:rsidR="00D37D15" w:rsidRPr="002B1C07" w:rsidRDefault="00D37D15" w:rsidP="001A6D86">
            <w:pPr>
              <w:rPr>
                <w:rFonts w:ascii="Book Antiqua" w:eastAsia="Arial Unicode MS" w:hAnsi="Book Antiqua"/>
                <w:sz w:val="20"/>
                <w:szCs w:val="20"/>
                <w:lang w:val="en-US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4</w:t>
            </w:r>
          </w:p>
        </w:tc>
      </w:tr>
    </w:tbl>
    <w:p w14:paraId="151B1EE8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7D5BA9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Times New Roman"/>
          <w:b/>
          <w:sz w:val="18"/>
          <w:szCs w:val="18"/>
          <w:lang w:val="en-US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Financial Services Option </w:t>
      </w:r>
    </w:p>
    <w:tbl>
      <w:tblPr>
        <w:tblStyle w:val="TableGrid3"/>
        <w:tblW w:w="5038" w:type="pct"/>
        <w:tblLook w:val="04A0" w:firstRow="1" w:lastRow="0" w:firstColumn="1" w:lastColumn="0" w:noHBand="0" w:noVBand="1"/>
      </w:tblPr>
      <w:tblGrid>
        <w:gridCol w:w="547"/>
        <w:gridCol w:w="1016"/>
        <w:gridCol w:w="1990"/>
        <w:gridCol w:w="2471"/>
        <w:gridCol w:w="306"/>
        <w:gridCol w:w="758"/>
        <w:gridCol w:w="950"/>
        <w:gridCol w:w="1047"/>
      </w:tblGrid>
      <w:tr w:rsidR="002B1C07" w:rsidRPr="002B1C07" w14:paraId="627E1D20" w14:textId="77777777" w:rsidTr="00D37D15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230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FI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85CF4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LW3117</w:t>
            </w:r>
          </w:p>
        </w:tc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6CDAB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Law relating to Financial Institutions</w:t>
            </w:r>
          </w:p>
        </w:tc>
        <w:tc>
          <w:tcPr>
            <w:tcW w:w="1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F682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anigaruhang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</w:t>
            </w:r>
            <w:r w:rsidRPr="002B1C07">
              <w:rPr>
                <w:rFonts w:ascii="Book Antiqua" w:hAnsi="Book Antiqua"/>
                <w:sz w:val="18"/>
                <w:szCs w:val="18"/>
              </w:rPr>
              <w:t>/ Arinda J</w:t>
            </w:r>
          </w:p>
        </w:tc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1ACF65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336E0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CF968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8CFF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1</w:t>
            </w:r>
          </w:p>
        </w:tc>
      </w:tr>
      <w:tr w:rsidR="00D37D15" w:rsidRPr="002B1C07" w14:paraId="4538075B" w14:textId="77777777" w:rsidTr="00D37D15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046E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FI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1C72B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OM3126</w:t>
            </w:r>
          </w:p>
        </w:tc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6ABBAA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anagement of Financial Institutions</w:t>
            </w:r>
          </w:p>
        </w:tc>
        <w:tc>
          <w:tcPr>
            <w:tcW w:w="1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E3E0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uganz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B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kashabaruhang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</w:t>
            </w:r>
          </w:p>
        </w:tc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8E6124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190AC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7F439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0EB1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1</w:t>
            </w:r>
          </w:p>
        </w:tc>
      </w:tr>
    </w:tbl>
    <w:p w14:paraId="117F0FC5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528CA6A6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Marketing Option </w:t>
      </w:r>
    </w:p>
    <w:tbl>
      <w:tblPr>
        <w:tblStyle w:val="TableGrid3"/>
        <w:tblW w:w="5038" w:type="pct"/>
        <w:tblLook w:val="04A0" w:firstRow="1" w:lastRow="0" w:firstColumn="1" w:lastColumn="0" w:noHBand="0" w:noVBand="1"/>
      </w:tblPr>
      <w:tblGrid>
        <w:gridCol w:w="526"/>
        <w:gridCol w:w="998"/>
        <w:gridCol w:w="2082"/>
        <w:gridCol w:w="2375"/>
        <w:gridCol w:w="306"/>
        <w:gridCol w:w="758"/>
        <w:gridCol w:w="928"/>
        <w:gridCol w:w="1112"/>
      </w:tblGrid>
      <w:tr w:rsidR="002B1C07" w:rsidRPr="002B1C07" w14:paraId="47F11BF9" w14:textId="77777777" w:rsidTr="00D37D15"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1FCF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2F863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RK3124</w:t>
            </w:r>
          </w:p>
        </w:tc>
        <w:tc>
          <w:tcPr>
            <w:tcW w:w="11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FA14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arketing Channels</w:t>
            </w:r>
          </w:p>
        </w:tc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0B7DFB" w14:textId="77777777" w:rsidR="00D37D15" w:rsidRPr="002B1C07" w:rsidRDefault="00D37D15" w:rsidP="001A6D86">
            <w:pPr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Twesigyomwe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16254F"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Jalo</w:t>
            </w:r>
          </w:p>
        </w:tc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CE7D0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60A68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9E437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E0C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D37D15" w:rsidRPr="002B1C07" w14:paraId="35743E11" w14:textId="77777777" w:rsidTr="00D37D15">
        <w:tc>
          <w:tcPr>
            <w:tcW w:w="2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AF0D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5D8E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RK3117</w:t>
            </w:r>
          </w:p>
        </w:tc>
        <w:tc>
          <w:tcPr>
            <w:tcW w:w="11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EA7E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arketing Research</w:t>
            </w:r>
          </w:p>
        </w:tc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DC132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Muhumuza B</w:t>
            </w:r>
          </w:p>
        </w:tc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8590D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D07E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64F37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9C05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77DED10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44FC6550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1C79A7C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SCIENCE IN ACCOUNTING YEAR ONE </w:t>
      </w:r>
    </w:p>
    <w:tbl>
      <w:tblPr>
        <w:tblStyle w:val="TableGrid"/>
        <w:tblW w:w="5038" w:type="pct"/>
        <w:tblLook w:val="04A0" w:firstRow="1" w:lastRow="0" w:firstColumn="1" w:lastColumn="0" w:noHBand="0" w:noVBand="1"/>
      </w:tblPr>
      <w:tblGrid>
        <w:gridCol w:w="1700"/>
        <w:gridCol w:w="1307"/>
        <w:gridCol w:w="1504"/>
        <w:gridCol w:w="1504"/>
        <w:gridCol w:w="1504"/>
        <w:gridCol w:w="1566"/>
      </w:tblGrid>
      <w:tr w:rsidR="002B1C07" w:rsidRPr="002B1C07" w14:paraId="548A1DF2" w14:textId="77777777" w:rsidTr="00D37D15"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E5A8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3612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20D6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8E24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D06D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D6D6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3B9584B" w14:textId="77777777" w:rsidTr="00D37D15"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BA27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5332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863A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369D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F253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42C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</w:tr>
      <w:tr w:rsidR="002B1C07" w:rsidRPr="002B1C07" w14:paraId="26321451" w14:textId="77777777" w:rsidTr="00D37D15"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CE9A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B51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BD1D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D11A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AD52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0672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</w:tr>
      <w:tr w:rsidR="002B1C07" w:rsidRPr="002B1C07" w14:paraId="42E5D191" w14:textId="77777777" w:rsidTr="00D37D15"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236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DD22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3051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8348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3F6B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C6B8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</w:tr>
      <w:tr w:rsidR="002B1C07" w:rsidRPr="002B1C07" w14:paraId="78A6CA70" w14:textId="77777777" w:rsidTr="00D37D15"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572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388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48A7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005A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530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BF8D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</w:tr>
      <w:tr w:rsidR="00D37D15" w:rsidRPr="002B1C07" w14:paraId="5544CDF3" w14:textId="77777777" w:rsidTr="00D37D15"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1259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00-6.00 p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B27A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E2FA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6F3C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4136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85F8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B9DC74E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7EF3E7FA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38" w:type="pct"/>
        <w:tblLook w:val="04A0" w:firstRow="1" w:lastRow="0" w:firstColumn="1" w:lastColumn="0" w:noHBand="0" w:noVBand="1"/>
      </w:tblPr>
      <w:tblGrid>
        <w:gridCol w:w="700"/>
        <w:gridCol w:w="967"/>
        <w:gridCol w:w="2409"/>
        <w:gridCol w:w="1873"/>
        <w:gridCol w:w="676"/>
        <w:gridCol w:w="758"/>
        <w:gridCol w:w="701"/>
        <w:gridCol w:w="1001"/>
      </w:tblGrid>
      <w:tr w:rsidR="002B1C07" w:rsidRPr="002B1C07" w14:paraId="7015230E" w14:textId="77777777" w:rsidTr="00640726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7708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5F8D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8105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6E6D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1AF4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DF7F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F331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7200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417B5B1" w14:textId="77777777" w:rsidTr="00640726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EC0D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69534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1103</w:t>
            </w:r>
          </w:p>
        </w:tc>
        <w:tc>
          <w:tcPr>
            <w:tcW w:w="1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AC6371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 Accounting Principles  I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6FDD0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yomuhangi D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alugy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7F8D31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8725C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7F9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BF66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7</w:t>
            </w:r>
          </w:p>
        </w:tc>
      </w:tr>
      <w:tr w:rsidR="002B1C07" w:rsidRPr="002B1C07" w14:paraId="2CB6132E" w14:textId="77777777" w:rsidTr="00640726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2019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40A3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07</w:t>
            </w:r>
          </w:p>
        </w:tc>
        <w:tc>
          <w:tcPr>
            <w:tcW w:w="1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8022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ICT 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681BF0" w14:textId="77777777" w:rsidR="00D37D15" w:rsidRPr="002B1C07" w:rsidRDefault="00D37D15" w:rsidP="0064072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Ninsiima D</w:t>
            </w:r>
            <w:r w:rsidR="00640726"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 xml:space="preserve"> </w:t>
            </w:r>
            <w:r w:rsidRPr="002B1C07">
              <w:rPr>
                <w:rFonts w:ascii="Book Antiqua" w:eastAsia="Arial Unicode MS" w:hAnsi="Book Antiqua"/>
                <w:b/>
                <w:spacing w:val="-3"/>
                <w:sz w:val="20"/>
                <w:szCs w:val="20"/>
              </w:rPr>
              <w:t>/</w:t>
            </w:r>
            <w:r w:rsidR="00640726" w:rsidRPr="002B1C07">
              <w:rPr>
                <w:rFonts w:ascii="Book Antiqua" w:eastAsia="Arial Unicode MS" w:hAnsi="Book Antiqua"/>
                <w:b/>
                <w:spacing w:val="-3"/>
                <w:sz w:val="20"/>
                <w:szCs w:val="20"/>
              </w:rPr>
              <w:t xml:space="preserve"> </w:t>
            </w:r>
            <w:r w:rsidRPr="002B1C07">
              <w:rPr>
                <w:rFonts w:ascii="Book Antiqua" w:eastAsia="Arial Unicode MS" w:hAnsi="Book Antiqua"/>
                <w:b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2B1C07">
              <w:rPr>
                <w:rFonts w:ascii="Book Antiqua" w:eastAsia="Arial Unicode MS" w:hAnsi="Book Antiqua"/>
                <w:b/>
                <w:spacing w:val="-3"/>
                <w:sz w:val="20"/>
                <w:szCs w:val="20"/>
              </w:rPr>
              <w:t>Dr.</w:t>
            </w:r>
            <w:proofErr w:type="spellEnd"/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Mpangwire</w:t>
            </w:r>
            <w:proofErr w:type="spellEnd"/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 xml:space="preserve"> V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4AABF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70BB9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983BC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FA0B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7</w:t>
            </w:r>
          </w:p>
        </w:tc>
      </w:tr>
      <w:tr w:rsidR="002B1C07" w:rsidRPr="002B1C07" w14:paraId="4587F7B1" w14:textId="77777777" w:rsidTr="00640726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A9F1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86AF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smartTag w:uri="urn:schemas-microsoft-com:office:smarttags" w:element="stockticker">
              <w:r w:rsidRPr="002B1C07">
                <w:rPr>
                  <w:rFonts w:ascii="Book Antiqua" w:hAnsi="Book Antiqua"/>
                  <w:sz w:val="18"/>
                  <w:szCs w:val="18"/>
                </w:rPr>
                <w:t>BBA</w:t>
              </w:r>
            </w:smartTag>
            <w:r w:rsidRPr="002B1C07">
              <w:rPr>
                <w:rFonts w:ascii="Book Antiqua" w:hAnsi="Book Antiqua"/>
                <w:sz w:val="18"/>
                <w:szCs w:val="18"/>
              </w:rPr>
              <w:t>1106</w:t>
            </w:r>
          </w:p>
        </w:tc>
        <w:tc>
          <w:tcPr>
            <w:tcW w:w="1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F50EFC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4CAD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/>
                <w:b/>
                <w:bCs/>
                <w:sz w:val="20"/>
                <w:szCs w:val="20"/>
              </w:rPr>
              <w:t>Katusabe J</w:t>
            </w: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 xml:space="preserve"> / Nabimanya R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B8D814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64AAA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B159A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8977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7</w:t>
            </w:r>
          </w:p>
        </w:tc>
      </w:tr>
      <w:tr w:rsidR="002B1C07" w:rsidRPr="002B1C07" w14:paraId="06AAFAFF" w14:textId="77777777" w:rsidTr="00640726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609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04650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A1104</w:t>
            </w:r>
          </w:p>
        </w:tc>
        <w:tc>
          <w:tcPr>
            <w:tcW w:w="1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A5569A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munication for Accountants 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F8123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tukwatse B/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Tumuhairwe P 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E05BCA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E45FA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F496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F0B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7</w:t>
            </w:r>
          </w:p>
        </w:tc>
      </w:tr>
      <w:tr w:rsidR="00D37D15" w:rsidRPr="002B1C07" w14:paraId="433BE6C8" w14:textId="77777777" w:rsidTr="00640726"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BAA4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7054F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M1103</w:t>
            </w:r>
          </w:p>
        </w:tc>
        <w:tc>
          <w:tcPr>
            <w:tcW w:w="1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936AA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Mathematics I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32FFE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Kisaalit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T</w:t>
            </w:r>
            <w:r w:rsidRPr="002B1C07">
              <w:rPr>
                <w:rFonts w:ascii="Book Antiqua" w:hAnsi="Book Antiqua"/>
                <w:sz w:val="18"/>
                <w:szCs w:val="18"/>
              </w:rPr>
              <w:t>/ Tumwebaze P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90538D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2341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6525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0CB1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7</w:t>
            </w:r>
          </w:p>
        </w:tc>
      </w:tr>
    </w:tbl>
    <w:p w14:paraId="6C114DB0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6EDE3A44" w14:textId="77777777" w:rsidR="00AE3D31" w:rsidRPr="002B1C07" w:rsidRDefault="00AE3D31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5E6E411B" w14:textId="77777777" w:rsidR="00AE3D31" w:rsidRPr="002B1C07" w:rsidRDefault="00AE3D31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46C49322" w14:textId="77777777" w:rsidR="00AE3D31" w:rsidRPr="002B1C07" w:rsidRDefault="00AE3D31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7E4D4F85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SCIENCE IN ACCOUNTING YEAR TWO </w:t>
      </w:r>
    </w:p>
    <w:tbl>
      <w:tblPr>
        <w:tblStyle w:val="TableGrid"/>
        <w:tblW w:w="5038" w:type="pct"/>
        <w:tblLook w:val="04A0" w:firstRow="1" w:lastRow="0" w:firstColumn="1" w:lastColumn="0" w:noHBand="0" w:noVBand="1"/>
      </w:tblPr>
      <w:tblGrid>
        <w:gridCol w:w="1705"/>
        <w:gridCol w:w="1307"/>
        <w:gridCol w:w="1504"/>
        <w:gridCol w:w="1504"/>
        <w:gridCol w:w="1504"/>
        <w:gridCol w:w="1561"/>
      </w:tblGrid>
      <w:tr w:rsidR="002B1C07" w:rsidRPr="002B1C07" w14:paraId="026F94A0" w14:textId="77777777" w:rsidTr="00D37D15"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0AF2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C658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FB75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999D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0868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5E1A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57239BF" w14:textId="77777777" w:rsidTr="00D37D15"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56B6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55D5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B32D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B3B1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62C3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BB59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42109894" w14:textId="77777777" w:rsidTr="00D37D15"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E30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F147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150E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8A96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66EF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CB2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2B1C07" w14:paraId="36E731F1" w14:textId="77777777" w:rsidTr="00D37D15"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A42E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574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CEBF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5A3D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A8C7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CE2D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</w:tr>
      <w:tr w:rsidR="002B1C07" w:rsidRPr="002B1C07" w14:paraId="615C801B" w14:textId="77777777" w:rsidTr="00D37D15"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A3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6CF2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5378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0DAC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6448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0FF3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</w:tr>
      <w:tr w:rsidR="00D37D15" w:rsidRPr="002B1C07" w14:paraId="3456D92A" w14:textId="77777777" w:rsidTr="00D37D15"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B677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C5FE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D79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96C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C461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93D7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2D5F42E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65054CF8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38" w:type="pct"/>
        <w:tblLook w:val="04A0" w:firstRow="1" w:lastRow="0" w:firstColumn="1" w:lastColumn="0" w:noHBand="0" w:noVBand="1"/>
      </w:tblPr>
      <w:tblGrid>
        <w:gridCol w:w="802"/>
        <w:gridCol w:w="1019"/>
        <w:gridCol w:w="2315"/>
        <w:gridCol w:w="1764"/>
        <w:gridCol w:w="486"/>
        <w:gridCol w:w="899"/>
        <w:gridCol w:w="901"/>
        <w:gridCol w:w="899"/>
      </w:tblGrid>
      <w:tr w:rsidR="002B1C07" w:rsidRPr="002B1C07" w14:paraId="6B9B61DE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6B22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CFD1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58E4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F30F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6A6B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751C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A786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9A0D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3B3008C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669B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12C39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OM2101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E6221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Intermediate Accounting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B79D7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Walugyo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A/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Kyohairwe A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207310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AF352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567B5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85934" w14:textId="77777777" w:rsidR="00D37D15" w:rsidRPr="002B1C07" w:rsidRDefault="00D37D15" w:rsidP="001A6D86">
            <w:pPr>
              <w:snapToGrid w:val="0"/>
              <w:rPr>
                <w:rFonts w:ascii="Book Antiqua" w:eastAsia="Arial Unicode MS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6</w:t>
            </w:r>
          </w:p>
        </w:tc>
      </w:tr>
      <w:tr w:rsidR="002B1C07" w:rsidRPr="002B1C07" w14:paraId="6A33FC3F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8E0D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4653BF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EM3216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07B6B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Entreprenuerial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 Mindset And Action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F8FBF1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Beinomugisha A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Amanya D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E6439C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CA990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1D6C0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84AA2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6</w:t>
            </w:r>
          </w:p>
        </w:tc>
      </w:tr>
      <w:tr w:rsidR="002B1C07" w:rsidRPr="002B1C07" w14:paraId="7141E395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0DD1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ETA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0EC441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SA2104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8B9F9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Elementary Tax Accounting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775E7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Asiimwe M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Kamukama S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6FF4F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66E1E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B576F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5EB54" w14:textId="77777777" w:rsidR="00D37D15" w:rsidRPr="002B1C07" w:rsidRDefault="00D37D15" w:rsidP="001A6D86">
            <w:pPr>
              <w:rPr>
                <w:rFonts w:ascii="Book Antiqua" w:hAnsi="Book Antiqua" w:cs="Times New Roman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6</w:t>
            </w:r>
          </w:p>
        </w:tc>
      </w:tr>
      <w:tr w:rsidR="002B1C07" w:rsidRPr="002B1C07" w14:paraId="7E9FAE5B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4C4D1" w14:textId="77777777" w:rsidR="00D37D15" w:rsidRPr="002B1C07" w:rsidRDefault="00D37D15" w:rsidP="001A6D86">
            <w:pPr>
              <w:rPr>
                <w:rFonts w:ascii="Book Antiqua" w:eastAsia="Times New Roman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BF38C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IN2116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F2F72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Introduction to Financial Management And Analysis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FF5A9F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Kwarija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O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kashabruhanga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A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4450FD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3E1D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BA62F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331F0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6</w:t>
            </w:r>
          </w:p>
        </w:tc>
      </w:tr>
      <w:tr w:rsidR="002B1C07" w:rsidRPr="002B1C07" w14:paraId="13085875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0E81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04D77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CB5FB3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2343F3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bCs/>
                <w:sz w:val="20"/>
                <w:szCs w:val="20"/>
              </w:rPr>
              <w:t>Tumwebaze P</w:t>
            </w: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 xml:space="preserve">/ </w:t>
            </w:r>
            <w:proofErr w:type="spellStart"/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Betunga</w:t>
            </w:r>
            <w:proofErr w:type="spellEnd"/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 xml:space="preserve"> I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F286AA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4E2E1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09147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22BD6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6</w:t>
            </w:r>
          </w:p>
        </w:tc>
      </w:tr>
      <w:tr w:rsidR="00D37D15" w:rsidRPr="002B1C07" w14:paraId="7495CC1D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63E5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01A40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SA2105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FDC0D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Specialised Accounts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DC937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Nuwahereza I/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kampa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C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12D4B1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6393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D74DA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8BDCA" w14:textId="77777777" w:rsidR="00D37D15" w:rsidRPr="002B1C07" w:rsidRDefault="00D37D15" w:rsidP="001A6D86">
            <w:pPr>
              <w:snapToGrid w:val="0"/>
              <w:rPr>
                <w:rFonts w:ascii="Book Antiqua" w:eastAsia="Arial Unicode MS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6</w:t>
            </w:r>
          </w:p>
        </w:tc>
      </w:tr>
    </w:tbl>
    <w:p w14:paraId="31C47DA8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  <w:lang w:val="en-US"/>
        </w:rPr>
      </w:pPr>
    </w:p>
    <w:p w14:paraId="5A155917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007B701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SCIENCE IN ACCOUNTING YEAR THREE </w:t>
      </w:r>
    </w:p>
    <w:tbl>
      <w:tblPr>
        <w:tblStyle w:val="TableGrid5"/>
        <w:tblW w:w="5038" w:type="pct"/>
        <w:tblLook w:val="04A0" w:firstRow="1" w:lastRow="0" w:firstColumn="1" w:lastColumn="0" w:noHBand="0" w:noVBand="1"/>
      </w:tblPr>
      <w:tblGrid>
        <w:gridCol w:w="1698"/>
        <w:gridCol w:w="1307"/>
        <w:gridCol w:w="1504"/>
        <w:gridCol w:w="1504"/>
        <w:gridCol w:w="1504"/>
        <w:gridCol w:w="1568"/>
      </w:tblGrid>
      <w:tr w:rsidR="002B1C07" w:rsidRPr="002B1C07" w14:paraId="59798270" w14:textId="77777777" w:rsidTr="00D37D15"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4473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C655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7AA3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9FF5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63E2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BD7F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313C81F8" w14:textId="77777777" w:rsidTr="00D37D15"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DDC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A985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29B8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5F2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2300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90AB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</w:tr>
      <w:tr w:rsidR="002B1C07" w:rsidRPr="002B1C07" w14:paraId="7EE8FCBE" w14:textId="77777777" w:rsidTr="00D37D15"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2D41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0789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FE04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CA58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7887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BBF5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</w:tr>
      <w:tr w:rsidR="002B1C07" w:rsidRPr="002B1C07" w14:paraId="141BD794" w14:textId="77777777" w:rsidTr="00D37D15"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4FA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8667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EC90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2F26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B141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F988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</w:tr>
      <w:tr w:rsidR="002B1C07" w:rsidRPr="002B1C07" w14:paraId="1CE0C6E4" w14:textId="77777777" w:rsidTr="00D37D15"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9FC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47EF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6ABA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335A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E0C4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ACE8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</w:tr>
      <w:tr w:rsidR="00D37D15" w:rsidRPr="002B1C07" w14:paraId="7154D69C" w14:textId="77777777" w:rsidTr="00D37D15"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AC9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AE26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C7BD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7823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BE1D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37E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EBA0A6B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222E8C81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796"/>
        <w:gridCol w:w="980"/>
        <w:gridCol w:w="2066"/>
        <w:gridCol w:w="1866"/>
        <w:gridCol w:w="692"/>
        <w:gridCol w:w="757"/>
        <w:gridCol w:w="784"/>
        <w:gridCol w:w="1075"/>
      </w:tblGrid>
      <w:tr w:rsidR="002B1C07" w:rsidRPr="002B1C07" w14:paraId="3DE5BD3C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0FE5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A226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6985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E3F8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811A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A3E5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731A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8B28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3520C85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978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B80C9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11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C80B7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BE14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ugay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</w:t>
            </w:r>
            <w:r w:rsidRPr="002B1C07">
              <w:rPr>
                <w:rFonts w:ascii="Book Antiqua" w:hAnsi="Book Antiqua"/>
                <w:sz w:val="18"/>
                <w:szCs w:val="18"/>
              </w:rPr>
              <w:t>/ Amanya D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AEBBA8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20BD3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C77CA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6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23C6DEE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  <w:lang w:val="en-US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9</w:t>
            </w:r>
          </w:p>
        </w:tc>
      </w:tr>
      <w:tr w:rsidR="002B1C07" w:rsidRPr="002B1C07" w14:paraId="7844DA58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7019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C5BFD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SA3101</w:t>
            </w:r>
          </w:p>
        </w:tc>
        <w:tc>
          <w:tcPr>
            <w:tcW w:w="11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5CDFAF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ccounting III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E3B4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akibuuka J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ryatuzoor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34F2A1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CCA2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50953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96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B737B0F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9</w:t>
            </w:r>
          </w:p>
        </w:tc>
      </w:tr>
      <w:tr w:rsidR="002B1C07" w:rsidRPr="002B1C07" w14:paraId="18493C4F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9516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&amp;MA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3420B3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SA3102</w:t>
            </w:r>
          </w:p>
        </w:tc>
        <w:tc>
          <w:tcPr>
            <w:tcW w:w="11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D755C9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ost &amp; Management Accounting II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2C2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liyi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K</w:t>
            </w:r>
            <w:r w:rsidRPr="002B1C07">
              <w:rPr>
                <w:rFonts w:ascii="Book Antiqua" w:hAnsi="Book Antiqua"/>
                <w:sz w:val="18"/>
                <w:szCs w:val="18"/>
              </w:rPr>
              <w:t>/ Kamukama S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FD062B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27411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B7ED9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96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hideMark/>
          </w:tcPr>
          <w:p w14:paraId="1C8E4066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9</w:t>
            </w:r>
          </w:p>
        </w:tc>
      </w:tr>
      <w:tr w:rsidR="002B1C07" w:rsidRPr="002B1C07" w14:paraId="18C2EA75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B5F7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AA3DF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SA3103</w:t>
            </w:r>
          </w:p>
        </w:tc>
        <w:tc>
          <w:tcPr>
            <w:tcW w:w="11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18B9A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Income Tax and Tax Accounting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6EB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amale F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kamp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DCF60F" w14:textId="77777777" w:rsidR="00D37D15" w:rsidRPr="002B1C07" w:rsidRDefault="00D37D1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89AF4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D6613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19BCD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9</w:t>
            </w:r>
          </w:p>
        </w:tc>
      </w:tr>
      <w:tr w:rsidR="002B1C07" w:rsidRPr="002B1C07" w14:paraId="0C3D4ABE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93BF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6DFB5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LGD3105</w:t>
            </w:r>
          </w:p>
        </w:tc>
        <w:tc>
          <w:tcPr>
            <w:tcW w:w="11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505AE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BC140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Katusabe J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Ainembabazi I</w:t>
            </w:r>
            <w:r w:rsidR="006C2EE8"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nnocent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592EA7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F9BE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CC196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6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hideMark/>
          </w:tcPr>
          <w:p w14:paraId="0FCB7B13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9</w:t>
            </w:r>
          </w:p>
        </w:tc>
      </w:tr>
      <w:tr w:rsidR="00D37D15" w:rsidRPr="002B1C07" w14:paraId="6933A87F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90F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80949F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GS3108</w:t>
            </w:r>
          </w:p>
        </w:tc>
        <w:tc>
          <w:tcPr>
            <w:tcW w:w="11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D26611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usiness Research Skills</w:t>
            </w:r>
          </w:p>
        </w:tc>
        <w:tc>
          <w:tcPr>
            <w:tcW w:w="1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A24689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/>
                <w:b/>
                <w:sz w:val="20"/>
                <w:szCs w:val="20"/>
              </w:rPr>
              <w:t>Twesigye M</w:t>
            </w:r>
            <w:r w:rsidRPr="002B1C07">
              <w:rPr>
                <w:rFonts w:ascii="Book Antiqua" w:hAnsi="Book Antiqua"/>
                <w:bCs/>
                <w:sz w:val="20"/>
                <w:szCs w:val="20"/>
              </w:rPr>
              <w:t>.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78BDA1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F8462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6749A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3F8FC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9</w:t>
            </w:r>
          </w:p>
        </w:tc>
      </w:tr>
    </w:tbl>
    <w:p w14:paraId="7DD3FEE1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48E5E969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</w:p>
    <w:p w14:paraId="37383BBC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35865EE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14B0BA3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YEAR ONE Group 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4"/>
        <w:gridCol w:w="1030"/>
        <w:gridCol w:w="1504"/>
        <w:gridCol w:w="1504"/>
        <w:gridCol w:w="1504"/>
        <w:gridCol w:w="1500"/>
      </w:tblGrid>
      <w:tr w:rsidR="002B1C07" w:rsidRPr="002B1C07" w14:paraId="60CF444A" w14:textId="77777777" w:rsidTr="00D37D15"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A648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0444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7FD1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5E02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629B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B25A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4B8CE25" w14:textId="77777777" w:rsidTr="00D37D15"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BAA9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B54C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0BA9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36B0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DD7A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772B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3F7D29AD" w14:textId="77777777" w:rsidTr="00D37D15"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917F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A27B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36DE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C14A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12D6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871A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21A63053" w14:textId="77777777" w:rsidTr="00D37D15"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49E0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0282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101F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5112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F2C3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095F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2B1C07" w:rsidRPr="002B1C07" w14:paraId="3A1C1137" w14:textId="77777777" w:rsidTr="00D37D15"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8A2E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EBEC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9B52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68E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30F3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ACE5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D37D15" w:rsidRPr="002B1C07" w14:paraId="105F6D1D" w14:textId="77777777" w:rsidTr="00D37D15"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D4AD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00-6.00 p.m.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BF39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DB7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2B3E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D49A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FCBE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</w:tbl>
    <w:p w14:paraId="37E9AA7B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1A3E0C53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950" w:type="pct"/>
        <w:tblLook w:val="04A0" w:firstRow="1" w:lastRow="0" w:firstColumn="1" w:lastColumn="0" w:noHBand="0" w:noVBand="1"/>
      </w:tblPr>
      <w:tblGrid>
        <w:gridCol w:w="820"/>
        <w:gridCol w:w="1011"/>
        <w:gridCol w:w="2039"/>
        <w:gridCol w:w="1616"/>
        <w:gridCol w:w="560"/>
        <w:gridCol w:w="917"/>
        <w:gridCol w:w="892"/>
        <w:gridCol w:w="1071"/>
      </w:tblGrid>
      <w:tr w:rsidR="002B1C07" w:rsidRPr="002B1C07" w14:paraId="5F863384" w14:textId="77777777" w:rsidTr="00D37D15"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B853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3AB7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5A51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B00F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060D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EF30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E9A8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BFDD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9CBA646" w14:textId="77777777" w:rsidTr="00D37D15"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3261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94A1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B8F3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15858" w14:textId="77777777" w:rsidR="00D37D15" w:rsidRPr="002B1C07" w:rsidRDefault="00D37D15" w:rsidP="0016254F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Arial Unicode MS" w:hAnsi="Book Antiqua"/>
                <w:b/>
                <w:bCs/>
                <w:sz w:val="20"/>
                <w:szCs w:val="20"/>
              </w:rPr>
              <w:t>Dr.</w:t>
            </w:r>
            <w:proofErr w:type="spellEnd"/>
            <w:r w:rsidRPr="002B1C07">
              <w:rPr>
                <w:rFonts w:ascii="Book Antiqua" w:eastAsia="Arial Unicode MS" w:hAnsi="Book Antiqua"/>
                <w:b/>
                <w:bCs/>
                <w:sz w:val="20"/>
                <w:szCs w:val="20"/>
              </w:rPr>
              <w:t xml:space="preserve"> Muhumuza</w:t>
            </w:r>
            <w:r w:rsidR="0016254F" w:rsidRPr="002B1C07">
              <w:rPr>
                <w:rFonts w:ascii="Book Antiqua" w:eastAsia="Arial Unicode MS" w:hAnsi="Book Antiqua"/>
                <w:b/>
                <w:bCs/>
                <w:sz w:val="20"/>
                <w:szCs w:val="20"/>
              </w:rPr>
              <w:t xml:space="preserve"> </w:t>
            </w:r>
            <w:r w:rsidRPr="002B1C07">
              <w:rPr>
                <w:rFonts w:ascii="Book Antiqua" w:eastAsia="Arial Unicode MS" w:hAnsi="Book Antiqua"/>
                <w:b/>
                <w:bCs/>
                <w:sz w:val="20"/>
                <w:szCs w:val="20"/>
              </w:rPr>
              <w:t>B</w:t>
            </w: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. / Kabasinguzi B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6E00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CCE33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F3EB7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5B13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6</w:t>
            </w:r>
          </w:p>
        </w:tc>
      </w:tr>
      <w:tr w:rsidR="002B1C07" w:rsidRPr="002B1C07" w14:paraId="4DF9BF2B" w14:textId="77777777" w:rsidTr="00D37D15"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6C6D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6DFE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76FF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E22A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Opolot </w:t>
            </w:r>
            <w:r w:rsidR="0016254F" w:rsidRPr="002B1C07">
              <w:rPr>
                <w:rFonts w:ascii="Book Antiqua" w:hAnsi="Book Antiqua"/>
                <w:b/>
                <w:sz w:val="18"/>
                <w:szCs w:val="18"/>
              </w:rPr>
              <w:t>Julius</w:t>
            </w:r>
            <w:r w:rsidRPr="002B1C07">
              <w:rPr>
                <w:rFonts w:ascii="Book Antiqua" w:hAnsi="Book Antiqua"/>
                <w:sz w:val="18"/>
                <w:szCs w:val="18"/>
              </w:rPr>
              <w:t>/ Ainomugisha .S.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5348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D8F57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0C417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F64C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6</w:t>
            </w:r>
          </w:p>
        </w:tc>
      </w:tr>
      <w:tr w:rsidR="002B1C07" w:rsidRPr="002B1C07" w14:paraId="42BFA5FB" w14:textId="77777777" w:rsidTr="00D37D15"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7BA2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D225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C2C7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2BF2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mushabe C</w:t>
            </w:r>
            <w:r w:rsidRPr="002B1C07">
              <w:rPr>
                <w:rFonts w:ascii="Book Antiqua" w:hAnsi="Book Antiqua"/>
                <w:sz w:val="18"/>
                <w:szCs w:val="18"/>
              </w:rPr>
              <w:t>/ Arinda J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C008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E02B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A994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7AD4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6</w:t>
            </w:r>
          </w:p>
        </w:tc>
      </w:tr>
      <w:tr w:rsidR="002B1C07" w:rsidRPr="002B1C07" w14:paraId="4416F025" w14:textId="77777777" w:rsidTr="00D37D15"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F6D9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B364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E437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0022C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mwin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L</w:t>
            </w:r>
            <w:r w:rsidRPr="002B1C07">
              <w:rPr>
                <w:rFonts w:ascii="Book Antiqua" w:hAnsi="Book Antiqua"/>
                <w:sz w:val="18"/>
                <w:szCs w:val="18"/>
              </w:rPr>
              <w:t>/ Ninsiima D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3C6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D6B87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2EC77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6639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6</w:t>
            </w:r>
          </w:p>
        </w:tc>
      </w:tr>
      <w:tr w:rsidR="00D37D15" w:rsidRPr="002B1C07" w14:paraId="73B8921B" w14:textId="77777777" w:rsidTr="00D37D15"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78AF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A0EA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1D57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282A0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insiima B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10D8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1F794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386F7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D6C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6</w:t>
            </w:r>
          </w:p>
        </w:tc>
      </w:tr>
    </w:tbl>
    <w:p w14:paraId="0AC9FB61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01BD60C7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BUSINESS ADMINISTRATION YEAR ONE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2B1C07" w14:paraId="412C03CC" w14:textId="77777777" w:rsidTr="00D37D15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6700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4D68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6A79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7848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3E58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8D4E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2BEC06E" w14:textId="77777777" w:rsidTr="00D37D15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A823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1B73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FA1C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D805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0926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D06E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04EC432B" w14:textId="77777777" w:rsidTr="00D37D15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9271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E2D6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1505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3035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54C7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291B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63C311A7" w14:textId="77777777" w:rsidTr="00D37D15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9728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AAD5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77FA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8D5E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1D2A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B608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D37D15" w:rsidRPr="002B1C07" w14:paraId="5B49CE4E" w14:textId="77777777" w:rsidTr="00D37D15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9221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E825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AE1E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836E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EFE6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1AD8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</w:tbl>
    <w:p w14:paraId="397C7920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773FA4F3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758"/>
        <w:gridCol w:w="1013"/>
        <w:gridCol w:w="1995"/>
        <w:gridCol w:w="1793"/>
        <w:gridCol w:w="534"/>
        <w:gridCol w:w="757"/>
        <w:gridCol w:w="804"/>
        <w:gridCol w:w="1340"/>
      </w:tblGrid>
      <w:tr w:rsidR="002B1C07" w:rsidRPr="002B1C07" w14:paraId="599954ED" w14:textId="77777777" w:rsidTr="00D37D15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806C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9982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ED40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9E64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4907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7923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1A93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57D6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D93669D" w14:textId="77777777" w:rsidTr="00D37D15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BE70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AFD1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1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B42E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31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 xml:space="preserve"> </w:t>
            </w:r>
            <w:r w:rsidRPr="002B1C07">
              <w:rPr>
                <w:rFonts w:ascii="Book Antiqua" w:eastAsia="Arial Unicode MS" w:hAnsi="Book Antiqua"/>
                <w:b/>
                <w:sz w:val="20"/>
                <w:szCs w:val="20"/>
              </w:rPr>
              <w:t>Kabasinguzi B</w:t>
            </w: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 xml:space="preserve">/ </w:t>
            </w:r>
            <w:proofErr w:type="spellStart"/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Twesigyomwe</w:t>
            </w:r>
            <w:proofErr w:type="spellEnd"/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 xml:space="preserve"> </w:t>
            </w:r>
            <w:r w:rsidR="0016254F" w:rsidRPr="002B1C07">
              <w:rPr>
                <w:rFonts w:ascii="Book Antiqua" w:eastAsia="Arial Unicode MS" w:hAnsi="Book Antiqua"/>
                <w:sz w:val="20"/>
                <w:szCs w:val="20"/>
              </w:rPr>
              <w:t>Jalo</w:t>
            </w: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888B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225D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22331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CB4DD" w14:textId="77777777" w:rsidR="00D37D15" w:rsidRPr="002B1C07" w:rsidRDefault="00D37D15" w:rsidP="001A6D86">
            <w:pPr>
              <w:suppressAutoHyphens/>
              <w:rPr>
                <w:rFonts w:ascii="Book Antiqua" w:eastAsia="Arial Unicode MS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7</w:t>
            </w:r>
          </w:p>
        </w:tc>
      </w:tr>
      <w:tr w:rsidR="002B1C07" w:rsidRPr="002B1C07" w14:paraId="0D787CB5" w14:textId="77777777" w:rsidTr="00D37D15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4773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D6AD7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  <w:lang w:val="en-US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8A45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60043" w14:textId="77777777" w:rsidR="00D37D15" w:rsidRPr="002B1C07" w:rsidRDefault="00D37D15" w:rsidP="0016254F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Opolot </w:t>
            </w:r>
            <w:r w:rsidR="0016254F" w:rsidRPr="002B1C07">
              <w:rPr>
                <w:rFonts w:ascii="Book Antiqua" w:hAnsi="Book Antiqua"/>
                <w:b/>
                <w:sz w:val="18"/>
                <w:szCs w:val="18"/>
              </w:rPr>
              <w:t>Julius</w:t>
            </w:r>
            <w:r w:rsidRPr="002B1C07">
              <w:rPr>
                <w:rFonts w:ascii="Book Antiqua" w:hAnsi="Book Antiqua"/>
                <w:sz w:val="18"/>
                <w:szCs w:val="18"/>
              </w:rPr>
              <w:t>/ Ainomugisha S</w:t>
            </w: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4F5E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BCBBB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3B315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9E08E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7</w:t>
            </w:r>
          </w:p>
        </w:tc>
      </w:tr>
      <w:tr w:rsidR="002B1C07" w:rsidRPr="002B1C07" w14:paraId="2A8C2FDB" w14:textId="77777777" w:rsidTr="00D37D15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4EC6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E9557" w14:textId="77777777" w:rsidR="00D37D15" w:rsidRPr="002B1C07" w:rsidRDefault="00D37D15" w:rsidP="001A6D86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1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42DF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3D38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Manigaruhang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D</w:t>
            </w:r>
            <w:r w:rsidRPr="002B1C07">
              <w:rPr>
                <w:rFonts w:ascii="Book Antiqua" w:hAnsi="Book Antiqua"/>
                <w:sz w:val="18"/>
                <w:szCs w:val="18"/>
              </w:rPr>
              <w:t>/ Arinda J</w:t>
            </w: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63BA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C5C0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4306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16C15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2/7</w:t>
            </w:r>
          </w:p>
        </w:tc>
      </w:tr>
      <w:tr w:rsidR="002B1C07" w:rsidRPr="002B1C07" w14:paraId="61F9D094" w14:textId="77777777" w:rsidTr="00D37D15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4B04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CB90A" w14:textId="77777777" w:rsidR="00D37D15" w:rsidRPr="002B1C07" w:rsidRDefault="00D37D15" w:rsidP="001A6D86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3958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5BBD7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mwin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L</w:t>
            </w:r>
            <w:r w:rsidRPr="002B1C07">
              <w:rPr>
                <w:rFonts w:ascii="Book Antiqua" w:hAnsi="Book Antiqua"/>
                <w:sz w:val="18"/>
                <w:szCs w:val="18"/>
              </w:rPr>
              <w:t>/ Ninsiima D</w:t>
            </w: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0A09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DFF0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D632C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2483A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2/7/LAB</w:t>
            </w:r>
          </w:p>
        </w:tc>
      </w:tr>
      <w:tr w:rsidR="00D37D15" w:rsidRPr="002B1C07" w14:paraId="55D636F0" w14:textId="77777777" w:rsidTr="00D37D15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3B32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DB764" w14:textId="77777777" w:rsidR="00D37D15" w:rsidRPr="002B1C07" w:rsidRDefault="00D37D15" w:rsidP="001A6D86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1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13C5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E4944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insiima B</w:t>
            </w: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8090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F5112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6163A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F7E1F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2/7</w:t>
            </w:r>
          </w:p>
        </w:tc>
      </w:tr>
    </w:tbl>
    <w:p w14:paraId="16068090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27ED2F5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266FAEC9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YEAR THREE GROUP A</w:t>
      </w:r>
    </w:p>
    <w:tbl>
      <w:tblPr>
        <w:tblStyle w:val="TableGrid8"/>
        <w:tblW w:w="4988" w:type="pct"/>
        <w:tblLook w:val="04A0" w:firstRow="1" w:lastRow="0" w:firstColumn="1" w:lastColumn="0" w:noHBand="0" w:noVBand="1"/>
      </w:tblPr>
      <w:tblGrid>
        <w:gridCol w:w="1609"/>
        <w:gridCol w:w="1633"/>
        <w:gridCol w:w="1306"/>
        <w:gridCol w:w="1417"/>
        <w:gridCol w:w="1417"/>
        <w:gridCol w:w="1612"/>
      </w:tblGrid>
      <w:tr w:rsidR="002B1C07" w:rsidRPr="002B1C07" w14:paraId="21A49A58" w14:textId="77777777" w:rsidTr="00D37D15">
        <w:tc>
          <w:tcPr>
            <w:tcW w:w="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12E30" w14:textId="77777777" w:rsidR="00D37D15" w:rsidRPr="002B1C07" w:rsidRDefault="00D37D15" w:rsidP="001A6D86">
            <w:pPr>
              <w:rPr>
                <w:rFonts w:ascii="Book Antiqua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5A0C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50A9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4341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E81F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D8C8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E147FC2" w14:textId="77777777" w:rsidTr="00D37D15">
        <w:tc>
          <w:tcPr>
            <w:tcW w:w="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1D52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AC89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EA5D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C360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1114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13B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66FEF972" w14:textId="77777777" w:rsidTr="00D37D15">
        <w:tc>
          <w:tcPr>
            <w:tcW w:w="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62A1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899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60B8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488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3279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2FC8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</w:tr>
      <w:tr w:rsidR="002B1C07" w:rsidRPr="002B1C07" w14:paraId="15D99485" w14:textId="77777777" w:rsidTr="00D37D15">
        <w:tc>
          <w:tcPr>
            <w:tcW w:w="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476E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2A31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73FA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2FB5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1C9A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194E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</w:tr>
      <w:tr w:rsidR="00D37D15" w:rsidRPr="002B1C07" w14:paraId="7F9C45F3" w14:textId="77777777" w:rsidTr="00D37D15">
        <w:tc>
          <w:tcPr>
            <w:tcW w:w="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373C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E763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AB1D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4667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C686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IM</w:t>
            </w: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F257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RM</w:t>
            </w:r>
          </w:p>
        </w:tc>
      </w:tr>
    </w:tbl>
    <w:p w14:paraId="2934882F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5F59298C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5038" w:type="pct"/>
        <w:tblLook w:val="04A0" w:firstRow="1" w:lastRow="0" w:firstColumn="1" w:lastColumn="0" w:noHBand="0" w:noVBand="1"/>
      </w:tblPr>
      <w:tblGrid>
        <w:gridCol w:w="810"/>
        <w:gridCol w:w="996"/>
        <w:gridCol w:w="1790"/>
        <w:gridCol w:w="2213"/>
        <w:gridCol w:w="667"/>
        <w:gridCol w:w="758"/>
        <w:gridCol w:w="772"/>
        <w:gridCol w:w="1079"/>
      </w:tblGrid>
      <w:tr w:rsidR="002B1C07" w:rsidRPr="002B1C07" w14:paraId="37C592B2" w14:textId="77777777" w:rsidTr="00D37D15"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BBBB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D763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CAC8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4097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B0FB0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5B26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9B64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225E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9C25CC9" w14:textId="77777777" w:rsidTr="00D37D15"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986D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6A73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GT3205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9E343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06BF7" w14:textId="77777777" w:rsidR="00D37D15" w:rsidRPr="002B1C07" w:rsidRDefault="00D37D15" w:rsidP="001A6D86">
            <w:pPr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Turyamwijuka</w:t>
            </w:r>
            <w:proofErr w:type="spellEnd"/>
            <w:r w:rsidR="0016254F"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 xml:space="preserve"> Robertson</w:t>
            </w:r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 xml:space="preserve">/ </w:t>
            </w:r>
            <w:proofErr w:type="spellStart"/>
            <w:r w:rsidRPr="002B1C07">
              <w:rPr>
                <w:rFonts w:ascii="Book Antiqua" w:eastAsia="Arial Unicode MS" w:hAnsi="Book Antiqua"/>
                <w:bCs/>
                <w:spacing w:val="-3"/>
                <w:sz w:val="20"/>
                <w:szCs w:val="20"/>
              </w:rPr>
              <w:t>Bainomugisha</w:t>
            </w:r>
            <w:proofErr w:type="spellEnd"/>
            <w:r w:rsidRPr="002B1C07">
              <w:rPr>
                <w:rFonts w:ascii="Book Antiqua" w:eastAsia="Arial Unicode MS" w:hAnsi="Book Antiqua"/>
                <w:bCs/>
                <w:spacing w:val="-3"/>
                <w:sz w:val="20"/>
                <w:szCs w:val="20"/>
              </w:rPr>
              <w:t xml:space="preserve"> .A.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AA87C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EA160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18AF6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CC3D9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  <w:tr w:rsidR="002B1C07" w:rsidRPr="002B1C07" w14:paraId="49ACE396" w14:textId="77777777" w:rsidTr="00D37D15"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E55A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897D9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IN3251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631C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17AB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Kisaalita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T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E6266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1D6AB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54274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31802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  <w:tr w:rsidR="00D37D15" w:rsidRPr="002B1C07" w14:paraId="01704C12" w14:textId="77777777" w:rsidTr="00D37D15"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3C9B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D106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HR3210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ADA0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rinciples of Human Resource Management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AB7C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Mujuni A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Atuhaire E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A0021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39E7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443EE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EDA7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</w:tbl>
    <w:p w14:paraId="4C23089C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val="en-US" w:eastAsia="en-GB"/>
        </w:rPr>
      </w:pPr>
    </w:p>
    <w:p w14:paraId="770E19BE" w14:textId="77777777" w:rsidR="00D37D15" w:rsidRPr="002B1C07" w:rsidRDefault="00D37D15" w:rsidP="001A6D86">
      <w:pPr>
        <w:spacing w:after="0" w:line="240" w:lineRule="auto"/>
        <w:rPr>
          <w:rFonts w:ascii="Book Antiqua" w:hAnsi="Book Antiqua" w:cs="Calibri"/>
          <w:b/>
          <w:bCs/>
          <w:sz w:val="18"/>
          <w:szCs w:val="18"/>
          <w:lang w:eastAsia="en-GB"/>
        </w:rPr>
      </w:pPr>
      <w:r w:rsidRPr="002B1C07">
        <w:rPr>
          <w:rFonts w:ascii="Book Antiqua" w:hAnsi="Book Antiqua" w:cs="Calibri"/>
          <w:b/>
          <w:bCs/>
          <w:sz w:val="18"/>
          <w:szCs w:val="18"/>
          <w:lang w:eastAsia="en-GB"/>
        </w:rPr>
        <w:t>Accounting Option</w:t>
      </w:r>
    </w:p>
    <w:tbl>
      <w:tblPr>
        <w:tblStyle w:val="TableGrid8"/>
        <w:tblW w:w="5038" w:type="pct"/>
        <w:tblLook w:val="04A0" w:firstRow="1" w:lastRow="0" w:firstColumn="1" w:lastColumn="0" w:noHBand="0" w:noVBand="1"/>
      </w:tblPr>
      <w:tblGrid>
        <w:gridCol w:w="794"/>
        <w:gridCol w:w="1157"/>
        <w:gridCol w:w="1859"/>
        <w:gridCol w:w="2335"/>
        <w:gridCol w:w="394"/>
        <w:gridCol w:w="758"/>
        <w:gridCol w:w="760"/>
        <w:gridCol w:w="1028"/>
      </w:tblGrid>
      <w:tr w:rsidR="002B1C07" w:rsidRPr="002B1C07" w14:paraId="7E1B6C61" w14:textId="77777777" w:rsidTr="00D37D15"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E87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EC3E3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BA3113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DA18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ost &amp; Management Accounting</w:t>
            </w:r>
          </w:p>
        </w:tc>
        <w:tc>
          <w:tcPr>
            <w:tcW w:w="1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A652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Bahikye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S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Nuwahereza I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749FC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E0098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99BF8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12DEC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  <w:tr w:rsidR="00D37D15" w:rsidRPr="002B1C07" w14:paraId="1D70B7C8" w14:textId="77777777" w:rsidTr="00D37D15"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9C78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8CE2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SA310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A747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ccounting III</w:t>
            </w:r>
          </w:p>
        </w:tc>
        <w:tc>
          <w:tcPr>
            <w:tcW w:w="1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36E3F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Nakibuuka J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ryatuzoora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R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93F60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13391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43EE2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D2BA8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</w:tbl>
    <w:p w14:paraId="08472EC7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val="en-US" w:eastAsia="en-GB"/>
        </w:rPr>
      </w:pPr>
    </w:p>
    <w:p w14:paraId="2DDA47D5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 w:cs="Calibri"/>
          <w:b/>
          <w:bCs/>
          <w:sz w:val="18"/>
          <w:szCs w:val="18"/>
          <w:lang w:eastAsia="en-GB"/>
        </w:rPr>
        <w:t>Financial Services Option</w:t>
      </w:r>
    </w:p>
    <w:tbl>
      <w:tblPr>
        <w:tblStyle w:val="TableGrid8"/>
        <w:tblW w:w="4988" w:type="pct"/>
        <w:tblLook w:val="04A0" w:firstRow="1" w:lastRow="0" w:firstColumn="1" w:lastColumn="0" w:noHBand="0" w:noVBand="1"/>
      </w:tblPr>
      <w:tblGrid>
        <w:gridCol w:w="727"/>
        <w:gridCol w:w="1103"/>
        <w:gridCol w:w="2106"/>
        <w:gridCol w:w="1971"/>
        <w:gridCol w:w="306"/>
        <w:gridCol w:w="757"/>
        <w:gridCol w:w="702"/>
        <w:gridCol w:w="1322"/>
      </w:tblGrid>
      <w:tr w:rsidR="002B1C07" w:rsidRPr="002B1C07" w14:paraId="749D1468" w14:textId="77777777" w:rsidTr="00D37D1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2916B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.FI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183F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IN3117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FBF1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anagement Of Financial Institutions</w:t>
            </w:r>
          </w:p>
        </w:tc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2CFF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Muganzi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B/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Nyangoma B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00A52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8C759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4A030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218C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  <w:tr w:rsidR="00D37D15" w:rsidRPr="002B1C07" w14:paraId="1E98C0A9" w14:textId="77777777" w:rsidTr="00D37D1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4C7A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B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B2A0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IN3135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9284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inance for International Business</w:t>
            </w:r>
          </w:p>
        </w:tc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A6FA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Kwarija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O/ Mugume I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92C82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D59D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C1BB8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0256E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</w:tbl>
    <w:p w14:paraId="6523C2BF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val="en-US" w:eastAsia="en-GB"/>
        </w:rPr>
      </w:pPr>
    </w:p>
    <w:p w14:paraId="27F311CC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 w:cs="Calibri"/>
          <w:b/>
          <w:bCs/>
          <w:sz w:val="18"/>
          <w:szCs w:val="18"/>
          <w:lang w:eastAsia="en-GB"/>
        </w:rPr>
        <w:t>Marketing Option</w:t>
      </w:r>
    </w:p>
    <w:tbl>
      <w:tblPr>
        <w:tblStyle w:val="TableGrid8"/>
        <w:tblW w:w="5038" w:type="pct"/>
        <w:tblLook w:val="04A0" w:firstRow="1" w:lastRow="0" w:firstColumn="1" w:lastColumn="0" w:noHBand="0" w:noVBand="1"/>
      </w:tblPr>
      <w:tblGrid>
        <w:gridCol w:w="791"/>
        <w:gridCol w:w="1170"/>
        <w:gridCol w:w="1692"/>
        <w:gridCol w:w="2518"/>
        <w:gridCol w:w="309"/>
        <w:gridCol w:w="810"/>
        <w:gridCol w:w="767"/>
        <w:gridCol w:w="1028"/>
      </w:tblGrid>
      <w:tr w:rsidR="002B1C07" w:rsidRPr="002B1C07" w14:paraId="1DE66666" w14:textId="77777777" w:rsidTr="00D37D15">
        <w:trPr>
          <w:trHeight w:val="70"/>
        </w:trPr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E94FA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M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61AC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RK3108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F1E7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Retail Marketing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0759B" w14:textId="77777777" w:rsidR="00D37D15" w:rsidRPr="002B1C07" w:rsidRDefault="00D37D15" w:rsidP="001A6D86">
            <w:pPr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Twesigyomwe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="0016254F"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Jalo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C5B87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027EE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8B6CC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961B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7</w:t>
            </w:r>
          </w:p>
        </w:tc>
      </w:tr>
      <w:tr w:rsidR="00D37D15" w:rsidRPr="002B1C07" w14:paraId="109DBA02" w14:textId="77777777" w:rsidTr="00D37D15"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3247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A685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RK3123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157D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International Marketing</w:t>
            </w:r>
          </w:p>
        </w:tc>
        <w:tc>
          <w:tcPr>
            <w:tcW w:w="1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3166B" w14:textId="77777777" w:rsidR="00D37D15" w:rsidRPr="002B1C07" w:rsidRDefault="00D37D15" w:rsidP="001A6D86">
            <w:pPr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Dr.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Muhumuza B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FB567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F028B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144F9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FB9F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7</w:t>
            </w:r>
          </w:p>
        </w:tc>
      </w:tr>
    </w:tbl>
    <w:p w14:paraId="0DF59594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217800BF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3C158C9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BUSINESS ADMINISTRATION YEAR THREE – GROUP B </w:t>
      </w:r>
    </w:p>
    <w:tbl>
      <w:tblPr>
        <w:tblStyle w:val="TableGrid8"/>
        <w:tblW w:w="5038" w:type="pct"/>
        <w:tblLook w:val="04A0" w:firstRow="1" w:lastRow="0" w:firstColumn="1" w:lastColumn="0" w:noHBand="0" w:noVBand="1"/>
      </w:tblPr>
      <w:tblGrid>
        <w:gridCol w:w="1436"/>
        <w:gridCol w:w="1634"/>
        <w:gridCol w:w="1438"/>
        <w:gridCol w:w="1437"/>
        <w:gridCol w:w="1437"/>
        <w:gridCol w:w="1703"/>
      </w:tblGrid>
      <w:tr w:rsidR="002B1C07" w:rsidRPr="002B1C07" w14:paraId="7B415D3D" w14:textId="77777777" w:rsidTr="00D37D15"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7CFB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972C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41E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2564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49D5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5BBC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79D72B7" w14:textId="77777777" w:rsidTr="00D37D15"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2E3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BCAE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30BC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7BCA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DAAC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CCEF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2B1C07" w14:paraId="79691D37" w14:textId="77777777" w:rsidTr="00D37D15"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68FC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7839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002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4C53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E218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7FB8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</w:tr>
      <w:tr w:rsidR="002B1C07" w:rsidRPr="002B1C07" w14:paraId="33B97670" w14:textId="77777777" w:rsidTr="00D37D15"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2C98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943E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MFI/RM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E362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F619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FIB/IM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F89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FIB/IM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AA85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MFI/RM</w:t>
            </w:r>
          </w:p>
        </w:tc>
      </w:tr>
      <w:tr w:rsidR="00D37D15" w:rsidRPr="002B1C07" w14:paraId="0DA60052" w14:textId="77777777" w:rsidTr="00D37D15"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1762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FDE8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MFI/RM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A0CF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FFA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FIB/IM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354D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/FIB/IM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B6EC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/MFI/RM</w:t>
            </w:r>
          </w:p>
        </w:tc>
      </w:tr>
    </w:tbl>
    <w:p w14:paraId="34670176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6EAFE421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4988" w:type="pct"/>
        <w:tblLook w:val="04A0" w:firstRow="1" w:lastRow="0" w:firstColumn="1" w:lastColumn="0" w:noHBand="0" w:noVBand="1"/>
      </w:tblPr>
      <w:tblGrid>
        <w:gridCol w:w="811"/>
        <w:gridCol w:w="995"/>
        <w:gridCol w:w="2018"/>
        <w:gridCol w:w="1982"/>
        <w:gridCol w:w="486"/>
        <w:gridCol w:w="800"/>
        <w:gridCol w:w="817"/>
        <w:gridCol w:w="1085"/>
      </w:tblGrid>
      <w:tr w:rsidR="002B1C07" w:rsidRPr="002B1C07" w14:paraId="420FB76D" w14:textId="77777777" w:rsidTr="00D37D15"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FC52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AD95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16BD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2498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CA694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F350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1853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1442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ED9081B" w14:textId="77777777" w:rsidTr="00D37D15"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C99B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25933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GT3205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4D14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D1271" w14:textId="77777777" w:rsidR="00D37D15" w:rsidRPr="002B1C07" w:rsidRDefault="00D37D15" w:rsidP="001A6D86">
            <w:pPr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Beinomugisha</w:t>
            </w:r>
            <w:r w:rsidRPr="002B1C07">
              <w:rPr>
                <w:rFonts w:ascii="Book Antiqua" w:eastAsia="Arial Unicode MS" w:hAnsi="Book Antiqua"/>
                <w:b/>
                <w:spacing w:val="-3"/>
                <w:sz w:val="20"/>
                <w:szCs w:val="20"/>
              </w:rPr>
              <w:t xml:space="preserve"> A/Ainomugisha .S.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952BD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806C2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8221D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159A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  <w:tr w:rsidR="002B1C07" w:rsidRPr="002B1C07" w14:paraId="6B2230FC" w14:textId="77777777" w:rsidTr="00D37D15"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8B34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2587F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IN3251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9F8B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6A879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Sebaggala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R/ Mande S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9DB55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0409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BC716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A&amp;F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18117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  <w:tr w:rsidR="00D37D15" w:rsidRPr="002B1C07" w14:paraId="3A528D61" w14:textId="77777777" w:rsidTr="00D37D15"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E276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9D3E9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HR3210</w:t>
            </w:r>
          </w:p>
        </w:tc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36E6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rinciples of Human Resource Management</w:t>
            </w:r>
          </w:p>
        </w:tc>
        <w:tc>
          <w:tcPr>
            <w:tcW w:w="11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F60A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Muganzi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Y.K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Atuhaire E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C9EF8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B6C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EC252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B827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</w:tbl>
    <w:p w14:paraId="0C069A95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val="en-US" w:eastAsia="en-GB"/>
        </w:rPr>
      </w:pPr>
    </w:p>
    <w:p w14:paraId="7464FF85" w14:textId="77777777" w:rsidR="00D37D15" w:rsidRPr="002B1C07" w:rsidRDefault="00D37D15" w:rsidP="001A6D86">
      <w:pPr>
        <w:spacing w:after="0" w:line="240" w:lineRule="auto"/>
        <w:rPr>
          <w:rFonts w:ascii="Book Antiqua" w:hAnsi="Book Antiqua" w:cs="Calibri"/>
          <w:b/>
          <w:bCs/>
          <w:sz w:val="18"/>
          <w:szCs w:val="18"/>
          <w:lang w:eastAsia="en-GB"/>
        </w:rPr>
      </w:pPr>
      <w:r w:rsidRPr="002B1C07">
        <w:rPr>
          <w:rFonts w:ascii="Book Antiqua" w:hAnsi="Book Antiqua" w:cs="Calibri"/>
          <w:b/>
          <w:bCs/>
          <w:sz w:val="18"/>
          <w:szCs w:val="18"/>
          <w:lang w:eastAsia="en-GB"/>
        </w:rPr>
        <w:t>Accounting Option</w:t>
      </w:r>
    </w:p>
    <w:tbl>
      <w:tblPr>
        <w:tblStyle w:val="TableGrid8"/>
        <w:tblW w:w="5038" w:type="pct"/>
        <w:tblLook w:val="04A0" w:firstRow="1" w:lastRow="0" w:firstColumn="1" w:lastColumn="0" w:noHBand="0" w:noVBand="1"/>
      </w:tblPr>
      <w:tblGrid>
        <w:gridCol w:w="794"/>
        <w:gridCol w:w="1157"/>
        <w:gridCol w:w="1859"/>
        <w:gridCol w:w="2335"/>
        <w:gridCol w:w="394"/>
        <w:gridCol w:w="758"/>
        <w:gridCol w:w="760"/>
        <w:gridCol w:w="1028"/>
      </w:tblGrid>
      <w:tr w:rsidR="002B1C07" w:rsidRPr="002B1C07" w14:paraId="38F13217" w14:textId="77777777" w:rsidTr="00D37D15"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B96C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3A404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BA3113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7D38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ost &amp; Management Accounting</w:t>
            </w:r>
          </w:p>
        </w:tc>
        <w:tc>
          <w:tcPr>
            <w:tcW w:w="1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A534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Bahikye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S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liyi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K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9D351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C92F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E9440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A2D8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  <w:tr w:rsidR="00D37D15" w:rsidRPr="002B1C07" w14:paraId="1D077609" w14:textId="77777777" w:rsidTr="00D37D15"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B6FF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39891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SA3101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0EF3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ccounting III</w:t>
            </w:r>
          </w:p>
        </w:tc>
        <w:tc>
          <w:tcPr>
            <w:tcW w:w="1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599E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Aryatuzoora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R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kampa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C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DD7B5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91BC9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BD07A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9A5B9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</w:tbl>
    <w:p w14:paraId="42480A37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val="en-US" w:eastAsia="en-GB"/>
        </w:rPr>
      </w:pPr>
    </w:p>
    <w:p w14:paraId="60BCBCBD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 w:cs="Calibri"/>
          <w:b/>
          <w:bCs/>
          <w:sz w:val="18"/>
          <w:szCs w:val="18"/>
          <w:lang w:eastAsia="en-GB"/>
        </w:rPr>
        <w:t>Financial Services Option</w:t>
      </w:r>
    </w:p>
    <w:tbl>
      <w:tblPr>
        <w:tblStyle w:val="TableGrid8"/>
        <w:tblW w:w="4988" w:type="pct"/>
        <w:tblLook w:val="04A0" w:firstRow="1" w:lastRow="0" w:firstColumn="1" w:lastColumn="0" w:noHBand="0" w:noVBand="1"/>
      </w:tblPr>
      <w:tblGrid>
        <w:gridCol w:w="727"/>
        <w:gridCol w:w="1103"/>
        <w:gridCol w:w="2106"/>
        <w:gridCol w:w="1971"/>
        <w:gridCol w:w="306"/>
        <w:gridCol w:w="757"/>
        <w:gridCol w:w="702"/>
        <w:gridCol w:w="1322"/>
      </w:tblGrid>
      <w:tr w:rsidR="002B1C07" w:rsidRPr="002B1C07" w14:paraId="0A9BE6C3" w14:textId="77777777" w:rsidTr="00D37D1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199EB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.FI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A9E7F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1 IN317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F249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anagement Of Financial Institutions</w:t>
            </w:r>
          </w:p>
        </w:tc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C508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Nyangoma B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kashabaruhanga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A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A65C6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F13C8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691A3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DD39C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  <w:tr w:rsidR="00D37D15" w:rsidRPr="002B1C07" w14:paraId="45A179FD" w14:textId="77777777" w:rsidTr="00D37D1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072A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B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C144A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IN3135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332A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inance for International Business</w:t>
            </w:r>
          </w:p>
        </w:tc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9F281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Kwarija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O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Taremwa E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8F230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00589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13A67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A4EE4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9</w:t>
            </w:r>
          </w:p>
        </w:tc>
      </w:tr>
    </w:tbl>
    <w:p w14:paraId="5ED1ADBC" w14:textId="77777777" w:rsidR="00D37D15" w:rsidRPr="002B1C07" w:rsidRDefault="00D37D15" w:rsidP="001A6D86">
      <w:pPr>
        <w:pStyle w:val="BalloonText"/>
        <w:rPr>
          <w:rFonts w:ascii="Book Antiqua" w:eastAsia="Times New Roman" w:hAnsi="Book Antiqua" w:cs="Calibri"/>
          <w:bCs/>
          <w:color w:val="auto"/>
          <w:lang w:val="en-GB" w:eastAsia="en-GB"/>
        </w:rPr>
      </w:pPr>
    </w:p>
    <w:p w14:paraId="2D02E26F" w14:textId="77777777" w:rsidR="00D37D15" w:rsidRPr="002B1C07" w:rsidRDefault="00D37D15" w:rsidP="001A6D86">
      <w:pPr>
        <w:pStyle w:val="BalloonText"/>
        <w:rPr>
          <w:rFonts w:ascii="Book Antiqua" w:eastAsia="Times New Roman" w:hAnsi="Book Antiqua" w:cs="Calibri"/>
          <w:bCs/>
          <w:color w:val="auto"/>
          <w:lang w:val="en-GB" w:eastAsia="en-GB"/>
        </w:rPr>
      </w:pPr>
    </w:p>
    <w:p w14:paraId="62B58DB2" w14:textId="77777777" w:rsidR="00AE3D31" w:rsidRPr="002B1C07" w:rsidRDefault="00AE3D31" w:rsidP="001A6D86">
      <w:pPr>
        <w:pStyle w:val="BalloonText"/>
        <w:rPr>
          <w:rFonts w:ascii="Book Antiqua" w:hAnsi="Book Antiqua"/>
          <w:color w:val="auto"/>
        </w:rPr>
      </w:pPr>
    </w:p>
    <w:p w14:paraId="6A09C98B" w14:textId="77777777" w:rsidR="00AE3D31" w:rsidRPr="002B1C07" w:rsidRDefault="00AE3D31" w:rsidP="001A6D86">
      <w:pPr>
        <w:spacing w:after="0" w:line="240" w:lineRule="auto"/>
        <w:rPr>
          <w:rFonts w:ascii="Book Antiqua" w:eastAsia="Century Gothic" w:hAnsi="Book Antiqua" w:cs="Tahoma"/>
          <w:b/>
          <w:sz w:val="16"/>
          <w:szCs w:val="16"/>
          <w:lang w:val="en-US"/>
        </w:rPr>
      </w:pPr>
      <w:r w:rsidRPr="002B1C07">
        <w:rPr>
          <w:rFonts w:ascii="Book Antiqua" w:hAnsi="Book Antiqua"/>
        </w:rPr>
        <w:br w:type="page"/>
      </w:r>
    </w:p>
    <w:p w14:paraId="1485B835" w14:textId="77777777" w:rsidR="00D37D15" w:rsidRPr="002B1C07" w:rsidRDefault="00DC74F6" w:rsidP="001A6D86">
      <w:pPr>
        <w:pStyle w:val="BalloonText"/>
        <w:rPr>
          <w:rFonts w:ascii="Book Antiqua" w:hAnsi="Book Antiqua"/>
          <w:color w:val="auto"/>
        </w:rPr>
      </w:pPr>
      <w:r w:rsidRPr="002B1C07">
        <w:rPr>
          <w:rFonts w:ascii="Book Antiqua" w:hAnsi="Book Antiqua"/>
          <w:color w:val="auto"/>
        </w:rPr>
        <w:lastRenderedPageBreak/>
        <w:t>B</w:t>
      </w:r>
      <w:r w:rsidR="00D37D15" w:rsidRPr="002B1C07">
        <w:rPr>
          <w:rFonts w:ascii="Book Antiqua" w:hAnsi="Book Antiqua"/>
          <w:color w:val="auto"/>
        </w:rPr>
        <w:t xml:space="preserve">ACHELOR OF PROCUREMENT AND SUPPLY CHAIN MANAGEMENT - YEAR ON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4B3A60F7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89381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FBC4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7497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A00E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1208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A35A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F11D4CC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6B28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CCEB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3609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CF1A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F25A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441E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693BD503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D7CA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538F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72B1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C85D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67D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B3AC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715667FC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7CEA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07C9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994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479D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3B44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6F87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D37D15" w:rsidRPr="002B1C07" w14:paraId="7A758D42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0135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23CD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47D8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FE50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220A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C4C3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AB919BC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7A1D0567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950" w:type="pct"/>
        <w:tblLook w:val="04A0" w:firstRow="1" w:lastRow="0" w:firstColumn="1" w:lastColumn="0" w:noHBand="0" w:noVBand="1"/>
      </w:tblPr>
      <w:tblGrid>
        <w:gridCol w:w="972"/>
        <w:gridCol w:w="994"/>
        <w:gridCol w:w="2052"/>
        <w:gridCol w:w="1607"/>
        <w:gridCol w:w="561"/>
        <w:gridCol w:w="846"/>
        <w:gridCol w:w="841"/>
        <w:gridCol w:w="1053"/>
      </w:tblGrid>
      <w:tr w:rsidR="002B1C07" w:rsidRPr="002B1C07" w14:paraId="4734BAF9" w14:textId="77777777" w:rsidTr="00D37D15"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544E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0BE1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8407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E924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DFD8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471D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1509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D0C1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88A5BF0" w14:textId="77777777" w:rsidTr="00D37D15"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5B14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EF44C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1101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EB29E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Procurement &amp; Supply Cha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73B47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Musoke H</w:t>
            </w:r>
            <w:r w:rsidRPr="002B1C07">
              <w:rPr>
                <w:rFonts w:ascii="Book Antiqua" w:hAnsi="Book Antiqua"/>
                <w:sz w:val="18"/>
                <w:szCs w:val="18"/>
              </w:rPr>
              <w:t>/Nuwagaba R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9F180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2AC1E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1D4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3C7F2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2B1C07" w:rsidRPr="002B1C07" w14:paraId="2E1F7D9F" w14:textId="77777777" w:rsidTr="00D37D15"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5FBE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D8E1B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6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17CB2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99F2B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mp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J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kamp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C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BFAAE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CB8AE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5D26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4FE5F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2B1C07" w:rsidRPr="002B1C07" w14:paraId="48D87FB4" w14:textId="77777777" w:rsidTr="00D37D15"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300F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828FF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97363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C7203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Katusabe J/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Nabimanya R 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E96C9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B719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270A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85743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2B1C07" w:rsidRPr="002B1C07" w14:paraId="6B160434" w14:textId="77777777" w:rsidTr="00D37D15"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7F87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4433A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3D8EA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Economics 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588D6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ebaggal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/ Mande S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F4F15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9D48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C5C6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27958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D37D15" w:rsidRPr="002B1C07" w14:paraId="3D3059DC" w14:textId="77777777" w:rsidTr="00D37D15"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C2A9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0E6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4588D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5C967" w14:textId="77777777" w:rsidR="00D37D15" w:rsidRPr="002B1C07" w:rsidRDefault="0016254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Opolot Julius</w:t>
            </w:r>
            <w:r w:rsidR="00D37D15" w:rsidRPr="002B1C07">
              <w:rPr>
                <w:rFonts w:ascii="Book Antiqua" w:hAnsi="Book Antiqua"/>
                <w:sz w:val="18"/>
                <w:szCs w:val="18"/>
              </w:rPr>
              <w:t>/ Ainomugisha S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C4664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544B1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9166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CB6DF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</w:tbl>
    <w:p w14:paraId="02F42664" w14:textId="77777777" w:rsidR="00D37D15" w:rsidRPr="002B1C07" w:rsidRDefault="00D37D15" w:rsidP="001A6D86">
      <w:pPr>
        <w:pStyle w:val="BalloonText"/>
        <w:rPr>
          <w:rFonts w:ascii="Book Antiqua" w:eastAsiaTheme="minorHAnsi" w:hAnsi="Book Antiqua"/>
          <w:color w:val="auto"/>
          <w:sz w:val="18"/>
          <w:szCs w:val="18"/>
        </w:rPr>
      </w:pPr>
    </w:p>
    <w:p w14:paraId="6B717928" w14:textId="77777777" w:rsidR="00AE3D31" w:rsidRPr="002B1C07" w:rsidRDefault="00AE3D31" w:rsidP="001A6D86">
      <w:pPr>
        <w:pStyle w:val="BalloonText"/>
        <w:rPr>
          <w:rFonts w:ascii="Book Antiqua" w:eastAsiaTheme="minorHAnsi" w:hAnsi="Book Antiqua"/>
          <w:color w:val="auto"/>
          <w:sz w:val="18"/>
          <w:szCs w:val="18"/>
        </w:rPr>
      </w:pPr>
    </w:p>
    <w:p w14:paraId="7B41E186" w14:textId="77777777" w:rsidR="00AE3D31" w:rsidRPr="002B1C07" w:rsidRDefault="00AE3D31" w:rsidP="001A6D86">
      <w:pPr>
        <w:pStyle w:val="BalloonText"/>
        <w:rPr>
          <w:rFonts w:ascii="Book Antiqua" w:eastAsiaTheme="minorHAnsi" w:hAnsi="Book Antiqua"/>
          <w:color w:val="auto"/>
          <w:sz w:val="18"/>
          <w:szCs w:val="18"/>
        </w:rPr>
      </w:pPr>
    </w:p>
    <w:p w14:paraId="2975DB79" w14:textId="77777777" w:rsidR="00AE3D31" w:rsidRPr="002B1C07" w:rsidRDefault="00AE3D31" w:rsidP="001A6D86">
      <w:pPr>
        <w:pStyle w:val="BalloonText"/>
        <w:rPr>
          <w:rFonts w:ascii="Book Antiqua" w:eastAsiaTheme="minorHAnsi" w:hAnsi="Book Antiqua"/>
          <w:color w:val="auto"/>
          <w:sz w:val="18"/>
          <w:szCs w:val="18"/>
        </w:rPr>
      </w:pPr>
    </w:p>
    <w:p w14:paraId="29718C4C" w14:textId="77777777" w:rsidR="00D37D15" w:rsidRPr="002B1C07" w:rsidRDefault="00D37D15" w:rsidP="001A6D86">
      <w:pPr>
        <w:pStyle w:val="BalloonText"/>
        <w:rPr>
          <w:rFonts w:ascii="Book Antiqua" w:hAnsi="Book Antiqua" w:cs="Times New Roman"/>
          <w:color w:val="auto"/>
        </w:rPr>
      </w:pPr>
      <w:r w:rsidRPr="002B1C07">
        <w:rPr>
          <w:rFonts w:ascii="Book Antiqua" w:hAnsi="Book Antiqua"/>
          <w:color w:val="auto"/>
        </w:rPr>
        <w:t xml:space="preserve">BACHELOR OF PROCUREMENT AND SUPPLY CHAIN MANAGEMENT - YEAR TWO </w:t>
      </w:r>
    </w:p>
    <w:tbl>
      <w:tblPr>
        <w:tblStyle w:val="TableGrid"/>
        <w:tblW w:w="5049" w:type="pct"/>
        <w:tblLook w:val="04A0" w:firstRow="1" w:lastRow="0" w:firstColumn="1" w:lastColumn="0" w:noHBand="0" w:noVBand="1"/>
      </w:tblPr>
      <w:tblGrid>
        <w:gridCol w:w="1712"/>
        <w:gridCol w:w="1320"/>
        <w:gridCol w:w="1519"/>
        <w:gridCol w:w="1519"/>
        <w:gridCol w:w="1519"/>
        <w:gridCol w:w="1515"/>
      </w:tblGrid>
      <w:tr w:rsidR="002B1C07" w:rsidRPr="002B1C07" w14:paraId="394F069A" w14:textId="77777777" w:rsidTr="00D37D15">
        <w:trPr>
          <w:trHeight w:val="245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0033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768D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E95A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F86A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7DF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A594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AC01D17" w14:textId="77777777" w:rsidTr="00D37D15">
        <w:trPr>
          <w:trHeight w:val="262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D22A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833C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7D0A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BA12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342B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4557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2B1C07" w:rsidRPr="002B1C07" w14:paraId="6CFE41F8" w14:textId="77777777" w:rsidTr="00D37D15">
        <w:trPr>
          <w:trHeight w:val="245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8A0E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14B1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B237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BC80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6431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95F6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2B1C07" w:rsidRPr="002B1C07" w14:paraId="40039571" w14:textId="77777777" w:rsidTr="00D37D15">
        <w:trPr>
          <w:trHeight w:val="262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5A67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0790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ED76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9910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DD63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FF4E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  <w:tr w:rsidR="00D37D15" w:rsidRPr="002B1C07" w14:paraId="2E334D71" w14:textId="77777777" w:rsidTr="00D37D15">
        <w:trPr>
          <w:trHeight w:val="245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8E11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150A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F1FA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F45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38FA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B590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</w:tbl>
    <w:p w14:paraId="012EB11C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774D3677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"/>
        <w:gridCol w:w="1010"/>
        <w:gridCol w:w="2057"/>
        <w:gridCol w:w="1594"/>
        <w:gridCol w:w="734"/>
        <w:gridCol w:w="757"/>
        <w:gridCol w:w="806"/>
        <w:gridCol w:w="1095"/>
      </w:tblGrid>
      <w:tr w:rsidR="002B1C07" w:rsidRPr="002B1C07" w14:paraId="7ADEFEC2" w14:textId="77777777" w:rsidTr="00D37D15"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F756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7033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46F2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8773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3641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35C5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9251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05D1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E5FA150" w14:textId="77777777" w:rsidTr="00D37D15"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0516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0099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SM2104</w:t>
            </w:r>
          </w:p>
        </w:tc>
        <w:tc>
          <w:tcPr>
            <w:tcW w:w="1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C43D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Supply Chain and Operations Management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3571D" w14:textId="77777777" w:rsidR="00D37D15" w:rsidRPr="002B1C07" w:rsidRDefault="00D37D15" w:rsidP="001A6D86">
            <w:pPr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Nuwagaba R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1BC5D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42AE8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EC812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E2073" w14:textId="77777777" w:rsidR="00D37D15" w:rsidRPr="002B1C07" w:rsidRDefault="00D37D15" w:rsidP="001A6D86">
            <w:pPr>
              <w:pStyle w:val="Heading1"/>
              <w:tabs>
                <w:tab w:val="left" w:pos="-720"/>
                <w:tab w:val="left" w:pos="0"/>
              </w:tabs>
              <w:suppressAutoHyphens/>
              <w:snapToGrid w:val="0"/>
              <w:spacing w:before="0"/>
              <w:rPr>
                <w:rFonts w:ascii="Book Antiqua" w:eastAsia="Arial Unicode MS" w:hAnsi="Book Antiqua"/>
                <w:color w:val="auto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color w:val="auto"/>
                <w:sz w:val="20"/>
                <w:szCs w:val="20"/>
              </w:rPr>
              <w:t>A/2/9</w:t>
            </w:r>
          </w:p>
        </w:tc>
      </w:tr>
      <w:tr w:rsidR="002B1C07" w:rsidRPr="002B1C07" w14:paraId="36B78D09" w14:textId="77777777" w:rsidTr="00D37D15"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C431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7B38F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SM2105</w:t>
            </w:r>
          </w:p>
        </w:tc>
        <w:tc>
          <w:tcPr>
            <w:tcW w:w="1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050E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International Procurement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BE96F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Ainomugisha S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72091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91AF8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C49BA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52FCC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9</w:t>
            </w:r>
          </w:p>
        </w:tc>
      </w:tr>
      <w:tr w:rsidR="002B1C07" w:rsidRPr="002B1C07" w14:paraId="691C7C6F" w14:textId="77777777" w:rsidTr="00D37D15"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A69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643F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RK2112</w:t>
            </w:r>
          </w:p>
        </w:tc>
        <w:tc>
          <w:tcPr>
            <w:tcW w:w="1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ADE5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rinciples of Marketing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131A9" w14:textId="77777777" w:rsidR="00D37D15" w:rsidRPr="002B1C07" w:rsidRDefault="00D37D15" w:rsidP="001A6D86">
            <w:pPr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</w:t>
            </w: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Kabasinguzi B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AE9BF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63DEB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2522F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7D1E7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9</w:t>
            </w:r>
          </w:p>
        </w:tc>
      </w:tr>
      <w:tr w:rsidR="002B1C07" w:rsidRPr="002B1C07" w14:paraId="37F51DA2" w14:textId="77777777" w:rsidTr="00D37D15"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8F4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B98A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1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BC37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677AF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spacing w:val="-3"/>
                <w:sz w:val="20"/>
                <w:szCs w:val="20"/>
              </w:rPr>
              <w:t>Kiiza E</w:t>
            </w:r>
            <w:r w:rsidRPr="002B1C07">
              <w:rPr>
                <w:rFonts w:ascii="Book Antiqua" w:eastAsia="Arial Unicode MS" w:hAnsi="Book Antiqua"/>
                <w:bCs/>
                <w:spacing w:val="-3"/>
                <w:sz w:val="20"/>
                <w:szCs w:val="20"/>
              </w:rPr>
              <w:t xml:space="preserve">/ </w:t>
            </w:r>
            <w:proofErr w:type="spellStart"/>
            <w:r w:rsidRPr="002B1C07">
              <w:rPr>
                <w:rFonts w:ascii="Book Antiqua" w:eastAsia="Arial Unicode MS" w:hAnsi="Book Antiqua"/>
                <w:bCs/>
                <w:spacing w:val="-3"/>
                <w:sz w:val="20"/>
                <w:szCs w:val="20"/>
              </w:rPr>
              <w:t>Betunga</w:t>
            </w:r>
            <w:proofErr w:type="spellEnd"/>
            <w:r w:rsidRPr="002B1C07">
              <w:rPr>
                <w:rFonts w:ascii="Book Antiqua" w:eastAsia="Arial Unicode MS" w:hAnsi="Book Antiqua"/>
                <w:bCs/>
                <w:spacing w:val="-3"/>
                <w:sz w:val="20"/>
                <w:szCs w:val="20"/>
              </w:rPr>
              <w:t xml:space="preserve"> I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A4B0B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DAFF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5C305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77A8D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9</w:t>
            </w:r>
          </w:p>
        </w:tc>
      </w:tr>
      <w:tr w:rsidR="002B1C07" w:rsidRPr="002B1C07" w14:paraId="1ABC22D6" w14:textId="77777777" w:rsidTr="00D37D15"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EA25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709A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SM2106</w:t>
            </w:r>
          </w:p>
        </w:tc>
        <w:tc>
          <w:tcPr>
            <w:tcW w:w="1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9EC9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rocurement Ethics &amp; Governance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52030" w14:textId="77777777" w:rsidR="00D37D15" w:rsidRPr="002B1C07" w:rsidRDefault="00D37D15" w:rsidP="001A6D86">
            <w:pPr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Tumuramye B/</w:t>
            </w:r>
            <w:r w:rsidR="001C18B2"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ainomugisha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. A.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0B40B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7E55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5D7D3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5B3B7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9</w:t>
            </w:r>
          </w:p>
        </w:tc>
      </w:tr>
      <w:tr w:rsidR="00D37D15" w:rsidRPr="002B1C07" w14:paraId="0CB9B7F1" w14:textId="77777777" w:rsidTr="00D37D15"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13DC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C444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SM2107</w:t>
            </w:r>
          </w:p>
        </w:tc>
        <w:tc>
          <w:tcPr>
            <w:tcW w:w="1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32B3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Procurement Business Negotiations &amp; Contracting 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E6A6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Nabimanya R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591F7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D9DA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6D3E2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B5D5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b/>
                <w:sz w:val="20"/>
                <w:szCs w:val="20"/>
              </w:rPr>
              <w:t>A/2/9</w:t>
            </w:r>
          </w:p>
        </w:tc>
      </w:tr>
    </w:tbl>
    <w:p w14:paraId="4BD25578" w14:textId="77777777" w:rsidR="00D37D15" w:rsidRPr="002B1C07" w:rsidRDefault="00D37D15" w:rsidP="001A6D86">
      <w:pPr>
        <w:pStyle w:val="BalloonText"/>
        <w:rPr>
          <w:rFonts w:ascii="Book Antiqua" w:eastAsiaTheme="minorHAnsi" w:hAnsi="Book Antiqua"/>
          <w:color w:val="auto"/>
        </w:rPr>
      </w:pPr>
    </w:p>
    <w:p w14:paraId="5F25A9EB" w14:textId="77777777" w:rsidR="00AE3D31" w:rsidRPr="002B1C07" w:rsidRDefault="00AE3D31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</w:rPr>
      </w:pPr>
      <w:r w:rsidRPr="002B1C07">
        <w:rPr>
          <w:rFonts w:ascii="Book Antiqua" w:eastAsia="Century Gothic" w:hAnsi="Book Antiqua" w:cs="Tahoma"/>
          <w:b/>
          <w:sz w:val="18"/>
          <w:szCs w:val="18"/>
        </w:rPr>
        <w:br w:type="page"/>
      </w:r>
    </w:p>
    <w:p w14:paraId="42F48798" w14:textId="77777777" w:rsidR="00D37D15" w:rsidRPr="002B1C07" w:rsidRDefault="00D37D15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</w:rPr>
      </w:pPr>
      <w:r w:rsidRPr="002B1C07">
        <w:rPr>
          <w:rFonts w:ascii="Book Antiqua" w:eastAsia="Century Gothic" w:hAnsi="Book Antiqua" w:cs="Tahoma"/>
          <w:b/>
          <w:sz w:val="18"/>
          <w:szCs w:val="18"/>
        </w:rPr>
        <w:lastRenderedPageBreak/>
        <w:t xml:space="preserve">BACHELOR OF PROCUREMENT AND SUPPLY CHAIN MANAGEMENT - YEAR THREE 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0FAD4000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2A94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531E9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869B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BB86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DAF4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A975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1BFE2CD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CED7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F6B5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5B26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A3CC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9DDC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E0C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</w:tr>
      <w:tr w:rsidR="002B1C07" w:rsidRPr="002B1C07" w14:paraId="0AAC6A6A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CC29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1045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FC13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4258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0C85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2AE0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</w:tr>
      <w:tr w:rsidR="002B1C07" w:rsidRPr="002B1C07" w14:paraId="08161B00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B2CD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30C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A6B5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M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4ABF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607E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94B2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D37D15" w:rsidRPr="002B1C07" w14:paraId="638FD39F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6891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5489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F770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SM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6A9D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DF2C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757C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</w:tbl>
    <w:p w14:paraId="1FB6628A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32EF1190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4"/>
        <w:tblW w:w="4988" w:type="pct"/>
        <w:tblLook w:val="04A0" w:firstRow="1" w:lastRow="0" w:firstColumn="1" w:lastColumn="0" w:noHBand="0" w:noVBand="1"/>
      </w:tblPr>
      <w:tblGrid>
        <w:gridCol w:w="930"/>
        <w:gridCol w:w="994"/>
        <w:gridCol w:w="1625"/>
        <w:gridCol w:w="2489"/>
        <w:gridCol w:w="486"/>
        <w:gridCol w:w="757"/>
        <w:gridCol w:w="779"/>
        <w:gridCol w:w="934"/>
      </w:tblGrid>
      <w:tr w:rsidR="002B1C07" w:rsidRPr="002B1C07" w14:paraId="39873E77" w14:textId="77777777" w:rsidTr="00D37D15"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19B7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5785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5D11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1FC2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4080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4533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8ABE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7049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797CACA" w14:textId="77777777" w:rsidTr="00D37D15"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4248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981C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5182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D182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Mugaya</w:t>
            </w:r>
            <w:proofErr w:type="spellEnd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 xml:space="preserve"> S</w:t>
            </w:r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/ Ainembabazi I</w:t>
            </w:r>
            <w:r w:rsidR="006C2EE8"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nnocent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3F3EC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16C37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15EC3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D1E15" w14:textId="77777777" w:rsidR="00D37D15" w:rsidRPr="002B1C07" w:rsidRDefault="00D37D15" w:rsidP="001A6D86">
            <w:pPr>
              <w:suppressAutoHyphens/>
              <w:rPr>
                <w:rFonts w:ascii="Book Antiqua" w:eastAsia="Arial Unicode MS" w:hAnsi="Book Antiqua"/>
                <w:sz w:val="20"/>
                <w:szCs w:val="20"/>
                <w:lang w:val="en-US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1</w:t>
            </w:r>
          </w:p>
        </w:tc>
      </w:tr>
      <w:tr w:rsidR="002B1C07" w:rsidRPr="002B1C07" w14:paraId="1EAEAEFE" w14:textId="77777777" w:rsidTr="00D37D15"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BAC4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E0F2B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HR 3103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8AE81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B421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spacing w:val="-3"/>
                <w:sz w:val="20"/>
                <w:szCs w:val="20"/>
              </w:rPr>
              <w:t>Mujuni A/</w:t>
            </w:r>
            <w:r w:rsidR="001C18B2" w:rsidRPr="002B1C07">
              <w:rPr>
                <w:rFonts w:ascii="Book Antiqua" w:eastAsia="Arial Unicode MS" w:hAnsi="Book Antiqua"/>
                <w:b/>
                <w:spacing w:val="-3"/>
                <w:sz w:val="20"/>
                <w:szCs w:val="20"/>
              </w:rPr>
              <w:t xml:space="preserve">  </w:t>
            </w:r>
            <w:r w:rsidRPr="002B1C07">
              <w:rPr>
                <w:rFonts w:ascii="Book Antiqua" w:eastAsia="Arial Unicode MS" w:hAnsi="Book Antiqua"/>
                <w:bCs/>
                <w:spacing w:val="-3"/>
                <w:sz w:val="20"/>
                <w:szCs w:val="20"/>
              </w:rPr>
              <w:t>Mwebesa LK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31AD0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87FB7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88DBC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241AE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1</w:t>
            </w:r>
          </w:p>
        </w:tc>
      </w:tr>
      <w:tr w:rsidR="002B1C07" w:rsidRPr="002B1C07" w14:paraId="38A07783" w14:textId="77777777" w:rsidTr="00D37D15"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C06A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7762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IN3152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D89D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CFF3A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oyi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B/ Mande S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827EB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01FAA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B8690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6246E" w14:textId="77777777" w:rsidR="00D37D15" w:rsidRPr="002B1C07" w:rsidRDefault="00D37D15" w:rsidP="001A6D86">
            <w:pPr>
              <w:suppressAutoHyphens/>
              <w:rPr>
                <w:rFonts w:ascii="Book Antiqua" w:eastAsia="Arial Unicode MS" w:hAnsi="Book Antiqua"/>
                <w:sz w:val="20"/>
                <w:szCs w:val="20"/>
                <w:lang w:val="en-US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1</w:t>
            </w:r>
          </w:p>
        </w:tc>
      </w:tr>
      <w:tr w:rsidR="002B1C07" w:rsidRPr="002B1C07" w14:paraId="1750B8DC" w14:textId="77777777" w:rsidTr="00D37D15"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5B7A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2698F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GT3105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89DA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47ED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Beinomugisha</w:t>
            </w:r>
            <w:r w:rsidR="00750333"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 xml:space="preserve"> A.</w:t>
            </w:r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/Amanya D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1AA0F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5D9A4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B45DD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40E99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1</w:t>
            </w:r>
          </w:p>
        </w:tc>
      </w:tr>
      <w:tr w:rsidR="002B1C07" w:rsidRPr="002B1C07" w14:paraId="59B8CA69" w14:textId="77777777" w:rsidTr="00D37D15"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089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5480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SM3105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90BC3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Specification &amp; Supplier Management</w:t>
            </w:r>
          </w:p>
        </w:tc>
        <w:tc>
          <w:tcPr>
            <w:tcW w:w="1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4FBC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Musoke H./</w:t>
            </w:r>
            <w:r w:rsidRPr="002B1C07">
              <w:rPr>
                <w:rFonts w:ascii="Book Antiqua" w:eastAsia="Arial Unicode MS" w:hAnsi="Book Antiqua"/>
                <w:bCs/>
                <w:spacing w:val="-3"/>
                <w:sz w:val="20"/>
                <w:szCs w:val="20"/>
              </w:rPr>
              <w:t xml:space="preserve"> Nuwagaba R.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CB7A5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E1C6B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508CB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F1801" w14:textId="77777777" w:rsidR="00D37D15" w:rsidRPr="002B1C07" w:rsidRDefault="00D37D15" w:rsidP="001A6D86">
            <w:pPr>
              <w:suppressAutoHyphens/>
              <w:rPr>
                <w:rFonts w:ascii="Book Antiqua" w:eastAsia="Arial Unicode MS" w:hAnsi="Book Antiqua"/>
                <w:sz w:val="20"/>
                <w:szCs w:val="20"/>
                <w:lang w:val="en-US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1</w:t>
            </w:r>
          </w:p>
        </w:tc>
      </w:tr>
      <w:tr w:rsidR="00D37D15" w:rsidRPr="002B1C07" w14:paraId="0A480931" w14:textId="77777777" w:rsidTr="00D37D15"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9F54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3D4E0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SM3107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A69A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Logistics &amp; Distribution Management</w:t>
            </w:r>
          </w:p>
        </w:tc>
        <w:tc>
          <w:tcPr>
            <w:tcW w:w="1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4AC3A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spacing w:val="-3"/>
                <w:sz w:val="20"/>
                <w:szCs w:val="20"/>
              </w:rPr>
              <w:t>Katusabe J</w:t>
            </w:r>
            <w:r w:rsidRPr="002B1C07">
              <w:rPr>
                <w:rFonts w:ascii="Book Antiqua" w:eastAsia="Arial Unicode MS" w:hAnsi="Book Antiqua"/>
                <w:bCs/>
                <w:spacing w:val="-3"/>
                <w:sz w:val="20"/>
                <w:szCs w:val="20"/>
              </w:rPr>
              <w:t>.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FDE26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A30AC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9FA4B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3F7D9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1</w:t>
            </w:r>
          </w:p>
        </w:tc>
      </w:tr>
    </w:tbl>
    <w:p w14:paraId="0895499D" w14:textId="77777777" w:rsidR="00D37D15" w:rsidRPr="002B1C07" w:rsidRDefault="00D37D15" w:rsidP="001A6D86">
      <w:pPr>
        <w:pStyle w:val="BalloonText"/>
        <w:rPr>
          <w:rFonts w:ascii="Book Antiqua" w:eastAsiaTheme="minorHAnsi" w:hAnsi="Book Antiqua"/>
          <w:color w:val="auto"/>
          <w:sz w:val="18"/>
          <w:szCs w:val="18"/>
        </w:rPr>
      </w:pPr>
    </w:p>
    <w:p w14:paraId="6235B0F9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</w:p>
    <w:p w14:paraId="40D32F5A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0CC62F2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HUMAN RESOURCE MANAGEMENT – YEAR ONE </w:t>
      </w:r>
    </w:p>
    <w:tbl>
      <w:tblPr>
        <w:tblStyle w:val="TableGrid"/>
        <w:tblW w:w="4990" w:type="pct"/>
        <w:tblLook w:val="04A0" w:firstRow="1" w:lastRow="0" w:firstColumn="1" w:lastColumn="0" w:noHBand="0" w:noVBand="1"/>
      </w:tblPr>
      <w:tblGrid>
        <w:gridCol w:w="1810"/>
        <w:gridCol w:w="1191"/>
        <w:gridCol w:w="1501"/>
        <w:gridCol w:w="1501"/>
        <w:gridCol w:w="1501"/>
        <w:gridCol w:w="1494"/>
      </w:tblGrid>
      <w:tr w:rsidR="002B1C07" w:rsidRPr="002B1C07" w14:paraId="5D8362DE" w14:textId="77777777" w:rsidTr="00D37D15">
        <w:trPr>
          <w:trHeight w:val="245"/>
        </w:trPr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C89D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0281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DCCE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A5A4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68E5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F880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9D81FDB" w14:textId="77777777" w:rsidTr="00D37D15">
        <w:trPr>
          <w:trHeight w:val="262"/>
        </w:trPr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4BA2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5A23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DC99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C628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BB9D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64CA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</w:tr>
      <w:tr w:rsidR="002B1C07" w:rsidRPr="002B1C07" w14:paraId="6C860E6F" w14:textId="77777777" w:rsidTr="00D37D15">
        <w:trPr>
          <w:trHeight w:val="245"/>
        </w:trPr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ABEF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D029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9342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3433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7716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8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621A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</w:tr>
      <w:tr w:rsidR="002B1C07" w:rsidRPr="002B1C07" w14:paraId="6C95F855" w14:textId="77777777" w:rsidTr="00D37D15">
        <w:trPr>
          <w:trHeight w:val="262"/>
        </w:trPr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4A17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28C9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937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C19A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FC23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8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B004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D37D15" w:rsidRPr="002B1C07" w14:paraId="20850E67" w14:textId="77777777" w:rsidTr="00D37D15">
        <w:trPr>
          <w:trHeight w:val="245"/>
        </w:trPr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4C79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9EFA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BC6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AD26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699A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071A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</w:tbl>
    <w:p w14:paraId="2B864D20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5A4997F2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767"/>
        <w:gridCol w:w="1027"/>
        <w:gridCol w:w="2292"/>
        <w:gridCol w:w="2094"/>
        <w:gridCol w:w="487"/>
        <w:gridCol w:w="800"/>
        <w:gridCol w:w="745"/>
        <w:gridCol w:w="782"/>
      </w:tblGrid>
      <w:tr w:rsidR="002B1C07" w:rsidRPr="002B1C07" w14:paraId="71D1DF6B" w14:textId="77777777" w:rsidTr="00D37D15"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6F82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AD6D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00A4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75DB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4505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9E46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D21D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8BCD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809714F" w14:textId="77777777" w:rsidTr="00D37D15"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4FF1D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BBD18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AD1101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23F73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siness Administration</w:t>
            </w:r>
          </w:p>
        </w:tc>
        <w:tc>
          <w:tcPr>
            <w:tcW w:w="1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8F0D3" w14:textId="77777777" w:rsidR="00D37D15" w:rsidRPr="002B1C07" w:rsidRDefault="00D37D15" w:rsidP="0016254F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Katusabe J/ </w:t>
            </w: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Nabimanya R</w:t>
            </w: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BA486" w14:textId="77777777" w:rsidR="00D37D15" w:rsidRPr="002B1C07" w:rsidRDefault="00D37D15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3624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EF19A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7725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  <w:tr w:rsidR="002B1C07" w:rsidRPr="002B1C07" w14:paraId="25EC5028" w14:textId="77777777" w:rsidTr="00D37D15"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C9C0C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B429D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HR1101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75B18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rinciples of Human Resource Management</w:t>
            </w:r>
          </w:p>
        </w:tc>
        <w:tc>
          <w:tcPr>
            <w:tcW w:w="1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EB4A8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20"/>
              </w:rPr>
            </w:pPr>
            <w:proofErr w:type="spellStart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Muganzi</w:t>
            </w:r>
            <w:proofErr w:type="spellEnd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 xml:space="preserve"> Y</w:t>
            </w:r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.K/ Atuhaire E</w:t>
            </w: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5847F" w14:textId="77777777" w:rsidR="00D37D15" w:rsidRPr="002B1C07" w:rsidRDefault="00D37D15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8D287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16F71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D193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  <w:tr w:rsidR="002B1C07" w:rsidRPr="002B1C07" w14:paraId="51D0F355" w14:textId="77777777" w:rsidTr="00D37D15"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BE2D3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9FC1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MGT1106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2868E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siness Communication Skills</w:t>
            </w:r>
          </w:p>
        </w:tc>
        <w:tc>
          <w:tcPr>
            <w:tcW w:w="1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0CE73" w14:textId="77777777" w:rsidR="00D37D15" w:rsidRPr="002B1C07" w:rsidRDefault="0016254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Opolot Julius</w:t>
            </w:r>
            <w:r w:rsidR="00D37D15" w:rsidRPr="002B1C07">
              <w:rPr>
                <w:rFonts w:ascii="Book Antiqua" w:hAnsi="Book Antiqua"/>
                <w:sz w:val="18"/>
                <w:szCs w:val="18"/>
              </w:rPr>
              <w:t>/ Ainomugisha S</w:t>
            </w: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CFBF4" w14:textId="77777777" w:rsidR="00D37D15" w:rsidRPr="002B1C07" w:rsidRDefault="00D37D15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A81F4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83DF7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DFBC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  <w:tr w:rsidR="002B1C07" w:rsidRPr="002B1C07" w14:paraId="480C80C7" w14:textId="77777777" w:rsidTr="00D37D15"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3EF40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E4F42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UC1111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344C1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Principles of Information Communication Technology </w:t>
            </w:r>
          </w:p>
        </w:tc>
        <w:tc>
          <w:tcPr>
            <w:tcW w:w="1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19FA3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20"/>
              </w:rPr>
            </w:pPr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Kamusiime R/</w:t>
            </w:r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Twikirize E</w:t>
            </w: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63669" w14:textId="77777777" w:rsidR="00D37D15" w:rsidRPr="002B1C07" w:rsidRDefault="00D37D15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5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2404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88703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03FC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  <w:tr w:rsidR="00D37D15" w:rsidRPr="002B1C07" w14:paraId="06A8517B" w14:textId="77777777" w:rsidTr="00D37D15"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51BF3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E01F6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FIN1106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F52F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Principles of Economics</w:t>
            </w:r>
          </w:p>
        </w:tc>
        <w:tc>
          <w:tcPr>
            <w:tcW w:w="1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3FC78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proofErr w:type="spellStart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Boyi</w:t>
            </w:r>
            <w:proofErr w:type="spellEnd"/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/ Mande S</w:t>
            </w: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94CC2" w14:textId="77777777" w:rsidR="00D37D15" w:rsidRPr="002B1C07" w:rsidRDefault="00D37D15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sz w:val="18"/>
                <w:szCs w:val="18"/>
              </w:rPr>
              <w:t>3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254B1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D633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162C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</w:tbl>
    <w:p w14:paraId="024A8A98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00B39176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3DFFDBE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3160A08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F8B9B78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HUMAN RESOURCE MANAGEMENT – YEAR THRE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73171FA4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8305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3936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BDFA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F7A0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879F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CC1E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478BB6B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5D24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1102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5E65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24B3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CF60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7D52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2B1C07" w:rsidRPr="002B1C07" w14:paraId="713A4E57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ABC9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1804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209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3B63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1619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AF94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2B1C07" w:rsidRPr="002B1C07" w14:paraId="468C5BD5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C643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095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8591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FB4E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CF0EA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/L&amp;I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334C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</w:tr>
      <w:tr w:rsidR="00D37D15" w:rsidRPr="002B1C07" w14:paraId="4C7E4BA1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BD44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C19E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9EEB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870E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FEFD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/L&amp;I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1AFB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</w:tbl>
    <w:p w14:paraId="24284505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37EC8903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868"/>
        <w:gridCol w:w="1006"/>
        <w:gridCol w:w="2229"/>
        <w:gridCol w:w="1573"/>
        <w:gridCol w:w="486"/>
        <w:gridCol w:w="757"/>
        <w:gridCol w:w="739"/>
        <w:gridCol w:w="1336"/>
      </w:tblGrid>
      <w:tr w:rsidR="002B1C07" w:rsidRPr="002B1C07" w14:paraId="58B7C73F" w14:textId="77777777" w:rsidTr="00D37D15"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11AC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CD9E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F25D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B7D2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DF98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B2D4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5BAB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8CCD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A69A888" w14:textId="77777777" w:rsidTr="00D37D15"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3A5F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3962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1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5303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6743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bCs/>
                <w:sz w:val="20"/>
                <w:szCs w:val="20"/>
              </w:rPr>
              <w:t xml:space="preserve">Beinomugisha </w:t>
            </w: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 Amanya D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5F09F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CE0E7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CA8ED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96FFA" w14:textId="77777777" w:rsidR="00D37D15" w:rsidRPr="002B1C07" w:rsidRDefault="00D37D15" w:rsidP="001A6D86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8</w:t>
            </w:r>
          </w:p>
        </w:tc>
      </w:tr>
      <w:tr w:rsidR="002B1C07" w:rsidRPr="002B1C07" w14:paraId="1FB18119" w14:textId="77777777" w:rsidTr="00D37D15"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333A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1B476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HM3101</w:t>
            </w:r>
          </w:p>
        </w:tc>
        <w:tc>
          <w:tcPr>
            <w:tcW w:w="1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4D31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Labour Laws  &amp; Occupational Health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299A9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anigaru</w:t>
            </w:r>
            <w:r w:rsidR="001F2C65"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ha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nga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D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D9161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F1DCB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6A945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8A291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8</w:t>
            </w:r>
          </w:p>
        </w:tc>
      </w:tr>
      <w:tr w:rsidR="002B1C07" w:rsidRPr="002B1C07" w14:paraId="400E812F" w14:textId="77777777" w:rsidTr="00D37D15"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26F8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E5B6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HR 3102</w:t>
            </w:r>
          </w:p>
        </w:tc>
        <w:tc>
          <w:tcPr>
            <w:tcW w:w="1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5368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Human Resource Information Management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A27D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 xml:space="preserve"> Mwebesa L.K</w:t>
            </w:r>
            <w:r w:rsidRPr="002B1C07">
              <w:rPr>
                <w:rFonts w:ascii="Book Antiqua" w:eastAsia="Arial Unicode MS" w:hAnsi="Book Antiqua"/>
                <w:bCs/>
                <w:spacing w:val="-3"/>
                <w:sz w:val="20"/>
                <w:szCs w:val="20"/>
              </w:rPr>
              <w:t>/ Twikirize E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76FE6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C89A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95688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98635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8/LAB</w:t>
            </w:r>
          </w:p>
        </w:tc>
      </w:tr>
      <w:tr w:rsidR="002B1C07" w:rsidRPr="002B1C07" w14:paraId="12709926" w14:textId="77777777" w:rsidTr="00D37D15"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ED16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504E9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HR3105</w:t>
            </w:r>
          </w:p>
        </w:tc>
        <w:tc>
          <w:tcPr>
            <w:tcW w:w="1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A2EF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Industrial Relations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8AF2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Atuhaire E</w:t>
            </w:r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/ Mwebesa L.K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3EA1F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96C6C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137D0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6F278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8</w:t>
            </w:r>
          </w:p>
        </w:tc>
      </w:tr>
      <w:tr w:rsidR="002B1C07" w:rsidRPr="002B1C07" w14:paraId="5983D1D8" w14:textId="77777777" w:rsidTr="00D37D15"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F91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36FE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RK3119</w:t>
            </w:r>
          </w:p>
        </w:tc>
        <w:tc>
          <w:tcPr>
            <w:tcW w:w="1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8992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rinciples of Marketing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85BD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sz w:val="20"/>
                <w:szCs w:val="20"/>
              </w:rPr>
              <w:t>Kabasinguzi B</w:t>
            </w: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 xml:space="preserve">/ </w:t>
            </w:r>
            <w:proofErr w:type="spellStart"/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Twesigyomwe</w:t>
            </w:r>
            <w:proofErr w:type="spellEnd"/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 xml:space="preserve"> </w:t>
            </w:r>
            <w:r w:rsidR="0016254F" w:rsidRPr="002B1C07">
              <w:rPr>
                <w:rFonts w:ascii="Book Antiqua" w:eastAsia="Arial Unicode MS" w:hAnsi="Book Antiqua"/>
                <w:sz w:val="20"/>
                <w:szCs w:val="20"/>
              </w:rPr>
              <w:t>Jalo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80573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5C50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54702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1F5EA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8</w:t>
            </w:r>
          </w:p>
        </w:tc>
      </w:tr>
    </w:tbl>
    <w:p w14:paraId="31164262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val="en-US" w:eastAsia="en-GB"/>
        </w:rPr>
      </w:pPr>
      <w:r w:rsidRPr="002B1C07">
        <w:rPr>
          <w:rFonts w:ascii="Book Antiqua" w:hAnsi="Book Antiqua" w:cs="Calibri"/>
          <w:b/>
          <w:sz w:val="18"/>
          <w:szCs w:val="18"/>
          <w:lang w:eastAsia="en-GB"/>
        </w:rPr>
        <w:t>Electives (Choose any one)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688"/>
        <w:gridCol w:w="1001"/>
        <w:gridCol w:w="2533"/>
        <w:gridCol w:w="1709"/>
        <w:gridCol w:w="421"/>
        <w:gridCol w:w="768"/>
        <w:gridCol w:w="885"/>
        <w:gridCol w:w="989"/>
      </w:tblGrid>
      <w:tr w:rsidR="002B1C07" w:rsidRPr="002B1C07" w14:paraId="51DC5CB5" w14:textId="77777777" w:rsidTr="00D37D15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D673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CA87B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HR3107</w:t>
            </w:r>
          </w:p>
        </w:tc>
        <w:tc>
          <w:tcPr>
            <w:tcW w:w="1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83CD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areer Planning and Management</w:t>
            </w:r>
          </w:p>
        </w:tc>
        <w:tc>
          <w:tcPr>
            <w:tcW w:w="9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1F85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bCs/>
                <w:sz w:val="20"/>
                <w:szCs w:val="20"/>
              </w:rPr>
              <w:t>Mujuni A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1EAD7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B18E4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6B40D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62CAA" w14:textId="77777777" w:rsidR="00D37D15" w:rsidRPr="002B1C07" w:rsidRDefault="00D37D15" w:rsidP="001A6D86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8</w:t>
            </w:r>
          </w:p>
        </w:tc>
      </w:tr>
      <w:tr w:rsidR="002B1C07" w:rsidRPr="002B1C07" w14:paraId="35CE70F5" w14:textId="77777777" w:rsidTr="00D37D15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D7B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IS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2239D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HR 3106</w:t>
            </w:r>
          </w:p>
        </w:tc>
        <w:tc>
          <w:tcPr>
            <w:tcW w:w="1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CF8DA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Leadership &amp; Interpersonal Skills</w:t>
            </w:r>
          </w:p>
        </w:tc>
        <w:tc>
          <w:tcPr>
            <w:tcW w:w="9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3B39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Muganzi</w:t>
            </w:r>
            <w:proofErr w:type="spellEnd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 xml:space="preserve"> Y.K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D6D03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BFF08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3A1F6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91BDB" w14:textId="77777777" w:rsidR="00D37D15" w:rsidRPr="002B1C07" w:rsidRDefault="00D37D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2B1C07">
              <w:rPr>
                <w:rFonts w:ascii="Book Antiqua" w:hAnsi="Book Antiqua"/>
                <w:sz w:val="20"/>
                <w:szCs w:val="20"/>
              </w:rPr>
              <w:t>A/1/8</w:t>
            </w:r>
          </w:p>
        </w:tc>
      </w:tr>
    </w:tbl>
    <w:p w14:paraId="4BD03D05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val="en-US" w:eastAsia="en-GB"/>
        </w:rPr>
      </w:pPr>
      <w:r w:rsidRPr="002B1C07">
        <w:rPr>
          <w:rFonts w:ascii="Book Antiqua" w:hAnsi="Book Antiqua" w:cs="Calibri"/>
          <w:b/>
          <w:sz w:val="18"/>
          <w:szCs w:val="18"/>
          <w:lang w:eastAsia="en-GB"/>
        </w:rPr>
        <w:t xml:space="preserve">BHR 3108 Human Resource Field Attachment </w:t>
      </w:r>
    </w:p>
    <w:p w14:paraId="0EC1D6BD" w14:textId="77777777" w:rsidR="00D37D15" w:rsidRPr="002B1C07" w:rsidRDefault="00D37D15" w:rsidP="001A6D86">
      <w:pPr>
        <w:spacing w:after="0" w:line="240" w:lineRule="auto"/>
        <w:rPr>
          <w:rFonts w:ascii="Book Antiqua" w:hAnsi="Book Antiqua" w:cs="Calibri"/>
          <w:b/>
          <w:sz w:val="18"/>
          <w:szCs w:val="18"/>
          <w:lang w:eastAsia="en-GB"/>
        </w:rPr>
      </w:pPr>
    </w:p>
    <w:p w14:paraId="3D57D60B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DBB457A" w14:textId="77777777" w:rsidR="00D37D15" w:rsidRPr="002B1C07" w:rsidRDefault="00D37D15" w:rsidP="001A6D86">
      <w:pPr>
        <w:spacing w:after="0" w:line="240" w:lineRule="auto"/>
        <w:rPr>
          <w:rFonts w:ascii="Book Antiqua" w:hAnsi="Book Antiqua" w:cs="Calibri"/>
          <w:b/>
          <w:sz w:val="18"/>
          <w:szCs w:val="18"/>
          <w:lang w:eastAsia="en-GB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TRAVEL &amp; TOURISM MANAGEMENT – YEAR ON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4238D086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53F3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748BE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E957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8B43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5C45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955A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C00B224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4762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4947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0C08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7859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BC2D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DE68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</w:tr>
      <w:tr w:rsidR="002B1C07" w:rsidRPr="002B1C07" w14:paraId="1E58105D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EC97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3075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E324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CCB1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88C8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3AF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</w:tr>
      <w:tr w:rsidR="002B1C07" w:rsidRPr="002B1C07" w14:paraId="2B10AB5F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88B5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5598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74A6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D64F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86AD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7C30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2B1C07" w:rsidRPr="002B1C07" w14:paraId="7BE8B8A7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B233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2EEA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90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DC54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67BE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B31F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D37D15" w:rsidRPr="002B1C07" w14:paraId="32971CE3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0DC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071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1465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34B3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898B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7F03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A3BFF10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1AB4F769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4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754"/>
        <w:gridCol w:w="987"/>
        <w:gridCol w:w="2237"/>
        <w:gridCol w:w="1970"/>
        <w:gridCol w:w="486"/>
        <w:gridCol w:w="800"/>
        <w:gridCol w:w="697"/>
        <w:gridCol w:w="1063"/>
      </w:tblGrid>
      <w:tr w:rsidR="002B1C07" w:rsidRPr="002B1C07" w14:paraId="554567E8" w14:textId="77777777" w:rsidTr="00D37D15"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42E8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960B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4ode </w:t>
            </w:r>
          </w:p>
        </w:tc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FE90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B934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CD2B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BC55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E69C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DDD7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4EC62C7" w14:textId="77777777" w:rsidTr="00D37D15">
        <w:trPr>
          <w:trHeight w:val="164"/>
        </w:trPr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0150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3C76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TT1103</w:t>
            </w:r>
          </w:p>
        </w:tc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45DD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Travel and Tourism Management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0717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Ninye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J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Alinda B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CFDAD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CB8D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B74D5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DE4B8" w14:textId="77777777" w:rsidR="00D37D15" w:rsidRPr="002B1C07" w:rsidRDefault="00D37D15" w:rsidP="001A6D86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1</w:t>
            </w:r>
          </w:p>
        </w:tc>
      </w:tr>
      <w:tr w:rsidR="002B1C07" w:rsidRPr="002B1C07" w14:paraId="29521E4F" w14:textId="77777777" w:rsidTr="00D37D15">
        <w:trPr>
          <w:trHeight w:val="164"/>
        </w:trPr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306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BBD87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TT1102</w:t>
            </w:r>
          </w:p>
        </w:tc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2C34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Hospitality Facilities Planning and Management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A4F7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>Ninye</w:t>
            </w:r>
            <w:proofErr w:type="spellEnd"/>
            <w:r w:rsidRPr="002B1C07">
              <w:rPr>
                <w:rFonts w:ascii="Book Antiqua" w:eastAsia="Arial Unicode MS" w:hAnsi="Book Antiqua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J/ Ssembatya B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74572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00F9C" w14:textId="77777777" w:rsidR="00D37D15" w:rsidRPr="002B1C07" w:rsidRDefault="00D37D15" w:rsidP="001A6D86">
            <w:pPr>
              <w:rPr>
                <w:rFonts w:ascii="Book Antiqua" w:hAnsi="Book Antiqua"/>
                <w:lang w:val="en-US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3D4C6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268891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1</w:t>
            </w:r>
          </w:p>
        </w:tc>
      </w:tr>
      <w:tr w:rsidR="002B1C07" w:rsidRPr="002B1C07" w14:paraId="55FA3B8A" w14:textId="77777777" w:rsidTr="00D37D15">
        <w:trPr>
          <w:trHeight w:val="164"/>
        </w:trPr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18B4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9D13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BA1105</w:t>
            </w:r>
          </w:p>
        </w:tc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B95A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7FDE2" w14:textId="77777777" w:rsidR="00D37D15" w:rsidRPr="002B1C07" w:rsidRDefault="0016254F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eastAsia="Arial Unicode MS" w:hAnsi="Book Antiqua"/>
                <w:b/>
                <w:spacing w:val="-3"/>
                <w:sz w:val="20"/>
                <w:szCs w:val="20"/>
              </w:rPr>
              <w:t>Opolot Julius</w:t>
            </w:r>
            <w:r w:rsidR="00D37D15" w:rsidRPr="002B1C07">
              <w:rPr>
                <w:rFonts w:ascii="Book Antiqua" w:eastAsia="Arial Unicode MS" w:hAnsi="Book Antiqua"/>
                <w:spacing w:val="-3"/>
                <w:sz w:val="20"/>
                <w:szCs w:val="20"/>
              </w:rPr>
              <w:t>/ Ainomugisha S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38A04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276C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4448E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36CA43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1</w:t>
            </w:r>
          </w:p>
        </w:tc>
      </w:tr>
      <w:tr w:rsidR="002B1C07" w:rsidRPr="002B1C07" w14:paraId="3EA13DEF" w14:textId="77777777" w:rsidTr="00D37D15">
        <w:trPr>
          <w:trHeight w:val="164"/>
        </w:trPr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AF6B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8E08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UC1112</w:t>
            </w:r>
          </w:p>
        </w:tc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7A0DC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undamentals of ICT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F85B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Amwine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L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Ninsiima D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A02C4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8FD02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F0D77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8482F7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1</w:t>
            </w:r>
          </w:p>
        </w:tc>
      </w:tr>
      <w:tr w:rsidR="00D37D15" w:rsidRPr="002B1C07" w14:paraId="53247A73" w14:textId="77777777" w:rsidTr="00D37D15">
        <w:trPr>
          <w:trHeight w:val="164"/>
        </w:trPr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1CB7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8A08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TT1106</w:t>
            </w:r>
          </w:p>
        </w:tc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3294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World Geography of Travel and Tourism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307D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Agaba D</w:t>
            </w:r>
            <w:r w:rsidR="00BE0912"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iana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Namudai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G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FCF45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F449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70302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B5FBB" w14:textId="77777777" w:rsidR="00D37D15" w:rsidRPr="002B1C07" w:rsidRDefault="00D37D15" w:rsidP="001A6D86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1/1</w:t>
            </w:r>
          </w:p>
        </w:tc>
      </w:tr>
    </w:tbl>
    <w:p w14:paraId="397A6EBC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  <w:lang w:val="en-US"/>
        </w:rPr>
      </w:pPr>
    </w:p>
    <w:p w14:paraId="28F6FDC9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  <w:lang w:val="en-US"/>
        </w:rPr>
      </w:pPr>
    </w:p>
    <w:p w14:paraId="2672D98B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  <w:lang w:val="en-US"/>
        </w:rPr>
      </w:pPr>
    </w:p>
    <w:p w14:paraId="1F1074F4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  <w:lang w:val="en-US"/>
        </w:rPr>
      </w:pPr>
    </w:p>
    <w:p w14:paraId="556364BE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TRAVEL &amp; TOURISM MANAGEMENT – YEAR TWO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5"/>
        <w:gridCol w:w="1800"/>
        <w:gridCol w:w="1259"/>
        <w:gridCol w:w="1351"/>
        <w:gridCol w:w="2070"/>
        <w:gridCol w:w="921"/>
      </w:tblGrid>
      <w:tr w:rsidR="002B1C07" w:rsidRPr="002B1C07" w14:paraId="33779454" w14:textId="77777777" w:rsidTr="00D37D15"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CBE6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0D55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59B1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A859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1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39DF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0CC3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D934098" w14:textId="77777777" w:rsidTr="00D37D15"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22A6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109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I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6D3D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AAE6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1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1C5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27EB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</w:tr>
      <w:tr w:rsidR="002B1C07" w:rsidRPr="002B1C07" w14:paraId="3664DC37" w14:textId="77777777" w:rsidTr="00D37D15"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1B71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A168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I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FB1E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7E75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1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2F64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FF84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</w:tr>
      <w:tr w:rsidR="002B1C07" w:rsidRPr="002B1C07" w14:paraId="510BBF42" w14:textId="77777777" w:rsidTr="00D37D15"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0FFB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E481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FD6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F238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1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3A5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E569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</w:tr>
      <w:tr w:rsidR="002B1C07" w:rsidRPr="002B1C07" w14:paraId="274C154F" w14:textId="77777777" w:rsidTr="00D37D15">
        <w:trPr>
          <w:trHeight w:val="278"/>
        </w:trPr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525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9BC5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BC7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EB30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1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74CF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I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1754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</w:tr>
      <w:tr w:rsidR="00D37D15" w:rsidRPr="002B1C07" w14:paraId="1ADB2D5A" w14:textId="77777777" w:rsidTr="00D37D15">
        <w:trPr>
          <w:trHeight w:val="278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A313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Saturday </w:t>
            </w:r>
          </w:p>
          <w:p w14:paraId="49A0048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 00 A.M. – 9.00 A.M. PTG</w:t>
            </w:r>
          </w:p>
        </w:tc>
      </w:tr>
    </w:tbl>
    <w:p w14:paraId="65679BE7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52D4CE53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743"/>
        <w:gridCol w:w="1006"/>
        <w:gridCol w:w="1966"/>
        <w:gridCol w:w="2101"/>
        <w:gridCol w:w="486"/>
        <w:gridCol w:w="797"/>
        <w:gridCol w:w="697"/>
        <w:gridCol w:w="1198"/>
      </w:tblGrid>
      <w:tr w:rsidR="002B1C07" w:rsidRPr="002B1C07" w14:paraId="69943D6B" w14:textId="77777777" w:rsidTr="00D37D15"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C251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79C2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E51D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7995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2D42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1E0C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9928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81E0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52D8DE6" w14:textId="77777777" w:rsidTr="00D37D15"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5140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E287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CC2107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206B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84C89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umpe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J/ Kamukama S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CE423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8C750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33588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9A1B7" w14:textId="77777777" w:rsidR="00D37D15" w:rsidRPr="002B1C07" w:rsidRDefault="00D37D15" w:rsidP="001A6D86">
            <w:pPr>
              <w:suppressAutoHyphens/>
              <w:rPr>
                <w:rFonts w:ascii="Book Antiqua" w:eastAsia="Arial Unicode MS" w:hAnsi="Book Antiqua"/>
                <w:sz w:val="20"/>
                <w:szCs w:val="20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10</w:t>
            </w:r>
          </w:p>
        </w:tc>
      </w:tr>
      <w:tr w:rsidR="002B1C07" w:rsidRPr="002B1C07" w14:paraId="54DEA8C2" w14:textId="77777777" w:rsidTr="00D37D15"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96EA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791B8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val="en-US"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LHM2124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DF7C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Culture and Heritage Tourism</w:t>
            </w:r>
          </w:p>
        </w:tc>
        <w:tc>
          <w:tcPr>
            <w:tcW w:w="1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76AC4" w14:textId="77777777" w:rsidR="00D37D15" w:rsidRPr="002B1C07" w:rsidRDefault="00D37D15" w:rsidP="001A6D86">
            <w:pPr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Agaba D</w:t>
            </w:r>
            <w:r w:rsidR="00BE0912"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iana</w:t>
            </w: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Namudai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G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7BEB6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C405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CCC27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0D4C1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10</w:t>
            </w:r>
          </w:p>
        </w:tc>
      </w:tr>
      <w:tr w:rsidR="002B1C07" w:rsidRPr="002B1C07" w14:paraId="541E69F5" w14:textId="77777777" w:rsidTr="00D37D15"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D009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D1AE5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TT2109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CD7BEA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rinciples of Tour Guiding</w:t>
            </w:r>
          </w:p>
        </w:tc>
        <w:tc>
          <w:tcPr>
            <w:tcW w:w="1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786B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Ninye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J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Alinda B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8EC7B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5133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EC102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F1AA8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10</w:t>
            </w:r>
          </w:p>
        </w:tc>
      </w:tr>
      <w:tr w:rsidR="002B1C07" w:rsidRPr="002B1C07" w14:paraId="78BFAEE6" w14:textId="77777777" w:rsidTr="00D37D15"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3CE6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2C6B9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TT2103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E779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Tour Operations Management</w:t>
            </w:r>
          </w:p>
        </w:tc>
        <w:tc>
          <w:tcPr>
            <w:tcW w:w="1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F4B53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/>
                <w:bCs/>
                <w:sz w:val="20"/>
                <w:szCs w:val="20"/>
              </w:rPr>
              <w:t xml:space="preserve"> </w:t>
            </w:r>
            <w:proofErr w:type="spellStart"/>
            <w:r w:rsidRPr="002B1C07">
              <w:rPr>
                <w:rFonts w:ascii="Book Antiqua" w:hAnsi="Book Antiqua"/>
                <w:b/>
                <w:bCs/>
                <w:sz w:val="20"/>
                <w:szCs w:val="20"/>
              </w:rPr>
              <w:t>Ninye</w:t>
            </w:r>
            <w:proofErr w:type="spellEnd"/>
            <w:r w:rsidRPr="002B1C07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J</w:t>
            </w:r>
            <w:r w:rsidRPr="002B1C07">
              <w:rPr>
                <w:rFonts w:ascii="Book Antiqua" w:hAnsi="Book Antiqua"/>
                <w:bCs/>
                <w:sz w:val="20"/>
                <w:szCs w:val="20"/>
              </w:rPr>
              <w:t>/ Ssembatya</w:t>
            </w:r>
            <w:r w:rsidRPr="002B1C07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B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99D13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BA748" w14:textId="77777777" w:rsidR="00D37D15" w:rsidRPr="002B1C07" w:rsidRDefault="00D37D15" w:rsidP="001A6D86">
            <w:pPr>
              <w:rPr>
                <w:rFonts w:ascii="Book Antiqua" w:hAnsi="Book Antiqua"/>
                <w:lang w:val="en-US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D7D00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14EFB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10</w:t>
            </w:r>
          </w:p>
        </w:tc>
      </w:tr>
      <w:tr w:rsidR="00D37D15" w:rsidRPr="002B1C07" w14:paraId="1B30A9A6" w14:textId="77777777" w:rsidTr="00D37D15"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5A4D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1AC8A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TT2101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4FB4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ir Fares  and Ticketing</w:t>
            </w:r>
          </w:p>
        </w:tc>
        <w:tc>
          <w:tcPr>
            <w:tcW w:w="1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8C82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Agaba D</w:t>
            </w:r>
            <w:r w:rsidR="00EE694A"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iana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Namudai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 G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28510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77FF1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4252F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32D61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10</w:t>
            </w:r>
          </w:p>
        </w:tc>
      </w:tr>
    </w:tbl>
    <w:p w14:paraId="34E8FCC1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val="en-US" w:eastAsia="en-GB"/>
        </w:rPr>
      </w:pPr>
    </w:p>
    <w:p w14:paraId="69353B79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776"/>
        <w:gridCol w:w="980"/>
        <w:gridCol w:w="1928"/>
        <w:gridCol w:w="2207"/>
        <w:gridCol w:w="423"/>
        <w:gridCol w:w="777"/>
        <w:gridCol w:w="698"/>
        <w:gridCol w:w="1205"/>
      </w:tblGrid>
      <w:tr w:rsidR="00D37D15" w:rsidRPr="002B1C07" w14:paraId="00B89A33" w14:textId="77777777" w:rsidTr="00D37D15"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7761C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I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AF24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TT2111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C788A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Foundation Business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Kiswaili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I</w:t>
            </w:r>
          </w:p>
        </w:tc>
        <w:tc>
          <w:tcPr>
            <w:tcW w:w="1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90034" w14:textId="77777777" w:rsidR="00D37D15" w:rsidRPr="002B1C07" w:rsidRDefault="00D37D15" w:rsidP="001A6D86">
            <w:pPr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Ninsiima B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99BF7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11AB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B8D7F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FE388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10</w:t>
            </w:r>
          </w:p>
        </w:tc>
      </w:tr>
    </w:tbl>
    <w:p w14:paraId="45003612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34273C70" w14:textId="77777777" w:rsidR="00AE3D31" w:rsidRPr="002B1C07" w:rsidRDefault="00AE3D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60466934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BACHELOR OF TRAVEL &amp; TOURISM MANAGEMENT – YEAR THREE 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1618"/>
        <w:gridCol w:w="1618"/>
        <w:gridCol w:w="1169"/>
        <w:gridCol w:w="1610"/>
        <w:gridCol w:w="1504"/>
        <w:gridCol w:w="1475"/>
      </w:tblGrid>
      <w:tr w:rsidR="002B1C07" w:rsidRPr="002B1C07" w14:paraId="10464225" w14:textId="77777777" w:rsidTr="00D37D15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EEBE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CA1A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19DD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120C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3BD8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9A25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21D005B" w14:textId="77777777" w:rsidTr="00D37D15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44B0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001C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FD5E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EC14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8EB0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C39A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</w:tr>
      <w:tr w:rsidR="002B1C07" w:rsidRPr="002B1C07" w14:paraId="0703354F" w14:textId="77777777" w:rsidTr="00D37D15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3757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EC20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6784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158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A870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A7E1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</w:tr>
      <w:tr w:rsidR="002B1C07" w:rsidRPr="002B1C07" w14:paraId="695FC832" w14:textId="77777777" w:rsidTr="00D37D15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0D71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85A7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I III/GER III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310D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92BB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F0D1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6A7C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2B1C07" w:rsidRPr="002B1C07" w14:paraId="610C1E28" w14:textId="77777777" w:rsidTr="00D37D15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021E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03D9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HI III/GER III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7413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E9F4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0F94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8D3A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D37D15" w:rsidRPr="002B1C07" w14:paraId="00B0AF31" w14:textId="77777777" w:rsidTr="00D37D15"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DCDB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12.00-1.00 p.m.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A59A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EF40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565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 III</w:t>
            </w:r>
          </w:p>
        </w:tc>
        <w:tc>
          <w:tcPr>
            <w:tcW w:w="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169E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 III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88A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53D9570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769AAAB9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5"/>
        <w:gridCol w:w="966"/>
        <w:gridCol w:w="2038"/>
        <w:gridCol w:w="2007"/>
        <w:gridCol w:w="487"/>
        <w:gridCol w:w="786"/>
        <w:gridCol w:w="797"/>
        <w:gridCol w:w="1170"/>
      </w:tblGrid>
      <w:tr w:rsidR="002B1C07" w:rsidRPr="002B1C07" w14:paraId="05F4A154" w14:textId="77777777" w:rsidTr="00D37D15"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7A0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A0F5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AA02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E7FB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7366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EBE7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EE70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0D55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FC4995E" w14:textId="77777777" w:rsidTr="00D37D15"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DD4A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2F869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0986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3937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/>
                <w:b/>
                <w:bCs/>
                <w:sz w:val="20"/>
                <w:szCs w:val="20"/>
              </w:rPr>
              <w:t>Mugaya</w:t>
            </w:r>
            <w:proofErr w:type="spellEnd"/>
            <w:r w:rsidRPr="002B1C07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S</w:t>
            </w:r>
            <w:r w:rsidRPr="002B1C07">
              <w:rPr>
                <w:rFonts w:ascii="Book Antiqua" w:hAnsi="Book Antiqua"/>
                <w:bCs/>
                <w:sz w:val="20"/>
                <w:szCs w:val="20"/>
              </w:rPr>
              <w:t>/ Ainembabazi I</w:t>
            </w:r>
            <w:r w:rsidR="006C2EE8" w:rsidRPr="002B1C07">
              <w:rPr>
                <w:rFonts w:ascii="Book Antiqua" w:hAnsi="Book Antiqua"/>
                <w:bCs/>
                <w:sz w:val="20"/>
                <w:szCs w:val="20"/>
              </w:rPr>
              <w:t>nnocent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D1339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74720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0732A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ED240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10</w:t>
            </w:r>
          </w:p>
        </w:tc>
      </w:tr>
      <w:tr w:rsidR="002B1C07" w:rsidRPr="002B1C07" w14:paraId="0222E8FA" w14:textId="77777777" w:rsidTr="00D37D15"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CAD3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E4A23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HR3104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EDFC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Principles Of Human Resource Management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CB96D" w14:textId="77777777" w:rsidR="00D37D15" w:rsidRPr="002B1C07" w:rsidRDefault="0016254F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Opolot Julius</w:t>
            </w:r>
            <w:r w:rsidR="00D37D15"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Mwebesa L.K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2716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537F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1A7E6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2E4DE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10</w:t>
            </w:r>
          </w:p>
        </w:tc>
      </w:tr>
      <w:tr w:rsidR="002B1C07" w:rsidRPr="002B1C07" w14:paraId="6DB89328" w14:textId="77777777" w:rsidTr="00D37D15"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0678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S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9FB1E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TT3101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8ED4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irline Reservation System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4322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Agaba D</w:t>
            </w:r>
            <w:r w:rsidR="00EE694A"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iana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Alinda B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60A0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C213C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3E173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CCC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10</w:t>
            </w:r>
          </w:p>
        </w:tc>
      </w:tr>
      <w:tr w:rsidR="002B1C07" w:rsidRPr="002B1C07" w14:paraId="002C3617" w14:textId="77777777" w:rsidTr="00D37D15"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24D7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258F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TT3102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B14C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Sustainable Tourism Development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9007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Ninye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J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Ssembatya B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3BDD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65DBC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6C877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56EE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10</w:t>
            </w:r>
          </w:p>
        </w:tc>
      </w:tr>
      <w:tr w:rsidR="00D37D15" w:rsidRPr="002B1C07" w14:paraId="1C72C4D5" w14:textId="77777777" w:rsidTr="00D37D15"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3BD3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F9F6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TT3103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4382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Tourism Entrepreneurship Development 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9CC16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20"/>
                <w:szCs w:val="20"/>
              </w:rPr>
              <w:t>Namudia</w:t>
            </w:r>
            <w:proofErr w:type="spellEnd"/>
            <w:r w:rsidRPr="002B1C07">
              <w:rPr>
                <w:rFonts w:ascii="Book Antiqua" w:hAnsi="Book Antiqua"/>
                <w:b/>
                <w:sz w:val="20"/>
                <w:szCs w:val="20"/>
              </w:rPr>
              <w:t xml:space="preserve"> G</w:t>
            </w:r>
            <w:r w:rsidRPr="002B1C07">
              <w:rPr>
                <w:rFonts w:ascii="Book Antiqua" w:hAnsi="Book Antiqua"/>
                <w:bCs/>
                <w:sz w:val="20"/>
                <w:szCs w:val="20"/>
              </w:rPr>
              <w:t>/ Alinda B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7452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3D45D" w14:textId="77777777" w:rsidR="00D37D15" w:rsidRPr="002B1C07" w:rsidRDefault="00D37D15" w:rsidP="001A6D86">
            <w:pPr>
              <w:rPr>
                <w:rFonts w:ascii="Book Antiqua" w:hAnsi="Book Antiqua"/>
                <w:lang w:val="en-US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6B14E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CB5A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10</w:t>
            </w:r>
          </w:p>
        </w:tc>
      </w:tr>
    </w:tbl>
    <w:p w14:paraId="79F5D314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val="en-US" w:eastAsia="en-GB"/>
        </w:rPr>
      </w:pPr>
    </w:p>
    <w:p w14:paraId="66AF8CD7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4950" w:type="pct"/>
        <w:tblLook w:val="04A0" w:firstRow="1" w:lastRow="0" w:firstColumn="1" w:lastColumn="0" w:noHBand="0" w:noVBand="1"/>
      </w:tblPr>
      <w:tblGrid>
        <w:gridCol w:w="799"/>
        <w:gridCol w:w="981"/>
        <w:gridCol w:w="1644"/>
        <w:gridCol w:w="2635"/>
        <w:gridCol w:w="306"/>
        <w:gridCol w:w="802"/>
        <w:gridCol w:w="777"/>
        <w:gridCol w:w="982"/>
      </w:tblGrid>
      <w:tr w:rsidR="00D37D15" w:rsidRPr="002B1C07" w14:paraId="13DD4738" w14:textId="77777777" w:rsidTr="00D37D15"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B0791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S III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E425B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LH3136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4807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Kiswahili III</w:t>
            </w:r>
          </w:p>
        </w:tc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216AD" w14:textId="77777777" w:rsidR="00D37D15" w:rsidRPr="002B1C07" w:rsidRDefault="00D37D15" w:rsidP="001A6D86">
            <w:pPr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Ninsiima B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CA79D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717C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86D7B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D045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Arial Unicode MS" w:hAnsi="Book Antiqua"/>
                <w:sz w:val="20"/>
                <w:szCs w:val="20"/>
              </w:rPr>
              <w:t>A/2/10</w:t>
            </w:r>
          </w:p>
        </w:tc>
      </w:tr>
    </w:tbl>
    <w:p w14:paraId="2B01E43F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029E0182" w14:textId="77777777" w:rsidR="00D37D15" w:rsidRPr="002B1C07" w:rsidRDefault="00D37D15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2AC89AF" w14:textId="77777777" w:rsidR="00AE3D31" w:rsidRPr="002B1C07" w:rsidRDefault="00AE3D31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302AAD8F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lastRenderedPageBreak/>
        <w:t xml:space="preserve">DIPLOMA IN BUSINESS ADMINISTRATION – YEAR ON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71A8A3C7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10D26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26AE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D1DA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8616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C462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C8C2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B5DBE62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008B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C602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281A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3CAD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878C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E8E1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2B1C07" w:rsidRPr="002B1C07" w14:paraId="352C4844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D67A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E586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1F5A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9F52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E280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1F54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2B1C07" w:rsidRPr="002B1C07" w14:paraId="47E91A8C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D228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1AB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A566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1C4E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C765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5A57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D37D15" w:rsidRPr="002B1C07" w14:paraId="4B00880F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C4AA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96BD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B22A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C0FF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E622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78A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E708688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6DE5FC80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706"/>
        <w:gridCol w:w="966"/>
        <w:gridCol w:w="2033"/>
        <w:gridCol w:w="2168"/>
        <w:gridCol w:w="486"/>
        <w:gridCol w:w="800"/>
        <w:gridCol w:w="747"/>
        <w:gridCol w:w="1088"/>
      </w:tblGrid>
      <w:tr w:rsidR="002B1C07" w:rsidRPr="002B1C07" w14:paraId="208B938B" w14:textId="77777777" w:rsidTr="00D37D15"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4A65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D805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65D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EB3D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6A37D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ABE7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99CB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E0F3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B1E98B7" w14:textId="77777777" w:rsidTr="00D37D15"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8030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9F57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DBA1101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ADE1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664C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tukwatse B/ Tumuhairwe P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60DE0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F1872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9D7F5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EA64D" w14:textId="77777777" w:rsidR="00D37D15" w:rsidRPr="002B1C07" w:rsidRDefault="00D37D15" w:rsidP="001A6D86">
            <w:pPr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/1/4</w:t>
            </w:r>
          </w:p>
        </w:tc>
      </w:tr>
      <w:tr w:rsidR="002B1C07" w:rsidRPr="002B1C07" w14:paraId="38FE13FA" w14:textId="77777777" w:rsidTr="00D37D15"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5558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027D1" w14:textId="77777777" w:rsidR="00D37D15" w:rsidRPr="002B1C07" w:rsidRDefault="00D37D1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DBA1102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440BD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usiness Economics</w:t>
            </w:r>
          </w:p>
        </w:tc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454E7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Boyi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B/ Mande S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9C4E9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3F1D1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0AA3B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F61F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/1/4</w:t>
            </w:r>
          </w:p>
        </w:tc>
      </w:tr>
      <w:tr w:rsidR="002B1C07" w:rsidRPr="002B1C07" w14:paraId="7C7B277F" w14:textId="77777777" w:rsidTr="00D37D15"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1302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1ACFF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DBA1103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6A881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Fundamentals of Business Administration</w:t>
            </w:r>
          </w:p>
        </w:tc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B05B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Nabimanya R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Amanya D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67DA6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EF6C9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E60AD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FA21E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/1/4</w:t>
            </w:r>
          </w:p>
        </w:tc>
      </w:tr>
      <w:tr w:rsidR="00D37D15" w:rsidRPr="002B1C07" w14:paraId="7B480976" w14:textId="77777777" w:rsidTr="00D37D15"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721B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5E0AA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DBA1106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48E2E0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494C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/>
                <w:b/>
                <w:bCs/>
                <w:sz w:val="20"/>
                <w:szCs w:val="20"/>
              </w:rPr>
              <w:t>Twikirize E</w:t>
            </w:r>
            <w:r w:rsidRPr="002B1C07">
              <w:rPr>
                <w:rFonts w:ascii="Book Antiqua" w:hAnsi="Book Antiqua"/>
                <w:sz w:val="20"/>
                <w:szCs w:val="20"/>
              </w:rPr>
              <w:t>. / Ninsiima D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D45C1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9C951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CF7DA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D2E59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/1/4</w:t>
            </w:r>
          </w:p>
        </w:tc>
      </w:tr>
    </w:tbl>
    <w:p w14:paraId="159FDAE6" w14:textId="77777777" w:rsidR="00D37D15" w:rsidRPr="002B1C07" w:rsidRDefault="00D37D15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  <w:lang w:val="en-US"/>
        </w:rPr>
      </w:pPr>
    </w:p>
    <w:p w14:paraId="309D53BE" w14:textId="77777777" w:rsidR="00AE3D31" w:rsidRPr="002B1C07" w:rsidRDefault="00AE3D31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  <w:lang w:val="en-US"/>
        </w:rPr>
      </w:pPr>
    </w:p>
    <w:p w14:paraId="1EA25D9E" w14:textId="77777777" w:rsidR="00AE3D31" w:rsidRPr="002B1C07" w:rsidRDefault="00AE3D31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  <w:lang w:val="en-US"/>
        </w:rPr>
      </w:pPr>
    </w:p>
    <w:p w14:paraId="55EE35B6" w14:textId="77777777" w:rsidR="00AE3D31" w:rsidRPr="002B1C07" w:rsidRDefault="00AE3D31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  <w:lang w:val="en-US"/>
        </w:rPr>
      </w:pPr>
    </w:p>
    <w:p w14:paraId="2E8F739D" w14:textId="77777777" w:rsidR="00D37D15" w:rsidRPr="002B1C07" w:rsidRDefault="00D37D15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2B1C07">
        <w:rPr>
          <w:rFonts w:ascii="Book Antiqua" w:eastAsia="Century Gothic" w:hAnsi="Book Antiqua" w:cs="Century Gothic"/>
          <w:b/>
          <w:sz w:val="18"/>
          <w:szCs w:val="18"/>
        </w:rPr>
        <w:t xml:space="preserve">DIPLOMA IN BUSINESS ADMINISTRATION – YEAR TWO </w:t>
      </w:r>
    </w:p>
    <w:tbl>
      <w:tblPr>
        <w:tblStyle w:val="TableGrid"/>
        <w:tblW w:w="5016" w:type="pct"/>
        <w:tblLook w:val="04A0" w:firstRow="1" w:lastRow="0" w:firstColumn="1" w:lastColumn="0" w:noHBand="0" w:noVBand="1"/>
      </w:tblPr>
      <w:tblGrid>
        <w:gridCol w:w="1703"/>
        <w:gridCol w:w="1312"/>
        <w:gridCol w:w="1509"/>
        <w:gridCol w:w="1509"/>
        <w:gridCol w:w="1509"/>
        <w:gridCol w:w="1503"/>
      </w:tblGrid>
      <w:tr w:rsidR="002B1C07" w:rsidRPr="002B1C07" w14:paraId="245DEE5C" w14:textId="77777777" w:rsidTr="00D37D15">
        <w:trPr>
          <w:trHeight w:val="245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3287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48D04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28AD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6849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9B78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276A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1D656FC4" w14:textId="77777777" w:rsidTr="00D37D15">
        <w:trPr>
          <w:trHeight w:val="262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DFA2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306A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430D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30DC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3C1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A15D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W</w:t>
            </w:r>
          </w:p>
        </w:tc>
      </w:tr>
      <w:tr w:rsidR="002B1C07" w:rsidRPr="002B1C07" w14:paraId="73B9BF7A" w14:textId="77777777" w:rsidTr="00D37D15">
        <w:trPr>
          <w:trHeight w:val="245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D79A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2135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D494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1CE2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F34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AA71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W</w:t>
            </w:r>
          </w:p>
        </w:tc>
      </w:tr>
      <w:tr w:rsidR="002B1C07" w:rsidRPr="002B1C07" w14:paraId="0E77B4E0" w14:textId="77777777" w:rsidTr="00D37D15">
        <w:trPr>
          <w:trHeight w:val="262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3912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432F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36D7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A67B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A6F6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1005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D37D15" w:rsidRPr="002B1C07" w14:paraId="52E86B40" w14:textId="77777777" w:rsidTr="00D37D15">
        <w:trPr>
          <w:trHeight w:val="245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2ABA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EE01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75FF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A6F5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EFF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0A5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96756E9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4C7DE842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621"/>
        <w:gridCol w:w="968"/>
        <w:gridCol w:w="2051"/>
        <w:gridCol w:w="2189"/>
        <w:gridCol w:w="486"/>
        <w:gridCol w:w="809"/>
        <w:gridCol w:w="764"/>
        <w:gridCol w:w="1106"/>
      </w:tblGrid>
      <w:tr w:rsidR="002B1C07" w:rsidRPr="002B1C07" w14:paraId="77BE22A4" w14:textId="77777777" w:rsidTr="00D37D15"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40DF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9468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2810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DC6E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59849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0241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4DAE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E75E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E26F1AD" w14:textId="77777777" w:rsidTr="00D37D15"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3D40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90FE4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DBA2105</w:t>
            </w:r>
          </w:p>
        </w:tc>
        <w:tc>
          <w:tcPr>
            <w:tcW w:w="1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37C63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Marketing and Selling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7C4A5" w14:textId="77777777" w:rsidR="00D37D15" w:rsidRPr="002B1C07" w:rsidRDefault="00D37D15" w:rsidP="001A6D86">
            <w:pPr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Kabasinguzi  B/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Twesigyomwe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J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FD040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4E6B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3CE8C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7C96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6</w:t>
            </w:r>
          </w:p>
        </w:tc>
      </w:tr>
      <w:tr w:rsidR="002B1C07" w:rsidRPr="002B1C07" w14:paraId="11C1978F" w14:textId="77777777" w:rsidTr="00D37D15"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2519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0DC3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DBA2102</w:t>
            </w:r>
          </w:p>
        </w:tc>
        <w:tc>
          <w:tcPr>
            <w:tcW w:w="1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D9D1F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Intermediate Accounting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1985C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proofErr w:type="spellStart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Walugyo</w:t>
            </w:r>
            <w:proofErr w:type="spellEnd"/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 xml:space="preserve"> A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/ Atukwatse B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EE30D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95D90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73043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330BE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6</w:t>
            </w:r>
          </w:p>
        </w:tc>
      </w:tr>
      <w:tr w:rsidR="002B1C07" w:rsidRPr="002B1C07" w14:paraId="296907E0" w14:textId="77777777" w:rsidTr="00D37D15"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FF4B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BA09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DBA2103</w:t>
            </w:r>
          </w:p>
        </w:tc>
        <w:tc>
          <w:tcPr>
            <w:tcW w:w="1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C9CB8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Elements Of Business Finance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50CD9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Taremwa E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/ </w:t>
            </w:r>
            <w:proofErr w:type="spellStart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Akasharuhanga</w:t>
            </w:r>
            <w:proofErr w:type="spellEnd"/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A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A97AE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9C68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2EEFA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6F24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6</w:t>
            </w:r>
          </w:p>
        </w:tc>
      </w:tr>
      <w:tr w:rsidR="00D37D15" w:rsidRPr="002B1C07" w14:paraId="384D5734" w14:textId="77777777" w:rsidTr="00D37D15">
        <w:trPr>
          <w:trHeight w:val="70"/>
        </w:trPr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FE8C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2E4CE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DBA2104</w:t>
            </w:r>
          </w:p>
        </w:tc>
        <w:tc>
          <w:tcPr>
            <w:tcW w:w="1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06EA2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Elements Of Taxation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0EE61" w14:textId="77777777" w:rsidR="00D37D15" w:rsidRPr="002B1C07" w:rsidRDefault="00D37D15" w:rsidP="001A6D86">
            <w:pPr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b/>
                <w:sz w:val="18"/>
                <w:szCs w:val="18"/>
                <w:lang w:eastAsia="en-GB"/>
              </w:rPr>
              <w:t>Asiimwe M/</w:t>
            </w: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 xml:space="preserve"> Tamale F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5DB8D" w14:textId="77777777" w:rsidR="00D37D15" w:rsidRPr="002B1C07" w:rsidRDefault="00D37D15" w:rsidP="001A6D86">
            <w:pPr>
              <w:jc w:val="center"/>
              <w:rPr>
                <w:rFonts w:ascii="Book Antiqua" w:hAnsi="Book Antiqua" w:cs="Calibri"/>
                <w:sz w:val="18"/>
                <w:szCs w:val="18"/>
                <w:lang w:eastAsia="en-GB"/>
              </w:rPr>
            </w:pPr>
            <w:r w:rsidRPr="002B1C07">
              <w:rPr>
                <w:rFonts w:ascii="Book Antiqua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481AB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F67F8" w14:textId="77777777" w:rsidR="00D37D15" w:rsidRPr="002B1C07" w:rsidRDefault="00D37D15" w:rsidP="001A6D86">
            <w:pPr>
              <w:rPr>
                <w:rFonts w:ascii="Book Antiqua" w:eastAsia="Times New Roman" w:hAnsi="Book Antiqua" w:cs="Times New Roman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6FAE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6</w:t>
            </w:r>
          </w:p>
        </w:tc>
      </w:tr>
    </w:tbl>
    <w:p w14:paraId="0A173C70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 w:cs="Courier New"/>
          <w:b/>
          <w:bCs/>
          <w:sz w:val="18"/>
          <w:szCs w:val="18"/>
          <w:lang w:val="en-US"/>
        </w:rPr>
      </w:pPr>
    </w:p>
    <w:p w14:paraId="3876404C" w14:textId="77777777" w:rsidR="00AE3D31" w:rsidRPr="002B1C07" w:rsidRDefault="00AE3D31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  <w:r w:rsidRPr="002B1C07">
        <w:rPr>
          <w:rFonts w:ascii="Book Antiqua" w:hAnsi="Book Antiqua" w:cs="Courier New"/>
          <w:b/>
          <w:bCs/>
          <w:sz w:val="18"/>
          <w:szCs w:val="18"/>
        </w:rPr>
        <w:br w:type="page"/>
      </w:r>
    </w:p>
    <w:p w14:paraId="2B8D7283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 w:cs="Courier New"/>
          <w:b/>
          <w:bCs/>
          <w:sz w:val="18"/>
          <w:szCs w:val="18"/>
        </w:rPr>
        <w:lastRenderedPageBreak/>
        <w:t xml:space="preserve">NATIONAL CERTIFICATE IN BUSINESS ADMINISTRATION – YEAR ONE SEM ON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417"/>
        <w:gridCol w:w="1394"/>
        <w:gridCol w:w="1504"/>
        <w:gridCol w:w="1504"/>
        <w:gridCol w:w="1500"/>
      </w:tblGrid>
      <w:tr w:rsidR="002B1C07" w:rsidRPr="002B1C07" w14:paraId="75BE7DA3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EC954" w14:textId="77777777" w:rsidR="00D37D15" w:rsidRPr="002B1C07" w:rsidRDefault="00D37D15" w:rsidP="001A6D86">
            <w:pPr>
              <w:rPr>
                <w:rFonts w:ascii="Book Antiqua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E8F2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5C95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90AA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AADE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DDC0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2A8F852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6BD8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2438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6720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26A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36A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31C7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2B1C07" w14:paraId="7FD2851D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B46D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A8DD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026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B960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845B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6706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2B1C07" w14:paraId="2B40FF16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9B31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8D92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00F9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35DA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C161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9904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2B1C07" w14:paraId="357649D6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6BC3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07AC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2FFA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5AD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B756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3065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</w:tr>
      <w:tr w:rsidR="00D37D15" w:rsidRPr="002B1C07" w14:paraId="5AF74E9C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B6C9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7CA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506A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D3BC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A94C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AC0E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</w:tr>
    </w:tbl>
    <w:p w14:paraId="5C8F97B4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0BBBB6DA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861"/>
        <w:gridCol w:w="1118"/>
        <w:gridCol w:w="1948"/>
        <w:gridCol w:w="2085"/>
        <w:gridCol w:w="486"/>
        <w:gridCol w:w="799"/>
        <w:gridCol w:w="697"/>
        <w:gridCol w:w="1000"/>
      </w:tblGrid>
      <w:tr w:rsidR="002B1C07" w:rsidRPr="002B1C07" w14:paraId="3FBB4A28" w14:textId="77777777" w:rsidTr="00D37D15"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2703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879A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EC21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8094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9A3D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04DC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45B6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35A4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C79F0F7" w14:textId="77777777" w:rsidTr="00D37D15"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8BDB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3FA5D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K111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8A18B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ookkeeping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A309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tukwatse B</w:t>
            </w:r>
            <w:r w:rsidRPr="002B1C07">
              <w:rPr>
                <w:rFonts w:ascii="Book Antiqua" w:hAnsi="Book Antiqua"/>
                <w:sz w:val="18"/>
                <w:szCs w:val="18"/>
              </w:rPr>
              <w:t>/ Tumuhairwe P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68ADC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A05B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B328C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F0D9C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  <w:tr w:rsidR="002B1C07" w:rsidRPr="002B1C07" w14:paraId="0AD628EB" w14:textId="77777777" w:rsidTr="00D37D15"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DFEA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F6573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CS112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3AE58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asic Communication Skills 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416F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/>
                <w:sz w:val="20"/>
                <w:szCs w:val="20"/>
              </w:rPr>
              <w:t xml:space="preserve"> </w:t>
            </w:r>
            <w:r w:rsidRPr="002B1C07">
              <w:rPr>
                <w:rFonts w:ascii="Book Antiqua" w:eastAsia="Calibri" w:hAnsi="Book Antiqua"/>
                <w:b/>
                <w:sz w:val="20"/>
                <w:szCs w:val="20"/>
              </w:rPr>
              <w:t>Alinda B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23759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22746" w14:textId="77777777" w:rsidR="00D37D15" w:rsidRPr="002B1C07" w:rsidRDefault="00D37D15" w:rsidP="001A6D86">
            <w:pPr>
              <w:rPr>
                <w:rFonts w:ascii="Book Antiqua" w:hAnsi="Book Antiqua"/>
                <w:lang w:val="en-US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98F62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E6C1A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  <w:tr w:rsidR="002B1C07" w:rsidRPr="002B1C07" w14:paraId="5791CCD8" w14:textId="77777777" w:rsidTr="00D37D15"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C826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4A59B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113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1F78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Fundamentals of Business Administration 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12C0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alibri" w:hAnsi="Book Antiqua"/>
                <w:b/>
                <w:bCs/>
                <w:sz w:val="20"/>
                <w:szCs w:val="20"/>
              </w:rPr>
              <w:t>Nabimanya R/</w:t>
            </w:r>
            <w:r w:rsidRPr="002B1C07">
              <w:rPr>
                <w:rFonts w:ascii="Book Antiqua" w:eastAsia="Calibri" w:hAnsi="Book Antiqua"/>
                <w:sz w:val="20"/>
                <w:szCs w:val="20"/>
              </w:rPr>
              <w:t xml:space="preserve"> Ssembatya B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25D9D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E0071" w14:textId="77777777" w:rsidR="00D37D15" w:rsidRPr="002B1C07" w:rsidRDefault="00D37D15" w:rsidP="001A6D86">
            <w:pPr>
              <w:rPr>
                <w:rFonts w:ascii="Book Antiqua" w:hAnsi="Book Antiqua"/>
                <w:lang w:val="en-US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3AF91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3103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  <w:tr w:rsidR="002B1C07" w:rsidRPr="002B1C07" w14:paraId="52CC90DD" w14:textId="77777777" w:rsidTr="00D37D15"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C639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591FD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E114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E7399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Business Ethics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5828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eastAsia="Calibri" w:hAnsi="Book Antiqua"/>
                <w:b/>
                <w:sz w:val="20"/>
                <w:szCs w:val="20"/>
              </w:rPr>
              <w:t>Ainembabazi  I</w:t>
            </w:r>
            <w:r w:rsidR="006C2EE8" w:rsidRPr="002B1C07">
              <w:rPr>
                <w:rFonts w:ascii="Book Antiqua" w:eastAsia="Calibri" w:hAnsi="Book Antiqua"/>
                <w:b/>
                <w:sz w:val="20"/>
                <w:szCs w:val="20"/>
              </w:rPr>
              <w:t>nnocent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C8B78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F570E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B9379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54533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  <w:tr w:rsidR="002B1C07" w:rsidRPr="002B1C07" w14:paraId="02747F3C" w14:textId="77777777" w:rsidTr="00D37D15"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583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BC97E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S115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DBC7E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Elements of Business Statistics 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4FFD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alibri" w:hAnsi="Book Antiqua"/>
                <w:b/>
                <w:bCs/>
                <w:sz w:val="20"/>
                <w:szCs w:val="20"/>
              </w:rPr>
              <w:t xml:space="preserve">Tumwebaze </w:t>
            </w:r>
            <w:r w:rsidRPr="002B1C07">
              <w:rPr>
                <w:rFonts w:ascii="Book Antiqua" w:eastAsia="Calibri" w:hAnsi="Book Antiqua"/>
                <w:sz w:val="20"/>
                <w:szCs w:val="20"/>
              </w:rPr>
              <w:t xml:space="preserve">P/ </w:t>
            </w:r>
            <w:proofErr w:type="spellStart"/>
            <w:r w:rsidRPr="002B1C07">
              <w:rPr>
                <w:rFonts w:ascii="Book Antiqua" w:eastAsia="Calibri" w:hAnsi="Book Antiqua"/>
                <w:sz w:val="20"/>
                <w:szCs w:val="20"/>
              </w:rPr>
              <w:t>Betunga</w:t>
            </w:r>
            <w:proofErr w:type="spellEnd"/>
            <w:r w:rsidRPr="002B1C07">
              <w:rPr>
                <w:rFonts w:ascii="Book Antiqua" w:eastAsia="Calibri" w:hAnsi="Book Antiqua"/>
                <w:sz w:val="20"/>
                <w:szCs w:val="20"/>
              </w:rPr>
              <w:t xml:space="preserve"> I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6F128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E6BA9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53452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5066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  <w:tr w:rsidR="00D37D15" w:rsidRPr="002B1C07" w14:paraId="46561E31" w14:textId="77777777" w:rsidTr="00D37D15"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1C90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A2680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115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3F13D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l life project 1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A8AD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yangoma B/ Mugume I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D90EE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DDC19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15232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B1AF5" w14:textId="77777777" w:rsidR="00D37D15" w:rsidRPr="002B1C07" w:rsidRDefault="00D37D15" w:rsidP="001A6D86">
            <w:pPr>
              <w:rPr>
                <w:rFonts w:ascii="Book Antiqua" w:hAnsi="Book Antiqua"/>
                <w:sz w:val="24"/>
                <w:szCs w:val="24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1/8</w:t>
            </w:r>
          </w:p>
        </w:tc>
      </w:tr>
    </w:tbl>
    <w:p w14:paraId="70D11AEF" w14:textId="77777777" w:rsidR="00D37D15" w:rsidRPr="002B1C07" w:rsidRDefault="00D37D15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  <w:lang w:val="en-US"/>
        </w:rPr>
      </w:pPr>
    </w:p>
    <w:p w14:paraId="21033A90" w14:textId="77777777" w:rsidR="00D37D15" w:rsidRPr="002B1C07" w:rsidRDefault="00D37D15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3EA63FB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</w:rPr>
      </w:pPr>
      <w:r w:rsidRPr="002B1C07">
        <w:rPr>
          <w:rFonts w:ascii="Book Antiqua" w:hAnsi="Book Antiqua" w:cs="Courier New"/>
          <w:b/>
          <w:bCs/>
          <w:sz w:val="18"/>
          <w:szCs w:val="18"/>
        </w:rPr>
        <w:t xml:space="preserve">NATIONAL CERTIFICATE IN BUSINESS ADMINISTRATION – YEAR TWO SEM ONE 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2B1C07" w14:paraId="1DD9D9C4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5A78" w14:textId="77777777" w:rsidR="00D37D15" w:rsidRPr="002B1C07" w:rsidRDefault="00D37D15" w:rsidP="001A6D86">
            <w:pPr>
              <w:rPr>
                <w:rFonts w:ascii="Book Antiqua" w:hAnsi="Book Antiqua" w:cs="Times New Roman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D6F9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F682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A4CC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10F4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41E4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3EE752F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3FD7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04A3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D48A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9DD0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0462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F46D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</w:tr>
      <w:tr w:rsidR="002B1C07" w:rsidRPr="002B1C07" w14:paraId="55B7767B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2714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1801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C12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C11E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6D90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0B7C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</w:tr>
      <w:tr w:rsidR="002B1C07" w:rsidRPr="002B1C07" w14:paraId="6BE236C2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92C1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C6AC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955F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4DB3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AED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25E2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</w:tr>
      <w:tr w:rsidR="00D37D15" w:rsidRPr="002B1C07" w14:paraId="50A1B053" w14:textId="77777777" w:rsidTr="00D37D15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BACC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05BA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A190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FBE5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61F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D99C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</w:tr>
    </w:tbl>
    <w:p w14:paraId="65F6472D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sz w:val="18"/>
          <w:szCs w:val="18"/>
          <w:lang w:val="en-US"/>
        </w:rPr>
      </w:pPr>
    </w:p>
    <w:p w14:paraId="3415802F" w14:textId="77777777" w:rsidR="00D37D15" w:rsidRPr="002B1C07" w:rsidRDefault="00D37D15" w:rsidP="001A6D86">
      <w:pPr>
        <w:spacing w:after="0" w:line="240" w:lineRule="auto"/>
        <w:rPr>
          <w:rFonts w:ascii="Book Antiqua" w:hAnsi="Book Antiqua" w:cs="Times New Roman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818"/>
        <w:gridCol w:w="1156"/>
        <w:gridCol w:w="1771"/>
        <w:gridCol w:w="2011"/>
        <w:gridCol w:w="629"/>
        <w:gridCol w:w="810"/>
        <w:gridCol w:w="811"/>
        <w:gridCol w:w="1010"/>
      </w:tblGrid>
      <w:tr w:rsidR="002B1C07" w:rsidRPr="002B1C07" w14:paraId="5BCD3F0B" w14:textId="77777777" w:rsidTr="00D37D15"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3681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BF14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2EA0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82CB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72D3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F33B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F899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E097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79A3507" w14:textId="77777777" w:rsidTr="00D37D15"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860A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1212A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PM211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22624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Public Sector Management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E23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alibri" w:hAnsi="Book Antiqua"/>
                <w:b/>
                <w:bCs/>
                <w:sz w:val="20"/>
                <w:szCs w:val="20"/>
              </w:rPr>
              <w:t>Mwebesa L.K/</w:t>
            </w:r>
            <w:r w:rsidRPr="002B1C07">
              <w:rPr>
                <w:rFonts w:ascii="Book Antiqua" w:eastAsia="Calibri" w:hAnsi="Book Antiqua"/>
                <w:sz w:val="20"/>
                <w:szCs w:val="20"/>
              </w:rPr>
              <w:t xml:space="preserve"> Ssembatya B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F1D99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F590B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7A20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FFF19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1</w:t>
            </w:r>
          </w:p>
        </w:tc>
      </w:tr>
      <w:tr w:rsidR="002B1C07" w:rsidRPr="002B1C07" w14:paraId="0BC0DB95" w14:textId="77777777" w:rsidTr="00D37D15"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12A4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0C73B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L212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7F48F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Business Law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DC86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rinda J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EB319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9943C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8869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FD23A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1</w:t>
            </w:r>
          </w:p>
        </w:tc>
      </w:tr>
      <w:tr w:rsidR="002B1C07" w:rsidRPr="002B1C07" w14:paraId="7CDE6B35" w14:textId="77777777" w:rsidTr="00D37D15"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494D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D8D16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T213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A4E33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Production Management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6CB4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alibri" w:hAnsi="Book Antiqua"/>
                <w:b/>
                <w:bCs/>
                <w:sz w:val="20"/>
                <w:szCs w:val="20"/>
              </w:rPr>
              <w:t>Twesigye M /</w:t>
            </w:r>
            <w:r w:rsidRPr="002B1C07">
              <w:rPr>
                <w:rFonts w:ascii="Book Antiqua" w:eastAsia="Calibri" w:hAnsi="Book Antiqua"/>
                <w:sz w:val="20"/>
                <w:szCs w:val="20"/>
              </w:rPr>
              <w:t xml:space="preserve"> Nuwagaba R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0AB7E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FFF07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78B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D2201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1</w:t>
            </w:r>
          </w:p>
        </w:tc>
      </w:tr>
      <w:tr w:rsidR="002B1C07" w:rsidRPr="002B1C07" w14:paraId="0A3FC8D0" w14:textId="77777777" w:rsidTr="00D37D15"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3D15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368B3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EC214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47060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Cost Accounting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7C21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Bahikye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S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/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Aliyi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K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D63BC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827C6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A8FC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B802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1</w:t>
            </w:r>
          </w:p>
        </w:tc>
      </w:tr>
      <w:tr w:rsidR="002B1C07" w:rsidRPr="002B1C07" w14:paraId="2B8EEE11" w14:textId="77777777" w:rsidTr="00D37D15"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77DF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88BF4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IM215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DE8F4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Marketing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EC64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eastAsia="Calibri" w:hAnsi="Book Antiqua"/>
                <w:b/>
                <w:sz w:val="20"/>
                <w:szCs w:val="20"/>
              </w:rPr>
              <w:t>Kabasinguzi B</w:t>
            </w:r>
            <w:r w:rsidRPr="002B1C07">
              <w:rPr>
                <w:rFonts w:ascii="Book Antiqua" w:eastAsia="Calibri" w:hAnsi="Book Antiqua"/>
                <w:sz w:val="20"/>
                <w:szCs w:val="20"/>
              </w:rPr>
              <w:t>/</w:t>
            </w:r>
            <w:proofErr w:type="spellStart"/>
            <w:r w:rsidRPr="002B1C07">
              <w:rPr>
                <w:rFonts w:ascii="Book Antiqua" w:eastAsia="Calibri" w:hAnsi="Book Antiqua"/>
                <w:sz w:val="20"/>
                <w:szCs w:val="20"/>
              </w:rPr>
              <w:t>Twesigyomwe</w:t>
            </w:r>
            <w:proofErr w:type="spellEnd"/>
            <w:r w:rsidRPr="002B1C07">
              <w:rPr>
                <w:rFonts w:ascii="Book Antiqua" w:eastAsia="Calibri" w:hAnsi="Book Antiqua"/>
                <w:sz w:val="20"/>
                <w:szCs w:val="20"/>
              </w:rPr>
              <w:t xml:space="preserve"> </w:t>
            </w:r>
            <w:r w:rsidR="0016254F" w:rsidRPr="002B1C07">
              <w:rPr>
                <w:rFonts w:ascii="Book Antiqua" w:eastAsia="Calibri" w:hAnsi="Book Antiqua"/>
                <w:sz w:val="20"/>
                <w:szCs w:val="20"/>
              </w:rPr>
              <w:t>Jalo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8C836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5B195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A859C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M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47B68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1</w:t>
            </w:r>
          </w:p>
        </w:tc>
      </w:tr>
      <w:tr w:rsidR="00D37D15" w:rsidRPr="002B1C07" w14:paraId="57E61C3F" w14:textId="77777777" w:rsidTr="00D37D15"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FDF3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3F191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216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70950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l life project 3</w:t>
            </w:r>
          </w:p>
        </w:tc>
        <w:tc>
          <w:tcPr>
            <w:tcW w:w="11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D206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Akashabaruhang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</w:t>
            </w:r>
            <w:r w:rsidRPr="002B1C07">
              <w:rPr>
                <w:rFonts w:ascii="Book Antiqua" w:hAnsi="Book Antiqua"/>
                <w:sz w:val="18"/>
                <w:szCs w:val="18"/>
              </w:rPr>
              <w:t>/ Mugume I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0B6D5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2D1AF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BRA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30B47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&amp;F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4816D" w14:textId="77777777" w:rsidR="00D37D15" w:rsidRPr="002B1C07" w:rsidRDefault="00D37D15" w:rsidP="001A6D86">
            <w:pPr>
              <w:rPr>
                <w:rFonts w:ascii="Book Antiqua" w:hAnsi="Book Antiqua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/2/1</w:t>
            </w:r>
          </w:p>
        </w:tc>
      </w:tr>
    </w:tbl>
    <w:p w14:paraId="31D67B13" w14:textId="77777777" w:rsidR="00D37D15" w:rsidRPr="002B1C07" w:rsidRDefault="00D37D15" w:rsidP="001A6D86">
      <w:pPr>
        <w:spacing w:after="0" w:line="240" w:lineRule="auto"/>
        <w:rPr>
          <w:rFonts w:ascii="Book Antiqua" w:eastAsia="Times New Roman" w:hAnsi="Book Antiqua"/>
          <w:b/>
          <w:sz w:val="18"/>
          <w:szCs w:val="18"/>
          <w:lang w:val="en-US"/>
        </w:rPr>
      </w:pPr>
    </w:p>
    <w:p w14:paraId="0C3C47BF" w14:textId="77777777" w:rsidR="00D37D15" w:rsidRPr="002B1C07" w:rsidRDefault="00D37D15" w:rsidP="001A6D8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F991491" w14:textId="77777777" w:rsidR="00D37D15" w:rsidRPr="002B1C07" w:rsidRDefault="00D37D15" w:rsidP="001A6D86">
      <w:pPr>
        <w:spacing w:after="0" w:line="240" w:lineRule="auto"/>
        <w:rPr>
          <w:bCs/>
        </w:rPr>
      </w:pPr>
    </w:p>
    <w:p w14:paraId="2EB708FF" w14:textId="77777777" w:rsidR="00CE6105" w:rsidRPr="002B1C07" w:rsidRDefault="00CE61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3EE0DE1A" w14:textId="77777777" w:rsidR="00D37D15" w:rsidRPr="002B1C07" w:rsidRDefault="00D37D15" w:rsidP="001A6D86">
      <w:pPr>
        <w:spacing w:after="0" w:line="240" w:lineRule="auto"/>
        <w:ind w:left="-450"/>
        <w:jc w:val="center"/>
        <w:rPr>
          <w:rFonts w:ascii="Book Antiqua" w:hAnsi="Book Antiqua"/>
          <w:b/>
          <w:sz w:val="30"/>
          <w:szCs w:val="18"/>
        </w:rPr>
      </w:pPr>
      <w:r w:rsidRPr="002B1C07">
        <w:rPr>
          <w:rFonts w:ascii="Book Antiqua" w:hAnsi="Book Antiqua"/>
          <w:b/>
          <w:sz w:val="30"/>
          <w:szCs w:val="18"/>
        </w:rPr>
        <w:lastRenderedPageBreak/>
        <w:t>MUBS MBALE REGIONAL CENTRE</w:t>
      </w:r>
    </w:p>
    <w:p w14:paraId="53B55F84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01E1D26" w14:textId="77777777" w:rsidR="00CD0F4F" w:rsidRPr="002B1C07" w:rsidRDefault="00CD0F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E511E9C" w14:textId="77777777" w:rsidR="00CD0F4F" w:rsidRPr="002B1C07" w:rsidRDefault="00CD0F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9101E6A" w14:textId="77777777" w:rsidR="00CD0F4F" w:rsidRPr="002B1C07" w:rsidRDefault="00CD0F4F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etailed blended Teaching and Learning Almanac for Semester One 2023/2024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2972"/>
        <w:gridCol w:w="1006"/>
        <w:gridCol w:w="1830"/>
        <w:gridCol w:w="1830"/>
        <w:gridCol w:w="1830"/>
      </w:tblGrid>
      <w:tr w:rsidR="002B1C07" w:rsidRPr="002B1C07" w14:paraId="2C8835CB" w14:textId="77777777" w:rsidTr="005D1C45">
        <w:tc>
          <w:tcPr>
            <w:tcW w:w="9468" w:type="dxa"/>
            <w:gridSpan w:val="5"/>
          </w:tcPr>
          <w:p w14:paraId="1A6B96E3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Semester one 2023/2024: Saturday, August 26, 2023- Saturday, December 21, 2023</w:t>
            </w:r>
          </w:p>
        </w:tc>
      </w:tr>
      <w:tr w:rsidR="002B1C07" w:rsidRPr="002B1C07" w14:paraId="235B4FA3" w14:textId="77777777" w:rsidTr="005D1C45">
        <w:tc>
          <w:tcPr>
            <w:tcW w:w="2972" w:type="dxa"/>
          </w:tcPr>
          <w:p w14:paraId="0084707C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1006" w:type="dxa"/>
          </w:tcPr>
          <w:p w14:paraId="73DC0050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1830" w:type="dxa"/>
          </w:tcPr>
          <w:p w14:paraId="5A04F0E7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1830" w:type="dxa"/>
          </w:tcPr>
          <w:p w14:paraId="0A9AAC42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1830" w:type="dxa"/>
          </w:tcPr>
          <w:p w14:paraId="6ACF0763" w14:textId="77777777" w:rsidR="00CD0F4F" w:rsidRPr="002B1C07" w:rsidRDefault="00CD0F4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2B1C07" w:rsidRPr="002B1C07" w14:paraId="04B20270" w14:textId="77777777" w:rsidTr="005D1C45">
        <w:tc>
          <w:tcPr>
            <w:tcW w:w="2972" w:type="dxa"/>
          </w:tcPr>
          <w:p w14:paraId="010ADEA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ugust 28- Sep- September 3, 2023</w:t>
            </w:r>
          </w:p>
        </w:tc>
        <w:tc>
          <w:tcPr>
            <w:tcW w:w="1006" w:type="dxa"/>
          </w:tcPr>
          <w:p w14:paraId="190BAC1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1830" w:type="dxa"/>
          </w:tcPr>
          <w:p w14:paraId="6FD5D3E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92E6F2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</w:t>
            </w:r>
          </w:p>
        </w:tc>
        <w:tc>
          <w:tcPr>
            <w:tcW w:w="1830" w:type="dxa"/>
          </w:tcPr>
          <w:p w14:paraId="056B694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CD2939E" w14:textId="77777777" w:rsidTr="005D1C45">
        <w:tc>
          <w:tcPr>
            <w:tcW w:w="2972" w:type="dxa"/>
          </w:tcPr>
          <w:p w14:paraId="3C14470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04- 10, 2023</w:t>
            </w:r>
          </w:p>
        </w:tc>
        <w:tc>
          <w:tcPr>
            <w:tcW w:w="1006" w:type="dxa"/>
          </w:tcPr>
          <w:p w14:paraId="70F57DD4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1830" w:type="dxa"/>
          </w:tcPr>
          <w:p w14:paraId="14E9274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F93983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C4276C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6819EC4E" w14:textId="77777777" w:rsidTr="005D1C45">
        <w:tc>
          <w:tcPr>
            <w:tcW w:w="2972" w:type="dxa"/>
          </w:tcPr>
          <w:p w14:paraId="4575F59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1-17, 2023</w:t>
            </w:r>
          </w:p>
        </w:tc>
        <w:tc>
          <w:tcPr>
            <w:tcW w:w="1006" w:type="dxa"/>
          </w:tcPr>
          <w:p w14:paraId="595B1F2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1830" w:type="dxa"/>
          </w:tcPr>
          <w:p w14:paraId="17C72D0E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F183EA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7028CBA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6C8C9A42" w14:textId="77777777" w:rsidTr="005D1C45">
        <w:tc>
          <w:tcPr>
            <w:tcW w:w="2972" w:type="dxa"/>
          </w:tcPr>
          <w:p w14:paraId="458B6B5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18-24, 2023</w:t>
            </w:r>
          </w:p>
        </w:tc>
        <w:tc>
          <w:tcPr>
            <w:tcW w:w="1006" w:type="dxa"/>
          </w:tcPr>
          <w:p w14:paraId="10A1BDE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1830" w:type="dxa"/>
          </w:tcPr>
          <w:p w14:paraId="27FE08F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57AB270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C05FB7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BA2E396" w14:textId="77777777" w:rsidTr="005D1C45">
        <w:tc>
          <w:tcPr>
            <w:tcW w:w="2972" w:type="dxa"/>
          </w:tcPr>
          <w:p w14:paraId="6906BF4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eptember 25 – October 01, 2023</w:t>
            </w:r>
          </w:p>
        </w:tc>
        <w:tc>
          <w:tcPr>
            <w:tcW w:w="1006" w:type="dxa"/>
          </w:tcPr>
          <w:p w14:paraId="42E3DC0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1830" w:type="dxa"/>
          </w:tcPr>
          <w:p w14:paraId="3A7CFA5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679BE65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2E08D8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2854D7CB" w14:textId="77777777" w:rsidTr="005D1C45">
        <w:tc>
          <w:tcPr>
            <w:tcW w:w="2972" w:type="dxa"/>
          </w:tcPr>
          <w:p w14:paraId="1301E66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02- 08, 2023</w:t>
            </w:r>
          </w:p>
        </w:tc>
        <w:tc>
          <w:tcPr>
            <w:tcW w:w="1006" w:type="dxa"/>
          </w:tcPr>
          <w:p w14:paraId="4AEFFEDD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1830" w:type="dxa"/>
          </w:tcPr>
          <w:p w14:paraId="7411462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55BCB57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438A366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2BACE18" w14:textId="77777777" w:rsidTr="005D1C45">
        <w:tc>
          <w:tcPr>
            <w:tcW w:w="2972" w:type="dxa"/>
          </w:tcPr>
          <w:p w14:paraId="59E7553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0-15, 2023</w:t>
            </w:r>
          </w:p>
        </w:tc>
        <w:tc>
          <w:tcPr>
            <w:tcW w:w="1006" w:type="dxa"/>
          </w:tcPr>
          <w:p w14:paraId="1ABC3FD3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1830" w:type="dxa"/>
          </w:tcPr>
          <w:p w14:paraId="42E9414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979AFB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1C56A31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CD1028B" w14:textId="77777777" w:rsidTr="005D1C45">
        <w:tc>
          <w:tcPr>
            <w:tcW w:w="2972" w:type="dxa"/>
          </w:tcPr>
          <w:p w14:paraId="13813F6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16-22, 2023</w:t>
            </w:r>
          </w:p>
        </w:tc>
        <w:tc>
          <w:tcPr>
            <w:tcW w:w="1006" w:type="dxa"/>
          </w:tcPr>
          <w:p w14:paraId="606AB766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1830" w:type="dxa"/>
          </w:tcPr>
          <w:p w14:paraId="790AA17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27E225A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9CB7194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20E73DBB" w14:textId="77777777" w:rsidTr="005D1C45">
        <w:tc>
          <w:tcPr>
            <w:tcW w:w="2972" w:type="dxa"/>
          </w:tcPr>
          <w:p w14:paraId="795B8F2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23-29, 2023</w:t>
            </w:r>
          </w:p>
        </w:tc>
        <w:tc>
          <w:tcPr>
            <w:tcW w:w="1006" w:type="dxa"/>
          </w:tcPr>
          <w:p w14:paraId="488F79FF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1830" w:type="dxa"/>
          </w:tcPr>
          <w:p w14:paraId="434819B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400F0813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1BB59A2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1F19199C" w14:textId="77777777" w:rsidTr="005D1C45">
        <w:tc>
          <w:tcPr>
            <w:tcW w:w="2972" w:type="dxa"/>
          </w:tcPr>
          <w:p w14:paraId="623802E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ctober 30 – November 5, 2023</w:t>
            </w:r>
          </w:p>
        </w:tc>
        <w:tc>
          <w:tcPr>
            <w:tcW w:w="1006" w:type="dxa"/>
          </w:tcPr>
          <w:p w14:paraId="19D52FB1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1830" w:type="dxa"/>
          </w:tcPr>
          <w:p w14:paraId="22935ADD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0A11A7A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62598390" w14:textId="77777777" w:rsidR="00CD0F4F" w:rsidRPr="002B1C07" w:rsidRDefault="0087448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7A1E8D1C" w14:textId="77777777" w:rsidTr="005D1C45">
        <w:tc>
          <w:tcPr>
            <w:tcW w:w="2972" w:type="dxa"/>
          </w:tcPr>
          <w:p w14:paraId="20F8378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6-12, 2023</w:t>
            </w:r>
          </w:p>
        </w:tc>
        <w:tc>
          <w:tcPr>
            <w:tcW w:w="1006" w:type="dxa"/>
          </w:tcPr>
          <w:p w14:paraId="6D774FA5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1830" w:type="dxa"/>
          </w:tcPr>
          <w:p w14:paraId="153754B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</w:tcPr>
          <w:p w14:paraId="06B9E05A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</w:tcPr>
          <w:p w14:paraId="23E09771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57445EA0" w14:textId="77777777" w:rsidTr="005D1C45">
        <w:tc>
          <w:tcPr>
            <w:tcW w:w="2972" w:type="dxa"/>
            <w:tcBorders>
              <w:bottom w:val="single" w:sz="4" w:space="0" w:color="auto"/>
            </w:tcBorders>
          </w:tcPr>
          <w:p w14:paraId="01185AD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13-19, 2023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1E60D048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0323112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7355F6F2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43EF8815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6EA660F0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74EF0786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0-26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110092FF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5E140917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41ADA9FF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3E5F7208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</w:tr>
      <w:tr w:rsidR="002B1C07" w:rsidRPr="002B1C07" w14:paraId="41218B99" w14:textId="77777777" w:rsidTr="005D1C45">
        <w:tc>
          <w:tcPr>
            <w:tcW w:w="2972" w:type="dxa"/>
            <w:tcBorders>
              <w:top w:val="single" w:sz="4" w:space="0" w:color="auto"/>
            </w:tcBorders>
          </w:tcPr>
          <w:p w14:paraId="7FE1D4B0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ovember 27 – Dec 03, 2023</w:t>
            </w:r>
          </w:p>
        </w:tc>
        <w:tc>
          <w:tcPr>
            <w:tcW w:w="1006" w:type="dxa"/>
            <w:tcBorders>
              <w:top w:val="single" w:sz="4" w:space="0" w:color="auto"/>
            </w:tcBorders>
          </w:tcPr>
          <w:p w14:paraId="15A96DBC" w14:textId="77777777" w:rsidR="0064660E" w:rsidRPr="002B1C07" w:rsidRDefault="0064660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1FE37A46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line (MUBSEP)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74D69303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  <w:tc>
          <w:tcPr>
            <w:tcW w:w="1830" w:type="dxa"/>
            <w:tcBorders>
              <w:top w:val="single" w:sz="4" w:space="0" w:color="auto"/>
            </w:tcBorders>
          </w:tcPr>
          <w:p w14:paraId="66D2D425" w14:textId="77777777" w:rsidR="0064660E" w:rsidRPr="002B1C07" w:rsidRDefault="006466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n -Campus</w:t>
            </w:r>
          </w:p>
        </w:tc>
      </w:tr>
      <w:tr w:rsidR="002B1C07" w:rsidRPr="002B1C07" w14:paraId="73289704" w14:textId="77777777" w:rsidTr="005D1C45">
        <w:tc>
          <w:tcPr>
            <w:tcW w:w="2972" w:type="dxa"/>
          </w:tcPr>
          <w:p w14:paraId="3EF54599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ecember 04-December 21, 2023</w:t>
            </w:r>
          </w:p>
        </w:tc>
        <w:tc>
          <w:tcPr>
            <w:tcW w:w="1006" w:type="dxa"/>
          </w:tcPr>
          <w:p w14:paraId="627BD054" w14:textId="77777777" w:rsidR="00CD0F4F" w:rsidRPr="002B1C07" w:rsidRDefault="00CD0F4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30" w:type="dxa"/>
          </w:tcPr>
          <w:p w14:paraId="42F406E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26B8897B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  <w:tc>
          <w:tcPr>
            <w:tcW w:w="1830" w:type="dxa"/>
          </w:tcPr>
          <w:p w14:paraId="107EFFD0" w14:textId="77777777" w:rsidR="00CD0F4F" w:rsidRPr="002B1C07" w:rsidRDefault="00CD0F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xaminations</w:t>
            </w:r>
          </w:p>
        </w:tc>
      </w:tr>
    </w:tbl>
    <w:p w14:paraId="77366717" w14:textId="77777777" w:rsidR="00CB2E5C" w:rsidRPr="002B1C07" w:rsidRDefault="00CB2E5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D1DDA42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– YEAR ONE SEM ONE (AFTERNOON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6"/>
        <w:gridCol w:w="1704"/>
        <w:gridCol w:w="1470"/>
        <w:gridCol w:w="1408"/>
        <w:gridCol w:w="1387"/>
        <w:gridCol w:w="1111"/>
      </w:tblGrid>
      <w:tr w:rsidR="002B1C07" w:rsidRPr="002B1C07" w14:paraId="66AF7CD1" w14:textId="77777777" w:rsidTr="00FE39E7">
        <w:trPr>
          <w:trHeight w:val="272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B0E6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 TIME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3C1E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2C84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B4F2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927F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F3EF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DF1B834" w14:textId="77777777" w:rsidTr="00FE39E7">
        <w:trPr>
          <w:trHeight w:val="272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45E2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2:00PM - 03:00PM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BE9A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FD1F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599F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1426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DF5F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</w:tr>
      <w:tr w:rsidR="002B1C07" w:rsidRPr="002B1C07" w14:paraId="258A01F0" w14:textId="77777777" w:rsidTr="00FE39E7">
        <w:trPr>
          <w:trHeight w:val="272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49AE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3:00PM -04:00PM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84FA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3FC7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8B89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F745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0145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  <w:tr w:rsidR="002B1C07" w:rsidRPr="002B1C07" w14:paraId="3AEA4B87" w14:textId="77777777" w:rsidTr="00FE39E7">
        <w:trPr>
          <w:trHeight w:val="272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918F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4:00PM -05:00PM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FD88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3A01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190C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B4CB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B44C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63FDCC57" w14:textId="77777777" w:rsidTr="00FE39E7">
        <w:trPr>
          <w:trHeight w:val="272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04D9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5:00PM -06:00PM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D61A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7848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31DF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20D3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AW 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1A11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D37D15" w:rsidRPr="002B1C07" w14:paraId="4A6A7B47" w14:textId="77777777" w:rsidTr="00FE39E7">
        <w:trPr>
          <w:trHeight w:val="272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50F6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6:00PM – 07:00PM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CCE8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C621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C040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</w:t>
            </w:r>
          </w:p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2EA5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5D49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</w:tbl>
    <w:p w14:paraId="72083060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F34CE0F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6"/>
        <w:gridCol w:w="1011"/>
        <w:gridCol w:w="1896"/>
        <w:gridCol w:w="2083"/>
        <w:gridCol w:w="486"/>
        <w:gridCol w:w="687"/>
        <w:gridCol w:w="756"/>
        <w:gridCol w:w="1341"/>
      </w:tblGrid>
      <w:tr w:rsidR="002B1C07" w:rsidRPr="002B1C07" w14:paraId="22F90493" w14:textId="77777777" w:rsidTr="00FE39E7">
        <w:trPr>
          <w:trHeight w:val="272"/>
        </w:trPr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1E09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A254E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9FFD6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C9506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1D6BA9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804B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9AB86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A116E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4A96689" w14:textId="77777777" w:rsidTr="00FE39E7">
        <w:trPr>
          <w:trHeight w:val="272"/>
        </w:trPr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312EA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79FC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11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1A3AD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50FD6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lug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William</w:t>
            </w:r>
            <w:r w:rsidRPr="002B1C07">
              <w:rPr>
                <w:rFonts w:ascii="Book Antiqua" w:hAnsi="Book Antiqua"/>
                <w:sz w:val="18"/>
                <w:szCs w:val="18"/>
              </w:rPr>
              <w:t>/Masaba Ismail</w:t>
            </w:r>
          </w:p>
        </w:tc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15954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0CCE9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E2BC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C16E1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R.WARREN</w:t>
            </w:r>
          </w:p>
        </w:tc>
      </w:tr>
      <w:tr w:rsidR="002B1C07" w:rsidRPr="002B1C07" w14:paraId="20D37D39" w14:textId="77777777" w:rsidTr="00FE39E7">
        <w:trPr>
          <w:trHeight w:val="272"/>
        </w:trPr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CF6B1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4D0D1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1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FC88E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1D947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bukwasi Prisca</w:t>
            </w:r>
          </w:p>
        </w:tc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5D33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1445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B8A17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1752E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R.WARREN</w:t>
            </w:r>
          </w:p>
        </w:tc>
      </w:tr>
      <w:tr w:rsidR="002B1C07" w:rsidRPr="002B1C07" w14:paraId="20B90DDD" w14:textId="77777777" w:rsidTr="00FE39E7">
        <w:trPr>
          <w:trHeight w:val="272"/>
        </w:trPr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77B45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4F70F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11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AE50A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5A1AF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ra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obert</w:t>
            </w:r>
          </w:p>
        </w:tc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C899C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C0DF7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4955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BCD8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R.WARREN</w:t>
            </w:r>
          </w:p>
        </w:tc>
      </w:tr>
      <w:tr w:rsidR="002B1C07" w:rsidRPr="002B1C07" w14:paraId="5DAE6E49" w14:textId="77777777" w:rsidTr="00FE39E7">
        <w:trPr>
          <w:trHeight w:val="272"/>
        </w:trPr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558BF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E72A7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1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54156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C50C6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esimik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ndrew</w:t>
            </w:r>
            <w:r w:rsidRPr="002B1C07">
              <w:rPr>
                <w:rFonts w:ascii="Book Antiqua" w:hAnsi="Book Antiqua"/>
                <w:sz w:val="18"/>
                <w:szCs w:val="18"/>
              </w:rPr>
              <w:t>/Bumba Ismail</w:t>
            </w:r>
          </w:p>
        </w:tc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79569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FB6E7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C8B67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0E10F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R.WARREN</w:t>
            </w:r>
          </w:p>
        </w:tc>
      </w:tr>
      <w:tr w:rsidR="00D37D15" w:rsidRPr="002B1C07" w14:paraId="740B1BCB" w14:textId="77777777" w:rsidTr="00FE39E7">
        <w:trPr>
          <w:trHeight w:val="272"/>
        </w:trPr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9BF1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B47D4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11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3778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F2889F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uyal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Dian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izina</w:t>
            </w:r>
            <w:proofErr w:type="spellEnd"/>
          </w:p>
        </w:tc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41108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2428C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3CCE9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H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CEDD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R.WARREN</w:t>
            </w:r>
          </w:p>
        </w:tc>
      </w:tr>
    </w:tbl>
    <w:p w14:paraId="69362D62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E780581" w14:textId="77777777" w:rsidR="00CB2E5C" w:rsidRPr="002B1C07" w:rsidRDefault="00CB2E5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D781E33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42B596D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128EB4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BUSINESS ADMINISTRATION – YEAR ONE SEM ONE (EVENING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6"/>
        <w:gridCol w:w="1704"/>
        <w:gridCol w:w="1470"/>
        <w:gridCol w:w="1408"/>
        <w:gridCol w:w="1387"/>
        <w:gridCol w:w="1111"/>
      </w:tblGrid>
      <w:tr w:rsidR="002B1C07" w:rsidRPr="002B1C07" w14:paraId="4DDF0C61" w14:textId="77777777" w:rsidTr="00FE39E7">
        <w:trPr>
          <w:trHeight w:val="272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95CA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 TIME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3E3D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83D9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EBFB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C9EE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7DAB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8EC0936" w14:textId="77777777" w:rsidTr="00FE39E7">
        <w:trPr>
          <w:trHeight w:val="272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AB3E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5:00PM - 06:00PM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4E73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6B5D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BF43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5CC4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9E2B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</w:tr>
      <w:tr w:rsidR="002B1C07" w:rsidRPr="002B1C07" w14:paraId="66FCEACE" w14:textId="77777777" w:rsidTr="00FE39E7">
        <w:trPr>
          <w:trHeight w:val="272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A17F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6:00PM -07:00PM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60CD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6563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7315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D700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FEC6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  <w:tr w:rsidR="002B1C07" w:rsidRPr="002B1C07" w14:paraId="13B387F8" w14:textId="77777777" w:rsidTr="00FE39E7">
        <w:trPr>
          <w:trHeight w:val="272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8D44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7:00PM -08:00PM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5644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54E5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A2E5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0092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B352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695695C6" w14:textId="77777777" w:rsidTr="00FE39E7">
        <w:trPr>
          <w:trHeight w:val="272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3E44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8:00PM -09:00PM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A221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A5DB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AFAE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7F7D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LAW 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C968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D37D15" w:rsidRPr="002B1C07" w14:paraId="20E19B98" w14:textId="77777777" w:rsidTr="00FE39E7">
        <w:trPr>
          <w:trHeight w:val="272"/>
        </w:trPr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CAEA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9:00PM – 10:00PM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477A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F5D1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24AB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</w:t>
            </w:r>
          </w:p>
        </w:tc>
        <w:tc>
          <w:tcPr>
            <w:tcW w:w="7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A0E5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5566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</w:tbl>
    <w:p w14:paraId="0A1AE3C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4A0D655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6"/>
        <w:gridCol w:w="1011"/>
        <w:gridCol w:w="1896"/>
        <w:gridCol w:w="2083"/>
        <w:gridCol w:w="486"/>
        <w:gridCol w:w="687"/>
        <w:gridCol w:w="756"/>
        <w:gridCol w:w="1341"/>
      </w:tblGrid>
      <w:tr w:rsidR="002B1C07" w:rsidRPr="002B1C07" w14:paraId="3890F8FC" w14:textId="77777777" w:rsidTr="00FE39E7">
        <w:trPr>
          <w:trHeight w:val="272"/>
        </w:trPr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4B459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942A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3E5B6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465A3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00906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AFB83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3C2F0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E4760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0EC0DF9" w14:textId="77777777" w:rsidTr="00FE39E7">
        <w:trPr>
          <w:trHeight w:val="272"/>
        </w:trPr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AC9A7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AF771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11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778FD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D6A5E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lug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William/</w:t>
            </w:r>
            <w:r w:rsidRPr="002B1C07">
              <w:rPr>
                <w:rFonts w:ascii="Book Antiqua" w:hAnsi="Book Antiqua"/>
                <w:sz w:val="18"/>
                <w:szCs w:val="18"/>
              </w:rPr>
              <w:t>Masaba Ismail</w:t>
            </w:r>
          </w:p>
        </w:tc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A6F3C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E3960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FF57F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DDAAB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R.WARREN</w:t>
            </w:r>
          </w:p>
        </w:tc>
      </w:tr>
      <w:tr w:rsidR="002B1C07" w:rsidRPr="002B1C07" w14:paraId="39528A9C" w14:textId="77777777" w:rsidTr="00FE39E7">
        <w:trPr>
          <w:trHeight w:val="272"/>
        </w:trPr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E0BFD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2D097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1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D079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C8DC2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bukwasi Prisca</w:t>
            </w:r>
          </w:p>
        </w:tc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B3863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30939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9BF1A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93A5F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R.WARREN</w:t>
            </w:r>
          </w:p>
        </w:tc>
      </w:tr>
      <w:tr w:rsidR="002B1C07" w:rsidRPr="002B1C07" w14:paraId="1A3C6EC5" w14:textId="77777777" w:rsidTr="00FE39E7">
        <w:trPr>
          <w:trHeight w:val="272"/>
        </w:trPr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9C5E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CF5CA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11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232C8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0A63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ra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obert</w:t>
            </w:r>
          </w:p>
        </w:tc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A55E0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15086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F0842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09B39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R.WARREN</w:t>
            </w:r>
          </w:p>
        </w:tc>
      </w:tr>
      <w:tr w:rsidR="002B1C07" w:rsidRPr="002B1C07" w14:paraId="0059D33C" w14:textId="77777777" w:rsidTr="00FE39E7">
        <w:trPr>
          <w:trHeight w:val="272"/>
        </w:trPr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72422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6089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1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F15A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3DA28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esimik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ndrew</w:t>
            </w:r>
            <w:r w:rsidRPr="002B1C07">
              <w:rPr>
                <w:rFonts w:ascii="Book Antiqua" w:hAnsi="Book Antiqua"/>
                <w:sz w:val="18"/>
                <w:szCs w:val="18"/>
              </w:rPr>
              <w:t>/Bumba Ismail</w:t>
            </w:r>
          </w:p>
        </w:tc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90AAC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F43B5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94F7B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EFC4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R.WARREN</w:t>
            </w:r>
          </w:p>
        </w:tc>
      </w:tr>
      <w:tr w:rsidR="00D37D15" w:rsidRPr="002B1C07" w14:paraId="0771BFA3" w14:textId="77777777" w:rsidTr="00FE39E7">
        <w:trPr>
          <w:trHeight w:val="272"/>
        </w:trPr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094DD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FCB91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11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55196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2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BC480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uyal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Dian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izina</w:t>
            </w:r>
            <w:proofErr w:type="spellEnd"/>
          </w:p>
        </w:tc>
        <w:tc>
          <w:tcPr>
            <w:tcW w:w="2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23223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42EE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E86A7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H</w:t>
            </w:r>
          </w:p>
        </w:tc>
        <w:tc>
          <w:tcPr>
            <w:tcW w:w="6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48946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R.WARREN</w:t>
            </w:r>
          </w:p>
        </w:tc>
      </w:tr>
    </w:tbl>
    <w:p w14:paraId="31D174B5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B7708D6" w14:textId="77777777" w:rsidR="00CB2E5C" w:rsidRPr="002B1C07" w:rsidRDefault="00CB2E5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09AE5B7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16B6D81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– YEAR TWO SEM ONE (AFTERNOON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501"/>
        <w:gridCol w:w="1262"/>
        <w:gridCol w:w="1250"/>
        <w:gridCol w:w="1634"/>
        <w:gridCol w:w="1307"/>
        <w:gridCol w:w="1062"/>
      </w:tblGrid>
      <w:tr w:rsidR="002B1C07" w:rsidRPr="002B1C07" w14:paraId="438DC835" w14:textId="77777777" w:rsidTr="00FE39E7">
        <w:trPr>
          <w:trHeight w:val="272"/>
        </w:trPr>
        <w:tc>
          <w:tcPr>
            <w:tcW w:w="1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4C767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TIME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2969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Monday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795A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Tuesday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4814F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Wednesday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1672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Thursday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FFB0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Friday</w:t>
            </w:r>
          </w:p>
        </w:tc>
      </w:tr>
      <w:tr w:rsidR="002B1C07" w:rsidRPr="002B1C07" w14:paraId="25B80E0E" w14:textId="77777777" w:rsidTr="00FE39E7">
        <w:trPr>
          <w:trHeight w:val="272"/>
        </w:trPr>
        <w:tc>
          <w:tcPr>
            <w:tcW w:w="1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6677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2:00PM - 03:00PM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CA56F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ICT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385A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M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BABC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ICT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A46D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CLAW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C738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CLAW</w:t>
            </w:r>
          </w:p>
        </w:tc>
      </w:tr>
      <w:tr w:rsidR="002B1C07" w:rsidRPr="002B1C07" w14:paraId="2FC06955" w14:textId="77777777" w:rsidTr="00FE39E7">
        <w:trPr>
          <w:trHeight w:val="272"/>
        </w:trPr>
        <w:tc>
          <w:tcPr>
            <w:tcW w:w="1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0020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3:00PM -04:00PM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AC9A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ICT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77A0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M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0BD9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ICT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58D3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CLAW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8390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CLAW</w:t>
            </w:r>
          </w:p>
        </w:tc>
      </w:tr>
      <w:tr w:rsidR="002B1C07" w:rsidRPr="002B1C07" w14:paraId="3AC8F1D0" w14:textId="77777777" w:rsidTr="00FE39E7">
        <w:trPr>
          <w:trHeight w:val="272"/>
        </w:trPr>
        <w:tc>
          <w:tcPr>
            <w:tcW w:w="1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5A6A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4:00PM -05:00PM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797D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M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98D1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STAT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59D3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STAT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D313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ACC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66DA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ACC</w:t>
            </w:r>
          </w:p>
        </w:tc>
      </w:tr>
      <w:tr w:rsidR="002B1C07" w:rsidRPr="002B1C07" w14:paraId="6C14D733" w14:textId="77777777" w:rsidTr="00FE39E7">
        <w:trPr>
          <w:trHeight w:val="272"/>
        </w:trPr>
        <w:tc>
          <w:tcPr>
            <w:tcW w:w="1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18C1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5:00PM -06:00PM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8D5F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M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4CBEE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STAT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03E9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STAT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D9AC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ACC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82E4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ACC</w:t>
            </w:r>
          </w:p>
        </w:tc>
      </w:tr>
      <w:tr w:rsidR="00D37D15" w:rsidRPr="002B1C07" w14:paraId="19F1E152" w14:textId="77777777" w:rsidTr="00FE39E7">
        <w:trPr>
          <w:trHeight w:val="272"/>
        </w:trPr>
        <w:tc>
          <w:tcPr>
            <w:tcW w:w="1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0A53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6:00PM – 07:00PM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EA877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XXXX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1985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XXXX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E743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XXXX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DFCD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ICT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9774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XXXX</w:t>
            </w:r>
          </w:p>
        </w:tc>
      </w:tr>
    </w:tbl>
    <w:p w14:paraId="6F5DCA4C" w14:textId="77777777" w:rsidR="0020500C" w:rsidRPr="002B1C07" w:rsidRDefault="0020500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C26B8B2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43"/>
        <w:gridCol w:w="1087"/>
        <w:gridCol w:w="1398"/>
        <w:gridCol w:w="2083"/>
        <w:gridCol w:w="486"/>
        <w:gridCol w:w="801"/>
        <w:gridCol w:w="756"/>
        <w:gridCol w:w="1462"/>
      </w:tblGrid>
      <w:tr w:rsidR="002B1C07" w:rsidRPr="002B1C07" w14:paraId="4154111F" w14:textId="77777777" w:rsidTr="00FE39E7">
        <w:trPr>
          <w:trHeight w:val="272"/>
        </w:trPr>
        <w:tc>
          <w:tcPr>
            <w:tcW w:w="5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8884D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5E0A6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C1A52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E88DB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90D40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23261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797C3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9E98A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E20AD91" w14:textId="77777777" w:rsidTr="00FE39E7">
        <w:trPr>
          <w:trHeight w:val="272"/>
        </w:trPr>
        <w:tc>
          <w:tcPr>
            <w:tcW w:w="5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2197C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C9362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2FC6E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F012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Nakol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Norman</w:t>
            </w:r>
            <w:r w:rsidRPr="002B1C07">
              <w:rPr>
                <w:rFonts w:ascii="Book Antiqua" w:hAnsi="Book Antiqua"/>
                <w:sz w:val="18"/>
                <w:szCs w:val="18"/>
              </w:rPr>
              <w:t>/Nafuna Ester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0C48ED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568D6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7C8CE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37436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B I</w:t>
            </w:r>
          </w:p>
        </w:tc>
      </w:tr>
      <w:tr w:rsidR="002B1C07" w:rsidRPr="002B1C07" w14:paraId="20118CEC" w14:textId="77777777" w:rsidTr="00FE39E7">
        <w:trPr>
          <w:trHeight w:val="272"/>
        </w:trPr>
        <w:tc>
          <w:tcPr>
            <w:tcW w:w="5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AF588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E456D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M2102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E42C2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pany Law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7DC66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ran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Robert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314425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101A6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D1CEE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FAC2D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B I</w:t>
            </w:r>
          </w:p>
        </w:tc>
      </w:tr>
      <w:tr w:rsidR="002B1C07" w:rsidRPr="002B1C07" w14:paraId="6ED6BC05" w14:textId="77777777" w:rsidTr="00FE39E7">
        <w:trPr>
          <w:trHeight w:val="272"/>
        </w:trPr>
        <w:tc>
          <w:tcPr>
            <w:tcW w:w="5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57F2E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0E787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2101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3019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60DD1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kalany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Peter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0DA1D4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0614E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5C1E4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01A2F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B I</w:t>
            </w:r>
          </w:p>
        </w:tc>
      </w:tr>
      <w:tr w:rsidR="002B1C07" w:rsidRPr="002B1C07" w14:paraId="3ED16557" w14:textId="77777777" w:rsidTr="00FE39E7">
        <w:trPr>
          <w:trHeight w:val="272"/>
        </w:trPr>
        <w:tc>
          <w:tcPr>
            <w:tcW w:w="5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F7EC2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2C449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2122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50A20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ry ICT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640D4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Wesimika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Andrew</w:t>
            </w:r>
            <w:r w:rsidRPr="002B1C07">
              <w:rPr>
                <w:rFonts w:ascii="Book Antiqua" w:hAnsi="Book Antiqua"/>
                <w:sz w:val="18"/>
                <w:szCs w:val="18"/>
              </w:rPr>
              <w:t>/Bumba Ismail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5F365C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55D2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C2C8E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A220C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B I</w:t>
            </w:r>
          </w:p>
        </w:tc>
      </w:tr>
      <w:tr w:rsidR="00D37D15" w:rsidRPr="002B1C07" w14:paraId="37005003" w14:textId="77777777" w:rsidTr="00FE39E7">
        <w:trPr>
          <w:trHeight w:val="272"/>
        </w:trPr>
        <w:tc>
          <w:tcPr>
            <w:tcW w:w="5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2980A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39CD3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2</w:t>
            </w:r>
          </w:p>
        </w:tc>
        <w:tc>
          <w:tcPr>
            <w:tcW w:w="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83113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1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39934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ketch Suzan</w:t>
            </w:r>
            <w:r w:rsidRPr="002B1C07">
              <w:rPr>
                <w:rFonts w:ascii="Book Antiqua" w:hAnsi="Book Antiqua"/>
                <w:sz w:val="18"/>
                <w:szCs w:val="18"/>
              </w:rPr>
              <w:t>/Okello Clement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D460B7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8F165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59A50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8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1C128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B I</w:t>
            </w:r>
          </w:p>
        </w:tc>
      </w:tr>
    </w:tbl>
    <w:p w14:paraId="220A640D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3ACFBDA" w14:textId="77777777" w:rsidR="00CB2E5C" w:rsidRPr="002B1C07" w:rsidRDefault="00CB2E5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E46855B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276BF84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BUSINESS ADMINISTRATION – YEAR THREE SEM ONE (MORNING)</w:t>
      </w:r>
    </w:p>
    <w:tbl>
      <w:tblPr>
        <w:tblpPr w:leftFromText="180" w:rightFromText="180" w:bottomFromText="160" w:vertAnchor="text" w:horzAnchor="margin" w:tblpY="8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870"/>
        <w:gridCol w:w="1531"/>
        <w:gridCol w:w="1531"/>
        <w:gridCol w:w="1250"/>
        <w:gridCol w:w="1417"/>
        <w:gridCol w:w="1417"/>
      </w:tblGrid>
      <w:tr w:rsidR="002B1C07" w:rsidRPr="002B1C07" w14:paraId="0E64819D" w14:textId="77777777" w:rsidTr="00FE39E7">
        <w:trPr>
          <w:trHeight w:val="272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DB0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9997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0CA3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B4A9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896A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8A02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5B503B14" w14:textId="77777777" w:rsidTr="00FE39E7">
        <w:trPr>
          <w:trHeight w:val="272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D132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8:00AM - 09:00PM</w:t>
            </w: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515C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0BC1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 / RMKT/MFI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BDD6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CON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96A4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 / IMKT/FIB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DC4B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2B1C07" w:rsidRPr="002B1C07" w14:paraId="009B690A" w14:textId="77777777" w:rsidTr="00FE39E7">
        <w:trPr>
          <w:trHeight w:val="272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75A9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9:00AM -10:00AM</w:t>
            </w: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C058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D441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 / RMKT/MFI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91E3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8D5E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 / IMKT/FIB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217E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2B1C07" w:rsidRPr="002B1C07" w14:paraId="2E7CF247" w14:textId="77777777" w:rsidTr="00FE39E7">
        <w:trPr>
          <w:trHeight w:val="272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944A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-11:00AM</w:t>
            </w: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A9D7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 / RMKT/MFI</w:t>
            </w: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7E6C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C2BA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0EE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CON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F124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 / IMKT/FIB</w:t>
            </w:r>
          </w:p>
        </w:tc>
      </w:tr>
      <w:tr w:rsidR="002B1C07" w:rsidRPr="002B1C07" w14:paraId="44BB84E3" w14:textId="77777777" w:rsidTr="00FE39E7">
        <w:trPr>
          <w:trHeight w:val="272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7686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AM -12:00PM</w:t>
            </w: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C593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MAC / RMKT/MFI</w:t>
            </w: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8204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AF03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EAFE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ECON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EC15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III / IMKT/FIB</w:t>
            </w:r>
          </w:p>
        </w:tc>
      </w:tr>
    </w:tbl>
    <w:p w14:paraId="68E5DC58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18"/>
        <w:gridCol w:w="1102"/>
        <w:gridCol w:w="2054"/>
        <w:gridCol w:w="1576"/>
        <w:gridCol w:w="594"/>
        <w:gridCol w:w="909"/>
        <w:gridCol w:w="925"/>
        <w:gridCol w:w="938"/>
      </w:tblGrid>
      <w:tr w:rsidR="002B1C07" w:rsidRPr="002B1C07" w14:paraId="42211C35" w14:textId="77777777" w:rsidTr="00FE39E7">
        <w:trPr>
          <w:trHeight w:val="272"/>
        </w:trPr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2FAA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Abb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7AF7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ode</w:t>
            </w:r>
          </w:p>
        </w:tc>
        <w:tc>
          <w:tcPr>
            <w:tcW w:w="1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3424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ourse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31DD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Lecturer(s)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BF4A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U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6868E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Fac</w:t>
            </w:r>
            <w:proofErr w:type="spellEnd"/>
          </w:p>
        </w:tc>
        <w:tc>
          <w:tcPr>
            <w:tcW w:w="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5038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Dept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4208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Room</w:t>
            </w:r>
          </w:p>
        </w:tc>
      </w:tr>
      <w:tr w:rsidR="002B1C07" w:rsidRPr="002B1C07" w14:paraId="4DB14A9E" w14:textId="77777777" w:rsidTr="00FE39E7">
        <w:trPr>
          <w:trHeight w:val="272"/>
        </w:trPr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4017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ED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7D38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MGT3205</w:t>
            </w:r>
          </w:p>
        </w:tc>
        <w:tc>
          <w:tcPr>
            <w:tcW w:w="1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B5BA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Entrepreneurship Development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70B0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Kadondi Faith</w:t>
            </w: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/</w:t>
            </w:r>
            <w:proofErr w:type="spellStart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Mulocho</w:t>
            </w:r>
            <w:proofErr w:type="spellEnd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 xml:space="preserve"> Eric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FCA3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2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D675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ESBM</w:t>
            </w:r>
          </w:p>
        </w:tc>
        <w:tc>
          <w:tcPr>
            <w:tcW w:w="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13EE7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ENTRE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711C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Dr.</w:t>
            </w:r>
            <w:proofErr w:type="spellEnd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 xml:space="preserve"> Warren</w:t>
            </w:r>
          </w:p>
        </w:tc>
      </w:tr>
      <w:tr w:rsidR="002B1C07" w:rsidRPr="002B1C07" w14:paraId="1C9ADFF0" w14:textId="77777777" w:rsidTr="00FE39E7">
        <w:trPr>
          <w:trHeight w:val="272"/>
        </w:trPr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8750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UE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D668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IN3251</w:t>
            </w:r>
          </w:p>
        </w:tc>
        <w:tc>
          <w:tcPr>
            <w:tcW w:w="1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3279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Ugandan Economy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321C7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Nangaka</w:t>
            </w:r>
            <w:proofErr w:type="spellEnd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 xml:space="preserve"> Moses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3992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3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80A9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EEMS</w:t>
            </w:r>
          </w:p>
        </w:tc>
        <w:tc>
          <w:tcPr>
            <w:tcW w:w="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A57D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ECON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95E1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Dr.</w:t>
            </w:r>
            <w:proofErr w:type="spellEnd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 xml:space="preserve"> Warren</w:t>
            </w:r>
          </w:p>
        </w:tc>
      </w:tr>
      <w:tr w:rsidR="00D37D15" w:rsidRPr="002B1C07" w14:paraId="44080D58" w14:textId="77777777" w:rsidTr="00FE39E7">
        <w:trPr>
          <w:trHeight w:val="272"/>
        </w:trPr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DB65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.HRM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9956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HR3210</w:t>
            </w:r>
          </w:p>
        </w:tc>
        <w:tc>
          <w:tcPr>
            <w:tcW w:w="1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664D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rinciples of Human Resource Management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6873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awenja</w:t>
            </w:r>
            <w:proofErr w:type="spellEnd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 xml:space="preserve"> Winnie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CE71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984F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OM</w:t>
            </w:r>
          </w:p>
        </w:tc>
        <w:tc>
          <w:tcPr>
            <w:tcW w:w="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DDE8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HRM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DC33E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Dr.</w:t>
            </w:r>
            <w:proofErr w:type="spellEnd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 xml:space="preserve"> Warren</w:t>
            </w:r>
          </w:p>
        </w:tc>
      </w:tr>
    </w:tbl>
    <w:p w14:paraId="03F4D17F" w14:textId="77777777" w:rsidR="00D37D15" w:rsidRPr="002B1C07" w:rsidRDefault="00D37D15" w:rsidP="001A6D86">
      <w:pPr>
        <w:pStyle w:val="Heading3"/>
        <w:spacing w:after="0" w:line="240" w:lineRule="auto"/>
        <w:rPr>
          <w:rFonts w:ascii="Book Antiqua" w:eastAsiaTheme="minorHAnsi" w:hAnsi="Book Antiqua" w:cstheme="minorBidi"/>
          <w:b w:val="0"/>
          <w:color w:val="auto"/>
          <w:szCs w:val="18"/>
          <w:lang w:val="en-GB"/>
        </w:rPr>
      </w:pPr>
    </w:p>
    <w:p w14:paraId="6215B785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OPTIONS</w:t>
      </w:r>
    </w:p>
    <w:p w14:paraId="762E66F8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ACCOUNTING OPTIO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080"/>
        <w:gridCol w:w="1985"/>
        <w:gridCol w:w="2019"/>
        <w:gridCol w:w="594"/>
        <w:gridCol w:w="764"/>
        <w:gridCol w:w="734"/>
        <w:gridCol w:w="938"/>
      </w:tblGrid>
      <w:tr w:rsidR="002B1C07" w:rsidRPr="002B1C07" w14:paraId="72C96AC1" w14:textId="77777777" w:rsidTr="00FE39E7">
        <w:trPr>
          <w:trHeight w:val="272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1296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Abb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D870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ode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18C6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ourse</w:t>
            </w:r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33C9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Lecturer(s)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8D83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U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B312F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Fac</w:t>
            </w:r>
            <w:proofErr w:type="spellEnd"/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AC04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Dept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016D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Room</w:t>
            </w:r>
          </w:p>
        </w:tc>
      </w:tr>
      <w:tr w:rsidR="002B1C07" w:rsidRPr="002B1C07" w14:paraId="7D6437F4" w14:textId="77777777" w:rsidTr="00FE39E7">
        <w:trPr>
          <w:trHeight w:val="272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16BD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CMAC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30F8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BA3113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710D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Cost &amp; Management Accounting</w:t>
            </w:r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D284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Nakola</w:t>
            </w:r>
            <w:proofErr w:type="spellEnd"/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 xml:space="preserve"> Norman</w:t>
            </w: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/Nafuna Ester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ED30E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4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3A0D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COM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D5EDE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ACC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D6EE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Dr.</w:t>
            </w:r>
            <w:proofErr w:type="spellEnd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 xml:space="preserve"> Warren</w:t>
            </w:r>
          </w:p>
        </w:tc>
      </w:tr>
      <w:tr w:rsidR="00D37D15" w:rsidRPr="002B1C07" w14:paraId="1BBF0926" w14:textId="77777777" w:rsidTr="00FE39E7">
        <w:trPr>
          <w:trHeight w:val="272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39A1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ACCIII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AD6A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ACC3101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9489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Accounting III</w:t>
            </w:r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1A73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Okalany</w:t>
            </w:r>
            <w:proofErr w:type="spellEnd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 xml:space="preserve"> Peter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98A6F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4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06B7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COM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67A7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ACC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5B5E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Dr.</w:t>
            </w:r>
            <w:proofErr w:type="spellEnd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 xml:space="preserve"> Warren</w:t>
            </w:r>
          </w:p>
        </w:tc>
      </w:tr>
    </w:tbl>
    <w:p w14:paraId="0ACEC82E" w14:textId="77777777" w:rsidR="00D37D15" w:rsidRPr="002B1C07" w:rsidRDefault="00D37D15" w:rsidP="001A6D86">
      <w:pPr>
        <w:pStyle w:val="Heading3"/>
        <w:spacing w:after="0" w:line="240" w:lineRule="auto"/>
        <w:rPr>
          <w:rFonts w:ascii="Book Antiqua" w:eastAsiaTheme="minorHAnsi" w:hAnsi="Book Antiqua" w:cstheme="minorBidi"/>
          <w:b w:val="0"/>
          <w:color w:val="auto"/>
          <w:szCs w:val="18"/>
          <w:lang w:val="en-GB"/>
        </w:rPr>
      </w:pPr>
    </w:p>
    <w:p w14:paraId="39E24A3A" w14:textId="77777777" w:rsidR="00D37D15" w:rsidRPr="002B1C07" w:rsidRDefault="00D37D15" w:rsidP="001A6D86">
      <w:pPr>
        <w:pStyle w:val="Heading3"/>
        <w:spacing w:after="0" w:line="240" w:lineRule="auto"/>
        <w:rPr>
          <w:rFonts w:ascii="Book Antiqua" w:eastAsiaTheme="minorHAnsi" w:hAnsi="Book Antiqua" w:cstheme="minorBidi"/>
          <w:color w:val="auto"/>
          <w:szCs w:val="18"/>
          <w:lang w:val="en-GB"/>
        </w:rPr>
      </w:pPr>
      <w:r w:rsidRPr="002B1C07">
        <w:rPr>
          <w:rFonts w:ascii="Book Antiqua" w:eastAsiaTheme="minorHAnsi" w:hAnsi="Book Antiqua" w:cstheme="minorBidi"/>
          <w:color w:val="auto"/>
          <w:szCs w:val="18"/>
          <w:lang w:val="en-GB"/>
        </w:rPr>
        <w:t>MARKETING OPTIO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56"/>
        <w:gridCol w:w="1106"/>
        <w:gridCol w:w="2046"/>
        <w:gridCol w:w="1874"/>
        <w:gridCol w:w="594"/>
        <w:gridCol w:w="594"/>
        <w:gridCol w:w="734"/>
        <w:gridCol w:w="1212"/>
      </w:tblGrid>
      <w:tr w:rsidR="002B1C07" w:rsidRPr="002B1C07" w14:paraId="08E07BFF" w14:textId="77777777" w:rsidTr="00D37D15">
        <w:trPr>
          <w:trHeight w:val="350"/>
        </w:trPr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671C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Abb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7CFE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ode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FF7B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ourse</w:t>
            </w:r>
          </w:p>
        </w:tc>
        <w:tc>
          <w:tcPr>
            <w:tcW w:w="1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EC15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Lecturer(s)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BA6E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U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EE1A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Fac</w:t>
            </w:r>
            <w:proofErr w:type="spellEnd"/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2D2A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Dept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913F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Room</w:t>
            </w:r>
          </w:p>
        </w:tc>
      </w:tr>
      <w:tr w:rsidR="002B1C07" w:rsidRPr="002B1C07" w14:paraId="27B14BC6" w14:textId="77777777" w:rsidTr="00D37D15"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1AA1F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MKT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841D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MRK3123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312D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nternational Marketing</w:t>
            </w:r>
          </w:p>
        </w:tc>
        <w:tc>
          <w:tcPr>
            <w:tcW w:w="1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5FF3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Masaba Ismail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BF32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4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B549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9EF2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8055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Laboratory</w:t>
            </w:r>
          </w:p>
        </w:tc>
      </w:tr>
      <w:tr w:rsidR="00D37D15" w:rsidRPr="002B1C07" w14:paraId="5CFA4C31" w14:textId="77777777" w:rsidTr="00D37D15"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49FC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RMKT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18B2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MRK3108</w:t>
            </w:r>
          </w:p>
        </w:tc>
        <w:tc>
          <w:tcPr>
            <w:tcW w:w="1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3269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Retail Marketing</w:t>
            </w:r>
          </w:p>
        </w:tc>
        <w:tc>
          <w:tcPr>
            <w:tcW w:w="1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B374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Olugu</w:t>
            </w:r>
            <w:proofErr w:type="spellEnd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 xml:space="preserve"> William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49E4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4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7AF9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8832E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D6C8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Laboratory</w:t>
            </w:r>
          </w:p>
        </w:tc>
      </w:tr>
    </w:tbl>
    <w:p w14:paraId="0949CE18" w14:textId="77777777" w:rsidR="00D37D15" w:rsidRPr="002B1C07" w:rsidRDefault="00D37D15" w:rsidP="001A6D86">
      <w:pPr>
        <w:pStyle w:val="Heading3"/>
        <w:spacing w:after="0" w:line="240" w:lineRule="auto"/>
        <w:ind w:left="0" w:firstLine="0"/>
        <w:rPr>
          <w:rFonts w:ascii="Book Antiqua" w:eastAsiaTheme="minorHAnsi" w:hAnsi="Book Antiqua" w:cstheme="minorBidi"/>
          <w:b w:val="0"/>
          <w:color w:val="auto"/>
          <w:szCs w:val="18"/>
          <w:lang w:val="en-GB"/>
        </w:rPr>
      </w:pPr>
    </w:p>
    <w:p w14:paraId="6F741D79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FINANCIAL SERVICES OPTION</w:t>
      </w:r>
    </w:p>
    <w:tbl>
      <w:tblPr>
        <w:tblStyle w:val="TableGrid8"/>
        <w:tblW w:w="4999" w:type="pct"/>
        <w:tblLook w:val="04A0" w:firstRow="1" w:lastRow="0" w:firstColumn="1" w:lastColumn="0" w:noHBand="0" w:noVBand="1"/>
      </w:tblPr>
      <w:tblGrid>
        <w:gridCol w:w="749"/>
        <w:gridCol w:w="1125"/>
        <w:gridCol w:w="1966"/>
        <w:gridCol w:w="2158"/>
        <w:gridCol w:w="594"/>
        <w:gridCol w:w="767"/>
        <w:gridCol w:w="734"/>
        <w:gridCol w:w="921"/>
      </w:tblGrid>
      <w:tr w:rsidR="002B1C07" w:rsidRPr="002B1C07" w14:paraId="39B94307" w14:textId="77777777" w:rsidTr="00990BA5"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B91FC" w14:textId="77777777" w:rsidR="0020500C" w:rsidRPr="002B1C07" w:rsidRDefault="0020500C" w:rsidP="001A6D86">
            <w:pPr>
              <w:pStyle w:val="Heading3"/>
              <w:spacing w:after="0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Abb</w:t>
            </w: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C4118" w14:textId="77777777" w:rsidR="0020500C" w:rsidRPr="002B1C07" w:rsidRDefault="0020500C" w:rsidP="001A6D86">
            <w:pPr>
              <w:pStyle w:val="Heading3"/>
              <w:spacing w:after="0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ode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A19AC" w14:textId="77777777" w:rsidR="0020500C" w:rsidRPr="002B1C07" w:rsidRDefault="0020500C" w:rsidP="001A6D86">
            <w:pPr>
              <w:pStyle w:val="Heading3"/>
              <w:spacing w:after="0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ourse</w:t>
            </w:r>
          </w:p>
        </w:tc>
        <w:tc>
          <w:tcPr>
            <w:tcW w:w="1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7C150" w14:textId="77777777" w:rsidR="0020500C" w:rsidRPr="002B1C07" w:rsidRDefault="0020500C" w:rsidP="001A6D86">
            <w:pPr>
              <w:pStyle w:val="Heading3"/>
              <w:spacing w:after="0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Lecturer(s)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FEE34" w14:textId="77777777" w:rsidR="0020500C" w:rsidRPr="002B1C07" w:rsidRDefault="0020500C" w:rsidP="001A6D86">
            <w:pPr>
              <w:pStyle w:val="Heading3"/>
              <w:spacing w:after="0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U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2406C" w14:textId="77777777" w:rsidR="0020500C" w:rsidRPr="002B1C07" w:rsidRDefault="0020500C" w:rsidP="001A6D86">
            <w:pPr>
              <w:pStyle w:val="Heading3"/>
              <w:spacing w:after="0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Fac</w:t>
            </w:r>
            <w:proofErr w:type="spellEnd"/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E28B5" w14:textId="77777777" w:rsidR="0020500C" w:rsidRPr="002B1C07" w:rsidRDefault="0020500C" w:rsidP="001A6D86">
            <w:pPr>
              <w:pStyle w:val="Heading3"/>
              <w:spacing w:after="0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Dept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C6772" w14:textId="77777777" w:rsidR="0020500C" w:rsidRPr="002B1C07" w:rsidRDefault="0020500C" w:rsidP="001A6D86">
            <w:pPr>
              <w:pStyle w:val="Heading3"/>
              <w:spacing w:after="0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Room</w:t>
            </w:r>
          </w:p>
        </w:tc>
      </w:tr>
      <w:tr w:rsidR="002B1C07" w:rsidRPr="002B1C07" w14:paraId="65F5D346" w14:textId="77777777" w:rsidTr="00D37D15"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D2961" w14:textId="77777777" w:rsidR="0020500C" w:rsidRPr="002B1C07" w:rsidRDefault="002050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.FI</w:t>
            </w: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93845" w14:textId="77777777" w:rsidR="0020500C" w:rsidRPr="002B1C07" w:rsidRDefault="002050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117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0743A" w14:textId="77777777" w:rsidR="0020500C" w:rsidRPr="002B1C07" w:rsidRDefault="002050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gement Of Financial Institutions</w:t>
            </w:r>
          </w:p>
        </w:tc>
        <w:tc>
          <w:tcPr>
            <w:tcW w:w="1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7A1A6" w14:textId="77777777" w:rsidR="0020500C" w:rsidRPr="002B1C07" w:rsidRDefault="002050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ew staff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12936" w14:textId="77777777" w:rsidR="0020500C" w:rsidRPr="002B1C07" w:rsidRDefault="0020500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6B02C" w14:textId="77777777" w:rsidR="0020500C" w:rsidRPr="002B1C07" w:rsidRDefault="002050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13A43" w14:textId="77777777" w:rsidR="0020500C" w:rsidRPr="002B1C07" w:rsidRDefault="002050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4F19C" w14:textId="77777777" w:rsidR="0020500C" w:rsidRPr="002B1C07" w:rsidRDefault="0020500C" w:rsidP="001A6D86">
            <w:pPr>
              <w:widowControl w:val="0"/>
              <w:autoSpaceDE w:val="0"/>
              <w:autoSpaceDN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1</w:t>
            </w:r>
          </w:p>
        </w:tc>
      </w:tr>
      <w:tr w:rsidR="0020500C" w:rsidRPr="002B1C07" w14:paraId="4343EE48" w14:textId="77777777" w:rsidTr="00D37D15"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709F6" w14:textId="77777777" w:rsidR="0020500C" w:rsidRPr="002B1C07" w:rsidRDefault="002050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B</w:t>
            </w: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5DA90" w14:textId="77777777" w:rsidR="0020500C" w:rsidRPr="002B1C07" w:rsidRDefault="002050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135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EA8FE" w14:textId="77777777" w:rsidR="0020500C" w:rsidRPr="002B1C07" w:rsidRDefault="002050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e for International Business</w:t>
            </w:r>
          </w:p>
        </w:tc>
        <w:tc>
          <w:tcPr>
            <w:tcW w:w="1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5FA94" w14:textId="77777777" w:rsidR="0020500C" w:rsidRPr="002B1C07" w:rsidRDefault="0020500C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ketch Suzan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AE599" w14:textId="77777777" w:rsidR="0020500C" w:rsidRPr="002B1C07" w:rsidRDefault="0020500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6CC49" w14:textId="77777777" w:rsidR="0020500C" w:rsidRPr="002B1C07" w:rsidRDefault="002050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80514" w14:textId="77777777" w:rsidR="0020500C" w:rsidRPr="002B1C07" w:rsidRDefault="002050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7B413" w14:textId="77777777" w:rsidR="0020500C" w:rsidRPr="002B1C07" w:rsidRDefault="0020500C" w:rsidP="001A6D86">
            <w:pPr>
              <w:widowControl w:val="0"/>
              <w:autoSpaceDE w:val="0"/>
              <w:autoSpaceDN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1</w:t>
            </w:r>
          </w:p>
        </w:tc>
      </w:tr>
    </w:tbl>
    <w:p w14:paraId="20190E89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C4F5118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9E6EFD2" w14:textId="77777777" w:rsidR="00CB2E5C" w:rsidRPr="002B1C07" w:rsidRDefault="00CB2E5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7B8B068E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PROCUREMENT &amp; SUPPLY CHAIN MANAGEMENT – YEAR ONE SEM ONE (AFTERNOON)</w:t>
      </w:r>
      <w:r w:rsidRPr="002B1C07">
        <w:rPr>
          <w:rFonts w:ascii="Book Antiqua" w:hAnsi="Book Antiqua"/>
          <w:b/>
          <w:sz w:val="18"/>
          <w:szCs w:val="18"/>
        </w:rPr>
        <w:tab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906"/>
        <w:gridCol w:w="1347"/>
        <w:gridCol w:w="1574"/>
        <w:gridCol w:w="2279"/>
        <w:gridCol w:w="1012"/>
        <w:gridCol w:w="888"/>
      </w:tblGrid>
      <w:tr w:rsidR="002B1C07" w:rsidRPr="002B1C07" w14:paraId="3620554D" w14:textId="77777777" w:rsidTr="00FE39E7">
        <w:trPr>
          <w:trHeight w:val="272"/>
        </w:trPr>
        <w:tc>
          <w:tcPr>
            <w:tcW w:w="105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F87696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 TIME</w:t>
            </w:r>
          </w:p>
        </w:tc>
        <w:tc>
          <w:tcPr>
            <w:tcW w:w="74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8E44D8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7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97FAA4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126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1B37AE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56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D7D8F2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49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4E8E83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DFDFC17" w14:textId="77777777" w:rsidTr="00FE39E7">
        <w:trPr>
          <w:trHeight w:val="272"/>
        </w:trPr>
        <w:tc>
          <w:tcPr>
            <w:tcW w:w="105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17538F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2:00PM - 03:00PM</w:t>
            </w:r>
          </w:p>
        </w:tc>
        <w:tc>
          <w:tcPr>
            <w:tcW w:w="7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91785A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66FC97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1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99093A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A7C405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4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BBDDE1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2C97A36F" w14:textId="77777777" w:rsidTr="00FE39E7">
        <w:trPr>
          <w:trHeight w:val="272"/>
        </w:trPr>
        <w:tc>
          <w:tcPr>
            <w:tcW w:w="105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3BCA8C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3:00PM -04:00PM</w:t>
            </w:r>
          </w:p>
        </w:tc>
        <w:tc>
          <w:tcPr>
            <w:tcW w:w="7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7A339B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BE9615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1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348343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  <w:proofErr w:type="spellEnd"/>
          </w:p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40864F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4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115638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30A039DB" w14:textId="77777777" w:rsidTr="00FE39E7">
        <w:trPr>
          <w:trHeight w:val="272"/>
        </w:trPr>
        <w:tc>
          <w:tcPr>
            <w:tcW w:w="105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065A30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4:00PM -05:00PM</w:t>
            </w:r>
          </w:p>
        </w:tc>
        <w:tc>
          <w:tcPr>
            <w:tcW w:w="7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62D2B3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DE0888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9E31DF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901E5C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4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8D9A51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</w:tr>
      <w:tr w:rsidR="002B1C07" w:rsidRPr="002B1C07" w14:paraId="485C5936" w14:textId="77777777" w:rsidTr="00FE39E7">
        <w:trPr>
          <w:trHeight w:val="272"/>
        </w:trPr>
        <w:tc>
          <w:tcPr>
            <w:tcW w:w="105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DD844C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5:00PM -06:00PM</w:t>
            </w:r>
          </w:p>
        </w:tc>
        <w:tc>
          <w:tcPr>
            <w:tcW w:w="7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CD24A7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A7EE94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1C932C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EAD9CD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4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565AAF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  <w:proofErr w:type="spellEnd"/>
          </w:p>
        </w:tc>
      </w:tr>
      <w:tr w:rsidR="002B1C07" w:rsidRPr="002B1C07" w14:paraId="3A945BCB" w14:textId="77777777" w:rsidTr="00FE39E7">
        <w:trPr>
          <w:trHeight w:val="272"/>
        </w:trPr>
        <w:tc>
          <w:tcPr>
            <w:tcW w:w="105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9D74F2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6:00PM - 07:00PM</w:t>
            </w:r>
          </w:p>
        </w:tc>
        <w:tc>
          <w:tcPr>
            <w:tcW w:w="7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404392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8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1123B0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1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3705B7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5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8725DE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49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688D65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  <w:tr w:rsidR="002B1C07" w:rsidRPr="002B1C07" w14:paraId="67278583" w14:textId="77777777" w:rsidTr="00D37D15">
        <w:trPr>
          <w:trHeight w:val="20"/>
        </w:trPr>
        <w:tc>
          <w:tcPr>
            <w:tcW w:w="1058" w:type="pct"/>
            <w:hideMark/>
          </w:tcPr>
          <w:p w14:paraId="6892427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48" w:type="pct"/>
            <w:hideMark/>
          </w:tcPr>
          <w:p w14:paraId="4E0C2F7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74" w:type="pct"/>
            <w:hideMark/>
          </w:tcPr>
          <w:p w14:paraId="44859B1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65" w:type="pct"/>
            <w:hideMark/>
          </w:tcPr>
          <w:p w14:paraId="549C417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62" w:type="pct"/>
            <w:hideMark/>
          </w:tcPr>
          <w:p w14:paraId="09881FD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93" w:type="pct"/>
            <w:hideMark/>
          </w:tcPr>
          <w:p w14:paraId="463B2C8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239F051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994"/>
        <w:gridCol w:w="1701"/>
        <w:gridCol w:w="2161"/>
        <w:gridCol w:w="486"/>
        <w:gridCol w:w="801"/>
        <w:gridCol w:w="817"/>
        <w:gridCol w:w="1080"/>
      </w:tblGrid>
      <w:tr w:rsidR="002B1C07" w:rsidRPr="002B1C07" w14:paraId="4245BB08" w14:textId="77777777" w:rsidTr="00FE39E7">
        <w:trPr>
          <w:trHeight w:val="272"/>
        </w:trPr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C54BB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F566F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7B1AB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BDDA2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67F3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2BC05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7EB58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05DEE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124661E3" w14:textId="77777777" w:rsidTr="00FE39E7">
        <w:trPr>
          <w:trHeight w:val="272"/>
        </w:trPr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24FD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2B1C71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1101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EECDC7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Procurement &amp; Supply Chain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92402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anana Peter</w:t>
            </w:r>
            <w:r w:rsidRPr="002B1C07">
              <w:rPr>
                <w:rFonts w:ascii="Book Antiqua" w:hAnsi="Book Antiqua"/>
                <w:sz w:val="18"/>
                <w:szCs w:val="18"/>
              </w:rPr>
              <w:t>/Kamba Raymond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C73CF7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7A9A3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7AD23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DFAEE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2</w:t>
            </w:r>
          </w:p>
        </w:tc>
      </w:tr>
      <w:tr w:rsidR="002B1C07" w:rsidRPr="002B1C07" w14:paraId="3031834A" w14:textId="77777777" w:rsidTr="00FE39E7">
        <w:trPr>
          <w:trHeight w:val="272"/>
        </w:trPr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26064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CA955A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1106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D057D6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C6AB26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afuna Ester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loch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ric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A094B1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75138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7A277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48AD6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2</w:t>
            </w:r>
          </w:p>
        </w:tc>
      </w:tr>
      <w:tr w:rsidR="002B1C07" w:rsidRPr="002B1C07" w14:paraId="23A89A90" w14:textId="77777777" w:rsidTr="00FE39E7">
        <w:trPr>
          <w:trHeight w:val="272"/>
        </w:trPr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6882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22D51B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562D79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1B4B6E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imono Lydia</w:t>
            </w:r>
            <w:r w:rsidRPr="002B1C07">
              <w:rPr>
                <w:rFonts w:ascii="Book Antiqua" w:hAnsi="Book Antiqua"/>
                <w:sz w:val="18"/>
                <w:szCs w:val="18"/>
              </w:rPr>
              <w:t>/Bumba Ismail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2997F2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B708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D61A3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B9741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2</w:t>
            </w:r>
          </w:p>
        </w:tc>
      </w:tr>
      <w:tr w:rsidR="002B1C07" w:rsidRPr="002B1C07" w14:paraId="242F1DAF" w14:textId="77777777" w:rsidTr="00FE39E7">
        <w:trPr>
          <w:trHeight w:val="272"/>
        </w:trPr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3E3CD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B1A6C0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5703FD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Business Economics 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410503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adondi Fait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nga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oses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A008E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A437D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FEB4A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6649E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2</w:t>
            </w:r>
          </w:p>
        </w:tc>
      </w:tr>
      <w:tr w:rsidR="00D37D15" w:rsidRPr="002B1C07" w14:paraId="6533D895" w14:textId="77777777" w:rsidTr="00FE39E7">
        <w:trPr>
          <w:trHeight w:val="272"/>
        </w:trPr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27D7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E43598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9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E8C942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7DB5EE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bukwasi Prisca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933D8" w14:textId="77777777" w:rsidR="00D37D15" w:rsidRPr="002B1C07" w:rsidRDefault="00D37D15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06AAC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D26EC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F1BED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2</w:t>
            </w:r>
          </w:p>
        </w:tc>
      </w:tr>
    </w:tbl>
    <w:p w14:paraId="1108C418" w14:textId="77777777" w:rsidR="00D37D15" w:rsidRPr="002B1C07" w:rsidRDefault="00D37D15" w:rsidP="001A6D86">
      <w:pPr>
        <w:pStyle w:val="BalloonText"/>
        <w:rPr>
          <w:rFonts w:ascii="Book Antiqua" w:eastAsiaTheme="minorHAnsi" w:hAnsi="Book Antiqua" w:cstheme="minorBidi"/>
          <w:b w:val="0"/>
          <w:color w:val="auto"/>
          <w:sz w:val="18"/>
          <w:szCs w:val="18"/>
          <w:lang w:val="en-GB"/>
        </w:rPr>
      </w:pPr>
    </w:p>
    <w:p w14:paraId="185778C8" w14:textId="77777777" w:rsidR="00007B79" w:rsidRPr="002B1C07" w:rsidRDefault="00007B7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EC13CA3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PROCUREMENT &amp; SUPPLY CHAIN MANAGEMENT YEAR TWO SEM ONE (AFTERNOON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73"/>
        <w:gridCol w:w="1466"/>
        <w:gridCol w:w="1453"/>
        <w:gridCol w:w="1372"/>
        <w:gridCol w:w="1522"/>
        <w:gridCol w:w="1230"/>
      </w:tblGrid>
      <w:tr w:rsidR="002B1C07" w:rsidRPr="002B1C07" w14:paraId="43C4A597" w14:textId="77777777" w:rsidTr="00FE39E7">
        <w:trPr>
          <w:trHeight w:val="272"/>
        </w:trPr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02AF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br w:type="page"/>
              <w:t>TIME</w:t>
            </w:r>
          </w:p>
        </w:tc>
        <w:tc>
          <w:tcPr>
            <w:tcW w:w="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CC8A7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Monday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A8BB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Tuesday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F4F5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Wednesday</w:t>
            </w:r>
          </w:p>
        </w:tc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37E5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Thursday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1CEB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Friday</w:t>
            </w:r>
          </w:p>
        </w:tc>
      </w:tr>
      <w:tr w:rsidR="002B1C07" w:rsidRPr="002B1C07" w14:paraId="5C060969" w14:textId="77777777" w:rsidTr="00FE39E7">
        <w:trPr>
          <w:trHeight w:val="272"/>
        </w:trPr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15A9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2:00PM - 03:00PM</w:t>
            </w:r>
          </w:p>
        </w:tc>
        <w:tc>
          <w:tcPr>
            <w:tcW w:w="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DFAD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MKT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C369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BN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5F7D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COM</w:t>
            </w:r>
          </w:p>
        </w:tc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208E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EG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BCA2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EG</w:t>
            </w:r>
          </w:p>
        </w:tc>
      </w:tr>
      <w:tr w:rsidR="002B1C07" w:rsidRPr="002B1C07" w14:paraId="3374EA8A" w14:textId="77777777" w:rsidTr="00FE39E7">
        <w:trPr>
          <w:trHeight w:val="272"/>
        </w:trPr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3EE8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3:00PM -04:00PM</w:t>
            </w:r>
          </w:p>
        </w:tc>
        <w:tc>
          <w:tcPr>
            <w:tcW w:w="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3057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MKT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57E4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XXXX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A075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COM</w:t>
            </w:r>
          </w:p>
        </w:tc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777A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EG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5471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XXXX</w:t>
            </w:r>
          </w:p>
        </w:tc>
      </w:tr>
      <w:tr w:rsidR="002B1C07" w:rsidRPr="002B1C07" w14:paraId="0F34F9FA" w14:textId="77777777" w:rsidTr="00FE39E7">
        <w:trPr>
          <w:trHeight w:val="272"/>
        </w:trPr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677E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4:00PM -05:00PM</w:t>
            </w:r>
          </w:p>
        </w:tc>
        <w:tc>
          <w:tcPr>
            <w:tcW w:w="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3264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BN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106B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STAT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BF49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STAT</w:t>
            </w:r>
          </w:p>
        </w:tc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3620E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P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5901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COM</w:t>
            </w:r>
          </w:p>
        </w:tc>
      </w:tr>
      <w:tr w:rsidR="002B1C07" w:rsidRPr="002B1C07" w14:paraId="73F800FC" w14:textId="77777777" w:rsidTr="00FE39E7">
        <w:trPr>
          <w:trHeight w:val="272"/>
        </w:trPr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6B3D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5:00PM -06:00PM</w:t>
            </w:r>
          </w:p>
        </w:tc>
        <w:tc>
          <w:tcPr>
            <w:tcW w:w="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D94D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BN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41197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STAT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38FA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STAT</w:t>
            </w:r>
          </w:p>
        </w:tc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A72D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P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4DAB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COM</w:t>
            </w:r>
          </w:p>
        </w:tc>
      </w:tr>
      <w:tr w:rsidR="00D37D15" w:rsidRPr="002B1C07" w14:paraId="55215D93" w14:textId="77777777" w:rsidTr="00FE39E7">
        <w:trPr>
          <w:trHeight w:val="272"/>
        </w:trPr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AC79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6:00PM - 07:00PM</w:t>
            </w:r>
          </w:p>
        </w:tc>
        <w:tc>
          <w:tcPr>
            <w:tcW w:w="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707F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9D6C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MKT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1DC7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XXXX</w:t>
            </w:r>
          </w:p>
        </w:tc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3E6BF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P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81097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XXXX</w:t>
            </w:r>
          </w:p>
        </w:tc>
      </w:tr>
    </w:tbl>
    <w:p w14:paraId="7C0FBFD1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33EB8F4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90"/>
        <w:gridCol w:w="1106"/>
        <w:gridCol w:w="2256"/>
        <w:gridCol w:w="1484"/>
        <w:gridCol w:w="594"/>
        <w:gridCol w:w="909"/>
        <w:gridCol w:w="873"/>
        <w:gridCol w:w="904"/>
      </w:tblGrid>
      <w:tr w:rsidR="002B1C07" w:rsidRPr="002B1C07" w14:paraId="68D9550C" w14:textId="77777777" w:rsidTr="00FE39E7">
        <w:trPr>
          <w:trHeight w:val="272"/>
        </w:trPr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A1E3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Abb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5F8F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ode</w:t>
            </w:r>
          </w:p>
        </w:tc>
        <w:tc>
          <w:tcPr>
            <w:tcW w:w="1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C725F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ourse</w:t>
            </w:r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C762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Lecturer(s)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DDFF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CU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0B5846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Fac.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EA571C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Dept.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AE3FE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Room</w:t>
            </w:r>
          </w:p>
        </w:tc>
      </w:tr>
      <w:tr w:rsidR="002B1C07" w:rsidRPr="002B1C07" w14:paraId="5EFBAF7F" w14:textId="77777777" w:rsidTr="00FE39E7">
        <w:trPr>
          <w:trHeight w:val="272"/>
        </w:trPr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09C07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COM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E9D3F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SM2104</w:t>
            </w:r>
          </w:p>
        </w:tc>
        <w:tc>
          <w:tcPr>
            <w:tcW w:w="1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3588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upply Chain and Operations Management</w:t>
            </w:r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7CFF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Kamba Raymond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214E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4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FF93B4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OC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764370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LAW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0341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NBLR4</w:t>
            </w:r>
          </w:p>
        </w:tc>
      </w:tr>
      <w:tr w:rsidR="002B1C07" w:rsidRPr="002B1C07" w14:paraId="08C698F7" w14:textId="77777777" w:rsidTr="00FE39E7">
        <w:trPr>
          <w:trHeight w:val="272"/>
        </w:trPr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8841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P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1125F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SM2105</w:t>
            </w:r>
          </w:p>
        </w:tc>
        <w:tc>
          <w:tcPr>
            <w:tcW w:w="1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A851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International Procurement</w:t>
            </w:r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01D7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Manana Peter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6555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3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634A38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MIB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C7333D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MKTG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95E6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NBLR4</w:t>
            </w:r>
          </w:p>
        </w:tc>
      </w:tr>
      <w:tr w:rsidR="002B1C07" w:rsidRPr="002B1C07" w14:paraId="1F9DC1FE" w14:textId="77777777" w:rsidTr="00FE39E7">
        <w:trPr>
          <w:trHeight w:val="272"/>
        </w:trPr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6FA8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MKT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5A26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MRK2112</w:t>
            </w:r>
          </w:p>
        </w:tc>
        <w:tc>
          <w:tcPr>
            <w:tcW w:w="1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3F3F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rinciples of Marketing</w:t>
            </w:r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39E4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proofErr w:type="spellStart"/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Olugu</w:t>
            </w:r>
            <w:proofErr w:type="spellEnd"/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 xml:space="preserve"> William</w:t>
            </w:r>
            <w:r w:rsidR="009F4AD1"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 xml:space="preserve"> </w:t>
            </w: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/Masaba Ismail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AF4AF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3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B29CBF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PLM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D81CBD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ROC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50717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NBLR4</w:t>
            </w:r>
          </w:p>
        </w:tc>
      </w:tr>
      <w:tr w:rsidR="002B1C07" w:rsidRPr="002B1C07" w14:paraId="3989B3B8" w14:textId="77777777" w:rsidTr="00FE39E7">
        <w:trPr>
          <w:trHeight w:val="272"/>
        </w:trPr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7EF7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STAT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95E1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2101</w:t>
            </w:r>
          </w:p>
        </w:tc>
        <w:tc>
          <w:tcPr>
            <w:tcW w:w="1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AD63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Business Statistics</w:t>
            </w:r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81E1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Aketch Suzan</w:t>
            </w: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/Okello Clement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7681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4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4903CD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PLM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C7B479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ROC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683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NBLR4</w:t>
            </w:r>
          </w:p>
        </w:tc>
      </w:tr>
      <w:tr w:rsidR="002B1C07" w:rsidRPr="002B1C07" w14:paraId="66D62F08" w14:textId="77777777" w:rsidTr="00FE39E7">
        <w:trPr>
          <w:trHeight w:val="272"/>
        </w:trPr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05F3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EG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2158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2106</w:t>
            </w:r>
          </w:p>
        </w:tc>
        <w:tc>
          <w:tcPr>
            <w:tcW w:w="1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1A83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rocurement Ethics &amp; Governance</w:t>
            </w:r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E8E8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Kutosi Ayub Masaba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EE7B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3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CAC88D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CI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20A516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ACIT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1F08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NBLR4</w:t>
            </w:r>
          </w:p>
        </w:tc>
      </w:tr>
      <w:tr w:rsidR="00D37D15" w:rsidRPr="002B1C07" w14:paraId="78DA7397" w14:textId="77777777" w:rsidTr="00FE39E7">
        <w:trPr>
          <w:trHeight w:val="272"/>
        </w:trPr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72FA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PBN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B18A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2107</w:t>
            </w:r>
          </w:p>
        </w:tc>
        <w:tc>
          <w:tcPr>
            <w:tcW w:w="1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D2DA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 xml:space="preserve">Procurement Business Negotiations &amp; Contracting </w:t>
            </w:r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D7D6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 xml:space="preserve">Mutesi </w:t>
            </w:r>
            <w:proofErr w:type="spellStart"/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Gorreti</w:t>
            </w:r>
            <w:proofErr w:type="spellEnd"/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04CB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3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29C6EE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FEEMS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656C2D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MGS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DC42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NBLR4</w:t>
            </w:r>
          </w:p>
        </w:tc>
      </w:tr>
    </w:tbl>
    <w:p w14:paraId="6F9151E0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4FEFF7A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59BC3F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BACHELOR OF PROCUREMENT &amp; SUPPLY CHAIN MANAGEMENT YEAR THREE SEM ONE (DAY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263"/>
        <w:gridCol w:w="1267"/>
        <w:gridCol w:w="1058"/>
        <w:gridCol w:w="1428"/>
        <w:gridCol w:w="1116"/>
        <w:gridCol w:w="884"/>
      </w:tblGrid>
      <w:tr w:rsidR="002B1C07" w:rsidRPr="002B1C07" w14:paraId="46143200" w14:textId="77777777" w:rsidTr="00FE39E7">
        <w:trPr>
          <w:trHeight w:val="272"/>
        </w:trPr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989A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br w:type="page"/>
              <w:t>TIME</w:t>
            </w:r>
          </w:p>
        </w:tc>
        <w:tc>
          <w:tcPr>
            <w:tcW w:w="7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200D0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Monday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61A2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Tuesday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8664E4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Wednesday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7D5697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Thursda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B96C7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color w:val="auto"/>
                <w:szCs w:val="18"/>
                <w:lang w:val="en-GB"/>
              </w:rPr>
              <w:t>Friday</w:t>
            </w:r>
          </w:p>
        </w:tc>
      </w:tr>
      <w:tr w:rsidR="002B1C07" w:rsidRPr="002B1C07" w14:paraId="1F060D20" w14:textId="77777777" w:rsidTr="00FE39E7">
        <w:trPr>
          <w:trHeight w:val="272"/>
        </w:trPr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EFE7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8:00AM - 09:00PM</w:t>
            </w:r>
          </w:p>
        </w:tc>
        <w:tc>
          <w:tcPr>
            <w:tcW w:w="7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42A1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M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F838F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&amp;SM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0F6B83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UECON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4055FA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HR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395C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ED</w:t>
            </w:r>
          </w:p>
        </w:tc>
      </w:tr>
      <w:tr w:rsidR="002B1C07" w:rsidRPr="002B1C07" w14:paraId="19025B9A" w14:textId="77777777" w:rsidTr="00FE39E7">
        <w:trPr>
          <w:trHeight w:val="272"/>
        </w:trPr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2349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9:00AM -10:00AM</w:t>
            </w:r>
          </w:p>
        </w:tc>
        <w:tc>
          <w:tcPr>
            <w:tcW w:w="7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7F53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M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65A6E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&amp;SM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B67EA9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XXXX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C9F0794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HR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2B47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ED</w:t>
            </w:r>
          </w:p>
        </w:tc>
      </w:tr>
      <w:tr w:rsidR="002B1C07" w:rsidRPr="002B1C07" w14:paraId="378A9357" w14:textId="77777777" w:rsidTr="00FE39E7">
        <w:trPr>
          <w:trHeight w:val="272"/>
        </w:trPr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0EE07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10:00AM -11:00AM</w:t>
            </w:r>
          </w:p>
        </w:tc>
        <w:tc>
          <w:tcPr>
            <w:tcW w:w="7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8362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&amp;SM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2EF3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M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C207B9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L&amp;DM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531D22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UECO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8FA63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HRM</w:t>
            </w:r>
          </w:p>
        </w:tc>
      </w:tr>
      <w:tr w:rsidR="002B1C07" w:rsidRPr="002B1C07" w14:paraId="22C43578" w14:textId="77777777" w:rsidTr="00FE39E7">
        <w:trPr>
          <w:trHeight w:val="272"/>
        </w:trPr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32F52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11:00AM -12:00PM</w:t>
            </w:r>
          </w:p>
        </w:tc>
        <w:tc>
          <w:tcPr>
            <w:tcW w:w="7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B37E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&amp;SM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C6DF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M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5B3566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L&amp;DM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C07683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UECO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4FC6B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XXXX</w:t>
            </w:r>
          </w:p>
        </w:tc>
      </w:tr>
      <w:tr w:rsidR="002B1C07" w:rsidRPr="002B1C07" w14:paraId="7F9E6B24" w14:textId="77777777" w:rsidTr="00FE39E7">
        <w:trPr>
          <w:trHeight w:val="272"/>
        </w:trPr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3F098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  <w:tc>
          <w:tcPr>
            <w:tcW w:w="7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EA4F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Saturday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6B28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6C29CE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78C9D61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E4809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</w:tr>
      <w:tr w:rsidR="00D37D15" w:rsidRPr="002B1C07" w14:paraId="7FC6AF9D" w14:textId="77777777" w:rsidTr="00FE39E7">
        <w:trPr>
          <w:trHeight w:val="272"/>
        </w:trPr>
        <w:tc>
          <w:tcPr>
            <w:tcW w:w="1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1372A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08:00AM - 10:00AM</w:t>
            </w:r>
          </w:p>
        </w:tc>
        <w:tc>
          <w:tcPr>
            <w:tcW w:w="7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E4676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  <w:r w:rsidRPr="002B1C07"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  <w:t>L&amp;DM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1EE9D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33BDD65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AA935C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19F3C" w14:textId="77777777" w:rsidR="00D37D15" w:rsidRPr="002B1C07" w:rsidRDefault="00D37D15" w:rsidP="001A6D86">
            <w:pPr>
              <w:pStyle w:val="Heading3"/>
              <w:spacing w:after="0" w:line="240" w:lineRule="auto"/>
              <w:rPr>
                <w:rFonts w:ascii="Book Antiqua" w:eastAsiaTheme="minorHAnsi" w:hAnsi="Book Antiqua" w:cstheme="minorBidi"/>
                <w:b w:val="0"/>
                <w:color w:val="auto"/>
                <w:szCs w:val="18"/>
                <w:lang w:val="en-GB"/>
              </w:rPr>
            </w:pPr>
          </w:p>
        </w:tc>
      </w:tr>
    </w:tbl>
    <w:p w14:paraId="044C0CAE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48F1F63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30"/>
        <w:gridCol w:w="994"/>
        <w:gridCol w:w="2666"/>
        <w:gridCol w:w="1687"/>
        <w:gridCol w:w="486"/>
        <w:gridCol w:w="801"/>
        <w:gridCol w:w="745"/>
        <w:gridCol w:w="707"/>
      </w:tblGrid>
      <w:tr w:rsidR="002B1C07" w:rsidRPr="002B1C07" w14:paraId="3282F98B" w14:textId="77777777" w:rsidTr="00FE39E7">
        <w:trPr>
          <w:trHeight w:val="272"/>
        </w:trPr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4114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8860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A5FD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C3FE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D727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51D136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77D230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6165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477005F2" w14:textId="77777777" w:rsidTr="00FE39E7">
        <w:trPr>
          <w:trHeight w:val="272"/>
        </w:trPr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C145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585C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D3111</w:t>
            </w:r>
          </w:p>
        </w:tc>
        <w:tc>
          <w:tcPr>
            <w:tcW w:w="1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A0F4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trategic Management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873B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Olugu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William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C801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23B8E5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1D03CC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784D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1</w:t>
            </w:r>
          </w:p>
        </w:tc>
      </w:tr>
      <w:tr w:rsidR="002B1C07" w:rsidRPr="002B1C07" w14:paraId="362C137D" w14:textId="77777777" w:rsidTr="00FE39E7">
        <w:trPr>
          <w:trHeight w:val="272"/>
        </w:trPr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0E69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AE1E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 3103</w:t>
            </w:r>
          </w:p>
        </w:tc>
        <w:tc>
          <w:tcPr>
            <w:tcW w:w="1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8695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uman Resource Management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D874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teme Irene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B2E1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9551CD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13FA20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76BB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1</w:t>
            </w:r>
          </w:p>
        </w:tc>
      </w:tr>
      <w:tr w:rsidR="002B1C07" w:rsidRPr="002B1C07" w14:paraId="65704C23" w14:textId="77777777" w:rsidTr="00FE39E7">
        <w:trPr>
          <w:trHeight w:val="272"/>
        </w:trPr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46B3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.ECON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2F24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3152</w:t>
            </w:r>
          </w:p>
        </w:tc>
        <w:tc>
          <w:tcPr>
            <w:tcW w:w="1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575F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Ugandan Economy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A8AD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nga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oses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C864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2C7887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BCA113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2833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1</w:t>
            </w:r>
          </w:p>
        </w:tc>
      </w:tr>
      <w:tr w:rsidR="002B1C07" w:rsidRPr="002B1C07" w14:paraId="376D3EB2" w14:textId="77777777" w:rsidTr="00FE39E7">
        <w:trPr>
          <w:trHeight w:val="272"/>
        </w:trPr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5CA6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3D77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3105</w:t>
            </w:r>
          </w:p>
        </w:tc>
        <w:tc>
          <w:tcPr>
            <w:tcW w:w="1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EEE7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preneurship Development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E2D9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adondi Fait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loch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ric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7806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C04B52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BA6373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10C9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1</w:t>
            </w:r>
          </w:p>
        </w:tc>
      </w:tr>
      <w:tr w:rsidR="002B1C07" w:rsidRPr="002B1C07" w14:paraId="28FC8DD2" w14:textId="77777777" w:rsidTr="00FE39E7">
        <w:trPr>
          <w:trHeight w:val="272"/>
        </w:trPr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B08D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&amp;S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EA8D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3105</w:t>
            </w:r>
          </w:p>
        </w:tc>
        <w:tc>
          <w:tcPr>
            <w:tcW w:w="1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1569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Specification &amp; Supplier Management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3C80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Mutesi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Gorreti</w:t>
            </w:r>
            <w:proofErr w:type="spellEnd"/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E9BD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E2CC64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6C0008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0968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1</w:t>
            </w:r>
          </w:p>
        </w:tc>
      </w:tr>
      <w:tr w:rsidR="00D37D15" w:rsidRPr="002B1C07" w14:paraId="614BA97E" w14:textId="77777777" w:rsidTr="00FE39E7">
        <w:trPr>
          <w:trHeight w:val="272"/>
        </w:trPr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968A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&amp;D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0FE2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3107</w:t>
            </w:r>
          </w:p>
        </w:tc>
        <w:tc>
          <w:tcPr>
            <w:tcW w:w="1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2E13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ogistics &amp; Distribution Management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75DB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nana Peter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301D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83A25B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9C6B56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9FFE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G1</w:t>
            </w:r>
          </w:p>
        </w:tc>
      </w:tr>
    </w:tbl>
    <w:p w14:paraId="2EB23FC9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745C2E9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A5323A9" w14:textId="77777777" w:rsidR="00007B79" w:rsidRPr="002B1C07" w:rsidRDefault="00007B7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28BDB05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BACHELOR OF HUMAN RESOURCE MANAGEMENT - YEAR ONE SEM ONE (AFTERNOON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408"/>
        <w:gridCol w:w="1401"/>
        <w:gridCol w:w="1246"/>
        <w:gridCol w:w="1639"/>
        <w:gridCol w:w="1307"/>
        <w:gridCol w:w="1015"/>
      </w:tblGrid>
      <w:tr w:rsidR="002B1C07" w:rsidRPr="002B1C07" w14:paraId="57329B11" w14:textId="77777777" w:rsidTr="00D37D15"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E136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A2B7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11ED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8C59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1277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4ED5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1920EF8" w14:textId="77777777" w:rsidTr="00D37D15"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3C14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2:00PM - 03:00PM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B96E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 (LABS)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9771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A45E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9AB7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4565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5DE6375D" w14:textId="77777777" w:rsidTr="00D37D15"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50A1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3:00PM - 04:00PM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232C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 (LABS)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315A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33A5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28AD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5A63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2B1C07" w14:paraId="5691F333" w14:textId="77777777" w:rsidTr="00D37D15"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6CB2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4:00PM - 05:00PM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C148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D0AF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B545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 (LABS)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0668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919D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</w:t>
            </w:r>
          </w:p>
        </w:tc>
      </w:tr>
      <w:tr w:rsidR="002B1C07" w:rsidRPr="002B1C07" w14:paraId="0139663A" w14:textId="77777777" w:rsidTr="00D37D15"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BC30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5:00PM - 06:00PM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65CD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4171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5D02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 (LABS)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F450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7133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  <w:tr w:rsidR="00D37D15" w:rsidRPr="002B1C07" w14:paraId="2F2FBFB9" w14:textId="77777777" w:rsidTr="00D37D15"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35D7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6:00PM – 07:00PM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67AE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4A90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50B8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 (LABS)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73E8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676F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</w:tbl>
    <w:p w14:paraId="55DAE0B1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8EAC0E4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5"/>
        <w:gridCol w:w="1043"/>
        <w:gridCol w:w="2220"/>
        <w:gridCol w:w="2068"/>
        <w:gridCol w:w="486"/>
        <w:gridCol w:w="801"/>
        <w:gridCol w:w="745"/>
        <w:gridCol w:w="888"/>
      </w:tblGrid>
      <w:tr w:rsidR="002B1C07" w:rsidRPr="002B1C07" w14:paraId="6D0A4329" w14:textId="77777777" w:rsidTr="00FE39E7"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F6B57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9C200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63E6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14F1A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874D4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ACDD8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AA4F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5737F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64253E37" w14:textId="77777777" w:rsidTr="00FE39E7"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BF6C9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B5978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D1101</w:t>
            </w:r>
          </w:p>
        </w:tc>
        <w:tc>
          <w:tcPr>
            <w:tcW w:w="1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82D22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C45643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imono Lydia</w:t>
            </w:r>
            <w:r w:rsidRPr="002B1C07">
              <w:rPr>
                <w:rFonts w:ascii="Book Antiqua" w:hAnsi="Book Antiqua"/>
                <w:sz w:val="18"/>
                <w:szCs w:val="18"/>
              </w:rPr>
              <w:t>/Bumba Ismail</w:t>
            </w: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2E4878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9EEE7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2E76D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92C1E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 1</w:t>
            </w:r>
          </w:p>
        </w:tc>
      </w:tr>
      <w:tr w:rsidR="002B1C07" w:rsidRPr="002B1C07" w14:paraId="12FF9874" w14:textId="77777777" w:rsidTr="00FE39E7"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D09D8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37D37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1101</w:t>
            </w:r>
          </w:p>
        </w:tc>
        <w:tc>
          <w:tcPr>
            <w:tcW w:w="1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8D93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Human Resource Management</w:t>
            </w:r>
          </w:p>
        </w:tc>
        <w:tc>
          <w:tcPr>
            <w:tcW w:w="1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711F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onde Abubakar</w:t>
            </w: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E4279C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D0868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C6CB3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6F619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 1</w:t>
            </w:r>
          </w:p>
        </w:tc>
      </w:tr>
      <w:tr w:rsidR="002B1C07" w:rsidRPr="002B1C07" w14:paraId="1C74333B" w14:textId="77777777" w:rsidTr="00FE39E7"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884F6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5B74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T1106</w:t>
            </w:r>
          </w:p>
        </w:tc>
        <w:tc>
          <w:tcPr>
            <w:tcW w:w="1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A3117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E1745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bukwasi Prisca</w:t>
            </w: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3A2333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6528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C8FF5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F7E0B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 1</w:t>
            </w:r>
          </w:p>
        </w:tc>
      </w:tr>
      <w:tr w:rsidR="002B1C07" w:rsidRPr="002B1C07" w14:paraId="540F607C" w14:textId="77777777" w:rsidTr="00FE39E7"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DE301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E8553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C1111</w:t>
            </w:r>
          </w:p>
        </w:tc>
        <w:tc>
          <w:tcPr>
            <w:tcW w:w="1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1953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Principles of Information Communication Technology </w:t>
            </w:r>
          </w:p>
        </w:tc>
        <w:tc>
          <w:tcPr>
            <w:tcW w:w="1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AEDED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Wesimi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Andrew</w:t>
            </w: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A8B6A0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72F90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C7964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DBC48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 1</w:t>
            </w:r>
          </w:p>
        </w:tc>
      </w:tr>
      <w:tr w:rsidR="00D37D15" w:rsidRPr="002B1C07" w14:paraId="0985B4EF" w14:textId="77777777" w:rsidTr="00FE39E7"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F54F0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ECO</w:t>
            </w:r>
          </w:p>
        </w:tc>
        <w:tc>
          <w:tcPr>
            <w:tcW w:w="5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E5EBE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1106</w:t>
            </w:r>
          </w:p>
        </w:tc>
        <w:tc>
          <w:tcPr>
            <w:tcW w:w="1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96E7E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Economics</w:t>
            </w:r>
          </w:p>
        </w:tc>
        <w:tc>
          <w:tcPr>
            <w:tcW w:w="11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4ABE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nga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oses</w:t>
            </w: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78B9C2" w14:textId="77777777" w:rsidR="00D37D15" w:rsidRPr="002B1C07" w:rsidRDefault="00D37D1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7B36F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F8ACB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5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070CD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 1</w:t>
            </w:r>
          </w:p>
        </w:tc>
      </w:tr>
    </w:tbl>
    <w:p w14:paraId="697AFA35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DDDA4BD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B05A633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2C5CD91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96C01C0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 xml:space="preserve">BACHELOR OF HUMAN RESOURCE MANAGEMENT   YEAR THREE SEM ONE (MORNING)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234"/>
        <w:gridCol w:w="1214"/>
        <w:gridCol w:w="1430"/>
        <w:gridCol w:w="1558"/>
        <w:gridCol w:w="1444"/>
        <w:gridCol w:w="1136"/>
      </w:tblGrid>
      <w:tr w:rsidR="002B1C07" w:rsidRPr="002B1C07" w14:paraId="71E8CC3C" w14:textId="77777777" w:rsidTr="00FE39E7">
        <w:trPr>
          <w:trHeight w:val="272"/>
        </w:trPr>
        <w:tc>
          <w:tcPr>
            <w:tcW w:w="1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C06E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br w:type="page"/>
              <w:t>TIME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2ACA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76F5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75E8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2600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B81A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447FBA61" w14:textId="77777777" w:rsidTr="00FE39E7">
        <w:trPr>
          <w:trHeight w:val="272"/>
        </w:trPr>
        <w:tc>
          <w:tcPr>
            <w:tcW w:w="1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165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8:00AM - 09:00PM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56A2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SM</w:t>
            </w: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671F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SM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F377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EF01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DC73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2B1C07" w:rsidRPr="002B1C07" w14:paraId="06F452BD" w14:textId="77777777" w:rsidTr="00FE39E7">
        <w:trPr>
          <w:trHeight w:val="272"/>
        </w:trPr>
        <w:tc>
          <w:tcPr>
            <w:tcW w:w="1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E06A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9:00AM -10:00AM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3538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SM</w:t>
            </w: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8F1F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SM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7248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08DA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643D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2B1C07" w:rsidRPr="002B1C07" w14:paraId="341967C7" w14:textId="77777777" w:rsidTr="00FE39E7">
        <w:trPr>
          <w:trHeight w:val="272"/>
        </w:trPr>
        <w:tc>
          <w:tcPr>
            <w:tcW w:w="1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6DDC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-11:00AM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6C8D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S/CPM</w:t>
            </w: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4177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4A93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B6D6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1EA6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</w:tr>
      <w:tr w:rsidR="002B1C07" w:rsidRPr="002B1C07" w14:paraId="3D7FB56F" w14:textId="77777777" w:rsidTr="00FE39E7">
        <w:trPr>
          <w:trHeight w:val="272"/>
        </w:trPr>
        <w:tc>
          <w:tcPr>
            <w:tcW w:w="1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EFD5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AM -12:00PM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A718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S/CPM</w:t>
            </w: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1862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5798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3788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36FA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</w:tr>
      <w:tr w:rsidR="00D37D15" w:rsidRPr="002B1C07" w14:paraId="23D2DE17" w14:textId="77777777" w:rsidTr="00FE39E7">
        <w:trPr>
          <w:trHeight w:val="272"/>
        </w:trPr>
        <w:tc>
          <w:tcPr>
            <w:tcW w:w="1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033B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2:00PM - 04:00PM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D163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</w:t>
            </w: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A76A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5C3F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B035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CE89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</w:t>
            </w:r>
          </w:p>
        </w:tc>
      </w:tr>
    </w:tbl>
    <w:p w14:paraId="6B9EE2E8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973D438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68"/>
        <w:gridCol w:w="1006"/>
        <w:gridCol w:w="2300"/>
        <w:gridCol w:w="1789"/>
        <w:gridCol w:w="516"/>
        <w:gridCol w:w="801"/>
        <w:gridCol w:w="765"/>
        <w:gridCol w:w="971"/>
      </w:tblGrid>
      <w:tr w:rsidR="002B1C07" w:rsidRPr="002B1C07" w14:paraId="1EC8B8E8" w14:textId="77777777" w:rsidTr="00FE39E7">
        <w:trPr>
          <w:trHeight w:val="272"/>
        </w:trPr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13E9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ADCF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B5C2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BF49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3920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Hrs 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53D4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Fac</w:t>
            </w:r>
            <w:proofErr w:type="spellEnd"/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DA65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40D2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3FADD57" w14:textId="77777777" w:rsidTr="00FE39E7">
        <w:trPr>
          <w:trHeight w:val="272"/>
        </w:trPr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A50C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AD55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M3102</w:t>
            </w:r>
          </w:p>
        </w:tc>
        <w:tc>
          <w:tcPr>
            <w:tcW w:w="1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730A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repreneurship Development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2BD3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adondi Fait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loch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ric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2416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3AC0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BC82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9ABA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B I</w:t>
            </w:r>
          </w:p>
        </w:tc>
      </w:tr>
      <w:tr w:rsidR="002B1C07" w:rsidRPr="002B1C07" w14:paraId="5E50F429" w14:textId="77777777" w:rsidTr="00FE39E7">
        <w:trPr>
          <w:trHeight w:val="272"/>
        </w:trPr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A2AF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L&amp;OH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E65A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M3101</w:t>
            </w:r>
          </w:p>
        </w:tc>
        <w:tc>
          <w:tcPr>
            <w:tcW w:w="1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F569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abour Laws  &amp; Occupational Health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8E5C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uyel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Diana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izina</w:t>
            </w:r>
            <w:proofErr w:type="spellEnd"/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3A26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9986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8FC4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37E4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B I</w:t>
            </w:r>
          </w:p>
        </w:tc>
      </w:tr>
      <w:tr w:rsidR="002B1C07" w:rsidRPr="002B1C07" w14:paraId="19C35AD9" w14:textId="77777777" w:rsidTr="00FE39E7">
        <w:trPr>
          <w:trHeight w:val="272"/>
        </w:trPr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3BED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I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CC77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 3102</w:t>
            </w:r>
          </w:p>
        </w:tc>
        <w:tc>
          <w:tcPr>
            <w:tcW w:w="1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D3B7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uman Resource Information Management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FC54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buk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Faisal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1498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FAEF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8268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AD8F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B I</w:t>
            </w:r>
          </w:p>
        </w:tc>
      </w:tr>
      <w:tr w:rsidR="002B1C07" w:rsidRPr="002B1C07" w14:paraId="7DBEA975" w14:textId="77777777" w:rsidTr="00FE39E7">
        <w:trPr>
          <w:trHeight w:val="272"/>
        </w:trPr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0F0C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0DF4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3105</w:t>
            </w:r>
          </w:p>
        </w:tc>
        <w:tc>
          <w:tcPr>
            <w:tcW w:w="1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A16A7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dustrial Relations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F789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awenj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Winnie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1BC1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91DD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A7B0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E7EA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B I</w:t>
            </w:r>
          </w:p>
        </w:tc>
      </w:tr>
      <w:tr w:rsidR="00D37D15" w:rsidRPr="002B1C07" w14:paraId="57139704" w14:textId="77777777" w:rsidTr="00FE39E7">
        <w:trPr>
          <w:trHeight w:val="272"/>
        </w:trPr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7DBF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DC93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RK3119</w:t>
            </w:r>
          </w:p>
        </w:tc>
        <w:tc>
          <w:tcPr>
            <w:tcW w:w="1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5D88A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0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FDBD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lugu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William</w:t>
            </w:r>
            <w:r w:rsidRPr="002B1C07">
              <w:rPr>
                <w:rFonts w:ascii="Book Antiqua" w:hAnsi="Book Antiqua"/>
                <w:sz w:val="18"/>
                <w:szCs w:val="18"/>
              </w:rPr>
              <w:t>/Masaba Ismail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2706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FAF7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BF02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7F1C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B I</w:t>
            </w:r>
          </w:p>
        </w:tc>
      </w:tr>
    </w:tbl>
    <w:p w14:paraId="25955CFB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E1CCB91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Elective (Choose only on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640"/>
        <w:gridCol w:w="956"/>
        <w:gridCol w:w="2744"/>
        <w:gridCol w:w="1666"/>
        <w:gridCol w:w="541"/>
        <w:gridCol w:w="638"/>
        <w:gridCol w:w="696"/>
        <w:gridCol w:w="1135"/>
      </w:tblGrid>
      <w:tr w:rsidR="002B1C07" w:rsidRPr="002B1C07" w14:paraId="7206924B" w14:textId="77777777" w:rsidTr="00FE39E7">
        <w:trPr>
          <w:trHeight w:val="272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A775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bookmarkStart w:id="0" w:name="_Hlk94609009"/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0C2E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12B1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027F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B0C1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Hrs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CDAC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Fac</w:t>
            </w:r>
            <w:proofErr w:type="spellEnd"/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2C6A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B1EB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2033453B" w14:textId="77777777" w:rsidTr="00FE39E7">
        <w:trPr>
          <w:trHeight w:val="272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7477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CD88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3106</w:t>
            </w:r>
          </w:p>
        </w:tc>
        <w:tc>
          <w:tcPr>
            <w:tcW w:w="1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B6D0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eadership &amp; Interpersonal Skills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2EE3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Sawenj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Winnie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9050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1AF1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7A46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AFE8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B I</w:t>
            </w:r>
          </w:p>
        </w:tc>
      </w:tr>
      <w:tr w:rsidR="002B1C07" w:rsidRPr="002B1C07" w14:paraId="4D3C0FA2" w14:textId="77777777" w:rsidTr="00FE39E7">
        <w:trPr>
          <w:trHeight w:val="272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3A72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M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037E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HR3107</w:t>
            </w:r>
          </w:p>
        </w:tc>
        <w:tc>
          <w:tcPr>
            <w:tcW w:w="1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E076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reer Planning &amp; Management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F4D9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onde Abubakar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F884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B9BA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0292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30F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LIB I</w:t>
            </w:r>
          </w:p>
        </w:tc>
      </w:tr>
    </w:tbl>
    <w:bookmarkEnd w:id="0"/>
    <w:p w14:paraId="14309CD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2B1C07">
        <w:rPr>
          <w:rFonts w:ascii="Book Antiqua" w:hAnsi="Book Antiqua"/>
          <w:sz w:val="18"/>
          <w:szCs w:val="18"/>
        </w:rPr>
        <w:t xml:space="preserve"> </w:t>
      </w:r>
    </w:p>
    <w:p w14:paraId="27FD6F32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409FA682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DIPLOMA IN BUSINESS ADMINISTRATION YEAR ONE SEM O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448"/>
        <w:gridCol w:w="1277"/>
        <w:gridCol w:w="1268"/>
        <w:gridCol w:w="1664"/>
        <w:gridCol w:w="1329"/>
        <w:gridCol w:w="1030"/>
      </w:tblGrid>
      <w:tr w:rsidR="002B1C07" w:rsidRPr="002B1C07" w14:paraId="7EA1FC2C" w14:textId="77777777" w:rsidTr="00FE39E7">
        <w:trPr>
          <w:trHeight w:val="272"/>
        </w:trPr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39EC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 TIME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FBC3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48E7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9D76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8528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3821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79DB1909" w14:textId="77777777" w:rsidTr="00FE39E7">
        <w:trPr>
          <w:trHeight w:val="272"/>
        </w:trPr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42C0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8:00AM - 09:00A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AF51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8812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008F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5BED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7CC7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2B1C07" w14:paraId="7EF1F866" w14:textId="77777777" w:rsidTr="00FE39E7">
        <w:trPr>
          <w:trHeight w:val="272"/>
        </w:trPr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C767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9:00AM - 10:00A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A7BF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1A0E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7457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FD35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CBCC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2B1C07" w14:paraId="51DADE8D" w14:textId="77777777" w:rsidTr="00FE39E7">
        <w:trPr>
          <w:trHeight w:val="272"/>
        </w:trPr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35B6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.00AM - 11:00A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6BCC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6401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5ABF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2F50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DEBC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</w:tr>
      <w:tr w:rsidR="002B1C07" w:rsidRPr="002B1C07" w14:paraId="3A34FC3A" w14:textId="77777777" w:rsidTr="00FE39E7">
        <w:trPr>
          <w:trHeight w:val="272"/>
        </w:trPr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895F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AM - 12.00P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E479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E9A9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82F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39A0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88C8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</w:tr>
      <w:tr w:rsidR="00D37D15" w:rsidRPr="002B1C07" w14:paraId="7502CB93" w14:textId="77777777" w:rsidTr="00FE39E7">
        <w:trPr>
          <w:trHeight w:val="272"/>
        </w:trPr>
        <w:tc>
          <w:tcPr>
            <w:tcW w:w="1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D125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:00PM - 01:00P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5623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5537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099C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8706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D556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</w:tbl>
    <w:p w14:paraId="0748C137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D29035F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4"/>
        <w:gridCol w:w="1105"/>
        <w:gridCol w:w="2103"/>
        <w:gridCol w:w="1731"/>
        <w:gridCol w:w="590"/>
        <w:gridCol w:w="876"/>
        <w:gridCol w:w="763"/>
        <w:gridCol w:w="864"/>
      </w:tblGrid>
      <w:tr w:rsidR="002B1C07" w:rsidRPr="002B1C07" w14:paraId="3F896599" w14:textId="77777777" w:rsidTr="00FE39E7">
        <w:trPr>
          <w:trHeight w:val="272"/>
        </w:trPr>
        <w:tc>
          <w:tcPr>
            <w:tcW w:w="5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3035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6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30FE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1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968DF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08C7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A9FF0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Hrs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AABB0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</w:t>
            </w:r>
          </w:p>
        </w:tc>
        <w:tc>
          <w:tcPr>
            <w:tcW w:w="4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D556C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6DFCD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3BF655B3" w14:textId="77777777" w:rsidTr="00FE39E7">
        <w:trPr>
          <w:trHeight w:val="272"/>
        </w:trPr>
        <w:tc>
          <w:tcPr>
            <w:tcW w:w="5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0B7FD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6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342C1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1101</w:t>
            </w:r>
          </w:p>
        </w:tc>
        <w:tc>
          <w:tcPr>
            <w:tcW w:w="11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8CC8D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9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01F9C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Nafuna Ester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loch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ric</w:t>
            </w:r>
          </w:p>
        </w:tc>
        <w:tc>
          <w:tcPr>
            <w:tcW w:w="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D85C7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60809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3243F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6691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1</w:t>
            </w:r>
          </w:p>
        </w:tc>
      </w:tr>
      <w:tr w:rsidR="002B1C07" w:rsidRPr="002B1C07" w14:paraId="78F20D84" w14:textId="77777777" w:rsidTr="00FE39E7">
        <w:trPr>
          <w:trHeight w:val="272"/>
        </w:trPr>
        <w:tc>
          <w:tcPr>
            <w:tcW w:w="5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42976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6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B65EE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1102</w:t>
            </w:r>
          </w:p>
        </w:tc>
        <w:tc>
          <w:tcPr>
            <w:tcW w:w="11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635E5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9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281A9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Kadondi Faith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ngak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Moses</w:t>
            </w:r>
          </w:p>
        </w:tc>
        <w:tc>
          <w:tcPr>
            <w:tcW w:w="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8FB4B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13D4D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D96DE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5A5E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1</w:t>
            </w:r>
          </w:p>
        </w:tc>
      </w:tr>
      <w:tr w:rsidR="002B1C07" w:rsidRPr="002B1C07" w14:paraId="6DFA92AC" w14:textId="77777777" w:rsidTr="00FE39E7">
        <w:trPr>
          <w:trHeight w:val="272"/>
        </w:trPr>
        <w:tc>
          <w:tcPr>
            <w:tcW w:w="5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FD877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6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42226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1103</w:t>
            </w:r>
          </w:p>
        </w:tc>
        <w:tc>
          <w:tcPr>
            <w:tcW w:w="11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2F1C0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Business Administration</w:t>
            </w:r>
          </w:p>
        </w:tc>
        <w:tc>
          <w:tcPr>
            <w:tcW w:w="9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539C2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Buteme Irene</w:t>
            </w:r>
            <w:r w:rsidR="005D5461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b/>
                <w:sz w:val="18"/>
                <w:szCs w:val="18"/>
              </w:rPr>
              <w:t>/</w:t>
            </w:r>
            <w:r w:rsidR="005D5461" w:rsidRPr="002B1C07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2B1C07">
              <w:rPr>
                <w:rFonts w:ascii="Book Antiqua" w:hAnsi="Book Antiqua"/>
                <w:sz w:val="18"/>
                <w:szCs w:val="18"/>
              </w:rPr>
              <w:t xml:space="preserve">Mutesi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Gorreti</w:t>
            </w:r>
            <w:proofErr w:type="spellEnd"/>
          </w:p>
        </w:tc>
        <w:tc>
          <w:tcPr>
            <w:tcW w:w="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9B3D7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9102C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234C6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36DE4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1</w:t>
            </w:r>
          </w:p>
        </w:tc>
      </w:tr>
      <w:tr w:rsidR="00D37D15" w:rsidRPr="002B1C07" w14:paraId="67BB0084" w14:textId="77777777" w:rsidTr="00FE39E7">
        <w:trPr>
          <w:trHeight w:val="272"/>
        </w:trPr>
        <w:tc>
          <w:tcPr>
            <w:tcW w:w="5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D9CFD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6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08230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1106</w:t>
            </w:r>
          </w:p>
        </w:tc>
        <w:tc>
          <w:tcPr>
            <w:tcW w:w="11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34CA4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formation Communication Technology</w:t>
            </w:r>
          </w:p>
        </w:tc>
        <w:tc>
          <w:tcPr>
            <w:tcW w:w="9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405CF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imono Lydia</w:t>
            </w:r>
          </w:p>
        </w:tc>
        <w:tc>
          <w:tcPr>
            <w:tcW w:w="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3AFD2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0E3BA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12320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4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162CA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1</w:t>
            </w:r>
          </w:p>
        </w:tc>
      </w:tr>
    </w:tbl>
    <w:p w14:paraId="0C0FB49A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19039F5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50C46D2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3059F75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DIPLOMA IN BUSINESS ADMINISTRATION (DBA MORNING) YEAR TWO SEM ON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72"/>
        <w:gridCol w:w="1124"/>
        <w:gridCol w:w="1114"/>
        <w:gridCol w:w="1720"/>
        <w:gridCol w:w="1168"/>
        <w:gridCol w:w="1718"/>
      </w:tblGrid>
      <w:tr w:rsidR="002B1C07" w:rsidRPr="002B1C07" w14:paraId="732927EE" w14:textId="77777777" w:rsidTr="00D37D15"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C33C0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 TIME</w:t>
            </w:r>
          </w:p>
        </w:tc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E36B7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9E2BD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04A3C3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0B3357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BD747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072C555" w14:textId="77777777" w:rsidTr="00D37D15"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EDD29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8:00AM - 09:00AM</w:t>
            </w:r>
          </w:p>
        </w:tc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4D1E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E49B9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31336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6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8D46C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TAX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E092F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2B1C07" w:rsidRPr="002B1C07" w14:paraId="693EA9DE" w14:textId="77777777" w:rsidTr="00D37D15"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08F8D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9:00AM - 10:00AM</w:t>
            </w:r>
          </w:p>
        </w:tc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3E207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70B04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266F7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6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8F684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TAX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A00DC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2B1C07" w:rsidRPr="002B1C07" w14:paraId="2FA54015" w14:textId="77777777" w:rsidTr="00D37D15"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07AA9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- 11:00AM</w:t>
            </w:r>
          </w:p>
        </w:tc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28A09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A4FDF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AEFEE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TAX</w:t>
            </w:r>
          </w:p>
        </w:tc>
        <w:tc>
          <w:tcPr>
            <w:tcW w:w="6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75195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5AE8E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  <w:tr w:rsidR="00D37D15" w:rsidRPr="002B1C07" w14:paraId="47018072" w14:textId="77777777" w:rsidTr="00D37D15">
        <w:tc>
          <w:tcPr>
            <w:tcW w:w="1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8239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AM - 12:00PM</w:t>
            </w:r>
          </w:p>
        </w:tc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9A605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701AE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9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C56D5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.TAX</w:t>
            </w:r>
          </w:p>
        </w:tc>
        <w:tc>
          <w:tcPr>
            <w:tcW w:w="6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00260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9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C0A83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</w:tbl>
    <w:p w14:paraId="1FA9800A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4A1C551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D1B8B6C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30"/>
        <w:gridCol w:w="984"/>
        <w:gridCol w:w="2134"/>
        <w:gridCol w:w="1581"/>
        <w:gridCol w:w="486"/>
        <w:gridCol w:w="716"/>
        <w:gridCol w:w="723"/>
        <w:gridCol w:w="1062"/>
      </w:tblGrid>
      <w:tr w:rsidR="002B1C07" w:rsidRPr="002B1C07" w14:paraId="0D6B91F9" w14:textId="77777777" w:rsidTr="00E875DC">
        <w:trPr>
          <w:trHeight w:val="272"/>
        </w:trPr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05D4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5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2C7BC6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3943B4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8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8B3B81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9156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EA6F73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7014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8C3C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6847290" w14:textId="77777777" w:rsidTr="00E875DC">
        <w:trPr>
          <w:trHeight w:val="272"/>
        </w:trPr>
        <w:tc>
          <w:tcPr>
            <w:tcW w:w="7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BA76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282E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2105</w:t>
            </w:r>
          </w:p>
        </w:tc>
        <w:tc>
          <w:tcPr>
            <w:tcW w:w="11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5637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rketing and Selling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67E64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saba Ismail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B7CD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3E1655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A035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5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EEBA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2</w:t>
            </w:r>
          </w:p>
        </w:tc>
      </w:tr>
      <w:tr w:rsidR="002B1C07" w:rsidRPr="002B1C07" w14:paraId="1AC52547" w14:textId="77777777" w:rsidTr="00E875DC">
        <w:trPr>
          <w:trHeight w:val="272"/>
        </w:trPr>
        <w:tc>
          <w:tcPr>
            <w:tcW w:w="7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BDDEC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D77E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2102</w:t>
            </w:r>
          </w:p>
        </w:tc>
        <w:tc>
          <w:tcPr>
            <w:tcW w:w="11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CE81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00BFA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kalany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Peter</w:t>
            </w:r>
            <w:r w:rsidRPr="002B1C07">
              <w:rPr>
                <w:rFonts w:ascii="Book Antiqua" w:hAnsi="Book Antiqua"/>
                <w:sz w:val="18"/>
                <w:szCs w:val="18"/>
              </w:rPr>
              <w:t>/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loch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ric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83EF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AF3D4E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BA006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6D48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2</w:t>
            </w:r>
          </w:p>
        </w:tc>
      </w:tr>
      <w:tr w:rsidR="002B1C07" w:rsidRPr="002B1C07" w14:paraId="679823FC" w14:textId="77777777" w:rsidTr="00E875DC">
        <w:trPr>
          <w:trHeight w:val="272"/>
        </w:trPr>
        <w:tc>
          <w:tcPr>
            <w:tcW w:w="7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3D888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694AD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2103</w:t>
            </w:r>
          </w:p>
        </w:tc>
        <w:tc>
          <w:tcPr>
            <w:tcW w:w="11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27E5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Business Financ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508F2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kol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orman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5211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F3BF95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98893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5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95A41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2</w:t>
            </w:r>
          </w:p>
        </w:tc>
      </w:tr>
      <w:tr w:rsidR="00D37D15" w:rsidRPr="002B1C07" w14:paraId="38C7B49D" w14:textId="77777777" w:rsidTr="00E875DC">
        <w:trPr>
          <w:trHeight w:val="272"/>
        </w:trPr>
        <w:tc>
          <w:tcPr>
            <w:tcW w:w="7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9797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60B9F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DBA2104</w:t>
            </w:r>
          </w:p>
        </w:tc>
        <w:tc>
          <w:tcPr>
            <w:tcW w:w="11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8A57B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Taxati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14DE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ketch Suzan</w:t>
            </w:r>
            <w:r w:rsidRPr="002B1C07">
              <w:rPr>
                <w:rFonts w:ascii="Book Antiqua" w:hAnsi="Book Antiqua"/>
                <w:sz w:val="18"/>
                <w:szCs w:val="18"/>
              </w:rPr>
              <w:t>/Okello Clement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6782E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A1D2759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B4260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E0377" w14:textId="77777777" w:rsidR="00D37D15" w:rsidRPr="002B1C07" w:rsidRDefault="00D37D15" w:rsidP="001A6D86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2</w:t>
            </w:r>
          </w:p>
        </w:tc>
      </w:tr>
    </w:tbl>
    <w:p w14:paraId="6068B058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B41FA7C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1D332AB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 xml:space="preserve">NATIONAL CERTIFICATE IN BUSINESS ADMINISTRATION YR ONE SEM ON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27"/>
        <w:gridCol w:w="1280"/>
        <w:gridCol w:w="1269"/>
        <w:gridCol w:w="1672"/>
        <w:gridCol w:w="1331"/>
        <w:gridCol w:w="1037"/>
      </w:tblGrid>
      <w:tr w:rsidR="002B1C07" w:rsidRPr="002B1C07" w14:paraId="128A9BCB" w14:textId="77777777" w:rsidTr="00D37D15">
        <w:tc>
          <w:tcPr>
            <w:tcW w:w="1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A3C6B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CA677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B1C04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E97CD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25EDB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DA0B1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24701873" w14:textId="77777777" w:rsidTr="00D37D15">
        <w:tc>
          <w:tcPr>
            <w:tcW w:w="1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76707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8:00AM - 09:00AM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5ECB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9771F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BD741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D76CF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3C4C2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</w:t>
            </w:r>
          </w:p>
        </w:tc>
      </w:tr>
      <w:tr w:rsidR="002B1C07" w:rsidRPr="002B1C07" w14:paraId="492DE620" w14:textId="77777777" w:rsidTr="00D37D15">
        <w:tc>
          <w:tcPr>
            <w:tcW w:w="1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6C2AC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9:00AM - 10:00AM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74AF4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33FE4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6F216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1EAD1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A2FF0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</w:t>
            </w:r>
          </w:p>
        </w:tc>
      </w:tr>
      <w:tr w:rsidR="002B1C07" w:rsidRPr="002B1C07" w14:paraId="6DB0FC4F" w14:textId="77777777" w:rsidTr="00D37D15">
        <w:tc>
          <w:tcPr>
            <w:tcW w:w="1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22E99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- 11:00AM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25650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T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5ED6A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T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1E33F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7ACE6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0B232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  <w:tr w:rsidR="002B1C07" w:rsidRPr="002B1C07" w14:paraId="38520B47" w14:textId="77777777" w:rsidTr="00D37D15">
        <w:tc>
          <w:tcPr>
            <w:tcW w:w="1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C4754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AM - 12:00PM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93941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T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6675A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T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7C189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87672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4A671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  <w:tr w:rsidR="002B1C07" w:rsidRPr="002B1C07" w14:paraId="45AF6065" w14:textId="77777777" w:rsidTr="00D37D15">
        <w:tc>
          <w:tcPr>
            <w:tcW w:w="1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77A0C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:00PM - 01:00PM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1F905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B2CC7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1A0CA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23EB3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C2049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T</w:t>
            </w:r>
          </w:p>
        </w:tc>
      </w:tr>
      <w:tr w:rsidR="00D37D15" w:rsidRPr="002B1C07" w14:paraId="1FB94065" w14:textId="77777777" w:rsidTr="00D37D15">
        <w:tc>
          <w:tcPr>
            <w:tcW w:w="1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1CE4B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2:00PM - 04:00PM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3F7A6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0846F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543BB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4399F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36227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</w:tbl>
    <w:p w14:paraId="20E82E72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64A9765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9"/>
        <w:gridCol w:w="1310"/>
        <w:gridCol w:w="3097"/>
        <w:gridCol w:w="2125"/>
        <w:gridCol w:w="726"/>
        <w:gridCol w:w="969"/>
      </w:tblGrid>
      <w:tr w:rsidR="002B1C07" w:rsidRPr="002B1C07" w14:paraId="323AD3F8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EB835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DC423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A485C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 Name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6BC80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s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A547E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Hours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81F05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75A71365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290B6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651C3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K111</w:t>
            </w:r>
          </w:p>
        </w:tc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B6FCB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ook keeping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CA34C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b/>
                <w:sz w:val="18"/>
                <w:szCs w:val="18"/>
              </w:rPr>
              <w:t>Okalany</w:t>
            </w:r>
            <w:proofErr w:type="spellEnd"/>
            <w:r w:rsidRPr="002B1C07">
              <w:rPr>
                <w:rFonts w:ascii="Book Antiqua" w:hAnsi="Book Antiqua"/>
                <w:b/>
                <w:sz w:val="18"/>
                <w:szCs w:val="18"/>
              </w:rPr>
              <w:t xml:space="preserve"> Peter</w:t>
            </w:r>
            <w:r w:rsidRPr="002B1C07">
              <w:rPr>
                <w:rFonts w:ascii="Book Antiqua" w:hAnsi="Book Antiqua"/>
                <w:sz w:val="18"/>
                <w:szCs w:val="18"/>
              </w:rPr>
              <w:t>/Okello Clement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191AB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E3F15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5</w:t>
            </w:r>
          </w:p>
        </w:tc>
      </w:tr>
      <w:tr w:rsidR="002B1C07" w:rsidRPr="002B1C07" w14:paraId="33E62305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FF2D1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30FC6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CS112</w:t>
            </w:r>
          </w:p>
        </w:tc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0DC39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asic Communication Skills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D4082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bukwasi Prisca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0B834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7A233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5</w:t>
            </w:r>
          </w:p>
        </w:tc>
      </w:tr>
      <w:tr w:rsidR="002B1C07" w:rsidRPr="002B1C07" w14:paraId="2A817DDE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A3BE7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8D287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113</w:t>
            </w:r>
          </w:p>
        </w:tc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15511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Business Administration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946B7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Kimono </w:t>
            </w: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lydia</w:t>
            </w:r>
            <w:proofErr w:type="spellEnd"/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AB6A5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D9B73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5</w:t>
            </w:r>
          </w:p>
        </w:tc>
      </w:tr>
      <w:tr w:rsidR="002B1C07" w:rsidRPr="002B1C07" w14:paraId="313CD374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6877D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89816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E114</w:t>
            </w:r>
          </w:p>
        </w:tc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F3704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Business Ethics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E890A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ketch Suzan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C36C1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D2FBB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5</w:t>
            </w:r>
          </w:p>
        </w:tc>
      </w:tr>
      <w:tr w:rsidR="002B1C07" w:rsidRPr="002B1C07" w14:paraId="42DB7832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8DDAA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BST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C7209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S115</w:t>
            </w:r>
          </w:p>
        </w:tc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FB4B5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Business Statistics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48441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buke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Faisal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29F29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0B0CD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5</w:t>
            </w:r>
          </w:p>
        </w:tc>
      </w:tr>
      <w:tr w:rsidR="00D37D15" w:rsidRPr="002B1C07" w14:paraId="0328EBF6" w14:textId="77777777" w:rsidTr="00D37D15"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EFA31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11673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116</w:t>
            </w:r>
          </w:p>
        </w:tc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6FBF1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l Life Project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C0EEF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teme Irene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E47C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B0DB0" w14:textId="77777777" w:rsidR="00D37D15" w:rsidRPr="002B1C07" w:rsidRDefault="00D37D15" w:rsidP="001A6D86">
            <w:pPr>
              <w:widowControl w:val="0"/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5</w:t>
            </w:r>
          </w:p>
        </w:tc>
      </w:tr>
    </w:tbl>
    <w:p w14:paraId="53F0F9BC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EA97212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58A060A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B167DE2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8E80F2E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NATIONAL CERTIFICATE IN BUSINESS ADMINISTRATION YEAR TWO SEM ON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79"/>
        <w:gridCol w:w="1290"/>
        <w:gridCol w:w="1280"/>
        <w:gridCol w:w="1682"/>
        <w:gridCol w:w="1343"/>
        <w:gridCol w:w="1042"/>
      </w:tblGrid>
      <w:tr w:rsidR="002B1C07" w:rsidRPr="002B1C07" w14:paraId="2B222967" w14:textId="77777777" w:rsidTr="00D37D15"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B4DE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74F0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EE84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0C80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57F4C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12B2D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6164A9E9" w14:textId="77777777" w:rsidTr="00D37D15"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B2CE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8:00AM - 09:00AM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6ADF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D26A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10F3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27BF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98BC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6AB4DE41" w14:textId="77777777" w:rsidTr="00D37D15"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72E4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9:00AM - 10:00AM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7437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3246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7B7D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39C3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C311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2B1C07" w14:paraId="6C873044" w14:textId="77777777" w:rsidTr="00D37D15"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F50B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- 11:00AM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81B9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6BE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492F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75C3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A345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</w:tr>
      <w:tr w:rsidR="002B1C07" w:rsidRPr="002B1C07" w14:paraId="5055A63E" w14:textId="77777777" w:rsidTr="00D37D15"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39D2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AM - 12:00PM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0FC7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35C5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B5FE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A43D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A1D5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</w:tr>
      <w:tr w:rsidR="002B1C07" w:rsidRPr="002B1C07" w14:paraId="666119BC" w14:textId="77777777" w:rsidTr="00D37D15"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7857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2:00PM - 03:00PM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82A7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27B0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60E9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A6AE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50F8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  <w:tr w:rsidR="00D37D15" w:rsidRPr="002B1C07" w14:paraId="77DC2772" w14:textId="77777777" w:rsidTr="00D37D15"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538E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3:00PM - 04:00PM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40C0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EE8F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B7BC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888C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38A4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</w:tbl>
    <w:p w14:paraId="53E22AF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6970499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9"/>
        <w:gridCol w:w="1158"/>
        <w:gridCol w:w="3939"/>
        <w:gridCol w:w="1586"/>
        <w:gridCol w:w="768"/>
        <w:gridCol w:w="796"/>
      </w:tblGrid>
      <w:tr w:rsidR="002B1C07" w:rsidRPr="002B1C07" w14:paraId="4408A611" w14:textId="77777777" w:rsidTr="00D37D15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8244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437D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0207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 Name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9F60F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s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150D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Hours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785E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5642C3EC" w14:textId="77777777" w:rsidTr="00D37D15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7A80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5E3D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PM211</w:t>
            </w:r>
          </w:p>
        </w:tc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1A98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Public sector management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0BF3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teme Irene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546E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EBBA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4</w:t>
            </w:r>
          </w:p>
        </w:tc>
      </w:tr>
      <w:tr w:rsidR="002B1C07" w:rsidRPr="002B1C07" w14:paraId="411CBC3C" w14:textId="77777777" w:rsidTr="00D37D15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31A0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ABB4A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L212</w:t>
            </w:r>
          </w:p>
        </w:tc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FCE91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Business Law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44B7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Buyel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Diana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1112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C63C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4</w:t>
            </w:r>
          </w:p>
        </w:tc>
      </w:tr>
      <w:tr w:rsidR="002B1C07" w:rsidRPr="002B1C07" w14:paraId="4424566F" w14:textId="77777777" w:rsidTr="00D37D15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E15B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34DF1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T213</w:t>
            </w:r>
          </w:p>
        </w:tc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1EF3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undamentals of Production management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2001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amba Raymond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9812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C0A4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4</w:t>
            </w:r>
          </w:p>
        </w:tc>
      </w:tr>
      <w:tr w:rsidR="002B1C07" w:rsidRPr="002B1C07" w14:paraId="4492A8CD" w14:textId="77777777" w:rsidTr="00D37D15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4C31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CBF8A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EC214</w:t>
            </w:r>
          </w:p>
        </w:tc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CF2D7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lements of Cost Accounting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CF68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ketch Suzan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B4DE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83FC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4</w:t>
            </w:r>
          </w:p>
        </w:tc>
      </w:tr>
      <w:tr w:rsidR="002B1C07" w:rsidRPr="002B1C07" w14:paraId="22426578" w14:textId="77777777" w:rsidTr="00D37D15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2AA9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684AB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IM215</w:t>
            </w:r>
          </w:p>
        </w:tc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C87F5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Marketing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8BB2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asaba Ismail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1092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927A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4</w:t>
            </w:r>
          </w:p>
        </w:tc>
      </w:tr>
      <w:tr w:rsidR="00D37D15" w:rsidRPr="002B1C07" w14:paraId="2D4C5F8D" w14:textId="77777777" w:rsidTr="00D37D15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B6A7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LP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0F23C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CBA216</w:t>
            </w:r>
          </w:p>
        </w:tc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9C3CE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Real life project 3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9B82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onde Abubakar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9EBA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371A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4</w:t>
            </w:r>
          </w:p>
        </w:tc>
      </w:tr>
    </w:tbl>
    <w:p w14:paraId="65FA6110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16A8F88" w14:textId="77777777" w:rsidR="00FE39E7" w:rsidRPr="002B1C07" w:rsidRDefault="00FE39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br w:type="page"/>
      </w:r>
    </w:p>
    <w:p w14:paraId="001143C1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lastRenderedPageBreak/>
        <w:t>HIGHER EDUCATION CERTIFICATE IN BUSINESS STUDIES YEAR ONE SEM ON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46"/>
        <w:gridCol w:w="1278"/>
        <w:gridCol w:w="1268"/>
        <w:gridCol w:w="1664"/>
        <w:gridCol w:w="1329"/>
        <w:gridCol w:w="1031"/>
      </w:tblGrid>
      <w:tr w:rsidR="002B1C07" w:rsidRPr="002B1C07" w14:paraId="3F56B3DD" w14:textId="77777777" w:rsidTr="00D37D15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0F371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815F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F52AA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3049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33374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99786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2B1C07" w14:paraId="03995D53" w14:textId="77777777" w:rsidTr="00D37D15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F0A5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8:00AM - 09:00A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D6CE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7889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035A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6A95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995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</w:tr>
      <w:tr w:rsidR="002B1C07" w:rsidRPr="002B1C07" w14:paraId="5887B698" w14:textId="77777777" w:rsidTr="00D37D15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DEDE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09:00AM - 10:00A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C8B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23C6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4F63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5926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EB378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  <w:tr w:rsidR="002B1C07" w:rsidRPr="002B1C07" w14:paraId="76AF6557" w14:textId="77777777" w:rsidTr="00D37D15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4C14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0:00AM - 11:00A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8B03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E0B6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714F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C900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DB11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</w:tr>
      <w:tr w:rsidR="002B1C07" w:rsidRPr="002B1C07" w14:paraId="0C0B4389" w14:textId="77777777" w:rsidTr="00D37D15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FBE5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1:00AM - 12:00P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582F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D3D0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A26F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457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5E1F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</w:tr>
      <w:tr w:rsidR="00D37D15" w:rsidRPr="002B1C07" w14:paraId="76961EFA" w14:textId="77777777" w:rsidTr="00D37D15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AA11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12:00PM - 01:00P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272F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0C9B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656F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3A03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55CC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XXXX</w:t>
            </w:r>
          </w:p>
        </w:tc>
      </w:tr>
    </w:tbl>
    <w:p w14:paraId="782F5C58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BF6A22A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2B1C07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70"/>
        <w:gridCol w:w="968"/>
        <w:gridCol w:w="2268"/>
        <w:gridCol w:w="2081"/>
        <w:gridCol w:w="487"/>
        <w:gridCol w:w="801"/>
        <w:gridCol w:w="745"/>
        <w:gridCol w:w="796"/>
      </w:tblGrid>
      <w:tr w:rsidR="002B1C07" w:rsidRPr="002B1C07" w14:paraId="223381FE" w14:textId="77777777" w:rsidTr="00CE6105"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80B6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99E8B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42292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ourse Name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F205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Lecturers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899A0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A57CE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FAC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75B05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DEPT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B98D8" w14:textId="77777777" w:rsidR="00D37D15" w:rsidRPr="002B1C07" w:rsidRDefault="00D37D1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2B1C07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2B1C07" w14:paraId="07B32446" w14:textId="77777777" w:rsidTr="00CE6105"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EB9D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CAC1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1</w:t>
            </w:r>
          </w:p>
        </w:tc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3150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undational Mathematics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9534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Okello Clement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CA00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562C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C15F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4314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3</w:t>
            </w:r>
          </w:p>
        </w:tc>
      </w:tr>
      <w:tr w:rsidR="002B1C07" w:rsidRPr="002B1C07" w14:paraId="68EBC285" w14:textId="77777777" w:rsidTr="00CE6105"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33CB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DF80E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2</w:t>
            </w:r>
          </w:p>
        </w:tc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1D907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ommunication Skills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F8DE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abukwasi Prisca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39EC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EF33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4496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20EBA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3</w:t>
            </w:r>
          </w:p>
        </w:tc>
      </w:tr>
      <w:tr w:rsidR="002B1C07" w:rsidRPr="002B1C07" w14:paraId="2DFE912D" w14:textId="77777777" w:rsidTr="00CE6105"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25710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2C620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3</w:t>
            </w:r>
          </w:p>
        </w:tc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76DC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Introduction to Development Studies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B2EF4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Konde Abubakar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5214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B7EE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1693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F683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3</w:t>
            </w:r>
          </w:p>
        </w:tc>
      </w:tr>
      <w:tr w:rsidR="002B1C07" w:rsidRPr="002B1C07" w14:paraId="2AC6E783" w14:textId="77777777" w:rsidTr="00CE6105"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43AD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265F6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4</w:t>
            </w:r>
          </w:p>
        </w:tc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E3AA6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 xml:space="preserve">Computing Skills 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CD98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mba Ismail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301F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F315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5349F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72F5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3</w:t>
            </w:r>
          </w:p>
        </w:tc>
      </w:tr>
      <w:tr w:rsidR="002B1C07" w:rsidRPr="002B1C07" w14:paraId="02444741" w14:textId="77777777" w:rsidTr="00CE6105"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C6382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240AE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5</w:t>
            </w:r>
          </w:p>
        </w:tc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80D82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AF3D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Nakola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Norman/Nafuna Ester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9611C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F5F7D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F230B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00E6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3</w:t>
            </w:r>
          </w:p>
        </w:tc>
      </w:tr>
      <w:tr w:rsidR="00D37D15" w:rsidRPr="002B1C07" w14:paraId="6D062086" w14:textId="77777777" w:rsidTr="00CE6105"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E3BF1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E5049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HEC 106</w:t>
            </w:r>
          </w:p>
        </w:tc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AF928" w14:textId="77777777" w:rsidR="00D37D15" w:rsidRPr="002B1C07" w:rsidRDefault="00D37D1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Business Planning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53817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2B1C07">
              <w:rPr>
                <w:rFonts w:ascii="Book Antiqua" w:hAnsi="Book Antiqua"/>
                <w:sz w:val="18"/>
                <w:szCs w:val="18"/>
              </w:rPr>
              <w:t>Mulocho</w:t>
            </w:r>
            <w:proofErr w:type="spellEnd"/>
            <w:r w:rsidRPr="002B1C07">
              <w:rPr>
                <w:rFonts w:ascii="Book Antiqua" w:hAnsi="Book Antiqua"/>
                <w:sz w:val="18"/>
                <w:szCs w:val="18"/>
              </w:rPr>
              <w:t xml:space="preserve"> Eric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5ABE9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0F683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DFCDE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AC576" w14:textId="77777777" w:rsidR="00D37D15" w:rsidRPr="002B1C07" w:rsidRDefault="00D37D1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B1C07">
              <w:rPr>
                <w:rFonts w:ascii="Book Antiqua" w:hAnsi="Book Antiqua"/>
                <w:sz w:val="18"/>
                <w:szCs w:val="18"/>
              </w:rPr>
              <w:t>NBLR3</w:t>
            </w:r>
          </w:p>
        </w:tc>
      </w:tr>
    </w:tbl>
    <w:p w14:paraId="1F1A9AA9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AAC011C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3B38676" w14:textId="77777777" w:rsidR="00D37D15" w:rsidRPr="002B1C07" w:rsidRDefault="00D37D1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93A16EF" w14:textId="77777777" w:rsidR="00FD6A2C" w:rsidRPr="002B1C07" w:rsidRDefault="00FD6A2C" w:rsidP="001A6D86">
      <w:pPr>
        <w:spacing w:after="0" w:line="240" w:lineRule="auto"/>
        <w:contextualSpacing/>
        <w:jc w:val="center"/>
        <w:rPr>
          <w:rFonts w:ascii="Book Antiqua" w:hAnsi="Book Antiqua"/>
          <w:sz w:val="18"/>
          <w:szCs w:val="18"/>
        </w:rPr>
      </w:pPr>
    </w:p>
    <w:sectPr w:rsidR="00FD6A2C" w:rsidRPr="002B1C07" w:rsidSect="00E75985">
      <w:pgSz w:w="11906" w:h="16838" w:code="9"/>
      <w:pgMar w:top="1276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31BFA" w14:textId="77777777" w:rsidR="00D77F53" w:rsidRDefault="00D77F53" w:rsidP="00E358DD">
      <w:pPr>
        <w:spacing w:after="0" w:line="240" w:lineRule="auto"/>
      </w:pPr>
      <w:r>
        <w:separator/>
      </w:r>
    </w:p>
  </w:endnote>
  <w:endnote w:type="continuationSeparator" w:id="0">
    <w:p w14:paraId="35E34C14" w14:textId="77777777" w:rsidR="00D77F53" w:rsidRDefault="00D77F53" w:rsidP="00E35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lbany AMT">
    <w:altName w:val="Arial"/>
    <w:charset w:val="00"/>
    <w:family w:val="auto"/>
    <w:pitch w:val="variable"/>
    <w:sig w:usb0="00000003" w:usb1="00000000" w:usb2="00000000" w:usb3="00000000" w:csb0="00000001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730377"/>
      <w:docPartObj>
        <w:docPartGallery w:val="Page Numbers (Bottom of Page)"/>
        <w:docPartUnique/>
      </w:docPartObj>
    </w:sdtPr>
    <w:sdtEndPr>
      <w:rPr>
        <w:rFonts w:ascii="Book Antiqua" w:hAnsi="Book Antiqua"/>
        <w:noProof/>
        <w:sz w:val="18"/>
        <w:szCs w:val="18"/>
      </w:rPr>
    </w:sdtEndPr>
    <w:sdtContent>
      <w:p w14:paraId="19C905B9" w14:textId="77777777" w:rsidR="006A71C1" w:rsidRPr="00CC0739" w:rsidRDefault="006A71C1">
        <w:pPr>
          <w:pStyle w:val="Footer"/>
          <w:jc w:val="center"/>
          <w:rPr>
            <w:rFonts w:ascii="Book Antiqua" w:hAnsi="Book Antiqua"/>
            <w:sz w:val="18"/>
            <w:szCs w:val="18"/>
          </w:rPr>
        </w:pPr>
        <w:r w:rsidRPr="00CC0739">
          <w:rPr>
            <w:rFonts w:ascii="Book Antiqua" w:hAnsi="Book Antiqua"/>
            <w:sz w:val="18"/>
            <w:szCs w:val="18"/>
          </w:rPr>
          <w:fldChar w:fldCharType="begin"/>
        </w:r>
        <w:r w:rsidRPr="00CC0739">
          <w:rPr>
            <w:rFonts w:ascii="Book Antiqua" w:hAnsi="Book Antiqua"/>
            <w:sz w:val="18"/>
            <w:szCs w:val="18"/>
          </w:rPr>
          <w:instrText xml:space="preserve"> PAGE   \* MERGEFORMAT </w:instrText>
        </w:r>
        <w:r w:rsidRPr="00CC0739">
          <w:rPr>
            <w:rFonts w:ascii="Book Antiqua" w:hAnsi="Book Antiqua"/>
            <w:sz w:val="18"/>
            <w:szCs w:val="18"/>
          </w:rPr>
          <w:fldChar w:fldCharType="separate"/>
        </w:r>
        <w:r w:rsidR="00E64F84">
          <w:rPr>
            <w:rFonts w:ascii="Book Antiqua" w:hAnsi="Book Antiqua"/>
            <w:noProof/>
            <w:sz w:val="18"/>
            <w:szCs w:val="18"/>
          </w:rPr>
          <w:t>1</w:t>
        </w:r>
        <w:r w:rsidRPr="00CC0739">
          <w:rPr>
            <w:rFonts w:ascii="Book Antiqua" w:hAnsi="Book Antiqua"/>
            <w:noProof/>
            <w:sz w:val="18"/>
            <w:szCs w:val="18"/>
          </w:rPr>
          <w:fldChar w:fldCharType="end"/>
        </w:r>
      </w:p>
    </w:sdtContent>
  </w:sdt>
  <w:p w14:paraId="4FED3F08" w14:textId="77777777" w:rsidR="006A71C1" w:rsidRDefault="006A71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1D013" w14:textId="77777777" w:rsidR="00D77F53" w:rsidRDefault="00D77F53" w:rsidP="00E358DD">
      <w:pPr>
        <w:spacing w:after="0" w:line="240" w:lineRule="auto"/>
      </w:pPr>
      <w:r>
        <w:separator/>
      </w:r>
    </w:p>
  </w:footnote>
  <w:footnote w:type="continuationSeparator" w:id="0">
    <w:p w14:paraId="355A208F" w14:textId="77777777" w:rsidR="00D77F53" w:rsidRDefault="00D77F53" w:rsidP="00E358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E0E8A" w14:textId="77777777" w:rsidR="006A71C1" w:rsidRPr="00230F5D" w:rsidRDefault="006A71C1" w:rsidP="00227F94">
    <w:pPr>
      <w:pStyle w:val="Header"/>
      <w:jc w:val="center"/>
      <w:rPr>
        <w:rFonts w:ascii="Book Antiqua" w:hAnsi="Book Antiqua"/>
        <w:b/>
        <w:sz w:val="18"/>
        <w:szCs w:val="18"/>
      </w:rPr>
    </w:pPr>
    <w:r w:rsidRPr="00230F5D">
      <w:rPr>
        <w:rFonts w:ascii="Book Antiqua" w:hAnsi="Book Antiqua"/>
        <w:b/>
        <w:sz w:val="18"/>
        <w:szCs w:val="18"/>
      </w:rPr>
      <w:t>MAKERERE UNIVERSITY BUSINESS SCHOOL</w:t>
    </w:r>
  </w:p>
  <w:p w14:paraId="4C1087DE" w14:textId="77777777" w:rsidR="006A71C1" w:rsidRPr="00230F5D" w:rsidRDefault="006A71C1" w:rsidP="00227F94">
    <w:pPr>
      <w:pStyle w:val="Header"/>
      <w:jc w:val="center"/>
      <w:rPr>
        <w:rFonts w:ascii="Book Antiqua" w:hAnsi="Book Antiqua"/>
        <w:b/>
        <w:sz w:val="18"/>
        <w:szCs w:val="18"/>
      </w:rPr>
    </w:pPr>
    <w:r w:rsidRPr="00230F5D">
      <w:rPr>
        <w:rFonts w:ascii="Book Antiqua" w:hAnsi="Book Antiqua"/>
        <w:b/>
        <w:sz w:val="18"/>
        <w:szCs w:val="18"/>
      </w:rPr>
      <w:t>OFFICE OF THE SCHOOL REGISTRAR</w:t>
    </w:r>
  </w:p>
  <w:p w14:paraId="31393148" w14:textId="0BBC39C6" w:rsidR="006A71C1" w:rsidRPr="00230F5D" w:rsidRDefault="006A71C1" w:rsidP="00227F94">
    <w:pPr>
      <w:pStyle w:val="Header"/>
      <w:jc w:val="center"/>
      <w:rPr>
        <w:rFonts w:ascii="Book Antiqua" w:hAnsi="Book Antiqua"/>
        <w:b/>
        <w:sz w:val="16"/>
        <w:szCs w:val="18"/>
      </w:rPr>
    </w:pPr>
    <w:r w:rsidRPr="00230F5D">
      <w:rPr>
        <w:rFonts w:ascii="Book Antiqua" w:hAnsi="Book Antiqua"/>
        <w:b/>
        <w:sz w:val="18"/>
        <w:szCs w:val="18"/>
      </w:rPr>
      <w:t xml:space="preserve"> FINAL</w:t>
    </w:r>
    <w:r w:rsidRPr="00230F5D">
      <w:rPr>
        <w:rFonts w:ascii="Book Antiqua" w:hAnsi="Book Antiqua"/>
        <w:b/>
        <w:sz w:val="16"/>
        <w:szCs w:val="18"/>
      </w:rPr>
      <w:t xml:space="preserve"> IN-HOUSE </w:t>
    </w:r>
    <w:r w:rsidR="00E64F84">
      <w:rPr>
        <w:rFonts w:ascii="Book Antiqua" w:hAnsi="Book Antiqua"/>
        <w:b/>
        <w:sz w:val="16"/>
        <w:szCs w:val="18"/>
      </w:rPr>
      <w:t xml:space="preserve">FACE TO FACE </w:t>
    </w:r>
    <w:r w:rsidRPr="00230F5D">
      <w:rPr>
        <w:rFonts w:ascii="Book Antiqua" w:hAnsi="Book Antiqua"/>
        <w:b/>
        <w:sz w:val="16"/>
        <w:szCs w:val="18"/>
      </w:rPr>
      <w:t>TEACHING TIMETABLE FOR SEMESTER ONE ACADEMIC YEAR 2023/2024</w:t>
    </w:r>
    <w:r w:rsidR="00B3125E">
      <w:rPr>
        <w:rFonts w:ascii="Book Antiqua" w:hAnsi="Book Antiqua"/>
        <w:b/>
        <w:sz w:val="16"/>
        <w:szCs w:val="18"/>
      </w:rPr>
      <w:t xml:space="preserve">; </w:t>
    </w:r>
    <w:r w:rsidR="00367B3F">
      <w:rPr>
        <w:rFonts w:ascii="Book Antiqua" w:hAnsi="Book Antiqua"/>
        <w:b/>
        <w:sz w:val="16"/>
        <w:szCs w:val="18"/>
      </w:rPr>
      <w:t>REVISED AS AT AUGUST 19, 2023</w:t>
    </w:r>
  </w:p>
  <w:p w14:paraId="7A2464A1" w14:textId="77777777" w:rsidR="006A71C1" w:rsidRDefault="006A71C1" w:rsidP="00227F94">
    <w:pPr>
      <w:pStyle w:val="Header"/>
      <w:jc w:val="center"/>
      <w:rPr>
        <w:rFonts w:ascii="Book Antiqua" w:hAnsi="Book Antiqua"/>
        <w:b/>
        <w:sz w:val="16"/>
        <w:szCs w:val="18"/>
      </w:rPr>
    </w:pPr>
  </w:p>
  <w:p w14:paraId="61356DA5" w14:textId="77777777" w:rsidR="006A71C1" w:rsidRDefault="006A71C1" w:rsidP="00227F94">
    <w:pPr>
      <w:pStyle w:val="Header"/>
      <w:jc w:val="center"/>
      <w:rPr>
        <w:rFonts w:ascii="Book Antiqua" w:hAnsi="Book Antiqua"/>
        <w:b/>
        <w:sz w:val="16"/>
        <w:szCs w:val="18"/>
      </w:rPr>
    </w:pPr>
  </w:p>
  <w:p w14:paraId="59BC4834" w14:textId="77777777" w:rsidR="006A71C1" w:rsidRDefault="006A71C1" w:rsidP="009349E2">
    <w:pPr>
      <w:pStyle w:val="Header"/>
      <w:tabs>
        <w:tab w:val="left" w:pos="810"/>
      </w:tabs>
      <w:rPr>
        <w:rFonts w:ascii="Book Antiqua" w:hAnsi="Book Antiqua"/>
        <w:b/>
        <w:sz w:val="16"/>
        <w:szCs w:val="18"/>
      </w:rPr>
    </w:pPr>
    <w:r>
      <w:rPr>
        <w:rFonts w:ascii="Book Antiqua" w:hAnsi="Book Antiqua"/>
        <w:b/>
        <w:sz w:val="16"/>
        <w:szCs w:val="18"/>
      </w:rPr>
      <w:tab/>
    </w:r>
    <w:r>
      <w:rPr>
        <w:rFonts w:ascii="Book Antiqua" w:hAnsi="Book Antiqua"/>
        <w:b/>
        <w:sz w:val="16"/>
        <w:szCs w:val="18"/>
      </w:rPr>
      <w:tab/>
    </w:r>
  </w:p>
  <w:p w14:paraId="272AD6FF" w14:textId="77777777" w:rsidR="006A71C1" w:rsidRPr="009C2AD2" w:rsidRDefault="006A71C1" w:rsidP="00227F94">
    <w:pPr>
      <w:pStyle w:val="Header"/>
      <w:jc w:val="center"/>
      <w:rPr>
        <w:rFonts w:ascii="Book Antiqua" w:hAnsi="Book Antiqu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AE5C8B66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3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</w:abstractNum>
  <w:abstractNum w:abstractNumId="3" w15:restartNumberingAfterBreak="0">
    <w:nsid w:val="00000004"/>
    <w:multiLevelType w:val="hybridMultilevel"/>
    <w:tmpl w:val="04FC6F4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0000005"/>
    <w:multiLevelType w:val="hybridMultilevel"/>
    <w:tmpl w:val="36EEC356"/>
    <w:lvl w:ilvl="0" w:tplc="0409000D">
      <w:start w:val="1"/>
      <w:numFmt w:val="bullet"/>
      <w:lvlText w:val=""/>
      <w:lvlJc w:val="left"/>
      <w:pPr>
        <w:ind w:left="14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</w:pPr>
      <w:rPr>
        <w:rFonts w:cs="Times New Roman"/>
      </w:rPr>
    </w:lvl>
  </w:abstractNum>
  <w:abstractNum w:abstractNumId="6" w15:restartNumberingAfterBreak="0">
    <w:nsid w:val="00000007"/>
    <w:multiLevelType w:val="hybridMultilevel"/>
    <w:tmpl w:val="04F2327E"/>
    <w:lvl w:ilvl="0" w:tplc="EF46FE4A">
      <w:start w:val="1"/>
      <w:numFmt w:val="decimal"/>
      <w:lvlText w:val="%1."/>
      <w:lvlJc w:val="left"/>
      <w:pPr>
        <w:tabs>
          <w:tab w:val="left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0000008"/>
    <w:multiLevelType w:val="multilevel"/>
    <w:tmpl w:val="5E240328"/>
    <w:lvl w:ilvl="0">
      <w:start w:val="1"/>
      <w:numFmt w:val="decimal"/>
      <w:lvlText w:val="%1.0"/>
      <w:lvlJc w:val="left"/>
      <w:pPr>
        <w:tabs>
          <w:tab w:val="left" w:pos="360"/>
        </w:tabs>
        <w:ind w:left="360" w:hanging="360"/>
      </w:pPr>
      <w:rPr>
        <w:rFonts w:cs="Times New Roman" w:hint="default"/>
      </w:rPr>
    </w:lvl>
    <w:lvl w:ilvl="1">
      <w:start w:val="1"/>
      <w:numFmt w:val="decimalZero"/>
      <w:lvlText w:val="%1.%2"/>
      <w:lvlJc w:val="left"/>
      <w:pPr>
        <w:tabs>
          <w:tab w:val="left" w:pos="1080"/>
        </w:tabs>
        <w:ind w:left="108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left" w:pos="1800"/>
        </w:tabs>
        <w:ind w:left="1800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left" w:pos="2880"/>
        </w:tabs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left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left" w:pos="4320"/>
        </w:tabs>
        <w:ind w:left="4320" w:hanging="72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left" w:pos="5400"/>
        </w:tabs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6120"/>
        </w:tabs>
        <w:ind w:left="612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6840"/>
        </w:tabs>
        <w:ind w:left="6840" w:hanging="1080"/>
      </w:pPr>
      <w:rPr>
        <w:rFonts w:cs="Times New Roman" w:hint="default"/>
      </w:rPr>
    </w:lvl>
  </w:abstractNum>
  <w:abstractNum w:abstractNumId="8" w15:restartNumberingAfterBreak="0">
    <w:nsid w:val="00000009"/>
    <w:multiLevelType w:val="multilevel"/>
    <w:tmpl w:val="5094927E"/>
    <w:lvl w:ilvl="0">
      <w:start w:val="1"/>
      <w:numFmt w:val="decimal"/>
      <w:lvlText w:val="%1.0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Zero"/>
      <w:lvlText w:val="%1.%2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cs="Times New Roman" w:hint="default"/>
      </w:rPr>
    </w:lvl>
  </w:abstractNum>
  <w:abstractNum w:abstractNumId="9" w15:restartNumberingAfterBreak="0">
    <w:nsid w:val="0000000A"/>
    <w:multiLevelType w:val="hybridMultilevel"/>
    <w:tmpl w:val="70FAC7AA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000000B"/>
    <w:multiLevelType w:val="hybridMultilevel"/>
    <w:tmpl w:val="0C569142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0000000C"/>
    <w:multiLevelType w:val="multilevel"/>
    <w:tmpl w:val="A4E43538"/>
    <w:lvl w:ilvl="0">
      <w:start w:val="10"/>
      <w:numFmt w:val="decimal"/>
      <w:lvlText w:val="%1.0"/>
      <w:lvlJc w:val="left"/>
      <w:pPr>
        <w:ind w:left="405" w:hanging="405"/>
      </w:pPr>
      <w:rPr>
        <w:rFonts w:cs="Times New Roman" w:hint="default"/>
      </w:rPr>
    </w:lvl>
    <w:lvl w:ilvl="1">
      <w:start w:val="1"/>
      <w:numFmt w:val="decimalZero"/>
      <w:lvlText w:val="%1.%2"/>
      <w:lvlJc w:val="left"/>
      <w:pPr>
        <w:ind w:left="1125" w:hanging="40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845" w:hanging="405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cs="Times New Roman" w:hint="default"/>
      </w:rPr>
    </w:lvl>
  </w:abstractNum>
  <w:abstractNum w:abstractNumId="12" w15:restartNumberingAfterBreak="0">
    <w:nsid w:val="0000000D"/>
    <w:multiLevelType w:val="hybridMultilevel"/>
    <w:tmpl w:val="6C0A2C0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0000000E"/>
    <w:multiLevelType w:val="hybridMultilevel"/>
    <w:tmpl w:val="FC5A96BC"/>
    <w:lvl w:ilvl="0" w:tplc="C1C41C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82641B6"/>
    <w:multiLevelType w:val="hybridMultilevel"/>
    <w:tmpl w:val="7F58DC52"/>
    <w:lvl w:ilvl="0" w:tplc="D2F6A53C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08E31F52"/>
    <w:multiLevelType w:val="hybridMultilevel"/>
    <w:tmpl w:val="58AAC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92171E7"/>
    <w:multiLevelType w:val="hybridMultilevel"/>
    <w:tmpl w:val="E38C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1A5626"/>
    <w:multiLevelType w:val="hybridMultilevel"/>
    <w:tmpl w:val="FC5A96BC"/>
    <w:lvl w:ilvl="0" w:tplc="C1C41C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4F77581"/>
    <w:multiLevelType w:val="hybridMultilevel"/>
    <w:tmpl w:val="04FC6F4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18F349AE"/>
    <w:multiLevelType w:val="hybridMultilevel"/>
    <w:tmpl w:val="F0B60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B7D4914"/>
    <w:multiLevelType w:val="hybridMultilevel"/>
    <w:tmpl w:val="5F04A7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CCE4EC6"/>
    <w:multiLevelType w:val="hybridMultilevel"/>
    <w:tmpl w:val="36EEC356"/>
    <w:lvl w:ilvl="0" w:tplc="0409000D">
      <w:start w:val="1"/>
      <w:numFmt w:val="bullet"/>
      <w:lvlText w:val=""/>
      <w:lvlJc w:val="left"/>
      <w:pPr>
        <w:ind w:left="14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22" w15:restartNumberingAfterBreak="0">
    <w:nsid w:val="1F37272C"/>
    <w:multiLevelType w:val="hybridMultilevel"/>
    <w:tmpl w:val="6540AFDE"/>
    <w:lvl w:ilvl="0" w:tplc="9EF823DE">
      <w:start w:val="1"/>
      <w:numFmt w:val="decimal"/>
      <w:lvlText w:val="%1."/>
      <w:lvlJc w:val="left"/>
      <w:pPr>
        <w:ind w:left="468" w:hanging="360"/>
      </w:pPr>
      <w:rPr>
        <w:rFonts w:hint="default"/>
        <w:color w:val="auto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188" w:hanging="360"/>
      </w:pPr>
    </w:lvl>
    <w:lvl w:ilvl="2" w:tplc="0809001B" w:tentative="1">
      <w:start w:val="1"/>
      <w:numFmt w:val="lowerRoman"/>
      <w:lvlText w:val="%3."/>
      <w:lvlJc w:val="right"/>
      <w:pPr>
        <w:ind w:left="1908" w:hanging="180"/>
      </w:pPr>
    </w:lvl>
    <w:lvl w:ilvl="3" w:tplc="0809000F" w:tentative="1">
      <w:start w:val="1"/>
      <w:numFmt w:val="decimal"/>
      <w:lvlText w:val="%4."/>
      <w:lvlJc w:val="left"/>
      <w:pPr>
        <w:ind w:left="2628" w:hanging="360"/>
      </w:pPr>
    </w:lvl>
    <w:lvl w:ilvl="4" w:tplc="08090019" w:tentative="1">
      <w:start w:val="1"/>
      <w:numFmt w:val="lowerLetter"/>
      <w:lvlText w:val="%5."/>
      <w:lvlJc w:val="left"/>
      <w:pPr>
        <w:ind w:left="3348" w:hanging="360"/>
      </w:pPr>
    </w:lvl>
    <w:lvl w:ilvl="5" w:tplc="0809001B" w:tentative="1">
      <w:start w:val="1"/>
      <w:numFmt w:val="lowerRoman"/>
      <w:lvlText w:val="%6."/>
      <w:lvlJc w:val="right"/>
      <w:pPr>
        <w:ind w:left="4068" w:hanging="180"/>
      </w:pPr>
    </w:lvl>
    <w:lvl w:ilvl="6" w:tplc="0809000F" w:tentative="1">
      <w:start w:val="1"/>
      <w:numFmt w:val="decimal"/>
      <w:lvlText w:val="%7."/>
      <w:lvlJc w:val="left"/>
      <w:pPr>
        <w:ind w:left="4788" w:hanging="360"/>
      </w:pPr>
    </w:lvl>
    <w:lvl w:ilvl="7" w:tplc="08090019" w:tentative="1">
      <w:start w:val="1"/>
      <w:numFmt w:val="lowerLetter"/>
      <w:lvlText w:val="%8."/>
      <w:lvlJc w:val="left"/>
      <w:pPr>
        <w:ind w:left="5508" w:hanging="360"/>
      </w:pPr>
    </w:lvl>
    <w:lvl w:ilvl="8" w:tplc="08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23" w15:restartNumberingAfterBreak="0">
    <w:nsid w:val="23EB2F59"/>
    <w:multiLevelType w:val="hybridMultilevel"/>
    <w:tmpl w:val="E38C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5043EBC"/>
    <w:multiLevelType w:val="hybridMultilevel"/>
    <w:tmpl w:val="EC18D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A3E5902"/>
    <w:multiLevelType w:val="hybridMultilevel"/>
    <w:tmpl w:val="F0B60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BE05A63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27" w15:restartNumberingAfterBreak="0">
    <w:nsid w:val="38165690"/>
    <w:multiLevelType w:val="hybridMultilevel"/>
    <w:tmpl w:val="6540AFDE"/>
    <w:lvl w:ilvl="0" w:tplc="9EF823DE">
      <w:start w:val="1"/>
      <w:numFmt w:val="decimal"/>
      <w:lvlText w:val="%1."/>
      <w:lvlJc w:val="left"/>
      <w:pPr>
        <w:ind w:left="468" w:hanging="360"/>
      </w:pPr>
      <w:rPr>
        <w:rFonts w:hint="default"/>
        <w:color w:val="auto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188" w:hanging="360"/>
      </w:pPr>
    </w:lvl>
    <w:lvl w:ilvl="2" w:tplc="0809001B" w:tentative="1">
      <w:start w:val="1"/>
      <w:numFmt w:val="lowerRoman"/>
      <w:lvlText w:val="%3."/>
      <w:lvlJc w:val="right"/>
      <w:pPr>
        <w:ind w:left="1908" w:hanging="180"/>
      </w:pPr>
    </w:lvl>
    <w:lvl w:ilvl="3" w:tplc="0809000F" w:tentative="1">
      <w:start w:val="1"/>
      <w:numFmt w:val="decimal"/>
      <w:lvlText w:val="%4."/>
      <w:lvlJc w:val="left"/>
      <w:pPr>
        <w:ind w:left="2628" w:hanging="360"/>
      </w:pPr>
    </w:lvl>
    <w:lvl w:ilvl="4" w:tplc="08090019" w:tentative="1">
      <w:start w:val="1"/>
      <w:numFmt w:val="lowerLetter"/>
      <w:lvlText w:val="%5."/>
      <w:lvlJc w:val="left"/>
      <w:pPr>
        <w:ind w:left="3348" w:hanging="360"/>
      </w:pPr>
    </w:lvl>
    <w:lvl w:ilvl="5" w:tplc="0809001B" w:tentative="1">
      <w:start w:val="1"/>
      <w:numFmt w:val="lowerRoman"/>
      <w:lvlText w:val="%6."/>
      <w:lvlJc w:val="right"/>
      <w:pPr>
        <w:ind w:left="4068" w:hanging="180"/>
      </w:pPr>
    </w:lvl>
    <w:lvl w:ilvl="6" w:tplc="0809000F" w:tentative="1">
      <w:start w:val="1"/>
      <w:numFmt w:val="decimal"/>
      <w:lvlText w:val="%7."/>
      <w:lvlJc w:val="left"/>
      <w:pPr>
        <w:ind w:left="4788" w:hanging="360"/>
      </w:pPr>
    </w:lvl>
    <w:lvl w:ilvl="7" w:tplc="08090019" w:tentative="1">
      <w:start w:val="1"/>
      <w:numFmt w:val="lowerLetter"/>
      <w:lvlText w:val="%8."/>
      <w:lvlJc w:val="left"/>
      <w:pPr>
        <w:ind w:left="5508" w:hanging="360"/>
      </w:pPr>
    </w:lvl>
    <w:lvl w:ilvl="8" w:tplc="08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28" w15:restartNumberingAfterBreak="0">
    <w:nsid w:val="38525921"/>
    <w:multiLevelType w:val="hybridMultilevel"/>
    <w:tmpl w:val="6EBEC6EA"/>
    <w:lvl w:ilvl="0" w:tplc="087275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D2F7B36"/>
    <w:multiLevelType w:val="hybridMultilevel"/>
    <w:tmpl w:val="1472A254"/>
    <w:lvl w:ilvl="0" w:tplc="BCCC74BE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4" w:hanging="360"/>
      </w:pPr>
    </w:lvl>
    <w:lvl w:ilvl="2" w:tplc="0809001B" w:tentative="1">
      <w:start w:val="1"/>
      <w:numFmt w:val="lowerRoman"/>
      <w:lvlText w:val="%3."/>
      <w:lvlJc w:val="right"/>
      <w:pPr>
        <w:ind w:left="1794" w:hanging="180"/>
      </w:pPr>
    </w:lvl>
    <w:lvl w:ilvl="3" w:tplc="0809000F" w:tentative="1">
      <w:start w:val="1"/>
      <w:numFmt w:val="decimal"/>
      <w:lvlText w:val="%4."/>
      <w:lvlJc w:val="left"/>
      <w:pPr>
        <w:ind w:left="2514" w:hanging="360"/>
      </w:pPr>
    </w:lvl>
    <w:lvl w:ilvl="4" w:tplc="08090019" w:tentative="1">
      <w:start w:val="1"/>
      <w:numFmt w:val="lowerLetter"/>
      <w:lvlText w:val="%5."/>
      <w:lvlJc w:val="left"/>
      <w:pPr>
        <w:ind w:left="3234" w:hanging="360"/>
      </w:pPr>
    </w:lvl>
    <w:lvl w:ilvl="5" w:tplc="0809001B" w:tentative="1">
      <w:start w:val="1"/>
      <w:numFmt w:val="lowerRoman"/>
      <w:lvlText w:val="%6."/>
      <w:lvlJc w:val="right"/>
      <w:pPr>
        <w:ind w:left="3954" w:hanging="180"/>
      </w:pPr>
    </w:lvl>
    <w:lvl w:ilvl="6" w:tplc="0809000F" w:tentative="1">
      <w:start w:val="1"/>
      <w:numFmt w:val="decimal"/>
      <w:lvlText w:val="%7."/>
      <w:lvlJc w:val="left"/>
      <w:pPr>
        <w:ind w:left="4674" w:hanging="360"/>
      </w:pPr>
    </w:lvl>
    <w:lvl w:ilvl="7" w:tplc="08090019" w:tentative="1">
      <w:start w:val="1"/>
      <w:numFmt w:val="lowerLetter"/>
      <w:lvlText w:val="%8."/>
      <w:lvlJc w:val="left"/>
      <w:pPr>
        <w:ind w:left="5394" w:hanging="360"/>
      </w:pPr>
    </w:lvl>
    <w:lvl w:ilvl="8" w:tplc="08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30" w15:restartNumberingAfterBreak="0">
    <w:nsid w:val="3DEA6F34"/>
    <w:multiLevelType w:val="multilevel"/>
    <w:tmpl w:val="1BD2A260"/>
    <w:lvl w:ilvl="0">
      <w:start w:val="10"/>
      <w:numFmt w:val="decimal"/>
      <w:lvlText w:val="%1.0"/>
      <w:lvlJc w:val="left"/>
      <w:pPr>
        <w:ind w:left="405" w:hanging="405"/>
      </w:pPr>
      <w:rPr>
        <w:rFonts w:cs="Times New Roman" w:hint="default"/>
      </w:rPr>
    </w:lvl>
    <w:lvl w:ilvl="1">
      <w:start w:val="1"/>
      <w:numFmt w:val="decimalZero"/>
      <w:lvlText w:val="%1.%2"/>
      <w:lvlJc w:val="left"/>
      <w:pPr>
        <w:ind w:left="1125" w:hanging="40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845" w:hanging="405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cs="Times New Roman" w:hint="default"/>
      </w:rPr>
    </w:lvl>
  </w:abstractNum>
  <w:abstractNum w:abstractNumId="31" w15:restartNumberingAfterBreak="0">
    <w:nsid w:val="405112D2"/>
    <w:multiLevelType w:val="hybridMultilevel"/>
    <w:tmpl w:val="F0B60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8F6267"/>
    <w:multiLevelType w:val="hybridMultilevel"/>
    <w:tmpl w:val="A7889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5131B6D"/>
    <w:multiLevelType w:val="hybridMultilevel"/>
    <w:tmpl w:val="7136C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2665DD"/>
    <w:multiLevelType w:val="multilevel"/>
    <w:tmpl w:val="5E240328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Zero"/>
      <w:lvlText w:val="%1.%2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20"/>
        </w:tabs>
        <w:ind w:left="612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840"/>
        </w:tabs>
        <w:ind w:left="6840" w:hanging="1080"/>
      </w:pPr>
      <w:rPr>
        <w:rFonts w:cs="Times New Roman" w:hint="default"/>
      </w:rPr>
    </w:lvl>
  </w:abstractNum>
  <w:abstractNum w:abstractNumId="35" w15:restartNumberingAfterBreak="0">
    <w:nsid w:val="5C0161AC"/>
    <w:multiLevelType w:val="hybridMultilevel"/>
    <w:tmpl w:val="6C0A2C0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0D514A2"/>
    <w:multiLevelType w:val="hybridMultilevel"/>
    <w:tmpl w:val="F0B60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6C467A"/>
    <w:multiLevelType w:val="hybridMultilevel"/>
    <w:tmpl w:val="F0B60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D172D7"/>
    <w:multiLevelType w:val="hybridMultilevel"/>
    <w:tmpl w:val="A69E9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105CBD"/>
    <w:multiLevelType w:val="multilevel"/>
    <w:tmpl w:val="1BD2A260"/>
    <w:lvl w:ilvl="0">
      <w:start w:val="10"/>
      <w:numFmt w:val="decimal"/>
      <w:lvlText w:val="%1.0"/>
      <w:lvlJc w:val="left"/>
      <w:pPr>
        <w:ind w:left="405" w:hanging="405"/>
      </w:pPr>
      <w:rPr>
        <w:rFonts w:cs="Times New Roman" w:hint="default"/>
      </w:rPr>
    </w:lvl>
    <w:lvl w:ilvl="1">
      <w:start w:val="1"/>
      <w:numFmt w:val="decimalZero"/>
      <w:lvlText w:val="%1.%2"/>
      <w:lvlJc w:val="left"/>
      <w:pPr>
        <w:ind w:left="1125" w:hanging="40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845" w:hanging="405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cs="Times New Roman" w:hint="default"/>
      </w:rPr>
    </w:lvl>
  </w:abstractNum>
  <w:abstractNum w:abstractNumId="40" w15:restartNumberingAfterBreak="0">
    <w:nsid w:val="6B84797E"/>
    <w:multiLevelType w:val="multilevel"/>
    <w:tmpl w:val="5094927E"/>
    <w:lvl w:ilvl="0">
      <w:start w:val="1"/>
      <w:numFmt w:val="decimal"/>
      <w:lvlText w:val="%1.0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Zero"/>
      <w:lvlText w:val="%1.%2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cs="Times New Roman" w:hint="default"/>
      </w:rPr>
    </w:lvl>
  </w:abstractNum>
  <w:abstractNum w:abstractNumId="41" w15:restartNumberingAfterBreak="0">
    <w:nsid w:val="6EF61589"/>
    <w:multiLevelType w:val="multilevel"/>
    <w:tmpl w:val="A4E43538"/>
    <w:lvl w:ilvl="0">
      <w:start w:val="10"/>
      <w:numFmt w:val="decimal"/>
      <w:lvlText w:val="%1.0"/>
      <w:lvlJc w:val="left"/>
      <w:pPr>
        <w:ind w:left="405" w:hanging="405"/>
      </w:pPr>
      <w:rPr>
        <w:rFonts w:cs="Times New Roman" w:hint="default"/>
      </w:rPr>
    </w:lvl>
    <w:lvl w:ilvl="1">
      <w:start w:val="1"/>
      <w:numFmt w:val="decimalZero"/>
      <w:lvlText w:val="%1.%2"/>
      <w:lvlJc w:val="left"/>
      <w:pPr>
        <w:ind w:left="1125" w:hanging="40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845" w:hanging="405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cs="Times New Roman" w:hint="default"/>
      </w:rPr>
    </w:lvl>
  </w:abstractNum>
  <w:abstractNum w:abstractNumId="42" w15:restartNumberingAfterBreak="0">
    <w:nsid w:val="6FAE4506"/>
    <w:multiLevelType w:val="hybridMultilevel"/>
    <w:tmpl w:val="AE5C8B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70786BF4"/>
    <w:multiLevelType w:val="hybridMultilevel"/>
    <w:tmpl w:val="9C2028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986997"/>
    <w:multiLevelType w:val="hybridMultilevel"/>
    <w:tmpl w:val="70FAC7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73A5481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6" w15:restartNumberingAfterBreak="0">
    <w:nsid w:val="75922A61"/>
    <w:multiLevelType w:val="hybridMultilevel"/>
    <w:tmpl w:val="0C5691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 w15:restartNumberingAfterBreak="0">
    <w:nsid w:val="762C53DE"/>
    <w:multiLevelType w:val="hybridMultilevel"/>
    <w:tmpl w:val="B14C5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E830E2"/>
    <w:multiLevelType w:val="hybridMultilevel"/>
    <w:tmpl w:val="04F2327E"/>
    <w:lvl w:ilvl="0" w:tplc="EF46FE4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734310782">
    <w:abstractNumId w:val="28"/>
  </w:num>
  <w:num w:numId="2" w16cid:durableId="1280336037">
    <w:abstractNumId w:val="43"/>
  </w:num>
  <w:num w:numId="3" w16cid:durableId="573471642">
    <w:abstractNumId w:val="14"/>
  </w:num>
  <w:num w:numId="4" w16cid:durableId="1228763396">
    <w:abstractNumId w:val="20"/>
  </w:num>
  <w:num w:numId="5" w16cid:durableId="1762292766">
    <w:abstractNumId w:val="29"/>
  </w:num>
  <w:num w:numId="6" w16cid:durableId="1012146240">
    <w:abstractNumId w:val="45"/>
  </w:num>
  <w:num w:numId="7" w16cid:durableId="329257801">
    <w:abstractNumId w:val="27"/>
  </w:num>
  <w:num w:numId="8" w16cid:durableId="1270972013">
    <w:abstractNumId w:val="22"/>
  </w:num>
  <w:num w:numId="9" w16cid:durableId="1680883733">
    <w:abstractNumId w:val="47"/>
  </w:num>
  <w:num w:numId="10" w16cid:durableId="1067268101">
    <w:abstractNumId w:val="19"/>
  </w:num>
  <w:num w:numId="11" w16cid:durableId="525221280">
    <w:abstractNumId w:val="37"/>
  </w:num>
  <w:num w:numId="12" w16cid:durableId="2018727123">
    <w:abstractNumId w:val="36"/>
  </w:num>
  <w:num w:numId="13" w16cid:durableId="587889395">
    <w:abstractNumId w:val="31"/>
  </w:num>
  <w:num w:numId="14" w16cid:durableId="493497654">
    <w:abstractNumId w:val="25"/>
  </w:num>
  <w:num w:numId="15" w16cid:durableId="1118450351">
    <w:abstractNumId w:val="38"/>
  </w:num>
  <w:num w:numId="16" w16cid:durableId="1575117007">
    <w:abstractNumId w:val="33"/>
  </w:num>
  <w:num w:numId="17" w16cid:durableId="820803865">
    <w:abstractNumId w:val="15"/>
  </w:num>
  <w:num w:numId="18" w16cid:durableId="416825818">
    <w:abstractNumId w:val="16"/>
  </w:num>
  <w:num w:numId="19" w16cid:durableId="1753769070">
    <w:abstractNumId w:val="23"/>
  </w:num>
  <w:num w:numId="20" w16cid:durableId="800996379">
    <w:abstractNumId w:val="32"/>
  </w:num>
  <w:num w:numId="21" w16cid:durableId="270169829">
    <w:abstractNumId w:val="12"/>
  </w:num>
  <w:num w:numId="22" w16cid:durableId="1726029539">
    <w:abstractNumId w:val="6"/>
  </w:num>
  <w:num w:numId="23" w16cid:durableId="1209104975">
    <w:abstractNumId w:val="4"/>
  </w:num>
  <w:num w:numId="24" w16cid:durableId="1548376060">
    <w:abstractNumId w:val="8"/>
  </w:num>
  <w:num w:numId="25" w16cid:durableId="507869258">
    <w:abstractNumId w:val="1"/>
  </w:num>
  <w:num w:numId="26" w16cid:durableId="877814589">
    <w:abstractNumId w:val="7"/>
  </w:num>
  <w:num w:numId="27" w16cid:durableId="734671449">
    <w:abstractNumId w:val="5"/>
  </w:num>
  <w:num w:numId="28" w16cid:durableId="1388533370">
    <w:abstractNumId w:val="13"/>
  </w:num>
  <w:num w:numId="29" w16cid:durableId="1557203356">
    <w:abstractNumId w:val="30"/>
  </w:num>
  <w:num w:numId="30" w16cid:durableId="1734697365">
    <w:abstractNumId w:val="9"/>
  </w:num>
  <w:num w:numId="31" w16cid:durableId="916595579">
    <w:abstractNumId w:val="10"/>
  </w:num>
  <w:num w:numId="32" w16cid:durableId="1540892780">
    <w:abstractNumId w:val="3"/>
  </w:num>
  <w:num w:numId="33" w16cid:durableId="1489248953">
    <w:abstractNumId w:val="0"/>
  </w:num>
  <w:num w:numId="34" w16cid:durableId="702558170">
    <w:abstractNumId w:val="11"/>
  </w:num>
  <w:num w:numId="35" w16cid:durableId="1298758295">
    <w:abstractNumId w:val="2"/>
  </w:num>
  <w:num w:numId="36" w16cid:durableId="1485389846">
    <w:abstractNumId w:val="26"/>
  </w:num>
  <w:num w:numId="37" w16cid:durableId="787092739">
    <w:abstractNumId w:val="34"/>
  </w:num>
  <w:num w:numId="38" w16cid:durableId="33358245">
    <w:abstractNumId w:val="40"/>
  </w:num>
  <w:num w:numId="39" w16cid:durableId="1145929482">
    <w:abstractNumId w:val="39"/>
  </w:num>
  <w:num w:numId="40" w16cid:durableId="1595893256">
    <w:abstractNumId w:val="41"/>
  </w:num>
  <w:num w:numId="41" w16cid:durableId="542867107">
    <w:abstractNumId w:val="35"/>
  </w:num>
  <w:num w:numId="42" w16cid:durableId="1394886211">
    <w:abstractNumId w:val="44"/>
  </w:num>
  <w:num w:numId="43" w16cid:durableId="102001672">
    <w:abstractNumId w:val="42"/>
  </w:num>
  <w:num w:numId="44" w16cid:durableId="80690177">
    <w:abstractNumId w:val="48"/>
  </w:num>
  <w:num w:numId="45" w16cid:durableId="1189105133">
    <w:abstractNumId w:val="46"/>
  </w:num>
  <w:num w:numId="46" w16cid:durableId="1591892317">
    <w:abstractNumId w:val="21"/>
  </w:num>
  <w:num w:numId="47" w16cid:durableId="1978803949">
    <w:abstractNumId w:val="18"/>
  </w:num>
  <w:num w:numId="48" w16cid:durableId="219361573">
    <w:abstractNumId w:val="17"/>
  </w:num>
  <w:num w:numId="49" w16cid:durableId="1217861804">
    <w:abstractNumId w:val="24"/>
  </w:num>
  <w:num w:numId="50" w16cid:durableId="1876041950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0NDAyMrc0MzYzMjJQ0lEKTi0uzszPAykwrAUAf3XPvywAAAA="/>
  </w:docVars>
  <w:rsids>
    <w:rsidRoot w:val="003E47D3"/>
    <w:rsid w:val="0000003F"/>
    <w:rsid w:val="0000071C"/>
    <w:rsid w:val="000012B6"/>
    <w:rsid w:val="00001695"/>
    <w:rsid w:val="000018DA"/>
    <w:rsid w:val="000025D8"/>
    <w:rsid w:val="00002BA2"/>
    <w:rsid w:val="00002CC6"/>
    <w:rsid w:val="00002E23"/>
    <w:rsid w:val="00002F05"/>
    <w:rsid w:val="000039BB"/>
    <w:rsid w:val="00003F0B"/>
    <w:rsid w:val="000041B4"/>
    <w:rsid w:val="00004686"/>
    <w:rsid w:val="00004716"/>
    <w:rsid w:val="00004736"/>
    <w:rsid w:val="0000478B"/>
    <w:rsid w:val="00004BF2"/>
    <w:rsid w:val="000050CE"/>
    <w:rsid w:val="000051C6"/>
    <w:rsid w:val="000055CD"/>
    <w:rsid w:val="000057A9"/>
    <w:rsid w:val="00005E5D"/>
    <w:rsid w:val="000067E1"/>
    <w:rsid w:val="00006EA8"/>
    <w:rsid w:val="00007081"/>
    <w:rsid w:val="000077FB"/>
    <w:rsid w:val="0000796A"/>
    <w:rsid w:val="00007ABB"/>
    <w:rsid w:val="00007B60"/>
    <w:rsid w:val="00007B79"/>
    <w:rsid w:val="00007D16"/>
    <w:rsid w:val="00010803"/>
    <w:rsid w:val="00011B48"/>
    <w:rsid w:val="00011B91"/>
    <w:rsid w:val="00012BFB"/>
    <w:rsid w:val="0001351C"/>
    <w:rsid w:val="0001391F"/>
    <w:rsid w:val="0001410F"/>
    <w:rsid w:val="0001440D"/>
    <w:rsid w:val="000146F3"/>
    <w:rsid w:val="0001508E"/>
    <w:rsid w:val="00015544"/>
    <w:rsid w:val="00015571"/>
    <w:rsid w:val="0001590A"/>
    <w:rsid w:val="00015DB8"/>
    <w:rsid w:val="00015E63"/>
    <w:rsid w:val="000161FE"/>
    <w:rsid w:val="0001631F"/>
    <w:rsid w:val="000164AE"/>
    <w:rsid w:val="00016917"/>
    <w:rsid w:val="00016E0C"/>
    <w:rsid w:val="000170DB"/>
    <w:rsid w:val="00017669"/>
    <w:rsid w:val="0002023A"/>
    <w:rsid w:val="00020437"/>
    <w:rsid w:val="000210F9"/>
    <w:rsid w:val="00021196"/>
    <w:rsid w:val="000216F8"/>
    <w:rsid w:val="00022711"/>
    <w:rsid w:val="00022A25"/>
    <w:rsid w:val="00022BB7"/>
    <w:rsid w:val="00022EA2"/>
    <w:rsid w:val="000231E5"/>
    <w:rsid w:val="000232BD"/>
    <w:rsid w:val="0002360B"/>
    <w:rsid w:val="00024486"/>
    <w:rsid w:val="000248E4"/>
    <w:rsid w:val="000249E8"/>
    <w:rsid w:val="00024A4B"/>
    <w:rsid w:val="00024EF5"/>
    <w:rsid w:val="000250D0"/>
    <w:rsid w:val="000254D5"/>
    <w:rsid w:val="000255ED"/>
    <w:rsid w:val="00025759"/>
    <w:rsid w:val="000259D9"/>
    <w:rsid w:val="00025C28"/>
    <w:rsid w:val="00025EB9"/>
    <w:rsid w:val="00026B90"/>
    <w:rsid w:val="00026ECE"/>
    <w:rsid w:val="000272B1"/>
    <w:rsid w:val="000273D3"/>
    <w:rsid w:val="000274D2"/>
    <w:rsid w:val="000301DD"/>
    <w:rsid w:val="000306A7"/>
    <w:rsid w:val="00030754"/>
    <w:rsid w:val="000307A4"/>
    <w:rsid w:val="000308BB"/>
    <w:rsid w:val="00031108"/>
    <w:rsid w:val="00031EAD"/>
    <w:rsid w:val="00032D40"/>
    <w:rsid w:val="000333BA"/>
    <w:rsid w:val="00033AF6"/>
    <w:rsid w:val="00033BE9"/>
    <w:rsid w:val="000343E2"/>
    <w:rsid w:val="000346A5"/>
    <w:rsid w:val="00034A49"/>
    <w:rsid w:val="00034D70"/>
    <w:rsid w:val="00034FE0"/>
    <w:rsid w:val="000352E7"/>
    <w:rsid w:val="00035331"/>
    <w:rsid w:val="00035BF9"/>
    <w:rsid w:val="000364F2"/>
    <w:rsid w:val="00036E3A"/>
    <w:rsid w:val="00036F39"/>
    <w:rsid w:val="00037291"/>
    <w:rsid w:val="00037566"/>
    <w:rsid w:val="00037B16"/>
    <w:rsid w:val="00041100"/>
    <w:rsid w:val="00041ABD"/>
    <w:rsid w:val="00041CD8"/>
    <w:rsid w:val="0004221D"/>
    <w:rsid w:val="00042263"/>
    <w:rsid w:val="0004247E"/>
    <w:rsid w:val="00042C80"/>
    <w:rsid w:val="00042FB9"/>
    <w:rsid w:val="00043040"/>
    <w:rsid w:val="000437FA"/>
    <w:rsid w:val="000449EA"/>
    <w:rsid w:val="00044AFC"/>
    <w:rsid w:val="00045E84"/>
    <w:rsid w:val="000462DC"/>
    <w:rsid w:val="000465FD"/>
    <w:rsid w:val="00046702"/>
    <w:rsid w:val="00046D85"/>
    <w:rsid w:val="00047092"/>
    <w:rsid w:val="0004742E"/>
    <w:rsid w:val="0004779B"/>
    <w:rsid w:val="0005008B"/>
    <w:rsid w:val="000502A5"/>
    <w:rsid w:val="000509C8"/>
    <w:rsid w:val="00050A4F"/>
    <w:rsid w:val="000517D5"/>
    <w:rsid w:val="00051C33"/>
    <w:rsid w:val="00051C51"/>
    <w:rsid w:val="00051E29"/>
    <w:rsid w:val="00051E75"/>
    <w:rsid w:val="000521E8"/>
    <w:rsid w:val="0005260E"/>
    <w:rsid w:val="00052785"/>
    <w:rsid w:val="000529DF"/>
    <w:rsid w:val="000529E6"/>
    <w:rsid w:val="00052C12"/>
    <w:rsid w:val="00052EAC"/>
    <w:rsid w:val="00052F27"/>
    <w:rsid w:val="000530B0"/>
    <w:rsid w:val="0005394E"/>
    <w:rsid w:val="00054383"/>
    <w:rsid w:val="000548AE"/>
    <w:rsid w:val="00054BBD"/>
    <w:rsid w:val="0005500F"/>
    <w:rsid w:val="0005601F"/>
    <w:rsid w:val="000561A1"/>
    <w:rsid w:val="00056737"/>
    <w:rsid w:val="00056838"/>
    <w:rsid w:val="00056938"/>
    <w:rsid w:val="00057596"/>
    <w:rsid w:val="000576B6"/>
    <w:rsid w:val="00057DD9"/>
    <w:rsid w:val="00060371"/>
    <w:rsid w:val="00060496"/>
    <w:rsid w:val="00060EC3"/>
    <w:rsid w:val="00060F0D"/>
    <w:rsid w:val="0006131D"/>
    <w:rsid w:val="0006133D"/>
    <w:rsid w:val="00061390"/>
    <w:rsid w:val="00061960"/>
    <w:rsid w:val="000623B3"/>
    <w:rsid w:val="000632A5"/>
    <w:rsid w:val="000634BE"/>
    <w:rsid w:val="0006351F"/>
    <w:rsid w:val="000635C1"/>
    <w:rsid w:val="0006383B"/>
    <w:rsid w:val="000639D7"/>
    <w:rsid w:val="00063A52"/>
    <w:rsid w:val="00063EFD"/>
    <w:rsid w:val="00063FD8"/>
    <w:rsid w:val="00064060"/>
    <w:rsid w:val="000640AD"/>
    <w:rsid w:val="000640BC"/>
    <w:rsid w:val="00064154"/>
    <w:rsid w:val="000643B7"/>
    <w:rsid w:val="000648A3"/>
    <w:rsid w:val="00065419"/>
    <w:rsid w:val="0006572B"/>
    <w:rsid w:val="00065ADF"/>
    <w:rsid w:val="00065B1A"/>
    <w:rsid w:val="00066432"/>
    <w:rsid w:val="00066B33"/>
    <w:rsid w:val="00066F35"/>
    <w:rsid w:val="00067386"/>
    <w:rsid w:val="00067800"/>
    <w:rsid w:val="00067895"/>
    <w:rsid w:val="000710B9"/>
    <w:rsid w:val="00071686"/>
    <w:rsid w:val="000719BE"/>
    <w:rsid w:val="00071AB6"/>
    <w:rsid w:val="00071BAB"/>
    <w:rsid w:val="00072579"/>
    <w:rsid w:val="00073178"/>
    <w:rsid w:val="00073BC9"/>
    <w:rsid w:val="00073E19"/>
    <w:rsid w:val="00074406"/>
    <w:rsid w:val="000744D4"/>
    <w:rsid w:val="000753B2"/>
    <w:rsid w:val="0007635B"/>
    <w:rsid w:val="00076409"/>
    <w:rsid w:val="00076DE7"/>
    <w:rsid w:val="00076E2C"/>
    <w:rsid w:val="00076FA4"/>
    <w:rsid w:val="000770D7"/>
    <w:rsid w:val="00077114"/>
    <w:rsid w:val="00077504"/>
    <w:rsid w:val="0008084C"/>
    <w:rsid w:val="00080AF7"/>
    <w:rsid w:val="00080C74"/>
    <w:rsid w:val="00081695"/>
    <w:rsid w:val="00082243"/>
    <w:rsid w:val="00082454"/>
    <w:rsid w:val="00083DBB"/>
    <w:rsid w:val="000842FC"/>
    <w:rsid w:val="000843DC"/>
    <w:rsid w:val="000854C4"/>
    <w:rsid w:val="000855DE"/>
    <w:rsid w:val="000855F3"/>
    <w:rsid w:val="00085C15"/>
    <w:rsid w:val="00085EF3"/>
    <w:rsid w:val="000868D4"/>
    <w:rsid w:val="00087654"/>
    <w:rsid w:val="0008779A"/>
    <w:rsid w:val="000902AD"/>
    <w:rsid w:val="0009059C"/>
    <w:rsid w:val="00090660"/>
    <w:rsid w:val="000909E8"/>
    <w:rsid w:val="0009136C"/>
    <w:rsid w:val="00091F26"/>
    <w:rsid w:val="000927CB"/>
    <w:rsid w:val="000931EC"/>
    <w:rsid w:val="000934B1"/>
    <w:rsid w:val="000934F5"/>
    <w:rsid w:val="000935EE"/>
    <w:rsid w:val="00093CF4"/>
    <w:rsid w:val="00093D09"/>
    <w:rsid w:val="000941FB"/>
    <w:rsid w:val="00094612"/>
    <w:rsid w:val="00094935"/>
    <w:rsid w:val="00094EA4"/>
    <w:rsid w:val="0009524E"/>
    <w:rsid w:val="000952C2"/>
    <w:rsid w:val="000955E5"/>
    <w:rsid w:val="00095D69"/>
    <w:rsid w:val="000968B7"/>
    <w:rsid w:val="00096A42"/>
    <w:rsid w:val="00097368"/>
    <w:rsid w:val="00097968"/>
    <w:rsid w:val="00097E34"/>
    <w:rsid w:val="000A07CA"/>
    <w:rsid w:val="000A0910"/>
    <w:rsid w:val="000A0EE1"/>
    <w:rsid w:val="000A1903"/>
    <w:rsid w:val="000A203A"/>
    <w:rsid w:val="000A21DB"/>
    <w:rsid w:val="000A2B55"/>
    <w:rsid w:val="000A2E1A"/>
    <w:rsid w:val="000A35DE"/>
    <w:rsid w:val="000A361E"/>
    <w:rsid w:val="000A4143"/>
    <w:rsid w:val="000A43CB"/>
    <w:rsid w:val="000A4B4E"/>
    <w:rsid w:val="000A52DE"/>
    <w:rsid w:val="000A5377"/>
    <w:rsid w:val="000A5591"/>
    <w:rsid w:val="000A72BD"/>
    <w:rsid w:val="000A73CD"/>
    <w:rsid w:val="000A7471"/>
    <w:rsid w:val="000A7557"/>
    <w:rsid w:val="000A7A76"/>
    <w:rsid w:val="000A7CA3"/>
    <w:rsid w:val="000B0446"/>
    <w:rsid w:val="000B0F6C"/>
    <w:rsid w:val="000B197C"/>
    <w:rsid w:val="000B2995"/>
    <w:rsid w:val="000B2F40"/>
    <w:rsid w:val="000B30B2"/>
    <w:rsid w:val="000B384D"/>
    <w:rsid w:val="000B3CCF"/>
    <w:rsid w:val="000B3F06"/>
    <w:rsid w:val="000B3F6C"/>
    <w:rsid w:val="000B3FC0"/>
    <w:rsid w:val="000B409E"/>
    <w:rsid w:val="000B4150"/>
    <w:rsid w:val="000B415E"/>
    <w:rsid w:val="000B49DF"/>
    <w:rsid w:val="000B4E8A"/>
    <w:rsid w:val="000B511C"/>
    <w:rsid w:val="000B55A7"/>
    <w:rsid w:val="000B55FA"/>
    <w:rsid w:val="000B58D7"/>
    <w:rsid w:val="000B67F7"/>
    <w:rsid w:val="000B6909"/>
    <w:rsid w:val="000B6B5E"/>
    <w:rsid w:val="000B6D80"/>
    <w:rsid w:val="000B6EE1"/>
    <w:rsid w:val="000B7056"/>
    <w:rsid w:val="000B7278"/>
    <w:rsid w:val="000B738F"/>
    <w:rsid w:val="000B76AD"/>
    <w:rsid w:val="000B7871"/>
    <w:rsid w:val="000C0858"/>
    <w:rsid w:val="000C08C3"/>
    <w:rsid w:val="000C0BC4"/>
    <w:rsid w:val="000C0C95"/>
    <w:rsid w:val="000C110E"/>
    <w:rsid w:val="000C130E"/>
    <w:rsid w:val="000C16B0"/>
    <w:rsid w:val="000C18EA"/>
    <w:rsid w:val="000C18FD"/>
    <w:rsid w:val="000C1E4C"/>
    <w:rsid w:val="000C24C7"/>
    <w:rsid w:val="000C38AD"/>
    <w:rsid w:val="000C51EF"/>
    <w:rsid w:val="000C53DC"/>
    <w:rsid w:val="000C6F75"/>
    <w:rsid w:val="000C7332"/>
    <w:rsid w:val="000C7A3C"/>
    <w:rsid w:val="000C7C22"/>
    <w:rsid w:val="000C7DD1"/>
    <w:rsid w:val="000D036E"/>
    <w:rsid w:val="000D0779"/>
    <w:rsid w:val="000D0AF2"/>
    <w:rsid w:val="000D1064"/>
    <w:rsid w:val="000D1AC5"/>
    <w:rsid w:val="000D1F3C"/>
    <w:rsid w:val="000D1F82"/>
    <w:rsid w:val="000D20EF"/>
    <w:rsid w:val="000D2452"/>
    <w:rsid w:val="000D2A46"/>
    <w:rsid w:val="000D322D"/>
    <w:rsid w:val="000D338B"/>
    <w:rsid w:val="000D3392"/>
    <w:rsid w:val="000D3C28"/>
    <w:rsid w:val="000D446B"/>
    <w:rsid w:val="000D4B26"/>
    <w:rsid w:val="000D4B31"/>
    <w:rsid w:val="000D4B33"/>
    <w:rsid w:val="000D585C"/>
    <w:rsid w:val="000D5F07"/>
    <w:rsid w:val="000D65BC"/>
    <w:rsid w:val="000D6CDD"/>
    <w:rsid w:val="000D72C1"/>
    <w:rsid w:val="000D754B"/>
    <w:rsid w:val="000E14D5"/>
    <w:rsid w:val="000E15A2"/>
    <w:rsid w:val="000E1633"/>
    <w:rsid w:val="000E1DC1"/>
    <w:rsid w:val="000E1EA3"/>
    <w:rsid w:val="000E20C3"/>
    <w:rsid w:val="000E23B7"/>
    <w:rsid w:val="000E3141"/>
    <w:rsid w:val="000E3585"/>
    <w:rsid w:val="000E3859"/>
    <w:rsid w:val="000E3D3F"/>
    <w:rsid w:val="000E3FC9"/>
    <w:rsid w:val="000E5072"/>
    <w:rsid w:val="000E507E"/>
    <w:rsid w:val="000E5C32"/>
    <w:rsid w:val="000E5F54"/>
    <w:rsid w:val="000E618E"/>
    <w:rsid w:val="000E61CF"/>
    <w:rsid w:val="000E65D5"/>
    <w:rsid w:val="000E7281"/>
    <w:rsid w:val="000E7335"/>
    <w:rsid w:val="000E73B0"/>
    <w:rsid w:val="000E7625"/>
    <w:rsid w:val="000E7BF0"/>
    <w:rsid w:val="000E7E63"/>
    <w:rsid w:val="000F0892"/>
    <w:rsid w:val="000F11B9"/>
    <w:rsid w:val="000F18E1"/>
    <w:rsid w:val="000F19D7"/>
    <w:rsid w:val="000F1AEF"/>
    <w:rsid w:val="000F27EF"/>
    <w:rsid w:val="000F40FE"/>
    <w:rsid w:val="000F41AF"/>
    <w:rsid w:val="000F46AA"/>
    <w:rsid w:val="000F4B36"/>
    <w:rsid w:val="000F4F3B"/>
    <w:rsid w:val="000F570C"/>
    <w:rsid w:val="000F5B99"/>
    <w:rsid w:val="000F5F7A"/>
    <w:rsid w:val="000F65EC"/>
    <w:rsid w:val="000F703C"/>
    <w:rsid w:val="000F73B2"/>
    <w:rsid w:val="000F7D97"/>
    <w:rsid w:val="00100225"/>
    <w:rsid w:val="0010025B"/>
    <w:rsid w:val="0010084F"/>
    <w:rsid w:val="00100955"/>
    <w:rsid w:val="001009BE"/>
    <w:rsid w:val="00100A67"/>
    <w:rsid w:val="00100D66"/>
    <w:rsid w:val="00100F23"/>
    <w:rsid w:val="00101B92"/>
    <w:rsid w:val="00101C33"/>
    <w:rsid w:val="001021A0"/>
    <w:rsid w:val="00102EE0"/>
    <w:rsid w:val="00102EFB"/>
    <w:rsid w:val="0010307E"/>
    <w:rsid w:val="00103106"/>
    <w:rsid w:val="00103477"/>
    <w:rsid w:val="00103B08"/>
    <w:rsid w:val="001043FE"/>
    <w:rsid w:val="001044F3"/>
    <w:rsid w:val="00104AF5"/>
    <w:rsid w:val="00104AF6"/>
    <w:rsid w:val="00104F73"/>
    <w:rsid w:val="00104FFD"/>
    <w:rsid w:val="001058FC"/>
    <w:rsid w:val="00105CAC"/>
    <w:rsid w:val="00106C81"/>
    <w:rsid w:val="00107347"/>
    <w:rsid w:val="0010763D"/>
    <w:rsid w:val="001109C7"/>
    <w:rsid w:val="00110C72"/>
    <w:rsid w:val="00111130"/>
    <w:rsid w:val="0011138E"/>
    <w:rsid w:val="00111420"/>
    <w:rsid w:val="00111439"/>
    <w:rsid w:val="00111919"/>
    <w:rsid w:val="00111D9A"/>
    <w:rsid w:val="00112255"/>
    <w:rsid w:val="001127D2"/>
    <w:rsid w:val="0011295E"/>
    <w:rsid w:val="00113021"/>
    <w:rsid w:val="001131B2"/>
    <w:rsid w:val="00113959"/>
    <w:rsid w:val="00113F99"/>
    <w:rsid w:val="00114319"/>
    <w:rsid w:val="00114AB5"/>
    <w:rsid w:val="00114FCE"/>
    <w:rsid w:val="0011563F"/>
    <w:rsid w:val="00115E94"/>
    <w:rsid w:val="0011603C"/>
    <w:rsid w:val="001165BC"/>
    <w:rsid w:val="00117CAB"/>
    <w:rsid w:val="00117F31"/>
    <w:rsid w:val="001201C7"/>
    <w:rsid w:val="001203C0"/>
    <w:rsid w:val="001207F4"/>
    <w:rsid w:val="001208E1"/>
    <w:rsid w:val="00120B83"/>
    <w:rsid w:val="00121962"/>
    <w:rsid w:val="00121F0C"/>
    <w:rsid w:val="00123A4B"/>
    <w:rsid w:val="00123ECF"/>
    <w:rsid w:val="00124835"/>
    <w:rsid w:val="00125A59"/>
    <w:rsid w:val="00125D21"/>
    <w:rsid w:val="00126B48"/>
    <w:rsid w:val="00126E7A"/>
    <w:rsid w:val="00126ECB"/>
    <w:rsid w:val="00126FE8"/>
    <w:rsid w:val="00127275"/>
    <w:rsid w:val="00127C3D"/>
    <w:rsid w:val="00127DEC"/>
    <w:rsid w:val="00127F91"/>
    <w:rsid w:val="001307F3"/>
    <w:rsid w:val="00130C3E"/>
    <w:rsid w:val="001315AF"/>
    <w:rsid w:val="0013161C"/>
    <w:rsid w:val="00131F6D"/>
    <w:rsid w:val="00132D44"/>
    <w:rsid w:val="00132E47"/>
    <w:rsid w:val="00133053"/>
    <w:rsid w:val="0013342A"/>
    <w:rsid w:val="00133870"/>
    <w:rsid w:val="001339F6"/>
    <w:rsid w:val="00133C83"/>
    <w:rsid w:val="00133F17"/>
    <w:rsid w:val="00133F34"/>
    <w:rsid w:val="0013405E"/>
    <w:rsid w:val="0013415B"/>
    <w:rsid w:val="00134B79"/>
    <w:rsid w:val="00134E08"/>
    <w:rsid w:val="0013517E"/>
    <w:rsid w:val="00136150"/>
    <w:rsid w:val="001368EB"/>
    <w:rsid w:val="0013707E"/>
    <w:rsid w:val="001373E4"/>
    <w:rsid w:val="0013762E"/>
    <w:rsid w:val="00140050"/>
    <w:rsid w:val="0014037C"/>
    <w:rsid w:val="0014048D"/>
    <w:rsid w:val="0014087E"/>
    <w:rsid w:val="00141E83"/>
    <w:rsid w:val="00141F54"/>
    <w:rsid w:val="001421B6"/>
    <w:rsid w:val="00142822"/>
    <w:rsid w:val="0014304B"/>
    <w:rsid w:val="0014334F"/>
    <w:rsid w:val="00143511"/>
    <w:rsid w:val="001438E7"/>
    <w:rsid w:val="00143CF5"/>
    <w:rsid w:val="001442E0"/>
    <w:rsid w:val="0014452F"/>
    <w:rsid w:val="001448B3"/>
    <w:rsid w:val="00144A8F"/>
    <w:rsid w:val="00144C27"/>
    <w:rsid w:val="0014502E"/>
    <w:rsid w:val="00145070"/>
    <w:rsid w:val="0014528B"/>
    <w:rsid w:val="00145397"/>
    <w:rsid w:val="00145574"/>
    <w:rsid w:val="001456E5"/>
    <w:rsid w:val="001458BE"/>
    <w:rsid w:val="00145DBE"/>
    <w:rsid w:val="00145F82"/>
    <w:rsid w:val="00146CEB"/>
    <w:rsid w:val="00146CF0"/>
    <w:rsid w:val="00146F84"/>
    <w:rsid w:val="0014718D"/>
    <w:rsid w:val="001472EA"/>
    <w:rsid w:val="00147579"/>
    <w:rsid w:val="00147798"/>
    <w:rsid w:val="00147C38"/>
    <w:rsid w:val="00150590"/>
    <w:rsid w:val="00150D14"/>
    <w:rsid w:val="00150DAA"/>
    <w:rsid w:val="00151A73"/>
    <w:rsid w:val="00151D9D"/>
    <w:rsid w:val="00151F70"/>
    <w:rsid w:val="001526AA"/>
    <w:rsid w:val="00152BEA"/>
    <w:rsid w:val="00152D6E"/>
    <w:rsid w:val="00152DF7"/>
    <w:rsid w:val="00153728"/>
    <w:rsid w:val="00153768"/>
    <w:rsid w:val="001543D0"/>
    <w:rsid w:val="001544CF"/>
    <w:rsid w:val="00154B8D"/>
    <w:rsid w:val="00154CA2"/>
    <w:rsid w:val="001559DA"/>
    <w:rsid w:val="00155FA1"/>
    <w:rsid w:val="00156075"/>
    <w:rsid w:val="0015627A"/>
    <w:rsid w:val="00156729"/>
    <w:rsid w:val="00157072"/>
    <w:rsid w:val="001600C6"/>
    <w:rsid w:val="0016021D"/>
    <w:rsid w:val="00160707"/>
    <w:rsid w:val="001608E8"/>
    <w:rsid w:val="001616EE"/>
    <w:rsid w:val="00161D15"/>
    <w:rsid w:val="00161E39"/>
    <w:rsid w:val="001620B2"/>
    <w:rsid w:val="001620B4"/>
    <w:rsid w:val="0016254F"/>
    <w:rsid w:val="001627F9"/>
    <w:rsid w:val="00162A1C"/>
    <w:rsid w:val="00162E42"/>
    <w:rsid w:val="00162F35"/>
    <w:rsid w:val="0016338D"/>
    <w:rsid w:val="00163B6F"/>
    <w:rsid w:val="00163F42"/>
    <w:rsid w:val="0016414D"/>
    <w:rsid w:val="0016433A"/>
    <w:rsid w:val="00164703"/>
    <w:rsid w:val="00164C87"/>
    <w:rsid w:val="00164CE7"/>
    <w:rsid w:val="001653BC"/>
    <w:rsid w:val="0016558F"/>
    <w:rsid w:val="00165591"/>
    <w:rsid w:val="0016592E"/>
    <w:rsid w:val="001661AE"/>
    <w:rsid w:val="0016624E"/>
    <w:rsid w:val="00166C5B"/>
    <w:rsid w:val="00166D4B"/>
    <w:rsid w:val="001672FB"/>
    <w:rsid w:val="001675C0"/>
    <w:rsid w:val="00167AB0"/>
    <w:rsid w:val="0017020E"/>
    <w:rsid w:val="0017060F"/>
    <w:rsid w:val="001710B3"/>
    <w:rsid w:val="0017145A"/>
    <w:rsid w:val="00171B94"/>
    <w:rsid w:val="0017259B"/>
    <w:rsid w:val="00172F7B"/>
    <w:rsid w:val="00172FAB"/>
    <w:rsid w:val="001731C0"/>
    <w:rsid w:val="0017354F"/>
    <w:rsid w:val="00173C4B"/>
    <w:rsid w:val="00174F21"/>
    <w:rsid w:val="00175691"/>
    <w:rsid w:val="001759AA"/>
    <w:rsid w:val="00175D87"/>
    <w:rsid w:val="0017623C"/>
    <w:rsid w:val="001764EE"/>
    <w:rsid w:val="001767F1"/>
    <w:rsid w:val="00176ECC"/>
    <w:rsid w:val="001771E6"/>
    <w:rsid w:val="00177489"/>
    <w:rsid w:val="00177529"/>
    <w:rsid w:val="00180B07"/>
    <w:rsid w:val="00180C25"/>
    <w:rsid w:val="001822AD"/>
    <w:rsid w:val="0018253A"/>
    <w:rsid w:val="001826DE"/>
    <w:rsid w:val="00182D6D"/>
    <w:rsid w:val="00182D8B"/>
    <w:rsid w:val="00182E59"/>
    <w:rsid w:val="001849C9"/>
    <w:rsid w:val="00184AEF"/>
    <w:rsid w:val="00185190"/>
    <w:rsid w:val="0018546B"/>
    <w:rsid w:val="00185471"/>
    <w:rsid w:val="001855E9"/>
    <w:rsid w:val="00185B5A"/>
    <w:rsid w:val="00186AF8"/>
    <w:rsid w:val="00186D4B"/>
    <w:rsid w:val="0018724D"/>
    <w:rsid w:val="001879CE"/>
    <w:rsid w:val="001902B8"/>
    <w:rsid w:val="00190AE8"/>
    <w:rsid w:val="00190EB8"/>
    <w:rsid w:val="00191095"/>
    <w:rsid w:val="00191469"/>
    <w:rsid w:val="00191725"/>
    <w:rsid w:val="00191C62"/>
    <w:rsid w:val="00191FCC"/>
    <w:rsid w:val="0019227C"/>
    <w:rsid w:val="00192B01"/>
    <w:rsid w:val="001930DF"/>
    <w:rsid w:val="00193169"/>
    <w:rsid w:val="0019423C"/>
    <w:rsid w:val="0019466E"/>
    <w:rsid w:val="00195011"/>
    <w:rsid w:val="00195084"/>
    <w:rsid w:val="00195234"/>
    <w:rsid w:val="00195275"/>
    <w:rsid w:val="0019598F"/>
    <w:rsid w:val="00196255"/>
    <w:rsid w:val="0019731C"/>
    <w:rsid w:val="001A0022"/>
    <w:rsid w:val="001A0595"/>
    <w:rsid w:val="001A0826"/>
    <w:rsid w:val="001A0F38"/>
    <w:rsid w:val="001A11B4"/>
    <w:rsid w:val="001A1232"/>
    <w:rsid w:val="001A136A"/>
    <w:rsid w:val="001A1A1A"/>
    <w:rsid w:val="001A299D"/>
    <w:rsid w:val="001A2E22"/>
    <w:rsid w:val="001A398B"/>
    <w:rsid w:val="001A3DB4"/>
    <w:rsid w:val="001A4603"/>
    <w:rsid w:val="001A4E0A"/>
    <w:rsid w:val="001A5127"/>
    <w:rsid w:val="001A5A21"/>
    <w:rsid w:val="001A61A4"/>
    <w:rsid w:val="001A6685"/>
    <w:rsid w:val="001A693A"/>
    <w:rsid w:val="001A6CE2"/>
    <w:rsid w:val="001A6D86"/>
    <w:rsid w:val="001A70D5"/>
    <w:rsid w:val="001A784A"/>
    <w:rsid w:val="001A799C"/>
    <w:rsid w:val="001A7EEE"/>
    <w:rsid w:val="001B0862"/>
    <w:rsid w:val="001B089B"/>
    <w:rsid w:val="001B1148"/>
    <w:rsid w:val="001B126F"/>
    <w:rsid w:val="001B1693"/>
    <w:rsid w:val="001B278C"/>
    <w:rsid w:val="001B2D34"/>
    <w:rsid w:val="001B46DD"/>
    <w:rsid w:val="001B4BCC"/>
    <w:rsid w:val="001B4C32"/>
    <w:rsid w:val="001B554B"/>
    <w:rsid w:val="001B575F"/>
    <w:rsid w:val="001B5CD1"/>
    <w:rsid w:val="001B602C"/>
    <w:rsid w:val="001B6B67"/>
    <w:rsid w:val="001C0211"/>
    <w:rsid w:val="001C02E9"/>
    <w:rsid w:val="001C164A"/>
    <w:rsid w:val="001C18B2"/>
    <w:rsid w:val="001C1AA7"/>
    <w:rsid w:val="001C1AB0"/>
    <w:rsid w:val="001C26DB"/>
    <w:rsid w:val="001C2AA7"/>
    <w:rsid w:val="001C2AE5"/>
    <w:rsid w:val="001C2E62"/>
    <w:rsid w:val="001C2F6D"/>
    <w:rsid w:val="001C33C7"/>
    <w:rsid w:val="001C3765"/>
    <w:rsid w:val="001C4376"/>
    <w:rsid w:val="001C437E"/>
    <w:rsid w:val="001C4412"/>
    <w:rsid w:val="001C487F"/>
    <w:rsid w:val="001C48D4"/>
    <w:rsid w:val="001C5129"/>
    <w:rsid w:val="001C5ABD"/>
    <w:rsid w:val="001C5AE6"/>
    <w:rsid w:val="001C5E6F"/>
    <w:rsid w:val="001C5FDA"/>
    <w:rsid w:val="001C6082"/>
    <w:rsid w:val="001C6433"/>
    <w:rsid w:val="001C6A11"/>
    <w:rsid w:val="001C6B86"/>
    <w:rsid w:val="001C7167"/>
    <w:rsid w:val="001C7961"/>
    <w:rsid w:val="001C7AA9"/>
    <w:rsid w:val="001C7F13"/>
    <w:rsid w:val="001D0149"/>
    <w:rsid w:val="001D0C87"/>
    <w:rsid w:val="001D0FCC"/>
    <w:rsid w:val="001D137B"/>
    <w:rsid w:val="001D1599"/>
    <w:rsid w:val="001D1D8B"/>
    <w:rsid w:val="001D26F6"/>
    <w:rsid w:val="001D2A1C"/>
    <w:rsid w:val="001D2A90"/>
    <w:rsid w:val="001D2F5A"/>
    <w:rsid w:val="001D3432"/>
    <w:rsid w:val="001D41D1"/>
    <w:rsid w:val="001D46EB"/>
    <w:rsid w:val="001D5F03"/>
    <w:rsid w:val="001D6B4E"/>
    <w:rsid w:val="001D6FD2"/>
    <w:rsid w:val="001D749A"/>
    <w:rsid w:val="001D75E2"/>
    <w:rsid w:val="001D769C"/>
    <w:rsid w:val="001D7700"/>
    <w:rsid w:val="001E01D5"/>
    <w:rsid w:val="001E0398"/>
    <w:rsid w:val="001E081E"/>
    <w:rsid w:val="001E0C10"/>
    <w:rsid w:val="001E1043"/>
    <w:rsid w:val="001E1FEF"/>
    <w:rsid w:val="001E2039"/>
    <w:rsid w:val="001E3A85"/>
    <w:rsid w:val="001E4481"/>
    <w:rsid w:val="001E521A"/>
    <w:rsid w:val="001E5249"/>
    <w:rsid w:val="001E5508"/>
    <w:rsid w:val="001E5C94"/>
    <w:rsid w:val="001E6332"/>
    <w:rsid w:val="001E66FA"/>
    <w:rsid w:val="001E6D9F"/>
    <w:rsid w:val="001E749A"/>
    <w:rsid w:val="001F0008"/>
    <w:rsid w:val="001F0246"/>
    <w:rsid w:val="001F04F4"/>
    <w:rsid w:val="001F0AB2"/>
    <w:rsid w:val="001F0AE0"/>
    <w:rsid w:val="001F156B"/>
    <w:rsid w:val="001F1C7E"/>
    <w:rsid w:val="001F1CCC"/>
    <w:rsid w:val="001F1D6F"/>
    <w:rsid w:val="001F2B82"/>
    <w:rsid w:val="001F2C65"/>
    <w:rsid w:val="001F2E20"/>
    <w:rsid w:val="001F3774"/>
    <w:rsid w:val="001F3CB7"/>
    <w:rsid w:val="001F3D76"/>
    <w:rsid w:val="001F3FE1"/>
    <w:rsid w:val="001F4192"/>
    <w:rsid w:val="001F436C"/>
    <w:rsid w:val="001F454F"/>
    <w:rsid w:val="001F4A68"/>
    <w:rsid w:val="001F4A78"/>
    <w:rsid w:val="001F4A8E"/>
    <w:rsid w:val="001F4B6D"/>
    <w:rsid w:val="001F526C"/>
    <w:rsid w:val="001F575E"/>
    <w:rsid w:val="001F5912"/>
    <w:rsid w:val="001F59B8"/>
    <w:rsid w:val="001F5A0F"/>
    <w:rsid w:val="001F5DE0"/>
    <w:rsid w:val="001F6077"/>
    <w:rsid w:val="001F613C"/>
    <w:rsid w:val="001F6AB5"/>
    <w:rsid w:val="001F6C8F"/>
    <w:rsid w:val="001F72B1"/>
    <w:rsid w:val="001F764F"/>
    <w:rsid w:val="002010E7"/>
    <w:rsid w:val="0020110F"/>
    <w:rsid w:val="0020192C"/>
    <w:rsid w:val="00201AA5"/>
    <w:rsid w:val="00201CF7"/>
    <w:rsid w:val="002021A8"/>
    <w:rsid w:val="00202449"/>
    <w:rsid w:val="0020276D"/>
    <w:rsid w:val="00202A72"/>
    <w:rsid w:val="00202DDA"/>
    <w:rsid w:val="002035A2"/>
    <w:rsid w:val="0020389E"/>
    <w:rsid w:val="002039A7"/>
    <w:rsid w:val="00203B4C"/>
    <w:rsid w:val="0020413F"/>
    <w:rsid w:val="00204978"/>
    <w:rsid w:val="00204E75"/>
    <w:rsid w:val="0020500C"/>
    <w:rsid w:val="00205566"/>
    <w:rsid w:val="0020570D"/>
    <w:rsid w:val="00205886"/>
    <w:rsid w:val="00205A29"/>
    <w:rsid w:val="00205ADF"/>
    <w:rsid w:val="00206058"/>
    <w:rsid w:val="00206F71"/>
    <w:rsid w:val="0020764F"/>
    <w:rsid w:val="00207AE7"/>
    <w:rsid w:val="00210406"/>
    <w:rsid w:val="00210CA5"/>
    <w:rsid w:val="002114F8"/>
    <w:rsid w:val="002115B7"/>
    <w:rsid w:val="00211E09"/>
    <w:rsid w:val="002121E2"/>
    <w:rsid w:val="00212247"/>
    <w:rsid w:val="00212255"/>
    <w:rsid w:val="0021233E"/>
    <w:rsid w:val="00212809"/>
    <w:rsid w:val="00212A65"/>
    <w:rsid w:val="0021318B"/>
    <w:rsid w:val="00213796"/>
    <w:rsid w:val="00213B1E"/>
    <w:rsid w:val="00214563"/>
    <w:rsid w:val="00214678"/>
    <w:rsid w:val="00214ADA"/>
    <w:rsid w:val="002160FD"/>
    <w:rsid w:val="0021621C"/>
    <w:rsid w:val="00216403"/>
    <w:rsid w:val="002167F4"/>
    <w:rsid w:val="00216D16"/>
    <w:rsid w:val="00216E19"/>
    <w:rsid w:val="0022089A"/>
    <w:rsid w:val="00220CEB"/>
    <w:rsid w:val="00220ECE"/>
    <w:rsid w:val="00221252"/>
    <w:rsid w:val="00221444"/>
    <w:rsid w:val="00221446"/>
    <w:rsid w:val="00221A89"/>
    <w:rsid w:val="00222AD6"/>
    <w:rsid w:val="00222C19"/>
    <w:rsid w:val="00222DB8"/>
    <w:rsid w:val="00223013"/>
    <w:rsid w:val="00223486"/>
    <w:rsid w:val="0022365C"/>
    <w:rsid w:val="00223E89"/>
    <w:rsid w:val="00224E58"/>
    <w:rsid w:val="00224F3E"/>
    <w:rsid w:val="0022517F"/>
    <w:rsid w:val="0022527D"/>
    <w:rsid w:val="00225994"/>
    <w:rsid w:val="002262AC"/>
    <w:rsid w:val="0022659D"/>
    <w:rsid w:val="00226796"/>
    <w:rsid w:val="00226AAC"/>
    <w:rsid w:val="0022708D"/>
    <w:rsid w:val="00227447"/>
    <w:rsid w:val="00227F94"/>
    <w:rsid w:val="002304A8"/>
    <w:rsid w:val="00230F5D"/>
    <w:rsid w:val="00230F96"/>
    <w:rsid w:val="00231097"/>
    <w:rsid w:val="002311E7"/>
    <w:rsid w:val="0023120C"/>
    <w:rsid w:val="002318FA"/>
    <w:rsid w:val="002320DD"/>
    <w:rsid w:val="00232F1C"/>
    <w:rsid w:val="0023369F"/>
    <w:rsid w:val="00233875"/>
    <w:rsid w:val="002349F9"/>
    <w:rsid w:val="00234A0F"/>
    <w:rsid w:val="00234DDB"/>
    <w:rsid w:val="0023525B"/>
    <w:rsid w:val="002354F2"/>
    <w:rsid w:val="00235913"/>
    <w:rsid w:val="002359F9"/>
    <w:rsid w:val="0023606A"/>
    <w:rsid w:val="002365A5"/>
    <w:rsid w:val="002372CC"/>
    <w:rsid w:val="002376DE"/>
    <w:rsid w:val="002379CE"/>
    <w:rsid w:val="0024037F"/>
    <w:rsid w:val="002403A2"/>
    <w:rsid w:val="002404F0"/>
    <w:rsid w:val="00240B5F"/>
    <w:rsid w:val="00240BA2"/>
    <w:rsid w:val="00241136"/>
    <w:rsid w:val="00241705"/>
    <w:rsid w:val="002418BC"/>
    <w:rsid w:val="00241C06"/>
    <w:rsid w:val="00241D2C"/>
    <w:rsid w:val="00241EA0"/>
    <w:rsid w:val="002425D4"/>
    <w:rsid w:val="002428E8"/>
    <w:rsid w:val="0024333A"/>
    <w:rsid w:val="00243703"/>
    <w:rsid w:val="00243BBF"/>
    <w:rsid w:val="002446BF"/>
    <w:rsid w:val="00244B44"/>
    <w:rsid w:val="00244D17"/>
    <w:rsid w:val="00244DFB"/>
    <w:rsid w:val="00245081"/>
    <w:rsid w:val="00245095"/>
    <w:rsid w:val="00245238"/>
    <w:rsid w:val="0024536E"/>
    <w:rsid w:val="002456CB"/>
    <w:rsid w:val="002468FD"/>
    <w:rsid w:val="0024691C"/>
    <w:rsid w:val="00246C63"/>
    <w:rsid w:val="00246D1F"/>
    <w:rsid w:val="00247562"/>
    <w:rsid w:val="0024769F"/>
    <w:rsid w:val="00247962"/>
    <w:rsid w:val="0025036F"/>
    <w:rsid w:val="00250F0E"/>
    <w:rsid w:val="002512EB"/>
    <w:rsid w:val="0025150A"/>
    <w:rsid w:val="002522F5"/>
    <w:rsid w:val="00252926"/>
    <w:rsid w:val="00252A16"/>
    <w:rsid w:val="00252C95"/>
    <w:rsid w:val="00253D66"/>
    <w:rsid w:val="0025424F"/>
    <w:rsid w:val="00254A08"/>
    <w:rsid w:val="002558B7"/>
    <w:rsid w:val="002559FA"/>
    <w:rsid w:val="002564EF"/>
    <w:rsid w:val="002567F5"/>
    <w:rsid w:val="00256C2F"/>
    <w:rsid w:val="00256F0C"/>
    <w:rsid w:val="00256F0F"/>
    <w:rsid w:val="00256F7A"/>
    <w:rsid w:val="002570FD"/>
    <w:rsid w:val="0025726C"/>
    <w:rsid w:val="002572EC"/>
    <w:rsid w:val="00257466"/>
    <w:rsid w:val="002577E2"/>
    <w:rsid w:val="002605DE"/>
    <w:rsid w:val="00260B43"/>
    <w:rsid w:val="00261133"/>
    <w:rsid w:val="002611FB"/>
    <w:rsid w:val="00261D3F"/>
    <w:rsid w:val="00261F1C"/>
    <w:rsid w:val="002623CE"/>
    <w:rsid w:val="0026242A"/>
    <w:rsid w:val="002624B8"/>
    <w:rsid w:val="00263766"/>
    <w:rsid w:val="002638FE"/>
    <w:rsid w:val="0026398A"/>
    <w:rsid w:val="0026430A"/>
    <w:rsid w:val="00264367"/>
    <w:rsid w:val="002645DF"/>
    <w:rsid w:val="002648F6"/>
    <w:rsid w:val="00265483"/>
    <w:rsid w:val="002654DC"/>
    <w:rsid w:val="00265BAA"/>
    <w:rsid w:val="00265BC1"/>
    <w:rsid w:val="0026699E"/>
    <w:rsid w:val="00266D07"/>
    <w:rsid w:val="00266DC9"/>
    <w:rsid w:val="00267641"/>
    <w:rsid w:val="00267BB9"/>
    <w:rsid w:val="00267BC2"/>
    <w:rsid w:val="002708F0"/>
    <w:rsid w:val="002711FC"/>
    <w:rsid w:val="00271DE7"/>
    <w:rsid w:val="00271FF1"/>
    <w:rsid w:val="00272CC1"/>
    <w:rsid w:val="00273601"/>
    <w:rsid w:val="00273A4F"/>
    <w:rsid w:val="00274111"/>
    <w:rsid w:val="002743F1"/>
    <w:rsid w:val="00275CAD"/>
    <w:rsid w:val="00275F09"/>
    <w:rsid w:val="0027683D"/>
    <w:rsid w:val="00276E86"/>
    <w:rsid w:val="00277009"/>
    <w:rsid w:val="002772F7"/>
    <w:rsid w:val="00277724"/>
    <w:rsid w:val="00277809"/>
    <w:rsid w:val="0028008E"/>
    <w:rsid w:val="00280F69"/>
    <w:rsid w:val="002828B7"/>
    <w:rsid w:val="00282F09"/>
    <w:rsid w:val="0028333A"/>
    <w:rsid w:val="00283542"/>
    <w:rsid w:val="00283B30"/>
    <w:rsid w:val="00283E14"/>
    <w:rsid w:val="002842EF"/>
    <w:rsid w:val="00284503"/>
    <w:rsid w:val="0028450B"/>
    <w:rsid w:val="00284FA8"/>
    <w:rsid w:val="002854F9"/>
    <w:rsid w:val="00285599"/>
    <w:rsid w:val="002864AF"/>
    <w:rsid w:val="00286D1D"/>
    <w:rsid w:val="002877D4"/>
    <w:rsid w:val="002901D1"/>
    <w:rsid w:val="00290483"/>
    <w:rsid w:val="002910F8"/>
    <w:rsid w:val="002915E0"/>
    <w:rsid w:val="0029160C"/>
    <w:rsid w:val="002920BD"/>
    <w:rsid w:val="0029288A"/>
    <w:rsid w:val="002929C0"/>
    <w:rsid w:val="00292BE7"/>
    <w:rsid w:val="00293698"/>
    <w:rsid w:val="002936D4"/>
    <w:rsid w:val="002939D5"/>
    <w:rsid w:val="00293B0B"/>
    <w:rsid w:val="00293BC6"/>
    <w:rsid w:val="00293EA3"/>
    <w:rsid w:val="00293F6D"/>
    <w:rsid w:val="00293FE2"/>
    <w:rsid w:val="002942A4"/>
    <w:rsid w:val="002945FB"/>
    <w:rsid w:val="00295286"/>
    <w:rsid w:val="00295408"/>
    <w:rsid w:val="00295540"/>
    <w:rsid w:val="002956C4"/>
    <w:rsid w:val="00295720"/>
    <w:rsid w:val="00295A24"/>
    <w:rsid w:val="00295B19"/>
    <w:rsid w:val="00295B3F"/>
    <w:rsid w:val="00295E81"/>
    <w:rsid w:val="00296CA1"/>
    <w:rsid w:val="0029762E"/>
    <w:rsid w:val="0029773E"/>
    <w:rsid w:val="002A009A"/>
    <w:rsid w:val="002A00AF"/>
    <w:rsid w:val="002A0345"/>
    <w:rsid w:val="002A0474"/>
    <w:rsid w:val="002A0619"/>
    <w:rsid w:val="002A0D88"/>
    <w:rsid w:val="002A1890"/>
    <w:rsid w:val="002A1D6E"/>
    <w:rsid w:val="002A1DED"/>
    <w:rsid w:val="002A2123"/>
    <w:rsid w:val="002A2320"/>
    <w:rsid w:val="002A2B26"/>
    <w:rsid w:val="002A2C61"/>
    <w:rsid w:val="002A33B6"/>
    <w:rsid w:val="002A346A"/>
    <w:rsid w:val="002A352E"/>
    <w:rsid w:val="002A3555"/>
    <w:rsid w:val="002A3CBE"/>
    <w:rsid w:val="002A42BC"/>
    <w:rsid w:val="002A451F"/>
    <w:rsid w:val="002A463F"/>
    <w:rsid w:val="002A4677"/>
    <w:rsid w:val="002A4A4C"/>
    <w:rsid w:val="002A5E39"/>
    <w:rsid w:val="002A72B7"/>
    <w:rsid w:val="002A7614"/>
    <w:rsid w:val="002A7EF6"/>
    <w:rsid w:val="002B079D"/>
    <w:rsid w:val="002B0D09"/>
    <w:rsid w:val="002B0D7E"/>
    <w:rsid w:val="002B1286"/>
    <w:rsid w:val="002B1372"/>
    <w:rsid w:val="002B1897"/>
    <w:rsid w:val="002B1C07"/>
    <w:rsid w:val="002B308F"/>
    <w:rsid w:val="002B3140"/>
    <w:rsid w:val="002B331B"/>
    <w:rsid w:val="002B4818"/>
    <w:rsid w:val="002B4F42"/>
    <w:rsid w:val="002B5408"/>
    <w:rsid w:val="002B54B6"/>
    <w:rsid w:val="002B5660"/>
    <w:rsid w:val="002B6447"/>
    <w:rsid w:val="002B670A"/>
    <w:rsid w:val="002B6767"/>
    <w:rsid w:val="002B6A69"/>
    <w:rsid w:val="002B7256"/>
    <w:rsid w:val="002B7534"/>
    <w:rsid w:val="002B778A"/>
    <w:rsid w:val="002C0646"/>
    <w:rsid w:val="002C0799"/>
    <w:rsid w:val="002C09F0"/>
    <w:rsid w:val="002C14DC"/>
    <w:rsid w:val="002C18F6"/>
    <w:rsid w:val="002C1EF0"/>
    <w:rsid w:val="002C2B5B"/>
    <w:rsid w:val="002C2B6E"/>
    <w:rsid w:val="002C2ED9"/>
    <w:rsid w:val="002C32C0"/>
    <w:rsid w:val="002C34FF"/>
    <w:rsid w:val="002C3BE9"/>
    <w:rsid w:val="002C458A"/>
    <w:rsid w:val="002C4B0D"/>
    <w:rsid w:val="002C4D6E"/>
    <w:rsid w:val="002C4D78"/>
    <w:rsid w:val="002C518A"/>
    <w:rsid w:val="002C5264"/>
    <w:rsid w:val="002C635F"/>
    <w:rsid w:val="002C666C"/>
    <w:rsid w:val="002C6970"/>
    <w:rsid w:val="002C71EE"/>
    <w:rsid w:val="002C7668"/>
    <w:rsid w:val="002C7975"/>
    <w:rsid w:val="002D005D"/>
    <w:rsid w:val="002D23E0"/>
    <w:rsid w:val="002D2B4D"/>
    <w:rsid w:val="002D2E01"/>
    <w:rsid w:val="002D3184"/>
    <w:rsid w:val="002D36CA"/>
    <w:rsid w:val="002D3A4E"/>
    <w:rsid w:val="002D44C5"/>
    <w:rsid w:val="002D49E1"/>
    <w:rsid w:val="002D4A56"/>
    <w:rsid w:val="002D4B40"/>
    <w:rsid w:val="002D5776"/>
    <w:rsid w:val="002D5989"/>
    <w:rsid w:val="002D5E79"/>
    <w:rsid w:val="002D5ECB"/>
    <w:rsid w:val="002D60B8"/>
    <w:rsid w:val="002D7B4F"/>
    <w:rsid w:val="002E0294"/>
    <w:rsid w:val="002E0658"/>
    <w:rsid w:val="002E0B62"/>
    <w:rsid w:val="002E0E3A"/>
    <w:rsid w:val="002E1649"/>
    <w:rsid w:val="002E182D"/>
    <w:rsid w:val="002E1D9B"/>
    <w:rsid w:val="002E1F93"/>
    <w:rsid w:val="002E2170"/>
    <w:rsid w:val="002E2635"/>
    <w:rsid w:val="002E2791"/>
    <w:rsid w:val="002E39FA"/>
    <w:rsid w:val="002E40A5"/>
    <w:rsid w:val="002E43A2"/>
    <w:rsid w:val="002E4900"/>
    <w:rsid w:val="002E4908"/>
    <w:rsid w:val="002E4C93"/>
    <w:rsid w:val="002E4D33"/>
    <w:rsid w:val="002E4EFA"/>
    <w:rsid w:val="002E567A"/>
    <w:rsid w:val="002E5994"/>
    <w:rsid w:val="002E62EA"/>
    <w:rsid w:val="002E6444"/>
    <w:rsid w:val="002E648F"/>
    <w:rsid w:val="002E66F2"/>
    <w:rsid w:val="002E7985"/>
    <w:rsid w:val="002F0141"/>
    <w:rsid w:val="002F1303"/>
    <w:rsid w:val="002F1789"/>
    <w:rsid w:val="002F1D74"/>
    <w:rsid w:val="002F2342"/>
    <w:rsid w:val="002F2699"/>
    <w:rsid w:val="002F314B"/>
    <w:rsid w:val="002F3227"/>
    <w:rsid w:val="002F395B"/>
    <w:rsid w:val="002F3BF9"/>
    <w:rsid w:val="002F3C23"/>
    <w:rsid w:val="002F3C39"/>
    <w:rsid w:val="002F41A1"/>
    <w:rsid w:val="002F41E9"/>
    <w:rsid w:val="002F44D0"/>
    <w:rsid w:val="002F48A7"/>
    <w:rsid w:val="002F4DB0"/>
    <w:rsid w:val="002F51F4"/>
    <w:rsid w:val="002F53F1"/>
    <w:rsid w:val="002F5556"/>
    <w:rsid w:val="002F55B8"/>
    <w:rsid w:val="002F5885"/>
    <w:rsid w:val="002F599A"/>
    <w:rsid w:val="002F61A7"/>
    <w:rsid w:val="002F78E5"/>
    <w:rsid w:val="0030024B"/>
    <w:rsid w:val="003002D5"/>
    <w:rsid w:val="003002DA"/>
    <w:rsid w:val="0030038B"/>
    <w:rsid w:val="00300F54"/>
    <w:rsid w:val="00300FF1"/>
    <w:rsid w:val="003016F0"/>
    <w:rsid w:val="00301BB3"/>
    <w:rsid w:val="00301BCF"/>
    <w:rsid w:val="00301D72"/>
    <w:rsid w:val="00302511"/>
    <w:rsid w:val="0030254F"/>
    <w:rsid w:val="00302BF0"/>
    <w:rsid w:val="00302D0A"/>
    <w:rsid w:val="00302EA8"/>
    <w:rsid w:val="003031B5"/>
    <w:rsid w:val="0030388B"/>
    <w:rsid w:val="00303CED"/>
    <w:rsid w:val="00303D4C"/>
    <w:rsid w:val="003043F1"/>
    <w:rsid w:val="00304E26"/>
    <w:rsid w:val="003050E1"/>
    <w:rsid w:val="00305546"/>
    <w:rsid w:val="0030556B"/>
    <w:rsid w:val="00305B29"/>
    <w:rsid w:val="00305FBC"/>
    <w:rsid w:val="00306369"/>
    <w:rsid w:val="0030662D"/>
    <w:rsid w:val="00306819"/>
    <w:rsid w:val="003069CD"/>
    <w:rsid w:val="00306D72"/>
    <w:rsid w:val="00307B42"/>
    <w:rsid w:val="00307EB5"/>
    <w:rsid w:val="003100C5"/>
    <w:rsid w:val="003105C4"/>
    <w:rsid w:val="00311184"/>
    <w:rsid w:val="0031183A"/>
    <w:rsid w:val="00311A77"/>
    <w:rsid w:val="00311D73"/>
    <w:rsid w:val="0031223C"/>
    <w:rsid w:val="003123A1"/>
    <w:rsid w:val="00312562"/>
    <w:rsid w:val="00312760"/>
    <w:rsid w:val="00312B4D"/>
    <w:rsid w:val="00312BBC"/>
    <w:rsid w:val="003137EC"/>
    <w:rsid w:val="00313E91"/>
    <w:rsid w:val="00314B14"/>
    <w:rsid w:val="00315669"/>
    <w:rsid w:val="00315765"/>
    <w:rsid w:val="0031624B"/>
    <w:rsid w:val="00316649"/>
    <w:rsid w:val="00316CBA"/>
    <w:rsid w:val="00317194"/>
    <w:rsid w:val="00317262"/>
    <w:rsid w:val="00317376"/>
    <w:rsid w:val="003175BB"/>
    <w:rsid w:val="00317620"/>
    <w:rsid w:val="00317E12"/>
    <w:rsid w:val="00317E1B"/>
    <w:rsid w:val="00317E3B"/>
    <w:rsid w:val="00320399"/>
    <w:rsid w:val="00320CC9"/>
    <w:rsid w:val="00320E4B"/>
    <w:rsid w:val="003210B5"/>
    <w:rsid w:val="003215E1"/>
    <w:rsid w:val="003217DB"/>
    <w:rsid w:val="00321CFE"/>
    <w:rsid w:val="00321E91"/>
    <w:rsid w:val="00322975"/>
    <w:rsid w:val="00322DCF"/>
    <w:rsid w:val="00323087"/>
    <w:rsid w:val="00323971"/>
    <w:rsid w:val="00323AFC"/>
    <w:rsid w:val="00324366"/>
    <w:rsid w:val="003249B4"/>
    <w:rsid w:val="00324AD2"/>
    <w:rsid w:val="00324C84"/>
    <w:rsid w:val="003254F5"/>
    <w:rsid w:val="00325527"/>
    <w:rsid w:val="00325775"/>
    <w:rsid w:val="00325977"/>
    <w:rsid w:val="00325A8F"/>
    <w:rsid w:val="003262C1"/>
    <w:rsid w:val="00326B69"/>
    <w:rsid w:val="00326C38"/>
    <w:rsid w:val="003300BE"/>
    <w:rsid w:val="00330531"/>
    <w:rsid w:val="00330AF0"/>
    <w:rsid w:val="00331189"/>
    <w:rsid w:val="003311B7"/>
    <w:rsid w:val="00331677"/>
    <w:rsid w:val="003319AA"/>
    <w:rsid w:val="00332D75"/>
    <w:rsid w:val="003330C0"/>
    <w:rsid w:val="00333842"/>
    <w:rsid w:val="003346AB"/>
    <w:rsid w:val="00334810"/>
    <w:rsid w:val="00334A19"/>
    <w:rsid w:val="00334D7E"/>
    <w:rsid w:val="003351B0"/>
    <w:rsid w:val="003352A0"/>
    <w:rsid w:val="00335321"/>
    <w:rsid w:val="00336F11"/>
    <w:rsid w:val="00336F5B"/>
    <w:rsid w:val="003377E6"/>
    <w:rsid w:val="00337844"/>
    <w:rsid w:val="003401B8"/>
    <w:rsid w:val="0034079A"/>
    <w:rsid w:val="00340D7B"/>
    <w:rsid w:val="00340F78"/>
    <w:rsid w:val="00341114"/>
    <w:rsid w:val="00341996"/>
    <w:rsid w:val="00341A5B"/>
    <w:rsid w:val="00341D8E"/>
    <w:rsid w:val="00341F58"/>
    <w:rsid w:val="003422D6"/>
    <w:rsid w:val="0034230F"/>
    <w:rsid w:val="00342DB3"/>
    <w:rsid w:val="00343BE5"/>
    <w:rsid w:val="00343C21"/>
    <w:rsid w:val="003440FD"/>
    <w:rsid w:val="00344A29"/>
    <w:rsid w:val="00345086"/>
    <w:rsid w:val="00346A03"/>
    <w:rsid w:val="0034724F"/>
    <w:rsid w:val="00350547"/>
    <w:rsid w:val="00350CEA"/>
    <w:rsid w:val="0035106C"/>
    <w:rsid w:val="00351E93"/>
    <w:rsid w:val="003522A5"/>
    <w:rsid w:val="003536BF"/>
    <w:rsid w:val="00353F23"/>
    <w:rsid w:val="00353FF2"/>
    <w:rsid w:val="003543C1"/>
    <w:rsid w:val="00354609"/>
    <w:rsid w:val="00354731"/>
    <w:rsid w:val="0035498F"/>
    <w:rsid w:val="00354992"/>
    <w:rsid w:val="00354F1E"/>
    <w:rsid w:val="0035502B"/>
    <w:rsid w:val="00355101"/>
    <w:rsid w:val="0035533F"/>
    <w:rsid w:val="00355708"/>
    <w:rsid w:val="0035573C"/>
    <w:rsid w:val="003558C1"/>
    <w:rsid w:val="00355998"/>
    <w:rsid w:val="00355F21"/>
    <w:rsid w:val="00356114"/>
    <w:rsid w:val="00356147"/>
    <w:rsid w:val="00356528"/>
    <w:rsid w:val="00356A83"/>
    <w:rsid w:val="00356B24"/>
    <w:rsid w:val="00356E6D"/>
    <w:rsid w:val="00357A51"/>
    <w:rsid w:val="00357E72"/>
    <w:rsid w:val="003604D6"/>
    <w:rsid w:val="003608BB"/>
    <w:rsid w:val="00360EF4"/>
    <w:rsid w:val="00361089"/>
    <w:rsid w:val="00361E01"/>
    <w:rsid w:val="00361F5C"/>
    <w:rsid w:val="00362014"/>
    <w:rsid w:val="0036246E"/>
    <w:rsid w:val="00362509"/>
    <w:rsid w:val="00362782"/>
    <w:rsid w:val="00362BE7"/>
    <w:rsid w:val="003632A7"/>
    <w:rsid w:val="003633A2"/>
    <w:rsid w:val="003635F7"/>
    <w:rsid w:val="00364704"/>
    <w:rsid w:val="00364ECF"/>
    <w:rsid w:val="00364EED"/>
    <w:rsid w:val="00365B86"/>
    <w:rsid w:val="0036625A"/>
    <w:rsid w:val="00366313"/>
    <w:rsid w:val="0036673B"/>
    <w:rsid w:val="00366D5A"/>
    <w:rsid w:val="00366E2D"/>
    <w:rsid w:val="00366FA0"/>
    <w:rsid w:val="00367121"/>
    <w:rsid w:val="003675CE"/>
    <w:rsid w:val="00367B3F"/>
    <w:rsid w:val="00367BDB"/>
    <w:rsid w:val="00370299"/>
    <w:rsid w:val="00370D09"/>
    <w:rsid w:val="003715C9"/>
    <w:rsid w:val="00371A2A"/>
    <w:rsid w:val="0037286F"/>
    <w:rsid w:val="00372A24"/>
    <w:rsid w:val="0037310E"/>
    <w:rsid w:val="003732EA"/>
    <w:rsid w:val="003736B1"/>
    <w:rsid w:val="003757C8"/>
    <w:rsid w:val="00376708"/>
    <w:rsid w:val="00376732"/>
    <w:rsid w:val="0037699F"/>
    <w:rsid w:val="00377052"/>
    <w:rsid w:val="00377897"/>
    <w:rsid w:val="0038056F"/>
    <w:rsid w:val="0038093B"/>
    <w:rsid w:val="0038138A"/>
    <w:rsid w:val="003819AC"/>
    <w:rsid w:val="00381C51"/>
    <w:rsid w:val="0038205A"/>
    <w:rsid w:val="00382D83"/>
    <w:rsid w:val="003832D3"/>
    <w:rsid w:val="00383435"/>
    <w:rsid w:val="00383549"/>
    <w:rsid w:val="0038355A"/>
    <w:rsid w:val="00384047"/>
    <w:rsid w:val="00384BE0"/>
    <w:rsid w:val="00385138"/>
    <w:rsid w:val="0038513E"/>
    <w:rsid w:val="0038525C"/>
    <w:rsid w:val="003865C6"/>
    <w:rsid w:val="00386E59"/>
    <w:rsid w:val="00387AB2"/>
    <w:rsid w:val="0039028A"/>
    <w:rsid w:val="003909C4"/>
    <w:rsid w:val="003913D8"/>
    <w:rsid w:val="00391A83"/>
    <w:rsid w:val="00391E27"/>
    <w:rsid w:val="00391ECF"/>
    <w:rsid w:val="003927FA"/>
    <w:rsid w:val="00392B83"/>
    <w:rsid w:val="00392EFD"/>
    <w:rsid w:val="00393205"/>
    <w:rsid w:val="003932AA"/>
    <w:rsid w:val="00393302"/>
    <w:rsid w:val="00393BCC"/>
    <w:rsid w:val="00394018"/>
    <w:rsid w:val="00395E89"/>
    <w:rsid w:val="00396148"/>
    <w:rsid w:val="00396157"/>
    <w:rsid w:val="003965F7"/>
    <w:rsid w:val="00396C5A"/>
    <w:rsid w:val="003971F8"/>
    <w:rsid w:val="0039756A"/>
    <w:rsid w:val="003975B4"/>
    <w:rsid w:val="00397976"/>
    <w:rsid w:val="00397A05"/>
    <w:rsid w:val="00397B32"/>
    <w:rsid w:val="003A0241"/>
    <w:rsid w:val="003A07D9"/>
    <w:rsid w:val="003A0917"/>
    <w:rsid w:val="003A0DD3"/>
    <w:rsid w:val="003A11D2"/>
    <w:rsid w:val="003A30BE"/>
    <w:rsid w:val="003A31A5"/>
    <w:rsid w:val="003A558E"/>
    <w:rsid w:val="003A5791"/>
    <w:rsid w:val="003A5929"/>
    <w:rsid w:val="003A5CE6"/>
    <w:rsid w:val="003A614B"/>
    <w:rsid w:val="003A6299"/>
    <w:rsid w:val="003A65AF"/>
    <w:rsid w:val="003A6DAA"/>
    <w:rsid w:val="003A78D3"/>
    <w:rsid w:val="003B028E"/>
    <w:rsid w:val="003B050C"/>
    <w:rsid w:val="003B07CB"/>
    <w:rsid w:val="003B0B24"/>
    <w:rsid w:val="003B0ED1"/>
    <w:rsid w:val="003B1302"/>
    <w:rsid w:val="003B1C8C"/>
    <w:rsid w:val="003B2543"/>
    <w:rsid w:val="003B2761"/>
    <w:rsid w:val="003B27B8"/>
    <w:rsid w:val="003B2AAB"/>
    <w:rsid w:val="003B30D7"/>
    <w:rsid w:val="003B3AA4"/>
    <w:rsid w:val="003B3ED0"/>
    <w:rsid w:val="003B40D6"/>
    <w:rsid w:val="003B474C"/>
    <w:rsid w:val="003B4EDE"/>
    <w:rsid w:val="003B4F7E"/>
    <w:rsid w:val="003B58B9"/>
    <w:rsid w:val="003B5A95"/>
    <w:rsid w:val="003B5B1D"/>
    <w:rsid w:val="003B67CF"/>
    <w:rsid w:val="003B7004"/>
    <w:rsid w:val="003B7458"/>
    <w:rsid w:val="003B769D"/>
    <w:rsid w:val="003C0262"/>
    <w:rsid w:val="003C0928"/>
    <w:rsid w:val="003C0B4C"/>
    <w:rsid w:val="003C1773"/>
    <w:rsid w:val="003C28E3"/>
    <w:rsid w:val="003C2DD3"/>
    <w:rsid w:val="003C30FD"/>
    <w:rsid w:val="003C3112"/>
    <w:rsid w:val="003C3A5A"/>
    <w:rsid w:val="003C3C86"/>
    <w:rsid w:val="003C4264"/>
    <w:rsid w:val="003C4379"/>
    <w:rsid w:val="003C46BA"/>
    <w:rsid w:val="003C4722"/>
    <w:rsid w:val="003C49B3"/>
    <w:rsid w:val="003C5208"/>
    <w:rsid w:val="003C6AE0"/>
    <w:rsid w:val="003C6BE6"/>
    <w:rsid w:val="003C700A"/>
    <w:rsid w:val="003C716D"/>
    <w:rsid w:val="003C7C81"/>
    <w:rsid w:val="003D0B7C"/>
    <w:rsid w:val="003D0FB0"/>
    <w:rsid w:val="003D14D8"/>
    <w:rsid w:val="003D1587"/>
    <w:rsid w:val="003D15E3"/>
    <w:rsid w:val="003D1728"/>
    <w:rsid w:val="003D2C34"/>
    <w:rsid w:val="003D36C6"/>
    <w:rsid w:val="003D37DA"/>
    <w:rsid w:val="003D384C"/>
    <w:rsid w:val="003D3CE3"/>
    <w:rsid w:val="003D4059"/>
    <w:rsid w:val="003D472A"/>
    <w:rsid w:val="003D4C8C"/>
    <w:rsid w:val="003D4D08"/>
    <w:rsid w:val="003D5238"/>
    <w:rsid w:val="003D5512"/>
    <w:rsid w:val="003D5DC5"/>
    <w:rsid w:val="003D5EC0"/>
    <w:rsid w:val="003E009E"/>
    <w:rsid w:val="003E0439"/>
    <w:rsid w:val="003E0682"/>
    <w:rsid w:val="003E08AC"/>
    <w:rsid w:val="003E0A29"/>
    <w:rsid w:val="003E0C58"/>
    <w:rsid w:val="003E15AE"/>
    <w:rsid w:val="003E15B2"/>
    <w:rsid w:val="003E1F13"/>
    <w:rsid w:val="003E2182"/>
    <w:rsid w:val="003E225D"/>
    <w:rsid w:val="003E2348"/>
    <w:rsid w:val="003E27C4"/>
    <w:rsid w:val="003E2B9A"/>
    <w:rsid w:val="003E2D05"/>
    <w:rsid w:val="003E3813"/>
    <w:rsid w:val="003E3E42"/>
    <w:rsid w:val="003E422A"/>
    <w:rsid w:val="003E47D3"/>
    <w:rsid w:val="003E5F20"/>
    <w:rsid w:val="003E6B2B"/>
    <w:rsid w:val="003E6D52"/>
    <w:rsid w:val="003E6F2C"/>
    <w:rsid w:val="003E7055"/>
    <w:rsid w:val="003E74D9"/>
    <w:rsid w:val="003E763B"/>
    <w:rsid w:val="003E7683"/>
    <w:rsid w:val="003E7FAB"/>
    <w:rsid w:val="003F0091"/>
    <w:rsid w:val="003F02D4"/>
    <w:rsid w:val="003F09CB"/>
    <w:rsid w:val="003F10AA"/>
    <w:rsid w:val="003F1B7D"/>
    <w:rsid w:val="003F24F5"/>
    <w:rsid w:val="003F2BB9"/>
    <w:rsid w:val="003F362A"/>
    <w:rsid w:val="003F3D63"/>
    <w:rsid w:val="003F49AB"/>
    <w:rsid w:val="003F4C55"/>
    <w:rsid w:val="003F5114"/>
    <w:rsid w:val="003F555D"/>
    <w:rsid w:val="003F5755"/>
    <w:rsid w:val="003F62B2"/>
    <w:rsid w:val="003F6B0D"/>
    <w:rsid w:val="003F6BA5"/>
    <w:rsid w:val="003F6DA4"/>
    <w:rsid w:val="003F6ED1"/>
    <w:rsid w:val="003F717D"/>
    <w:rsid w:val="003F7931"/>
    <w:rsid w:val="003F7A12"/>
    <w:rsid w:val="003F7BDC"/>
    <w:rsid w:val="00400CBD"/>
    <w:rsid w:val="00401499"/>
    <w:rsid w:val="00401630"/>
    <w:rsid w:val="00401D32"/>
    <w:rsid w:val="00401D48"/>
    <w:rsid w:val="004024D7"/>
    <w:rsid w:val="004026B8"/>
    <w:rsid w:val="0040278B"/>
    <w:rsid w:val="00402828"/>
    <w:rsid w:val="00402A79"/>
    <w:rsid w:val="00402DD8"/>
    <w:rsid w:val="00402E17"/>
    <w:rsid w:val="004034E4"/>
    <w:rsid w:val="00403726"/>
    <w:rsid w:val="00404225"/>
    <w:rsid w:val="00404427"/>
    <w:rsid w:val="00404499"/>
    <w:rsid w:val="00404B77"/>
    <w:rsid w:val="00404F38"/>
    <w:rsid w:val="0040511A"/>
    <w:rsid w:val="004051F0"/>
    <w:rsid w:val="00405491"/>
    <w:rsid w:val="00405F0D"/>
    <w:rsid w:val="00405F9C"/>
    <w:rsid w:val="00406879"/>
    <w:rsid w:val="004068D1"/>
    <w:rsid w:val="004079AE"/>
    <w:rsid w:val="00407FEC"/>
    <w:rsid w:val="004111AD"/>
    <w:rsid w:val="00411205"/>
    <w:rsid w:val="004113E0"/>
    <w:rsid w:val="004117BA"/>
    <w:rsid w:val="0041189C"/>
    <w:rsid w:val="004118DE"/>
    <w:rsid w:val="00411935"/>
    <w:rsid w:val="00411F09"/>
    <w:rsid w:val="00412410"/>
    <w:rsid w:val="00412729"/>
    <w:rsid w:val="00412A1A"/>
    <w:rsid w:val="00412ACB"/>
    <w:rsid w:val="00412B41"/>
    <w:rsid w:val="00412DD2"/>
    <w:rsid w:val="00413406"/>
    <w:rsid w:val="00413722"/>
    <w:rsid w:val="00413AA9"/>
    <w:rsid w:val="00413DBA"/>
    <w:rsid w:val="004140DD"/>
    <w:rsid w:val="004142C3"/>
    <w:rsid w:val="004144AE"/>
    <w:rsid w:val="004147BA"/>
    <w:rsid w:val="0041553E"/>
    <w:rsid w:val="00415E4F"/>
    <w:rsid w:val="0041611C"/>
    <w:rsid w:val="00416146"/>
    <w:rsid w:val="00416299"/>
    <w:rsid w:val="004162A0"/>
    <w:rsid w:val="004163DC"/>
    <w:rsid w:val="004163FC"/>
    <w:rsid w:val="0041663F"/>
    <w:rsid w:val="00416F78"/>
    <w:rsid w:val="0041708B"/>
    <w:rsid w:val="00417ADE"/>
    <w:rsid w:val="00420584"/>
    <w:rsid w:val="004207DC"/>
    <w:rsid w:val="00420B4F"/>
    <w:rsid w:val="00421244"/>
    <w:rsid w:val="00421DFB"/>
    <w:rsid w:val="004223B9"/>
    <w:rsid w:val="00422822"/>
    <w:rsid w:val="00422A75"/>
    <w:rsid w:val="00423AF9"/>
    <w:rsid w:val="004248DB"/>
    <w:rsid w:val="00424F52"/>
    <w:rsid w:val="00425274"/>
    <w:rsid w:val="0042553D"/>
    <w:rsid w:val="0042595B"/>
    <w:rsid w:val="00425966"/>
    <w:rsid w:val="00425A2F"/>
    <w:rsid w:val="00425FCC"/>
    <w:rsid w:val="00426B26"/>
    <w:rsid w:val="00426F61"/>
    <w:rsid w:val="00426F75"/>
    <w:rsid w:val="0042757E"/>
    <w:rsid w:val="00427655"/>
    <w:rsid w:val="004279C8"/>
    <w:rsid w:val="004306B9"/>
    <w:rsid w:val="004309AF"/>
    <w:rsid w:val="00430E85"/>
    <w:rsid w:val="00431403"/>
    <w:rsid w:val="0043174B"/>
    <w:rsid w:val="00431796"/>
    <w:rsid w:val="00431818"/>
    <w:rsid w:val="00431ECC"/>
    <w:rsid w:val="0043215D"/>
    <w:rsid w:val="00432982"/>
    <w:rsid w:val="00432EF4"/>
    <w:rsid w:val="00433388"/>
    <w:rsid w:val="00433AA8"/>
    <w:rsid w:val="00434011"/>
    <w:rsid w:val="00434061"/>
    <w:rsid w:val="004346D2"/>
    <w:rsid w:val="00435BCE"/>
    <w:rsid w:val="00435E2D"/>
    <w:rsid w:val="004361C8"/>
    <w:rsid w:val="004366A6"/>
    <w:rsid w:val="00436B8E"/>
    <w:rsid w:val="00437458"/>
    <w:rsid w:val="00437BB2"/>
    <w:rsid w:val="00437CE2"/>
    <w:rsid w:val="00437DEA"/>
    <w:rsid w:val="0044019A"/>
    <w:rsid w:val="0044082E"/>
    <w:rsid w:val="00441757"/>
    <w:rsid w:val="00441CE0"/>
    <w:rsid w:val="004426A6"/>
    <w:rsid w:val="00443C2B"/>
    <w:rsid w:val="00443C52"/>
    <w:rsid w:val="00445276"/>
    <w:rsid w:val="004453B3"/>
    <w:rsid w:val="0044578C"/>
    <w:rsid w:val="0044602F"/>
    <w:rsid w:val="00446AF2"/>
    <w:rsid w:val="00446C18"/>
    <w:rsid w:val="00446ED8"/>
    <w:rsid w:val="00446F71"/>
    <w:rsid w:val="00447029"/>
    <w:rsid w:val="00447DBA"/>
    <w:rsid w:val="00447DC9"/>
    <w:rsid w:val="0045006A"/>
    <w:rsid w:val="004500C8"/>
    <w:rsid w:val="00450D56"/>
    <w:rsid w:val="00450FE5"/>
    <w:rsid w:val="00451A9E"/>
    <w:rsid w:val="00452270"/>
    <w:rsid w:val="00452479"/>
    <w:rsid w:val="00452C65"/>
    <w:rsid w:val="00452D7A"/>
    <w:rsid w:val="00452D82"/>
    <w:rsid w:val="00452E77"/>
    <w:rsid w:val="004536AC"/>
    <w:rsid w:val="00453A7B"/>
    <w:rsid w:val="0045426C"/>
    <w:rsid w:val="004543A5"/>
    <w:rsid w:val="00454A4E"/>
    <w:rsid w:val="00454BBA"/>
    <w:rsid w:val="00454F69"/>
    <w:rsid w:val="004551EB"/>
    <w:rsid w:val="004554AD"/>
    <w:rsid w:val="004554EC"/>
    <w:rsid w:val="00455A23"/>
    <w:rsid w:val="00455FBB"/>
    <w:rsid w:val="00456007"/>
    <w:rsid w:val="004560FE"/>
    <w:rsid w:val="004561CC"/>
    <w:rsid w:val="0045645E"/>
    <w:rsid w:val="004573AF"/>
    <w:rsid w:val="00457A21"/>
    <w:rsid w:val="00457C83"/>
    <w:rsid w:val="004606B0"/>
    <w:rsid w:val="004608B5"/>
    <w:rsid w:val="0046117D"/>
    <w:rsid w:val="004611F8"/>
    <w:rsid w:val="00461FD3"/>
    <w:rsid w:val="004628EC"/>
    <w:rsid w:val="004629DD"/>
    <w:rsid w:val="00462C38"/>
    <w:rsid w:val="00463149"/>
    <w:rsid w:val="004631C4"/>
    <w:rsid w:val="00463668"/>
    <w:rsid w:val="004638B8"/>
    <w:rsid w:val="00463918"/>
    <w:rsid w:val="00463D8D"/>
    <w:rsid w:val="00463EA9"/>
    <w:rsid w:val="00464A52"/>
    <w:rsid w:val="00464D8F"/>
    <w:rsid w:val="00464F34"/>
    <w:rsid w:val="0046505C"/>
    <w:rsid w:val="00465919"/>
    <w:rsid w:val="00466D72"/>
    <w:rsid w:val="00470719"/>
    <w:rsid w:val="004725B7"/>
    <w:rsid w:val="0047281E"/>
    <w:rsid w:val="00472A4C"/>
    <w:rsid w:val="004735F2"/>
    <w:rsid w:val="0047450E"/>
    <w:rsid w:val="0047470A"/>
    <w:rsid w:val="00474A4F"/>
    <w:rsid w:val="00474A6A"/>
    <w:rsid w:val="00474A83"/>
    <w:rsid w:val="00474ADD"/>
    <w:rsid w:val="00474D8B"/>
    <w:rsid w:val="00475056"/>
    <w:rsid w:val="004753E3"/>
    <w:rsid w:val="00475783"/>
    <w:rsid w:val="00475851"/>
    <w:rsid w:val="00475986"/>
    <w:rsid w:val="004759F2"/>
    <w:rsid w:val="0047622A"/>
    <w:rsid w:val="00476267"/>
    <w:rsid w:val="00476492"/>
    <w:rsid w:val="00476D27"/>
    <w:rsid w:val="00476EB5"/>
    <w:rsid w:val="004771BB"/>
    <w:rsid w:val="00477CAE"/>
    <w:rsid w:val="00480826"/>
    <w:rsid w:val="00480D66"/>
    <w:rsid w:val="00481411"/>
    <w:rsid w:val="0048196B"/>
    <w:rsid w:val="00481DFA"/>
    <w:rsid w:val="00482083"/>
    <w:rsid w:val="004821EB"/>
    <w:rsid w:val="00482EC6"/>
    <w:rsid w:val="00482EC8"/>
    <w:rsid w:val="00483318"/>
    <w:rsid w:val="00484104"/>
    <w:rsid w:val="004841C0"/>
    <w:rsid w:val="0048443C"/>
    <w:rsid w:val="0048445F"/>
    <w:rsid w:val="004854B6"/>
    <w:rsid w:val="0048558B"/>
    <w:rsid w:val="00485AFA"/>
    <w:rsid w:val="00486409"/>
    <w:rsid w:val="00486A76"/>
    <w:rsid w:val="00486CE0"/>
    <w:rsid w:val="004871AC"/>
    <w:rsid w:val="004871F0"/>
    <w:rsid w:val="004878A4"/>
    <w:rsid w:val="00487CA2"/>
    <w:rsid w:val="004904C0"/>
    <w:rsid w:val="004909B9"/>
    <w:rsid w:val="00490F7E"/>
    <w:rsid w:val="004914E4"/>
    <w:rsid w:val="00491C18"/>
    <w:rsid w:val="00491C89"/>
    <w:rsid w:val="00493381"/>
    <w:rsid w:val="004934EF"/>
    <w:rsid w:val="0049408A"/>
    <w:rsid w:val="004943F7"/>
    <w:rsid w:val="00494653"/>
    <w:rsid w:val="00494678"/>
    <w:rsid w:val="00494730"/>
    <w:rsid w:val="00494822"/>
    <w:rsid w:val="004958A9"/>
    <w:rsid w:val="00495FC4"/>
    <w:rsid w:val="004970AC"/>
    <w:rsid w:val="00497D3D"/>
    <w:rsid w:val="004A07C8"/>
    <w:rsid w:val="004A0C88"/>
    <w:rsid w:val="004A0D36"/>
    <w:rsid w:val="004A0D81"/>
    <w:rsid w:val="004A0F29"/>
    <w:rsid w:val="004A15F3"/>
    <w:rsid w:val="004A1DAE"/>
    <w:rsid w:val="004A258D"/>
    <w:rsid w:val="004A2F88"/>
    <w:rsid w:val="004A3A97"/>
    <w:rsid w:val="004A3DC7"/>
    <w:rsid w:val="004A4132"/>
    <w:rsid w:val="004A428A"/>
    <w:rsid w:val="004A47CA"/>
    <w:rsid w:val="004A4D12"/>
    <w:rsid w:val="004A4E39"/>
    <w:rsid w:val="004A566A"/>
    <w:rsid w:val="004A5D04"/>
    <w:rsid w:val="004A638F"/>
    <w:rsid w:val="004A6668"/>
    <w:rsid w:val="004A6A99"/>
    <w:rsid w:val="004A7008"/>
    <w:rsid w:val="004A70E3"/>
    <w:rsid w:val="004B0312"/>
    <w:rsid w:val="004B0417"/>
    <w:rsid w:val="004B062D"/>
    <w:rsid w:val="004B0877"/>
    <w:rsid w:val="004B0A77"/>
    <w:rsid w:val="004B0CCB"/>
    <w:rsid w:val="004B129B"/>
    <w:rsid w:val="004B1596"/>
    <w:rsid w:val="004B1971"/>
    <w:rsid w:val="004B1976"/>
    <w:rsid w:val="004B1A9B"/>
    <w:rsid w:val="004B1D71"/>
    <w:rsid w:val="004B1FEC"/>
    <w:rsid w:val="004B22F4"/>
    <w:rsid w:val="004B3011"/>
    <w:rsid w:val="004B3062"/>
    <w:rsid w:val="004B33A5"/>
    <w:rsid w:val="004B35E1"/>
    <w:rsid w:val="004B3655"/>
    <w:rsid w:val="004B3F7E"/>
    <w:rsid w:val="004B45C0"/>
    <w:rsid w:val="004B4AD5"/>
    <w:rsid w:val="004B55BA"/>
    <w:rsid w:val="004B55E9"/>
    <w:rsid w:val="004B5797"/>
    <w:rsid w:val="004B5B40"/>
    <w:rsid w:val="004B60D8"/>
    <w:rsid w:val="004B63DD"/>
    <w:rsid w:val="004B6979"/>
    <w:rsid w:val="004B72D4"/>
    <w:rsid w:val="004B7970"/>
    <w:rsid w:val="004C0170"/>
    <w:rsid w:val="004C1005"/>
    <w:rsid w:val="004C1040"/>
    <w:rsid w:val="004C1494"/>
    <w:rsid w:val="004C1A12"/>
    <w:rsid w:val="004C1EED"/>
    <w:rsid w:val="004C2219"/>
    <w:rsid w:val="004C3569"/>
    <w:rsid w:val="004C3C64"/>
    <w:rsid w:val="004C3F56"/>
    <w:rsid w:val="004C41F5"/>
    <w:rsid w:val="004C422D"/>
    <w:rsid w:val="004C4F5B"/>
    <w:rsid w:val="004C538A"/>
    <w:rsid w:val="004C59E9"/>
    <w:rsid w:val="004C5E80"/>
    <w:rsid w:val="004C6BAD"/>
    <w:rsid w:val="004C6BF3"/>
    <w:rsid w:val="004C6C52"/>
    <w:rsid w:val="004C7D7D"/>
    <w:rsid w:val="004C7EE5"/>
    <w:rsid w:val="004D0156"/>
    <w:rsid w:val="004D03D3"/>
    <w:rsid w:val="004D04FF"/>
    <w:rsid w:val="004D0576"/>
    <w:rsid w:val="004D0A0B"/>
    <w:rsid w:val="004D1087"/>
    <w:rsid w:val="004D1727"/>
    <w:rsid w:val="004D18FA"/>
    <w:rsid w:val="004D1D42"/>
    <w:rsid w:val="004D1F80"/>
    <w:rsid w:val="004D1FAD"/>
    <w:rsid w:val="004D2D25"/>
    <w:rsid w:val="004D2FD8"/>
    <w:rsid w:val="004D32D6"/>
    <w:rsid w:val="004D3884"/>
    <w:rsid w:val="004D394E"/>
    <w:rsid w:val="004D39C6"/>
    <w:rsid w:val="004D39CB"/>
    <w:rsid w:val="004D3B21"/>
    <w:rsid w:val="004D4832"/>
    <w:rsid w:val="004D494E"/>
    <w:rsid w:val="004D4B69"/>
    <w:rsid w:val="004D4B81"/>
    <w:rsid w:val="004D4BE9"/>
    <w:rsid w:val="004D4C71"/>
    <w:rsid w:val="004D4E4D"/>
    <w:rsid w:val="004D5167"/>
    <w:rsid w:val="004D6357"/>
    <w:rsid w:val="004D6C17"/>
    <w:rsid w:val="004D73C4"/>
    <w:rsid w:val="004D7CFB"/>
    <w:rsid w:val="004E025B"/>
    <w:rsid w:val="004E0D50"/>
    <w:rsid w:val="004E0F0D"/>
    <w:rsid w:val="004E159F"/>
    <w:rsid w:val="004E21AD"/>
    <w:rsid w:val="004E22E4"/>
    <w:rsid w:val="004E23AA"/>
    <w:rsid w:val="004E2409"/>
    <w:rsid w:val="004E25CC"/>
    <w:rsid w:val="004E2CD9"/>
    <w:rsid w:val="004E4168"/>
    <w:rsid w:val="004E45E2"/>
    <w:rsid w:val="004E4A12"/>
    <w:rsid w:val="004E4F7F"/>
    <w:rsid w:val="004E5433"/>
    <w:rsid w:val="004E5657"/>
    <w:rsid w:val="004E5A09"/>
    <w:rsid w:val="004E5EE4"/>
    <w:rsid w:val="004E67FD"/>
    <w:rsid w:val="004E7DD1"/>
    <w:rsid w:val="004F01C7"/>
    <w:rsid w:val="004F0642"/>
    <w:rsid w:val="004F0A46"/>
    <w:rsid w:val="004F263B"/>
    <w:rsid w:val="004F2768"/>
    <w:rsid w:val="004F2A45"/>
    <w:rsid w:val="004F2BB6"/>
    <w:rsid w:val="004F2E6D"/>
    <w:rsid w:val="004F326E"/>
    <w:rsid w:val="004F3B1B"/>
    <w:rsid w:val="004F4F98"/>
    <w:rsid w:val="004F53B6"/>
    <w:rsid w:val="004F5644"/>
    <w:rsid w:val="004F5766"/>
    <w:rsid w:val="004F5C6D"/>
    <w:rsid w:val="004F6494"/>
    <w:rsid w:val="004F657C"/>
    <w:rsid w:val="004F7730"/>
    <w:rsid w:val="004F79B9"/>
    <w:rsid w:val="004F7FEA"/>
    <w:rsid w:val="00500925"/>
    <w:rsid w:val="00500F05"/>
    <w:rsid w:val="00501A79"/>
    <w:rsid w:val="005028CC"/>
    <w:rsid w:val="005028D9"/>
    <w:rsid w:val="005028E4"/>
    <w:rsid w:val="00502DB8"/>
    <w:rsid w:val="00502EB5"/>
    <w:rsid w:val="005033CD"/>
    <w:rsid w:val="005037C8"/>
    <w:rsid w:val="00503E41"/>
    <w:rsid w:val="00504B17"/>
    <w:rsid w:val="00504D27"/>
    <w:rsid w:val="005052CD"/>
    <w:rsid w:val="0050549F"/>
    <w:rsid w:val="00505837"/>
    <w:rsid w:val="00505FDA"/>
    <w:rsid w:val="005064BB"/>
    <w:rsid w:val="00506630"/>
    <w:rsid w:val="00506B5A"/>
    <w:rsid w:val="00506C2C"/>
    <w:rsid w:val="00510798"/>
    <w:rsid w:val="00510957"/>
    <w:rsid w:val="00510A32"/>
    <w:rsid w:val="00510B36"/>
    <w:rsid w:val="00510F89"/>
    <w:rsid w:val="005119D9"/>
    <w:rsid w:val="00511B86"/>
    <w:rsid w:val="00511C3F"/>
    <w:rsid w:val="00511E17"/>
    <w:rsid w:val="005123C9"/>
    <w:rsid w:val="00512CA0"/>
    <w:rsid w:val="00513169"/>
    <w:rsid w:val="00513314"/>
    <w:rsid w:val="00513822"/>
    <w:rsid w:val="00513C25"/>
    <w:rsid w:val="00513F7C"/>
    <w:rsid w:val="0051420D"/>
    <w:rsid w:val="0051494E"/>
    <w:rsid w:val="0051504A"/>
    <w:rsid w:val="00516273"/>
    <w:rsid w:val="005162FA"/>
    <w:rsid w:val="005163BB"/>
    <w:rsid w:val="00516913"/>
    <w:rsid w:val="00516A2F"/>
    <w:rsid w:val="005170FB"/>
    <w:rsid w:val="0051765C"/>
    <w:rsid w:val="005178B2"/>
    <w:rsid w:val="00520ACB"/>
    <w:rsid w:val="005213DB"/>
    <w:rsid w:val="005219FA"/>
    <w:rsid w:val="00521E2B"/>
    <w:rsid w:val="00522FCC"/>
    <w:rsid w:val="0052301A"/>
    <w:rsid w:val="005233FE"/>
    <w:rsid w:val="00523837"/>
    <w:rsid w:val="00523EB8"/>
    <w:rsid w:val="00523F73"/>
    <w:rsid w:val="00524C2F"/>
    <w:rsid w:val="00524DCB"/>
    <w:rsid w:val="005250D1"/>
    <w:rsid w:val="00525550"/>
    <w:rsid w:val="00525656"/>
    <w:rsid w:val="00525DB5"/>
    <w:rsid w:val="00525F9C"/>
    <w:rsid w:val="00526190"/>
    <w:rsid w:val="005265B8"/>
    <w:rsid w:val="00526730"/>
    <w:rsid w:val="00526991"/>
    <w:rsid w:val="00526C2A"/>
    <w:rsid w:val="00526C4E"/>
    <w:rsid w:val="005270AF"/>
    <w:rsid w:val="00530235"/>
    <w:rsid w:val="00530834"/>
    <w:rsid w:val="005311A5"/>
    <w:rsid w:val="00531621"/>
    <w:rsid w:val="005325A9"/>
    <w:rsid w:val="005332F3"/>
    <w:rsid w:val="00533797"/>
    <w:rsid w:val="00534ADF"/>
    <w:rsid w:val="0053547F"/>
    <w:rsid w:val="0053619A"/>
    <w:rsid w:val="00536210"/>
    <w:rsid w:val="00536549"/>
    <w:rsid w:val="005376CE"/>
    <w:rsid w:val="0053776C"/>
    <w:rsid w:val="00537D33"/>
    <w:rsid w:val="005400BE"/>
    <w:rsid w:val="005409A4"/>
    <w:rsid w:val="00540EC9"/>
    <w:rsid w:val="00540F6E"/>
    <w:rsid w:val="0054168B"/>
    <w:rsid w:val="00541B7D"/>
    <w:rsid w:val="0054212D"/>
    <w:rsid w:val="00542415"/>
    <w:rsid w:val="0054271E"/>
    <w:rsid w:val="00542BB0"/>
    <w:rsid w:val="00542D7B"/>
    <w:rsid w:val="00543434"/>
    <w:rsid w:val="00543DED"/>
    <w:rsid w:val="00544157"/>
    <w:rsid w:val="00545210"/>
    <w:rsid w:val="00545692"/>
    <w:rsid w:val="00545AE5"/>
    <w:rsid w:val="00546A4D"/>
    <w:rsid w:val="005474A9"/>
    <w:rsid w:val="00550006"/>
    <w:rsid w:val="005500C4"/>
    <w:rsid w:val="0055053E"/>
    <w:rsid w:val="00550A8A"/>
    <w:rsid w:val="00550E84"/>
    <w:rsid w:val="005517F6"/>
    <w:rsid w:val="00551924"/>
    <w:rsid w:val="00551FE8"/>
    <w:rsid w:val="00552186"/>
    <w:rsid w:val="00552493"/>
    <w:rsid w:val="00552B0D"/>
    <w:rsid w:val="00553CB7"/>
    <w:rsid w:val="00553FE0"/>
    <w:rsid w:val="00554720"/>
    <w:rsid w:val="00554C2F"/>
    <w:rsid w:val="00554F0E"/>
    <w:rsid w:val="00554F35"/>
    <w:rsid w:val="00555197"/>
    <w:rsid w:val="00555818"/>
    <w:rsid w:val="005559F4"/>
    <w:rsid w:val="00555CB6"/>
    <w:rsid w:val="00555D89"/>
    <w:rsid w:val="00555EF9"/>
    <w:rsid w:val="0055620B"/>
    <w:rsid w:val="005562D1"/>
    <w:rsid w:val="00556EEB"/>
    <w:rsid w:val="0055708E"/>
    <w:rsid w:val="00557950"/>
    <w:rsid w:val="00560B00"/>
    <w:rsid w:val="00560EA7"/>
    <w:rsid w:val="00560EB2"/>
    <w:rsid w:val="0056286A"/>
    <w:rsid w:val="0056333C"/>
    <w:rsid w:val="00563848"/>
    <w:rsid w:val="00563857"/>
    <w:rsid w:val="00563922"/>
    <w:rsid w:val="005640DD"/>
    <w:rsid w:val="00564684"/>
    <w:rsid w:val="00564D40"/>
    <w:rsid w:val="00564FF0"/>
    <w:rsid w:val="005656B1"/>
    <w:rsid w:val="00565EC5"/>
    <w:rsid w:val="0056689C"/>
    <w:rsid w:val="00567888"/>
    <w:rsid w:val="00567C76"/>
    <w:rsid w:val="0057073C"/>
    <w:rsid w:val="00570DDC"/>
    <w:rsid w:val="005724CB"/>
    <w:rsid w:val="005726C5"/>
    <w:rsid w:val="00572C86"/>
    <w:rsid w:val="00573671"/>
    <w:rsid w:val="00574480"/>
    <w:rsid w:val="00574595"/>
    <w:rsid w:val="00575417"/>
    <w:rsid w:val="005754C0"/>
    <w:rsid w:val="0057588E"/>
    <w:rsid w:val="00575DCB"/>
    <w:rsid w:val="00576A27"/>
    <w:rsid w:val="00577A0B"/>
    <w:rsid w:val="00580090"/>
    <w:rsid w:val="005800C8"/>
    <w:rsid w:val="00580724"/>
    <w:rsid w:val="0058093E"/>
    <w:rsid w:val="00581614"/>
    <w:rsid w:val="00581D1E"/>
    <w:rsid w:val="00582170"/>
    <w:rsid w:val="00582345"/>
    <w:rsid w:val="00582781"/>
    <w:rsid w:val="0058328E"/>
    <w:rsid w:val="00583689"/>
    <w:rsid w:val="00583773"/>
    <w:rsid w:val="00583F03"/>
    <w:rsid w:val="00584535"/>
    <w:rsid w:val="005845EB"/>
    <w:rsid w:val="0058525B"/>
    <w:rsid w:val="005852F8"/>
    <w:rsid w:val="0058619D"/>
    <w:rsid w:val="00587277"/>
    <w:rsid w:val="005873D2"/>
    <w:rsid w:val="0058754F"/>
    <w:rsid w:val="0058761D"/>
    <w:rsid w:val="005906C2"/>
    <w:rsid w:val="00590A5E"/>
    <w:rsid w:val="00590D41"/>
    <w:rsid w:val="005910AE"/>
    <w:rsid w:val="005915C9"/>
    <w:rsid w:val="00592083"/>
    <w:rsid w:val="005924F2"/>
    <w:rsid w:val="00592746"/>
    <w:rsid w:val="00592A35"/>
    <w:rsid w:val="00592FBB"/>
    <w:rsid w:val="00593019"/>
    <w:rsid w:val="005930CE"/>
    <w:rsid w:val="00593107"/>
    <w:rsid w:val="00593975"/>
    <w:rsid w:val="00593E3D"/>
    <w:rsid w:val="00594955"/>
    <w:rsid w:val="00595018"/>
    <w:rsid w:val="00595519"/>
    <w:rsid w:val="00595762"/>
    <w:rsid w:val="00595A80"/>
    <w:rsid w:val="005962FA"/>
    <w:rsid w:val="0059634D"/>
    <w:rsid w:val="0059686A"/>
    <w:rsid w:val="00596B3C"/>
    <w:rsid w:val="005970E5"/>
    <w:rsid w:val="00597682"/>
    <w:rsid w:val="00597804"/>
    <w:rsid w:val="00597897"/>
    <w:rsid w:val="00597B16"/>
    <w:rsid w:val="005A045C"/>
    <w:rsid w:val="005A06CE"/>
    <w:rsid w:val="005A073A"/>
    <w:rsid w:val="005A079D"/>
    <w:rsid w:val="005A089C"/>
    <w:rsid w:val="005A10A8"/>
    <w:rsid w:val="005A1E60"/>
    <w:rsid w:val="005A2367"/>
    <w:rsid w:val="005A3622"/>
    <w:rsid w:val="005A368A"/>
    <w:rsid w:val="005A37BB"/>
    <w:rsid w:val="005A38B5"/>
    <w:rsid w:val="005A3B49"/>
    <w:rsid w:val="005A3B72"/>
    <w:rsid w:val="005A40CC"/>
    <w:rsid w:val="005A40DF"/>
    <w:rsid w:val="005A4135"/>
    <w:rsid w:val="005A436F"/>
    <w:rsid w:val="005A4677"/>
    <w:rsid w:val="005A49DA"/>
    <w:rsid w:val="005A4A5B"/>
    <w:rsid w:val="005A4EDE"/>
    <w:rsid w:val="005A51BD"/>
    <w:rsid w:val="005A5A89"/>
    <w:rsid w:val="005A6283"/>
    <w:rsid w:val="005A6564"/>
    <w:rsid w:val="005A673D"/>
    <w:rsid w:val="005A6B28"/>
    <w:rsid w:val="005A6C12"/>
    <w:rsid w:val="005A6EE1"/>
    <w:rsid w:val="005A78E0"/>
    <w:rsid w:val="005B0525"/>
    <w:rsid w:val="005B0635"/>
    <w:rsid w:val="005B07BA"/>
    <w:rsid w:val="005B0FBB"/>
    <w:rsid w:val="005B1DCB"/>
    <w:rsid w:val="005B20F0"/>
    <w:rsid w:val="005B2358"/>
    <w:rsid w:val="005B2716"/>
    <w:rsid w:val="005B33AD"/>
    <w:rsid w:val="005B3476"/>
    <w:rsid w:val="005B3B42"/>
    <w:rsid w:val="005B40B7"/>
    <w:rsid w:val="005B4431"/>
    <w:rsid w:val="005B47EC"/>
    <w:rsid w:val="005B4A7C"/>
    <w:rsid w:val="005B4DC2"/>
    <w:rsid w:val="005B52AD"/>
    <w:rsid w:val="005B5436"/>
    <w:rsid w:val="005B552A"/>
    <w:rsid w:val="005B663E"/>
    <w:rsid w:val="005B6817"/>
    <w:rsid w:val="005B6B15"/>
    <w:rsid w:val="005B70AE"/>
    <w:rsid w:val="005B7135"/>
    <w:rsid w:val="005B71D3"/>
    <w:rsid w:val="005B73C1"/>
    <w:rsid w:val="005B792C"/>
    <w:rsid w:val="005B7BBD"/>
    <w:rsid w:val="005B7DC4"/>
    <w:rsid w:val="005C023A"/>
    <w:rsid w:val="005C06D8"/>
    <w:rsid w:val="005C071E"/>
    <w:rsid w:val="005C0762"/>
    <w:rsid w:val="005C08B5"/>
    <w:rsid w:val="005C1E09"/>
    <w:rsid w:val="005C2343"/>
    <w:rsid w:val="005C24DF"/>
    <w:rsid w:val="005C2786"/>
    <w:rsid w:val="005C29C5"/>
    <w:rsid w:val="005C2A4F"/>
    <w:rsid w:val="005C2A5B"/>
    <w:rsid w:val="005C2CF0"/>
    <w:rsid w:val="005C2FDF"/>
    <w:rsid w:val="005C3991"/>
    <w:rsid w:val="005C3C95"/>
    <w:rsid w:val="005C424C"/>
    <w:rsid w:val="005C47CB"/>
    <w:rsid w:val="005C484C"/>
    <w:rsid w:val="005C49E0"/>
    <w:rsid w:val="005C4ADC"/>
    <w:rsid w:val="005C4C41"/>
    <w:rsid w:val="005C4E50"/>
    <w:rsid w:val="005C4F4C"/>
    <w:rsid w:val="005C5405"/>
    <w:rsid w:val="005C54D3"/>
    <w:rsid w:val="005C5550"/>
    <w:rsid w:val="005C5D1E"/>
    <w:rsid w:val="005C5D45"/>
    <w:rsid w:val="005C61E5"/>
    <w:rsid w:val="005C6278"/>
    <w:rsid w:val="005C638B"/>
    <w:rsid w:val="005C679C"/>
    <w:rsid w:val="005C75D9"/>
    <w:rsid w:val="005C7DA1"/>
    <w:rsid w:val="005C7DC2"/>
    <w:rsid w:val="005D0716"/>
    <w:rsid w:val="005D088E"/>
    <w:rsid w:val="005D0AAA"/>
    <w:rsid w:val="005D1260"/>
    <w:rsid w:val="005D14E0"/>
    <w:rsid w:val="005D180C"/>
    <w:rsid w:val="005D180E"/>
    <w:rsid w:val="005D1C45"/>
    <w:rsid w:val="005D207D"/>
    <w:rsid w:val="005D223D"/>
    <w:rsid w:val="005D2B43"/>
    <w:rsid w:val="005D3089"/>
    <w:rsid w:val="005D31F2"/>
    <w:rsid w:val="005D327B"/>
    <w:rsid w:val="005D340B"/>
    <w:rsid w:val="005D362A"/>
    <w:rsid w:val="005D3808"/>
    <w:rsid w:val="005D38D2"/>
    <w:rsid w:val="005D3B18"/>
    <w:rsid w:val="005D4021"/>
    <w:rsid w:val="005D4208"/>
    <w:rsid w:val="005D4362"/>
    <w:rsid w:val="005D4F0A"/>
    <w:rsid w:val="005D5363"/>
    <w:rsid w:val="005D5461"/>
    <w:rsid w:val="005D57B5"/>
    <w:rsid w:val="005D59B5"/>
    <w:rsid w:val="005D5A1C"/>
    <w:rsid w:val="005D5AD9"/>
    <w:rsid w:val="005D6240"/>
    <w:rsid w:val="005D6418"/>
    <w:rsid w:val="005D6CF3"/>
    <w:rsid w:val="005D6DD5"/>
    <w:rsid w:val="005D709B"/>
    <w:rsid w:val="005D70D6"/>
    <w:rsid w:val="005D7594"/>
    <w:rsid w:val="005D76C5"/>
    <w:rsid w:val="005D775C"/>
    <w:rsid w:val="005D77A8"/>
    <w:rsid w:val="005D7935"/>
    <w:rsid w:val="005E0797"/>
    <w:rsid w:val="005E0C8F"/>
    <w:rsid w:val="005E0DA9"/>
    <w:rsid w:val="005E12CB"/>
    <w:rsid w:val="005E164E"/>
    <w:rsid w:val="005E18FA"/>
    <w:rsid w:val="005E1D8E"/>
    <w:rsid w:val="005E234E"/>
    <w:rsid w:val="005E2488"/>
    <w:rsid w:val="005E279D"/>
    <w:rsid w:val="005E2E0C"/>
    <w:rsid w:val="005E341A"/>
    <w:rsid w:val="005E4908"/>
    <w:rsid w:val="005E4C70"/>
    <w:rsid w:val="005E5986"/>
    <w:rsid w:val="005E5989"/>
    <w:rsid w:val="005E60D6"/>
    <w:rsid w:val="005E6143"/>
    <w:rsid w:val="005E6249"/>
    <w:rsid w:val="005E6645"/>
    <w:rsid w:val="005E70E6"/>
    <w:rsid w:val="005E720A"/>
    <w:rsid w:val="005E72FF"/>
    <w:rsid w:val="005E7350"/>
    <w:rsid w:val="005E783A"/>
    <w:rsid w:val="005E7E2F"/>
    <w:rsid w:val="005F02EF"/>
    <w:rsid w:val="005F03DC"/>
    <w:rsid w:val="005F04D7"/>
    <w:rsid w:val="005F07B2"/>
    <w:rsid w:val="005F0D6B"/>
    <w:rsid w:val="005F0DA2"/>
    <w:rsid w:val="005F103D"/>
    <w:rsid w:val="005F2D8A"/>
    <w:rsid w:val="005F30F5"/>
    <w:rsid w:val="005F3141"/>
    <w:rsid w:val="005F387B"/>
    <w:rsid w:val="005F397F"/>
    <w:rsid w:val="005F3ACF"/>
    <w:rsid w:val="005F3B9E"/>
    <w:rsid w:val="005F41BA"/>
    <w:rsid w:val="005F41EF"/>
    <w:rsid w:val="005F479F"/>
    <w:rsid w:val="005F49CF"/>
    <w:rsid w:val="005F4CE7"/>
    <w:rsid w:val="005F4DF5"/>
    <w:rsid w:val="005F5E7F"/>
    <w:rsid w:val="005F64D5"/>
    <w:rsid w:val="005F70E6"/>
    <w:rsid w:val="005F79E0"/>
    <w:rsid w:val="00600135"/>
    <w:rsid w:val="006005A0"/>
    <w:rsid w:val="00600E1D"/>
    <w:rsid w:val="00600E34"/>
    <w:rsid w:val="00600F9B"/>
    <w:rsid w:val="00600FF3"/>
    <w:rsid w:val="006012DA"/>
    <w:rsid w:val="00601381"/>
    <w:rsid w:val="0060140D"/>
    <w:rsid w:val="00601D6E"/>
    <w:rsid w:val="006027C6"/>
    <w:rsid w:val="00602FF4"/>
    <w:rsid w:val="0060343E"/>
    <w:rsid w:val="00603496"/>
    <w:rsid w:val="006056FC"/>
    <w:rsid w:val="00605DFE"/>
    <w:rsid w:val="00606110"/>
    <w:rsid w:val="006061E2"/>
    <w:rsid w:val="0060620D"/>
    <w:rsid w:val="006062D4"/>
    <w:rsid w:val="006068A1"/>
    <w:rsid w:val="00606C43"/>
    <w:rsid w:val="0060757F"/>
    <w:rsid w:val="0060759A"/>
    <w:rsid w:val="0060796A"/>
    <w:rsid w:val="00607B63"/>
    <w:rsid w:val="006111CB"/>
    <w:rsid w:val="00611ED6"/>
    <w:rsid w:val="00612BED"/>
    <w:rsid w:val="00612C46"/>
    <w:rsid w:val="00613029"/>
    <w:rsid w:val="006135D9"/>
    <w:rsid w:val="00613BB5"/>
    <w:rsid w:val="006140B7"/>
    <w:rsid w:val="006149C3"/>
    <w:rsid w:val="00614B05"/>
    <w:rsid w:val="00614B32"/>
    <w:rsid w:val="00614EC9"/>
    <w:rsid w:val="0061508E"/>
    <w:rsid w:val="006150F2"/>
    <w:rsid w:val="00615395"/>
    <w:rsid w:val="00615445"/>
    <w:rsid w:val="00615BAE"/>
    <w:rsid w:val="006164DE"/>
    <w:rsid w:val="006177AA"/>
    <w:rsid w:val="0062024F"/>
    <w:rsid w:val="00620811"/>
    <w:rsid w:val="00620E63"/>
    <w:rsid w:val="00621674"/>
    <w:rsid w:val="00621AC0"/>
    <w:rsid w:val="00621C2A"/>
    <w:rsid w:val="00621C69"/>
    <w:rsid w:val="00621EFE"/>
    <w:rsid w:val="0062207A"/>
    <w:rsid w:val="006226C0"/>
    <w:rsid w:val="006229EE"/>
    <w:rsid w:val="00622D9C"/>
    <w:rsid w:val="00623610"/>
    <w:rsid w:val="00623EB9"/>
    <w:rsid w:val="00623F77"/>
    <w:rsid w:val="0062402B"/>
    <w:rsid w:val="0062441D"/>
    <w:rsid w:val="00624526"/>
    <w:rsid w:val="00624B92"/>
    <w:rsid w:val="00624CAB"/>
    <w:rsid w:val="0062511A"/>
    <w:rsid w:val="00625385"/>
    <w:rsid w:val="006253BF"/>
    <w:rsid w:val="00625B2F"/>
    <w:rsid w:val="00625BD6"/>
    <w:rsid w:val="00625F33"/>
    <w:rsid w:val="00625FB3"/>
    <w:rsid w:val="0062652F"/>
    <w:rsid w:val="00626C2A"/>
    <w:rsid w:val="006306DA"/>
    <w:rsid w:val="00630924"/>
    <w:rsid w:val="00630BE2"/>
    <w:rsid w:val="00630E0D"/>
    <w:rsid w:val="00631038"/>
    <w:rsid w:val="00631EF6"/>
    <w:rsid w:val="00631F1B"/>
    <w:rsid w:val="006328D9"/>
    <w:rsid w:val="00632C50"/>
    <w:rsid w:val="00632C53"/>
    <w:rsid w:val="00632F8A"/>
    <w:rsid w:val="006339CB"/>
    <w:rsid w:val="006340B1"/>
    <w:rsid w:val="0063411B"/>
    <w:rsid w:val="00634136"/>
    <w:rsid w:val="006352FD"/>
    <w:rsid w:val="00635440"/>
    <w:rsid w:val="00635855"/>
    <w:rsid w:val="00635B7F"/>
    <w:rsid w:val="00635E0B"/>
    <w:rsid w:val="00635F42"/>
    <w:rsid w:val="00635F5C"/>
    <w:rsid w:val="00636BA5"/>
    <w:rsid w:val="00637956"/>
    <w:rsid w:val="00637BC2"/>
    <w:rsid w:val="00637E0F"/>
    <w:rsid w:val="006404ED"/>
    <w:rsid w:val="00640726"/>
    <w:rsid w:val="00640952"/>
    <w:rsid w:val="006413FE"/>
    <w:rsid w:val="00641749"/>
    <w:rsid w:val="006429AB"/>
    <w:rsid w:val="00643D70"/>
    <w:rsid w:val="006449D1"/>
    <w:rsid w:val="00645156"/>
    <w:rsid w:val="006451A2"/>
    <w:rsid w:val="006457F4"/>
    <w:rsid w:val="00645F15"/>
    <w:rsid w:val="0064623B"/>
    <w:rsid w:val="0064660E"/>
    <w:rsid w:val="00646E41"/>
    <w:rsid w:val="006472A6"/>
    <w:rsid w:val="0064736C"/>
    <w:rsid w:val="00650082"/>
    <w:rsid w:val="006501AB"/>
    <w:rsid w:val="006505A0"/>
    <w:rsid w:val="00650845"/>
    <w:rsid w:val="0065097E"/>
    <w:rsid w:val="00650DFF"/>
    <w:rsid w:val="0065127F"/>
    <w:rsid w:val="00651345"/>
    <w:rsid w:val="006515CD"/>
    <w:rsid w:val="00651A3B"/>
    <w:rsid w:val="00651E26"/>
    <w:rsid w:val="00651EF0"/>
    <w:rsid w:val="00651F63"/>
    <w:rsid w:val="00651F86"/>
    <w:rsid w:val="00652596"/>
    <w:rsid w:val="00652678"/>
    <w:rsid w:val="006528B0"/>
    <w:rsid w:val="00653ED6"/>
    <w:rsid w:val="00654363"/>
    <w:rsid w:val="00654ABA"/>
    <w:rsid w:val="006551E2"/>
    <w:rsid w:val="0065584D"/>
    <w:rsid w:val="00655970"/>
    <w:rsid w:val="00655C61"/>
    <w:rsid w:val="00655C8F"/>
    <w:rsid w:val="00656301"/>
    <w:rsid w:val="00656B64"/>
    <w:rsid w:val="00656C9B"/>
    <w:rsid w:val="00656D05"/>
    <w:rsid w:val="006579D4"/>
    <w:rsid w:val="00660FC4"/>
    <w:rsid w:val="00661421"/>
    <w:rsid w:val="006615A5"/>
    <w:rsid w:val="006616A9"/>
    <w:rsid w:val="006616B9"/>
    <w:rsid w:val="00661768"/>
    <w:rsid w:val="006618B1"/>
    <w:rsid w:val="00661A6C"/>
    <w:rsid w:val="00662403"/>
    <w:rsid w:val="00662582"/>
    <w:rsid w:val="00662E0C"/>
    <w:rsid w:val="00662E3E"/>
    <w:rsid w:val="006635CB"/>
    <w:rsid w:val="00663722"/>
    <w:rsid w:val="00663C82"/>
    <w:rsid w:val="00663DAD"/>
    <w:rsid w:val="00663F37"/>
    <w:rsid w:val="00664690"/>
    <w:rsid w:val="00664911"/>
    <w:rsid w:val="006649A3"/>
    <w:rsid w:val="00664A4E"/>
    <w:rsid w:val="006652F5"/>
    <w:rsid w:val="0066549B"/>
    <w:rsid w:val="00665D7E"/>
    <w:rsid w:val="006663C4"/>
    <w:rsid w:val="006666AC"/>
    <w:rsid w:val="00666828"/>
    <w:rsid w:val="00666E60"/>
    <w:rsid w:val="006674FB"/>
    <w:rsid w:val="00667DA3"/>
    <w:rsid w:val="00667FDE"/>
    <w:rsid w:val="006708B1"/>
    <w:rsid w:val="006714C7"/>
    <w:rsid w:val="00671AE8"/>
    <w:rsid w:val="00671B3C"/>
    <w:rsid w:val="00671EFC"/>
    <w:rsid w:val="006722F0"/>
    <w:rsid w:val="006723C8"/>
    <w:rsid w:val="00672560"/>
    <w:rsid w:val="00672F66"/>
    <w:rsid w:val="00672FBE"/>
    <w:rsid w:val="00673475"/>
    <w:rsid w:val="006735F6"/>
    <w:rsid w:val="006737AF"/>
    <w:rsid w:val="00673AAA"/>
    <w:rsid w:val="00673C06"/>
    <w:rsid w:val="0067437C"/>
    <w:rsid w:val="00674B4F"/>
    <w:rsid w:val="00674C4D"/>
    <w:rsid w:val="00674D81"/>
    <w:rsid w:val="006755D4"/>
    <w:rsid w:val="00675625"/>
    <w:rsid w:val="0067622F"/>
    <w:rsid w:val="00676B80"/>
    <w:rsid w:val="006774BC"/>
    <w:rsid w:val="00677694"/>
    <w:rsid w:val="00677A16"/>
    <w:rsid w:val="006801BA"/>
    <w:rsid w:val="0068060F"/>
    <w:rsid w:val="00680D7B"/>
    <w:rsid w:val="006813B8"/>
    <w:rsid w:val="0068161E"/>
    <w:rsid w:val="00682238"/>
    <w:rsid w:val="006837F9"/>
    <w:rsid w:val="00683D44"/>
    <w:rsid w:val="006842C3"/>
    <w:rsid w:val="00684D35"/>
    <w:rsid w:val="00684ECD"/>
    <w:rsid w:val="00685524"/>
    <w:rsid w:val="00687486"/>
    <w:rsid w:val="0068751A"/>
    <w:rsid w:val="006877E9"/>
    <w:rsid w:val="00687992"/>
    <w:rsid w:val="00687BE6"/>
    <w:rsid w:val="006903E8"/>
    <w:rsid w:val="006904B7"/>
    <w:rsid w:val="00690828"/>
    <w:rsid w:val="00690B84"/>
    <w:rsid w:val="00690CB0"/>
    <w:rsid w:val="00690DDE"/>
    <w:rsid w:val="006911B8"/>
    <w:rsid w:val="00691228"/>
    <w:rsid w:val="006916A0"/>
    <w:rsid w:val="00691EE5"/>
    <w:rsid w:val="00691F1E"/>
    <w:rsid w:val="0069284C"/>
    <w:rsid w:val="006939CA"/>
    <w:rsid w:val="00693AB1"/>
    <w:rsid w:val="00693D36"/>
    <w:rsid w:val="00693D4B"/>
    <w:rsid w:val="006942C7"/>
    <w:rsid w:val="006945DA"/>
    <w:rsid w:val="006948E8"/>
    <w:rsid w:val="00694D41"/>
    <w:rsid w:val="00694FC2"/>
    <w:rsid w:val="00695705"/>
    <w:rsid w:val="00695769"/>
    <w:rsid w:val="006958C8"/>
    <w:rsid w:val="00695B78"/>
    <w:rsid w:val="0069654D"/>
    <w:rsid w:val="006969C8"/>
    <w:rsid w:val="006973BD"/>
    <w:rsid w:val="00697417"/>
    <w:rsid w:val="00697D69"/>
    <w:rsid w:val="006A0E4F"/>
    <w:rsid w:val="006A10D8"/>
    <w:rsid w:val="006A16B8"/>
    <w:rsid w:val="006A1AD6"/>
    <w:rsid w:val="006A1CD2"/>
    <w:rsid w:val="006A1D41"/>
    <w:rsid w:val="006A2BFA"/>
    <w:rsid w:val="006A319C"/>
    <w:rsid w:val="006A397F"/>
    <w:rsid w:val="006A3CB0"/>
    <w:rsid w:val="006A4936"/>
    <w:rsid w:val="006A4A28"/>
    <w:rsid w:val="006A502B"/>
    <w:rsid w:val="006A520F"/>
    <w:rsid w:val="006A53BE"/>
    <w:rsid w:val="006A54C8"/>
    <w:rsid w:val="006A5ABD"/>
    <w:rsid w:val="006A5CF7"/>
    <w:rsid w:val="006A5E1D"/>
    <w:rsid w:val="006A6BA0"/>
    <w:rsid w:val="006A71C1"/>
    <w:rsid w:val="006A73EE"/>
    <w:rsid w:val="006A7618"/>
    <w:rsid w:val="006A79AF"/>
    <w:rsid w:val="006A7FD2"/>
    <w:rsid w:val="006B0E20"/>
    <w:rsid w:val="006B11F9"/>
    <w:rsid w:val="006B1638"/>
    <w:rsid w:val="006B168D"/>
    <w:rsid w:val="006B1BA9"/>
    <w:rsid w:val="006B2D81"/>
    <w:rsid w:val="006B325E"/>
    <w:rsid w:val="006B41F6"/>
    <w:rsid w:val="006B4B02"/>
    <w:rsid w:val="006B4D92"/>
    <w:rsid w:val="006B50A6"/>
    <w:rsid w:val="006B5890"/>
    <w:rsid w:val="006B58EE"/>
    <w:rsid w:val="006B5E5C"/>
    <w:rsid w:val="006B5E9E"/>
    <w:rsid w:val="006B62B7"/>
    <w:rsid w:val="006B6398"/>
    <w:rsid w:val="006B6549"/>
    <w:rsid w:val="006B76FD"/>
    <w:rsid w:val="006B7DF0"/>
    <w:rsid w:val="006C15FF"/>
    <w:rsid w:val="006C19E5"/>
    <w:rsid w:val="006C2595"/>
    <w:rsid w:val="006C2712"/>
    <w:rsid w:val="006C2EE8"/>
    <w:rsid w:val="006C3601"/>
    <w:rsid w:val="006C3719"/>
    <w:rsid w:val="006C3DC4"/>
    <w:rsid w:val="006C47D6"/>
    <w:rsid w:val="006C48BA"/>
    <w:rsid w:val="006C4C35"/>
    <w:rsid w:val="006C4E5F"/>
    <w:rsid w:val="006C4FDE"/>
    <w:rsid w:val="006C5484"/>
    <w:rsid w:val="006C5A2E"/>
    <w:rsid w:val="006C5A5C"/>
    <w:rsid w:val="006C60E0"/>
    <w:rsid w:val="006C6387"/>
    <w:rsid w:val="006C6805"/>
    <w:rsid w:val="006C68E5"/>
    <w:rsid w:val="006C69B0"/>
    <w:rsid w:val="006C6C2E"/>
    <w:rsid w:val="006C75C4"/>
    <w:rsid w:val="006C7E15"/>
    <w:rsid w:val="006D0519"/>
    <w:rsid w:val="006D0606"/>
    <w:rsid w:val="006D0F07"/>
    <w:rsid w:val="006D0F25"/>
    <w:rsid w:val="006D1700"/>
    <w:rsid w:val="006D1BF2"/>
    <w:rsid w:val="006D1D98"/>
    <w:rsid w:val="006D26E8"/>
    <w:rsid w:val="006D2D67"/>
    <w:rsid w:val="006D2D6A"/>
    <w:rsid w:val="006D2E7D"/>
    <w:rsid w:val="006D3BA7"/>
    <w:rsid w:val="006D418E"/>
    <w:rsid w:val="006D4A1C"/>
    <w:rsid w:val="006D4B32"/>
    <w:rsid w:val="006D4E31"/>
    <w:rsid w:val="006D535F"/>
    <w:rsid w:val="006D5381"/>
    <w:rsid w:val="006D5A08"/>
    <w:rsid w:val="006D5E70"/>
    <w:rsid w:val="006D6914"/>
    <w:rsid w:val="006D6BE2"/>
    <w:rsid w:val="006D717E"/>
    <w:rsid w:val="006D7190"/>
    <w:rsid w:val="006D786C"/>
    <w:rsid w:val="006E0904"/>
    <w:rsid w:val="006E0C72"/>
    <w:rsid w:val="006E0E43"/>
    <w:rsid w:val="006E1E19"/>
    <w:rsid w:val="006E1F09"/>
    <w:rsid w:val="006E1F83"/>
    <w:rsid w:val="006E2200"/>
    <w:rsid w:val="006E2318"/>
    <w:rsid w:val="006E26C4"/>
    <w:rsid w:val="006E290D"/>
    <w:rsid w:val="006E3054"/>
    <w:rsid w:val="006E3AEF"/>
    <w:rsid w:val="006E4C1E"/>
    <w:rsid w:val="006E50D5"/>
    <w:rsid w:val="006E5311"/>
    <w:rsid w:val="006E578E"/>
    <w:rsid w:val="006E57C5"/>
    <w:rsid w:val="006E5EE4"/>
    <w:rsid w:val="006E5F84"/>
    <w:rsid w:val="006E62E8"/>
    <w:rsid w:val="006E65DC"/>
    <w:rsid w:val="006E6FF4"/>
    <w:rsid w:val="006E74BF"/>
    <w:rsid w:val="006E75AC"/>
    <w:rsid w:val="006F04F0"/>
    <w:rsid w:val="006F0663"/>
    <w:rsid w:val="006F06B8"/>
    <w:rsid w:val="006F10A7"/>
    <w:rsid w:val="006F1562"/>
    <w:rsid w:val="006F1812"/>
    <w:rsid w:val="006F1E74"/>
    <w:rsid w:val="006F1E86"/>
    <w:rsid w:val="006F2497"/>
    <w:rsid w:val="006F294B"/>
    <w:rsid w:val="006F2AE6"/>
    <w:rsid w:val="006F3C30"/>
    <w:rsid w:val="006F4170"/>
    <w:rsid w:val="006F4E5E"/>
    <w:rsid w:val="006F4E6A"/>
    <w:rsid w:val="006F4E80"/>
    <w:rsid w:val="006F5A41"/>
    <w:rsid w:val="006F5C5B"/>
    <w:rsid w:val="006F5D0A"/>
    <w:rsid w:val="006F6122"/>
    <w:rsid w:val="006F6602"/>
    <w:rsid w:val="006F6681"/>
    <w:rsid w:val="006F7317"/>
    <w:rsid w:val="006F771E"/>
    <w:rsid w:val="006F7C54"/>
    <w:rsid w:val="006F7E1C"/>
    <w:rsid w:val="00700350"/>
    <w:rsid w:val="007010D4"/>
    <w:rsid w:val="0070116B"/>
    <w:rsid w:val="0070128D"/>
    <w:rsid w:val="0070128E"/>
    <w:rsid w:val="00701544"/>
    <w:rsid w:val="007019AB"/>
    <w:rsid w:val="00701DA4"/>
    <w:rsid w:val="00701E05"/>
    <w:rsid w:val="00702426"/>
    <w:rsid w:val="00702596"/>
    <w:rsid w:val="00702B63"/>
    <w:rsid w:val="00703751"/>
    <w:rsid w:val="007038D9"/>
    <w:rsid w:val="00703B0E"/>
    <w:rsid w:val="00703C3E"/>
    <w:rsid w:val="00703F15"/>
    <w:rsid w:val="00704537"/>
    <w:rsid w:val="00704C3C"/>
    <w:rsid w:val="00704FF7"/>
    <w:rsid w:val="00705AE2"/>
    <w:rsid w:val="00705AED"/>
    <w:rsid w:val="00705AF5"/>
    <w:rsid w:val="00705BDD"/>
    <w:rsid w:val="00706297"/>
    <w:rsid w:val="00706790"/>
    <w:rsid w:val="00706B74"/>
    <w:rsid w:val="00706E6B"/>
    <w:rsid w:val="007072F4"/>
    <w:rsid w:val="0070736E"/>
    <w:rsid w:val="00707876"/>
    <w:rsid w:val="007104F9"/>
    <w:rsid w:val="00710B6E"/>
    <w:rsid w:val="00710BA9"/>
    <w:rsid w:val="00710D55"/>
    <w:rsid w:val="0071133D"/>
    <w:rsid w:val="007116C0"/>
    <w:rsid w:val="00711CB1"/>
    <w:rsid w:val="007126BC"/>
    <w:rsid w:val="0071301E"/>
    <w:rsid w:val="007134E9"/>
    <w:rsid w:val="007135F3"/>
    <w:rsid w:val="00713839"/>
    <w:rsid w:val="00713FA7"/>
    <w:rsid w:val="00714011"/>
    <w:rsid w:val="007141EA"/>
    <w:rsid w:val="007147DE"/>
    <w:rsid w:val="00715151"/>
    <w:rsid w:val="007154B6"/>
    <w:rsid w:val="0071562C"/>
    <w:rsid w:val="00715961"/>
    <w:rsid w:val="00715AD7"/>
    <w:rsid w:val="007160CF"/>
    <w:rsid w:val="00716A0E"/>
    <w:rsid w:val="00716FC6"/>
    <w:rsid w:val="0071708D"/>
    <w:rsid w:val="007200A0"/>
    <w:rsid w:val="0072078D"/>
    <w:rsid w:val="0072096E"/>
    <w:rsid w:val="00720DAB"/>
    <w:rsid w:val="00721A37"/>
    <w:rsid w:val="00721E21"/>
    <w:rsid w:val="007223C7"/>
    <w:rsid w:val="0072301E"/>
    <w:rsid w:val="00723402"/>
    <w:rsid w:val="00723AFA"/>
    <w:rsid w:val="00723C5E"/>
    <w:rsid w:val="00724524"/>
    <w:rsid w:val="0072465A"/>
    <w:rsid w:val="00724668"/>
    <w:rsid w:val="00724848"/>
    <w:rsid w:val="00724966"/>
    <w:rsid w:val="00725840"/>
    <w:rsid w:val="00725B6F"/>
    <w:rsid w:val="00725EC2"/>
    <w:rsid w:val="00726033"/>
    <w:rsid w:val="007260BF"/>
    <w:rsid w:val="007263C6"/>
    <w:rsid w:val="007266DD"/>
    <w:rsid w:val="007304A3"/>
    <w:rsid w:val="0073085D"/>
    <w:rsid w:val="00730A4E"/>
    <w:rsid w:val="0073112D"/>
    <w:rsid w:val="00731D20"/>
    <w:rsid w:val="00731D41"/>
    <w:rsid w:val="00731F22"/>
    <w:rsid w:val="007326CF"/>
    <w:rsid w:val="00732C09"/>
    <w:rsid w:val="00732CEA"/>
    <w:rsid w:val="00732FCD"/>
    <w:rsid w:val="00733DE6"/>
    <w:rsid w:val="00734836"/>
    <w:rsid w:val="00734FCD"/>
    <w:rsid w:val="00735458"/>
    <w:rsid w:val="00735AB5"/>
    <w:rsid w:val="0073622D"/>
    <w:rsid w:val="0073644F"/>
    <w:rsid w:val="00736925"/>
    <w:rsid w:val="00737039"/>
    <w:rsid w:val="00737AA7"/>
    <w:rsid w:val="00737E7C"/>
    <w:rsid w:val="00737F4E"/>
    <w:rsid w:val="00740179"/>
    <w:rsid w:val="00740306"/>
    <w:rsid w:val="00740328"/>
    <w:rsid w:val="007403CE"/>
    <w:rsid w:val="007409C6"/>
    <w:rsid w:val="00741038"/>
    <w:rsid w:val="0074111C"/>
    <w:rsid w:val="00742353"/>
    <w:rsid w:val="00742363"/>
    <w:rsid w:val="0074249F"/>
    <w:rsid w:val="007424E4"/>
    <w:rsid w:val="00742FAF"/>
    <w:rsid w:val="00743A25"/>
    <w:rsid w:val="00743D39"/>
    <w:rsid w:val="0074445C"/>
    <w:rsid w:val="00744658"/>
    <w:rsid w:val="0074484B"/>
    <w:rsid w:val="00745053"/>
    <w:rsid w:val="007451B0"/>
    <w:rsid w:val="00745237"/>
    <w:rsid w:val="00745775"/>
    <w:rsid w:val="00745C7A"/>
    <w:rsid w:val="00746179"/>
    <w:rsid w:val="00746BB4"/>
    <w:rsid w:val="00747287"/>
    <w:rsid w:val="00747BAC"/>
    <w:rsid w:val="00750333"/>
    <w:rsid w:val="00750F93"/>
    <w:rsid w:val="00751185"/>
    <w:rsid w:val="007511AD"/>
    <w:rsid w:val="007511E2"/>
    <w:rsid w:val="007514EF"/>
    <w:rsid w:val="00751601"/>
    <w:rsid w:val="00751B15"/>
    <w:rsid w:val="0075206F"/>
    <w:rsid w:val="00752428"/>
    <w:rsid w:val="0075262B"/>
    <w:rsid w:val="00752913"/>
    <w:rsid w:val="00752C2D"/>
    <w:rsid w:val="00752E72"/>
    <w:rsid w:val="0075326D"/>
    <w:rsid w:val="00753287"/>
    <w:rsid w:val="0075352D"/>
    <w:rsid w:val="0075371D"/>
    <w:rsid w:val="00753885"/>
    <w:rsid w:val="007538AA"/>
    <w:rsid w:val="0075403A"/>
    <w:rsid w:val="007547E5"/>
    <w:rsid w:val="00754C6F"/>
    <w:rsid w:val="0075663F"/>
    <w:rsid w:val="00756E94"/>
    <w:rsid w:val="007575A8"/>
    <w:rsid w:val="00757CF2"/>
    <w:rsid w:val="007604F8"/>
    <w:rsid w:val="007608DB"/>
    <w:rsid w:val="00760FCD"/>
    <w:rsid w:val="00761265"/>
    <w:rsid w:val="00761D6A"/>
    <w:rsid w:val="00761DB1"/>
    <w:rsid w:val="00761DCB"/>
    <w:rsid w:val="00761F02"/>
    <w:rsid w:val="007620D1"/>
    <w:rsid w:val="00762146"/>
    <w:rsid w:val="00762975"/>
    <w:rsid w:val="00763382"/>
    <w:rsid w:val="00763C0A"/>
    <w:rsid w:val="00763CBB"/>
    <w:rsid w:val="00764224"/>
    <w:rsid w:val="007646EF"/>
    <w:rsid w:val="00764D49"/>
    <w:rsid w:val="00765766"/>
    <w:rsid w:val="00766146"/>
    <w:rsid w:val="007662C5"/>
    <w:rsid w:val="0076666C"/>
    <w:rsid w:val="0076678B"/>
    <w:rsid w:val="00766950"/>
    <w:rsid w:val="00766A05"/>
    <w:rsid w:val="00767102"/>
    <w:rsid w:val="007672E2"/>
    <w:rsid w:val="00767541"/>
    <w:rsid w:val="007676E0"/>
    <w:rsid w:val="007700DA"/>
    <w:rsid w:val="00770AE0"/>
    <w:rsid w:val="00771BED"/>
    <w:rsid w:val="007727F8"/>
    <w:rsid w:val="00772A6A"/>
    <w:rsid w:val="00773C41"/>
    <w:rsid w:val="00773CB0"/>
    <w:rsid w:val="00774058"/>
    <w:rsid w:val="00774B23"/>
    <w:rsid w:val="00775367"/>
    <w:rsid w:val="00775520"/>
    <w:rsid w:val="00775A42"/>
    <w:rsid w:val="00775C09"/>
    <w:rsid w:val="007766A6"/>
    <w:rsid w:val="0077698C"/>
    <w:rsid w:val="00776A37"/>
    <w:rsid w:val="00776A38"/>
    <w:rsid w:val="00777381"/>
    <w:rsid w:val="00777A2A"/>
    <w:rsid w:val="00777A39"/>
    <w:rsid w:val="00777E1A"/>
    <w:rsid w:val="00780092"/>
    <w:rsid w:val="00780292"/>
    <w:rsid w:val="007807E7"/>
    <w:rsid w:val="007817EA"/>
    <w:rsid w:val="00781DEC"/>
    <w:rsid w:val="00781E57"/>
    <w:rsid w:val="007824D4"/>
    <w:rsid w:val="007828BC"/>
    <w:rsid w:val="00782C38"/>
    <w:rsid w:val="007830CC"/>
    <w:rsid w:val="007831C9"/>
    <w:rsid w:val="0078327C"/>
    <w:rsid w:val="007833C1"/>
    <w:rsid w:val="00784211"/>
    <w:rsid w:val="00784839"/>
    <w:rsid w:val="00784B1C"/>
    <w:rsid w:val="00784FD8"/>
    <w:rsid w:val="007856F8"/>
    <w:rsid w:val="00785CFC"/>
    <w:rsid w:val="00785D2B"/>
    <w:rsid w:val="00785F72"/>
    <w:rsid w:val="007867FE"/>
    <w:rsid w:val="007869C4"/>
    <w:rsid w:val="00786A36"/>
    <w:rsid w:val="00786BE1"/>
    <w:rsid w:val="00787879"/>
    <w:rsid w:val="00787A84"/>
    <w:rsid w:val="007906FF"/>
    <w:rsid w:val="00791DCA"/>
    <w:rsid w:val="007920C5"/>
    <w:rsid w:val="007929F3"/>
    <w:rsid w:val="00792E03"/>
    <w:rsid w:val="007940EA"/>
    <w:rsid w:val="007954C6"/>
    <w:rsid w:val="00795862"/>
    <w:rsid w:val="0079628B"/>
    <w:rsid w:val="0079629A"/>
    <w:rsid w:val="007965BC"/>
    <w:rsid w:val="00796DED"/>
    <w:rsid w:val="0079736C"/>
    <w:rsid w:val="007977F2"/>
    <w:rsid w:val="00797C3D"/>
    <w:rsid w:val="007A06E2"/>
    <w:rsid w:val="007A0D06"/>
    <w:rsid w:val="007A104B"/>
    <w:rsid w:val="007A18DD"/>
    <w:rsid w:val="007A1A8C"/>
    <w:rsid w:val="007A1B8D"/>
    <w:rsid w:val="007A2593"/>
    <w:rsid w:val="007A2898"/>
    <w:rsid w:val="007A29F9"/>
    <w:rsid w:val="007A2E7D"/>
    <w:rsid w:val="007A3684"/>
    <w:rsid w:val="007A3713"/>
    <w:rsid w:val="007A430F"/>
    <w:rsid w:val="007A4CFA"/>
    <w:rsid w:val="007A4DFB"/>
    <w:rsid w:val="007A4F7B"/>
    <w:rsid w:val="007A5357"/>
    <w:rsid w:val="007A5B97"/>
    <w:rsid w:val="007A5C6B"/>
    <w:rsid w:val="007A65B9"/>
    <w:rsid w:val="007A6739"/>
    <w:rsid w:val="007A68D4"/>
    <w:rsid w:val="007A6C2C"/>
    <w:rsid w:val="007A7070"/>
    <w:rsid w:val="007A754B"/>
    <w:rsid w:val="007A7AD6"/>
    <w:rsid w:val="007A7C7C"/>
    <w:rsid w:val="007A7E53"/>
    <w:rsid w:val="007B046F"/>
    <w:rsid w:val="007B063C"/>
    <w:rsid w:val="007B0835"/>
    <w:rsid w:val="007B09BD"/>
    <w:rsid w:val="007B0FED"/>
    <w:rsid w:val="007B150F"/>
    <w:rsid w:val="007B1C00"/>
    <w:rsid w:val="007B1CE1"/>
    <w:rsid w:val="007B23B1"/>
    <w:rsid w:val="007B2B7C"/>
    <w:rsid w:val="007B2BE6"/>
    <w:rsid w:val="007B2D21"/>
    <w:rsid w:val="007B32B9"/>
    <w:rsid w:val="007B33DB"/>
    <w:rsid w:val="007B3819"/>
    <w:rsid w:val="007B438D"/>
    <w:rsid w:val="007B44AA"/>
    <w:rsid w:val="007B4C44"/>
    <w:rsid w:val="007B52F0"/>
    <w:rsid w:val="007B6C58"/>
    <w:rsid w:val="007B71DB"/>
    <w:rsid w:val="007C058F"/>
    <w:rsid w:val="007C0D32"/>
    <w:rsid w:val="007C0DCA"/>
    <w:rsid w:val="007C0ED6"/>
    <w:rsid w:val="007C1447"/>
    <w:rsid w:val="007C1A60"/>
    <w:rsid w:val="007C266E"/>
    <w:rsid w:val="007C2F78"/>
    <w:rsid w:val="007C32A0"/>
    <w:rsid w:val="007C3408"/>
    <w:rsid w:val="007C345B"/>
    <w:rsid w:val="007C3D39"/>
    <w:rsid w:val="007C4E97"/>
    <w:rsid w:val="007C50F8"/>
    <w:rsid w:val="007C5300"/>
    <w:rsid w:val="007C5B21"/>
    <w:rsid w:val="007C5E61"/>
    <w:rsid w:val="007C5EAE"/>
    <w:rsid w:val="007C5FAB"/>
    <w:rsid w:val="007C6683"/>
    <w:rsid w:val="007C6779"/>
    <w:rsid w:val="007C68FF"/>
    <w:rsid w:val="007C6966"/>
    <w:rsid w:val="007C75FF"/>
    <w:rsid w:val="007C7D45"/>
    <w:rsid w:val="007C7D9A"/>
    <w:rsid w:val="007C7DD8"/>
    <w:rsid w:val="007C7E60"/>
    <w:rsid w:val="007C7E78"/>
    <w:rsid w:val="007D0B98"/>
    <w:rsid w:val="007D0C76"/>
    <w:rsid w:val="007D0F48"/>
    <w:rsid w:val="007D0F68"/>
    <w:rsid w:val="007D1776"/>
    <w:rsid w:val="007D1925"/>
    <w:rsid w:val="007D220B"/>
    <w:rsid w:val="007D2459"/>
    <w:rsid w:val="007D389F"/>
    <w:rsid w:val="007D3A30"/>
    <w:rsid w:val="007D42CE"/>
    <w:rsid w:val="007D49D2"/>
    <w:rsid w:val="007D4BD7"/>
    <w:rsid w:val="007D50B5"/>
    <w:rsid w:val="007D6325"/>
    <w:rsid w:val="007D67AF"/>
    <w:rsid w:val="007D6CF8"/>
    <w:rsid w:val="007D7347"/>
    <w:rsid w:val="007D7369"/>
    <w:rsid w:val="007D7469"/>
    <w:rsid w:val="007D7741"/>
    <w:rsid w:val="007D7855"/>
    <w:rsid w:val="007D7CD0"/>
    <w:rsid w:val="007E03E2"/>
    <w:rsid w:val="007E0DEE"/>
    <w:rsid w:val="007E1042"/>
    <w:rsid w:val="007E1061"/>
    <w:rsid w:val="007E15C6"/>
    <w:rsid w:val="007E1F8A"/>
    <w:rsid w:val="007E2052"/>
    <w:rsid w:val="007E2FAB"/>
    <w:rsid w:val="007E315E"/>
    <w:rsid w:val="007E3A4A"/>
    <w:rsid w:val="007E3B2B"/>
    <w:rsid w:val="007E4198"/>
    <w:rsid w:val="007E5193"/>
    <w:rsid w:val="007E5837"/>
    <w:rsid w:val="007E596E"/>
    <w:rsid w:val="007E61AE"/>
    <w:rsid w:val="007E64DB"/>
    <w:rsid w:val="007E6803"/>
    <w:rsid w:val="007E72F4"/>
    <w:rsid w:val="007E7444"/>
    <w:rsid w:val="007E754A"/>
    <w:rsid w:val="007E7842"/>
    <w:rsid w:val="007F00AC"/>
    <w:rsid w:val="007F0107"/>
    <w:rsid w:val="007F0693"/>
    <w:rsid w:val="007F0CA0"/>
    <w:rsid w:val="007F17E1"/>
    <w:rsid w:val="007F1963"/>
    <w:rsid w:val="007F1DB6"/>
    <w:rsid w:val="007F1DCF"/>
    <w:rsid w:val="007F3081"/>
    <w:rsid w:val="007F31DD"/>
    <w:rsid w:val="007F3709"/>
    <w:rsid w:val="007F3995"/>
    <w:rsid w:val="007F3A47"/>
    <w:rsid w:val="007F503E"/>
    <w:rsid w:val="007F5101"/>
    <w:rsid w:val="007F5243"/>
    <w:rsid w:val="007F556F"/>
    <w:rsid w:val="007F6130"/>
    <w:rsid w:val="007F6134"/>
    <w:rsid w:val="007F666F"/>
    <w:rsid w:val="007F69CD"/>
    <w:rsid w:val="007F6C93"/>
    <w:rsid w:val="007F76E0"/>
    <w:rsid w:val="007F7792"/>
    <w:rsid w:val="007F7C7C"/>
    <w:rsid w:val="00800CBB"/>
    <w:rsid w:val="00801A08"/>
    <w:rsid w:val="00801AE4"/>
    <w:rsid w:val="00801F6D"/>
    <w:rsid w:val="00802C2A"/>
    <w:rsid w:val="00802FF7"/>
    <w:rsid w:val="0080337A"/>
    <w:rsid w:val="008034A8"/>
    <w:rsid w:val="00804261"/>
    <w:rsid w:val="00804748"/>
    <w:rsid w:val="0080487B"/>
    <w:rsid w:val="008048DB"/>
    <w:rsid w:val="008049DC"/>
    <w:rsid w:val="0080512E"/>
    <w:rsid w:val="008053A6"/>
    <w:rsid w:val="0080590A"/>
    <w:rsid w:val="00805E19"/>
    <w:rsid w:val="00807633"/>
    <w:rsid w:val="00807FE7"/>
    <w:rsid w:val="008115A6"/>
    <w:rsid w:val="008115AC"/>
    <w:rsid w:val="00811F6B"/>
    <w:rsid w:val="00812884"/>
    <w:rsid w:val="0081299C"/>
    <w:rsid w:val="00812C40"/>
    <w:rsid w:val="00813295"/>
    <w:rsid w:val="00813588"/>
    <w:rsid w:val="00813B99"/>
    <w:rsid w:val="00814167"/>
    <w:rsid w:val="008141CC"/>
    <w:rsid w:val="00814799"/>
    <w:rsid w:val="00815221"/>
    <w:rsid w:val="00815A4E"/>
    <w:rsid w:val="00815B64"/>
    <w:rsid w:val="00816502"/>
    <w:rsid w:val="00816553"/>
    <w:rsid w:val="00817019"/>
    <w:rsid w:val="008171EA"/>
    <w:rsid w:val="00817243"/>
    <w:rsid w:val="00817409"/>
    <w:rsid w:val="008175D9"/>
    <w:rsid w:val="008176D2"/>
    <w:rsid w:val="00817790"/>
    <w:rsid w:val="00817A19"/>
    <w:rsid w:val="00817B6B"/>
    <w:rsid w:val="00820B19"/>
    <w:rsid w:val="008218A6"/>
    <w:rsid w:val="00821FE7"/>
    <w:rsid w:val="00822980"/>
    <w:rsid w:val="008235FE"/>
    <w:rsid w:val="00823BB2"/>
    <w:rsid w:val="00823BBB"/>
    <w:rsid w:val="0082419B"/>
    <w:rsid w:val="00824740"/>
    <w:rsid w:val="008247B5"/>
    <w:rsid w:val="00824837"/>
    <w:rsid w:val="0082520D"/>
    <w:rsid w:val="00825240"/>
    <w:rsid w:val="00825488"/>
    <w:rsid w:val="00825588"/>
    <w:rsid w:val="00826229"/>
    <w:rsid w:val="0082688B"/>
    <w:rsid w:val="00826A15"/>
    <w:rsid w:val="008277E6"/>
    <w:rsid w:val="00827E5A"/>
    <w:rsid w:val="00827FFA"/>
    <w:rsid w:val="00830BFA"/>
    <w:rsid w:val="00831A0B"/>
    <w:rsid w:val="008327E1"/>
    <w:rsid w:val="00833078"/>
    <w:rsid w:val="00833FDB"/>
    <w:rsid w:val="008342AB"/>
    <w:rsid w:val="008344DB"/>
    <w:rsid w:val="00834BAE"/>
    <w:rsid w:val="008350FD"/>
    <w:rsid w:val="008353C7"/>
    <w:rsid w:val="00835691"/>
    <w:rsid w:val="0083581E"/>
    <w:rsid w:val="00835CE7"/>
    <w:rsid w:val="00835DE9"/>
    <w:rsid w:val="00835DF2"/>
    <w:rsid w:val="00836077"/>
    <w:rsid w:val="008364F5"/>
    <w:rsid w:val="008366F9"/>
    <w:rsid w:val="008367EA"/>
    <w:rsid w:val="00836993"/>
    <w:rsid w:val="00836B76"/>
    <w:rsid w:val="00836BE3"/>
    <w:rsid w:val="00836C0F"/>
    <w:rsid w:val="00836C98"/>
    <w:rsid w:val="00836D07"/>
    <w:rsid w:val="00836EBB"/>
    <w:rsid w:val="00837478"/>
    <w:rsid w:val="00837559"/>
    <w:rsid w:val="0083799C"/>
    <w:rsid w:val="00837A49"/>
    <w:rsid w:val="00840E3F"/>
    <w:rsid w:val="00840EAA"/>
    <w:rsid w:val="0084102F"/>
    <w:rsid w:val="008410F3"/>
    <w:rsid w:val="00841324"/>
    <w:rsid w:val="00841503"/>
    <w:rsid w:val="00841B94"/>
    <w:rsid w:val="008422CF"/>
    <w:rsid w:val="008423B2"/>
    <w:rsid w:val="00842A95"/>
    <w:rsid w:val="00843478"/>
    <w:rsid w:val="0084369D"/>
    <w:rsid w:val="00843CB4"/>
    <w:rsid w:val="008442A0"/>
    <w:rsid w:val="00844372"/>
    <w:rsid w:val="008443EE"/>
    <w:rsid w:val="00844D8C"/>
    <w:rsid w:val="00844E63"/>
    <w:rsid w:val="00844F69"/>
    <w:rsid w:val="008451D5"/>
    <w:rsid w:val="00845BD8"/>
    <w:rsid w:val="00845D32"/>
    <w:rsid w:val="00845D76"/>
    <w:rsid w:val="00846383"/>
    <w:rsid w:val="0084660B"/>
    <w:rsid w:val="00847563"/>
    <w:rsid w:val="00847A52"/>
    <w:rsid w:val="00847F28"/>
    <w:rsid w:val="008502C9"/>
    <w:rsid w:val="0085051C"/>
    <w:rsid w:val="00850897"/>
    <w:rsid w:val="00850C7C"/>
    <w:rsid w:val="00851079"/>
    <w:rsid w:val="0085164E"/>
    <w:rsid w:val="00851AF0"/>
    <w:rsid w:val="00851C67"/>
    <w:rsid w:val="008523AF"/>
    <w:rsid w:val="0085270D"/>
    <w:rsid w:val="00853729"/>
    <w:rsid w:val="0085395B"/>
    <w:rsid w:val="008542E6"/>
    <w:rsid w:val="00854663"/>
    <w:rsid w:val="008547D5"/>
    <w:rsid w:val="008550C9"/>
    <w:rsid w:val="008553BF"/>
    <w:rsid w:val="008565B8"/>
    <w:rsid w:val="0085667F"/>
    <w:rsid w:val="0085704F"/>
    <w:rsid w:val="008576BD"/>
    <w:rsid w:val="00860ABA"/>
    <w:rsid w:val="008611C7"/>
    <w:rsid w:val="0086192C"/>
    <w:rsid w:val="008619A2"/>
    <w:rsid w:val="00861E7A"/>
    <w:rsid w:val="008623A1"/>
    <w:rsid w:val="00862653"/>
    <w:rsid w:val="008627B7"/>
    <w:rsid w:val="008628B1"/>
    <w:rsid w:val="008628BF"/>
    <w:rsid w:val="00862BE2"/>
    <w:rsid w:val="00862DEA"/>
    <w:rsid w:val="0086379A"/>
    <w:rsid w:val="00863AAA"/>
    <w:rsid w:val="00863C0D"/>
    <w:rsid w:val="00863CF4"/>
    <w:rsid w:val="0086455D"/>
    <w:rsid w:val="008645E1"/>
    <w:rsid w:val="0086461C"/>
    <w:rsid w:val="00864CA8"/>
    <w:rsid w:val="008658E6"/>
    <w:rsid w:val="00865F63"/>
    <w:rsid w:val="008666AA"/>
    <w:rsid w:val="0086693B"/>
    <w:rsid w:val="008676CD"/>
    <w:rsid w:val="00867DF2"/>
    <w:rsid w:val="00867EF3"/>
    <w:rsid w:val="008707FE"/>
    <w:rsid w:val="00870CA1"/>
    <w:rsid w:val="008715CA"/>
    <w:rsid w:val="00871A3E"/>
    <w:rsid w:val="00871B20"/>
    <w:rsid w:val="00871C3D"/>
    <w:rsid w:val="00873087"/>
    <w:rsid w:val="00873531"/>
    <w:rsid w:val="00873565"/>
    <w:rsid w:val="00873E8F"/>
    <w:rsid w:val="00873F7A"/>
    <w:rsid w:val="00873FB7"/>
    <w:rsid w:val="008740D5"/>
    <w:rsid w:val="0087448A"/>
    <w:rsid w:val="008745CA"/>
    <w:rsid w:val="00874976"/>
    <w:rsid w:val="00874D84"/>
    <w:rsid w:val="008757F0"/>
    <w:rsid w:val="008759A9"/>
    <w:rsid w:val="00875B44"/>
    <w:rsid w:val="00875D46"/>
    <w:rsid w:val="0087666E"/>
    <w:rsid w:val="0087669A"/>
    <w:rsid w:val="00876764"/>
    <w:rsid w:val="00877094"/>
    <w:rsid w:val="00877F55"/>
    <w:rsid w:val="008801A0"/>
    <w:rsid w:val="00881BCA"/>
    <w:rsid w:val="00881C4C"/>
    <w:rsid w:val="00881E10"/>
    <w:rsid w:val="008826EF"/>
    <w:rsid w:val="008828B6"/>
    <w:rsid w:val="008835FF"/>
    <w:rsid w:val="00884348"/>
    <w:rsid w:val="008844A4"/>
    <w:rsid w:val="0088452D"/>
    <w:rsid w:val="008848A3"/>
    <w:rsid w:val="00884F5E"/>
    <w:rsid w:val="00885516"/>
    <w:rsid w:val="00885A31"/>
    <w:rsid w:val="00886523"/>
    <w:rsid w:val="00886970"/>
    <w:rsid w:val="0088773B"/>
    <w:rsid w:val="00887837"/>
    <w:rsid w:val="00890748"/>
    <w:rsid w:val="00891055"/>
    <w:rsid w:val="00891C1E"/>
    <w:rsid w:val="00892103"/>
    <w:rsid w:val="0089255A"/>
    <w:rsid w:val="008927E1"/>
    <w:rsid w:val="00892E10"/>
    <w:rsid w:val="00893315"/>
    <w:rsid w:val="008939E3"/>
    <w:rsid w:val="00893A38"/>
    <w:rsid w:val="00894319"/>
    <w:rsid w:val="008957E7"/>
    <w:rsid w:val="00895E6A"/>
    <w:rsid w:val="008960E6"/>
    <w:rsid w:val="0089691D"/>
    <w:rsid w:val="00896CBC"/>
    <w:rsid w:val="00896FE6"/>
    <w:rsid w:val="008970A2"/>
    <w:rsid w:val="00897143"/>
    <w:rsid w:val="008974B9"/>
    <w:rsid w:val="00897AF0"/>
    <w:rsid w:val="00897BA5"/>
    <w:rsid w:val="008A1B0A"/>
    <w:rsid w:val="008A2789"/>
    <w:rsid w:val="008A27E7"/>
    <w:rsid w:val="008A2DBE"/>
    <w:rsid w:val="008A54D9"/>
    <w:rsid w:val="008A54F5"/>
    <w:rsid w:val="008A57CC"/>
    <w:rsid w:val="008A6357"/>
    <w:rsid w:val="008A73B3"/>
    <w:rsid w:val="008A74FC"/>
    <w:rsid w:val="008A7632"/>
    <w:rsid w:val="008A7F47"/>
    <w:rsid w:val="008B0A3C"/>
    <w:rsid w:val="008B0A79"/>
    <w:rsid w:val="008B0DCE"/>
    <w:rsid w:val="008B1055"/>
    <w:rsid w:val="008B1094"/>
    <w:rsid w:val="008B157C"/>
    <w:rsid w:val="008B1D37"/>
    <w:rsid w:val="008B1E41"/>
    <w:rsid w:val="008B287B"/>
    <w:rsid w:val="008B2FC6"/>
    <w:rsid w:val="008B3036"/>
    <w:rsid w:val="008B304C"/>
    <w:rsid w:val="008B31B9"/>
    <w:rsid w:val="008B3397"/>
    <w:rsid w:val="008B354B"/>
    <w:rsid w:val="008B45B2"/>
    <w:rsid w:val="008B4644"/>
    <w:rsid w:val="008B4883"/>
    <w:rsid w:val="008B4C53"/>
    <w:rsid w:val="008B4E63"/>
    <w:rsid w:val="008B523A"/>
    <w:rsid w:val="008B5555"/>
    <w:rsid w:val="008B5C1D"/>
    <w:rsid w:val="008B5F7B"/>
    <w:rsid w:val="008B6113"/>
    <w:rsid w:val="008B67FA"/>
    <w:rsid w:val="008B6A61"/>
    <w:rsid w:val="008C083A"/>
    <w:rsid w:val="008C0CEC"/>
    <w:rsid w:val="008C0F14"/>
    <w:rsid w:val="008C1230"/>
    <w:rsid w:val="008C1584"/>
    <w:rsid w:val="008C2C7D"/>
    <w:rsid w:val="008C2F64"/>
    <w:rsid w:val="008C33C6"/>
    <w:rsid w:val="008C34CE"/>
    <w:rsid w:val="008C3835"/>
    <w:rsid w:val="008C39B2"/>
    <w:rsid w:val="008C41B3"/>
    <w:rsid w:val="008C4647"/>
    <w:rsid w:val="008C515C"/>
    <w:rsid w:val="008C5D36"/>
    <w:rsid w:val="008C63D7"/>
    <w:rsid w:val="008C684B"/>
    <w:rsid w:val="008D0491"/>
    <w:rsid w:val="008D0B34"/>
    <w:rsid w:val="008D0F36"/>
    <w:rsid w:val="008D1001"/>
    <w:rsid w:val="008D21AE"/>
    <w:rsid w:val="008D2255"/>
    <w:rsid w:val="008D229E"/>
    <w:rsid w:val="008D27B1"/>
    <w:rsid w:val="008D27C5"/>
    <w:rsid w:val="008D3161"/>
    <w:rsid w:val="008D350A"/>
    <w:rsid w:val="008D3787"/>
    <w:rsid w:val="008D3939"/>
    <w:rsid w:val="008D39F9"/>
    <w:rsid w:val="008D3C20"/>
    <w:rsid w:val="008D52BE"/>
    <w:rsid w:val="008D54A2"/>
    <w:rsid w:val="008D700C"/>
    <w:rsid w:val="008D73DB"/>
    <w:rsid w:val="008D7511"/>
    <w:rsid w:val="008D7BA1"/>
    <w:rsid w:val="008E0312"/>
    <w:rsid w:val="008E0D5D"/>
    <w:rsid w:val="008E11A9"/>
    <w:rsid w:val="008E1D1F"/>
    <w:rsid w:val="008E2097"/>
    <w:rsid w:val="008E3431"/>
    <w:rsid w:val="008E36C8"/>
    <w:rsid w:val="008E410C"/>
    <w:rsid w:val="008E43C7"/>
    <w:rsid w:val="008E4466"/>
    <w:rsid w:val="008E4513"/>
    <w:rsid w:val="008E470B"/>
    <w:rsid w:val="008E47B1"/>
    <w:rsid w:val="008E48F7"/>
    <w:rsid w:val="008E4E5B"/>
    <w:rsid w:val="008E5020"/>
    <w:rsid w:val="008E50BF"/>
    <w:rsid w:val="008E5147"/>
    <w:rsid w:val="008E534C"/>
    <w:rsid w:val="008E5473"/>
    <w:rsid w:val="008E5800"/>
    <w:rsid w:val="008E646C"/>
    <w:rsid w:val="008E65B8"/>
    <w:rsid w:val="008E66A4"/>
    <w:rsid w:val="008E690E"/>
    <w:rsid w:val="008E70D1"/>
    <w:rsid w:val="008E765F"/>
    <w:rsid w:val="008E7E19"/>
    <w:rsid w:val="008F03FF"/>
    <w:rsid w:val="008F0612"/>
    <w:rsid w:val="008F06D4"/>
    <w:rsid w:val="008F0EEE"/>
    <w:rsid w:val="008F10C7"/>
    <w:rsid w:val="008F1931"/>
    <w:rsid w:val="008F19BD"/>
    <w:rsid w:val="008F1ADD"/>
    <w:rsid w:val="008F1F64"/>
    <w:rsid w:val="008F22AB"/>
    <w:rsid w:val="008F2E5A"/>
    <w:rsid w:val="008F2F2F"/>
    <w:rsid w:val="008F309F"/>
    <w:rsid w:val="008F333A"/>
    <w:rsid w:val="008F3354"/>
    <w:rsid w:val="008F366F"/>
    <w:rsid w:val="008F40E9"/>
    <w:rsid w:val="008F451B"/>
    <w:rsid w:val="008F4A0B"/>
    <w:rsid w:val="008F5E85"/>
    <w:rsid w:val="008F5FF6"/>
    <w:rsid w:val="008F6181"/>
    <w:rsid w:val="008F6206"/>
    <w:rsid w:val="008F62D2"/>
    <w:rsid w:val="008F670A"/>
    <w:rsid w:val="008F6847"/>
    <w:rsid w:val="008F6D7A"/>
    <w:rsid w:val="008F6ED5"/>
    <w:rsid w:val="008F6FF0"/>
    <w:rsid w:val="009002AF"/>
    <w:rsid w:val="00900945"/>
    <w:rsid w:val="00901A0B"/>
    <w:rsid w:val="009025DA"/>
    <w:rsid w:val="00902C1D"/>
    <w:rsid w:val="00902E84"/>
    <w:rsid w:val="009034E0"/>
    <w:rsid w:val="00903A55"/>
    <w:rsid w:val="00904191"/>
    <w:rsid w:val="009054B6"/>
    <w:rsid w:val="00905A4C"/>
    <w:rsid w:val="00905B7B"/>
    <w:rsid w:val="00905FFF"/>
    <w:rsid w:val="009061FB"/>
    <w:rsid w:val="009067A5"/>
    <w:rsid w:val="00906F13"/>
    <w:rsid w:val="00906FCA"/>
    <w:rsid w:val="0090705D"/>
    <w:rsid w:val="00907736"/>
    <w:rsid w:val="0090778E"/>
    <w:rsid w:val="00907CC0"/>
    <w:rsid w:val="0091153D"/>
    <w:rsid w:val="009117C7"/>
    <w:rsid w:val="00911983"/>
    <w:rsid w:val="00911BB7"/>
    <w:rsid w:val="0091244F"/>
    <w:rsid w:val="00912474"/>
    <w:rsid w:val="00912CFB"/>
    <w:rsid w:val="00913539"/>
    <w:rsid w:val="00913FCF"/>
    <w:rsid w:val="00915148"/>
    <w:rsid w:val="0091523A"/>
    <w:rsid w:val="0091533C"/>
    <w:rsid w:val="0091540B"/>
    <w:rsid w:val="009154B9"/>
    <w:rsid w:val="00916974"/>
    <w:rsid w:val="0091774E"/>
    <w:rsid w:val="00917EA0"/>
    <w:rsid w:val="00920995"/>
    <w:rsid w:val="00921440"/>
    <w:rsid w:val="00921B1D"/>
    <w:rsid w:val="009224E4"/>
    <w:rsid w:val="0092252E"/>
    <w:rsid w:val="009232A6"/>
    <w:rsid w:val="009233C4"/>
    <w:rsid w:val="009236C9"/>
    <w:rsid w:val="0092372D"/>
    <w:rsid w:val="00923912"/>
    <w:rsid w:val="00923A3C"/>
    <w:rsid w:val="00923ADA"/>
    <w:rsid w:val="00923BD5"/>
    <w:rsid w:val="00923E96"/>
    <w:rsid w:val="009240CA"/>
    <w:rsid w:val="009244D7"/>
    <w:rsid w:val="00924E9C"/>
    <w:rsid w:val="00925528"/>
    <w:rsid w:val="00925D59"/>
    <w:rsid w:val="00925F75"/>
    <w:rsid w:val="00926379"/>
    <w:rsid w:val="009267BD"/>
    <w:rsid w:val="00926AA8"/>
    <w:rsid w:val="009271F3"/>
    <w:rsid w:val="00927315"/>
    <w:rsid w:val="009275AA"/>
    <w:rsid w:val="009278F5"/>
    <w:rsid w:val="00927992"/>
    <w:rsid w:val="00927C54"/>
    <w:rsid w:val="0093026C"/>
    <w:rsid w:val="009302E7"/>
    <w:rsid w:val="00930627"/>
    <w:rsid w:val="009306E7"/>
    <w:rsid w:val="00930DA4"/>
    <w:rsid w:val="00931CD7"/>
    <w:rsid w:val="009321C1"/>
    <w:rsid w:val="0093280F"/>
    <w:rsid w:val="00932DEE"/>
    <w:rsid w:val="00933594"/>
    <w:rsid w:val="00933C16"/>
    <w:rsid w:val="00933D33"/>
    <w:rsid w:val="0093422A"/>
    <w:rsid w:val="009343E6"/>
    <w:rsid w:val="00934743"/>
    <w:rsid w:val="009349E2"/>
    <w:rsid w:val="0093513F"/>
    <w:rsid w:val="00935591"/>
    <w:rsid w:val="0093599E"/>
    <w:rsid w:val="00935E58"/>
    <w:rsid w:val="00936013"/>
    <w:rsid w:val="00936A87"/>
    <w:rsid w:val="00936D21"/>
    <w:rsid w:val="009410F3"/>
    <w:rsid w:val="009413C7"/>
    <w:rsid w:val="00941895"/>
    <w:rsid w:val="00941A86"/>
    <w:rsid w:val="00941B4E"/>
    <w:rsid w:val="00941DF4"/>
    <w:rsid w:val="00941F94"/>
    <w:rsid w:val="009420B6"/>
    <w:rsid w:val="009427B3"/>
    <w:rsid w:val="00942C9A"/>
    <w:rsid w:val="00942F97"/>
    <w:rsid w:val="00943A9E"/>
    <w:rsid w:val="00943AAB"/>
    <w:rsid w:val="00943AFB"/>
    <w:rsid w:val="00943C36"/>
    <w:rsid w:val="00943D91"/>
    <w:rsid w:val="00943F45"/>
    <w:rsid w:val="009441DF"/>
    <w:rsid w:val="00944463"/>
    <w:rsid w:val="009446A8"/>
    <w:rsid w:val="009449FA"/>
    <w:rsid w:val="00945677"/>
    <w:rsid w:val="009459D1"/>
    <w:rsid w:val="0094633C"/>
    <w:rsid w:val="009467DD"/>
    <w:rsid w:val="00946AFE"/>
    <w:rsid w:val="00946B02"/>
    <w:rsid w:val="00946E9F"/>
    <w:rsid w:val="009471E0"/>
    <w:rsid w:val="0094783E"/>
    <w:rsid w:val="00947AF7"/>
    <w:rsid w:val="00947FF3"/>
    <w:rsid w:val="009501EB"/>
    <w:rsid w:val="009509CB"/>
    <w:rsid w:val="00950B82"/>
    <w:rsid w:val="00950C88"/>
    <w:rsid w:val="00950E9B"/>
    <w:rsid w:val="00951B2E"/>
    <w:rsid w:val="00951BBE"/>
    <w:rsid w:val="00951D98"/>
    <w:rsid w:val="00951F4D"/>
    <w:rsid w:val="00951F6B"/>
    <w:rsid w:val="0095201D"/>
    <w:rsid w:val="009520F1"/>
    <w:rsid w:val="00952192"/>
    <w:rsid w:val="00952E2C"/>
    <w:rsid w:val="00953119"/>
    <w:rsid w:val="009532DA"/>
    <w:rsid w:val="00953749"/>
    <w:rsid w:val="00953922"/>
    <w:rsid w:val="00954307"/>
    <w:rsid w:val="00955373"/>
    <w:rsid w:val="009553C0"/>
    <w:rsid w:val="0095543D"/>
    <w:rsid w:val="009555CD"/>
    <w:rsid w:val="00955617"/>
    <w:rsid w:val="009557AB"/>
    <w:rsid w:val="00955C1F"/>
    <w:rsid w:val="00955D91"/>
    <w:rsid w:val="009562E4"/>
    <w:rsid w:val="0095638C"/>
    <w:rsid w:val="0095678A"/>
    <w:rsid w:val="00956A14"/>
    <w:rsid w:val="00956AE3"/>
    <w:rsid w:val="00957221"/>
    <w:rsid w:val="009578B2"/>
    <w:rsid w:val="00957C60"/>
    <w:rsid w:val="009611F0"/>
    <w:rsid w:val="0096263B"/>
    <w:rsid w:val="00962935"/>
    <w:rsid w:val="00963202"/>
    <w:rsid w:val="009634DB"/>
    <w:rsid w:val="00963B8C"/>
    <w:rsid w:val="00964180"/>
    <w:rsid w:val="00965A56"/>
    <w:rsid w:val="00965C13"/>
    <w:rsid w:val="00965CC8"/>
    <w:rsid w:val="00966AE7"/>
    <w:rsid w:val="00966F98"/>
    <w:rsid w:val="00967940"/>
    <w:rsid w:val="00967F3F"/>
    <w:rsid w:val="00970517"/>
    <w:rsid w:val="00970679"/>
    <w:rsid w:val="0097093B"/>
    <w:rsid w:val="00970D4D"/>
    <w:rsid w:val="00970DC8"/>
    <w:rsid w:val="00971694"/>
    <w:rsid w:val="00971B54"/>
    <w:rsid w:val="00971CFA"/>
    <w:rsid w:val="00972056"/>
    <w:rsid w:val="00972AE7"/>
    <w:rsid w:val="00973D87"/>
    <w:rsid w:val="00973FA3"/>
    <w:rsid w:val="009741F9"/>
    <w:rsid w:val="009747CE"/>
    <w:rsid w:val="00974A09"/>
    <w:rsid w:val="00974E02"/>
    <w:rsid w:val="00974F9F"/>
    <w:rsid w:val="0097524E"/>
    <w:rsid w:val="00975492"/>
    <w:rsid w:val="00975A17"/>
    <w:rsid w:val="00975DBF"/>
    <w:rsid w:val="00975E78"/>
    <w:rsid w:val="009768CE"/>
    <w:rsid w:val="00976E64"/>
    <w:rsid w:val="00976E6B"/>
    <w:rsid w:val="0097733B"/>
    <w:rsid w:val="009774DC"/>
    <w:rsid w:val="0097773F"/>
    <w:rsid w:val="0097774B"/>
    <w:rsid w:val="00977912"/>
    <w:rsid w:val="0098066F"/>
    <w:rsid w:val="00980E79"/>
    <w:rsid w:val="00981835"/>
    <w:rsid w:val="00981D35"/>
    <w:rsid w:val="0098234E"/>
    <w:rsid w:val="00982583"/>
    <w:rsid w:val="009835C4"/>
    <w:rsid w:val="00983688"/>
    <w:rsid w:val="009840BC"/>
    <w:rsid w:val="009841A0"/>
    <w:rsid w:val="00984773"/>
    <w:rsid w:val="009852AD"/>
    <w:rsid w:val="00985A1B"/>
    <w:rsid w:val="00985B8E"/>
    <w:rsid w:val="009861FD"/>
    <w:rsid w:val="009864E8"/>
    <w:rsid w:val="00986676"/>
    <w:rsid w:val="009872B9"/>
    <w:rsid w:val="00987BE8"/>
    <w:rsid w:val="00987CB1"/>
    <w:rsid w:val="00987D80"/>
    <w:rsid w:val="00990A91"/>
    <w:rsid w:val="00990BA5"/>
    <w:rsid w:val="00990F85"/>
    <w:rsid w:val="0099116C"/>
    <w:rsid w:val="00991999"/>
    <w:rsid w:val="00991D51"/>
    <w:rsid w:val="00991F72"/>
    <w:rsid w:val="00992295"/>
    <w:rsid w:val="0099238E"/>
    <w:rsid w:val="009924B6"/>
    <w:rsid w:val="00993823"/>
    <w:rsid w:val="00994A9A"/>
    <w:rsid w:val="00994FC0"/>
    <w:rsid w:val="0099508D"/>
    <w:rsid w:val="009952DB"/>
    <w:rsid w:val="009959E6"/>
    <w:rsid w:val="009964F2"/>
    <w:rsid w:val="00996752"/>
    <w:rsid w:val="009968B5"/>
    <w:rsid w:val="0099773B"/>
    <w:rsid w:val="00997B6A"/>
    <w:rsid w:val="00997C27"/>
    <w:rsid w:val="009A0312"/>
    <w:rsid w:val="009A0499"/>
    <w:rsid w:val="009A0CBF"/>
    <w:rsid w:val="009A1258"/>
    <w:rsid w:val="009A1B97"/>
    <w:rsid w:val="009A238C"/>
    <w:rsid w:val="009A2832"/>
    <w:rsid w:val="009A2A11"/>
    <w:rsid w:val="009A2B68"/>
    <w:rsid w:val="009A2D99"/>
    <w:rsid w:val="009A2DF8"/>
    <w:rsid w:val="009A3175"/>
    <w:rsid w:val="009A321C"/>
    <w:rsid w:val="009A4173"/>
    <w:rsid w:val="009A449F"/>
    <w:rsid w:val="009A4EAC"/>
    <w:rsid w:val="009A5C00"/>
    <w:rsid w:val="009A5C0B"/>
    <w:rsid w:val="009A5DC8"/>
    <w:rsid w:val="009A5E73"/>
    <w:rsid w:val="009A6397"/>
    <w:rsid w:val="009A6D9D"/>
    <w:rsid w:val="009A752E"/>
    <w:rsid w:val="009A782F"/>
    <w:rsid w:val="009A7F9A"/>
    <w:rsid w:val="009B00A6"/>
    <w:rsid w:val="009B04FE"/>
    <w:rsid w:val="009B21B2"/>
    <w:rsid w:val="009B21F1"/>
    <w:rsid w:val="009B254D"/>
    <w:rsid w:val="009B2C6B"/>
    <w:rsid w:val="009B315B"/>
    <w:rsid w:val="009B3439"/>
    <w:rsid w:val="009B3B80"/>
    <w:rsid w:val="009B3CC7"/>
    <w:rsid w:val="009B41AA"/>
    <w:rsid w:val="009B4760"/>
    <w:rsid w:val="009B4C2A"/>
    <w:rsid w:val="009B4CFE"/>
    <w:rsid w:val="009B74BA"/>
    <w:rsid w:val="009B7618"/>
    <w:rsid w:val="009B7C6A"/>
    <w:rsid w:val="009C0E3A"/>
    <w:rsid w:val="009C0ECE"/>
    <w:rsid w:val="009C128A"/>
    <w:rsid w:val="009C15F8"/>
    <w:rsid w:val="009C168F"/>
    <w:rsid w:val="009C25D1"/>
    <w:rsid w:val="009C2935"/>
    <w:rsid w:val="009C2AD2"/>
    <w:rsid w:val="009C2E9A"/>
    <w:rsid w:val="009C392D"/>
    <w:rsid w:val="009C3D88"/>
    <w:rsid w:val="009C3DF5"/>
    <w:rsid w:val="009C3E61"/>
    <w:rsid w:val="009C4B39"/>
    <w:rsid w:val="009C5C79"/>
    <w:rsid w:val="009C5E92"/>
    <w:rsid w:val="009C606F"/>
    <w:rsid w:val="009C71E9"/>
    <w:rsid w:val="009C763F"/>
    <w:rsid w:val="009C7847"/>
    <w:rsid w:val="009C78D7"/>
    <w:rsid w:val="009C792B"/>
    <w:rsid w:val="009C7B2B"/>
    <w:rsid w:val="009D013C"/>
    <w:rsid w:val="009D03A1"/>
    <w:rsid w:val="009D0C04"/>
    <w:rsid w:val="009D0CA8"/>
    <w:rsid w:val="009D18E2"/>
    <w:rsid w:val="009D2E65"/>
    <w:rsid w:val="009D30E4"/>
    <w:rsid w:val="009D3207"/>
    <w:rsid w:val="009D38E2"/>
    <w:rsid w:val="009D3DB5"/>
    <w:rsid w:val="009D4432"/>
    <w:rsid w:val="009D484F"/>
    <w:rsid w:val="009D4CA9"/>
    <w:rsid w:val="009D4D08"/>
    <w:rsid w:val="009D5431"/>
    <w:rsid w:val="009D588D"/>
    <w:rsid w:val="009D61BD"/>
    <w:rsid w:val="009D65CB"/>
    <w:rsid w:val="009D6C25"/>
    <w:rsid w:val="009D70D0"/>
    <w:rsid w:val="009D7D46"/>
    <w:rsid w:val="009D7EB5"/>
    <w:rsid w:val="009D7ED7"/>
    <w:rsid w:val="009D7FC2"/>
    <w:rsid w:val="009E1782"/>
    <w:rsid w:val="009E1888"/>
    <w:rsid w:val="009E2513"/>
    <w:rsid w:val="009E296D"/>
    <w:rsid w:val="009E2983"/>
    <w:rsid w:val="009E3AB9"/>
    <w:rsid w:val="009E415B"/>
    <w:rsid w:val="009E4623"/>
    <w:rsid w:val="009E4ED9"/>
    <w:rsid w:val="009E50AC"/>
    <w:rsid w:val="009E50E0"/>
    <w:rsid w:val="009E584B"/>
    <w:rsid w:val="009E63F8"/>
    <w:rsid w:val="009E648B"/>
    <w:rsid w:val="009E685F"/>
    <w:rsid w:val="009E6BC2"/>
    <w:rsid w:val="009E6D71"/>
    <w:rsid w:val="009E7880"/>
    <w:rsid w:val="009E78EB"/>
    <w:rsid w:val="009F01A1"/>
    <w:rsid w:val="009F0988"/>
    <w:rsid w:val="009F1BA2"/>
    <w:rsid w:val="009F1BB4"/>
    <w:rsid w:val="009F1D2F"/>
    <w:rsid w:val="009F1DF5"/>
    <w:rsid w:val="009F1FA9"/>
    <w:rsid w:val="009F2701"/>
    <w:rsid w:val="009F29C1"/>
    <w:rsid w:val="009F3166"/>
    <w:rsid w:val="009F39AE"/>
    <w:rsid w:val="009F3B59"/>
    <w:rsid w:val="009F3BA8"/>
    <w:rsid w:val="009F4093"/>
    <w:rsid w:val="009F42A5"/>
    <w:rsid w:val="009F446B"/>
    <w:rsid w:val="009F4584"/>
    <w:rsid w:val="009F4AD1"/>
    <w:rsid w:val="009F4D6A"/>
    <w:rsid w:val="009F4DDE"/>
    <w:rsid w:val="009F5AAC"/>
    <w:rsid w:val="009F5AF5"/>
    <w:rsid w:val="009F63E8"/>
    <w:rsid w:val="009F6467"/>
    <w:rsid w:val="009F67B9"/>
    <w:rsid w:val="009F6A1C"/>
    <w:rsid w:val="009F6B0A"/>
    <w:rsid w:val="009F6CA5"/>
    <w:rsid w:val="009F7712"/>
    <w:rsid w:val="009F7899"/>
    <w:rsid w:val="009F79F4"/>
    <w:rsid w:val="009F7A9C"/>
    <w:rsid w:val="009F7EA0"/>
    <w:rsid w:val="009F7FCF"/>
    <w:rsid w:val="00A0032A"/>
    <w:rsid w:val="00A006E2"/>
    <w:rsid w:val="00A00832"/>
    <w:rsid w:val="00A00D94"/>
    <w:rsid w:val="00A00F9F"/>
    <w:rsid w:val="00A0147B"/>
    <w:rsid w:val="00A018E4"/>
    <w:rsid w:val="00A01C45"/>
    <w:rsid w:val="00A01F53"/>
    <w:rsid w:val="00A0232C"/>
    <w:rsid w:val="00A026FC"/>
    <w:rsid w:val="00A02C97"/>
    <w:rsid w:val="00A0395C"/>
    <w:rsid w:val="00A042F9"/>
    <w:rsid w:val="00A04AEC"/>
    <w:rsid w:val="00A04AF6"/>
    <w:rsid w:val="00A056AD"/>
    <w:rsid w:val="00A056E5"/>
    <w:rsid w:val="00A0595F"/>
    <w:rsid w:val="00A05CB2"/>
    <w:rsid w:val="00A05D51"/>
    <w:rsid w:val="00A05EA4"/>
    <w:rsid w:val="00A0602A"/>
    <w:rsid w:val="00A0604E"/>
    <w:rsid w:val="00A06154"/>
    <w:rsid w:val="00A06574"/>
    <w:rsid w:val="00A06D37"/>
    <w:rsid w:val="00A06D96"/>
    <w:rsid w:val="00A06DB8"/>
    <w:rsid w:val="00A06EBD"/>
    <w:rsid w:val="00A07915"/>
    <w:rsid w:val="00A11339"/>
    <w:rsid w:val="00A115CD"/>
    <w:rsid w:val="00A11BAA"/>
    <w:rsid w:val="00A12748"/>
    <w:rsid w:val="00A12905"/>
    <w:rsid w:val="00A12BF3"/>
    <w:rsid w:val="00A12E6C"/>
    <w:rsid w:val="00A12ED9"/>
    <w:rsid w:val="00A137B7"/>
    <w:rsid w:val="00A138DB"/>
    <w:rsid w:val="00A13A7D"/>
    <w:rsid w:val="00A13DF2"/>
    <w:rsid w:val="00A141E3"/>
    <w:rsid w:val="00A143BF"/>
    <w:rsid w:val="00A1494B"/>
    <w:rsid w:val="00A15049"/>
    <w:rsid w:val="00A1562B"/>
    <w:rsid w:val="00A159BC"/>
    <w:rsid w:val="00A15C19"/>
    <w:rsid w:val="00A15E64"/>
    <w:rsid w:val="00A15F9D"/>
    <w:rsid w:val="00A16720"/>
    <w:rsid w:val="00A167ED"/>
    <w:rsid w:val="00A16C2D"/>
    <w:rsid w:val="00A1728C"/>
    <w:rsid w:val="00A177A8"/>
    <w:rsid w:val="00A177E4"/>
    <w:rsid w:val="00A179F9"/>
    <w:rsid w:val="00A17F02"/>
    <w:rsid w:val="00A17F2D"/>
    <w:rsid w:val="00A17F84"/>
    <w:rsid w:val="00A20AE7"/>
    <w:rsid w:val="00A20C70"/>
    <w:rsid w:val="00A21A7B"/>
    <w:rsid w:val="00A2209E"/>
    <w:rsid w:val="00A22394"/>
    <w:rsid w:val="00A224A4"/>
    <w:rsid w:val="00A23086"/>
    <w:rsid w:val="00A23135"/>
    <w:rsid w:val="00A24124"/>
    <w:rsid w:val="00A24444"/>
    <w:rsid w:val="00A244EB"/>
    <w:rsid w:val="00A246E8"/>
    <w:rsid w:val="00A25069"/>
    <w:rsid w:val="00A250B9"/>
    <w:rsid w:val="00A252D6"/>
    <w:rsid w:val="00A252E2"/>
    <w:rsid w:val="00A264C1"/>
    <w:rsid w:val="00A2689D"/>
    <w:rsid w:val="00A268FD"/>
    <w:rsid w:val="00A26C03"/>
    <w:rsid w:val="00A26CD3"/>
    <w:rsid w:val="00A27517"/>
    <w:rsid w:val="00A27B07"/>
    <w:rsid w:val="00A30956"/>
    <w:rsid w:val="00A30C47"/>
    <w:rsid w:val="00A30FF9"/>
    <w:rsid w:val="00A31166"/>
    <w:rsid w:val="00A315B8"/>
    <w:rsid w:val="00A31682"/>
    <w:rsid w:val="00A316D1"/>
    <w:rsid w:val="00A323CC"/>
    <w:rsid w:val="00A323F4"/>
    <w:rsid w:val="00A32685"/>
    <w:rsid w:val="00A3281C"/>
    <w:rsid w:val="00A32A75"/>
    <w:rsid w:val="00A330EB"/>
    <w:rsid w:val="00A33529"/>
    <w:rsid w:val="00A33C48"/>
    <w:rsid w:val="00A34A25"/>
    <w:rsid w:val="00A3514E"/>
    <w:rsid w:val="00A35316"/>
    <w:rsid w:val="00A35A69"/>
    <w:rsid w:val="00A35CF6"/>
    <w:rsid w:val="00A35D8E"/>
    <w:rsid w:val="00A365EC"/>
    <w:rsid w:val="00A36617"/>
    <w:rsid w:val="00A368A3"/>
    <w:rsid w:val="00A36A89"/>
    <w:rsid w:val="00A37108"/>
    <w:rsid w:val="00A379A3"/>
    <w:rsid w:val="00A400AC"/>
    <w:rsid w:val="00A40418"/>
    <w:rsid w:val="00A404A0"/>
    <w:rsid w:val="00A4059A"/>
    <w:rsid w:val="00A411F3"/>
    <w:rsid w:val="00A41566"/>
    <w:rsid w:val="00A415EF"/>
    <w:rsid w:val="00A41C02"/>
    <w:rsid w:val="00A42B64"/>
    <w:rsid w:val="00A42E3A"/>
    <w:rsid w:val="00A4410B"/>
    <w:rsid w:val="00A4460D"/>
    <w:rsid w:val="00A451AB"/>
    <w:rsid w:val="00A45677"/>
    <w:rsid w:val="00A456ED"/>
    <w:rsid w:val="00A45A90"/>
    <w:rsid w:val="00A45FAC"/>
    <w:rsid w:val="00A46506"/>
    <w:rsid w:val="00A46740"/>
    <w:rsid w:val="00A468C4"/>
    <w:rsid w:val="00A47CD8"/>
    <w:rsid w:val="00A502F7"/>
    <w:rsid w:val="00A508E1"/>
    <w:rsid w:val="00A51EBD"/>
    <w:rsid w:val="00A51F77"/>
    <w:rsid w:val="00A52061"/>
    <w:rsid w:val="00A5226B"/>
    <w:rsid w:val="00A5299C"/>
    <w:rsid w:val="00A52BE8"/>
    <w:rsid w:val="00A52C04"/>
    <w:rsid w:val="00A53EB7"/>
    <w:rsid w:val="00A543C2"/>
    <w:rsid w:val="00A545AF"/>
    <w:rsid w:val="00A54960"/>
    <w:rsid w:val="00A55E9B"/>
    <w:rsid w:val="00A5631D"/>
    <w:rsid w:val="00A5647A"/>
    <w:rsid w:val="00A56DCB"/>
    <w:rsid w:val="00A5701D"/>
    <w:rsid w:val="00A578D1"/>
    <w:rsid w:val="00A57A1B"/>
    <w:rsid w:val="00A57CB8"/>
    <w:rsid w:val="00A60452"/>
    <w:rsid w:val="00A60ACA"/>
    <w:rsid w:val="00A60DAE"/>
    <w:rsid w:val="00A60E69"/>
    <w:rsid w:val="00A611FF"/>
    <w:rsid w:val="00A6151F"/>
    <w:rsid w:val="00A619C2"/>
    <w:rsid w:val="00A61A14"/>
    <w:rsid w:val="00A629E1"/>
    <w:rsid w:val="00A62C32"/>
    <w:rsid w:val="00A62D26"/>
    <w:rsid w:val="00A635BD"/>
    <w:rsid w:val="00A63DB0"/>
    <w:rsid w:val="00A63F29"/>
    <w:rsid w:val="00A63FB8"/>
    <w:rsid w:val="00A641CD"/>
    <w:rsid w:val="00A64601"/>
    <w:rsid w:val="00A646EC"/>
    <w:rsid w:val="00A64949"/>
    <w:rsid w:val="00A652AF"/>
    <w:rsid w:val="00A6556F"/>
    <w:rsid w:val="00A65DD0"/>
    <w:rsid w:val="00A664A3"/>
    <w:rsid w:val="00A67289"/>
    <w:rsid w:val="00A674B7"/>
    <w:rsid w:val="00A67678"/>
    <w:rsid w:val="00A67C6B"/>
    <w:rsid w:val="00A67DFF"/>
    <w:rsid w:val="00A70278"/>
    <w:rsid w:val="00A7073A"/>
    <w:rsid w:val="00A7094B"/>
    <w:rsid w:val="00A716EF"/>
    <w:rsid w:val="00A718AE"/>
    <w:rsid w:val="00A725A6"/>
    <w:rsid w:val="00A725A8"/>
    <w:rsid w:val="00A72A03"/>
    <w:rsid w:val="00A730D1"/>
    <w:rsid w:val="00A73347"/>
    <w:rsid w:val="00A7367A"/>
    <w:rsid w:val="00A7387D"/>
    <w:rsid w:val="00A73F05"/>
    <w:rsid w:val="00A745DC"/>
    <w:rsid w:val="00A74913"/>
    <w:rsid w:val="00A74B6B"/>
    <w:rsid w:val="00A74B9A"/>
    <w:rsid w:val="00A74D27"/>
    <w:rsid w:val="00A757C7"/>
    <w:rsid w:val="00A7679F"/>
    <w:rsid w:val="00A767F9"/>
    <w:rsid w:val="00A76938"/>
    <w:rsid w:val="00A77530"/>
    <w:rsid w:val="00A775EE"/>
    <w:rsid w:val="00A77B59"/>
    <w:rsid w:val="00A77FD1"/>
    <w:rsid w:val="00A80A65"/>
    <w:rsid w:val="00A80A91"/>
    <w:rsid w:val="00A80B67"/>
    <w:rsid w:val="00A80DC4"/>
    <w:rsid w:val="00A80E33"/>
    <w:rsid w:val="00A81742"/>
    <w:rsid w:val="00A81950"/>
    <w:rsid w:val="00A81B0B"/>
    <w:rsid w:val="00A82A48"/>
    <w:rsid w:val="00A82D48"/>
    <w:rsid w:val="00A82EA8"/>
    <w:rsid w:val="00A8393A"/>
    <w:rsid w:val="00A839AB"/>
    <w:rsid w:val="00A84313"/>
    <w:rsid w:val="00A84342"/>
    <w:rsid w:val="00A85C4A"/>
    <w:rsid w:val="00A85E2E"/>
    <w:rsid w:val="00A8655B"/>
    <w:rsid w:val="00A86AEF"/>
    <w:rsid w:val="00A870CD"/>
    <w:rsid w:val="00A8738B"/>
    <w:rsid w:val="00A907FA"/>
    <w:rsid w:val="00A90FB8"/>
    <w:rsid w:val="00A91C51"/>
    <w:rsid w:val="00A920D4"/>
    <w:rsid w:val="00A922FF"/>
    <w:rsid w:val="00A9255B"/>
    <w:rsid w:val="00A925D8"/>
    <w:rsid w:val="00A928F1"/>
    <w:rsid w:val="00A92F83"/>
    <w:rsid w:val="00A92FED"/>
    <w:rsid w:val="00A939DA"/>
    <w:rsid w:val="00A93F34"/>
    <w:rsid w:val="00A94A58"/>
    <w:rsid w:val="00A95C98"/>
    <w:rsid w:val="00A95D98"/>
    <w:rsid w:val="00A95F97"/>
    <w:rsid w:val="00A963EE"/>
    <w:rsid w:val="00A965AA"/>
    <w:rsid w:val="00A966C6"/>
    <w:rsid w:val="00A96C39"/>
    <w:rsid w:val="00A97362"/>
    <w:rsid w:val="00A974FF"/>
    <w:rsid w:val="00A97987"/>
    <w:rsid w:val="00AA00E8"/>
    <w:rsid w:val="00AA0BB9"/>
    <w:rsid w:val="00AA0D98"/>
    <w:rsid w:val="00AA0F05"/>
    <w:rsid w:val="00AA15A5"/>
    <w:rsid w:val="00AA19AE"/>
    <w:rsid w:val="00AA1C80"/>
    <w:rsid w:val="00AA22CE"/>
    <w:rsid w:val="00AA2833"/>
    <w:rsid w:val="00AA4702"/>
    <w:rsid w:val="00AA56BD"/>
    <w:rsid w:val="00AA5A0A"/>
    <w:rsid w:val="00AA5E81"/>
    <w:rsid w:val="00AA677F"/>
    <w:rsid w:val="00AA7140"/>
    <w:rsid w:val="00AA7180"/>
    <w:rsid w:val="00AA770D"/>
    <w:rsid w:val="00AA7961"/>
    <w:rsid w:val="00AA7AA4"/>
    <w:rsid w:val="00AA7CA8"/>
    <w:rsid w:val="00AA7D88"/>
    <w:rsid w:val="00AA7FF2"/>
    <w:rsid w:val="00AB02B4"/>
    <w:rsid w:val="00AB055C"/>
    <w:rsid w:val="00AB0AED"/>
    <w:rsid w:val="00AB171B"/>
    <w:rsid w:val="00AB1A35"/>
    <w:rsid w:val="00AB1AA7"/>
    <w:rsid w:val="00AB1D78"/>
    <w:rsid w:val="00AB206D"/>
    <w:rsid w:val="00AB3505"/>
    <w:rsid w:val="00AB3634"/>
    <w:rsid w:val="00AB39A1"/>
    <w:rsid w:val="00AB419B"/>
    <w:rsid w:val="00AB4E95"/>
    <w:rsid w:val="00AB509F"/>
    <w:rsid w:val="00AB58F1"/>
    <w:rsid w:val="00AB5931"/>
    <w:rsid w:val="00AB5E96"/>
    <w:rsid w:val="00AB606D"/>
    <w:rsid w:val="00AB6230"/>
    <w:rsid w:val="00AC07AA"/>
    <w:rsid w:val="00AC0855"/>
    <w:rsid w:val="00AC14F0"/>
    <w:rsid w:val="00AC1A2C"/>
    <w:rsid w:val="00AC22A1"/>
    <w:rsid w:val="00AC27AA"/>
    <w:rsid w:val="00AC2F15"/>
    <w:rsid w:val="00AC3449"/>
    <w:rsid w:val="00AC38C1"/>
    <w:rsid w:val="00AC3D41"/>
    <w:rsid w:val="00AC3FF4"/>
    <w:rsid w:val="00AC47F3"/>
    <w:rsid w:val="00AC4918"/>
    <w:rsid w:val="00AC49AE"/>
    <w:rsid w:val="00AC4B29"/>
    <w:rsid w:val="00AC4E02"/>
    <w:rsid w:val="00AC4E5D"/>
    <w:rsid w:val="00AC5024"/>
    <w:rsid w:val="00AC536D"/>
    <w:rsid w:val="00AC5595"/>
    <w:rsid w:val="00AC5640"/>
    <w:rsid w:val="00AC5A41"/>
    <w:rsid w:val="00AC5DBC"/>
    <w:rsid w:val="00AC6C10"/>
    <w:rsid w:val="00AC705D"/>
    <w:rsid w:val="00AC7385"/>
    <w:rsid w:val="00AC785C"/>
    <w:rsid w:val="00AD06CD"/>
    <w:rsid w:val="00AD0EA5"/>
    <w:rsid w:val="00AD1C58"/>
    <w:rsid w:val="00AD1F65"/>
    <w:rsid w:val="00AD22A1"/>
    <w:rsid w:val="00AD230C"/>
    <w:rsid w:val="00AD2572"/>
    <w:rsid w:val="00AD26DB"/>
    <w:rsid w:val="00AD2755"/>
    <w:rsid w:val="00AD27D6"/>
    <w:rsid w:val="00AD3057"/>
    <w:rsid w:val="00AD3377"/>
    <w:rsid w:val="00AD3508"/>
    <w:rsid w:val="00AD385A"/>
    <w:rsid w:val="00AD472C"/>
    <w:rsid w:val="00AD5004"/>
    <w:rsid w:val="00AD5781"/>
    <w:rsid w:val="00AD5ED6"/>
    <w:rsid w:val="00AD6758"/>
    <w:rsid w:val="00AD6874"/>
    <w:rsid w:val="00AD76E0"/>
    <w:rsid w:val="00AD7758"/>
    <w:rsid w:val="00AD7927"/>
    <w:rsid w:val="00AD7E84"/>
    <w:rsid w:val="00AE0161"/>
    <w:rsid w:val="00AE066D"/>
    <w:rsid w:val="00AE0EE8"/>
    <w:rsid w:val="00AE1966"/>
    <w:rsid w:val="00AE1A1C"/>
    <w:rsid w:val="00AE1B66"/>
    <w:rsid w:val="00AE1E1F"/>
    <w:rsid w:val="00AE23D3"/>
    <w:rsid w:val="00AE255C"/>
    <w:rsid w:val="00AE26D3"/>
    <w:rsid w:val="00AE2AB8"/>
    <w:rsid w:val="00AE2ABF"/>
    <w:rsid w:val="00AE3401"/>
    <w:rsid w:val="00AE3504"/>
    <w:rsid w:val="00AE3641"/>
    <w:rsid w:val="00AE3BCE"/>
    <w:rsid w:val="00AE3CC3"/>
    <w:rsid w:val="00AE3D31"/>
    <w:rsid w:val="00AE44DA"/>
    <w:rsid w:val="00AE4542"/>
    <w:rsid w:val="00AE48C7"/>
    <w:rsid w:val="00AE4CCD"/>
    <w:rsid w:val="00AE52C3"/>
    <w:rsid w:val="00AE54EF"/>
    <w:rsid w:val="00AE5AF2"/>
    <w:rsid w:val="00AE5B7B"/>
    <w:rsid w:val="00AE60DF"/>
    <w:rsid w:val="00AE6B6C"/>
    <w:rsid w:val="00AE7824"/>
    <w:rsid w:val="00AE789B"/>
    <w:rsid w:val="00AE79B1"/>
    <w:rsid w:val="00AE79DB"/>
    <w:rsid w:val="00AF0138"/>
    <w:rsid w:val="00AF0221"/>
    <w:rsid w:val="00AF0309"/>
    <w:rsid w:val="00AF034C"/>
    <w:rsid w:val="00AF058F"/>
    <w:rsid w:val="00AF0765"/>
    <w:rsid w:val="00AF0F7F"/>
    <w:rsid w:val="00AF12B2"/>
    <w:rsid w:val="00AF1662"/>
    <w:rsid w:val="00AF1898"/>
    <w:rsid w:val="00AF1B76"/>
    <w:rsid w:val="00AF1F26"/>
    <w:rsid w:val="00AF2208"/>
    <w:rsid w:val="00AF2DC4"/>
    <w:rsid w:val="00AF2FBC"/>
    <w:rsid w:val="00AF3743"/>
    <w:rsid w:val="00AF3CB9"/>
    <w:rsid w:val="00AF3DB0"/>
    <w:rsid w:val="00AF455D"/>
    <w:rsid w:val="00AF48A4"/>
    <w:rsid w:val="00AF4D0E"/>
    <w:rsid w:val="00AF5178"/>
    <w:rsid w:val="00AF52C2"/>
    <w:rsid w:val="00AF5396"/>
    <w:rsid w:val="00AF5AFF"/>
    <w:rsid w:val="00AF5CFD"/>
    <w:rsid w:val="00AF5D6C"/>
    <w:rsid w:val="00AF601F"/>
    <w:rsid w:val="00AF63BD"/>
    <w:rsid w:val="00AF6F13"/>
    <w:rsid w:val="00AF7184"/>
    <w:rsid w:val="00AF7219"/>
    <w:rsid w:val="00AF77CC"/>
    <w:rsid w:val="00AF7A07"/>
    <w:rsid w:val="00AF7C09"/>
    <w:rsid w:val="00B00007"/>
    <w:rsid w:val="00B01405"/>
    <w:rsid w:val="00B01BC4"/>
    <w:rsid w:val="00B0260C"/>
    <w:rsid w:val="00B02671"/>
    <w:rsid w:val="00B02923"/>
    <w:rsid w:val="00B02AC7"/>
    <w:rsid w:val="00B02BEC"/>
    <w:rsid w:val="00B03013"/>
    <w:rsid w:val="00B03099"/>
    <w:rsid w:val="00B04432"/>
    <w:rsid w:val="00B046D6"/>
    <w:rsid w:val="00B0494D"/>
    <w:rsid w:val="00B04FA6"/>
    <w:rsid w:val="00B05009"/>
    <w:rsid w:val="00B05A69"/>
    <w:rsid w:val="00B05F33"/>
    <w:rsid w:val="00B068E3"/>
    <w:rsid w:val="00B069D7"/>
    <w:rsid w:val="00B06C86"/>
    <w:rsid w:val="00B06EC8"/>
    <w:rsid w:val="00B0707C"/>
    <w:rsid w:val="00B07D12"/>
    <w:rsid w:val="00B104AC"/>
    <w:rsid w:val="00B10CB7"/>
    <w:rsid w:val="00B11A0B"/>
    <w:rsid w:val="00B11D4C"/>
    <w:rsid w:val="00B12380"/>
    <w:rsid w:val="00B12402"/>
    <w:rsid w:val="00B12719"/>
    <w:rsid w:val="00B13A25"/>
    <w:rsid w:val="00B13C4E"/>
    <w:rsid w:val="00B1496F"/>
    <w:rsid w:val="00B14E6E"/>
    <w:rsid w:val="00B14F86"/>
    <w:rsid w:val="00B150F9"/>
    <w:rsid w:val="00B152AF"/>
    <w:rsid w:val="00B1588D"/>
    <w:rsid w:val="00B15A0B"/>
    <w:rsid w:val="00B160FE"/>
    <w:rsid w:val="00B16192"/>
    <w:rsid w:val="00B16BDC"/>
    <w:rsid w:val="00B16C86"/>
    <w:rsid w:val="00B201BF"/>
    <w:rsid w:val="00B205C5"/>
    <w:rsid w:val="00B20EF3"/>
    <w:rsid w:val="00B21192"/>
    <w:rsid w:val="00B21BAE"/>
    <w:rsid w:val="00B23EFA"/>
    <w:rsid w:val="00B243FE"/>
    <w:rsid w:val="00B246A8"/>
    <w:rsid w:val="00B24B3D"/>
    <w:rsid w:val="00B24BC9"/>
    <w:rsid w:val="00B25082"/>
    <w:rsid w:val="00B26331"/>
    <w:rsid w:val="00B267D4"/>
    <w:rsid w:val="00B26B59"/>
    <w:rsid w:val="00B275DF"/>
    <w:rsid w:val="00B307CC"/>
    <w:rsid w:val="00B30883"/>
    <w:rsid w:val="00B308AC"/>
    <w:rsid w:val="00B30D6B"/>
    <w:rsid w:val="00B311D5"/>
    <w:rsid w:val="00B3125E"/>
    <w:rsid w:val="00B31387"/>
    <w:rsid w:val="00B31BF7"/>
    <w:rsid w:val="00B31CB4"/>
    <w:rsid w:val="00B31D2D"/>
    <w:rsid w:val="00B3237D"/>
    <w:rsid w:val="00B32AD5"/>
    <w:rsid w:val="00B32BF9"/>
    <w:rsid w:val="00B330F8"/>
    <w:rsid w:val="00B338A3"/>
    <w:rsid w:val="00B33E56"/>
    <w:rsid w:val="00B3403A"/>
    <w:rsid w:val="00B340D6"/>
    <w:rsid w:val="00B3418B"/>
    <w:rsid w:val="00B344B3"/>
    <w:rsid w:val="00B34721"/>
    <w:rsid w:val="00B34F3C"/>
    <w:rsid w:val="00B3546A"/>
    <w:rsid w:val="00B35944"/>
    <w:rsid w:val="00B35EC8"/>
    <w:rsid w:val="00B36247"/>
    <w:rsid w:val="00B37347"/>
    <w:rsid w:val="00B376BB"/>
    <w:rsid w:val="00B377D0"/>
    <w:rsid w:val="00B37B81"/>
    <w:rsid w:val="00B409F7"/>
    <w:rsid w:val="00B412D6"/>
    <w:rsid w:val="00B4186A"/>
    <w:rsid w:val="00B41D38"/>
    <w:rsid w:val="00B41DE3"/>
    <w:rsid w:val="00B42313"/>
    <w:rsid w:val="00B42723"/>
    <w:rsid w:val="00B42A6C"/>
    <w:rsid w:val="00B434A5"/>
    <w:rsid w:val="00B439D2"/>
    <w:rsid w:val="00B43B88"/>
    <w:rsid w:val="00B43CAB"/>
    <w:rsid w:val="00B44626"/>
    <w:rsid w:val="00B44C7C"/>
    <w:rsid w:val="00B44EBE"/>
    <w:rsid w:val="00B44FE8"/>
    <w:rsid w:val="00B46A97"/>
    <w:rsid w:val="00B4732C"/>
    <w:rsid w:val="00B508B7"/>
    <w:rsid w:val="00B511F3"/>
    <w:rsid w:val="00B51399"/>
    <w:rsid w:val="00B5139E"/>
    <w:rsid w:val="00B514AF"/>
    <w:rsid w:val="00B514F0"/>
    <w:rsid w:val="00B5173C"/>
    <w:rsid w:val="00B51C63"/>
    <w:rsid w:val="00B523EF"/>
    <w:rsid w:val="00B53036"/>
    <w:rsid w:val="00B530D5"/>
    <w:rsid w:val="00B53131"/>
    <w:rsid w:val="00B53AAB"/>
    <w:rsid w:val="00B54138"/>
    <w:rsid w:val="00B545A3"/>
    <w:rsid w:val="00B54691"/>
    <w:rsid w:val="00B5546F"/>
    <w:rsid w:val="00B5575C"/>
    <w:rsid w:val="00B558B1"/>
    <w:rsid w:val="00B56650"/>
    <w:rsid w:val="00B567A7"/>
    <w:rsid w:val="00B57334"/>
    <w:rsid w:val="00B60327"/>
    <w:rsid w:val="00B606C2"/>
    <w:rsid w:val="00B607E6"/>
    <w:rsid w:val="00B608CD"/>
    <w:rsid w:val="00B609A6"/>
    <w:rsid w:val="00B60FD3"/>
    <w:rsid w:val="00B621F7"/>
    <w:rsid w:val="00B631B5"/>
    <w:rsid w:val="00B63458"/>
    <w:rsid w:val="00B634D5"/>
    <w:rsid w:val="00B635D9"/>
    <w:rsid w:val="00B6445E"/>
    <w:rsid w:val="00B6581D"/>
    <w:rsid w:val="00B65A70"/>
    <w:rsid w:val="00B6614B"/>
    <w:rsid w:val="00B66202"/>
    <w:rsid w:val="00B67289"/>
    <w:rsid w:val="00B675D8"/>
    <w:rsid w:val="00B67B9C"/>
    <w:rsid w:val="00B67F74"/>
    <w:rsid w:val="00B71711"/>
    <w:rsid w:val="00B723CF"/>
    <w:rsid w:val="00B72530"/>
    <w:rsid w:val="00B73440"/>
    <w:rsid w:val="00B734CE"/>
    <w:rsid w:val="00B73638"/>
    <w:rsid w:val="00B740A4"/>
    <w:rsid w:val="00B747AE"/>
    <w:rsid w:val="00B74D2D"/>
    <w:rsid w:val="00B74FA2"/>
    <w:rsid w:val="00B7523E"/>
    <w:rsid w:val="00B7524B"/>
    <w:rsid w:val="00B7543C"/>
    <w:rsid w:val="00B759F7"/>
    <w:rsid w:val="00B75E11"/>
    <w:rsid w:val="00B762BE"/>
    <w:rsid w:val="00B765C0"/>
    <w:rsid w:val="00B7668F"/>
    <w:rsid w:val="00B766A2"/>
    <w:rsid w:val="00B767C5"/>
    <w:rsid w:val="00B76C72"/>
    <w:rsid w:val="00B76E50"/>
    <w:rsid w:val="00B77C8F"/>
    <w:rsid w:val="00B77DDF"/>
    <w:rsid w:val="00B80364"/>
    <w:rsid w:val="00B803C3"/>
    <w:rsid w:val="00B8142B"/>
    <w:rsid w:val="00B81AEC"/>
    <w:rsid w:val="00B81BE6"/>
    <w:rsid w:val="00B81D4D"/>
    <w:rsid w:val="00B81D79"/>
    <w:rsid w:val="00B81FBE"/>
    <w:rsid w:val="00B8240E"/>
    <w:rsid w:val="00B8278D"/>
    <w:rsid w:val="00B8298D"/>
    <w:rsid w:val="00B82EB8"/>
    <w:rsid w:val="00B82F90"/>
    <w:rsid w:val="00B83B33"/>
    <w:rsid w:val="00B85136"/>
    <w:rsid w:val="00B85692"/>
    <w:rsid w:val="00B85F00"/>
    <w:rsid w:val="00B85F6D"/>
    <w:rsid w:val="00B86166"/>
    <w:rsid w:val="00B86375"/>
    <w:rsid w:val="00B87816"/>
    <w:rsid w:val="00B87980"/>
    <w:rsid w:val="00B900E5"/>
    <w:rsid w:val="00B902BF"/>
    <w:rsid w:val="00B90381"/>
    <w:rsid w:val="00B90519"/>
    <w:rsid w:val="00B90560"/>
    <w:rsid w:val="00B90BC5"/>
    <w:rsid w:val="00B90D79"/>
    <w:rsid w:val="00B90EA0"/>
    <w:rsid w:val="00B910FA"/>
    <w:rsid w:val="00B92AC2"/>
    <w:rsid w:val="00B92E5D"/>
    <w:rsid w:val="00B92F9D"/>
    <w:rsid w:val="00B93081"/>
    <w:rsid w:val="00B933DE"/>
    <w:rsid w:val="00B939FE"/>
    <w:rsid w:val="00B93C30"/>
    <w:rsid w:val="00B94739"/>
    <w:rsid w:val="00B94AE8"/>
    <w:rsid w:val="00B95819"/>
    <w:rsid w:val="00B95985"/>
    <w:rsid w:val="00B9647A"/>
    <w:rsid w:val="00B96614"/>
    <w:rsid w:val="00B969E4"/>
    <w:rsid w:val="00B96B51"/>
    <w:rsid w:val="00B97355"/>
    <w:rsid w:val="00BA005A"/>
    <w:rsid w:val="00BA077C"/>
    <w:rsid w:val="00BA0A84"/>
    <w:rsid w:val="00BA27AB"/>
    <w:rsid w:val="00BA35BD"/>
    <w:rsid w:val="00BA4122"/>
    <w:rsid w:val="00BA4471"/>
    <w:rsid w:val="00BA44F4"/>
    <w:rsid w:val="00BA4BC5"/>
    <w:rsid w:val="00BA4F0C"/>
    <w:rsid w:val="00BA56D3"/>
    <w:rsid w:val="00BA5D0C"/>
    <w:rsid w:val="00BA6432"/>
    <w:rsid w:val="00BA6E41"/>
    <w:rsid w:val="00BA767C"/>
    <w:rsid w:val="00BA7892"/>
    <w:rsid w:val="00BA7DEB"/>
    <w:rsid w:val="00BB035D"/>
    <w:rsid w:val="00BB03BB"/>
    <w:rsid w:val="00BB03FF"/>
    <w:rsid w:val="00BB0E0A"/>
    <w:rsid w:val="00BB1A74"/>
    <w:rsid w:val="00BB24D5"/>
    <w:rsid w:val="00BB26A6"/>
    <w:rsid w:val="00BB32AE"/>
    <w:rsid w:val="00BB3395"/>
    <w:rsid w:val="00BB3876"/>
    <w:rsid w:val="00BB394C"/>
    <w:rsid w:val="00BB3F02"/>
    <w:rsid w:val="00BB3FB3"/>
    <w:rsid w:val="00BB40F3"/>
    <w:rsid w:val="00BB475B"/>
    <w:rsid w:val="00BB4AD3"/>
    <w:rsid w:val="00BB51D8"/>
    <w:rsid w:val="00BB549A"/>
    <w:rsid w:val="00BB551C"/>
    <w:rsid w:val="00BB5B86"/>
    <w:rsid w:val="00BB7139"/>
    <w:rsid w:val="00BB740C"/>
    <w:rsid w:val="00BB79D6"/>
    <w:rsid w:val="00BB7EE9"/>
    <w:rsid w:val="00BC03D7"/>
    <w:rsid w:val="00BC08E4"/>
    <w:rsid w:val="00BC0B44"/>
    <w:rsid w:val="00BC10B6"/>
    <w:rsid w:val="00BC17F5"/>
    <w:rsid w:val="00BC1984"/>
    <w:rsid w:val="00BC1E13"/>
    <w:rsid w:val="00BC2413"/>
    <w:rsid w:val="00BC2647"/>
    <w:rsid w:val="00BC2AB0"/>
    <w:rsid w:val="00BC35BA"/>
    <w:rsid w:val="00BC3642"/>
    <w:rsid w:val="00BC3BD5"/>
    <w:rsid w:val="00BC3C39"/>
    <w:rsid w:val="00BC3FF9"/>
    <w:rsid w:val="00BC4037"/>
    <w:rsid w:val="00BC428E"/>
    <w:rsid w:val="00BC493F"/>
    <w:rsid w:val="00BC56BB"/>
    <w:rsid w:val="00BC5BC7"/>
    <w:rsid w:val="00BC5ED3"/>
    <w:rsid w:val="00BC61B4"/>
    <w:rsid w:val="00BC61F3"/>
    <w:rsid w:val="00BC6484"/>
    <w:rsid w:val="00BC6701"/>
    <w:rsid w:val="00BC6936"/>
    <w:rsid w:val="00BC7800"/>
    <w:rsid w:val="00BC7850"/>
    <w:rsid w:val="00BC7EBB"/>
    <w:rsid w:val="00BD04F7"/>
    <w:rsid w:val="00BD07DA"/>
    <w:rsid w:val="00BD0865"/>
    <w:rsid w:val="00BD0917"/>
    <w:rsid w:val="00BD1358"/>
    <w:rsid w:val="00BD173B"/>
    <w:rsid w:val="00BD17D1"/>
    <w:rsid w:val="00BD1A2D"/>
    <w:rsid w:val="00BD1DF4"/>
    <w:rsid w:val="00BD1F5F"/>
    <w:rsid w:val="00BD2E33"/>
    <w:rsid w:val="00BD36C5"/>
    <w:rsid w:val="00BD3A88"/>
    <w:rsid w:val="00BD3DA9"/>
    <w:rsid w:val="00BD3DB3"/>
    <w:rsid w:val="00BD3F45"/>
    <w:rsid w:val="00BD3FB4"/>
    <w:rsid w:val="00BD45D6"/>
    <w:rsid w:val="00BD4890"/>
    <w:rsid w:val="00BD4CDB"/>
    <w:rsid w:val="00BD4E57"/>
    <w:rsid w:val="00BD515D"/>
    <w:rsid w:val="00BD5608"/>
    <w:rsid w:val="00BD573C"/>
    <w:rsid w:val="00BD5DD3"/>
    <w:rsid w:val="00BD5F59"/>
    <w:rsid w:val="00BD613A"/>
    <w:rsid w:val="00BD6911"/>
    <w:rsid w:val="00BD69D7"/>
    <w:rsid w:val="00BD6A73"/>
    <w:rsid w:val="00BD6D99"/>
    <w:rsid w:val="00BD6ECE"/>
    <w:rsid w:val="00BD74AA"/>
    <w:rsid w:val="00BE0912"/>
    <w:rsid w:val="00BE0A96"/>
    <w:rsid w:val="00BE0AF8"/>
    <w:rsid w:val="00BE0FC8"/>
    <w:rsid w:val="00BE10AC"/>
    <w:rsid w:val="00BE15BE"/>
    <w:rsid w:val="00BE17DF"/>
    <w:rsid w:val="00BE18F3"/>
    <w:rsid w:val="00BE190F"/>
    <w:rsid w:val="00BE305B"/>
    <w:rsid w:val="00BE33EE"/>
    <w:rsid w:val="00BE4DFA"/>
    <w:rsid w:val="00BE4EEF"/>
    <w:rsid w:val="00BE4F69"/>
    <w:rsid w:val="00BE4F95"/>
    <w:rsid w:val="00BE548E"/>
    <w:rsid w:val="00BE58CA"/>
    <w:rsid w:val="00BE5F54"/>
    <w:rsid w:val="00BE6D1E"/>
    <w:rsid w:val="00BE7463"/>
    <w:rsid w:val="00BE760B"/>
    <w:rsid w:val="00BE7629"/>
    <w:rsid w:val="00BE7A52"/>
    <w:rsid w:val="00BE7CA4"/>
    <w:rsid w:val="00BE7D26"/>
    <w:rsid w:val="00BF02D4"/>
    <w:rsid w:val="00BF0641"/>
    <w:rsid w:val="00BF0F9C"/>
    <w:rsid w:val="00BF1662"/>
    <w:rsid w:val="00BF1770"/>
    <w:rsid w:val="00BF17F2"/>
    <w:rsid w:val="00BF1AE2"/>
    <w:rsid w:val="00BF1B5C"/>
    <w:rsid w:val="00BF2FBB"/>
    <w:rsid w:val="00BF3E7F"/>
    <w:rsid w:val="00BF4198"/>
    <w:rsid w:val="00BF472C"/>
    <w:rsid w:val="00BF485F"/>
    <w:rsid w:val="00BF5502"/>
    <w:rsid w:val="00BF578B"/>
    <w:rsid w:val="00BF60F3"/>
    <w:rsid w:val="00BF658D"/>
    <w:rsid w:val="00BF7633"/>
    <w:rsid w:val="00BF766A"/>
    <w:rsid w:val="00BF7747"/>
    <w:rsid w:val="00BF7C18"/>
    <w:rsid w:val="00C00343"/>
    <w:rsid w:val="00C0037D"/>
    <w:rsid w:val="00C00D57"/>
    <w:rsid w:val="00C0120B"/>
    <w:rsid w:val="00C0168C"/>
    <w:rsid w:val="00C0183D"/>
    <w:rsid w:val="00C025CF"/>
    <w:rsid w:val="00C02A74"/>
    <w:rsid w:val="00C03DA3"/>
    <w:rsid w:val="00C047F8"/>
    <w:rsid w:val="00C04BE4"/>
    <w:rsid w:val="00C0512E"/>
    <w:rsid w:val="00C05E5F"/>
    <w:rsid w:val="00C05F31"/>
    <w:rsid w:val="00C063D8"/>
    <w:rsid w:val="00C072C5"/>
    <w:rsid w:val="00C07387"/>
    <w:rsid w:val="00C07827"/>
    <w:rsid w:val="00C07C60"/>
    <w:rsid w:val="00C07E11"/>
    <w:rsid w:val="00C10145"/>
    <w:rsid w:val="00C1049E"/>
    <w:rsid w:val="00C11185"/>
    <w:rsid w:val="00C117FE"/>
    <w:rsid w:val="00C11CAE"/>
    <w:rsid w:val="00C126E0"/>
    <w:rsid w:val="00C12A3A"/>
    <w:rsid w:val="00C13679"/>
    <w:rsid w:val="00C13CA7"/>
    <w:rsid w:val="00C1501A"/>
    <w:rsid w:val="00C1542C"/>
    <w:rsid w:val="00C1572B"/>
    <w:rsid w:val="00C15EBC"/>
    <w:rsid w:val="00C16034"/>
    <w:rsid w:val="00C163F1"/>
    <w:rsid w:val="00C16C5B"/>
    <w:rsid w:val="00C17776"/>
    <w:rsid w:val="00C17950"/>
    <w:rsid w:val="00C17989"/>
    <w:rsid w:val="00C20596"/>
    <w:rsid w:val="00C209BC"/>
    <w:rsid w:val="00C20C9C"/>
    <w:rsid w:val="00C20FF5"/>
    <w:rsid w:val="00C21187"/>
    <w:rsid w:val="00C21DAA"/>
    <w:rsid w:val="00C21E35"/>
    <w:rsid w:val="00C22315"/>
    <w:rsid w:val="00C22319"/>
    <w:rsid w:val="00C22DB9"/>
    <w:rsid w:val="00C22EC1"/>
    <w:rsid w:val="00C23C4E"/>
    <w:rsid w:val="00C23E30"/>
    <w:rsid w:val="00C245F2"/>
    <w:rsid w:val="00C2461B"/>
    <w:rsid w:val="00C24948"/>
    <w:rsid w:val="00C25260"/>
    <w:rsid w:val="00C2549E"/>
    <w:rsid w:val="00C256A2"/>
    <w:rsid w:val="00C267AF"/>
    <w:rsid w:val="00C269BD"/>
    <w:rsid w:val="00C26BF6"/>
    <w:rsid w:val="00C27CAA"/>
    <w:rsid w:val="00C27F13"/>
    <w:rsid w:val="00C30149"/>
    <w:rsid w:val="00C30359"/>
    <w:rsid w:val="00C303E1"/>
    <w:rsid w:val="00C308C5"/>
    <w:rsid w:val="00C30DF5"/>
    <w:rsid w:val="00C3167F"/>
    <w:rsid w:val="00C326B7"/>
    <w:rsid w:val="00C3283A"/>
    <w:rsid w:val="00C32B57"/>
    <w:rsid w:val="00C33B10"/>
    <w:rsid w:val="00C33F19"/>
    <w:rsid w:val="00C34058"/>
    <w:rsid w:val="00C3405F"/>
    <w:rsid w:val="00C345DF"/>
    <w:rsid w:val="00C361E1"/>
    <w:rsid w:val="00C3620F"/>
    <w:rsid w:val="00C3689F"/>
    <w:rsid w:val="00C36C82"/>
    <w:rsid w:val="00C36FD6"/>
    <w:rsid w:val="00C372CF"/>
    <w:rsid w:val="00C37443"/>
    <w:rsid w:val="00C379F9"/>
    <w:rsid w:val="00C37A7C"/>
    <w:rsid w:val="00C4080A"/>
    <w:rsid w:val="00C40C20"/>
    <w:rsid w:val="00C40FEA"/>
    <w:rsid w:val="00C41034"/>
    <w:rsid w:val="00C41BF6"/>
    <w:rsid w:val="00C41E94"/>
    <w:rsid w:val="00C429DD"/>
    <w:rsid w:val="00C42DDE"/>
    <w:rsid w:val="00C433DE"/>
    <w:rsid w:val="00C43947"/>
    <w:rsid w:val="00C4395A"/>
    <w:rsid w:val="00C44818"/>
    <w:rsid w:val="00C44935"/>
    <w:rsid w:val="00C45004"/>
    <w:rsid w:val="00C453C9"/>
    <w:rsid w:val="00C45573"/>
    <w:rsid w:val="00C469EF"/>
    <w:rsid w:val="00C46D3A"/>
    <w:rsid w:val="00C47450"/>
    <w:rsid w:val="00C47C4A"/>
    <w:rsid w:val="00C47F7E"/>
    <w:rsid w:val="00C509EB"/>
    <w:rsid w:val="00C50A5E"/>
    <w:rsid w:val="00C5105C"/>
    <w:rsid w:val="00C513B3"/>
    <w:rsid w:val="00C51569"/>
    <w:rsid w:val="00C51990"/>
    <w:rsid w:val="00C51B61"/>
    <w:rsid w:val="00C5294C"/>
    <w:rsid w:val="00C52A19"/>
    <w:rsid w:val="00C52B40"/>
    <w:rsid w:val="00C53157"/>
    <w:rsid w:val="00C531F2"/>
    <w:rsid w:val="00C53398"/>
    <w:rsid w:val="00C5411D"/>
    <w:rsid w:val="00C54A9E"/>
    <w:rsid w:val="00C5521B"/>
    <w:rsid w:val="00C55936"/>
    <w:rsid w:val="00C56638"/>
    <w:rsid w:val="00C569CC"/>
    <w:rsid w:val="00C57373"/>
    <w:rsid w:val="00C57AF6"/>
    <w:rsid w:val="00C57D1A"/>
    <w:rsid w:val="00C60D6A"/>
    <w:rsid w:val="00C61020"/>
    <w:rsid w:val="00C610A2"/>
    <w:rsid w:val="00C6198B"/>
    <w:rsid w:val="00C61CF1"/>
    <w:rsid w:val="00C61E91"/>
    <w:rsid w:val="00C6309E"/>
    <w:rsid w:val="00C6340D"/>
    <w:rsid w:val="00C63427"/>
    <w:rsid w:val="00C63E26"/>
    <w:rsid w:val="00C64002"/>
    <w:rsid w:val="00C64541"/>
    <w:rsid w:val="00C649DF"/>
    <w:rsid w:val="00C64B63"/>
    <w:rsid w:val="00C65342"/>
    <w:rsid w:val="00C656FE"/>
    <w:rsid w:val="00C65A14"/>
    <w:rsid w:val="00C65B96"/>
    <w:rsid w:val="00C66804"/>
    <w:rsid w:val="00C668AC"/>
    <w:rsid w:val="00C66A06"/>
    <w:rsid w:val="00C66CAB"/>
    <w:rsid w:val="00C675BF"/>
    <w:rsid w:val="00C6774D"/>
    <w:rsid w:val="00C678BC"/>
    <w:rsid w:val="00C70590"/>
    <w:rsid w:val="00C70B27"/>
    <w:rsid w:val="00C718C6"/>
    <w:rsid w:val="00C71ABA"/>
    <w:rsid w:val="00C721C3"/>
    <w:rsid w:val="00C72248"/>
    <w:rsid w:val="00C73215"/>
    <w:rsid w:val="00C73741"/>
    <w:rsid w:val="00C73B1B"/>
    <w:rsid w:val="00C73E88"/>
    <w:rsid w:val="00C74032"/>
    <w:rsid w:val="00C746E3"/>
    <w:rsid w:val="00C7492D"/>
    <w:rsid w:val="00C74EA4"/>
    <w:rsid w:val="00C75336"/>
    <w:rsid w:val="00C75DC7"/>
    <w:rsid w:val="00C75FB6"/>
    <w:rsid w:val="00C7600A"/>
    <w:rsid w:val="00C76389"/>
    <w:rsid w:val="00C76591"/>
    <w:rsid w:val="00C7767A"/>
    <w:rsid w:val="00C776A1"/>
    <w:rsid w:val="00C77CB6"/>
    <w:rsid w:val="00C8016A"/>
    <w:rsid w:val="00C80202"/>
    <w:rsid w:val="00C80DB2"/>
    <w:rsid w:val="00C80F16"/>
    <w:rsid w:val="00C81107"/>
    <w:rsid w:val="00C8129F"/>
    <w:rsid w:val="00C81F1D"/>
    <w:rsid w:val="00C821B4"/>
    <w:rsid w:val="00C828AA"/>
    <w:rsid w:val="00C82D3F"/>
    <w:rsid w:val="00C83177"/>
    <w:rsid w:val="00C8355E"/>
    <w:rsid w:val="00C84648"/>
    <w:rsid w:val="00C847D5"/>
    <w:rsid w:val="00C84CAD"/>
    <w:rsid w:val="00C84E4E"/>
    <w:rsid w:val="00C8579A"/>
    <w:rsid w:val="00C85B3E"/>
    <w:rsid w:val="00C85B7E"/>
    <w:rsid w:val="00C85D20"/>
    <w:rsid w:val="00C86118"/>
    <w:rsid w:val="00C869E2"/>
    <w:rsid w:val="00C86A39"/>
    <w:rsid w:val="00C86B95"/>
    <w:rsid w:val="00C86EFE"/>
    <w:rsid w:val="00C87217"/>
    <w:rsid w:val="00C87697"/>
    <w:rsid w:val="00C878DE"/>
    <w:rsid w:val="00C87C11"/>
    <w:rsid w:val="00C90B80"/>
    <w:rsid w:val="00C913FC"/>
    <w:rsid w:val="00C914D0"/>
    <w:rsid w:val="00C91A0C"/>
    <w:rsid w:val="00C91D44"/>
    <w:rsid w:val="00C92176"/>
    <w:rsid w:val="00C92436"/>
    <w:rsid w:val="00C92664"/>
    <w:rsid w:val="00C93221"/>
    <w:rsid w:val="00C93299"/>
    <w:rsid w:val="00C93381"/>
    <w:rsid w:val="00C937D1"/>
    <w:rsid w:val="00C93B5C"/>
    <w:rsid w:val="00C93CD0"/>
    <w:rsid w:val="00C93D0F"/>
    <w:rsid w:val="00C93F58"/>
    <w:rsid w:val="00C9406C"/>
    <w:rsid w:val="00C948D4"/>
    <w:rsid w:val="00C95A97"/>
    <w:rsid w:val="00C95D1D"/>
    <w:rsid w:val="00C95E26"/>
    <w:rsid w:val="00C95F89"/>
    <w:rsid w:val="00C96953"/>
    <w:rsid w:val="00C96B26"/>
    <w:rsid w:val="00C970CB"/>
    <w:rsid w:val="00C9710F"/>
    <w:rsid w:val="00C975FA"/>
    <w:rsid w:val="00C979B5"/>
    <w:rsid w:val="00CA0097"/>
    <w:rsid w:val="00CA0265"/>
    <w:rsid w:val="00CA0284"/>
    <w:rsid w:val="00CA0372"/>
    <w:rsid w:val="00CA0BC6"/>
    <w:rsid w:val="00CA1019"/>
    <w:rsid w:val="00CA1078"/>
    <w:rsid w:val="00CA1233"/>
    <w:rsid w:val="00CA175D"/>
    <w:rsid w:val="00CA1EE6"/>
    <w:rsid w:val="00CA1F1A"/>
    <w:rsid w:val="00CA24A1"/>
    <w:rsid w:val="00CA3275"/>
    <w:rsid w:val="00CA34B8"/>
    <w:rsid w:val="00CA3D05"/>
    <w:rsid w:val="00CA468D"/>
    <w:rsid w:val="00CA5CAD"/>
    <w:rsid w:val="00CA6105"/>
    <w:rsid w:val="00CA6648"/>
    <w:rsid w:val="00CA6949"/>
    <w:rsid w:val="00CA6DB7"/>
    <w:rsid w:val="00CA6E25"/>
    <w:rsid w:val="00CA7029"/>
    <w:rsid w:val="00CA7726"/>
    <w:rsid w:val="00CA7806"/>
    <w:rsid w:val="00CB056F"/>
    <w:rsid w:val="00CB104A"/>
    <w:rsid w:val="00CB1581"/>
    <w:rsid w:val="00CB16CA"/>
    <w:rsid w:val="00CB1DE8"/>
    <w:rsid w:val="00CB1DED"/>
    <w:rsid w:val="00CB2331"/>
    <w:rsid w:val="00CB273F"/>
    <w:rsid w:val="00CB2883"/>
    <w:rsid w:val="00CB2E5C"/>
    <w:rsid w:val="00CB3025"/>
    <w:rsid w:val="00CB4159"/>
    <w:rsid w:val="00CB46E2"/>
    <w:rsid w:val="00CB4732"/>
    <w:rsid w:val="00CB48A4"/>
    <w:rsid w:val="00CB4C5D"/>
    <w:rsid w:val="00CB4F20"/>
    <w:rsid w:val="00CB6472"/>
    <w:rsid w:val="00CB6A7E"/>
    <w:rsid w:val="00CB70A6"/>
    <w:rsid w:val="00CB742E"/>
    <w:rsid w:val="00CB74E9"/>
    <w:rsid w:val="00CB7900"/>
    <w:rsid w:val="00CB79CA"/>
    <w:rsid w:val="00CB7A26"/>
    <w:rsid w:val="00CB7D81"/>
    <w:rsid w:val="00CB7E4F"/>
    <w:rsid w:val="00CC00DF"/>
    <w:rsid w:val="00CC0739"/>
    <w:rsid w:val="00CC0746"/>
    <w:rsid w:val="00CC0AF7"/>
    <w:rsid w:val="00CC1417"/>
    <w:rsid w:val="00CC19D4"/>
    <w:rsid w:val="00CC261E"/>
    <w:rsid w:val="00CC26DA"/>
    <w:rsid w:val="00CC2D13"/>
    <w:rsid w:val="00CC2E58"/>
    <w:rsid w:val="00CC34C9"/>
    <w:rsid w:val="00CC3E98"/>
    <w:rsid w:val="00CC3F15"/>
    <w:rsid w:val="00CC4FB1"/>
    <w:rsid w:val="00CC543C"/>
    <w:rsid w:val="00CC550B"/>
    <w:rsid w:val="00CC5671"/>
    <w:rsid w:val="00CC57A5"/>
    <w:rsid w:val="00CC66F1"/>
    <w:rsid w:val="00CC710A"/>
    <w:rsid w:val="00CC712E"/>
    <w:rsid w:val="00CC756D"/>
    <w:rsid w:val="00CC7A8E"/>
    <w:rsid w:val="00CC7B09"/>
    <w:rsid w:val="00CD022B"/>
    <w:rsid w:val="00CD0898"/>
    <w:rsid w:val="00CD0E3E"/>
    <w:rsid w:val="00CD0F4F"/>
    <w:rsid w:val="00CD10C1"/>
    <w:rsid w:val="00CD1632"/>
    <w:rsid w:val="00CD166C"/>
    <w:rsid w:val="00CD1F3B"/>
    <w:rsid w:val="00CD208B"/>
    <w:rsid w:val="00CD2732"/>
    <w:rsid w:val="00CD27AA"/>
    <w:rsid w:val="00CD3826"/>
    <w:rsid w:val="00CD39BB"/>
    <w:rsid w:val="00CD480F"/>
    <w:rsid w:val="00CD496B"/>
    <w:rsid w:val="00CD49B7"/>
    <w:rsid w:val="00CD4E53"/>
    <w:rsid w:val="00CD4ED0"/>
    <w:rsid w:val="00CD5829"/>
    <w:rsid w:val="00CD595D"/>
    <w:rsid w:val="00CD61F4"/>
    <w:rsid w:val="00CD63C6"/>
    <w:rsid w:val="00CD7EDD"/>
    <w:rsid w:val="00CD7F35"/>
    <w:rsid w:val="00CD7FAE"/>
    <w:rsid w:val="00CE013C"/>
    <w:rsid w:val="00CE038C"/>
    <w:rsid w:val="00CE1058"/>
    <w:rsid w:val="00CE1A48"/>
    <w:rsid w:val="00CE1F8B"/>
    <w:rsid w:val="00CE28C6"/>
    <w:rsid w:val="00CE325A"/>
    <w:rsid w:val="00CE32CC"/>
    <w:rsid w:val="00CE34DB"/>
    <w:rsid w:val="00CE3DF2"/>
    <w:rsid w:val="00CE4537"/>
    <w:rsid w:val="00CE4C14"/>
    <w:rsid w:val="00CE4EF5"/>
    <w:rsid w:val="00CE52A9"/>
    <w:rsid w:val="00CE5974"/>
    <w:rsid w:val="00CE5B3B"/>
    <w:rsid w:val="00CE6105"/>
    <w:rsid w:val="00CE621A"/>
    <w:rsid w:val="00CE64DD"/>
    <w:rsid w:val="00CE7398"/>
    <w:rsid w:val="00CE75FE"/>
    <w:rsid w:val="00CE7801"/>
    <w:rsid w:val="00CE7844"/>
    <w:rsid w:val="00CE7D84"/>
    <w:rsid w:val="00CE7E79"/>
    <w:rsid w:val="00CF01D4"/>
    <w:rsid w:val="00CF031D"/>
    <w:rsid w:val="00CF066F"/>
    <w:rsid w:val="00CF1779"/>
    <w:rsid w:val="00CF18D9"/>
    <w:rsid w:val="00CF1B44"/>
    <w:rsid w:val="00CF29D9"/>
    <w:rsid w:val="00CF3335"/>
    <w:rsid w:val="00CF4F43"/>
    <w:rsid w:val="00CF513D"/>
    <w:rsid w:val="00CF5583"/>
    <w:rsid w:val="00CF5789"/>
    <w:rsid w:val="00CF57EE"/>
    <w:rsid w:val="00CF5A61"/>
    <w:rsid w:val="00CF66A4"/>
    <w:rsid w:val="00CF6979"/>
    <w:rsid w:val="00CF69CA"/>
    <w:rsid w:val="00CF6A58"/>
    <w:rsid w:val="00CF6BDC"/>
    <w:rsid w:val="00CF7F2F"/>
    <w:rsid w:val="00D002B5"/>
    <w:rsid w:val="00D00544"/>
    <w:rsid w:val="00D005D4"/>
    <w:rsid w:val="00D00C4C"/>
    <w:rsid w:val="00D00F0F"/>
    <w:rsid w:val="00D0116F"/>
    <w:rsid w:val="00D018F7"/>
    <w:rsid w:val="00D01994"/>
    <w:rsid w:val="00D020CE"/>
    <w:rsid w:val="00D02250"/>
    <w:rsid w:val="00D02D1C"/>
    <w:rsid w:val="00D03508"/>
    <w:rsid w:val="00D0376C"/>
    <w:rsid w:val="00D03979"/>
    <w:rsid w:val="00D04681"/>
    <w:rsid w:val="00D0536E"/>
    <w:rsid w:val="00D05436"/>
    <w:rsid w:val="00D0567D"/>
    <w:rsid w:val="00D05711"/>
    <w:rsid w:val="00D057AE"/>
    <w:rsid w:val="00D059D7"/>
    <w:rsid w:val="00D05E18"/>
    <w:rsid w:val="00D06387"/>
    <w:rsid w:val="00D065DC"/>
    <w:rsid w:val="00D0737E"/>
    <w:rsid w:val="00D073BB"/>
    <w:rsid w:val="00D073DA"/>
    <w:rsid w:val="00D075A2"/>
    <w:rsid w:val="00D07BA8"/>
    <w:rsid w:val="00D07C60"/>
    <w:rsid w:val="00D1020B"/>
    <w:rsid w:val="00D10701"/>
    <w:rsid w:val="00D10A10"/>
    <w:rsid w:val="00D10BCE"/>
    <w:rsid w:val="00D10C4F"/>
    <w:rsid w:val="00D10CA2"/>
    <w:rsid w:val="00D111C1"/>
    <w:rsid w:val="00D112B1"/>
    <w:rsid w:val="00D1241C"/>
    <w:rsid w:val="00D12475"/>
    <w:rsid w:val="00D12AAE"/>
    <w:rsid w:val="00D12C0D"/>
    <w:rsid w:val="00D13BE8"/>
    <w:rsid w:val="00D14046"/>
    <w:rsid w:val="00D1461A"/>
    <w:rsid w:val="00D14A9B"/>
    <w:rsid w:val="00D154C0"/>
    <w:rsid w:val="00D1556B"/>
    <w:rsid w:val="00D15921"/>
    <w:rsid w:val="00D15CD1"/>
    <w:rsid w:val="00D16331"/>
    <w:rsid w:val="00D16646"/>
    <w:rsid w:val="00D16D27"/>
    <w:rsid w:val="00D16EAD"/>
    <w:rsid w:val="00D16FBC"/>
    <w:rsid w:val="00D16FC3"/>
    <w:rsid w:val="00D172D8"/>
    <w:rsid w:val="00D17361"/>
    <w:rsid w:val="00D1746A"/>
    <w:rsid w:val="00D20107"/>
    <w:rsid w:val="00D2047F"/>
    <w:rsid w:val="00D20B2B"/>
    <w:rsid w:val="00D20F60"/>
    <w:rsid w:val="00D215CC"/>
    <w:rsid w:val="00D2191C"/>
    <w:rsid w:val="00D21DFF"/>
    <w:rsid w:val="00D21FE8"/>
    <w:rsid w:val="00D22BBF"/>
    <w:rsid w:val="00D22DE2"/>
    <w:rsid w:val="00D231ED"/>
    <w:rsid w:val="00D235B0"/>
    <w:rsid w:val="00D2368D"/>
    <w:rsid w:val="00D239B8"/>
    <w:rsid w:val="00D23AB7"/>
    <w:rsid w:val="00D2481D"/>
    <w:rsid w:val="00D25843"/>
    <w:rsid w:val="00D25E3B"/>
    <w:rsid w:val="00D26084"/>
    <w:rsid w:val="00D260E4"/>
    <w:rsid w:val="00D26338"/>
    <w:rsid w:val="00D27331"/>
    <w:rsid w:val="00D273A8"/>
    <w:rsid w:val="00D276AD"/>
    <w:rsid w:val="00D27832"/>
    <w:rsid w:val="00D27BF3"/>
    <w:rsid w:val="00D30ECE"/>
    <w:rsid w:val="00D3105E"/>
    <w:rsid w:val="00D31264"/>
    <w:rsid w:val="00D313E1"/>
    <w:rsid w:val="00D3182E"/>
    <w:rsid w:val="00D33093"/>
    <w:rsid w:val="00D33F29"/>
    <w:rsid w:val="00D34089"/>
    <w:rsid w:val="00D3421F"/>
    <w:rsid w:val="00D353B4"/>
    <w:rsid w:val="00D35760"/>
    <w:rsid w:val="00D357D4"/>
    <w:rsid w:val="00D35C2B"/>
    <w:rsid w:val="00D35DCF"/>
    <w:rsid w:val="00D35EA1"/>
    <w:rsid w:val="00D35F20"/>
    <w:rsid w:val="00D36156"/>
    <w:rsid w:val="00D3617B"/>
    <w:rsid w:val="00D3676B"/>
    <w:rsid w:val="00D368C2"/>
    <w:rsid w:val="00D36941"/>
    <w:rsid w:val="00D36BD1"/>
    <w:rsid w:val="00D36E30"/>
    <w:rsid w:val="00D37B79"/>
    <w:rsid w:val="00D37D15"/>
    <w:rsid w:val="00D400FD"/>
    <w:rsid w:val="00D41490"/>
    <w:rsid w:val="00D41A41"/>
    <w:rsid w:val="00D4210C"/>
    <w:rsid w:val="00D422A8"/>
    <w:rsid w:val="00D428E9"/>
    <w:rsid w:val="00D42FB4"/>
    <w:rsid w:val="00D4308C"/>
    <w:rsid w:val="00D44360"/>
    <w:rsid w:val="00D44A8D"/>
    <w:rsid w:val="00D44EF8"/>
    <w:rsid w:val="00D45058"/>
    <w:rsid w:val="00D45134"/>
    <w:rsid w:val="00D451EB"/>
    <w:rsid w:val="00D4555A"/>
    <w:rsid w:val="00D45A4A"/>
    <w:rsid w:val="00D45CBC"/>
    <w:rsid w:val="00D46278"/>
    <w:rsid w:val="00D4660B"/>
    <w:rsid w:val="00D46DC5"/>
    <w:rsid w:val="00D46EA7"/>
    <w:rsid w:val="00D472FA"/>
    <w:rsid w:val="00D4761A"/>
    <w:rsid w:val="00D500E2"/>
    <w:rsid w:val="00D50395"/>
    <w:rsid w:val="00D50EA0"/>
    <w:rsid w:val="00D50FDB"/>
    <w:rsid w:val="00D51025"/>
    <w:rsid w:val="00D5114D"/>
    <w:rsid w:val="00D511CB"/>
    <w:rsid w:val="00D5146A"/>
    <w:rsid w:val="00D51503"/>
    <w:rsid w:val="00D51B7D"/>
    <w:rsid w:val="00D51F46"/>
    <w:rsid w:val="00D52347"/>
    <w:rsid w:val="00D5257E"/>
    <w:rsid w:val="00D52DEB"/>
    <w:rsid w:val="00D534E2"/>
    <w:rsid w:val="00D535AE"/>
    <w:rsid w:val="00D538B1"/>
    <w:rsid w:val="00D53D64"/>
    <w:rsid w:val="00D54012"/>
    <w:rsid w:val="00D54137"/>
    <w:rsid w:val="00D54209"/>
    <w:rsid w:val="00D54AA9"/>
    <w:rsid w:val="00D55806"/>
    <w:rsid w:val="00D56427"/>
    <w:rsid w:val="00D56454"/>
    <w:rsid w:val="00D56A7A"/>
    <w:rsid w:val="00D57326"/>
    <w:rsid w:val="00D57372"/>
    <w:rsid w:val="00D578F2"/>
    <w:rsid w:val="00D57C94"/>
    <w:rsid w:val="00D57CC8"/>
    <w:rsid w:val="00D57E49"/>
    <w:rsid w:val="00D604C5"/>
    <w:rsid w:val="00D61C87"/>
    <w:rsid w:val="00D61F9E"/>
    <w:rsid w:val="00D628D4"/>
    <w:rsid w:val="00D62A36"/>
    <w:rsid w:val="00D63846"/>
    <w:rsid w:val="00D63DB4"/>
    <w:rsid w:val="00D64826"/>
    <w:rsid w:val="00D64B8E"/>
    <w:rsid w:val="00D64D9D"/>
    <w:rsid w:val="00D65782"/>
    <w:rsid w:val="00D65947"/>
    <w:rsid w:val="00D65A0D"/>
    <w:rsid w:val="00D65A5F"/>
    <w:rsid w:val="00D661C6"/>
    <w:rsid w:val="00D66AA4"/>
    <w:rsid w:val="00D66E18"/>
    <w:rsid w:val="00D66E79"/>
    <w:rsid w:val="00D67847"/>
    <w:rsid w:val="00D67A5A"/>
    <w:rsid w:val="00D708E8"/>
    <w:rsid w:val="00D70B03"/>
    <w:rsid w:val="00D70D0D"/>
    <w:rsid w:val="00D70D63"/>
    <w:rsid w:val="00D70F04"/>
    <w:rsid w:val="00D71642"/>
    <w:rsid w:val="00D7181C"/>
    <w:rsid w:val="00D7199C"/>
    <w:rsid w:val="00D71DD6"/>
    <w:rsid w:val="00D71FE4"/>
    <w:rsid w:val="00D72520"/>
    <w:rsid w:val="00D7317A"/>
    <w:rsid w:val="00D73D2A"/>
    <w:rsid w:val="00D7447B"/>
    <w:rsid w:val="00D74611"/>
    <w:rsid w:val="00D76348"/>
    <w:rsid w:val="00D76821"/>
    <w:rsid w:val="00D77CD0"/>
    <w:rsid w:val="00D77F10"/>
    <w:rsid w:val="00D77F53"/>
    <w:rsid w:val="00D800CA"/>
    <w:rsid w:val="00D808CF"/>
    <w:rsid w:val="00D819D6"/>
    <w:rsid w:val="00D81C5D"/>
    <w:rsid w:val="00D8254D"/>
    <w:rsid w:val="00D82983"/>
    <w:rsid w:val="00D82AC5"/>
    <w:rsid w:val="00D83A18"/>
    <w:rsid w:val="00D84305"/>
    <w:rsid w:val="00D848EB"/>
    <w:rsid w:val="00D849AE"/>
    <w:rsid w:val="00D84E89"/>
    <w:rsid w:val="00D8511F"/>
    <w:rsid w:val="00D85BA7"/>
    <w:rsid w:val="00D85D91"/>
    <w:rsid w:val="00D85E5D"/>
    <w:rsid w:val="00D8633B"/>
    <w:rsid w:val="00D86698"/>
    <w:rsid w:val="00D867D7"/>
    <w:rsid w:val="00D86B54"/>
    <w:rsid w:val="00D8701A"/>
    <w:rsid w:val="00D8739D"/>
    <w:rsid w:val="00D87723"/>
    <w:rsid w:val="00D877D5"/>
    <w:rsid w:val="00D87B5B"/>
    <w:rsid w:val="00D87CBD"/>
    <w:rsid w:val="00D900AE"/>
    <w:rsid w:val="00D9042A"/>
    <w:rsid w:val="00D90506"/>
    <w:rsid w:val="00D90CA5"/>
    <w:rsid w:val="00D91246"/>
    <w:rsid w:val="00D91800"/>
    <w:rsid w:val="00D9219D"/>
    <w:rsid w:val="00D92554"/>
    <w:rsid w:val="00D935DD"/>
    <w:rsid w:val="00D93801"/>
    <w:rsid w:val="00D93F21"/>
    <w:rsid w:val="00D944A2"/>
    <w:rsid w:val="00D9477B"/>
    <w:rsid w:val="00D9491D"/>
    <w:rsid w:val="00D9493D"/>
    <w:rsid w:val="00D9495D"/>
    <w:rsid w:val="00D94B4C"/>
    <w:rsid w:val="00D95650"/>
    <w:rsid w:val="00D961CF"/>
    <w:rsid w:val="00D96D12"/>
    <w:rsid w:val="00D97854"/>
    <w:rsid w:val="00D97F75"/>
    <w:rsid w:val="00DA09DB"/>
    <w:rsid w:val="00DA119F"/>
    <w:rsid w:val="00DA143B"/>
    <w:rsid w:val="00DA16AB"/>
    <w:rsid w:val="00DA21F4"/>
    <w:rsid w:val="00DA299E"/>
    <w:rsid w:val="00DA3100"/>
    <w:rsid w:val="00DA31CE"/>
    <w:rsid w:val="00DA349F"/>
    <w:rsid w:val="00DA390D"/>
    <w:rsid w:val="00DA4101"/>
    <w:rsid w:val="00DA4572"/>
    <w:rsid w:val="00DA49AF"/>
    <w:rsid w:val="00DA50A6"/>
    <w:rsid w:val="00DA521B"/>
    <w:rsid w:val="00DA5359"/>
    <w:rsid w:val="00DA59EB"/>
    <w:rsid w:val="00DA5BFE"/>
    <w:rsid w:val="00DA66D3"/>
    <w:rsid w:val="00DA69C2"/>
    <w:rsid w:val="00DA6A45"/>
    <w:rsid w:val="00DA710E"/>
    <w:rsid w:val="00DA736A"/>
    <w:rsid w:val="00DA7B5A"/>
    <w:rsid w:val="00DA7E9B"/>
    <w:rsid w:val="00DB02AF"/>
    <w:rsid w:val="00DB02D1"/>
    <w:rsid w:val="00DB12CF"/>
    <w:rsid w:val="00DB140C"/>
    <w:rsid w:val="00DB1999"/>
    <w:rsid w:val="00DB1B58"/>
    <w:rsid w:val="00DB2386"/>
    <w:rsid w:val="00DB2724"/>
    <w:rsid w:val="00DB27CC"/>
    <w:rsid w:val="00DB29EC"/>
    <w:rsid w:val="00DB2B0C"/>
    <w:rsid w:val="00DB2C18"/>
    <w:rsid w:val="00DB30F6"/>
    <w:rsid w:val="00DB3461"/>
    <w:rsid w:val="00DB3566"/>
    <w:rsid w:val="00DB35F3"/>
    <w:rsid w:val="00DB3AF0"/>
    <w:rsid w:val="00DB3E3D"/>
    <w:rsid w:val="00DB4776"/>
    <w:rsid w:val="00DB4909"/>
    <w:rsid w:val="00DB53C8"/>
    <w:rsid w:val="00DB5459"/>
    <w:rsid w:val="00DB5932"/>
    <w:rsid w:val="00DB5966"/>
    <w:rsid w:val="00DB599B"/>
    <w:rsid w:val="00DB5B3A"/>
    <w:rsid w:val="00DB6045"/>
    <w:rsid w:val="00DB681E"/>
    <w:rsid w:val="00DB706D"/>
    <w:rsid w:val="00DB777E"/>
    <w:rsid w:val="00DB7926"/>
    <w:rsid w:val="00DB7B37"/>
    <w:rsid w:val="00DC00DB"/>
    <w:rsid w:val="00DC12B5"/>
    <w:rsid w:val="00DC1590"/>
    <w:rsid w:val="00DC1720"/>
    <w:rsid w:val="00DC1FA2"/>
    <w:rsid w:val="00DC21EE"/>
    <w:rsid w:val="00DC28DF"/>
    <w:rsid w:val="00DC2905"/>
    <w:rsid w:val="00DC2E00"/>
    <w:rsid w:val="00DC41B4"/>
    <w:rsid w:val="00DC4A52"/>
    <w:rsid w:val="00DC4D2F"/>
    <w:rsid w:val="00DC5842"/>
    <w:rsid w:val="00DC65A2"/>
    <w:rsid w:val="00DC71F7"/>
    <w:rsid w:val="00DC72FA"/>
    <w:rsid w:val="00DC74BC"/>
    <w:rsid w:val="00DC74F6"/>
    <w:rsid w:val="00DC77F1"/>
    <w:rsid w:val="00DD0302"/>
    <w:rsid w:val="00DD1C09"/>
    <w:rsid w:val="00DD1DEC"/>
    <w:rsid w:val="00DD28B6"/>
    <w:rsid w:val="00DD28E9"/>
    <w:rsid w:val="00DD2F85"/>
    <w:rsid w:val="00DD338E"/>
    <w:rsid w:val="00DD33D3"/>
    <w:rsid w:val="00DD3580"/>
    <w:rsid w:val="00DD3690"/>
    <w:rsid w:val="00DD395C"/>
    <w:rsid w:val="00DD3A47"/>
    <w:rsid w:val="00DD3D7F"/>
    <w:rsid w:val="00DD400F"/>
    <w:rsid w:val="00DD406D"/>
    <w:rsid w:val="00DD43E5"/>
    <w:rsid w:val="00DD4E91"/>
    <w:rsid w:val="00DD6138"/>
    <w:rsid w:val="00DD62A9"/>
    <w:rsid w:val="00DD71AE"/>
    <w:rsid w:val="00DD7CDA"/>
    <w:rsid w:val="00DE0DC0"/>
    <w:rsid w:val="00DE1C5D"/>
    <w:rsid w:val="00DE2036"/>
    <w:rsid w:val="00DE2528"/>
    <w:rsid w:val="00DE2689"/>
    <w:rsid w:val="00DE293A"/>
    <w:rsid w:val="00DE388B"/>
    <w:rsid w:val="00DE3B64"/>
    <w:rsid w:val="00DE3E66"/>
    <w:rsid w:val="00DE501B"/>
    <w:rsid w:val="00DE50A2"/>
    <w:rsid w:val="00DE5A43"/>
    <w:rsid w:val="00DE5D79"/>
    <w:rsid w:val="00DE6363"/>
    <w:rsid w:val="00DE66B8"/>
    <w:rsid w:val="00DE70F9"/>
    <w:rsid w:val="00DE7B1E"/>
    <w:rsid w:val="00DF0CE9"/>
    <w:rsid w:val="00DF0F50"/>
    <w:rsid w:val="00DF1DE4"/>
    <w:rsid w:val="00DF27E4"/>
    <w:rsid w:val="00DF2DED"/>
    <w:rsid w:val="00DF2E71"/>
    <w:rsid w:val="00DF3141"/>
    <w:rsid w:val="00DF35EC"/>
    <w:rsid w:val="00DF3C6C"/>
    <w:rsid w:val="00DF3D5F"/>
    <w:rsid w:val="00DF3DAC"/>
    <w:rsid w:val="00DF43B7"/>
    <w:rsid w:val="00DF4999"/>
    <w:rsid w:val="00DF4EC5"/>
    <w:rsid w:val="00DF514B"/>
    <w:rsid w:val="00DF51AE"/>
    <w:rsid w:val="00DF5909"/>
    <w:rsid w:val="00DF5F35"/>
    <w:rsid w:val="00DF61B6"/>
    <w:rsid w:val="00DF6C42"/>
    <w:rsid w:val="00DF6D4B"/>
    <w:rsid w:val="00DF6DB6"/>
    <w:rsid w:val="00DF6DF7"/>
    <w:rsid w:val="00DF6E91"/>
    <w:rsid w:val="00DF7183"/>
    <w:rsid w:val="00DF7AEA"/>
    <w:rsid w:val="00E00778"/>
    <w:rsid w:val="00E00AE7"/>
    <w:rsid w:val="00E00E4F"/>
    <w:rsid w:val="00E00FFF"/>
    <w:rsid w:val="00E010BC"/>
    <w:rsid w:val="00E016B0"/>
    <w:rsid w:val="00E01AD2"/>
    <w:rsid w:val="00E020E6"/>
    <w:rsid w:val="00E0259C"/>
    <w:rsid w:val="00E0299B"/>
    <w:rsid w:val="00E034D7"/>
    <w:rsid w:val="00E03AA0"/>
    <w:rsid w:val="00E03F44"/>
    <w:rsid w:val="00E041E8"/>
    <w:rsid w:val="00E043AE"/>
    <w:rsid w:val="00E04AA6"/>
    <w:rsid w:val="00E05353"/>
    <w:rsid w:val="00E05397"/>
    <w:rsid w:val="00E056EE"/>
    <w:rsid w:val="00E05846"/>
    <w:rsid w:val="00E05EB8"/>
    <w:rsid w:val="00E05F0B"/>
    <w:rsid w:val="00E06BC0"/>
    <w:rsid w:val="00E07422"/>
    <w:rsid w:val="00E07579"/>
    <w:rsid w:val="00E07803"/>
    <w:rsid w:val="00E11C6D"/>
    <w:rsid w:val="00E11DE4"/>
    <w:rsid w:val="00E12278"/>
    <w:rsid w:val="00E129F9"/>
    <w:rsid w:val="00E12CE7"/>
    <w:rsid w:val="00E13409"/>
    <w:rsid w:val="00E139F0"/>
    <w:rsid w:val="00E14095"/>
    <w:rsid w:val="00E14787"/>
    <w:rsid w:val="00E1497E"/>
    <w:rsid w:val="00E14A2B"/>
    <w:rsid w:val="00E1506A"/>
    <w:rsid w:val="00E15529"/>
    <w:rsid w:val="00E156E6"/>
    <w:rsid w:val="00E1585D"/>
    <w:rsid w:val="00E15A08"/>
    <w:rsid w:val="00E15CD3"/>
    <w:rsid w:val="00E166AF"/>
    <w:rsid w:val="00E1694F"/>
    <w:rsid w:val="00E16AAD"/>
    <w:rsid w:val="00E17764"/>
    <w:rsid w:val="00E17BA1"/>
    <w:rsid w:val="00E17BD7"/>
    <w:rsid w:val="00E17C05"/>
    <w:rsid w:val="00E20FF3"/>
    <w:rsid w:val="00E212F8"/>
    <w:rsid w:val="00E21538"/>
    <w:rsid w:val="00E21FC5"/>
    <w:rsid w:val="00E2264B"/>
    <w:rsid w:val="00E22904"/>
    <w:rsid w:val="00E2470A"/>
    <w:rsid w:val="00E249BD"/>
    <w:rsid w:val="00E25752"/>
    <w:rsid w:val="00E258D5"/>
    <w:rsid w:val="00E25DDB"/>
    <w:rsid w:val="00E25EB9"/>
    <w:rsid w:val="00E25FCC"/>
    <w:rsid w:val="00E25FCE"/>
    <w:rsid w:val="00E26686"/>
    <w:rsid w:val="00E26DE7"/>
    <w:rsid w:val="00E27737"/>
    <w:rsid w:val="00E2779E"/>
    <w:rsid w:val="00E3005F"/>
    <w:rsid w:val="00E30E80"/>
    <w:rsid w:val="00E311F7"/>
    <w:rsid w:val="00E31369"/>
    <w:rsid w:val="00E31BE4"/>
    <w:rsid w:val="00E327B2"/>
    <w:rsid w:val="00E32D7D"/>
    <w:rsid w:val="00E3329B"/>
    <w:rsid w:val="00E332FC"/>
    <w:rsid w:val="00E3368D"/>
    <w:rsid w:val="00E33911"/>
    <w:rsid w:val="00E33FD5"/>
    <w:rsid w:val="00E3416F"/>
    <w:rsid w:val="00E34213"/>
    <w:rsid w:val="00E3422A"/>
    <w:rsid w:val="00E347C1"/>
    <w:rsid w:val="00E3548F"/>
    <w:rsid w:val="00E358DD"/>
    <w:rsid w:val="00E359F8"/>
    <w:rsid w:val="00E35C5B"/>
    <w:rsid w:val="00E363A6"/>
    <w:rsid w:val="00E363C5"/>
    <w:rsid w:val="00E36467"/>
    <w:rsid w:val="00E365CC"/>
    <w:rsid w:val="00E36F7C"/>
    <w:rsid w:val="00E37C54"/>
    <w:rsid w:val="00E37EE4"/>
    <w:rsid w:val="00E40434"/>
    <w:rsid w:val="00E409F0"/>
    <w:rsid w:val="00E40DC5"/>
    <w:rsid w:val="00E419F3"/>
    <w:rsid w:val="00E41C79"/>
    <w:rsid w:val="00E42540"/>
    <w:rsid w:val="00E42E93"/>
    <w:rsid w:val="00E4369C"/>
    <w:rsid w:val="00E437DA"/>
    <w:rsid w:val="00E43871"/>
    <w:rsid w:val="00E43DD2"/>
    <w:rsid w:val="00E441D1"/>
    <w:rsid w:val="00E44E78"/>
    <w:rsid w:val="00E44FEB"/>
    <w:rsid w:val="00E451FA"/>
    <w:rsid w:val="00E45C82"/>
    <w:rsid w:val="00E469AF"/>
    <w:rsid w:val="00E46A3D"/>
    <w:rsid w:val="00E46D9B"/>
    <w:rsid w:val="00E500B3"/>
    <w:rsid w:val="00E504E1"/>
    <w:rsid w:val="00E50AB6"/>
    <w:rsid w:val="00E50AEB"/>
    <w:rsid w:val="00E512DB"/>
    <w:rsid w:val="00E52172"/>
    <w:rsid w:val="00E52553"/>
    <w:rsid w:val="00E52840"/>
    <w:rsid w:val="00E52BE7"/>
    <w:rsid w:val="00E52CE4"/>
    <w:rsid w:val="00E5305B"/>
    <w:rsid w:val="00E5328F"/>
    <w:rsid w:val="00E5372C"/>
    <w:rsid w:val="00E5380C"/>
    <w:rsid w:val="00E539DE"/>
    <w:rsid w:val="00E53EA2"/>
    <w:rsid w:val="00E54075"/>
    <w:rsid w:val="00E5437C"/>
    <w:rsid w:val="00E54411"/>
    <w:rsid w:val="00E550F8"/>
    <w:rsid w:val="00E551A3"/>
    <w:rsid w:val="00E55400"/>
    <w:rsid w:val="00E55A8A"/>
    <w:rsid w:val="00E56029"/>
    <w:rsid w:val="00E56967"/>
    <w:rsid w:val="00E56991"/>
    <w:rsid w:val="00E56C92"/>
    <w:rsid w:val="00E56D11"/>
    <w:rsid w:val="00E60176"/>
    <w:rsid w:val="00E60691"/>
    <w:rsid w:val="00E60998"/>
    <w:rsid w:val="00E609C2"/>
    <w:rsid w:val="00E60B88"/>
    <w:rsid w:val="00E61634"/>
    <w:rsid w:val="00E616E7"/>
    <w:rsid w:val="00E617B1"/>
    <w:rsid w:val="00E61B2E"/>
    <w:rsid w:val="00E61BBA"/>
    <w:rsid w:val="00E61FEB"/>
    <w:rsid w:val="00E6251A"/>
    <w:rsid w:val="00E62779"/>
    <w:rsid w:val="00E629C5"/>
    <w:rsid w:val="00E62ED1"/>
    <w:rsid w:val="00E63211"/>
    <w:rsid w:val="00E634EB"/>
    <w:rsid w:val="00E63576"/>
    <w:rsid w:val="00E63A30"/>
    <w:rsid w:val="00E6446B"/>
    <w:rsid w:val="00E64496"/>
    <w:rsid w:val="00E64F84"/>
    <w:rsid w:val="00E651A5"/>
    <w:rsid w:val="00E658C0"/>
    <w:rsid w:val="00E659BF"/>
    <w:rsid w:val="00E65BF5"/>
    <w:rsid w:val="00E665E9"/>
    <w:rsid w:val="00E670BB"/>
    <w:rsid w:val="00E6719B"/>
    <w:rsid w:val="00E67785"/>
    <w:rsid w:val="00E67C3B"/>
    <w:rsid w:val="00E706BE"/>
    <w:rsid w:val="00E7076B"/>
    <w:rsid w:val="00E7077C"/>
    <w:rsid w:val="00E70990"/>
    <w:rsid w:val="00E70CF3"/>
    <w:rsid w:val="00E710A2"/>
    <w:rsid w:val="00E71BCB"/>
    <w:rsid w:val="00E73BC2"/>
    <w:rsid w:val="00E74B53"/>
    <w:rsid w:val="00E7551D"/>
    <w:rsid w:val="00E75985"/>
    <w:rsid w:val="00E75B93"/>
    <w:rsid w:val="00E75FB3"/>
    <w:rsid w:val="00E7647E"/>
    <w:rsid w:val="00E76A37"/>
    <w:rsid w:val="00E76D14"/>
    <w:rsid w:val="00E777BA"/>
    <w:rsid w:val="00E778E7"/>
    <w:rsid w:val="00E80675"/>
    <w:rsid w:val="00E808CB"/>
    <w:rsid w:val="00E809D5"/>
    <w:rsid w:val="00E80CCA"/>
    <w:rsid w:val="00E80CF4"/>
    <w:rsid w:val="00E81976"/>
    <w:rsid w:val="00E82949"/>
    <w:rsid w:val="00E829EA"/>
    <w:rsid w:val="00E82A84"/>
    <w:rsid w:val="00E830BB"/>
    <w:rsid w:val="00E83675"/>
    <w:rsid w:val="00E83F52"/>
    <w:rsid w:val="00E850ED"/>
    <w:rsid w:val="00E85294"/>
    <w:rsid w:val="00E854C9"/>
    <w:rsid w:val="00E857CD"/>
    <w:rsid w:val="00E85E91"/>
    <w:rsid w:val="00E85FFB"/>
    <w:rsid w:val="00E868D4"/>
    <w:rsid w:val="00E87269"/>
    <w:rsid w:val="00E8731D"/>
    <w:rsid w:val="00E875DC"/>
    <w:rsid w:val="00E87A28"/>
    <w:rsid w:val="00E9003F"/>
    <w:rsid w:val="00E90366"/>
    <w:rsid w:val="00E90A9A"/>
    <w:rsid w:val="00E90AC5"/>
    <w:rsid w:val="00E91E6F"/>
    <w:rsid w:val="00E91F84"/>
    <w:rsid w:val="00E92178"/>
    <w:rsid w:val="00E92B51"/>
    <w:rsid w:val="00E932EC"/>
    <w:rsid w:val="00E934C5"/>
    <w:rsid w:val="00E9385C"/>
    <w:rsid w:val="00E940FE"/>
    <w:rsid w:val="00E9480A"/>
    <w:rsid w:val="00E94959"/>
    <w:rsid w:val="00E95CB3"/>
    <w:rsid w:val="00E960DE"/>
    <w:rsid w:val="00E962E8"/>
    <w:rsid w:val="00E96446"/>
    <w:rsid w:val="00E9655C"/>
    <w:rsid w:val="00E966FE"/>
    <w:rsid w:val="00E968DF"/>
    <w:rsid w:val="00E96D09"/>
    <w:rsid w:val="00E97131"/>
    <w:rsid w:val="00E97333"/>
    <w:rsid w:val="00EA025F"/>
    <w:rsid w:val="00EA07B1"/>
    <w:rsid w:val="00EA0BA0"/>
    <w:rsid w:val="00EA0C63"/>
    <w:rsid w:val="00EA1131"/>
    <w:rsid w:val="00EA193C"/>
    <w:rsid w:val="00EA1D6A"/>
    <w:rsid w:val="00EA241F"/>
    <w:rsid w:val="00EA3254"/>
    <w:rsid w:val="00EA3C20"/>
    <w:rsid w:val="00EA3D52"/>
    <w:rsid w:val="00EA3D71"/>
    <w:rsid w:val="00EA40F9"/>
    <w:rsid w:val="00EA4CF5"/>
    <w:rsid w:val="00EA51AF"/>
    <w:rsid w:val="00EA5617"/>
    <w:rsid w:val="00EA59E6"/>
    <w:rsid w:val="00EA5B26"/>
    <w:rsid w:val="00EA5D51"/>
    <w:rsid w:val="00EA640A"/>
    <w:rsid w:val="00EA6D2F"/>
    <w:rsid w:val="00EA7BE6"/>
    <w:rsid w:val="00EB04BE"/>
    <w:rsid w:val="00EB082C"/>
    <w:rsid w:val="00EB0B09"/>
    <w:rsid w:val="00EB1399"/>
    <w:rsid w:val="00EB1ADC"/>
    <w:rsid w:val="00EB1B95"/>
    <w:rsid w:val="00EB1BCE"/>
    <w:rsid w:val="00EB1EDD"/>
    <w:rsid w:val="00EB20DD"/>
    <w:rsid w:val="00EB25CD"/>
    <w:rsid w:val="00EB2876"/>
    <w:rsid w:val="00EB29CD"/>
    <w:rsid w:val="00EB3C7B"/>
    <w:rsid w:val="00EB3FC3"/>
    <w:rsid w:val="00EB4B83"/>
    <w:rsid w:val="00EB4EC6"/>
    <w:rsid w:val="00EB52B1"/>
    <w:rsid w:val="00EB5B07"/>
    <w:rsid w:val="00EB5FCB"/>
    <w:rsid w:val="00EB6164"/>
    <w:rsid w:val="00EB6395"/>
    <w:rsid w:val="00EB6AAD"/>
    <w:rsid w:val="00EB6D77"/>
    <w:rsid w:val="00EB6DFB"/>
    <w:rsid w:val="00EB7986"/>
    <w:rsid w:val="00EB7B30"/>
    <w:rsid w:val="00EB7CA3"/>
    <w:rsid w:val="00EC0108"/>
    <w:rsid w:val="00EC02E6"/>
    <w:rsid w:val="00EC0835"/>
    <w:rsid w:val="00EC117A"/>
    <w:rsid w:val="00EC131B"/>
    <w:rsid w:val="00EC1547"/>
    <w:rsid w:val="00EC1D1A"/>
    <w:rsid w:val="00EC2F69"/>
    <w:rsid w:val="00EC342E"/>
    <w:rsid w:val="00EC363C"/>
    <w:rsid w:val="00EC4372"/>
    <w:rsid w:val="00EC4575"/>
    <w:rsid w:val="00EC4A6A"/>
    <w:rsid w:val="00EC4B78"/>
    <w:rsid w:val="00EC5953"/>
    <w:rsid w:val="00EC5A71"/>
    <w:rsid w:val="00EC6371"/>
    <w:rsid w:val="00EC6477"/>
    <w:rsid w:val="00EC666C"/>
    <w:rsid w:val="00EC676E"/>
    <w:rsid w:val="00EC6D14"/>
    <w:rsid w:val="00EC7B65"/>
    <w:rsid w:val="00ED01DF"/>
    <w:rsid w:val="00ED06CA"/>
    <w:rsid w:val="00ED11F4"/>
    <w:rsid w:val="00ED1C0B"/>
    <w:rsid w:val="00ED216E"/>
    <w:rsid w:val="00ED23D0"/>
    <w:rsid w:val="00ED2D38"/>
    <w:rsid w:val="00ED3243"/>
    <w:rsid w:val="00ED46D5"/>
    <w:rsid w:val="00ED4E4B"/>
    <w:rsid w:val="00ED4EC7"/>
    <w:rsid w:val="00ED592B"/>
    <w:rsid w:val="00ED5DDB"/>
    <w:rsid w:val="00ED66AD"/>
    <w:rsid w:val="00ED6714"/>
    <w:rsid w:val="00ED685E"/>
    <w:rsid w:val="00ED6A98"/>
    <w:rsid w:val="00ED7278"/>
    <w:rsid w:val="00ED7B21"/>
    <w:rsid w:val="00EE0877"/>
    <w:rsid w:val="00EE0B84"/>
    <w:rsid w:val="00EE138B"/>
    <w:rsid w:val="00EE1B35"/>
    <w:rsid w:val="00EE1D67"/>
    <w:rsid w:val="00EE1E02"/>
    <w:rsid w:val="00EE22A2"/>
    <w:rsid w:val="00EE2481"/>
    <w:rsid w:val="00EE26E5"/>
    <w:rsid w:val="00EE27C0"/>
    <w:rsid w:val="00EE2B73"/>
    <w:rsid w:val="00EE30D4"/>
    <w:rsid w:val="00EE3836"/>
    <w:rsid w:val="00EE3BA6"/>
    <w:rsid w:val="00EE3F62"/>
    <w:rsid w:val="00EE44B3"/>
    <w:rsid w:val="00EE4845"/>
    <w:rsid w:val="00EE487C"/>
    <w:rsid w:val="00EE4FC3"/>
    <w:rsid w:val="00EE54ED"/>
    <w:rsid w:val="00EE59A5"/>
    <w:rsid w:val="00EE6776"/>
    <w:rsid w:val="00EE6864"/>
    <w:rsid w:val="00EE694A"/>
    <w:rsid w:val="00EE6F1A"/>
    <w:rsid w:val="00EE7199"/>
    <w:rsid w:val="00EF00F5"/>
    <w:rsid w:val="00EF0845"/>
    <w:rsid w:val="00EF0B23"/>
    <w:rsid w:val="00EF1733"/>
    <w:rsid w:val="00EF1750"/>
    <w:rsid w:val="00EF1E50"/>
    <w:rsid w:val="00EF2209"/>
    <w:rsid w:val="00EF2533"/>
    <w:rsid w:val="00EF26D1"/>
    <w:rsid w:val="00EF28B8"/>
    <w:rsid w:val="00EF29C2"/>
    <w:rsid w:val="00EF3208"/>
    <w:rsid w:val="00EF34F9"/>
    <w:rsid w:val="00EF3EF1"/>
    <w:rsid w:val="00EF3EF6"/>
    <w:rsid w:val="00EF43AB"/>
    <w:rsid w:val="00EF4A33"/>
    <w:rsid w:val="00EF4D82"/>
    <w:rsid w:val="00EF53E1"/>
    <w:rsid w:val="00EF5475"/>
    <w:rsid w:val="00EF5481"/>
    <w:rsid w:val="00EF5526"/>
    <w:rsid w:val="00EF5F27"/>
    <w:rsid w:val="00EF65ED"/>
    <w:rsid w:val="00EF662D"/>
    <w:rsid w:val="00EF6C42"/>
    <w:rsid w:val="00EF6C9E"/>
    <w:rsid w:val="00EF735B"/>
    <w:rsid w:val="00EF7526"/>
    <w:rsid w:val="00EF7670"/>
    <w:rsid w:val="00EF767F"/>
    <w:rsid w:val="00EF78F7"/>
    <w:rsid w:val="00EF7AA6"/>
    <w:rsid w:val="00EF7C03"/>
    <w:rsid w:val="00F0010A"/>
    <w:rsid w:val="00F00E8E"/>
    <w:rsid w:val="00F017D0"/>
    <w:rsid w:val="00F017D3"/>
    <w:rsid w:val="00F01AA3"/>
    <w:rsid w:val="00F01B61"/>
    <w:rsid w:val="00F02216"/>
    <w:rsid w:val="00F02770"/>
    <w:rsid w:val="00F027B9"/>
    <w:rsid w:val="00F02CA4"/>
    <w:rsid w:val="00F03D4F"/>
    <w:rsid w:val="00F03E6A"/>
    <w:rsid w:val="00F03E8B"/>
    <w:rsid w:val="00F0401A"/>
    <w:rsid w:val="00F04150"/>
    <w:rsid w:val="00F04206"/>
    <w:rsid w:val="00F04632"/>
    <w:rsid w:val="00F04D3E"/>
    <w:rsid w:val="00F051BE"/>
    <w:rsid w:val="00F05280"/>
    <w:rsid w:val="00F0588E"/>
    <w:rsid w:val="00F059BB"/>
    <w:rsid w:val="00F05A00"/>
    <w:rsid w:val="00F05C6C"/>
    <w:rsid w:val="00F06328"/>
    <w:rsid w:val="00F074AC"/>
    <w:rsid w:val="00F0755D"/>
    <w:rsid w:val="00F076A1"/>
    <w:rsid w:val="00F07912"/>
    <w:rsid w:val="00F07A0F"/>
    <w:rsid w:val="00F07B1F"/>
    <w:rsid w:val="00F07B77"/>
    <w:rsid w:val="00F1001B"/>
    <w:rsid w:val="00F10127"/>
    <w:rsid w:val="00F10A04"/>
    <w:rsid w:val="00F11B43"/>
    <w:rsid w:val="00F11CC6"/>
    <w:rsid w:val="00F11D22"/>
    <w:rsid w:val="00F12A94"/>
    <w:rsid w:val="00F12EFA"/>
    <w:rsid w:val="00F13863"/>
    <w:rsid w:val="00F13B0F"/>
    <w:rsid w:val="00F1456A"/>
    <w:rsid w:val="00F14656"/>
    <w:rsid w:val="00F146BF"/>
    <w:rsid w:val="00F14CA7"/>
    <w:rsid w:val="00F14E28"/>
    <w:rsid w:val="00F157D8"/>
    <w:rsid w:val="00F15906"/>
    <w:rsid w:val="00F1592F"/>
    <w:rsid w:val="00F16314"/>
    <w:rsid w:val="00F16A21"/>
    <w:rsid w:val="00F16F06"/>
    <w:rsid w:val="00F174FD"/>
    <w:rsid w:val="00F175E5"/>
    <w:rsid w:val="00F1767B"/>
    <w:rsid w:val="00F17814"/>
    <w:rsid w:val="00F17CA3"/>
    <w:rsid w:val="00F20A2A"/>
    <w:rsid w:val="00F20B49"/>
    <w:rsid w:val="00F20D14"/>
    <w:rsid w:val="00F2151D"/>
    <w:rsid w:val="00F21AE3"/>
    <w:rsid w:val="00F21B65"/>
    <w:rsid w:val="00F21BC1"/>
    <w:rsid w:val="00F21E05"/>
    <w:rsid w:val="00F221A1"/>
    <w:rsid w:val="00F224A8"/>
    <w:rsid w:val="00F23E98"/>
    <w:rsid w:val="00F2400B"/>
    <w:rsid w:val="00F250DA"/>
    <w:rsid w:val="00F25447"/>
    <w:rsid w:val="00F2668B"/>
    <w:rsid w:val="00F26795"/>
    <w:rsid w:val="00F2697D"/>
    <w:rsid w:val="00F26C87"/>
    <w:rsid w:val="00F26FD7"/>
    <w:rsid w:val="00F2706A"/>
    <w:rsid w:val="00F27220"/>
    <w:rsid w:val="00F27B90"/>
    <w:rsid w:val="00F3006C"/>
    <w:rsid w:val="00F306CA"/>
    <w:rsid w:val="00F3074A"/>
    <w:rsid w:val="00F307F6"/>
    <w:rsid w:val="00F31012"/>
    <w:rsid w:val="00F315F1"/>
    <w:rsid w:val="00F31D49"/>
    <w:rsid w:val="00F324B7"/>
    <w:rsid w:val="00F3320D"/>
    <w:rsid w:val="00F33A9A"/>
    <w:rsid w:val="00F33F70"/>
    <w:rsid w:val="00F341F9"/>
    <w:rsid w:val="00F34452"/>
    <w:rsid w:val="00F34513"/>
    <w:rsid w:val="00F3455B"/>
    <w:rsid w:val="00F34B72"/>
    <w:rsid w:val="00F34BAC"/>
    <w:rsid w:val="00F34D15"/>
    <w:rsid w:val="00F35288"/>
    <w:rsid w:val="00F36A97"/>
    <w:rsid w:val="00F37F6A"/>
    <w:rsid w:val="00F40179"/>
    <w:rsid w:val="00F40630"/>
    <w:rsid w:val="00F408A2"/>
    <w:rsid w:val="00F40C80"/>
    <w:rsid w:val="00F41C47"/>
    <w:rsid w:val="00F41F29"/>
    <w:rsid w:val="00F42AEF"/>
    <w:rsid w:val="00F4393F"/>
    <w:rsid w:val="00F43967"/>
    <w:rsid w:val="00F43C09"/>
    <w:rsid w:val="00F44180"/>
    <w:rsid w:val="00F44C12"/>
    <w:rsid w:val="00F45CF4"/>
    <w:rsid w:val="00F4633E"/>
    <w:rsid w:val="00F466BF"/>
    <w:rsid w:val="00F4683D"/>
    <w:rsid w:val="00F468AC"/>
    <w:rsid w:val="00F46CEC"/>
    <w:rsid w:val="00F471FA"/>
    <w:rsid w:val="00F47828"/>
    <w:rsid w:val="00F504CC"/>
    <w:rsid w:val="00F51560"/>
    <w:rsid w:val="00F539A6"/>
    <w:rsid w:val="00F539EC"/>
    <w:rsid w:val="00F53F4D"/>
    <w:rsid w:val="00F54236"/>
    <w:rsid w:val="00F5483D"/>
    <w:rsid w:val="00F54A2E"/>
    <w:rsid w:val="00F550E6"/>
    <w:rsid w:val="00F552B3"/>
    <w:rsid w:val="00F552D8"/>
    <w:rsid w:val="00F553A8"/>
    <w:rsid w:val="00F55751"/>
    <w:rsid w:val="00F55844"/>
    <w:rsid w:val="00F55FA2"/>
    <w:rsid w:val="00F56299"/>
    <w:rsid w:val="00F56579"/>
    <w:rsid w:val="00F565DE"/>
    <w:rsid w:val="00F56B6C"/>
    <w:rsid w:val="00F57072"/>
    <w:rsid w:val="00F573F4"/>
    <w:rsid w:val="00F5767A"/>
    <w:rsid w:val="00F5785D"/>
    <w:rsid w:val="00F57BFE"/>
    <w:rsid w:val="00F60CF9"/>
    <w:rsid w:val="00F60EFD"/>
    <w:rsid w:val="00F616B6"/>
    <w:rsid w:val="00F616C1"/>
    <w:rsid w:val="00F61AF7"/>
    <w:rsid w:val="00F61FCB"/>
    <w:rsid w:val="00F621CD"/>
    <w:rsid w:val="00F62DE3"/>
    <w:rsid w:val="00F636B5"/>
    <w:rsid w:val="00F636FA"/>
    <w:rsid w:val="00F63CAF"/>
    <w:rsid w:val="00F63E29"/>
    <w:rsid w:val="00F64CB2"/>
    <w:rsid w:val="00F650A6"/>
    <w:rsid w:val="00F65659"/>
    <w:rsid w:val="00F6619E"/>
    <w:rsid w:val="00F6653F"/>
    <w:rsid w:val="00F666D1"/>
    <w:rsid w:val="00F6686F"/>
    <w:rsid w:val="00F669D0"/>
    <w:rsid w:val="00F66AD9"/>
    <w:rsid w:val="00F6767F"/>
    <w:rsid w:val="00F702C1"/>
    <w:rsid w:val="00F70388"/>
    <w:rsid w:val="00F706C2"/>
    <w:rsid w:val="00F70941"/>
    <w:rsid w:val="00F712AF"/>
    <w:rsid w:val="00F718C4"/>
    <w:rsid w:val="00F72445"/>
    <w:rsid w:val="00F72647"/>
    <w:rsid w:val="00F726AD"/>
    <w:rsid w:val="00F7281D"/>
    <w:rsid w:val="00F7285D"/>
    <w:rsid w:val="00F72E54"/>
    <w:rsid w:val="00F7319A"/>
    <w:rsid w:val="00F73F67"/>
    <w:rsid w:val="00F73FA8"/>
    <w:rsid w:val="00F7457B"/>
    <w:rsid w:val="00F74D69"/>
    <w:rsid w:val="00F74F55"/>
    <w:rsid w:val="00F75B65"/>
    <w:rsid w:val="00F76BC9"/>
    <w:rsid w:val="00F771B5"/>
    <w:rsid w:val="00F77277"/>
    <w:rsid w:val="00F77386"/>
    <w:rsid w:val="00F7762D"/>
    <w:rsid w:val="00F7791F"/>
    <w:rsid w:val="00F77DA1"/>
    <w:rsid w:val="00F809D2"/>
    <w:rsid w:val="00F80B47"/>
    <w:rsid w:val="00F80BFC"/>
    <w:rsid w:val="00F80E18"/>
    <w:rsid w:val="00F80F2B"/>
    <w:rsid w:val="00F816A7"/>
    <w:rsid w:val="00F825EC"/>
    <w:rsid w:val="00F836C7"/>
    <w:rsid w:val="00F83F14"/>
    <w:rsid w:val="00F847CC"/>
    <w:rsid w:val="00F84A95"/>
    <w:rsid w:val="00F84AA1"/>
    <w:rsid w:val="00F84CF0"/>
    <w:rsid w:val="00F85095"/>
    <w:rsid w:val="00F85524"/>
    <w:rsid w:val="00F85B07"/>
    <w:rsid w:val="00F86FFC"/>
    <w:rsid w:val="00F87FDD"/>
    <w:rsid w:val="00F90ABD"/>
    <w:rsid w:val="00F90B35"/>
    <w:rsid w:val="00F9202F"/>
    <w:rsid w:val="00F928E9"/>
    <w:rsid w:val="00F92B67"/>
    <w:rsid w:val="00F93689"/>
    <w:rsid w:val="00F9468D"/>
    <w:rsid w:val="00F962B6"/>
    <w:rsid w:val="00F96CB9"/>
    <w:rsid w:val="00F96E9E"/>
    <w:rsid w:val="00F96FF3"/>
    <w:rsid w:val="00F97169"/>
    <w:rsid w:val="00FA0810"/>
    <w:rsid w:val="00FA0AF8"/>
    <w:rsid w:val="00FA0D32"/>
    <w:rsid w:val="00FA1436"/>
    <w:rsid w:val="00FA1876"/>
    <w:rsid w:val="00FA194D"/>
    <w:rsid w:val="00FA1D4F"/>
    <w:rsid w:val="00FA2871"/>
    <w:rsid w:val="00FA2C78"/>
    <w:rsid w:val="00FA2C8D"/>
    <w:rsid w:val="00FA2F46"/>
    <w:rsid w:val="00FA3F8E"/>
    <w:rsid w:val="00FA424B"/>
    <w:rsid w:val="00FA45A3"/>
    <w:rsid w:val="00FA48BC"/>
    <w:rsid w:val="00FA48E4"/>
    <w:rsid w:val="00FA54AC"/>
    <w:rsid w:val="00FA58D5"/>
    <w:rsid w:val="00FA594E"/>
    <w:rsid w:val="00FA6440"/>
    <w:rsid w:val="00FA6944"/>
    <w:rsid w:val="00FA69A8"/>
    <w:rsid w:val="00FA6E37"/>
    <w:rsid w:val="00FA716A"/>
    <w:rsid w:val="00FB0F6F"/>
    <w:rsid w:val="00FB143F"/>
    <w:rsid w:val="00FB189E"/>
    <w:rsid w:val="00FB27B3"/>
    <w:rsid w:val="00FB31D6"/>
    <w:rsid w:val="00FB36BA"/>
    <w:rsid w:val="00FB36D9"/>
    <w:rsid w:val="00FB4136"/>
    <w:rsid w:val="00FB434B"/>
    <w:rsid w:val="00FB4D46"/>
    <w:rsid w:val="00FB5685"/>
    <w:rsid w:val="00FB5B0A"/>
    <w:rsid w:val="00FB5C18"/>
    <w:rsid w:val="00FB606D"/>
    <w:rsid w:val="00FB61A0"/>
    <w:rsid w:val="00FB6B18"/>
    <w:rsid w:val="00FB6EB7"/>
    <w:rsid w:val="00FB7053"/>
    <w:rsid w:val="00FB71BB"/>
    <w:rsid w:val="00FB73E4"/>
    <w:rsid w:val="00FB761B"/>
    <w:rsid w:val="00FB797F"/>
    <w:rsid w:val="00FC01C5"/>
    <w:rsid w:val="00FC07E6"/>
    <w:rsid w:val="00FC09A9"/>
    <w:rsid w:val="00FC0A51"/>
    <w:rsid w:val="00FC11AB"/>
    <w:rsid w:val="00FC14B1"/>
    <w:rsid w:val="00FC1947"/>
    <w:rsid w:val="00FC1A83"/>
    <w:rsid w:val="00FC4288"/>
    <w:rsid w:val="00FC47B2"/>
    <w:rsid w:val="00FC4DA5"/>
    <w:rsid w:val="00FC5115"/>
    <w:rsid w:val="00FC51C5"/>
    <w:rsid w:val="00FC51D3"/>
    <w:rsid w:val="00FC5B33"/>
    <w:rsid w:val="00FC5C0E"/>
    <w:rsid w:val="00FC61B2"/>
    <w:rsid w:val="00FC620E"/>
    <w:rsid w:val="00FC62A2"/>
    <w:rsid w:val="00FC6994"/>
    <w:rsid w:val="00FC6CD6"/>
    <w:rsid w:val="00FC6DE0"/>
    <w:rsid w:val="00FC73E7"/>
    <w:rsid w:val="00FC74F4"/>
    <w:rsid w:val="00FC76AA"/>
    <w:rsid w:val="00FC79AE"/>
    <w:rsid w:val="00FC79CB"/>
    <w:rsid w:val="00FC7B2A"/>
    <w:rsid w:val="00FC7E16"/>
    <w:rsid w:val="00FD0073"/>
    <w:rsid w:val="00FD00E2"/>
    <w:rsid w:val="00FD022B"/>
    <w:rsid w:val="00FD03CD"/>
    <w:rsid w:val="00FD0663"/>
    <w:rsid w:val="00FD08EF"/>
    <w:rsid w:val="00FD0B33"/>
    <w:rsid w:val="00FD0CF1"/>
    <w:rsid w:val="00FD0D5B"/>
    <w:rsid w:val="00FD1C3A"/>
    <w:rsid w:val="00FD288C"/>
    <w:rsid w:val="00FD2E9C"/>
    <w:rsid w:val="00FD3448"/>
    <w:rsid w:val="00FD35ED"/>
    <w:rsid w:val="00FD3805"/>
    <w:rsid w:val="00FD388C"/>
    <w:rsid w:val="00FD3B1D"/>
    <w:rsid w:val="00FD3D7C"/>
    <w:rsid w:val="00FD421A"/>
    <w:rsid w:val="00FD43F7"/>
    <w:rsid w:val="00FD44BC"/>
    <w:rsid w:val="00FD4927"/>
    <w:rsid w:val="00FD4AD0"/>
    <w:rsid w:val="00FD4D19"/>
    <w:rsid w:val="00FD4F67"/>
    <w:rsid w:val="00FD4F8C"/>
    <w:rsid w:val="00FD5D8E"/>
    <w:rsid w:val="00FD6A2C"/>
    <w:rsid w:val="00FD6C21"/>
    <w:rsid w:val="00FD71F4"/>
    <w:rsid w:val="00FD7398"/>
    <w:rsid w:val="00FD73CE"/>
    <w:rsid w:val="00FD7648"/>
    <w:rsid w:val="00FD78D5"/>
    <w:rsid w:val="00FD7A6C"/>
    <w:rsid w:val="00FE000A"/>
    <w:rsid w:val="00FE0276"/>
    <w:rsid w:val="00FE08A2"/>
    <w:rsid w:val="00FE0D82"/>
    <w:rsid w:val="00FE15C4"/>
    <w:rsid w:val="00FE1D12"/>
    <w:rsid w:val="00FE2264"/>
    <w:rsid w:val="00FE39E7"/>
    <w:rsid w:val="00FE4B24"/>
    <w:rsid w:val="00FE52D5"/>
    <w:rsid w:val="00FE54E3"/>
    <w:rsid w:val="00FE5546"/>
    <w:rsid w:val="00FE5718"/>
    <w:rsid w:val="00FE5D18"/>
    <w:rsid w:val="00FE5DBB"/>
    <w:rsid w:val="00FE6A66"/>
    <w:rsid w:val="00FE71D9"/>
    <w:rsid w:val="00FE7355"/>
    <w:rsid w:val="00FE7624"/>
    <w:rsid w:val="00FF0E37"/>
    <w:rsid w:val="00FF137B"/>
    <w:rsid w:val="00FF15D0"/>
    <w:rsid w:val="00FF191F"/>
    <w:rsid w:val="00FF2034"/>
    <w:rsid w:val="00FF2C18"/>
    <w:rsid w:val="00FF2C5F"/>
    <w:rsid w:val="00FF35C8"/>
    <w:rsid w:val="00FF3BA9"/>
    <w:rsid w:val="00FF41E0"/>
    <w:rsid w:val="00FF431B"/>
    <w:rsid w:val="00FF4830"/>
    <w:rsid w:val="00FF4F9B"/>
    <w:rsid w:val="00FF5409"/>
    <w:rsid w:val="00FF54C4"/>
    <w:rsid w:val="00FF5A4B"/>
    <w:rsid w:val="00FF5EE9"/>
    <w:rsid w:val="00FF5EFE"/>
    <w:rsid w:val="00FF63EE"/>
    <w:rsid w:val="00FF647E"/>
    <w:rsid w:val="00FF684A"/>
    <w:rsid w:val="00FF6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4C8E8DF4"/>
  <w15:chartTrackingRefBased/>
  <w15:docId w15:val="{4FBE02AB-C93A-4128-A3BC-DE59CE817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7A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7A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B46A97"/>
    <w:pPr>
      <w:keepNext/>
      <w:keepLines/>
      <w:spacing w:after="3"/>
      <w:ind w:left="118" w:hanging="10"/>
      <w:outlineLvl w:val="2"/>
    </w:pPr>
    <w:rPr>
      <w:rFonts w:ascii="Century Gothic" w:eastAsia="Century Gothic" w:hAnsi="Century Gothic" w:cs="Century Gothic"/>
      <w:b/>
      <w:color w:val="000000"/>
      <w:sz w:val="18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3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5">
    <w:name w:val="heading 5"/>
    <w:basedOn w:val="Normal"/>
    <w:next w:val="Normal"/>
    <w:link w:val="Heading5Char"/>
    <w:qFormat/>
    <w:rsid w:val="00007ABB"/>
    <w:pPr>
      <w:keepNext/>
      <w:keepLines/>
      <w:widowControl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eastAsia="Times New Roman" w:hAnsi="Cambria" w:cs="Times New Roman"/>
      <w:color w:val="243F60"/>
      <w:sz w:val="24"/>
      <w:szCs w:val="24"/>
      <w:lang w:eastAsia="en-GB"/>
    </w:rPr>
  </w:style>
  <w:style w:type="paragraph" w:styleId="Heading6">
    <w:name w:val="heading 6"/>
    <w:basedOn w:val="Normal"/>
    <w:next w:val="Normal"/>
    <w:link w:val="Heading6Char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5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7">
    <w:name w:val="heading 7"/>
    <w:basedOn w:val="Normal"/>
    <w:next w:val="Normal"/>
    <w:link w:val="Heading7Char"/>
    <w:uiPriority w:val="9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6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7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9">
    <w:name w:val="heading 9"/>
    <w:basedOn w:val="Normal"/>
    <w:next w:val="Normal"/>
    <w:link w:val="Heading9Char"/>
    <w:uiPriority w:val="9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8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8DD"/>
  </w:style>
  <w:style w:type="paragraph" w:styleId="Footer">
    <w:name w:val="footer"/>
    <w:basedOn w:val="Normal"/>
    <w:link w:val="FooterChar"/>
    <w:uiPriority w:val="99"/>
    <w:unhideWhenUsed/>
    <w:rsid w:val="00E35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8DD"/>
  </w:style>
  <w:style w:type="table" w:styleId="TableGrid">
    <w:name w:val="Table Grid"/>
    <w:basedOn w:val="TableNormal"/>
    <w:uiPriority w:val="59"/>
    <w:rsid w:val="00FD4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08E4"/>
    <w:pPr>
      <w:ind w:left="720"/>
      <w:contextualSpacing/>
    </w:pPr>
  </w:style>
  <w:style w:type="paragraph" w:customStyle="1" w:styleId="xl65">
    <w:name w:val="xl65"/>
    <w:basedOn w:val="Normal"/>
    <w:uiPriority w:val="99"/>
    <w:rsid w:val="000067E1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6">
    <w:name w:val="xl66"/>
    <w:basedOn w:val="Normal"/>
    <w:uiPriority w:val="99"/>
    <w:rsid w:val="000067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unhideWhenUsed/>
    <w:rsid w:val="00DE293A"/>
    <w:pPr>
      <w:spacing w:after="0" w:line="240" w:lineRule="auto"/>
      <w:ind w:left="118" w:hanging="10"/>
    </w:pPr>
    <w:rPr>
      <w:rFonts w:ascii="Tahoma" w:eastAsia="Century Gothic" w:hAnsi="Tahoma" w:cs="Tahoma"/>
      <w:b/>
      <w:color w:val="000000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E293A"/>
    <w:rPr>
      <w:rFonts w:ascii="Tahoma" w:eastAsia="Century Gothic" w:hAnsi="Tahoma" w:cs="Tahoma"/>
      <w:b/>
      <w:color w:val="000000"/>
      <w:sz w:val="16"/>
      <w:szCs w:val="1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46A97"/>
    <w:rPr>
      <w:rFonts w:ascii="Century Gothic" w:eastAsia="Century Gothic" w:hAnsi="Century Gothic" w:cs="Century Gothic"/>
      <w:b/>
      <w:color w:val="000000"/>
      <w:sz w:val="18"/>
      <w:lang w:val="en-US"/>
    </w:rPr>
  </w:style>
  <w:style w:type="paragraph" w:customStyle="1" w:styleId="TableParagraph">
    <w:name w:val="Table Paragraph"/>
    <w:basedOn w:val="Normal"/>
    <w:uiPriority w:val="1"/>
    <w:qFormat/>
    <w:rsid w:val="00703F15"/>
    <w:pPr>
      <w:widowControl w:val="0"/>
      <w:autoSpaceDE w:val="0"/>
      <w:autoSpaceDN w:val="0"/>
      <w:spacing w:after="0" w:line="200" w:lineRule="exact"/>
      <w:ind w:left="107"/>
    </w:pPr>
    <w:rPr>
      <w:rFonts w:ascii="Verdana" w:eastAsia="Verdana" w:hAnsi="Verdana" w:cs="Verdana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007A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7AB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5Char">
    <w:name w:val="Heading 5 Char"/>
    <w:basedOn w:val="DefaultParagraphFont"/>
    <w:link w:val="Heading5"/>
    <w:rsid w:val="00007ABB"/>
    <w:rPr>
      <w:rFonts w:ascii="Cambria" w:eastAsia="Times New Roman" w:hAnsi="Cambria" w:cs="Times New Roman"/>
      <w:color w:val="243F60"/>
      <w:sz w:val="24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7Char">
    <w:name w:val="Heading 7 Char"/>
    <w:basedOn w:val="DefaultParagraphFont"/>
    <w:link w:val="Heading7"/>
    <w:uiPriority w:val="9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8Char">
    <w:name w:val="Heading 8 Char"/>
    <w:basedOn w:val="DefaultParagraphFont"/>
    <w:link w:val="Heading8"/>
    <w:uiPriority w:val="9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9Char">
    <w:name w:val="Heading 9 Char"/>
    <w:basedOn w:val="DefaultParagraphFont"/>
    <w:link w:val="Heading9"/>
    <w:uiPriority w:val="9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TOCHeading">
    <w:name w:val="TOC Heading"/>
    <w:basedOn w:val="Heading1"/>
    <w:next w:val="Normal"/>
    <w:uiPriority w:val="39"/>
    <w:qFormat/>
    <w:rsid w:val="00007ABB"/>
    <w:pPr>
      <w:spacing w:before="480" w:line="276" w:lineRule="auto"/>
      <w:outlineLvl w:val="9"/>
    </w:pPr>
    <w:rPr>
      <w:rFonts w:ascii="Cambria" w:eastAsia="Times New Roman" w:hAnsi="Cambria" w:cs="Times New Roman"/>
      <w:b/>
      <w:bCs/>
      <w:color w:val="auto"/>
      <w:sz w:val="28"/>
      <w:szCs w:val="28"/>
      <w:lang w:val="en-US"/>
    </w:rPr>
  </w:style>
  <w:style w:type="paragraph" w:styleId="TOC1">
    <w:name w:val="toc 1"/>
    <w:basedOn w:val="Normal"/>
    <w:next w:val="Normal"/>
    <w:uiPriority w:val="39"/>
    <w:rsid w:val="00007ABB"/>
    <w:pPr>
      <w:spacing w:before="120" w:after="120" w:line="276" w:lineRule="auto"/>
    </w:pPr>
    <w:rPr>
      <w:rFonts w:ascii="Calibri" w:eastAsia="Calibri" w:hAnsi="Calibri" w:cs="Calibri"/>
      <w:b/>
      <w:bCs/>
      <w:caps/>
      <w:sz w:val="20"/>
      <w:szCs w:val="20"/>
      <w:lang w:val="en-US"/>
    </w:rPr>
  </w:style>
  <w:style w:type="paragraph" w:styleId="TOC2">
    <w:name w:val="toc 2"/>
    <w:basedOn w:val="Normal"/>
    <w:next w:val="Normal"/>
    <w:uiPriority w:val="39"/>
    <w:rsid w:val="00007ABB"/>
    <w:pPr>
      <w:spacing w:after="0" w:line="276" w:lineRule="auto"/>
      <w:ind w:left="220"/>
    </w:pPr>
    <w:rPr>
      <w:rFonts w:ascii="Calibri" w:eastAsia="Calibri" w:hAnsi="Calibri" w:cs="Calibri"/>
      <w:smallCaps/>
      <w:sz w:val="20"/>
      <w:szCs w:val="20"/>
      <w:lang w:val="en-US"/>
    </w:rPr>
  </w:style>
  <w:style w:type="character" w:styleId="Hyperlink">
    <w:name w:val="Hyperlink"/>
    <w:uiPriority w:val="99"/>
    <w:rsid w:val="00007ABB"/>
    <w:rPr>
      <w:color w:val="0000FF"/>
      <w:u w:val="single"/>
    </w:rPr>
  </w:style>
  <w:style w:type="paragraph" w:styleId="TOC3">
    <w:name w:val="toc 3"/>
    <w:basedOn w:val="Normal"/>
    <w:next w:val="Normal"/>
    <w:uiPriority w:val="39"/>
    <w:rsid w:val="00007ABB"/>
    <w:pPr>
      <w:spacing w:after="0" w:line="276" w:lineRule="auto"/>
      <w:ind w:left="440"/>
    </w:pPr>
    <w:rPr>
      <w:rFonts w:ascii="Calibri" w:eastAsia="Calibri" w:hAnsi="Calibri" w:cs="Calibri"/>
      <w:i/>
      <w:iCs/>
      <w:sz w:val="20"/>
      <w:szCs w:val="20"/>
      <w:lang w:val="en-US"/>
    </w:rPr>
  </w:style>
  <w:style w:type="paragraph" w:styleId="TOC4">
    <w:name w:val="toc 4"/>
    <w:basedOn w:val="Normal"/>
    <w:next w:val="Normal"/>
    <w:uiPriority w:val="39"/>
    <w:rsid w:val="00007ABB"/>
    <w:pPr>
      <w:spacing w:after="0" w:line="276" w:lineRule="auto"/>
      <w:ind w:left="660"/>
    </w:pPr>
    <w:rPr>
      <w:rFonts w:ascii="Calibri" w:eastAsia="Calibri" w:hAnsi="Calibri" w:cs="Calibri"/>
      <w:sz w:val="18"/>
      <w:szCs w:val="18"/>
      <w:lang w:val="en-US"/>
    </w:rPr>
  </w:style>
  <w:style w:type="paragraph" w:styleId="TOC5">
    <w:name w:val="toc 5"/>
    <w:basedOn w:val="Normal"/>
    <w:next w:val="Normal"/>
    <w:uiPriority w:val="39"/>
    <w:rsid w:val="00007ABB"/>
    <w:pPr>
      <w:spacing w:after="0" w:line="276" w:lineRule="auto"/>
      <w:ind w:left="880"/>
    </w:pPr>
    <w:rPr>
      <w:rFonts w:ascii="Calibri" w:eastAsia="Calibri" w:hAnsi="Calibri" w:cs="Calibri"/>
      <w:sz w:val="18"/>
      <w:szCs w:val="18"/>
      <w:lang w:val="en-US"/>
    </w:rPr>
  </w:style>
  <w:style w:type="paragraph" w:styleId="TOC6">
    <w:name w:val="toc 6"/>
    <w:basedOn w:val="Normal"/>
    <w:next w:val="Normal"/>
    <w:uiPriority w:val="39"/>
    <w:rsid w:val="00007ABB"/>
    <w:pPr>
      <w:spacing w:after="0" w:line="276" w:lineRule="auto"/>
      <w:ind w:left="1100"/>
    </w:pPr>
    <w:rPr>
      <w:rFonts w:ascii="Calibri" w:eastAsia="Calibri" w:hAnsi="Calibri" w:cs="Calibri"/>
      <w:sz w:val="18"/>
      <w:szCs w:val="18"/>
      <w:lang w:val="en-US"/>
    </w:rPr>
  </w:style>
  <w:style w:type="paragraph" w:styleId="TOC7">
    <w:name w:val="toc 7"/>
    <w:basedOn w:val="Normal"/>
    <w:next w:val="Normal"/>
    <w:uiPriority w:val="39"/>
    <w:rsid w:val="00007ABB"/>
    <w:pPr>
      <w:spacing w:after="0" w:line="276" w:lineRule="auto"/>
      <w:ind w:left="1320"/>
    </w:pPr>
    <w:rPr>
      <w:rFonts w:ascii="Calibri" w:eastAsia="Calibri" w:hAnsi="Calibri" w:cs="Calibri"/>
      <w:sz w:val="18"/>
      <w:szCs w:val="18"/>
      <w:lang w:val="en-US"/>
    </w:rPr>
  </w:style>
  <w:style w:type="paragraph" w:styleId="TOC8">
    <w:name w:val="toc 8"/>
    <w:basedOn w:val="Normal"/>
    <w:next w:val="Normal"/>
    <w:uiPriority w:val="39"/>
    <w:rsid w:val="00007ABB"/>
    <w:pPr>
      <w:spacing w:after="0" w:line="276" w:lineRule="auto"/>
      <w:ind w:left="1540"/>
    </w:pPr>
    <w:rPr>
      <w:rFonts w:ascii="Calibri" w:eastAsia="Calibri" w:hAnsi="Calibri" w:cs="Calibri"/>
      <w:sz w:val="18"/>
      <w:szCs w:val="18"/>
      <w:lang w:val="en-US"/>
    </w:rPr>
  </w:style>
  <w:style w:type="paragraph" w:styleId="TOC9">
    <w:name w:val="toc 9"/>
    <w:basedOn w:val="Normal"/>
    <w:next w:val="Normal"/>
    <w:uiPriority w:val="39"/>
    <w:rsid w:val="00007ABB"/>
    <w:pPr>
      <w:spacing w:after="0" w:line="276" w:lineRule="auto"/>
      <w:ind w:left="1760"/>
    </w:pPr>
    <w:rPr>
      <w:rFonts w:ascii="Calibri" w:eastAsia="Calibri" w:hAnsi="Calibri" w:cs="Calibri"/>
      <w:sz w:val="18"/>
      <w:szCs w:val="18"/>
      <w:lang w:val="en-US"/>
    </w:rPr>
  </w:style>
  <w:style w:type="character" w:styleId="PageNumber">
    <w:name w:val="page number"/>
    <w:uiPriority w:val="99"/>
    <w:rsid w:val="00007ABB"/>
    <w:rPr>
      <w:rFonts w:cs="Times New Roman"/>
    </w:rPr>
  </w:style>
  <w:style w:type="character" w:customStyle="1" w:styleId="Absatz-Standardschriftart">
    <w:name w:val="Absatz-Standardschriftart"/>
    <w:uiPriority w:val="99"/>
    <w:rsid w:val="00007ABB"/>
  </w:style>
  <w:style w:type="character" w:customStyle="1" w:styleId="WW-Absatz-Standardschriftart">
    <w:name w:val="WW-Absatz-Standardschriftart"/>
    <w:uiPriority w:val="99"/>
    <w:rsid w:val="00007ABB"/>
  </w:style>
  <w:style w:type="character" w:customStyle="1" w:styleId="WW-Absatz-Standardschriftart1">
    <w:name w:val="WW-Absatz-Standardschriftart1"/>
    <w:uiPriority w:val="99"/>
    <w:rsid w:val="00007ABB"/>
  </w:style>
  <w:style w:type="character" w:customStyle="1" w:styleId="WW-Absatz-Standardschriftart11">
    <w:name w:val="WW-Absatz-Standardschriftart11"/>
    <w:uiPriority w:val="99"/>
    <w:rsid w:val="00007ABB"/>
  </w:style>
  <w:style w:type="character" w:customStyle="1" w:styleId="WW8Num1z0">
    <w:name w:val="WW8Num1z0"/>
    <w:uiPriority w:val="99"/>
    <w:rsid w:val="00007ABB"/>
    <w:rPr>
      <w:rFonts w:ascii="Symbol" w:hAnsi="Symbol"/>
    </w:rPr>
  </w:style>
  <w:style w:type="character" w:customStyle="1" w:styleId="WW8Num2z0">
    <w:name w:val="WW8Num2z0"/>
    <w:uiPriority w:val="99"/>
    <w:rsid w:val="00007ABB"/>
    <w:rPr>
      <w:rFonts w:ascii="Symbol" w:hAnsi="Symbol"/>
    </w:rPr>
  </w:style>
  <w:style w:type="character" w:customStyle="1" w:styleId="EndnoteCharacters">
    <w:name w:val="Endnote Characters"/>
    <w:uiPriority w:val="99"/>
    <w:rsid w:val="00007ABB"/>
    <w:rPr>
      <w:rFonts w:ascii="Courier New" w:hAnsi="Courier New"/>
      <w:sz w:val="24"/>
      <w:vertAlign w:val="superscript"/>
      <w:lang w:val="en-US"/>
    </w:rPr>
  </w:style>
  <w:style w:type="character" w:customStyle="1" w:styleId="FootnoteCharacters">
    <w:name w:val="Footnote Characters"/>
    <w:uiPriority w:val="99"/>
    <w:rsid w:val="00007ABB"/>
    <w:rPr>
      <w:rFonts w:ascii="Courier New" w:hAnsi="Courier New"/>
      <w:sz w:val="24"/>
      <w:vertAlign w:val="superscript"/>
      <w:lang w:val="en-US"/>
    </w:rPr>
  </w:style>
  <w:style w:type="character" w:customStyle="1" w:styleId="Document8">
    <w:name w:val="Document 8"/>
    <w:uiPriority w:val="99"/>
    <w:rsid w:val="00007ABB"/>
  </w:style>
  <w:style w:type="character" w:customStyle="1" w:styleId="Document4">
    <w:name w:val="Document 4"/>
    <w:uiPriority w:val="99"/>
    <w:rsid w:val="00007ABB"/>
    <w:rPr>
      <w:b/>
      <w:i/>
      <w:sz w:val="24"/>
    </w:rPr>
  </w:style>
  <w:style w:type="character" w:customStyle="1" w:styleId="Document6">
    <w:name w:val="Document 6"/>
    <w:uiPriority w:val="99"/>
    <w:rsid w:val="00007ABB"/>
  </w:style>
  <w:style w:type="character" w:customStyle="1" w:styleId="Document5">
    <w:name w:val="Document 5"/>
    <w:uiPriority w:val="99"/>
    <w:rsid w:val="00007ABB"/>
  </w:style>
  <w:style w:type="character" w:customStyle="1" w:styleId="Document2">
    <w:name w:val="Document 2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Document7">
    <w:name w:val="Document 7"/>
    <w:uiPriority w:val="99"/>
    <w:rsid w:val="00007ABB"/>
  </w:style>
  <w:style w:type="character" w:customStyle="1" w:styleId="Bibliogrphy">
    <w:name w:val="Bibliogrphy"/>
    <w:uiPriority w:val="99"/>
    <w:rsid w:val="00007ABB"/>
  </w:style>
  <w:style w:type="character" w:customStyle="1" w:styleId="RightPar1">
    <w:name w:val="Right Par 1"/>
    <w:uiPriority w:val="99"/>
    <w:rsid w:val="00007ABB"/>
  </w:style>
  <w:style w:type="character" w:customStyle="1" w:styleId="RightPar2">
    <w:name w:val="Right Par 2"/>
    <w:uiPriority w:val="99"/>
    <w:rsid w:val="00007ABB"/>
  </w:style>
  <w:style w:type="character" w:customStyle="1" w:styleId="Document3">
    <w:name w:val="Document 3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RightPar3">
    <w:name w:val="Right Par 3"/>
    <w:uiPriority w:val="99"/>
    <w:rsid w:val="00007ABB"/>
  </w:style>
  <w:style w:type="character" w:customStyle="1" w:styleId="RightPar4">
    <w:name w:val="Right Par 4"/>
    <w:uiPriority w:val="99"/>
    <w:rsid w:val="00007ABB"/>
  </w:style>
  <w:style w:type="character" w:customStyle="1" w:styleId="RightPar5">
    <w:name w:val="Right Par 5"/>
    <w:uiPriority w:val="99"/>
    <w:rsid w:val="00007ABB"/>
  </w:style>
  <w:style w:type="character" w:customStyle="1" w:styleId="RightPar6">
    <w:name w:val="Right Par 6"/>
    <w:uiPriority w:val="99"/>
    <w:rsid w:val="00007ABB"/>
  </w:style>
  <w:style w:type="character" w:customStyle="1" w:styleId="RightPar7">
    <w:name w:val="Right Par 7"/>
    <w:uiPriority w:val="99"/>
    <w:rsid w:val="00007ABB"/>
  </w:style>
  <w:style w:type="character" w:customStyle="1" w:styleId="RightPar8">
    <w:name w:val="Right Par 8"/>
    <w:uiPriority w:val="99"/>
    <w:rsid w:val="00007ABB"/>
  </w:style>
  <w:style w:type="character" w:customStyle="1" w:styleId="DocInit">
    <w:name w:val="Doc Init"/>
    <w:uiPriority w:val="99"/>
    <w:rsid w:val="00007ABB"/>
  </w:style>
  <w:style w:type="character" w:customStyle="1" w:styleId="TechInita">
    <w:name w:val="Tech Init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5a">
    <w:name w:val="Technical 5a"/>
    <w:uiPriority w:val="99"/>
    <w:rsid w:val="00007ABB"/>
  </w:style>
  <w:style w:type="character" w:customStyle="1" w:styleId="Technical6a">
    <w:name w:val="Technical 6a"/>
    <w:uiPriority w:val="99"/>
    <w:rsid w:val="00007ABB"/>
  </w:style>
  <w:style w:type="character" w:customStyle="1" w:styleId="Technical2a">
    <w:name w:val="Technical 2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3a">
    <w:name w:val="Technical 3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4a">
    <w:name w:val="Technical 4a"/>
    <w:uiPriority w:val="99"/>
    <w:rsid w:val="00007ABB"/>
  </w:style>
  <w:style w:type="character" w:customStyle="1" w:styleId="Technical1a">
    <w:name w:val="Technical 1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7">
    <w:name w:val="Technical 7"/>
    <w:uiPriority w:val="99"/>
    <w:rsid w:val="00007ABB"/>
  </w:style>
  <w:style w:type="character" w:customStyle="1" w:styleId="Technical8">
    <w:name w:val="Technical 8"/>
    <w:uiPriority w:val="99"/>
    <w:rsid w:val="00007ABB"/>
  </w:style>
  <w:style w:type="character" w:customStyle="1" w:styleId="DefaultParagraphFo">
    <w:name w:val="Default Paragraph Fo"/>
    <w:uiPriority w:val="99"/>
    <w:rsid w:val="00007ABB"/>
  </w:style>
  <w:style w:type="character" w:customStyle="1" w:styleId="Document8a">
    <w:name w:val="Document 8a"/>
    <w:uiPriority w:val="99"/>
    <w:rsid w:val="00007ABB"/>
  </w:style>
  <w:style w:type="character" w:customStyle="1" w:styleId="Document4a">
    <w:name w:val="Document 4a"/>
    <w:uiPriority w:val="99"/>
    <w:rsid w:val="00007ABB"/>
    <w:rPr>
      <w:b/>
      <w:i/>
      <w:sz w:val="24"/>
    </w:rPr>
  </w:style>
  <w:style w:type="character" w:customStyle="1" w:styleId="Document6a">
    <w:name w:val="Document 6a"/>
    <w:uiPriority w:val="99"/>
    <w:rsid w:val="00007ABB"/>
  </w:style>
  <w:style w:type="character" w:customStyle="1" w:styleId="Document5a">
    <w:name w:val="Document 5a"/>
    <w:uiPriority w:val="99"/>
    <w:rsid w:val="00007ABB"/>
  </w:style>
  <w:style w:type="character" w:customStyle="1" w:styleId="Document2a">
    <w:name w:val="Document 2a"/>
    <w:uiPriority w:val="99"/>
    <w:rsid w:val="00007ABB"/>
  </w:style>
  <w:style w:type="character" w:customStyle="1" w:styleId="Document7a">
    <w:name w:val="Document 7a"/>
    <w:uiPriority w:val="99"/>
    <w:rsid w:val="00007ABB"/>
  </w:style>
  <w:style w:type="character" w:customStyle="1" w:styleId="RightPar1a">
    <w:name w:val="Right Par 1a"/>
    <w:uiPriority w:val="99"/>
    <w:rsid w:val="00007ABB"/>
  </w:style>
  <w:style w:type="character" w:customStyle="1" w:styleId="RightPar2a">
    <w:name w:val="Right Par 2a"/>
    <w:uiPriority w:val="99"/>
    <w:rsid w:val="00007ABB"/>
  </w:style>
  <w:style w:type="character" w:customStyle="1" w:styleId="Document3a">
    <w:name w:val="Document 3a"/>
    <w:uiPriority w:val="99"/>
    <w:rsid w:val="00007ABB"/>
  </w:style>
  <w:style w:type="character" w:customStyle="1" w:styleId="RightPar3a">
    <w:name w:val="Right Par 3a"/>
    <w:uiPriority w:val="99"/>
    <w:rsid w:val="00007ABB"/>
  </w:style>
  <w:style w:type="character" w:customStyle="1" w:styleId="RightPar4a">
    <w:name w:val="Right Par 4a"/>
    <w:uiPriority w:val="99"/>
    <w:rsid w:val="00007ABB"/>
  </w:style>
  <w:style w:type="character" w:customStyle="1" w:styleId="RightPar5a">
    <w:name w:val="Right Par 5a"/>
    <w:uiPriority w:val="99"/>
    <w:rsid w:val="00007ABB"/>
  </w:style>
  <w:style w:type="character" w:customStyle="1" w:styleId="RightPar6a">
    <w:name w:val="Right Par 6a"/>
    <w:uiPriority w:val="99"/>
    <w:rsid w:val="00007ABB"/>
  </w:style>
  <w:style w:type="character" w:customStyle="1" w:styleId="RightPar7a">
    <w:name w:val="Right Par 7a"/>
    <w:uiPriority w:val="99"/>
    <w:rsid w:val="00007ABB"/>
  </w:style>
  <w:style w:type="character" w:customStyle="1" w:styleId="RightPar8a">
    <w:name w:val="Right Par 8a"/>
    <w:uiPriority w:val="99"/>
    <w:rsid w:val="00007ABB"/>
  </w:style>
  <w:style w:type="character" w:customStyle="1" w:styleId="Technical5">
    <w:name w:val="Technical 5"/>
    <w:uiPriority w:val="99"/>
    <w:rsid w:val="00007ABB"/>
  </w:style>
  <w:style w:type="character" w:customStyle="1" w:styleId="Technical6">
    <w:name w:val="Technical 6"/>
    <w:uiPriority w:val="99"/>
    <w:rsid w:val="00007ABB"/>
  </w:style>
  <w:style w:type="character" w:customStyle="1" w:styleId="Technical2">
    <w:name w:val="Technical 2"/>
    <w:uiPriority w:val="99"/>
    <w:rsid w:val="00007ABB"/>
  </w:style>
  <w:style w:type="character" w:customStyle="1" w:styleId="Technical3">
    <w:name w:val="Technical 3"/>
    <w:uiPriority w:val="99"/>
    <w:rsid w:val="00007ABB"/>
  </w:style>
  <w:style w:type="character" w:customStyle="1" w:styleId="Technical4">
    <w:name w:val="Technical 4"/>
    <w:uiPriority w:val="99"/>
    <w:rsid w:val="00007ABB"/>
  </w:style>
  <w:style w:type="character" w:customStyle="1" w:styleId="Technical1">
    <w:name w:val="Technical 1"/>
    <w:uiPriority w:val="99"/>
    <w:rsid w:val="00007ABB"/>
  </w:style>
  <w:style w:type="character" w:customStyle="1" w:styleId="Technical7a">
    <w:name w:val="Technical 7a"/>
    <w:uiPriority w:val="99"/>
    <w:rsid w:val="00007ABB"/>
  </w:style>
  <w:style w:type="character" w:customStyle="1" w:styleId="Technical8a">
    <w:name w:val="Technical 8a"/>
    <w:uiPriority w:val="99"/>
    <w:rsid w:val="00007ABB"/>
  </w:style>
  <w:style w:type="character" w:customStyle="1" w:styleId="EquationCaption">
    <w:name w:val="_Equation Caption"/>
    <w:uiPriority w:val="99"/>
    <w:rsid w:val="00007ABB"/>
  </w:style>
  <w:style w:type="character" w:customStyle="1" w:styleId="EquationCaption1">
    <w:name w:val="_Equation Caption1"/>
    <w:uiPriority w:val="99"/>
    <w:rsid w:val="00007ABB"/>
  </w:style>
  <w:style w:type="character" w:customStyle="1" w:styleId="NumberingSymbols">
    <w:name w:val="Numbering Symbols"/>
    <w:uiPriority w:val="99"/>
    <w:rsid w:val="00007ABB"/>
  </w:style>
  <w:style w:type="paragraph" w:styleId="BodyText">
    <w:name w:val="Body Text"/>
    <w:basedOn w:val="Normal"/>
    <w:link w:val="BodyTextChar"/>
    <w:uiPriority w:val="99"/>
    <w:rsid w:val="00007ABB"/>
    <w:pPr>
      <w:widowControl w:val="0"/>
      <w:tabs>
        <w:tab w:val="center" w:pos="4680"/>
      </w:tabs>
      <w:suppressAutoHyphens/>
      <w:spacing w:after="0" w:line="240" w:lineRule="auto"/>
    </w:pPr>
    <w:rPr>
      <w:rFonts w:ascii="Arial Narrow" w:eastAsia="Times New Roman" w:hAnsi="Arial Narrow" w:cs="Times New Roman"/>
      <w:b/>
      <w:bCs/>
      <w:sz w:val="28"/>
      <w:szCs w:val="28"/>
      <w:lang w:val="en-US" w:eastAsia="ar-SA"/>
    </w:rPr>
  </w:style>
  <w:style w:type="character" w:customStyle="1" w:styleId="BodyTextChar">
    <w:name w:val="Body Text Char"/>
    <w:basedOn w:val="DefaultParagraphFont"/>
    <w:link w:val="BodyText"/>
    <w:uiPriority w:val="99"/>
    <w:rsid w:val="00007ABB"/>
    <w:rPr>
      <w:rFonts w:ascii="Arial Narrow" w:eastAsia="Times New Roman" w:hAnsi="Arial Narrow" w:cs="Times New Roman"/>
      <w:b/>
      <w:bCs/>
      <w:sz w:val="28"/>
      <w:szCs w:val="28"/>
      <w:lang w:val="en-US" w:eastAsia="ar-SA"/>
    </w:rPr>
  </w:style>
  <w:style w:type="paragraph" w:styleId="List">
    <w:name w:val="List"/>
    <w:basedOn w:val="BodyText"/>
    <w:uiPriority w:val="99"/>
    <w:rsid w:val="00007ABB"/>
  </w:style>
  <w:style w:type="paragraph" w:styleId="Caption">
    <w:name w:val="caption"/>
    <w:basedOn w:val="Normal"/>
    <w:next w:val="Normal"/>
    <w:uiPriority w:val="99"/>
    <w:qFormat/>
    <w:rsid w:val="00007ABB"/>
    <w:pPr>
      <w:widowControl w:val="0"/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customStyle="1" w:styleId="Index">
    <w:name w:val="Index"/>
    <w:basedOn w:val="Normal"/>
    <w:uiPriority w:val="99"/>
    <w:rsid w:val="00007ABB"/>
    <w:pPr>
      <w:widowControl w:val="0"/>
      <w:suppressLineNumbers/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customStyle="1" w:styleId="Heading">
    <w:name w:val="Heading"/>
    <w:basedOn w:val="Normal"/>
    <w:next w:val="BodyText"/>
    <w:uiPriority w:val="99"/>
    <w:rsid w:val="00007ABB"/>
    <w:pPr>
      <w:keepNext/>
      <w:widowControl w:val="0"/>
      <w:suppressAutoHyphens/>
      <w:spacing w:before="240" w:after="120" w:line="240" w:lineRule="auto"/>
    </w:pPr>
    <w:rPr>
      <w:rFonts w:ascii="Albany AMT" w:eastAsia="Mincho" w:hAnsi="Albany AMT" w:cs="Albany AMT"/>
      <w:sz w:val="28"/>
      <w:szCs w:val="28"/>
      <w:lang w:val="en-US" w:eastAsia="ar-SA"/>
    </w:rPr>
  </w:style>
  <w:style w:type="paragraph" w:customStyle="1" w:styleId="Document1">
    <w:name w:val="Document 1"/>
    <w:basedOn w:val="Normal"/>
    <w:uiPriority w:val="99"/>
    <w:rsid w:val="00007ABB"/>
    <w:pPr>
      <w:keepNext/>
      <w:keepLines/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character" w:customStyle="1" w:styleId="FootnoteTextChar">
    <w:name w:val="Footnote Text Char"/>
    <w:link w:val="FootnoteText"/>
    <w:uiPriority w:val="99"/>
    <w:rsid w:val="00007ABB"/>
    <w:rPr>
      <w:rFonts w:ascii="Courier New" w:eastAsia="Times New Roman" w:hAnsi="Courier New" w:cs="Times New Roman"/>
      <w:sz w:val="24"/>
      <w:szCs w:val="24"/>
      <w:lang w:eastAsia="ar-SA"/>
    </w:rPr>
  </w:style>
  <w:style w:type="paragraph" w:styleId="FootnoteText">
    <w:name w:val="footnote text"/>
    <w:basedOn w:val="Normal"/>
    <w:link w:val="FootnoteTextChar"/>
    <w:uiPriority w:val="99"/>
    <w:rsid w:val="00007ABB"/>
    <w:pPr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Times New Roman"/>
      <w:sz w:val="24"/>
      <w:szCs w:val="24"/>
      <w:lang w:eastAsia="ar-SA"/>
    </w:rPr>
  </w:style>
  <w:style w:type="character" w:customStyle="1" w:styleId="FootnoteTextChar1">
    <w:name w:val="Footnote Text Char1"/>
    <w:basedOn w:val="DefaultParagraphFont"/>
    <w:uiPriority w:val="99"/>
    <w:rsid w:val="00007ABB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rsid w:val="00007ABB"/>
    <w:rPr>
      <w:rFonts w:ascii="Courier New" w:eastAsia="Times New Roman" w:hAnsi="Courier New" w:cs="Courier New"/>
      <w:sz w:val="24"/>
      <w:szCs w:val="24"/>
      <w:lang w:eastAsia="ar-SA"/>
    </w:rPr>
  </w:style>
  <w:style w:type="paragraph" w:styleId="EndnoteText">
    <w:name w:val="endnote text"/>
    <w:basedOn w:val="Normal"/>
    <w:link w:val="EndnoteTextChar"/>
    <w:uiPriority w:val="99"/>
    <w:rsid w:val="00007ABB"/>
    <w:pPr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eastAsia="ar-SA"/>
    </w:rPr>
  </w:style>
  <w:style w:type="character" w:customStyle="1" w:styleId="EndnoteTextChar1">
    <w:name w:val="Endnote Text Char1"/>
    <w:basedOn w:val="DefaultParagraphFont"/>
    <w:uiPriority w:val="99"/>
    <w:rsid w:val="00007ABB"/>
    <w:rPr>
      <w:sz w:val="20"/>
      <w:szCs w:val="20"/>
    </w:rPr>
  </w:style>
  <w:style w:type="paragraph" w:customStyle="1" w:styleId="Document1a">
    <w:name w:val="Document 1a"/>
    <w:uiPriority w:val="99"/>
    <w:rsid w:val="00007ABB"/>
    <w:pPr>
      <w:keepNext/>
      <w:keepLines/>
      <w:widowControl w:val="0"/>
      <w:tabs>
        <w:tab w:val="left" w:pos="0"/>
      </w:tabs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styleId="BodyText2">
    <w:name w:val="Body Text 2"/>
    <w:basedOn w:val="Normal"/>
    <w:link w:val="BodyText2Char"/>
    <w:uiPriority w:val="99"/>
    <w:rsid w:val="00007ABB"/>
    <w:pPr>
      <w:widowControl w:val="0"/>
      <w:tabs>
        <w:tab w:val="left" w:pos="-720"/>
      </w:tabs>
      <w:suppressAutoHyphens/>
      <w:spacing w:after="0" w:line="240" w:lineRule="auto"/>
      <w:jc w:val="both"/>
    </w:pPr>
    <w:rPr>
      <w:rFonts w:ascii="CG Times" w:eastAsia="Times New Roman" w:hAnsi="CG Times" w:cs="Times New Roman"/>
      <w:spacing w:val="-3"/>
      <w:sz w:val="20"/>
      <w:szCs w:val="20"/>
      <w:lang w:val="en-US" w:eastAsia="ar-SA"/>
    </w:rPr>
  </w:style>
  <w:style w:type="character" w:customStyle="1" w:styleId="BodyText2Char">
    <w:name w:val="Body Text 2 Char"/>
    <w:basedOn w:val="DefaultParagraphFont"/>
    <w:link w:val="BodyText2"/>
    <w:uiPriority w:val="99"/>
    <w:rsid w:val="00007ABB"/>
    <w:rPr>
      <w:rFonts w:ascii="CG Times" w:eastAsia="Times New Roman" w:hAnsi="CG Times" w:cs="Times New Roman"/>
      <w:spacing w:val="-3"/>
      <w:sz w:val="20"/>
      <w:szCs w:val="20"/>
      <w:lang w:val="en-US" w:eastAsia="ar-SA"/>
    </w:rPr>
  </w:style>
  <w:style w:type="paragraph" w:styleId="BodyText3">
    <w:name w:val="Body Text 3"/>
    <w:basedOn w:val="Normal"/>
    <w:link w:val="BodyText3Char"/>
    <w:uiPriority w:val="99"/>
    <w:rsid w:val="00007ABB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suppressAutoHyphens/>
      <w:spacing w:after="0" w:line="240" w:lineRule="auto"/>
    </w:pPr>
    <w:rPr>
      <w:rFonts w:ascii="Arial Narrow" w:eastAsia="Times New Roman" w:hAnsi="Arial Narrow" w:cs="Times New Roman"/>
      <w:b/>
      <w:bCs/>
      <w:sz w:val="20"/>
      <w:szCs w:val="20"/>
      <w:lang w:val="en-US" w:eastAsia="ar-SA"/>
    </w:rPr>
  </w:style>
  <w:style w:type="character" w:customStyle="1" w:styleId="BodyText3Char">
    <w:name w:val="Body Text 3 Char"/>
    <w:basedOn w:val="DefaultParagraphFont"/>
    <w:link w:val="BodyText3"/>
    <w:uiPriority w:val="99"/>
    <w:rsid w:val="00007ABB"/>
    <w:rPr>
      <w:rFonts w:ascii="Arial Narrow" w:eastAsia="Times New Roman" w:hAnsi="Arial Narrow" w:cs="Times New Roman"/>
      <w:b/>
      <w:bCs/>
      <w:sz w:val="20"/>
      <w:szCs w:val="20"/>
      <w:lang w:val="en-US" w:eastAsia="ar-SA"/>
    </w:rPr>
  </w:style>
  <w:style w:type="paragraph" w:customStyle="1" w:styleId="TableContents">
    <w:name w:val="Table Contents"/>
    <w:basedOn w:val="Normal"/>
    <w:uiPriority w:val="99"/>
    <w:rsid w:val="00007ABB"/>
    <w:pPr>
      <w:widowControl w:val="0"/>
      <w:suppressLineNumbers/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customStyle="1" w:styleId="TableHeading">
    <w:name w:val="Table Heading"/>
    <w:basedOn w:val="TableContents"/>
    <w:uiPriority w:val="99"/>
    <w:rsid w:val="00007ABB"/>
    <w:pPr>
      <w:jc w:val="center"/>
    </w:pPr>
    <w:rPr>
      <w:b/>
      <w:bCs/>
      <w:i/>
      <w:iCs/>
    </w:rPr>
  </w:style>
  <w:style w:type="paragraph" w:styleId="NormalWeb">
    <w:name w:val="Normal (Web)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007AB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Times New Roman"/>
      <w:sz w:val="24"/>
      <w:szCs w:val="24"/>
      <w:lang w:eastAsia="en-GB"/>
    </w:rPr>
  </w:style>
  <w:style w:type="character" w:customStyle="1" w:styleId="NoSpacingChar">
    <w:name w:val="No Spacing Char"/>
    <w:link w:val="NoSpacing"/>
    <w:uiPriority w:val="1"/>
    <w:rsid w:val="00007ABB"/>
    <w:rPr>
      <w:rFonts w:ascii="Arial Narrow" w:eastAsia="Times New Roman" w:hAnsi="Arial Narrow" w:cs="Times New Roman"/>
      <w:sz w:val="24"/>
      <w:szCs w:val="24"/>
      <w:lang w:eastAsia="en-GB"/>
    </w:rPr>
  </w:style>
  <w:style w:type="character" w:customStyle="1" w:styleId="CommentTextChar">
    <w:name w:val="Comment Text Char"/>
    <w:link w:val="CommentText"/>
    <w:uiPriority w:val="99"/>
    <w:rsid w:val="00007ABB"/>
    <w:rPr>
      <w:rFonts w:ascii="Arial Narrow" w:eastAsia="Times New Roman" w:hAnsi="Arial Narrow" w:cs="Arial Narrow"/>
      <w:sz w:val="20"/>
      <w:szCs w:val="20"/>
      <w:lang w:eastAsia="en-GB"/>
    </w:rPr>
  </w:style>
  <w:style w:type="paragraph" w:styleId="CommentText">
    <w:name w:val="annotation text"/>
    <w:basedOn w:val="Normal"/>
    <w:link w:val="CommentTextChar"/>
    <w:uiPriority w:val="99"/>
    <w:rsid w:val="00007AB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sz w:val="20"/>
      <w:szCs w:val="20"/>
      <w:lang w:eastAsia="en-GB"/>
    </w:rPr>
  </w:style>
  <w:style w:type="character" w:customStyle="1" w:styleId="CommentTextChar1">
    <w:name w:val="Comment Text Char1"/>
    <w:basedOn w:val="DefaultParagraphFont"/>
    <w:uiPriority w:val="99"/>
    <w:rsid w:val="00007ABB"/>
    <w:rPr>
      <w:sz w:val="20"/>
      <w:szCs w:val="20"/>
    </w:rPr>
  </w:style>
  <w:style w:type="character" w:customStyle="1" w:styleId="CommentSubjectChar">
    <w:name w:val="Comment Subject Char"/>
    <w:link w:val="CommentSubject"/>
    <w:uiPriority w:val="99"/>
    <w:rsid w:val="00007ABB"/>
    <w:rPr>
      <w:rFonts w:ascii="Arial Narrow" w:eastAsia="Times New Roman" w:hAnsi="Arial Narrow" w:cs="Arial Narrow"/>
      <w:b/>
      <w:bCs/>
      <w:sz w:val="20"/>
      <w:szCs w:val="20"/>
      <w:lang w:eastAsia="en-GB"/>
    </w:rPr>
  </w:style>
  <w:style w:type="paragraph" w:styleId="CommentSubject">
    <w:name w:val="annotation subject"/>
    <w:basedOn w:val="Normal"/>
    <w:link w:val="CommentSubjectChar"/>
    <w:uiPriority w:val="99"/>
    <w:rsid w:val="00007AB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b/>
      <w:bCs/>
      <w:sz w:val="20"/>
      <w:szCs w:val="20"/>
      <w:lang w:eastAsia="en-GB"/>
    </w:rPr>
  </w:style>
  <w:style w:type="character" w:customStyle="1" w:styleId="CommentSubjectChar1">
    <w:name w:val="Comment Subject Char1"/>
    <w:basedOn w:val="CommentTextChar1"/>
    <w:uiPriority w:val="99"/>
    <w:rsid w:val="00007ABB"/>
    <w:rPr>
      <w:b/>
      <w:bCs/>
      <w:sz w:val="20"/>
      <w:szCs w:val="20"/>
    </w:rPr>
  </w:style>
  <w:style w:type="character" w:styleId="FollowedHyperlink">
    <w:name w:val="FollowedHyperlink"/>
    <w:uiPriority w:val="99"/>
    <w:rsid w:val="00007ABB"/>
    <w:rPr>
      <w:color w:val="800080"/>
      <w:u w:val="single"/>
    </w:rPr>
  </w:style>
  <w:style w:type="paragraph" w:customStyle="1" w:styleId="xl67">
    <w:name w:val="xl67"/>
    <w:basedOn w:val="Normal"/>
    <w:uiPriority w:val="99"/>
    <w:rsid w:val="00007ABB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68">
    <w:name w:val="xl68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69">
    <w:name w:val="xl69"/>
    <w:basedOn w:val="Normal"/>
    <w:uiPriority w:val="99"/>
    <w:rsid w:val="00007ABB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70">
    <w:name w:val="xl70"/>
    <w:basedOn w:val="Normal"/>
    <w:uiPriority w:val="99"/>
    <w:rsid w:val="00007ABB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71">
    <w:name w:val="xl71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72">
    <w:name w:val="xl72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3">
    <w:name w:val="xl73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4">
    <w:name w:val="xl74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75">
    <w:name w:val="xl75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6">
    <w:name w:val="xl76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7">
    <w:name w:val="xl77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8">
    <w:name w:val="xl78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79">
    <w:name w:val="xl79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80">
    <w:name w:val="xl80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81">
    <w:name w:val="xl81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2">
    <w:name w:val="xl82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3">
    <w:name w:val="xl83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84">
    <w:name w:val="xl84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5">
    <w:name w:val="xl85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6">
    <w:name w:val="xl86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87">
    <w:name w:val="xl87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8">
    <w:name w:val="xl88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9">
    <w:name w:val="xl89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0">
    <w:name w:val="xl90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1">
    <w:name w:val="xl91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2">
    <w:name w:val="xl92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93">
    <w:name w:val="xl93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4">
    <w:name w:val="xl94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5">
    <w:name w:val="xl95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6">
    <w:name w:val="xl96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7">
    <w:name w:val="xl97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8">
    <w:name w:val="xl98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9">
    <w:name w:val="xl99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100">
    <w:name w:val="xl100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56"/>
      <w:szCs w:val="56"/>
      <w:lang w:val="en-US"/>
    </w:rPr>
  </w:style>
  <w:style w:type="paragraph" w:customStyle="1" w:styleId="xl101">
    <w:name w:val="xl101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102">
    <w:name w:val="xl102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sz w:val="52"/>
      <w:szCs w:val="52"/>
      <w:lang w:val="en-US"/>
    </w:rPr>
  </w:style>
  <w:style w:type="paragraph" w:customStyle="1" w:styleId="xl103">
    <w:name w:val="xl103"/>
    <w:basedOn w:val="Normal"/>
    <w:uiPriority w:val="99"/>
    <w:rsid w:val="00007ABB"/>
    <w:pPr>
      <w:pBdr>
        <w:top w:val="single" w:sz="4" w:space="0" w:color="auto"/>
        <w:left w:val="single" w:sz="4" w:space="31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Chars="500" w:firstLine="500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character" w:styleId="CommentReference">
    <w:name w:val="annotation reference"/>
    <w:uiPriority w:val="99"/>
    <w:rsid w:val="00007ABB"/>
    <w:rPr>
      <w:sz w:val="16"/>
      <w:szCs w:val="16"/>
    </w:rPr>
  </w:style>
  <w:style w:type="character" w:customStyle="1" w:styleId="BalloonTextChar1">
    <w:name w:val="Balloon Text Char1"/>
    <w:uiPriority w:val="99"/>
    <w:rsid w:val="00007ABB"/>
    <w:rPr>
      <w:rFonts w:ascii="Tahoma" w:eastAsia="Times New Roman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rsid w:val="00007ABB"/>
  </w:style>
  <w:style w:type="paragraph" w:customStyle="1" w:styleId="Default">
    <w:name w:val="Default"/>
    <w:uiPriority w:val="99"/>
    <w:rsid w:val="00007ABB"/>
    <w:pPr>
      <w:autoSpaceDE w:val="0"/>
      <w:autoSpaceDN w:val="0"/>
      <w:adjustRightInd w:val="0"/>
      <w:spacing w:after="0" w:line="240" w:lineRule="auto"/>
    </w:pPr>
    <w:rPr>
      <w:rFonts w:ascii="Century Gothic" w:eastAsia="Calibri" w:hAnsi="Century Gothic" w:cs="Century Gothic"/>
      <w:color w:val="000000"/>
      <w:sz w:val="24"/>
      <w:szCs w:val="24"/>
      <w:lang w:val="en-US" w:eastAsia="en-GB"/>
    </w:rPr>
  </w:style>
  <w:style w:type="character" w:customStyle="1" w:styleId="fontstyle01">
    <w:name w:val="fontstyle01"/>
    <w:basedOn w:val="DefaultParagraphFont"/>
    <w:rsid w:val="00007ABB"/>
    <w:rPr>
      <w:rFonts w:ascii="Century Gothic" w:hAnsi="Century Gothic" w:hint="default"/>
      <w:b w:val="0"/>
      <w:bCs w:val="0"/>
      <w:i w:val="0"/>
      <w:iCs w:val="0"/>
      <w:color w:val="000000"/>
      <w:sz w:val="20"/>
      <w:szCs w:val="20"/>
    </w:rPr>
  </w:style>
  <w:style w:type="table" w:customStyle="1" w:styleId="TableGrid0">
    <w:name w:val="TableGrid"/>
    <w:rsid w:val="00214ADA"/>
    <w:pPr>
      <w:spacing w:after="0" w:line="240" w:lineRule="auto"/>
    </w:pPr>
    <w:rPr>
      <w:rFonts w:ascii="Calibri" w:eastAsia="Times New Roman" w:hAnsi="Calibri" w:cs="Times New Roman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214ADA"/>
    <w:pPr>
      <w:spacing w:after="0" w:line="240" w:lineRule="auto"/>
    </w:pPr>
    <w:rPr>
      <w:rFonts w:ascii="Calibri" w:eastAsia="Times New Roman" w:hAnsi="Calibri" w:cs="Times New Roman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0">
    <w:name w:val="Table Grid1"/>
    <w:basedOn w:val="TableNormal"/>
    <w:next w:val="TableGrid"/>
    <w:uiPriority w:val="59"/>
    <w:rsid w:val="0074484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341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341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662E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uiPriority w:val="99"/>
    <w:rsid w:val="00F73F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74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79783-B402-4946-93A1-B8D57AE4D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9</Pages>
  <Words>37973</Words>
  <Characters>216448</Characters>
  <Application>Microsoft Office Word</Application>
  <DocSecurity>0</DocSecurity>
  <Lines>1803</Lines>
  <Paragraphs>5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etable</dc:creator>
  <cp:keywords/>
  <dc:description/>
  <cp:lastModifiedBy>Eldred Kyomuhangi-Manyindo</cp:lastModifiedBy>
  <cp:revision>2</cp:revision>
  <cp:lastPrinted>2023-08-07T09:50:00Z</cp:lastPrinted>
  <dcterms:created xsi:type="dcterms:W3CDTF">2023-08-19T13:06:00Z</dcterms:created>
  <dcterms:modified xsi:type="dcterms:W3CDTF">2023-08-19T13:06:00Z</dcterms:modified>
</cp:coreProperties>
</file>